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7502E" w14:textId="77777777" w:rsidR="001E2732" w:rsidRDefault="009E0C70">
      <w:pPr>
        <w:pStyle w:val="1"/>
      </w:pPr>
      <w:bookmarkStart w:id="0" w:name="1-登录"/>
      <w:bookmarkEnd w:id="0"/>
      <w:r>
        <w:t xml:space="preserve">1. </w:t>
      </w:r>
      <w:r>
        <w:t>登录</w:t>
      </w:r>
    </w:p>
    <w:p w14:paraId="4C0BB500" w14:textId="77777777" w:rsidR="001E2732" w:rsidRDefault="009E0C70">
      <w:pPr>
        <w:pStyle w:val="2"/>
      </w:pPr>
      <w:bookmarkStart w:id="1" w:name="11-shiro配置"/>
      <w:bookmarkEnd w:id="1"/>
      <w:r>
        <w:t>1.1 Shiro</w:t>
      </w:r>
      <w:r>
        <w:t>配置</w:t>
      </w:r>
    </w:p>
    <w:p w14:paraId="782BABFF" w14:textId="77777777" w:rsidR="001E2732" w:rsidRDefault="009E0C70">
      <w:r>
        <w:t>因为是前后端分离项目，</w:t>
      </w:r>
      <w:r>
        <w:t>Shiro</w:t>
      </w:r>
      <w:r>
        <w:t>默认支持的是</w:t>
      </w:r>
      <w:r w:rsidRPr="00891B05">
        <w:rPr>
          <w:i/>
          <w:iCs/>
        </w:rPr>
        <w:t>前后端不分离</w:t>
      </w:r>
      <w:r>
        <w:t>的场景，并且认证机鉴权是基于</w:t>
      </w:r>
      <w:r>
        <w:t>Cookie</w:t>
      </w:r>
      <w:r>
        <w:t>的，因此我们</w:t>
      </w:r>
      <w:r w:rsidRPr="00C31853">
        <w:rPr>
          <w:highlight w:val="green"/>
        </w:rPr>
        <w:t>需要对</w:t>
      </w:r>
      <w:r w:rsidRPr="00C31853">
        <w:rPr>
          <w:highlight w:val="green"/>
        </w:rPr>
        <w:t>Shiro</w:t>
      </w:r>
      <w:r w:rsidRPr="00C31853">
        <w:rPr>
          <w:highlight w:val="green"/>
        </w:rPr>
        <w:t>中的部分类进行重写</w:t>
      </w:r>
      <w:r>
        <w:t>。</w:t>
      </w:r>
      <w:r>
        <w:t>jsp</w:t>
      </w:r>
    </w:p>
    <w:p w14:paraId="3E723E2A" w14:textId="57F172C3" w:rsidR="001E2732" w:rsidRDefault="009E0C70" w:rsidP="004E1987">
      <w:pPr>
        <w:pStyle w:val="3"/>
        <w:numPr>
          <w:ilvl w:val="2"/>
          <w:numId w:val="14"/>
        </w:numPr>
      </w:pPr>
      <w:bookmarkStart w:id="2" w:name="111-重写sessionid接收方式"/>
      <w:bookmarkEnd w:id="2"/>
      <w:r>
        <w:t>重写</w:t>
      </w:r>
      <w:r>
        <w:t>sessionId</w:t>
      </w:r>
      <w:r>
        <w:t>接收方式</w:t>
      </w:r>
    </w:p>
    <w:p w14:paraId="17F2C80E" w14:textId="1A89E71A" w:rsidR="004E1987" w:rsidRPr="004E1987" w:rsidRDefault="004E1987" w:rsidP="004E1987">
      <w:pPr>
        <w:pStyle w:val="a0"/>
        <w:rPr>
          <w:rFonts w:ascii="微软雅黑" w:eastAsia="微软雅黑" w:hAnsi="微软雅黑"/>
        </w:rPr>
      </w:pPr>
      <w:r w:rsidRPr="004E1987">
        <w:rPr>
          <w:rFonts w:ascii="微软雅黑" w:eastAsia="微软雅黑" w:hAnsi="微软雅黑" w:hint="eastAsia"/>
        </w:rPr>
        <w:t>知识备注：</w:t>
      </w:r>
    </w:p>
    <w:p w14:paraId="5BE6884E" w14:textId="77777777" w:rsidR="004E1987" w:rsidRPr="0049215A" w:rsidRDefault="004E1987" w:rsidP="004E1987">
      <w:pPr>
        <w:rPr>
          <w:rFonts w:ascii="等线" w:eastAsia="等线" w:hAnsi="等线"/>
        </w:rPr>
      </w:pPr>
      <w:r w:rsidRPr="0049215A">
        <w:rPr>
          <w:rFonts w:ascii="等线" w:eastAsia="等线" w:hAnsi="等线" w:hint="eastAsia"/>
        </w:rPr>
        <w:t xml:space="preserve">　　从Spring3.0，@Configuration用于定义配置类，可替换xml配置文件，被注解的类内部包含有一个或多个被@Bean注解的方法，这些方法将会被AnnotationConfigApplicationContext或AnnotationConfigWebApplicationContext类进行扫描，并用于构建bean定义，初始化Spring容器。</w:t>
      </w:r>
    </w:p>
    <w:p w14:paraId="3607FC12" w14:textId="77777777" w:rsidR="004E1987" w:rsidRPr="0049215A" w:rsidRDefault="004E1987" w:rsidP="004E1987">
      <w:pPr>
        <w:rPr>
          <w:rFonts w:ascii="等线" w:eastAsia="等线" w:hAnsi="等线"/>
        </w:rPr>
      </w:pPr>
    </w:p>
    <w:p w14:paraId="6B5DFFF3" w14:textId="77777777" w:rsidR="004E1987" w:rsidRPr="0049215A" w:rsidRDefault="004E1987" w:rsidP="004E1987">
      <w:pPr>
        <w:rPr>
          <w:rFonts w:ascii="等线" w:eastAsia="等线" w:hAnsi="等线"/>
        </w:rPr>
      </w:pPr>
      <w:r w:rsidRPr="0049215A">
        <w:rPr>
          <w:rFonts w:ascii="等线" w:eastAsia="等线" w:hAnsi="等线" w:hint="eastAsia"/>
        </w:rPr>
        <w:t>注意：@Configuration注解的配置类有如下要求：</w:t>
      </w:r>
    </w:p>
    <w:p w14:paraId="1030FD13" w14:textId="77777777" w:rsidR="004E1987" w:rsidRPr="0049215A" w:rsidRDefault="004E1987" w:rsidP="004E1987">
      <w:pPr>
        <w:rPr>
          <w:rFonts w:ascii="等线" w:eastAsia="等线" w:hAnsi="等线"/>
        </w:rPr>
      </w:pPr>
    </w:p>
    <w:p w14:paraId="426975AE" w14:textId="77777777" w:rsidR="004E1987" w:rsidRPr="0049215A" w:rsidRDefault="004E1987" w:rsidP="004E1987">
      <w:pPr>
        <w:rPr>
          <w:rFonts w:ascii="等线" w:eastAsia="等线" w:hAnsi="等线"/>
        </w:rPr>
      </w:pPr>
      <w:r w:rsidRPr="0049215A">
        <w:rPr>
          <w:rFonts w:ascii="等线" w:eastAsia="等线" w:hAnsi="等线" w:hint="eastAsia"/>
        </w:rPr>
        <w:t>@Configuration不可以是final类型；</w:t>
      </w:r>
    </w:p>
    <w:p w14:paraId="62D45B64" w14:textId="77777777" w:rsidR="004E1987" w:rsidRPr="0049215A" w:rsidRDefault="004E1987" w:rsidP="004E1987">
      <w:pPr>
        <w:rPr>
          <w:rFonts w:ascii="等线" w:eastAsia="等线" w:hAnsi="等线"/>
        </w:rPr>
      </w:pPr>
      <w:r w:rsidRPr="0049215A">
        <w:rPr>
          <w:rFonts w:ascii="等线" w:eastAsia="等线" w:hAnsi="等线" w:hint="eastAsia"/>
        </w:rPr>
        <w:t>@Configuration不可以是匿名类；</w:t>
      </w:r>
    </w:p>
    <w:p w14:paraId="37738379" w14:textId="07C2FA9A" w:rsidR="004E1987" w:rsidRPr="004E1987" w:rsidRDefault="004E1987" w:rsidP="004E1987">
      <w:pPr>
        <w:rPr>
          <w:rFonts w:ascii="仿宋" w:eastAsia="仿宋" w:hAnsi="仿宋"/>
        </w:rPr>
      </w:pPr>
      <w:r w:rsidRPr="0049215A">
        <w:rPr>
          <w:rFonts w:ascii="等线" w:eastAsia="等线" w:hAnsi="等线" w:hint="eastAsia"/>
        </w:rPr>
        <w:t>嵌套的configuration必须是静态类</w:t>
      </w:r>
      <w:r w:rsidRPr="004E1987">
        <w:rPr>
          <w:rFonts w:ascii="仿宋" w:eastAsia="仿宋" w:hAnsi="仿宋" w:hint="eastAsia"/>
        </w:rPr>
        <w:t>。</w:t>
      </w:r>
    </w:p>
    <w:p w14:paraId="286A295E" w14:textId="77777777" w:rsidR="004E1987" w:rsidRPr="004E1987" w:rsidRDefault="004E1987" w:rsidP="004E1987"/>
    <w:p w14:paraId="3FC793B8" w14:textId="77777777" w:rsidR="001E2732" w:rsidRDefault="009E0C70">
      <w:r>
        <w:t>正常来讲</w:t>
      </w:r>
      <w:r>
        <w:t xml:space="preserve"> Shiro </w:t>
      </w:r>
      <w:r>
        <w:t>是从</w:t>
      </w:r>
      <w:r>
        <w:t xml:space="preserve"> Cookie </w:t>
      </w:r>
      <w:r>
        <w:t>中获取</w:t>
      </w:r>
      <w:r>
        <w:t xml:space="preserve"> SessionId </w:t>
      </w:r>
      <w:r>
        <w:t>的，然后找到相对应的</w:t>
      </w:r>
      <w:r>
        <w:t xml:space="preserve"> Session </w:t>
      </w:r>
      <w:r>
        <w:t>来保证用户登陆的正确性和权限的正确性，</w:t>
      </w:r>
      <w:r>
        <w:t xml:space="preserve"> </w:t>
      </w:r>
      <w:r>
        <w:t>但是在前后端分离的项目中，由于每次的</w:t>
      </w:r>
      <w:r>
        <w:t xml:space="preserve"> SessionId </w:t>
      </w:r>
      <w:r>
        <w:t>都是不一样的，所以我这里选择的是重写</w:t>
      </w:r>
      <w:r>
        <w:t xml:space="preserve"> DefaultWebSessionManager </w:t>
      </w:r>
      <w:r>
        <w:t>的部分方法，</w:t>
      </w:r>
      <w:r>
        <w:t xml:space="preserve"> </w:t>
      </w:r>
      <w:r>
        <w:t>然后在用户登陆的时候给前端返回</w:t>
      </w:r>
      <w:r>
        <w:t xml:space="preserve"> SessionId </w:t>
      </w:r>
      <w:r>
        <w:t>来当用户的凭证信息，前端在请求头中携带信息，来解决</w:t>
      </w:r>
      <w:r>
        <w:t xml:space="preserve"> Shiro </w:t>
      </w:r>
      <w:r>
        <w:t>的用户</w:t>
      </w:r>
      <w:r>
        <w:t xml:space="preserve"> Token </w:t>
      </w:r>
      <w:r>
        <w:t>认证问题</w:t>
      </w:r>
    </w:p>
    <w:p w14:paraId="667AD81A" w14:textId="77777777" w:rsidR="001E2732" w:rsidRDefault="009E0C70">
      <w:pPr>
        <w:pStyle w:val="SourceCodeLanguage"/>
      </w:pPr>
      <w:r>
        <w:t>java</w:t>
      </w:r>
    </w:p>
    <w:p w14:paraId="11C14A9E" w14:textId="77777777" w:rsidR="001E2732" w:rsidRDefault="009E0C70">
      <w:pPr>
        <w:pStyle w:val="SourceCode"/>
      </w:pPr>
      <w:r>
        <w:t>package com.jg.pochi.shiro;</w:t>
      </w:r>
    </w:p>
    <w:p w14:paraId="3F585BD3" w14:textId="77777777" w:rsidR="001E2732" w:rsidRDefault="001E2732">
      <w:pPr>
        <w:pStyle w:val="SourceCode"/>
      </w:pPr>
    </w:p>
    <w:p w14:paraId="3BC791FB" w14:textId="77777777" w:rsidR="001E2732" w:rsidRDefault="009E0C70">
      <w:pPr>
        <w:pStyle w:val="SourceCode"/>
      </w:pPr>
      <w:r>
        <w:t>import com.jg.pochi.constant.CoreConstant;</w:t>
      </w:r>
    </w:p>
    <w:p w14:paraId="72382C56" w14:textId="77777777" w:rsidR="001E2732" w:rsidRDefault="009E0C70">
      <w:pPr>
        <w:pStyle w:val="SourceCode"/>
      </w:pPr>
      <w:r>
        <w:t>import com.jg.pochi.utils.StringUtils;</w:t>
      </w:r>
    </w:p>
    <w:p w14:paraId="7009DD7E" w14:textId="77777777" w:rsidR="001E2732" w:rsidRDefault="009E0C70">
      <w:pPr>
        <w:pStyle w:val="SourceCode"/>
      </w:pPr>
      <w:r>
        <w:t>import org.apache.shiro.web.session.mgt.DefaultWebSessionManager;</w:t>
      </w:r>
    </w:p>
    <w:p w14:paraId="45832D86" w14:textId="77777777" w:rsidR="001E2732" w:rsidRDefault="009E0C70">
      <w:pPr>
        <w:pStyle w:val="SourceCode"/>
      </w:pPr>
      <w:r>
        <w:t>import org.apache.shiro.web.util.WebUtils;</w:t>
      </w:r>
    </w:p>
    <w:p w14:paraId="5476462B" w14:textId="77777777" w:rsidR="001E2732" w:rsidRDefault="009E0C70">
      <w:pPr>
        <w:pStyle w:val="SourceCode"/>
      </w:pPr>
      <w:r>
        <w:t>import org.springframework.context.annotation.Configuration;</w:t>
      </w:r>
    </w:p>
    <w:p w14:paraId="586ECD51" w14:textId="77777777" w:rsidR="001E2732" w:rsidRDefault="001E2732">
      <w:pPr>
        <w:pStyle w:val="SourceCode"/>
      </w:pPr>
    </w:p>
    <w:p w14:paraId="2DC77345" w14:textId="77777777" w:rsidR="001E2732" w:rsidRDefault="009E0C70">
      <w:pPr>
        <w:pStyle w:val="SourceCode"/>
      </w:pPr>
      <w:r>
        <w:t>import javax.servlet.ServletRequest;</w:t>
      </w:r>
    </w:p>
    <w:p w14:paraId="579DE58C" w14:textId="77777777" w:rsidR="001E2732" w:rsidRDefault="009E0C70">
      <w:pPr>
        <w:pStyle w:val="SourceCode"/>
      </w:pPr>
      <w:r>
        <w:t>import javax.servlet.ServletResponse;</w:t>
      </w:r>
    </w:p>
    <w:p w14:paraId="5F7C10A3" w14:textId="77777777" w:rsidR="001E2732" w:rsidRDefault="009E0C70">
      <w:pPr>
        <w:pStyle w:val="SourceCode"/>
      </w:pPr>
      <w:r>
        <w:lastRenderedPageBreak/>
        <w:t>import java.io.Serializable;</w:t>
      </w:r>
    </w:p>
    <w:p w14:paraId="359722D2" w14:textId="77777777" w:rsidR="001E2732" w:rsidRDefault="009E0C70">
      <w:pPr>
        <w:pStyle w:val="SourceCode"/>
      </w:pPr>
      <w:r>
        <w:t>import java.util.UUID;</w:t>
      </w:r>
    </w:p>
    <w:p w14:paraId="021F9175" w14:textId="77777777" w:rsidR="001E2732" w:rsidRDefault="001E2732">
      <w:pPr>
        <w:pStyle w:val="SourceCode"/>
      </w:pPr>
    </w:p>
    <w:p w14:paraId="101BEDB4" w14:textId="77777777" w:rsidR="001E2732" w:rsidRDefault="009E0C70">
      <w:pPr>
        <w:pStyle w:val="SourceCode"/>
      </w:pPr>
      <w:r>
        <w:t>/**</w:t>
      </w:r>
    </w:p>
    <w:p w14:paraId="1A7ACEB6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7458EF0F" w14:textId="77777777" w:rsidR="001E2732" w:rsidRDefault="009E0C70">
      <w:pPr>
        <w:pStyle w:val="SourceCode"/>
      </w:pPr>
      <w:r>
        <w:t xml:space="preserve"> * @Date: 2020/11/8 18:56</w:t>
      </w:r>
    </w:p>
    <w:p w14:paraId="12D81594" w14:textId="77777777" w:rsidR="001E2732" w:rsidRDefault="009E0C70">
      <w:pPr>
        <w:pStyle w:val="SourceCode"/>
      </w:pPr>
      <w:r>
        <w:t xml:space="preserve"> * @Version 1.0</w:t>
      </w:r>
    </w:p>
    <w:p w14:paraId="06C07D73" w14:textId="77777777" w:rsidR="001E2732" w:rsidRDefault="009E0C70">
      <w:pPr>
        <w:pStyle w:val="SourceCode"/>
      </w:pPr>
      <w:r>
        <w:t xml:space="preserve"> */</w:t>
      </w:r>
    </w:p>
    <w:p w14:paraId="21995E79" w14:textId="77777777" w:rsidR="001E2732" w:rsidRDefault="009E0C70">
      <w:pPr>
        <w:pStyle w:val="SourceCode"/>
      </w:pPr>
      <w:r>
        <w:t>@Configuration</w:t>
      </w:r>
    </w:p>
    <w:p w14:paraId="13CA1C8E" w14:textId="77777777" w:rsidR="001E2732" w:rsidRDefault="009E0C70">
      <w:pPr>
        <w:pStyle w:val="SourceCode"/>
      </w:pPr>
      <w:r>
        <w:t>public class TokenWebSessionManager extends DefaultWebSessionManager {</w:t>
      </w:r>
    </w:p>
    <w:p w14:paraId="4BB629D5" w14:textId="77777777" w:rsidR="001E2732" w:rsidRDefault="001E2732">
      <w:pPr>
        <w:pStyle w:val="SourceCode"/>
      </w:pPr>
    </w:p>
    <w:p w14:paraId="266FBDB3" w14:textId="77777777" w:rsidR="001E2732" w:rsidRDefault="009E0C70">
      <w:pPr>
        <w:pStyle w:val="SourceCode"/>
      </w:pPr>
      <w:r>
        <w:t xml:space="preserve">    @Override</w:t>
      </w:r>
    </w:p>
    <w:p w14:paraId="27CD5665" w14:textId="77777777" w:rsidR="001E2732" w:rsidRDefault="009E0C70">
      <w:pPr>
        <w:pStyle w:val="SourceCode"/>
      </w:pPr>
      <w:r>
        <w:t xml:space="preserve">    protected Serializable getSessionId(ServletRequest request, ServletResponse response) {</w:t>
      </w:r>
    </w:p>
    <w:p w14:paraId="0B78166B" w14:textId="77777777" w:rsidR="001E2732" w:rsidRDefault="009E0C70">
      <w:pPr>
        <w:pStyle w:val="SourceCode"/>
      </w:pPr>
      <w:r>
        <w:t xml:space="preserve">        // </w:t>
      </w:r>
      <w:r>
        <w:t>从请求头获取</w:t>
      </w:r>
      <w:r>
        <w:t>token</w:t>
      </w:r>
    </w:p>
    <w:p w14:paraId="1900C36A" w14:textId="77777777" w:rsidR="001E2732" w:rsidRDefault="009E0C70">
      <w:pPr>
        <w:pStyle w:val="SourceCode"/>
      </w:pPr>
      <w:r>
        <w:t xml:space="preserve">        String token = WebUtils.toHttp(request).getHeader(CoreConstant.TOKEN_HEADER);</w:t>
      </w:r>
    </w:p>
    <w:p w14:paraId="4D558A5B" w14:textId="77777777" w:rsidR="001E2732" w:rsidRDefault="009E0C70">
      <w:pPr>
        <w:pStyle w:val="SourceCode"/>
      </w:pPr>
      <w:r>
        <w:t xml:space="preserve">        // </w:t>
      </w:r>
      <w:r>
        <w:t>如果</w:t>
      </w:r>
      <w:r>
        <w:t>token</w:t>
      </w:r>
      <w:r>
        <w:t>存在，就返回</w:t>
      </w:r>
      <w:r>
        <w:t>token</w:t>
      </w:r>
      <w:r>
        <w:t>，否则就生成一个</w:t>
      </w:r>
    </w:p>
    <w:p w14:paraId="65A99E85" w14:textId="77777777" w:rsidR="001E2732" w:rsidRDefault="009E0C70">
      <w:pPr>
        <w:pStyle w:val="SourceCode"/>
      </w:pPr>
      <w:r>
        <w:t xml:space="preserve">        if (StringUtils.isNotBlank(token)) {</w:t>
      </w:r>
    </w:p>
    <w:p w14:paraId="37334FE0" w14:textId="77777777" w:rsidR="001E2732" w:rsidRDefault="009E0C70">
      <w:pPr>
        <w:pStyle w:val="SourceCode"/>
      </w:pPr>
      <w:r>
        <w:t xml:space="preserve">            return token;</w:t>
      </w:r>
    </w:p>
    <w:p w14:paraId="468C0C02" w14:textId="77777777" w:rsidR="001E2732" w:rsidRDefault="009E0C70">
      <w:pPr>
        <w:pStyle w:val="SourceCode"/>
      </w:pPr>
      <w:r>
        <w:t xml:space="preserve">        }</w:t>
      </w:r>
    </w:p>
    <w:p w14:paraId="05B57515" w14:textId="77777777" w:rsidR="001E2732" w:rsidRDefault="009E0C70">
      <w:pPr>
        <w:pStyle w:val="SourceCode"/>
      </w:pPr>
      <w:r>
        <w:t xml:space="preserve">        return UUID.randomUUID().toString();</w:t>
      </w:r>
    </w:p>
    <w:p w14:paraId="1D595DA1" w14:textId="77777777" w:rsidR="001E2732" w:rsidRDefault="009E0C70">
      <w:pPr>
        <w:pStyle w:val="SourceCode"/>
      </w:pPr>
      <w:r>
        <w:t xml:space="preserve">    }</w:t>
      </w:r>
    </w:p>
    <w:p w14:paraId="0869A968" w14:textId="77777777" w:rsidR="001E2732" w:rsidRDefault="009E0C70">
      <w:pPr>
        <w:pStyle w:val="SourceCode"/>
      </w:pPr>
      <w:r>
        <w:t>}</w:t>
      </w:r>
    </w:p>
    <w:p w14:paraId="5894ABEF" w14:textId="77777777" w:rsidR="001E2732" w:rsidRDefault="009E0C70">
      <w:pPr>
        <w:pStyle w:val="3"/>
      </w:pPr>
      <w:bookmarkStart w:id="3" w:name="112-重写登录失效方法"/>
      <w:bookmarkEnd w:id="3"/>
      <w:r>
        <w:t xml:space="preserve">1.1.2 </w:t>
      </w:r>
      <w:r>
        <w:t>重写登录失效方法</w:t>
      </w:r>
    </w:p>
    <w:p w14:paraId="5A94CFA8" w14:textId="77777777" w:rsidR="001E2732" w:rsidRDefault="009E0C70">
      <w:r>
        <w:t>shiro</w:t>
      </w:r>
      <w:r>
        <w:t>对于登录失效的默认处理方式是重定向到用户配置的某个页面，如果没有配置，默认重定向到</w:t>
      </w:r>
      <w:r>
        <w:t xml:space="preserve"> </w:t>
      </w:r>
      <w:r>
        <w:rPr>
          <w:rStyle w:val="VerbatimChar"/>
        </w:rPr>
        <w:t>login.jsp</w:t>
      </w:r>
      <w:r>
        <w:t>，这对于我们前后端分离以及非</w:t>
      </w:r>
      <w:r>
        <w:t>jsp</w:t>
      </w:r>
      <w:r>
        <w:t>项目来说是不合理的，因此需要重写</w:t>
      </w:r>
    </w:p>
    <w:p w14:paraId="19EF4616" w14:textId="77777777" w:rsidR="001E2732" w:rsidRDefault="009E0C70">
      <w:pPr>
        <w:pStyle w:val="SourceCodeLanguage"/>
      </w:pPr>
      <w:r>
        <w:t>java</w:t>
      </w:r>
    </w:p>
    <w:p w14:paraId="0B607C9B" w14:textId="77777777" w:rsidR="001E2732" w:rsidRDefault="009E0C70">
      <w:pPr>
        <w:pStyle w:val="SourceCode"/>
      </w:pPr>
      <w:r>
        <w:t>package com.jg.pochi.shiro;</w:t>
      </w:r>
    </w:p>
    <w:p w14:paraId="0F990C25" w14:textId="77777777" w:rsidR="001E2732" w:rsidRDefault="001E2732">
      <w:pPr>
        <w:pStyle w:val="SourceCode"/>
      </w:pPr>
    </w:p>
    <w:p w14:paraId="7D73A601" w14:textId="77777777" w:rsidR="001E2732" w:rsidRDefault="009E0C70">
      <w:pPr>
        <w:pStyle w:val="SourceCode"/>
      </w:pPr>
      <w:r>
        <w:t>import com.alibaba.fastjson.JSON;</w:t>
      </w:r>
    </w:p>
    <w:p w14:paraId="58B467E7" w14:textId="77777777" w:rsidR="001E2732" w:rsidRDefault="009E0C70">
      <w:pPr>
        <w:pStyle w:val="SourceCode"/>
      </w:pPr>
      <w:r>
        <w:t>import com.jg.pochi.common.Result;</w:t>
      </w:r>
    </w:p>
    <w:p w14:paraId="1C02E65B" w14:textId="77777777" w:rsidR="001E2732" w:rsidRDefault="009E0C70">
      <w:pPr>
        <w:pStyle w:val="SourceCode"/>
      </w:pPr>
      <w:r>
        <w:t>import com.jg.pochi.enums.ResultEnums;</w:t>
      </w:r>
    </w:p>
    <w:p w14:paraId="364BF7F1" w14:textId="77777777" w:rsidR="001E2732" w:rsidRDefault="009E0C70">
      <w:pPr>
        <w:pStyle w:val="SourceCode"/>
      </w:pPr>
      <w:r>
        <w:t>import org.apache.shiro.web.filter.authc.UserFilter;</w:t>
      </w:r>
    </w:p>
    <w:p w14:paraId="1B73ABF3" w14:textId="77777777" w:rsidR="001E2732" w:rsidRDefault="001E2732">
      <w:pPr>
        <w:pStyle w:val="SourceCode"/>
      </w:pPr>
    </w:p>
    <w:p w14:paraId="3F98431F" w14:textId="77777777" w:rsidR="001E2732" w:rsidRDefault="009E0C70">
      <w:pPr>
        <w:pStyle w:val="SourceCode"/>
      </w:pPr>
      <w:r>
        <w:lastRenderedPageBreak/>
        <w:t>import javax.servlet.ServletRequest;</w:t>
      </w:r>
    </w:p>
    <w:p w14:paraId="4F53DECB" w14:textId="77777777" w:rsidR="001E2732" w:rsidRDefault="009E0C70">
      <w:pPr>
        <w:pStyle w:val="SourceCode"/>
      </w:pPr>
      <w:r>
        <w:t>import javax.servlet.ServletResponse;</w:t>
      </w:r>
    </w:p>
    <w:p w14:paraId="5F96E61D" w14:textId="77777777" w:rsidR="001E2732" w:rsidRDefault="009E0C70">
      <w:pPr>
        <w:pStyle w:val="SourceCode"/>
      </w:pPr>
      <w:r>
        <w:t>import java.io.IOException;</w:t>
      </w:r>
    </w:p>
    <w:p w14:paraId="3B06D49B" w14:textId="77777777" w:rsidR="001E2732" w:rsidRDefault="001E2732">
      <w:pPr>
        <w:pStyle w:val="SourceCode"/>
      </w:pPr>
    </w:p>
    <w:p w14:paraId="101711A2" w14:textId="77777777" w:rsidR="001E2732" w:rsidRDefault="009E0C70">
      <w:pPr>
        <w:pStyle w:val="SourceCode"/>
      </w:pPr>
      <w:r>
        <w:t>/**</w:t>
      </w:r>
    </w:p>
    <w:p w14:paraId="600C26BA" w14:textId="77777777" w:rsidR="001E2732" w:rsidRDefault="009E0C70">
      <w:pPr>
        <w:pStyle w:val="SourceCode"/>
      </w:pPr>
      <w:r>
        <w:t xml:space="preserve"> * </w:t>
      </w:r>
      <w:r>
        <w:t>重写登录失效重定向</w:t>
      </w:r>
    </w:p>
    <w:p w14:paraId="4D369439" w14:textId="77777777" w:rsidR="001E2732" w:rsidRDefault="009E0C70">
      <w:pPr>
        <w:pStyle w:val="SourceCode"/>
      </w:pPr>
      <w:r>
        <w:t xml:space="preserve"> *</w:t>
      </w:r>
    </w:p>
    <w:p w14:paraId="41E122B4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74FD1E9E" w14:textId="77777777" w:rsidR="001E2732" w:rsidRDefault="009E0C70">
      <w:pPr>
        <w:pStyle w:val="SourceCode"/>
      </w:pPr>
      <w:r>
        <w:t xml:space="preserve"> * @Date: 2020/11/8 19:00</w:t>
      </w:r>
    </w:p>
    <w:p w14:paraId="2D8C7B53" w14:textId="77777777" w:rsidR="001E2732" w:rsidRDefault="009E0C70">
      <w:pPr>
        <w:pStyle w:val="SourceCode"/>
      </w:pPr>
      <w:r>
        <w:t xml:space="preserve"> * @Version 1.0</w:t>
      </w:r>
    </w:p>
    <w:p w14:paraId="0163F699" w14:textId="77777777" w:rsidR="001E2732" w:rsidRDefault="009E0C70">
      <w:pPr>
        <w:pStyle w:val="SourceCode"/>
      </w:pPr>
      <w:r>
        <w:t xml:space="preserve"> */</w:t>
      </w:r>
    </w:p>
    <w:p w14:paraId="72F7FE15" w14:textId="77777777" w:rsidR="001E2732" w:rsidRDefault="009E0C70">
      <w:pPr>
        <w:pStyle w:val="SourceCode"/>
      </w:pPr>
      <w:r>
        <w:t>public class LoginFilter extends UserFilter {</w:t>
      </w:r>
    </w:p>
    <w:p w14:paraId="2EDB55CE" w14:textId="77777777" w:rsidR="001E2732" w:rsidRDefault="001E2732">
      <w:pPr>
        <w:pStyle w:val="SourceCode"/>
      </w:pPr>
    </w:p>
    <w:p w14:paraId="2F778DB0" w14:textId="77777777" w:rsidR="001E2732" w:rsidRDefault="009E0C70">
      <w:pPr>
        <w:pStyle w:val="SourceCode"/>
      </w:pPr>
      <w:r>
        <w:t xml:space="preserve">    /**</w:t>
      </w:r>
    </w:p>
    <w:p w14:paraId="18836837" w14:textId="77777777" w:rsidR="001E2732" w:rsidRDefault="009E0C70">
      <w:pPr>
        <w:pStyle w:val="SourceCode"/>
      </w:pPr>
      <w:r>
        <w:t xml:space="preserve">     * </w:t>
      </w:r>
      <w:r>
        <w:t>这个方法用于处理未登录时页面重定向的逻辑</w:t>
      </w:r>
    </w:p>
    <w:p w14:paraId="0441C034" w14:textId="77777777" w:rsidR="001E2732" w:rsidRDefault="009E0C70">
      <w:pPr>
        <w:pStyle w:val="SourceCode"/>
      </w:pPr>
      <w:r>
        <w:t xml:space="preserve">     * </w:t>
      </w:r>
      <w:r>
        <w:t>因此，只要进入了这个方法，就意味着登录失效了。</w:t>
      </w:r>
    </w:p>
    <w:p w14:paraId="69774389" w14:textId="77777777" w:rsidR="001E2732" w:rsidRDefault="009E0C70">
      <w:pPr>
        <w:pStyle w:val="SourceCode"/>
      </w:pPr>
      <w:r>
        <w:t xml:space="preserve">     * </w:t>
      </w:r>
      <w:r>
        <w:t>我们只需要在这个方法里。给前端返回一个登陆失败的状态即可</w:t>
      </w:r>
    </w:p>
    <w:p w14:paraId="1F66C4E6" w14:textId="77777777" w:rsidR="001E2732" w:rsidRDefault="009E0C70">
      <w:pPr>
        <w:pStyle w:val="SourceCode"/>
      </w:pPr>
      <w:r>
        <w:t xml:space="preserve">     *</w:t>
      </w:r>
    </w:p>
    <w:p w14:paraId="449C7522" w14:textId="77777777" w:rsidR="001E2732" w:rsidRDefault="009E0C70">
      <w:pPr>
        <w:pStyle w:val="SourceCode"/>
      </w:pPr>
      <w:r>
        <w:t xml:space="preserve">     * @param request</w:t>
      </w:r>
    </w:p>
    <w:p w14:paraId="4146816D" w14:textId="77777777" w:rsidR="001E2732" w:rsidRDefault="009E0C70">
      <w:pPr>
        <w:pStyle w:val="SourceCode"/>
      </w:pPr>
      <w:r>
        <w:t xml:space="preserve">     * @param response</w:t>
      </w:r>
    </w:p>
    <w:p w14:paraId="48E017E7" w14:textId="77777777" w:rsidR="001E2732" w:rsidRDefault="009E0C70">
      <w:pPr>
        <w:pStyle w:val="SourceCode"/>
      </w:pPr>
      <w:r>
        <w:t xml:space="preserve">     * @throws IOException</w:t>
      </w:r>
    </w:p>
    <w:p w14:paraId="5801C292" w14:textId="77777777" w:rsidR="001E2732" w:rsidRDefault="009E0C70">
      <w:pPr>
        <w:pStyle w:val="SourceCode"/>
      </w:pPr>
      <w:r>
        <w:t xml:space="preserve">     */</w:t>
      </w:r>
    </w:p>
    <w:p w14:paraId="56924A15" w14:textId="77777777" w:rsidR="001E2732" w:rsidRDefault="009E0C70">
      <w:pPr>
        <w:pStyle w:val="SourceCode"/>
      </w:pPr>
      <w:r>
        <w:t xml:space="preserve">    @Override</w:t>
      </w:r>
    </w:p>
    <w:p w14:paraId="4530E8D0" w14:textId="77777777" w:rsidR="001E2732" w:rsidRDefault="009E0C70">
      <w:pPr>
        <w:pStyle w:val="SourceCode"/>
      </w:pPr>
      <w:r>
        <w:t xml:space="preserve">    protected void redirectToLogin(ServletRequest request, ServletResponse response) throws IOException {</w:t>
      </w:r>
    </w:p>
    <w:p w14:paraId="00603D99" w14:textId="77777777" w:rsidR="001E2732" w:rsidRDefault="009E0C70">
      <w:pPr>
        <w:pStyle w:val="SourceCode"/>
      </w:pPr>
      <w:r>
        <w:t xml:space="preserve">        // </w:t>
      </w:r>
      <w:r>
        <w:t>设置响应头是</w:t>
      </w:r>
      <w:r>
        <w:t>json</w:t>
      </w:r>
    </w:p>
    <w:p w14:paraId="0727B562" w14:textId="77777777" w:rsidR="001E2732" w:rsidRDefault="009E0C70">
      <w:pPr>
        <w:pStyle w:val="SourceCode"/>
      </w:pPr>
      <w:r>
        <w:t xml:space="preserve">        response.setContentType("application/json; charset=utf-8");</w:t>
      </w:r>
    </w:p>
    <w:p w14:paraId="196616D2" w14:textId="77777777" w:rsidR="001E2732" w:rsidRDefault="009E0C70">
      <w:pPr>
        <w:pStyle w:val="SourceCode"/>
      </w:pPr>
      <w:r>
        <w:t xml:space="preserve">        // </w:t>
      </w:r>
      <w:r>
        <w:t>直接写回未登录的</w:t>
      </w:r>
      <w:r>
        <w:t>json</w:t>
      </w:r>
      <w:r>
        <w:t>报文</w:t>
      </w:r>
    </w:p>
    <w:p w14:paraId="7C862A34" w14:textId="77777777" w:rsidR="001E2732" w:rsidRDefault="009E0C70">
      <w:pPr>
        <w:pStyle w:val="SourceCode"/>
      </w:pPr>
      <w:r>
        <w:t xml:space="preserve">        response.getWriter().write(JSON.toJSONString(new Result&lt;&gt;(ResultEnums.NO_LOGIN)));</w:t>
      </w:r>
    </w:p>
    <w:p w14:paraId="420DF920" w14:textId="77777777" w:rsidR="001E2732" w:rsidRDefault="009E0C70">
      <w:pPr>
        <w:pStyle w:val="SourceCode"/>
      </w:pPr>
      <w:r>
        <w:t xml:space="preserve">    }</w:t>
      </w:r>
    </w:p>
    <w:p w14:paraId="2D1B15F8" w14:textId="77777777" w:rsidR="001E2732" w:rsidRDefault="009E0C70">
      <w:pPr>
        <w:pStyle w:val="SourceCode"/>
      </w:pPr>
      <w:r>
        <w:t>}</w:t>
      </w:r>
    </w:p>
    <w:p w14:paraId="0326A0AA" w14:textId="273D440B" w:rsidR="001E2732" w:rsidRDefault="009E0C70" w:rsidP="006353FF">
      <w:pPr>
        <w:pStyle w:val="3"/>
        <w:numPr>
          <w:ilvl w:val="2"/>
          <w:numId w:val="15"/>
        </w:numPr>
      </w:pPr>
      <w:bookmarkStart w:id="4" w:name="113-重写token的保存方式"/>
      <w:bookmarkEnd w:id="4"/>
      <w:r>
        <w:t>重写</w:t>
      </w:r>
      <w:r>
        <w:t>token</w:t>
      </w:r>
      <w:r>
        <w:t>的保存方式</w:t>
      </w:r>
    </w:p>
    <w:p w14:paraId="449E8016" w14:textId="13BE3EAC" w:rsidR="006353FF" w:rsidRDefault="006353FF" w:rsidP="006353FF">
      <w:pPr>
        <w:pStyle w:val="4"/>
      </w:pPr>
      <w:r>
        <w:rPr>
          <w:rFonts w:hint="eastAsia"/>
        </w:rPr>
        <w:t>知识备注：</w:t>
      </w:r>
    </w:p>
    <w:p w14:paraId="0476FAA5" w14:textId="299B927E" w:rsidR="006353FF" w:rsidRPr="00187355" w:rsidRDefault="006353FF" w:rsidP="006353FF">
      <w:pPr>
        <w:pStyle w:val="a0"/>
        <w:rPr>
          <w:rFonts w:ascii="微软雅黑" w:eastAsia="微软雅黑" w:hAnsi="微软雅黑"/>
          <w:sz w:val="22"/>
          <w:szCs w:val="22"/>
        </w:rPr>
      </w:pPr>
      <w:r w:rsidRPr="00187355">
        <w:rPr>
          <w:rFonts w:ascii="微软雅黑" w:eastAsia="微软雅黑" w:hAnsi="微软雅黑" w:hint="eastAsia"/>
          <w:sz w:val="22"/>
          <w:szCs w:val="22"/>
        </w:rPr>
        <w:lastRenderedPageBreak/>
        <w:t>CachingSessionDAO是一个抽象类，它有一个简单的实现EnterpriseCacheSessionDAO，</w:t>
      </w:r>
      <w:r w:rsidRPr="00187355">
        <w:rPr>
          <w:rFonts w:ascii="微软雅黑" w:eastAsia="微软雅黑" w:hAnsi="微软雅黑" w:hint="eastAsia"/>
          <w:sz w:val="22"/>
          <w:szCs w:val="22"/>
          <w:highlight w:val="green"/>
        </w:rPr>
        <w:t>一般在开发过程中推荐大家直接继承EnterpriseCacheSessionDAO。</w:t>
      </w:r>
    </w:p>
    <w:p w14:paraId="093C33FB" w14:textId="504FAA0A" w:rsidR="006353FF" w:rsidRDefault="006353FF" w:rsidP="006353FF">
      <w:pPr>
        <w:pStyle w:val="a0"/>
      </w:pPr>
    </w:p>
    <w:p w14:paraId="5582AC45" w14:textId="77777777" w:rsidR="006353FF" w:rsidRDefault="006353FF" w:rsidP="006353FF">
      <w:r>
        <w:t>(1)AbstractSessionDAO</w:t>
      </w:r>
    </w:p>
    <w:p w14:paraId="1117BBE5" w14:textId="77777777" w:rsidR="006353FF" w:rsidRDefault="006353FF" w:rsidP="006353FF">
      <w:r>
        <w:rPr>
          <w:rFonts w:hint="eastAsia"/>
        </w:rPr>
        <w:t>提供了</w:t>
      </w:r>
      <w:r>
        <w:rPr>
          <w:rFonts w:hint="eastAsia"/>
        </w:rPr>
        <w:t>SessionDAO</w:t>
      </w:r>
      <w:r>
        <w:rPr>
          <w:rFonts w:hint="eastAsia"/>
        </w:rPr>
        <w:t>的基础实现，如生成会话</w:t>
      </w:r>
      <w:r>
        <w:rPr>
          <w:rFonts w:hint="eastAsia"/>
        </w:rPr>
        <w:t>ID</w:t>
      </w:r>
      <w:r>
        <w:rPr>
          <w:rFonts w:hint="eastAsia"/>
        </w:rPr>
        <w:t>等。</w:t>
      </w:r>
    </w:p>
    <w:p w14:paraId="568FF816" w14:textId="77777777" w:rsidR="006353FF" w:rsidRDefault="006353FF" w:rsidP="006353FF">
      <w:r>
        <w:t>(2)CachingSessionDAO</w:t>
      </w:r>
    </w:p>
    <w:p w14:paraId="6C2D5129" w14:textId="77777777" w:rsidR="006353FF" w:rsidRDefault="006353FF" w:rsidP="006353FF">
      <w:r>
        <w:rPr>
          <w:rFonts w:hint="eastAsia"/>
        </w:rPr>
        <w:t>提供了对开发者透明的会话缓存的功能，需要设置相应的</w:t>
      </w:r>
      <w:r>
        <w:rPr>
          <w:rFonts w:hint="eastAsia"/>
        </w:rPr>
        <w:t>CacheManager</w:t>
      </w:r>
      <w:r>
        <w:rPr>
          <w:rFonts w:hint="eastAsia"/>
        </w:rPr>
        <w:t>。</w:t>
      </w:r>
    </w:p>
    <w:p w14:paraId="218F84B0" w14:textId="77777777" w:rsidR="006353FF" w:rsidRDefault="006353FF" w:rsidP="006353FF">
      <w:r>
        <w:t>(3)EnterpriseCacheSessionDAO</w:t>
      </w:r>
    </w:p>
    <w:p w14:paraId="19E211E8" w14:textId="77777777" w:rsidR="006353FF" w:rsidRDefault="006353FF" w:rsidP="006353FF">
      <w:r>
        <w:rPr>
          <w:rFonts w:hint="eastAsia"/>
        </w:rPr>
        <w:t>提供了缓存功能的会话维护，默认情况下使用</w:t>
      </w:r>
      <w:r>
        <w:rPr>
          <w:rFonts w:hint="eastAsia"/>
        </w:rPr>
        <w:t>MapCache</w:t>
      </w:r>
      <w:r>
        <w:rPr>
          <w:rFonts w:hint="eastAsia"/>
        </w:rPr>
        <w:t>实现，内部使用</w:t>
      </w:r>
    </w:p>
    <w:p w14:paraId="1B3B27B0" w14:textId="281A89C9" w:rsidR="006353FF" w:rsidRDefault="006353FF" w:rsidP="006353FF">
      <w:r>
        <w:rPr>
          <w:rFonts w:hint="eastAsia"/>
        </w:rPr>
        <w:t>ConcurrentHashMap</w:t>
      </w:r>
      <w:r>
        <w:rPr>
          <w:rFonts w:hint="eastAsia"/>
        </w:rPr>
        <w:t>保存缓存的会话。</w:t>
      </w:r>
    </w:p>
    <w:p w14:paraId="5FAC8CB4" w14:textId="77777777" w:rsidR="006353FF" w:rsidRPr="006353FF" w:rsidRDefault="006353FF" w:rsidP="006353FF"/>
    <w:p w14:paraId="3D8F6D57" w14:textId="77777777" w:rsidR="00BA5A64" w:rsidRDefault="009E0C70">
      <w:r>
        <w:t>shiro</w:t>
      </w:r>
      <w:r>
        <w:t>默认</w:t>
      </w:r>
      <w:r w:rsidR="00213E63">
        <w:rPr>
          <w:rFonts w:hint="eastAsia"/>
        </w:rPr>
        <w:t>将</w:t>
      </w:r>
      <w:r>
        <w:t>sessionId</w:t>
      </w:r>
      <w:r w:rsidR="00213E63">
        <w:rPr>
          <w:rFonts w:hint="eastAsia"/>
        </w:rPr>
        <w:t>存在缓存中</w:t>
      </w:r>
      <w:r>
        <w:t>，这在单体项目中并不会有什么问题，但是后续项目如果扩展为分布式的，就存在问题了，</w:t>
      </w:r>
      <w:r w:rsidR="00C507CD">
        <w:rPr>
          <w:rFonts w:hint="eastAsia"/>
        </w:rPr>
        <w:t>重启服务器会导致</w:t>
      </w:r>
      <w:r w:rsidR="00C507CD">
        <w:rPr>
          <w:rFonts w:hint="eastAsia"/>
        </w:rPr>
        <w:t>sessionId</w:t>
      </w:r>
      <w:r w:rsidR="00C507CD">
        <w:rPr>
          <w:rFonts w:hint="eastAsia"/>
        </w:rPr>
        <w:t>失效，</w:t>
      </w:r>
      <w:r>
        <w:t>sessionId</w:t>
      </w:r>
      <w:r>
        <w:t>无法共享。</w:t>
      </w:r>
    </w:p>
    <w:p w14:paraId="708DA208" w14:textId="77777777" w:rsidR="00BA5A64" w:rsidRDefault="00BA5A64">
      <w:r>
        <w:rPr>
          <w:rFonts w:hint="eastAsia"/>
        </w:rPr>
        <w:t>解决方法：</w:t>
      </w:r>
    </w:p>
    <w:p w14:paraId="7BEE5DDD" w14:textId="0716F309" w:rsidR="001E2732" w:rsidRDefault="009E0C70">
      <w:r w:rsidRPr="00BA5A64">
        <w:rPr>
          <w:highlight w:val="green"/>
        </w:rPr>
        <w:t>为了系统的可扩展性，这里引入</w:t>
      </w:r>
      <w:r w:rsidRPr="00BA5A64">
        <w:rPr>
          <w:highlight w:val="green"/>
        </w:rPr>
        <w:t>redis</w:t>
      </w:r>
      <w:r w:rsidRPr="00BA5A64">
        <w:rPr>
          <w:highlight w:val="green"/>
        </w:rPr>
        <w:t>去存储登录信息。</w:t>
      </w:r>
    </w:p>
    <w:p w14:paraId="16765E3D" w14:textId="4463C74A" w:rsidR="00575845" w:rsidRDefault="00575845"/>
    <w:p w14:paraId="42E12F82" w14:textId="6A449E10" w:rsidR="00332B67" w:rsidRDefault="00332B67">
      <w:pPr>
        <w:rPr>
          <w:rFonts w:ascii="微软雅黑" w:eastAsia="微软雅黑" w:hAnsi="微软雅黑"/>
        </w:rPr>
      </w:pPr>
      <w:r w:rsidRPr="00332B67">
        <w:rPr>
          <w:rFonts w:ascii="微软雅黑" w:eastAsia="微软雅黑" w:hAnsi="微软雅黑" w:hint="eastAsia"/>
        </w:rPr>
        <w:t>Java</w:t>
      </w:r>
    </w:p>
    <w:p w14:paraId="6570B443" w14:textId="275CC6A5" w:rsidR="00CB27AA" w:rsidRPr="00332B67" w:rsidRDefault="00835F51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7F7351D6" wp14:editId="6C1B8DB3">
            <wp:extent cx="3620589" cy="200261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28106" cy="2006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3EBC4" w14:textId="77777777" w:rsidR="001E2732" w:rsidRDefault="009E0C70">
      <w:pPr>
        <w:pStyle w:val="SourceCodeLanguage"/>
      </w:pPr>
      <w:r>
        <w:t>java</w:t>
      </w:r>
    </w:p>
    <w:p w14:paraId="7FC867C9" w14:textId="77777777" w:rsidR="001E2732" w:rsidRDefault="009E0C70">
      <w:pPr>
        <w:pStyle w:val="SourceCode"/>
      </w:pPr>
      <w:r>
        <w:t>package com.jg.pochi.shiro;</w:t>
      </w:r>
    </w:p>
    <w:p w14:paraId="464282F5" w14:textId="77777777" w:rsidR="001E2732" w:rsidRDefault="001E2732">
      <w:pPr>
        <w:pStyle w:val="SourceCode"/>
      </w:pPr>
    </w:p>
    <w:p w14:paraId="00A6C201" w14:textId="77777777" w:rsidR="001E2732" w:rsidRDefault="009E0C70">
      <w:pPr>
        <w:pStyle w:val="SourceCode"/>
      </w:pPr>
      <w:r>
        <w:t>import org.apache.shiro.session.Session;</w:t>
      </w:r>
    </w:p>
    <w:p w14:paraId="186D6167" w14:textId="77777777" w:rsidR="001E2732" w:rsidRDefault="009E0C70">
      <w:pPr>
        <w:pStyle w:val="SourceCode"/>
      </w:pPr>
      <w:r>
        <w:lastRenderedPageBreak/>
        <w:t>import org.apache.shiro.session.mgt.SimpleSession;</w:t>
      </w:r>
    </w:p>
    <w:p w14:paraId="373E795F" w14:textId="77777777" w:rsidR="001E2732" w:rsidRDefault="009E0C70">
      <w:pPr>
        <w:pStyle w:val="SourceCode"/>
      </w:pPr>
      <w:r>
        <w:t>import org.apache.shiro.session.mgt.ValidatingSession;</w:t>
      </w:r>
    </w:p>
    <w:p w14:paraId="72C30564" w14:textId="77777777" w:rsidR="001E2732" w:rsidRDefault="009E0C70">
      <w:pPr>
        <w:pStyle w:val="SourceCode"/>
      </w:pPr>
      <w:r>
        <w:t>import org.apache.shiro.session.mgt.eis.EnterpriseCacheSessionDAO;</w:t>
      </w:r>
    </w:p>
    <w:p w14:paraId="3EB2C79D" w14:textId="77777777" w:rsidR="001E2732" w:rsidRDefault="009E0C70">
      <w:pPr>
        <w:pStyle w:val="SourceCode"/>
      </w:pPr>
      <w:r>
        <w:t>import org.springframework.data.redis.core.RedisTemplate;</w:t>
      </w:r>
    </w:p>
    <w:p w14:paraId="6BA0964B" w14:textId="77777777" w:rsidR="001E2732" w:rsidRDefault="009E0C70">
      <w:pPr>
        <w:pStyle w:val="SourceCode"/>
      </w:pPr>
      <w:r>
        <w:t>import org.springframework.stereotype.Component;</w:t>
      </w:r>
    </w:p>
    <w:p w14:paraId="0AB2A74C" w14:textId="77777777" w:rsidR="001E2732" w:rsidRDefault="001E2732">
      <w:pPr>
        <w:pStyle w:val="SourceCode"/>
      </w:pPr>
    </w:p>
    <w:p w14:paraId="02C8BF64" w14:textId="77777777" w:rsidR="001E2732" w:rsidRDefault="009E0C70">
      <w:pPr>
        <w:pStyle w:val="SourceCode"/>
      </w:pPr>
      <w:r>
        <w:t>import javax.annotation.Resource;</w:t>
      </w:r>
    </w:p>
    <w:p w14:paraId="6A631C51" w14:textId="77777777" w:rsidR="001E2732" w:rsidRDefault="009E0C70">
      <w:pPr>
        <w:pStyle w:val="SourceCode"/>
      </w:pPr>
      <w:r>
        <w:t>import java.io.Serializable;</w:t>
      </w:r>
    </w:p>
    <w:p w14:paraId="77424A15" w14:textId="77777777" w:rsidR="001E2732" w:rsidRDefault="001E2732">
      <w:pPr>
        <w:pStyle w:val="SourceCode"/>
      </w:pPr>
    </w:p>
    <w:p w14:paraId="452105BC" w14:textId="77777777" w:rsidR="001E2732" w:rsidRDefault="009E0C70">
      <w:pPr>
        <w:pStyle w:val="SourceCode"/>
      </w:pPr>
      <w:r>
        <w:t>/**</w:t>
      </w:r>
    </w:p>
    <w:p w14:paraId="1EE5CBC0" w14:textId="77777777" w:rsidR="001E2732" w:rsidRDefault="009E0C70">
      <w:pPr>
        <w:pStyle w:val="SourceCode"/>
      </w:pPr>
      <w:r>
        <w:t xml:space="preserve"> * </w:t>
      </w:r>
      <w:r>
        <w:t>重写存取</w:t>
      </w:r>
      <w:r>
        <w:t>sessionId</w:t>
      </w:r>
      <w:r>
        <w:t>的方法</w:t>
      </w:r>
    </w:p>
    <w:p w14:paraId="70C63F0B" w14:textId="77777777" w:rsidR="001E2732" w:rsidRDefault="009E0C70">
      <w:pPr>
        <w:pStyle w:val="SourceCode"/>
      </w:pPr>
      <w:r>
        <w:t xml:space="preserve"> *</w:t>
      </w:r>
    </w:p>
    <w:p w14:paraId="006D6EFA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0147288B" w14:textId="77777777" w:rsidR="001E2732" w:rsidRDefault="009E0C70">
      <w:pPr>
        <w:pStyle w:val="SourceCode"/>
      </w:pPr>
      <w:r>
        <w:t xml:space="preserve"> * @Date: 2020/11/8 19:06</w:t>
      </w:r>
    </w:p>
    <w:p w14:paraId="21EB070F" w14:textId="77777777" w:rsidR="001E2732" w:rsidRDefault="009E0C70">
      <w:pPr>
        <w:pStyle w:val="SourceCode"/>
      </w:pPr>
      <w:r>
        <w:t xml:space="preserve"> * @Version 1.0</w:t>
      </w:r>
    </w:p>
    <w:p w14:paraId="507A9004" w14:textId="77777777" w:rsidR="001E2732" w:rsidRDefault="009E0C70">
      <w:pPr>
        <w:pStyle w:val="SourceCode"/>
      </w:pPr>
      <w:r>
        <w:t xml:space="preserve"> */</w:t>
      </w:r>
    </w:p>
    <w:p w14:paraId="08F3D88A" w14:textId="77777777" w:rsidR="001E2732" w:rsidRDefault="009E0C70">
      <w:pPr>
        <w:pStyle w:val="SourceCode"/>
      </w:pPr>
      <w:r>
        <w:t>@Component</w:t>
      </w:r>
    </w:p>
    <w:p w14:paraId="0DC6D14B" w14:textId="77777777" w:rsidR="001E2732" w:rsidRDefault="009E0C70">
      <w:pPr>
        <w:pStyle w:val="SourceCode"/>
      </w:pPr>
      <w:r>
        <w:t>public class SessionDaoConfig extends EnterpriseCacheSessionDAO {</w:t>
      </w:r>
    </w:p>
    <w:p w14:paraId="1F57F5B4" w14:textId="77777777" w:rsidR="001E2732" w:rsidRDefault="001E2732">
      <w:pPr>
        <w:pStyle w:val="SourceCode"/>
      </w:pPr>
    </w:p>
    <w:p w14:paraId="0C79AA80" w14:textId="77777777" w:rsidR="001E2732" w:rsidRDefault="009E0C70">
      <w:pPr>
        <w:pStyle w:val="SourceCode"/>
      </w:pPr>
      <w:r>
        <w:t xml:space="preserve">    @Resource</w:t>
      </w:r>
    </w:p>
    <w:p w14:paraId="328E9524" w14:textId="77777777" w:rsidR="001E2732" w:rsidRDefault="009E0C70">
      <w:pPr>
        <w:pStyle w:val="SourceCode"/>
      </w:pPr>
      <w:r>
        <w:t xml:space="preserve">    private RedisTemplate&lt;Serializable, Session&gt; redisTemplate;</w:t>
      </w:r>
    </w:p>
    <w:p w14:paraId="22FC591A" w14:textId="77777777" w:rsidR="001E2732" w:rsidRDefault="001E2732">
      <w:pPr>
        <w:pStyle w:val="SourceCode"/>
      </w:pPr>
    </w:p>
    <w:p w14:paraId="45F2F7D0" w14:textId="77777777" w:rsidR="001E2732" w:rsidRDefault="009E0C70">
      <w:pPr>
        <w:pStyle w:val="SourceCode"/>
      </w:pPr>
      <w:r>
        <w:t xml:space="preserve">    @Override</w:t>
      </w:r>
    </w:p>
    <w:p w14:paraId="1519B757" w14:textId="77777777" w:rsidR="001E2732" w:rsidRDefault="009E0C70">
      <w:pPr>
        <w:pStyle w:val="SourceCode"/>
      </w:pPr>
      <w:r>
        <w:t xml:space="preserve">    protected Serializable doCreate(Session session) {</w:t>
      </w:r>
    </w:p>
    <w:p w14:paraId="169B30BE" w14:textId="77777777" w:rsidR="001E2732" w:rsidRDefault="009E0C70">
      <w:pPr>
        <w:pStyle w:val="SourceCode"/>
      </w:pPr>
      <w:r>
        <w:t xml:space="preserve">        // </w:t>
      </w:r>
      <w:r>
        <w:t>获取</w:t>
      </w:r>
      <w:r>
        <w:t>sessionid</w:t>
      </w:r>
    </w:p>
    <w:p w14:paraId="5AA99BF9" w14:textId="77777777" w:rsidR="001E2732" w:rsidRDefault="009E0C70">
      <w:pPr>
        <w:pStyle w:val="SourceCode"/>
      </w:pPr>
      <w:r>
        <w:t xml:space="preserve">        Serializable sessionId = this.generateSessionId(session);</w:t>
      </w:r>
    </w:p>
    <w:p w14:paraId="37D18D14" w14:textId="77777777" w:rsidR="001E2732" w:rsidRDefault="009E0C70">
      <w:pPr>
        <w:pStyle w:val="SourceCode"/>
      </w:pPr>
      <w:r>
        <w:t xml:space="preserve">        // session</w:t>
      </w:r>
      <w:r>
        <w:t>要和</w:t>
      </w:r>
      <w:r>
        <w:t>sessionid</w:t>
      </w:r>
      <w:r>
        <w:t>绑定</w:t>
      </w:r>
    </w:p>
    <w:p w14:paraId="7D1E0823" w14:textId="77777777" w:rsidR="001E2732" w:rsidRDefault="009E0C70">
      <w:pPr>
        <w:pStyle w:val="SourceCode"/>
      </w:pPr>
      <w:r>
        <w:t xml:space="preserve">        SimpleSession simpleSession = (SimpleSession) session;</w:t>
      </w:r>
    </w:p>
    <w:p w14:paraId="042B18AF" w14:textId="77777777" w:rsidR="001E2732" w:rsidRDefault="009E0C70">
      <w:pPr>
        <w:pStyle w:val="SourceCode"/>
      </w:pPr>
      <w:r>
        <w:t xml:space="preserve">        simpleSession.setId(sessionId);</w:t>
      </w:r>
    </w:p>
    <w:p w14:paraId="045EAFB2" w14:textId="77777777" w:rsidR="001E2732" w:rsidRDefault="009E0C70">
      <w:pPr>
        <w:pStyle w:val="SourceCode"/>
      </w:pPr>
      <w:r>
        <w:t xml:space="preserve">        return sessionId;</w:t>
      </w:r>
    </w:p>
    <w:p w14:paraId="3F86E308" w14:textId="77777777" w:rsidR="001E2732" w:rsidRDefault="009E0C70">
      <w:pPr>
        <w:pStyle w:val="SourceCode"/>
      </w:pPr>
      <w:r>
        <w:t xml:space="preserve">    }</w:t>
      </w:r>
    </w:p>
    <w:p w14:paraId="34C0798E" w14:textId="77777777" w:rsidR="001E2732" w:rsidRDefault="001E2732">
      <w:pPr>
        <w:pStyle w:val="SourceCode"/>
      </w:pPr>
    </w:p>
    <w:p w14:paraId="570419A5" w14:textId="77777777" w:rsidR="001E2732" w:rsidRDefault="009E0C70">
      <w:pPr>
        <w:pStyle w:val="SourceCode"/>
      </w:pPr>
      <w:r>
        <w:t xml:space="preserve">    @Override</w:t>
      </w:r>
    </w:p>
    <w:p w14:paraId="5358BFB5" w14:textId="77777777" w:rsidR="001E2732" w:rsidRDefault="009E0C70">
      <w:pPr>
        <w:pStyle w:val="SourceCode"/>
      </w:pPr>
      <w:r>
        <w:t xml:space="preserve">    protected Session doReadSession(Serializable sessionId) {</w:t>
      </w:r>
    </w:p>
    <w:p w14:paraId="0EBF6AC2" w14:textId="77777777" w:rsidR="001E2732" w:rsidRDefault="009E0C70">
      <w:pPr>
        <w:pStyle w:val="SourceCode"/>
      </w:pPr>
      <w:r>
        <w:t xml:space="preserve">        // </w:t>
      </w:r>
      <w:r>
        <w:t>从</w:t>
      </w:r>
      <w:r>
        <w:t>redis</w:t>
      </w:r>
      <w:r>
        <w:t>中读取</w:t>
      </w:r>
      <w:r>
        <w:t>sessionId</w:t>
      </w:r>
    </w:p>
    <w:p w14:paraId="606F4C72" w14:textId="77777777" w:rsidR="001E2732" w:rsidRDefault="009E0C70">
      <w:pPr>
        <w:pStyle w:val="SourceCode"/>
      </w:pPr>
      <w:r>
        <w:t xml:space="preserve">        return redisTemplate.boundValueOps(sessionId).get();</w:t>
      </w:r>
    </w:p>
    <w:p w14:paraId="28D4A58E" w14:textId="77777777" w:rsidR="001E2732" w:rsidRDefault="009E0C70">
      <w:pPr>
        <w:pStyle w:val="SourceCode"/>
      </w:pPr>
      <w:r>
        <w:lastRenderedPageBreak/>
        <w:t xml:space="preserve">    }</w:t>
      </w:r>
    </w:p>
    <w:p w14:paraId="00E000E5" w14:textId="77777777" w:rsidR="001E2732" w:rsidRDefault="001E2732">
      <w:pPr>
        <w:pStyle w:val="SourceCode"/>
      </w:pPr>
    </w:p>
    <w:p w14:paraId="2C8F0F89" w14:textId="77777777" w:rsidR="001E2732" w:rsidRDefault="009E0C70">
      <w:pPr>
        <w:pStyle w:val="SourceCode"/>
      </w:pPr>
      <w:r>
        <w:t xml:space="preserve">    @Override</w:t>
      </w:r>
    </w:p>
    <w:p w14:paraId="0753B30C" w14:textId="77777777" w:rsidR="001E2732" w:rsidRDefault="009E0C70">
      <w:pPr>
        <w:pStyle w:val="SourceCode"/>
      </w:pPr>
      <w:r>
        <w:t xml:space="preserve">    protected void doUpdate(Session session) {</w:t>
      </w:r>
    </w:p>
    <w:p w14:paraId="31087BC9" w14:textId="77777777" w:rsidR="001E2732" w:rsidRDefault="009E0C70">
      <w:pPr>
        <w:pStyle w:val="SourceCode"/>
      </w:pPr>
      <w:r>
        <w:t xml:space="preserve">        if (session instanceof ValidatingSession) {</w:t>
      </w:r>
    </w:p>
    <w:p w14:paraId="2D81947E" w14:textId="77777777" w:rsidR="001E2732" w:rsidRDefault="009E0C70">
      <w:pPr>
        <w:pStyle w:val="SourceCode"/>
      </w:pPr>
      <w:r>
        <w:t xml:space="preserve">            ValidatingSession validatingSession = (ValidatingSession) session;</w:t>
      </w:r>
    </w:p>
    <w:p w14:paraId="5F2A6606" w14:textId="77777777" w:rsidR="001E2732" w:rsidRDefault="009E0C70">
      <w:pPr>
        <w:pStyle w:val="SourceCode"/>
      </w:pPr>
      <w:r>
        <w:t xml:space="preserve">            if (validatingSession.isValid()) {</w:t>
      </w:r>
    </w:p>
    <w:p w14:paraId="7898D7DE" w14:textId="02459518" w:rsidR="001E2732" w:rsidRDefault="009E0C70">
      <w:pPr>
        <w:pStyle w:val="SourceCode"/>
      </w:pPr>
      <w:r>
        <w:t xml:space="preserve">               redisTemplate.boundValueOps(session.getId()).set(session);</w:t>
      </w:r>
    </w:p>
    <w:p w14:paraId="1A9E6686" w14:textId="77777777" w:rsidR="001E2732" w:rsidRDefault="009E0C70">
      <w:pPr>
        <w:pStyle w:val="SourceCode"/>
      </w:pPr>
      <w:r>
        <w:t xml:space="preserve">            } else {</w:t>
      </w:r>
    </w:p>
    <w:p w14:paraId="49CFD45B" w14:textId="77777777" w:rsidR="001E2732" w:rsidRDefault="009E0C70">
      <w:pPr>
        <w:pStyle w:val="SourceCode"/>
      </w:pPr>
      <w:r>
        <w:t xml:space="preserve">                // </w:t>
      </w:r>
      <w:r>
        <w:t>校验失败，说明未登录或者登录失效</w:t>
      </w:r>
    </w:p>
    <w:p w14:paraId="4512914F" w14:textId="77777777" w:rsidR="001E2732" w:rsidRDefault="009E0C70">
      <w:pPr>
        <w:pStyle w:val="SourceCode"/>
      </w:pPr>
      <w:r>
        <w:t xml:space="preserve">                redisTemplate.delete(session.getId());</w:t>
      </w:r>
    </w:p>
    <w:p w14:paraId="745D4CE7" w14:textId="77777777" w:rsidR="001E2732" w:rsidRDefault="009E0C70">
      <w:pPr>
        <w:pStyle w:val="SourceCode"/>
      </w:pPr>
      <w:r>
        <w:t xml:space="preserve">            }</w:t>
      </w:r>
    </w:p>
    <w:p w14:paraId="3A5C2584" w14:textId="77777777" w:rsidR="001E2732" w:rsidRDefault="009E0C70">
      <w:pPr>
        <w:pStyle w:val="SourceCode"/>
      </w:pPr>
      <w:r>
        <w:t xml:space="preserve">        } else {</w:t>
      </w:r>
    </w:p>
    <w:p w14:paraId="7C180C7F" w14:textId="77777777" w:rsidR="001E2732" w:rsidRDefault="009E0C70">
      <w:pPr>
        <w:pStyle w:val="SourceCode"/>
      </w:pPr>
      <w:r>
        <w:t xml:space="preserve">            redisTemplate.boundValueOps(session.getId()).set(session);</w:t>
      </w:r>
    </w:p>
    <w:p w14:paraId="41A45248" w14:textId="77777777" w:rsidR="001E2732" w:rsidRDefault="009E0C70">
      <w:pPr>
        <w:pStyle w:val="SourceCode"/>
      </w:pPr>
      <w:r>
        <w:t xml:space="preserve">        }</w:t>
      </w:r>
    </w:p>
    <w:p w14:paraId="57F56E98" w14:textId="77777777" w:rsidR="001E2732" w:rsidRDefault="009E0C70">
      <w:pPr>
        <w:pStyle w:val="SourceCode"/>
      </w:pPr>
      <w:r>
        <w:t xml:space="preserve">    }</w:t>
      </w:r>
    </w:p>
    <w:p w14:paraId="7DA0A045" w14:textId="77777777" w:rsidR="001E2732" w:rsidRDefault="001E2732">
      <w:pPr>
        <w:pStyle w:val="SourceCode"/>
      </w:pPr>
    </w:p>
    <w:p w14:paraId="16317C38" w14:textId="77777777" w:rsidR="001E2732" w:rsidRDefault="009E0C70">
      <w:pPr>
        <w:pStyle w:val="SourceCode"/>
      </w:pPr>
      <w:r>
        <w:t xml:space="preserve">    @Override</w:t>
      </w:r>
    </w:p>
    <w:p w14:paraId="03771B48" w14:textId="77777777" w:rsidR="001E2732" w:rsidRDefault="009E0C70">
      <w:pPr>
        <w:pStyle w:val="SourceCode"/>
      </w:pPr>
      <w:r>
        <w:t xml:space="preserve">    protected void doDelete(Session session) {</w:t>
      </w:r>
    </w:p>
    <w:p w14:paraId="0B5E4FB5" w14:textId="77777777" w:rsidR="001E2732" w:rsidRDefault="009E0C70">
      <w:pPr>
        <w:pStyle w:val="SourceCode"/>
      </w:pPr>
      <w:r>
        <w:t xml:space="preserve">        redisTemplate.delete(session.getId());</w:t>
      </w:r>
    </w:p>
    <w:p w14:paraId="3C248F39" w14:textId="77777777" w:rsidR="001E2732" w:rsidRDefault="009E0C70">
      <w:pPr>
        <w:pStyle w:val="SourceCode"/>
      </w:pPr>
      <w:r>
        <w:t xml:space="preserve">    }</w:t>
      </w:r>
    </w:p>
    <w:p w14:paraId="61974796" w14:textId="77777777" w:rsidR="001E2732" w:rsidRDefault="009E0C70">
      <w:pPr>
        <w:pStyle w:val="SourceCode"/>
      </w:pPr>
      <w:r>
        <w:t>}</w:t>
      </w:r>
    </w:p>
    <w:p w14:paraId="03A22315" w14:textId="77777777" w:rsidR="001E2732" w:rsidRDefault="009E0C70">
      <w:pPr>
        <w:pStyle w:val="a9"/>
      </w:pPr>
      <w:r>
        <w:t>注意，如果</w:t>
      </w:r>
      <w:r>
        <w:t>redisTemplate</w:t>
      </w:r>
      <w:r>
        <w:t>使用</w:t>
      </w:r>
      <w:r>
        <w:t>jackson</w:t>
      </w:r>
      <w:r>
        <w:t>做序列化，在取出</w:t>
      </w:r>
      <w:r>
        <w:t>session</w:t>
      </w:r>
      <w:r>
        <w:t>的时候会有反序列化问题，暂未解决</w:t>
      </w:r>
    </w:p>
    <w:p w14:paraId="7E288B15" w14:textId="77777777" w:rsidR="001E2732" w:rsidRDefault="009E0C70">
      <w:pPr>
        <w:pStyle w:val="3"/>
      </w:pPr>
      <w:bookmarkStart w:id="5" w:name="114-编写realm"/>
      <w:bookmarkEnd w:id="5"/>
      <w:r>
        <w:t xml:space="preserve">1.1.4 </w:t>
      </w:r>
      <w:r>
        <w:t>编写</w:t>
      </w:r>
      <w:r>
        <w:t>realm</w:t>
      </w:r>
    </w:p>
    <w:p w14:paraId="746C9624" w14:textId="77777777" w:rsidR="001E2732" w:rsidRDefault="009E0C70">
      <w:r>
        <w:t>realm</w:t>
      </w:r>
      <w:r>
        <w:t>是</w:t>
      </w:r>
      <w:r>
        <w:t>shiro</w:t>
      </w:r>
      <w:r>
        <w:t>中用来登录授权使用的，这里先提供一个空的</w:t>
      </w:r>
      <w:r>
        <w:t>realm</w:t>
      </w:r>
      <w:r>
        <w:t>放在这，主要是把架子搭好</w:t>
      </w:r>
    </w:p>
    <w:p w14:paraId="04C8EA7A" w14:textId="77777777" w:rsidR="001E2732" w:rsidRDefault="009E0C70">
      <w:pPr>
        <w:pStyle w:val="SourceCodeLanguage"/>
      </w:pPr>
      <w:r>
        <w:t>java</w:t>
      </w:r>
    </w:p>
    <w:p w14:paraId="2AD8067D" w14:textId="77777777" w:rsidR="001E2732" w:rsidRDefault="009E0C70">
      <w:pPr>
        <w:pStyle w:val="SourceCode"/>
      </w:pPr>
      <w:r>
        <w:t>@Component("adminRealm")</w:t>
      </w:r>
    </w:p>
    <w:p w14:paraId="3C7DBDC8" w14:textId="77777777" w:rsidR="001E2732" w:rsidRDefault="009E0C70">
      <w:pPr>
        <w:pStyle w:val="SourceCode"/>
      </w:pPr>
      <w:r>
        <w:t>public class AdminRealm extends AuthorizingRealm {</w:t>
      </w:r>
    </w:p>
    <w:p w14:paraId="3EE6695D" w14:textId="77777777" w:rsidR="001E2732" w:rsidRDefault="001E2732">
      <w:pPr>
        <w:pStyle w:val="SourceCode"/>
      </w:pPr>
    </w:p>
    <w:p w14:paraId="2864E81B" w14:textId="77777777" w:rsidR="001E2732" w:rsidRDefault="001E2732">
      <w:pPr>
        <w:pStyle w:val="SourceCode"/>
      </w:pPr>
    </w:p>
    <w:p w14:paraId="42292D0C" w14:textId="77777777" w:rsidR="001E2732" w:rsidRDefault="009E0C70">
      <w:pPr>
        <w:pStyle w:val="SourceCode"/>
      </w:pPr>
      <w:r>
        <w:t xml:space="preserve">    /**</w:t>
      </w:r>
    </w:p>
    <w:p w14:paraId="40B20C03" w14:textId="77777777" w:rsidR="001E2732" w:rsidRDefault="009E0C70">
      <w:pPr>
        <w:pStyle w:val="SourceCode"/>
      </w:pPr>
      <w:r>
        <w:t xml:space="preserve">     * </w:t>
      </w:r>
      <w:r>
        <w:t>授权方法</w:t>
      </w:r>
    </w:p>
    <w:p w14:paraId="0983A317" w14:textId="77777777" w:rsidR="001E2732" w:rsidRDefault="009E0C70">
      <w:pPr>
        <w:pStyle w:val="SourceCode"/>
      </w:pPr>
      <w:r>
        <w:lastRenderedPageBreak/>
        <w:t xml:space="preserve">     *</w:t>
      </w:r>
    </w:p>
    <w:p w14:paraId="1A144E39" w14:textId="77777777" w:rsidR="001E2732" w:rsidRDefault="009E0C70">
      <w:pPr>
        <w:pStyle w:val="SourceCode"/>
      </w:pPr>
      <w:r>
        <w:t xml:space="preserve">     * @param principalCollection</w:t>
      </w:r>
    </w:p>
    <w:p w14:paraId="1809A246" w14:textId="77777777" w:rsidR="001E2732" w:rsidRDefault="009E0C70">
      <w:pPr>
        <w:pStyle w:val="SourceCode"/>
      </w:pPr>
      <w:r>
        <w:t xml:space="preserve">     * @return</w:t>
      </w:r>
    </w:p>
    <w:p w14:paraId="44A3086F" w14:textId="77777777" w:rsidR="001E2732" w:rsidRDefault="009E0C70">
      <w:pPr>
        <w:pStyle w:val="SourceCode"/>
      </w:pPr>
      <w:r>
        <w:t xml:space="preserve">     */</w:t>
      </w:r>
    </w:p>
    <w:p w14:paraId="3D875C39" w14:textId="77777777" w:rsidR="001E2732" w:rsidRDefault="009E0C70">
      <w:pPr>
        <w:pStyle w:val="SourceCode"/>
      </w:pPr>
      <w:r>
        <w:t xml:space="preserve">    @Override</w:t>
      </w:r>
    </w:p>
    <w:p w14:paraId="0CE9BEA4" w14:textId="77777777" w:rsidR="001E2732" w:rsidRDefault="009E0C70">
      <w:pPr>
        <w:pStyle w:val="SourceCode"/>
      </w:pPr>
      <w:r>
        <w:t xml:space="preserve">    protected AuthorizationInfo doGetAuthorizationInfo(PrincipalCollection principalCollection) {</w:t>
      </w:r>
    </w:p>
    <w:p w14:paraId="7E435B70" w14:textId="77777777" w:rsidR="001E2732" w:rsidRDefault="009E0C70">
      <w:pPr>
        <w:pStyle w:val="SourceCode"/>
      </w:pPr>
      <w:r>
        <w:t xml:space="preserve">        return new SimpleAuthorizationInfo();</w:t>
      </w:r>
    </w:p>
    <w:p w14:paraId="7917CAED" w14:textId="77777777" w:rsidR="001E2732" w:rsidRDefault="009E0C70">
      <w:pPr>
        <w:pStyle w:val="SourceCode"/>
      </w:pPr>
      <w:r>
        <w:t xml:space="preserve">    }</w:t>
      </w:r>
    </w:p>
    <w:p w14:paraId="20D0CE07" w14:textId="77777777" w:rsidR="001E2732" w:rsidRDefault="001E2732">
      <w:pPr>
        <w:pStyle w:val="SourceCode"/>
      </w:pPr>
    </w:p>
    <w:p w14:paraId="057C93A0" w14:textId="77777777" w:rsidR="001E2732" w:rsidRDefault="009E0C70">
      <w:pPr>
        <w:pStyle w:val="SourceCode"/>
      </w:pPr>
      <w:r>
        <w:t xml:space="preserve">    /**</w:t>
      </w:r>
    </w:p>
    <w:p w14:paraId="173813A1" w14:textId="77777777" w:rsidR="001E2732" w:rsidRDefault="009E0C70">
      <w:pPr>
        <w:pStyle w:val="SourceCode"/>
      </w:pPr>
      <w:r>
        <w:t xml:space="preserve">     * </w:t>
      </w:r>
      <w:r>
        <w:t>认证</w:t>
      </w:r>
    </w:p>
    <w:p w14:paraId="5D55CB4C" w14:textId="77777777" w:rsidR="001E2732" w:rsidRDefault="009E0C70">
      <w:pPr>
        <w:pStyle w:val="SourceCode"/>
      </w:pPr>
      <w:r>
        <w:t xml:space="preserve">     *</w:t>
      </w:r>
    </w:p>
    <w:p w14:paraId="3F650B36" w14:textId="77777777" w:rsidR="001E2732" w:rsidRDefault="009E0C70">
      <w:pPr>
        <w:pStyle w:val="SourceCode"/>
      </w:pPr>
      <w:r>
        <w:t xml:space="preserve">     * @param token</w:t>
      </w:r>
    </w:p>
    <w:p w14:paraId="226BDFF9" w14:textId="77777777" w:rsidR="001E2732" w:rsidRDefault="009E0C70">
      <w:pPr>
        <w:pStyle w:val="SourceCode"/>
      </w:pPr>
      <w:r>
        <w:t xml:space="preserve">     * @return</w:t>
      </w:r>
    </w:p>
    <w:p w14:paraId="1F7C26A1" w14:textId="77777777" w:rsidR="001E2732" w:rsidRDefault="009E0C70">
      <w:pPr>
        <w:pStyle w:val="SourceCode"/>
      </w:pPr>
      <w:r>
        <w:t xml:space="preserve">     * @throws AuthenticationException</w:t>
      </w:r>
    </w:p>
    <w:p w14:paraId="78E2B9CA" w14:textId="77777777" w:rsidR="001E2732" w:rsidRDefault="009E0C70">
      <w:pPr>
        <w:pStyle w:val="SourceCode"/>
      </w:pPr>
      <w:r>
        <w:t xml:space="preserve">     */</w:t>
      </w:r>
    </w:p>
    <w:p w14:paraId="2CFE6947" w14:textId="77777777" w:rsidR="001E2732" w:rsidRDefault="009E0C70">
      <w:pPr>
        <w:pStyle w:val="SourceCode"/>
      </w:pPr>
      <w:r>
        <w:t xml:space="preserve">    @Override</w:t>
      </w:r>
    </w:p>
    <w:p w14:paraId="37199C0A" w14:textId="77777777" w:rsidR="001E2732" w:rsidRDefault="009E0C70">
      <w:pPr>
        <w:pStyle w:val="SourceCode"/>
      </w:pPr>
      <w:r>
        <w:t xml:space="preserve">    protected AuthenticationInfo doGetAuthenticationInfo(AuthenticationToken token) throws AuthenticationException {</w:t>
      </w:r>
    </w:p>
    <w:p w14:paraId="6C83FDE7" w14:textId="77777777" w:rsidR="001E2732" w:rsidRDefault="009E0C70">
      <w:pPr>
        <w:pStyle w:val="SourceCode"/>
      </w:pPr>
      <w:r>
        <w:t xml:space="preserve">        return null;</w:t>
      </w:r>
    </w:p>
    <w:p w14:paraId="1EB071B1" w14:textId="77777777" w:rsidR="001E2732" w:rsidRDefault="009E0C70">
      <w:pPr>
        <w:pStyle w:val="SourceCode"/>
      </w:pPr>
      <w:r>
        <w:t xml:space="preserve">    }</w:t>
      </w:r>
    </w:p>
    <w:p w14:paraId="720666FE" w14:textId="77777777" w:rsidR="001E2732" w:rsidRDefault="009E0C70">
      <w:pPr>
        <w:pStyle w:val="SourceCode"/>
      </w:pPr>
      <w:r>
        <w:t>}</w:t>
      </w:r>
    </w:p>
    <w:p w14:paraId="7AAA1A5A" w14:textId="77777777" w:rsidR="001E2732" w:rsidRDefault="009E0C70">
      <w:pPr>
        <w:pStyle w:val="3"/>
      </w:pPr>
      <w:bookmarkStart w:id="6" w:name="115-shiro核心类"/>
      <w:bookmarkEnd w:id="6"/>
      <w:r>
        <w:t>1.1.5 shiro</w:t>
      </w:r>
      <w:r>
        <w:t>核心类</w:t>
      </w:r>
    </w:p>
    <w:p w14:paraId="6AC1E71A" w14:textId="77777777" w:rsidR="001E2732" w:rsidRDefault="009E0C70">
      <w:r>
        <w:t>这个不需要做过多解释了，就是核心的配置，不配置的话</w:t>
      </w:r>
      <w:r>
        <w:t>shiro</w:t>
      </w:r>
      <w:r>
        <w:t>无法使用。</w:t>
      </w:r>
    </w:p>
    <w:p w14:paraId="2BCBCCC1" w14:textId="77777777" w:rsidR="001E2732" w:rsidRDefault="009E0C70">
      <w:r>
        <w:t>这里的要工作就是使上面那一堆配置全都生效。</w:t>
      </w:r>
    </w:p>
    <w:p w14:paraId="447AC8B4" w14:textId="77777777" w:rsidR="001E2732" w:rsidRDefault="009E0C70">
      <w:pPr>
        <w:pStyle w:val="SourceCodeLanguage"/>
      </w:pPr>
      <w:r>
        <w:t>java</w:t>
      </w:r>
    </w:p>
    <w:p w14:paraId="35726AE5" w14:textId="77777777" w:rsidR="001E2732" w:rsidRDefault="009E0C70">
      <w:pPr>
        <w:pStyle w:val="SourceCode"/>
      </w:pPr>
      <w:r>
        <w:t>package com.jg.pochi.shiro;</w:t>
      </w:r>
    </w:p>
    <w:p w14:paraId="017BB44D" w14:textId="77777777" w:rsidR="001E2732" w:rsidRDefault="001E2732">
      <w:pPr>
        <w:pStyle w:val="SourceCode"/>
      </w:pPr>
    </w:p>
    <w:p w14:paraId="01C0B10A" w14:textId="77777777" w:rsidR="001E2732" w:rsidRDefault="009E0C70">
      <w:pPr>
        <w:pStyle w:val="SourceCode"/>
      </w:pPr>
      <w:r>
        <w:t>import org.apache.shiro.mgt.DefaultSecurityManager;</w:t>
      </w:r>
    </w:p>
    <w:p w14:paraId="58546F8D" w14:textId="77777777" w:rsidR="001E2732" w:rsidRDefault="009E0C70">
      <w:pPr>
        <w:pStyle w:val="SourceCode"/>
      </w:pPr>
      <w:r>
        <w:t>import org.apache.shiro.mgt.SecurityManager;</w:t>
      </w:r>
    </w:p>
    <w:p w14:paraId="3A484BED" w14:textId="77777777" w:rsidR="001E2732" w:rsidRDefault="009E0C70">
      <w:pPr>
        <w:pStyle w:val="SourceCode"/>
      </w:pPr>
      <w:r>
        <w:t>import org.apache.shiro.spring.LifecycleBeanPostProcessor;</w:t>
      </w:r>
    </w:p>
    <w:p w14:paraId="02958A35" w14:textId="77777777" w:rsidR="001E2732" w:rsidRDefault="009E0C70">
      <w:pPr>
        <w:pStyle w:val="SourceCode"/>
      </w:pPr>
      <w:r>
        <w:t>import org.apache.shiro.spring.security.interceptor.AuthorizationAttributeSourceAdvisor;</w:t>
      </w:r>
    </w:p>
    <w:p w14:paraId="3DE3D531" w14:textId="77777777" w:rsidR="001E2732" w:rsidRDefault="009E0C70">
      <w:pPr>
        <w:pStyle w:val="SourceCode"/>
      </w:pPr>
      <w:r>
        <w:lastRenderedPageBreak/>
        <w:t>import org.apache.shiro.spring.web.ShiroFilterFactoryBean;</w:t>
      </w:r>
    </w:p>
    <w:p w14:paraId="68768CA5" w14:textId="77777777" w:rsidR="001E2732" w:rsidRDefault="009E0C70">
      <w:pPr>
        <w:pStyle w:val="SourceCode"/>
      </w:pPr>
      <w:r>
        <w:t>import org.apache.shiro.web.mgt.DefaultWebSecurityManager;</w:t>
      </w:r>
    </w:p>
    <w:p w14:paraId="26FE909A" w14:textId="77777777" w:rsidR="001E2732" w:rsidRDefault="009E0C70">
      <w:pPr>
        <w:pStyle w:val="SourceCode"/>
      </w:pPr>
      <w:r>
        <w:t>import org.springframework.aop.framework.autoproxy.DefaultAdvisorAutoProxyCreator;</w:t>
      </w:r>
    </w:p>
    <w:p w14:paraId="0EFE24B0" w14:textId="77777777" w:rsidR="001E2732" w:rsidRDefault="009E0C70">
      <w:pPr>
        <w:pStyle w:val="SourceCode"/>
      </w:pPr>
      <w:r>
        <w:t>import org.springframework.beans.factory.annotation.Autowired;</w:t>
      </w:r>
    </w:p>
    <w:p w14:paraId="46D22504" w14:textId="77777777" w:rsidR="001E2732" w:rsidRDefault="009E0C70">
      <w:pPr>
        <w:pStyle w:val="SourceCode"/>
      </w:pPr>
      <w:r>
        <w:t>import org.springframework.context.annotation.Bean;</w:t>
      </w:r>
    </w:p>
    <w:p w14:paraId="06E2E352" w14:textId="77777777" w:rsidR="001E2732" w:rsidRDefault="009E0C70">
      <w:pPr>
        <w:pStyle w:val="SourceCode"/>
      </w:pPr>
      <w:r>
        <w:t>import org.springframework.context.annotation.Configuration;</w:t>
      </w:r>
    </w:p>
    <w:p w14:paraId="49378499" w14:textId="77777777" w:rsidR="001E2732" w:rsidRDefault="009E0C70">
      <w:pPr>
        <w:pStyle w:val="SourceCode"/>
      </w:pPr>
      <w:r>
        <w:t>import org.springframework.context.annotation.DependsOn;</w:t>
      </w:r>
    </w:p>
    <w:p w14:paraId="71E6CA2E" w14:textId="77777777" w:rsidR="001E2732" w:rsidRDefault="009E0C70">
      <w:pPr>
        <w:pStyle w:val="SourceCode"/>
      </w:pPr>
      <w:r>
        <w:t>import org.springframework.data.redis.connection.RedisConnectionFactory;</w:t>
      </w:r>
    </w:p>
    <w:p w14:paraId="3DE7366E" w14:textId="77777777" w:rsidR="001E2732" w:rsidRDefault="009E0C70">
      <w:pPr>
        <w:pStyle w:val="SourceCode"/>
      </w:pPr>
      <w:r>
        <w:t>import org.springframework.data.redis.core.RedisTemplate;</w:t>
      </w:r>
    </w:p>
    <w:p w14:paraId="6A1FED34" w14:textId="77777777" w:rsidR="001E2732" w:rsidRDefault="009E0C70">
      <w:pPr>
        <w:pStyle w:val="SourceCode"/>
      </w:pPr>
      <w:r>
        <w:t>import org.springframework.data.redis.core.StringRedisTemplate;</w:t>
      </w:r>
    </w:p>
    <w:p w14:paraId="65DBDC86" w14:textId="77777777" w:rsidR="001E2732" w:rsidRDefault="009E0C70">
      <w:pPr>
        <w:pStyle w:val="SourceCode"/>
      </w:pPr>
      <w:r>
        <w:t>import org.springframework.data.redis.serializer.JdkSerializationRedisSerializer;</w:t>
      </w:r>
    </w:p>
    <w:p w14:paraId="3EA7EB74" w14:textId="77777777" w:rsidR="001E2732" w:rsidRDefault="009E0C70">
      <w:pPr>
        <w:pStyle w:val="SourceCode"/>
      </w:pPr>
      <w:r>
        <w:t>import org.springframework.data.redis.serializer.StringRedisSerializer;</w:t>
      </w:r>
    </w:p>
    <w:p w14:paraId="4B0094C3" w14:textId="77777777" w:rsidR="001E2732" w:rsidRDefault="001E2732">
      <w:pPr>
        <w:pStyle w:val="SourceCode"/>
      </w:pPr>
    </w:p>
    <w:p w14:paraId="7057CB96" w14:textId="77777777" w:rsidR="001E2732" w:rsidRDefault="009E0C70">
      <w:pPr>
        <w:pStyle w:val="SourceCode"/>
      </w:pPr>
      <w:r>
        <w:t>import javax.servlet.Filter;</w:t>
      </w:r>
    </w:p>
    <w:p w14:paraId="732A3605" w14:textId="77777777" w:rsidR="001E2732" w:rsidRDefault="009E0C70">
      <w:pPr>
        <w:pStyle w:val="SourceCode"/>
      </w:pPr>
      <w:r>
        <w:t>import java.util.LinkedHashMap;</w:t>
      </w:r>
    </w:p>
    <w:p w14:paraId="356759D3" w14:textId="77777777" w:rsidR="001E2732" w:rsidRDefault="009E0C70">
      <w:pPr>
        <w:pStyle w:val="SourceCode"/>
      </w:pPr>
      <w:r>
        <w:t>import java.util.Map;</w:t>
      </w:r>
    </w:p>
    <w:p w14:paraId="58EDBECE" w14:textId="77777777" w:rsidR="001E2732" w:rsidRDefault="001E2732">
      <w:pPr>
        <w:pStyle w:val="SourceCode"/>
      </w:pPr>
    </w:p>
    <w:p w14:paraId="33BDC5CB" w14:textId="77777777" w:rsidR="001E2732" w:rsidRDefault="009E0C70">
      <w:pPr>
        <w:pStyle w:val="SourceCode"/>
      </w:pPr>
      <w:r>
        <w:t>/**</w:t>
      </w:r>
    </w:p>
    <w:p w14:paraId="1259D83D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1BC94752" w14:textId="77777777" w:rsidR="001E2732" w:rsidRDefault="009E0C70">
      <w:pPr>
        <w:pStyle w:val="SourceCode"/>
      </w:pPr>
      <w:r>
        <w:t xml:space="preserve"> * @Date: 2020/11/8 19:13</w:t>
      </w:r>
    </w:p>
    <w:p w14:paraId="13C1E03F" w14:textId="77777777" w:rsidR="001E2732" w:rsidRDefault="009E0C70">
      <w:pPr>
        <w:pStyle w:val="SourceCode"/>
      </w:pPr>
      <w:r>
        <w:t xml:space="preserve"> * @Version 1.0</w:t>
      </w:r>
    </w:p>
    <w:p w14:paraId="0FC480FE" w14:textId="77777777" w:rsidR="001E2732" w:rsidRDefault="009E0C70">
      <w:pPr>
        <w:pStyle w:val="SourceCode"/>
      </w:pPr>
      <w:r>
        <w:t xml:space="preserve"> */</w:t>
      </w:r>
    </w:p>
    <w:p w14:paraId="00955B48" w14:textId="77777777" w:rsidR="001E2732" w:rsidRDefault="009E0C70">
      <w:pPr>
        <w:pStyle w:val="SourceCode"/>
      </w:pPr>
      <w:r>
        <w:t>@Configuration</w:t>
      </w:r>
    </w:p>
    <w:p w14:paraId="7CDB85CF" w14:textId="77777777" w:rsidR="001E2732" w:rsidRDefault="009E0C70">
      <w:pPr>
        <w:pStyle w:val="SourceCode"/>
      </w:pPr>
      <w:r>
        <w:t>public class ShiroConfig {</w:t>
      </w:r>
    </w:p>
    <w:p w14:paraId="0CA9604C" w14:textId="77777777" w:rsidR="001E2732" w:rsidRDefault="001E2732">
      <w:pPr>
        <w:pStyle w:val="SourceCode"/>
      </w:pPr>
    </w:p>
    <w:p w14:paraId="58DFF9A2" w14:textId="77777777" w:rsidR="001E2732" w:rsidRDefault="009E0C70">
      <w:pPr>
        <w:pStyle w:val="SourceCode"/>
      </w:pPr>
      <w:r>
        <w:t xml:space="preserve">    @Autowired</w:t>
      </w:r>
    </w:p>
    <w:p w14:paraId="23789445" w14:textId="77777777" w:rsidR="001E2732" w:rsidRDefault="009E0C70">
      <w:pPr>
        <w:pStyle w:val="SourceCode"/>
      </w:pPr>
      <w:r>
        <w:t xml:space="preserve">    private SysUserRealm sysUserRealm;</w:t>
      </w:r>
    </w:p>
    <w:p w14:paraId="63DCDB6E" w14:textId="77777777" w:rsidR="001E2732" w:rsidRDefault="001E2732">
      <w:pPr>
        <w:pStyle w:val="SourceCode"/>
      </w:pPr>
    </w:p>
    <w:p w14:paraId="2ADAE5ED" w14:textId="77777777" w:rsidR="001E2732" w:rsidRDefault="009E0C70">
      <w:pPr>
        <w:pStyle w:val="SourceCode"/>
      </w:pPr>
      <w:r>
        <w:t xml:space="preserve">    /**</w:t>
      </w:r>
    </w:p>
    <w:p w14:paraId="2AB37C35" w14:textId="77777777" w:rsidR="001E2732" w:rsidRDefault="009E0C70">
      <w:pPr>
        <w:pStyle w:val="SourceCode"/>
      </w:pPr>
      <w:r>
        <w:t xml:space="preserve">     * </w:t>
      </w:r>
      <w:r>
        <w:t>配置</w:t>
      </w:r>
      <w:r>
        <w:t>shiroFilterFactoryBean</w:t>
      </w:r>
    </w:p>
    <w:p w14:paraId="42B0BF31" w14:textId="77777777" w:rsidR="001E2732" w:rsidRDefault="009E0C70">
      <w:pPr>
        <w:pStyle w:val="SourceCode"/>
      </w:pPr>
      <w:r>
        <w:lastRenderedPageBreak/>
        <w:t xml:space="preserve">     *</w:t>
      </w:r>
    </w:p>
    <w:p w14:paraId="11A38EA6" w14:textId="77777777" w:rsidR="001E2732" w:rsidRDefault="009E0C70">
      <w:pPr>
        <w:pStyle w:val="SourceCode"/>
      </w:pPr>
      <w:r>
        <w:t xml:space="preserve">     * @param securityManager</w:t>
      </w:r>
    </w:p>
    <w:p w14:paraId="4AA43399" w14:textId="77777777" w:rsidR="001E2732" w:rsidRDefault="009E0C70">
      <w:pPr>
        <w:pStyle w:val="SourceCode"/>
      </w:pPr>
      <w:r>
        <w:t xml:space="preserve">     * @return</w:t>
      </w:r>
    </w:p>
    <w:p w14:paraId="185C3E64" w14:textId="77777777" w:rsidR="001E2732" w:rsidRDefault="009E0C70">
      <w:pPr>
        <w:pStyle w:val="SourceCode"/>
      </w:pPr>
      <w:r>
        <w:t xml:space="preserve">     */</w:t>
      </w:r>
    </w:p>
    <w:p w14:paraId="25D23295" w14:textId="77777777" w:rsidR="001E2732" w:rsidRDefault="009E0C70">
      <w:pPr>
        <w:pStyle w:val="SourceCode"/>
      </w:pPr>
      <w:r>
        <w:t xml:space="preserve">    @Bean("shiroFilterFactoryBean")</w:t>
      </w:r>
    </w:p>
    <w:p w14:paraId="0BEB5713" w14:textId="77777777" w:rsidR="001E2732" w:rsidRDefault="009E0C70">
      <w:pPr>
        <w:pStyle w:val="SourceCode"/>
      </w:pPr>
      <w:r>
        <w:t xml:space="preserve">    public ShiroFilterFactoryBean shiroFilterFactoryBean(SecurityManager securityManager) {</w:t>
      </w:r>
    </w:p>
    <w:p w14:paraId="5E781851" w14:textId="77777777" w:rsidR="001E2732" w:rsidRDefault="009E0C70">
      <w:pPr>
        <w:pStyle w:val="SourceCode"/>
      </w:pPr>
      <w:r>
        <w:t xml:space="preserve">        // </w:t>
      </w:r>
      <w:r>
        <w:t>设置安全管理器</w:t>
      </w:r>
    </w:p>
    <w:p w14:paraId="4049BFE8" w14:textId="77777777" w:rsidR="001E2732" w:rsidRDefault="009E0C70">
      <w:pPr>
        <w:pStyle w:val="SourceCode"/>
      </w:pPr>
      <w:r>
        <w:t xml:space="preserve">        ShiroFilterFactoryBean shiroFilterFactoryBean = new ShiroFilterFactoryBean();</w:t>
      </w:r>
    </w:p>
    <w:p w14:paraId="6853F102" w14:textId="77777777" w:rsidR="001E2732" w:rsidRDefault="009E0C70">
      <w:pPr>
        <w:pStyle w:val="SourceCode"/>
      </w:pPr>
      <w:r>
        <w:t xml:space="preserve">        shiroFilterFactoryBean.setSecurityManager(securityManager);</w:t>
      </w:r>
    </w:p>
    <w:p w14:paraId="7751CFBC" w14:textId="77777777" w:rsidR="001E2732" w:rsidRDefault="009E0C70">
      <w:pPr>
        <w:pStyle w:val="SourceCode"/>
      </w:pPr>
      <w:r>
        <w:t xml:space="preserve">        // </w:t>
      </w:r>
      <w:r>
        <w:t>把自定义的过滤器放到</w:t>
      </w:r>
      <w:r>
        <w:t>shiro</w:t>
      </w:r>
      <w:r>
        <w:t>中</w:t>
      </w:r>
    </w:p>
    <w:p w14:paraId="189B62B9" w14:textId="77777777" w:rsidR="001E2732" w:rsidRDefault="009E0C70">
      <w:pPr>
        <w:pStyle w:val="SourceCode"/>
      </w:pPr>
      <w:r>
        <w:t xml:space="preserve">        Map&lt;String, Filter&gt; shiroFilters = shiroFilterFactoryBean.getFilters();</w:t>
      </w:r>
    </w:p>
    <w:p w14:paraId="1C271DC3" w14:textId="77777777" w:rsidR="001E2732" w:rsidRDefault="009E0C70">
      <w:pPr>
        <w:pStyle w:val="SourceCode"/>
      </w:pPr>
      <w:r>
        <w:t xml:space="preserve">        shiroFilters.put("authc", new LoginFilter());</w:t>
      </w:r>
    </w:p>
    <w:p w14:paraId="23AD916A" w14:textId="77777777" w:rsidR="001E2732" w:rsidRDefault="009E0C70">
      <w:pPr>
        <w:pStyle w:val="SourceCode"/>
      </w:pPr>
      <w:r>
        <w:t xml:space="preserve">        // </w:t>
      </w:r>
      <w:r>
        <w:t>配置需要认证或者需要放行的路径，注意，这里必须是</w:t>
      </w:r>
      <w:r>
        <w:t>LinkedHashMap</w:t>
      </w:r>
    </w:p>
    <w:p w14:paraId="54B06599" w14:textId="77777777" w:rsidR="001E2732" w:rsidRDefault="009E0C70">
      <w:pPr>
        <w:pStyle w:val="SourceCode"/>
      </w:pPr>
      <w:r>
        <w:t xml:space="preserve">        Map&lt;String, String&gt; filterMap = new LinkedHashMap&lt;&gt;();</w:t>
      </w:r>
    </w:p>
    <w:p w14:paraId="0E369379" w14:textId="77777777" w:rsidR="001E2732" w:rsidRDefault="009E0C70">
      <w:pPr>
        <w:pStyle w:val="SourceCode"/>
      </w:pPr>
      <w:r>
        <w:t xml:space="preserve">        filterMap.put("/**", "authc");</w:t>
      </w:r>
    </w:p>
    <w:p w14:paraId="5EC44A38" w14:textId="77777777" w:rsidR="001E2732" w:rsidRDefault="009E0C70">
      <w:pPr>
        <w:pStyle w:val="SourceCode"/>
      </w:pPr>
      <w:r>
        <w:t xml:space="preserve">        shiroFilterFactoryBean.setFilterChainDefinitionMap(filterMap);</w:t>
      </w:r>
    </w:p>
    <w:p w14:paraId="2B602834" w14:textId="77777777" w:rsidR="001E2732" w:rsidRDefault="009E0C70">
      <w:pPr>
        <w:pStyle w:val="SourceCode"/>
      </w:pPr>
      <w:r>
        <w:t xml:space="preserve">        return shiroFilterFactoryBean;</w:t>
      </w:r>
    </w:p>
    <w:p w14:paraId="22F30EE9" w14:textId="77777777" w:rsidR="001E2732" w:rsidRDefault="009E0C70">
      <w:pPr>
        <w:pStyle w:val="SourceCode"/>
      </w:pPr>
      <w:r>
        <w:t xml:space="preserve">    }</w:t>
      </w:r>
    </w:p>
    <w:p w14:paraId="618FC713" w14:textId="77777777" w:rsidR="001E2732" w:rsidRDefault="001E2732">
      <w:pPr>
        <w:pStyle w:val="SourceCode"/>
      </w:pPr>
    </w:p>
    <w:p w14:paraId="63D51A36" w14:textId="77777777" w:rsidR="001E2732" w:rsidRDefault="009E0C70">
      <w:pPr>
        <w:pStyle w:val="SourceCode"/>
      </w:pPr>
      <w:r>
        <w:t xml:space="preserve">    /**</w:t>
      </w:r>
    </w:p>
    <w:p w14:paraId="015B828E" w14:textId="77777777" w:rsidR="001E2732" w:rsidRDefault="009E0C70">
      <w:pPr>
        <w:pStyle w:val="SourceCode"/>
      </w:pPr>
      <w:r>
        <w:t xml:space="preserve">     * </w:t>
      </w:r>
      <w:r>
        <w:t>配置安全管理器</w:t>
      </w:r>
    </w:p>
    <w:p w14:paraId="2EAC3B82" w14:textId="77777777" w:rsidR="001E2732" w:rsidRDefault="009E0C70">
      <w:pPr>
        <w:pStyle w:val="SourceCode"/>
      </w:pPr>
      <w:r>
        <w:t xml:space="preserve">     *</w:t>
      </w:r>
    </w:p>
    <w:p w14:paraId="2073AD5E" w14:textId="77777777" w:rsidR="001E2732" w:rsidRDefault="009E0C70">
      <w:pPr>
        <w:pStyle w:val="SourceCode"/>
      </w:pPr>
      <w:r>
        <w:t xml:space="preserve">     * @param sessionDaoConfig</w:t>
      </w:r>
    </w:p>
    <w:p w14:paraId="10CEA48A" w14:textId="77777777" w:rsidR="001E2732" w:rsidRDefault="009E0C70">
      <w:pPr>
        <w:pStyle w:val="SourceCode"/>
      </w:pPr>
      <w:r>
        <w:t xml:space="preserve">     * @return</w:t>
      </w:r>
    </w:p>
    <w:p w14:paraId="628AF27F" w14:textId="77777777" w:rsidR="001E2732" w:rsidRDefault="009E0C70">
      <w:pPr>
        <w:pStyle w:val="SourceCode"/>
      </w:pPr>
      <w:r>
        <w:t xml:space="preserve">     */</w:t>
      </w:r>
    </w:p>
    <w:p w14:paraId="0785E8B7" w14:textId="77777777" w:rsidR="001E2732" w:rsidRDefault="009E0C70">
      <w:pPr>
        <w:pStyle w:val="SourceCode"/>
      </w:pPr>
      <w:r>
        <w:t xml:space="preserve">    @Bean("securityManager")</w:t>
      </w:r>
    </w:p>
    <w:p w14:paraId="373D65EF" w14:textId="77777777" w:rsidR="001E2732" w:rsidRDefault="009E0C70">
      <w:pPr>
        <w:pStyle w:val="SourceCode"/>
      </w:pPr>
      <w:r>
        <w:t xml:space="preserve">    public SecurityManager securityManager(SessionDaoConfig sessionDaoConfig) {</w:t>
      </w:r>
    </w:p>
    <w:p w14:paraId="497C572B" w14:textId="77777777" w:rsidR="001E2732" w:rsidRDefault="009E0C70">
      <w:pPr>
        <w:pStyle w:val="SourceCode"/>
      </w:pPr>
      <w:r>
        <w:t xml:space="preserve">        DefaultSecurityManager securityManager = new DefaultWebSecurityManager();</w:t>
      </w:r>
    </w:p>
    <w:p w14:paraId="4228E230" w14:textId="77777777" w:rsidR="001E2732" w:rsidRDefault="009E0C70">
      <w:pPr>
        <w:pStyle w:val="SourceCode"/>
      </w:pPr>
      <w:r>
        <w:t xml:space="preserve">        securityManager.setRealm(sysUserRealm);</w:t>
      </w:r>
    </w:p>
    <w:p w14:paraId="357A35E9" w14:textId="77777777" w:rsidR="001E2732" w:rsidRDefault="009E0C70">
      <w:pPr>
        <w:pStyle w:val="SourceCode"/>
      </w:pPr>
      <w:r>
        <w:t xml:space="preserve">        // </w:t>
      </w:r>
      <w:r>
        <w:t>自定义</w:t>
      </w:r>
      <w:r>
        <w:t>session</w:t>
      </w:r>
      <w:r>
        <w:t>管理，使用</w:t>
      </w:r>
      <w:r>
        <w:t>redis</w:t>
      </w:r>
      <w:r>
        <w:t>进行管理</w:t>
      </w:r>
    </w:p>
    <w:p w14:paraId="2C7309C2" w14:textId="77777777" w:rsidR="001E2732" w:rsidRDefault="009E0C70">
      <w:pPr>
        <w:pStyle w:val="SourceCode"/>
      </w:pPr>
      <w:r>
        <w:lastRenderedPageBreak/>
        <w:t xml:space="preserve">        TokenWebSessionManager sessionManager = new TokenWebSessionManager();</w:t>
      </w:r>
    </w:p>
    <w:p w14:paraId="544A1059" w14:textId="77777777" w:rsidR="001E2732" w:rsidRDefault="009E0C70">
      <w:pPr>
        <w:pStyle w:val="SourceCode"/>
      </w:pPr>
      <w:r>
        <w:t xml:space="preserve">        sessionManager.setSessionDAO(sessionDaoConfig);</w:t>
      </w:r>
    </w:p>
    <w:p w14:paraId="3861FB00" w14:textId="77777777" w:rsidR="001E2732" w:rsidRDefault="009E0C70">
      <w:pPr>
        <w:pStyle w:val="SourceCode"/>
      </w:pPr>
      <w:r>
        <w:t xml:space="preserve">        securityManager.setSessionManager(sessionManager);</w:t>
      </w:r>
    </w:p>
    <w:p w14:paraId="21E71295" w14:textId="77777777" w:rsidR="001E2732" w:rsidRDefault="009E0C70">
      <w:pPr>
        <w:pStyle w:val="SourceCode"/>
      </w:pPr>
      <w:r>
        <w:t xml:space="preserve">        return securityManager;</w:t>
      </w:r>
    </w:p>
    <w:p w14:paraId="38C0A0F7" w14:textId="77777777" w:rsidR="001E2732" w:rsidRDefault="009E0C70">
      <w:pPr>
        <w:pStyle w:val="SourceCode"/>
      </w:pPr>
      <w:r>
        <w:t xml:space="preserve">    }</w:t>
      </w:r>
    </w:p>
    <w:p w14:paraId="50EBFE78" w14:textId="77777777" w:rsidR="001E2732" w:rsidRDefault="001E2732">
      <w:pPr>
        <w:pStyle w:val="SourceCode"/>
      </w:pPr>
    </w:p>
    <w:p w14:paraId="088E1A2A" w14:textId="77777777" w:rsidR="001E2732" w:rsidRDefault="009E0C70">
      <w:pPr>
        <w:pStyle w:val="SourceCode"/>
      </w:pPr>
      <w:r>
        <w:t xml:space="preserve">    /**</w:t>
      </w:r>
    </w:p>
    <w:p w14:paraId="4E8E6532" w14:textId="77777777" w:rsidR="001E2732" w:rsidRDefault="009E0C70">
      <w:pPr>
        <w:pStyle w:val="SourceCode"/>
      </w:pPr>
      <w:r>
        <w:t xml:space="preserve">     * </w:t>
      </w:r>
      <w:r>
        <w:t>管理生命周期</w:t>
      </w:r>
    </w:p>
    <w:p w14:paraId="47CD01E2" w14:textId="77777777" w:rsidR="001E2732" w:rsidRDefault="009E0C70">
      <w:pPr>
        <w:pStyle w:val="SourceCode"/>
      </w:pPr>
      <w:r>
        <w:t xml:space="preserve">     * </w:t>
      </w:r>
      <w:r>
        <w:t>如果不注入可能会无法启动</w:t>
      </w:r>
    </w:p>
    <w:p w14:paraId="1ECE2953" w14:textId="77777777" w:rsidR="001E2732" w:rsidRDefault="009E0C70">
      <w:pPr>
        <w:pStyle w:val="SourceCode"/>
      </w:pPr>
      <w:r>
        <w:t xml:space="preserve">     * </w:t>
      </w:r>
      <w:r>
        <w:t>注意方法要是静态的</w:t>
      </w:r>
    </w:p>
    <w:p w14:paraId="6614100B" w14:textId="77777777" w:rsidR="001E2732" w:rsidRDefault="009E0C70">
      <w:pPr>
        <w:pStyle w:val="SourceCode"/>
      </w:pPr>
      <w:r>
        <w:t xml:space="preserve">     *</w:t>
      </w:r>
    </w:p>
    <w:p w14:paraId="2AB86D5C" w14:textId="77777777" w:rsidR="001E2732" w:rsidRDefault="009E0C70">
      <w:pPr>
        <w:pStyle w:val="SourceCode"/>
      </w:pPr>
      <w:r>
        <w:t xml:space="preserve">     * @return</w:t>
      </w:r>
    </w:p>
    <w:p w14:paraId="00482377" w14:textId="77777777" w:rsidR="001E2732" w:rsidRDefault="009E0C70">
      <w:pPr>
        <w:pStyle w:val="SourceCode"/>
      </w:pPr>
      <w:r>
        <w:t xml:space="preserve">     */</w:t>
      </w:r>
    </w:p>
    <w:p w14:paraId="6A8532D1" w14:textId="77777777" w:rsidR="001E2732" w:rsidRDefault="009E0C70">
      <w:pPr>
        <w:pStyle w:val="SourceCode"/>
      </w:pPr>
      <w:r>
        <w:t xml:space="preserve">    @Bean</w:t>
      </w:r>
    </w:p>
    <w:p w14:paraId="12FB6AAD" w14:textId="77777777" w:rsidR="001E2732" w:rsidRDefault="009E0C70">
      <w:pPr>
        <w:pStyle w:val="SourceCode"/>
      </w:pPr>
      <w:r>
        <w:t xml:space="preserve">    public static LifecycleBeanPostProcessor lifecycleBeanPostProcessor() {</w:t>
      </w:r>
    </w:p>
    <w:p w14:paraId="52381C2E" w14:textId="77777777" w:rsidR="001E2732" w:rsidRDefault="009E0C70">
      <w:pPr>
        <w:pStyle w:val="SourceCode"/>
      </w:pPr>
      <w:r>
        <w:t xml:space="preserve">        return new LifecycleBeanPostProcessor();</w:t>
      </w:r>
    </w:p>
    <w:p w14:paraId="4D9DE66E" w14:textId="77777777" w:rsidR="001E2732" w:rsidRDefault="009E0C70">
      <w:pPr>
        <w:pStyle w:val="SourceCode"/>
      </w:pPr>
      <w:r>
        <w:t xml:space="preserve">    }</w:t>
      </w:r>
    </w:p>
    <w:p w14:paraId="3D9DDC02" w14:textId="77777777" w:rsidR="001E2732" w:rsidRDefault="001E2732">
      <w:pPr>
        <w:pStyle w:val="SourceCode"/>
      </w:pPr>
    </w:p>
    <w:p w14:paraId="6C0E0E98" w14:textId="77777777" w:rsidR="001E2732" w:rsidRDefault="009E0C70">
      <w:pPr>
        <w:pStyle w:val="SourceCode"/>
      </w:pPr>
      <w:r>
        <w:t xml:space="preserve">    /**</w:t>
      </w:r>
    </w:p>
    <w:p w14:paraId="7252BD33" w14:textId="77777777" w:rsidR="001E2732" w:rsidRDefault="009E0C70">
      <w:pPr>
        <w:pStyle w:val="SourceCode"/>
      </w:pPr>
      <w:r>
        <w:t xml:space="preserve">     * </w:t>
      </w:r>
      <w:r>
        <w:t>使用</w:t>
      </w:r>
      <w:r>
        <w:t>redis</w:t>
      </w:r>
      <w:r>
        <w:t>存</w:t>
      </w:r>
      <w:r>
        <w:t>sessionId</w:t>
      </w:r>
    </w:p>
    <w:p w14:paraId="6B314197" w14:textId="77777777" w:rsidR="001E2732" w:rsidRDefault="009E0C70">
      <w:pPr>
        <w:pStyle w:val="SourceCode"/>
      </w:pPr>
      <w:r>
        <w:t xml:space="preserve">     *</w:t>
      </w:r>
    </w:p>
    <w:p w14:paraId="5BAE25A1" w14:textId="77777777" w:rsidR="001E2732" w:rsidRDefault="009E0C70">
      <w:pPr>
        <w:pStyle w:val="SourceCode"/>
      </w:pPr>
      <w:r>
        <w:t xml:space="preserve">     * @param connectionFactory</w:t>
      </w:r>
    </w:p>
    <w:p w14:paraId="42E6815B" w14:textId="77777777" w:rsidR="001E2732" w:rsidRDefault="009E0C70">
      <w:pPr>
        <w:pStyle w:val="SourceCode"/>
      </w:pPr>
      <w:r>
        <w:t xml:space="preserve">     * @return</w:t>
      </w:r>
    </w:p>
    <w:p w14:paraId="1FFD612B" w14:textId="77777777" w:rsidR="001E2732" w:rsidRDefault="009E0C70">
      <w:pPr>
        <w:pStyle w:val="SourceCode"/>
      </w:pPr>
      <w:r>
        <w:t xml:space="preserve">     */</w:t>
      </w:r>
    </w:p>
    <w:p w14:paraId="568571AE" w14:textId="77777777" w:rsidR="001E2732" w:rsidRDefault="009E0C70">
      <w:pPr>
        <w:pStyle w:val="SourceCode"/>
      </w:pPr>
      <w:r>
        <w:t xml:space="preserve">    @Bean</w:t>
      </w:r>
    </w:p>
    <w:p w14:paraId="58670FDA" w14:textId="77777777" w:rsidR="001E2732" w:rsidRDefault="009E0C70">
      <w:pPr>
        <w:pStyle w:val="SourceCode"/>
      </w:pPr>
      <w:r>
        <w:t xml:space="preserve">    public RedisTemplate&lt;Object, Object&gt; redisTemplate(RedisConnectionFactory connectionFactory) {</w:t>
      </w:r>
    </w:p>
    <w:p w14:paraId="04D810C4" w14:textId="77777777" w:rsidR="001E2732" w:rsidRDefault="009E0C70">
      <w:pPr>
        <w:pStyle w:val="SourceCode"/>
      </w:pPr>
      <w:r>
        <w:t xml:space="preserve">        RedisTemplate&lt;Object, Object&gt; template = new RedisTemplate&lt;&gt;();</w:t>
      </w:r>
    </w:p>
    <w:p w14:paraId="7007D843" w14:textId="77777777" w:rsidR="001E2732" w:rsidRDefault="009E0C70">
      <w:pPr>
        <w:pStyle w:val="SourceCode"/>
      </w:pPr>
      <w:r>
        <w:t xml:space="preserve">        template.setConnectionFactory(connectionFactory);</w:t>
      </w:r>
    </w:p>
    <w:p w14:paraId="780070DB" w14:textId="77777777" w:rsidR="001E2732" w:rsidRDefault="009E0C70">
      <w:pPr>
        <w:pStyle w:val="SourceCode"/>
      </w:pPr>
      <w:r>
        <w:t xml:space="preserve">        JdkSerializationRedisSerializer serializer = new JdkSerializationRedisSerializer();</w:t>
      </w:r>
    </w:p>
    <w:p w14:paraId="43F67EC4" w14:textId="77777777" w:rsidR="001E2732" w:rsidRDefault="009E0C70">
      <w:pPr>
        <w:pStyle w:val="SourceCode"/>
      </w:pPr>
      <w:r>
        <w:t xml:space="preserve">        template.setValueSerializer(serializer);</w:t>
      </w:r>
    </w:p>
    <w:p w14:paraId="6269ECC2" w14:textId="77777777" w:rsidR="001E2732" w:rsidRDefault="009E0C70">
      <w:pPr>
        <w:pStyle w:val="SourceCode"/>
      </w:pPr>
      <w:r>
        <w:t xml:space="preserve">        template.setKeySerializer(new StringRedisSerializer());</w:t>
      </w:r>
    </w:p>
    <w:p w14:paraId="14ACBA3A" w14:textId="77777777" w:rsidR="001E2732" w:rsidRDefault="009E0C70">
      <w:pPr>
        <w:pStyle w:val="SourceCode"/>
      </w:pPr>
      <w:r>
        <w:lastRenderedPageBreak/>
        <w:t xml:space="preserve">        template.afterPropertiesSet();</w:t>
      </w:r>
    </w:p>
    <w:p w14:paraId="4170FE30" w14:textId="77777777" w:rsidR="001E2732" w:rsidRDefault="009E0C70">
      <w:pPr>
        <w:pStyle w:val="SourceCode"/>
      </w:pPr>
      <w:r>
        <w:t xml:space="preserve">        return template;</w:t>
      </w:r>
    </w:p>
    <w:p w14:paraId="26D45D58" w14:textId="77777777" w:rsidR="001E2732" w:rsidRDefault="009E0C70">
      <w:pPr>
        <w:pStyle w:val="SourceCode"/>
      </w:pPr>
      <w:r>
        <w:t xml:space="preserve">    }</w:t>
      </w:r>
    </w:p>
    <w:p w14:paraId="3C0DADA5" w14:textId="77777777" w:rsidR="001E2732" w:rsidRDefault="001E2732">
      <w:pPr>
        <w:pStyle w:val="SourceCode"/>
      </w:pPr>
    </w:p>
    <w:p w14:paraId="73CB6104" w14:textId="77777777" w:rsidR="001E2732" w:rsidRDefault="009E0C70">
      <w:pPr>
        <w:pStyle w:val="SourceCode"/>
      </w:pPr>
      <w:r>
        <w:t xml:space="preserve">    @Bean</w:t>
      </w:r>
    </w:p>
    <w:p w14:paraId="5C55BAA1" w14:textId="77777777" w:rsidR="001E2732" w:rsidRDefault="009E0C70">
      <w:pPr>
        <w:pStyle w:val="SourceCode"/>
      </w:pPr>
      <w:r>
        <w:t xml:space="preserve">    public StringRedisTemplate stringRedisTemplate(RedisConnectionFactory factory) {</w:t>
      </w:r>
    </w:p>
    <w:p w14:paraId="5FE5AD25" w14:textId="77777777" w:rsidR="001E2732" w:rsidRDefault="009E0C70">
      <w:pPr>
        <w:pStyle w:val="SourceCode"/>
      </w:pPr>
      <w:r>
        <w:t xml:space="preserve">        StringRedisTemplate stringRedisTemplate = new StringRedisTemplate();</w:t>
      </w:r>
    </w:p>
    <w:p w14:paraId="09304B8C" w14:textId="77777777" w:rsidR="001E2732" w:rsidRDefault="009E0C70">
      <w:pPr>
        <w:pStyle w:val="SourceCode"/>
      </w:pPr>
      <w:r>
        <w:t xml:space="preserve">        stringRedisTemplate.setConnectionFactory(factory);</w:t>
      </w:r>
    </w:p>
    <w:p w14:paraId="1CCEEAF1" w14:textId="77777777" w:rsidR="001E2732" w:rsidRDefault="009E0C70">
      <w:pPr>
        <w:pStyle w:val="SourceCode"/>
      </w:pPr>
      <w:r>
        <w:t xml:space="preserve">        return stringRedisTemplate;</w:t>
      </w:r>
    </w:p>
    <w:p w14:paraId="4917D20D" w14:textId="77777777" w:rsidR="001E2732" w:rsidRDefault="009E0C70">
      <w:pPr>
        <w:pStyle w:val="SourceCode"/>
      </w:pPr>
      <w:r>
        <w:t xml:space="preserve">    }</w:t>
      </w:r>
    </w:p>
    <w:p w14:paraId="31E226E6" w14:textId="77777777" w:rsidR="001E2732" w:rsidRDefault="001E2732">
      <w:pPr>
        <w:pStyle w:val="SourceCode"/>
      </w:pPr>
    </w:p>
    <w:p w14:paraId="4BFB07CA" w14:textId="77777777" w:rsidR="001E2732" w:rsidRDefault="009E0C70">
      <w:pPr>
        <w:pStyle w:val="SourceCode"/>
      </w:pPr>
      <w:r>
        <w:t xml:space="preserve">    /**</w:t>
      </w:r>
    </w:p>
    <w:p w14:paraId="7866C019" w14:textId="77777777" w:rsidR="001E2732" w:rsidRDefault="009E0C70">
      <w:pPr>
        <w:pStyle w:val="SourceCode"/>
      </w:pPr>
      <w:r>
        <w:t xml:space="preserve">     * </w:t>
      </w:r>
      <w:r>
        <w:t>加入注解的使用，不加入注解不生效</w:t>
      </w:r>
    </w:p>
    <w:p w14:paraId="18E4789E" w14:textId="77777777" w:rsidR="001E2732" w:rsidRDefault="009E0C70">
      <w:pPr>
        <w:pStyle w:val="SourceCode"/>
      </w:pPr>
      <w:r>
        <w:t xml:space="preserve">     *</w:t>
      </w:r>
    </w:p>
    <w:p w14:paraId="0FF410DB" w14:textId="77777777" w:rsidR="001E2732" w:rsidRDefault="009E0C70">
      <w:pPr>
        <w:pStyle w:val="SourceCode"/>
      </w:pPr>
      <w:r>
        <w:t xml:space="preserve">     * @return</w:t>
      </w:r>
    </w:p>
    <w:p w14:paraId="213751AA" w14:textId="77777777" w:rsidR="001E2732" w:rsidRDefault="009E0C70">
      <w:pPr>
        <w:pStyle w:val="SourceCode"/>
      </w:pPr>
      <w:r>
        <w:t xml:space="preserve">     */</w:t>
      </w:r>
    </w:p>
    <w:p w14:paraId="6244B1C2" w14:textId="77777777" w:rsidR="001E2732" w:rsidRDefault="009E0C70">
      <w:pPr>
        <w:pStyle w:val="SourceCode"/>
      </w:pPr>
      <w:r>
        <w:t xml:space="preserve">    @Bean</w:t>
      </w:r>
    </w:p>
    <w:p w14:paraId="006458DD" w14:textId="77777777" w:rsidR="001E2732" w:rsidRDefault="009E0C70">
      <w:pPr>
        <w:pStyle w:val="SourceCode"/>
      </w:pPr>
      <w:r>
        <w:t xml:space="preserve">    @DependsOn("lifecycleBeanPostProcessor")</w:t>
      </w:r>
    </w:p>
    <w:p w14:paraId="24B1D3A7" w14:textId="77777777" w:rsidR="001E2732" w:rsidRDefault="009E0C70">
      <w:pPr>
        <w:pStyle w:val="SourceCode"/>
      </w:pPr>
      <w:r>
        <w:t xml:space="preserve">    public static DefaultAdvisorAutoProxyCreator defaultAdvisorAutoProxyCreator() {</w:t>
      </w:r>
    </w:p>
    <w:p w14:paraId="55117E71" w14:textId="77777777" w:rsidR="001E2732" w:rsidRDefault="009E0C70">
      <w:pPr>
        <w:pStyle w:val="SourceCode"/>
      </w:pPr>
      <w:r>
        <w:t xml:space="preserve">        DefaultAdvisorAutoProxyCreator defaultAdvisorAutoProxyCreator = new DefaultAdvisorAutoProxyCreator();</w:t>
      </w:r>
    </w:p>
    <w:p w14:paraId="1B2C95F0" w14:textId="77777777" w:rsidR="001E2732" w:rsidRDefault="009E0C70">
      <w:pPr>
        <w:pStyle w:val="SourceCode"/>
      </w:pPr>
      <w:r>
        <w:t xml:space="preserve">        defaultAdvisorAutoProxyCreator.setProxyTargetClass(true);</w:t>
      </w:r>
    </w:p>
    <w:p w14:paraId="1880C659" w14:textId="77777777" w:rsidR="001E2732" w:rsidRDefault="009E0C70">
      <w:pPr>
        <w:pStyle w:val="SourceCode"/>
      </w:pPr>
      <w:r>
        <w:t xml:space="preserve">        return defaultAdvisorAutoProxyCreator;</w:t>
      </w:r>
    </w:p>
    <w:p w14:paraId="1F45F39D" w14:textId="77777777" w:rsidR="001E2732" w:rsidRDefault="009E0C70">
      <w:pPr>
        <w:pStyle w:val="SourceCode"/>
      </w:pPr>
      <w:r>
        <w:t xml:space="preserve">    }</w:t>
      </w:r>
    </w:p>
    <w:p w14:paraId="599F991D" w14:textId="77777777" w:rsidR="001E2732" w:rsidRDefault="001E2732">
      <w:pPr>
        <w:pStyle w:val="SourceCode"/>
      </w:pPr>
    </w:p>
    <w:p w14:paraId="5AC1C786" w14:textId="77777777" w:rsidR="001E2732" w:rsidRDefault="009E0C70">
      <w:pPr>
        <w:pStyle w:val="SourceCode"/>
      </w:pPr>
      <w:r>
        <w:t xml:space="preserve">    @Bean</w:t>
      </w:r>
    </w:p>
    <w:p w14:paraId="57103F49" w14:textId="77777777" w:rsidR="001E2732" w:rsidRDefault="009E0C70">
      <w:pPr>
        <w:pStyle w:val="SourceCode"/>
      </w:pPr>
      <w:r>
        <w:t xml:space="preserve">    public AuthorizationAttributeSourceAdvisor authorizationAttributeSourceAdvisor(SecurityManager securityManager) {</w:t>
      </w:r>
    </w:p>
    <w:p w14:paraId="2558CB08" w14:textId="77777777" w:rsidR="001E2732" w:rsidRDefault="009E0C70">
      <w:pPr>
        <w:pStyle w:val="SourceCode"/>
      </w:pPr>
      <w:r>
        <w:t xml:space="preserve">        AuthorizationAttributeSourceAdvisor authorizationAttributeSourceAdvisor = new AuthorizationAttributeSourceAdvisor();</w:t>
      </w:r>
    </w:p>
    <w:p w14:paraId="5A71C0E1" w14:textId="77777777" w:rsidR="001E2732" w:rsidRDefault="009E0C70">
      <w:pPr>
        <w:pStyle w:val="SourceCode"/>
      </w:pPr>
      <w:r>
        <w:lastRenderedPageBreak/>
        <w:t xml:space="preserve">        authorizationAttributeSourceAdvisor.setSecurityManager(securityManager);</w:t>
      </w:r>
    </w:p>
    <w:p w14:paraId="590162CF" w14:textId="77777777" w:rsidR="001E2732" w:rsidRDefault="009E0C70">
      <w:pPr>
        <w:pStyle w:val="SourceCode"/>
      </w:pPr>
      <w:r>
        <w:t xml:space="preserve">        return authorizationAttributeSourceAdvisor;</w:t>
      </w:r>
    </w:p>
    <w:p w14:paraId="25388EB2" w14:textId="77777777" w:rsidR="001E2732" w:rsidRDefault="009E0C70">
      <w:pPr>
        <w:pStyle w:val="SourceCode"/>
      </w:pPr>
      <w:r>
        <w:t xml:space="preserve">    }</w:t>
      </w:r>
    </w:p>
    <w:p w14:paraId="05C700EF" w14:textId="77777777" w:rsidR="001E2732" w:rsidRDefault="001E2732">
      <w:pPr>
        <w:pStyle w:val="SourceCode"/>
      </w:pPr>
    </w:p>
    <w:p w14:paraId="3E7B8221" w14:textId="77777777" w:rsidR="001E2732" w:rsidRDefault="009E0C70">
      <w:pPr>
        <w:pStyle w:val="SourceCode"/>
      </w:pPr>
      <w:r>
        <w:t>}</w:t>
      </w:r>
    </w:p>
    <w:p w14:paraId="233BF366" w14:textId="17D9700F" w:rsidR="001E2732" w:rsidRDefault="009E0C70" w:rsidP="00695A51">
      <w:pPr>
        <w:pStyle w:val="2"/>
        <w:numPr>
          <w:ilvl w:val="1"/>
          <w:numId w:val="15"/>
        </w:numPr>
      </w:pPr>
      <w:bookmarkStart w:id="7" w:name="12-登录"/>
      <w:bookmarkEnd w:id="7"/>
      <w:r>
        <w:t>登录</w:t>
      </w:r>
    </w:p>
    <w:p w14:paraId="4B56E34D" w14:textId="77777777" w:rsidR="00695A51" w:rsidRDefault="00695A51" w:rsidP="00695A51">
      <w:pPr>
        <w:pStyle w:val="4"/>
      </w:pPr>
      <w:r>
        <w:rPr>
          <w:rFonts w:hint="eastAsia"/>
        </w:rPr>
        <w:t>知识备注：</w:t>
      </w:r>
    </w:p>
    <w:p w14:paraId="23914A3B" w14:textId="5AE25AFF" w:rsidR="00695A51" w:rsidRDefault="00695A51" w:rsidP="00695A51">
      <w:pPr>
        <w:pStyle w:val="a0"/>
      </w:pPr>
    </w:p>
    <w:p w14:paraId="0D002F93" w14:textId="5B2DD226" w:rsidR="00695A51" w:rsidRDefault="00695A51" w:rsidP="00695A51"/>
    <w:p w14:paraId="07E3DB0B" w14:textId="77777777" w:rsidR="00695A51" w:rsidRPr="00695A51" w:rsidRDefault="00695A51" w:rsidP="00695A51"/>
    <w:p w14:paraId="4DF54780" w14:textId="77777777" w:rsidR="001E2732" w:rsidRDefault="009E0C70">
      <w:r>
        <w:t>登录成功后只返回一个</w:t>
      </w:r>
      <w:r>
        <w:t>token</w:t>
      </w:r>
      <w:r>
        <w:t>，每个请求的请求头携带这个</w:t>
      </w:r>
      <w:r>
        <w:t>token</w:t>
      </w:r>
    </w:p>
    <w:p w14:paraId="55C4E339" w14:textId="77777777" w:rsidR="001E2732" w:rsidRDefault="009E0C70">
      <w:r>
        <w:t>首先创建实体类</w:t>
      </w:r>
      <w:r>
        <w:t xml:space="preserve"> </w:t>
      </w:r>
      <w:r>
        <w:rPr>
          <w:rStyle w:val="VerbatimChar"/>
        </w:rPr>
        <w:t>SysUser</w:t>
      </w:r>
    </w:p>
    <w:p w14:paraId="7D4DE6DB" w14:textId="77777777" w:rsidR="001E2732" w:rsidRDefault="009E0C70">
      <w:pPr>
        <w:pStyle w:val="SourceCodeLanguage"/>
      </w:pPr>
      <w:r>
        <w:t>java</w:t>
      </w:r>
    </w:p>
    <w:p w14:paraId="309E6801" w14:textId="77777777" w:rsidR="001E2732" w:rsidRDefault="009E0C70">
      <w:pPr>
        <w:pStyle w:val="SourceCode"/>
      </w:pPr>
      <w:r>
        <w:t>package com.jg.pochi.pojo;</w:t>
      </w:r>
    </w:p>
    <w:p w14:paraId="4808BF5C" w14:textId="77777777" w:rsidR="001E2732" w:rsidRDefault="001E2732">
      <w:pPr>
        <w:pStyle w:val="SourceCode"/>
      </w:pPr>
    </w:p>
    <w:p w14:paraId="12A213D3" w14:textId="77777777" w:rsidR="001E2732" w:rsidRDefault="009E0C70">
      <w:pPr>
        <w:pStyle w:val="SourceCode"/>
      </w:pPr>
      <w:r>
        <w:t>import lombok.Data;</w:t>
      </w:r>
    </w:p>
    <w:p w14:paraId="6EDF529A" w14:textId="77777777" w:rsidR="001E2732" w:rsidRDefault="001E2732">
      <w:pPr>
        <w:pStyle w:val="SourceCode"/>
      </w:pPr>
    </w:p>
    <w:p w14:paraId="0870CCB1" w14:textId="77777777" w:rsidR="001E2732" w:rsidRDefault="009E0C70">
      <w:pPr>
        <w:pStyle w:val="SourceCode"/>
      </w:pPr>
      <w:r>
        <w:t>import java.io.Serializable;</w:t>
      </w:r>
    </w:p>
    <w:p w14:paraId="6A6967C2" w14:textId="77777777" w:rsidR="001E2732" w:rsidRDefault="001E2732">
      <w:pPr>
        <w:pStyle w:val="SourceCode"/>
      </w:pPr>
    </w:p>
    <w:p w14:paraId="68BE65ED" w14:textId="77777777" w:rsidR="001E2732" w:rsidRDefault="009E0C70">
      <w:pPr>
        <w:pStyle w:val="SourceCode"/>
      </w:pPr>
      <w:r>
        <w:t>/**</w:t>
      </w:r>
    </w:p>
    <w:p w14:paraId="6B5916E0" w14:textId="77777777" w:rsidR="001E2732" w:rsidRDefault="009E0C70">
      <w:pPr>
        <w:pStyle w:val="SourceCode"/>
      </w:pPr>
      <w:r>
        <w:t xml:space="preserve"> * </w:t>
      </w:r>
      <w:r>
        <w:t>系统用户</w:t>
      </w:r>
    </w:p>
    <w:p w14:paraId="53CF9126" w14:textId="77777777" w:rsidR="001E2732" w:rsidRDefault="009E0C70">
      <w:pPr>
        <w:pStyle w:val="SourceCode"/>
      </w:pPr>
      <w:r>
        <w:t xml:space="preserve"> *</w:t>
      </w:r>
    </w:p>
    <w:p w14:paraId="5D004FB8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6FFF3BC7" w14:textId="77777777" w:rsidR="001E2732" w:rsidRDefault="009E0C70">
      <w:pPr>
        <w:pStyle w:val="SourceCode"/>
      </w:pPr>
      <w:r>
        <w:t xml:space="preserve"> * @Date: 2020/11/8 19:30</w:t>
      </w:r>
    </w:p>
    <w:p w14:paraId="2DA53DC0" w14:textId="77777777" w:rsidR="001E2732" w:rsidRDefault="009E0C70">
      <w:pPr>
        <w:pStyle w:val="SourceCode"/>
      </w:pPr>
      <w:r>
        <w:t xml:space="preserve"> * @Version 1.0</w:t>
      </w:r>
    </w:p>
    <w:p w14:paraId="373EBD5A" w14:textId="77777777" w:rsidR="001E2732" w:rsidRDefault="009E0C70">
      <w:pPr>
        <w:pStyle w:val="SourceCode"/>
      </w:pPr>
      <w:r>
        <w:t xml:space="preserve"> */</w:t>
      </w:r>
    </w:p>
    <w:p w14:paraId="7CF2EDEC" w14:textId="77777777" w:rsidR="001E2732" w:rsidRDefault="009E0C70">
      <w:pPr>
        <w:pStyle w:val="SourceCode"/>
      </w:pPr>
      <w:r>
        <w:t>@Data</w:t>
      </w:r>
    </w:p>
    <w:p w14:paraId="0E9E7AD6" w14:textId="77777777" w:rsidR="001E2732" w:rsidRDefault="009E0C70">
      <w:pPr>
        <w:pStyle w:val="SourceCode"/>
      </w:pPr>
      <w:r>
        <w:t>public class SysUser implements Serializable {</w:t>
      </w:r>
    </w:p>
    <w:p w14:paraId="70DB2035" w14:textId="77777777" w:rsidR="001E2732" w:rsidRDefault="001E2732">
      <w:pPr>
        <w:pStyle w:val="SourceCode"/>
      </w:pPr>
    </w:p>
    <w:p w14:paraId="216F8180" w14:textId="77777777" w:rsidR="001E2732" w:rsidRDefault="009E0C70">
      <w:pPr>
        <w:pStyle w:val="SourceCode"/>
      </w:pPr>
      <w:r>
        <w:t xml:space="preserve">    /**</w:t>
      </w:r>
    </w:p>
    <w:p w14:paraId="4DC7C2DF" w14:textId="77777777" w:rsidR="001E2732" w:rsidRDefault="009E0C70">
      <w:pPr>
        <w:pStyle w:val="SourceCode"/>
      </w:pPr>
      <w:r>
        <w:t xml:space="preserve">     * id</w:t>
      </w:r>
    </w:p>
    <w:p w14:paraId="038BC7C5" w14:textId="77777777" w:rsidR="001E2732" w:rsidRDefault="009E0C70">
      <w:pPr>
        <w:pStyle w:val="SourceCode"/>
      </w:pPr>
      <w:r>
        <w:t xml:space="preserve">     */</w:t>
      </w:r>
    </w:p>
    <w:p w14:paraId="247B937B" w14:textId="77777777" w:rsidR="001E2732" w:rsidRDefault="009E0C70">
      <w:pPr>
        <w:pStyle w:val="SourceCode"/>
      </w:pPr>
      <w:r>
        <w:t xml:space="preserve">    private Long id;</w:t>
      </w:r>
    </w:p>
    <w:p w14:paraId="33D59107" w14:textId="77777777" w:rsidR="001E2732" w:rsidRDefault="001E2732">
      <w:pPr>
        <w:pStyle w:val="SourceCode"/>
      </w:pPr>
    </w:p>
    <w:p w14:paraId="23298DFD" w14:textId="77777777" w:rsidR="001E2732" w:rsidRDefault="009E0C70">
      <w:pPr>
        <w:pStyle w:val="SourceCode"/>
      </w:pPr>
      <w:r>
        <w:t xml:space="preserve">    /**</w:t>
      </w:r>
    </w:p>
    <w:p w14:paraId="0C38F197" w14:textId="77777777" w:rsidR="001E2732" w:rsidRDefault="009E0C70">
      <w:pPr>
        <w:pStyle w:val="SourceCode"/>
      </w:pPr>
      <w:r>
        <w:t xml:space="preserve">     * </w:t>
      </w:r>
      <w:r>
        <w:t>用户名</w:t>
      </w:r>
    </w:p>
    <w:p w14:paraId="7F98D6B0" w14:textId="77777777" w:rsidR="001E2732" w:rsidRDefault="009E0C70">
      <w:pPr>
        <w:pStyle w:val="SourceCode"/>
      </w:pPr>
      <w:r>
        <w:t xml:space="preserve">     */</w:t>
      </w:r>
    </w:p>
    <w:p w14:paraId="25711DEB" w14:textId="77777777" w:rsidR="001E2732" w:rsidRDefault="009E0C70">
      <w:pPr>
        <w:pStyle w:val="SourceCode"/>
      </w:pPr>
      <w:r>
        <w:t xml:space="preserve">    private String username;</w:t>
      </w:r>
    </w:p>
    <w:p w14:paraId="7F957D22" w14:textId="77777777" w:rsidR="001E2732" w:rsidRDefault="001E2732">
      <w:pPr>
        <w:pStyle w:val="SourceCode"/>
      </w:pPr>
    </w:p>
    <w:p w14:paraId="24EE8D78" w14:textId="77777777" w:rsidR="001E2732" w:rsidRDefault="009E0C70">
      <w:pPr>
        <w:pStyle w:val="SourceCode"/>
      </w:pPr>
      <w:r>
        <w:t xml:space="preserve">    /**</w:t>
      </w:r>
    </w:p>
    <w:p w14:paraId="6EB601D8" w14:textId="77777777" w:rsidR="001E2732" w:rsidRDefault="009E0C70">
      <w:pPr>
        <w:pStyle w:val="SourceCode"/>
      </w:pPr>
      <w:r>
        <w:t xml:space="preserve">     * </w:t>
      </w:r>
      <w:r>
        <w:t>微信的</w:t>
      </w:r>
      <w:r>
        <w:t>openid</w:t>
      </w:r>
    </w:p>
    <w:p w14:paraId="57719FB9" w14:textId="77777777" w:rsidR="001E2732" w:rsidRDefault="009E0C70">
      <w:pPr>
        <w:pStyle w:val="SourceCode"/>
      </w:pPr>
      <w:r>
        <w:t xml:space="preserve">     */</w:t>
      </w:r>
    </w:p>
    <w:p w14:paraId="3D09578C" w14:textId="77777777" w:rsidR="001E2732" w:rsidRDefault="009E0C70">
      <w:pPr>
        <w:pStyle w:val="SourceCode"/>
      </w:pPr>
      <w:r>
        <w:t xml:space="preserve">    private String openId;</w:t>
      </w:r>
    </w:p>
    <w:p w14:paraId="2A705972" w14:textId="77777777" w:rsidR="001E2732" w:rsidRDefault="001E2732">
      <w:pPr>
        <w:pStyle w:val="SourceCode"/>
      </w:pPr>
    </w:p>
    <w:p w14:paraId="33243E1C" w14:textId="77777777" w:rsidR="001E2732" w:rsidRDefault="009E0C70">
      <w:pPr>
        <w:pStyle w:val="SourceCode"/>
      </w:pPr>
      <w:r>
        <w:t xml:space="preserve">    /**</w:t>
      </w:r>
    </w:p>
    <w:p w14:paraId="106F8DE5" w14:textId="77777777" w:rsidR="001E2732" w:rsidRDefault="009E0C70">
      <w:pPr>
        <w:pStyle w:val="SourceCode"/>
      </w:pPr>
      <w:r>
        <w:t xml:space="preserve">     * </w:t>
      </w:r>
      <w:r>
        <w:t>密码</w:t>
      </w:r>
    </w:p>
    <w:p w14:paraId="22A335E0" w14:textId="77777777" w:rsidR="001E2732" w:rsidRDefault="009E0C70">
      <w:pPr>
        <w:pStyle w:val="SourceCode"/>
      </w:pPr>
      <w:r>
        <w:t xml:space="preserve">     */</w:t>
      </w:r>
    </w:p>
    <w:p w14:paraId="6A56A83E" w14:textId="77777777" w:rsidR="001E2732" w:rsidRDefault="009E0C70">
      <w:pPr>
        <w:pStyle w:val="SourceCode"/>
      </w:pPr>
      <w:r>
        <w:t xml:space="preserve">    private String password;</w:t>
      </w:r>
    </w:p>
    <w:p w14:paraId="19813282" w14:textId="77777777" w:rsidR="001E2732" w:rsidRDefault="001E2732">
      <w:pPr>
        <w:pStyle w:val="SourceCode"/>
      </w:pPr>
    </w:p>
    <w:p w14:paraId="0C7B72DB" w14:textId="77777777" w:rsidR="001E2732" w:rsidRDefault="009E0C70">
      <w:pPr>
        <w:pStyle w:val="SourceCode"/>
      </w:pPr>
      <w:r>
        <w:t xml:space="preserve">    /**</w:t>
      </w:r>
    </w:p>
    <w:p w14:paraId="76F1F5ED" w14:textId="77777777" w:rsidR="001E2732" w:rsidRDefault="009E0C70">
      <w:pPr>
        <w:pStyle w:val="SourceCode"/>
      </w:pPr>
      <w:r>
        <w:t xml:space="preserve">     * </w:t>
      </w:r>
      <w:r>
        <w:t>邮箱</w:t>
      </w:r>
    </w:p>
    <w:p w14:paraId="3B74720B" w14:textId="77777777" w:rsidR="001E2732" w:rsidRDefault="009E0C70">
      <w:pPr>
        <w:pStyle w:val="SourceCode"/>
      </w:pPr>
      <w:r>
        <w:t xml:space="preserve">     */</w:t>
      </w:r>
    </w:p>
    <w:p w14:paraId="7D47EE07" w14:textId="77777777" w:rsidR="001E2732" w:rsidRDefault="009E0C70">
      <w:pPr>
        <w:pStyle w:val="SourceCode"/>
      </w:pPr>
      <w:r>
        <w:t xml:space="preserve">    private String email;</w:t>
      </w:r>
    </w:p>
    <w:p w14:paraId="4B83812C" w14:textId="77777777" w:rsidR="001E2732" w:rsidRDefault="001E2732">
      <w:pPr>
        <w:pStyle w:val="SourceCode"/>
      </w:pPr>
    </w:p>
    <w:p w14:paraId="0EFF4DED" w14:textId="77777777" w:rsidR="001E2732" w:rsidRDefault="009E0C70">
      <w:pPr>
        <w:pStyle w:val="SourceCode"/>
      </w:pPr>
      <w:r>
        <w:t xml:space="preserve">    /**</w:t>
      </w:r>
    </w:p>
    <w:p w14:paraId="735D47E0" w14:textId="77777777" w:rsidR="001E2732" w:rsidRDefault="009E0C70">
      <w:pPr>
        <w:pStyle w:val="SourceCode"/>
      </w:pPr>
      <w:r>
        <w:t xml:space="preserve">     * </w:t>
      </w:r>
      <w:r>
        <w:t>昵称</w:t>
      </w:r>
    </w:p>
    <w:p w14:paraId="5C9B40DA" w14:textId="77777777" w:rsidR="001E2732" w:rsidRDefault="009E0C70">
      <w:pPr>
        <w:pStyle w:val="SourceCode"/>
      </w:pPr>
      <w:r>
        <w:t xml:space="preserve">     */</w:t>
      </w:r>
    </w:p>
    <w:p w14:paraId="4B13DB5D" w14:textId="77777777" w:rsidR="001E2732" w:rsidRDefault="009E0C70">
      <w:pPr>
        <w:pStyle w:val="SourceCode"/>
      </w:pPr>
      <w:r>
        <w:t xml:space="preserve">    private String nickName;</w:t>
      </w:r>
    </w:p>
    <w:p w14:paraId="53D35567" w14:textId="77777777" w:rsidR="001E2732" w:rsidRDefault="001E2732">
      <w:pPr>
        <w:pStyle w:val="SourceCode"/>
      </w:pPr>
    </w:p>
    <w:p w14:paraId="6D80295B" w14:textId="77777777" w:rsidR="001E2732" w:rsidRDefault="009E0C70">
      <w:pPr>
        <w:pStyle w:val="SourceCode"/>
      </w:pPr>
      <w:r>
        <w:t xml:space="preserve">    /**</w:t>
      </w:r>
    </w:p>
    <w:p w14:paraId="68BF7933" w14:textId="77777777" w:rsidR="001E2732" w:rsidRDefault="009E0C70">
      <w:pPr>
        <w:pStyle w:val="SourceCode"/>
      </w:pPr>
      <w:r>
        <w:t xml:space="preserve">     * </w:t>
      </w:r>
      <w:r>
        <w:t>头像</w:t>
      </w:r>
    </w:p>
    <w:p w14:paraId="14997E29" w14:textId="77777777" w:rsidR="001E2732" w:rsidRDefault="009E0C70">
      <w:pPr>
        <w:pStyle w:val="SourceCode"/>
      </w:pPr>
      <w:r>
        <w:t xml:space="preserve">     */</w:t>
      </w:r>
    </w:p>
    <w:p w14:paraId="5F899C32" w14:textId="77777777" w:rsidR="001E2732" w:rsidRDefault="009E0C70">
      <w:pPr>
        <w:pStyle w:val="SourceCode"/>
      </w:pPr>
      <w:r>
        <w:t xml:space="preserve">    private String header;</w:t>
      </w:r>
    </w:p>
    <w:p w14:paraId="3D3A17EF" w14:textId="77777777" w:rsidR="001E2732" w:rsidRDefault="001E2732">
      <w:pPr>
        <w:pStyle w:val="SourceCode"/>
      </w:pPr>
    </w:p>
    <w:p w14:paraId="78B509A2" w14:textId="77777777" w:rsidR="001E2732" w:rsidRDefault="009E0C70">
      <w:pPr>
        <w:pStyle w:val="SourceCode"/>
      </w:pPr>
      <w:r>
        <w:t xml:space="preserve">    /**</w:t>
      </w:r>
    </w:p>
    <w:p w14:paraId="543F7593" w14:textId="77777777" w:rsidR="001E2732" w:rsidRDefault="009E0C70">
      <w:pPr>
        <w:pStyle w:val="SourceCode"/>
      </w:pPr>
      <w:r>
        <w:t xml:space="preserve">     * </w:t>
      </w:r>
      <w:r>
        <w:t>备注</w:t>
      </w:r>
    </w:p>
    <w:p w14:paraId="218E6DA2" w14:textId="77777777" w:rsidR="001E2732" w:rsidRDefault="009E0C70">
      <w:pPr>
        <w:pStyle w:val="SourceCode"/>
      </w:pPr>
      <w:r>
        <w:t xml:space="preserve">     */</w:t>
      </w:r>
    </w:p>
    <w:p w14:paraId="7010A289" w14:textId="77777777" w:rsidR="001E2732" w:rsidRDefault="009E0C70">
      <w:pPr>
        <w:pStyle w:val="SourceCode"/>
      </w:pPr>
      <w:r>
        <w:t xml:space="preserve">    private String note;</w:t>
      </w:r>
    </w:p>
    <w:p w14:paraId="493854EF" w14:textId="77777777" w:rsidR="001E2732" w:rsidRDefault="001E2732">
      <w:pPr>
        <w:pStyle w:val="SourceCode"/>
      </w:pPr>
    </w:p>
    <w:p w14:paraId="111F35B6" w14:textId="77777777" w:rsidR="001E2732" w:rsidRDefault="009E0C70">
      <w:pPr>
        <w:pStyle w:val="SourceCode"/>
      </w:pPr>
      <w:r>
        <w:lastRenderedPageBreak/>
        <w:t xml:space="preserve">    /**</w:t>
      </w:r>
    </w:p>
    <w:p w14:paraId="755C3545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6D749412" w14:textId="77777777" w:rsidR="001E2732" w:rsidRDefault="009E0C70">
      <w:pPr>
        <w:pStyle w:val="SourceCode"/>
      </w:pPr>
      <w:r>
        <w:t xml:space="preserve">     */</w:t>
      </w:r>
    </w:p>
    <w:p w14:paraId="2C61680F" w14:textId="77777777" w:rsidR="001E2732" w:rsidRDefault="009E0C70">
      <w:pPr>
        <w:pStyle w:val="SourceCode"/>
      </w:pPr>
      <w:r>
        <w:t xml:space="preserve">    private String createTime;</w:t>
      </w:r>
    </w:p>
    <w:p w14:paraId="2FE1C21F" w14:textId="77777777" w:rsidR="001E2732" w:rsidRDefault="001E2732">
      <w:pPr>
        <w:pStyle w:val="SourceCode"/>
      </w:pPr>
    </w:p>
    <w:p w14:paraId="02E0DB5C" w14:textId="77777777" w:rsidR="001E2732" w:rsidRDefault="009E0C70">
      <w:pPr>
        <w:pStyle w:val="SourceCode"/>
      </w:pPr>
      <w:r>
        <w:t xml:space="preserve">    /**</w:t>
      </w:r>
    </w:p>
    <w:p w14:paraId="074BFF77" w14:textId="77777777" w:rsidR="001E2732" w:rsidRDefault="009E0C70">
      <w:pPr>
        <w:pStyle w:val="SourceCode"/>
      </w:pPr>
      <w:r>
        <w:t xml:space="preserve">     * </w:t>
      </w:r>
      <w:r>
        <w:t>修改时间</w:t>
      </w:r>
    </w:p>
    <w:p w14:paraId="09941DB3" w14:textId="77777777" w:rsidR="001E2732" w:rsidRDefault="009E0C70">
      <w:pPr>
        <w:pStyle w:val="SourceCode"/>
      </w:pPr>
      <w:r>
        <w:t xml:space="preserve">     */</w:t>
      </w:r>
    </w:p>
    <w:p w14:paraId="12441F9B" w14:textId="77777777" w:rsidR="001E2732" w:rsidRDefault="009E0C70">
      <w:pPr>
        <w:pStyle w:val="SourceCode"/>
      </w:pPr>
      <w:r>
        <w:t xml:space="preserve">    private String updateTime;</w:t>
      </w:r>
    </w:p>
    <w:p w14:paraId="5A7D41BF" w14:textId="77777777" w:rsidR="001E2732" w:rsidRDefault="001E2732">
      <w:pPr>
        <w:pStyle w:val="SourceCode"/>
      </w:pPr>
    </w:p>
    <w:p w14:paraId="1250176D" w14:textId="77777777" w:rsidR="001E2732" w:rsidRDefault="009E0C70">
      <w:pPr>
        <w:pStyle w:val="SourceCode"/>
      </w:pPr>
      <w:r>
        <w:t xml:space="preserve">    /**</w:t>
      </w:r>
    </w:p>
    <w:p w14:paraId="259F7EAD" w14:textId="77777777" w:rsidR="001E2732" w:rsidRDefault="009E0C70">
      <w:pPr>
        <w:pStyle w:val="SourceCode"/>
      </w:pPr>
      <w:r>
        <w:t xml:space="preserve">     * </w:t>
      </w:r>
      <w:r>
        <w:t>最后登录时间</w:t>
      </w:r>
    </w:p>
    <w:p w14:paraId="72CB70A9" w14:textId="77777777" w:rsidR="001E2732" w:rsidRDefault="009E0C70">
      <w:pPr>
        <w:pStyle w:val="SourceCode"/>
      </w:pPr>
      <w:r>
        <w:t xml:space="preserve">     */</w:t>
      </w:r>
    </w:p>
    <w:p w14:paraId="01ADFDFB" w14:textId="77777777" w:rsidR="001E2732" w:rsidRDefault="009E0C70">
      <w:pPr>
        <w:pStyle w:val="SourceCode"/>
      </w:pPr>
      <w:r>
        <w:t xml:space="preserve">    private String loginTime;</w:t>
      </w:r>
    </w:p>
    <w:p w14:paraId="0AF53FF5" w14:textId="77777777" w:rsidR="001E2732" w:rsidRDefault="001E2732">
      <w:pPr>
        <w:pStyle w:val="SourceCode"/>
      </w:pPr>
    </w:p>
    <w:p w14:paraId="7DA34F34" w14:textId="77777777" w:rsidR="001E2732" w:rsidRDefault="009E0C70">
      <w:pPr>
        <w:pStyle w:val="SourceCode"/>
      </w:pPr>
      <w:r>
        <w:t xml:space="preserve">    /**</w:t>
      </w:r>
    </w:p>
    <w:p w14:paraId="7D226D5F" w14:textId="77777777" w:rsidR="001E2732" w:rsidRDefault="009E0C70">
      <w:pPr>
        <w:pStyle w:val="SourceCode"/>
      </w:pPr>
      <w:r>
        <w:t xml:space="preserve">     * </w:t>
      </w:r>
      <w:r>
        <w:t>账号启用状态，</w:t>
      </w:r>
      <w:r>
        <w:t>1</w:t>
      </w:r>
      <w:r>
        <w:t>是</w:t>
      </w:r>
      <w:r>
        <w:t>0</w:t>
      </w:r>
      <w:r>
        <w:t>否</w:t>
      </w:r>
    </w:p>
    <w:p w14:paraId="2CCAD15F" w14:textId="77777777" w:rsidR="001E2732" w:rsidRDefault="009E0C70">
      <w:pPr>
        <w:pStyle w:val="SourceCode"/>
      </w:pPr>
      <w:r>
        <w:t xml:space="preserve">     */</w:t>
      </w:r>
    </w:p>
    <w:p w14:paraId="7BCEE6BA" w14:textId="77777777" w:rsidR="001E2732" w:rsidRDefault="009E0C70">
      <w:pPr>
        <w:pStyle w:val="SourceCode"/>
      </w:pPr>
      <w:r>
        <w:t xml:space="preserve">    private Integer status;</w:t>
      </w:r>
    </w:p>
    <w:p w14:paraId="4B7656C5" w14:textId="77777777" w:rsidR="001E2732" w:rsidRDefault="001E2732">
      <w:pPr>
        <w:pStyle w:val="SourceCode"/>
      </w:pPr>
    </w:p>
    <w:p w14:paraId="15EB9E4F" w14:textId="77777777" w:rsidR="001E2732" w:rsidRDefault="009E0C70">
      <w:pPr>
        <w:pStyle w:val="SourceCode"/>
      </w:pPr>
      <w:r>
        <w:t xml:space="preserve">    /**</w:t>
      </w:r>
    </w:p>
    <w:p w14:paraId="0B24EEE8" w14:textId="77777777" w:rsidR="001E2732" w:rsidRDefault="009E0C70">
      <w:pPr>
        <w:pStyle w:val="SourceCode"/>
      </w:pPr>
      <w:r>
        <w:t xml:space="preserve">     * </w:t>
      </w:r>
      <w:r>
        <w:t>是否删除，</w:t>
      </w:r>
      <w:r>
        <w:t>1</w:t>
      </w:r>
      <w:r>
        <w:t>是</w:t>
      </w:r>
      <w:r>
        <w:t>0</w:t>
      </w:r>
      <w:r>
        <w:t>否</w:t>
      </w:r>
    </w:p>
    <w:p w14:paraId="22EDE238" w14:textId="77777777" w:rsidR="001E2732" w:rsidRDefault="009E0C70">
      <w:pPr>
        <w:pStyle w:val="SourceCode"/>
      </w:pPr>
      <w:r>
        <w:t xml:space="preserve">     */</w:t>
      </w:r>
    </w:p>
    <w:p w14:paraId="1B0C5111" w14:textId="77777777" w:rsidR="001E2732" w:rsidRDefault="009E0C70">
      <w:pPr>
        <w:pStyle w:val="SourceCode"/>
      </w:pPr>
      <w:r>
        <w:t xml:space="preserve">    private Integer deleted;</w:t>
      </w:r>
    </w:p>
    <w:p w14:paraId="428EC108" w14:textId="77777777" w:rsidR="001E2732" w:rsidRDefault="001E2732">
      <w:pPr>
        <w:pStyle w:val="SourceCode"/>
      </w:pPr>
    </w:p>
    <w:p w14:paraId="79903129" w14:textId="77777777" w:rsidR="001E2732" w:rsidRDefault="009E0C70">
      <w:pPr>
        <w:pStyle w:val="SourceCode"/>
      </w:pPr>
      <w:r>
        <w:t>}</w:t>
      </w:r>
    </w:p>
    <w:p w14:paraId="2BBAE942" w14:textId="77777777" w:rsidR="001E2732" w:rsidRDefault="009E0C70">
      <w:pPr>
        <w:pStyle w:val="3"/>
      </w:pPr>
      <w:bookmarkStart w:id="8" w:name="121-sysusercontroller"/>
      <w:bookmarkEnd w:id="8"/>
      <w:r>
        <w:t>1.2.1 SysUserController</w:t>
      </w:r>
    </w:p>
    <w:p w14:paraId="3C934A17" w14:textId="77777777" w:rsidR="001E2732" w:rsidRDefault="009E0C70">
      <w:pPr>
        <w:pStyle w:val="SourceCodeLanguage"/>
      </w:pPr>
      <w:r>
        <w:t>java</w:t>
      </w:r>
    </w:p>
    <w:p w14:paraId="798E2846" w14:textId="77777777" w:rsidR="001E2732" w:rsidRDefault="009E0C70">
      <w:pPr>
        <w:pStyle w:val="SourceCode"/>
      </w:pPr>
      <w:r>
        <w:t xml:space="preserve">    /**</w:t>
      </w:r>
    </w:p>
    <w:p w14:paraId="5DABF00D" w14:textId="77777777" w:rsidR="001E2732" w:rsidRDefault="009E0C70">
      <w:pPr>
        <w:pStyle w:val="SourceCode"/>
      </w:pPr>
      <w:r>
        <w:t xml:space="preserve">     * </w:t>
      </w:r>
      <w:r>
        <w:t>登录</w:t>
      </w:r>
    </w:p>
    <w:p w14:paraId="28250ED9" w14:textId="77777777" w:rsidR="001E2732" w:rsidRDefault="009E0C70">
      <w:pPr>
        <w:pStyle w:val="SourceCode"/>
      </w:pPr>
      <w:r>
        <w:t xml:space="preserve">     *</w:t>
      </w:r>
    </w:p>
    <w:p w14:paraId="30B7526E" w14:textId="77777777" w:rsidR="001E2732" w:rsidRDefault="009E0C70">
      <w:pPr>
        <w:pStyle w:val="SourceCode"/>
      </w:pPr>
      <w:r>
        <w:t xml:space="preserve">     * @param sysUser</w:t>
      </w:r>
    </w:p>
    <w:p w14:paraId="03E21743" w14:textId="77777777" w:rsidR="001E2732" w:rsidRDefault="009E0C70">
      <w:pPr>
        <w:pStyle w:val="SourceCode"/>
      </w:pPr>
      <w:r>
        <w:t xml:space="preserve">     * @return</w:t>
      </w:r>
    </w:p>
    <w:p w14:paraId="13A31BE4" w14:textId="77777777" w:rsidR="001E2732" w:rsidRDefault="009E0C70">
      <w:pPr>
        <w:pStyle w:val="SourceCode"/>
      </w:pPr>
      <w:r>
        <w:t xml:space="preserve">     */</w:t>
      </w:r>
    </w:p>
    <w:p w14:paraId="7371B64B" w14:textId="77777777" w:rsidR="001E2732" w:rsidRDefault="009E0C70">
      <w:pPr>
        <w:pStyle w:val="SourceCode"/>
      </w:pPr>
      <w:r>
        <w:t xml:space="preserve">    @RequestMapping(value = "/login", method = RequestMethod.POST)</w:t>
      </w:r>
    </w:p>
    <w:p w14:paraId="6C6B4B7C" w14:textId="77777777" w:rsidR="001E2732" w:rsidRDefault="009E0C70">
      <w:pPr>
        <w:pStyle w:val="SourceCode"/>
      </w:pPr>
      <w:r>
        <w:t xml:space="preserve">    public Result&lt;TokenVo&gt; login(@RequestBody SysUser sysUser) {</w:t>
      </w:r>
    </w:p>
    <w:p w14:paraId="6B3BD825" w14:textId="77777777" w:rsidR="001E2732" w:rsidRDefault="009E0C70">
      <w:pPr>
        <w:pStyle w:val="SourceCode"/>
      </w:pPr>
      <w:r>
        <w:lastRenderedPageBreak/>
        <w:t xml:space="preserve">        // </w:t>
      </w:r>
      <w:r>
        <w:t>校验用户名密码</w:t>
      </w:r>
    </w:p>
    <w:p w14:paraId="71DFE645" w14:textId="77777777" w:rsidR="001E2732" w:rsidRDefault="009E0C70">
      <w:pPr>
        <w:pStyle w:val="SourceCode"/>
      </w:pPr>
      <w:r>
        <w:t xml:space="preserve">        if (sysUser == null || StringUtils.isBlank(sysUser.getUsername()) || StringUtils.isBlank(sysUser.getPassword())) {</w:t>
      </w:r>
    </w:p>
    <w:p w14:paraId="3591D563" w14:textId="77777777" w:rsidR="001E2732" w:rsidRDefault="009E0C70">
      <w:pPr>
        <w:pStyle w:val="SourceCode"/>
      </w:pPr>
      <w:r>
        <w:t xml:space="preserve">            return new Result&lt;&gt;(ResultEnums.LOGIN_PARAM_ERROR);</w:t>
      </w:r>
    </w:p>
    <w:p w14:paraId="36B3F53B" w14:textId="77777777" w:rsidR="001E2732" w:rsidRDefault="009E0C70">
      <w:pPr>
        <w:pStyle w:val="SourceCode"/>
      </w:pPr>
      <w:r>
        <w:t xml:space="preserve">        }</w:t>
      </w:r>
    </w:p>
    <w:p w14:paraId="30D3B01A" w14:textId="77777777" w:rsidR="001E2732" w:rsidRDefault="009E0C70">
      <w:pPr>
        <w:pStyle w:val="SourceCode"/>
      </w:pPr>
      <w:r>
        <w:t xml:space="preserve">        // </w:t>
      </w:r>
      <w:r>
        <w:t>使用</w:t>
      </w:r>
      <w:r>
        <w:t>shiro</w:t>
      </w:r>
      <w:r>
        <w:t>进行登录</w:t>
      </w:r>
    </w:p>
    <w:p w14:paraId="44179CDA" w14:textId="77777777" w:rsidR="001E2732" w:rsidRDefault="009E0C70">
      <w:pPr>
        <w:pStyle w:val="SourceCode"/>
      </w:pPr>
      <w:r>
        <w:t xml:space="preserve">        Subject subject = SecurityUtils.getSubject();</w:t>
      </w:r>
    </w:p>
    <w:p w14:paraId="58E93501" w14:textId="77777777" w:rsidR="001E2732" w:rsidRDefault="009E0C70">
      <w:pPr>
        <w:pStyle w:val="SourceCode"/>
      </w:pPr>
      <w:r>
        <w:t xml:space="preserve">        AuthenticationToken authenticationToken = new UsernamePasswordToken(sysUser.getUsername(), sysUser.getPassword());</w:t>
      </w:r>
    </w:p>
    <w:p w14:paraId="05A35117" w14:textId="77777777" w:rsidR="001E2732" w:rsidRDefault="009E0C70">
      <w:pPr>
        <w:pStyle w:val="SourceCode"/>
      </w:pPr>
      <w:r>
        <w:t xml:space="preserve">        try {</w:t>
      </w:r>
    </w:p>
    <w:p w14:paraId="656A9E25" w14:textId="77777777" w:rsidR="001E2732" w:rsidRDefault="009E0C70">
      <w:pPr>
        <w:pStyle w:val="SourceCode"/>
      </w:pPr>
      <w:r>
        <w:t xml:space="preserve">            subject.login(authenticationToken);</w:t>
      </w:r>
    </w:p>
    <w:p w14:paraId="4641D386" w14:textId="77777777" w:rsidR="001E2732" w:rsidRDefault="009E0C70">
      <w:pPr>
        <w:pStyle w:val="SourceCode"/>
      </w:pPr>
      <w:r>
        <w:t xml:space="preserve">        } catch (Exception e) {</w:t>
      </w:r>
    </w:p>
    <w:p w14:paraId="665C8C9A" w14:textId="77777777" w:rsidR="001E2732" w:rsidRDefault="009E0C70">
      <w:pPr>
        <w:pStyle w:val="SourceCode"/>
      </w:pPr>
      <w:r>
        <w:t xml:space="preserve">            e.printStackTrace();</w:t>
      </w:r>
    </w:p>
    <w:p w14:paraId="078AD062" w14:textId="77777777" w:rsidR="001E2732" w:rsidRDefault="009E0C70">
      <w:pPr>
        <w:pStyle w:val="SourceCode"/>
      </w:pPr>
      <w:r>
        <w:t xml:space="preserve">            return new Result&lt;&gt;(ResultEnums.LOGIN_PARAM_ERROR);</w:t>
      </w:r>
    </w:p>
    <w:p w14:paraId="7368EA4F" w14:textId="77777777" w:rsidR="001E2732" w:rsidRDefault="009E0C70">
      <w:pPr>
        <w:pStyle w:val="SourceCode"/>
      </w:pPr>
      <w:r>
        <w:t xml:space="preserve">        }</w:t>
      </w:r>
    </w:p>
    <w:p w14:paraId="1AF1C712" w14:textId="77777777" w:rsidR="001E2732" w:rsidRDefault="009E0C70">
      <w:pPr>
        <w:pStyle w:val="SourceCode"/>
      </w:pPr>
      <w:r>
        <w:t xml:space="preserve">        // </w:t>
      </w:r>
      <w:r>
        <w:t>登录成功</w:t>
      </w:r>
    </w:p>
    <w:p w14:paraId="486EC672" w14:textId="77777777" w:rsidR="001E2732" w:rsidRDefault="009E0C70">
      <w:pPr>
        <w:pStyle w:val="SourceCode"/>
      </w:pPr>
      <w:r>
        <w:t xml:space="preserve">        Serializable sessionId = subject.getSession().getId();</w:t>
      </w:r>
    </w:p>
    <w:p w14:paraId="5CBFD323" w14:textId="77777777" w:rsidR="001E2732" w:rsidRDefault="009E0C70">
      <w:pPr>
        <w:pStyle w:val="SourceCode"/>
      </w:pPr>
      <w:r>
        <w:t xml:space="preserve">        // </w:t>
      </w:r>
      <w:r>
        <w:t>更新登录时间</w:t>
      </w:r>
    </w:p>
    <w:p w14:paraId="4613C9BE" w14:textId="77777777" w:rsidR="001E2732" w:rsidRDefault="009E0C70">
      <w:pPr>
        <w:pStyle w:val="SourceCode"/>
      </w:pPr>
      <w:r>
        <w:t xml:space="preserve">        sysUserService.updateLoginTime(sysUser.getUsername());</w:t>
      </w:r>
    </w:p>
    <w:p w14:paraId="002F6AAC" w14:textId="77777777" w:rsidR="001E2732" w:rsidRDefault="009E0C70">
      <w:pPr>
        <w:pStyle w:val="SourceCode"/>
      </w:pPr>
      <w:r>
        <w:t xml:space="preserve">        return new Result&lt;&gt;(new TokenVo(sessionId));</w:t>
      </w:r>
    </w:p>
    <w:p w14:paraId="361C0A7F" w14:textId="77777777" w:rsidR="001E2732" w:rsidRDefault="009E0C70">
      <w:pPr>
        <w:pStyle w:val="SourceCode"/>
      </w:pPr>
      <w:r>
        <w:t xml:space="preserve">    }</w:t>
      </w:r>
    </w:p>
    <w:p w14:paraId="6CCB84F3" w14:textId="77777777" w:rsidR="001E2732" w:rsidRDefault="009E0C70">
      <w:pPr>
        <w:pStyle w:val="3"/>
      </w:pPr>
      <w:bookmarkStart w:id="9" w:name="122-adminrealm"/>
      <w:bookmarkEnd w:id="9"/>
      <w:r>
        <w:t>1.2.2 AdminRealm</w:t>
      </w:r>
    </w:p>
    <w:p w14:paraId="56B84C32" w14:textId="77777777" w:rsidR="001E2732" w:rsidRDefault="009E0C70">
      <w:pPr>
        <w:pStyle w:val="SourceCodeLanguage"/>
      </w:pPr>
      <w:r>
        <w:t>java</w:t>
      </w:r>
    </w:p>
    <w:p w14:paraId="775005FC" w14:textId="77777777" w:rsidR="001E2732" w:rsidRDefault="009E0C70">
      <w:pPr>
        <w:pStyle w:val="SourceCode"/>
      </w:pPr>
      <w:r>
        <w:t>package com.jg.pochi.shiro;</w:t>
      </w:r>
    </w:p>
    <w:p w14:paraId="54027CFF" w14:textId="77777777" w:rsidR="001E2732" w:rsidRDefault="001E2732">
      <w:pPr>
        <w:pStyle w:val="SourceCode"/>
      </w:pPr>
    </w:p>
    <w:p w14:paraId="7E822491" w14:textId="77777777" w:rsidR="001E2732" w:rsidRDefault="009E0C70">
      <w:pPr>
        <w:pStyle w:val="SourceCode"/>
      </w:pPr>
      <w:r>
        <w:t>import com.jg.pochi.enums.ResultEnums;</w:t>
      </w:r>
    </w:p>
    <w:p w14:paraId="61C1B806" w14:textId="77777777" w:rsidR="001E2732" w:rsidRDefault="009E0C70">
      <w:pPr>
        <w:pStyle w:val="SourceCode"/>
      </w:pPr>
      <w:r>
        <w:t>import com.jg.pochi.enums.StateEnums;</w:t>
      </w:r>
    </w:p>
    <w:p w14:paraId="5FBDA701" w14:textId="77777777" w:rsidR="001E2732" w:rsidRDefault="009E0C70">
      <w:pPr>
        <w:pStyle w:val="SourceCode"/>
      </w:pPr>
      <w:r>
        <w:t>import com.jg.pochi.exception.PochiException;</w:t>
      </w:r>
    </w:p>
    <w:p w14:paraId="09BCAFA0" w14:textId="77777777" w:rsidR="001E2732" w:rsidRDefault="009E0C70">
      <w:pPr>
        <w:pStyle w:val="SourceCode"/>
      </w:pPr>
      <w:r>
        <w:t>import com.jg.pochi.pojo.SysUser;</w:t>
      </w:r>
    </w:p>
    <w:p w14:paraId="26AA53EF" w14:textId="77777777" w:rsidR="001E2732" w:rsidRDefault="009E0C70">
      <w:pPr>
        <w:pStyle w:val="SourceCode"/>
      </w:pPr>
      <w:r>
        <w:t>import com.jg.pochi.service.SysUserService;</w:t>
      </w:r>
    </w:p>
    <w:p w14:paraId="6F62C440" w14:textId="77777777" w:rsidR="001E2732" w:rsidRDefault="009E0C70">
      <w:pPr>
        <w:pStyle w:val="SourceCode"/>
      </w:pPr>
      <w:r>
        <w:t>import org.apache.shiro.authc.AuthenticationException;</w:t>
      </w:r>
    </w:p>
    <w:p w14:paraId="3B0FAF94" w14:textId="77777777" w:rsidR="001E2732" w:rsidRDefault="009E0C70">
      <w:pPr>
        <w:pStyle w:val="SourceCode"/>
      </w:pPr>
      <w:r>
        <w:t>import org.apache.shiro.authc.AuthenticationInfo;</w:t>
      </w:r>
    </w:p>
    <w:p w14:paraId="63CFA2FF" w14:textId="77777777" w:rsidR="001E2732" w:rsidRDefault="009E0C70">
      <w:pPr>
        <w:pStyle w:val="SourceCode"/>
      </w:pPr>
      <w:r>
        <w:t>import org.apache.shiro.authc.AuthenticationToken;</w:t>
      </w:r>
    </w:p>
    <w:p w14:paraId="2FACEF7F" w14:textId="77777777" w:rsidR="001E2732" w:rsidRDefault="009E0C70">
      <w:pPr>
        <w:pStyle w:val="SourceCode"/>
      </w:pPr>
      <w:r>
        <w:t>import org.apache.shiro.authc.SimpleAuthenticationInfo;</w:t>
      </w:r>
    </w:p>
    <w:p w14:paraId="186CB354" w14:textId="77777777" w:rsidR="001E2732" w:rsidRDefault="009E0C70">
      <w:pPr>
        <w:pStyle w:val="SourceCode"/>
      </w:pPr>
      <w:r>
        <w:t>import org.apache.shiro.authc.UsernamePasswordToken;</w:t>
      </w:r>
    </w:p>
    <w:p w14:paraId="1D286F57" w14:textId="77777777" w:rsidR="001E2732" w:rsidRDefault="009E0C70">
      <w:pPr>
        <w:pStyle w:val="SourceCode"/>
      </w:pPr>
      <w:r>
        <w:lastRenderedPageBreak/>
        <w:t>import org.apache.shiro.authz.AuthorizationInfo;</w:t>
      </w:r>
    </w:p>
    <w:p w14:paraId="33441D92" w14:textId="77777777" w:rsidR="001E2732" w:rsidRDefault="009E0C70">
      <w:pPr>
        <w:pStyle w:val="SourceCode"/>
      </w:pPr>
      <w:r>
        <w:t>import org.apache.shiro.authz.SimpleAuthorizationInfo;</w:t>
      </w:r>
    </w:p>
    <w:p w14:paraId="572F3005" w14:textId="77777777" w:rsidR="001E2732" w:rsidRDefault="009E0C70">
      <w:pPr>
        <w:pStyle w:val="SourceCode"/>
      </w:pPr>
      <w:r>
        <w:t>import org.apache.shiro.realm.AuthorizingRealm;</w:t>
      </w:r>
    </w:p>
    <w:p w14:paraId="485222AE" w14:textId="77777777" w:rsidR="001E2732" w:rsidRDefault="009E0C70">
      <w:pPr>
        <w:pStyle w:val="SourceCode"/>
      </w:pPr>
      <w:r>
        <w:t>import org.apache.shiro.subject.PrincipalCollection;</w:t>
      </w:r>
    </w:p>
    <w:p w14:paraId="12095883" w14:textId="77777777" w:rsidR="001E2732" w:rsidRDefault="009E0C70">
      <w:pPr>
        <w:pStyle w:val="SourceCode"/>
      </w:pPr>
      <w:r>
        <w:t>import org.springframework.beans.factory.annotation.Autowired;</w:t>
      </w:r>
    </w:p>
    <w:p w14:paraId="0B955144" w14:textId="77777777" w:rsidR="001E2732" w:rsidRDefault="009E0C70">
      <w:pPr>
        <w:pStyle w:val="SourceCode"/>
      </w:pPr>
      <w:r>
        <w:t>import org.springframework.stereotype.Component;</w:t>
      </w:r>
    </w:p>
    <w:p w14:paraId="7A5B4F9A" w14:textId="77777777" w:rsidR="001E2732" w:rsidRDefault="001E2732">
      <w:pPr>
        <w:pStyle w:val="SourceCode"/>
      </w:pPr>
    </w:p>
    <w:p w14:paraId="1C09C61A" w14:textId="77777777" w:rsidR="001E2732" w:rsidRDefault="009E0C70">
      <w:pPr>
        <w:pStyle w:val="SourceCode"/>
      </w:pPr>
      <w:r>
        <w:t>/**</w:t>
      </w:r>
    </w:p>
    <w:p w14:paraId="3E01905D" w14:textId="77777777" w:rsidR="001E2732" w:rsidRDefault="009E0C70">
      <w:pPr>
        <w:pStyle w:val="SourceCode"/>
      </w:pPr>
      <w:r>
        <w:t xml:space="preserve"> * </w:t>
      </w:r>
      <w:r>
        <w:t>系统用户登录</w:t>
      </w:r>
      <w:r>
        <w:t>realm</w:t>
      </w:r>
    </w:p>
    <w:p w14:paraId="5D0C0D1C" w14:textId="77777777" w:rsidR="001E2732" w:rsidRDefault="009E0C70">
      <w:pPr>
        <w:pStyle w:val="SourceCode"/>
      </w:pPr>
      <w:r>
        <w:t xml:space="preserve"> *</w:t>
      </w:r>
    </w:p>
    <w:p w14:paraId="325FD665" w14:textId="77777777" w:rsidR="001E2732" w:rsidRDefault="009E0C70">
      <w:pPr>
        <w:pStyle w:val="SourceCode"/>
      </w:pPr>
      <w:r>
        <w:t xml:space="preserve"> * @author yds</w:t>
      </w:r>
    </w:p>
    <w:p w14:paraId="21B0B7C3" w14:textId="77777777" w:rsidR="001E2732" w:rsidRDefault="009E0C70">
      <w:pPr>
        <w:pStyle w:val="SourceCode"/>
      </w:pPr>
      <w:r>
        <w:t xml:space="preserve"> */</w:t>
      </w:r>
    </w:p>
    <w:p w14:paraId="138669DE" w14:textId="77777777" w:rsidR="001E2732" w:rsidRDefault="009E0C70">
      <w:pPr>
        <w:pStyle w:val="SourceCode"/>
      </w:pPr>
      <w:r>
        <w:t>@Component("sysUserRealm")</w:t>
      </w:r>
    </w:p>
    <w:p w14:paraId="26981BB4" w14:textId="77777777" w:rsidR="001E2732" w:rsidRDefault="009E0C70">
      <w:pPr>
        <w:pStyle w:val="SourceCode"/>
      </w:pPr>
      <w:r>
        <w:t>public class SysUserRealm extends AuthorizingRealm {</w:t>
      </w:r>
    </w:p>
    <w:p w14:paraId="346B88C1" w14:textId="77777777" w:rsidR="001E2732" w:rsidRDefault="001E2732">
      <w:pPr>
        <w:pStyle w:val="SourceCode"/>
      </w:pPr>
    </w:p>
    <w:p w14:paraId="1C6A2F14" w14:textId="77777777" w:rsidR="001E2732" w:rsidRDefault="009E0C70">
      <w:pPr>
        <w:pStyle w:val="SourceCode"/>
      </w:pPr>
      <w:r>
        <w:t xml:space="preserve">    @Autowired</w:t>
      </w:r>
    </w:p>
    <w:p w14:paraId="309CD960" w14:textId="77777777" w:rsidR="001E2732" w:rsidRDefault="009E0C70">
      <w:pPr>
        <w:pStyle w:val="SourceCode"/>
      </w:pPr>
      <w:r>
        <w:t xml:space="preserve">    private SysUserService sysUserService;</w:t>
      </w:r>
    </w:p>
    <w:p w14:paraId="0C4BF9D1" w14:textId="77777777" w:rsidR="001E2732" w:rsidRDefault="001E2732">
      <w:pPr>
        <w:pStyle w:val="SourceCode"/>
      </w:pPr>
    </w:p>
    <w:p w14:paraId="59BB7468" w14:textId="77777777" w:rsidR="001E2732" w:rsidRDefault="009E0C70">
      <w:pPr>
        <w:pStyle w:val="SourceCode"/>
      </w:pPr>
      <w:r>
        <w:t xml:space="preserve">    /**</w:t>
      </w:r>
    </w:p>
    <w:p w14:paraId="076D9D71" w14:textId="77777777" w:rsidR="001E2732" w:rsidRDefault="009E0C70">
      <w:pPr>
        <w:pStyle w:val="SourceCode"/>
      </w:pPr>
      <w:r>
        <w:t xml:space="preserve">     * </w:t>
      </w:r>
      <w:r>
        <w:t>授权方法</w:t>
      </w:r>
    </w:p>
    <w:p w14:paraId="133D9B7F" w14:textId="77777777" w:rsidR="001E2732" w:rsidRDefault="009E0C70">
      <w:pPr>
        <w:pStyle w:val="SourceCode"/>
      </w:pPr>
      <w:r>
        <w:t xml:space="preserve">     *</w:t>
      </w:r>
    </w:p>
    <w:p w14:paraId="3D830764" w14:textId="77777777" w:rsidR="001E2732" w:rsidRDefault="009E0C70">
      <w:pPr>
        <w:pStyle w:val="SourceCode"/>
      </w:pPr>
      <w:r>
        <w:t xml:space="preserve">     * @param principalCollection</w:t>
      </w:r>
    </w:p>
    <w:p w14:paraId="66BF6044" w14:textId="77777777" w:rsidR="001E2732" w:rsidRDefault="009E0C70">
      <w:pPr>
        <w:pStyle w:val="SourceCode"/>
      </w:pPr>
      <w:r>
        <w:t xml:space="preserve">     * @return</w:t>
      </w:r>
    </w:p>
    <w:p w14:paraId="56DD01D8" w14:textId="77777777" w:rsidR="001E2732" w:rsidRDefault="009E0C70">
      <w:pPr>
        <w:pStyle w:val="SourceCode"/>
      </w:pPr>
      <w:r>
        <w:t xml:space="preserve">     */</w:t>
      </w:r>
    </w:p>
    <w:p w14:paraId="779C9FF2" w14:textId="77777777" w:rsidR="001E2732" w:rsidRDefault="009E0C70">
      <w:pPr>
        <w:pStyle w:val="SourceCode"/>
      </w:pPr>
      <w:r>
        <w:t xml:space="preserve">    @Override</w:t>
      </w:r>
    </w:p>
    <w:p w14:paraId="4EB0F702" w14:textId="77777777" w:rsidR="001E2732" w:rsidRDefault="009E0C70">
      <w:pPr>
        <w:pStyle w:val="SourceCode"/>
      </w:pPr>
      <w:r>
        <w:t xml:space="preserve">    protected AuthorizationInfo doGetAuthorizationInfo(PrincipalCollection principalCollection) {</w:t>
      </w:r>
    </w:p>
    <w:p w14:paraId="7600D75F" w14:textId="77777777" w:rsidR="001E2732" w:rsidRDefault="009E0C70">
      <w:pPr>
        <w:pStyle w:val="SourceCode"/>
      </w:pPr>
      <w:r>
        <w:t xml:space="preserve">        return new SimpleAuthorizationInfo();</w:t>
      </w:r>
    </w:p>
    <w:p w14:paraId="19535AF0" w14:textId="77777777" w:rsidR="001E2732" w:rsidRDefault="009E0C70">
      <w:pPr>
        <w:pStyle w:val="SourceCode"/>
      </w:pPr>
      <w:r>
        <w:t xml:space="preserve">    }</w:t>
      </w:r>
    </w:p>
    <w:p w14:paraId="2DD473BE" w14:textId="77777777" w:rsidR="001E2732" w:rsidRDefault="001E2732">
      <w:pPr>
        <w:pStyle w:val="SourceCode"/>
      </w:pPr>
    </w:p>
    <w:p w14:paraId="4A690F99" w14:textId="77777777" w:rsidR="001E2732" w:rsidRDefault="009E0C70">
      <w:pPr>
        <w:pStyle w:val="SourceCode"/>
      </w:pPr>
      <w:r>
        <w:t xml:space="preserve">    /**</w:t>
      </w:r>
    </w:p>
    <w:p w14:paraId="3B8836AD" w14:textId="77777777" w:rsidR="001E2732" w:rsidRDefault="009E0C70">
      <w:pPr>
        <w:pStyle w:val="SourceCode"/>
      </w:pPr>
      <w:r>
        <w:t xml:space="preserve">     * </w:t>
      </w:r>
      <w:r>
        <w:t>认证</w:t>
      </w:r>
    </w:p>
    <w:p w14:paraId="73A6595F" w14:textId="77777777" w:rsidR="001E2732" w:rsidRDefault="009E0C70">
      <w:pPr>
        <w:pStyle w:val="SourceCode"/>
      </w:pPr>
      <w:r>
        <w:t xml:space="preserve">     *</w:t>
      </w:r>
    </w:p>
    <w:p w14:paraId="4FBF7923" w14:textId="77777777" w:rsidR="001E2732" w:rsidRDefault="009E0C70">
      <w:pPr>
        <w:pStyle w:val="SourceCode"/>
      </w:pPr>
      <w:r>
        <w:t xml:space="preserve">     * @param token</w:t>
      </w:r>
    </w:p>
    <w:p w14:paraId="7F9715A4" w14:textId="77777777" w:rsidR="001E2732" w:rsidRDefault="009E0C70">
      <w:pPr>
        <w:pStyle w:val="SourceCode"/>
      </w:pPr>
      <w:r>
        <w:t xml:space="preserve">     * @return</w:t>
      </w:r>
    </w:p>
    <w:p w14:paraId="6226444A" w14:textId="77777777" w:rsidR="001E2732" w:rsidRDefault="009E0C70">
      <w:pPr>
        <w:pStyle w:val="SourceCode"/>
      </w:pPr>
      <w:r>
        <w:t xml:space="preserve">     * @throws AuthenticationException</w:t>
      </w:r>
    </w:p>
    <w:p w14:paraId="7116B3B4" w14:textId="77777777" w:rsidR="001E2732" w:rsidRDefault="009E0C70">
      <w:pPr>
        <w:pStyle w:val="SourceCode"/>
      </w:pPr>
      <w:r>
        <w:lastRenderedPageBreak/>
        <w:t xml:space="preserve">     */</w:t>
      </w:r>
    </w:p>
    <w:p w14:paraId="0EF90504" w14:textId="77777777" w:rsidR="001E2732" w:rsidRDefault="009E0C70">
      <w:pPr>
        <w:pStyle w:val="SourceCode"/>
      </w:pPr>
      <w:r>
        <w:t xml:space="preserve">    @Override</w:t>
      </w:r>
    </w:p>
    <w:p w14:paraId="0242316A" w14:textId="77777777" w:rsidR="001E2732" w:rsidRDefault="009E0C70">
      <w:pPr>
        <w:pStyle w:val="SourceCode"/>
      </w:pPr>
      <w:r>
        <w:t xml:space="preserve">    protected AuthenticationInfo doGetAuthenticationInfo(AuthenticationToken token) throws AuthenticationException {</w:t>
      </w:r>
    </w:p>
    <w:p w14:paraId="406E6382" w14:textId="77777777" w:rsidR="001E2732" w:rsidRDefault="009E0C70">
      <w:pPr>
        <w:pStyle w:val="SourceCode"/>
      </w:pPr>
      <w:r>
        <w:t xml:space="preserve">        // </w:t>
      </w:r>
      <w:r>
        <w:t>处理登录逻辑</w:t>
      </w:r>
    </w:p>
    <w:p w14:paraId="65EC4E50" w14:textId="77777777" w:rsidR="001E2732" w:rsidRDefault="009E0C70">
      <w:pPr>
        <w:pStyle w:val="SourceCode"/>
      </w:pPr>
      <w:r>
        <w:t xml:space="preserve">        UsernamePasswordToken usernamePasswordToken = (UsernamePasswordToken) token;</w:t>
      </w:r>
    </w:p>
    <w:p w14:paraId="35854CF9" w14:textId="77777777" w:rsidR="001E2732" w:rsidRDefault="009E0C70">
      <w:pPr>
        <w:pStyle w:val="SourceCode"/>
      </w:pPr>
      <w:r>
        <w:t xml:space="preserve">        String username = usernamePasswordToken.getUsername();</w:t>
      </w:r>
    </w:p>
    <w:p w14:paraId="55E6B43D" w14:textId="77777777" w:rsidR="001E2732" w:rsidRDefault="009E0C70">
      <w:pPr>
        <w:pStyle w:val="SourceCode"/>
      </w:pPr>
      <w:r>
        <w:t xml:space="preserve">        SysUser sysUser = sysUserService.getByUsername(username);</w:t>
      </w:r>
    </w:p>
    <w:p w14:paraId="0E9D6274" w14:textId="77777777" w:rsidR="001E2732" w:rsidRDefault="009E0C70">
      <w:pPr>
        <w:pStyle w:val="SourceCode"/>
      </w:pPr>
      <w:r>
        <w:t xml:space="preserve">        if (sysUser == null) {</w:t>
      </w:r>
    </w:p>
    <w:p w14:paraId="46D6AAE5" w14:textId="77777777" w:rsidR="001E2732" w:rsidRDefault="009E0C70">
      <w:pPr>
        <w:pStyle w:val="SourceCode"/>
      </w:pPr>
      <w:r>
        <w:t xml:space="preserve">            throw new PochiException(ResultEnums.LOGIN_PARAM_ERROR);</w:t>
      </w:r>
    </w:p>
    <w:p w14:paraId="3466FA38" w14:textId="77777777" w:rsidR="001E2732" w:rsidRDefault="009E0C70">
      <w:pPr>
        <w:pStyle w:val="SourceCode"/>
      </w:pPr>
      <w:r>
        <w:t xml:space="preserve">        }</w:t>
      </w:r>
    </w:p>
    <w:p w14:paraId="6D9A06D0" w14:textId="77777777" w:rsidR="001E2732" w:rsidRDefault="009E0C70">
      <w:pPr>
        <w:pStyle w:val="SourceCode"/>
      </w:pPr>
      <w:r>
        <w:t xml:space="preserve">        if (StateEnums.NOT_ENABLE.getCode().equals(sysUser.getStatus())) {</w:t>
      </w:r>
    </w:p>
    <w:p w14:paraId="49045CE9" w14:textId="77777777" w:rsidR="001E2732" w:rsidRDefault="009E0C70">
      <w:pPr>
        <w:pStyle w:val="SourceCode"/>
      </w:pPr>
      <w:r>
        <w:t xml:space="preserve">            // </w:t>
      </w:r>
      <w:r>
        <w:t>未启用用户</w:t>
      </w:r>
    </w:p>
    <w:p w14:paraId="476D4085" w14:textId="77777777" w:rsidR="001E2732" w:rsidRDefault="009E0C70">
      <w:pPr>
        <w:pStyle w:val="SourceCode"/>
      </w:pPr>
      <w:r>
        <w:t xml:space="preserve">            throw new PochiException(ResultEnums.LOGIN_PARAM_ERROR);</w:t>
      </w:r>
    </w:p>
    <w:p w14:paraId="4550FB0B" w14:textId="77777777" w:rsidR="001E2732" w:rsidRDefault="009E0C70">
      <w:pPr>
        <w:pStyle w:val="SourceCode"/>
      </w:pPr>
      <w:r>
        <w:t xml:space="preserve">        }</w:t>
      </w:r>
    </w:p>
    <w:p w14:paraId="4EBBAED6" w14:textId="77777777" w:rsidR="001E2732" w:rsidRDefault="009E0C70">
      <w:pPr>
        <w:pStyle w:val="SourceCode"/>
      </w:pPr>
      <w:r>
        <w:t xml:space="preserve">        if (StateEnums.DELETED.getCode().equals(sysUser.getDeleted())) {</w:t>
      </w:r>
    </w:p>
    <w:p w14:paraId="112F196B" w14:textId="77777777" w:rsidR="001E2732" w:rsidRDefault="009E0C70">
      <w:pPr>
        <w:pStyle w:val="SourceCode"/>
      </w:pPr>
      <w:r>
        <w:t xml:space="preserve">            // </w:t>
      </w:r>
      <w:r>
        <w:t>已删除用户</w:t>
      </w:r>
    </w:p>
    <w:p w14:paraId="56EED0E5" w14:textId="77777777" w:rsidR="001E2732" w:rsidRDefault="009E0C70">
      <w:pPr>
        <w:pStyle w:val="SourceCode"/>
      </w:pPr>
      <w:r>
        <w:t xml:space="preserve">            throw new PochiException(ResultEnums.LOGIN_PARAM_ERROR);</w:t>
      </w:r>
    </w:p>
    <w:p w14:paraId="22D0D5C8" w14:textId="77777777" w:rsidR="001E2732" w:rsidRDefault="009E0C70">
      <w:pPr>
        <w:pStyle w:val="SourceCode"/>
      </w:pPr>
      <w:r>
        <w:t xml:space="preserve">        }</w:t>
      </w:r>
    </w:p>
    <w:p w14:paraId="40A62569" w14:textId="77777777" w:rsidR="001E2732" w:rsidRDefault="009E0C70">
      <w:pPr>
        <w:pStyle w:val="SourceCode"/>
      </w:pPr>
      <w:r>
        <w:t xml:space="preserve">        return new SimpleAuthenticationInfo(sysUser, sysUser.getPassword(), this.getName());</w:t>
      </w:r>
    </w:p>
    <w:p w14:paraId="40F5F91F" w14:textId="77777777" w:rsidR="001E2732" w:rsidRDefault="009E0C70">
      <w:pPr>
        <w:pStyle w:val="SourceCode"/>
      </w:pPr>
      <w:r>
        <w:t xml:space="preserve">    }</w:t>
      </w:r>
    </w:p>
    <w:p w14:paraId="3762FB25" w14:textId="77777777" w:rsidR="001E2732" w:rsidRDefault="009E0C70">
      <w:pPr>
        <w:pStyle w:val="SourceCode"/>
      </w:pPr>
      <w:r>
        <w:t>}</w:t>
      </w:r>
    </w:p>
    <w:p w14:paraId="6B498EF5" w14:textId="77777777" w:rsidR="001E2732" w:rsidRDefault="009E0C70">
      <w:pPr>
        <w:pStyle w:val="3"/>
      </w:pPr>
      <w:bookmarkStart w:id="10" w:name="123-sysuserservice"/>
      <w:bookmarkEnd w:id="10"/>
      <w:r>
        <w:t>1.2.3 SysUserService</w:t>
      </w:r>
    </w:p>
    <w:p w14:paraId="7FFE4902" w14:textId="77777777" w:rsidR="001E2732" w:rsidRDefault="009E0C70">
      <w:pPr>
        <w:pStyle w:val="SourceCodeLanguage"/>
      </w:pPr>
      <w:r>
        <w:t>java</w:t>
      </w:r>
    </w:p>
    <w:p w14:paraId="5943C33E" w14:textId="77777777" w:rsidR="001E2732" w:rsidRDefault="009E0C70">
      <w:pPr>
        <w:pStyle w:val="SourceCode"/>
      </w:pPr>
      <w:r>
        <w:t xml:space="preserve">    /**</w:t>
      </w:r>
    </w:p>
    <w:p w14:paraId="17A6028F" w14:textId="77777777" w:rsidR="001E2732" w:rsidRDefault="009E0C70">
      <w:pPr>
        <w:pStyle w:val="SourceCode"/>
      </w:pPr>
      <w:r>
        <w:t xml:space="preserve">     * </w:t>
      </w:r>
      <w:r>
        <w:t>更新指定用户名的登录时间</w:t>
      </w:r>
    </w:p>
    <w:p w14:paraId="56BCE40A" w14:textId="77777777" w:rsidR="001E2732" w:rsidRDefault="009E0C70">
      <w:pPr>
        <w:pStyle w:val="SourceCode"/>
      </w:pPr>
      <w:r>
        <w:t xml:space="preserve">     *</w:t>
      </w:r>
    </w:p>
    <w:p w14:paraId="27854766" w14:textId="77777777" w:rsidR="001E2732" w:rsidRDefault="009E0C70">
      <w:pPr>
        <w:pStyle w:val="SourceCode"/>
      </w:pPr>
      <w:r>
        <w:t xml:space="preserve">     * @param username</w:t>
      </w:r>
    </w:p>
    <w:p w14:paraId="3F10DFE2" w14:textId="77777777" w:rsidR="001E2732" w:rsidRDefault="009E0C70">
      <w:pPr>
        <w:pStyle w:val="SourceCode"/>
      </w:pPr>
      <w:r>
        <w:t xml:space="preserve">     */</w:t>
      </w:r>
    </w:p>
    <w:p w14:paraId="0569B40D" w14:textId="77777777" w:rsidR="001E2732" w:rsidRDefault="009E0C70">
      <w:pPr>
        <w:pStyle w:val="SourceCode"/>
      </w:pPr>
      <w:r>
        <w:t xml:space="preserve">    void updateLoginTime(String username);</w:t>
      </w:r>
    </w:p>
    <w:p w14:paraId="432D0D1F" w14:textId="77777777" w:rsidR="001E2732" w:rsidRDefault="001E2732">
      <w:pPr>
        <w:pStyle w:val="SourceCode"/>
      </w:pPr>
    </w:p>
    <w:p w14:paraId="325D3328" w14:textId="77777777" w:rsidR="001E2732" w:rsidRDefault="009E0C70">
      <w:pPr>
        <w:pStyle w:val="SourceCode"/>
      </w:pPr>
      <w:r>
        <w:lastRenderedPageBreak/>
        <w:t xml:space="preserve">    /**</w:t>
      </w:r>
    </w:p>
    <w:p w14:paraId="3C8057A7" w14:textId="77777777" w:rsidR="001E2732" w:rsidRDefault="009E0C70">
      <w:pPr>
        <w:pStyle w:val="SourceCode"/>
      </w:pPr>
      <w:r>
        <w:t xml:space="preserve">     * </w:t>
      </w:r>
      <w:r>
        <w:t>根据用户名查询用户</w:t>
      </w:r>
    </w:p>
    <w:p w14:paraId="22AF7E82" w14:textId="77777777" w:rsidR="001E2732" w:rsidRDefault="009E0C70">
      <w:pPr>
        <w:pStyle w:val="SourceCode"/>
      </w:pPr>
      <w:r>
        <w:t xml:space="preserve">     *</w:t>
      </w:r>
    </w:p>
    <w:p w14:paraId="4194F6BA" w14:textId="77777777" w:rsidR="001E2732" w:rsidRDefault="009E0C70">
      <w:pPr>
        <w:pStyle w:val="SourceCode"/>
      </w:pPr>
      <w:r>
        <w:t xml:space="preserve">     * @param username</w:t>
      </w:r>
    </w:p>
    <w:p w14:paraId="0ACA0B93" w14:textId="77777777" w:rsidR="001E2732" w:rsidRDefault="009E0C70">
      <w:pPr>
        <w:pStyle w:val="SourceCode"/>
      </w:pPr>
      <w:r>
        <w:t xml:space="preserve">     * @return</w:t>
      </w:r>
    </w:p>
    <w:p w14:paraId="042ABD41" w14:textId="77777777" w:rsidR="001E2732" w:rsidRDefault="009E0C70">
      <w:pPr>
        <w:pStyle w:val="SourceCode"/>
      </w:pPr>
      <w:r>
        <w:t xml:space="preserve">     */</w:t>
      </w:r>
    </w:p>
    <w:p w14:paraId="76AB1896" w14:textId="77777777" w:rsidR="001E2732" w:rsidRDefault="009E0C70">
      <w:pPr>
        <w:pStyle w:val="SourceCode"/>
      </w:pPr>
      <w:r>
        <w:t xml:space="preserve">    SysUser getByUsername(String username);</w:t>
      </w:r>
    </w:p>
    <w:p w14:paraId="1CDB389E" w14:textId="77777777" w:rsidR="001E2732" w:rsidRDefault="009E0C70">
      <w:pPr>
        <w:pStyle w:val="3"/>
      </w:pPr>
      <w:bookmarkStart w:id="11" w:name="124-sysuserserviceimpl"/>
      <w:bookmarkEnd w:id="11"/>
      <w:r>
        <w:t>1.2.4 SysUserServiceImpl</w:t>
      </w:r>
    </w:p>
    <w:p w14:paraId="2117BE45" w14:textId="77777777" w:rsidR="001E2732" w:rsidRDefault="009E0C70">
      <w:pPr>
        <w:pStyle w:val="SourceCodeLanguage"/>
      </w:pPr>
      <w:r>
        <w:t>java</w:t>
      </w:r>
    </w:p>
    <w:p w14:paraId="26EB31BD" w14:textId="77777777" w:rsidR="001E2732" w:rsidRDefault="009E0C70">
      <w:pPr>
        <w:pStyle w:val="SourceCode"/>
      </w:pPr>
      <w:r>
        <w:t>package com.jg.pochi.service.impl;</w:t>
      </w:r>
    </w:p>
    <w:p w14:paraId="27DFDCE1" w14:textId="77777777" w:rsidR="001E2732" w:rsidRDefault="001E2732">
      <w:pPr>
        <w:pStyle w:val="SourceCode"/>
      </w:pPr>
    </w:p>
    <w:p w14:paraId="52296693" w14:textId="77777777" w:rsidR="001E2732" w:rsidRDefault="009E0C70">
      <w:pPr>
        <w:pStyle w:val="SourceCode"/>
      </w:pPr>
      <w:r>
        <w:t>import com.jg.pochi.mapper.SysUserMapper;</w:t>
      </w:r>
    </w:p>
    <w:p w14:paraId="1950F025" w14:textId="77777777" w:rsidR="001E2732" w:rsidRDefault="009E0C70">
      <w:pPr>
        <w:pStyle w:val="SourceCode"/>
      </w:pPr>
      <w:r>
        <w:t>import com.jg.pochi.pojo.SysUser;</w:t>
      </w:r>
    </w:p>
    <w:p w14:paraId="51196DA5" w14:textId="77777777" w:rsidR="001E2732" w:rsidRDefault="009E0C70">
      <w:pPr>
        <w:pStyle w:val="SourceCode"/>
      </w:pPr>
      <w:r>
        <w:t>import com.jg.pochi.service.SysUserService;</w:t>
      </w:r>
    </w:p>
    <w:p w14:paraId="5790213E" w14:textId="77777777" w:rsidR="001E2732" w:rsidRDefault="009E0C70">
      <w:pPr>
        <w:pStyle w:val="SourceCode"/>
      </w:pPr>
      <w:r>
        <w:t>import org.springframework.beans.factory.annotation.Autowired;</w:t>
      </w:r>
    </w:p>
    <w:p w14:paraId="4F581A3E" w14:textId="77777777" w:rsidR="001E2732" w:rsidRDefault="009E0C70">
      <w:pPr>
        <w:pStyle w:val="SourceCode"/>
      </w:pPr>
      <w:r>
        <w:t>import org.springframework.stereotype.Service;</w:t>
      </w:r>
    </w:p>
    <w:p w14:paraId="01F3AABF" w14:textId="77777777" w:rsidR="001E2732" w:rsidRDefault="001E2732">
      <w:pPr>
        <w:pStyle w:val="SourceCode"/>
      </w:pPr>
    </w:p>
    <w:p w14:paraId="7BEA1C47" w14:textId="77777777" w:rsidR="001E2732" w:rsidRDefault="009E0C70">
      <w:pPr>
        <w:pStyle w:val="SourceCode"/>
      </w:pPr>
      <w:r>
        <w:t>/**</w:t>
      </w:r>
    </w:p>
    <w:p w14:paraId="5F4BC728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79242192" w14:textId="77777777" w:rsidR="001E2732" w:rsidRDefault="009E0C70">
      <w:pPr>
        <w:pStyle w:val="SourceCode"/>
      </w:pPr>
      <w:r>
        <w:t xml:space="preserve"> * @Date: 2020/11/8 19:39</w:t>
      </w:r>
    </w:p>
    <w:p w14:paraId="7A28C849" w14:textId="77777777" w:rsidR="001E2732" w:rsidRDefault="009E0C70">
      <w:pPr>
        <w:pStyle w:val="SourceCode"/>
      </w:pPr>
      <w:r>
        <w:t xml:space="preserve"> * @Version 1.0</w:t>
      </w:r>
    </w:p>
    <w:p w14:paraId="0998883E" w14:textId="77777777" w:rsidR="001E2732" w:rsidRDefault="009E0C70">
      <w:pPr>
        <w:pStyle w:val="SourceCode"/>
      </w:pPr>
      <w:r>
        <w:t xml:space="preserve"> */</w:t>
      </w:r>
    </w:p>
    <w:p w14:paraId="3BAF5F68" w14:textId="77777777" w:rsidR="001E2732" w:rsidRDefault="009E0C70">
      <w:pPr>
        <w:pStyle w:val="SourceCode"/>
      </w:pPr>
      <w:r>
        <w:t>@Service</w:t>
      </w:r>
    </w:p>
    <w:p w14:paraId="51EBEB0D" w14:textId="77777777" w:rsidR="001E2732" w:rsidRDefault="009E0C70">
      <w:pPr>
        <w:pStyle w:val="SourceCode"/>
      </w:pPr>
      <w:r>
        <w:t>public class SysUserServiceImpl implements SysUserService {</w:t>
      </w:r>
    </w:p>
    <w:p w14:paraId="62A53C7E" w14:textId="77777777" w:rsidR="001E2732" w:rsidRDefault="001E2732">
      <w:pPr>
        <w:pStyle w:val="SourceCode"/>
      </w:pPr>
    </w:p>
    <w:p w14:paraId="780EA7C1" w14:textId="77777777" w:rsidR="001E2732" w:rsidRDefault="009E0C70">
      <w:pPr>
        <w:pStyle w:val="SourceCode"/>
      </w:pPr>
      <w:r>
        <w:t xml:space="preserve">    @Autowired</w:t>
      </w:r>
    </w:p>
    <w:p w14:paraId="65468C39" w14:textId="77777777" w:rsidR="001E2732" w:rsidRDefault="009E0C70">
      <w:pPr>
        <w:pStyle w:val="SourceCode"/>
      </w:pPr>
      <w:r>
        <w:t xml:space="preserve">    private SysUserMapper sysUserMapper;</w:t>
      </w:r>
    </w:p>
    <w:p w14:paraId="5E7E6350" w14:textId="77777777" w:rsidR="001E2732" w:rsidRDefault="001E2732">
      <w:pPr>
        <w:pStyle w:val="SourceCode"/>
      </w:pPr>
    </w:p>
    <w:p w14:paraId="31B4D086" w14:textId="77777777" w:rsidR="001E2732" w:rsidRDefault="009E0C70">
      <w:pPr>
        <w:pStyle w:val="SourceCode"/>
      </w:pPr>
      <w:r>
        <w:t xml:space="preserve">      @Override</w:t>
      </w:r>
    </w:p>
    <w:p w14:paraId="00B08411" w14:textId="77777777" w:rsidR="001E2732" w:rsidRDefault="009E0C70">
      <w:pPr>
        <w:pStyle w:val="SourceCode"/>
      </w:pPr>
      <w:r>
        <w:t xml:space="preserve">    public void updateLoginTime(String username) {</w:t>
      </w:r>
    </w:p>
    <w:p w14:paraId="0EC73C6C" w14:textId="77777777" w:rsidR="001E2732" w:rsidRDefault="009E0C70">
      <w:pPr>
        <w:pStyle w:val="SourceCode"/>
      </w:pPr>
      <w:r>
        <w:t xml:space="preserve">        sysUserMapper.updateLoginTime(username);</w:t>
      </w:r>
    </w:p>
    <w:p w14:paraId="0C65B037" w14:textId="77777777" w:rsidR="001E2732" w:rsidRDefault="009E0C70">
      <w:pPr>
        <w:pStyle w:val="SourceCode"/>
      </w:pPr>
      <w:r>
        <w:t xml:space="preserve">    }</w:t>
      </w:r>
    </w:p>
    <w:p w14:paraId="3425D6B4" w14:textId="77777777" w:rsidR="001E2732" w:rsidRDefault="001E2732">
      <w:pPr>
        <w:pStyle w:val="SourceCode"/>
      </w:pPr>
    </w:p>
    <w:p w14:paraId="2AAA99BC" w14:textId="77777777" w:rsidR="001E2732" w:rsidRDefault="009E0C70">
      <w:pPr>
        <w:pStyle w:val="SourceCode"/>
      </w:pPr>
      <w:r>
        <w:t xml:space="preserve">    @Override</w:t>
      </w:r>
    </w:p>
    <w:p w14:paraId="6DD8976D" w14:textId="77777777" w:rsidR="001E2732" w:rsidRDefault="009E0C70">
      <w:pPr>
        <w:pStyle w:val="SourceCode"/>
      </w:pPr>
      <w:r>
        <w:t xml:space="preserve">    public SysUser getByUsername(String username) {</w:t>
      </w:r>
    </w:p>
    <w:p w14:paraId="293615CA" w14:textId="77777777" w:rsidR="001E2732" w:rsidRDefault="009E0C70">
      <w:pPr>
        <w:pStyle w:val="SourceCode"/>
      </w:pPr>
      <w:r>
        <w:t xml:space="preserve">        return sysUserMapper.getByUsername(username);</w:t>
      </w:r>
    </w:p>
    <w:p w14:paraId="1AEEB8E2" w14:textId="77777777" w:rsidR="001E2732" w:rsidRDefault="009E0C70">
      <w:pPr>
        <w:pStyle w:val="SourceCode"/>
      </w:pPr>
      <w:r>
        <w:lastRenderedPageBreak/>
        <w:t xml:space="preserve">    }</w:t>
      </w:r>
    </w:p>
    <w:p w14:paraId="5337690D" w14:textId="77777777" w:rsidR="001E2732" w:rsidRDefault="009E0C70">
      <w:pPr>
        <w:pStyle w:val="SourceCode"/>
      </w:pPr>
      <w:r>
        <w:t>}</w:t>
      </w:r>
    </w:p>
    <w:p w14:paraId="0FC60559" w14:textId="77777777" w:rsidR="001E2732" w:rsidRDefault="009E0C70">
      <w:pPr>
        <w:pStyle w:val="3"/>
      </w:pPr>
      <w:bookmarkStart w:id="12" w:name="125-sysusermapper"/>
      <w:bookmarkEnd w:id="12"/>
      <w:r>
        <w:t>1.2.5 SysUserMapper</w:t>
      </w:r>
    </w:p>
    <w:p w14:paraId="3AC7D0D8" w14:textId="77777777" w:rsidR="001E2732" w:rsidRDefault="009E0C70">
      <w:pPr>
        <w:pStyle w:val="SourceCodeLanguage"/>
      </w:pPr>
      <w:r>
        <w:t>java</w:t>
      </w:r>
    </w:p>
    <w:p w14:paraId="1EA3BA13" w14:textId="77777777" w:rsidR="001E2732" w:rsidRDefault="009E0C70">
      <w:pPr>
        <w:pStyle w:val="SourceCode"/>
      </w:pPr>
      <w:r>
        <w:t>package com.jg.pochi.mapper;</w:t>
      </w:r>
    </w:p>
    <w:p w14:paraId="0A2628F2" w14:textId="77777777" w:rsidR="001E2732" w:rsidRDefault="001E2732">
      <w:pPr>
        <w:pStyle w:val="SourceCode"/>
      </w:pPr>
    </w:p>
    <w:p w14:paraId="74FD8EAC" w14:textId="77777777" w:rsidR="001E2732" w:rsidRDefault="009E0C70">
      <w:pPr>
        <w:pStyle w:val="SourceCode"/>
      </w:pPr>
      <w:r>
        <w:t>import com.jg.pochi.pojo.SysUser;</w:t>
      </w:r>
    </w:p>
    <w:p w14:paraId="3E57569E" w14:textId="77777777" w:rsidR="001E2732" w:rsidRDefault="009E0C70">
      <w:pPr>
        <w:pStyle w:val="SourceCode"/>
      </w:pPr>
      <w:r>
        <w:t>import org.springframework.stereotype.Component;</w:t>
      </w:r>
    </w:p>
    <w:p w14:paraId="37A2C83C" w14:textId="77777777" w:rsidR="001E2732" w:rsidRDefault="001E2732">
      <w:pPr>
        <w:pStyle w:val="SourceCode"/>
      </w:pPr>
    </w:p>
    <w:p w14:paraId="7AE881A8" w14:textId="77777777" w:rsidR="001E2732" w:rsidRDefault="009E0C70">
      <w:pPr>
        <w:pStyle w:val="SourceCode"/>
      </w:pPr>
      <w:r>
        <w:t>/**</w:t>
      </w:r>
    </w:p>
    <w:p w14:paraId="44C2FE65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07A645FB" w14:textId="77777777" w:rsidR="001E2732" w:rsidRDefault="009E0C70">
      <w:pPr>
        <w:pStyle w:val="SourceCode"/>
      </w:pPr>
      <w:r>
        <w:t xml:space="preserve"> * @Date: 2020/11/8 19:42</w:t>
      </w:r>
    </w:p>
    <w:p w14:paraId="10D76722" w14:textId="77777777" w:rsidR="001E2732" w:rsidRDefault="009E0C70">
      <w:pPr>
        <w:pStyle w:val="SourceCode"/>
      </w:pPr>
      <w:r>
        <w:t xml:space="preserve"> * @Version 1.0</w:t>
      </w:r>
    </w:p>
    <w:p w14:paraId="329C38A0" w14:textId="77777777" w:rsidR="001E2732" w:rsidRDefault="009E0C70">
      <w:pPr>
        <w:pStyle w:val="SourceCode"/>
      </w:pPr>
      <w:r>
        <w:t xml:space="preserve"> */</w:t>
      </w:r>
    </w:p>
    <w:p w14:paraId="2E353196" w14:textId="77777777" w:rsidR="001E2732" w:rsidRDefault="009E0C70">
      <w:pPr>
        <w:pStyle w:val="SourceCode"/>
      </w:pPr>
      <w:r>
        <w:t>@Component</w:t>
      </w:r>
    </w:p>
    <w:p w14:paraId="49BC0AB4" w14:textId="77777777" w:rsidR="001E2732" w:rsidRDefault="009E0C70">
      <w:pPr>
        <w:pStyle w:val="SourceCode"/>
      </w:pPr>
      <w:r>
        <w:t>public interface SysUserMapper {</w:t>
      </w:r>
    </w:p>
    <w:p w14:paraId="4DF3729B" w14:textId="77777777" w:rsidR="001E2732" w:rsidRDefault="001E2732">
      <w:pPr>
        <w:pStyle w:val="SourceCode"/>
      </w:pPr>
    </w:p>
    <w:p w14:paraId="0F808EA3" w14:textId="77777777" w:rsidR="001E2732" w:rsidRDefault="009E0C70">
      <w:pPr>
        <w:pStyle w:val="SourceCode"/>
      </w:pPr>
      <w:r>
        <w:t xml:space="preserve">    /**</w:t>
      </w:r>
    </w:p>
    <w:p w14:paraId="51ECAD06" w14:textId="77777777" w:rsidR="001E2732" w:rsidRDefault="009E0C70">
      <w:pPr>
        <w:pStyle w:val="SourceCode"/>
      </w:pPr>
      <w:r>
        <w:t xml:space="preserve">     * </w:t>
      </w:r>
      <w:r>
        <w:t>更新指定用户名的登陆时间为当前时间</w:t>
      </w:r>
    </w:p>
    <w:p w14:paraId="7FB6A6A7" w14:textId="77777777" w:rsidR="001E2732" w:rsidRDefault="009E0C70">
      <w:pPr>
        <w:pStyle w:val="SourceCode"/>
      </w:pPr>
      <w:r>
        <w:t xml:space="preserve">     *</w:t>
      </w:r>
    </w:p>
    <w:p w14:paraId="1D244EF4" w14:textId="77777777" w:rsidR="001E2732" w:rsidRDefault="009E0C70">
      <w:pPr>
        <w:pStyle w:val="SourceCode"/>
      </w:pPr>
      <w:r>
        <w:t xml:space="preserve">     * @param username</w:t>
      </w:r>
    </w:p>
    <w:p w14:paraId="14F5AAE7" w14:textId="77777777" w:rsidR="001E2732" w:rsidRDefault="009E0C70">
      <w:pPr>
        <w:pStyle w:val="SourceCode"/>
      </w:pPr>
      <w:r>
        <w:t xml:space="preserve">     */</w:t>
      </w:r>
    </w:p>
    <w:p w14:paraId="2FAA259A" w14:textId="77777777" w:rsidR="001E2732" w:rsidRDefault="009E0C70">
      <w:pPr>
        <w:pStyle w:val="SourceCode"/>
      </w:pPr>
      <w:r>
        <w:t xml:space="preserve">    void updateLoginTime(String username);</w:t>
      </w:r>
    </w:p>
    <w:p w14:paraId="2D715BF0" w14:textId="77777777" w:rsidR="001E2732" w:rsidRDefault="001E2732">
      <w:pPr>
        <w:pStyle w:val="SourceCode"/>
      </w:pPr>
    </w:p>
    <w:p w14:paraId="70E0DB9A" w14:textId="77777777" w:rsidR="001E2732" w:rsidRDefault="009E0C70">
      <w:pPr>
        <w:pStyle w:val="SourceCode"/>
      </w:pPr>
      <w:r>
        <w:t xml:space="preserve">    /**</w:t>
      </w:r>
    </w:p>
    <w:p w14:paraId="7D55A5D7" w14:textId="77777777" w:rsidR="001E2732" w:rsidRDefault="009E0C70">
      <w:pPr>
        <w:pStyle w:val="SourceCode"/>
      </w:pPr>
      <w:r>
        <w:t xml:space="preserve">     * </w:t>
      </w:r>
      <w:r>
        <w:t>根据用户名查询用户</w:t>
      </w:r>
    </w:p>
    <w:p w14:paraId="59C835E5" w14:textId="77777777" w:rsidR="001E2732" w:rsidRDefault="009E0C70">
      <w:pPr>
        <w:pStyle w:val="SourceCode"/>
      </w:pPr>
      <w:r>
        <w:t xml:space="preserve">     *</w:t>
      </w:r>
    </w:p>
    <w:p w14:paraId="70C877B7" w14:textId="77777777" w:rsidR="001E2732" w:rsidRDefault="009E0C70">
      <w:pPr>
        <w:pStyle w:val="SourceCode"/>
      </w:pPr>
      <w:r>
        <w:t xml:space="preserve">     * @param username</w:t>
      </w:r>
    </w:p>
    <w:p w14:paraId="55A5AC67" w14:textId="77777777" w:rsidR="001E2732" w:rsidRDefault="009E0C70">
      <w:pPr>
        <w:pStyle w:val="SourceCode"/>
      </w:pPr>
      <w:r>
        <w:t xml:space="preserve">     * @return</w:t>
      </w:r>
    </w:p>
    <w:p w14:paraId="4FD3CE3F" w14:textId="77777777" w:rsidR="001E2732" w:rsidRDefault="009E0C70">
      <w:pPr>
        <w:pStyle w:val="SourceCode"/>
      </w:pPr>
      <w:r>
        <w:t xml:space="preserve">     */</w:t>
      </w:r>
    </w:p>
    <w:p w14:paraId="0B9C3722" w14:textId="77777777" w:rsidR="001E2732" w:rsidRDefault="009E0C70">
      <w:pPr>
        <w:pStyle w:val="SourceCode"/>
      </w:pPr>
      <w:r>
        <w:t xml:space="preserve">    SysUser getByUsername(String username);</w:t>
      </w:r>
    </w:p>
    <w:p w14:paraId="02FBCA94" w14:textId="77777777" w:rsidR="001E2732" w:rsidRDefault="009E0C70">
      <w:pPr>
        <w:pStyle w:val="SourceCode"/>
      </w:pPr>
      <w:r>
        <w:t>}</w:t>
      </w:r>
    </w:p>
    <w:p w14:paraId="10973E39" w14:textId="77777777" w:rsidR="001E2732" w:rsidRDefault="009E0C70">
      <w:pPr>
        <w:pStyle w:val="3"/>
      </w:pPr>
      <w:bookmarkStart w:id="13" w:name="126-sysusermapperxml"/>
      <w:bookmarkEnd w:id="13"/>
      <w:r>
        <w:t>1.2.6 SysUserMapper.xml</w:t>
      </w:r>
    </w:p>
    <w:p w14:paraId="153ADBDE" w14:textId="77777777" w:rsidR="001E2732" w:rsidRDefault="009E0C70">
      <w:pPr>
        <w:pStyle w:val="SourceCodeLanguage"/>
      </w:pPr>
      <w:r>
        <w:t>xml</w:t>
      </w:r>
    </w:p>
    <w:p w14:paraId="0E117EE3" w14:textId="77777777" w:rsidR="001E2732" w:rsidRDefault="009E0C70">
      <w:pPr>
        <w:pStyle w:val="SourceCode"/>
      </w:pPr>
      <w:r>
        <w:t>&lt;?xml version="1.0" encoding="UTF-8"?&gt;</w:t>
      </w:r>
    </w:p>
    <w:p w14:paraId="503D7686" w14:textId="77777777" w:rsidR="001E2732" w:rsidRDefault="009E0C70">
      <w:pPr>
        <w:pStyle w:val="SourceCode"/>
      </w:pPr>
      <w:r>
        <w:lastRenderedPageBreak/>
        <w:t>&lt;!DOCTYPE mapper PUBLIC "-//mybatis.org//DTD Mapper 3.0//EN" "http://mybatis.org/dtd/mybatis-3-mapper.dtd"&gt;</w:t>
      </w:r>
    </w:p>
    <w:p w14:paraId="60F8C506" w14:textId="77777777" w:rsidR="001E2732" w:rsidRDefault="009E0C70">
      <w:pPr>
        <w:pStyle w:val="SourceCode"/>
      </w:pPr>
      <w:r>
        <w:t>&lt;mapper namespace="com.jg.pochi.mapper.SysUserMapper"&gt;</w:t>
      </w:r>
    </w:p>
    <w:p w14:paraId="42AB68EC" w14:textId="77777777" w:rsidR="001E2732" w:rsidRDefault="009E0C70">
      <w:pPr>
        <w:pStyle w:val="SourceCode"/>
      </w:pPr>
      <w:r>
        <w:t xml:space="preserve">    &lt;resultMap id="BaseResultMap" type="com.jg.pochi.pojo.SysUser"&gt;</w:t>
      </w:r>
    </w:p>
    <w:p w14:paraId="44E4F53C" w14:textId="77777777" w:rsidR="001E2732" w:rsidRDefault="009E0C70">
      <w:pPr>
        <w:pStyle w:val="SourceCode"/>
      </w:pPr>
      <w:r>
        <w:t xml:space="preserve">        &lt;id column="id" property="id"/&gt;</w:t>
      </w:r>
    </w:p>
    <w:p w14:paraId="1EA0CDEC" w14:textId="77777777" w:rsidR="001E2732" w:rsidRDefault="009E0C70">
      <w:pPr>
        <w:pStyle w:val="SourceCode"/>
      </w:pPr>
      <w:r>
        <w:t xml:space="preserve">        &lt;result column="username" property="username"/&gt;</w:t>
      </w:r>
    </w:p>
    <w:p w14:paraId="1A08A962" w14:textId="77777777" w:rsidR="001E2732" w:rsidRDefault="009E0C70">
      <w:pPr>
        <w:pStyle w:val="SourceCode"/>
      </w:pPr>
      <w:r>
        <w:t xml:space="preserve">        &lt;result column="openid" property="openId"/&gt;</w:t>
      </w:r>
    </w:p>
    <w:p w14:paraId="5956D57D" w14:textId="77777777" w:rsidR="001E2732" w:rsidRDefault="009E0C70">
      <w:pPr>
        <w:pStyle w:val="SourceCode"/>
      </w:pPr>
      <w:r>
        <w:t xml:space="preserve">        &lt;result column="password" property="password"/&gt;</w:t>
      </w:r>
    </w:p>
    <w:p w14:paraId="734901C9" w14:textId="77777777" w:rsidR="001E2732" w:rsidRDefault="009E0C70">
      <w:pPr>
        <w:pStyle w:val="SourceCode"/>
      </w:pPr>
      <w:r>
        <w:t xml:space="preserve">        &lt;result column="email" property="email"/&gt;</w:t>
      </w:r>
    </w:p>
    <w:p w14:paraId="52D67301" w14:textId="77777777" w:rsidR="001E2732" w:rsidRDefault="009E0C70">
      <w:pPr>
        <w:pStyle w:val="SourceCode"/>
      </w:pPr>
      <w:r>
        <w:t xml:space="preserve">        &lt;result column="nick_name" property="nickName"/&gt;</w:t>
      </w:r>
    </w:p>
    <w:p w14:paraId="0806D84A" w14:textId="77777777" w:rsidR="001E2732" w:rsidRDefault="009E0C70">
      <w:pPr>
        <w:pStyle w:val="SourceCode"/>
      </w:pPr>
      <w:r>
        <w:t xml:space="preserve">        &lt;result column="header" property="header"/&gt;</w:t>
      </w:r>
    </w:p>
    <w:p w14:paraId="09A44A14" w14:textId="77777777" w:rsidR="001E2732" w:rsidRDefault="009E0C70">
      <w:pPr>
        <w:pStyle w:val="SourceCode"/>
      </w:pPr>
      <w:r>
        <w:t xml:space="preserve">        &lt;result column="note" property="note"/&gt;</w:t>
      </w:r>
    </w:p>
    <w:p w14:paraId="7EBAA7C5" w14:textId="77777777" w:rsidR="001E2732" w:rsidRDefault="009E0C70">
      <w:pPr>
        <w:pStyle w:val="SourceCode"/>
      </w:pPr>
      <w:r>
        <w:t xml:space="preserve">        &lt;result column="create_time" property="createTime"/&gt;</w:t>
      </w:r>
    </w:p>
    <w:p w14:paraId="59C32DD8" w14:textId="77777777" w:rsidR="001E2732" w:rsidRDefault="009E0C70">
      <w:pPr>
        <w:pStyle w:val="SourceCode"/>
      </w:pPr>
      <w:r>
        <w:t xml:space="preserve">        &lt;result column="update_time" property="updateTime"/&gt;</w:t>
      </w:r>
    </w:p>
    <w:p w14:paraId="2FC2AC49" w14:textId="77777777" w:rsidR="001E2732" w:rsidRDefault="009E0C70">
      <w:pPr>
        <w:pStyle w:val="SourceCode"/>
      </w:pPr>
      <w:r>
        <w:t xml:space="preserve">        &lt;result column="login_time" property="loginTime"/&gt;</w:t>
      </w:r>
    </w:p>
    <w:p w14:paraId="5A5826D0" w14:textId="77777777" w:rsidR="001E2732" w:rsidRDefault="009E0C70">
      <w:pPr>
        <w:pStyle w:val="SourceCode"/>
      </w:pPr>
      <w:r>
        <w:t xml:space="preserve">        &lt;result column="status" property="status"/&gt;</w:t>
      </w:r>
    </w:p>
    <w:p w14:paraId="02D5DF8B" w14:textId="77777777" w:rsidR="001E2732" w:rsidRDefault="009E0C70">
      <w:pPr>
        <w:pStyle w:val="SourceCode"/>
      </w:pPr>
      <w:r>
        <w:t xml:space="preserve">        &lt;result column="deleted" property="deleted"/&gt;</w:t>
      </w:r>
    </w:p>
    <w:p w14:paraId="61ED9323" w14:textId="77777777" w:rsidR="001E2732" w:rsidRDefault="009E0C70">
      <w:pPr>
        <w:pStyle w:val="SourceCode"/>
      </w:pPr>
      <w:r>
        <w:t xml:space="preserve">    &lt;/resultMap&gt;</w:t>
      </w:r>
    </w:p>
    <w:p w14:paraId="72329608" w14:textId="77777777" w:rsidR="001E2732" w:rsidRDefault="009E0C70">
      <w:pPr>
        <w:pStyle w:val="SourceCode"/>
      </w:pPr>
      <w:r>
        <w:t xml:space="preserve">    &lt;update id="updateLoginTime"&gt;</w:t>
      </w:r>
    </w:p>
    <w:p w14:paraId="19B2AC77" w14:textId="77777777" w:rsidR="001E2732" w:rsidRDefault="009E0C70">
      <w:pPr>
        <w:pStyle w:val="SourceCode"/>
      </w:pPr>
      <w:r>
        <w:t xml:space="preserve">        update sys_user</w:t>
      </w:r>
    </w:p>
    <w:p w14:paraId="768F18EF" w14:textId="77777777" w:rsidR="001E2732" w:rsidRDefault="009E0C70">
      <w:pPr>
        <w:pStyle w:val="SourceCode"/>
      </w:pPr>
      <w:r>
        <w:t xml:space="preserve">        set login_time = NOW()</w:t>
      </w:r>
    </w:p>
    <w:p w14:paraId="6ABC8281" w14:textId="77777777" w:rsidR="001E2732" w:rsidRDefault="009E0C70">
      <w:pPr>
        <w:pStyle w:val="SourceCode"/>
      </w:pPr>
      <w:r>
        <w:t xml:space="preserve">        where username = #{username}</w:t>
      </w:r>
    </w:p>
    <w:p w14:paraId="5CE78E77" w14:textId="77777777" w:rsidR="001E2732" w:rsidRDefault="009E0C70">
      <w:pPr>
        <w:pStyle w:val="SourceCode"/>
      </w:pPr>
      <w:r>
        <w:t xml:space="preserve">    &lt;/update&gt;</w:t>
      </w:r>
    </w:p>
    <w:p w14:paraId="3A5151E2" w14:textId="77777777" w:rsidR="001E2732" w:rsidRDefault="009E0C70">
      <w:pPr>
        <w:pStyle w:val="SourceCode"/>
      </w:pPr>
      <w:r>
        <w:t xml:space="preserve">    &lt;select id="getByUsername" resultMap="BaseResultMap"&gt;</w:t>
      </w:r>
    </w:p>
    <w:p w14:paraId="5CBF1F18" w14:textId="77777777" w:rsidR="001E2732" w:rsidRDefault="009E0C70">
      <w:pPr>
        <w:pStyle w:val="SourceCode"/>
      </w:pPr>
      <w:r>
        <w:t xml:space="preserve">        select id,</w:t>
      </w:r>
    </w:p>
    <w:p w14:paraId="2B18CD50" w14:textId="77777777" w:rsidR="001E2732" w:rsidRDefault="009E0C70">
      <w:pPr>
        <w:pStyle w:val="SourceCode"/>
      </w:pPr>
      <w:r>
        <w:t xml:space="preserve">               username,</w:t>
      </w:r>
    </w:p>
    <w:p w14:paraId="7189379F" w14:textId="77777777" w:rsidR="001E2732" w:rsidRDefault="009E0C70">
      <w:pPr>
        <w:pStyle w:val="SourceCode"/>
      </w:pPr>
      <w:r>
        <w:t xml:space="preserve">               openid,</w:t>
      </w:r>
    </w:p>
    <w:p w14:paraId="3827CC7E" w14:textId="77777777" w:rsidR="001E2732" w:rsidRDefault="009E0C70">
      <w:pPr>
        <w:pStyle w:val="SourceCode"/>
      </w:pPr>
      <w:r>
        <w:t xml:space="preserve">               password,</w:t>
      </w:r>
    </w:p>
    <w:p w14:paraId="69DCCFD1" w14:textId="77777777" w:rsidR="001E2732" w:rsidRDefault="009E0C70">
      <w:pPr>
        <w:pStyle w:val="SourceCode"/>
      </w:pPr>
      <w:r>
        <w:t xml:space="preserve">               email,</w:t>
      </w:r>
    </w:p>
    <w:p w14:paraId="571D8128" w14:textId="77777777" w:rsidR="001E2732" w:rsidRDefault="009E0C70">
      <w:pPr>
        <w:pStyle w:val="SourceCode"/>
      </w:pPr>
      <w:r>
        <w:t xml:space="preserve">               nick_name,</w:t>
      </w:r>
    </w:p>
    <w:p w14:paraId="21F0BB84" w14:textId="77777777" w:rsidR="001E2732" w:rsidRDefault="009E0C70">
      <w:pPr>
        <w:pStyle w:val="SourceCode"/>
      </w:pPr>
      <w:r>
        <w:t xml:space="preserve">               header,</w:t>
      </w:r>
    </w:p>
    <w:p w14:paraId="2B568495" w14:textId="77777777" w:rsidR="001E2732" w:rsidRDefault="009E0C70">
      <w:pPr>
        <w:pStyle w:val="SourceCode"/>
      </w:pPr>
      <w:r>
        <w:t xml:space="preserve">               note,</w:t>
      </w:r>
    </w:p>
    <w:p w14:paraId="31290280" w14:textId="77777777" w:rsidR="001E2732" w:rsidRDefault="009E0C70">
      <w:pPr>
        <w:pStyle w:val="SourceCode"/>
      </w:pPr>
      <w:r>
        <w:t xml:space="preserve">               status,</w:t>
      </w:r>
    </w:p>
    <w:p w14:paraId="0D51AF16" w14:textId="77777777" w:rsidR="001E2732" w:rsidRDefault="009E0C70">
      <w:pPr>
        <w:pStyle w:val="SourceCode"/>
      </w:pPr>
      <w:r>
        <w:t xml:space="preserve">               deleted</w:t>
      </w:r>
    </w:p>
    <w:p w14:paraId="11B69684" w14:textId="77777777" w:rsidR="001E2732" w:rsidRDefault="009E0C70">
      <w:pPr>
        <w:pStyle w:val="SourceCode"/>
      </w:pPr>
      <w:r>
        <w:t xml:space="preserve">        from sys_user</w:t>
      </w:r>
    </w:p>
    <w:p w14:paraId="24B91049" w14:textId="77777777" w:rsidR="001E2732" w:rsidRDefault="009E0C70">
      <w:pPr>
        <w:pStyle w:val="SourceCode"/>
      </w:pPr>
      <w:r>
        <w:t xml:space="preserve">        where username = #{username}</w:t>
      </w:r>
    </w:p>
    <w:p w14:paraId="6AB27B30" w14:textId="77777777" w:rsidR="001E2732" w:rsidRDefault="009E0C70">
      <w:pPr>
        <w:pStyle w:val="SourceCode"/>
      </w:pPr>
      <w:r>
        <w:lastRenderedPageBreak/>
        <w:t xml:space="preserve">    &lt;/select&gt;</w:t>
      </w:r>
    </w:p>
    <w:p w14:paraId="5C2CC2E4" w14:textId="77777777" w:rsidR="001E2732" w:rsidRDefault="001E2732">
      <w:pPr>
        <w:pStyle w:val="SourceCode"/>
      </w:pPr>
    </w:p>
    <w:p w14:paraId="3C3D9898" w14:textId="77777777" w:rsidR="001E2732" w:rsidRDefault="009E0C70">
      <w:pPr>
        <w:pStyle w:val="SourceCode"/>
      </w:pPr>
      <w:r>
        <w:t>&lt;/mapper&gt;</w:t>
      </w:r>
    </w:p>
    <w:p w14:paraId="2213CB0C" w14:textId="77777777" w:rsidR="001E2732" w:rsidRDefault="009E0C70">
      <w:pPr>
        <w:pStyle w:val="2"/>
      </w:pPr>
      <w:bookmarkStart w:id="14" w:name="13-获取用户信息"/>
      <w:bookmarkEnd w:id="14"/>
      <w:r>
        <w:t xml:space="preserve">1.3 </w:t>
      </w:r>
      <w:r>
        <w:t>获取用户信息</w:t>
      </w:r>
    </w:p>
    <w:p w14:paraId="6C615E4D" w14:textId="77777777" w:rsidR="001E2732" w:rsidRDefault="009E0C70">
      <w:r>
        <w:t>在</w:t>
      </w:r>
      <w:r>
        <w:t>shiro</w:t>
      </w:r>
      <w:r>
        <w:t>配置文件中配置放行登录接口，其他全都需要授权</w:t>
      </w:r>
    </w:p>
    <w:p w14:paraId="6E6BB318" w14:textId="77777777" w:rsidR="001E2732" w:rsidRDefault="009E0C70">
      <w:pPr>
        <w:pStyle w:val="3"/>
      </w:pPr>
      <w:bookmarkStart w:id="15" w:name="131-sysusercontroller"/>
      <w:bookmarkEnd w:id="15"/>
      <w:r>
        <w:t>1.3.1 SysUserController</w:t>
      </w:r>
    </w:p>
    <w:p w14:paraId="34C29B20" w14:textId="77777777" w:rsidR="001E2732" w:rsidRDefault="009E0C70">
      <w:pPr>
        <w:pStyle w:val="SourceCodeLanguage"/>
      </w:pPr>
      <w:r>
        <w:t>java</w:t>
      </w:r>
    </w:p>
    <w:p w14:paraId="28C5FAC2" w14:textId="77777777" w:rsidR="001E2732" w:rsidRDefault="009E0C70">
      <w:pPr>
        <w:pStyle w:val="SourceCode"/>
      </w:pPr>
      <w:r>
        <w:t xml:space="preserve">    /**</w:t>
      </w:r>
    </w:p>
    <w:p w14:paraId="4E31C00A" w14:textId="77777777" w:rsidR="001E2732" w:rsidRDefault="009E0C70">
      <w:pPr>
        <w:pStyle w:val="SourceCode"/>
      </w:pPr>
      <w:r>
        <w:t xml:space="preserve">     * </w:t>
      </w:r>
      <w:r>
        <w:t>获取登录用户</w:t>
      </w:r>
    </w:p>
    <w:p w14:paraId="65A1181F" w14:textId="77777777" w:rsidR="001E2732" w:rsidRDefault="009E0C70">
      <w:pPr>
        <w:pStyle w:val="SourceCode"/>
      </w:pPr>
      <w:r>
        <w:t xml:space="preserve">     *</w:t>
      </w:r>
    </w:p>
    <w:p w14:paraId="70274AF4" w14:textId="77777777" w:rsidR="001E2732" w:rsidRDefault="009E0C70">
      <w:pPr>
        <w:pStyle w:val="SourceCode"/>
      </w:pPr>
      <w:r>
        <w:t xml:space="preserve">     * @return</w:t>
      </w:r>
    </w:p>
    <w:p w14:paraId="2E736FD9" w14:textId="77777777" w:rsidR="001E2732" w:rsidRDefault="009E0C70">
      <w:pPr>
        <w:pStyle w:val="SourceCode"/>
      </w:pPr>
      <w:r>
        <w:t xml:space="preserve">     */</w:t>
      </w:r>
    </w:p>
    <w:p w14:paraId="1D969F64" w14:textId="77777777" w:rsidR="001E2732" w:rsidRDefault="009E0C70">
      <w:pPr>
        <w:pStyle w:val="SourceCode"/>
      </w:pPr>
      <w:r>
        <w:t xml:space="preserve">    @RequestMapping(value = "/info", method = RequestMethod.GET)</w:t>
      </w:r>
    </w:p>
    <w:p w14:paraId="366D84B6" w14:textId="77777777" w:rsidR="001E2732" w:rsidRDefault="009E0C70">
      <w:pPr>
        <w:pStyle w:val="SourceCode"/>
      </w:pPr>
      <w:r>
        <w:t xml:space="preserve">    public Result&lt;SysUser&gt; info() {</w:t>
      </w:r>
    </w:p>
    <w:p w14:paraId="22891B9A" w14:textId="77777777" w:rsidR="001E2732" w:rsidRDefault="009E0C70">
      <w:pPr>
        <w:pStyle w:val="SourceCode"/>
      </w:pPr>
      <w:r>
        <w:t xml:space="preserve">        SysUser sysUser = ShiroUtils.getLoginUser();</w:t>
      </w:r>
    </w:p>
    <w:p w14:paraId="00F4A27D" w14:textId="77777777" w:rsidR="001E2732" w:rsidRDefault="009E0C70">
      <w:pPr>
        <w:pStyle w:val="SourceCode"/>
      </w:pPr>
      <w:r>
        <w:t xml:space="preserve">        sysUser.setPassword(null);</w:t>
      </w:r>
    </w:p>
    <w:p w14:paraId="440A4A16" w14:textId="77777777" w:rsidR="001E2732" w:rsidRDefault="009E0C70">
      <w:pPr>
        <w:pStyle w:val="SourceCode"/>
      </w:pPr>
      <w:r>
        <w:t xml:space="preserve">        sysUser.setStatus(null);</w:t>
      </w:r>
    </w:p>
    <w:p w14:paraId="59C8FC11" w14:textId="77777777" w:rsidR="001E2732" w:rsidRDefault="009E0C70">
      <w:pPr>
        <w:pStyle w:val="SourceCode"/>
      </w:pPr>
      <w:r>
        <w:t xml:space="preserve">        sysUser.setDeleted(null);</w:t>
      </w:r>
    </w:p>
    <w:p w14:paraId="0E7B07D3" w14:textId="77777777" w:rsidR="001E2732" w:rsidRDefault="009E0C70">
      <w:pPr>
        <w:pStyle w:val="SourceCode"/>
      </w:pPr>
      <w:r>
        <w:t xml:space="preserve">        return new Result&lt;&gt;(sysUser);</w:t>
      </w:r>
    </w:p>
    <w:p w14:paraId="20E7CF7E" w14:textId="77777777" w:rsidR="001E2732" w:rsidRDefault="009E0C70">
      <w:pPr>
        <w:pStyle w:val="SourceCode"/>
      </w:pPr>
      <w:r>
        <w:t xml:space="preserve">    }</w:t>
      </w:r>
    </w:p>
    <w:p w14:paraId="780FE432" w14:textId="77777777" w:rsidR="001E2732" w:rsidRDefault="009E0C70">
      <w:r>
        <w:t>![image-20200925110404069](https://ydsmarkdown.oss-cn-beijing.aliyuncs.com/md/20200925110404.png)</w:t>
      </w:r>
    </w:p>
    <w:p w14:paraId="14B240B0" w14:textId="77777777" w:rsidR="001E2732" w:rsidRDefault="009E0C70">
      <w:pPr>
        <w:pStyle w:val="2"/>
      </w:pPr>
      <w:bookmarkStart w:id="16" w:name="14-退出登录"/>
      <w:bookmarkEnd w:id="16"/>
      <w:r>
        <w:t xml:space="preserve">1.4 </w:t>
      </w:r>
      <w:r>
        <w:t>退出登录</w:t>
      </w:r>
    </w:p>
    <w:p w14:paraId="1568506B" w14:textId="77777777" w:rsidR="001E2732" w:rsidRDefault="009E0C70">
      <w:r>
        <w:t>退出登录不能直接清除</w:t>
      </w:r>
      <w:r>
        <w:t>redis</w:t>
      </w:r>
      <w:r>
        <w:t>中的</w:t>
      </w:r>
      <w:r>
        <w:t>token</w:t>
      </w:r>
      <w:r>
        <w:t>，因为</w:t>
      </w:r>
      <w:r>
        <w:t>shiro</w:t>
      </w:r>
      <w:r>
        <w:t>中还有缓存</w:t>
      </w:r>
    </w:p>
    <w:p w14:paraId="5DE1E05A" w14:textId="77777777" w:rsidR="001E2732" w:rsidRDefault="009E0C70">
      <w:pPr>
        <w:pStyle w:val="SourceCodeLanguage"/>
      </w:pPr>
      <w:r>
        <w:t>java</w:t>
      </w:r>
    </w:p>
    <w:p w14:paraId="3D68C179" w14:textId="77777777" w:rsidR="001E2732" w:rsidRDefault="009E0C70">
      <w:pPr>
        <w:pStyle w:val="SourceCode"/>
      </w:pPr>
      <w:r>
        <w:t xml:space="preserve">    @RequestMapping(value = "/logout", method = RequestMethod.GET)</w:t>
      </w:r>
    </w:p>
    <w:p w14:paraId="76D3248F" w14:textId="77777777" w:rsidR="001E2732" w:rsidRDefault="009E0C70">
      <w:pPr>
        <w:pStyle w:val="SourceCode"/>
      </w:pPr>
      <w:r>
        <w:t xml:space="preserve">    public Result&lt;SysUser&gt; logout() {</w:t>
      </w:r>
    </w:p>
    <w:p w14:paraId="1D2E677B" w14:textId="77777777" w:rsidR="001E2732" w:rsidRDefault="009E0C70">
      <w:pPr>
        <w:pStyle w:val="SourceCode"/>
      </w:pPr>
      <w:r>
        <w:t xml:space="preserve">        String token = ShiroUtils.getToken();</w:t>
      </w:r>
    </w:p>
    <w:p w14:paraId="184491F5" w14:textId="77777777" w:rsidR="001E2732" w:rsidRDefault="009E0C70">
      <w:pPr>
        <w:pStyle w:val="SourceCode"/>
      </w:pPr>
      <w:r>
        <w:t xml:space="preserve">        redisTemplate.delete(token);</w:t>
      </w:r>
    </w:p>
    <w:p w14:paraId="19A0274B" w14:textId="77777777" w:rsidR="001E2732" w:rsidRDefault="009E0C70">
      <w:pPr>
        <w:pStyle w:val="SourceCode"/>
      </w:pPr>
      <w:r>
        <w:t xml:space="preserve">        return new Result&lt;&gt;("</w:t>
      </w:r>
      <w:r>
        <w:t>退出成功</w:t>
      </w:r>
      <w:r>
        <w:t>");</w:t>
      </w:r>
    </w:p>
    <w:p w14:paraId="30102012" w14:textId="77777777" w:rsidR="001E2732" w:rsidRDefault="009E0C70">
      <w:pPr>
        <w:pStyle w:val="SourceCode"/>
      </w:pPr>
      <w:r>
        <w:t xml:space="preserve">    }</w:t>
      </w:r>
    </w:p>
    <w:p w14:paraId="75AB1260" w14:textId="77777777" w:rsidR="001E2732" w:rsidRDefault="009E0C70">
      <w:r>
        <w:t>调用上面接口之后我们发现</w:t>
      </w:r>
      <w:r>
        <w:t>redis</w:t>
      </w:r>
      <w:r>
        <w:t>中的数据确实被清掉了，但是再次调用获取用户信息的接口发现能调通，并且成功获取到了登录用户。</w:t>
      </w:r>
    </w:p>
    <w:p w14:paraId="3EECE3C9" w14:textId="77777777" w:rsidR="001E2732" w:rsidRDefault="009E0C70">
      <w:r>
        <w:t>因此我们需要清空</w:t>
      </w:r>
      <w:r>
        <w:t>shiro</w:t>
      </w:r>
      <w:r>
        <w:t>中的缓存</w:t>
      </w:r>
    </w:p>
    <w:p w14:paraId="20EB7A0D" w14:textId="77777777" w:rsidR="001E2732" w:rsidRDefault="009E0C70">
      <w:pPr>
        <w:pStyle w:val="SourceCodeLanguage"/>
      </w:pPr>
      <w:r>
        <w:lastRenderedPageBreak/>
        <w:t>java</w:t>
      </w:r>
    </w:p>
    <w:p w14:paraId="04B60B02" w14:textId="77777777" w:rsidR="001E2732" w:rsidRDefault="009E0C70">
      <w:pPr>
        <w:pStyle w:val="SourceCode"/>
      </w:pPr>
      <w:r>
        <w:t xml:space="preserve">    @RequestMapping(value = "/logout", method = RequestMethod.GET)</w:t>
      </w:r>
    </w:p>
    <w:p w14:paraId="56D10DBD" w14:textId="77777777" w:rsidR="001E2732" w:rsidRDefault="009E0C70">
      <w:pPr>
        <w:pStyle w:val="SourceCode"/>
      </w:pPr>
      <w:r>
        <w:t xml:space="preserve">    public Result&lt;SysUser&gt; logout() {</w:t>
      </w:r>
    </w:p>
    <w:p w14:paraId="2D08E67A" w14:textId="77777777" w:rsidR="001E2732" w:rsidRDefault="009E0C70">
      <w:pPr>
        <w:pStyle w:val="SourceCode"/>
      </w:pPr>
      <w:r>
        <w:t xml:space="preserve">        Subject currentUser = SecurityUtils.getSubject();</w:t>
      </w:r>
    </w:p>
    <w:p w14:paraId="497E8F7E" w14:textId="77777777" w:rsidR="001E2732" w:rsidRDefault="009E0C70">
      <w:pPr>
        <w:pStyle w:val="SourceCode"/>
      </w:pPr>
      <w:r>
        <w:t xml:space="preserve">        currentUser.logout();</w:t>
      </w:r>
    </w:p>
    <w:p w14:paraId="17539EF5" w14:textId="77777777" w:rsidR="001E2732" w:rsidRDefault="009E0C70">
      <w:pPr>
        <w:pStyle w:val="SourceCode"/>
      </w:pPr>
      <w:r>
        <w:t xml:space="preserve">        return new Result&lt;&gt;("</w:t>
      </w:r>
      <w:r>
        <w:t>退出成功</w:t>
      </w:r>
      <w:r>
        <w:t>");</w:t>
      </w:r>
    </w:p>
    <w:p w14:paraId="7E05C9BC" w14:textId="77777777" w:rsidR="001E2732" w:rsidRDefault="009E0C70">
      <w:pPr>
        <w:pStyle w:val="SourceCode"/>
      </w:pPr>
      <w:r>
        <w:t xml:space="preserve">    }</w:t>
      </w:r>
    </w:p>
    <w:p w14:paraId="3F191BFF" w14:textId="77777777" w:rsidR="001E2732" w:rsidRDefault="009E0C70">
      <w:r>
        <w:t>执行上面的接口之后，</w:t>
      </w:r>
      <w:r>
        <w:t>redis</w:t>
      </w:r>
      <w:r>
        <w:t>中的数据也被清除了。</w:t>
      </w:r>
    </w:p>
    <w:p w14:paraId="4153D24A" w14:textId="5B8E3D8F" w:rsidR="001E2732" w:rsidRDefault="009E0C70">
      <w:pPr>
        <w:pStyle w:val="2"/>
      </w:pPr>
      <w:bookmarkStart w:id="17" w:name="15-前端编写"/>
      <w:bookmarkEnd w:id="17"/>
      <w:r>
        <w:t xml:space="preserve">1.5 </w:t>
      </w:r>
      <w:r>
        <w:t>前端编写</w:t>
      </w:r>
    </w:p>
    <w:p w14:paraId="75BD489B" w14:textId="77777777" w:rsidR="00621CF6" w:rsidRDefault="00621CF6" w:rsidP="00621CF6">
      <w:pPr>
        <w:pStyle w:val="4"/>
      </w:pPr>
      <w:r>
        <w:rPr>
          <w:rFonts w:hint="eastAsia"/>
        </w:rPr>
        <w:t>知识备注：</w:t>
      </w:r>
    </w:p>
    <w:p w14:paraId="14FDE7D5" w14:textId="630F98F8" w:rsidR="00621CF6" w:rsidRPr="00621CF6" w:rsidRDefault="00621CF6" w:rsidP="00621CF6">
      <w:pPr>
        <w:pStyle w:val="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bookmarkStart w:id="18" w:name="151-登录"/>
      <w:bookmarkEnd w:id="18"/>
      <w:r w:rsidRPr="00621CF6">
        <w:rPr>
          <w:rFonts w:asciiTheme="minorHAnsi" w:eastAsiaTheme="minorEastAsia" w:hAnsiTheme="minorHAnsi" w:cstheme="minorBidi" w:hint="eastAsia"/>
          <w:b w:val="0"/>
          <w:bCs w:val="0"/>
          <w:color w:val="auto"/>
        </w:rPr>
        <w:t>子组件能通过</w:t>
      </w:r>
      <w:r w:rsidRPr="00621CF6">
        <w:rPr>
          <w:rFonts w:asciiTheme="minorHAnsi" w:eastAsiaTheme="minorEastAsia" w:hAnsiTheme="minorHAnsi" w:cstheme="minorBidi" w:hint="eastAsia"/>
          <w:b w:val="0"/>
          <w:bCs w:val="0"/>
          <w:color w:val="auto"/>
        </w:rPr>
        <w:t xml:space="preserve"> this.$store.dispatch </w:t>
      </w:r>
      <w:r w:rsidRPr="00621CF6">
        <w:rPr>
          <w:rFonts w:asciiTheme="minorHAnsi" w:eastAsiaTheme="minorEastAsia" w:hAnsiTheme="minorHAnsi" w:cstheme="minorBidi" w:hint="eastAsia"/>
          <w:b w:val="0"/>
          <w:bCs w:val="0"/>
          <w:color w:val="auto"/>
        </w:rPr>
        <w:t>访问到</w:t>
      </w:r>
    </w:p>
    <w:p w14:paraId="0314F2EF" w14:textId="77777777" w:rsidR="003E2AAA" w:rsidRDefault="00621CF6" w:rsidP="00621CF6">
      <w:pPr>
        <w:pStyle w:val="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r w:rsidRPr="00621CF6">
        <w:rPr>
          <w:rFonts w:asciiTheme="minorHAnsi" w:eastAsiaTheme="minorEastAsia" w:hAnsiTheme="minorHAnsi" w:cstheme="minorBidi"/>
          <w:b w:val="0"/>
          <w:bCs w:val="0"/>
          <w:color w:val="auto"/>
        </w:rPr>
        <w:t>this.$store.dispatch('changetest'xxx)</w:t>
      </w:r>
    </w:p>
    <w:p w14:paraId="47B733C1" w14:textId="659793FB" w:rsidR="001E2732" w:rsidRDefault="009E0C70" w:rsidP="00621CF6">
      <w:pPr>
        <w:pStyle w:val="3"/>
      </w:pPr>
      <w:r>
        <w:t xml:space="preserve">1.5.1 </w:t>
      </w:r>
      <w:r>
        <w:t>登录</w:t>
      </w:r>
    </w:p>
    <w:p w14:paraId="411DBBF5" w14:textId="6B5CA0B5" w:rsidR="00621CF6" w:rsidRPr="00621CF6" w:rsidRDefault="009E0C70" w:rsidP="00621CF6">
      <w:pPr>
        <w:rPr>
          <w:rFonts w:ascii="Consolas" w:hAnsi="Consolas"/>
          <w:sz w:val="22"/>
          <w:szCs w:val="22"/>
        </w:rPr>
      </w:pPr>
      <w:r>
        <w:t>启动项目，定位到登录页</w:t>
      </w:r>
      <w:r>
        <w:t xml:space="preserve"> </w:t>
      </w:r>
      <w:r>
        <w:rPr>
          <w:rStyle w:val="VerbatimChar"/>
        </w:rPr>
        <w:t>login.vue</w:t>
      </w:r>
    </w:p>
    <w:p w14:paraId="487EC54C" w14:textId="77777777" w:rsidR="001E2732" w:rsidRDefault="009E0C70">
      <w:pPr>
        <w:pStyle w:val="4"/>
      </w:pPr>
      <w:bookmarkStart w:id="19" w:name="页面修改"/>
      <w:bookmarkEnd w:id="19"/>
      <w:r>
        <w:t>页面修改</w:t>
      </w:r>
    </w:p>
    <w:p w14:paraId="4263C65B" w14:textId="77777777" w:rsidR="001E2732" w:rsidRDefault="009E0C70">
      <w:pPr>
        <w:pStyle w:val="SourceCodeLanguage"/>
      </w:pPr>
      <w:r>
        <w:t>html</w:t>
      </w:r>
    </w:p>
    <w:p w14:paraId="08BD716C" w14:textId="77777777" w:rsidR="001E2732" w:rsidRDefault="009E0C70">
      <w:pPr>
        <w:pStyle w:val="SourceCode"/>
      </w:pPr>
      <w:r>
        <w:t xml:space="preserve">  &lt;div class="login-container"&gt;</w:t>
      </w:r>
    </w:p>
    <w:p w14:paraId="66B4DFF9" w14:textId="77777777" w:rsidR="001E2732" w:rsidRDefault="009E0C70">
      <w:pPr>
        <w:pStyle w:val="SourceCode"/>
      </w:pPr>
      <w:r>
        <w:t xml:space="preserve">    &lt;el-form ref="loginForm" :model="loginForm" :rules="loginRules" class="login-form" autocomplete="on" label-position="left"&gt;</w:t>
      </w:r>
    </w:p>
    <w:p w14:paraId="440145F3" w14:textId="77777777" w:rsidR="001E2732" w:rsidRDefault="001E2732">
      <w:pPr>
        <w:pStyle w:val="SourceCode"/>
      </w:pPr>
    </w:p>
    <w:p w14:paraId="7FE543BB" w14:textId="77777777" w:rsidR="001E2732" w:rsidRDefault="009E0C70">
      <w:pPr>
        <w:pStyle w:val="SourceCode"/>
      </w:pPr>
      <w:r>
        <w:t xml:space="preserve">      &lt;div class="title-container"&gt;</w:t>
      </w:r>
    </w:p>
    <w:p w14:paraId="19644F94" w14:textId="77777777" w:rsidR="001E2732" w:rsidRDefault="009E0C70">
      <w:pPr>
        <w:pStyle w:val="SourceCode"/>
      </w:pPr>
      <w:r>
        <w:t xml:space="preserve">        &lt;h3 class="title"&gt;</w:t>
      </w:r>
      <w:r>
        <w:t>波奇犬屋</w:t>
      </w:r>
      <w:r>
        <w:t>&lt;/h3&gt;</w:t>
      </w:r>
    </w:p>
    <w:p w14:paraId="384D90F2" w14:textId="77777777" w:rsidR="001E2732" w:rsidRDefault="009E0C70">
      <w:pPr>
        <w:pStyle w:val="SourceCode"/>
      </w:pPr>
      <w:r>
        <w:t xml:space="preserve">      &lt;/div&gt;</w:t>
      </w:r>
    </w:p>
    <w:p w14:paraId="12BE65E4" w14:textId="77777777" w:rsidR="001E2732" w:rsidRDefault="001E2732">
      <w:pPr>
        <w:pStyle w:val="SourceCode"/>
      </w:pPr>
    </w:p>
    <w:p w14:paraId="2D57845E" w14:textId="77777777" w:rsidR="001E2732" w:rsidRDefault="009E0C70">
      <w:pPr>
        <w:pStyle w:val="SourceCode"/>
      </w:pPr>
      <w:r>
        <w:t xml:space="preserve">      &lt;el-form-item prop="username"&gt;</w:t>
      </w:r>
    </w:p>
    <w:p w14:paraId="117DC7E4" w14:textId="77777777" w:rsidR="001E2732" w:rsidRDefault="009E0C70">
      <w:pPr>
        <w:pStyle w:val="SourceCode"/>
      </w:pPr>
      <w:r>
        <w:t xml:space="preserve">        &lt;span class="svg-container"&gt;</w:t>
      </w:r>
    </w:p>
    <w:p w14:paraId="216A4315" w14:textId="77777777" w:rsidR="001E2732" w:rsidRDefault="009E0C70">
      <w:pPr>
        <w:pStyle w:val="SourceCode"/>
      </w:pPr>
      <w:r>
        <w:t xml:space="preserve">          &lt;svg-icon icon-class="user" /&gt;</w:t>
      </w:r>
    </w:p>
    <w:p w14:paraId="049C3A86" w14:textId="77777777" w:rsidR="001E2732" w:rsidRDefault="009E0C70">
      <w:pPr>
        <w:pStyle w:val="SourceCode"/>
      </w:pPr>
      <w:r>
        <w:t xml:space="preserve">        &lt;/span&gt;</w:t>
      </w:r>
    </w:p>
    <w:p w14:paraId="787DDB80" w14:textId="77777777" w:rsidR="001E2732" w:rsidRDefault="009E0C70">
      <w:pPr>
        <w:pStyle w:val="SourceCode"/>
      </w:pPr>
      <w:r>
        <w:t xml:space="preserve">        &lt;el-input</w:t>
      </w:r>
    </w:p>
    <w:p w14:paraId="0F5ABFE1" w14:textId="77777777" w:rsidR="001E2732" w:rsidRDefault="009E0C70">
      <w:pPr>
        <w:pStyle w:val="SourceCode"/>
      </w:pPr>
      <w:r>
        <w:t xml:space="preserve">          ref="username"</w:t>
      </w:r>
    </w:p>
    <w:p w14:paraId="277FD050" w14:textId="77777777" w:rsidR="001E2732" w:rsidRDefault="009E0C70">
      <w:pPr>
        <w:pStyle w:val="SourceCode"/>
      </w:pPr>
      <w:r>
        <w:t xml:space="preserve">          v-model="loginForm.username"</w:t>
      </w:r>
    </w:p>
    <w:p w14:paraId="6D676207" w14:textId="77777777" w:rsidR="001E2732" w:rsidRDefault="009E0C70">
      <w:pPr>
        <w:pStyle w:val="SourceCode"/>
      </w:pPr>
      <w:r>
        <w:t xml:space="preserve">          placeholder="Username"</w:t>
      </w:r>
    </w:p>
    <w:p w14:paraId="3228A5FF" w14:textId="77777777" w:rsidR="001E2732" w:rsidRDefault="009E0C70">
      <w:pPr>
        <w:pStyle w:val="SourceCode"/>
      </w:pPr>
      <w:r>
        <w:t xml:space="preserve">          name="username"</w:t>
      </w:r>
    </w:p>
    <w:p w14:paraId="5C75006D" w14:textId="77777777" w:rsidR="001E2732" w:rsidRDefault="009E0C70">
      <w:pPr>
        <w:pStyle w:val="SourceCode"/>
      </w:pPr>
      <w:r>
        <w:t xml:space="preserve">          type="text"</w:t>
      </w:r>
    </w:p>
    <w:p w14:paraId="0F9E38CE" w14:textId="77777777" w:rsidR="001E2732" w:rsidRDefault="009E0C70">
      <w:pPr>
        <w:pStyle w:val="SourceCode"/>
      </w:pPr>
      <w:r>
        <w:t xml:space="preserve">          tabindex="1"</w:t>
      </w:r>
    </w:p>
    <w:p w14:paraId="43F5FD32" w14:textId="77777777" w:rsidR="001E2732" w:rsidRDefault="009E0C70">
      <w:pPr>
        <w:pStyle w:val="SourceCode"/>
      </w:pPr>
      <w:r>
        <w:lastRenderedPageBreak/>
        <w:t xml:space="preserve">          autocomplete="on"</w:t>
      </w:r>
    </w:p>
    <w:p w14:paraId="4EFF3025" w14:textId="77777777" w:rsidR="001E2732" w:rsidRDefault="009E0C70">
      <w:pPr>
        <w:pStyle w:val="SourceCode"/>
      </w:pPr>
      <w:r>
        <w:t xml:space="preserve">        /&gt;</w:t>
      </w:r>
    </w:p>
    <w:p w14:paraId="2EE6D223" w14:textId="77777777" w:rsidR="001E2732" w:rsidRDefault="009E0C70">
      <w:pPr>
        <w:pStyle w:val="SourceCode"/>
      </w:pPr>
      <w:r>
        <w:t xml:space="preserve">      &lt;/el-form-item&gt;</w:t>
      </w:r>
    </w:p>
    <w:p w14:paraId="68184242" w14:textId="77777777" w:rsidR="001E2732" w:rsidRDefault="001E2732">
      <w:pPr>
        <w:pStyle w:val="SourceCode"/>
      </w:pPr>
    </w:p>
    <w:p w14:paraId="05B2CB00" w14:textId="77777777" w:rsidR="001E2732" w:rsidRDefault="009E0C70">
      <w:pPr>
        <w:pStyle w:val="SourceCode"/>
      </w:pPr>
      <w:r>
        <w:t xml:space="preserve">      &lt;el-tooltip v-model="capsTooltip" content="Caps lock is On" placement="right" manual&gt;</w:t>
      </w:r>
    </w:p>
    <w:p w14:paraId="37227D7E" w14:textId="77777777" w:rsidR="001E2732" w:rsidRDefault="009E0C70">
      <w:pPr>
        <w:pStyle w:val="SourceCode"/>
      </w:pPr>
      <w:r>
        <w:t xml:space="preserve">        &lt;el-form-item prop="password"&gt;</w:t>
      </w:r>
    </w:p>
    <w:p w14:paraId="413510FB" w14:textId="77777777" w:rsidR="001E2732" w:rsidRDefault="009E0C70">
      <w:pPr>
        <w:pStyle w:val="SourceCode"/>
      </w:pPr>
      <w:r>
        <w:t xml:space="preserve">          &lt;span class="svg-container"&gt;</w:t>
      </w:r>
    </w:p>
    <w:p w14:paraId="2BD94E98" w14:textId="77777777" w:rsidR="001E2732" w:rsidRDefault="009E0C70">
      <w:pPr>
        <w:pStyle w:val="SourceCode"/>
      </w:pPr>
      <w:r>
        <w:t xml:space="preserve">            &lt;svg-icon icon-class="password" /&gt;</w:t>
      </w:r>
    </w:p>
    <w:p w14:paraId="4AA8D5CA" w14:textId="77777777" w:rsidR="001E2732" w:rsidRDefault="009E0C70">
      <w:pPr>
        <w:pStyle w:val="SourceCode"/>
      </w:pPr>
      <w:r>
        <w:t xml:space="preserve">          &lt;/span&gt;</w:t>
      </w:r>
    </w:p>
    <w:p w14:paraId="4A1E858B" w14:textId="77777777" w:rsidR="001E2732" w:rsidRDefault="009E0C70">
      <w:pPr>
        <w:pStyle w:val="SourceCode"/>
      </w:pPr>
      <w:r>
        <w:t xml:space="preserve">          &lt;el-input</w:t>
      </w:r>
    </w:p>
    <w:p w14:paraId="0FF5F333" w14:textId="77777777" w:rsidR="001E2732" w:rsidRDefault="009E0C70">
      <w:pPr>
        <w:pStyle w:val="SourceCode"/>
      </w:pPr>
      <w:r>
        <w:t xml:space="preserve">            :key="passwordType"</w:t>
      </w:r>
    </w:p>
    <w:p w14:paraId="697FACDD" w14:textId="77777777" w:rsidR="001E2732" w:rsidRDefault="009E0C70">
      <w:pPr>
        <w:pStyle w:val="SourceCode"/>
      </w:pPr>
      <w:r>
        <w:t xml:space="preserve">            ref="password"</w:t>
      </w:r>
    </w:p>
    <w:p w14:paraId="6217831C" w14:textId="77777777" w:rsidR="001E2732" w:rsidRDefault="009E0C70">
      <w:pPr>
        <w:pStyle w:val="SourceCode"/>
      </w:pPr>
      <w:r>
        <w:t xml:space="preserve">            v-model="loginForm.password"</w:t>
      </w:r>
    </w:p>
    <w:p w14:paraId="3B0DA76F" w14:textId="77777777" w:rsidR="001E2732" w:rsidRDefault="009E0C70">
      <w:pPr>
        <w:pStyle w:val="SourceCode"/>
      </w:pPr>
      <w:r>
        <w:t xml:space="preserve">            :type="passwordType"</w:t>
      </w:r>
    </w:p>
    <w:p w14:paraId="15DD1422" w14:textId="77777777" w:rsidR="001E2732" w:rsidRDefault="009E0C70">
      <w:pPr>
        <w:pStyle w:val="SourceCode"/>
      </w:pPr>
      <w:r>
        <w:t xml:space="preserve">            placeholder="Password"</w:t>
      </w:r>
    </w:p>
    <w:p w14:paraId="5D5A28C7" w14:textId="77777777" w:rsidR="001E2732" w:rsidRDefault="009E0C70">
      <w:pPr>
        <w:pStyle w:val="SourceCode"/>
      </w:pPr>
      <w:r>
        <w:t xml:space="preserve">            name="password"</w:t>
      </w:r>
    </w:p>
    <w:p w14:paraId="66DB3E9F" w14:textId="77777777" w:rsidR="001E2732" w:rsidRDefault="009E0C70">
      <w:pPr>
        <w:pStyle w:val="SourceCode"/>
      </w:pPr>
      <w:r>
        <w:t xml:space="preserve">            tabindex="2"</w:t>
      </w:r>
    </w:p>
    <w:p w14:paraId="03FE3BEC" w14:textId="77777777" w:rsidR="001E2732" w:rsidRDefault="009E0C70">
      <w:pPr>
        <w:pStyle w:val="SourceCode"/>
      </w:pPr>
      <w:r>
        <w:t xml:space="preserve">            autocomplete="on"</w:t>
      </w:r>
    </w:p>
    <w:p w14:paraId="4B4D7E43" w14:textId="77777777" w:rsidR="001E2732" w:rsidRDefault="009E0C70">
      <w:pPr>
        <w:pStyle w:val="SourceCode"/>
      </w:pPr>
      <w:r>
        <w:t xml:space="preserve">            @keyup.native="checkCapslock"</w:t>
      </w:r>
    </w:p>
    <w:p w14:paraId="76F1ACA6" w14:textId="77777777" w:rsidR="001E2732" w:rsidRDefault="009E0C70">
      <w:pPr>
        <w:pStyle w:val="SourceCode"/>
      </w:pPr>
      <w:r>
        <w:t xml:space="preserve">            @blur="capsTooltip = false"</w:t>
      </w:r>
    </w:p>
    <w:p w14:paraId="3079541E" w14:textId="77777777" w:rsidR="001E2732" w:rsidRDefault="009E0C70">
      <w:pPr>
        <w:pStyle w:val="SourceCode"/>
      </w:pPr>
      <w:r>
        <w:t xml:space="preserve">            @keyup.enter.native="handleLogin"</w:t>
      </w:r>
    </w:p>
    <w:p w14:paraId="399CC775" w14:textId="77777777" w:rsidR="001E2732" w:rsidRDefault="009E0C70">
      <w:pPr>
        <w:pStyle w:val="SourceCode"/>
      </w:pPr>
      <w:r>
        <w:t xml:space="preserve">          /&gt;</w:t>
      </w:r>
    </w:p>
    <w:p w14:paraId="4E9CB50F" w14:textId="77777777" w:rsidR="001E2732" w:rsidRDefault="009E0C70">
      <w:pPr>
        <w:pStyle w:val="SourceCode"/>
      </w:pPr>
      <w:r>
        <w:t xml:space="preserve">          &lt;span class="show-pwd" @click="showPwd"&gt;</w:t>
      </w:r>
    </w:p>
    <w:p w14:paraId="6CDAED51" w14:textId="77777777" w:rsidR="001E2732" w:rsidRDefault="009E0C70">
      <w:pPr>
        <w:pStyle w:val="SourceCode"/>
      </w:pPr>
      <w:r>
        <w:t xml:space="preserve">            &lt;svg-icon :icon-class="passwordType === 'password' ? 'eye' : 'eye-open'" /&gt;</w:t>
      </w:r>
    </w:p>
    <w:p w14:paraId="25CF39B5" w14:textId="77777777" w:rsidR="001E2732" w:rsidRDefault="009E0C70">
      <w:pPr>
        <w:pStyle w:val="SourceCode"/>
      </w:pPr>
      <w:r>
        <w:t xml:space="preserve">          &lt;/span&gt;</w:t>
      </w:r>
    </w:p>
    <w:p w14:paraId="19E5A335" w14:textId="77777777" w:rsidR="001E2732" w:rsidRDefault="009E0C70">
      <w:pPr>
        <w:pStyle w:val="SourceCode"/>
      </w:pPr>
      <w:r>
        <w:t xml:space="preserve">        &lt;/el-form-item&gt;</w:t>
      </w:r>
    </w:p>
    <w:p w14:paraId="19B2E28D" w14:textId="77777777" w:rsidR="001E2732" w:rsidRDefault="009E0C70">
      <w:pPr>
        <w:pStyle w:val="SourceCode"/>
      </w:pPr>
      <w:r>
        <w:t xml:space="preserve">      &lt;/el-tooltip&gt;</w:t>
      </w:r>
    </w:p>
    <w:p w14:paraId="7EA9FAD5" w14:textId="77777777" w:rsidR="001E2732" w:rsidRDefault="001E2732">
      <w:pPr>
        <w:pStyle w:val="SourceCode"/>
      </w:pPr>
    </w:p>
    <w:p w14:paraId="5A08C5BF" w14:textId="77777777" w:rsidR="001E2732" w:rsidRDefault="009E0C70">
      <w:pPr>
        <w:pStyle w:val="SourceCode"/>
      </w:pPr>
      <w:r>
        <w:t xml:space="preserve">      &lt;el-button :loading="loading" type="primary" style="width:100%;margin-bottom:30px;" @click.native.prevent="handleLogin"&gt;</w:t>
      </w:r>
      <w:r>
        <w:t>登录</w:t>
      </w:r>
      <w:r>
        <w:t>&lt;/el-button&gt;</w:t>
      </w:r>
    </w:p>
    <w:p w14:paraId="1D9720B5" w14:textId="77777777" w:rsidR="001E2732" w:rsidRDefault="001E2732">
      <w:pPr>
        <w:pStyle w:val="SourceCode"/>
      </w:pPr>
    </w:p>
    <w:p w14:paraId="49CE7DF2" w14:textId="77777777" w:rsidR="001E2732" w:rsidRDefault="009E0C70">
      <w:pPr>
        <w:pStyle w:val="SourceCode"/>
      </w:pPr>
      <w:r>
        <w:t xml:space="preserve">    &lt;/el-form&gt;</w:t>
      </w:r>
    </w:p>
    <w:p w14:paraId="11C27D9D" w14:textId="77777777" w:rsidR="001E2732" w:rsidRDefault="009E0C70">
      <w:pPr>
        <w:pStyle w:val="SourceCode"/>
      </w:pPr>
      <w:r>
        <w:t xml:space="preserve">  &lt;/div&gt;</w:t>
      </w:r>
    </w:p>
    <w:p w14:paraId="6D59BB8F" w14:textId="77777777" w:rsidR="001E2732" w:rsidRDefault="009E0C70">
      <w:pPr>
        <w:pStyle w:val="4"/>
      </w:pPr>
      <w:bookmarkStart w:id="20" w:name="表单校验"/>
      <w:bookmarkEnd w:id="20"/>
      <w:r>
        <w:lastRenderedPageBreak/>
        <w:t>表单校验</w:t>
      </w:r>
    </w:p>
    <w:p w14:paraId="267D60C0" w14:textId="77777777" w:rsidR="001E2732" w:rsidRDefault="009E0C70">
      <w:pPr>
        <w:pStyle w:val="SourceCodeLanguage"/>
      </w:pPr>
      <w:r>
        <w:t>js</w:t>
      </w:r>
    </w:p>
    <w:p w14:paraId="32F56CB5" w14:textId="77777777" w:rsidR="001E2732" w:rsidRDefault="009E0C70">
      <w:pPr>
        <w:pStyle w:val="SourceCode"/>
      </w:pPr>
      <w:r>
        <w:t xml:space="preserve">    const validateUsername = (rule, value, callback) =&gt; {</w:t>
      </w:r>
    </w:p>
    <w:p w14:paraId="0C58361F" w14:textId="77777777" w:rsidR="001E2732" w:rsidRDefault="009E0C70">
      <w:pPr>
        <w:pStyle w:val="SourceCode"/>
      </w:pPr>
      <w:r>
        <w:t xml:space="preserve">      if (!validUsername(value)) {</w:t>
      </w:r>
    </w:p>
    <w:p w14:paraId="2F20F8FD" w14:textId="77777777" w:rsidR="001E2732" w:rsidRDefault="009E0C70">
      <w:pPr>
        <w:pStyle w:val="SourceCode"/>
      </w:pPr>
      <w:r>
        <w:t xml:space="preserve">        callback(new Error('</w:t>
      </w:r>
      <w:r>
        <w:t>请输入用户名</w:t>
      </w:r>
      <w:r>
        <w:t>'))</w:t>
      </w:r>
    </w:p>
    <w:p w14:paraId="1EFCBE74" w14:textId="77777777" w:rsidR="001E2732" w:rsidRDefault="009E0C70">
      <w:pPr>
        <w:pStyle w:val="SourceCode"/>
      </w:pPr>
      <w:r>
        <w:t xml:space="preserve">      } else {</w:t>
      </w:r>
    </w:p>
    <w:p w14:paraId="612338FD" w14:textId="77777777" w:rsidR="001E2732" w:rsidRDefault="009E0C70">
      <w:pPr>
        <w:pStyle w:val="SourceCode"/>
      </w:pPr>
      <w:r>
        <w:t xml:space="preserve">        callback()</w:t>
      </w:r>
    </w:p>
    <w:p w14:paraId="1F4E1B60" w14:textId="77777777" w:rsidR="001E2732" w:rsidRDefault="009E0C70">
      <w:pPr>
        <w:pStyle w:val="SourceCode"/>
      </w:pPr>
      <w:r>
        <w:t xml:space="preserve">      }</w:t>
      </w:r>
    </w:p>
    <w:p w14:paraId="127D0712" w14:textId="77777777" w:rsidR="001E2732" w:rsidRDefault="009E0C70">
      <w:pPr>
        <w:pStyle w:val="SourceCode"/>
      </w:pPr>
      <w:r>
        <w:t xml:space="preserve">    }</w:t>
      </w:r>
    </w:p>
    <w:p w14:paraId="6185052B" w14:textId="77777777" w:rsidR="001E2732" w:rsidRDefault="009E0C70">
      <w:pPr>
        <w:pStyle w:val="SourceCode"/>
      </w:pPr>
      <w:r>
        <w:t xml:space="preserve">    const validatePassword = (rule, value, callback) =&gt; {</w:t>
      </w:r>
    </w:p>
    <w:p w14:paraId="47243556" w14:textId="77777777" w:rsidR="001E2732" w:rsidRDefault="009E0C70">
      <w:pPr>
        <w:pStyle w:val="SourceCode"/>
      </w:pPr>
      <w:r>
        <w:t xml:space="preserve">      if (value.length &lt; 6) {</w:t>
      </w:r>
    </w:p>
    <w:p w14:paraId="531F019A" w14:textId="77777777" w:rsidR="001E2732" w:rsidRDefault="009E0C70">
      <w:pPr>
        <w:pStyle w:val="SourceCode"/>
      </w:pPr>
      <w:r>
        <w:t xml:space="preserve">        callback(new Error('</w:t>
      </w:r>
      <w:r>
        <w:t>密码长度需要在</w:t>
      </w:r>
      <w:r>
        <w:t>6</w:t>
      </w:r>
      <w:r>
        <w:t>位以上</w:t>
      </w:r>
      <w:r>
        <w:t>'))</w:t>
      </w:r>
    </w:p>
    <w:p w14:paraId="678D5738" w14:textId="77777777" w:rsidR="001E2732" w:rsidRDefault="009E0C70">
      <w:pPr>
        <w:pStyle w:val="SourceCode"/>
      </w:pPr>
      <w:r>
        <w:t xml:space="preserve">      } else {</w:t>
      </w:r>
    </w:p>
    <w:p w14:paraId="3457FD39" w14:textId="77777777" w:rsidR="001E2732" w:rsidRDefault="009E0C70">
      <w:pPr>
        <w:pStyle w:val="SourceCode"/>
      </w:pPr>
      <w:r>
        <w:t xml:space="preserve">        callback()</w:t>
      </w:r>
    </w:p>
    <w:p w14:paraId="2E9A538B" w14:textId="77777777" w:rsidR="001E2732" w:rsidRDefault="009E0C70">
      <w:pPr>
        <w:pStyle w:val="SourceCode"/>
      </w:pPr>
      <w:r>
        <w:t xml:space="preserve">      }</w:t>
      </w:r>
    </w:p>
    <w:p w14:paraId="7183BB2F" w14:textId="77777777" w:rsidR="001E2732" w:rsidRDefault="009E0C70">
      <w:pPr>
        <w:pStyle w:val="SourceCode"/>
      </w:pPr>
      <w:r>
        <w:t xml:space="preserve">    }</w:t>
      </w:r>
    </w:p>
    <w:p w14:paraId="65B0E30C" w14:textId="77777777" w:rsidR="001E2732" w:rsidRDefault="009E0C70">
      <w:pPr>
        <w:pStyle w:val="4"/>
      </w:pPr>
      <w:bookmarkStart w:id="21" w:name="登录功能"/>
      <w:bookmarkEnd w:id="21"/>
      <w:r>
        <w:t>登录功能</w:t>
      </w:r>
    </w:p>
    <w:p w14:paraId="4E032FA1" w14:textId="77777777" w:rsidR="001E2732" w:rsidRDefault="009E0C70">
      <w:r>
        <w:t>追踪到</w:t>
      </w:r>
      <w:r>
        <w:t xml:space="preserve"> </w:t>
      </w:r>
      <w:r>
        <w:rPr>
          <w:rStyle w:val="VerbatimChar"/>
        </w:rPr>
        <w:t>handleLogin</w:t>
      </w:r>
      <w:r>
        <w:t xml:space="preserve"> </w:t>
      </w:r>
      <w:r>
        <w:t>方法中我们发现，登录方法调用了</w:t>
      </w:r>
      <w:r>
        <w:t xml:space="preserve"> vuex </w:t>
      </w:r>
      <w:r>
        <w:t>中的</w:t>
      </w:r>
      <w:r>
        <w:t xml:space="preserve"> </w:t>
      </w:r>
      <w:r>
        <w:rPr>
          <w:rStyle w:val="VerbatimChar"/>
        </w:rPr>
        <w:t>user</w:t>
      </w:r>
      <w:r>
        <w:t xml:space="preserve"> </w:t>
      </w:r>
      <w:r>
        <w:t>模块的</w:t>
      </w:r>
      <w:r>
        <w:t xml:space="preserve"> </w:t>
      </w:r>
      <w:r>
        <w:rPr>
          <w:rStyle w:val="VerbatimChar"/>
        </w:rPr>
        <w:t>login</w:t>
      </w:r>
      <w:r>
        <w:t xml:space="preserve"> </w:t>
      </w:r>
      <w:r>
        <w:t>方法，进入到里面</w:t>
      </w:r>
    </w:p>
    <w:p w14:paraId="6B471F62" w14:textId="77777777" w:rsidR="001E2732" w:rsidRDefault="009E0C70">
      <w:r>
        <w:t>我们发现在这里调用了</w:t>
      </w:r>
      <w:r>
        <w:t xml:space="preserve"> </w:t>
      </w:r>
      <w:r>
        <w:rPr>
          <w:rStyle w:val="VerbatimChar"/>
        </w:rPr>
        <w:t>api/user.js</w:t>
      </w:r>
      <w:r>
        <w:t xml:space="preserve"> </w:t>
      </w:r>
      <w:r>
        <w:t>中的方法，这里是接口，因此我们需要把这个文件中相关的接口都修改成我们的接口地址</w:t>
      </w:r>
    </w:p>
    <w:p w14:paraId="228BE206" w14:textId="77777777" w:rsidR="001E2732" w:rsidRDefault="009E0C70">
      <w:pPr>
        <w:pStyle w:val="SourceCodeLanguage"/>
      </w:pPr>
      <w:r>
        <w:t>javascript</w:t>
      </w:r>
    </w:p>
    <w:p w14:paraId="6B6AB78D" w14:textId="77777777" w:rsidR="001E2732" w:rsidRDefault="009E0C70">
      <w:pPr>
        <w:pStyle w:val="SourceCode"/>
      </w:pPr>
      <w:r>
        <w:t>import request from '@/utils/request'</w:t>
      </w:r>
    </w:p>
    <w:p w14:paraId="78107EFA" w14:textId="77777777" w:rsidR="001E2732" w:rsidRDefault="009E0C70">
      <w:pPr>
        <w:pStyle w:val="SourceCode"/>
      </w:pPr>
      <w:r>
        <w:t>const groupName = 'sysUser'</w:t>
      </w:r>
    </w:p>
    <w:p w14:paraId="2BE4263F" w14:textId="77777777" w:rsidR="001E2732" w:rsidRDefault="001E2732">
      <w:pPr>
        <w:pStyle w:val="SourceCode"/>
      </w:pPr>
    </w:p>
    <w:p w14:paraId="6A9C083D" w14:textId="77777777" w:rsidR="001E2732" w:rsidRDefault="009E0C70">
      <w:pPr>
        <w:pStyle w:val="SourceCode"/>
      </w:pPr>
      <w:r>
        <w:t>export function login(data) {</w:t>
      </w:r>
    </w:p>
    <w:p w14:paraId="7EF505B1" w14:textId="77777777" w:rsidR="001E2732" w:rsidRDefault="009E0C70">
      <w:pPr>
        <w:pStyle w:val="SourceCode"/>
      </w:pPr>
      <w:r>
        <w:t xml:space="preserve">  return request({</w:t>
      </w:r>
    </w:p>
    <w:p w14:paraId="18E848F8" w14:textId="77777777" w:rsidR="001E2732" w:rsidRDefault="009E0C70">
      <w:pPr>
        <w:pStyle w:val="SourceCode"/>
      </w:pPr>
      <w:r>
        <w:t xml:space="preserve">    url: `/${groupName}/login`,</w:t>
      </w:r>
    </w:p>
    <w:p w14:paraId="22441AB4" w14:textId="77777777" w:rsidR="001E2732" w:rsidRDefault="009E0C70">
      <w:pPr>
        <w:pStyle w:val="SourceCode"/>
      </w:pPr>
      <w:r>
        <w:t xml:space="preserve">    method: 'post',</w:t>
      </w:r>
    </w:p>
    <w:p w14:paraId="29C11F3E" w14:textId="77777777" w:rsidR="001E2732" w:rsidRDefault="009E0C70">
      <w:pPr>
        <w:pStyle w:val="SourceCode"/>
      </w:pPr>
      <w:r>
        <w:t xml:space="preserve">    data</w:t>
      </w:r>
    </w:p>
    <w:p w14:paraId="70D85BAC" w14:textId="77777777" w:rsidR="001E2732" w:rsidRDefault="009E0C70">
      <w:pPr>
        <w:pStyle w:val="SourceCode"/>
      </w:pPr>
      <w:r>
        <w:t xml:space="preserve">  })</w:t>
      </w:r>
    </w:p>
    <w:p w14:paraId="3741C0A2" w14:textId="77777777" w:rsidR="001E2732" w:rsidRDefault="009E0C70">
      <w:pPr>
        <w:pStyle w:val="SourceCode"/>
      </w:pPr>
      <w:r>
        <w:t>}</w:t>
      </w:r>
    </w:p>
    <w:p w14:paraId="7087D719" w14:textId="77777777" w:rsidR="001E2732" w:rsidRDefault="001E2732">
      <w:pPr>
        <w:pStyle w:val="SourceCode"/>
      </w:pPr>
    </w:p>
    <w:p w14:paraId="2653C887" w14:textId="77777777" w:rsidR="001E2732" w:rsidRDefault="009E0C70">
      <w:pPr>
        <w:pStyle w:val="SourceCode"/>
      </w:pPr>
      <w:r>
        <w:t>export function getInfo() {</w:t>
      </w:r>
    </w:p>
    <w:p w14:paraId="7740B2FD" w14:textId="77777777" w:rsidR="001E2732" w:rsidRDefault="009E0C70">
      <w:pPr>
        <w:pStyle w:val="SourceCode"/>
      </w:pPr>
      <w:r>
        <w:t xml:space="preserve">  return request({</w:t>
      </w:r>
    </w:p>
    <w:p w14:paraId="081F8CD9" w14:textId="77777777" w:rsidR="001E2732" w:rsidRDefault="009E0C70">
      <w:pPr>
        <w:pStyle w:val="SourceCode"/>
      </w:pPr>
      <w:r>
        <w:t xml:space="preserve">    url: `/${groupName}/info`,</w:t>
      </w:r>
    </w:p>
    <w:p w14:paraId="3D6B1AE7" w14:textId="77777777" w:rsidR="001E2732" w:rsidRDefault="009E0C70">
      <w:pPr>
        <w:pStyle w:val="SourceCode"/>
      </w:pPr>
      <w:r>
        <w:lastRenderedPageBreak/>
        <w:t xml:space="preserve">    method: 'get'</w:t>
      </w:r>
    </w:p>
    <w:p w14:paraId="50F3E0FD" w14:textId="77777777" w:rsidR="001E2732" w:rsidRDefault="009E0C70">
      <w:pPr>
        <w:pStyle w:val="SourceCode"/>
      </w:pPr>
      <w:r>
        <w:t xml:space="preserve">  })</w:t>
      </w:r>
    </w:p>
    <w:p w14:paraId="370B3848" w14:textId="77777777" w:rsidR="001E2732" w:rsidRDefault="009E0C70">
      <w:pPr>
        <w:pStyle w:val="SourceCode"/>
      </w:pPr>
      <w:r>
        <w:t>}</w:t>
      </w:r>
    </w:p>
    <w:p w14:paraId="447AEAFD" w14:textId="77777777" w:rsidR="001E2732" w:rsidRDefault="001E2732">
      <w:pPr>
        <w:pStyle w:val="SourceCode"/>
      </w:pPr>
    </w:p>
    <w:p w14:paraId="3A95B4AB" w14:textId="77777777" w:rsidR="001E2732" w:rsidRDefault="009E0C70">
      <w:pPr>
        <w:pStyle w:val="SourceCode"/>
      </w:pPr>
      <w:r>
        <w:t>export function logout() {</w:t>
      </w:r>
    </w:p>
    <w:p w14:paraId="1C40C5E9" w14:textId="77777777" w:rsidR="001E2732" w:rsidRDefault="009E0C70">
      <w:pPr>
        <w:pStyle w:val="SourceCode"/>
      </w:pPr>
      <w:r>
        <w:t xml:space="preserve">  return request({</w:t>
      </w:r>
    </w:p>
    <w:p w14:paraId="7BF5418D" w14:textId="77777777" w:rsidR="001E2732" w:rsidRDefault="009E0C70">
      <w:pPr>
        <w:pStyle w:val="SourceCode"/>
      </w:pPr>
      <w:r>
        <w:t xml:space="preserve">    url: `/${groupName}/logout`,</w:t>
      </w:r>
    </w:p>
    <w:p w14:paraId="0AE0AA1F" w14:textId="77777777" w:rsidR="001E2732" w:rsidRDefault="009E0C70">
      <w:pPr>
        <w:pStyle w:val="SourceCode"/>
      </w:pPr>
      <w:r>
        <w:t xml:space="preserve">    method: 'get'</w:t>
      </w:r>
    </w:p>
    <w:p w14:paraId="67EB3051" w14:textId="77777777" w:rsidR="001E2732" w:rsidRDefault="009E0C70">
      <w:pPr>
        <w:pStyle w:val="SourceCode"/>
      </w:pPr>
      <w:r>
        <w:t xml:space="preserve">  })</w:t>
      </w:r>
    </w:p>
    <w:p w14:paraId="44A97116" w14:textId="77777777" w:rsidR="001E2732" w:rsidRDefault="009E0C70">
      <w:pPr>
        <w:pStyle w:val="SourceCode"/>
      </w:pPr>
      <w:r>
        <w:t>}</w:t>
      </w:r>
    </w:p>
    <w:p w14:paraId="336434C8" w14:textId="77777777" w:rsidR="001E2732" w:rsidRDefault="009E0C70">
      <w:r>
        <w:t>修改完后，就可以开始编写登录功能了</w:t>
      </w:r>
    </w:p>
    <w:p w14:paraId="2649A3B1" w14:textId="77777777" w:rsidR="001E2732" w:rsidRDefault="009E0C70">
      <w:pPr>
        <w:numPr>
          <w:ilvl w:val="0"/>
          <w:numId w:val="3"/>
        </w:numPr>
      </w:pPr>
      <w:r>
        <w:t>对密码进行</w:t>
      </w:r>
      <w:r>
        <w:t>MD5</w:t>
      </w:r>
      <w:r>
        <w:t>加密</w:t>
      </w:r>
    </w:p>
    <w:p w14:paraId="72197844" w14:textId="77777777" w:rsidR="001E2732" w:rsidRDefault="009E0C70">
      <w:pPr>
        <w:numPr>
          <w:ilvl w:val="0"/>
          <w:numId w:val="13"/>
        </w:numPr>
      </w:pPr>
      <w:r>
        <w:t>安装</w:t>
      </w:r>
      <w:r>
        <w:t xml:space="preserve"> </w:t>
      </w:r>
      <w:r>
        <w:rPr>
          <w:rStyle w:val="VerbatimChar"/>
        </w:rPr>
        <w:t>js-md5</w:t>
      </w:r>
    </w:p>
    <w:p w14:paraId="5627C708" w14:textId="77777777" w:rsidR="001E2732" w:rsidRDefault="009E0C70">
      <w:pPr>
        <w:pStyle w:val="SourceCodeLanguage"/>
        <w:numPr>
          <w:ilvl w:val="0"/>
          <w:numId w:val="13"/>
        </w:numPr>
      </w:pPr>
      <w:r>
        <w:t>sh</w:t>
      </w:r>
    </w:p>
    <w:p w14:paraId="4F0B6156" w14:textId="77777777" w:rsidR="001E2732" w:rsidRDefault="009E0C70">
      <w:pPr>
        <w:pStyle w:val="SourceCode"/>
        <w:numPr>
          <w:ilvl w:val="0"/>
          <w:numId w:val="13"/>
        </w:numPr>
      </w:pPr>
      <w:r>
        <w:t>npm install --save js-md5</w:t>
      </w:r>
    </w:p>
    <w:p w14:paraId="02A1FB82" w14:textId="77777777" w:rsidR="001E2732" w:rsidRDefault="009E0C70">
      <w:pPr>
        <w:numPr>
          <w:ilvl w:val="0"/>
          <w:numId w:val="13"/>
        </w:numPr>
      </w:pPr>
      <w:r>
        <w:t>在页面中引入</w:t>
      </w:r>
    </w:p>
    <w:p w14:paraId="1B3A66D9" w14:textId="77777777" w:rsidR="001E2732" w:rsidRDefault="009E0C70">
      <w:pPr>
        <w:pStyle w:val="SourceCodeLanguage"/>
        <w:numPr>
          <w:ilvl w:val="0"/>
          <w:numId w:val="13"/>
        </w:numPr>
      </w:pPr>
      <w:r>
        <w:t>js</w:t>
      </w:r>
    </w:p>
    <w:p w14:paraId="2A88444A" w14:textId="77777777" w:rsidR="001E2732" w:rsidRDefault="009E0C70">
      <w:pPr>
        <w:pStyle w:val="SourceCode"/>
        <w:numPr>
          <w:ilvl w:val="0"/>
          <w:numId w:val="13"/>
        </w:numPr>
      </w:pPr>
      <w:r>
        <w:t>import md5 from 'js-md5';</w:t>
      </w:r>
    </w:p>
    <w:p w14:paraId="48B090DE" w14:textId="77777777" w:rsidR="001E2732" w:rsidRDefault="009E0C70">
      <w:pPr>
        <w:numPr>
          <w:ilvl w:val="0"/>
          <w:numId w:val="3"/>
        </w:numPr>
      </w:pPr>
      <w:r>
        <w:t>登录方法编写</w:t>
      </w:r>
    </w:p>
    <w:p w14:paraId="38B26127" w14:textId="77777777" w:rsidR="001E2732" w:rsidRDefault="009E0C70">
      <w:pPr>
        <w:pStyle w:val="SourceCodeLanguage"/>
        <w:numPr>
          <w:ilvl w:val="0"/>
          <w:numId w:val="13"/>
        </w:numPr>
      </w:pPr>
      <w:r>
        <w:t>js</w:t>
      </w:r>
    </w:p>
    <w:p w14:paraId="2E45DA1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login({ commit }, userInfo) {</w:t>
      </w:r>
    </w:p>
    <w:p w14:paraId="48CCF57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const { username, password } = userInfo</w:t>
      </w:r>
    </w:p>
    <w:p w14:paraId="79F247F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return new Promise((resolve, reject) =&gt; {</w:t>
      </w:r>
    </w:p>
    <w:p w14:paraId="5EBF0E1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login({ username: username.trim(), password: md5(password) }).then(response =&gt; {</w:t>
      </w:r>
    </w:p>
    <w:p w14:paraId="628B8574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const { data } = response</w:t>
      </w:r>
    </w:p>
    <w:p w14:paraId="1D8BA6D5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commit('SET_TOKEN', data.token)</w:t>
      </w:r>
    </w:p>
    <w:p w14:paraId="118BFE3E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setToken(data.token)</w:t>
      </w:r>
    </w:p>
    <w:p w14:paraId="42A5413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resolve()</w:t>
      </w:r>
    </w:p>
    <w:p w14:paraId="58C42A75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).catch(error =&gt; {</w:t>
      </w:r>
    </w:p>
    <w:p w14:paraId="789DA2E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reject(error)</w:t>
      </w:r>
    </w:p>
    <w:p w14:paraId="527FF81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)</w:t>
      </w:r>
    </w:p>
    <w:p w14:paraId="125DB21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)</w:t>
      </w:r>
    </w:p>
    <w:p w14:paraId="2F871D5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},</w:t>
      </w:r>
    </w:p>
    <w:p w14:paraId="6D7D506B" w14:textId="77777777" w:rsidR="001E2732" w:rsidRDefault="009E0C70">
      <w:pPr>
        <w:pStyle w:val="3"/>
      </w:pPr>
      <w:bookmarkStart w:id="22" w:name="152-获取登录信息"/>
      <w:bookmarkEnd w:id="22"/>
      <w:r>
        <w:t xml:space="preserve">1.5.2 </w:t>
      </w:r>
      <w:r>
        <w:t>获取登录信息</w:t>
      </w:r>
    </w:p>
    <w:p w14:paraId="7B831373" w14:textId="77777777" w:rsidR="001E2732" w:rsidRDefault="009E0C70">
      <w:r>
        <w:lastRenderedPageBreak/>
        <w:t>上面我们已经把登录功能编写完毕。</w:t>
      </w:r>
      <w:r>
        <w:t xml:space="preserve"> </w:t>
      </w:r>
      <w:r>
        <w:rPr>
          <w:rStyle w:val="VerbatimChar"/>
        </w:rPr>
        <w:t>vue-element-admin</w:t>
      </w:r>
      <w:r>
        <w:t xml:space="preserve"> </w:t>
      </w:r>
      <w:r>
        <w:t>将登录和获取登录用户信息的接口拆成了两个，为了少踩坑，我们使用它的规范，现在调用这个接口。</w:t>
      </w:r>
    </w:p>
    <w:p w14:paraId="6E8E2945" w14:textId="77777777" w:rsidR="001E2732" w:rsidRDefault="009E0C70">
      <w:pPr>
        <w:pStyle w:val="4"/>
      </w:pPr>
      <w:bookmarkStart w:id="23" w:name="修改用户信息存储方式"/>
      <w:bookmarkEnd w:id="23"/>
      <w:r>
        <w:t>修改用户信息存储方式</w:t>
      </w:r>
    </w:p>
    <w:p w14:paraId="5ED23E11" w14:textId="77777777" w:rsidR="001E2732" w:rsidRDefault="009E0C70">
      <w:r>
        <w:t>我们发现在</w:t>
      </w:r>
      <w:r>
        <w:t>vuex</w:t>
      </w:r>
      <w:r>
        <w:t>中用户存储的方式不合理。</w:t>
      </w:r>
    </w:p>
    <w:p w14:paraId="42A3F1B6" w14:textId="77777777" w:rsidR="001E2732" w:rsidRDefault="009E0C70">
      <w:pPr>
        <w:numPr>
          <w:ilvl w:val="0"/>
          <w:numId w:val="4"/>
        </w:numPr>
      </w:pPr>
      <w:r>
        <w:t>用户信息应该是一个对象</w:t>
      </w:r>
    </w:p>
    <w:p w14:paraId="267C9D4C" w14:textId="77777777" w:rsidR="001E2732" w:rsidRDefault="009E0C70">
      <w:pPr>
        <w:numPr>
          <w:ilvl w:val="0"/>
          <w:numId w:val="4"/>
        </w:numPr>
      </w:pPr>
      <w:r>
        <w:t>只存储了角色，没有权限</w:t>
      </w:r>
    </w:p>
    <w:p w14:paraId="15AB3FB5" w14:textId="77777777" w:rsidR="001E2732" w:rsidRDefault="009E0C70">
      <w:r>
        <w:t>我们将用户信息改成一个对象。而</w:t>
      </w:r>
      <w:r>
        <w:t>roles</w:t>
      </w:r>
      <w:r>
        <w:t>涉及到的地方太多了，我们用</w:t>
      </w:r>
      <w:r>
        <w:t>roles</w:t>
      </w:r>
      <w:r>
        <w:t>作为权限</w:t>
      </w:r>
    </w:p>
    <w:p w14:paraId="65B7C716" w14:textId="77777777" w:rsidR="001E2732" w:rsidRDefault="009E0C70">
      <w:pPr>
        <w:pStyle w:val="SourceCodeLanguage"/>
      </w:pPr>
      <w:r>
        <w:t>js</w:t>
      </w:r>
    </w:p>
    <w:p w14:paraId="565D8A02" w14:textId="77777777" w:rsidR="001E2732" w:rsidRDefault="009E0C70">
      <w:pPr>
        <w:pStyle w:val="SourceCode"/>
      </w:pPr>
      <w:r>
        <w:t>const state = {</w:t>
      </w:r>
    </w:p>
    <w:p w14:paraId="5D844199" w14:textId="77777777" w:rsidR="001E2732" w:rsidRDefault="009E0C70">
      <w:pPr>
        <w:pStyle w:val="SourceCode"/>
      </w:pPr>
      <w:r>
        <w:t xml:space="preserve">  token: getToken(),</w:t>
      </w:r>
    </w:p>
    <w:p w14:paraId="35D56060" w14:textId="77777777" w:rsidR="001E2732" w:rsidRDefault="009E0C70">
      <w:pPr>
        <w:pStyle w:val="SourceCode"/>
      </w:pPr>
      <w:r>
        <w:t xml:space="preserve">  user: {},</w:t>
      </w:r>
    </w:p>
    <w:p w14:paraId="55DF1BE4" w14:textId="77777777" w:rsidR="001E2732" w:rsidRDefault="009E0C70">
      <w:pPr>
        <w:pStyle w:val="SourceCode"/>
      </w:pPr>
      <w:r>
        <w:t xml:space="preserve">  roles: []</w:t>
      </w:r>
    </w:p>
    <w:p w14:paraId="6B3DCB93" w14:textId="77777777" w:rsidR="001E2732" w:rsidRDefault="009E0C70">
      <w:pPr>
        <w:pStyle w:val="SourceCode"/>
      </w:pPr>
      <w:r>
        <w:t>}</w:t>
      </w:r>
    </w:p>
    <w:p w14:paraId="3CB7A6C3" w14:textId="77777777" w:rsidR="001E2732" w:rsidRDefault="001E2732">
      <w:pPr>
        <w:pStyle w:val="SourceCode"/>
      </w:pPr>
    </w:p>
    <w:p w14:paraId="6C855117" w14:textId="77777777" w:rsidR="001E2732" w:rsidRDefault="009E0C70">
      <w:pPr>
        <w:pStyle w:val="SourceCode"/>
      </w:pPr>
      <w:r>
        <w:t>const mutations = {</w:t>
      </w:r>
    </w:p>
    <w:p w14:paraId="5184DFC8" w14:textId="77777777" w:rsidR="001E2732" w:rsidRDefault="009E0C70">
      <w:pPr>
        <w:pStyle w:val="SourceCode"/>
      </w:pPr>
      <w:r>
        <w:t xml:space="preserve">  SET_TOKEN: (state, token) =&gt; {</w:t>
      </w:r>
    </w:p>
    <w:p w14:paraId="7189E261" w14:textId="77777777" w:rsidR="001E2732" w:rsidRDefault="009E0C70">
      <w:pPr>
        <w:pStyle w:val="SourceCode"/>
      </w:pPr>
      <w:r>
        <w:t xml:space="preserve">    state.token = token</w:t>
      </w:r>
    </w:p>
    <w:p w14:paraId="51BEA490" w14:textId="77777777" w:rsidR="001E2732" w:rsidRDefault="009E0C70">
      <w:pPr>
        <w:pStyle w:val="SourceCode"/>
      </w:pPr>
      <w:r>
        <w:t xml:space="preserve">  },</w:t>
      </w:r>
    </w:p>
    <w:p w14:paraId="19BC15EF" w14:textId="77777777" w:rsidR="001E2732" w:rsidRDefault="009E0C70">
      <w:pPr>
        <w:pStyle w:val="SourceCode"/>
      </w:pPr>
      <w:r>
        <w:t xml:space="preserve">  SET_USER: (state, user) =&gt; {</w:t>
      </w:r>
    </w:p>
    <w:p w14:paraId="5FA241B2" w14:textId="77777777" w:rsidR="001E2732" w:rsidRDefault="009E0C70">
      <w:pPr>
        <w:pStyle w:val="SourceCode"/>
      </w:pPr>
      <w:r>
        <w:t xml:space="preserve">    state.user = user</w:t>
      </w:r>
    </w:p>
    <w:p w14:paraId="6EBF3BA1" w14:textId="77777777" w:rsidR="001E2732" w:rsidRDefault="009E0C70">
      <w:pPr>
        <w:pStyle w:val="SourceCode"/>
      </w:pPr>
      <w:r>
        <w:t xml:space="preserve">  },</w:t>
      </w:r>
    </w:p>
    <w:p w14:paraId="395F73E5" w14:textId="77777777" w:rsidR="001E2732" w:rsidRDefault="009E0C70">
      <w:pPr>
        <w:pStyle w:val="SourceCode"/>
      </w:pPr>
      <w:r>
        <w:t xml:space="preserve">  SET_ROLES: (state, roles) =&gt; {</w:t>
      </w:r>
    </w:p>
    <w:p w14:paraId="1DEDDAF4" w14:textId="77777777" w:rsidR="001E2732" w:rsidRDefault="009E0C70">
      <w:pPr>
        <w:pStyle w:val="SourceCode"/>
      </w:pPr>
      <w:r>
        <w:t xml:space="preserve">    state.roles = roles</w:t>
      </w:r>
    </w:p>
    <w:p w14:paraId="48F59669" w14:textId="77777777" w:rsidR="001E2732" w:rsidRDefault="009E0C70">
      <w:pPr>
        <w:pStyle w:val="SourceCode"/>
      </w:pPr>
      <w:r>
        <w:t xml:space="preserve">  }</w:t>
      </w:r>
    </w:p>
    <w:p w14:paraId="109816D6" w14:textId="77777777" w:rsidR="001E2732" w:rsidRDefault="009E0C70">
      <w:pPr>
        <w:pStyle w:val="SourceCode"/>
      </w:pPr>
      <w:r>
        <w:t>}</w:t>
      </w:r>
    </w:p>
    <w:p w14:paraId="35B0B74E" w14:textId="77777777" w:rsidR="001E2732" w:rsidRDefault="009E0C70">
      <w:r>
        <w:t>修改完之后，我们需要在</w:t>
      </w:r>
      <w:r>
        <w:t xml:space="preserve"> </w:t>
      </w:r>
      <w:r>
        <w:rPr>
          <w:rStyle w:val="VerbatimChar"/>
        </w:rPr>
        <w:t>getters.js</w:t>
      </w:r>
      <w:r>
        <w:t xml:space="preserve"> </w:t>
      </w:r>
      <w:r>
        <w:t>中提供对应的</w:t>
      </w:r>
      <w:r>
        <w:t>getter</w:t>
      </w:r>
      <w:r>
        <w:t>方法</w:t>
      </w:r>
    </w:p>
    <w:p w14:paraId="57750194" w14:textId="77777777" w:rsidR="001E2732" w:rsidRDefault="009E0C70">
      <w:pPr>
        <w:pStyle w:val="SourceCodeLanguage"/>
      </w:pPr>
      <w:r>
        <w:t>js</w:t>
      </w:r>
    </w:p>
    <w:p w14:paraId="3ECA673A" w14:textId="77777777" w:rsidR="001E2732" w:rsidRDefault="009E0C70">
      <w:pPr>
        <w:pStyle w:val="SourceCode"/>
      </w:pPr>
      <w:r>
        <w:t>const getters = {</w:t>
      </w:r>
    </w:p>
    <w:p w14:paraId="75E6FB73" w14:textId="77777777" w:rsidR="001E2732" w:rsidRDefault="009E0C70">
      <w:pPr>
        <w:pStyle w:val="SourceCode"/>
      </w:pPr>
      <w:r>
        <w:t xml:space="preserve">  sidebar: state =&gt; state.app.sidebar,</w:t>
      </w:r>
    </w:p>
    <w:p w14:paraId="394973BF" w14:textId="77777777" w:rsidR="001E2732" w:rsidRDefault="009E0C70">
      <w:pPr>
        <w:pStyle w:val="SourceCode"/>
      </w:pPr>
      <w:r>
        <w:t xml:space="preserve">  size: state =&gt; state.app.size,</w:t>
      </w:r>
    </w:p>
    <w:p w14:paraId="51EA41B9" w14:textId="77777777" w:rsidR="001E2732" w:rsidRDefault="009E0C70">
      <w:pPr>
        <w:pStyle w:val="SourceCode"/>
      </w:pPr>
      <w:r>
        <w:t xml:space="preserve">  device: state =&gt; state.app.device,</w:t>
      </w:r>
    </w:p>
    <w:p w14:paraId="22E84028" w14:textId="77777777" w:rsidR="001E2732" w:rsidRDefault="009E0C70">
      <w:pPr>
        <w:pStyle w:val="SourceCode"/>
      </w:pPr>
      <w:r>
        <w:t xml:space="preserve">  visitedViews: state =&gt; state.tagsView.visitedViews,</w:t>
      </w:r>
    </w:p>
    <w:p w14:paraId="42F2123A" w14:textId="77777777" w:rsidR="001E2732" w:rsidRDefault="009E0C70">
      <w:pPr>
        <w:pStyle w:val="SourceCode"/>
      </w:pPr>
      <w:r>
        <w:t xml:space="preserve">  cachedViews: state =&gt; state.tagsView.cachedViews,</w:t>
      </w:r>
    </w:p>
    <w:p w14:paraId="5BB210C9" w14:textId="77777777" w:rsidR="001E2732" w:rsidRDefault="009E0C70">
      <w:pPr>
        <w:pStyle w:val="SourceCode"/>
      </w:pPr>
      <w:r>
        <w:t xml:space="preserve">  token: state =&gt; state.user.token,</w:t>
      </w:r>
    </w:p>
    <w:p w14:paraId="593AE76E" w14:textId="77777777" w:rsidR="001E2732" w:rsidRDefault="009E0C70">
      <w:pPr>
        <w:pStyle w:val="SourceCode"/>
      </w:pPr>
      <w:r>
        <w:t xml:space="preserve">  user: state =&gt; state.user.user,</w:t>
      </w:r>
    </w:p>
    <w:p w14:paraId="43CD3CD4" w14:textId="77777777" w:rsidR="001E2732" w:rsidRDefault="009E0C70">
      <w:pPr>
        <w:pStyle w:val="SourceCode"/>
      </w:pPr>
      <w:r>
        <w:lastRenderedPageBreak/>
        <w:t xml:space="preserve">  roles: state =&gt; state.user.roles,</w:t>
      </w:r>
    </w:p>
    <w:p w14:paraId="33A37100" w14:textId="77777777" w:rsidR="001E2732" w:rsidRDefault="009E0C70">
      <w:pPr>
        <w:pStyle w:val="SourceCode"/>
      </w:pPr>
      <w:r>
        <w:t xml:space="preserve">  permission_routes: state =&gt; state.permission.routes,</w:t>
      </w:r>
    </w:p>
    <w:p w14:paraId="2032DAA1" w14:textId="77777777" w:rsidR="001E2732" w:rsidRDefault="009E0C70">
      <w:pPr>
        <w:pStyle w:val="SourceCode"/>
      </w:pPr>
      <w:r>
        <w:t xml:space="preserve">  errorLogs: state =&gt; state.errorLog.logs</w:t>
      </w:r>
    </w:p>
    <w:p w14:paraId="59FA0CDB" w14:textId="77777777" w:rsidR="001E2732" w:rsidRDefault="009E0C70">
      <w:pPr>
        <w:pStyle w:val="SourceCode"/>
      </w:pPr>
      <w:r>
        <w:t>}</w:t>
      </w:r>
    </w:p>
    <w:p w14:paraId="68CC1A81" w14:textId="77777777" w:rsidR="001E2732" w:rsidRDefault="009E0C70">
      <w:pPr>
        <w:pStyle w:val="SourceCode"/>
      </w:pPr>
      <w:r>
        <w:t>export default getters</w:t>
      </w:r>
    </w:p>
    <w:p w14:paraId="7921A4BF" w14:textId="77777777" w:rsidR="001E2732" w:rsidRDefault="009E0C70">
      <w:pPr>
        <w:pStyle w:val="4"/>
      </w:pPr>
      <w:bookmarkStart w:id="24" w:name="修改获取信息方法"/>
      <w:bookmarkEnd w:id="24"/>
      <w:r>
        <w:t>修改获取信息方法</w:t>
      </w:r>
    </w:p>
    <w:p w14:paraId="1ABA2415" w14:textId="77777777" w:rsidR="001E2732" w:rsidRDefault="009E0C70">
      <w:r>
        <w:t>接下来修改获取用户信息的方法，在</w:t>
      </w:r>
      <w:r>
        <w:t xml:space="preserve"> </w:t>
      </w:r>
      <w:r>
        <w:rPr>
          <w:rStyle w:val="VerbatimChar"/>
        </w:rPr>
        <w:t>getInfo</w:t>
      </w:r>
      <w:r>
        <w:t xml:space="preserve"> </w:t>
      </w:r>
      <w:r>
        <w:t>里。我们约定</w:t>
      </w:r>
      <w:r>
        <w:t xml:space="preserve"> </w:t>
      </w:r>
      <w:r>
        <w:rPr>
          <w:rStyle w:val="VerbatimChar"/>
        </w:rPr>
        <w:t>auths</w:t>
      </w:r>
      <w:r>
        <w:t xml:space="preserve"> </w:t>
      </w:r>
      <w:r>
        <w:t>是用户的权限信息，现在权限功能还没有做，因此这里先这么写，后面再修改后端。</w:t>
      </w:r>
    </w:p>
    <w:p w14:paraId="7206F44C" w14:textId="77777777" w:rsidR="001E2732" w:rsidRDefault="009E0C70">
      <w:pPr>
        <w:pStyle w:val="SourceCodeLanguage"/>
      </w:pPr>
      <w:r>
        <w:t>js</w:t>
      </w:r>
    </w:p>
    <w:p w14:paraId="0FD6EA12" w14:textId="77777777" w:rsidR="001E2732" w:rsidRDefault="009E0C70">
      <w:pPr>
        <w:pStyle w:val="SourceCode"/>
      </w:pPr>
      <w:r>
        <w:t xml:space="preserve">  getInfo({ commit, state }) {</w:t>
      </w:r>
    </w:p>
    <w:p w14:paraId="42DE5BBA" w14:textId="77777777" w:rsidR="001E2732" w:rsidRDefault="009E0C70">
      <w:pPr>
        <w:pStyle w:val="SourceCode"/>
      </w:pPr>
      <w:r>
        <w:t xml:space="preserve">    return new Promise((resolve, reject) =&gt; {</w:t>
      </w:r>
    </w:p>
    <w:p w14:paraId="6771C855" w14:textId="77777777" w:rsidR="001E2732" w:rsidRDefault="009E0C70">
      <w:pPr>
        <w:pStyle w:val="SourceCode"/>
      </w:pPr>
      <w:r>
        <w:t xml:space="preserve">      getInfo().then(response =&gt; {</w:t>
      </w:r>
    </w:p>
    <w:p w14:paraId="131F55F3" w14:textId="77777777" w:rsidR="001E2732" w:rsidRDefault="009E0C70">
      <w:pPr>
        <w:pStyle w:val="SourceCode"/>
      </w:pPr>
      <w:r>
        <w:t xml:space="preserve">        const { data } = response</w:t>
      </w:r>
    </w:p>
    <w:p w14:paraId="3431026D" w14:textId="77777777" w:rsidR="001E2732" w:rsidRDefault="009E0C70">
      <w:pPr>
        <w:pStyle w:val="SourceCode"/>
      </w:pPr>
      <w:r>
        <w:t xml:space="preserve">        commit('SET_USER', data)</w:t>
      </w:r>
    </w:p>
    <w:p w14:paraId="5736DD72" w14:textId="77777777" w:rsidR="001E2732" w:rsidRDefault="009E0C70">
      <w:pPr>
        <w:pStyle w:val="SourceCode"/>
      </w:pPr>
      <w:r>
        <w:t xml:space="preserve">        if (data.auths) {</w:t>
      </w:r>
    </w:p>
    <w:p w14:paraId="6EDA540D" w14:textId="77777777" w:rsidR="001E2732" w:rsidRDefault="009E0C70">
      <w:pPr>
        <w:pStyle w:val="SourceCode"/>
      </w:pPr>
      <w:r>
        <w:t xml:space="preserve">          commit('SET_ROLES', data.auths)</w:t>
      </w:r>
    </w:p>
    <w:p w14:paraId="48D7574E" w14:textId="77777777" w:rsidR="001E2732" w:rsidRDefault="009E0C70">
      <w:pPr>
        <w:pStyle w:val="SourceCode"/>
      </w:pPr>
      <w:r>
        <w:t xml:space="preserve">        }else {</w:t>
      </w:r>
    </w:p>
    <w:p w14:paraId="083D2A6C" w14:textId="77777777" w:rsidR="001E2732" w:rsidRDefault="009E0C70">
      <w:pPr>
        <w:pStyle w:val="SourceCode"/>
      </w:pPr>
      <w:r>
        <w:t xml:space="preserve">          commit('SET_ROLES', 'admin')</w:t>
      </w:r>
    </w:p>
    <w:p w14:paraId="2D9137F8" w14:textId="77777777" w:rsidR="001E2732" w:rsidRDefault="009E0C70">
      <w:pPr>
        <w:pStyle w:val="SourceCode"/>
      </w:pPr>
      <w:r>
        <w:t xml:space="preserve">        }</w:t>
      </w:r>
    </w:p>
    <w:p w14:paraId="371CEA8E" w14:textId="77777777" w:rsidR="001E2732" w:rsidRDefault="009E0C70">
      <w:pPr>
        <w:pStyle w:val="SourceCode"/>
      </w:pPr>
      <w:r>
        <w:t xml:space="preserve">        resolve(data)</w:t>
      </w:r>
    </w:p>
    <w:p w14:paraId="6B5F0BAC" w14:textId="77777777" w:rsidR="001E2732" w:rsidRDefault="009E0C70">
      <w:pPr>
        <w:pStyle w:val="SourceCode"/>
      </w:pPr>
      <w:r>
        <w:t xml:space="preserve">      }).catch(error =&gt; {</w:t>
      </w:r>
    </w:p>
    <w:p w14:paraId="384FA744" w14:textId="77777777" w:rsidR="001E2732" w:rsidRDefault="009E0C70">
      <w:pPr>
        <w:pStyle w:val="SourceCode"/>
      </w:pPr>
      <w:r>
        <w:t xml:space="preserve">        reject(error)</w:t>
      </w:r>
    </w:p>
    <w:p w14:paraId="62D0B730" w14:textId="77777777" w:rsidR="001E2732" w:rsidRDefault="009E0C70">
      <w:pPr>
        <w:pStyle w:val="SourceCode"/>
      </w:pPr>
      <w:r>
        <w:t xml:space="preserve">      })</w:t>
      </w:r>
    </w:p>
    <w:p w14:paraId="7C10A452" w14:textId="77777777" w:rsidR="001E2732" w:rsidRDefault="009E0C70">
      <w:pPr>
        <w:pStyle w:val="SourceCode"/>
      </w:pPr>
      <w:r>
        <w:t xml:space="preserve">    })</w:t>
      </w:r>
    </w:p>
    <w:p w14:paraId="257CCF9B" w14:textId="77777777" w:rsidR="001E2732" w:rsidRDefault="009E0C70">
      <w:pPr>
        <w:pStyle w:val="SourceCode"/>
      </w:pPr>
      <w:r>
        <w:t xml:space="preserve">  },</w:t>
      </w:r>
    </w:p>
    <w:p w14:paraId="403543DA" w14:textId="77777777" w:rsidR="001E2732" w:rsidRDefault="009E0C70">
      <w:r>
        <w:t>接下来，在</w:t>
      </w:r>
    </w:p>
    <w:p w14:paraId="5678D42A" w14:textId="77777777" w:rsidR="001E2732" w:rsidRDefault="009E0C70">
      <w:pPr>
        <w:pStyle w:val="4"/>
      </w:pPr>
      <w:bookmarkStart w:id="25" w:name="修改路由构造方式"/>
      <w:bookmarkEnd w:id="25"/>
      <w:r>
        <w:t>修改路由构造方式</w:t>
      </w:r>
    </w:p>
    <w:p w14:paraId="74704485" w14:textId="77777777" w:rsidR="001E2732" w:rsidRDefault="009E0C70">
      <w:r>
        <w:t>我们的路由最终不在前端维护，全部从后端获，用户登录后就确定了有哪些路由和菜单，因此不需要前端再根据权限去判断路由了。</w:t>
      </w:r>
    </w:p>
    <w:p w14:paraId="1201866C" w14:textId="77777777" w:rsidR="001E2732" w:rsidRDefault="009E0C70">
      <w:r>
        <w:t>找到</w:t>
      </w:r>
      <w:r>
        <w:t xml:space="preserve"> </w:t>
      </w:r>
      <w:r>
        <w:rPr>
          <w:rStyle w:val="VerbatimChar"/>
        </w:rPr>
        <w:t>permission.js</w:t>
      </w:r>
      <w:r>
        <w:t>，这里是路由守卫，发现当没有权限的时候会去后端加载权限，并生成路由，我们把</w:t>
      </w:r>
      <w:r>
        <w:t xml:space="preserve"> </w:t>
      </w:r>
      <w:r>
        <w:rPr>
          <w:rStyle w:val="VerbatimChar"/>
        </w:rPr>
        <w:t>roles</w:t>
      </w:r>
      <w:r>
        <w:t xml:space="preserve"> </w:t>
      </w:r>
      <w:r>
        <w:t>删掉</w:t>
      </w:r>
    </w:p>
    <w:p w14:paraId="5F8EAA7C" w14:textId="77777777" w:rsidR="001E2732" w:rsidRDefault="009E0C70">
      <w:pPr>
        <w:pStyle w:val="SourceCodeLanguage"/>
      </w:pPr>
      <w:r>
        <w:t>js</w:t>
      </w:r>
    </w:p>
    <w:p w14:paraId="7F2F3B4C" w14:textId="77777777" w:rsidR="001E2732" w:rsidRDefault="009E0C70">
      <w:pPr>
        <w:pStyle w:val="SourceCode"/>
      </w:pPr>
      <w:r>
        <w:t>try {</w:t>
      </w:r>
    </w:p>
    <w:p w14:paraId="5202D429" w14:textId="77777777" w:rsidR="001E2732" w:rsidRDefault="009E0C70">
      <w:pPr>
        <w:pStyle w:val="SourceCode"/>
      </w:pPr>
      <w:r>
        <w:t xml:space="preserve">    await store.dispatch('user/getInfo')</w:t>
      </w:r>
    </w:p>
    <w:p w14:paraId="519204FB" w14:textId="77777777" w:rsidR="001E2732" w:rsidRDefault="001E2732">
      <w:pPr>
        <w:pStyle w:val="SourceCode"/>
      </w:pPr>
    </w:p>
    <w:p w14:paraId="69D5F416" w14:textId="77777777" w:rsidR="001E2732" w:rsidRDefault="009E0C70">
      <w:pPr>
        <w:pStyle w:val="SourceCode"/>
      </w:pPr>
      <w:r>
        <w:lastRenderedPageBreak/>
        <w:t xml:space="preserve">    const accessRoutes = await store.dispatch('permission/generateRoutes')</w:t>
      </w:r>
    </w:p>
    <w:p w14:paraId="5001E734" w14:textId="77777777" w:rsidR="001E2732" w:rsidRDefault="001E2732">
      <w:pPr>
        <w:pStyle w:val="SourceCode"/>
      </w:pPr>
    </w:p>
    <w:p w14:paraId="740F8F5A" w14:textId="77777777" w:rsidR="001E2732" w:rsidRDefault="009E0C70">
      <w:pPr>
        <w:pStyle w:val="SourceCode"/>
      </w:pPr>
      <w:r>
        <w:t xml:space="preserve">    router.addRoutes(accessRoutes)</w:t>
      </w:r>
    </w:p>
    <w:p w14:paraId="13FB6B41" w14:textId="77777777" w:rsidR="001E2732" w:rsidRDefault="001E2732">
      <w:pPr>
        <w:pStyle w:val="SourceCode"/>
      </w:pPr>
    </w:p>
    <w:p w14:paraId="2F4E6452" w14:textId="77777777" w:rsidR="001E2732" w:rsidRDefault="009E0C70">
      <w:pPr>
        <w:pStyle w:val="SourceCode"/>
      </w:pPr>
      <w:r>
        <w:t xml:space="preserve">    next({ ...to, replace: true })</w:t>
      </w:r>
    </w:p>
    <w:p w14:paraId="6D6B711B" w14:textId="77777777" w:rsidR="001E2732" w:rsidRDefault="009E0C70">
      <w:pPr>
        <w:pStyle w:val="SourceCode"/>
      </w:pPr>
      <w:r>
        <w:t>} catch (error) {</w:t>
      </w:r>
    </w:p>
    <w:p w14:paraId="4DDF1869" w14:textId="77777777" w:rsidR="001E2732" w:rsidRDefault="009E0C70">
      <w:pPr>
        <w:pStyle w:val="SourceCode"/>
      </w:pPr>
      <w:r>
        <w:t xml:space="preserve">    // remove token and go to login page to re-login</w:t>
      </w:r>
    </w:p>
    <w:p w14:paraId="02B85AE0" w14:textId="77777777" w:rsidR="001E2732" w:rsidRDefault="009E0C70">
      <w:pPr>
        <w:pStyle w:val="SourceCode"/>
      </w:pPr>
      <w:r>
        <w:t xml:space="preserve">    await store.dispatch('user/resetToken')</w:t>
      </w:r>
    </w:p>
    <w:p w14:paraId="7582F7F9" w14:textId="77777777" w:rsidR="001E2732" w:rsidRDefault="009E0C70">
      <w:pPr>
        <w:pStyle w:val="SourceCode"/>
      </w:pPr>
      <w:r>
        <w:t xml:space="preserve">    Message.error(error || 'Has Error')</w:t>
      </w:r>
    </w:p>
    <w:p w14:paraId="3C6FF8EE" w14:textId="77777777" w:rsidR="001E2732" w:rsidRDefault="009E0C70">
      <w:pPr>
        <w:pStyle w:val="SourceCode"/>
      </w:pPr>
      <w:r>
        <w:t xml:space="preserve">    next(`/login?redirect=${to.path}`)</w:t>
      </w:r>
    </w:p>
    <w:p w14:paraId="2EAD9B67" w14:textId="77777777" w:rsidR="001E2732" w:rsidRDefault="009E0C70">
      <w:pPr>
        <w:pStyle w:val="SourceCode"/>
      </w:pPr>
      <w:r>
        <w:t xml:space="preserve">    NProgress.done()</w:t>
      </w:r>
    </w:p>
    <w:p w14:paraId="552F8932" w14:textId="77777777" w:rsidR="001E2732" w:rsidRDefault="009E0C70">
      <w:pPr>
        <w:pStyle w:val="SourceCode"/>
      </w:pPr>
      <w:r>
        <w:t>}</w:t>
      </w:r>
    </w:p>
    <w:p w14:paraId="1BAF27A5" w14:textId="77777777" w:rsidR="001E2732" w:rsidRDefault="009E0C70">
      <w:r>
        <w:t>删掉之后，我们发现构造路由的代码是在</w:t>
      </w:r>
      <w:r>
        <w:t xml:space="preserve"> </w:t>
      </w:r>
      <w:r>
        <w:rPr>
          <w:rStyle w:val="VerbatimChar"/>
        </w:rPr>
        <w:t>permission/generateRoutes</w:t>
      </w:r>
      <w:r>
        <w:t xml:space="preserve"> </w:t>
      </w:r>
      <w:r>
        <w:t>中，定位过去。</w:t>
      </w:r>
    </w:p>
    <w:p w14:paraId="2990AEAC" w14:textId="77777777" w:rsidR="001E2732" w:rsidRDefault="009E0C70">
      <w:r>
        <w:rPr>
          <w:rStyle w:val="VerbatimChar"/>
        </w:rPr>
        <w:t>vue-element-admin</w:t>
      </w:r>
      <w:r>
        <w:t xml:space="preserve"> </w:t>
      </w:r>
      <w:r>
        <w:t>提供了两种类型的路由，</w:t>
      </w:r>
      <w:r>
        <w:rPr>
          <w:rStyle w:val="VerbatimChar"/>
        </w:rPr>
        <w:t>constantRoutes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asyncRoutes</w:t>
      </w:r>
      <w:r>
        <w:t>。前者是写死在前端的固定路由，比如登录路由。后者是从接口获取的动态路由，我们先在前端进行操作，后面再从后端获取。</w:t>
      </w:r>
    </w:p>
    <w:p w14:paraId="2E89CC22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store/modules/permission.js</w:t>
      </w:r>
      <w:r>
        <w:t xml:space="preserve"> </w:t>
      </w:r>
      <w:r>
        <w:t>中定位到</w:t>
      </w:r>
      <w:r>
        <w:t xml:space="preserve"> </w:t>
      </w:r>
      <w:r>
        <w:rPr>
          <w:rStyle w:val="VerbatimChar"/>
        </w:rPr>
        <w:t>generateRoutes</w:t>
      </w:r>
      <w:r>
        <w:t xml:space="preserve"> </w:t>
      </w:r>
      <w:r>
        <w:t>方法，移除掉对</w:t>
      </w:r>
      <w:r>
        <w:t xml:space="preserve"> </w:t>
      </w:r>
      <w:r>
        <w:rPr>
          <w:rStyle w:val="VerbatimChar"/>
        </w:rPr>
        <w:t>roles</w:t>
      </w:r>
      <w:r>
        <w:t xml:space="preserve"> </w:t>
      </w:r>
      <w:r>
        <w:t>的判断</w:t>
      </w:r>
    </w:p>
    <w:p w14:paraId="77691169" w14:textId="77777777" w:rsidR="001E2732" w:rsidRDefault="009E0C70">
      <w:pPr>
        <w:pStyle w:val="SourceCodeLanguage"/>
      </w:pPr>
      <w:r>
        <w:t>js</w:t>
      </w:r>
    </w:p>
    <w:p w14:paraId="14CDD9EA" w14:textId="77777777" w:rsidR="001E2732" w:rsidRDefault="009E0C70">
      <w:pPr>
        <w:pStyle w:val="SourceCode"/>
      </w:pPr>
      <w:r>
        <w:t>const actions = {</w:t>
      </w:r>
    </w:p>
    <w:p w14:paraId="382DA7B9" w14:textId="77777777" w:rsidR="001E2732" w:rsidRDefault="009E0C70">
      <w:pPr>
        <w:pStyle w:val="SourceCode"/>
      </w:pPr>
      <w:r>
        <w:t xml:space="preserve">  generateRoutes({ commit }) {</w:t>
      </w:r>
    </w:p>
    <w:p w14:paraId="4A882325" w14:textId="77777777" w:rsidR="001E2732" w:rsidRDefault="009E0C70">
      <w:pPr>
        <w:pStyle w:val="SourceCode"/>
      </w:pPr>
      <w:r>
        <w:t xml:space="preserve">    return new Promise(resolve =&gt; {</w:t>
      </w:r>
    </w:p>
    <w:p w14:paraId="63B93275" w14:textId="77777777" w:rsidR="001E2732" w:rsidRDefault="009E0C70">
      <w:pPr>
        <w:pStyle w:val="SourceCode"/>
      </w:pPr>
      <w:r>
        <w:t xml:space="preserve">      const accessedRoutes = filterAsyncRoutes(asyncRoutes)</w:t>
      </w:r>
    </w:p>
    <w:p w14:paraId="52D1A18C" w14:textId="77777777" w:rsidR="001E2732" w:rsidRDefault="009E0C70">
      <w:pPr>
        <w:pStyle w:val="SourceCode"/>
      </w:pPr>
      <w:r>
        <w:t xml:space="preserve">      commit('SET_ROUTES', accessedRoutes)</w:t>
      </w:r>
    </w:p>
    <w:p w14:paraId="4F2F590A" w14:textId="77777777" w:rsidR="001E2732" w:rsidRDefault="009E0C70">
      <w:pPr>
        <w:pStyle w:val="SourceCode"/>
      </w:pPr>
      <w:r>
        <w:t xml:space="preserve">      resolve(accessedRoutes)</w:t>
      </w:r>
    </w:p>
    <w:p w14:paraId="6677C506" w14:textId="77777777" w:rsidR="001E2732" w:rsidRDefault="009E0C70">
      <w:pPr>
        <w:pStyle w:val="SourceCode"/>
      </w:pPr>
      <w:r>
        <w:t xml:space="preserve">    })</w:t>
      </w:r>
    </w:p>
    <w:p w14:paraId="1BCE62B4" w14:textId="77777777" w:rsidR="001E2732" w:rsidRDefault="009E0C70">
      <w:pPr>
        <w:pStyle w:val="SourceCode"/>
      </w:pPr>
      <w:r>
        <w:t xml:space="preserve">  }</w:t>
      </w:r>
    </w:p>
    <w:p w14:paraId="57AD5FF7" w14:textId="77777777" w:rsidR="001E2732" w:rsidRDefault="009E0C70">
      <w:pPr>
        <w:pStyle w:val="SourceCode"/>
      </w:pPr>
      <w:r>
        <w:t>}</w:t>
      </w:r>
    </w:p>
    <w:p w14:paraId="314778FF" w14:textId="77777777" w:rsidR="001E2732" w:rsidRDefault="009E0C70">
      <w:r>
        <w:t>接下来修改</w:t>
      </w:r>
      <w:r>
        <w:t xml:space="preserve"> </w:t>
      </w:r>
      <w:r>
        <w:rPr>
          <w:rStyle w:val="VerbatimChar"/>
        </w:rPr>
        <w:t>filterAsyncRoutes</w:t>
      </w:r>
      <w:r>
        <w:t xml:space="preserve"> </w:t>
      </w:r>
      <w:r>
        <w:t>方法，同样是移除掉权限判断</w:t>
      </w:r>
    </w:p>
    <w:p w14:paraId="1DF9A88E" w14:textId="77777777" w:rsidR="001E2732" w:rsidRDefault="009E0C70">
      <w:pPr>
        <w:pStyle w:val="SourceCodeLanguage"/>
      </w:pPr>
      <w:r>
        <w:t>js</w:t>
      </w:r>
    </w:p>
    <w:p w14:paraId="0DC401DE" w14:textId="77777777" w:rsidR="001E2732" w:rsidRDefault="009E0C70">
      <w:pPr>
        <w:pStyle w:val="SourceCode"/>
      </w:pPr>
      <w:r>
        <w:t>export function filterAsyncRoutes(routes) {</w:t>
      </w:r>
    </w:p>
    <w:p w14:paraId="3388508E" w14:textId="77777777" w:rsidR="001E2732" w:rsidRDefault="009E0C70">
      <w:pPr>
        <w:pStyle w:val="SourceCode"/>
      </w:pPr>
      <w:r>
        <w:t xml:space="preserve">  const res = []</w:t>
      </w:r>
    </w:p>
    <w:p w14:paraId="0F872630" w14:textId="77777777" w:rsidR="001E2732" w:rsidRDefault="001E2732">
      <w:pPr>
        <w:pStyle w:val="SourceCode"/>
      </w:pPr>
    </w:p>
    <w:p w14:paraId="4ED0C7AB" w14:textId="77777777" w:rsidR="001E2732" w:rsidRDefault="009E0C70">
      <w:pPr>
        <w:pStyle w:val="SourceCode"/>
      </w:pPr>
      <w:r>
        <w:t xml:space="preserve">  routes.forEach(route =&gt; {</w:t>
      </w:r>
    </w:p>
    <w:p w14:paraId="3A88C8DB" w14:textId="77777777" w:rsidR="001E2732" w:rsidRDefault="009E0C70">
      <w:pPr>
        <w:pStyle w:val="SourceCode"/>
      </w:pPr>
      <w:r>
        <w:lastRenderedPageBreak/>
        <w:t xml:space="preserve">    const tmp = { ...route }</w:t>
      </w:r>
    </w:p>
    <w:p w14:paraId="2C8E5C51" w14:textId="77777777" w:rsidR="001E2732" w:rsidRDefault="009E0C70">
      <w:pPr>
        <w:pStyle w:val="SourceCode"/>
      </w:pPr>
      <w:r>
        <w:t xml:space="preserve">    if (tmp.children) {</w:t>
      </w:r>
    </w:p>
    <w:p w14:paraId="6C785256" w14:textId="77777777" w:rsidR="001E2732" w:rsidRDefault="009E0C70">
      <w:pPr>
        <w:pStyle w:val="SourceCode"/>
      </w:pPr>
      <w:r>
        <w:t xml:space="preserve">      tmp.children = filterAsyncRoutes(tmp.children)</w:t>
      </w:r>
    </w:p>
    <w:p w14:paraId="5EFB8EF2" w14:textId="77777777" w:rsidR="001E2732" w:rsidRDefault="009E0C70">
      <w:pPr>
        <w:pStyle w:val="SourceCode"/>
      </w:pPr>
      <w:r>
        <w:t xml:space="preserve">    }</w:t>
      </w:r>
    </w:p>
    <w:p w14:paraId="73A7D4B8" w14:textId="77777777" w:rsidR="001E2732" w:rsidRDefault="009E0C70">
      <w:pPr>
        <w:pStyle w:val="SourceCode"/>
      </w:pPr>
      <w:r>
        <w:t xml:space="preserve">    res.push(tmp)</w:t>
      </w:r>
    </w:p>
    <w:p w14:paraId="08988BE3" w14:textId="77777777" w:rsidR="001E2732" w:rsidRDefault="009E0C70">
      <w:pPr>
        <w:pStyle w:val="SourceCode"/>
      </w:pPr>
      <w:r>
        <w:t xml:space="preserve">  })</w:t>
      </w:r>
    </w:p>
    <w:p w14:paraId="5F3B2C73" w14:textId="77777777" w:rsidR="001E2732" w:rsidRDefault="001E2732">
      <w:pPr>
        <w:pStyle w:val="SourceCode"/>
      </w:pPr>
    </w:p>
    <w:p w14:paraId="7C251F53" w14:textId="77777777" w:rsidR="001E2732" w:rsidRDefault="009E0C70">
      <w:pPr>
        <w:pStyle w:val="SourceCode"/>
      </w:pPr>
      <w:r>
        <w:t xml:space="preserve">  return res</w:t>
      </w:r>
    </w:p>
    <w:p w14:paraId="372FB468" w14:textId="77777777" w:rsidR="001E2732" w:rsidRDefault="009E0C70">
      <w:pPr>
        <w:pStyle w:val="SourceCode"/>
      </w:pPr>
      <w:r>
        <w:t>}</w:t>
      </w:r>
    </w:p>
    <w:p w14:paraId="3C28B9FF" w14:textId="77777777" w:rsidR="001E2732" w:rsidRDefault="009E0C70">
      <w:r>
        <w:t>而</w:t>
      </w:r>
      <w:r>
        <w:t xml:space="preserve"> </w:t>
      </w:r>
      <w:r>
        <w:rPr>
          <w:rStyle w:val="VerbatimChar"/>
        </w:rPr>
        <w:t>hasPermission</w:t>
      </w:r>
      <w:r>
        <w:t xml:space="preserve"> </w:t>
      </w:r>
      <w:r>
        <w:t>方法则可以直接删除了</w:t>
      </w:r>
    </w:p>
    <w:p w14:paraId="017438AB" w14:textId="77777777" w:rsidR="001E2732" w:rsidRDefault="009E0C70">
      <w:r>
        <w:t>接下来再测试登录功能，发现已经正常。</w:t>
      </w:r>
    </w:p>
    <w:p w14:paraId="62AEA11B" w14:textId="77777777" w:rsidR="001E2732" w:rsidRDefault="009E0C70">
      <w:r>
        <w:t>登录后我们发现报错了，定位到</w:t>
      </w:r>
      <w:r>
        <w:t xml:space="preserve"> </w:t>
      </w:r>
      <w:r>
        <w:rPr>
          <w:rStyle w:val="VerbatimChar"/>
        </w:rPr>
        <w:t>PanThumb</w:t>
      </w:r>
      <w:r>
        <w:t xml:space="preserve"> </w:t>
      </w:r>
      <w:r>
        <w:t>发现这个组件在</w:t>
      </w:r>
      <w:r>
        <w:t xml:space="preserve"> </w:t>
      </w:r>
      <w:r>
        <w:rPr>
          <w:rStyle w:val="VerbatimChar"/>
        </w:rPr>
        <w:t>BoxCard</w:t>
      </w:r>
      <w:r>
        <w:t xml:space="preserve"> </w:t>
      </w:r>
      <w:r>
        <w:t>被引用。原来是我们之前删掉了</w:t>
      </w:r>
      <w:r>
        <w:t xml:space="preserve"> vuex </w:t>
      </w:r>
      <w:r>
        <w:t>中的</w:t>
      </w:r>
      <w:r>
        <w:t xml:space="preserve"> </w:t>
      </w:r>
      <w:r>
        <w:rPr>
          <w:rStyle w:val="VerbatimChar"/>
        </w:rPr>
        <w:t>avatar</w:t>
      </w:r>
      <w:r>
        <w:t>，这是用户头像，因此报错了，我们只需要修改成正常的用户头像即可。</w:t>
      </w:r>
    </w:p>
    <w:p w14:paraId="6067705C" w14:textId="77777777" w:rsidR="001E2732" w:rsidRDefault="009E0C70">
      <w:pPr>
        <w:pStyle w:val="SourceCodeLanguage"/>
      </w:pPr>
      <w:r>
        <w:t>js</w:t>
      </w:r>
      <w:r>
        <w:t>、</w:t>
      </w:r>
    </w:p>
    <w:p w14:paraId="7B4E5FC5" w14:textId="77777777" w:rsidR="001E2732" w:rsidRDefault="009E0C70">
      <w:pPr>
        <w:pStyle w:val="SourceCode"/>
      </w:pPr>
      <w:r>
        <w:t xml:space="preserve">  computed: {</w:t>
      </w:r>
    </w:p>
    <w:p w14:paraId="08BD0D6B" w14:textId="77777777" w:rsidR="001E2732" w:rsidRDefault="009E0C70">
      <w:pPr>
        <w:pStyle w:val="SourceCode"/>
      </w:pPr>
      <w:r>
        <w:t xml:space="preserve">    ...mapGetters([</w:t>
      </w:r>
    </w:p>
    <w:p w14:paraId="57B8774B" w14:textId="77777777" w:rsidR="001E2732" w:rsidRDefault="009E0C70">
      <w:pPr>
        <w:pStyle w:val="SourceCode"/>
      </w:pPr>
      <w:r>
        <w:t xml:space="preserve">      'user',</w:t>
      </w:r>
    </w:p>
    <w:p w14:paraId="5AC565A4" w14:textId="77777777" w:rsidR="001E2732" w:rsidRDefault="009E0C70">
      <w:pPr>
        <w:pStyle w:val="SourceCode"/>
      </w:pPr>
      <w:r>
        <w:t xml:space="preserve">      'roles'</w:t>
      </w:r>
    </w:p>
    <w:p w14:paraId="61D925E9" w14:textId="77777777" w:rsidR="001E2732" w:rsidRDefault="009E0C70">
      <w:pPr>
        <w:pStyle w:val="SourceCode"/>
      </w:pPr>
      <w:r>
        <w:t xml:space="preserve">    ])</w:t>
      </w:r>
    </w:p>
    <w:p w14:paraId="6290339C" w14:textId="77777777" w:rsidR="001E2732" w:rsidRDefault="009E0C70">
      <w:pPr>
        <w:pStyle w:val="SourceCode"/>
      </w:pPr>
      <w:r>
        <w:t xml:space="preserve">  }</w:t>
      </w:r>
    </w:p>
    <w:p w14:paraId="5118CAF3" w14:textId="77777777" w:rsidR="001E2732" w:rsidRDefault="009E0C70">
      <w:pPr>
        <w:pStyle w:val="SourceCodeLanguage"/>
      </w:pPr>
      <w:r>
        <w:t>html</w:t>
      </w:r>
    </w:p>
    <w:p w14:paraId="3F2EBFF8" w14:textId="77777777" w:rsidR="001E2732" w:rsidRDefault="009E0C70">
      <w:pPr>
        <w:pStyle w:val="SourceCode"/>
      </w:pPr>
      <w:r>
        <w:t>&lt;pan-thumb :image="user.header" class="panThumb" /&gt;</w:t>
      </w:r>
    </w:p>
    <w:p w14:paraId="7F8751F3" w14:textId="77777777" w:rsidR="001E2732" w:rsidRDefault="009E0C70">
      <w:r>
        <w:t>而在</w:t>
      </w:r>
      <w:r>
        <w:t xml:space="preserve"> </w:t>
      </w:r>
      <w:r>
        <w:rPr>
          <w:rStyle w:val="VerbatimChar"/>
        </w:rPr>
        <w:t>layout/Navbar.vue</w:t>
      </w:r>
      <w:r>
        <w:t xml:space="preserve"> </w:t>
      </w:r>
      <w:r>
        <w:t>中也存在同样的问题</w:t>
      </w:r>
    </w:p>
    <w:p w14:paraId="055FD4B6" w14:textId="77777777" w:rsidR="001E2732" w:rsidRDefault="009E0C70">
      <w:pPr>
        <w:pStyle w:val="SourceCodeLanguage"/>
      </w:pPr>
      <w:r>
        <w:t>html</w:t>
      </w:r>
    </w:p>
    <w:p w14:paraId="4870004A" w14:textId="77777777" w:rsidR="001E2732" w:rsidRDefault="009E0C70">
      <w:pPr>
        <w:pStyle w:val="SourceCode"/>
      </w:pPr>
      <w:r>
        <w:t>&lt;img :src="user.header" class="user-avatar"&gt;</w:t>
      </w:r>
    </w:p>
    <w:p w14:paraId="0BC7FD3D" w14:textId="77777777" w:rsidR="001E2732" w:rsidRDefault="009E0C70">
      <w:pPr>
        <w:pStyle w:val="SourceCodeLanguage"/>
      </w:pPr>
      <w:r>
        <w:t>js</w:t>
      </w:r>
    </w:p>
    <w:p w14:paraId="124AC549" w14:textId="77777777" w:rsidR="001E2732" w:rsidRDefault="009E0C70">
      <w:pPr>
        <w:pStyle w:val="SourceCode"/>
      </w:pPr>
      <w:r>
        <w:t xml:space="preserve">  computed: {</w:t>
      </w:r>
    </w:p>
    <w:p w14:paraId="597F36DE" w14:textId="77777777" w:rsidR="001E2732" w:rsidRDefault="009E0C70">
      <w:pPr>
        <w:pStyle w:val="SourceCode"/>
      </w:pPr>
      <w:r>
        <w:t xml:space="preserve">    ...mapGetters([</w:t>
      </w:r>
    </w:p>
    <w:p w14:paraId="0068C914" w14:textId="77777777" w:rsidR="001E2732" w:rsidRDefault="009E0C70">
      <w:pPr>
        <w:pStyle w:val="SourceCode"/>
      </w:pPr>
      <w:r>
        <w:t xml:space="preserve">      'sidebar',</w:t>
      </w:r>
    </w:p>
    <w:p w14:paraId="4EF6C35B" w14:textId="77777777" w:rsidR="001E2732" w:rsidRDefault="009E0C70">
      <w:pPr>
        <w:pStyle w:val="SourceCode"/>
      </w:pPr>
      <w:r>
        <w:t xml:space="preserve">      'user',</w:t>
      </w:r>
    </w:p>
    <w:p w14:paraId="6BB151A6" w14:textId="77777777" w:rsidR="001E2732" w:rsidRDefault="009E0C70">
      <w:pPr>
        <w:pStyle w:val="SourceCode"/>
      </w:pPr>
      <w:r>
        <w:t xml:space="preserve">      'device'</w:t>
      </w:r>
    </w:p>
    <w:p w14:paraId="0C96427F" w14:textId="77777777" w:rsidR="001E2732" w:rsidRDefault="009E0C70">
      <w:pPr>
        <w:pStyle w:val="SourceCode"/>
      </w:pPr>
      <w:r>
        <w:t xml:space="preserve">    ])</w:t>
      </w:r>
    </w:p>
    <w:p w14:paraId="7B81B8E8" w14:textId="77777777" w:rsidR="001E2732" w:rsidRDefault="009E0C70">
      <w:pPr>
        <w:pStyle w:val="SourceCode"/>
      </w:pPr>
      <w:r>
        <w:t xml:space="preserve">  },</w:t>
      </w:r>
    </w:p>
    <w:p w14:paraId="3A9F9404" w14:textId="77777777" w:rsidR="001E2732" w:rsidRDefault="009E0C70">
      <w:pPr>
        <w:pStyle w:val="3"/>
      </w:pPr>
      <w:bookmarkStart w:id="26" w:name="153-退出登录"/>
      <w:bookmarkEnd w:id="26"/>
      <w:r>
        <w:t xml:space="preserve">1.5.3 </w:t>
      </w:r>
      <w:r>
        <w:t>退出登录</w:t>
      </w:r>
    </w:p>
    <w:p w14:paraId="16FE417C" w14:textId="77777777" w:rsidR="001E2732" w:rsidRDefault="009E0C70">
      <w:r>
        <w:lastRenderedPageBreak/>
        <w:t>退出登录的实现非常简单，调用退出登录接口然后清空</w:t>
      </w:r>
      <w:r>
        <w:t>token</w:t>
      </w:r>
      <w:r>
        <w:t>即可，修改</w:t>
      </w:r>
      <w:r>
        <w:t xml:space="preserve"> </w:t>
      </w:r>
      <w:r>
        <w:rPr>
          <w:rStyle w:val="VerbatimChar"/>
        </w:rPr>
        <w:t>logout</w:t>
      </w:r>
      <w:r>
        <w:t xml:space="preserve"> </w:t>
      </w:r>
      <w:r>
        <w:t>方法</w:t>
      </w:r>
    </w:p>
    <w:p w14:paraId="3322F855" w14:textId="77777777" w:rsidR="001E2732" w:rsidRDefault="009E0C70">
      <w:pPr>
        <w:pStyle w:val="SourceCodeLanguage"/>
      </w:pPr>
      <w:r>
        <w:t>js</w:t>
      </w:r>
    </w:p>
    <w:p w14:paraId="5F9D96E4" w14:textId="77777777" w:rsidR="001E2732" w:rsidRDefault="009E0C70">
      <w:pPr>
        <w:pStyle w:val="SourceCode"/>
      </w:pPr>
      <w:r>
        <w:t xml:space="preserve">  logout({ commit, state, dispatch }) {</w:t>
      </w:r>
    </w:p>
    <w:p w14:paraId="3BB283A4" w14:textId="77777777" w:rsidR="001E2732" w:rsidRDefault="009E0C70">
      <w:pPr>
        <w:pStyle w:val="SourceCode"/>
      </w:pPr>
      <w:r>
        <w:t xml:space="preserve">    return new Promise((resolve, reject) =&gt; {</w:t>
      </w:r>
    </w:p>
    <w:p w14:paraId="4A710A1D" w14:textId="77777777" w:rsidR="001E2732" w:rsidRDefault="009E0C70">
      <w:pPr>
        <w:pStyle w:val="SourceCode"/>
      </w:pPr>
      <w:r>
        <w:t xml:space="preserve">      logout().then(() =&gt; {</w:t>
      </w:r>
    </w:p>
    <w:p w14:paraId="6D9DC4B6" w14:textId="77777777" w:rsidR="001E2732" w:rsidRDefault="009E0C70">
      <w:pPr>
        <w:pStyle w:val="SourceCode"/>
      </w:pPr>
      <w:r>
        <w:t xml:space="preserve">        commit('SET_TOKEN', '')</w:t>
      </w:r>
    </w:p>
    <w:p w14:paraId="58907393" w14:textId="77777777" w:rsidR="001E2732" w:rsidRDefault="009E0C70">
      <w:pPr>
        <w:pStyle w:val="SourceCode"/>
      </w:pPr>
      <w:r>
        <w:t xml:space="preserve">        commit('SET_ROLES', [])</w:t>
      </w:r>
    </w:p>
    <w:p w14:paraId="38AEB92D" w14:textId="77777777" w:rsidR="001E2732" w:rsidRDefault="009E0C70">
      <w:pPr>
        <w:pStyle w:val="SourceCode"/>
      </w:pPr>
      <w:r>
        <w:t xml:space="preserve">        removeToken()</w:t>
      </w:r>
    </w:p>
    <w:p w14:paraId="2202C6F8" w14:textId="77777777" w:rsidR="001E2732" w:rsidRDefault="009E0C70">
      <w:pPr>
        <w:pStyle w:val="SourceCode"/>
      </w:pPr>
      <w:r>
        <w:t xml:space="preserve">        resetRouter()</w:t>
      </w:r>
    </w:p>
    <w:p w14:paraId="5F97E6D7" w14:textId="77777777" w:rsidR="001E2732" w:rsidRDefault="001E2732">
      <w:pPr>
        <w:pStyle w:val="SourceCode"/>
      </w:pPr>
    </w:p>
    <w:p w14:paraId="617FC2A2" w14:textId="77777777" w:rsidR="001E2732" w:rsidRDefault="009E0C70">
      <w:pPr>
        <w:pStyle w:val="SourceCode"/>
      </w:pPr>
      <w:r>
        <w:t xml:space="preserve">        dispatch('tagsView/delAllViews', null, { root: true })</w:t>
      </w:r>
    </w:p>
    <w:p w14:paraId="7D5ABCB4" w14:textId="77777777" w:rsidR="001E2732" w:rsidRDefault="001E2732">
      <w:pPr>
        <w:pStyle w:val="SourceCode"/>
      </w:pPr>
    </w:p>
    <w:p w14:paraId="1D064F43" w14:textId="77777777" w:rsidR="001E2732" w:rsidRDefault="009E0C70">
      <w:pPr>
        <w:pStyle w:val="SourceCode"/>
      </w:pPr>
      <w:r>
        <w:t xml:space="preserve">        resolve()</w:t>
      </w:r>
    </w:p>
    <w:p w14:paraId="161B7936" w14:textId="77777777" w:rsidR="001E2732" w:rsidRDefault="009E0C70">
      <w:pPr>
        <w:pStyle w:val="SourceCode"/>
      </w:pPr>
      <w:r>
        <w:t xml:space="preserve">      }).catch(error =&gt; {</w:t>
      </w:r>
    </w:p>
    <w:p w14:paraId="3705C51D" w14:textId="77777777" w:rsidR="001E2732" w:rsidRDefault="009E0C70">
      <w:pPr>
        <w:pStyle w:val="SourceCode"/>
      </w:pPr>
      <w:r>
        <w:t xml:space="preserve">        reject(error)</w:t>
      </w:r>
    </w:p>
    <w:p w14:paraId="7367C1B9" w14:textId="77777777" w:rsidR="001E2732" w:rsidRDefault="009E0C70">
      <w:pPr>
        <w:pStyle w:val="SourceCode"/>
      </w:pPr>
      <w:r>
        <w:t xml:space="preserve">      })</w:t>
      </w:r>
    </w:p>
    <w:p w14:paraId="6E7FCE64" w14:textId="77777777" w:rsidR="001E2732" w:rsidRDefault="009E0C70">
      <w:pPr>
        <w:pStyle w:val="SourceCode"/>
      </w:pPr>
      <w:r>
        <w:t xml:space="preserve">    })</w:t>
      </w:r>
    </w:p>
    <w:p w14:paraId="381DB9A8" w14:textId="77777777" w:rsidR="001E2732" w:rsidRDefault="009E0C70">
      <w:pPr>
        <w:pStyle w:val="SourceCode"/>
      </w:pPr>
      <w:r>
        <w:t xml:space="preserve">  },</w:t>
      </w:r>
    </w:p>
    <w:p w14:paraId="67682816" w14:textId="77777777" w:rsidR="001E2732" w:rsidRDefault="009E0C70">
      <w:pPr>
        <w:pStyle w:val="1"/>
      </w:pPr>
      <w:bookmarkStart w:id="27" w:name="2-用户管理"/>
      <w:bookmarkEnd w:id="27"/>
      <w:r>
        <w:t xml:space="preserve">2. </w:t>
      </w:r>
      <w:r>
        <w:t>用户管理</w:t>
      </w:r>
    </w:p>
    <w:p w14:paraId="21D6CDD4" w14:textId="77777777" w:rsidR="001E2732" w:rsidRDefault="009E0C70">
      <w:pPr>
        <w:pStyle w:val="2"/>
      </w:pPr>
      <w:bookmarkStart w:id="28" w:name="21-后端"/>
      <w:bookmarkEnd w:id="28"/>
      <w:r>
        <w:t xml:space="preserve">2.1 </w:t>
      </w:r>
      <w:r>
        <w:t>后端</w:t>
      </w:r>
    </w:p>
    <w:p w14:paraId="48A2FED4" w14:textId="6B222457" w:rsidR="001E2732" w:rsidRDefault="009E0C70">
      <w:pPr>
        <w:pStyle w:val="3"/>
      </w:pPr>
      <w:bookmarkStart w:id="29" w:name="211-sysusercontroller"/>
      <w:bookmarkEnd w:id="29"/>
      <w:r>
        <w:t>2.1.1 SysUserController</w:t>
      </w:r>
    </w:p>
    <w:p w14:paraId="17D907A2" w14:textId="7C068639" w:rsidR="00DF4DC7" w:rsidRDefault="00DF4DC7" w:rsidP="00DF4DC7">
      <w:pPr>
        <w:pStyle w:val="a0"/>
      </w:pPr>
    </w:p>
    <w:p w14:paraId="505B36AA" w14:textId="77777777" w:rsidR="00DF4DC7" w:rsidRDefault="00DF4DC7" w:rsidP="00DF4DC7">
      <w:pPr>
        <w:pStyle w:val="4"/>
      </w:pPr>
      <w:r>
        <w:rPr>
          <w:rFonts w:hint="eastAsia"/>
        </w:rPr>
        <w:t>知识备注：</w:t>
      </w:r>
    </w:p>
    <w:p w14:paraId="66619699" w14:textId="77777777" w:rsidR="00632F60" w:rsidRPr="00632F60" w:rsidRDefault="00632F60" w:rsidP="00632F60">
      <w:pPr>
        <w:pStyle w:val="HTML"/>
        <w:shd w:val="clear" w:color="auto" w:fill="2B2B2B"/>
        <w:rPr>
          <w:rFonts w:ascii="Consolas" w:hAnsi="Consolas"/>
          <w:color w:val="A9B7C6"/>
          <w:sz w:val="28"/>
          <w:szCs w:val="28"/>
        </w:rPr>
      </w:pPr>
      <w:r>
        <w:rPr>
          <w:rFonts w:hint="eastAsia"/>
        </w:rPr>
        <w:t>1、</w:t>
      </w:r>
      <w:r w:rsidRPr="00632F60">
        <w:rPr>
          <w:rFonts w:ascii="Consolas" w:hAnsi="Consolas"/>
          <w:color w:val="BBB529"/>
          <w:sz w:val="28"/>
          <w:szCs w:val="28"/>
        </w:rPr>
        <w:t>@Transactional</w:t>
      </w:r>
      <w:r w:rsidRPr="00632F60">
        <w:rPr>
          <w:rFonts w:ascii="Consolas" w:hAnsi="Consolas"/>
          <w:i/>
          <w:iCs/>
          <w:color w:val="9876AA"/>
          <w:sz w:val="28"/>
          <w:szCs w:val="28"/>
        </w:rPr>
        <w:t>(</w:t>
      </w:r>
      <w:r w:rsidRPr="00632F60">
        <w:rPr>
          <w:rFonts w:ascii="Consolas" w:hAnsi="Consolas"/>
          <w:color w:val="A9B7C6"/>
          <w:sz w:val="28"/>
          <w:szCs w:val="28"/>
        </w:rPr>
        <w:t>rollbackFor = Exception.</w:t>
      </w:r>
      <w:r w:rsidRPr="00632F60">
        <w:rPr>
          <w:rFonts w:ascii="Consolas" w:hAnsi="Consolas"/>
          <w:color w:val="CC7832"/>
          <w:sz w:val="28"/>
          <w:szCs w:val="28"/>
        </w:rPr>
        <w:t>class</w:t>
      </w:r>
      <w:r w:rsidRPr="00632F60">
        <w:rPr>
          <w:rFonts w:ascii="Consolas" w:hAnsi="Consolas"/>
          <w:i/>
          <w:iCs/>
          <w:color w:val="9876AA"/>
          <w:sz w:val="28"/>
          <w:szCs w:val="28"/>
        </w:rPr>
        <w:t>)</w:t>
      </w:r>
    </w:p>
    <w:p w14:paraId="215837A3" w14:textId="50808FA2" w:rsidR="00DF4DC7" w:rsidRPr="004D0E37" w:rsidRDefault="00C5040D" w:rsidP="004F27A6">
      <w:pPr>
        <w:ind w:firstLine="709"/>
        <w:rPr>
          <w:rFonts w:ascii="等线" w:eastAsia="等线" w:hAnsi="等线"/>
          <w:sz w:val="22"/>
          <w:szCs w:val="22"/>
        </w:rPr>
      </w:pPr>
      <w:r w:rsidRPr="004D0E37">
        <w:rPr>
          <w:rFonts w:ascii="等线" w:eastAsia="等线" w:hAnsi="等线" w:hint="eastAsia"/>
          <w:sz w:val="22"/>
          <w:szCs w:val="22"/>
        </w:rPr>
        <w:t>在@Transactional注解中如果不配置rollbackFor属性,那么事物只会在遇到RuntimeException的时候才会回滚,加上rollbackFor=Exception.class,可以让事物在遇到非运行时异常时也回滚</w:t>
      </w:r>
      <w:r w:rsidR="006E1E1F">
        <w:rPr>
          <w:rFonts w:ascii="等线" w:eastAsia="等线" w:hAnsi="等线" w:hint="eastAsia"/>
          <w:sz w:val="22"/>
          <w:szCs w:val="22"/>
        </w:rPr>
        <w:t>。</w:t>
      </w:r>
    </w:p>
    <w:p w14:paraId="0EEE12E9" w14:textId="018228CA" w:rsidR="00632F60" w:rsidRDefault="003A44CE" w:rsidP="00DF4DC7">
      <w:r>
        <w:rPr>
          <w:rFonts w:hint="eastAsia"/>
        </w:rPr>
        <w:t>由于</w:t>
      </w:r>
      <w:r w:rsidRPr="003A44CE">
        <w:rPr>
          <w:rFonts w:hint="eastAsia"/>
        </w:rPr>
        <w:t>Spring</w:t>
      </w:r>
      <w:r w:rsidRPr="003A44CE">
        <w:rPr>
          <w:rFonts w:hint="eastAsia"/>
        </w:rPr>
        <w:t>管理事务默认回滚</w:t>
      </w:r>
      <w:r>
        <w:rPr>
          <w:rFonts w:hint="eastAsia"/>
        </w:rPr>
        <w:t>只针对</w:t>
      </w:r>
      <w:r>
        <w:rPr>
          <w:rFonts w:hint="eastAsia"/>
        </w:rPr>
        <w:t>R</w:t>
      </w:r>
      <w:r>
        <w:t>unTimeException</w:t>
      </w:r>
      <w:r>
        <w:rPr>
          <w:rFonts w:hint="eastAsia"/>
        </w:rPr>
        <w:t>和</w:t>
      </w:r>
      <w:r>
        <w:rPr>
          <w:rFonts w:hint="eastAsia"/>
        </w:rPr>
        <w:t>UnCheckedException</w:t>
      </w:r>
      <w:r>
        <w:rPr>
          <w:rFonts w:hint="eastAsia"/>
        </w:rPr>
        <w:t>，如果让</w:t>
      </w:r>
      <w:r>
        <w:rPr>
          <w:rFonts w:hint="eastAsia"/>
        </w:rPr>
        <w:t>CheckedException</w:t>
      </w:r>
      <w:r>
        <w:rPr>
          <w:rFonts w:hint="eastAsia"/>
        </w:rPr>
        <w:t>也回滚就需要加上这个</w:t>
      </w:r>
      <w:r w:rsidR="00D67555">
        <w:rPr>
          <w:rFonts w:hint="eastAsia"/>
        </w:rPr>
        <w:t>。</w:t>
      </w:r>
    </w:p>
    <w:p w14:paraId="6F019FAE" w14:textId="77777777" w:rsidR="00FB0783" w:rsidRPr="002F13B2" w:rsidRDefault="00FB0783" w:rsidP="00FB0783">
      <w:pPr>
        <w:rPr>
          <w:rFonts w:ascii="等线" w:eastAsia="等线" w:hAnsi="等线"/>
          <w:color w:val="00B050"/>
        </w:rPr>
      </w:pPr>
      <w:r w:rsidRPr="002F13B2">
        <w:rPr>
          <w:rFonts w:ascii="等线" w:eastAsia="等线" w:hAnsi="等线" w:hint="eastAsia"/>
          <w:color w:val="00B050"/>
        </w:rPr>
        <w:t>1 让checked例外也回滚：在整个方法前加上 @Transactional(rollbackFor=Exception.class)</w:t>
      </w:r>
    </w:p>
    <w:p w14:paraId="2C57C2DC" w14:textId="77777777" w:rsidR="00FB0783" w:rsidRPr="002F13B2" w:rsidRDefault="00FB0783" w:rsidP="00FB0783">
      <w:pPr>
        <w:rPr>
          <w:rFonts w:ascii="等线" w:eastAsia="等线" w:hAnsi="等线"/>
          <w:color w:val="00B050"/>
        </w:rPr>
      </w:pPr>
    </w:p>
    <w:p w14:paraId="3DDB3416" w14:textId="77777777" w:rsidR="00FB0783" w:rsidRPr="002F13B2" w:rsidRDefault="00FB0783" w:rsidP="00FB0783">
      <w:pPr>
        <w:rPr>
          <w:rFonts w:ascii="等线" w:eastAsia="等线" w:hAnsi="等线"/>
          <w:color w:val="00B050"/>
        </w:rPr>
      </w:pPr>
      <w:r w:rsidRPr="002F13B2">
        <w:rPr>
          <w:rFonts w:ascii="等线" w:eastAsia="等线" w:hAnsi="等线" w:hint="eastAsia"/>
          <w:color w:val="00B050"/>
        </w:rPr>
        <w:lastRenderedPageBreak/>
        <w:t>2 让unchecked例外不回滚： @Transactional(notRollbackFor=RunTimeException.class)</w:t>
      </w:r>
    </w:p>
    <w:p w14:paraId="1D69F262" w14:textId="77777777" w:rsidR="00FB0783" w:rsidRPr="002F13B2" w:rsidRDefault="00FB0783" w:rsidP="00FB0783">
      <w:pPr>
        <w:rPr>
          <w:rFonts w:ascii="等线" w:eastAsia="等线" w:hAnsi="等线"/>
          <w:color w:val="00B050"/>
        </w:rPr>
      </w:pPr>
    </w:p>
    <w:p w14:paraId="04844A89" w14:textId="77777777" w:rsidR="00FB0783" w:rsidRPr="002F13B2" w:rsidRDefault="00FB0783" w:rsidP="00FB0783">
      <w:pPr>
        <w:rPr>
          <w:rFonts w:ascii="等线" w:eastAsia="等线" w:hAnsi="等线"/>
          <w:color w:val="00B050"/>
        </w:rPr>
      </w:pPr>
      <w:r w:rsidRPr="002F13B2">
        <w:rPr>
          <w:rFonts w:ascii="等线" w:eastAsia="等线" w:hAnsi="等线" w:hint="eastAsia"/>
          <w:color w:val="00B050"/>
        </w:rPr>
        <w:t>3 不需要事务管理的(只查询的)方法：@Transactional(propagation=Propagation.NOT_SUPPORTED)</w:t>
      </w:r>
    </w:p>
    <w:p w14:paraId="118ACC78" w14:textId="4E756E52" w:rsidR="00632F60" w:rsidRPr="0076280E" w:rsidRDefault="0076280E" w:rsidP="0076280E">
      <w:pPr>
        <w:pStyle w:val="HTML"/>
        <w:shd w:val="clear" w:color="auto" w:fill="2B2B2B"/>
        <w:rPr>
          <w:rFonts w:ascii="Consolas" w:hAnsi="Consolas"/>
          <w:color w:val="A9B7C6"/>
          <w:sz w:val="30"/>
          <w:szCs w:val="30"/>
        </w:rPr>
      </w:pPr>
      <w:r>
        <w:rPr>
          <w:rFonts w:hint="eastAsia"/>
        </w:rPr>
        <w:t>2、</w:t>
      </w:r>
      <w:r>
        <w:rPr>
          <w:rFonts w:ascii="Consolas" w:hAnsi="Consolas"/>
          <w:color w:val="BABABA"/>
          <w:sz w:val="30"/>
          <w:szCs w:val="30"/>
        </w:rPr>
        <w:t>resultMap</w:t>
      </w:r>
      <w:r>
        <w:rPr>
          <w:rFonts w:ascii="Consolas" w:hAnsi="Consolas"/>
          <w:color w:val="6A8759"/>
          <w:sz w:val="30"/>
          <w:szCs w:val="30"/>
        </w:rPr>
        <w:t>="BaseResultMap"</w:t>
      </w:r>
    </w:p>
    <w:p w14:paraId="59AAEC47" w14:textId="77777777" w:rsidR="0076280E" w:rsidRDefault="0076280E" w:rsidP="0076280E">
      <w:r>
        <w:rPr>
          <w:rFonts w:hint="eastAsia"/>
        </w:rPr>
        <w:t>关于</w:t>
      </w:r>
      <w:r>
        <w:rPr>
          <w:rFonts w:hint="eastAsia"/>
        </w:rPr>
        <w:t>mybatis</w:t>
      </w:r>
      <w:r>
        <w:rPr>
          <w:rFonts w:hint="eastAsia"/>
        </w:rPr>
        <w:t>的</w:t>
      </w:r>
      <w:r>
        <w:rPr>
          <w:rFonts w:hint="eastAsia"/>
        </w:rPr>
        <w:t>resultMap="BaseResultMap"</w:t>
      </w:r>
      <w:r>
        <w:rPr>
          <w:rFonts w:hint="eastAsia"/>
        </w:rPr>
        <w:t>说明</w:t>
      </w:r>
    </w:p>
    <w:p w14:paraId="0D3736CA" w14:textId="17EF331B" w:rsidR="0076280E" w:rsidRDefault="0076280E" w:rsidP="0076280E">
      <w:r>
        <w:rPr>
          <w:rFonts w:hint="eastAsia"/>
        </w:rPr>
        <w:t xml:space="preserve">mybatis </w:t>
      </w:r>
      <w:r>
        <w:rPr>
          <w:rFonts w:hint="eastAsia"/>
        </w:rPr>
        <w:t>非常的智能，如果配置了</w:t>
      </w:r>
      <w:r>
        <w:rPr>
          <w:rFonts w:hint="eastAsia"/>
        </w:rPr>
        <w:t>resultMap</w:t>
      </w:r>
      <w:r>
        <w:rPr>
          <w:rFonts w:hint="eastAsia"/>
        </w:rPr>
        <w:t>，返回值统一使用</w:t>
      </w:r>
      <w:r>
        <w:rPr>
          <w:rFonts w:hint="eastAsia"/>
        </w:rPr>
        <w:t xml:space="preserve"> resultMap=</w:t>
      </w:r>
      <w:r>
        <w:rPr>
          <w:rFonts w:hint="eastAsia"/>
        </w:rPr>
        <w:t>“</w:t>
      </w:r>
      <w:r>
        <w:rPr>
          <w:rFonts w:hint="eastAsia"/>
        </w:rPr>
        <w:t>BaseResultMap</w:t>
      </w:r>
      <w:r>
        <w:rPr>
          <w:rFonts w:hint="eastAsia"/>
        </w:rPr>
        <w:t>”，</w:t>
      </w:r>
      <w:r>
        <w:rPr>
          <w:rFonts w:hint="eastAsia"/>
        </w:rPr>
        <w:t>mybatis</w:t>
      </w:r>
      <w:r>
        <w:rPr>
          <w:rFonts w:hint="eastAsia"/>
        </w:rPr>
        <w:t>会根据查询到的条目数量自动进行判断，如果是一条就返回对象，如果是多条就返回</w:t>
      </w:r>
      <w:r>
        <w:rPr>
          <w:rFonts w:hint="eastAsia"/>
        </w:rPr>
        <w:t>List</w:t>
      </w:r>
      <w:r>
        <w:rPr>
          <w:rFonts w:hint="eastAsia"/>
        </w:rPr>
        <w:t>对象列表。</w:t>
      </w:r>
    </w:p>
    <w:p w14:paraId="4E884203" w14:textId="5C595790" w:rsidR="00AB3D15" w:rsidRDefault="00AB3D15" w:rsidP="0076280E"/>
    <w:p w14:paraId="6A810D6C" w14:textId="73ECC777" w:rsidR="00AB3D15" w:rsidRDefault="00AB3D15" w:rsidP="0076280E"/>
    <w:p w14:paraId="5DAD1B43" w14:textId="54FBBD12" w:rsidR="00AB3D15" w:rsidRDefault="00AB3D15" w:rsidP="0076280E"/>
    <w:p w14:paraId="58912C50" w14:textId="77777777" w:rsidR="00AB3D15" w:rsidRDefault="00AB3D15" w:rsidP="0076280E"/>
    <w:p w14:paraId="3016E96D" w14:textId="77777777" w:rsidR="001E2732" w:rsidRDefault="009E0C70">
      <w:pPr>
        <w:pStyle w:val="SourceCodeLanguage"/>
      </w:pPr>
      <w:r>
        <w:t>java</w:t>
      </w:r>
    </w:p>
    <w:p w14:paraId="7A05CF57" w14:textId="77777777" w:rsidR="001E2732" w:rsidRDefault="009E0C70">
      <w:pPr>
        <w:pStyle w:val="SourceCode"/>
      </w:pPr>
      <w:r>
        <w:t xml:space="preserve">    /**</w:t>
      </w:r>
    </w:p>
    <w:p w14:paraId="4BF02727" w14:textId="77777777" w:rsidR="001E2732" w:rsidRDefault="009E0C70">
      <w:pPr>
        <w:pStyle w:val="SourceCode"/>
      </w:pPr>
      <w:r>
        <w:t xml:space="preserve">     * </w:t>
      </w:r>
      <w:r>
        <w:t>保存用户</w:t>
      </w:r>
    </w:p>
    <w:p w14:paraId="571AE865" w14:textId="77777777" w:rsidR="001E2732" w:rsidRDefault="009E0C70">
      <w:pPr>
        <w:pStyle w:val="SourceCode"/>
      </w:pPr>
      <w:r>
        <w:t xml:space="preserve">     *</w:t>
      </w:r>
    </w:p>
    <w:p w14:paraId="3E5253BE" w14:textId="77777777" w:rsidR="001E2732" w:rsidRDefault="009E0C70">
      <w:pPr>
        <w:pStyle w:val="SourceCode"/>
      </w:pPr>
      <w:r>
        <w:t xml:space="preserve">     * @param sysUser</w:t>
      </w:r>
    </w:p>
    <w:p w14:paraId="77636CD2" w14:textId="77777777" w:rsidR="001E2732" w:rsidRDefault="009E0C70">
      <w:pPr>
        <w:pStyle w:val="SourceCode"/>
      </w:pPr>
      <w:r>
        <w:t xml:space="preserve">     * @return</w:t>
      </w:r>
    </w:p>
    <w:p w14:paraId="3C52BB76" w14:textId="77777777" w:rsidR="001E2732" w:rsidRDefault="009E0C70">
      <w:pPr>
        <w:pStyle w:val="SourceCode"/>
      </w:pPr>
      <w:r>
        <w:t xml:space="preserve">     */</w:t>
      </w:r>
    </w:p>
    <w:p w14:paraId="4CEE6B6B" w14:textId="77777777" w:rsidR="001E2732" w:rsidRDefault="009E0C70">
      <w:pPr>
        <w:pStyle w:val="SourceCode"/>
      </w:pPr>
      <w:r>
        <w:t xml:space="preserve">    @RequestMapping(value = "/save", method = RequestMethod.POST)</w:t>
      </w:r>
    </w:p>
    <w:p w14:paraId="719BC1A2" w14:textId="77777777" w:rsidR="001E2732" w:rsidRDefault="009E0C70">
      <w:pPr>
        <w:pStyle w:val="SourceCode"/>
      </w:pPr>
      <w:r>
        <w:t xml:space="preserve">    public Result&lt;?&gt; save(@RequestBody SysUser sysUser) {</w:t>
      </w:r>
    </w:p>
    <w:p w14:paraId="7F6054EA" w14:textId="77777777" w:rsidR="001E2732" w:rsidRDefault="009E0C70">
      <w:pPr>
        <w:pStyle w:val="SourceCode"/>
      </w:pPr>
      <w:r>
        <w:t xml:space="preserve">        // </w:t>
      </w:r>
      <w:r>
        <w:t>参数校验</w:t>
      </w:r>
    </w:p>
    <w:p w14:paraId="2DA698F5" w14:textId="77777777" w:rsidR="001E2732" w:rsidRDefault="009E0C70">
      <w:pPr>
        <w:pStyle w:val="SourceCode"/>
      </w:pPr>
      <w:r>
        <w:t xml:space="preserve">        if (StringUtils.isBlank(sysUser.getUsername())) {</w:t>
      </w:r>
    </w:p>
    <w:p w14:paraId="6B46C3E5" w14:textId="77777777" w:rsidR="001E2732" w:rsidRDefault="009E0C70">
      <w:pPr>
        <w:pStyle w:val="SourceCode"/>
      </w:pPr>
      <w:r>
        <w:t xml:space="preserve">            return new Result&lt;&gt;(ResultEnums.PARAMS_NULL, "</w:t>
      </w:r>
      <w:r>
        <w:t>用户名不能为空！</w:t>
      </w:r>
      <w:r>
        <w:t>");</w:t>
      </w:r>
    </w:p>
    <w:p w14:paraId="14D620AE" w14:textId="77777777" w:rsidR="001E2732" w:rsidRDefault="009E0C70">
      <w:pPr>
        <w:pStyle w:val="SourceCode"/>
      </w:pPr>
      <w:r>
        <w:t xml:space="preserve">        }</w:t>
      </w:r>
    </w:p>
    <w:p w14:paraId="75B069AE" w14:textId="77777777" w:rsidR="001E2732" w:rsidRDefault="009E0C70">
      <w:pPr>
        <w:pStyle w:val="SourceCode"/>
      </w:pPr>
      <w:r>
        <w:t xml:space="preserve">        if (StringUtils.isBlank(sysUser.getPassword())) {</w:t>
      </w:r>
    </w:p>
    <w:p w14:paraId="0BD33A71" w14:textId="77777777" w:rsidR="001E2732" w:rsidRDefault="009E0C70">
      <w:pPr>
        <w:pStyle w:val="SourceCode"/>
      </w:pPr>
      <w:r>
        <w:t xml:space="preserve">            return new Result&lt;&gt;(ResultEnums.PARAMS_NULL, "</w:t>
      </w:r>
      <w:r>
        <w:t>密码不能为空</w:t>
      </w:r>
      <w:r>
        <w:t>");</w:t>
      </w:r>
    </w:p>
    <w:p w14:paraId="4175A8D7" w14:textId="77777777" w:rsidR="001E2732" w:rsidRDefault="009E0C70">
      <w:pPr>
        <w:pStyle w:val="SourceCode"/>
      </w:pPr>
      <w:r>
        <w:t xml:space="preserve">        }</w:t>
      </w:r>
    </w:p>
    <w:p w14:paraId="59DB04E3" w14:textId="77777777" w:rsidR="001E2732" w:rsidRDefault="009E0C70">
      <w:pPr>
        <w:pStyle w:val="SourceCode"/>
      </w:pPr>
      <w:r>
        <w:t xml:space="preserve">        sysUserService.save(sysUser);</w:t>
      </w:r>
    </w:p>
    <w:p w14:paraId="42576EED" w14:textId="77777777" w:rsidR="001E2732" w:rsidRDefault="009E0C70">
      <w:pPr>
        <w:pStyle w:val="SourceCode"/>
      </w:pPr>
      <w:r>
        <w:t xml:space="preserve">        return new Result&lt;&gt;("</w:t>
      </w:r>
      <w:r>
        <w:t>添加成功</w:t>
      </w:r>
      <w:r>
        <w:t>");</w:t>
      </w:r>
    </w:p>
    <w:p w14:paraId="2F475A9B" w14:textId="77777777" w:rsidR="001E2732" w:rsidRDefault="009E0C70">
      <w:pPr>
        <w:pStyle w:val="SourceCode"/>
      </w:pPr>
      <w:r>
        <w:t xml:space="preserve">    }</w:t>
      </w:r>
    </w:p>
    <w:p w14:paraId="5F6BC459" w14:textId="77777777" w:rsidR="001E2732" w:rsidRDefault="001E2732">
      <w:pPr>
        <w:pStyle w:val="SourceCode"/>
      </w:pPr>
    </w:p>
    <w:p w14:paraId="44587495" w14:textId="77777777" w:rsidR="001E2732" w:rsidRDefault="009E0C70">
      <w:pPr>
        <w:pStyle w:val="SourceCode"/>
      </w:pPr>
      <w:r>
        <w:lastRenderedPageBreak/>
        <w:t xml:space="preserve">    /**</w:t>
      </w:r>
    </w:p>
    <w:p w14:paraId="107D4156" w14:textId="77777777" w:rsidR="001E2732" w:rsidRDefault="009E0C70">
      <w:pPr>
        <w:pStyle w:val="SourceCode"/>
      </w:pPr>
      <w:r>
        <w:t xml:space="preserve">     * </w:t>
      </w:r>
      <w:r>
        <w:t>修改用户</w:t>
      </w:r>
    </w:p>
    <w:p w14:paraId="3040457A" w14:textId="77777777" w:rsidR="001E2732" w:rsidRDefault="009E0C70">
      <w:pPr>
        <w:pStyle w:val="SourceCode"/>
      </w:pPr>
      <w:r>
        <w:t xml:space="preserve">     * </w:t>
      </w:r>
      <w:r>
        <w:t>修改接口一般不提供密码修改功能</w:t>
      </w:r>
    </w:p>
    <w:p w14:paraId="2CB62CDE" w14:textId="77777777" w:rsidR="001E2732" w:rsidRDefault="009E0C70">
      <w:pPr>
        <w:pStyle w:val="SourceCode"/>
      </w:pPr>
      <w:r>
        <w:t xml:space="preserve">     *</w:t>
      </w:r>
    </w:p>
    <w:p w14:paraId="63E4086E" w14:textId="77777777" w:rsidR="001E2732" w:rsidRDefault="009E0C70">
      <w:pPr>
        <w:pStyle w:val="SourceCode"/>
      </w:pPr>
      <w:r>
        <w:t xml:space="preserve">     * @param sysUser</w:t>
      </w:r>
    </w:p>
    <w:p w14:paraId="3E243E40" w14:textId="77777777" w:rsidR="001E2732" w:rsidRDefault="009E0C70">
      <w:pPr>
        <w:pStyle w:val="SourceCode"/>
      </w:pPr>
      <w:r>
        <w:t xml:space="preserve">     * @return</w:t>
      </w:r>
    </w:p>
    <w:p w14:paraId="0F74F25F" w14:textId="77777777" w:rsidR="001E2732" w:rsidRDefault="009E0C70">
      <w:pPr>
        <w:pStyle w:val="SourceCode"/>
      </w:pPr>
      <w:r>
        <w:t xml:space="preserve">     */</w:t>
      </w:r>
    </w:p>
    <w:p w14:paraId="1482E72E" w14:textId="77777777" w:rsidR="001E2732" w:rsidRDefault="009E0C70">
      <w:pPr>
        <w:pStyle w:val="SourceCode"/>
      </w:pPr>
      <w:r>
        <w:t xml:space="preserve">    @RequestMapping(value = "/update", method = RequestMethod.PUT)</w:t>
      </w:r>
    </w:p>
    <w:p w14:paraId="7CEB79D1" w14:textId="77777777" w:rsidR="001E2732" w:rsidRDefault="009E0C70">
      <w:pPr>
        <w:pStyle w:val="SourceCode"/>
      </w:pPr>
      <w:r>
        <w:t xml:space="preserve">    public Result&lt;?&gt; update(@RequestBody SysUser sysUser) {</w:t>
      </w:r>
    </w:p>
    <w:p w14:paraId="70AD4A46" w14:textId="77777777" w:rsidR="001E2732" w:rsidRDefault="009E0C70">
      <w:pPr>
        <w:pStyle w:val="SourceCode"/>
      </w:pPr>
      <w:r>
        <w:t xml:space="preserve">        sysUserService.update(sysUser);</w:t>
      </w:r>
    </w:p>
    <w:p w14:paraId="4307494E" w14:textId="77777777" w:rsidR="001E2732" w:rsidRDefault="009E0C70">
      <w:pPr>
        <w:pStyle w:val="SourceCode"/>
      </w:pPr>
      <w:r>
        <w:t xml:space="preserve">        return new Result&lt;&gt;("</w:t>
      </w:r>
      <w:r>
        <w:t>修改成功</w:t>
      </w:r>
      <w:r>
        <w:t>");</w:t>
      </w:r>
    </w:p>
    <w:p w14:paraId="09940224" w14:textId="77777777" w:rsidR="001E2732" w:rsidRDefault="009E0C70">
      <w:pPr>
        <w:pStyle w:val="SourceCode"/>
      </w:pPr>
      <w:r>
        <w:t xml:space="preserve">    }</w:t>
      </w:r>
    </w:p>
    <w:p w14:paraId="0E22D987" w14:textId="77777777" w:rsidR="001E2732" w:rsidRDefault="001E2732">
      <w:pPr>
        <w:pStyle w:val="SourceCode"/>
      </w:pPr>
    </w:p>
    <w:p w14:paraId="69FFB73A" w14:textId="77777777" w:rsidR="001E2732" w:rsidRDefault="009E0C70">
      <w:pPr>
        <w:pStyle w:val="SourceCode"/>
      </w:pPr>
      <w:r>
        <w:t xml:space="preserve">    /**</w:t>
      </w:r>
    </w:p>
    <w:p w14:paraId="12252C33" w14:textId="77777777" w:rsidR="001E2732" w:rsidRDefault="009E0C70">
      <w:pPr>
        <w:pStyle w:val="SourceCode"/>
      </w:pPr>
      <w:r>
        <w:t xml:space="preserve">     * </w:t>
      </w:r>
      <w:r>
        <w:t>删除接口</w:t>
      </w:r>
    </w:p>
    <w:p w14:paraId="371D6B3B" w14:textId="77777777" w:rsidR="001E2732" w:rsidRDefault="009E0C70">
      <w:pPr>
        <w:pStyle w:val="SourceCode"/>
      </w:pPr>
      <w:r>
        <w:t xml:space="preserve">     *</w:t>
      </w:r>
    </w:p>
    <w:p w14:paraId="7EA793F1" w14:textId="77777777" w:rsidR="001E2732" w:rsidRDefault="009E0C70">
      <w:pPr>
        <w:pStyle w:val="SourceCode"/>
      </w:pPr>
      <w:r>
        <w:t xml:space="preserve">     * @param id</w:t>
      </w:r>
    </w:p>
    <w:p w14:paraId="7DE378C3" w14:textId="77777777" w:rsidR="001E2732" w:rsidRDefault="009E0C70">
      <w:pPr>
        <w:pStyle w:val="SourceCode"/>
      </w:pPr>
      <w:r>
        <w:t xml:space="preserve">     * @return</w:t>
      </w:r>
    </w:p>
    <w:p w14:paraId="1A9CC68E" w14:textId="77777777" w:rsidR="001E2732" w:rsidRDefault="009E0C70">
      <w:pPr>
        <w:pStyle w:val="SourceCode"/>
      </w:pPr>
      <w:r>
        <w:t xml:space="preserve">     */</w:t>
      </w:r>
    </w:p>
    <w:p w14:paraId="0B79F6DA" w14:textId="77777777" w:rsidR="001E2732" w:rsidRDefault="009E0C70">
      <w:pPr>
        <w:pStyle w:val="SourceCode"/>
      </w:pPr>
      <w:r>
        <w:t xml:space="preserve">    @RequestMapping(value = "/delete/{id}", method = RequestMethod.DELETE)</w:t>
      </w:r>
    </w:p>
    <w:p w14:paraId="60FFC4B0" w14:textId="77777777" w:rsidR="001E2732" w:rsidRDefault="009E0C70">
      <w:pPr>
        <w:pStyle w:val="SourceCode"/>
      </w:pPr>
      <w:r>
        <w:t xml:space="preserve">    public Result&lt;?&gt; delete(@PathVariable Long id) {</w:t>
      </w:r>
    </w:p>
    <w:p w14:paraId="4F297651" w14:textId="77777777" w:rsidR="001E2732" w:rsidRDefault="009E0C70">
      <w:pPr>
        <w:pStyle w:val="SourceCode"/>
      </w:pPr>
      <w:r>
        <w:t xml:space="preserve">        sysUserService.delete(id);</w:t>
      </w:r>
    </w:p>
    <w:p w14:paraId="04ACEE3A" w14:textId="77777777" w:rsidR="001E2732" w:rsidRDefault="009E0C70">
      <w:pPr>
        <w:pStyle w:val="SourceCode"/>
      </w:pPr>
      <w:r>
        <w:t xml:space="preserve">        return new Result&lt;&gt;("</w:t>
      </w:r>
      <w:r>
        <w:t>删除成功</w:t>
      </w:r>
      <w:r>
        <w:t>");</w:t>
      </w:r>
    </w:p>
    <w:p w14:paraId="793BD0A7" w14:textId="77777777" w:rsidR="001E2732" w:rsidRDefault="009E0C70">
      <w:pPr>
        <w:pStyle w:val="SourceCode"/>
      </w:pPr>
      <w:r>
        <w:t xml:space="preserve">    }</w:t>
      </w:r>
    </w:p>
    <w:p w14:paraId="06C08F9B" w14:textId="77777777" w:rsidR="001E2732" w:rsidRDefault="001E2732">
      <w:pPr>
        <w:pStyle w:val="SourceCode"/>
      </w:pPr>
    </w:p>
    <w:p w14:paraId="2451E761" w14:textId="77777777" w:rsidR="001E2732" w:rsidRDefault="009E0C70">
      <w:pPr>
        <w:pStyle w:val="SourceCode"/>
      </w:pPr>
      <w:r>
        <w:t xml:space="preserve">    /**</w:t>
      </w:r>
    </w:p>
    <w:p w14:paraId="7526454F" w14:textId="77777777" w:rsidR="001E2732" w:rsidRDefault="009E0C70">
      <w:pPr>
        <w:pStyle w:val="SourceCode"/>
      </w:pPr>
      <w:r>
        <w:t xml:space="preserve">     * </w:t>
      </w:r>
      <w:r>
        <w:t>启用用户</w:t>
      </w:r>
    </w:p>
    <w:p w14:paraId="583DD611" w14:textId="77777777" w:rsidR="001E2732" w:rsidRDefault="009E0C70">
      <w:pPr>
        <w:pStyle w:val="SourceCode"/>
      </w:pPr>
      <w:r>
        <w:t xml:space="preserve">     *</w:t>
      </w:r>
    </w:p>
    <w:p w14:paraId="574A3971" w14:textId="77777777" w:rsidR="001E2732" w:rsidRDefault="009E0C70">
      <w:pPr>
        <w:pStyle w:val="SourceCode"/>
      </w:pPr>
      <w:r>
        <w:t xml:space="preserve">     * @param id</w:t>
      </w:r>
    </w:p>
    <w:p w14:paraId="558A9A23" w14:textId="77777777" w:rsidR="001E2732" w:rsidRDefault="009E0C70">
      <w:pPr>
        <w:pStyle w:val="SourceCode"/>
      </w:pPr>
      <w:r>
        <w:t xml:space="preserve">     * @return</w:t>
      </w:r>
    </w:p>
    <w:p w14:paraId="414814BF" w14:textId="77777777" w:rsidR="001E2732" w:rsidRDefault="009E0C70">
      <w:pPr>
        <w:pStyle w:val="SourceCode"/>
      </w:pPr>
      <w:r>
        <w:t xml:space="preserve">     */</w:t>
      </w:r>
    </w:p>
    <w:p w14:paraId="0550A9AC" w14:textId="77777777" w:rsidR="001E2732" w:rsidRDefault="009E0C70">
      <w:pPr>
        <w:pStyle w:val="SourceCode"/>
      </w:pPr>
      <w:r>
        <w:t xml:space="preserve">    @RequestMapping(value = "/enable/{id}", method = RequestMethod.PUT)</w:t>
      </w:r>
    </w:p>
    <w:p w14:paraId="0289ED80" w14:textId="77777777" w:rsidR="001E2732" w:rsidRDefault="009E0C70">
      <w:pPr>
        <w:pStyle w:val="SourceCode"/>
      </w:pPr>
      <w:r>
        <w:t xml:space="preserve">    public Result&lt;?&gt; enable(@PathVariable Long id) {</w:t>
      </w:r>
    </w:p>
    <w:p w14:paraId="0068FBF4" w14:textId="77777777" w:rsidR="001E2732" w:rsidRDefault="009E0C70">
      <w:pPr>
        <w:pStyle w:val="SourceCode"/>
      </w:pPr>
      <w:r>
        <w:t xml:space="preserve">        sysUserService.enable(id);</w:t>
      </w:r>
    </w:p>
    <w:p w14:paraId="569678D0" w14:textId="77777777" w:rsidR="001E2732" w:rsidRDefault="009E0C70">
      <w:pPr>
        <w:pStyle w:val="SourceCode"/>
      </w:pPr>
      <w:r>
        <w:lastRenderedPageBreak/>
        <w:t xml:space="preserve">        return new Result&lt;&gt;("</w:t>
      </w:r>
      <w:r>
        <w:t>启用成功</w:t>
      </w:r>
      <w:r>
        <w:t>");</w:t>
      </w:r>
    </w:p>
    <w:p w14:paraId="65A5A4BD" w14:textId="77777777" w:rsidR="001E2732" w:rsidRDefault="009E0C70">
      <w:pPr>
        <w:pStyle w:val="SourceCode"/>
      </w:pPr>
      <w:r>
        <w:t xml:space="preserve">    }</w:t>
      </w:r>
    </w:p>
    <w:p w14:paraId="1EADC6CC" w14:textId="77777777" w:rsidR="001E2732" w:rsidRDefault="001E2732">
      <w:pPr>
        <w:pStyle w:val="SourceCode"/>
      </w:pPr>
    </w:p>
    <w:p w14:paraId="0BB03550" w14:textId="77777777" w:rsidR="001E2732" w:rsidRDefault="009E0C70">
      <w:pPr>
        <w:pStyle w:val="SourceCode"/>
      </w:pPr>
      <w:r>
        <w:t xml:space="preserve">    /**</w:t>
      </w:r>
    </w:p>
    <w:p w14:paraId="01F9F032" w14:textId="77777777" w:rsidR="001E2732" w:rsidRDefault="009E0C70">
      <w:pPr>
        <w:pStyle w:val="SourceCode"/>
      </w:pPr>
      <w:r>
        <w:t xml:space="preserve">     * </w:t>
      </w:r>
      <w:r>
        <w:t>封禁用户</w:t>
      </w:r>
    </w:p>
    <w:p w14:paraId="6C804F21" w14:textId="77777777" w:rsidR="001E2732" w:rsidRDefault="009E0C70">
      <w:pPr>
        <w:pStyle w:val="SourceCode"/>
      </w:pPr>
      <w:r>
        <w:t xml:space="preserve">     *</w:t>
      </w:r>
    </w:p>
    <w:p w14:paraId="1168A233" w14:textId="77777777" w:rsidR="001E2732" w:rsidRDefault="009E0C70">
      <w:pPr>
        <w:pStyle w:val="SourceCode"/>
      </w:pPr>
      <w:r>
        <w:t xml:space="preserve">     * @param id</w:t>
      </w:r>
    </w:p>
    <w:p w14:paraId="762336A5" w14:textId="77777777" w:rsidR="001E2732" w:rsidRDefault="009E0C70">
      <w:pPr>
        <w:pStyle w:val="SourceCode"/>
      </w:pPr>
      <w:r>
        <w:t xml:space="preserve">     * @return</w:t>
      </w:r>
    </w:p>
    <w:p w14:paraId="3FF45A04" w14:textId="77777777" w:rsidR="001E2732" w:rsidRDefault="009E0C70">
      <w:pPr>
        <w:pStyle w:val="SourceCode"/>
      </w:pPr>
      <w:r>
        <w:t xml:space="preserve">     */</w:t>
      </w:r>
    </w:p>
    <w:p w14:paraId="1C2E31E2" w14:textId="77777777" w:rsidR="001E2732" w:rsidRDefault="009E0C70">
      <w:pPr>
        <w:pStyle w:val="SourceCode"/>
      </w:pPr>
      <w:r>
        <w:t xml:space="preserve">    @RequestMapping(value = "/disable/{id}", method = RequestMethod.PUT)</w:t>
      </w:r>
    </w:p>
    <w:p w14:paraId="333C6A31" w14:textId="77777777" w:rsidR="001E2732" w:rsidRDefault="009E0C70">
      <w:pPr>
        <w:pStyle w:val="SourceCode"/>
      </w:pPr>
      <w:r>
        <w:t xml:space="preserve">    public Result&lt;?&gt; disable(@PathVariable Long id) {</w:t>
      </w:r>
    </w:p>
    <w:p w14:paraId="2FC2B165" w14:textId="77777777" w:rsidR="001E2732" w:rsidRDefault="009E0C70">
      <w:pPr>
        <w:pStyle w:val="SourceCode"/>
      </w:pPr>
      <w:r>
        <w:t xml:space="preserve">        sysUserService.disable(id);</w:t>
      </w:r>
    </w:p>
    <w:p w14:paraId="5B1C3021" w14:textId="77777777" w:rsidR="001E2732" w:rsidRDefault="009E0C70">
      <w:pPr>
        <w:pStyle w:val="SourceCode"/>
      </w:pPr>
      <w:r>
        <w:t xml:space="preserve">        return new Result&lt;&gt;("</w:t>
      </w:r>
      <w:r>
        <w:t>禁用成功</w:t>
      </w:r>
      <w:r>
        <w:t>");</w:t>
      </w:r>
    </w:p>
    <w:p w14:paraId="636F43EB" w14:textId="77777777" w:rsidR="001E2732" w:rsidRDefault="009E0C70">
      <w:pPr>
        <w:pStyle w:val="SourceCode"/>
      </w:pPr>
      <w:r>
        <w:t xml:space="preserve">    }</w:t>
      </w:r>
    </w:p>
    <w:p w14:paraId="3E8D77B8" w14:textId="77777777" w:rsidR="001E2732" w:rsidRDefault="001E2732">
      <w:pPr>
        <w:pStyle w:val="SourceCode"/>
      </w:pPr>
    </w:p>
    <w:p w14:paraId="5436B685" w14:textId="77777777" w:rsidR="001E2732" w:rsidRDefault="009E0C70">
      <w:pPr>
        <w:pStyle w:val="SourceCode"/>
      </w:pPr>
      <w:r>
        <w:t xml:space="preserve">    /**</w:t>
      </w:r>
    </w:p>
    <w:p w14:paraId="5204DCA4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1F914EA1" w14:textId="77777777" w:rsidR="001E2732" w:rsidRDefault="009E0C70">
      <w:pPr>
        <w:pStyle w:val="SourceCode"/>
      </w:pPr>
      <w:r>
        <w:t xml:space="preserve">     *</w:t>
      </w:r>
    </w:p>
    <w:p w14:paraId="2482422B" w14:textId="77777777" w:rsidR="001E2732" w:rsidRDefault="009E0C70">
      <w:pPr>
        <w:pStyle w:val="SourceCode"/>
      </w:pPr>
      <w:r>
        <w:t xml:space="preserve">     * @param page</w:t>
      </w:r>
    </w:p>
    <w:p w14:paraId="343130A2" w14:textId="77777777" w:rsidR="001E2732" w:rsidRDefault="009E0C70">
      <w:pPr>
        <w:pStyle w:val="SourceCode"/>
      </w:pPr>
      <w:r>
        <w:t xml:space="preserve">     * @return</w:t>
      </w:r>
    </w:p>
    <w:p w14:paraId="5E23757D" w14:textId="77777777" w:rsidR="001E2732" w:rsidRDefault="009E0C70">
      <w:pPr>
        <w:pStyle w:val="SourceCode"/>
      </w:pPr>
      <w:r>
        <w:t xml:space="preserve">     */</w:t>
      </w:r>
    </w:p>
    <w:p w14:paraId="115F36EC" w14:textId="77777777" w:rsidR="001E2732" w:rsidRDefault="009E0C70">
      <w:pPr>
        <w:pStyle w:val="SourceCode"/>
      </w:pPr>
      <w:r>
        <w:t xml:space="preserve">    @RequestMapping(value = "/getByPage", method = RequestMethod.POST)</w:t>
      </w:r>
    </w:p>
    <w:p w14:paraId="0CCAAE8A" w14:textId="77777777" w:rsidR="001E2732" w:rsidRDefault="009E0C70">
      <w:pPr>
        <w:pStyle w:val="SourceCode"/>
      </w:pPr>
      <w:r>
        <w:t xml:space="preserve">    public Result&lt;Page&lt;SysUser&gt;&gt; getByPage(@RequestBody Page&lt;SysUser&gt; page) {</w:t>
      </w:r>
    </w:p>
    <w:p w14:paraId="56969D74" w14:textId="77777777" w:rsidR="001E2732" w:rsidRDefault="009E0C70">
      <w:pPr>
        <w:pStyle w:val="SourceCode"/>
      </w:pPr>
      <w:r>
        <w:t xml:space="preserve">        page = sysUserService.getByPage(page);</w:t>
      </w:r>
    </w:p>
    <w:p w14:paraId="6B234341" w14:textId="77777777" w:rsidR="001E2732" w:rsidRDefault="009E0C70">
      <w:pPr>
        <w:pStyle w:val="SourceCode"/>
      </w:pPr>
      <w:r>
        <w:t xml:space="preserve">        return new Result&lt;&gt;(page);</w:t>
      </w:r>
    </w:p>
    <w:p w14:paraId="42D805D5" w14:textId="77777777" w:rsidR="001E2732" w:rsidRDefault="009E0C70">
      <w:pPr>
        <w:pStyle w:val="SourceCode"/>
      </w:pPr>
      <w:r>
        <w:t xml:space="preserve">    }</w:t>
      </w:r>
    </w:p>
    <w:p w14:paraId="74648189" w14:textId="77777777" w:rsidR="001E2732" w:rsidRDefault="001E2732">
      <w:pPr>
        <w:pStyle w:val="SourceCode"/>
      </w:pPr>
    </w:p>
    <w:p w14:paraId="4ECA57B5" w14:textId="77777777" w:rsidR="001E2732" w:rsidRDefault="009E0C70">
      <w:pPr>
        <w:pStyle w:val="SourceCode"/>
      </w:pPr>
      <w:r>
        <w:t xml:space="preserve">    /**</w:t>
      </w:r>
    </w:p>
    <w:p w14:paraId="4393AD2B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1367327A" w14:textId="77777777" w:rsidR="001E2732" w:rsidRDefault="009E0C70">
      <w:pPr>
        <w:pStyle w:val="SourceCode"/>
      </w:pPr>
      <w:r>
        <w:t xml:space="preserve">     * @param id</w:t>
      </w:r>
    </w:p>
    <w:p w14:paraId="79081C5A" w14:textId="77777777" w:rsidR="001E2732" w:rsidRDefault="009E0C70">
      <w:pPr>
        <w:pStyle w:val="SourceCode"/>
      </w:pPr>
      <w:r>
        <w:t xml:space="preserve">     * @return</w:t>
      </w:r>
    </w:p>
    <w:p w14:paraId="4734A513" w14:textId="77777777" w:rsidR="001E2732" w:rsidRDefault="009E0C70">
      <w:pPr>
        <w:pStyle w:val="SourceCode"/>
      </w:pPr>
      <w:r>
        <w:t xml:space="preserve">     */</w:t>
      </w:r>
    </w:p>
    <w:p w14:paraId="49ADB7D2" w14:textId="77777777" w:rsidR="001E2732" w:rsidRDefault="009E0C70">
      <w:pPr>
        <w:pStyle w:val="SourceCode"/>
      </w:pPr>
      <w:r>
        <w:t xml:space="preserve">    @RequestMapping(value = "/get/{id}", method = RequestMethod.GET)</w:t>
      </w:r>
    </w:p>
    <w:p w14:paraId="2871DF0A" w14:textId="77777777" w:rsidR="001E2732" w:rsidRDefault="009E0C70">
      <w:pPr>
        <w:pStyle w:val="SourceCode"/>
      </w:pPr>
      <w:r>
        <w:t xml:space="preserve">    public Result&lt;SysUser&gt; get(@PathVariable Long id) {</w:t>
      </w:r>
    </w:p>
    <w:p w14:paraId="33863DC1" w14:textId="77777777" w:rsidR="001E2732" w:rsidRDefault="009E0C70">
      <w:pPr>
        <w:pStyle w:val="SourceCode"/>
      </w:pPr>
      <w:r>
        <w:lastRenderedPageBreak/>
        <w:t xml:space="preserve">        SysUser sysUser = sysUserService.get(id);</w:t>
      </w:r>
    </w:p>
    <w:p w14:paraId="3FFBD4A7" w14:textId="77777777" w:rsidR="001E2732" w:rsidRDefault="009E0C70">
      <w:pPr>
        <w:pStyle w:val="SourceCode"/>
      </w:pPr>
      <w:r>
        <w:t xml:space="preserve">        return new Result&lt;&gt;(sysUser);</w:t>
      </w:r>
    </w:p>
    <w:p w14:paraId="3B19E5B5" w14:textId="77777777" w:rsidR="001E2732" w:rsidRDefault="009E0C70">
      <w:pPr>
        <w:pStyle w:val="SourceCode"/>
      </w:pPr>
      <w:r>
        <w:t xml:space="preserve">    }</w:t>
      </w:r>
    </w:p>
    <w:p w14:paraId="6B8E1ED4" w14:textId="77777777" w:rsidR="001E2732" w:rsidRDefault="009E0C70">
      <w:pPr>
        <w:pStyle w:val="3"/>
      </w:pPr>
      <w:bookmarkStart w:id="30" w:name="212-sysuserservice"/>
      <w:bookmarkEnd w:id="30"/>
      <w:r>
        <w:t>2.1.2 SysUserService</w:t>
      </w:r>
    </w:p>
    <w:p w14:paraId="46418F32" w14:textId="77777777" w:rsidR="001E2732" w:rsidRDefault="009E0C70">
      <w:pPr>
        <w:pStyle w:val="SourceCodeLanguage"/>
      </w:pPr>
      <w:r>
        <w:t>java</w:t>
      </w:r>
    </w:p>
    <w:p w14:paraId="5C1F4575" w14:textId="77777777" w:rsidR="001E2732" w:rsidRDefault="009E0C70">
      <w:pPr>
        <w:pStyle w:val="SourceCode"/>
      </w:pPr>
      <w:r>
        <w:t xml:space="preserve">    /**</w:t>
      </w:r>
    </w:p>
    <w:p w14:paraId="36B8809B" w14:textId="77777777" w:rsidR="001E2732" w:rsidRDefault="009E0C70">
      <w:pPr>
        <w:pStyle w:val="SourceCode"/>
      </w:pPr>
      <w:r>
        <w:t xml:space="preserve">     * </w:t>
      </w:r>
      <w:r>
        <w:t>保存用户</w:t>
      </w:r>
    </w:p>
    <w:p w14:paraId="5F2A91C0" w14:textId="77777777" w:rsidR="001E2732" w:rsidRDefault="009E0C70">
      <w:pPr>
        <w:pStyle w:val="SourceCode"/>
      </w:pPr>
      <w:r>
        <w:t xml:space="preserve">     * @param sysUser</w:t>
      </w:r>
    </w:p>
    <w:p w14:paraId="7F264B9D" w14:textId="77777777" w:rsidR="001E2732" w:rsidRDefault="009E0C70">
      <w:pPr>
        <w:pStyle w:val="SourceCode"/>
      </w:pPr>
      <w:r>
        <w:t xml:space="preserve">     */</w:t>
      </w:r>
    </w:p>
    <w:p w14:paraId="7B2FB035" w14:textId="77777777" w:rsidR="001E2732" w:rsidRDefault="009E0C70">
      <w:pPr>
        <w:pStyle w:val="SourceCode"/>
      </w:pPr>
      <w:r>
        <w:t xml:space="preserve">    void save(SysUser sysUser);</w:t>
      </w:r>
    </w:p>
    <w:p w14:paraId="6F87C9ED" w14:textId="77777777" w:rsidR="001E2732" w:rsidRDefault="001E2732">
      <w:pPr>
        <w:pStyle w:val="SourceCode"/>
      </w:pPr>
    </w:p>
    <w:p w14:paraId="475A7FDC" w14:textId="77777777" w:rsidR="001E2732" w:rsidRDefault="009E0C70">
      <w:pPr>
        <w:pStyle w:val="SourceCode"/>
      </w:pPr>
      <w:r>
        <w:t xml:space="preserve">    /**</w:t>
      </w:r>
    </w:p>
    <w:p w14:paraId="75E7F103" w14:textId="77777777" w:rsidR="001E2732" w:rsidRDefault="009E0C70">
      <w:pPr>
        <w:pStyle w:val="SourceCode"/>
      </w:pPr>
      <w:r>
        <w:t xml:space="preserve">     * </w:t>
      </w:r>
      <w:r>
        <w:t>修改用户</w:t>
      </w:r>
    </w:p>
    <w:p w14:paraId="5E15F4FA" w14:textId="77777777" w:rsidR="001E2732" w:rsidRDefault="009E0C70">
      <w:pPr>
        <w:pStyle w:val="SourceCode"/>
      </w:pPr>
      <w:r>
        <w:t xml:space="preserve">     * @param sysUser</w:t>
      </w:r>
    </w:p>
    <w:p w14:paraId="0B640273" w14:textId="77777777" w:rsidR="001E2732" w:rsidRDefault="009E0C70">
      <w:pPr>
        <w:pStyle w:val="SourceCode"/>
      </w:pPr>
      <w:r>
        <w:t xml:space="preserve">     */</w:t>
      </w:r>
    </w:p>
    <w:p w14:paraId="16BEB146" w14:textId="77777777" w:rsidR="001E2732" w:rsidRDefault="009E0C70">
      <w:pPr>
        <w:pStyle w:val="SourceCode"/>
      </w:pPr>
      <w:r>
        <w:t xml:space="preserve">    void update(SysUser sysUser);</w:t>
      </w:r>
    </w:p>
    <w:p w14:paraId="2CA38673" w14:textId="77777777" w:rsidR="001E2732" w:rsidRDefault="001E2732">
      <w:pPr>
        <w:pStyle w:val="SourceCode"/>
      </w:pPr>
    </w:p>
    <w:p w14:paraId="1869B036" w14:textId="77777777" w:rsidR="001E2732" w:rsidRDefault="009E0C70">
      <w:pPr>
        <w:pStyle w:val="SourceCode"/>
      </w:pPr>
      <w:r>
        <w:t xml:space="preserve">    /**</w:t>
      </w:r>
    </w:p>
    <w:p w14:paraId="2999D791" w14:textId="77777777" w:rsidR="001E2732" w:rsidRDefault="009E0C70">
      <w:pPr>
        <w:pStyle w:val="SourceCode"/>
      </w:pPr>
      <w:r>
        <w:t xml:space="preserve">     * </w:t>
      </w:r>
      <w:r>
        <w:t>删除用户</w:t>
      </w:r>
    </w:p>
    <w:p w14:paraId="0DEFA840" w14:textId="77777777" w:rsidR="001E2732" w:rsidRDefault="009E0C70">
      <w:pPr>
        <w:pStyle w:val="SourceCode"/>
      </w:pPr>
      <w:r>
        <w:t xml:space="preserve">     * @param id</w:t>
      </w:r>
    </w:p>
    <w:p w14:paraId="3E16592C" w14:textId="77777777" w:rsidR="001E2732" w:rsidRDefault="009E0C70">
      <w:pPr>
        <w:pStyle w:val="SourceCode"/>
      </w:pPr>
      <w:r>
        <w:t xml:space="preserve">     */</w:t>
      </w:r>
    </w:p>
    <w:p w14:paraId="7A67B01E" w14:textId="77777777" w:rsidR="001E2732" w:rsidRDefault="009E0C70">
      <w:pPr>
        <w:pStyle w:val="SourceCode"/>
      </w:pPr>
      <w:r>
        <w:t xml:space="preserve">    void delete(Long id);</w:t>
      </w:r>
    </w:p>
    <w:p w14:paraId="76DC6582" w14:textId="77777777" w:rsidR="001E2732" w:rsidRDefault="001E2732">
      <w:pPr>
        <w:pStyle w:val="SourceCode"/>
      </w:pPr>
    </w:p>
    <w:p w14:paraId="002F1AC0" w14:textId="77777777" w:rsidR="001E2732" w:rsidRDefault="009E0C70">
      <w:pPr>
        <w:pStyle w:val="SourceCode"/>
      </w:pPr>
      <w:r>
        <w:t xml:space="preserve">    /**</w:t>
      </w:r>
    </w:p>
    <w:p w14:paraId="2A21E83B" w14:textId="77777777" w:rsidR="001E2732" w:rsidRDefault="009E0C70">
      <w:pPr>
        <w:pStyle w:val="SourceCode"/>
      </w:pPr>
      <w:r>
        <w:t xml:space="preserve">     * </w:t>
      </w:r>
      <w:r>
        <w:t>启用</w:t>
      </w:r>
    </w:p>
    <w:p w14:paraId="71D6E6EA" w14:textId="77777777" w:rsidR="001E2732" w:rsidRDefault="009E0C70">
      <w:pPr>
        <w:pStyle w:val="SourceCode"/>
      </w:pPr>
      <w:r>
        <w:t xml:space="preserve">     * @param id</w:t>
      </w:r>
    </w:p>
    <w:p w14:paraId="5C65922C" w14:textId="77777777" w:rsidR="001E2732" w:rsidRDefault="009E0C70">
      <w:pPr>
        <w:pStyle w:val="SourceCode"/>
      </w:pPr>
      <w:r>
        <w:t xml:space="preserve">     */</w:t>
      </w:r>
    </w:p>
    <w:p w14:paraId="3FA582DE" w14:textId="77777777" w:rsidR="001E2732" w:rsidRDefault="009E0C70">
      <w:pPr>
        <w:pStyle w:val="SourceCode"/>
      </w:pPr>
      <w:r>
        <w:t xml:space="preserve">    void enable(Long id);</w:t>
      </w:r>
    </w:p>
    <w:p w14:paraId="4B9A532B" w14:textId="77777777" w:rsidR="001E2732" w:rsidRDefault="001E2732">
      <w:pPr>
        <w:pStyle w:val="SourceCode"/>
      </w:pPr>
    </w:p>
    <w:p w14:paraId="7A756E43" w14:textId="77777777" w:rsidR="001E2732" w:rsidRDefault="009E0C70">
      <w:pPr>
        <w:pStyle w:val="SourceCode"/>
      </w:pPr>
      <w:r>
        <w:t xml:space="preserve">    /**</w:t>
      </w:r>
    </w:p>
    <w:p w14:paraId="0613F1C9" w14:textId="77777777" w:rsidR="001E2732" w:rsidRDefault="009E0C70">
      <w:pPr>
        <w:pStyle w:val="SourceCode"/>
      </w:pPr>
      <w:r>
        <w:t xml:space="preserve">     * </w:t>
      </w:r>
      <w:r>
        <w:t>禁用</w:t>
      </w:r>
    </w:p>
    <w:p w14:paraId="462F5FCC" w14:textId="77777777" w:rsidR="001E2732" w:rsidRDefault="009E0C70">
      <w:pPr>
        <w:pStyle w:val="SourceCode"/>
      </w:pPr>
      <w:r>
        <w:t xml:space="preserve">     * @param id</w:t>
      </w:r>
    </w:p>
    <w:p w14:paraId="227ADC4B" w14:textId="77777777" w:rsidR="001E2732" w:rsidRDefault="009E0C70">
      <w:pPr>
        <w:pStyle w:val="SourceCode"/>
      </w:pPr>
      <w:r>
        <w:t xml:space="preserve">     */</w:t>
      </w:r>
    </w:p>
    <w:p w14:paraId="5E61F226" w14:textId="77777777" w:rsidR="001E2732" w:rsidRDefault="009E0C70">
      <w:pPr>
        <w:pStyle w:val="SourceCode"/>
      </w:pPr>
      <w:r>
        <w:t xml:space="preserve">    void disable(Long id);</w:t>
      </w:r>
    </w:p>
    <w:p w14:paraId="6E9391E4" w14:textId="77777777" w:rsidR="001E2732" w:rsidRDefault="001E2732">
      <w:pPr>
        <w:pStyle w:val="SourceCode"/>
      </w:pPr>
    </w:p>
    <w:p w14:paraId="2E50BBDC" w14:textId="77777777" w:rsidR="001E2732" w:rsidRDefault="009E0C70">
      <w:pPr>
        <w:pStyle w:val="SourceCode"/>
      </w:pPr>
      <w:r>
        <w:t xml:space="preserve">    /**</w:t>
      </w:r>
    </w:p>
    <w:p w14:paraId="6A43AD47" w14:textId="77777777" w:rsidR="001E2732" w:rsidRDefault="009E0C70">
      <w:pPr>
        <w:pStyle w:val="SourceCode"/>
      </w:pPr>
      <w:r>
        <w:lastRenderedPageBreak/>
        <w:t xml:space="preserve">     * </w:t>
      </w:r>
      <w:r>
        <w:t>分页查询</w:t>
      </w:r>
    </w:p>
    <w:p w14:paraId="415B6C23" w14:textId="77777777" w:rsidR="001E2732" w:rsidRDefault="009E0C70">
      <w:pPr>
        <w:pStyle w:val="SourceCode"/>
      </w:pPr>
      <w:r>
        <w:t xml:space="preserve">     * @param page</w:t>
      </w:r>
    </w:p>
    <w:p w14:paraId="6B505168" w14:textId="77777777" w:rsidR="001E2732" w:rsidRDefault="009E0C70">
      <w:pPr>
        <w:pStyle w:val="SourceCode"/>
      </w:pPr>
      <w:r>
        <w:t xml:space="preserve">     * @return</w:t>
      </w:r>
    </w:p>
    <w:p w14:paraId="034FE2B2" w14:textId="77777777" w:rsidR="001E2732" w:rsidRDefault="009E0C70">
      <w:pPr>
        <w:pStyle w:val="SourceCode"/>
      </w:pPr>
      <w:r>
        <w:t xml:space="preserve">     */</w:t>
      </w:r>
    </w:p>
    <w:p w14:paraId="2AB866F6" w14:textId="77777777" w:rsidR="001E2732" w:rsidRDefault="009E0C70">
      <w:pPr>
        <w:pStyle w:val="SourceCode"/>
      </w:pPr>
      <w:r>
        <w:t xml:space="preserve">    Page&lt;SysUser&gt; getByPage(Page&lt;SysUser&gt; page);</w:t>
      </w:r>
    </w:p>
    <w:p w14:paraId="7F52A9DB" w14:textId="77777777" w:rsidR="001E2732" w:rsidRDefault="001E2732">
      <w:pPr>
        <w:pStyle w:val="SourceCode"/>
      </w:pPr>
    </w:p>
    <w:p w14:paraId="214B3A23" w14:textId="77777777" w:rsidR="001E2732" w:rsidRDefault="009E0C70">
      <w:pPr>
        <w:pStyle w:val="SourceCode"/>
      </w:pPr>
      <w:r>
        <w:t xml:space="preserve">    /**</w:t>
      </w:r>
    </w:p>
    <w:p w14:paraId="5E0202B1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0E2E2010" w14:textId="77777777" w:rsidR="001E2732" w:rsidRDefault="009E0C70">
      <w:pPr>
        <w:pStyle w:val="SourceCode"/>
      </w:pPr>
      <w:r>
        <w:t xml:space="preserve">     * @param id</w:t>
      </w:r>
    </w:p>
    <w:p w14:paraId="1A90BE89" w14:textId="77777777" w:rsidR="001E2732" w:rsidRDefault="009E0C70">
      <w:pPr>
        <w:pStyle w:val="SourceCode"/>
      </w:pPr>
      <w:r>
        <w:t xml:space="preserve">     * @return</w:t>
      </w:r>
    </w:p>
    <w:p w14:paraId="3DEA5481" w14:textId="77777777" w:rsidR="001E2732" w:rsidRDefault="009E0C70">
      <w:pPr>
        <w:pStyle w:val="SourceCode"/>
      </w:pPr>
      <w:r>
        <w:t xml:space="preserve">     */</w:t>
      </w:r>
    </w:p>
    <w:p w14:paraId="61B89E52" w14:textId="77777777" w:rsidR="001E2732" w:rsidRDefault="009E0C70">
      <w:pPr>
        <w:pStyle w:val="SourceCode"/>
      </w:pPr>
      <w:r>
        <w:t xml:space="preserve">    SysUser get(Long id);</w:t>
      </w:r>
    </w:p>
    <w:p w14:paraId="029E983E" w14:textId="77777777" w:rsidR="001E2732" w:rsidRDefault="009E0C70">
      <w:pPr>
        <w:pStyle w:val="3"/>
      </w:pPr>
      <w:bookmarkStart w:id="31" w:name="213-sysuserserviceimpl"/>
      <w:bookmarkEnd w:id="31"/>
      <w:r>
        <w:t>2.1.3 SysUserServiceImpl</w:t>
      </w:r>
    </w:p>
    <w:p w14:paraId="19433DF2" w14:textId="77777777" w:rsidR="001E2732" w:rsidRDefault="009E0C70">
      <w:pPr>
        <w:pStyle w:val="SourceCodeLanguage"/>
      </w:pPr>
      <w:r>
        <w:t>java</w:t>
      </w:r>
    </w:p>
    <w:p w14:paraId="43AC21F7" w14:textId="77777777" w:rsidR="001E2732" w:rsidRDefault="009E0C70">
      <w:pPr>
        <w:pStyle w:val="SourceCode"/>
      </w:pPr>
      <w:r>
        <w:t xml:space="preserve">    @Override</w:t>
      </w:r>
    </w:p>
    <w:p w14:paraId="3D9FE24A" w14:textId="77777777" w:rsidR="001E2732" w:rsidRDefault="009E0C70">
      <w:pPr>
        <w:pStyle w:val="SourceCode"/>
      </w:pPr>
      <w:r>
        <w:t xml:space="preserve">    public void save(SysUser sysUser) {</w:t>
      </w:r>
    </w:p>
    <w:p w14:paraId="39B8F764" w14:textId="77777777" w:rsidR="001E2732" w:rsidRDefault="009E0C70">
      <w:pPr>
        <w:pStyle w:val="SourceCode"/>
      </w:pPr>
      <w:r>
        <w:t xml:space="preserve">        // id</w:t>
      </w:r>
      <w:r>
        <w:t>用雪花算法生成</w:t>
      </w:r>
    </w:p>
    <w:p w14:paraId="07F78E40" w14:textId="77777777" w:rsidR="001E2732" w:rsidRDefault="009E0C70">
      <w:pPr>
        <w:pStyle w:val="SourceCode"/>
      </w:pPr>
      <w:r>
        <w:t xml:space="preserve">        sysUser.setId(idWorker.nextId());</w:t>
      </w:r>
    </w:p>
    <w:p w14:paraId="3F18D556" w14:textId="77777777" w:rsidR="001E2732" w:rsidRDefault="009E0C70">
      <w:pPr>
        <w:pStyle w:val="SourceCode"/>
      </w:pPr>
      <w:r>
        <w:t xml:space="preserve">        sysUserMapper.save(sysUser);</w:t>
      </w:r>
    </w:p>
    <w:p w14:paraId="36BD24E7" w14:textId="77777777" w:rsidR="001E2732" w:rsidRDefault="009E0C70">
      <w:pPr>
        <w:pStyle w:val="SourceCode"/>
      </w:pPr>
      <w:r>
        <w:t xml:space="preserve">    }</w:t>
      </w:r>
    </w:p>
    <w:p w14:paraId="113D7189" w14:textId="77777777" w:rsidR="001E2732" w:rsidRDefault="001E2732">
      <w:pPr>
        <w:pStyle w:val="SourceCode"/>
      </w:pPr>
    </w:p>
    <w:p w14:paraId="7D395069" w14:textId="77777777" w:rsidR="001E2732" w:rsidRDefault="009E0C70">
      <w:pPr>
        <w:pStyle w:val="SourceCode"/>
      </w:pPr>
      <w:r>
        <w:t xml:space="preserve">    @Override</w:t>
      </w:r>
    </w:p>
    <w:p w14:paraId="1ACEBC77" w14:textId="77777777" w:rsidR="001E2732" w:rsidRDefault="009E0C70">
      <w:pPr>
        <w:pStyle w:val="SourceCode"/>
      </w:pPr>
      <w:r>
        <w:t xml:space="preserve">    public void update(SysUser sysUser) {</w:t>
      </w:r>
    </w:p>
    <w:p w14:paraId="0820DF80" w14:textId="77777777" w:rsidR="001E2732" w:rsidRDefault="009E0C70">
      <w:pPr>
        <w:pStyle w:val="SourceCode"/>
      </w:pPr>
      <w:r>
        <w:t xml:space="preserve">        sysUserMapper.update(sysUser);</w:t>
      </w:r>
    </w:p>
    <w:p w14:paraId="702AE2CD" w14:textId="77777777" w:rsidR="001E2732" w:rsidRDefault="009E0C70">
      <w:pPr>
        <w:pStyle w:val="SourceCode"/>
      </w:pPr>
      <w:r>
        <w:t xml:space="preserve">    }</w:t>
      </w:r>
    </w:p>
    <w:p w14:paraId="384BC03E" w14:textId="77777777" w:rsidR="001E2732" w:rsidRDefault="001E2732">
      <w:pPr>
        <w:pStyle w:val="SourceCode"/>
      </w:pPr>
    </w:p>
    <w:p w14:paraId="4D1AE868" w14:textId="77777777" w:rsidR="001E2732" w:rsidRDefault="009E0C70">
      <w:pPr>
        <w:pStyle w:val="SourceCode"/>
      </w:pPr>
      <w:r>
        <w:t xml:space="preserve">    @Override</w:t>
      </w:r>
    </w:p>
    <w:p w14:paraId="1C52CE7A" w14:textId="77777777" w:rsidR="001E2732" w:rsidRDefault="009E0C70">
      <w:pPr>
        <w:pStyle w:val="SourceCode"/>
      </w:pPr>
      <w:r>
        <w:t xml:space="preserve">    public void delete(Long id) {</w:t>
      </w:r>
    </w:p>
    <w:p w14:paraId="2FC7D8FE" w14:textId="77777777" w:rsidR="001E2732" w:rsidRDefault="009E0C70">
      <w:pPr>
        <w:pStyle w:val="SourceCode"/>
      </w:pPr>
      <w:r>
        <w:t xml:space="preserve">        sysUserMapper.delete(id);</w:t>
      </w:r>
    </w:p>
    <w:p w14:paraId="20DC445E" w14:textId="77777777" w:rsidR="001E2732" w:rsidRDefault="009E0C70">
      <w:pPr>
        <w:pStyle w:val="SourceCode"/>
      </w:pPr>
      <w:r>
        <w:t xml:space="preserve">    }</w:t>
      </w:r>
    </w:p>
    <w:p w14:paraId="3D37978D" w14:textId="77777777" w:rsidR="001E2732" w:rsidRDefault="001E2732">
      <w:pPr>
        <w:pStyle w:val="SourceCode"/>
      </w:pPr>
    </w:p>
    <w:p w14:paraId="18BDC80E" w14:textId="77777777" w:rsidR="001E2732" w:rsidRDefault="009E0C70">
      <w:pPr>
        <w:pStyle w:val="SourceCode"/>
      </w:pPr>
      <w:r>
        <w:t xml:space="preserve">    @Override</w:t>
      </w:r>
    </w:p>
    <w:p w14:paraId="43B06DAB" w14:textId="77777777" w:rsidR="001E2732" w:rsidRDefault="009E0C70">
      <w:pPr>
        <w:pStyle w:val="SourceCode"/>
      </w:pPr>
      <w:r>
        <w:t xml:space="preserve">    @Transactional(rollbackFor = Exception.class)</w:t>
      </w:r>
    </w:p>
    <w:p w14:paraId="626C15E1" w14:textId="77777777" w:rsidR="001E2732" w:rsidRDefault="009E0C70">
      <w:pPr>
        <w:pStyle w:val="SourceCode"/>
      </w:pPr>
      <w:r>
        <w:t xml:space="preserve">    public void enable(Long id) {</w:t>
      </w:r>
    </w:p>
    <w:p w14:paraId="679053FE" w14:textId="77777777" w:rsidR="001E2732" w:rsidRDefault="009E0C70">
      <w:pPr>
        <w:pStyle w:val="SourceCode"/>
      </w:pPr>
      <w:r>
        <w:t xml:space="preserve">        // </w:t>
      </w:r>
      <w:r>
        <w:t>先查再改</w:t>
      </w:r>
    </w:p>
    <w:p w14:paraId="26F32FC3" w14:textId="77777777" w:rsidR="001E2732" w:rsidRDefault="009E0C70">
      <w:pPr>
        <w:pStyle w:val="SourceCode"/>
      </w:pPr>
      <w:r>
        <w:t xml:space="preserve">        SysUser sysUser = sysUserMapper.getById(id);</w:t>
      </w:r>
    </w:p>
    <w:p w14:paraId="5A7C0250" w14:textId="77777777" w:rsidR="001E2732" w:rsidRDefault="009E0C70">
      <w:pPr>
        <w:pStyle w:val="SourceCode"/>
      </w:pPr>
      <w:r>
        <w:lastRenderedPageBreak/>
        <w:t xml:space="preserve">        sysUser.setStatus(StateEnums.ENABLED.getCode());</w:t>
      </w:r>
    </w:p>
    <w:p w14:paraId="627192EC" w14:textId="77777777" w:rsidR="001E2732" w:rsidRDefault="009E0C70">
      <w:pPr>
        <w:pStyle w:val="SourceCode"/>
      </w:pPr>
      <w:r>
        <w:t xml:space="preserve">        sysUserMapper.updateStatus(sysUser);</w:t>
      </w:r>
    </w:p>
    <w:p w14:paraId="3A1E5C19" w14:textId="77777777" w:rsidR="001E2732" w:rsidRDefault="009E0C70">
      <w:pPr>
        <w:pStyle w:val="SourceCode"/>
      </w:pPr>
      <w:r>
        <w:t xml:space="preserve">    }</w:t>
      </w:r>
    </w:p>
    <w:p w14:paraId="39C0084B" w14:textId="77777777" w:rsidR="001E2732" w:rsidRDefault="001E2732">
      <w:pPr>
        <w:pStyle w:val="SourceCode"/>
      </w:pPr>
    </w:p>
    <w:p w14:paraId="170AFD97" w14:textId="77777777" w:rsidR="001E2732" w:rsidRDefault="009E0C70">
      <w:pPr>
        <w:pStyle w:val="SourceCode"/>
      </w:pPr>
      <w:r>
        <w:t xml:space="preserve">    @Override</w:t>
      </w:r>
    </w:p>
    <w:p w14:paraId="1BAF4341" w14:textId="77777777" w:rsidR="001E2732" w:rsidRDefault="009E0C70">
      <w:pPr>
        <w:pStyle w:val="SourceCode"/>
      </w:pPr>
      <w:r>
        <w:t xml:space="preserve">    @Transactional(rollbackFor = Exception.class)</w:t>
      </w:r>
    </w:p>
    <w:p w14:paraId="2DB3CD56" w14:textId="77777777" w:rsidR="001E2732" w:rsidRDefault="009E0C70">
      <w:pPr>
        <w:pStyle w:val="SourceCode"/>
      </w:pPr>
      <w:r>
        <w:t xml:space="preserve">    public void disable(Long id) {</w:t>
      </w:r>
    </w:p>
    <w:p w14:paraId="65D922F9" w14:textId="77777777" w:rsidR="001E2732" w:rsidRDefault="009E0C70">
      <w:pPr>
        <w:pStyle w:val="SourceCode"/>
      </w:pPr>
      <w:r>
        <w:t xml:space="preserve">        // </w:t>
      </w:r>
      <w:r>
        <w:t>先查再改</w:t>
      </w:r>
    </w:p>
    <w:p w14:paraId="561F9647" w14:textId="77777777" w:rsidR="001E2732" w:rsidRDefault="009E0C70">
      <w:pPr>
        <w:pStyle w:val="SourceCode"/>
      </w:pPr>
      <w:r>
        <w:t xml:space="preserve">        SysUser sysUser = sysUserMapper.getById(id);</w:t>
      </w:r>
    </w:p>
    <w:p w14:paraId="14D50A3F" w14:textId="77777777" w:rsidR="001E2732" w:rsidRDefault="009E0C70">
      <w:pPr>
        <w:pStyle w:val="SourceCode"/>
      </w:pPr>
      <w:r>
        <w:t xml:space="preserve">        sysUser.setStatus(StateEnums.NOT_ENABLE.getCode());</w:t>
      </w:r>
    </w:p>
    <w:p w14:paraId="4BF6CE4E" w14:textId="77777777" w:rsidR="001E2732" w:rsidRDefault="009E0C70">
      <w:pPr>
        <w:pStyle w:val="SourceCode"/>
      </w:pPr>
      <w:r>
        <w:t xml:space="preserve">        sysUserMapper.updateStatus(sysUser);</w:t>
      </w:r>
    </w:p>
    <w:p w14:paraId="565561BF" w14:textId="77777777" w:rsidR="001E2732" w:rsidRDefault="009E0C70">
      <w:pPr>
        <w:pStyle w:val="SourceCode"/>
      </w:pPr>
      <w:r>
        <w:t xml:space="preserve">    }</w:t>
      </w:r>
    </w:p>
    <w:p w14:paraId="2493CD4E" w14:textId="77777777" w:rsidR="001E2732" w:rsidRDefault="001E2732">
      <w:pPr>
        <w:pStyle w:val="SourceCode"/>
      </w:pPr>
    </w:p>
    <w:p w14:paraId="5537F8E9" w14:textId="77777777" w:rsidR="001E2732" w:rsidRDefault="009E0C70">
      <w:pPr>
        <w:pStyle w:val="SourceCode"/>
      </w:pPr>
      <w:r>
        <w:t xml:space="preserve">    @Override</w:t>
      </w:r>
    </w:p>
    <w:p w14:paraId="5F54D8BC" w14:textId="77777777" w:rsidR="001E2732" w:rsidRDefault="009E0C70">
      <w:pPr>
        <w:pStyle w:val="SourceCode"/>
      </w:pPr>
      <w:r>
        <w:t xml:space="preserve">    public Page&lt;SysUser&gt; getByPage(Page&lt;SysUser&gt; page) {</w:t>
      </w:r>
    </w:p>
    <w:p w14:paraId="550B992F" w14:textId="77777777" w:rsidR="001E2732" w:rsidRDefault="009E0C70">
      <w:pPr>
        <w:pStyle w:val="SourceCode"/>
      </w:pPr>
      <w:r>
        <w:t xml:space="preserve">        // </w:t>
      </w:r>
      <w:r>
        <w:t>设置默认的当前页和每页条数</w:t>
      </w:r>
    </w:p>
    <w:p w14:paraId="390087B3" w14:textId="77777777" w:rsidR="001E2732" w:rsidRDefault="009E0C70">
      <w:pPr>
        <w:pStyle w:val="SourceCode"/>
      </w:pPr>
      <w:r>
        <w:t xml:space="preserve">        Integer pageNumber = page.getPageNumber();</w:t>
      </w:r>
    </w:p>
    <w:p w14:paraId="6462BFE2" w14:textId="77777777" w:rsidR="001E2732" w:rsidRDefault="009E0C70">
      <w:pPr>
        <w:pStyle w:val="SourceCode"/>
      </w:pPr>
      <w:r>
        <w:t xml:space="preserve">        if (pageNumber == null || pageNumber &lt; 1) {</w:t>
      </w:r>
    </w:p>
    <w:p w14:paraId="3B68237C" w14:textId="77777777" w:rsidR="001E2732" w:rsidRDefault="009E0C70">
      <w:pPr>
        <w:pStyle w:val="SourceCode"/>
      </w:pPr>
      <w:r>
        <w:t xml:space="preserve">            pageNumber = 1;</w:t>
      </w:r>
    </w:p>
    <w:p w14:paraId="2526127B" w14:textId="77777777" w:rsidR="001E2732" w:rsidRDefault="009E0C70">
      <w:pPr>
        <w:pStyle w:val="SourceCode"/>
      </w:pPr>
      <w:r>
        <w:t xml:space="preserve">            page.setPageNumber(pageNumber);</w:t>
      </w:r>
    </w:p>
    <w:p w14:paraId="409FC8A2" w14:textId="77777777" w:rsidR="001E2732" w:rsidRDefault="009E0C70">
      <w:pPr>
        <w:pStyle w:val="SourceCode"/>
      </w:pPr>
      <w:r>
        <w:t xml:space="preserve">        }</w:t>
      </w:r>
    </w:p>
    <w:p w14:paraId="4CE0C16C" w14:textId="77777777" w:rsidR="001E2732" w:rsidRDefault="009E0C70">
      <w:pPr>
        <w:pStyle w:val="SourceCode"/>
      </w:pPr>
      <w:r>
        <w:t xml:space="preserve">        List&lt;SysUser&gt; userList = sysUserMapper.getByPage(page);</w:t>
      </w:r>
    </w:p>
    <w:p w14:paraId="65692C84" w14:textId="77777777" w:rsidR="001E2732" w:rsidRDefault="009E0C70">
      <w:pPr>
        <w:pStyle w:val="SourceCode"/>
      </w:pPr>
      <w:r>
        <w:t xml:space="preserve">        Integer totalCount = sysUserMapper.countByPage(page);</w:t>
      </w:r>
    </w:p>
    <w:p w14:paraId="0EDDAD75" w14:textId="77777777" w:rsidR="001E2732" w:rsidRDefault="009E0C70">
      <w:pPr>
        <w:pStyle w:val="SourceCode"/>
      </w:pPr>
      <w:r>
        <w:t xml:space="preserve">        page.setList(userList);</w:t>
      </w:r>
    </w:p>
    <w:p w14:paraId="69540B63" w14:textId="77777777" w:rsidR="001E2732" w:rsidRDefault="009E0C70">
      <w:pPr>
        <w:pStyle w:val="SourceCode"/>
      </w:pPr>
      <w:r>
        <w:t xml:space="preserve">        page.setTotalCount(totalCount);</w:t>
      </w:r>
    </w:p>
    <w:p w14:paraId="5845C368" w14:textId="77777777" w:rsidR="001E2732" w:rsidRDefault="009E0C70">
      <w:pPr>
        <w:pStyle w:val="SourceCode"/>
      </w:pPr>
      <w:r>
        <w:t xml:space="preserve">        return page;</w:t>
      </w:r>
    </w:p>
    <w:p w14:paraId="076662F2" w14:textId="77777777" w:rsidR="001E2732" w:rsidRDefault="009E0C70">
      <w:pPr>
        <w:pStyle w:val="SourceCode"/>
      </w:pPr>
      <w:r>
        <w:t xml:space="preserve">    }</w:t>
      </w:r>
    </w:p>
    <w:p w14:paraId="7DEEA28C" w14:textId="77777777" w:rsidR="001E2732" w:rsidRDefault="001E2732">
      <w:pPr>
        <w:pStyle w:val="SourceCode"/>
      </w:pPr>
    </w:p>
    <w:p w14:paraId="46DEBD62" w14:textId="77777777" w:rsidR="001E2732" w:rsidRDefault="009E0C70">
      <w:pPr>
        <w:pStyle w:val="SourceCode"/>
      </w:pPr>
      <w:r>
        <w:t xml:space="preserve">    @Override</w:t>
      </w:r>
    </w:p>
    <w:p w14:paraId="6A14416D" w14:textId="77777777" w:rsidR="001E2732" w:rsidRDefault="009E0C70">
      <w:pPr>
        <w:pStyle w:val="SourceCode"/>
      </w:pPr>
      <w:r>
        <w:t xml:space="preserve">    public SysUser get(Long id) {</w:t>
      </w:r>
    </w:p>
    <w:p w14:paraId="261ED0DC" w14:textId="77777777" w:rsidR="001E2732" w:rsidRDefault="009E0C70">
      <w:pPr>
        <w:pStyle w:val="SourceCode"/>
      </w:pPr>
      <w:r>
        <w:t xml:space="preserve">        return sysUserMapper.getById(id);</w:t>
      </w:r>
    </w:p>
    <w:p w14:paraId="073F4EBC" w14:textId="77777777" w:rsidR="001E2732" w:rsidRDefault="009E0C70">
      <w:pPr>
        <w:pStyle w:val="SourceCode"/>
      </w:pPr>
      <w:r>
        <w:t xml:space="preserve">    }</w:t>
      </w:r>
    </w:p>
    <w:p w14:paraId="22BC285D" w14:textId="77777777" w:rsidR="001E2732" w:rsidRDefault="009E0C70">
      <w:pPr>
        <w:pStyle w:val="3"/>
      </w:pPr>
      <w:bookmarkStart w:id="32" w:name="214-sysusermapper"/>
      <w:bookmarkEnd w:id="32"/>
      <w:r>
        <w:t>2.1.4 SysUserMapper</w:t>
      </w:r>
    </w:p>
    <w:p w14:paraId="276535C1" w14:textId="77777777" w:rsidR="001E2732" w:rsidRDefault="009E0C70">
      <w:pPr>
        <w:pStyle w:val="SourceCodeLanguage"/>
      </w:pPr>
      <w:r>
        <w:t>java</w:t>
      </w:r>
    </w:p>
    <w:p w14:paraId="70CBE8E7" w14:textId="77777777" w:rsidR="001E2732" w:rsidRDefault="009E0C70">
      <w:pPr>
        <w:pStyle w:val="SourceCode"/>
      </w:pPr>
      <w:r>
        <w:t xml:space="preserve">    /**</w:t>
      </w:r>
    </w:p>
    <w:p w14:paraId="59B2E42C" w14:textId="77777777" w:rsidR="001E2732" w:rsidRDefault="009E0C70">
      <w:pPr>
        <w:pStyle w:val="SourceCode"/>
      </w:pPr>
      <w:r>
        <w:t xml:space="preserve">     * </w:t>
      </w:r>
      <w:r>
        <w:t>添加用户</w:t>
      </w:r>
    </w:p>
    <w:p w14:paraId="3EE8485F" w14:textId="77777777" w:rsidR="001E2732" w:rsidRDefault="009E0C70">
      <w:pPr>
        <w:pStyle w:val="SourceCode"/>
      </w:pPr>
      <w:r>
        <w:lastRenderedPageBreak/>
        <w:t xml:space="preserve">     *</w:t>
      </w:r>
    </w:p>
    <w:p w14:paraId="702D3CED" w14:textId="77777777" w:rsidR="001E2732" w:rsidRDefault="009E0C70">
      <w:pPr>
        <w:pStyle w:val="SourceCode"/>
      </w:pPr>
      <w:r>
        <w:t xml:space="preserve">     * @param sysUser</w:t>
      </w:r>
    </w:p>
    <w:p w14:paraId="128736D4" w14:textId="77777777" w:rsidR="001E2732" w:rsidRDefault="009E0C70">
      <w:pPr>
        <w:pStyle w:val="SourceCode"/>
      </w:pPr>
      <w:r>
        <w:t xml:space="preserve">     */</w:t>
      </w:r>
    </w:p>
    <w:p w14:paraId="684F17B0" w14:textId="77777777" w:rsidR="001E2732" w:rsidRDefault="009E0C70">
      <w:pPr>
        <w:pStyle w:val="SourceCode"/>
      </w:pPr>
      <w:r>
        <w:t xml:space="preserve">    void save(SysUser sysUser);</w:t>
      </w:r>
    </w:p>
    <w:p w14:paraId="3D4CAF60" w14:textId="77777777" w:rsidR="001E2732" w:rsidRDefault="001E2732">
      <w:pPr>
        <w:pStyle w:val="SourceCode"/>
      </w:pPr>
    </w:p>
    <w:p w14:paraId="41F0DA0E" w14:textId="77777777" w:rsidR="001E2732" w:rsidRDefault="009E0C70">
      <w:pPr>
        <w:pStyle w:val="SourceCode"/>
      </w:pPr>
      <w:r>
        <w:t xml:space="preserve">    /**</w:t>
      </w:r>
    </w:p>
    <w:p w14:paraId="4FEA1F4E" w14:textId="77777777" w:rsidR="001E2732" w:rsidRDefault="009E0C70">
      <w:pPr>
        <w:pStyle w:val="SourceCode"/>
      </w:pPr>
      <w:r>
        <w:t xml:space="preserve">     * </w:t>
      </w:r>
      <w:r>
        <w:t>修改用户</w:t>
      </w:r>
    </w:p>
    <w:p w14:paraId="63BFD378" w14:textId="77777777" w:rsidR="001E2732" w:rsidRDefault="009E0C70">
      <w:pPr>
        <w:pStyle w:val="SourceCode"/>
      </w:pPr>
      <w:r>
        <w:t xml:space="preserve">     *</w:t>
      </w:r>
    </w:p>
    <w:p w14:paraId="51207E28" w14:textId="77777777" w:rsidR="001E2732" w:rsidRDefault="009E0C70">
      <w:pPr>
        <w:pStyle w:val="SourceCode"/>
      </w:pPr>
      <w:r>
        <w:t xml:space="preserve">     * @param sysUser</w:t>
      </w:r>
    </w:p>
    <w:p w14:paraId="66949D05" w14:textId="77777777" w:rsidR="001E2732" w:rsidRDefault="009E0C70">
      <w:pPr>
        <w:pStyle w:val="SourceCode"/>
      </w:pPr>
      <w:r>
        <w:t xml:space="preserve">     */</w:t>
      </w:r>
    </w:p>
    <w:p w14:paraId="6E58B682" w14:textId="77777777" w:rsidR="001E2732" w:rsidRDefault="009E0C70">
      <w:pPr>
        <w:pStyle w:val="SourceCode"/>
      </w:pPr>
      <w:r>
        <w:t xml:space="preserve">    void update(SysUser sysUser);</w:t>
      </w:r>
    </w:p>
    <w:p w14:paraId="5C5E966E" w14:textId="77777777" w:rsidR="001E2732" w:rsidRDefault="001E2732">
      <w:pPr>
        <w:pStyle w:val="SourceCode"/>
      </w:pPr>
    </w:p>
    <w:p w14:paraId="33BDE7E2" w14:textId="77777777" w:rsidR="001E2732" w:rsidRDefault="009E0C70">
      <w:pPr>
        <w:pStyle w:val="SourceCode"/>
      </w:pPr>
      <w:r>
        <w:t xml:space="preserve">    /**</w:t>
      </w:r>
    </w:p>
    <w:p w14:paraId="17758E7D" w14:textId="77777777" w:rsidR="001E2732" w:rsidRDefault="009E0C70">
      <w:pPr>
        <w:pStyle w:val="SourceCode"/>
      </w:pPr>
      <w:r>
        <w:t xml:space="preserve">     * </w:t>
      </w:r>
      <w:r>
        <w:t>删除用户</w:t>
      </w:r>
    </w:p>
    <w:p w14:paraId="13E80C88" w14:textId="77777777" w:rsidR="001E2732" w:rsidRDefault="009E0C70">
      <w:pPr>
        <w:pStyle w:val="SourceCode"/>
      </w:pPr>
      <w:r>
        <w:t xml:space="preserve">     * </w:t>
      </w:r>
      <w:r>
        <w:t>逻辑删除</w:t>
      </w:r>
    </w:p>
    <w:p w14:paraId="48357CF2" w14:textId="77777777" w:rsidR="001E2732" w:rsidRDefault="009E0C70">
      <w:pPr>
        <w:pStyle w:val="SourceCode"/>
      </w:pPr>
      <w:r>
        <w:t xml:space="preserve">     *</w:t>
      </w:r>
    </w:p>
    <w:p w14:paraId="47072AF4" w14:textId="77777777" w:rsidR="001E2732" w:rsidRDefault="009E0C70">
      <w:pPr>
        <w:pStyle w:val="SourceCode"/>
      </w:pPr>
      <w:r>
        <w:t xml:space="preserve">     * @param id</w:t>
      </w:r>
    </w:p>
    <w:p w14:paraId="7907A0B6" w14:textId="77777777" w:rsidR="001E2732" w:rsidRDefault="009E0C70">
      <w:pPr>
        <w:pStyle w:val="SourceCode"/>
      </w:pPr>
      <w:r>
        <w:t xml:space="preserve">     */</w:t>
      </w:r>
    </w:p>
    <w:p w14:paraId="34AD70A9" w14:textId="77777777" w:rsidR="001E2732" w:rsidRDefault="009E0C70">
      <w:pPr>
        <w:pStyle w:val="SourceCode"/>
      </w:pPr>
      <w:r>
        <w:t xml:space="preserve">    void delete(Long id);</w:t>
      </w:r>
    </w:p>
    <w:p w14:paraId="7CC7D7AF" w14:textId="77777777" w:rsidR="001E2732" w:rsidRDefault="001E2732">
      <w:pPr>
        <w:pStyle w:val="SourceCode"/>
      </w:pPr>
    </w:p>
    <w:p w14:paraId="19AA620B" w14:textId="77777777" w:rsidR="001E2732" w:rsidRDefault="009E0C70">
      <w:pPr>
        <w:pStyle w:val="SourceCode"/>
      </w:pPr>
      <w:r>
        <w:t xml:space="preserve">    /**</w:t>
      </w:r>
    </w:p>
    <w:p w14:paraId="387FF113" w14:textId="77777777" w:rsidR="001E2732" w:rsidRDefault="009E0C70">
      <w:pPr>
        <w:pStyle w:val="SourceCode"/>
      </w:pPr>
      <w:r>
        <w:t xml:space="preserve">     * </w:t>
      </w:r>
      <w:r>
        <w:t>更新状态值</w:t>
      </w:r>
    </w:p>
    <w:p w14:paraId="1F503EC5" w14:textId="77777777" w:rsidR="001E2732" w:rsidRDefault="009E0C70">
      <w:pPr>
        <w:pStyle w:val="SourceCode"/>
      </w:pPr>
      <w:r>
        <w:t xml:space="preserve">     *</w:t>
      </w:r>
    </w:p>
    <w:p w14:paraId="6484CF60" w14:textId="77777777" w:rsidR="001E2732" w:rsidRDefault="009E0C70">
      <w:pPr>
        <w:pStyle w:val="SourceCode"/>
      </w:pPr>
      <w:r>
        <w:t xml:space="preserve">     * @param sysUser</w:t>
      </w:r>
    </w:p>
    <w:p w14:paraId="56147E79" w14:textId="77777777" w:rsidR="001E2732" w:rsidRDefault="009E0C70">
      <w:pPr>
        <w:pStyle w:val="SourceCode"/>
      </w:pPr>
      <w:r>
        <w:t xml:space="preserve">     */</w:t>
      </w:r>
    </w:p>
    <w:p w14:paraId="6B44D7AC" w14:textId="77777777" w:rsidR="001E2732" w:rsidRDefault="009E0C70">
      <w:pPr>
        <w:pStyle w:val="SourceCode"/>
      </w:pPr>
      <w:r>
        <w:t xml:space="preserve">    void updateStatus(SysUser sysUser);</w:t>
      </w:r>
    </w:p>
    <w:p w14:paraId="4B12DB05" w14:textId="77777777" w:rsidR="001E2732" w:rsidRDefault="001E2732">
      <w:pPr>
        <w:pStyle w:val="SourceCode"/>
      </w:pPr>
    </w:p>
    <w:p w14:paraId="2D691A45" w14:textId="77777777" w:rsidR="001E2732" w:rsidRDefault="009E0C70">
      <w:pPr>
        <w:pStyle w:val="SourceCode"/>
      </w:pPr>
      <w:r>
        <w:t xml:space="preserve">    /**</w:t>
      </w:r>
    </w:p>
    <w:p w14:paraId="34219F89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08F215C7" w14:textId="77777777" w:rsidR="001E2732" w:rsidRDefault="009E0C70">
      <w:pPr>
        <w:pStyle w:val="SourceCode"/>
      </w:pPr>
      <w:r>
        <w:t xml:space="preserve">     *</w:t>
      </w:r>
    </w:p>
    <w:p w14:paraId="4A3A1FF3" w14:textId="77777777" w:rsidR="001E2732" w:rsidRDefault="009E0C70">
      <w:pPr>
        <w:pStyle w:val="SourceCode"/>
      </w:pPr>
      <w:r>
        <w:t xml:space="preserve">     * @param id</w:t>
      </w:r>
    </w:p>
    <w:p w14:paraId="32E89102" w14:textId="77777777" w:rsidR="001E2732" w:rsidRDefault="009E0C70">
      <w:pPr>
        <w:pStyle w:val="SourceCode"/>
      </w:pPr>
      <w:r>
        <w:t xml:space="preserve">     * @return</w:t>
      </w:r>
    </w:p>
    <w:p w14:paraId="1F0FCA80" w14:textId="77777777" w:rsidR="001E2732" w:rsidRDefault="009E0C70">
      <w:pPr>
        <w:pStyle w:val="SourceCode"/>
      </w:pPr>
      <w:r>
        <w:t xml:space="preserve">     */</w:t>
      </w:r>
    </w:p>
    <w:p w14:paraId="3BD862FF" w14:textId="77777777" w:rsidR="001E2732" w:rsidRDefault="009E0C70">
      <w:pPr>
        <w:pStyle w:val="SourceCode"/>
      </w:pPr>
      <w:r>
        <w:t xml:space="preserve">    SysUser getById(Long id);</w:t>
      </w:r>
    </w:p>
    <w:p w14:paraId="775AA9F3" w14:textId="77777777" w:rsidR="001E2732" w:rsidRDefault="001E2732">
      <w:pPr>
        <w:pStyle w:val="SourceCode"/>
      </w:pPr>
    </w:p>
    <w:p w14:paraId="6C36BCE5" w14:textId="77777777" w:rsidR="001E2732" w:rsidRDefault="009E0C70">
      <w:pPr>
        <w:pStyle w:val="SourceCode"/>
      </w:pPr>
      <w:r>
        <w:t xml:space="preserve">    /**</w:t>
      </w:r>
    </w:p>
    <w:p w14:paraId="0AF99382" w14:textId="77777777" w:rsidR="001E2732" w:rsidRDefault="009E0C70">
      <w:pPr>
        <w:pStyle w:val="SourceCode"/>
      </w:pPr>
      <w:r>
        <w:lastRenderedPageBreak/>
        <w:t xml:space="preserve">     * </w:t>
      </w:r>
      <w:r>
        <w:t>根据</w:t>
      </w:r>
      <w:r>
        <w:t>page</w:t>
      </w:r>
      <w:r>
        <w:t>分页查询</w:t>
      </w:r>
    </w:p>
    <w:p w14:paraId="239C8E83" w14:textId="77777777" w:rsidR="001E2732" w:rsidRDefault="009E0C70">
      <w:pPr>
        <w:pStyle w:val="SourceCode"/>
      </w:pPr>
      <w:r>
        <w:t xml:space="preserve">     *</w:t>
      </w:r>
    </w:p>
    <w:p w14:paraId="4813F87A" w14:textId="77777777" w:rsidR="001E2732" w:rsidRDefault="009E0C70">
      <w:pPr>
        <w:pStyle w:val="SourceCode"/>
      </w:pPr>
      <w:r>
        <w:t xml:space="preserve">     * @param page</w:t>
      </w:r>
    </w:p>
    <w:p w14:paraId="413045B3" w14:textId="77777777" w:rsidR="001E2732" w:rsidRDefault="009E0C70">
      <w:pPr>
        <w:pStyle w:val="SourceCode"/>
      </w:pPr>
      <w:r>
        <w:t xml:space="preserve">     * @return</w:t>
      </w:r>
    </w:p>
    <w:p w14:paraId="73EEB4A6" w14:textId="77777777" w:rsidR="001E2732" w:rsidRDefault="009E0C70">
      <w:pPr>
        <w:pStyle w:val="SourceCode"/>
      </w:pPr>
      <w:r>
        <w:t xml:space="preserve">     */</w:t>
      </w:r>
    </w:p>
    <w:p w14:paraId="27952F3B" w14:textId="77777777" w:rsidR="001E2732" w:rsidRDefault="009E0C70">
      <w:pPr>
        <w:pStyle w:val="SourceCode"/>
      </w:pPr>
      <w:r>
        <w:t xml:space="preserve">    List&lt;SysUser&gt; getByPage(Page&lt;SysUser&gt; page);</w:t>
      </w:r>
    </w:p>
    <w:p w14:paraId="2141A5B4" w14:textId="77777777" w:rsidR="001E2732" w:rsidRDefault="001E2732">
      <w:pPr>
        <w:pStyle w:val="SourceCode"/>
      </w:pPr>
    </w:p>
    <w:p w14:paraId="6E7EB7DD" w14:textId="77777777" w:rsidR="001E2732" w:rsidRDefault="009E0C70">
      <w:pPr>
        <w:pStyle w:val="SourceCode"/>
      </w:pPr>
      <w:r>
        <w:t xml:space="preserve">    /**</w:t>
      </w:r>
    </w:p>
    <w:p w14:paraId="0E609273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page</w:t>
      </w:r>
      <w:r>
        <w:t>查询总数</w:t>
      </w:r>
    </w:p>
    <w:p w14:paraId="29DEEE51" w14:textId="77777777" w:rsidR="001E2732" w:rsidRDefault="009E0C70">
      <w:pPr>
        <w:pStyle w:val="SourceCode"/>
      </w:pPr>
      <w:r>
        <w:t xml:space="preserve">     *</w:t>
      </w:r>
    </w:p>
    <w:p w14:paraId="6869572A" w14:textId="77777777" w:rsidR="001E2732" w:rsidRDefault="009E0C70">
      <w:pPr>
        <w:pStyle w:val="SourceCode"/>
      </w:pPr>
      <w:r>
        <w:t xml:space="preserve">     * @param page</w:t>
      </w:r>
    </w:p>
    <w:p w14:paraId="2C41D9E0" w14:textId="77777777" w:rsidR="001E2732" w:rsidRDefault="009E0C70">
      <w:pPr>
        <w:pStyle w:val="SourceCode"/>
      </w:pPr>
      <w:r>
        <w:t xml:space="preserve">     * @return</w:t>
      </w:r>
    </w:p>
    <w:p w14:paraId="75502443" w14:textId="77777777" w:rsidR="001E2732" w:rsidRDefault="009E0C70">
      <w:pPr>
        <w:pStyle w:val="SourceCode"/>
      </w:pPr>
      <w:r>
        <w:t xml:space="preserve">     */</w:t>
      </w:r>
    </w:p>
    <w:p w14:paraId="1E8C1FE5" w14:textId="77777777" w:rsidR="001E2732" w:rsidRDefault="009E0C70">
      <w:pPr>
        <w:pStyle w:val="SourceCode"/>
      </w:pPr>
      <w:r>
        <w:t xml:space="preserve">    Integer countByPage(Page&lt;SysUser&gt; page);</w:t>
      </w:r>
    </w:p>
    <w:p w14:paraId="00B049EB" w14:textId="77777777" w:rsidR="001E2732" w:rsidRDefault="009E0C70">
      <w:pPr>
        <w:pStyle w:val="3"/>
      </w:pPr>
      <w:bookmarkStart w:id="33" w:name="215-sysusermapperxml"/>
      <w:bookmarkEnd w:id="33"/>
      <w:r>
        <w:t>2.1.5 SysUserMapper.xml</w:t>
      </w:r>
    </w:p>
    <w:p w14:paraId="061078EB" w14:textId="77777777" w:rsidR="001E2732" w:rsidRDefault="009E0C70">
      <w:pPr>
        <w:pStyle w:val="SourceCodeLanguage"/>
      </w:pPr>
      <w:r>
        <w:t>xml</w:t>
      </w:r>
    </w:p>
    <w:p w14:paraId="40FB79DB" w14:textId="77777777" w:rsidR="001E2732" w:rsidRDefault="009E0C70">
      <w:pPr>
        <w:pStyle w:val="SourceCode"/>
      </w:pPr>
      <w:r>
        <w:t xml:space="preserve">    &lt;insert id="save"&gt;</w:t>
      </w:r>
    </w:p>
    <w:p w14:paraId="0A7EAB86" w14:textId="77777777" w:rsidR="001E2732" w:rsidRDefault="009E0C70">
      <w:pPr>
        <w:pStyle w:val="SourceCode"/>
      </w:pPr>
      <w:r>
        <w:t xml:space="preserve">        insert into sys_user(id, username, openid, password,</w:t>
      </w:r>
    </w:p>
    <w:p w14:paraId="3886E98E" w14:textId="77777777" w:rsidR="001E2732" w:rsidRDefault="009E0C70">
      <w:pPr>
        <w:pStyle w:val="SourceCode"/>
      </w:pPr>
      <w:r>
        <w:t xml:space="preserve">                             email, nick_name,</w:t>
      </w:r>
    </w:p>
    <w:p w14:paraId="2ABAB711" w14:textId="77777777" w:rsidR="001E2732" w:rsidRDefault="009E0C70">
      <w:pPr>
        <w:pStyle w:val="SourceCode"/>
      </w:pPr>
      <w:r>
        <w:t xml:space="preserve">                             header, note)</w:t>
      </w:r>
    </w:p>
    <w:p w14:paraId="580DCFC8" w14:textId="77777777" w:rsidR="001E2732" w:rsidRDefault="009E0C70">
      <w:pPr>
        <w:pStyle w:val="SourceCode"/>
      </w:pPr>
      <w:r>
        <w:t xml:space="preserve">        values (#{id}, #{username}, #{openId}, #{password},</w:t>
      </w:r>
    </w:p>
    <w:p w14:paraId="24E905DF" w14:textId="77777777" w:rsidR="001E2732" w:rsidRDefault="009E0C70">
      <w:pPr>
        <w:pStyle w:val="SourceCode"/>
      </w:pPr>
      <w:r>
        <w:t xml:space="preserve">                #{email}, #{nickName}, #{header}, #{note})</w:t>
      </w:r>
    </w:p>
    <w:p w14:paraId="1A930A2A" w14:textId="77777777" w:rsidR="001E2732" w:rsidRDefault="009E0C70">
      <w:pPr>
        <w:pStyle w:val="SourceCode"/>
      </w:pPr>
      <w:r>
        <w:t xml:space="preserve">    &lt;/insert&gt;</w:t>
      </w:r>
    </w:p>
    <w:p w14:paraId="15F9B20B" w14:textId="77777777" w:rsidR="001E2732" w:rsidRDefault="009E0C70">
      <w:pPr>
        <w:pStyle w:val="SourceCode"/>
      </w:pPr>
      <w:r>
        <w:t xml:space="preserve">    &lt;update id="updateLoginTime"&gt;</w:t>
      </w:r>
    </w:p>
    <w:p w14:paraId="27302019" w14:textId="77777777" w:rsidR="001E2732" w:rsidRDefault="009E0C70">
      <w:pPr>
        <w:pStyle w:val="SourceCode"/>
      </w:pPr>
      <w:r>
        <w:t xml:space="preserve">        update sys_user</w:t>
      </w:r>
    </w:p>
    <w:p w14:paraId="7C4C1939" w14:textId="77777777" w:rsidR="001E2732" w:rsidRDefault="009E0C70">
      <w:pPr>
        <w:pStyle w:val="SourceCode"/>
      </w:pPr>
      <w:r>
        <w:t xml:space="preserve">        set login_time = NOW()</w:t>
      </w:r>
    </w:p>
    <w:p w14:paraId="0E709E1D" w14:textId="77777777" w:rsidR="001E2732" w:rsidRDefault="009E0C70">
      <w:pPr>
        <w:pStyle w:val="SourceCode"/>
      </w:pPr>
      <w:r>
        <w:t xml:space="preserve">        where username = #{username}</w:t>
      </w:r>
    </w:p>
    <w:p w14:paraId="116E8280" w14:textId="77777777" w:rsidR="001E2732" w:rsidRDefault="009E0C70">
      <w:pPr>
        <w:pStyle w:val="SourceCode"/>
      </w:pPr>
      <w:r>
        <w:t xml:space="preserve">    &lt;/update&gt;</w:t>
      </w:r>
    </w:p>
    <w:p w14:paraId="5791124F" w14:textId="77777777" w:rsidR="001E2732" w:rsidRDefault="009E0C70">
      <w:pPr>
        <w:pStyle w:val="SourceCode"/>
      </w:pPr>
      <w:r>
        <w:t xml:space="preserve">    &lt;update id="update"&gt;</w:t>
      </w:r>
    </w:p>
    <w:p w14:paraId="7378482C" w14:textId="77777777" w:rsidR="001E2732" w:rsidRDefault="009E0C70">
      <w:pPr>
        <w:pStyle w:val="SourceCode"/>
      </w:pPr>
      <w:r>
        <w:t xml:space="preserve">        update sys_user</w:t>
      </w:r>
    </w:p>
    <w:p w14:paraId="6875BA44" w14:textId="77777777" w:rsidR="001E2732" w:rsidRDefault="009E0C70">
      <w:pPr>
        <w:pStyle w:val="SourceCode"/>
      </w:pPr>
      <w:r>
        <w:t xml:space="preserve">        set openid    = #{openId},</w:t>
      </w:r>
    </w:p>
    <w:p w14:paraId="0777AD54" w14:textId="77777777" w:rsidR="001E2732" w:rsidRDefault="009E0C70">
      <w:pPr>
        <w:pStyle w:val="SourceCode"/>
      </w:pPr>
      <w:r>
        <w:t xml:space="preserve">            email     = #{email},</w:t>
      </w:r>
    </w:p>
    <w:p w14:paraId="15413534" w14:textId="77777777" w:rsidR="001E2732" w:rsidRDefault="009E0C70">
      <w:pPr>
        <w:pStyle w:val="SourceCode"/>
      </w:pPr>
      <w:r>
        <w:t xml:space="preserve">            nick_name = #{nickName},</w:t>
      </w:r>
    </w:p>
    <w:p w14:paraId="01A2BC86" w14:textId="77777777" w:rsidR="001E2732" w:rsidRDefault="009E0C70">
      <w:pPr>
        <w:pStyle w:val="SourceCode"/>
      </w:pPr>
      <w:r>
        <w:t xml:space="preserve">            header    = #{header},</w:t>
      </w:r>
    </w:p>
    <w:p w14:paraId="5B270FBC" w14:textId="77777777" w:rsidR="001E2732" w:rsidRDefault="009E0C70">
      <w:pPr>
        <w:pStyle w:val="SourceCode"/>
      </w:pPr>
      <w:r>
        <w:t xml:space="preserve">            note      = #{note}</w:t>
      </w:r>
    </w:p>
    <w:p w14:paraId="04937BD7" w14:textId="77777777" w:rsidR="001E2732" w:rsidRDefault="009E0C70">
      <w:pPr>
        <w:pStyle w:val="SourceCode"/>
      </w:pPr>
      <w:r>
        <w:t xml:space="preserve">        where id = #{id}</w:t>
      </w:r>
    </w:p>
    <w:p w14:paraId="29028C32" w14:textId="77777777" w:rsidR="001E2732" w:rsidRDefault="009E0C70">
      <w:pPr>
        <w:pStyle w:val="SourceCode"/>
      </w:pPr>
      <w:r>
        <w:lastRenderedPageBreak/>
        <w:t xml:space="preserve">    &lt;/update&gt;</w:t>
      </w:r>
    </w:p>
    <w:p w14:paraId="61C930A1" w14:textId="77777777" w:rsidR="001E2732" w:rsidRDefault="009E0C70">
      <w:pPr>
        <w:pStyle w:val="SourceCode"/>
      </w:pPr>
      <w:r>
        <w:t xml:space="preserve">    &lt;update id="delete"&gt;</w:t>
      </w:r>
    </w:p>
    <w:p w14:paraId="7E5B81DA" w14:textId="77777777" w:rsidR="001E2732" w:rsidRDefault="009E0C70">
      <w:pPr>
        <w:pStyle w:val="SourceCode"/>
      </w:pPr>
      <w:r>
        <w:t xml:space="preserve">        update sys_user</w:t>
      </w:r>
    </w:p>
    <w:p w14:paraId="17918195" w14:textId="77777777" w:rsidR="001E2732" w:rsidRDefault="009E0C70">
      <w:pPr>
        <w:pStyle w:val="SourceCode"/>
      </w:pPr>
      <w:r>
        <w:t xml:space="preserve">        set deleted = 1</w:t>
      </w:r>
    </w:p>
    <w:p w14:paraId="4424EE7F" w14:textId="77777777" w:rsidR="001E2732" w:rsidRDefault="009E0C70">
      <w:pPr>
        <w:pStyle w:val="SourceCode"/>
      </w:pPr>
      <w:r>
        <w:t xml:space="preserve">        where id = #{id}</w:t>
      </w:r>
    </w:p>
    <w:p w14:paraId="57DE4EE9" w14:textId="77777777" w:rsidR="001E2732" w:rsidRDefault="009E0C70">
      <w:pPr>
        <w:pStyle w:val="SourceCode"/>
      </w:pPr>
      <w:r>
        <w:t xml:space="preserve">    &lt;/update&gt;</w:t>
      </w:r>
    </w:p>
    <w:p w14:paraId="06861325" w14:textId="77777777" w:rsidR="001E2732" w:rsidRDefault="009E0C70">
      <w:pPr>
        <w:pStyle w:val="SourceCode"/>
      </w:pPr>
      <w:r>
        <w:t xml:space="preserve">    &lt;update id="updateStatus"&gt;</w:t>
      </w:r>
    </w:p>
    <w:p w14:paraId="60992564" w14:textId="77777777" w:rsidR="001E2732" w:rsidRDefault="009E0C70">
      <w:pPr>
        <w:pStyle w:val="SourceCode"/>
      </w:pPr>
      <w:r>
        <w:t xml:space="preserve">        update sys_user</w:t>
      </w:r>
    </w:p>
    <w:p w14:paraId="6E3C5AF2" w14:textId="77777777" w:rsidR="001E2732" w:rsidRDefault="009E0C70">
      <w:pPr>
        <w:pStyle w:val="SourceCode"/>
      </w:pPr>
      <w:r>
        <w:t xml:space="preserve">        set status = #{status}</w:t>
      </w:r>
    </w:p>
    <w:p w14:paraId="1C79EC27" w14:textId="77777777" w:rsidR="001E2732" w:rsidRDefault="009E0C70">
      <w:pPr>
        <w:pStyle w:val="SourceCode"/>
      </w:pPr>
      <w:r>
        <w:t xml:space="preserve">        where id = #{id}</w:t>
      </w:r>
    </w:p>
    <w:p w14:paraId="0C655FED" w14:textId="77777777" w:rsidR="001E2732" w:rsidRDefault="009E0C70">
      <w:pPr>
        <w:pStyle w:val="SourceCode"/>
      </w:pPr>
      <w:r>
        <w:t xml:space="preserve">    &lt;/update&gt;</w:t>
      </w:r>
    </w:p>
    <w:p w14:paraId="281DACB7" w14:textId="77777777" w:rsidR="001E2732" w:rsidRDefault="009E0C70">
      <w:pPr>
        <w:pStyle w:val="SourceCode"/>
      </w:pPr>
      <w:r>
        <w:t xml:space="preserve">    &lt;select id="getByUsername" resultMap="BaseResultMap"&gt;</w:t>
      </w:r>
    </w:p>
    <w:p w14:paraId="1577A301" w14:textId="77777777" w:rsidR="001E2732" w:rsidRDefault="009E0C70">
      <w:pPr>
        <w:pStyle w:val="SourceCode"/>
      </w:pPr>
      <w:r>
        <w:t xml:space="preserve">        select id,</w:t>
      </w:r>
    </w:p>
    <w:p w14:paraId="29B50B85" w14:textId="77777777" w:rsidR="001E2732" w:rsidRDefault="009E0C70">
      <w:pPr>
        <w:pStyle w:val="SourceCode"/>
      </w:pPr>
      <w:r>
        <w:t xml:space="preserve">               username,</w:t>
      </w:r>
    </w:p>
    <w:p w14:paraId="2187C2F6" w14:textId="77777777" w:rsidR="001E2732" w:rsidRDefault="009E0C70">
      <w:pPr>
        <w:pStyle w:val="SourceCode"/>
      </w:pPr>
      <w:r>
        <w:t xml:space="preserve">               openid,</w:t>
      </w:r>
    </w:p>
    <w:p w14:paraId="704F2271" w14:textId="77777777" w:rsidR="001E2732" w:rsidRDefault="009E0C70">
      <w:pPr>
        <w:pStyle w:val="SourceCode"/>
      </w:pPr>
      <w:r>
        <w:t xml:space="preserve">               password,</w:t>
      </w:r>
    </w:p>
    <w:p w14:paraId="26E94968" w14:textId="77777777" w:rsidR="001E2732" w:rsidRDefault="009E0C70">
      <w:pPr>
        <w:pStyle w:val="SourceCode"/>
      </w:pPr>
      <w:r>
        <w:t xml:space="preserve">               email,</w:t>
      </w:r>
    </w:p>
    <w:p w14:paraId="5EB1D41A" w14:textId="77777777" w:rsidR="001E2732" w:rsidRDefault="009E0C70">
      <w:pPr>
        <w:pStyle w:val="SourceCode"/>
      </w:pPr>
      <w:r>
        <w:t xml:space="preserve">               nick_name,</w:t>
      </w:r>
    </w:p>
    <w:p w14:paraId="6722C18F" w14:textId="77777777" w:rsidR="001E2732" w:rsidRDefault="009E0C70">
      <w:pPr>
        <w:pStyle w:val="SourceCode"/>
      </w:pPr>
      <w:r>
        <w:t xml:space="preserve">               header,</w:t>
      </w:r>
    </w:p>
    <w:p w14:paraId="3B687C2B" w14:textId="77777777" w:rsidR="001E2732" w:rsidRDefault="009E0C70">
      <w:pPr>
        <w:pStyle w:val="SourceCode"/>
      </w:pPr>
      <w:r>
        <w:t xml:space="preserve">               note,</w:t>
      </w:r>
    </w:p>
    <w:p w14:paraId="327042B5" w14:textId="77777777" w:rsidR="001E2732" w:rsidRDefault="009E0C70">
      <w:pPr>
        <w:pStyle w:val="SourceCode"/>
      </w:pPr>
      <w:r>
        <w:t xml:space="preserve">               status,</w:t>
      </w:r>
    </w:p>
    <w:p w14:paraId="17BBDF5D" w14:textId="77777777" w:rsidR="001E2732" w:rsidRDefault="009E0C70">
      <w:pPr>
        <w:pStyle w:val="SourceCode"/>
      </w:pPr>
      <w:r>
        <w:t xml:space="preserve">               deleted</w:t>
      </w:r>
    </w:p>
    <w:p w14:paraId="1D74C2D0" w14:textId="77777777" w:rsidR="001E2732" w:rsidRDefault="009E0C70">
      <w:pPr>
        <w:pStyle w:val="SourceCode"/>
      </w:pPr>
      <w:r>
        <w:t xml:space="preserve">        from sys_user</w:t>
      </w:r>
    </w:p>
    <w:p w14:paraId="236258BE" w14:textId="77777777" w:rsidR="001E2732" w:rsidRDefault="009E0C70">
      <w:pPr>
        <w:pStyle w:val="SourceCode"/>
      </w:pPr>
      <w:r>
        <w:t xml:space="preserve">        where username = #{username}</w:t>
      </w:r>
    </w:p>
    <w:p w14:paraId="0EF326D3" w14:textId="77777777" w:rsidR="001E2732" w:rsidRDefault="009E0C70">
      <w:pPr>
        <w:pStyle w:val="SourceCode"/>
      </w:pPr>
      <w:r>
        <w:t xml:space="preserve">    &lt;/select&gt;</w:t>
      </w:r>
    </w:p>
    <w:p w14:paraId="2125302A" w14:textId="77777777" w:rsidR="001E2732" w:rsidRDefault="009E0C70">
      <w:pPr>
        <w:pStyle w:val="SourceCode"/>
      </w:pPr>
      <w:r>
        <w:t xml:space="preserve">    &lt;select id="getById" resultMap="BaseResultMap"&gt;</w:t>
      </w:r>
    </w:p>
    <w:p w14:paraId="2AB587FC" w14:textId="77777777" w:rsidR="001E2732" w:rsidRDefault="009E0C70">
      <w:pPr>
        <w:pStyle w:val="SourceCode"/>
      </w:pPr>
      <w:r>
        <w:t xml:space="preserve">        select id,</w:t>
      </w:r>
    </w:p>
    <w:p w14:paraId="112EA864" w14:textId="77777777" w:rsidR="001E2732" w:rsidRDefault="009E0C70">
      <w:pPr>
        <w:pStyle w:val="SourceCode"/>
      </w:pPr>
      <w:r>
        <w:t xml:space="preserve">               username,</w:t>
      </w:r>
    </w:p>
    <w:p w14:paraId="45FEAFA3" w14:textId="77777777" w:rsidR="001E2732" w:rsidRDefault="009E0C70">
      <w:pPr>
        <w:pStyle w:val="SourceCode"/>
      </w:pPr>
      <w:r>
        <w:t xml:space="preserve">               openid,</w:t>
      </w:r>
    </w:p>
    <w:p w14:paraId="56A4D99A" w14:textId="77777777" w:rsidR="001E2732" w:rsidRDefault="009E0C70">
      <w:pPr>
        <w:pStyle w:val="SourceCode"/>
      </w:pPr>
      <w:r>
        <w:t xml:space="preserve">               password,</w:t>
      </w:r>
    </w:p>
    <w:p w14:paraId="0D3CDD8A" w14:textId="77777777" w:rsidR="001E2732" w:rsidRDefault="009E0C70">
      <w:pPr>
        <w:pStyle w:val="SourceCode"/>
      </w:pPr>
      <w:r>
        <w:t xml:space="preserve">               email,</w:t>
      </w:r>
    </w:p>
    <w:p w14:paraId="730B9C85" w14:textId="77777777" w:rsidR="001E2732" w:rsidRDefault="009E0C70">
      <w:pPr>
        <w:pStyle w:val="SourceCode"/>
      </w:pPr>
      <w:r>
        <w:t xml:space="preserve">               nick_name,</w:t>
      </w:r>
    </w:p>
    <w:p w14:paraId="1F808CA9" w14:textId="77777777" w:rsidR="001E2732" w:rsidRDefault="009E0C70">
      <w:pPr>
        <w:pStyle w:val="SourceCode"/>
      </w:pPr>
      <w:r>
        <w:t xml:space="preserve">               header,</w:t>
      </w:r>
    </w:p>
    <w:p w14:paraId="21A0EA11" w14:textId="77777777" w:rsidR="001E2732" w:rsidRDefault="009E0C70">
      <w:pPr>
        <w:pStyle w:val="SourceCode"/>
      </w:pPr>
      <w:r>
        <w:t xml:space="preserve">               note,</w:t>
      </w:r>
    </w:p>
    <w:p w14:paraId="35404A45" w14:textId="77777777" w:rsidR="001E2732" w:rsidRDefault="009E0C70">
      <w:pPr>
        <w:pStyle w:val="SourceCode"/>
      </w:pPr>
      <w:r>
        <w:t xml:space="preserve">               create_time,</w:t>
      </w:r>
    </w:p>
    <w:p w14:paraId="7E6E0677" w14:textId="77777777" w:rsidR="001E2732" w:rsidRDefault="009E0C70">
      <w:pPr>
        <w:pStyle w:val="SourceCode"/>
      </w:pPr>
      <w:r>
        <w:t xml:space="preserve">               update_time,</w:t>
      </w:r>
    </w:p>
    <w:p w14:paraId="5DFAF56B" w14:textId="77777777" w:rsidR="001E2732" w:rsidRDefault="009E0C70">
      <w:pPr>
        <w:pStyle w:val="SourceCode"/>
      </w:pPr>
      <w:r>
        <w:lastRenderedPageBreak/>
        <w:t xml:space="preserve">               login_time,</w:t>
      </w:r>
    </w:p>
    <w:p w14:paraId="7FA6032D" w14:textId="77777777" w:rsidR="001E2732" w:rsidRDefault="009E0C70">
      <w:pPr>
        <w:pStyle w:val="SourceCode"/>
      </w:pPr>
      <w:r>
        <w:t xml:space="preserve">               status</w:t>
      </w:r>
    </w:p>
    <w:p w14:paraId="1ED4D879" w14:textId="77777777" w:rsidR="001E2732" w:rsidRDefault="009E0C70">
      <w:pPr>
        <w:pStyle w:val="SourceCode"/>
      </w:pPr>
      <w:r>
        <w:t xml:space="preserve">        from sys_user</w:t>
      </w:r>
    </w:p>
    <w:p w14:paraId="66816F00" w14:textId="77777777" w:rsidR="001E2732" w:rsidRDefault="009E0C70">
      <w:pPr>
        <w:pStyle w:val="SourceCode"/>
      </w:pPr>
      <w:r>
        <w:t xml:space="preserve">        where id = #{id}</w:t>
      </w:r>
    </w:p>
    <w:p w14:paraId="0E8C3310" w14:textId="77777777" w:rsidR="001E2732" w:rsidRDefault="009E0C70">
      <w:pPr>
        <w:pStyle w:val="SourceCode"/>
      </w:pPr>
      <w:r>
        <w:t xml:space="preserve">    &lt;/select&gt;</w:t>
      </w:r>
    </w:p>
    <w:p w14:paraId="338F9B0B" w14:textId="77777777" w:rsidR="001E2732" w:rsidRDefault="009E0C70">
      <w:pPr>
        <w:pStyle w:val="SourceCode"/>
      </w:pPr>
      <w:r>
        <w:t xml:space="preserve">    &lt;select id="getByPage" resultMap="BaseResultMap"&gt;</w:t>
      </w:r>
    </w:p>
    <w:p w14:paraId="273BD19C" w14:textId="77777777" w:rsidR="001E2732" w:rsidRDefault="009E0C70">
      <w:pPr>
        <w:pStyle w:val="SourceCode"/>
      </w:pPr>
      <w:r>
        <w:t xml:space="preserve">        select id,</w:t>
      </w:r>
    </w:p>
    <w:p w14:paraId="3CE514A1" w14:textId="77777777" w:rsidR="001E2732" w:rsidRDefault="009E0C70">
      <w:pPr>
        <w:pStyle w:val="SourceCode"/>
      </w:pPr>
      <w:r>
        <w:t xml:space="preserve">        username,</w:t>
      </w:r>
    </w:p>
    <w:p w14:paraId="3B553EDA" w14:textId="77777777" w:rsidR="001E2732" w:rsidRDefault="009E0C70">
      <w:pPr>
        <w:pStyle w:val="SourceCode"/>
      </w:pPr>
      <w:r>
        <w:t xml:space="preserve">        nick_name,</w:t>
      </w:r>
    </w:p>
    <w:p w14:paraId="50590D48" w14:textId="77777777" w:rsidR="001E2732" w:rsidRDefault="009E0C70">
      <w:pPr>
        <w:pStyle w:val="SourceCode"/>
      </w:pPr>
      <w:r>
        <w:t xml:space="preserve">        header,</w:t>
      </w:r>
    </w:p>
    <w:p w14:paraId="035F6611" w14:textId="77777777" w:rsidR="001E2732" w:rsidRDefault="009E0C70">
      <w:pPr>
        <w:pStyle w:val="SourceCode"/>
      </w:pPr>
      <w:r>
        <w:t xml:space="preserve">        note,</w:t>
      </w:r>
    </w:p>
    <w:p w14:paraId="7DDB44A8" w14:textId="77777777" w:rsidR="001E2732" w:rsidRDefault="009E0C70">
      <w:pPr>
        <w:pStyle w:val="SourceCode"/>
      </w:pPr>
      <w:r>
        <w:t xml:space="preserve">        create_time,</w:t>
      </w:r>
    </w:p>
    <w:p w14:paraId="5FE5E0DB" w14:textId="77777777" w:rsidR="001E2732" w:rsidRDefault="009E0C70">
      <w:pPr>
        <w:pStyle w:val="SourceCode"/>
      </w:pPr>
      <w:r>
        <w:t xml:space="preserve">        username,</w:t>
      </w:r>
    </w:p>
    <w:p w14:paraId="10F02D45" w14:textId="77777777" w:rsidR="001E2732" w:rsidRDefault="009E0C70">
      <w:pPr>
        <w:pStyle w:val="SourceCode"/>
      </w:pPr>
      <w:r>
        <w:t xml:space="preserve">        login_time,</w:t>
      </w:r>
    </w:p>
    <w:p w14:paraId="69055F45" w14:textId="77777777" w:rsidR="001E2732" w:rsidRDefault="009E0C70">
      <w:pPr>
        <w:pStyle w:val="SourceCode"/>
      </w:pPr>
      <w:r>
        <w:t xml:space="preserve">        status</w:t>
      </w:r>
    </w:p>
    <w:p w14:paraId="0E24C48B" w14:textId="77777777" w:rsidR="001E2732" w:rsidRDefault="009E0C70">
      <w:pPr>
        <w:pStyle w:val="SourceCode"/>
      </w:pPr>
      <w:r>
        <w:t xml:space="preserve">        from sys_user</w:t>
      </w:r>
    </w:p>
    <w:p w14:paraId="3394C03E" w14:textId="77777777" w:rsidR="001E2732" w:rsidRDefault="009E0C70">
      <w:pPr>
        <w:pStyle w:val="SourceCode"/>
      </w:pPr>
      <w:r>
        <w:t xml:space="preserve">        where deleted = 0</w:t>
      </w:r>
    </w:p>
    <w:p w14:paraId="6C9FE9C1" w14:textId="77777777" w:rsidR="001E2732" w:rsidRDefault="009E0C70">
      <w:pPr>
        <w:pStyle w:val="SourceCode"/>
      </w:pPr>
      <w:r>
        <w:t xml:space="preserve">        &lt;if test="params.username != null and params.username!=''"&gt;</w:t>
      </w:r>
    </w:p>
    <w:p w14:paraId="4DD78C25" w14:textId="77777777" w:rsidR="001E2732" w:rsidRDefault="009E0C70">
      <w:pPr>
        <w:pStyle w:val="SourceCode"/>
      </w:pPr>
      <w:r>
        <w:t xml:space="preserve">            and username = #{params.username}</w:t>
      </w:r>
    </w:p>
    <w:p w14:paraId="61284B2B" w14:textId="77777777" w:rsidR="001E2732" w:rsidRDefault="009E0C70">
      <w:pPr>
        <w:pStyle w:val="SourceCode"/>
      </w:pPr>
      <w:r>
        <w:t xml:space="preserve">        &lt;/if&gt;</w:t>
      </w:r>
    </w:p>
    <w:p w14:paraId="61D8A7C1" w14:textId="77777777" w:rsidR="001E2732" w:rsidRDefault="009E0C70">
      <w:pPr>
        <w:pStyle w:val="SourceCode"/>
      </w:pPr>
      <w:r>
        <w:t xml:space="preserve">        &lt;if test="params.nickName != null and params.nickName!=''"&gt;</w:t>
      </w:r>
    </w:p>
    <w:p w14:paraId="4FA88FF9" w14:textId="77777777" w:rsidR="001E2732" w:rsidRDefault="009E0C70">
      <w:pPr>
        <w:pStyle w:val="SourceCode"/>
      </w:pPr>
      <w:r>
        <w:t xml:space="preserve">            and nick_name like concat('%',#{params.nickName},'%')</w:t>
      </w:r>
    </w:p>
    <w:p w14:paraId="10A81CC6" w14:textId="77777777" w:rsidR="001E2732" w:rsidRDefault="009E0C70">
      <w:pPr>
        <w:pStyle w:val="SourceCode"/>
      </w:pPr>
      <w:r>
        <w:t xml:space="preserve">        &lt;/if&gt;</w:t>
      </w:r>
    </w:p>
    <w:p w14:paraId="1C649F30" w14:textId="77777777" w:rsidR="001E2732" w:rsidRDefault="009E0C70">
      <w:pPr>
        <w:pStyle w:val="SourceCode"/>
      </w:pPr>
      <w:r>
        <w:t xml:space="preserve">        &lt;if test="params.status != null and params.status!=''"&gt;</w:t>
      </w:r>
    </w:p>
    <w:p w14:paraId="5B3BC44F" w14:textId="77777777" w:rsidR="001E2732" w:rsidRDefault="009E0C70">
      <w:pPr>
        <w:pStyle w:val="SourceCode"/>
      </w:pPr>
      <w:r>
        <w:t xml:space="preserve">            and status = #{params.status}</w:t>
      </w:r>
    </w:p>
    <w:p w14:paraId="1EE6FCAB" w14:textId="77777777" w:rsidR="001E2732" w:rsidRDefault="009E0C70">
      <w:pPr>
        <w:pStyle w:val="SourceCode"/>
      </w:pPr>
      <w:r>
        <w:t xml:space="preserve">        &lt;/if&gt;</w:t>
      </w:r>
    </w:p>
    <w:p w14:paraId="1E77EA2A" w14:textId="77777777" w:rsidR="001E2732" w:rsidRDefault="009E0C70">
      <w:pPr>
        <w:pStyle w:val="SourceCode"/>
      </w:pPr>
      <w:r>
        <w:t xml:space="preserve">        limit #{index}, #{pageSize}</w:t>
      </w:r>
    </w:p>
    <w:p w14:paraId="795F1004" w14:textId="77777777" w:rsidR="001E2732" w:rsidRDefault="009E0C70">
      <w:pPr>
        <w:pStyle w:val="SourceCode"/>
      </w:pPr>
      <w:r>
        <w:t xml:space="preserve">    &lt;/select&gt;</w:t>
      </w:r>
    </w:p>
    <w:p w14:paraId="4EF66396" w14:textId="77777777" w:rsidR="001E2732" w:rsidRDefault="009E0C70">
      <w:pPr>
        <w:pStyle w:val="SourceCode"/>
      </w:pPr>
      <w:r>
        <w:t xml:space="preserve">    &lt;select id="countByPage" resultType="java.lang.Integer"&gt;</w:t>
      </w:r>
    </w:p>
    <w:p w14:paraId="5D574E54" w14:textId="77777777" w:rsidR="001E2732" w:rsidRDefault="009E0C70">
      <w:pPr>
        <w:pStyle w:val="SourceCode"/>
      </w:pPr>
      <w:r>
        <w:t xml:space="preserve">        select</w:t>
      </w:r>
    </w:p>
    <w:p w14:paraId="7964C860" w14:textId="77777777" w:rsidR="001E2732" w:rsidRDefault="009E0C70">
      <w:pPr>
        <w:pStyle w:val="SourceCode"/>
      </w:pPr>
      <w:r>
        <w:t xml:space="preserve">        count(*)</w:t>
      </w:r>
    </w:p>
    <w:p w14:paraId="2A67FF3E" w14:textId="77777777" w:rsidR="001E2732" w:rsidRDefault="009E0C70">
      <w:pPr>
        <w:pStyle w:val="SourceCode"/>
      </w:pPr>
      <w:r>
        <w:t xml:space="preserve">        from sys_user</w:t>
      </w:r>
    </w:p>
    <w:p w14:paraId="72B7A471" w14:textId="77777777" w:rsidR="001E2732" w:rsidRDefault="009E0C70">
      <w:pPr>
        <w:pStyle w:val="SourceCode"/>
      </w:pPr>
      <w:r>
        <w:t xml:space="preserve">        where deleted = 0</w:t>
      </w:r>
    </w:p>
    <w:p w14:paraId="0A2C88BA" w14:textId="77777777" w:rsidR="001E2732" w:rsidRDefault="009E0C70">
      <w:pPr>
        <w:pStyle w:val="SourceCode"/>
      </w:pPr>
      <w:r>
        <w:t xml:space="preserve">        &lt;if test="params.username != null and params.username!=''"&gt;</w:t>
      </w:r>
    </w:p>
    <w:p w14:paraId="6985FCD8" w14:textId="77777777" w:rsidR="001E2732" w:rsidRDefault="009E0C70">
      <w:pPr>
        <w:pStyle w:val="SourceCode"/>
      </w:pPr>
      <w:r>
        <w:t xml:space="preserve">            and username = #{params.username}</w:t>
      </w:r>
    </w:p>
    <w:p w14:paraId="5441C9ED" w14:textId="77777777" w:rsidR="001E2732" w:rsidRDefault="009E0C70">
      <w:pPr>
        <w:pStyle w:val="SourceCode"/>
      </w:pPr>
      <w:r>
        <w:t xml:space="preserve">        &lt;/if&gt;</w:t>
      </w:r>
    </w:p>
    <w:p w14:paraId="7AEC72AB" w14:textId="77777777" w:rsidR="001E2732" w:rsidRDefault="009E0C70">
      <w:pPr>
        <w:pStyle w:val="SourceCode"/>
      </w:pPr>
      <w:r>
        <w:lastRenderedPageBreak/>
        <w:t xml:space="preserve">        &lt;if test="params.nickName != null and params.nickName!=''"&gt;</w:t>
      </w:r>
    </w:p>
    <w:p w14:paraId="5BF807B3" w14:textId="77777777" w:rsidR="001E2732" w:rsidRDefault="009E0C70">
      <w:pPr>
        <w:pStyle w:val="SourceCode"/>
      </w:pPr>
      <w:r>
        <w:t xml:space="preserve">            and nick_name like concat('%',#{params.nickName},'%')</w:t>
      </w:r>
    </w:p>
    <w:p w14:paraId="554C485A" w14:textId="77777777" w:rsidR="001E2732" w:rsidRDefault="009E0C70">
      <w:pPr>
        <w:pStyle w:val="SourceCode"/>
      </w:pPr>
      <w:r>
        <w:t xml:space="preserve">        &lt;/if&gt;</w:t>
      </w:r>
    </w:p>
    <w:p w14:paraId="6A8074DE" w14:textId="77777777" w:rsidR="001E2732" w:rsidRDefault="009E0C70">
      <w:pPr>
        <w:pStyle w:val="SourceCode"/>
      </w:pPr>
      <w:r>
        <w:t xml:space="preserve">        &lt;if test="params.status != null and params.status!=''"&gt;</w:t>
      </w:r>
    </w:p>
    <w:p w14:paraId="5D10501F" w14:textId="77777777" w:rsidR="001E2732" w:rsidRDefault="009E0C70">
      <w:pPr>
        <w:pStyle w:val="SourceCode"/>
      </w:pPr>
      <w:r>
        <w:t xml:space="preserve">            and status = #{params.status}</w:t>
      </w:r>
    </w:p>
    <w:p w14:paraId="55DEAF8B" w14:textId="77777777" w:rsidR="001E2732" w:rsidRDefault="009E0C70">
      <w:pPr>
        <w:pStyle w:val="SourceCode"/>
      </w:pPr>
      <w:r>
        <w:t xml:space="preserve">        &lt;/if&gt;</w:t>
      </w:r>
    </w:p>
    <w:p w14:paraId="5B01521E" w14:textId="77777777" w:rsidR="001E2732" w:rsidRDefault="009E0C70">
      <w:pPr>
        <w:pStyle w:val="SourceCode"/>
      </w:pPr>
      <w:r>
        <w:t xml:space="preserve">    &lt;/select&gt;</w:t>
      </w:r>
    </w:p>
    <w:p w14:paraId="5CB834F2" w14:textId="77777777" w:rsidR="001E2732" w:rsidRDefault="009E0C70">
      <w:pPr>
        <w:pStyle w:val="2"/>
      </w:pPr>
      <w:bookmarkStart w:id="34" w:name="22-前端"/>
      <w:bookmarkEnd w:id="34"/>
      <w:r>
        <w:t xml:space="preserve">2.2 </w:t>
      </w:r>
      <w:r>
        <w:t>前端</w:t>
      </w:r>
    </w:p>
    <w:p w14:paraId="21D3FEE8" w14:textId="77777777" w:rsidR="001E2732" w:rsidRDefault="009E0C70">
      <w:pPr>
        <w:pStyle w:val="3"/>
      </w:pPr>
      <w:bookmarkStart w:id="35" w:name="221-api定义"/>
      <w:bookmarkEnd w:id="35"/>
      <w:r>
        <w:t>2.2.1 API</w:t>
      </w:r>
      <w:r>
        <w:t>定义</w:t>
      </w:r>
    </w:p>
    <w:p w14:paraId="5CE6DFB3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api</w:t>
      </w:r>
      <w:r>
        <w:t xml:space="preserve"> </w:t>
      </w:r>
      <w:r>
        <w:t>目录下创建</w:t>
      </w:r>
      <w:r>
        <w:t xml:space="preserve"> </w:t>
      </w:r>
      <w:r>
        <w:rPr>
          <w:rStyle w:val="VerbatimChar"/>
        </w:rPr>
        <w:t>sysUser.js</w:t>
      </w:r>
    </w:p>
    <w:p w14:paraId="2020B291" w14:textId="77777777" w:rsidR="001E2732" w:rsidRDefault="009E0C70">
      <w:pPr>
        <w:pStyle w:val="SourceCodeLanguage"/>
      </w:pPr>
      <w:r>
        <w:t>js</w:t>
      </w:r>
    </w:p>
    <w:p w14:paraId="216F24AB" w14:textId="77777777" w:rsidR="001E2732" w:rsidRDefault="009E0C70">
      <w:pPr>
        <w:pStyle w:val="SourceCode"/>
      </w:pPr>
      <w:r>
        <w:t>import request from '@/utils/request'</w:t>
      </w:r>
    </w:p>
    <w:p w14:paraId="3FDE6C3E" w14:textId="77777777" w:rsidR="001E2732" w:rsidRDefault="009E0C70">
      <w:pPr>
        <w:pStyle w:val="SourceCode"/>
      </w:pPr>
      <w:r>
        <w:t>const groupName = 'sysUser'</w:t>
      </w:r>
    </w:p>
    <w:p w14:paraId="52EB623C" w14:textId="77777777" w:rsidR="001E2732" w:rsidRDefault="009E0C70">
      <w:pPr>
        <w:pStyle w:val="SourceCode"/>
      </w:pPr>
      <w:r>
        <w:t>export default {</w:t>
      </w:r>
    </w:p>
    <w:p w14:paraId="2B247E3A" w14:textId="77777777" w:rsidR="001E2732" w:rsidRDefault="009E0C70">
      <w:pPr>
        <w:pStyle w:val="SourceCode"/>
      </w:pPr>
      <w:r>
        <w:t xml:space="preserve">  /**</w:t>
      </w:r>
    </w:p>
    <w:p w14:paraId="320B3629" w14:textId="77777777" w:rsidR="001E2732" w:rsidRDefault="009E0C70">
      <w:pPr>
        <w:pStyle w:val="SourceCode"/>
      </w:pPr>
      <w:r>
        <w:t xml:space="preserve">   * </w:t>
      </w:r>
      <w:r>
        <w:t>添加</w:t>
      </w:r>
    </w:p>
    <w:p w14:paraId="73299A7C" w14:textId="77777777" w:rsidR="001E2732" w:rsidRDefault="009E0C70">
      <w:pPr>
        <w:pStyle w:val="SourceCode"/>
      </w:pPr>
      <w:r>
        <w:t xml:space="preserve">   */</w:t>
      </w:r>
    </w:p>
    <w:p w14:paraId="1E186DDA" w14:textId="77777777" w:rsidR="001E2732" w:rsidRDefault="009E0C70">
      <w:pPr>
        <w:pStyle w:val="SourceCode"/>
      </w:pPr>
      <w:r>
        <w:t xml:space="preserve">  save(sysUser) {</w:t>
      </w:r>
    </w:p>
    <w:p w14:paraId="2A3AFFC4" w14:textId="77777777" w:rsidR="001E2732" w:rsidRDefault="009E0C70">
      <w:pPr>
        <w:pStyle w:val="SourceCode"/>
      </w:pPr>
      <w:r>
        <w:t xml:space="preserve">    return request({</w:t>
      </w:r>
    </w:p>
    <w:p w14:paraId="3472C531" w14:textId="77777777" w:rsidR="001E2732" w:rsidRDefault="009E0C70">
      <w:pPr>
        <w:pStyle w:val="SourceCode"/>
      </w:pPr>
      <w:r>
        <w:t xml:space="preserve">      url: `/${groupName}/save`,</w:t>
      </w:r>
    </w:p>
    <w:p w14:paraId="3203AB1D" w14:textId="77777777" w:rsidR="001E2732" w:rsidRDefault="009E0C70">
      <w:pPr>
        <w:pStyle w:val="SourceCode"/>
      </w:pPr>
      <w:r>
        <w:t xml:space="preserve">      method: 'post',</w:t>
      </w:r>
    </w:p>
    <w:p w14:paraId="51C847DC" w14:textId="77777777" w:rsidR="001E2732" w:rsidRDefault="009E0C70">
      <w:pPr>
        <w:pStyle w:val="SourceCode"/>
      </w:pPr>
      <w:r>
        <w:t xml:space="preserve">      data: sysUser</w:t>
      </w:r>
    </w:p>
    <w:p w14:paraId="0B7991FA" w14:textId="77777777" w:rsidR="001E2732" w:rsidRDefault="009E0C70">
      <w:pPr>
        <w:pStyle w:val="SourceCode"/>
      </w:pPr>
      <w:r>
        <w:t xml:space="preserve">    })</w:t>
      </w:r>
    </w:p>
    <w:p w14:paraId="51E1C922" w14:textId="77777777" w:rsidR="001E2732" w:rsidRDefault="009E0C70">
      <w:pPr>
        <w:pStyle w:val="SourceCode"/>
      </w:pPr>
      <w:r>
        <w:t xml:space="preserve">  },</w:t>
      </w:r>
    </w:p>
    <w:p w14:paraId="5DEE08B9" w14:textId="77777777" w:rsidR="001E2732" w:rsidRDefault="009E0C70">
      <w:pPr>
        <w:pStyle w:val="SourceCode"/>
      </w:pPr>
      <w:r>
        <w:t xml:space="preserve">  /**</w:t>
      </w:r>
    </w:p>
    <w:p w14:paraId="0FD18637" w14:textId="77777777" w:rsidR="001E2732" w:rsidRDefault="009E0C70">
      <w:pPr>
        <w:pStyle w:val="SourceCode"/>
      </w:pPr>
      <w:r>
        <w:t xml:space="preserve">  * </w:t>
      </w:r>
      <w:r>
        <w:t>修改</w:t>
      </w:r>
    </w:p>
    <w:p w14:paraId="741699C2" w14:textId="77777777" w:rsidR="001E2732" w:rsidRDefault="009E0C70">
      <w:pPr>
        <w:pStyle w:val="SourceCode"/>
      </w:pPr>
      <w:r>
        <w:t xml:space="preserve">  */</w:t>
      </w:r>
    </w:p>
    <w:p w14:paraId="2215A702" w14:textId="77777777" w:rsidR="001E2732" w:rsidRDefault="009E0C70">
      <w:pPr>
        <w:pStyle w:val="SourceCode"/>
      </w:pPr>
      <w:r>
        <w:t xml:space="preserve">  update(sysUser) {</w:t>
      </w:r>
    </w:p>
    <w:p w14:paraId="33B4B133" w14:textId="77777777" w:rsidR="001E2732" w:rsidRDefault="009E0C70">
      <w:pPr>
        <w:pStyle w:val="SourceCode"/>
      </w:pPr>
      <w:r>
        <w:t xml:space="preserve">    return request({</w:t>
      </w:r>
    </w:p>
    <w:p w14:paraId="35FEB138" w14:textId="77777777" w:rsidR="001E2732" w:rsidRDefault="009E0C70">
      <w:pPr>
        <w:pStyle w:val="SourceCode"/>
      </w:pPr>
      <w:r>
        <w:t xml:space="preserve">      url: `/${groupName}/update`,</w:t>
      </w:r>
    </w:p>
    <w:p w14:paraId="06E173F5" w14:textId="77777777" w:rsidR="001E2732" w:rsidRDefault="009E0C70">
      <w:pPr>
        <w:pStyle w:val="SourceCode"/>
      </w:pPr>
      <w:r>
        <w:t xml:space="preserve">      method: 'put',</w:t>
      </w:r>
    </w:p>
    <w:p w14:paraId="122A43D7" w14:textId="77777777" w:rsidR="001E2732" w:rsidRDefault="009E0C70">
      <w:pPr>
        <w:pStyle w:val="SourceCode"/>
      </w:pPr>
      <w:r>
        <w:t xml:space="preserve">      data: sysUser</w:t>
      </w:r>
    </w:p>
    <w:p w14:paraId="7A794DAB" w14:textId="77777777" w:rsidR="001E2732" w:rsidRDefault="009E0C70">
      <w:pPr>
        <w:pStyle w:val="SourceCode"/>
      </w:pPr>
      <w:r>
        <w:t xml:space="preserve">    })</w:t>
      </w:r>
    </w:p>
    <w:p w14:paraId="1AA58CAA" w14:textId="77777777" w:rsidR="001E2732" w:rsidRDefault="009E0C70">
      <w:pPr>
        <w:pStyle w:val="SourceCode"/>
      </w:pPr>
      <w:r>
        <w:t xml:space="preserve">  },</w:t>
      </w:r>
    </w:p>
    <w:p w14:paraId="5C120CD4" w14:textId="77777777" w:rsidR="001E2732" w:rsidRDefault="009E0C70">
      <w:pPr>
        <w:pStyle w:val="SourceCode"/>
      </w:pPr>
      <w:r>
        <w:t xml:space="preserve">  /**</w:t>
      </w:r>
    </w:p>
    <w:p w14:paraId="3B830E43" w14:textId="77777777" w:rsidR="001E2732" w:rsidRDefault="009E0C70">
      <w:pPr>
        <w:pStyle w:val="SourceCode"/>
      </w:pPr>
      <w:r>
        <w:lastRenderedPageBreak/>
        <w:t xml:space="preserve">   * </w:t>
      </w:r>
      <w:r>
        <w:t>分页</w:t>
      </w:r>
    </w:p>
    <w:p w14:paraId="2DC6F3BD" w14:textId="77777777" w:rsidR="001E2732" w:rsidRDefault="009E0C70">
      <w:pPr>
        <w:pStyle w:val="SourceCode"/>
      </w:pPr>
      <w:r>
        <w:t xml:space="preserve">   */</w:t>
      </w:r>
    </w:p>
    <w:p w14:paraId="44815381" w14:textId="77777777" w:rsidR="001E2732" w:rsidRDefault="009E0C70">
      <w:pPr>
        <w:pStyle w:val="SourceCode"/>
      </w:pPr>
      <w:r>
        <w:t xml:space="preserve">  getByPage(page) {</w:t>
      </w:r>
    </w:p>
    <w:p w14:paraId="306D5E65" w14:textId="77777777" w:rsidR="001E2732" w:rsidRDefault="009E0C70">
      <w:pPr>
        <w:pStyle w:val="SourceCode"/>
      </w:pPr>
      <w:r>
        <w:t xml:space="preserve">    return request({</w:t>
      </w:r>
    </w:p>
    <w:p w14:paraId="6ECB1D0F" w14:textId="77777777" w:rsidR="001E2732" w:rsidRDefault="009E0C70">
      <w:pPr>
        <w:pStyle w:val="SourceCode"/>
      </w:pPr>
      <w:r>
        <w:t xml:space="preserve">      url: `/${groupName}/getByPage`,</w:t>
      </w:r>
    </w:p>
    <w:p w14:paraId="0126B686" w14:textId="77777777" w:rsidR="001E2732" w:rsidRDefault="009E0C70">
      <w:pPr>
        <w:pStyle w:val="SourceCode"/>
      </w:pPr>
      <w:r>
        <w:t xml:space="preserve">      method: 'post',</w:t>
      </w:r>
    </w:p>
    <w:p w14:paraId="4534DFB6" w14:textId="77777777" w:rsidR="001E2732" w:rsidRDefault="009E0C70">
      <w:pPr>
        <w:pStyle w:val="SourceCode"/>
      </w:pPr>
      <w:r>
        <w:t xml:space="preserve">      data: page</w:t>
      </w:r>
    </w:p>
    <w:p w14:paraId="18772954" w14:textId="77777777" w:rsidR="001E2732" w:rsidRDefault="009E0C70">
      <w:pPr>
        <w:pStyle w:val="SourceCode"/>
      </w:pPr>
      <w:r>
        <w:t xml:space="preserve">    })</w:t>
      </w:r>
    </w:p>
    <w:p w14:paraId="2E794326" w14:textId="77777777" w:rsidR="001E2732" w:rsidRDefault="009E0C70">
      <w:pPr>
        <w:pStyle w:val="SourceCode"/>
      </w:pPr>
      <w:r>
        <w:t xml:space="preserve">  },</w:t>
      </w:r>
    </w:p>
    <w:p w14:paraId="7D11D527" w14:textId="77777777" w:rsidR="001E2732" w:rsidRDefault="009E0C70">
      <w:pPr>
        <w:pStyle w:val="SourceCode"/>
      </w:pPr>
      <w:r>
        <w:t xml:space="preserve">  /**</w:t>
      </w:r>
    </w:p>
    <w:p w14:paraId="302B3CE5" w14:textId="77777777" w:rsidR="001E2732" w:rsidRDefault="009E0C70">
      <w:pPr>
        <w:pStyle w:val="SourceCode"/>
      </w:pPr>
      <w:r>
        <w:t xml:space="preserve">   * </w:t>
      </w:r>
      <w:r>
        <w:t>启用</w:t>
      </w:r>
    </w:p>
    <w:p w14:paraId="05CBDD42" w14:textId="77777777" w:rsidR="001E2732" w:rsidRDefault="009E0C70">
      <w:pPr>
        <w:pStyle w:val="SourceCode"/>
      </w:pPr>
      <w:r>
        <w:t xml:space="preserve">   */</w:t>
      </w:r>
    </w:p>
    <w:p w14:paraId="78F3EC10" w14:textId="77777777" w:rsidR="001E2732" w:rsidRDefault="009E0C70">
      <w:pPr>
        <w:pStyle w:val="SourceCode"/>
      </w:pPr>
      <w:r>
        <w:t xml:space="preserve">  enableById(id) {</w:t>
      </w:r>
    </w:p>
    <w:p w14:paraId="40B41FC4" w14:textId="77777777" w:rsidR="001E2732" w:rsidRDefault="009E0C70">
      <w:pPr>
        <w:pStyle w:val="SourceCode"/>
      </w:pPr>
      <w:r>
        <w:t xml:space="preserve">    return request({</w:t>
      </w:r>
    </w:p>
    <w:p w14:paraId="59338914" w14:textId="77777777" w:rsidR="001E2732" w:rsidRDefault="009E0C70">
      <w:pPr>
        <w:pStyle w:val="SourceCode"/>
      </w:pPr>
      <w:r>
        <w:t xml:space="preserve">      url: `/${groupName}/enable/${id}`,</w:t>
      </w:r>
    </w:p>
    <w:p w14:paraId="291EAD2B" w14:textId="77777777" w:rsidR="001E2732" w:rsidRDefault="009E0C70">
      <w:pPr>
        <w:pStyle w:val="SourceCode"/>
      </w:pPr>
      <w:r>
        <w:t xml:space="preserve">      method: 'put'</w:t>
      </w:r>
    </w:p>
    <w:p w14:paraId="18E6097D" w14:textId="77777777" w:rsidR="001E2732" w:rsidRDefault="009E0C70">
      <w:pPr>
        <w:pStyle w:val="SourceCode"/>
      </w:pPr>
      <w:r>
        <w:t xml:space="preserve">    })</w:t>
      </w:r>
    </w:p>
    <w:p w14:paraId="4C06C319" w14:textId="77777777" w:rsidR="001E2732" w:rsidRDefault="009E0C70">
      <w:pPr>
        <w:pStyle w:val="SourceCode"/>
      </w:pPr>
      <w:r>
        <w:t xml:space="preserve">  },</w:t>
      </w:r>
    </w:p>
    <w:p w14:paraId="3A7762E2" w14:textId="77777777" w:rsidR="001E2732" w:rsidRDefault="009E0C70">
      <w:pPr>
        <w:pStyle w:val="SourceCode"/>
      </w:pPr>
      <w:r>
        <w:t xml:space="preserve">  /**</w:t>
      </w:r>
    </w:p>
    <w:p w14:paraId="111958E9" w14:textId="77777777" w:rsidR="001E2732" w:rsidRDefault="009E0C70">
      <w:pPr>
        <w:pStyle w:val="SourceCode"/>
      </w:pPr>
      <w:r>
        <w:t xml:space="preserve">   * </w:t>
      </w:r>
      <w:r>
        <w:t>禁用</w:t>
      </w:r>
    </w:p>
    <w:p w14:paraId="1474B033" w14:textId="77777777" w:rsidR="001E2732" w:rsidRDefault="009E0C70">
      <w:pPr>
        <w:pStyle w:val="SourceCode"/>
      </w:pPr>
      <w:r>
        <w:t xml:space="preserve">   */</w:t>
      </w:r>
    </w:p>
    <w:p w14:paraId="5B9847ED" w14:textId="77777777" w:rsidR="001E2732" w:rsidRDefault="009E0C70">
      <w:pPr>
        <w:pStyle w:val="SourceCode"/>
      </w:pPr>
      <w:r>
        <w:t xml:space="preserve">  disableById(id) {</w:t>
      </w:r>
    </w:p>
    <w:p w14:paraId="7C0C4029" w14:textId="77777777" w:rsidR="001E2732" w:rsidRDefault="009E0C70">
      <w:pPr>
        <w:pStyle w:val="SourceCode"/>
      </w:pPr>
      <w:r>
        <w:t xml:space="preserve">    return request({</w:t>
      </w:r>
    </w:p>
    <w:p w14:paraId="7D0668C4" w14:textId="77777777" w:rsidR="001E2732" w:rsidRDefault="009E0C70">
      <w:pPr>
        <w:pStyle w:val="SourceCode"/>
      </w:pPr>
      <w:r>
        <w:t xml:space="preserve">      url: `/${groupName}/disable/${id}`,</w:t>
      </w:r>
    </w:p>
    <w:p w14:paraId="79EE1B6A" w14:textId="77777777" w:rsidR="001E2732" w:rsidRDefault="009E0C70">
      <w:pPr>
        <w:pStyle w:val="SourceCode"/>
      </w:pPr>
      <w:r>
        <w:t xml:space="preserve">      method: 'put'</w:t>
      </w:r>
    </w:p>
    <w:p w14:paraId="3E9EA738" w14:textId="77777777" w:rsidR="001E2732" w:rsidRDefault="009E0C70">
      <w:pPr>
        <w:pStyle w:val="SourceCode"/>
      </w:pPr>
      <w:r>
        <w:t xml:space="preserve">    })</w:t>
      </w:r>
    </w:p>
    <w:p w14:paraId="6781F6F8" w14:textId="77777777" w:rsidR="001E2732" w:rsidRDefault="009E0C70">
      <w:pPr>
        <w:pStyle w:val="SourceCode"/>
      </w:pPr>
      <w:r>
        <w:t xml:space="preserve">  },</w:t>
      </w:r>
    </w:p>
    <w:p w14:paraId="7FEC69F2" w14:textId="77777777" w:rsidR="001E2732" w:rsidRDefault="009E0C70">
      <w:pPr>
        <w:pStyle w:val="SourceCode"/>
      </w:pPr>
      <w:r>
        <w:t xml:space="preserve">  /**</w:t>
      </w:r>
    </w:p>
    <w:p w14:paraId="2BA971A9" w14:textId="77777777" w:rsidR="001E2732" w:rsidRDefault="009E0C70">
      <w:pPr>
        <w:pStyle w:val="SourceCode"/>
      </w:pPr>
      <w:r>
        <w:t xml:space="preserve">   * </w:t>
      </w:r>
      <w:r>
        <w:t>删除</w:t>
      </w:r>
    </w:p>
    <w:p w14:paraId="1E7A26E8" w14:textId="77777777" w:rsidR="001E2732" w:rsidRDefault="009E0C70">
      <w:pPr>
        <w:pStyle w:val="SourceCode"/>
      </w:pPr>
      <w:r>
        <w:t xml:space="preserve">   */</w:t>
      </w:r>
    </w:p>
    <w:p w14:paraId="4F3342D6" w14:textId="77777777" w:rsidR="001E2732" w:rsidRDefault="009E0C70">
      <w:pPr>
        <w:pStyle w:val="SourceCode"/>
      </w:pPr>
      <w:r>
        <w:t xml:space="preserve">  deleteById(id) {</w:t>
      </w:r>
    </w:p>
    <w:p w14:paraId="7C97DA30" w14:textId="77777777" w:rsidR="001E2732" w:rsidRDefault="009E0C70">
      <w:pPr>
        <w:pStyle w:val="SourceCode"/>
      </w:pPr>
      <w:r>
        <w:t xml:space="preserve">    return request({</w:t>
      </w:r>
    </w:p>
    <w:p w14:paraId="689A6A75" w14:textId="77777777" w:rsidR="001E2732" w:rsidRDefault="009E0C70">
      <w:pPr>
        <w:pStyle w:val="SourceCode"/>
      </w:pPr>
      <w:r>
        <w:t xml:space="preserve">      url: `/${groupName}/delete/${id}`,</w:t>
      </w:r>
    </w:p>
    <w:p w14:paraId="06F2F0A3" w14:textId="77777777" w:rsidR="001E2732" w:rsidRDefault="009E0C70">
      <w:pPr>
        <w:pStyle w:val="SourceCode"/>
      </w:pPr>
      <w:r>
        <w:t xml:space="preserve">      method: 'delete'</w:t>
      </w:r>
    </w:p>
    <w:p w14:paraId="3106406F" w14:textId="77777777" w:rsidR="001E2732" w:rsidRDefault="009E0C70">
      <w:pPr>
        <w:pStyle w:val="SourceCode"/>
      </w:pPr>
      <w:r>
        <w:t xml:space="preserve">    })</w:t>
      </w:r>
    </w:p>
    <w:p w14:paraId="57E2A409" w14:textId="77777777" w:rsidR="001E2732" w:rsidRDefault="009E0C70">
      <w:pPr>
        <w:pStyle w:val="SourceCode"/>
      </w:pPr>
      <w:r>
        <w:t xml:space="preserve">  },</w:t>
      </w:r>
    </w:p>
    <w:p w14:paraId="2CBBD293" w14:textId="77777777" w:rsidR="001E2732" w:rsidRDefault="009E0C70">
      <w:pPr>
        <w:pStyle w:val="SourceCode"/>
      </w:pPr>
      <w:r>
        <w:lastRenderedPageBreak/>
        <w:t xml:space="preserve">  /**</w:t>
      </w:r>
    </w:p>
    <w:p w14:paraId="3C8A1B0F" w14:textId="77777777" w:rsidR="001E2732" w:rsidRDefault="009E0C70">
      <w:pPr>
        <w:pStyle w:val="SourceCode"/>
      </w:pPr>
      <w:r>
        <w:t xml:space="preserve">   * </w:t>
      </w:r>
      <w:r>
        <w:t>根据</w:t>
      </w:r>
      <w:r>
        <w:t>id</w:t>
      </w:r>
      <w:r>
        <w:t>查询</w:t>
      </w:r>
    </w:p>
    <w:p w14:paraId="193CD722" w14:textId="77777777" w:rsidR="001E2732" w:rsidRDefault="009E0C70">
      <w:pPr>
        <w:pStyle w:val="SourceCode"/>
      </w:pPr>
      <w:r>
        <w:t xml:space="preserve">   */</w:t>
      </w:r>
    </w:p>
    <w:p w14:paraId="4E15EE2B" w14:textId="77777777" w:rsidR="001E2732" w:rsidRDefault="009E0C70">
      <w:pPr>
        <w:pStyle w:val="SourceCode"/>
      </w:pPr>
      <w:r>
        <w:t xml:space="preserve">  get(id) {</w:t>
      </w:r>
    </w:p>
    <w:p w14:paraId="3A5ED804" w14:textId="77777777" w:rsidR="001E2732" w:rsidRDefault="009E0C70">
      <w:pPr>
        <w:pStyle w:val="SourceCode"/>
      </w:pPr>
      <w:r>
        <w:t xml:space="preserve">    return request({</w:t>
      </w:r>
    </w:p>
    <w:p w14:paraId="6391D69C" w14:textId="77777777" w:rsidR="001E2732" w:rsidRDefault="009E0C70">
      <w:pPr>
        <w:pStyle w:val="SourceCode"/>
      </w:pPr>
      <w:r>
        <w:t xml:space="preserve">      url: `/${groupName}/get/${id}`,</w:t>
      </w:r>
    </w:p>
    <w:p w14:paraId="6CE3119C" w14:textId="77777777" w:rsidR="001E2732" w:rsidRDefault="009E0C70">
      <w:pPr>
        <w:pStyle w:val="SourceCode"/>
      </w:pPr>
      <w:r>
        <w:t xml:space="preserve">      method: 'get'</w:t>
      </w:r>
    </w:p>
    <w:p w14:paraId="5E277FF0" w14:textId="77777777" w:rsidR="001E2732" w:rsidRDefault="009E0C70">
      <w:pPr>
        <w:pStyle w:val="SourceCode"/>
      </w:pPr>
      <w:r>
        <w:t xml:space="preserve">    })</w:t>
      </w:r>
    </w:p>
    <w:p w14:paraId="2C63F42E" w14:textId="77777777" w:rsidR="001E2732" w:rsidRDefault="009E0C70">
      <w:pPr>
        <w:pStyle w:val="SourceCode"/>
      </w:pPr>
      <w:r>
        <w:t xml:space="preserve">  }</w:t>
      </w:r>
    </w:p>
    <w:p w14:paraId="119B41F6" w14:textId="77777777" w:rsidR="001E2732" w:rsidRDefault="009E0C70">
      <w:pPr>
        <w:pStyle w:val="SourceCode"/>
      </w:pPr>
      <w:r>
        <w:t>}</w:t>
      </w:r>
    </w:p>
    <w:p w14:paraId="0C3E2528" w14:textId="77777777" w:rsidR="001E2732" w:rsidRDefault="009E0C70">
      <w:pPr>
        <w:pStyle w:val="3"/>
      </w:pPr>
      <w:bookmarkStart w:id="36" w:name="222-路由配置"/>
      <w:bookmarkEnd w:id="36"/>
      <w:r>
        <w:t xml:space="preserve">2.2.2 </w:t>
      </w:r>
      <w:r>
        <w:t>路由配置</w:t>
      </w:r>
    </w:p>
    <w:p w14:paraId="47241824" w14:textId="1B8BF18E" w:rsidR="001E2732" w:rsidRDefault="007E6DEB">
      <w:r>
        <w:rPr>
          <w:rFonts w:hint="eastAsia"/>
        </w:rPr>
        <w:t>由于现阶段没有动态路由，因此先配死，</w:t>
      </w:r>
      <w:r w:rsidR="009E0C70">
        <w:t>找到</w:t>
      </w:r>
      <w:r w:rsidR="009E0C70">
        <w:t xml:space="preserve"> </w:t>
      </w:r>
      <w:r w:rsidR="009E0C70">
        <w:rPr>
          <w:rStyle w:val="VerbatimChar"/>
        </w:rPr>
        <w:t>router/index.js</w:t>
      </w:r>
      <w:r w:rsidR="009E0C70">
        <w:t xml:space="preserve"> </w:t>
      </w:r>
      <w:r w:rsidR="009E0C70">
        <w:t>文件，在</w:t>
      </w:r>
      <w:r w:rsidR="009E0C70">
        <w:t xml:space="preserve"> </w:t>
      </w:r>
      <w:r w:rsidR="009E0C70">
        <w:rPr>
          <w:rStyle w:val="VerbatimChar"/>
        </w:rPr>
        <w:t>asyncRoutes</w:t>
      </w:r>
      <w:r w:rsidR="009E0C70">
        <w:t xml:space="preserve"> </w:t>
      </w:r>
      <w:r w:rsidR="009E0C70">
        <w:t>下配置路由</w:t>
      </w:r>
    </w:p>
    <w:p w14:paraId="4EBF0826" w14:textId="77777777" w:rsidR="001E2732" w:rsidRDefault="009E0C70">
      <w:pPr>
        <w:pStyle w:val="SourceCodeLanguage"/>
      </w:pPr>
      <w:r>
        <w:t>js</w:t>
      </w:r>
    </w:p>
    <w:p w14:paraId="11A8894D" w14:textId="77777777" w:rsidR="001E2732" w:rsidRDefault="009E0C70">
      <w:pPr>
        <w:pStyle w:val="SourceCode"/>
      </w:pPr>
      <w:r>
        <w:t>{</w:t>
      </w:r>
    </w:p>
    <w:p w14:paraId="09A80D3E" w14:textId="77777777" w:rsidR="001E2732" w:rsidRDefault="009E0C70">
      <w:pPr>
        <w:pStyle w:val="SourceCode"/>
      </w:pPr>
      <w:r>
        <w:t xml:space="preserve">    path: '/sys',</w:t>
      </w:r>
    </w:p>
    <w:p w14:paraId="0F10B4D4" w14:textId="77777777" w:rsidR="001E2732" w:rsidRDefault="009E0C70">
      <w:pPr>
        <w:pStyle w:val="SourceCode"/>
      </w:pPr>
      <w:r>
        <w:t xml:space="preserve">    component: Layout,</w:t>
      </w:r>
    </w:p>
    <w:p w14:paraId="0EF5F06D" w14:textId="77777777" w:rsidR="001E2732" w:rsidRDefault="009E0C70">
      <w:pPr>
        <w:pStyle w:val="SourceCode"/>
      </w:pPr>
      <w:r>
        <w:t xml:space="preserve">    redirect: '/sys/user',</w:t>
      </w:r>
    </w:p>
    <w:p w14:paraId="0C153D0C" w14:textId="77777777" w:rsidR="001E2732" w:rsidRDefault="009E0C70">
      <w:pPr>
        <w:pStyle w:val="SourceCode"/>
      </w:pPr>
      <w:r>
        <w:t xml:space="preserve">    alwaysShow: true, // will always show the root menu</w:t>
      </w:r>
    </w:p>
    <w:p w14:paraId="25D3B8B9" w14:textId="77777777" w:rsidR="001E2732" w:rsidRDefault="009E0C70">
      <w:pPr>
        <w:pStyle w:val="SourceCode"/>
      </w:pPr>
      <w:r>
        <w:t xml:space="preserve">    name: 'system',</w:t>
      </w:r>
    </w:p>
    <w:p w14:paraId="46624FFF" w14:textId="77777777" w:rsidR="001E2732" w:rsidRDefault="009E0C70">
      <w:pPr>
        <w:pStyle w:val="SourceCode"/>
      </w:pPr>
      <w:r>
        <w:t xml:space="preserve">    meta: {</w:t>
      </w:r>
    </w:p>
    <w:p w14:paraId="44A3CBB8" w14:textId="77777777" w:rsidR="001E2732" w:rsidRDefault="009E0C70">
      <w:pPr>
        <w:pStyle w:val="SourceCode"/>
      </w:pPr>
      <w:r>
        <w:t xml:space="preserve">      title: '</w:t>
      </w:r>
      <w:r>
        <w:t>系统管理</w:t>
      </w:r>
      <w:r>
        <w:t>',</w:t>
      </w:r>
    </w:p>
    <w:p w14:paraId="5ACB22C4" w14:textId="77777777" w:rsidR="001E2732" w:rsidRDefault="009E0C70">
      <w:pPr>
        <w:pStyle w:val="SourceCode"/>
      </w:pPr>
      <w:r>
        <w:t xml:space="preserve">      icon: 'lock'</w:t>
      </w:r>
    </w:p>
    <w:p w14:paraId="3E0199A3" w14:textId="77777777" w:rsidR="001E2732" w:rsidRDefault="009E0C70">
      <w:pPr>
        <w:pStyle w:val="SourceCode"/>
      </w:pPr>
      <w:r>
        <w:t xml:space="preserve">    },</w:t>
      </w:r>
    </w:p>
    <w:p w14:paraId="5E6FD349" w14:textId="77777777" w:rsidR="001E2732" w:rsidRDefault="009E0C70">
      <w:pPr>
        <w:pStyle w:val="SourceCode"/>
      </w:pPr>
      <w:r>
        <w:t xml:space="preserve">    children: [</w:t>
      </w:r>
    </w:p>
    <w:p w14:paraId="030985E5" w14:textId="77777777" w:rsidR="001E2732" w:rsidRDefault="009E0C70">
      <w:pPr>
        <w:pStyle w:val="SourceCode"/>
      </w:pPr>
      <w:r>
        <w:t xml:space="preserve">      {</w:t>
      </w:r>
    </w:p>
    <w:p w14:paraId="1F6244A9" w14:textId="77777777" w:rsidR="001E2732" w:rsidRDefault="009E0C70">
      <w:pPr>
        <w:pStyle w:val="SourceCode"/>
      </w:pPr>
      <w:r>
        <w:t xml:space="preserve">        path: 'user',</w:t>
      </w:r>
    </w:p>
    <w:p w14:paraId="17F0D028" w14:textId="77777777" w:rsidR="001E2732" w:rsidRDefault="009E0C70">
      <w:pPr>
        <w:pStyle w:val="SourceCode"/>
      </w:pPr>
      <w:r>
        <w:t xml:space="preserve">        component: () =&gt; import('@/views/system/user/sys-user-list'),</w:t>
      </w:r>
    </w:p>
    <w:p w14:paraId="0C6E40F6" w14:textId="77777777" w:rsidR="001E2732" w:rsidRDefault="009E0C70">
      <w:pPr>
        <w:pStyle w:val="SourceCode"/>
      </w:pPr>
      <w:r>
        <w:t xml:space="preserve">        name: 'user',</w:t>
      </w:r>
    </w:p>
    <w:p w14:paraId="7CBEDA35" w14:textId="77777777" w:rsidR="001E2732" w:rsidRDefault="009E0C70">
      <w:pPr>
        <w:pStyle w:val="SourceCode"/>
      </w:pPr>
      <w:r>
        <w:t xml:space="preserve">        meta: {</w:t>
      </w:r>
    </w:p>
    <w:p w14:paraId="40C60FFA" w14:textId="77777777" w:rsidR="001E2732" w:rsidRDefault="009E0C70">
      <w:pPr>
        <w:pStyle w:val="SourceCode"/>
      </w:pPr>
      <w:r>
        <w:t xml:space="preserve">          title: '</w:t>
      </w:r>
      <w:r>
        <w:t>用户管理</w:t>
      </w:r>
      <w:r>
        <w:t>',</w:t>
      </w:r>
    </w:p>
    <w:p w14:paraId="095FB2E1" w14:textId="77777777" w:rsidR="001E2732" w:rsidRDefault="009E0C70">
      <w:pPr>
        <w:pStyle w:val="SourceCode"/>
      </w:pPr>
      <w:r>
        <w:t xml:space="preserve">          icon: 'lock'</w:t>
      </w:r>
    </w:p>
    <w:p w14:paraId="375E1909" w14:textId="77777777" w:rsidR="001E2732" w:rsidRDefault="009E0C70">
      <w:pPr>
        <w:pStyle w:val="SourceCode"/>
      </w:pPr>
      <w:r>
        <w:t xml:space="preserve">        }</w:t>
      </w:r>
    </w:p>
    <w:p w14:paraId="2FF34A0F" w14:textId="77777777" w:rsidR="001E2732" w:rsidRDefault="009E0C70">
      <w:pPr>
        <w:pStyle w:val="SourceCode"/>
      </w:pPr>
      <w:r>
        <w:t xml:space="preserve">      }</w:t>
      </w:r>
    </w:p>
    <w:p w14:paraId="236CE87C" w14:textId="77777777" w:rsidR="001E2732" w:rsidRDefault="009E0C70">
      <w:pPr>
        <w:pStyle w:val="SourceCode"/>
      </w:pPr>
      <w:r>
        <w:t xml:space="preserve">    ]</w:t>
      </w:r>
    </w:p>
    <w:p w14:paraId="241F9804" w14:textId="77777777" w:rsidR="001E2732" w:rsidRDefault="009E0C70">
      <w:pPr>
        <w:pStyle w:val="SourceCode"/>
      </w:pPr>
      <w:r>
        <w:t xml:space="preserve">  },</w:t>
      </w:r>
    </w:p>
    <w:p w14:paraId="6B17A96B" w14:textId="65B63921" w:rsidR="001E2732" w:rsidRDefault="009E0C70">
      <w:pPr>
        <w:pStyle w:val="3"/>
      </w:pPr>
      <w:bookmarkStart w:id="37" w:name="223-页面编写"/>
      <w:bookmarkEnd w:id="37"/>
      <w:r>
        <w:lastRenderedPageBreak/>
        <w:t xml:space="preserve">2.2.3 </w:t>
      </w:r>
      <w:r>
        <w:t>页面编写</w:t>
      </w:r>
    </w:p>
    <w:p w14:paraId="1ABA8553" w14:textId="77777777" w:rsidR="00096C68" w:rsidRPr="00096C68" w:rsidRDefault="00096C68" w:rsidP="00096C68">
      <w:pPr>
        <w:pStyle w:val="a0"/>
      </w:pPr>
    </w:p>
    <w:p w14:paraId="05CB5128" w14:textId="00998EEF" w:rsidR="001E2732" w:rsidRDefault="009E0C70">
      <w:r>
        <w:t>在</w:t>
      </w:r>
      <w:r>
        <w:t xml:space="preserve"> </w:t>
      </w:r>
      <w:r>
        <w:rPr>
          <w:rStyle w:val="VerbatimChar"/>
        </w:rPr>
        <w:t>views</w:t>
      </w:r>
      <w:r>
        <w:t xml:space="preserve"> </w:t>
      </w:r>
      <w:r>
        <w:t>下新建目录</w:t>
      </w:r>
      <w:r>
        <w:t xml:space="preserve"> </w:t>
      </w:r>
      <w:r>
        <w:rPr>
          <w:rStyle w:val="VerbatimChar"/>
        </w:rPr>
        <w:t>system/user</w:t>
      </w:r>
      <w:r>
        <w:t xml:space="preserve"> </w:t>
      </w:r>
      <w:r>
        <w:t>，目录下分别创建</w:t>
      </w:r>
      <w:r>
        <w:t xml:space="preserve"> </w:t>
      </w:r>
      <w:r>
        <w:rPr>
          <w:rStyle w:val="VerbatimChar"/>
        </w:rPr>
        <w:t>sys-user-list.vue</w:t>
      </w:r>
      <w:r>
        <w:rPr>
          <w:rStyle w:val="VerbatimChar"/>
        </w:rPr>
        <w:t>、</w:t>
      </w:r>
      <w:r>
        <w:rPr>
          <w:rStyle w:val="VerbatimChar"/>
        </w:rPr>
        <w:t>sys-user-info.vue</w:t>
      </w:r>
      <w:r>
        <w:rPr>
          <w:rStyle w:val="VerbatimChar"/>
        </w:rPr>
        <w:t>、</w:t>
      </w:r>
      <w:r>
        <w:rPr>
          <w:rStyle w:val="VerbatimChar"/>
        </w:rPr>
        <w:t>sys-user-add.vue</w:t>
      </w:r>
      <w:r>
        <w:rPr>
          <w:rStyle w:val="VerbatimChar"/>
        </w:rPr>
        <w:t>、</w:t>
      </w:r>
      <w:r>
        <w:rPr>
          <w:rStyle w:val="VerbatimChar"/>
        </w:rPr>
        <w:t>sys-user-update.vue</w:t>
      </w:r>
      <w:r>
        <w:t xml:space="preserve"> </w:t>
      </w:r>
      <w:r>
        <w:t>文件。</w:t>
      </w:r>
    </w:p>
    <w:p w14:paraId="75162BE8" w14:textId="37230A7D" w:rsidR="00096C68" w:rsidRDefault="00096C68" w:rsidP="00096C68">
      <w:pPr>
        <w:pStyle w:val="4"/>
      </w:pPr>
      <w:r>
        <w:rPr>
          <w:rFonts w:hint="eastAsia"/>
        </w:rPr>
        <w:t>知识备注：</w:t>
      </w:r>
    </w:p>
    <w:p w14:paraId="5656360D" w14:textId="2A0A0057" w:rsidR="004A7D7C" w:rsidRDefault="004A7D7C" w:rsidP="004A7D7C">
      <w:pPr>
        <w:pStyle w:val="a0"/>
      </w:pPr>
      <w:r w:rsidRPr="004A7D7C">
        <w:rPr>
          <w:rFonts w:asciiTheme="majorHAnsi" w:eastAsiaTheme="majorEastAsia" w:hAnsiTheme="majorHAnsi" w:cstheme="majorBidi" w:hint="eastAsia"/>
          <w:i/>
          <w:iCs/>
          <w:color w:val="4F81BD"/>
        </w:rPr>
        <w:t>低级错误：</w:t>
      </w:r>
      <w:r>
        <w:rPr>
          <w:rFonts w:hint="eastAsia"/>
        </w:rPr>
        <w:t>POST</w:t>
      </w:r>
      <w:r>
        <w:rPr>
          <w:rFonts w:hint="eastAsia"/>
        </w:rPr>
        <w:t>写成</w:t>
      </w:r>
      <w:r>
        <w:rPr>
          <w:rFonts w:hint="eastAsia"/>
        </w:rPr>
        <w:t>PSOT</w:t>
      </w:r>
      <w:r>
        <w:rPr>
          <w:rFonts w:hint="eastAsia"/>
        </w:rPr>
        <w:t>。。。。。</w:t>
      </w:r>
    </w:p>
    <w:p w14:paraId="5CBBCA1E" w14:textId="4A3F30F3" w:rsidR="004A7D7C" w:rsidRPr="004A7D7C" w:rsidRDefault="004A7D7C" w:rsidP="004A7D7C">
      <w:r>
        <w:rPr>
          <w:noProof/>
        </w:rPr>
        <w:drawing>
          <wp:inline distT="0" distB="0" distL="0" distR="0" wp14:anchorId="6A1A1AA6" wp14:editId="3E6AFE53">
            <wp:extent cx="5400040" cy="324167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4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D08C5" w14:textId="38D1071B" w:rsidR="00096C68" w:rsidRPr="007B3FF4" w:rsidRDefault="004B31D8" w:rsidP="00BF7D7E">
      <w:pPr>
        <w:pStyle w:val="af2"/>
        <w:numPr>
          <w:ilvl w:val="0"/>
          <w:numId w:val="16"/>
        </w:numPr>
        <w:ind w:firstLineChars="0"/>
        <w:rPr>
          <w:rFonts w:ascii="微软雅黑" w:eastAsia="微软雅黑" w:hAnsi="微软雅黑"/>
        </w:rPr>
      </w:pPr>
      <w:r w:rsidRPr="007B3FF4">
        <w:rPr>
          <w:rFonts w:ascii="微软雅黑" w:eastAsia="微软雅黑" w:hAnsi="微软雅黑"/>
        </w:rPr>
        <w:t>&lt;template slot-scope="</w:t>
      </w:r>
      <w:r w:rsidR="00BF7D7E" w:rsidRPr="007B3FF4">
        <w:rPr>
          <w:rFonts w:ascii="微软雅黑" w:eastAsia="微软雅黑" w:hAnsi="微软雅黑" w:hint="eastAsia"/>
        </w:rPr>
        <w:t>xxx</w:t>
      </w:r>
      <w:r w:rsidR="00BF7D7E" w:rsidRPr="007B3FF4">
        <w:rPr>
          <w:rFonts w:ascii="微软雅黑" w:eastAsia="微软雅黑" w:hAnsi="微软雅黑"/>
        </w:rPr>
        <w:t>x</w:t>
      </w:r>
      <w:r w:rsidRPr="007B3FF4">
        <w:rPr>
          <w:rFonts w:ascii="微软雅黑" w:eastAsia="微软雅黑" w:hAnsi="微软雅黑"/>
        </w:rPr>
        <w:t>"&gt;</w:t>
      </w:r>
      <w:r w:rsidR="00BF7D7E" w:rsidRPr="007B3FF4">
        <w:rPr>
          <w:rFonts w:ascii="微软雅黑" w:eastAsia="微软雅黑" w:hAnsi="微软雅黑" w:hint="eastAsia"/>
        </w:rPr>
        <w:t>是一个固定写法</w:t>
      </w:r>
    </w:p>
    <w:p w14:paraId="748BF8B4" w14:textId="3C99A664" w:rsidR="00BF7D7E" w:rsidRDefault="00265CE0" w:rsidP="00BF7D7E">
      <w:r w:rsidRPr="00265CE0">
        <w:rPr>
          <w:rFonts w:hint="eastAsia"/>
        </w:rPr>
        <w:t>通过</w:t>
      </w:r>
      <w:r w:rsidRPr="00265CE0">
        <w:rPr>
          <w:rFonts w:hint="eastAsia"/>
        </w:rPr>
        <w:t xml:space="preserve"> Scoped slot </w:t>
      </w:r>
      <w:r w:rsidRPr="00265CE0">
        <w:rPr>
          <w:rFonts w:hint="eastAsia"/>
        </w:rPr>
        <w:t>可以获取到</w:t>
      </w:r>
      <w:r w:rsidRPr="00265CE0">
        <w:rPr>
          <w:rFonts w:hint="eastAsia"/>
        </w:rPr>
        <w:t xml:space="preserve"> row, column, $index </w:t>
      </w:r>
      <w:r w:rsidRPr="00265CE0">
        <w:rPr>
          <w:rFonts w:hint="eastAsia"/>
        </w:rPr>
        <w:t>和</w:t>
      </w:r>
      <w:r w:rsidRPr="00265CE0">
        <w:rPr>
          <w:rFonts w:hint="eastAsia"/>
        </w:rPr>
        <w:t xml:space="preserve"> store</w:t>
      </w:r>
      <w:r w:rsidRPr="00265CE0">
        <w:rPr>
          <w:rFonts w:hint="eastAsia"/>
        </w:rPr>
        <w:t>（</w:t>
      </w:r>
      <w:r w:rsidRPr="00265CE0">
        <w:rPr>
          <w:rFonts w:hint="eastAsia"/>
        </w:rPr>
        <w:t xml:space="preserve">table </w:t>
      </w:r>
      <w:r w:rsidRPr="00265CE0">
        <w:rPr>
          <w:rFonts w:hint="eastAsia"/>
        </w:rPr>
        <w:t>内部的状态管理）的数据</w:t>
      </w:r>
    </w:p>
    <w:p w14:paraId="6E2CAE3B" w14:textId="5B6E9859" w:rsidR="00BF7D7E" w:rsidRDefault="00FB1481" w:rsidP="00BF7D7E">
      <w:r>
        <w:rPr>
          <w:rFonts w:hint="eastAsia"/>
        </w:rPr>
        <w:t>例如：</w:t>
      </w:r>
    </w:p>
    <w:p w14:paraId="6C23D0F5" w14:textId="77777777" w:rsidR="00FB1481" w:rsidRPr="00FB1481" w:rsidRDefault="00FB1481" w:rsidP="00FB1481">
      <w:pPr>
        <w:shd w:val="clear" w:color="auto" w:fill="1E1E1E"/>
        <w:spacing w:line="345" w:lineRule="atLeast"/>
        <w:rPr>
          <w:rFonts w:ascii="Consolas" w:eastAsia="宋体" w:hAnsi="Consolas" w:cs="宋体"/>
          <w:color w:val="D4D4D4"/>
          <w:sz w:val="26"/>
          <w:szCs w:val="26"/>
        </w:rPr>
      </w:pPr>
      <w:r w:rsidRPr="00FB1481">
        <w:rPr>
          <w:rFonts w:ascii="Consolas" w:eastAsia="宋体" w:hAnsi="Consolas" w:cs="宋体"/>
          <w:color w:val="D4D4D4"/>
          <w:sz w:val="26"/>
          <w:szCs w:val="26"/>
        </w:rPr>
        <w:t xml:space="preserve">          </w:t>
      </w:r>
      <w:r w:rsidRPr="00FB1481">
        <w:rPr>
          <w:rFonts w:ascii="Consolas" w:eastAsia="宋体" w:hAnsi="Consolas" w:cs="宋体"/>
          <w:color w:val="808080"/>
          <w:sz w:val="26"/>
          <w:szCs w:val="26"/>
        </w:rPr>
        <w:t>&lt;</w:t>
      </w:r>
      <w:r w:rsidRPr="00FB1481">
        <w:rPr>
          <w:rFonts w:ascii="Consolas" w:eastAsia="宋体" w:hAnsi="Consolas" w:cs="宋体"/>
          <w:color w:val="569CD6"/>
          <w:sz w:val="26"/>
          <w:szCs w:val="26"/>
        </w:rPr>
        <w:t>template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 xml:space="preserve"> </w:t>
      </w:r>
      <w:r w:rsidRPr="00FB1481">
        <w:rPr>
          <w:rFonts w:ascii="Consolas" w:eastAsia="宋体" w:hAnsi="Consolas" w:cs="宋体"/>
          <w:color w:val="9CDCFE"/>
          <w:sz w:val="26"/>
          <w:szCs w:val="26"/>
        </w:rPr>
        <w:t>slot-scope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>=</w:t>
      </w:r>
      <w:r w:rsidRPr="00FB1481">
        <w:rPr>
          <w:rFonts w:ascii="Consolas" w:eastAsia="宋体" w:hAnsi="Consolas" w:cs="宋体"/>
          <w:color w:val="CE9178"/>
          <w:sz w:val="26"/>
          <w:szCs w:val="26"/>
        </w:rPr>
        <w:t>"{row}"</w:t>
      </w:r>
      <w:r w:rsidRPr="00FB1481">
        <w:rPr>
          <w:rFonts w:ascii="Consolas" w:eastAsia="宋体" w:hAnsi="Consolas" w:cs="宋体"/>
          <w:color w:val="808080"/>
          <w:sz w:val="26"/>
          <w:szCs w:val="26"/>
        </w:rPr>
        <w:t>&gt;</w:t>
      </w:r>
    </w:p>
    <w:p w14:paraId="3514323A" w14:textId="77777777" w:rsidR="00FB1481" w:rsidRPr="00FB1481" w:rsidRDefault="00FB1481" w:rsidP="00FB1481">
      <w:pPr>
        <w:shd w:val="clear" w:color="auto" w:fill="1E1E1E"/>
        <w:spacing w:line="345" w:lineRule="atLeast"/>
        <w:rPr>
          <w:rFonts w:ascii="Consolas" w:eastAsia="宋体" w:hAnsi="Consolas" w:cs="宋体"/>
          <w:color w:val="D4D4D4"/>
          <w:sz w:val="26"/>
          <w:szCs w:val="26"/>
        </w:rPr>
      </w:pPr>
      <w:r w:rsidRPr="00FB1481">
        <w:rPr>
          <w:rFonts w:ascii="Consolas" w:eastAsia="宋体" w:hAnsi="Consolas" w:cs="宋体"/>
          <w:color w:val="D4D4D4"/>
          <w:sz w:val="26"/>
          <w:szCs w:val="26"/>
        </w:rPr>
        <w:t xml:space="preserve">            </w:t>
      </w:r>
      <w:r w:rsidRPr="00FB1481">
        <w:rPr>
          <w:rFonts w:ascii="Consolas" w:eastAsia="宋体" w:hAnsi="Consolas" w:cs="宋体"/>
          <w:color w:val="808080"/>
          <w:sz w:val="26"/>
          <w:szCs w:val="26"/>
        </w:rPr>
        <w:t>&lt;</w:t>
      </w:r>
      <w:r w:rsidRPr="00FB1481">
        <w:rPr>
          <w:rFonts w:ascii="Consolas" w:eastAsia="宋体" w:hAnsi="Consolas" w:cs="宋体"/>
          <w:color w:val="569CD6"/>
          <w:sz w:val="26"/>
          <w:szCs w:val="26"/>
        </w:rPr>
        <w:t>el-image</w:t>
      </w:r>
    </w:p>
    <w:p w14:paraId="62D7B236" w14:textId="77777777" w:rsidR="00FB1481" w:rsidRPr="00FB1481" w:rsidRDefault="00FB1481" w:rsidP="00FB1481">
      <w:pPr>
        <w:shd w:val="clear" w:color="auto" w:fill="1E1E1E"/>
        <w:spacing w:line="345" w:lineRule="atLeast"/>
        <w:rPr>
          <w:rFonts w:ascii="Consolas" w:eastAsia="宋体" w:hAnsi="Consolas" w:cs="宋体"/>
          <w:color w:val="D4D4D4"/>
          <w:sz w:val="26"/>
          <w:szCs w:val="26"/>
        </w:rPr>
      </w:pPr>
      <w:r w:rsidRPr="00FB1481">
        <w:rPr>
          <w:rFonts w:ascii="Consolas" w:eastAsia="宋体" w:hAnsi="Consolas" w:cs="宋体"/>
          <w:color w:val="D4D4D4"/>
          <w:sz w:val="26"/>
          <w:szCs w:val="26"/>
        </w:rPr>
        <w:t xml:space="preserve">              </w:t>
      </w:r>
      <w:r w:rsidRPr="00FB1481">
        <w:rPr>
          <w:rFonts w:ascii="Consolas" w:eastAsia="宋体" w:hAnsi="Consolas" w:cs="宋体"/>
          <w:color w:val="9CDCFE"/>
          <w:sz w:val="26"/>
          <w:szCs w:val="26"/>
        </w:rPr>
        <w:t>style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>=</w:t>
      </w:r>
      <w:r w:rsidRPr="00FB1481">
        <w:rPr>
          <w:rFonts w:ascii="Consolas" w:eastAsia="宋体" w:hAnsi="Consolas" w:cs="宋体"/>
          <w:color w:val="CE9178"/>
          <w:sz w:val="26"/>
          <w:szCs w:val="26"/>
        </w:rPr>
        <w:t>"width: 50px; height: 50px"</w:t>
      </w:r>
    </w:p>
    <w:p w14:paraId="07DCA4FA" w14:textId="77777777" w:rsidR="00FB1481" w:rsidRPr="00FB1481" w:rsidRDefault="00FB1481" w:rsidP="00FB1481">
      <w:pPr>
        <w:shd w:val="clear" w:color="auto" w:fill="1E1E1E"/>
        <w:spacing w:line="345" w:lineRule="atLeast"/>
        <w:rPr>
          <w:rFonts w:ascii="Consolas" w:eastAsia="宋体" w:hAnsi="Consolas" w:cs="宋体"/>
          <w:color w:val="D4D4D4"/>
          <w:sz w:val="26"/>
          <w:szCs w:val="26"/>
        </w:rPr>
      </w:pPr>
      <w:r w:rsidRPr="00FB1481">
        <w:rPr>
          <w:rFonts w:ascii="Consolas" w:eastAsia="宋体" w:hAnsi="Consolas" w:cs="宋体"/>
          <w:color w:val="D4D4D4"/>
          <w:sz w:val="26"/>
          <w:szCs w:val="26"/>
        </w:rPr>
        <w:t>              :</w:t>
      </w:r>
      <w:r w:rsidRPr="00FB1481">
        <w:rPr>
          <w:rFonts w:ascii="Consolas" w:eastAsia="宋体" w:hAnsi="Consolas" w:cs="宋体"/>
          <w:color w:val="9CDCFE"/>
          <w:sz w:val="26"/>
          <w:szCs w:val="26"/>
        </w:rPr>
        <w:t>src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>="</w:t>
      </w:r>
      <w:r w:rsidRPr="00FB1481">
        <w:rPr>
          <w:rFonts w:ascii="Consolas" w:eastAsia="宋体" w:hAnsi="Consolas" w:cs="宋体"/>
          <w:color w:val="9CDCFE"/>
          <w:sz w:val="26"/>
          <w:szCs w:val="26"/>
        </w:rPr>
        <w:t>row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>.</w:t>
      </w:r>
      <w:r w:rsidRPr="00FB1481">
        <w:rPr>
          <w:rFonts w:ascii="Consolas" w:eastAsia="宋体" w:hAnsi="Consolas" w:cs="宋体"/>
          <w:color w:val="9CDCFE"/>
          <w:sz w:val="26"/>
          <w:szCs w:val="26"/>
        </w:rPr>
        <w:t>header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>"</w:t>
      </w:r>
    </w:p>
    <w:p w14:paraId="36B1B8C1" w14:textId="77777777" w:rsidR="00FB1481" w:rsidRPr="00FB1481" w:rsidRDefault="00FB1481" w:rsidP="00FB1481">
      <w:pPr>
        <w:shd w:val="clear" w:color="auto" w:fill="1E1E1E"/>
        <w:spacing w:line="345" w:lineRule="atLeast"/>
        <w:rPr>
          <w:rFonts w:ascii="Consolas" w:eastAsia="宋体" w:hAnsi="Consolas" w:cs="宋体"/>
          <w:color w:val="D4D4D4"/>
          <w:sz w:val="26"/>
          <w:szCs w:val="26"/>
        </w:rPr>
      </w:pPr>
      <w:r w:rsidRPr="00FB1481">
        <w:rPr>
          <w:rFonts w:ascii="Consolas" w:eastAsia="宋体" w:hAnsi="Consolas" w:cs="宋体"/>
          <w:color w:val="D4D4D4"/>
          <w:sz w:val="26"/>
          <w:szCs w:val="26"/>
        </w:rPr>
        <w:t xml:space="preserve">              </w:t>
      </w:r>
      <w:r w:rsidRPr="00FB1481">
        <w:rPr>
          <w:rFonts w:ascii="Consolas" w:eastAsia="宋体" w:hAnsi="Consolas" w:cs="宋体"/>
          <w:color w:val="9CDCFE"/>
          <w:sz w:val="26"/>
          <w:szCs w:val="26"/>
        </w:rPr>
        <w:t>fit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>=</w:t>
      </w:r>
      <w:r w:rsidRPr="00FB1481">
        <w:rPr>
          <w:rFonts w:ascii="Consolas" w:eastAsia="宋体" w:hAnsi="Consolas" w:cs="宋体"/>
          <w:color w:val="CE9178"/>
          <w:sz w:val="26"/>
          <w:szCs w:val="26"/>
        </w:rPr>
        <w:t>"fill"</w:t>
      </w:r>
    </w:p>
    <w:p w14:paraId="5B0984DA" w14:textId="77777777" w:rsidR="00FB1481" w:rsidRPr="00FB1481" w:rsidRDefault="00FB1481" w:rsidP="00FB1481">
      <w:pPr>
        <w:shd w:val="clear" w:color="auto" w:fill="1E1E1E"/>
        <w:spacing w:line="345" w:lineRule="atLeast"/>
        <w:rPr>
          <w:rFonts w:ascii="Consolas" w:eastAsia="宋体" w:hAnsi="Consolas" w:cs="宋体"/>
          <w:color w:val="D4D4D4"/>
          <w:sz w:val="26"/>
          <w:szCs w:val="26"/>
        </w:rPr>
      </w:pPr>
      <w:r w:rsidRPr="00FB1481">
        <w:rPr>
          <w:rFonts w:ascii="Consolas" w:eastAsia="宋体" w:hAnsi="Consolas" w:cs="宋体"/>
          <w:color w:val="D4D4D4"/>
          <w:sz w:val="26"/>
          <w:szCs w:val="26"/>
        </w:rPr>
        <w:t>              :</w:t>
      </w:r>
      <w:r w:rsidRPr="00FB1481">
        <w:rPr>
          <w:rFonts w:ascii="Consolas" w:eastAsia="宋体" w:hAnsi="Consolas" w:cs="宋体"/>
          <w:color w:val="9CDCFE"/>
          <w:sz w:val="26"/>
          <w:szCs w:val="26"/>
        </w:rPr>
        <w:t>preview-src-list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>="[</w:t>
      </w:r>
      <w:r w:rsidRPr="00FB1481">
        <w:rPr>
          <w:rFonts w:ascii="Consolas" w:eastAsia="宋体" w:hAnsi="Consolas" w:cs="宋体"/>
          <w:color w:val="9CDCFE"/>
          <w:sz w:val="26"/>
          <w:szCs w:val="26"/>
        </w:rPr>
        <w:t>row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>.</w:t>
      </w:r>
      <w:r w:rsidRPr="00FB1481">
        <w:rPr>
          <w:rFonts w:ascii="Consolas" w:eastAsia="宋体" w:hAnsi="Consolas" w:cs="宋体"/>
          <w:color w:val="9CDCFE"/>
          <w:sz w:val="26"/>
          <w:szCs w:val="26"/>
        </w:rPr>
        <w:t>header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>]"</w:t>
      </w:r>
    </w:p>
    <w:p w14:paraId="173A76A4" w14:textId="77777777" w:rsidR="00FB1481" w:rsidRPr="00FB1481" w:rsidRDefault="00FB1481" w:rsidP="00FB1481">
      <w:pPr>
        <w:shd w:val="clear" w:color="auto" w:fill="1E1E1E"/>
        <w:spacing w:line="345" w:lineRule="atLeast"/>
        <w:rPr>
          <w:rFonts w:ascii="Consolas" w:eastAsia="宋体" w:hAnsi="Consolas" w:cs="宋体"/>
          <w:color w:val="D4D4D4"/>
          <w:sz w:val="26"/>
          <w:szCs w:val="26"/>
        </w:rPr>
      </w:pPr>
      <w:r w:rsidRPr="00FB1481">
        <w:rPr>
          <w:rFonts w:ascii="Consolas" w:eastAsia="宋体" w:hAnsi="Consolas" w:cs="宋体"/>
          <w:color w:val="D4D4D4"/>
          <w:sz w:val="26"/>
          <w:szCs w:val="26"/>
        </w:rPr>
        <w:t>            /</w:t>
      </w:r>
      <w:r w:rsidRPr="00FB1481">
        <w:rPr>
          <w:rFonts w:ascii="Consolas" w:eastAsia="宋体" w:hAnsi="Consolas" w:cs="宋体"/>
          <w:color w:val="808080"/>
          <w:sz w:val="26"/>
          <w:szCs w:val="26"/>
        </w:rPr>
        <w:t>&gt;</w:t>
      </w:r>
    </w:p>
    <w:p w14:paraId="3CD78099" w14:textId="74275E78" w:rsidR="00FB1481" w:rsidRDefault="006C637A" w:rsidP="00BF7D7E">
      <w:r>
        <w:rPr>
          <w:rFonts w:hint="eastAsia"/>
        </w:rPr>
        <w:t>背景</w:t>
      </w:r>
      <w:r>
        <w:rPr>
          <w:rFonts w:hint="eastAsia"/>
        </w:rPr>
        <w:t>:</w:t>
      </w:r>
    </w:p>
    <w:p w14:paraId="256010A4" w14:textId="6260D5D3" w:rsidR="006C637A" w:rsidRDefault="006C637A" w:rsidP="00BF7D7E">
      <w:r w:rsidRPr="006C637A">
        <w:rPr>
          <w:rFonts w:hint="eastAsia"/>
        </w:rPr>
        <w:t>vue2.5</w:t>
      </w:r>
      <w:r w:rsidRPr="006C637A">
        <w:rPr>
          <w:rFonts w:hint="eastAsia"/>
        </w:rPr>
        <w:t>版本中</w:t>
      </w:r>
      <w:r w:rsidRPr="006C637A">
        <w:rPr>
          <w:rFonts w:hint="eastAsia"/>
        </w:rPr>
        <w:t>slot-scope</w:t>
      </w:r>
      <w:r w:rsidRPr="006C637A">
        <w:rPr>
          <w:rFonts w:hint="eastAsia"/>
        </w:rPr>
        <w:t>取代了</w:t>
      </w:r>
      <w:r w:rsidRPr="006C637A">
        <w:rPr>
          <w:rFonts w:hint="eastAsia"/>
        </w:rPr>
        <w:t>scope</w:t>
      </w:r>
      <w:r w:rsidRPr="006C637A">
        <w:rPr>
          <w:rFonts w:hint="eastAsia"/>
        </w:rPr>
        <w:t>，来实现作用域插槽，主要用在组件调用中，具体在</w:t>
      </w:r>
      <w:r w:rsidRPr="006C637A">
        <w:rPr>
          <w:rFonts w:hint="eastAsia"/>
        </w:rPr>
        <w:t>template</w:t>
      </w:r>
      <w:r w:rsidRPr="006C637A">
        <w:rPr>
          <w:rFonts w:hint="eastAsia"/>
        </w:rPr>
        <w:t>标签上面使用</w:t>
      </w:r>
      <w:r w:rsidRPr="006C637A">
        <w:rPr>
          <w:rFonts w:hint="eastAsia"/>
        </w:rPr>
        <w:t>slot-scope</w:t>
      </w:r>
      <w:r w:rsidRPr="006C637A">
        <w:rPr>
          <w:rFonts w:hint="eastAsia"/>
        </w:rPr>
        <w:t>来获取插槽</w:t>
      </w:r>
      <w:r w:rsidRPr="006C637A">
        <w:rPr>
          <w:rFonts w:hint="eastAsia"/>
        </w:rPr>
        <w:t>slot</w:t>
      </w:r>
      <w:r w:rsidRPr="006C637A">
        <w:rPr>
          <w:rFonts w:hint="eastAsia"/>
        </w:rPr>
        <w:t>上面的属性值，获</w:t>
      </w:r>
      <w:r w:rsidRPr="006C637A">
        <w:rPr>
          <w:rFonts w:hint="eastAsia"/>
        </w:rPr>
        <w:lastRenderedPageBreak/>
        <w:t>取值的为一个对象，</w:t>
      </w:r>
      <w:r w:rsidRPr="006C637A">
        <w:rPr>
          <w:rFonts w:hint="eastAsia"/>
        </w:rPr>
        <w:t>slot-scope=</w:t>
      </w:r>
      <w:r w:rsidRPr="006C637A">
        <w:rPr>
          <w:rFonts w:hint="eastAsia"/>
        </w:rPr>
        <w:t>”它可以取任意字符串”，在</w:t>
      </w:r>
      <w:r w:rsidRPr="006C637A">
        <w:rPr>
          <w:rFonts w:hint="eastAsia"/>
        </w:rPr>
        <w:t>element-ui</w:t>
      </w:r>
      <w:r w:rsidRPr="006C637A">
        <w:rPr>
          <w:rFonts w:hint="eastAsia"/>
        </w:rPr>
        <w:t>的组件中经常看到。</w:t>
      </w:r>
    </w:p>
    <w:p w14:paraId="1B6573C4" w14:textId="356BF6E1" w:rsidR="00847C86" w:rsidRPr="00847C86" w:rsidRDefault="00847C86" w:rsidP="00847C86">
      <w:pPr>
        <w:pStyle w:val="af2"/>
        <w:numPr>
          <w:ilvl w:val="0"/>
          <w:numId w:val="16"/>
        </w:numPr>
        <w:ind w:firstLineChars="0"/>
      </w:pPr>
      <w:r>
        <w:rPr>
          <w:rFonts w:hint="eastAsia"/>
        </w:rPr>
        <w:t xml:space="preserve"> </w:t>
      </w:r>
      <w:r w:rsidRPr="00847C86">
        <w:rPr>
          <w:rFonts w:hint="eastAsia"/>
        </w:rPr>
        <w:t xml:space="preserve">&lt;style&gt; </w:t>
      </w:r>
      <w:r w:rsidRPr="00847C86">
        <w:rPr>
          <w:rFonts w:hint="eastAsia"/>
          <w:color w:val="00B050"/>
        </w:rPr>
        <w:t xml:space="preserve">scoped </w:t>
      </w:r>
      <w:r w:rsidRPr="00847C86">
        <w:rPr>
          <w:rFonts w:hint="eastAsia"/>
        </w:rPr>
        <w:t>属性，则样式仅仅应用到</w:t>
      </w:r>
      <w:r w:rsidRPr="00847C86">
        <w:rPr>
          <w:rFonts w:hint="eastAsia"/>
        </w:rPr>
        <w:t xml:space="preserve"> style </w:t>
      </w:r>
      <w:r w:rsidRPr="00847C86">
        <w:rPr>
          <w:rFonts w:hint="eastAsia"/>
        </w:rPr>
        <w:t>元素的父元素及其子元素。</w:t>
      </w:r>
    </w:p>
    <w:p w14:paraId="255CABC7" w14:textId="6180E5E4" w:rsidR="00FB1481" w:rsidRPr="00847C86" w:rsidRDefault="00FB1481" w:rsidP="00847C86"/>
    <w:p w14:paraId="767BEF26" w14:textId="77777777" w:rsidR="00E638BF" w:rsidRDefault="00E638BF" w:rsidP="00BF7D7E"/>
    <w:p w14:paraId="63F51291" w14:textId="77777777" w:rsidR="001E2732" w:rsidRDefault="009E0C70">
      <w:pPr>
        <w:pStyle w:val="4"/>
      </w:pPr>
      <w:bookmarkStart w:id="38" w:name="sys-user-list"/>
      <w:bookmarkEnd w:id="38"/>
      <w:r>
        <w:t>sys-user-list</w:t>
      </w:r>
    </w:p>
    <w:p w14:paraId="4BD636DE" w14:textId="77777777" w:rsidR="001E2732" w:rsidRDefault="009E0C70">
      <w:pPr>
        <w:pStyle w:val="SourceCodeLanguage"/>
      </w:pPr>
      <w:r>
        <w:t>vue</w:t>
      </w:r>
    </w:p>
    <w:p w14:paraId="7403B597" w14:textId="77777777" w:rsidR="001E2732" w:rsidRDefault="009E0C70">
      <w:pPr>
        <w:pStyle w:val="SourceCode"/>
      </w:pPr>
      <w:r>
        <w:t>&lt;template&gt;</w:t>
      </w:r>
    </w:p>
    <w:p w14:paraId="4D5A64FB" w14:textId="77777777" w:rsidR="001E2732" w:rsidRDefault="009E0C70">
      <w:pPr>
        <w:pStyle w:val="SourceCode"/>
      </w:pPr>
      <w:r>
        <w:t xml:space="preserve">  &lt;div&gt;</w:t>
      </w:r>
    </w:p>
    <w:p w14:paraId="1FE0C63B" w14:textId="77777777" w:rsidR="001E2732" w:rsidRDefault="009E0C70">
      <w:pPr>
        <w:pStyle w:val="SourceCode"/>
      </w:pPr>
      <w:r>
        <w:t xml:space="preserve">    &lt;!-- </w:t>
      </w:r>
      <w:r>
        <w:t>搜索栏开始</w:t>
      </w:r>
      <w:r>
        <w:t xml:space="preserve"> --&gt;</w:t>
      </w:r>
    </w:p>
    <w:p w14:paraId="0D217F22" w14:textId="77777777" w:rsidR="001E2732" w:rsidRDefault="009E0C70">
      <w:pPr>
        <w:pStyle w:val="SourceCode"/>
      </w:pPr>
      <w:r>
        <w:t xml:space="preserve">    &lt;div class="search-form"&gt;</w:t>
      </w:r>
    </w:p>
    <w:p w14:paraId="5916E995" w14:textId="77777777" w:rsidR="001E2732" w:rsidRDefault="009E0C70">
      <w:pPr>
        <w:pStyle w:val="SourceCode"/>
      </w:pPr>
      <w:r>
        <w:t xml:space="preserve">      &lt;el-form :inline="true" :model="page.params" size="small"&gt;</w:t>
      </w:r>
    </w:p>
    <w:p w14:paraId="5F0BD5BD" w14:textId="77777777" w:rsidR="001E2732" w:rsidRDefault="009E0C70">
      <w:pPr>
        <w:pStyle w:val="SourceCode"/>
      </w:pPr>
      <w:r>
        <w:t xml:space="preserve">        &lt;el-form-item&gt;</w:t>
      </w:r>
    </w:p>
    <w:p w14:paraId="6413A0FB" w14:textId="77777777" w:rsidR="001E2732" w:rsidRDefault="009E0C70">
      <w:pPr>
        <w:pStyle w:val="SourceCode"/>
      </w:pPr>
      <w:r>
        <w:t xml:space="preserve">          &lt;el-input v-model="page.params.username" clearable placeholder="</w:t>
      </w:r>
      <w:r>
        <w:t>请输入用户名</w:t>
      </w:r>
      <w:r>
        <w:t>" /&gt;</w:t>
      </w:r>
    </w:p>
    <w:p w14:paraId="6013978C" w14:textId="77777777" w:rsidR="001E2732" w:rsidRDefault="009E0C70">
      <w:pPr>
        <w:pStyle w:val="SourceCode"/>
      </w:pPr>
      <w:r>
        <w:t xml:space="preserve">        &lt;/el-form-item&gt;</w:t>
      </w:r>
    </w:p>
    <w:p w14:paraId="6AA9B1F2" w14:textId="77777777" w:rsidR="001E2732" w:rsidRDefault="009E0C70">
      <w:pPr>
        <w:pStyle w:val="SourceCode"/>
      </w:pPr>
      <w:r>
        <w:t xml:space="preserve">        &lt;el-form-item&gt;</w:t>
      </w:r>
    </w:p>
    <w:p w14:paraId="0B1C73D3" w14:textId="77777777" w:rsidR="001E2732" w:rsidRDefault="009E0C70">
      <w:pPr>
        <w:pStyle w:val="SourceCode"/>
      </w:pPr>
      <w:r>
        <w:t xml:space="preserve">          &lt;el-input v-model="page.params.nickName" clearable placeholder="</w:t>
      </w:r>
      <w:r>
        <w:t>请输入昵称</w:t>
      </w:r>
      <w:r>
        <w:t>" /&gt;</w:t>
      </w:r>
    </w:p>
    <w:p w14:paraId="5D941023" w14:textId="77777777" w:rsidR="001E2732" w:rsidRDefault="009E0C70">
      <w:pPr>
        <w:pStyle w:val="SourceCode"/>
      </w:pPr>
      <w:r>
        <w:t xml:space="preserve">        &lt;/el-form-item&gt;</w:t>
      </w:r>
    </w:p>
    <w:p w14:paraId="143BE82F" w14:textId="77777777" w:rsidR="001E2732" w:rsidRDefault="009E0C70">
      <w:pPr>
        <w:pStyle w:val="SourceCode"/>
      </w:pPr>
      <w:r>
        <w:t xml:space="preserve">        &lt;el-form-item&gt;</w:t>
      </w:r>
    </w:p>
    <w:p w14:paraId="594701E7" w14:textId="77777777" w:rsidR="001E2732" w:rsidRDefault="009E0C70">
      <w:pPr>
        <w:pStyle w:val="SourceCode"/>
      </w:pPr>
      <w:r>
        <w:t xml:space="preserve">          &lt;el-select v-model="page.params.status" clearable placeholder="</w:t>
      </w:r>
      <w:r>
        <w:t>请选择启用状态</w:t>
      </w:r>
      <w:r>
        <w:t>"&gt;</w:t>
      </w:r>
    </w:p>
    <w:p w14:paraId="1420E8EA" w14:textId="77777777" w:rsidR="001E2732" w:rsidRDefault="009E0C70">
      <w:pPr>
        <w:pStyle w:val="SourceCode"/>
      </w:pPr>
      <w:r>
        <w:t xml:space="preserve">            &lt;el-option label="</w:t>
      </w:r>
      <w:r>
        <w:t>启用</w:t>
      </w:r>
      <w:r>
        <w:t>" :value="1" /&gt;</w:t>
      </w:r>
    </w:p>
    <w:p w14:paraId="4D94255C" w14:textId="77777777" w:rsidR="001E2732" w:rsidRDefault="009E0C70">
      <w:pPr>
        <w:pStyle w:val="SourceCode"/>
      </w:pPr>
      <w:r>
        <w:t xml:space="preserve">            &lt;el-option label="</w:t>
      </w:r>
      <w:r>
        <w:t>禁用</w:t>
      </w:r>
      <w:r>
        <w:t>" :value="0" /&gt;</w:t>
      </w:r>
    </w:p>
    <w:p w14:paraId="476A17C8" w14:textId="77777777" w:rsidR="001E2732" w:rsidRDefault="009E0C70">
      <w:pPr>
        <w:pStyle w:val="SourceCode"/>
      </w:pPr>
      <w:r>
        <w:t xml:space="preserve">          &lt;/el-select&gt;</w:t>
      </w:r>
    </w:p>
    <w:p w14:paraId="4C1F39EF" w14:textId="77777777" w:rsidR="001E2732" w:rsidRDefault="009E0C70">
      <w:pPr>
        <w:pStyle w:val="SourceCode"/>
      </w:pPr>
      <w:r>
        <w:t xml:space="preserve">        &lt;/el-form-item&gt;</w:t>
      </w:r>
    </w:p>
    <w:p w14:paraId="64FE5D57" w14:textId="77777777" w:rsidR="001E2732" w:rsidRDefault="009E0C70">
      <w:pPr>
        <w:pStyle w:val="SourceCode"/>
      </w:pPr>
      <w:r>
        <w:t xml:space="preserve">        &lt;el-form-item&gt;</w:t>
      </w:r>
    </w:p>
    <w:p w14:paraId="0D4FB271" w14:textId="77777777" w:rsidR="001E2732" w:rsidRDefault="009E0C70">
      <w:pPr>
        <w:pStyle w:val="SourceCode"/>
      </w:pPr>
      <w:r>
        <w:t xml:space="preserve">          &lt;el-button type="primary" icon="el-icon-search" @click="search"&gt;</w:t>
      </w:r>
      <w:r>
        <w:t>查询</w:t>
      </w:r>
      <w:r>
        <w:t>&lt;/el-button&gt;</w:t>
      </w:r>
    </w:p>
    <w:p w14:paraId="457D58BD" w14:textId="77777777" w:rsidR="001E2732" w:rsidRDefault="009E0C70">
      <w:pPr>
        <w:pStyle w:val="SourceCode"/>
      </w:pPr>
      <w:r>
        <w:t xml:space="preserve">          &lt;el-button type="warning" icon="el-icon-refresh" @click="page.params = {}"&gt;</w:t>
      </w:r>
      <w:r>
        <w:t>重置</w:t>
      </w:r>
      <w:r>
        <w:t>&lt;/el-button&gt;</w:t>
      </w:r>
    </w:p>
    <w:p w14:paraId="74C233A2" w14:textId="77777777" w:rsidR="001E2732" w:rsidRDefault="009E0C70">
      <w:pPr>
        <w:pStyle w:val="SourceCode"/>
      </w:pPr>
      <w:r>
        <w:t xml:space="preserve">        &lt;/el-form-item&gt;</w:t>
      </w:r>
    </w:p>
    <w:p w14:paraId="5943BA0C" w14:textId="77777777" w:rsidR="001E2732" w:rsidRDefault="009E0C70">
      <w:pPr>
        <w:pStyle w:val="SourceCode"/>
      </w:pPr>
      <w:r>
        <w:t xml:space="preserve">      &lt;/el-form&gt;</w:t>
      </w:r>
    </w:p>
    <w:p w14:paraId="1645434A" w14:textId="77777777" w:rsidR="001E2732" w:rsidRDefault="009E0C70">
      <w:pPr>
        <w:pStyle w:val="SourceCode"/>
      </w:pPr>
      <w:r>
        <w:t xml:space="preserve">    &lt;/div&gt;</w:t>
      </w:r>
    </w:p>
    <w:p w14:paraId="7A333B0E" w14:textId="77777777" w:rsidR="001E2732" w:rsidRDefault="009E0C70">
      <w:pPr>
        <w:pStyle w:val="SourceCode"/>
      </w:pPr>
      <w:r>
        <w:t xml:space="preserve">    &lt;!-- </w:t>
      </w:r>
      <w:r>
        <w:t>搜索栏结束</w:t>
      </w:r>
      <w:r>
        <w:t xml:space="preserve"> --&gt;</w:t>
      </w:r>
    </w:p>
    <w:p w14:paraId="1A6D8BBD" w14:textId="77777777" w:rsidR="001E2732" w:rsidRDefault="009E0C70">
      <w:pPr>
        <w:pStyle w:val="SourceCode"/>
      </w:pPr>
      <w:r>
        <w:lastRenderedPageBreak/>
        <w:t xml:space="preserve">    &lt;!-- </w:t>
      </w:r>
      <w:r>
        <w:t>操作按钮组</w:t>
      </w:r>
      <w:r>
        <w:t xml:space="preserve"> --&gt;</w:t>
      </w:r>
    </w:p>
    <w:p w14:paraId="77968AAD" w14:textId="77777777" w:rsidR="001E2732" w:rsidRDefault="009E0C70">
      <w:pPr>
        <w:pStyle w:val="SourceCode"/>
      </w:pPr>
      <w:r>
        <w:t xml:space="preserve">    &lt;div class="button-group"&gt;</w:t>
      </w:r>
    </w:p>
    <w:p w14:paraId="655317D1" w14:textId="77777777" w:rsidR="001E2732" w:rsidRDefault="009E0C70">
      <w:pPr>
        <w:pStyle w:val="SourceCode"/>
      </w:pPr>
      <w:r>
        <w:t xml:space="preserve">      &lt;el-button type="primary" size="small" icon="el-icon-plus" @click="toAdd"&gt;</w:t>
      </w:r>
      <w:r>
        <w:t>添加</w:t>
      </w:r>
      <w:r>
        <w:t>&lt;/el-button&gt;</w:t>
      </w:r>
    </w:p>
    <w:p w14:paraId="3FC58844" w14:textId="77777777" w:rsidR="001E2732" w:rsidRDefault="009E0C70">
      <w:pPr>
        <w:pStyle w:val="SourceCode"/>
      </w:pPr>
      <w:r>
        <w:t xml:space="preserve">    &lt;/div&gt;</w:t>
      </w:r>
    </w:p>
    <w:p w14:paraId="18095C4B" w14:textId="77777777" w:rsidR="001E2732" w:rsidRDefault="009E0C70">
      <w:pPr>
        <w:pStyle w:val="SourceCode"/>
      </w:pPr>
      <w:r>
        <w:t xml:space="preserve">    &lt;!-- </w:t>
      </w:r>
      <w:r>
        <w:t>操作按钮组结束</w:t>
      </w:r>
      <w:r>
        <w:t xml:space="preserve"> --&gt;</w:t>
      </w:r>
    </w:p>
    <w:p w14:paraId="3A265694" w14:textId="77777777" w:rsidR="001E2732" w:rsidRDefault="009E0C70">
      <w:pPr>
        <w:pStyle w:val="SourceCode"/>
      </w:pPr>
      <w:r>
        <w:t xml:space="preserve">    &lt;!-- </w:t>
      </w:r>
      <w:r>
        <w:t>数据表格开始</w:t>
      </w:r>
      <w:r>
        <w:t xml:space="preserve"> --&gt;</w:t>
      </w:r>
    </w:p>
    <w:p w14:paraId="6BD4417B" w14:textId="77777777" w:rsidR="001E2732" w:rsidRDefault="009E0C70">
      <w:pPr>
        <w:pStyle w:val="SourceCode"/>
      </w:pPr>
      <w:r>
        <w:t xml:space="preserve">    &lt;div class="data-table"&gt;</w:t>
      </w:r>
    </w:p>
    <w:p w14:paraId="48E10418" w14:textId="77777777" w:rsidR="001E2732" w:rsidRDefault="009E0C70">
      <w:pPr>
        <w:pStyle w:val="SourceCode"/>
      </w:pPr>
      <w:r>
        <w:t xml:space="preserve">      &lt;el-table header-row-class-name="pochi-table-header" :data="dataPage.list" stripe style="width: 100%"&gt;</w:t>
      </w:r>
    </w:p>
    <w:p w14:paraId="7B66E2A8" w14:textId="77777777" w:rsidR="001E2732" w:rsidRDefault="009E0C70">
      <w:pPr>
        <w:pStyle w:val="SourceCode"/>
      </w:pPr>
      <w:r>
        <w:t xml:space="preserve">        &lt;el-table-column prop="username" label="</w:t>
      </w:r>
      <w:r>
        <w:t>账号</w:t>
      </w:r>
      <w:r>
        <w:t>" /&gt;</w:t>
      </w:r>
    </w:p>
    <w:p w14:paraId="35125459" w14:textId="77777777" w:rsidR="001E2732" w:rsidRDefault="009E0C70">
      <w:pPr>
        <w:pStyle w:val="SourceCode"/>
      </w:pPr>
      <w:r>
        <w:t xml:space="preserve">        &lt;el-table-column prop="nickName" label="</w:t>
      </w:r>
      <w:r>
        <w:t>昵称</w:t>
      </w:r>
      <w:r>
        <w:t>" /&gt;</w:t>
      </w:r>
    </w:p>
    <w:p w14:paraId="1B3AA3FD" w14:textId="77777777" w:rsidR="001E2732" w:rsidRDefault="009E0C70">
      <w:pPr>
        <w:pStyle w:val="SourceCode"/>
      </w:pPr>
      <w:r>
        <w:t xml:space="preserve">        &lt;el-table-column prop="email" label="</w:t>
      </w:r>
      <w:r>
        <w:t>邮箱</w:t>
      </w:r>
      <w:r>
        <w:t>" /&gt;</w:t>
      </w:r>
    </w:p>
    <w:p w14:paraId="33B1E997" w14:textId="77777777" w:rsidR="001E2732" w:rsidRDefault="009E0C70">
      <w:pPr>
        <w:pStyle w:val="SourceCode"/>
      </w:pPr>
      <w:r>
        <w:t xml:space="preserve">        &lt;el-table-column prop="header" label="</w:t>
      </w:r>
      <w:r>
        <w:t>头像</w:t>
      </w:r>
      <w:r>
        <w:t>"&gt;</w:t>
      </w:r>
    </w:p>
    <w:p w14:paraId="4B5B2709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02F574AB" w14:textId="77777777" w:rsidR="001E2732" w:rsidRDefault="009E0C70">
      <w:pPr>
        <w:pStyle w:val="SourceCode"/>
      </w:pPr>
      <w:r>
        <w:t xml:space="preserve">            &lt;el-image</w:t>
      </w:r>
    </w:p>
    <w:p w14:paraId="1D8962EB" w14:textId="77777777" w:rsidR="001E2732" w:rsidRDefault="009E0C70">
      <w:pPr>
        <w:pStyle w:val="SourceCode"/>
      </w:pPr>
      <w:r>
        <w:t xml:space="preserve">              style="width: 50px; height: 50px"</w:t>
      </w:r>
    </w:p>
    <w:p w14:paraId="3AA49DF3" w14:textId="77777777" w:rsidR="001E2732" w:rsidRDefault="009E0C70">
      <w:pPr>
        <w:pStyle w:val="SourceCode"/>
      </w:pPr>
      <w:r>
        <w:t xml:space="preserve">              :src="row.header"</w:t>
      </w:r>
    </w:p>
    <w:p w14:paraId="584C562E" w14:textId="77777777" w:rsidR="001E2732" w:rsidRDefault="009E0C70">
      <w:pPr>
        <w:pStyle w:val="SourceCode"/>
      </w:pPr>
      <w:r>
        <w:t xml:space="preserve">              fit="fill"</w:t>
      </w:r>
    </w:p>
    <w:p w14:paraId="039319ED" w14:textId="77777777" w:rsidR="001E2732" w:rsidRDefault="009E0C70">
      <w:pPr>
        <w:pStyle w:val="SourceCode"/>
      </w:pPr>
      <w:r>
        <w:t xml:space="preserve">              :preview-src-list="[row.header]"</w:t>
      </w:r>
    </w:p>
    <w:p w14:paraId="3D564C33" w14:textId="77777777" w:rsidR="001E2732" w:rsidRDefault="009E0C70">
      <w:pPr>
        <w:pStyle w:val="SourceCode"/>
      </w:pPr>
      <w:r>
        <w:t xml:space="preserve">            /&gt;</w:t>
      </w:r>
    </w:p>
    <w:p w14:paraId="32B615B9" w14:textId="77777777" w:rsidR="001E2732" w:rsidRDefault="009E0C70">
      <w:pPr>
        <w:pStyle w:val="SourceCode"/>
      </w:pPr>
      <w:r>
        <w:t xml:space="preserve">          &lt;/template&gt;</w:t>
      </w:r>
    </w:p>
    <w:p w14:paraId="0E6C21D8" w14:textId="77777777" w:rsidR="001E2732" w:rsidRDefault="009E0C70">
      <w:pPr>
        <w:pStyle w:val="SourceCode"/>
      </w:pPr>
      <w:r>
        <w:t xml:space="preserve">        &lt;/el-table-column&gt;</w:t>
      </w:r>
    </w:p>
    <w:p w14:paraId="655B0175" w14:textId="77777777" w:rsidR="001E2732" w:rsidRDefault="009E0C70">
      <w:pPr>
        <w:pStyle w:val="SourceCode"/>
      </w:pPr>
      <w:r>
        <w:t xml:space="preserve">        &lt;el-table-column prop="createTime" label="</w:t>
      </w:r>
      <w:r>
        <w:t>创建时间</w:t>
      </w:r>
      <w:r>
        <w:t>" /&gt;</w:t>
      </w:r>
    </w:p>
    <w:p w14:paraId="6F53C2DD" w14:textId="77777777" w:rsidR="001E2732" w:rsidRDefault="009E0C70">
      <w:pPr>
        <w:pStyle w:val="SourceCode"/>
      </w:pPr>
      <w:r>
        <w:t xml:space="preserve">        &lt;el-table-column prop="updateTime" label="</w:t>
      </w:r>
      <w:r>
        <w:t>更新时间</w:t>
      </w:r>
      <w:r>
        <w:t>" /&gt;</w:t>
      </w:r>
    </w:p>
    <w:p w14:paraId="7B677E8F" w14:textId="77777777" w:rsidR="001E2732" w:rsidRDefault="009E0C70">
      <w:pPr>
        <w:pStyle w:val="SourceCode"/>
      </w:pPr>
      <w:r>
        <w:t xml:space="preserve">        &lt;el-table-column prop="loginTime" label="</w:t>
      </w:r>
      <w:r>
        <w:t>登录时间</w:t>
      </w:r>
      <w:r>
        <w:t>" /&gt;</w:t>
      </w:r>
    </w:p>
    <w:p w14:paraId="4C6F31E7" w14:textId="77777777" w:rsidR="001E2732" w:rsidRDefault="009E0C70">
      <w:pPr>
        <w:pStyle w:val="SourceCode"/>
      </w:pPr>
      <w:r>
        <w:t xml:space="preserve">        &lt;el-table-column prop="status" label="</w:t>
      </w:r>
      <w:r>
        <w:t>启用状态</w:t>
      </w:r>
      <w:r>
        <w:t>"&gt;</w:t>
      </w:r>
    </w:p>
    <w:p w14:paraId="60DA51CB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3280C1A6" w14:textId="77777777" w:rsidR="001E2732" w:rsidRDefault="009E0C70">
      <w:pPr>
        <w:pStyle w:val="SourceCode"/>
      </w:pPr>
      <w:r>
        <w:t xml:space="preserve">            &lt;el-switch</w:t>
      </w:r>
    </w:p>
    <w:p w14:paraId="1091BC2C" w14:textId="77777777" w:rsidR="001E2732" w:rsidRDefault="009E0C70">
      <w:pPr>
        <w:pStyle w:val="SourceCode"/>
      </w:pPr>
      <w:r>
        <w:t xml:space="preserve">              v-model="row.status"</w:t>
      </w:r>
    </w:p>
    <w:p w14:paraId="41ECA6AC" w14:textId="77777777" w:rsidR="001E2732" w:rsidRDefault="009E0C70">
      <w:pPr>
        <w:pStyle w:val="SourceCode"/>
      </w:pPr>
      <w:r>
        <w:t xml:space="preserve">              :active-value="1"</w:t>
      </w:r>
    </w:p>
    <w:p w14:paraId="2EC2E14A" w14:textId="77777777" w:rsidR="001E2732" w:rsidRDefault="009E0C70">
      <w:pPr>
        <w:pStyle w:val="SourceCode"/>
      </w:pPr>
      <w:r>
        <w:t xml:space="preserve">              :inactive-value="0"</w:t>
      </w:r>
    </w:p>
    <w:p w14:paraId="05498E55" w14:textId="77777777" w:rsidR="001E2732" w:rsidRDefault="009E0C70">
      <w:pPr>
        <w:pStyle w:val="SourceCode"/>
      </w:pPr>
      <w:r>
        <w:t xml:space="preserve">              @change="changeStatus(row)"</w:t>
      </w:r>
    </w:p>
    <w:p w14:paraId="71E5FA10" w14:textId="77777777" w:rsidR="001E2732" w:rsidRDefault="009E0C70">
      <w:pPr>
        <w:pStyle w:val="SourceCode"/>
      </w:pPr>
      <w:r>
        <w:t xml:space="preserve">            /&gt;</w:t>
      </w:r>
    </w:p>
    <w:p w14:paraId="1EB737F1" w14:textId="77777777" w:rsidR="001E2732" w:rsidRDefault="009E0C70">
      <w:pPr>
        <w:pStyle w:val="SourceCode"/>
      </w:pPr>
      <w:r>
        <w:t xml:space="preserve">          &lt;/template&gt;</w:t>
      </w:r>
    </w:p>
    <w:p w14:paraId="75E9E367" w14:textId="77777777" w:rsidR="001E2732" w:rsidRDefault="009E0C70">
      <w:pPr>
        <w:pStyle w:val="SourceCode"/>
      </w:pPr>
      <w:r>
        <w:t xml:space="preserve">        &lt;/el-table-column&gt;</w:t>
      </w:r>
    </w:p>
    <w:p w14:paraId="28C5D1DE" w14:textId="77777777" w:rsidR="001E2732" w:rsidRDefault="009E0C70">
      <w:pPr>
        <w:pStyle w:val="SourceCode"/>
      </w:pPr>
      <w:r>
        <w:lastRenderedPageBreak/>
        <w:t xml:space="preserve">        &lt;el-table-column prop="note" label="</w:t>
      </w:r>
      <w:r>
        <w:t>备注</w:t>
      </w:r>
      <w:r>
        <w:t>" /&gt;</w:t>
      </w:r>
    </w:p>
    <w:p w14:paraId="4810F768" w14:textId="77777777" w:rsidR="001E2732" w:rsidRDefault="009E0C70">
      <w:pPr>
        <w:pStyle w:val="SourceCode"/>
      </w:pPr>
      <w:r>
        <w:t xml:space="preserve">        &lt;el-table-column label="</w:t>
      </w:r>
      <w:r>
        <w:t>操作</w:t>
      </w:r>
      <w:r>
        <w:t>"&gt;</w:t>
      </w:r>
    </w:p>
    <w:p w14:paraId="4DF02EBE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123E0053" w14:textId="77777777" w:rsidR="001E2732" w:rsidRDefault="009E0C70">
      <w:pPr>
        <w:pStyle w:val="SourceCode"/>
      </w:pPr>
      <w:r>
        <w:t xml:space="preserve">            &lt;el-button type="text" icon="el-icon-document" @click="toInfo(row.id)"&gt;</w:t>
      </w:r>
      <w:r>
        <w:t>详情</w:t>
      </w:r>
      <w:r>
        <w:t>&lt;/el-button&gt;</w:t>
      </w:r>
    </w:p>
    <w:p w14:paraId="6F9F26B3" w14:textId="77777777" w:rsidR="001E2732" w:rsidRDefault="009E0C70">
      <w:pPr>
        <w:pStyle w:val="SourceCode"/>
      </w:pPr>
      <w:r>
        <w:t xml:space="preserve">            &lt;el-dropdown class="handle-button"&gt;</w:t>
      </w:r>
    </w:p>
    <w:p w14:paraId="479C83DC" w14:textId="77777777" w:rsidR="001E2732" w:rsidRDefault="009E0C70">
      <w:pPr>
        <w:pStyle w:val="SourceCode"/>
      </w:pPr>
      <w:r>
        <w:t xml:space="preserve">              &lt;span class="el-dropdown-link"&gt;</w:t>
      </w:r>
    </w:p>
    <w:p w14:paraId="5A7B58E0" w14:textId="77777777" w:rsidR="001E2732" w:rsidRDefault="009E0C70">
      <w:pPr>
        <w:pStyle w:val="SourceCode"/>
      </w:pPr>
      <w:r>
        <w:t xml:space="preserve">                </w:t>
      </w:r>
      <w:r>
        <w:t>操作</w:t>
      </w:r>
      <w:r>
        <w:t>&lt;i class="el-icon-arrow-down el-icon--right" /&gt;</w:t>
      </w:r>
    </w:p>
    <w:p w14:paraId="490D6DEE" w14:textId="77777777" w:rsidR="001E2732" w:rsidRDefault="009E0C70">
      <w:pPr>
        <w:pStyle w:val="SourceCode"/>
      </w:pPr>
      <w:r>
        <w:t xml:space="preserve">              &lt;/span&gt;</w:t>
      </w:r>
    </w:p>
    <w:p w14:paraId="233F1429" w14:textId="77777777" w:rsidR="001E2732" w:rsidRDefault="009E0C70">
      <w:pPr>
        <w:pStyle w:val="SourceCode"/>
      </w:pPr>
      <w:r>
        <w:t xml:space="preserve">              &lt;el-dropdown-menu slot="dropdown"&gt;</w:t>
      </w:r>
    </w:p>
    <w:p w14:paraId="45F5346C" w14:textId="77777777" w:rsidR="001E2732" w:rsidRDefault="009E0C70">
      <w:pPr>
        <w:pStyle w:val="SourceCode"/>
      </w:pPr>
      <w:r>
        <w:t xml:space="preserve">                &lt;el-dropdown-item&gt;</w:t>
      </w:r>
    </w:p>
    <w:p w14:paraId="6AE8F0AB" w14:textId="77777777" w:rsidR="001E2732" w:rsidRDefault="009E0C70">
      <w:pPr>
        <w:pStyle w:val="SourceCode"/>
      </w:pPr>
      <w:r>
        <w:t xml:space="preserve">                  &lt;el-button type="text" icon="el-icon-edit" @click="toUpdate(row.id)"&gt;</w:t>
      </w:r>
      <w:r>
        <w:t>修改</w:t>
      </w:r>
      <w:r>
        <w:t>&lt;/el-button&gt;</w:t>
      </w:r>
    </w:p>
    <w:p w14:paraId="0565BD5F" w14:textId="77777777" w:rsidR="001E2732" w:rsidRDefault="009E0C70">
      <w:pPr>
        <w:pStyle w:val="SourceCode"/>
      </w:pPr>
      <w:r>
        <w:t xml:space="preserve">                &lt;/el-dropdown-item&gt;</w:t>
      </w:r>
    </w:p>
    <w:p w14:paraId="2B1E92B2" w14:textId="77777777" w:rsidR="001E2732" w:rsidRDefault="009E0C70">
      <w:pPr>
        <w:pStyle w:val="SourceCode"/>
      </w:pPr>
      <w:r>
        <w:t xml:space="preserve">                &lt;el-dropdown-item @click.native="deleteById(row.id)"&gt;</w:t>
      </w:r>
    </w:p>
    <w:p w14:paraId="4EEE7E72" w14:textId="77777777" w:rsidR="001E2732" w:rsidRDefault="009E0C70">
      <w:pPr>
        <w:pStyle w:val="SourceCode"/>
      </w:pPr>
      <w:r>
        <w:t xml:space="preserve">                  &lt;el-button type="text" icon="el-icon-delete"&gt;</w:t>
      </w:r>
      <w:r>
        <w:t>删除</w:t>
      </w:r>
      <w:r>
        <w:t>&lt;/el-button&gt;</w:t>
      </w:r>
    </w:p>
    <w:p w14:paraId="2E75B5B4" w14:textId="77777777" w:rsidR="001E2732" w:rsidRDefault="009E0C70">
      <w:pPr>
        <w:pStyle w:val="SourceCode"/>
      </w:pPr>
      <w:r>
        <w:t xml:space="preserve">                &lt;/el-dropdown-item&gt;</w:t>
      </w:r>
    </w:p>
    <w:p w14:paraId="74C88F82" w14:textId="77777777" w:rsidR="001E2732" w:rsidRDefault="009E0C70">
      <w:pPr>
        <w:pStyle w:val="SourceCode"/>
      </w:pPr>
      <w:r>
        <w:t xml:space="preserve">              &lt;/el-dropdown-menu&gt;</w:t>
      </w:r>
    </w:p>
    <w:p w14:paraId="4D365541" w14:textId="77777777" w:rsidR="001E2732" w:rsidRDefault="009E0C70">
      <w:pPr>
        <w:pStyle w:val="SourceCode"/>
      </w:pPr>
      <w:r>
        <w:t xml:space="preserve">            &lt;/el-dropdown&gt;</w:t>
      </w:r>
    </w:p>
    <w:p w14:paraId="38716F29" w14:textId="77777777" w:rsidR="001E2732" w:rsidRDefault="009E0C70">
      <w:pPr>
        <w:pStyle w:val="SourceCode"/>
      </w:pPr>
      <w:r>
        <w:t xml:space="preserve">          &lt;/template&gt;</w:t>
      </w:r>
    </w:p>
    <w:p w14:paraId="72C25BD9" w14:textId="77777777" w:rsidR="001E2732" w:rsidRDefault="009E0C70">
      <w:pPr>
        <w:pStyle w:val="SourceCode"/>
      </w:pPr>
      <w:r>
        <w:t xml:space="preserve">        &lt;/el-table-column&gt;</w:t>
      </w:r>
    </w:p>
    <w:p w14:paraId="254A7983" w14:textId="77777777" w:rsidR="001E2732" w:rsidRDefault="009E0C70">
      <w:pPr>
        <w:pStyle w:val="SourceCode"/>
      </w:pPr>
      <w:r>
        <w:t xml:space="preserve">      &lt;/el-table&gt;</w:t>
      </w:r>
    </w:p>
    <w:p w14:paraId="35245CCC" w14:textId="77777777" w:rsidR="001E2732" w:rsidRDefault="009E0C70">
      <w:pPr>
        <w:pStyle w:val="SourceCode"/>
      </w:pPr>
      <w:r>
        <w:t xml:space="preserve">    &lt;/div&gt;</w:t>
      </w:r>
    </w:p>
    <w:p w14:paraId="4F08DF84" w14:textId="77777777" w:rsidR="001E2732" w:rsidRDefault="009E0C70">
      <w:pPr>
        <w:pStyle w:val="SourceCode"/>
      </w:pPr>
      <w:r>
        <w:t xml:space="preserve">    &lt;!-- </w:t>
      </w:r>
      <w:r>
        <w:t>分页组件开始</w:t>
      </w:r>
      <w:r>
        <w:t xml:space="preserve"> --&gt;</w:t>
      </w:r>
    </w:p>
    <w:p w14:paraId="2273A9E4" w14:textId="77777777" w:rsidR="001E2732" w:rsidRDefault="009E0C70">
      <w:pPr>
        <w:pStyle w:val="SourceCode"/>
      </w:pPr>
      <w:r>
        <w:t xml:space="preserve">    &lt;div class="pageable"&gt;</w:t>
      </w:r>
    </w:p>
    <w:p w14:paraId="4A4948A0" w14:textId="77777777" w:rsidR="001E2732" w:rsidRDefault="009E0C70">
      <w:pPr>
        <w:pStyle w:val="SourceCode"/>
      </w:pPr>
      <w:r>
        <w:t xml:space="preserve">      &lt;el-pagination</w:t>
      </w:r>
    </w:p>
    <w:p w14:paraId="7873EFD3" w14:textId="77777777" w:rsidR="001E2732" w:rsidRDefault="009E0C70">
      <w:pPr>
        <w:pStyle w:val="SourceCode"/>
      </w:pPr>
      <w:r>
        <w:t xml:space="preserve">        :current-page="page.pageNumber"</w:t>
      </w:r>
    </w:p>
    <w:p w14:paraId="12C4595B" w14:textId="77777777" w:rsidR="001E2732" w:rsidRDefault="009E0C70">
      <w:pPr>
        <w:pStyle w:val="SourceCode"/>
      </w:pPr>
      <w:r>
        <w:t xml:space="preserve">        :page-sizes="[10, 20, 30, 50]"</w:t>
      </w:r>
    </w:p>
    <w:p w14:paraId="11A4BA86" w14:textId="77777777" w:rsidR="001E2732" w:rsidRDefault="009E0C70">
      <w:pPr>
        <w:pStyle w:val="SourceCode"/>
      </w:pPr>
      <w:r>
        <w:t xml:space="preserve">        :page-size="10"</w:t>
      </w:r>
    </w:p>
    <w:p w14:paraId="77945E93" w14:textId="77777777" w:rsidR="001E2732" w:rsidRDefault="009E0C70">
      <w:pPr>
        <w:pStyle w:val="SourceCode"/>
      </w:pPr>
      <w:r>
        <w:t xml:space="preserve">        background</w:t>
      </w:r>
    </w:p>
    <w:p w14:paraId="11FD1A93" w14:textId="77777777" w:rsidR="001E2732" w:rsidRDefault="009E0C70">
      <w:pPr>
        <w:pStyle w:val="SourceCode"/>
      </w:pPr>
      <w:r>
        <w:t xml:space="preserve">        layout="total, sizes, prev, pager, next, jumper"</w:t>
      </w:r>
    </w:p>
    <w:p w14:paraId="35F145E8" w14:textId="77777777" w:rsidR="001E2732" w:rsidRDefault="009E0C70">
      <w:pPr>
        <w:pStyle w:val="SourceCode"/>
      </w:pPr>
      <w:r>
        <w:t xml:space="preserve">        :total="dataPage.totalCount"</w:t>
      </w:r>
    </w:p>
    <w:p w14:paraId="04139A38" w14:textId="77777777" w:rsidR="001E2732" w:rsidRDefault="009E0C70">
      <w:pPr>
        <w:pStyle w:val="SourceCode"/>
      </w:pPr>
      <w:r>
        <w:t xml:space="preserve">        @size-change="handleSizeChange"</w:t>
      </w:r>
    </w:p>
    <w:p w14:paraId="7F100E03" w14:textId="77777777" w:rsidR="001E2732" w:rsidRDefault="009E0C70">
      <w:pPr>
        <w:pStyle w:val="SourceCode"/>
      </w:pPr>
      <w:r>
        <w:t xml:space="preserve">        @current-change="handleCurrentChange"</w:t>
      </w:r>
    </w:p>
    <w:p w14:paraId="25F687B8" w14:textId="77777777" w:rsidR="001E2732" w:rsidRDefault="009E0C70">
      <w:pPr>
        <w:pStyle w:val="SourceCode"/>
      </w:pPr>
      <w:r>
        <w:t xml:space="preserve">      /&gt;</w:t>
      </w:r>
    </w:p>
    <w:p w14:paraId="7DC176C8" w14:textId="77777777" w:rsidR="001E2732" w:rsidRDefault="009E0C70">
      <w:pPr>
        <w:pStyle w:val="SourceCode"/>
      </w:pPr>
      <w:r>
        <w:lastRenderedPageBreak/>
        <w:t xml:space="preserve">    &lt;/div&gt;</w:t>
      </w:r>
    </w:p>
    <w:p w14:paraId="01F6C7CD" w14:textId="77777777" w:rsidR="001E2732" w:rsidRDefault="009E0C70">
      <w:pPr>
        <w:pStyle w:val="SourceCode"/>
      </w:pPr>
      <w:r>
        <w:t xml:space="preserve">    &lt;!-- </w:t>
      </w:r>
      <w:r>
        <w:t>分页组件结束</w:t>
      </w:r>
      <w:r>
        <w:t xml:space="preserve"> --&gt;</w:t>
      </w:r>
    </w:p>
    <w:p w14:paraId="735BC1BC" w14:textId="77777777" w:rsidR="001E2732" w:rsidRDefault="009E0C70">
      <w:pPr>
        <w:pStyle w:val="SourceCode"/>
      </w:pPr>
      <w:r>
        <w:t xml:space="preserve">    &lt;!-- </w:t>
      </w:r>
      <w:r>
        <w:t>添加用户弹窗</w:t>
      </w:r>
      <w:r>
        <w:t xml:space="preserve"> --&gt;</w:t>
      </w:r>
    </w:p>
    <w:p w14:paraId="22244755" w14:textId="77777777" w:rsidR="001E2732" w:rsidRDefault="009E0C70">
      <w:pPr>
        <w:pStyle w:val="SourceCode"/>
      </w:pPr>
      <w:r>
        <w:t xml:space="preserve">    &lt;el-dialog</w:t>
      </w:r>
    </w:p>
    <w:p w14:paraId="64D14000" w14:textId="77777777" w:rsidR="001E2732" w:rsidRDefault="009E0C70">
      <w:pPr>
        <w:pStyle w:val="SourceCode"/>
      </w:pPr>
      <w:r>
        <w:t xml:space="preserve">      title="</w:t>
      </w:r>
      <w:r>
        <w:t>添加用户</w:t>
      </w:r>
      <w:r>
        <w:t>"</w:t>
      </w:r>
    </w:p>
    <w:p w14:paraId="4A911BB6" w14:textId="77777777" w:rsidR="001E2732" w:rsidRDefault="009E0C70">
      <w:pPr>
        <w:pStyle w:val="SourceCode"/>
      </w:pPr>
      <w:r>
        <w:t xml:space="preserve">      :visible.sync="addDialog"</w:t>
      </w:r>
    </w:p>
    <w:p w14:paraId="3BE0FB8B" w14:textId="77777777" w:rsidR="001E2732" w:rsidRDefault="009E0C70">
      <w:pPr>
        <w:pStyle w:val="SourceCode"/>
      </w:pPr>
      <w:r>
        <w:t xml:space="preserve">      width="45%"</w:t>
      </w:r>
    </w:p>
    <w:p w14:paraId="411EE8F3" w14:textId="77777777" w:rsidR="001E2732" w:rsidRDefault="009E0C70">
      <w:pPr>
        <w:pStyle w:val="SourceCode"/>
      </w:pPr>
      <w:r>
        <w:t xml:space="preserve">    &gt;</w:t>
      </w:r>
    </w:p>
    <w:p w14:paraId="59DB89DE" w14:textId="77777777" w:rsidR="001E2732" w:rsidRDefault="009E0C70">
      <w:pPr>
        <w:pStyle w:val="SourceCode"/>
      </w:pPr>
      <w:r>
        <w:t xml:space="preserve">      &lt;sysUserAdd @after="getByPage" @close="closeDialog" /&gt;</w:t>
      </w:r>
    </w:p>
    <w:p w14:paraId="5644F073" w14:textId="77777777" w:rsidR="001E2732" w:rsidRDefault="009E0C70">
      <w:pPr>
        <w:pStyle w:val="SourceCode"/>
      </w:pPr>
      <w:r>
        <w:t xml:space="preserve">    &lt;/el-dialog&gt;</w:t>
      </w:r>
    </w:p>
    <w:p w14:paraId="2DC94DB6" w14:textId="77777777" w:rsidR="001E2732" w:rsidRDefault="009E0C70">
      <w:pPr>
        <w:pStyle w:val="SourceCode"/>
      </w:pPr>
      <w:r>
        <w:t xml:space="preserve">    &lt;!-- </w:t>
      </w:r>
      <w:r>
        <w:t>添加用户弹窗结束</w:t>
      </w:r>
      <w:r>
        <w:t xml:space="preserve"> --&gt;</w:t>
      </w:r>
    </w:p>
    <w:p w14:paraId="1EB7021B" w14:textId="77777777" w:rsidR="001E2732" w:rsidRDefault="009E0C70">
      <w:pPr>
        <w:pStyle w:val="SourceCode"/>
      </w:pPr>
      <w:r>
        <w:t xml:space="preserve">    &lt;!-- </w:t>
      </w:r>
      <w:r>
        <w:t>修改弹窗</w:t>
      </w:r>
      <w:r>
        <w:t xml:space="preserve"> --&gt;</w:t>
      </w:r>
    </w:p>
    <w:p w14:paraId="6DD8881E" w14:textId="77777777" w:rsidR="001E2732" w:rsidRDefault="009E0C70">
      <w:pPr>
        <w:pStyle w:val="SourceCode"/>
      </w:pPr>
      <w:r>
        <w:t xml:space="preserve">    &lt;el-dialog</w:t>
      </w:r>
    </w:p>
    <w:p w14:paraId="26EADD96" w14:textId="77777777" w:rsidR="001E2732" w:rsidRDefault="009E0C70">
      <w:pPr>
        <w:pStyle w:val="SourceCode"/>
      </w:pPr>
      <w:r>
        <w:t xml:space="preserve">      title="</w:t>
      </w:r>
      <w:r>
        <w:t>修改用户</w:t>
      </w:r>
      <w:r>
        <w:t>"</w:t>
      </w:r>
    </w:p>
    <w:p w14:paraId="1B43928B" w14:textId="77777777" w:rsidR="001E2732" w:rsidRDefault="009E0C70">
      <w:pPr>
        <w:pStyle w:val="SourceCode"/>
      </w:pPr>
      <w:r>
        <w:t xml:space="preserve">      :visible.sync="updateDialog"</w:t>
      </w:r>
    </w:p>
    <w:p w14:paraId="0A59AA2D" w14:textId="77777777" w:rsidR="001E2732" w:rsidRDefault="009E0C70">
      <w:pPr>
        <w:pStyle w:val="SourceCode"/>
      </w:pPr>
      <w:r>
        <w:t xml:space="preserve">      width="45%"</w:t>
      </w:r>
    </w:p>
    <w:p w14:paraId="2CE2455C" w14:textId="77777777" w:rsidR="001E2732" w:rsidRDefault="009E0C70">
      <w:pPr>
        <w:pStyle w:val="SourceCode"/>
      </w:pPr>
      <w:r>
        <w:t xml:space="preserve">    &gt;</w:t>
      </w:r>
    </w:p>
    <w:p w14:paraId="7F8B990F" w14:textId="77777777" w:rsidR="001E2732" w:rsidRDefault="009E0C70">
      <w:pPr>
        <w:pStyle w:val="SourceCode"/>
      </w:pPr>
      <w:r>
        <w:t xml:space="preserve">      &lt;sysUserUpdate :active-id="activeId" @after="getByPage" @close="closeDialog" /&gt;</w:t>
      </w:r>
    </w:p>
    <w:p w14:paraId="297BCEF5" w14:textId="77777777" w:rsidR="001E2732" w:rsidRDefault="009E0C70">
      <w:pPr>
        <w:pStyle w:val="SourceCode"/>
      </w:pPr>
      <w:r>
        <w:t xml:space="preserve">    &lt;/el-dialog&gt;</w:t>
      </w:r>
    </w:p>
    <w:p w14:paraId="0DBF663F" w14:textId="77777777" w:rsidR="001E2732" w:rsidRDefault="009E0C70">
      <w:pPr>
        <w:pStyle w:val="SourceCode"/>
      </w:pPr>
      <w:r>
        <w:t xml:space="preserve">    &lt;!-- </w:t>
      </w:r>
      <w:r>
        <w:t>修改弹窗结束</w:t>
      </w:r>
      <w:r>
        <w:t xml:space="preserve"> --&gt;</w:t>
      </w:r>
    </w:p>
    <w:p w14:paraId="02C23F2E" w14:textId="77777777" w:rsidR="001E2732" w:rsidRDefault="009E0C70">
      <w:pPr>
        <w:pStyle w:val="SourceCode"/>
      </w:pPr>
      <w:r>
        <w:t xml:space="preserve">    &lt;!-- </w:t>
      </w:r>
      <w:r>
        <w:t>详情弹窗开始</w:t>
      </w:r>
      <w:r>
        <w:t xml:space="preserve"> --&gt;</w:t>
      </w:r>
    </w:p>
    <w:p w14:paraId="70FE7557" w14:textId="77777777" w:rsidR="001E2732" w:rsidRDefault="009E0C70">
      <w:pPr>
        <w:pStyle w:val="SourceCode"/>
      </w:pPr>
      <w:r>
        <w:t xml:space="preserve">    &lt;el-dialog</w:t>
      </w:r>
    </w:p>
    <w:p w14:paraId="6CE87C32" w14:textId="77777777" w:rsidR="001E2732" w:rsidRDefault="009E0C70">
      <w:pPr>
        <w:pStyle w:val="SourceCode"/>
      </w:pPr>
      <w:r>
        <w:t xml:space="preserve">      title="</w:t>
      </w:r>
      <w:r>
        <w:t>用户详情</w:t>
      </w:r>
      <w:r>
        <w:t>"</w:t>
      </w:r>
    </w:p>
    <w:p w14:paraId="2DF1892B" w14:textId="77777777" w:rsidR="001E2732" w:rsidRDefault="009E0C70">
      <w:pPr>
        <w:pStyle w:val="SourceCode"/>
      </w:pPr>
      <w:r>
        <w:t xml:space="preserve">      :visible.sync="infoDialog"</w:t>
      </w:r>
    </w:p>
    <w:p w14:paraId="26280BF7" w14:textId="77777777" w:rsidR="001E2732" w:rsidRDefault="009E0C70">
      <w:pPr>
        <w:pStyle w:val="SourceCode"/>
      </w:pPr>
      <w:r>
        <w:t xml:space="preserve">      width="30%"</w:t>
      </w:r>
    </w:p>
    <w:p w14:paraId="695FD84C" w14:textId="77777777" w:rsidR="001E2732" w:rsidRDefault="009E0C70">
      <w:pPr>
        <w:pStyle w:val="SourceCode"/>
      </w:pPr>
      <w:r>
        <w:t xml:space="preserve">    &gt;</w:t>
      </w:r>
    </w:p>
    <w:p w14:paraId="1CF9C616" w14:textId="77777777" w:rsidR="001E2732" w:rsidRDefault="009E0C70">
      <w:pPr>
        <w:pStyle w:val="SourceCode"/>
      </w:pPr>
      <w:r>
        <w:t xml:space="preserve">      &lt;sysUserInfo :active-id="activeId" /&gt;</w:t>
      </w:r>
    </w:p>
    <w:p w14:paraId="3530F1BD" w14:textId="77777777" w:rsidR="001E2732" w:rsidRDefault="009E0C70">
      <w:pPr>
        <w:pStyle w:val="SourceCode"/>
      </w:pPr>
      <w:r>
        <w:t xml:space="preserve">    &lt;/el-dialog&gt;</w:t>
      </w:r>
    </w:p>
    <w:p w14:paraId="31B6BEE5" w14:textId="77777777" w:rsidR="001E2732" w:rsidRDefault="009E0C70">
      <w:pPr>
        <w:pStyle w:val="SourceCode"/>
      </w:pPr>
      <w:r>
        <w:t xml:space="preserve">    &lt;!-- </w:t>
      </w:r>
      <w:r>
        <w:t>详情弹窗结束</w:t>
      </w:r>
      <w:r>
        <w:t xml:space="preserve"> --&gt;</w:t>
      </w:r>
    </w:p>
    <w:p w14:paraId="4AC62BDC" w14:textId="77777777" w:rsidR="001E2732" w:rsidRDefault="009E0C70">
      <w:pPr>
        <w:pStyle w:val="SourceCode"/>
      </w:pPr>
      <w:r>
        <w:t xml:space="preserve">  &lt;/div&gt;</w:t>
      </w:r>
    </w:p>
    <w:p w14:paraId="2F8D7A81" w14:textId="77777777" w:rsidR="001E2732" w:rsidRDefault="009E0C70">
      <w:pPr>
        <w:pStyle w:val="SourceCode"/>
      </w:pPr>
      <w:r>
        <w:t>&lt;/template&gt;</w:t>
      </w:r>
    </w:p>
    <w:p w14:paraId="61A169B3" w14:textId="77777777" w:rsidR="001E2732" w:rsidRDefault="001E2732">
      <w:pPr>
        <w:pStyle w:val="SourceCode"/>
      </w:pPr>
    </w:p>
    <w:p w14:paraId="0860D2C5" w14:textId="77777777" w:rsidR="001E2732" w:rsidRDefault="009E0C70">
      <w:pPr>
        <w:pStyle w:val="SourceCode"/>
      </w:pPr>
      <w:r>
        <w:t>&lt;script&gt;</w:t>
      </w:r>
    </w:p>
    <w:p w14:paraId="058281C6" w14:textId="77777777" w:rsidR="001E2732" w:rsidRDefault="009E0C70">
      <w:pPr>
        <w:pStyle w:val="SourceCode"/>
      </w:pPr>
      <w:r>
        <w:t>import sysUserApi from '@/api/sys-user'</w:t>
      </w:r>
    </w:p>
    <w:p w14:paraId="7AB930DD" w14:textId="77777777" w:rsidR="001E2732" w:rsidRDefault="009E0C70">
      <w:pPr>
        <w:pStyle w:val="SourceCode"/>
      </w:pPr>
      <w:r>
        <w:t>import sysUserAdd from './sys-user-add'</w:t>
      </w:r>
    </w:p>
    <w:p w14:paraId="2D94875F" w14:textId="77777777" w:rsidR="001E2732" w:rsidRDefault="009E0C70">
      <w:pPr>
        <w:pStyle w:val="SourceCode"/>
      </w:pPr>
      <w:r>
        <w:lastRenderedPageBreak/>
        <w:t>import sysUserUpdate from './sys-user-update'</w:t>
      </w:r>
    </w:p>
    <w:p w14:paraId="361A0F5E" w14:textId="77777777" w:rsidR="001E2732" w:rsidRDefault="009E0C70">
      <w:pPr>
        <w:pStyle w:val="SourceCode"/>
      </w:pPr>
      <w:r>
        <w:t>import sysUserInfo from './sys-user-info'</w:t>
      </w:r>
    </w:p>
    <w:p w14:paraId="20CC6A68" w14:textId="77777777" w:rsidR="001E2732" w:rsidRDefault="009E0C70">
      <w:pPr>
        <w:pStyle w:val="SourceCode"/>
      </w:pPr>
      <w:r>
        <w:t>export default {</w:t>
      </w:r>
    </w:p>
    <w:p w14:paraId="5D1AE8C7" w14:textId="77777777" w:rsidR="001E2732" w:rsidRDefault="009E0C70">
      <w:pPr>
        <w:pStyle w:val="SourceCode"/>
      </w:pPr>
      <w:r>
        <w:t xml:space="preserve">  components: {</w:t>
      </w:r>
    </w:p>
    <w:p w14:paraId="6C6101B1" w14:textId="77777777" w:rsidR="001E2732" w:rsidRDefault="009E0C70">
      <w:pPr>
        <w:pStyle w:val="SourceCode"/>
      </w:pPr>
      <w:r>
        <w:t xml:space="preserve">    sysUserAdd,</w:t>
      </w:r>
    </w:p>
    <w:p w14:paraId="608AD69D" w14:textId="77777777" w:rsidR="001E2732" w:rsidRDefault="009E0C70">
      <w:pPr>
        <w:pStyle w:val="SourceCode"/>
      </w:pPr>
      <w:r>
        <w:t xml:space="preserve">    sysUserUpdate,</w:t>
      </w:r>
    </w:p>
    <w:p w14:paraId="495833DB" w14:textId="77777777" w:rsidR="001E2732" w:rsidRDefault="009E0C70">
      <w:pPr>
        <w:pStyle w:val="SourceCode"/>
      </w:pPr>
      <w:r>
        <w:t xml:space="preserve">    sysUserInfo</w:t>
      </w:r>
    </w:p>
    <w:p w14:paraId="57CA24D6" w14:textId="77777777" w:rsidR="001E2732" w:rsidRDefault="009E0C70">
      <w:pPr>
        <w:pStyle w:val="SourceCode"/>
      </w:pPr>
      <w:r>
        <w:t xml:space="preserve">  },</w:t>
      </w:r>
    </w:p>
    <w:p w14:paraId="00F3FC24" w14:textId="77777777" w:rsidR="001E2732" w:rsidRDefault="009E0C70">
      <w:pPr>
        <w:pStyle w:val="SourceCode"/>
      </w:pPr>
      <w:r>
        <w:t xml:space="preserve">  data() {</w:t>
      </w:r>
    </w:p>
    <w:p w14:paraId="2B1C8EC0" w14:textId="77777777" w:rsidR="001E2732" w:rsidRDefault="009E0C70">
      <w:pPr>
        <w:pStyle w:val="SourceCode"/>
      </w:pPr>
      <w:r>
        <w:t xml:space="preserve">    return {</w:t>
      </w:r>
    </w:p>
    <w:p w14:paraId="019D32E6" w14:textId="77777777" w:rsidR="001E2732" w:rsidRDefault="009E0C70">
      <w:pPr>
        <w:pStyle w:val="SourceCode"/>
      </w:pPr>
      <w:r>
        <w:t xml:space="preserve">      // </w:t>
      </w:r>
      <w:r>
        <w:t>分页对象</w:t>
      </w:r>
    </w:p>
    <w:p w14:paraId="06B643B0" w14:textId="77777777" w:rsidR="001E2732" w:rsidRDefault="009E0C70">
      <w:pPr>
        <w:pStyle w:val="SourceCode"/>
      </w:pPr>
      <w:r>
        <w:t xml:space="preserve">      page: {</w:t>
      </w:r>
    </w:p>
    <w:p w14:paraId="194F7385" w14:textId="77777777" w:rsidR="001E2732" w:rsidRDefault="009E0C70">
      <w:pPr>
        <w:pStyle w:val="SourceCode"/>
      </w:pPr>
      <w:r>
        <w:t xml:space="preserve">        // </w:t>
      </w:r>
      <w:r>
        <w:t>分页传参</w:t>
      </w:r>
    </w:p>
    <w:p w14:paraId="180F81F9" w14:textId="77777777" w:rsidR="001E2732" w:rsidRDefault="009E0C70">
      <w:pPr>
        <w:pStyle w:val="SourceCode"/>
      </w:pPr>
      <w:r>
        <w:t xml:space="preserve">        params: {},</w:t>
      </w:r>
    </w:p>
    <w:p w14:paraId="25F9D9F7" w14:textId="77777777" w:rsidR="001E2732" w:rsidRDefault="009E0C70">
      <w:pPr>
        <w:pStyle w:val="SourceCode"/>
      </w:pPr>
      <w:r>
        <w:t xml:space="preserve">        pageNumber: 1,</w:t>
      </w:r>
    </w:p>
    <w:p w14:paraId="7D2BAE85" w14:textId="77777777" w:rsidR="001E2732" w:rsidRDefault="009E0C70">
      <w:pPr>
        <w:pStyle w:val="SourceCode"/>
      </w:pPr>
      <w:r>
        <w:t xml:space="preserve">        pageSize: 10</w:t>
      </w:r>
    </w:p>
    <w:p w14:paraId="0FD323B3" w14:textId="77777777" w:rsidR="001E2732" w:rsidRDefault="009E0C70">
      <w:pPr>
        <w:pStyle w:val="SourceCode"/>
      </w:pPr>
      <w:r>
        <w:t xml:space="preserve">      },</w:t>
      </w:r>
    </w:p>
    <w:p w14:paraId="320D3569" w14:textId="77777777" w:rsidR="001E2732" w:rsidRDefault="009E0C70">
      <w:pPr>
        <w:pStyle w:val="SourceCode"/>
      </w:pPr>
      <w:r>
        <w:t xml:space="preserve">      // </w:t>
      </w:r>
      <w:r>
        <w:t>当前点击的用户</w:t>
      </w:r>
    </w:p>
    <w:p w14:paraId="3FC6DD81" w14:textId="77777777" w:rsidR="001E2732" w:rsidRDefault="009E0C70">
      <w:pPr>
        <w:pStyle w:val="SourceCode"/>
      </w:pPr>
      <w:r>
        <w:t xml:space="preserve">      activeId: '',</w:t>
      </w:r>
    </w:p>
    <w:p w14:paraId="4B2C67F8" w14:textId="77777777" w:rsidR="001E2732" w:rsidRDefault="009E0C70">
      <w:pPr>
        <w:pStyle w:val="SourceCode"/>
      </w:pPr>
      <w:r>
        <w:t xml:space="preserve">      // </w:t>
      </w:r>
      <w:r>
        <w:t>控制添加用户弹窗展示</w:t>
      </w:r>
    </w:p>
    <w:p w14:paraId="019D613A" w14:textId="77777777" w:rsidR="001E2732" w:rsidRDefault="009E0C70">
      <w:pPr>
        <w:pStyle w:val="SourceCode"/>
      </w:pPr>
      <w:r>
        <w:t xml:space="preserve">      addDialog: false,</w:t>
      </w:r>
    </w:p>
    <w:p w14:paraId="0DA7902B" w14:textId="77777777" w:rsidR="001E2732" w:rsidRDefault="009E0C70">
      <w:pPr>
        <w:pStyle w:val="SourceCode"/>
      </w:pPr>
      <w:r>
        <w:t xml:space="preserve">      // </w:t>
      </w:r>
      <w:r>
        <w:t>控制修改用户弹窗展示</w:t>
      </w:r>
    </w:p>
    <w:p w14:paraId="70526789" w14:textId="77777777" w:rsidR="001E2732" w:rsidRDefault="009E0C70">
      <w:pPr>
        <w:pStyle w:val="SourceCode"/>
      </w:pPr>
      <w:r>
        <w:t xml:space="preserve">      updateDialog: false,</w:t>
      </w:r>
    </w:p>
    <w:p w14:paraId="245AD4AA" w14:textId="77777777" w:rsidR="001E2732" w:rsidRDefault="009E0C70">
      <w:pPr>
        <w:pStyle w:val="SourceCode"/>
      </w:pPr>
      <w:r>
        <w:t xml:space="preserve">      // </w:t>
      </w:r>
      <w:r>
        <w:t>控制用户详情弹窗展示</w:t>
      </w:r>
    </w:p>
    <w:p w14:paraId="4B9D508E" w14:textId="77777777" w:rsidR="001E2732" w:rsidRDefault="009E0C70">
      <w:pPr>
        <w:pStyle w:val="SourceCode"/>
      </w:pPr>
      <w:r>
        <w:t xml:space="preserve">      infoDialog: false,</w:t>
      </w:r>
    </w:p>
    <w:p w14:paraId="6D282668" w14:textId="77777777" w:rsidR="001E2732" w:rsidRDefault="009E0C70">
      <w:pPr>
        <w:pStyle w:val="SourceCode"/>
      </w:pPr>
      <w:r>
        <w:t xml:space="preserve">      // </w:t>
      </w:r>
      <w:r>
        <w:t>数据</w:t>
      </w:r>
      <w:r>
        <w:t xml:space="preserve"> page </w:t>
      </w:r>
      <w:r>
        <w:t>对象</w:t>
      </w:r>
    </w:p>
    <w:p w14:paraId="38566748" w14:textId="77777777" w:rsidR="001E2732" w:rsidRDefault="009E0C70">
      <w:pPr>
        <w:pStyle w:val="SourceCode"/>
      </w:pPr>
      <w:r>
        <w:t xml:space="preserve">      dataPage: {}</w:t>
      </w:r>
    </w:p>
    <w:p w14:paraId="65C5069A" w14:textId="77777777" w:rsidR="001E2732" w:rsidRDefault="009E0C70">
      <w:pPr>
        <w:pStyle w:val="SourceCode"/>
      </w:pPr>
      <w:r>
        <w:t xml:space="preserve">    }</w:t>
      </w:r>
    </w:p>
    <w:p w14:paraId="529B2CCB" w14:textId="77777777" w:rsidR="001E2732" w:rsidRDefault="009E0C70">
      <w:pPr>
        <w:pStyle w:val="SourceCode"/>
      </w:pPr>
      <w:r>
        <w:t xml:space="preserve">  },</w:t>
      </w:r>
    </w:p>
    <w:p w14:paraId="26124256" w14:textId="77777777" w:rsidR="001E2732" w:rsidRDefault="009E0C70">
      <w:pPr>
        <w:pStyle w:val="SourceCode"/>
      </w:pPr>
      <w:r>
        <w:t xml:space="preserve">  created() {</w:t>
      </w:r>
    </w:p>
    <w:p w14:paraId="2587A7DF" w14:textId="77777777" w:rsidR="001E2732" w:rsidRDefault="009E0C70">
      <w:pPr>
        <w:pStyle w:val="SourceCode"/>
      </w:pPr>
      <w:r>
        <w:t xml:space="preserve">    this.getByPage()</w:t>
      </w:r>
    </w:p>
    <w:p w14:paraId="603FEC8D" w14:textId="77777777" w:rsidR="001E2732" w:rsidRDefault="009E0C70">
      <w:pPr>
        <w:pStyle w:val="SourceCode"/>
      </w:pPr>
      <w:r>
        <w:t xml:space="preserve">  },</w:t>
      </w:r>
    </w:p>
    <w:p w14:paraId="0F62D590" w14:textId="77777777" w:rsidR="001E2732" w:rsidRDefault="009E0C70">
      <w:pPr>
        <w:pStyle w:val="SourceCode"/>
      </w:pPr>
      <w:r>
        <w:t xml:space="preserve">  methods: {</w:t>
      </w:r>
    </w:p>
    <w:p w14:paraId="5DA79DD9" w14:textId="77777777" w:rsidR="001E2732" w:rsidRDefault="009E0C70">
      <w:pPr>
        <w:pStyle w:val="SourceCode"/>
      </w:pPr>
      <w:r>
        <w:t xml:space="preserve">    // </w:t>
      </w:r>
      <w:r>
        <w:t>搜索</w:t>
      </w:r>
    </w:p>
    <w:p w14:paraId="025F71F1" w14:textId="77777777" w:rsidR="001E2732" w:rsidRDefault="009E0C70">
      <w:pPr>
        <w:pStyle w:val="SourceCode"/>
      </w:pPr>
      <w:r>
        <w:t xml:space="preserve">    search() {</w:t>
      </w:r>
    </w:p>
    <w:p w14:paraId="22A2D171" w14:textId="77777777" w:rsidR="001E2732" w:rsidRDefault="009E0C70">
      <w:pPr>
        <w:pStyle w:val="SourceCode"/>
      </w:pPr>
      <w:r>
        <w:t xml:space="preserve">      // </w:t>
      </w:r>
      <w:r>
        <w:t>搜索时，要还原为第一页</w:t>
      </w:r>
    </w:p>
    <w:p w14:paraId="5B4999F1" w14:textId="77777777" w:rsidR="001E2732" w:rsidRDefault="009E0C70">
      <w:pPr>
        <w:pStyle w:val="SourceCode"/>
      </w:pPr>
      <w:r>
        <w:lastRenderedPageBreak/>
        <w:t xml:space="preserve">      this.page.pageNumber = 1</w:t>
      </w:r>
    </w:p>
    <w:p w14:paraId="31A3A4BE" w14:textId="77777777" w:rsidR="001E2732" w:rsidRDefault="009E0C70">
      <w:pPr>
        <w:pStyle w:val="SourceCode"/>
      </w:pPr>
      <w:r>
        <w:t xml:space="preserve">      this.getByPage()</w:t>
      </w:r>
    </w:p>
    <w:p w14:paraId="6DF3DFF7" w14:textId="77777777" w:rsidR="001E2732" w:rsidRDefault="009E0C70">
      <w:pPr>
        <w:pStyle w:val="SourceCode"/>
      </w:pPr>
      <w:r>
        <w:t xml:space="preserve">    },</w:t>
      </w:r>
    </w:p>
    <w:p w14:paraId="3FE409DB" w14:textId="77777777" w:rsidR="001E2732" w:rsidRDefault="009E0C70">
      <w:pPr>
        <w:pStyle w:val="SourceCode"/>
      </w:pPr>
      <w:r>
        <w:t xml:space="preserve">    // </w:t>
      </w:r>
      <w:r>
        <w:t>每页条数变更时触发</w:t>
      </w:r>
    </w:p>
    <w:p w14:paraId="2A5AEB9B" w14:textId="77777777" w:rsidR="001E2732" w:rsidRDefault="009E0C70">
      <w:pPr>
        <w:pStyle w:val="SourceCode"/>
      </w:pPr>
      <w:r>
        <w:t xml:space="preserve">    handleSizeChange(val) {</w:t>
      </w:r>
    </w:p>
    <w:p w14:paraId="7D0D5300" w14:textId="77777777" w:rsidR="001E2732" w:rsidRDefault="009E0C70">
      <w:pPr>
        <w:pStyle w:val="SourceCode"/>
      </w:pPr>
      <w:r>
        <w:t xml:space="preserve">      this.page.pageSize = val</w:t>
      </w:r>
    </w:p>
    <w:p w14:paraId="033621F6" w14:textId="77777777" w:rsidR="001E2732" w:rsidRDefault="009E0C70">
      <w:pPr>
        <w:pStyle w:val="SourceCode"/>
      </w:pPr>
      <w:r>
        <w:t xml:space="preserve">      this.getByPage()</w:t>
      </w:r>
    </w:p>
    <w:p w14:paraId="4EC190B1" w14:textId="77777777" w:rsidR="001E2732" w:rsidRDefault="009E0C70">
      <w:pPr>
        <w:pStyle w:val="SourceCode"/>
      </w:pPr>
      <w:r>
        <w:t xml:space="preserve">    },</w:t>
      </w:r>
    </w:p>
    <w:p w14:paraId="72D8A43A" w14:textId="77777777" w:rsidR="001E2732" w:rsidRDefault="009E0C70">
      <w:pPr>
        <w:pStyle w:val="SourceCode"/>
      </w:pPr>
      <w:r>
        <w:t xml:space="preserve">    // </w:t>
      </w:r>
      <w:r>
        <w:t>当前页变更时触发</w:t>
      </w:r>
    </w:p>
    <w:p w14:paraId="7C213250" w14:textId="77777777" w:rsidR="001E2732" w:rsidRDefault="009E0C70">
      <w:pPr>
        <w:pStyle w:val="SourceCode"/>
      </w:pPr>
      <w:r>
        <w:t xml:space="preserve">    handleCurrentChange(val) {</w:t>
      </w:r>
    </w:p>
    <w:p w14:paraId="209420F9" w14:textId="77777777" w:rsidR="001E2732" w:rsidRDefault="009E0C70">
      <w:pPr>
        <w:pStyle w:val="SourceCode"/>
      </w:pPr>
      <w:r>
        <w:t xml:space="preserve">      this.page.pageNumber = val</w:t>
      </w:r>
    </w:p>
    <w:p w14:paraId="6DC1B850" w14:textId="77777777" w:rsidR="001E2732" w:rsidRDefault="009E0C70">
      <w:pPr>
        <w:pStyle w:val="SourceCode"/>
      </w:pPr>
      <w:r>
        <w:t xml:space="preserve">      this.getByPage()</w:t>
      </w:r>
    </w:p>
    <w:p w14:paraId="3BC8B652" w14:textId="77777777" w:rsidR="001E2732" w:rsidRDefault="009E0C70">
      <w:pPr>
        <w:pStyle w:val="SourceCode"/>
      </w:pPr>
      <w:r>
        <w:t xml:space="preserve">    },</w:t>
      </w:r>
    </w:p>
    <w:p w14:paraId="1E0738F0" w14:textId="77777777" w:rsidR="001E2732" w:rsidRDefault="009E0C70">
      <w:pPr>
        <w:pStyle w:val="SourceCode"/>
      </w:pPr>
      <w:r>
        <w:t xml:space="preserve">    // </w:t>
      </w:r>
      <w:r>
        <w:t>弹出添加弹窗</w:t>
      </w:r>
    </w:p>
    <w:p w14:paraId="16201E2A" w14:textId="77777777" w:rsidR="001E2732" w:rsidRDefault="009E0C70">
      <w:pPr>
        <w:pStyle w:val="SourceCode"/>
      </w:pPr>
      <w:r>
        <w:t xml:space="preserve">    toAdd() {</w:t>
      </w:r>
    </w:p>
    <w:p w14:paraId="6931F5F7" w14:textId="77777777" w:rsidR="001E2732" w:rsidRDefault="009E0C70">
      <w:pPr>
        <w:pStyle w:val="SourceCode"/>
      </w:pPr>
      <w:r>
        <w:t xml:space="preserve">      this.addDialog = true</w:t>
      </w:r>
    </w:p>
    <w:p w14:paraId="3CB5F439" w14:textId="77777777" w:rsidR="001E2732" w:rsidRDefault="009E0C70">
      <w:pPr>
        <w:pStyle w:val="SourceCode"/>
      </w:pPr>
      <w:r>
        <w:t xml:space="preserve">    },</w:t>
      </w:r>
    </w:p>
    <w:p w14:paraId="2B671356" w14:textId="77777777" w:rsidR="001E2732" w:rsidRDefault="009E0C70">
      <w:pPr>
        <w:pStyle w:val="SourceCode"/>
      </w:pPr>
      <w:r>
        <w:t xml:space="preserve">    // </w:t>
      </w:r>
      <w:r>
        <w:t>打开修改弹窗</w:t>
      </w:r>
    </w:p>
    <w:p w14:paraId="2C5DA1E9" w14:textId="77777777" w:rsidR="001E2732" w:rsidRDefault="009E0C70">
      <w:pPr>
        <w:pStyle w:val="SourceCode"/>
      </w:pPr>
      <w:r>
        <w:t xml:space="preserve">    toUpdate(id) {</w:t>
      </w:r>
    </w:p>
    <w:p w14:paraId="1F192F0E" w14:textId="77777777" w:rsidR="001E2732" w:rsidRDefault="009E0C70">
      <w:pPr>
        <w:pStyle w:val="SourceCode"/>
      </w:pPr>
      <w:r>
        <w:t xml:space="preserve">      this.activeId = id</w:t>
      </w:r>
    </w:p>
    <w:p w14:paraId="242EE389" w14:textId="77777777" w:rsidR="001E2732" w:rsidRDefault="009E0C70">
      <w:pPr>
        <w:pStyle w:val="SourceCode"/>
      </w:pPr>
      <w:r>
        <w:t xml:space="preserve">      this.updateDialog = true</w:t>
      </w:r>
    </w:p>
    <w:p w14:paraId="35DBC222" w14:textId="77777777" w:rsidR="001E2732" w:rsidRDefault="009E0C70">
      <w:pPr>
        <w:pStyle w:val="SourceCode"/>
      </w:pPr>
      <w:r>
        <w:t xml:space="preserve">    },</w:t>
      </w:r>
    </w:p>
    <w:p w14:paraId="4AB35124" w14:textId="77777777" w:rsidR="001E2732" w:rsidRDefault="009E0C70">
      <w:pPr>
        <w:pStyle w:val="SourceCode"/>
      </w:pPr>
      <w:r>
        <w:t xml:space="preserve">    // </w:t>
      </w:r>
      <w:r>
        <w:t>查看用户详情</w:t>
      </w:r>
    </w:p>
    <w:p w14:paraId="5C3CB428" w14:textId="77777777" w:rsidR="001E2732" w:rsidRDefault="009E0C70">
      <w:pPr>
        <w:pStyle w:val="SourceCode"/>
      </w:pPr>
      <w:r>
        <w:t xml:space="preserve">    toInfo(id) {</w:t>
      </w:r>
    </w:p>
    <w:p w14:paraId="1FD859D2" w14:textId="77777777" w:rsidR="001E2732" w:rsidRDefault="009E0C70">
      <w:pPr>
        <w:pStyle w:val="SourceCode"/>
      </w:pPr>
      <w:r>
        <w:t xml:space="preserve">      this.activeId = id</w:t>
      </w:r>
    </w:p>
    <w:p w14:paraId="49FA875C" w14:textId="77777777" w:rsidR="001E2732" w:rsidRDefault="009E0C70">
      <w:pPr>
        <w:pStyle w:val="SourceCode"/>
      </w:pPr>
      <w:r>
        <w:t xml:space="preserve">      this.infoDialog = true</w:t>
      </w:r>
    </w:p>
    <w:p w14:paraId="2B27A57F" w14:textId="77777777" w:rsidR="001E2732" w:rsidRDefault="009E0C70">
      <w:pPr>
        <w:pStyle w:val="SourceCode"/>
      </w:pPr>
      <w:r>
        <w:t xml:space="preserve">    },</w:t>
      </w:r>
    </w:p>
    <w:p w14:paraId="2B04C125" w14:textId="77777777" w:rsidR="001E2732" w:rsidRDefault="009E0C70">
      <w:pPr>
        <w:pStyle w:val="SourceCode"/>
      </w:pPr>
      <w:r>
        <w:t xml:space="preserve">    // </w:t>
      </w:r>
      <w:r>
        <w:t>分页查询</w:t>
      </w:r>
    </w:p>
    <w:p w14:paraId="70727145" w14:textId="77777777" w:rsidR="001E2732" w:rsidRDefault="009E0C70">
      <w:pPr>
        <w:pStyle w:val="SourceCode"/>
      </w:pPr>
      <w:r>
        <w:t xml:space="preserve">    getByPage() {</w:t>
      </w:r>
    </w:p>
    <w:p w14:paraId="7170532F" w14:textId="77777777" w:rsidR="001E2732" w:rsidRDefault="009E0C70">
      <w:pPr>
        <w:pStyle w:val="SourceCode"/>
      </w:pPr>
      <w:r>
        <w:t xml:space="preserve">      sysUserApi.getByPage(this.page).then(res =&gt; {</w:t>
      </w:r>
    </w:p>
    <w:p w14:paraId="7D341A4C" w14:textId="77777777" w:rsidR="001E2732" w:rsidRDefault="009E0C70">
      <w:pPr>
        <w:pStyle w:val="SourceCode"/>
      </w:pPr>
      <w:r>
        <w:t xml:space="preserve">        this.dataPage = res.data</w:t>
      </w:r>
    </w:p>
    <w:p w14:paraId="52E1C8EC" w14:textId="77777777" w:rsidR="001E2732" w:rsidRDefault="009E0C70">
      <w:pPr>
        <w:pStyle w:val="SourceCode"/>
      </w:pPr>
      <w:r>
        <w:t xml:space="preserve">      })</w:t>
      </w:r>
    </w:p>
    <w:p w14:paraId="3AE5F48E" w14:textId="77777777" w:rsidR="001E2732" w:rsidRDefault="009E0C70">
      <w:pPr>
        <w:pStyle w:val="SourceCode"/>
      </w:pPr>
      <w:r>
        <w:t xml:space="preserve">    },</w:t>
      </w:r>
    </w:p>
    <w:p w14:paraId="22E3B7DD" w14:textId="77777777" w:rsidR="001E2732" w:rsidRDefault="009E0C70">
      <w:pPr>
        <w:pStyle w:val="SourceCode"/>
      </w:pPr>
      <w:r>
        <w:t xml:space="preserve">    // </w:t>
      </w:r>
      <w:r>
        <w:t>关闭弹窗</w:t>
      </w:r>
    </w:p>
    <w:p w14:paraId="15116FAE" w14:textId="77777777" w:rsidR="001E2732" w:rsidRDefault="009E0C70">
      <w:pPr>
        <w:pStyle w:val="SourceCode"/>
      </w:pPr>
      <w:r>
        <w:t xml:space="preserve">    closeDialog() {</w:t>
      </w:r>
    </w:p>
    <w:p w14:paraId="58F62A3F" w14:textId="77777777" w:rsidR="001E2732" w:rsidRDefault="009E0C70">
      <w:pPr>
        <w:pStyle w:val="SourceCode"/>
      </w:pPr>
      <w:r>
        <w:t xml:space="preserve">      this.addDialog = false</w:t>
      </w:r>
    </w:p>
    <w:p w14:paraId="76BF8A06" w14:textId="77777777" w:rsidR="001E2732" w:rsidRDefault="009E0C70">
      <w:pPr>
        <w:pStyle w:val="SourceCode"/>
      </w:pPr>
      <w:r>
        <w:lastRenderedPageBreak/>
        <w:t xml:space="preserve">      this.updateDialog = false</w:t>
      </w:r>
    </w:p>
    <w:p w14:paraId="2D1F11E6" w14:textId="77777777" w:rsidR="001E2732" w:rsidRDefault="009E0C70">
      <w:pPr>
        <w:pStyle w:val="SourceCode"/>
      </w:pPr>
      <w:r>
        <w:t xml:space="preserve">      this.infoDialog = false</w:t>
      </w:r>
    </w:p>
    <w:p w14:paraId="1BFE7900" w14:textId="77777777" w:rsidR="001E2732" w:rsidRDefault="009E0C70">
      <w:pPr>
        <w:pStyle w:val="SourceCode"/>
      </w:pPr>
      <w:r>
        <w:t xml:space="preserve">    },</w:t>
      </w:r>
    </w:p>
    <w:p w14:paraId="0C74C3AE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删除</w:t>
      </w:r>
    </w:p>
    <w:p w14:paraId="7683930B" w14:textId="77777777" w:rsidR="001E2732" w:rsidRDefault="009E0C70">
      <w:pPr>
        <w:pStyle w:val="SourceCode"/>
      </w:pPr>
      <w:r>
        <w:t xml:space="preserve">    deleteById(id) {</w:t>
      </w:r>
    </w:p>
    <w:p w14:paraId="30AD0CFA" w14:textId="77777777" w:rsidR="001E2732" w:rsidRDefault="009E0C70">
      <w:pPr>
        <w:pStyle w:val="SourceCode"/>
      </w:pPr>
      <w:r>
        <w:t xml:space="preserve">      this.$confirm('</w:t>
      </w:r>
      <w:r>
        <w:t>是否删除该用户</w:t>
      </w:r>
      <w:r>
        <w:t>?', '</w:t>
      </w:r>
      <w:r>
        <w:t>提示</w:t>
      </w:r>
      <w:r>
        <w:t>', {</w:t>
      </w:r>
    </w:p>
    <w:p w14:paraId="79D78F95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5DAC533E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37026523" w14:textId="77777777" w:rsidR="001E2732" w:rsidRDefault="009E0C70">
      <w:pPr>
        <w:pStyle w:val="SourceCode"/>
      </w:pPr>
      <w:r>
        <w:t xml:space="preserve">        type: 'error'</w:t>
      </w:r>
    </w:p>
    <w:p w14:paraId="71EED3F7" w14:textId="77777777" w:rsidR="001E2732" w:rsidRDefault="009E0C70">
      <w:pPr>
        <w:pStyle w:val="SourceCode"/>
      </w:pPr>
      <w:r>
        <w:t xml:space="preserve">      }).then(() =&gt; {</w:t>
      </w:r>
    </w:p>
    <w:p w14:paraId="7246AC47" w14:textId="77777777" w:rsidR="001E2732" w:rsidRDefault="009E0C70">
      <w:pPr>
        <w:pStyle w:val="SourceCode"/>
      </w:pPr>
      <w:r>
        <w:t xml:space="preserve">        sysUserApi.deleteById(id).then(res =&gt; {</w:t>
      </w:r>
    </w:p>
    <w:p w14:paraId="1C4C223F" w14:textId="77777777" w:rsidR="001E2732" w:rsidRDefault="009E0C70">
      <w:pPr>
        <w:pStyle w:val="SourceCode"/>
      </w:pPr>
      <w:r>
        <w:t xml:space="preserve">          this.$message.success(res.msg)</w:t>
      </w:r>
    </w:p>
    <w:p w14:paraId="2FCA8781" w14:textId="77777777" w:rsidR="001E2732" w:rsidRDefault="009E0C70">
      <w:pPr>
        <w:pStyle w:val="SourceCode"/>
      </w:pPr>
      <w:r>
        <w:t xml:space="preserve">          this.getByPage()</w:t>
      </w:r>
    </w:p>
    <w:p w14:paraId="07BD37AF" w14:textId="77777777" w:rsidR="001E2732" w:rsidRDefault="009E0C70">
      <w:pPr>
        <w:pStyle w:val="SourceCode"/>
      </w:pPr>
      <w:r>
        <w:t xml:space="preserve">        })</w:t>
      </w:r>
    </w:p>
    <w:p w14:paraId="010DE38F" w14:textId="77777777" w:rsidR="001E2732" w:rsidRDefault="009E0C70">
      <w:pPr>
        <w:pStyle w:val="SourceCode"/>
      </w:pPr>
      <w:r>
        <w:t xml:space="preserve">      })</w:t>
      </w:r>
    </w:p>
    <w:p w14:paraId="0CDF9428" w14:textId="77777777" w:rsidR="001E2732" w:rsidRDefault="009E0C70">
      <w:pPr>
        <w:pStyle w:val="SourceCode"/>
      </w:pPr>
      <w:r>
        <w:t xml:space="preserve">    },</w:t>
      </w:r>
    </w:p>
    <w:p w14:paraId="784386A4" w14:textId="77777777" w:rsidR="001E2732" w:rsidRDefault="009E0C70">
      <w:pPr>
        <w:pStyle w:val="SourceCode"/>
      </w:pPr>
      <w:r>
        <w:t xml:space="preserve">    // </w:t>
      </w:r>
      <w:r>
        <w:t>改变页面开关触发</w:t>
      </w:r>
    </w:p>
    <w:p w14:paraId="51912B30" w14:textId="77777777" w:rsidR="001E2732" w:rsidRDefault="009E0C70">
      <w:pPr>
        <w:pStyle w:val="SourceCode"/>
      </w:pPr>
      <w:r>
        <w:t xml:space="preserve">    changeStatus(row) {</w:t>
      </w:r>
    </w:p>
    <w:p w14:paraId="4932BE5B" w14:textId="77777777" w:rsidR="001E2732" w:rsidRDefault="009E0C70">
      <w:pPr>
        <w:pStyle w:val="SourceCode"/>
      </w:pPr>
      <w:r>
        <w:t xml:space="preserve">      const status = row.status</w:t>
      </w:r>
    </w:p>
    <w:p w14:paraId="3ABD94CE" w14:textId="77777777" w:rsidR="001E2732" w:rsidRDefault="009E0C70">
      <w:pPr>
        <w:pStyle w:val="SourceCode"/>
      </w:pPr>
      <w:r>
        <w:t xml:space="preserve">      if (status === 0) {</w:t>
      </w:r>
    </w:p>
    <w:p w14:paraId="16028452" w14:textId="77777777" w:rsidR="001E2732" w:rsidRDefault="009E0C70">
      <w:pPr>
        <w:pStyle w:val="SourceCode"/>
      </w:pPr>
      <w:r>
        <w:t xml:space="preserve">        // </w:t>
      </w:r>
      <w:r>
        <w:t>禁用</w:t>
      </w:r>
    </w:p>
    <w:p w14:paraId="799AFD53" w14:textId="77777777" w:rsidR="001E2732" w:rsidRDefault="009E0C70">
      <w:pPr>
        <w:pStyle w:val="SourceCode"/>
      </w:pPr>
      <w:r>
        <w:t xml:space="preserve">        this.$confirm('</w:t>
      </w:r>
      <w:r>
        <w:t>是否禁用该用户，禁用后将无法登陆</w:t>
      </w:r>
      <w:r>
        <w:t>?', '</w:t>
      </w:r>
      <w:r>
        <w:t>提示</w:t>
      </w:r>
      <w:r>
        <w:t>', {</w:t>
      </w:r>
    </w:p>
    <w:p w14:paraId="49F55A8E" w14:textId="77777777" w:rsidR="001E2732" w:rsidRDefault="009E0C70">
      <w:pPr>
        <w:pStyle w:val="SourceCode"/>
      </w:pPr>
      <w:r>
        <w:t xml:space="preserve">          confirmButtonText: '</w:t>
      </w:r>
      <w:r>
        <w:t>确定</w:t>
      </w:r>
      <w:r>
        <w:t>',</w:t>
      </w:r>
    </w:p>
    <w:p w14:paraId="649FC7BC" w14:textId="77777777" w:rsidR="001E2732" w:rsidRDefault="009E0C70">
      <w:pPr>
        <w:pStyle w:val="SourceCode"/>
      </w:pPr>
      <w:r>
        <w:t xml:space="preserve">          cancelButtonText: '</w:t>
      </w:r>
      <w:r>
        <w:t>取消</w:t>
      </w:r>
      <w:r>
        <w:t>',</w:t>
      </w:r>
    </w:p>
    <w:p w14:paraId="60BE6271" w14:textId="77777777" w:rsidR="001E2732" w:rsidRDefault="009E0C70">
      <w:pPr>
        <w:pStyle w:val="SourceCode"/>
      </w:pPr>
      <w:r>
        <w:t xml:space="preserve">          type: 'warning'</w:t>
      </w:r>
    </w:p>
    <w:p w14:paraId="02D37F84" w14:textId="77777777" w:rsidR="001E2732" w:rsidRDefault="009E0C70">
      <w:pPr>
        <w:pStyle w:val="SourceCode"/>
      </w:pPr>
      <w:r>
        <w:t xml:space="preserve">        }).then(() =&gt; {</w:t>
      </w:r>
    </w:p>
    <w:p w14:paraId="06CFA51A" w14:textId="77777777" w:rsidR="001E2732" w:rsidRDefault="009E0C70">
      <w:pPr>
        <w:pStyle w:val="SourceCode"/>
      </w:pPr>
      <w:r>
        <w:t xml:space="preserve">          sysUserApi.disableById(row.id).then(res =&gt; {</w:t>
      </w:r>
    </w:p>
    <w:p w14:paraId="66FD8820" w14:textId="77777777" w:rsidR="001E2732" w:rsidRDefault="009E0C70">
      <w:pPr>
        <w:pStyle w:val="SourceCode"/>
      </w:pPr>
      <w:r>
        <w:t xml:space="preserve">            this.$message.success(res.msg)</w:t>
      </w:r>
    </w:p>
    <w:p w14:paraId="275C0E81" w14:textId="77777777" w:rsidR="001E2732" w:rsidRDefault="009E0C70">
      <w:pPr>
        <w:pStyle w:val="SourceCode"/>
      </w:pPr>
      <w:r>
        <w:t xml:space="preserve">            this.getByPage()</w:t>
      </w:r>
    </w:p>
    <w:p w14:paraId="11A54215" w14:textId="77777777" w:rsidR="001E2732" w:rsidRDefault="009E0C70">
      <w:pPr>
        <w:pStyle w:val="SourceCode"/>
      </w:pPr>
      <w:r>
        <w:t xml:space="preserve">          })</w:t>
      </w:r>
    </w:p>
    <w:p w14:paraId="0BE4E398" w14:textId="77777777" w:rsidR="001E2732" w:rsidRDefault="009E0C70">
      <w:pPr>
        <w:pStyle w:val="SourceCode"/>
      </w:pPr>
      <w:r>
        <w:t xml:space="preserve">        }).catch(() =&gt; {</w:t>
      </w:r>
    </w:p>
    <w:p w14:paraId="66FBE807" w14:textId="77777777" w:rsidR="001E2732" w:rsidRDefault="009E0C70">
      <w:pPr>
        <w:pStyle w:val="SourceCode"/>
      </w:pPr>
      <w:r>
        <w:t xml:space="preserve">          row.status = 1</w:t>
      </w:r>
    </w:p>
    <w:p w14:paraId="69013C04" w14:textId="77777777" w:rsidR="001E2732" w:rsidRDefault="009E0C70">
      <w:pPr>
        <w:pStyle w:val="SourceCode"/>
      </w:pPr>
      <w:r>
        <w:t xml:space="preserve">        })</w:t>
      </w:r>
    </w:p>
    <w:p w14:paraId="6F685FBC" w14:textId="77777777" w:rsidR="001E2732" w:rsidRDefault="009E0C70">
      <w:pPr>
        <w:pStyle w:val="SourceCode"/>
      </w:pPr>
      <w:r>
        <w:t xml:space="preserve">      } else {</w:t>
      </w:r>
    </w:p>
    <w:p w14:paraId="122D99EC" w14:textId="77777777" w:rsidR="001E2732" w:rsidRDefault="009E0C70">
      <w:pPr>
        <w:pStyle w:val="SourceCode"/>
      </w:pPr>
      <w:r>
        <w:t xml:space="preserve">        // </w:t>
      </w:r>
      <w:r>
        <w:t>启用</w:t>
      </w:r>
    </w:p>
    <w:p w14:paraId="7A76B87D" w14:textId="77777777" w:rsidR="001E2732" w:rsidRDefault="009E0C70">
      <w:pPr>
        <w:pStyle w:val="SourceCode"/>
      </w:pPr>
      <w:r>
        <w:t xml:space="preserve">        this.$confirm('</w:t>
      </w:r>
      <w:r>
        <w:t>是否启用该用户</w:t>
      </w:r>
      <w:r>
        <w:t>?', '</w:t>
      </w:r>
      <w:r>
        <w:t>提示</w:t>
      </w:r>
      <w:r>
        <w:t>', {</w:t>
      </w:r>
    </w:p>
    <w:p w14:paraId="379097BC" w14:textId="77777777" w:rsidR="001E2732" w:rsidRDefault="009E0C70">
      <w:pPr>
        <w:pStyle w:val="SourceCode"/>
      </w:pPr>
      <w:r>
        <w:lastRenderedPageBreak/>
        <w:t xml:space="preserve">          confirmButtonText: '</w:t>
      </w:r>
      <w:r>
        <w:t>确定</w:t>
      </w:r>
      <w:r>
        <w:t>',</w:t>
      </w:r>
    </w:p>
    <w:p w14:paraId="4119D8BF" w14:textId="77777777" w:rsidR="001E2732" w:rsidRDefault="009E0C70">
      <w:pPr>
        <w:pStyle w:val="SourceCode"/>
      </w:pPr>
      <w:r>
        <w:t xml:space="preserve">          cancelButtonText: '</w:t>
      </w:r>
      <w:r>
        <w:t>取消</w:t>
      </w:r>
      <w:r>
        <w:t>',</w:t>
      </w:r>
    </w:p>
    <w:p w14:paraId="179CDBE0" w14:textId="77777777" w:rsidR="001E2732" w:rsidRDefault="009E0C70">
      <w:pPr>
        <w:pStyle w:val="SourceCode"/>
      </w:pPr>
      <w:r>
        <w:t xml:space="preserve">          type: 'success'</w:t>
      </w:r>
    </w:p>
    <w:p w14:paraId="77ABD499" w14:textId="77777777" w:rsidR="001E2732" w:rsidRDefault="009E0C70">
      <w:pPr>
        <w:pStyle w:val="SourceCode"/>
      </w:pPr>
      <w:r>
        <w:t xml:space="preserve">        }).then(() =&gt; {</w:t>
      </w:r>
    </w:p>
    <w:p w14:paraId="1607E294" w14:textId="77777777" w:rsidR="001E2732" w:rsidRDefault="009E0C70">
      <w:pPr>
        <w:pStyle w:val="SourceCode"/>
      </w:pPr>
      <w:r>
        <w:t xml:space="preserve">          sysUserApi.enableById(row.id).then(res =&gt; {</w:t>
      </w:r>
    </w:p>
    <w:p w14:paraId="478BF7F2" w14:textId="77777777" w:rsidR="001E2732" w:rsidRDefault="009E0C70">
      <w:pPr>
        <w:pStyle w:val="SourceCode"/>
      </w:pPr>
      <w:r>
        <w:t xml:space="preserve">            this.$message.success(res.msg)</w:t>
      </w:r>
    </w:p>
    <w:p w14:paraId="5FB3D0E2" w14:textId="77777777" w:rsidR="001E2732" w:rsidRDefault="009E0C70">
      <w:pPr>
        <w:pStyle w:val="SourceCode"/>
      </w:pPr>
      <w:r>
        <w:t xml:space="preserve">            this.getByPage()</w:t>
      </w:r>
    </w:p>
    <w:p w14:paraId="1061635E" w14:textId="77777777" w:rsidR="001E2732" w:rsidRDefault="009E0C70">
      <w:pPr>
        <w:pStyle w:val="SourceCode"/>
      </w:pPr>
      <w:r>
        <w:t xml:space="preserve">          })</w:t>
      </w:r>
    </w:p>
    <w:p w14:paraId="032DCAE5" w14:textId="77777777" w:rsidR="001E2732" w:rsidRDefault="009E0C70">
      <w:pPr>
        <w:pStyle w:val="SourceCode"/>
      </w:pPr>
      <w:r>
        <w:t xml:space="preserve">        }).catch(() =&gt; {</w:t>
      </w:r>
    </w:p>
    <w:p w14:paraId="0ECD5A15" w14:textId="77777777" w:rsidR="001E2732" w:rsidRDefault="009E0C70">
      <w:pPr>
        <w:pStyle w:val="SourceCode"/>
      </w:pPr>
      <w:r>
        <w:t xml:space="preserve">          row.status = 0</w:t>
      </w:r>
    </w:p>
    <w:p w14:paraId="77059585" w14:textId="77777777" w:rsidR="001E2732" w:rsidRDefault="009E0C70">
      <w:pPr>
        <w:pStyle w:val="SourceCode"/>
      </w:pPr>
      <w:r>
        <w:t xml:space="preserve">        })</w:t>
      </w:r>
    </w:p>
    <w:p w14:paraId="2C460182" w14:textId="77777777" w:rsidR="001E2732" w:rsidRDefault="009E0C70">
      <w:pPr>
        <w:pStyle w:val="SourceCode"/>
      </w:pPr>
      <w:r>
        <w:t xml:space="preserve">      }</w:t>
      </w:r>
    </w:p>
    <w:p w14:paraId="14B4AB2D" w14:textId="77777777" w:rsidR="001E2732" w:rsidRDefault="009E0C70">
      <w:pPr>
        <w:pStyle w:val="SourceCode"/>
      </w:pPr>
      <w:r>
        <w:t xml:space="preserve">    }</w:t>
      </w:r>
    </w:p>
    <w:p w14:paraId="721793BE" w14:textId="77777777" w:rsidR="001E2732" w:rsidRDefault="009E0C70">
      <w:pPr>
        <w:pStyle w:val="SourceCode"/>
      </w:pPr>
      <w:r>
        <w:t xml:space="preserve">  }</w:t>
      </w:r>
    </w:p>
    <w:p w14:paraId="0D8BDB49" w14:textId="77777777" w:rsidR="001E2732" w:rsidRDefault="009E0C70">
      <w:pPr>
        <w:pStyle w:val="SourceCode"/>
      </w:pPr>
      <w:r>
        <w:t>}</w:t>
      </w:r>
    </w:p>
    <w:p w14:paraId="49682B5A" w14:textId="77777777" w:rsidR="001E2732" w:rsidRDefault="009E0C70">
      <w:pPr>
        <w:pStyle w:val="SourceCode"/>
      </w:pPr>
      <w:r>
        <w:t>&lt;/script&gt;</w:t>
      </w:r>
    </w:p>
    <w:p w14:paraId="3C53FF80" w14:textId="77777777" w:rsidR="001E2732" w:rsidRDefault="001E2732">
      <w:pPr>
        <w:pStyle w:val="SourceCode"/>
      </w:pPr>
    </w:p>
    <w:p w14:paraId="7D7DA93D" w14:textId="77777777" w:rsidR="001E2732" w:rsidRDefault="009E0C70">
      <w:pPr>
        <w:pStyle w:val="SourceCode"/>
      </w:pPr>
      <w:r>
        <w:t>&lt;style scoped&gt;</w:t>
      </w:r>
    </w:p>
    <w:p w14:paraId="58D27DE6" w14:textId="77777777" w:rsidR="001E2732" w:rsidRDefault="009E0C70">
      <w:pPr>
        <w:pStyle w:val="SourceCode"/>
      </w:pPr>
      <w:r>
        <w:t>.button-group {</w:t>
      </w:r>
    </w:p>
    <w:p w14:paraId="1E34BA65" w14:textId="77777777" w:rsidR="001E2732" w:rsidRDefault="009E0C70">
      <w:pPr>
        <w:pStyle w:val="SourceCode"/>
      </w:pPr>
      <w:r>
        <w:t xml:space="preserve">  margin-bottom: 15px;</w:t>
      </w:r>
    </w:p>
    <w:p w14:paraId="67DF865C" w14:textId="77777777" w:rsidR="001E2732" w:rsidRDefault="009E0C70">
      <w:pPr>
        <w:pStyle w:val="SourceCode"/>
      </w:pPr>
      <w:r>
        <w:t>}</w:t>
      </w:r>
    </w:p>
    <w:p w14:paraId="0532772E" w14:textId="77777777" w:rsidR="001E2732" w:rsidRDefault="009E0C70">
      <w:pPr>
        <w:pStyle w:val="SourceCode"/>
      </w:pPr>
      <w:r>
        <w:t>.pageable {</w:t>
      </w:r>
    </w:p>
    <w:p w14:paraId="7C12C792" w14:textId="77777777" w:rsidR="001E2732" w:rsidRDefault="009E0C70">
      <w:pPr>
        <w:pStyle w:val="SourceCode"/>
      </w:pPr>
      <w:r>
        <w:t xml:space="preserve">  margin-top: 15px;</w:t>
      </w:r>
    </w:p>
    <w:p w14:paraId="777F1E27" w14:textId="77777777" w:rsidR="001E2732" w:rsidRDefault="009E0C70">
      <w:pPr>
        <w:pStyle w:val="SourceCode"/>
      </w:pPr>
      <w:r>
        <w:t>}</w:t>
      </w:r>
    </w:p>
    <w:p w14:paraId="62B4B095" w14:textId="77777777" w:rsidR="001E2732" w:rsidRDefault="009E0C70">
      <w:pPr>
        <w:pStyle w:val="SourceCode"/>
      </w:pPr>
      <w:r>
        <w:t>&lt;/style&gt;</w:t>
      </w:r>
    </w:p>
    <w:p w14:paraId="48E72C0E" w14:textId="77777777" w:rsidR="001E2732" w:rsidRDefault="009E0C70">
      <w:pPr>
        <w:pStyle w:val="SourceCode"/>
      </w:pPr>
      <w:r>
        <w:t>&lt;style&gt;</w:t>
      </w:r>
    </w:p>
    <w:p w14:paraId="6791EC73" w14:textId="77777777" w:rsidR="001E2732" w:rsidRDefault="009E0C70">
      <w:pPr>
        <w:pStyle w:val="SourceCode"/>
      </w:pPr>
      <w:r>
        <w:t>.pochi-table-header th {</w:t>
      </w:r>
    </w:p>
    <w:p w14:paraId="6428F009" w14:textId="77777777" w:rsidR="001E2732" w:rsidRDefault="009E0C70">
      <w:pPr>
        <w:pStyle w:val="SourceCode"/>
      </w:pPr>
      <w:r>
        <w:t xml:space="preserve">  background: #DFDFDF;</w:t>
      </w:r>
    </w:p>
    <w:p w14:paraId="118D7791" w14:textId="77777777" w:rsidR="001E2732" w:rsidRDefault="009E0C70">
      <w:pPr>
        <w:pStyle w:val="SourceCode"/>
      </w:pPr>
      <w:r>
        <w:t xml:space="preserve">  color: #131111;</w:t>
      </w:r>
    </w:p>
    <w:p w14:paraId="7B30B789" w14:textId="77777777" w:rsidR="001E2732" w:rsidRDefault="009E0C70">
      <w:pPr>
        <w:pStyle w:val="SourceCode"/>
      </w:pPr>
      <w:r>
        <w:t>}</w:t>
      </w:r>
    </w:p>
    <w:p w14:paraId="16FDF603" w14:textId="77777777" w:rsidR="001E2732" w:rsidRDefault="009E0C70">
      <w:pPr>
        <w:pStyle w:val="SourceCode"/>
      </w:pPr>
      <w:r>
        <w:t>&lt;/style&gt;</w:t>
      </w:r>
    </w:p>
    <w:p w14:paraId="27D392A7" w14:textId="77777777" w:rsidR="001E2732" w:rsidRDefault="009E0C70">
      <w:pPr>
        <w:pStyle w:val="4"/>
      </w:pPr>
      <w:bookmarkStart w:id="39" w:name="sys-user-info"/>
      <w:bookmarkEnd w:id="39"/>
      <w:r>
        <w:t>sys-user-info</w:t>
      </w:r>
    </w:p>
    <w:p w14:paraId="7AADE808" w14:textId="77777777" w:rsidR="001E2732" w:rsidRDefault="009E0C70">
      <w:pPr>
        <w:pStyle w:val="SourceCodeLanguage"/>
      </w:pPr>
      <w:r>
        <w:t>vue</w:t>
      </w:r>
    </w:p>
    <w:p w14:paraId="7CAB732A" w14:textId="77777777" w:rsidR="001E2732" w:rsidRDefault="009E0C70">
      <w:pPr>
        <w:pStyle w:val="SourceCode"/>
      </w:pPr>
      <w:r>
        <w:t>&lt;template&gt;</w:t>
      </w:r>
    </w:p>
    <w:p w14:paraId="586E00A0" w14:textId="77777777" w:rsidR="001E2732" w:rsidRDefault="009E0C70">
      <w:pPr>
        <w:pStyle w:val="SourceCode"/>
      </w:pPr>
      <w:r>
        <w:t xml:space="preserve">  &lt;div&gt;</w:t>
      </w:r>
    </w:p>
    <w:p w14:paraId="0F1AE966" w14:textId="77777777" w:rsidR="001E2732" w:rsidRDefault="009E0C70">
      <w:pPr>
        <w:pStyle w:val="SourceCode"/>
      </w:pPr>
      <w:r>
        <w:lastRenderedPageBreak/>
        <w:t xml:space="preserve">    &lt;el-form ref="form" :model="sysUser" label-width="80px" size="small"&gt;</w:t>
      </w:r>
    </w:p>
    <w:p w14:paraId="1678976B" w14:textId="77777777" w:rsidR="001E2732" w:rsidRDefault="009E0C70">
      <w:pPr>
        <w:pStyle w:val="SourceCode"/>
      </w:pPr>
      <w:r>
        <w:t xml:space="preserve">      &lt;el-row&gt;</w:t>
      </w:r>
    </w:p>
    <w:p w14:paraId="2B55A18A" w14:textId="77777777" w:rsidR="001E2732" w:rsidRDefault="009E0C70">
      <w:pPr>
        <w:pStyle w:val="SourceCode"/>
      </w:pPr>
      <w:r>
        <w:t xml:space="preserve">        &lt;el-col :span="24" class="header-container"&gt;</w:t>
      </w:r>
    </w:p>
    <w:p w14:paraId="0F22F16B" w14:textId="77777777" w:rsidR="001E2732" w:rsidRDefault="009E0C70">
      <w:pPr>
        <w:pStyle w:val="SourceCode"/>
      </w:pPr>
      <w:r>
        <w:t xml:space="preserve">          &lt;el-image</w:t>
      </w:r>
    </w:p>
    <w:p w14:paraId="4A9457E2" w14:textId="77777777" w:rsidR="001E2732" w:rsidRDefault="009E0C70">
      <w:pPr>
        <w:pStyle w:val="SourceCode"/>
      </w:pPr>
      <w:r>
        <w:t xml:space="preserve">            style="width: 100px; height: 100px"</w:t>
      </w:r>
    </w:p>
    <w:p w14:paraId="37FC53EA" w14:textId="77777777" w:rsidR="001E2732" w:rsidRDefault="009E0C70">
      <w:pPr>
        <w:pStyle w:val="SourceCode"/>
      </w:pPr>
      <w:r>
        <w:t xml:space="preserve">            :src="sysUser.header"</w:t>
      </w:r>
    </w:p>
    <w:p w14:paraId="662C178A" w14:textId="77777777" w:rsidR="001E2732" w:rsidRDefault="009E0C70">
      <w:pPr>
        <w:pStyle w:val="SourceCode"/>
      </w:pPr>
      <w:r>
        <w:t xml:space="preserve">            fit="fill"</w:t>
      </w:r>
    </w:p>
    <w:p w14:paraId="448FF9AD" w14:textId="77777777" w:rsidR="001E2732" w:rsidRDefault="009E0C70">
      <w:pPr>
        <w:pStyle w:val="SourceCode"/>
      </w:pPr>
      <w:r>
        <w:t xml:space="preserve">          /&gt;</w:t>
      </w:r>
    </w:p>
    <w:p w14:paraId="626A34F1" w14:textId="77777777" w:rsidR="001E2732" w:rsidRDefault="009E0C70">
      <w:pPr>
        <w:pStyle w:val="SourceCode"/>
      </w:pPr>
      <w:r>
        <w:t xml:space="preserve">        &lt;/el-col&gt;</w:t>
      </w:r>
    </w:p>
    <w:p w14:paraId="1F7DEC40" w14:textId="77777777" w:rsidR="001E2732" w:rsidRDefault="009E0C70">
      <w:pPr>
        <w:pStyle w:val="SourceCode"/>
      </w:pPr>
      <w:r>
        <w:t xml:space="preserve">      &lt;/el-row&gt;</w:t>
      </w:r>
    </w:p>
    <w:p w14:paraId="3CDD1FE7" w14:textId="77777777" w:rsidR="001E2732" w:rsidRDefault="009E0C70">
      <w:pPr>
        <w:pStyle w:val="SourceCode"/>
      </w:pPr>
      <w:r>
        <w:t xml:space="preserve">      &lt;el-row :gutter="20"&gt;</w:t>
      </w:r>
    </w:p>
    <w:p w14:paraId="0A1DB3CB" w14:textId="77777777" w:rsidR="001E2732" w:rsidRDefault="009E0C70">
      <w:pPr>
        <w:pStyle w:val="SourceCode"/>
      </w:pPr>
      <w:r>
        <w:t xml:space="preserve">        &lt;el-col :span="8"&gt;</w:t>
      </w:r>
    </w:p>
    <w:p w14:paraId="3087222D" w14:textId="77777777" w:rsidR="001E2732" w:rsidRDefault="009E0C70">
      <w:pPr>
        <w:pStyle w:val="SourceCode"/>
      </w:pPr>
      <w:r>
        <w:t xml:space="preserve">          &lt;el-form-item label="</w:t>
      </w:r>
      <w:r>
        <w:t>账号</w:t>
      </w:r>
      <w:r>
        <w:t>"&gt;</w:t>
      </w:r>
    </w:p>
    <w:p w14:paraId="4B36F15D" w14:textId="77777777" w:rsidR="001E2732" w:rsidRDefault="009E0C70">
      <w:pPr>
        <w:pStyle w:val="SourceCode"/>
      </w:pPr>
      <w:r>
        <w:t xml:space="preserve">            {{ sysUser.username }}</w:t>
      </w:r>
    </w:p>
    <w:p w14:paraId="15D64E89" w14:textId="77777777" w:rsidR="001E2732" w:rsidRDefault="009E0C70">
      <w:pPr>
        <w:pStyle w:val="SourceCode"/>
      </w:pPr>
      <w:r>
        <w:t xml:space="preserve">          &lt;/el-form-item&gt;</w:t>
      </w:r>
    </w:p>
    <w:p w14:paraId="598F97C3" w14:textId="77777777" w:rsidR="001E2732" w:rsidRDefault="009E0C70">
      <w:pPr>
        <w:pStyle w:val="SourceCode"/>
      </w:pPr>
      <w:r>
        <w:t xml:space="preserve">        &lt;/el-col&gt;</w:t>
      </w:r>
    </w:p>
    <w:p w14:paraId="74BE044E" w14:textId="77777777" w:rsidR="001E2732" w:rsidRDefault="009E0C70">
      <w:pPr>
        <w:pStyle w:val="SourceCode"/>
      </w:pPr>
      <w:r>
        <w:t xml:space="preserve">        &lt;el-col :span="8"&gt;</w:t>
      </w:r>
    </w:p>
    <w:p w14:paraId="38B816D4" w14:textId="77777777" w:rsidR="001E2732" w:rsidRDefault="009E0C70">
      <w:pPr>
        <w:pStyle w:val="SourceCode"/>
      </w:pPr>
      <w:r>
        <w:t xml:space="preserve">          &lt;el-form-item label="</w:t>
      </w:r>
      <w:r>
        <w:t>角色</w:t>
      </w:r>
      <w:r>
        <w:t>"&gt;</w:t>
      </w:r>
    </w:p>
    <w:p w14:paraId="09508B7A" w14:textId="77777777" w:rsidR="001E2732" w:rsidRDefault="009E0C70">
      <w:pPr>
        <w:pStyle w:val="SourceCode"/>
      </w:pPr>
      <w:r>
        <w:t xml:space="preserve">            {{ sysUser.role }}</w:t>
      </w:r>
    </w:p>
    <w:p w14:paraId="72036D3B" w14:textId="77777777" w:rsidR="001E2732" w:rsidRDefault="009E0C70">
      <w:pPr>
        <w:pStyle w:val="SourceCode"/>
      </w:pPr>
      <w:r>
        <w:t xml:space="preserve">          &lt;/el-form-item&gt;</w:t>
      </w:r>
    </w:p>
    <w:p w14:paraId="08826D31" w14:textId="77777777" w:rsidR="001E2732" w:rsidRDefault="009E0C70">
      <w:pPr>
        <w:pStyle w:val="SourceCode"/>
      </w:pPr>
      <w:r>
        <w:t xml:space="preserve">        &lt;/el-col&gt;</w:t>
      </w:r>
    </w:p>
    <w:p w14:paraId="0EA3B4EA" w14:textId="77777777" w:rsidR="001E2732" w:rsidRDefault="009E0C70">
      <w:pPr>
        <w:pStyle w:val="SourceCode"/>
      </w:pPr>
      <w:r>
        <w:t xml:space="preserve">        &lt;el-col :span="8"&gt;</w:t>
      </w:r>
    </w:p>
    <w:p w14:paraId="39602CC1" w14:textId="77777777" w:rsidR="001E2732" w:rsidRDefault="009E0C70">
      <w:pPr>
        <w:pStyle w:val="SourceCode"/>
      </w:pPr>
      <w:r>
        <w:t xml:space="preserve">          &lt;el-form-item label="</w:t>
      </w:r>
      <w:r>
        <w:t>昵称</w:t>
      </w:r>
      <w:r>
        <w:t>"&gt;</w:t>
      </w:r>
    </w:p>
    <w:p w14:paraId="39A1C759" w14:textId="77777777" w:rsidR="001E2732" w:rsidRDefault="009E0C70">
      <w:pPr>
        <w:pStyle w:val="SourceCode"/>
      </w:pPr>
      <w:r>
        <w:t xml:space="preserve">            {{ sysUser.nickName }}</w:t>
      </w:r>
    </w:p>
    <w:p w14:paraId="0E697601" w14:textId="77777777" w:rsidR="001E2732" w:rsidRDefault="009E0C70">
      <w:pPr>
        <w:pStyle w:val="SourceCode"/>
      </w:pPr>
      <w:r>
        <w:t xml:space="preserve">          &lt;/el-form-item&gt;</w:t>
      </w:r>
    </w:p>
    <w:p w14:paraId="7EE0C194" w14:textId="77777777" w:rsidR="001E2732" w:rsidRDefault="009E0C70">
      <w:pPr>
        <w:pStyle w:val="SourceCode"/>
      </w:pPr>
      <w:r>
        <w:t xml:space="preserve">        &lt;/el-col&gt;</w:t>
      </w:r>
    </w:p>
    <w:p w14:paraId="0F6F33F8" w14:textId="77777777" w:rsidR="001E2732" w:rsidRDefault="009E0C70">
      <w:pPr>
        <w:pStyle w:val="SourceCode"/>
      </w:pPr>
      <w:r>
        <w:t xml:space="preserve">      &lt;/el-row&gt;</w:t>
      </w:r>
    </w:p>
    <w:p w14:paraId="38296578" w14:textId="77777777" w:rsidR="001E2732" w:rsidRDefault="009E0C70">
      <w:pPr>
        <w:pStyle w:val="SourceCode"/>
      </w:pPr>
      <w:r>
        <w:t xml:space="preserve">      &lt;el-row :gutter="20"&gt;</w:t>
      </w:r>
    </w:p>
    <w:p w14:paraId="27268529" w14:textId="77777777" w:rsidR="001E2732" w:rsidRDefault="009E0C70">
      <w:pPr>
        <w:pStyle w:val="SourceCode"/>
      </w:pPr>
      <w:r>
        <w:t xml:space="preserve">        &lt;el-col :span="12"&gt;</w:t>
      </w:r>
    </w:p>
    <w:p w14:paraId="0BCF4433" w14:textId="77777777" w:rsidR="001E2732" w:rsidRDefault="009E0C70">
      <w:pPr>
        <w:pStyle w:val="SourceCode"/>
      </w:pPr>
      <w:r>
        <w:t xml:space="preserve">          &lt;el-form-item label="</w:t>
      </w:r>
      <w:r>
        <w:t>邮箱</w:t>
      </w:r>
      <w:r>
        <w:t>"&gt;</w:t>
      </w:r>
    </w:p>
    <w:p w14:paraId="297804E3" w14:textId="77777777" w:rsidR="001E2732" w:rsidRDefault="009E0C70">
      <w:pPr>
        <w:pStyle w:val="SourceCode"/>
      </w:pPr>
      <w:r>
        <w:t xml:space="preserve">            {{ sysUser.email }}</w:t>
      </w:r>
    </w:p>
    <w:p w14:paraId="7C604051" w14:textId="77777777" w:rsidR="001E2732" w:rsidRDefault="009E0C70">
      <w:pPr>
        <w:pStyle w:val="SourceCode"/>
      </w:pPr>
      <w:r>
        <w:t xml:space="preserve">          &lt;/el-form-item&gt;</w:t>
      </w:r>
    </w:p>
    <w:p w14:paraId="13906B0D" w14:textId="77777777" w:rsidR="001E2732" w:rsidRDefault="009E0C70">
      <w:pPr>
        <w:pStyle w:val="SourceCode"/>
      </w:pPr>
      <w:r>
        <w:t xml:space="preserve">        &lt;/el-col&gt;</w:t>
      </w:r>
    </w:p>
    <w:p w14:paraId="26677C82" w14:textId="77777777" w:rsidR="001E2732" w:rsidRDefault="009E0C70">
      <w:pPr>
        <w:pStyle w:val="SourceCode"/>
      </w:pPr>
      <w:r>
        <w:t xml:space="preserve">        &lt;el-col :span="12"&gt;</w:t>
      </w:r>
    </w:p>
    <w:p w14:paraId="6B205633" w14:textId="77777777" w:rsidR="001E2732" w:rsidRDefault="009E0C70">
      <w:pPr>
        <w:pStyle w:val="SourceCode"/>
      </w:pPr>
      <w:r>
        <w:t xml:space="preserve">          &lt;el-form-item label="</w:t>
      </w:r>
      <w:r>
        <w:t>启用状态</w:t>
      </w:r>
      <w:r>
        <w:t>"&gt;</w:t>
      </w:r>
    </w:p>
    <w:p w14:paraId="5297CD99" w14:textId="77777777" w:rsidR="001E2732" w:rsidRDefault="009E0C70">
      <w:pPr>
        <w:pStyle w:val="SourceCode"/>
      </w:pPr>
      <w:r>
        <w:lastRenderedPageBreak/>
        <w:t xml:space="preserve">            {{ sysUser.status === 1 ? '</w:t>
      </w:r>
      <w:r>
        <w:t>启用</w:t>
      </w:r>
      <w:r>
        <w:t>': '</w:t>
      </w:r>
      <w:r>
        <w:t>未启用</w:t>
      </w:r>
      <w:r>
        <w:t>' }}</w:t>
      </w:r>
    </w:p>
    <w:p w14:paraId="24B75627" w14:textId="77777777" w:rsidR="001E2732" w:rsidRDefault="009E0C70">
      <w:pPr>
        <w:pStyle w:val="SourceCode"/>
      </w:pPr>
      <w:r>
        <w:t xml:space="preserve">          &lt;/el-form-item&gt;</w:t>
      </w:r>
    </w:p>
    <w:p w14:paraId="2870DB67" w14:textId="77777777" w:rsidR="001E2732" w:rsidRDefault="009E0C70">
      <w:pPr>
        <w:pStyle w:val="SourceCode"/>
      </w:pPr>
      <w:r>
        <w:t xml:space="preserve">        &lt;/el-col&gt;</w:t>
      </w:r>
    </w:p>
    <w:p w14:paraId="0C9DD1F7" w14:textId="77777777" w:rsidR="001E2732" w:rsidRDefault="009E0C70">
      <w:pPr>
        <w:pStyle w:val="SourceCode"/>
      </w:pPr>
      <w:r>
        <w:t xml:space="preserve">      &lt;/el-row&gt;</w:t>
      </w:r>
    </w:p>
    <w:p w14:paraId="1D8CB884" w14:textId="77777777" w:rsidR="001E2732" w:rsidRDefault="009E0C70">
      <w:pPr>
        <w:pStyle w:val="SourceCode"/>
      </w:pPr>
      <w:r>
        <w:t xml:space="preserve">      &lt;el-row :gutter="20"&gt;</w:t>
      </w:r>
    </w:p>
    <w:p w14:paraId="3A8F53E1" w14:textId="77777777" w:rsidR="001E2732" w:rsidRDefault="009E0C70">
      <w:pPr>
        <w:pStyle w:val="SourceCode"/>
      </w:pPr>
      <w:r>
        <w:t xml:space="preserve">        &lt;el-col :span="12"&gt;</w:t>
      </w:r>
    </w:p>
    <w:p w14:paraId="2791B3DC" w14:textId="77777777" w:rsidR="001E2732" w:rsidRDefault="009E0C70">
      <w:pPr>
        <w:pStyle w:val="SourceCode"/>
      </w:pPr>
      <w:r>
        <w:t xml:space="preserve">          &lt;el-form-item label="</w:t>
      </w:r>
      <w:r>
        <w:t>创建时间</w:t>
      </w:r>
      <w:r>
        <w:t>"&gt;</w:t>
      </w:r>
    </w:p>
    <w:p w14:paraId="1BADBF96" w14:textId="77777777" w:rsidR="001E2732" w:rsidRDefault="009E0C70">
      <w:pPr>
        <w:pStyle w:val="SourceCode"/>
      </w:pPr>
      <w:r>
        <w:t xml:space="preserve">            {{ sysUser.createTime }}</w:t>
      </w:r>
    </w:p>
    <w:p w14:paraId="739BADF6" w14:textId="77777777" w:rsidR="001E2732" w:rsidRDefault="009E0C70">
      <w:pPr>
        <w:pStyle w:val="SourceCode"/>
      </w:pPr>
      <w:r>
        <w:t xml:space="preserve">          &lt;/el-form-item&gt;</w:t>
      </w:r>
    </w:p>
    <w:p w14:paraId="366DB9B8" w14:textId="77777777" w:rsidR="001E2732" w:rsidRDefault="009E0C70">
      <w:pPr>
        <w:pStyle w:val="SourceCode"/>
      </w:pPr>
      <w:r>
        <w:t xml:space="preserve">        &lt;/el-col&gt;</w:t>
      </w:r>
    </w:p>
    <w:p w14:paraId="2A7A8B5B" w14:textId="77777777" w:rsidR="001E2732" w:rsidRDefault="009E0C70">
      <w:pPr>
        <w:pStyle w:val="SourceCode"/>
      </w:pPr>
      <w:r>
        <w:t xml:space="preserve">        &lt;el-col :span="12"&gt;</w:t>
      </w:r>
    </w:p>
    <w:p w14:paraId="3A40EEC9" w14:textId="77777777" w:rsidR="001E2732" w:rsidRDefault="009E0C70">
      <w:pPr>
        <w:pStyle w:val="SourceCode"/>
      </w:pPr>
      <w:r>
        <w:t xml:space="preserve">          &lt;el-form-item label="</w:t>
      </w:r>
      <w:r>
        <w:t>更新时间</w:t>
      </w:r>
      <w:r>
        <w:t>"&gt;</w:t>
      </w:r>
    </w:p>
    <w:p w14:paraId="68156EDB" w14:textId="77777777" w:rsidR="001E2732" w:rsidRDefault="009E0C70">
      <w:pPr>
        <w:pStyle w:val="SourceCode"/>
      </w:pPr>
      <w:r>
        <w:t xml:space="preserve">            {{ sysUser.updateTime }}</w:t>
      </w:r>
    </w:p>
    <w:p w14:paraId="194ABF99" w14:textId="77777777" w:rsidR="001E2732" w:rsidRDefault="009E0C70">
      <w:pPr>
        <w:pStyle w:val="SourceCode"/>
      </w:pPr>
      <w:r>
        <w:t xml:space="preserve">          &lt;/el-form-item&gt;</w:t>
      </w:r>
    </w:p>
    <w:p w14:paraId="63A5039B" w14:textId="77777777" w:rsidR="001E2732" w:rsidRDefault="009E0C70">
      <w:pPr>
        <w:pStyle w:val="SourceCode"/>
      </w:pPr>
      <w:r>
        <w:t xml:space="preserve">        &lt;/el-col&gt;</w:t>
      </w:r>
    </w:p>
    <w:p w14:paraId="4C8845E6" w14:textId="77777777" w:rsidR="001E2732" w:rsidRDefault="009E0C70">
      <w:pPr>
        <w:pStyle w:val="SourceCode"/>
      </w:pPr>
      <w:r>
        <w:t xml:space="preserve">      &lt;/el-row&gt;</w:t>
      </w:r>
    </w:p>
    <w:p w14:paraId="22EE544F" w14:textId="77777777" w:rsidR="001E2732" w:rsidRDefault="009E0C70">
      <w:pPr>
        <w:pStyle w:val="SourceCode"/>
      </w:pPr>
      <w:r>
        <w:t xml:space="preserve">      &lt;el-row :gutter="20"&gt;</w:t>
      </w:r>
    </w:p>
    <w:p w14:paraId="2C2526AE" w14:textId="77777777" w:rsidR="001E2732" w:rsidRDefault="009E0C70">
      <w:pPr>
        <w:pStyle w:val="SourceCode"/>
      </w:pPr>
      <w:r>
        <w:t xml:space="preserve">        &lt;el-col :span="24"&gt;</w:t>
      </w:r>
    </w:p>
    <w:p w14:paraId="28499BBB" w14:textId="77777777" w:rsidR="001E2732" w:rsidRDefault="009E0C70">
      <w:pPr>
        <w:pStyle w:val="SourceCode"/>
      </w:pPr>
      <w:r>
        <w:t xml:space="preserve">          &lt;el-form-item label="</w:t>
      </w:r>
      <w:r>
        <w:t>最后登录</w:t>
      </w:r>
      <w:r>
        <w:t>"&gt;</w:t>
      </w:r>
    </w:p>
    <w:p w14:paraId="2AE82974" w14:textId="77777777" w:rsidR="001E2732" w:rsidRDefault="009E0C70">
      <w:pPr>
        <w:pStyle w:val="SourceCode"/>
      </w:pPr>
      <w:r>
        <w:t xml:space="preserve">            {{ sysUser.loginTime }}</w:t>
      </w:r>
    </w:p>
    <w:p w14:paraId="278B1CC9" w14:textId="77777777" w:rsidR="001E2732" w:rsidRDefault="009E0C70">
      <w:pPr>
        <w:pStyle w:val="SourceCode"/>
      </w:pPr>
      <w:r>
        <w:t xml:space="preserve">          &lt;/el-form-item&gt;</w:t>
      </w:r>
    </w:p>
    <w:p w14:paraId="1EDC161A" w14:textId="77777777" w:rsidR="001E2732" w:rsidRDefault="009E0C70">
      <w:pPr>
        <w:pStyle w:val="SourceCode"/>
      </w:pPr>
      <w:r>
        <w:t xml:space="preserve">        &lt;/el-col&gt;</w:t>
      </w:r>
    </w:p>
    <w:p w14:paraId="7C489711" w14:textId="77777777" w:rsidR="001E2732" w:rsidRDefault="009E0C70">
      <w:pPr>
        <w:pStyle w:val="SourceCode"/>
      </w:pPr>
      <w:r>
        <w:t xml:space="preserve">      &lt;/el-row&gt;</w:t>
      </w:r>
    </w:p>
    <w:p w14:paraId="07D86D27" w14:textId="77777777" w:rsidR="001E2732" w:rsidRDefault="009E0C70">
      <w:pPr>
        <w:pStyle w:val="SourceCode"/>
      </w:pPr>
      <w:r>
        <w:t xml:space="preserve">      &lt;el-row :gutter="20"&gt;</w:t>
      </w:r>
    </w:p>
    <w:p w14:paraId="14E01BF4" w14:textId="77777777" w:rsidR="001E2732" w:rsidRDefault="009E0C70">
      <w:pPr>
        <w:pStyle w:val="SourceCode"/>
      </w:pPr>
      <w:r>
        <w:t xml:space="preserve">        &lt;el-col :span="24"&gt;</w:t>
      </w:r>
    </w:p>
    <w:p w14:paraId="749D2E9D" w14:textId="77777777" w:rsidR="001E2732" w:rsidRDefault="009E0C70">
      <w:pPr>
        <w:pStyle w:val="SourceCode"/>
      </w:pPr>
      <w:r>
        <w:t xml:space="preserve">          &lt;el-form-item label="</w:t>
      </w:r>
      <w:r>
        <w:t>备注</w:t>
      </w:r>
      <w:r>
        <w:t>"&gt;</w:t>
      </w:r>
    </w:p>
    <w:p w14:paraId="4D12281B" w14:textId="77777777" w:rsidR="001E2732" w:rsidRDefault="009E0C70">
      <w:pPr>
        <w:pStyle w:val="SourceCode"/>
      </w:pPr>
      <w:r>
        <w:t xml:space="preserve">            {{ sysUser.note }}</w:t>
      </w:r>
    </w:p>
    <w:p w14:paraId="4C998360" w14:textId="77777777" w:rsidR="001E2732" w:rsidRDefault="009E0C70">
      <w:pPr>
        <w:pStyle w:val="SourceCode"/>
      </w:pPr>
      <w:r>
        <w:t xml:space="preserve">          &lt;/el-form-item&gt;</w:t>
      </w:r>
    </w:p>
    <w:p w14:paraId="3851E579" w14:textId="77777777" w:rsidR="001E2732" w:rsidRDefault="009E0C70">
      <w:pPr>
        <w:pStyle w:val="SourceCode"/>
      </w:pPr>
      <w:r>
        <w:t xml:space="preserve">        &lt;/el-col&gt;</w:t>
      </w:r>
    </w:p>
    <w:p w14:paraId="38DD2681" w14:textId="77777777" w:rsidR="001E2732" w:rsidRDefault="009E0C70">
      <w:pPr>
        <w:pStyle w:val="SourceCode"/>
      </w:pPr>
      <w:r>
        <w:t xml:space="preserve">      &lt;/el-row&gt;</w:t>
      </w:r>
    </w:p>
    <w:p w14:paraId="171AEAA6" w14:textId="77777777" w:rsidR="001E2732" w:rsidRDefault="009E0C70">
      <w:pPr>
        <w:pStyle w:val="SourceCode"/>
      </w:pPr>
      <w:r>
        <w:t xml:space="preserve">    &lt;/el-form&gt;</w:t>
      </w:r>
    </w:p>
    <w:p w14:paraId="7EA8963A" w14:textId="77777777" w:rsidR="001E2732" w:rsidRDefault="001E2732">
      <w:pPr>
        <w:pStyle w:val="SourceCode"/>
      </w:pPr>
    </w:p>
    <w:p w14:paraId="24982A8E" w14:textId="77777777" w:rsidR="001E2732" w:rsidRDefault="009E0C70">
      <w:pPr>
        <w:pStyle w:val="SourceCode"/>
      </w:pPr>
      <w:r>
        <w:t xml:space="preserve">  &lt;/div&gt;</w:t>
      </w:r>
    </w:p>
    <w:p w14:paraId="7CA54A3F" w14:textId="77777777" w:rsidR="001E2732" w:rsidRDefault="009E0C70">
      <w:pPr>
        <w:pStyle w:val="SourceCode"/>
      </w:pPr>
      <w:r>
        <w:t>&lt;/template&gt;</w:t>
      </w:r>
    </w:p>
    <w:p w14:paraId="6C1E49B8" w14:textId="77777777" w:rsidR="001E2732" w:rsidRDefault="001E2732">
      <w:pPr>
        <w:pStyle w:val="SourceCode"/>
      </w:pPr>
    </w:p>
    <w:p w14:paraId="60FF1B57" w14:textId="77777777" w:rsidR="001E2732" w:rsidRDefault="009E0C70">
      <w:pPr>
        <w:pStyle w:val="SourceCode"/>
      </w:pPr>
      <w:r>
        <w:t>&lt;script&gt;</w:t>
      </w:r>
    </w:p>
    <w:p w14:paraId="35C8D06B" w14:textId="77777777" w:rsidR="001E2732" w:rsidRDefault="009E0C70">
      <w:pPr>
        <w:pStyle w:val="SourceCode"/>
      </w:pPr>
      <w:r>
        <w:lastRenderedPageBreak/>
        <w:t>import sysUserApi from '@/api/sys-user'</w:t>
      </w:r>
    </w:p>
    <w:p w14:paraId="73F05D5A" w14:textId="77777777" w:rsidR="001E2732" w:rsidRDefault="009E0C70">
      <w:pPr>
        <w:pStyle w:val="SourceCode"/>
      </w:pPr>
      <w:r>
        <w:t>export default {</w:t>
      </w:r>
    </w:p>
    <w:p w14:paraId="673A46A5" w14:textId="77777777" w:rsidR="001E2732" w:rsidRDefault="009E0C70">
      <w:pPr>
        <w:pStyle w:val="SourceCode"/>
      </w:pPr>
      <w:r>
        <w:t xml:space="preserve">  props: {</w:t>
      </w:r>
    </w:p>
    <w:p w14:paraId="41B51902" w14:textId="77777777" w:rsidR="001E2732" w:rsidRDefault="009E0C70">
      <w:pPr>
        <w:pStyle w:val="SourceCode"/>
      </w:pPr>
      <w:r>
        <w:t xml:space="preserve">    activeId: {</w:t>
      </w:r>
    </w:p>
    <w:p w14:paraId="5B8D3F3C" w14:textId="77777777" w:rsidR="001E2732" w:rsidRDefault="009E0C70">
      <w:pPr>
        <w:pStyle w:val="SourceCode"/>
      </w:pPr>
      <w:r>
        <w:t xml:space="preserve">      type: String,</w:t>
      </w:r>
    </w:p>
    <w:p w14:paraId="54BFD502" w14:textId="77777777" w:rsidR="001E2732" w:rsidRDefault="009E0C70">
      <w:pPr>
        <w:pStyle w:val="SourceCode"/>
      </w:pPr>
      <w:r>
        <w:t xml:space="preserve">      default: null</w:t>
      </w:r>
    </w:p>
    <w:p w14:paraId="5E5BA35D" w14:textId="77777777" w:rsidR="001E2732" w:rsidRDefault="009E0C70">
      <w:pPr>
        <w:pStyle w:val="SourceCode"/>
      </w:pPr>
      <w:r>
        <w:t xml:space="preserve">    }</w:t>
      </w:r>
    </w:p>
    <w:p w14:paraId="7C97075D" w14:textId="77777777" w:rsidR="001E2732" w:rsidRDefault="009E0C70">
      <w:pPr>
        <w:pStyle w:val="SourceCode"/>
      </w:pPr>
      <w:r>
        <w:t xml:space="preserve">  },</w:t>
      </w:r>
    </w:p>
    <w:p w14:paraId="49028028" w14:textId="77777777" w:rsidR="001E2732" w:rsidRDefault="009E0C70">
      <w:pPr>
        <w:pStyle w:val="SourceCode"/>
      </w:pPr>
      <w:r>
        <w:t xml:space="preserve">  data() {</w:t>
      </w:r>
    </w:p>
    <w:p w14:paraId="7FFB64A8" w14:textId="77777777" w:rsidR="001E2732" w:rsidRDefault="009E0C70">
      <w:pPr>
        <w:pStyle w:val="SourceCode"/>
      </w:pPr>
      <w:r>
        <w:t xml:space="preserve">    return {</w:t>
      </w:r>
    </w:p>
    <w:p w14:paraId="6A5170F9" w14:textId="77777777" w:rsidR="001E2732" w:rsidRDefault="009E0C70">
      <w:pPr>
        <w:pStyle w:val="SourceCode"/>
      </w:pPr>
      <w:r>
        <w:t xml:space="preserve">      // </w:t>
      </w:r>
      <w:r>
        <w:t>回显用户信息对象</w:t>
      </w:r>
    </w:p>
    <w:p w14:paraId="5167E8AE" w14:textId="77777777" w:rsidR="001E2732" w:rsidRDefault="009E0C70">
      <w:pPr>
        <w:pStyle w:val="SourceCode"/>
      </w:pPr>
      <w:r>
        <w:t xml:space="preserve">      sysUser: {}</w:t>
      </w:r>
    </w:p>
    <w:p w14:paraId="1A564E74" w14:textId="77777777" w:rsidR="001E2732" w:rsidRDefault="009E0C70">
      <w:pPr>
        <w:pStyle w:val="SourceCode"/>
      </w:pPr>
      <w:r>
        <w:t xml:space="preserve">    }</w:t>
      </w:r>
    </w:p>
    <w:p w14:paraId="7C0C798D" w14:textId="77777777" w:rsidR="001E2732" w:rsidRDefault="009E0C70">
      <w:pPr>
        <w:pStyle w:val="SourceCode"/>
      </w:pPr>
      <w:r>
        <w:t xml:space="preserve">  },</w:t>
      </w:r>
    </w:p>
    <w:p w14:paraId="05A00605" w14:textId="77777777" w:rsidR="001E2732" w:rsidRDefault="009E0C70">
      <w:pPr>
        <w:pStyle w:val="SourceCode"/>
      </w:pPr>
      <w:r>
        <w:t xml:space="preserve">  watch: {</w:t>
      </w:r>
    </w:p>
    <w:p w14:paraId="6713A197" w14:textId="77777777" w:rsidR="001E2732" w:rsidRDefault="009E0C70">
      <w:pPr>
        <w:pStyle w:val="SourceCode"/>
      </w:pPr>
      <w:r>
        <w:t xml:space="preserve">    activeId: {</w:t>
      </w:r>
    </w:p>
    <w:p w14:paraId="772B0B66" w14:textId="77777777" w:rsidR="001E2732" w:rsidRDefault="009E0C70">
      <w:pPr>
        <w:pStyle w:val="SourceCode"/>
      </w:pPr>
      <w:r>
        <w:t xml:space="preserve">      immediate: true,</w:t>
      </w:r>
    </w:p>
    <w:p w14:paraId="49613753" w14:textId="77777777" w:rsidR="001E2732" w:rsidRDefault="009E0C70">
      <w:pPr>
        <w:pStyle w:val="SourceCode"/>
      </w:pPr>
      <w:r>
        <w:t xml:space="preserve">      handler: function(newVal, oldVal) {</w:t>
      </w:r>
    </w:p>
    <w:p w14:paraId="31943AF4" w14:textId="77777777" w:rsidR="001E2732" w:rsidRDefault="009E0C70">
      <w:pPr>
        <w:pStyle w:val="SourceCode"/>
      </w:pPr>
      <w:r>
        <w:t xml:space="preserve">        this.getById(newVal)</w:t>
      </w:r>
    </w:p>
    <w:p w14:paraId="1EA66747" w14:textId="77777777" w:rsidR="001E2732" w:rsidRDefault="009E0C70">
      <w:pPr>
        <w:pStyle w:val="SourceCode"/>
      </w:pPr>
      <w:r>
        <w:t xml:space="preserve">      }</w:t>
      </w:r>
    </w:p>
    <w:p w14:paraId="70D4D0F4" w14:textId="77777777" w:rsidR="001E2732" w:rsidRDefault="009E0C70">
      <w:pPr>
        <w:pStyle w:val="SourceCode"/>
      </w:pPr>
      <w:r>
        <w:t xml:space="preserve">    }</w:t>
      </w:r>
    </w:p>
    <w:p w14:paraId="2F610964" w14:textId="77777777" w:rsidR="001E2732" w:rsidRDefault="009E0C70">
      <w:pPr>
        <w:pStyle w:val="SourceCode"/>
      </w:pPr>
      <w:r>
        <w:t xml:space="preserve">  },</w:t>
      </w:r>
    </w:p>
    <w:p w14:paraId="38B218C5" w14:textId="77777777" w:rsidR="001E2732" w:rsidRDefault="009E0C70">
      <w:pPr>
        <w:pStyle w:val="SourceCode"/>
      </w:pPr>
      <w:r>
        <w:t xml:space="preserve">  methods: {</w:t>
      </w:r>
    </w:p>
    <w:p w14:paraId="236D166F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2B026423" w14:textId="77777777" w:rsidR="001E2732" w:rsidRDefault="009E0C70">
      <w:pPr>
        <w:pStyle w:val="SourceCode"/>
      </w:pPr>
      <w:r>
        <w:t xml:space="preserve">    getById(id) {</w:t>
      </w:r>
    </w:p>
    <w:p w14:paraId="15C854F4" w14:textId="77777777" w:rsidR="001E2732" w:rsidRDefault="009E0C70">
      <w:pPr>
        <w:pStyle w:val="SourceCode"/>
      </w:pPr>
      <w:r>
        <w:t xml:space="preserve">      sysUserApi.get(id).then(res =&gt; {</w:t>
      </w:r>
    </w:p>
    <w:p w14:paraId="416FDDFF" w14:textId="77777777" w:rsidR="001E2732" w:rsidRDefault="009E0C70">
      <w:pPr>
        <w:pStyle w:val="SourceCode"/>
      </w:pPr>
      <w:r>
        <w:t xml:space="preserve">        this.sysUser = res.data</w:t>
      </w:r>
    </w:p>
    <w:p w14:paraId="7BA452CE" w14:textId="77777777" w:rsidR="001E2732" w:rsidRDefault="009E0C70">
      <w:pPr>
        <w:pStyle w:val="SourceCode"/>
      </w:pPr>
      <w:r>
        <w:t xml:space="preserve">      })</w:t>
      </w:r>
    </w:p>
    <w:p w14:paraId="6A099A80" w14:textId="77777777" w:rsidR="001E2732" w:rsidRDefault="009E0C70">
      <w:pPr>
        <w:pStyle w:val="SourceCode"/>
      </w:pPr>
      <w:r>
        <w:t xml:space="preserve">    }</w:t>
      </w:r>
    </w:p>
    <w:p w14:paraId="0D790F79" w14:textId="77777777" w:rsidR="001E2732" w:rsidRDefault="009E0C70">
      <w:pPr>
        <w:pStyle w:val="SourceCode"/>
      </w:pPr>
      <w:r>
        <w:t xml:space="preserve">  }</w:t>
      </w:r>
    </w:p>
    <w:p w14:paraId="785348CE" w14:textId="77777777" w:rsidR="001E2732" w:rsidRDefault="009E0C70">
      <w:pPr>
        <w:pStyle w:val="SourceCode"/>
      </w:pPr>
      <w:r>
        <w:t>}</w:t>
      </w:r>
    </w:p>
    <w:p w14:paraId="2E1CFB5A" w14:textId="77777777" w:rsidR="001E2732" w:rsidRDefault="009E0C70">
      <w:pPr>
        <w:pStyle w:val="SourceCode"/>
      </w:pPr>
      <w:r>
        <w:t>&lt;/script&gt;</w:t>
      </w:r>
    </w:p>
    <w:p w14:paraId="28E3708E" w14:textId="77777777" w:rsidR="001E2732" w:rsidRDefault="001E2732">
      <w:pPr>
        <w:pStyle w:val="SourceCode"/>
      </w:pPr>
    </w:p>
    <w:p w14:paraId="3861CEA7" w14:textId="77777777" w:rsidR="001E2732" w:rsidRDefault="009E0C70">
      <w:pPr>
        <w:pStyle w:val="SourceCode"/>
      </w:pPr>
      <w:r>
        <w:t>&lt;style scoped&gt;</w:t>
      </w:r>
    </w:p>
    <w:p w14:paraId="1B41B90F" w14:textId="77777777" w:rsidR="001E2732" w:rsidRDefault="009E0C70">
      <w:pPr>
        <w:pStyle w:val="SourceCode"/>
      </w:pPr>
      <w:r>
        <w:t>.header-container {</w:t>
      </w:r>
    </w:p>
    <w:p w14:paraId="43652680" w14:textId="77777777" w:rsidR="001E2732" w:rsidRDefault="009E0C70">
      <w:pPr>
        <w:pStyle w:val="SourceCode"/>
      </w:pPr>
      <w:r>
        <w:t xml:space="preserve">  text-align: center;</w:t>
      </w:r>
    </w:p>
    <w:p w14:paraId="1A82E33B" w14:textId="77777777" w:rsidR="001E2732" w:rsidRDefault="009E0C70">
      <w:pPr>
        <w:pStyle w:val="SourceCode"/>
      </w:pPr>
      <w:r>
        <w:lastRenderedPageBreak/>
        <w:t xml:space="preserve">  margin-bottom: 15px;</w:t>
      </w:r>
    </w:p>
    <w:p w14:paraId="2A540309" w14:textId="77777777" w:rsidR="001E2732" w:rsidRDefault="009E0C70">
      <w:pPr>
        <w:pStyle w:val="SourceCode"/>
      </w:pPr>
      <w:r>
        <w:t>}</w:t>
      </w:r>
    </w:p>
    <w:p w14:paraId="74053760" w14:textId="77777777" w:rsidR="001E2732" w:rsidRDefault="009E0C70">
      <w:pPr>
        <w:pStyle w:val="SourceCode"/>
      </w:pPr>
      <w:r>
        <w:t>&lt;/style&gt;</w:t>
      </w:r>
    </w:p>
    <w:p w14:paraId="072A462E" w14:textId="77777777" w:rsidR="001E2732" w:rsidRDefault="009E0C70">
      <w:pPr>
        <w:pStyle w:val="4"/>
      </w:pPr>
      <w:bookmarkStart w:id="40" w:name="sys-user-add"/>
      <w:bookmarkEnd w:id="40"/>
      <w:r>
        <w:t>sys-user-add</w:t>
      </w:r>
    </w:p>
    <w:p w14:paraId="7BD30030" w14:textId="77777777" w:rsidR="001E2732" w:rsidRDefault="009E0C70">
      <w:pPr>
        <w:pStyle w:val="SourceCodeLanguage"/>
      </w:pPr>
      <w:r>
        <w:t>vue</w:t>
      </w:r>
    </w:p>
    <w:p w14:paraId="68BB3B74" w14:textId="77777777" w:rsidR="001E2732" w:rsidRDefault="009E0C70">
      <w:pPr>
        <w:pStyle w:val="SourceCode"/>
      </w:pPr>
      <w:r>
        <w:t>&lt;template&gt;</w:t>
      </w:r>
    </w:p>
    <w:p w14:paraId="71E4C175" w14:textId="77777777" w:rsidR="001E2732" w:rsidRDefault="009E0C70">
      <w:pPr>
        <w:pStyle w:val="SourceCode"/>
      </w:pPr>
      <w:r>
        <w:t xml:space="preserve">  &lt;div&gt;</w:t>
      </w:r>
    </w:p>
    <w:p w14:paraId="6FDE8A0E" w14:textId="77777777" w:rsidR="001E2732" w:rsidRDefault="009E0C70">
      <w:pPr>
        <w:pStyle w:val="SourceCode"/>
      </w:pPr>
      <w:r>
        <w:t xml:space="preserve">    &lt;el-form ref="form" :model="sysUser" :rules="rules" label-width="80px" size="small"&gt;</w:t>
      </w:r>
    </w:p>
    <w:p w14:paraId="4763324C" w14:textId="77777777" w:rsidR="001E2732" w:rsidRDefault="009E0C70">
      <w:pPr>
        <w:pStyle w:val="SourceCode"/>
      </w:pPr>
      <w:r>
        <w:t xml:space="preserve">      &lt;el-row :gutter="20"&gt;</w:t>
      </w:r>
    </w:p>
    <w:p w14:paraId="438D6726" w14:textId="77777777" w:rsidR="001E2732" w:rsidRDefault="009E0C70">
      <w:pPr>
        <w:pStyle w:val="SourceCode"/>
      </w:pPr>
      <w:r>
        <w:t xml:space="preserve">        &lt;el-col :span="12"&gt;</w:t>
      </w:r>
    </w:p>
    <w:p w14:paraId="22BAF8F8" w14:textId="77777777" w:rsidR="001E2732" w:rsidRDefault="009E0C70">
      <w:pPr>
        <w:pStyle w:val="SourceCode"/>
      </w:pPr>
      <w:r>
        <w:t xml:space="preserve">          &lt;el-form-item label="</w:t>
      </w:r>
      <w:r>
        <w:t>账号</w:t>
      </w:r>
      <w:r>
        <w:t>" prop="username"&gt;</w:t>
      </w:r>
    </w:p>
    <w:p w14:paraId="79EE059A" w14:textId="77777777" w:rsidR="001E2732" w:rsidRDefault="009E0C70">
      <w:pPr>
        <w:pStyle w:val="SourceCode"/>
      </w:pPr>
      <w:r>
        <w:t xml:space="preserve">            &lt;el-input v-model="sysUser.username" placeholder="</w:t>
      </w:r>
      <w:r>
        <w:t>请输入账号</w:t>
      </w:r>
      <w:r>
        <w:t>" clearable /&gt;</w:t>
      </w:r>
    </w:p>
    <w:p w14:paraId="3B59D809" w14:textId="77777777" w:rsidR="001E2732" w:rsidRDefault="009E0C70">
      <w:pPr>
        <w:pStyle w:val="SourceCode"/>
      </w:pPr>
      <w:r>
        <w:t xml:space="preserve">          &lt;/el-form-item&gt;</w:t>
      </w:r>
    </w:p>
    <w:p w14:paraId="00C1AB1D" w14:textId="77777777" w:rsidR="001E2732" w:rsidRDefault="009E0C70">
      <w:pPr>
        <w:pStyle w:val="SourceCode"/>
      </w:pPr>
      <w:r>
        <w:t xml:space="preserve">        &lt;/el-col&gt;</w:t>
      </w:r>
    </w:p>
    <w:p w14:paraId="20CE22D9" w14:textId="77777777" w:rsidR="001E2732" w:rsidRDefault="009E0C70">
      <w:pPr>
        <w:pStyle w:val="SourceCode"/>
      </w:pPr>
      <w:r>
        <w:t xml:space="preserve">        &lt;el-col :span="12"&gt;</w:t>
      </w:r>
    </w:p>
    <w:p w14:paraId="1F1B91DD" w14:textId="77777777" w:rsidR="001E2732" w:rsidRDefault="009E0C70">
      <w:pPr>
        <w:pStyle w:val="SourceCode"/>
      </w:pPr>
      <w:r>
        <w:t xml:space="preserve">          &lt;el-form-item label="</w:t>
      </w:r>
      <w:r>
        <w:t>密码</w:t>
      </w:r>
      <w:r>
        <w:t>" prop="password"&gt;</w:t>
      </w:r>
    </w:p>
    <w:p w14:paraId="7FB77EA5" w14:textId="77777777" w:rsidR="001E2732" w:rsidRDefault="009E0C70">
      <w:pPr>
        <w:pStyle w:val="SourceCode"/>
      </w:pPr>
      <w:r>
        <w:t xml:space="preserve">            &lt;el-input v-model="sysUser.password" show-password placeholder="</w:t>
      </w:r>
      <w:r>
        <w:t>请输入密码</w:t>
      </w:r>
      <w:r>
        <w:t>" clearable /&gt;</w:t>
      </w:r>
    </w:p>
    <w:p w14:paraId="3D8280B5" w14:textId="77777777" w:rsidR="001E2732" w:rsidRDefault="009E0C70">
      <w:pPr>
        <w:pStyle w:val="SourceCode"/>
      </w:pPr>
      <w:r>
        <w:t xml:space="preserve">          &lt;/el-form-item&gt;</w:t>
      </w:r>
    </w:p>
    <w:p w14:paraId="52906C41" w14:textId="77777777" w:rsidR="001E2732" w:rsidRDefault="009E0C70">
      <w:pPr>
        <w:pStyle w:val="SourceCode"/>
      </w:pPr>
      <w:r>
        <w:t xml:space="preserve">        &lt;/el-col&gt;</w:t>
      </w:r>
    </w:p>
    <w:p w14:paraId="0995E4EA" w14:textId="77777777" w:rsidR="001E2732" w:rsidRDefault="009E0C70">
      <w:pPr>
        <w:pStyle w:val="SourceCode"/>
      </w:pPr>
      <w:r>
        <w:t xml:space="preserve">      &lt;/el-row&gt;</w:t>
      </w:r>
    </w:p>
    <w:p w14:paraId="567B9CAE" w14:textId="77777777" w:rsidR="001E2732" w:rsidRDefault="009E0C70">
      <w:pPr>
        <w:pStyle w:val="SourceCode"/>
      </w:pPr>
      <w:r>
        <w:t xml:space="preserve">      &lt;el-row :gutter="20"&gt;</w:t>
      </w:r>
    </w:p>
    <w:p w14:paraId="5F36977A" w14:textId="77777777" w:rsidR="001E2732" w:rsidRDefault="009E0C70">
      <w:pPr>
        <w:pStyle w:val="SourceCode"/>
      </w:pPr>
      <w:r>
        <w:t xml:space="preserve">        &lt;el-col :span="8"&gt;</w:t>
      </w:r>
    </w:p>
    <w:p w14:paraId="4C5DFC1C" w14:textId="77777777" w:rsidR="001E2732" w:rsidRDefault="009E0C70">
      <w:pPr>
        <w:pStyle w:val="SourceCode"/>
      </w:pPr>
      <w:r>
        <w:t xml:space="preserve">          &lt;el-form-item label="</w:t>
      </w:r>
      <w:r>
        <w:t>昵称</w:t>
      </w:r>
      <w:r>
        <w:t>" prop="nickName"&gt;</w:t>
      </w:r>
    </w:p>
    <w:p w14:paraId="4C9DA160" w14:textId="77777777" w:rsidR="001E2732" w:rsidRDefault="009E0C70">
      <w:pPr>
        <w:pStyle w:val="SourceCode"/>
      </w:pPr>
      <w:r>
        <w:t xml:space="preserve">            &lt;el-input v-model="sysUser.nickName" placeholder="</w:t>
      </w:r>
      <w:r>
        <w:t>请输入昵称</w:t>
      </w:r>
      <w:r>
        <w:t>" clearable /&gt;</w:t>
      </w:r>
    </w:p>
    <w:p w14:paraId="5644CC98" w14:textId="77777777" w:rsidR="001E2732" w:rsidRDefault="009E0C70">
      <w:pPr>
        <w:pStyle w:val="SourceCode"/>
      </w:pPr>
      <w:r>
        <w:t xml:space="preserve">          &lt;/el-form-item&gt;</w:t>
      </w:r>
    </w:p>
    <w:p w14:paraId="2869D290" w14:textId="77777777" w:rsidR="001E2732" w:rsidRDefault="009E0C70">
      <w:pPr>
        <w:pStyle w:val="SourceCode"/>
      </w:pPr>
      <w:r>
        <w:t xml:space="preserve">        &lt;/el-col&gt;</w:t>
      </w:r>
    </w:p>
    <w:p w14:paraId="7EBFB500" w14:textId="77777777" w:rsidR="001E2732" w:rsidRDefault="009E0C70">
      <w:pPr>
        <w:pStyle w:val="SourceCode"/>
      </w:pPr>
      <w:r>
        <w:t xml:space="preserve">        &lt;el-col :span="8"&gt;</w:t>
      </w:r>
    </w:p>
    <w:p w14:paraId="1B8FC746" w14:textId="77777777" w:rsidR="001E2732" w:rsidRDefault="009E0C70">
      <w:pPr>
        <w:pStyle w:val="SourceCode"/>
      </w:pPr>
      <w:r>
        <w:t xml:space="preserve">          &lt;el-form-item label="</w:t>
      </w:r>
      <w:r>
        <w:t>角色</w:t>
      </w:r>
      <w:r>
        <w:t>"&gt;</w:t>
      </w:r>
    </w:p>
    <w:p w14:paraId="75DC8F16" w14:textId="77777777" w:rsidR="001E2732" w:rsidRDefault="009E0C70">
      <w:pPr>
        <w:pStyle w:val="SourceCode"/>
      </w:pPr>
      <w:r>
        <w:t xml:space="preserve">            &lt;el-input v-model="sysUser.role" placeholder="</w:t>
      </w:r>
      <w:r>
        <w:t>请输入角色</w:t>
      </w:r>
      <w:r>
        <w:t>" clearable /&gt;</w:t>
      </w:r>
    </w:p>
    <w:p w14:paraId="296A23D9" w14:textId="77777777" w:rsidR="001E2732" w:rsidRDefault="009E0C70">
      <w:pPr>
        <w:pStyle w:val="SourceCode"/>
      </w:pPr>
      <w:r>
        <w:t xml:space="preserve">          &lt;/el-form-item&gt;</w:t>
      </w:r>
    </w:p>
    <w:p w14:paraId="67EE0230" w14:textId="77777777" w:rsidR="001E2732" w:rsidRDefault="009E0C70">
      <w:pPr>
        <w:pStyle w:val="SourceCode"/>
      </w:pPr>
      <w:r>
        <w:t xml:space="preserve">        &lt;/el-col&gt;</w:t>
      </w:r>
    </w:p>
    <w:p w14:paraId="30D6DAC8" w14:textId="77777777" w:rsidR="001E2732" w:rsidRDefault="009E0C70">
      <w:pPr>
        <w:pStyle w:val="SourceCode"/>
      </w:pPr>
      <w:r>
        <w:lastRenderedPageBreak/>
        <w:t xml:space="preserve">        &lt;el-col :span="8"&gt;</w:t>
      </w:r>
    </w:p>
    <w:p w14:paraId="3D940159" w14:textId="77777777" w:rsidR="001E2732" w:rsidRDefault="009E0C70">
      <w:pPr>
        <w:pStyle w:val="SourceCode"/>
      </w:pPr>
      <w:r>
        <w:t xml:space="preserve">          &lt;el-form-item label="</w:t>
      </w:r>
      <w:r>
        <w:t>邮箱</w:t>
      </w:r>
      <w:r>
        <w:t>"&gt;</w:t>
      </w:r>
    </w:p>
    <w:p w14:paraId="7204933D" w14:textId="77777777" w:rsidR="001E2732" w:rsidRDefault="009E0C70">
      <w:pPr>
        <w:pStyle w:val="SourceCode"/>
      </w:pPr>
      <w:r>
        <w:t xml:space="preserve">            &lt;el-input v-model="sysUser.email" placeholder="</w:t>
      </w:r>
      <w:r>
        <w:t>请输入邮箱</w:t>
      </w:r>
      <w:r>
        <w:t>" clearable /&gt;</w:t>
      </w:r>
    </w:p>
    <w:p w14:paraId="3491782F" w14:textId="77777777" w:rsidR="001E2732" w:rsidRDefault="009E0C70">
      <w:pPr>
        <w:pStyle w:val="SourceCode"/>
      </w:pPr>
      <w:r>
        <w:t xml:space="preserve">          &lt;/el-form-item&gt;</w:t>
      </w:r>
    </w:p>
    <w:p w14:paraId="4BBC61A4" w14:textId="77777777" w:rsidR="001E2732" w:rsidRDefault="009E0C70">
      <w:pPr>
        <w:pStyle w:val="SourceCode"/>
      </w:pPr>
      <w:r>
        <w:t xml:space="preserve">        &lt;/el-col&gt;</w:t>
      </w:r>
    </w:p>
    <w:p w14:paraId="14FA9DC2" w14:textId="77777777" w:rsidR="001E2732" w:rsidRDefault="009E0C70">
      <w:pPr>
        <w:pStyle w:val="SourceCode"/>
      </w:pPr>
      <w:r>
        <w:t xml:space="preserve">      &lt;/el-row&gt;</w:t>
      </w:r>
    </w:p>
    <w:p w14:paraId="6D82D266" w14:textId="77777777" w:rsidR="001E2732" w:rsidRDefault="009E0C70">
      <w:pPr>
        <w:pStyle w:val="SourceCode"/>
      </w:pPr>
      <w:r>
        <w:t xml:space="preserve">      &lt;el-row :gutter="20"&gt;</w:t>
      </w:r>
    </w:p>
    <w:p w14:paraId="4ECE725D" w14:textId="77777777" w:rsidR="001E2732" w:rsidRDefault="009E0C70">
      <w:pPr>
        <w:pStyle w:val="SourceCode"/>
      </w:pPr>
      <w:r>
        <w:t xml:space="preserve">        &lt;el-col :span="24"&gt;</w:t>
      </w:r>
    </w:p>
    <w:p w14:paraId="6106356C" w14:textId="77777777" w:rsidR="001E2732" w:rsidRDefault="009E0C70">
      <w:pPr>
        <w:pStyle w:val="SourceCode"/>
      </w:pPr>
      <w:r>
        <w:t xml:space="preserve">          &lt;el-form-item label="</w:t>
      </w:r>
      <w:r>
        <w:t>备注</w:t>
      </w:r>
      <w:r>
        <w:t>"&gt;</w:t>
      </w:r>
    </w:p>
    <w:p w14:paraId="463C4FB1" w14:textId="77777777" w:rsidR="001E2732" w:rsidRDefault="009E0C70">
      <w:pPr>
        <w:pStyle w:val="SourceCode"/>
      </w:pPr>
      <w:r>
        <w:t xml:space="preserve">            &lt;el-input v-model="sysUser.note" :rows="2" type="textarea" placeholder="</w:t>
      </w:r>
      <w:r>
        <w:t>请输入备注</w:t>
      </w:r>
      <w:r>
        <w:t>" clearable /&gt;</w:t>
      </w:r>
    </w:p>
    <w:p w14:paraId="12CA22E1" w14:textId="77777777" w:rsidR="001E2732" w:rsidRDefault="009E0C70">
      <w:pPr>
        <w:pStyle w:val="SourceCode"/>
      </w:pPr>
      <w:r>
        <w:t xml:space="preserve">          &lt;/el-form-item&gt;</w:t>
      </w:r>
    </w:p>
    <w:p w14:paraId="6FA8C297" w14:textId="77777777" w:rsidR="001E2732" w:rsidRDefault="009E0C70">
      <w:pPr>
        <w:pStyle w:val="SourceCode"/>
      </w:pPr>
      <w:r>
        <w:t xml:space="preserve">        &lt;/el-col&gt;</w:t>
      </w:r>
    </w:p>
    <w:p w14:paraId="383E052E" w14:textId="77777777" w:rsidR="001E2732" w:rsidRDefault="009E0C70">
      <w:pPr>
        <w:pStyle w:val="SourceCode"/>
      </w:pPr>
      <w:r>
        <w:t xml:space="preserve">      &lt;/el-row&gt;</w:t>
      </w:r>
    </w:p>
    <w:p w14:paraId="3E5985F6" w14:textId="77777777" w:rsidR="001E2732" w:rsidRDefault="001E2732">
      <w:pPr>
        <w:pStyle w:val="SourceCode"/>
      </w:pPr>
    </w:p>
    <w:p w14:paraId="0B74F674" w14:textId="77777777" w:rsidR="001E2732" w:rsidRDefault="009E0C70">
      <w:pPr>
        <w:pStyle w:val="SourceCode"/>
      </w:pPr>
      <w:r>
        <w:t xml:space="preserve">      &lt;el-form-item&gt;</w:t>
      </w:r>
    </w:p>
    <w:p w14:paraId="211F6994" w14:textId="77777777" w:rsidR="001E2732" w:rsidRDefault="009E0C70">
      <w:pPr>
        <w:pStyle w:val="SourceCode"/>
      </w:pPr>
      <w:r>
        <w:t xml:space="preserve">        &lt;el-button type="primary" @click="add"&gt;</w:t>
      </w:r>
      <w:r>
        <w:t>添加</w:t>
      </w:r>
      <w:r>
        <w:t>&lt;/el-button&gt;</w:t>
      </w:r>
    </w:p>
    <w:p w14:paraId="4D221766" w14:textId="77777777" w:rsidR="001E2732" w:rsidRDefault="009E0C70">
      <w:pPr>
        <w:pStyle w:val="SourceCode"/>
      </w:pPr>
      <w:r>
        <w:t xml:space="preserve">        &lt;el-button type="warning" @click="sysUser = {}"&gt;</w:t>
      </w:r>
      <w:r>
        <w:t>重置</w:t>
      </w:r>
      <w:r>
        <w:t>&lt;/el-button&gt;</w:t>
      </w:r>
    </w:p>
    <w:p w14:paraId="2FE88C95" w14:textId="77777777" w:rsidR="001E2732" w:rsidRDefault="009E0C70">
      <w:pPr>
        <w:pStyle w:val="SourceCode"/>
      </w:pPr>
      <w:r>
        <w:t xml:space="preserve">      &lt;/el-form-item&gt;</w:t>
      </w:r>
    </w:p>
    <w:p w14:paraId="0765F285" w14:textId="77777777" w:rsidR="001E2732" w:rsidRDefault="009E0C70">
      <w:pPr>
        <w:pStyle w:val="SourceCode"/>
      </w:pPr>
      <w:r>
        <w:t xml:space="preserve">    &lt;/el-form&gt;</w:t>
      </w:r>
    </w:p>
    <w:p w14:paraId="6D15893E" w14:textId="77777777" w:rsidR="001E2732" w:rsidRDefault="001E2732">
      <w:pPr>
        <w:pStyle w:val="SourceCode"/>
      </w:pPr>
    </w:p>
    <w:p w14:paraId="6E3F00D0" w14:textId="77777777" w:rsidR="001E2732" w:rsidRDefault="009E0C70">
      <w:pPr>
        <w:pStyle w:val="SourceCode"/>
      </w:pPr>
      <w:r>
        <w:t xml:space="preserve">  &lt;/div&gt;</w:t>
      </w:r>
    </w:p>
    <w:p w14:paraId="020F1DFB" w14:textId="77777777" w:rsidR="001E2732" w:rsidRDefault="009E0C70">
      <w:pPr>
        <w:pStyle w:val="SourceCode"/>
      </w:pPr>
      <w:r>
        <w:t>&lt;/template&gt;</w:t>
      </w:r>
    </w:p>
    <w:p w14:paraId="18FDE7C0" w14:textId="77777777" w:rsidR="001E2732" w:rsidRDefault="001E2732">
      <w:pPr>
        <w:pStyle w:val="SourceCode"/>
      </w:pPr>
    </w:p>
    <w:p w14:paraId="5FB061C1" w14:textId="77777777" w:rsidR="001E2732" w:rsidRDefault="009E0C70">
      <w:pPr>
        <w:pStyle w:val="SourceCode"/>
      </w:pPr>
      <w:r>
        <w:t>&lt;script&gt;</w:t>
      </w:r>
    </w:p>
    <w:p w14:paraId="0CA31204" w14:textId="77777777" w:rsidR="001E2732" w:rsidRDefault="009E0C70">
      <w:pPr>
        <w:pStyle w:val="SourceCode"/>
      </w:pPr>
      <w:r>
        <w:t>import sysUserApi from '@/api/sys-user'</w:t>
      </w:r>
    </w:p>
    <w:p w14:paraId="66F6E251" w14:textId="77777777" w:rsidR="001E2732" w:rsidRDefault="009E0C70">
      <w:pPr>
        <w:pStyle w:val="SourceCode"/>
      </w:pPr>
      <w:r>
        <w:t>import md5 from 'js-md5'</w:t>
      </w:r>
    </w:p>
    <w:p w14:paraId="2855267A" w14:textId="77777777" w:rsidR="001E2732" w:rsidRDefault="009E0C70">
      <w:pPr>
        <w:pStyle w:val="SourceCode"/>
      </w:pPr>
      <w:r>
        <w:t>export default {</w:t>
      </w:r>
    </w:p>
    <w:p w14:paraId="65B1E31F" w14:textId="77777777" w:rsidR="001E2732" w:rsidRDefault="009E0C70">
      <w:pPr>
        <w:pStyle w:val="SourceCode"/>
      </w:pPr>
      <w:r>
        <w:t xml:space="preserve">  data() {</w:t>
      </w:r>
    </w:p>
    <w:p w14:paraId="7462FD11" w14:textId="77777777" w:rsidR="001E2732" w:rsidRDefault="009E0C70">
      <w:pPr>
        <w:pStyle w:val="SourceCode"/>
      </w:pPr>
      <w:r>
        <w:t xml:space="preserve">    return {</w:t>
      </w:r>
    </w:p>
    <w:p w14:paraId="14936918" w14:textId="77777777" w:rsidR="001E2732" w:rsidRDefault="009E0C70">
      <w:pPr>
        <w:pStyle w:val="SourceCode"/>
      </w:pPr>
      <w:r>
        <w:t xml:space="preserve">      // </w:t>
      </w:r>
      <w:r>
        <w:t>用户表单</w:t>
      </w:r>
    </w:p>
    <w:p w14:paraId="76337131" w14:textId="77777777" w:rsidR="001E2732" w:rsidRDefault="009E0C70">
      <w:pPr>
        <w:pStyle w:val="SourceCode"/>
      </w:pPr>
      <w:r>
        <w:t xml:space="preserve">      sysUser: {},</w:t>
      </w:r>
    </w:p>
    <w:p w14:paraId="2E8A5CD6" w14:textId="77777777" w:rsidR="001E2732" w:rsidRDefault="009E0C70">
      <w:pPr>
        <w:pStyle w:val="SourceCode"/>
      </w:pPr>
      <w:r>
        <w:t xml:space="preserve">      // </w:t>
      </w:r>
      <w:r>
        <w:t>表单校验对象</w:t>
      </w:r>
    </w:p>
    <w:p w14:paraId="0D185749" w14:textId="77777777" w:rsidR="001E2732" w:rsidRDefault="009E0C70">
      <w:pPr>
        <w:pStyle w:val="SourceCode"/>
      </w:pPr>
      <w:r>
        <w:t xml:space="preserve">      rules: {</w:t>
      </w:r>
    </w:p>
    <w:p w14:paraId="79D94151" w14:textId="77777777" w:rsidR="001E2732" w:rsidRDefault="009E0C70">
      <w:pPr>
        <w:pStyle w:val="SourceCode"/>
      </w:pPr>
      <w:r>
        <w:lastRenderedPageBreak/>
        <w:t xml:space="preserve">        username: [</w:t>
      </w:r>
    </w:p>
    <w:p w14:paraId="1EABAA4D" w14:textId="77777777" w:rsidR="001E2732" w:rsidRDefault="009E0C70">
      <w:pPr>
        <w:pStyle w:val="SourceCode"/>
      </w:pPr>
      <w:r>
        <w:t xml:space="preserve">          { required: true, message: '</w:t>
      </w:r>
      <w:r>
        <w:t>请输入用户名</w:t>
      </w:r>
      <w:r>
        <w:t>', trigger: 'blur' },</w:t>
      </w:r>
    </w:p>
    <w:p w14:paraId="3AB118C6" w14:textId="77777777" w:rsidR="001E2732" w:rsidRDefault="009E0C70">
      <w:pPr>
        <w:pStyle w:val="SourceCode"/>
      </w:pPr>
      <w:r>
        <w:t xml:space="preserve">          { min: 5, message: '</w:t>
      </w:r>
      <w:r>
        <w:t>用户名最短</w:t>
      </w:r>
      <w:r>
        <w:t>5</w:t>
      </w:r>
      <w:r>
        <w:t>位</w:t>
      </w:r>
      <w:r>
        <w:t>', trigger: 'change' }</w:t>
      </w:r>
    </w:p>
    <w:p w14:paraId="371044BD" w14:textId="77777777" w:rsidR="001E2732" w:rsidRDefault="009E0C70">
      <w:pPr>
        <w:pStyle w:val="SourceCode"/>
      </w:pPr>
      <w:r>
        <w:t xml:space="preserve">        ],</w:t>
      </w:r>
    </w:p>
    <w:p w14:paraId="0629D437" w14:textId="77777777" w:rsidR="001E2732" w:rsidRDefault="009E0C70">
      <w:pPr>
        <w:pStyle w:val="SourceCode"/>
      </w:pPr>
      <w:r>
        <w:t xml:space="preserve">        password: [</w:t>
      </w:r>
    </w:p>
    <w:p w14:paraId="0DBEF562" w14:textId="77777777" w:rsidR="001E2732" w:rsidRDefault="009E0C70">
      <w:pPr>
        <w:pStyle w:val="SourceCode"/>
      </w:pPr>
      <w:r>
        <w:t xml:space="preserve">          { required: true, message: '</w:t>
      </w:r>
      <w:r>
        <w:t>请输入密码</w:t>
      </w:r>
      <w:r>
        <w:t>', trigger: 'blur' },</w:t>
      </w:r>
    </w:p>
    <w:p w14:paraId="71D87B4D" w14:textId="77777777" w:rsidR="001E2732" w:rsidRDefault="009E0C70">
      <w:pPr>
        <w:pStyle w:val="SourceCode"/>
      </w:pPr>
      <w:r>
        <w:t xml:space="preserve">          { min: 5, message: '</w:t>
      </w:r>
      <w:r>
        <w:t>密码最短</w:t>
      </w:r>
      <w:r>
        <w:t>5</w:t>
      </w:r>
      <w:r>
        <w:t>位</w:t>
      </w:r>
      <w:r>
        <w:t>', trigger: 'change' }</w:t>
      </w:r>
    </w:p>
    <w:p w14:paraId="18FF3CD9" w14:textId="77777777" w:rsidR="001E2732" w:rsidRDefault="009E0C70">
      <w:pPr>
        <w:pStyle w:val="SourceCode"/>
      </w:pPr>
      <w:r>
        <w:t xml:space="preserve">        ],</w:t>
      </w:r>
    </w:p>
    <w:p w14:paraId="12CE1EB0" w14:textId="77777777" w:rsidR="001E2732" w:rsidRDefault="009E0C70">
      <w:pPr>
        <w:pStyle w:val="SourceCode"/>
      </w:pPr>
      <w:r>
        <w:t xml:space="preserve">        nickName: [</w:t>
      </w:r>
    </w:p>
    <w:p w14:paraId="087BEEDA" w14:textId="77777777" w:rsidR="001E2732" w:rsidRDefault="009E0C70">
      <w:pPr>
        <w:pStyle w:val="SourceCode"/>
      </w:pPr>
      <w:r>
        <w:t xml:space="preserve">          { required: true, message: '</w:t>
      </w:r>
      <w:r>
        <w:t>请输入昵称</w:t>
      </w:r>
      <w:r>
        <w:t>', trigger: 'blur' }</w:t>
      </w:r>
    </w:p>
    <w:p w14:paraId="1586DB6B" w14:textId="77777777" w:rsidR="001E2732" w:rsidRDefault="009E0C70">
      <w:pPr>
        <w:pStyle w:val="SourceCode"/>
      </w:pPr>
      <w:r>
        <w:t xml:space="preserve">        ]</w:t>
      </w:r>
    </w:p>
    <w:p w14:paraId="719C5084" w14:textId="77777777" w:rsidR="001E2732" w:rsidRDefault="009E0C70">
      <w:pPr>
        <w:pStyle w:val="SourceCode"/>
      </w:pPr>
      <w:r>
        <w:t xml:space="preserve">      }</w:t>
      </w:r>
    </w:p>
    <w:p w14:paraId="14C9BE15" w14:textId="77777777" w:rsidR="001E2732" w:rsidRDefault="009E0C70">
      <w:pPr>
        <w:pStyle w:val="SourceCode"/>
      </w:pPr>
      <w:r>
        <w:t xml:space="preserve">    }</w:t>
      </w:r>
    </w:p>
    <w:p w14:paraId="1A8DF549" w14:textId="77777777" w:rsidR="001E2732" w:rsidRDefault="009E0C70">
      <w:pPr>
        <w:pStyle w:val="SourceCode"/>
      </w:pPr>
      <w:r>
        <w:t xml:space="preserve">  },</w:t>
      </w:r>
    </w:p>
    <w:p w14:paraId="5307BA33" w14:textId="77777777" w:rsidR="001E2732" w:rsidRDefault="009E0C70">
      <w:pPr>
        <w:pStyle w:val="SourceCode"/>
      </w:pPr>
      <w:r>
        <w:t xml:space="preserve">  methods: {</w:t>
      </w:r>
    </w:p>
    <w:p w14:paraId="6A7F17B5" w14:textId="77777777" w:rsidR="001E2732" w:rsidRDefault="009E0C70">
      <w:pPr>
        <w:pStyle w:val="SourceCode"/>
      </w:pPr>
      <w:r>
        <w:t xml:space="preserve">    // </w:t>
      </w:r>
      <w:r>
        <w:t>添加</w:t>
      </w:r>
    </w:p>
    <w:p w14:paraId="28BD6B26" w14:textId="77777777" w:rsidR="001E2732" w:rsidRDefault="009E0C70">
      <w:pPr>
        <w:pStyle w:val="SourceCode"/>
      </w:pPr>
      <w:r>
        <w:t xml:space="preserve">    add() {</w:t>
      </w:r>
    </w:p>
    <w:p w14:paraId="05C455F8" w14:textId="77777777" w:rsidR="001E2732" w:rsidRDefault="009E0C70">
      <w:pPr>
        <w:pStyle w:val="SourceCode"/>
      </w:pPr>
      <w:r>
        <w:t xml:space="preserve">      // 1.</w:t>
      </w:r>
      <w:r>
        <w:t>密码要</w:t>
      </w:r>
      <w:r>
        <w:t>md5</w:t>
      </w:r>
      <w:r>
        <w:t>加密</w:t>
      </w:r>
    </w:p>
    <w:p w14:paraId="5822B14E" w14:textId="77777777" w:rsidR="001E2732" w:rsidRDefault="009E0C70">
      <w:pPr>
        <w:pStyle w:val="SourceCode"/>
      </w:pPr>
      <w:r>
        <w:t xml:space="preserve">      const form = { ...this.sysUser }</w:t>
      </w:r>
    </w:p>
    <w:p w14:paraId="45F8EF9A" w14:textId="77777777" w:rsidR="001E2732" w:rsidRDefault="009E0C70">
      <w:pPr>
        <w:pStyle w:val="SourceCode"/>
      </w:pPr>
      <w:r>
        <w:t xml:space="preserve">      form.password = md5(form.password)</w:t>
      </w:r>
    </w:p>
    <w:p w14:paraId="7A0CC0DB" w14:textId="77777777" w:rsidR="001E2732" w:rsidRDefault="009E0C70">
      <w:pPr>
        <w:pStyle w:val="SourceCode"/>
      </w:pPr>
      <w:r>
        <w:t xml:space="preserve">      // 2.</w:t>
      </w:r>
      <w:r>
        <w:t>表单校验</w:t>
      </w:r>
    </w:p>
    <w:p w14:paraId="564F9090" w14:textId="77777777" w:rsidR="001E2732" w:rsidRDefault="009E0C70">
      <w:pPr>
        <w:pStyle w:val="SourceCode"/>
      </w:pPr>
      <w:r>
        <w:t xml:space="preserve">      sysUserApi.save(form).then(res =&gt; {</w:t>
      </w:r>
    </w:p>
    <w:p w14:paraId="4569B9A8" w14:textId="77777777" w:rsidR="001E2732" w:rsidRDefault="009E0C70">
      <w:pPr>
        <w:pStyle w:val="SourceCode"/>
      </w:pPr>
      <w:r>
        <w:t xml:space="preserve">        this.$message.success(res.msg)</w:t>
      </w:r>
    </w:p>
    <w:p w14:paraId="0404379A" w14:textId="77777777" w:rsidR="001E2732" w:rsidRDefault="009E0C70">
      <w:pPr>
        <w:pStyle w:val="SourceCode"/>
      </w:pPr>
      <w:r>
        <w:t xml:space="preserve">        // </w:t>
      </w:r>
      <w:r>
        <w:t>关闭对话框，并刷新列表</w:t>
      </w:r>
    </w:p>
    <w:p w14:paraId="30D5D30E" w14:textId="77777777" w:rsidR="001E2732" w:rsidRDefault="009E0C70">
      <w:pPr>
        <w:pStyle w:val="SourceCode"/>
      </w:pPr>
      <w:r>
        <w:t xml:space="preserve">        this.$emit('close')</w:t>
      </w:r>
    </w:p>
    <w:p w14:paraId="160E9E33" w14:textId="77777777" w:rsidR="001E2732" w:rsidRDefault="009E0C70">
      <w:pPr>
        <w:pStyle w:val="SourceCode"/>
      </w:pPr>
      <w:r>
        <w:t xml:space="preserve">        this.$emit('after')</w:t>
      </w:r>
    </w:p>
    <w:p w14:paraId="49D7C366" w14:textId="77777777" w:rsidR="001E2732" w:rsidRDefault="009E0C70">
      <w:pPr>
        <w:pStyle w:val="SourceCode"/>
      </w:pPr>
      <w:r>
        <w:t xml:space="preserve">      })</w:t>
      </w:r>
    </w:p>
    <w:p w14:paraId="756FF4B9" w14:textId="77777777" w:rsidR="001E2732" w:rsidRDefault="009E0C70">
      <w:pPr>
        <w:pStyle w:val="SourceCode"/>
      </w:pPr>
      <w:r>
        <w:t xml:space="preserve">    }</w:t>
      </w:r>
    </w:p>
    <w:p w14:paraId="630C40C9" w14:textId="77777777" w:rsidR="001E2732" w:rsidRDefault="009E0C70">
      <w:pPr>
        <w:pStyle w:val="SourceCode"/>
      </w:pPr>
      <w:r>
        <w:t xml:space="preserve">  }</w:t>
      </w:r>
    </w:p>
    <w:p w14:paraId="681E484B" w14:textId="77777777" w:rsidR="001E2732" w:rsidRDefault="009E0C70">
      <w:pPr>
        <w:pStyle w:val="SourceCode"/>
      </w:pPr>
      <w:r>
        <w:t>}</w:t>
      </w:r>
    </w:p>
    <w:p w14:paraId="6CC846F3" w14:textId="77777777" w:rsidR="001E2732" w:rsidRDefault="009E0C70">
      <w:pPr>
        <w:pStyle w:val="SourceCode"/>
      </w:pPr>
      <w:r>
        <w:t>&lt;/script&gt;</w:t>
      </w:r>
    </w:p>
    <w:p w14:paraId="5A56D315" w14:textId="77777777" w:rsidR="001E2732" w:rsidRDefault="001E2732">
      <w:pPr>
        <w:pStyle w:val="SourceCode"/>
      </w:pPr>
    </w:p>
    <w:p w14:paraId="4FECC1BE" w14:textId="77777777" w:rsidR="001E2732" w:rsidRDefault="009E0C70">
      <w:pPr>
        <w:pStyle w:val="SourceCode"/>
      </w:pPr>
      <w:r>
        <w:t>&lt;style&gt;</w:t>
      </w:r>
    </w:p>
    <w:p w14:paraId="48D16C31" w14:textId="77777777" w:rsidR="001E2732" w:rsidRDefault="001E2732">
      <w:pPr>
        <w:pStyle w:val="SourceCode"/>
      </w:pPr>
    </w:p>
    <w:p w14:paraId="2530694C" w14:textId="77777777" w:rsidR="001E2732" w:rsidRDefault="009E0C70">
      <w:pPr>
        <w:pStyle w:val="SourceCode"/>
      </w:pPr>
      <w:r>
        <w:t>&lt;/style&gt;</w:t>
      </w:r>
    </w:p>
    <w:p w14:paraId="4D4445C0" w14:textId="77777777" w:rsidR="001E2732" w:rsidRDefault="009E0C70">
      <w:pPr>
        <w:pStyle w:val="4"/>
      </w:pPr>
      <w:bookmarkStart w:id="41" w:name="sys-user-update"/>
      <w:bookmarkEnd w:id="41"/>
      <w:r>
        <w:t>sys-user-update</w:t>
      </w:r>
    </w:p>
    <w:p w14:paraId="4F34B8FB" w14:textId="77777777" w:rsidR="001E2732" w:rsidRDefault="009E0C70">
      <w:pPr>
        <w:pStyle w:val="SourceCodeLanguage"/>
      </w:pPr>
      <w:r>
        <w:lastRenderedPageBreak/>
        <w:t>vue</w:t>
      </w:r>
    </w:p>
    <w:p w14:paraId="34A9540B" w14:textId="77777777" w:rsidR="001E2732" w:rsidRDefault="009E0C70">
      <w:pPr>
        <w:pStyle w:val="SourceCode"/>
      </w:pPr>
      <w:r>
        <w:t>&lt;template&gt;</w:t>
      </w:r>
    </w:p>
    <w:p w14:paraId="5F0A022F" w14:textId="77777777" w:rsidR="001E2732" w:rsidRDefault="009E0C70">
      <w:pPr>
        <w:pStyle w:val="SourceCode"/>
      </w:pPr>
      <w:r>
        <w:t xml:space="preserve">  &lt;div&gt;</w:t>
      </w:r>
    </w:p>
    <w:p w14:paraId="1E02BD43" w14:textId="77777777" w:rsidR="001E2732" w:rsidRDefault="009E0C70">
      <w:pPr>
        <w:pStyle w:val="SourceCode"/>
      </w:pPr>
      <w:r>
        <w:t xml:space="preserve">    &lt;el-form ref="form" :model="sysUser" label-width="80px" size="small"&gt;</w:t>
      </w:r>
    </w:p>
    <w:p w14:paraId="6A23744D" w14:textId="77777777" w:rsidR="001E2732" w:rsidRDefault="009E0C70">
      <w:pPr>
        <w:pStyle w:val="SourceCode"/>
      </w:pPr>
      <w:r>
        <w:t xml:space="preserve">      &lt;el-row :gutter="20"&gt;</w:t>
      </w:r>
    </w:p>
    <w:p w14:paraId="6D319A51" w14:textId="77777777" w:rsidR="001E2732" w:rsidRDefault="009E0C70">
      <w:pPr>
        <w:pStyle w:val="SourceCode"/>
      </w:pPr>
      <w:r>
        <w:t xml:space="preserve">        &lt;el-col :span="12"&gt;</w:t>
      </w:r>
    </w:p>
    <w:p w14:paraId="22FA084B" w14:textId="77777777" w:rsidR="001E2732" w:rsidRDefault="009E0C70">
      <w:pPr>
        <w:pStyle w:val="SourceCode"/>
      </w:pPr>
      <w:r>
        <w:t xml:space="preserve">          &lt;el-form-item label="</w:t>
      </w:r>
      <w:r>
        <w:t>账号</w:t>
      </w:r>
      <w:r>
        <w:t>"&gt;</w:t>
      </w:r>
    </w:p>
    <w:p w14:paraId="6D1CEA41" w14:textId="77777777" w:rsidR="001E2732" w:rsidRDefault="009E0C70">
      <w:pPr>
        <w:pStyle w:val="SourceCode"/>
      </w:pPr>
      <w:r>
        <w:t xml:space="preserve">            &lt;el-input v-model="sysUser.username" readonly placeholder="</w:t>
      </w:r>
      <w:r>
        <w:t>请输入账号</w:t>
      </w:r>
      <w:r>
        <w:t>" /&gt;</w:t>
      </w:r>
    </w:p>
    <w:p w14:paraId="0953A49F" w14:textId="77777777" w:rsidR="001E2732" w:rsidRDefault="009E0C70">
      <w:pPr>
        <w:pStyle w:val="SourceCode"/>
      </w:pPr>
      <w:r>
        <w:t xml:space="preserve">          &lt;/el-form-item&gt;</w:t>
      </w:r>
    </w:p>
    <w:p w14:paraId="68DF158A" w14:textId="77777777" w:rsidR="001E2732" w:rsidRDefault="009E0C70">
      <w:pPr>
        <w:pStyle w:val="SourceCode"/>
      </w:pPr>
      <w:r>
        <w:t xml:space="preserve">        &lt;/el-col&gt;</w:t>
      </w:r>
    </w:p>
    <w:p w14:paraId="514A4EA9" w14:textId="77777777" w:rsidR="001E2732" w:rsidRDefault="009E0C70">
      <w:pPr>
        <w:pStyle w:val="SourceCode"/>
      </w:pPr>
      <w:r>
        <w:t xml:space="preserve">        &lt;el-col :span="12"&gt;</w:t>
      </w:r>
    </w:p>
    <w:p w14:paraId="2AB88914" w14:textId="77777777" w:rsidR="001E2732" w:rsidRDefault="009E0C70">
      <w:pPr>
        <w:pStyle w:val="SourceCode"/>
      </w:pPr>
      <w:r>
        <w:t xml:space="preserve">          &lt;el-form-item label="</w:t>
      </w:r>
      <w:r>
        <w:t>角色</w:t>
      </w:r>
      <w:r>
        <w:t>"&gt;</w:t>
      </w:r>
    </w:p>
    <w:p w14:paraId="046F9C63" w14:textId="77777777" w:rsidR="001E2732" w:rsidRDefault="009E0C70">
      <w:pPr>
        <w:pStyle w:val="SourceCode"/>
      </w:pPr>
      <w:r>
        <w:t xml:space="preserve">            &lt;el-input v-model="sysUser.role" placeholder="</w:t>
      </w:r>
      <w:r>
        <w:t>请输入角色</w:t>
      </w:r>
      <w:r>
        <w:t>" clearable /&gt;</w:t>
      </w:r>
    </w:p>
    <w:p w14:paraId="48CF2674" w14:textId="77777777" w:rsidR="001E2732" w:rsidRDefault="009E0C70">
      <w:pPr>
        <w:pStyle w:val="SourceCode"/>
      </w:pPr>
      <w:r>
        <w:t xml:space="preserve">          &lt;/el-form-item&gt;</w:t>
      </w:r>
    </w:p>
    <w:p w14:paraId="4E031B96" w14:textId="77777777" w:rsidR="001E2732" w:rsidRDefault="009E0C70">
      <w:pPr>
        <w:pStyle w:val="SourceCode"/>
      </w:pPr>
      <w:r>
        <w:t xml:space="preserve">        &lt;/el-col&gt;</w:t>
      </w:r>
    </w:p>
    <w:p w14:paraId="68463576" w14:textId="77777777" w:rsidR="001E2732" w:rsidRDefault="009E0C70">
      <w:pPr>
        <w:pStyle w:val="SourceCode"/>
      </w:pPr>
      <w:r>
        <w:t xml:space="preserve">      &lt;/el-row&gt;</w:t>
      </w:r>
    </w:p>
    <w:p w14:paraId="687DE640" w14:textId="77777777" w:rsidR="001E2732" w:rsidRDefault="009E0C70">
      <w:pPr>
        <w:pStyle w:val="SourceCode"/>
      </w:pPr>
      <w:r>
        <w:t xml:space="preserve">      &lt;el-row :gutter="20"&gt;</w:t>
      </w:r>
    </w:p>
    <w:p w14:paraId="40F72527" w14:textId="77777777" w:rsidR="001E2732" w:rsidRDefault="009E0C70">
      <w:pPr>
        <w:pStyle w:val="SourceCode"/>
      </w:pPr>
      <w:r>
        <w:t xml:space="preserve">        &lt;el-col :span="12"&gt;</w:t>
      </w:r>
    </w:p>
    <w:p w14:paraId="64592554" w14:textId="77777777" w:rsidR="001E2732" w:rsidRDefault="009E0C70">
      <w:pPr>
        <w:pStyle w:val="SourceCode"/>
      </w:pPr>
      <w:r>
        <w:t xml:space="preserve">          &lt;el-form-item label="</w:t>
      </w:r>
      <w:r>
        <w:t>昵称</w:t>
      </w:r>
      <w:r>
        <w:t>"&gt;</w:t>
      </w:r>
    </w:p>
    <w:p w14:paraId="4AF9F164" w14:textId="77777777" w:rsidR="001E2732" w:rsidRDefault="009E0C70">
      <w:pPr>
        <w:pStyle w:val="SourceCode"/>
      </w:pPr>
      <w:r>
        <w:t xml:space="preserve">            &lt;el-input v-model="sysUser.nickName" placeholder="</w:t>
      </w:r>
      <w:r>
        <w:t>请输入昵称</w:t>
      </w:r>
      <w:r>
        <w:t>" clearable /&gt;</w:t>
      </w:r>
    </w:p>
    <w:p w14:paraId="71AE560D" w14:textId="77777777" w:rsidR="001E2732" w:rsidRDefault="009E0C70">
      <w:pPr>
        <w:pStyle w:val="SourceCode"/>
      </w:pPr>
      <w:r>
        <w:t xml:space="preserve">          &lt;/el-form-item&gt;</w:t>
      </w:r>
    </w:p>
    <w:p w14:paraId="482830ED" w14:textId="77777777" w:rsidR="001E2732" w:rsidRDefault="009E0C70">
      <w:pPr>
        <w:pStyle w:val="SourceCode"/>
      </w:pPr>
      <w:r>
        <w:t xml:space="preserve">        &lt;/el-col&gt;</w:t>
      </w:r>
    </w:p>
    <w:p w14:paraId="48E9C5D8" w14:textId="77777777" w:rsidR="001E2732" w:rsidRDefault="009E0C70">
      <w:pPr>
        <w:pStyle w:val="SourceCode"/>
      </w:pPr>
      <w:r>
        <w:t xml:space="preserve">        &lt;el-col :span="12"&gt;</w:t>
      </w:r>
    </w:p>
    <w:p w14:paraId="4B57CFD3" w14:textId="77777777" w:rsidR="001E2732" w:rsidRDefault="009E0C70">
      <w:pPr>
        <w:pStyle w:val="SourceCode"/>
      </w:pPr>
      <w:r>
        <w:t xml:space="preserve">          &lt;el-form-item label="</w:t>
      </w:r>
      <w:r>
        <w:t>邮箱</w:t>
      </w:r>
      <w:r>
        <w:t>"&gt;</w:t>
      </w:r>
    </w:p>
    <w:p w14:paraId="02CCC220" w14:textId="77777777" w:rsidR="001E2732" w:rsidRDefault="009E0C70">
      <w:pPr>
        <w:pStyle w:val="SourceCode"/>
      </w:pPr>
      <w:r>
        <w:t xml:space="preserve">            &lt;el-input v-model="sysUser.email" placeholder="</w:t>
      </w:r>
      <w:r>
        <w:t>请输入邮箱</w:t>
      </w:r>
      <w:r>
        <w:t>" clearable /&gt;</w:t>
      </w:r>
    </w:p>
    <w:p w14:paraId="043FEB65" w14:textId="77777777" w:rsidR="001E2732" w:rsidRDefault="009E0C70">
      <w:pPr>
        <w:pStyle w:val="SourceCode"/>
      </w:pPr>
      <w:r>
        <w:t xml:space="preserve">          &lt;/el-form-item&gt;</w:t>
      </w:r>
    </w:p>
    <w:p w14:paraId="233623CA" w14:textId="77777777" w:rsidR="001E2732" w:rsidRDefault="009E0C70">
      <w:pPr>
        <w:pStyle w:val="SourceCode"/>
      </w:pPr>
      <w:r>
        <w:t xml:space="preserve">        &lt;/el-col&gt;</w:t>
      </w:r>
    </w:p>
    <w:p w14:paraId="6F07B94A" w14:textId="77777777" w:rsidR="001E2732" w:rsidRDefault="009E0C70">
      <w:pPr>
        <w:pStyle w:val="SourceCode"/>
      </w:pPr>
      <w:r>
        <w:t xml:space="preserve">      &lt;/el-row&gt;</w:t>
      </w:r>
    </w:p>
    <w:p w14:paraId="165C3054" w14:textId="77777777" w:rsidR="001E2732" w:rsidRDefault="009E0C70">
      <w:pPr>
        <w:pStyle w:val="SourceCode"/>
      </w:pPr>
      <w:r>
        <w:t xml:space="preserve">      &lt;el-row :gutter="20"&gt;</w:t>
      </w:r>
    </w:p>
    <w:p w14:paraId="69B6B9B0" w14:textId="77777777" w:rsidR="001E2732" w:rsidRDefault="009E0C70">
      <w:pPr>
        <w:pStyle w:val="SourceCode"/>
      </w:pPr>
      <w:r>
        <w:t xml:space="preserve">        &lt;el-col :span="24"&gt;</w:t>
      </w:r>
    </w:p>
    <w:p w14:paraId="21FE9777" w14:textId="77777777" w:rsidR="001E2732" w:rsidRDefault="009E0C70">
      <w:pPr>
        <w:pStyle w:val="SourceCode"/>
      </w:pPr>
      <w:r>
        <w:t xml:space="preserve">          &lt;el-form-item label="</w:t>
      </w:r>
      <w:r>
        <w:t>备注</w:t>
      </w:r>
      <w:r>
        <w:t>"&gt;</w:t>
      </w:r>
    </w:p>
    <w:p w14:paraId="3F0573BE" w14:textId="77777777" w:rsidR="001E2732" w:rsidRDefault="009E0C70">
      <w:pPr>
        <w:pStyle w:val="SourceCode"/>
      </w:pPr>
      <w:r>
        <w:lastRenderedPageBreak/>
        <w:t xml:space="preserve">            &lt;el-input v-model="sysUser.note" :rows="2" type="textarea" placeholder="</w:t>
      </w:r>
      <w:r>
        <w:t>请输入备注</w:t>
      </w:r>
      <w:r>
        <w:t>" clearable /&gt;</w:t>
      </w:r>
    </w:p>
    <w:p w14:paraId="4F360CC0" w14:textId="77777777" w:rsidR="001E2732" w:rsidRDefault="009E0C70">
      <w:pPr>
        <w:pStyle w:val="SourceCode"/>
      </w:pPr>
      <w:r>
        <w:t xml:space="preserve">          &lt;/el-form-item&gt;</w:t>
      </w:r>
    </w:p>
    <w:p w14:paraId="6793FB96" w14:textId="77777777" w:rsidR="001E2732" w:rsidRDefault="009E0C70">
      <w:pPr>
        <w:pStyle w:val="SourceCode"/>
      </w:pPr>
      <w:r>
        <w:t xml:space="preserve">        &lt;/el-col&gt;</w:t>
      </w:r>
    </w:p>
    <w:p w14:paraId="3327A187" w14:textId="77777777" w:rsidR="001E2732" w:rsidRDefault="009E0C70">
      <w:pPr>
        <w:pStyle w:val="SourceCode"/>
      </w:pPr>
      <w:r>
        <w:t xml:space="preserve">      &lt;/el-row&gt;</w:t>
      </w:r>
    </w:p>
    <w:p w14:paraId="126C916F" w14:textId="77777777" w:rsidR="001E2732" w:rsidRDefault="001E2732">
      <w:pPr>
        <w:pStyle w:val="SourceCode"/>
      </w:pPr>
    </w:p>
    <w:p w14:paraId="6A141D8C" w14:textId="77777777" w:rsidR="001E2732" w:rsidRDefault="009E0C70">
      <w:pPr>
        <w:pStyle w:val="SourceCode"/>
      </w:pPr>
      <w:r>
        <w:t xml:space="preserve">      &lt;el-form-item&gt;</w:t>
      </w:r>
    </w:p>
    <w:p w14:paraId="20BE75FA" w14:textId="77777777" w:rsidR="001E2732" w:rsidRDefault="009E0C70">
      <w:pPr>
        <w:pStyle w:val="SourceCode"/>
      </w:pPr>
      <w:r>
        <w:t xml:space="preserve">        &lt;el-button type="primary" @click="update"&gt;</w:t>
      </w:r>
      <w:r>
        <w:t>修改</w:t>
      </w:r>
      <w:r>
        <w:t>&lt;/el-button&gt;</w:t>
      </w:r>
    </w:p>
    <w:p w14:paraId="45C0C3CC" w14:textId="77777777" w:rsidR="001E2732" w:rsidRDefault="009E0C70">
      <w:pPr>
        <w:pStyle w:val="SourceCode"/>
      </w:pPr>
      <w:r>
        <w:t xml:space="preserve">        &lt;el-button type="warning" @click="sysUser = {}"&gt;</w:t>
      </w:r>
      <w:r>
        <w:t>重置</w:t>
      </w:r>
      <w:r>
        <w:t>&lt;/el-button&gt;</w:t>
      </w:r>
    </w:p>
    <w:p w14:paraId="0F2449FF" w14:textId="77777777" w:rsidR="001E2732" w:rsidRDefault="009E0C70">
      <w:pPr>
        <w:pStyle w:val="SourceCode"/>
      </w:pPr>
      <w:r>
        <w:t xml:space="preserve">      &lt;/el-form-item&gt;</w:t>
      </w:r>
    </w:p>
    <w:p w14:paraId="7E3769CA" w14:textId="77777777" w:rsidR="001E2732" w:rsidRDefault="009E0C70">
      <w:pPr>
        <w:pStyle w:val="SourceCode"/>
      </w:pPr>
      <w:r>
        <w:t xml:space="preserve">    &lt;/el-form&gt;</w:t>
      </w:r>
    </w:p>
    <w:p w14:paraId="2EE26664" w14:textId="77777777" w:rsidR="001E2732" w:rsidRDefault="001E2732">
      <w:pPr>
        <w:pStyle w:val="SourceCode"/>
      </w:pPr>
    </w:p>
    <w:p w14:paraId="3E7ED57B" w14:textId="77777777" w:rsidR="001E2732" w:rsidRDefault="009E0C70">
      <w:pPr>
        <w:pStyle w:val="SourceCode"/>
      </w:pPr>
      <w:r>
        <w:t xml:space="preserve">  &lt;/div&gt;</w:t>
      </w:r>
    </w:p>
    <w:p w14:paraId="22D0B0A5" w14:textId="77777777" w:rsidR="001E2732" w:rsidRDefault="009E0C70">
      <w:pPr>
        <w:pStyle w:val="SourceCode"/>
      </w:pPr>
      <w:r>
        <w:t>&lt;/template&gt;</w:t>
      </w:r>
    </w:p>
    <w:p w14:paraId="3B155F11" w14:textId="77777777" w:rsidR="001E2732" w:rsidRDefault="001E2732">
      <w:pPr>
        <w:pStyle w:val="SourceCode"/>
      </w:pPr>
    </w:p>
    <w:p w14:paraId="3DECE0B3" w14:textId="77777777" w:rsidR="001E2732" w:rsidRDefault="009E0C70">
      <w:pPr>
        <w:pStyle w:val="SourceCode"/>
      </w:pPr>
      <w:r>
        <w:t>&lt;script&gt;</w:t>
      </w:r>
    </w:p>
    <w:p w14:paraId="4374FE7B" w14:textId="77777777" w:rsidR="001E2732" w:rsidRDefault="009E0C70">
      <w:pPr>
        <w:pStyle w:val="SourceCode"/>
      </w:pPr>
      <w:r>
        <w:t>import sysUserApi from '@/api/sys-user'</w:t>
      </w:r>
    </w:p>
    <w:p w14:paraId="7A538B26" w14:textId="77777777" w:rsidR="001E2732" w:rsidRDefault="009E0C70">
      <w:pPr>
        <w:pStyle w:val="SourceCode"/>
      </w:pPr>
      <w:r>
        <w:t>export default {</w:t>
      </w:r>
    </w:p>
    <w:p w14:paraId="720E222B" w14:textId="77777777" w:rsidR="001E2732" w:rsidRDefault="009E0C70">
      <w:pPr>
        <w:pStyle w:val="SourceCode"/>
      </w:pPr>
      <w:r>
        <w:t xml:space="preserve">  props: {</w:t>
      </w:r>
    </w:p>
    <w:p w14:paraId="2341C515" w14:textId="77777777" w:rsidR="001E2732" w:rsidRDefault="009E0C70">
      <w:pPr>
        <w:pStyle w:val="SourceCode"/>
      </w:pPr>
      <w:r>
        <w:t xml:space="preserve">    // </w:t>
      </w:r>
      <w:r>
        <w:t>调用方传来的用户</w:t>
      </w:r>
      <w:r>
        <w:t>ID</w:t>
      </w:r>
    </w:p>
    <w:p w14:paraId="2D327B0A" w14:textId="77777777" w:rsidR="001E2732" w:rsidRDefault="009E0C70">
      <w:pPr>
        <w:pStyle w:val="SourceCode"/>
      </w:pPr>
      <w:r>
        <w:t xml:space="preserve">    activeId: {</w:t>
      </w:r>
    </w:p>
    <w:p w14:paraId="04A70242" w14:textId="77777777" w:rsidR="001E2732" w:rsidRDefault="009E0C70">
      <w:pPr>
        <w:pStyle w:val="SourceCode"/>
      </w:pPr>
      <w:r>
        <w:t xml:space="preserve">      type: String,</w:t>
      </w:r>
    </w:p>
    <w:p w14:paraId="160E465E" w14:textId="77777777" w:rsidR="001E2732" w:rsidRDefault="009E0C70">
      <w:pPr>
        <w:pStyle w:val="SourceCode"/>
      </w:pPr>
      <w:r>
        <w:t xml:space="preserve">      default: null</w:t>
      </w:r>
    </w:p>
    <w:p w14:paraId="3CAE33F4" w14:textId="77777777" w:rsidR="001E2732" w:rsidRDefault="009E0C70">
      <w:pPr>
        <w:pStyle w:val="SourceCode"/>
      </w:pPr>
      <w:r>
        <w:t xml:space="preserve">    }</w:t>
      </w:r>
    </w:p>
    <w:p w14:paraId="020BED23" w14:textId="77777777" w:rsidR="001E2732" w:rsidRDefault="009E0C70">
      <w:pPr>
        <w:pStyle w:val="SourceCode"/>
      </w:pPr>
      <w:r>
        <w:t xml:space="preserve">  },</w:t>
      </w:r>
    </w:p>
    <w:p w14:paraId="1E9514DC" w14:textId="77777777" w:rsidR="001E2732" w:rsidRDefault="009E0C70">
      <w:pPr>
        <w:pStyle w:val="SourceCode"/>
      </w:pPr>
      <w:r>
        <w:t xml:space="preserve">  data() {</w:t>
      </w:r>
    </w:p>
    <w:p w14:paraId="584DF7CA" w14:textId="77777777" w:rsidR="001E2732" w:rsidRDefault="009E0C70">
      <w:pPr>
        <w:pStyle w:val="SourceCode"/>
      </w:pPr>
      <w:r>
        <w:t xml:space="preserve">    return {</w:t>
      </w:r>
    </w:p>
    <w:p w14:paraId="4227F63F" w14:textId="77777777" w:rsidR="001E2732" w:rsidRDefault="009E0C70">
      <w:pPr>
        <w:pStyle w:val="SourceCode"/>
      </w:pPr>
      <w:r>
        <w:t xml:space="preserve">      // </w:t>
      </w:r>
      <w:r>
        <w:t>表单数据</w:t>
      </w:r>
    </w:p>
    <w:p w14:paraId="121E9E04" w14:textId="77777777" w:rsidR="001E2732" w:rsidRDefault="009E0C70">
      <w:pPr>
        <w:pStyle w:val="SourceCode"/>
      </w:pPr>
      <w:r>
        <w:t xml:space="preserve">      sysUser: {}</w:t>
      </w:r>
    </w:p>
    <w:p w14:paraId="3BA0ABBD" w14:textId="77777777" w:rsidR="001E2732" w:rsidRDefault="009E0C70">
      <w:pPr>
        <w:pStyle w:val="SourceCode"/>
      </w:pPr>
      <w:r>
        <w:t xml:space="preserve">    }</w:t>
      </w:r>
    </w:p>
    <w:p w14:paraId="1DE9328D" w14:textId="77777777" w:rsidR="001E2732" w:rsidRDefault="009E0C70">
      <w:pPr>
        <w:pStyle w:val="SourceCode"/>
      </w:pPr>
      <w:r>
        <w:t xml:space="preserve">  },</w:t>
      </w:r>
    </w:p>
    <w:p w14:paraId="16450A3D" w14:textId="77777777" w:rsidR="001E2732" w:rsidRDefault="009E0C70">
      <w:pPr>
        <w:pStyle w:val="SourceCode"/>
      </w:pPr>
      <w:r>
        <w:t xml:space="preserve">  watch: {</w:t>
      </w:r>
    </w:p>
    <w:p w14:paraId="71A696C8" w14:textId="77777777" w:rsidR="001E2732" w:rsidRDefault="009E0C70">
      <w:pPr>
        <w:pStyle w:val="SourceCode"/>
      </w:pPr>
      <w:r>
        <w:t xml:space="preserve">    activeId: {</w:t>
      </w:r>
    </w:p>
    <w:p w14:paraId="1EF36195" w14:textId="77777777" w:rsidR="001E2732" w:rsidRDefault="009E0C70">
      <w:pPr>
        <w:pStyle w:val="SourceCode"/>
      </w:pPr>
      <w:r>
        <w:t xml:space="preserve">      // </w:t>
      </w:r>
      <w:r>
        <w:t>该属性作用就是让监听器立即生效</w:t>
      </w:r>
    </w:p>
    <w:p w14:paraId="79F34C65" w14:textId="77777777" w:rsidR="001E2732" w:rsidRDefault="009E0C70">
      <w:pPr>
        <w:pStyle w:val="SourceCode"/>
      </w:pPr>
      <w:r>
        <w:t xml:space="preserve">      immediate: true,</w:t>
      </w:r>
    </w:p>
    <w:p w14:paraId="05C6B289" w14:textId="77777777" w:rsidR="001E2732" w:rsidRDefault="009E0C70">
      <w:pPr>
        <w:pStyle w:val="SourceCode"/>
      </w:pPr>
      <w:r>
        <w:lastRenderedPageBreak/>
        <w:t xml:space="preserve">      // </w:t>
      </w:r>
      <w:r>
        <w:t>处理监听器的实际逻辑</w:t>
      </w:r>
    </w:p>
    <w:p w14:paraId="32BBDE5A" w14:textId="77777777" w:rsidR="001E2732" w:rsidRDefault="009E0C70">
      <w:pPr>
        <w:pStyle w:val="SourceCode"/>
      </w:pPr>
      <w:r>
        <w:t xml:space="preserve">      handler: function(newVal, oldVal) {</w:t>
      </w:r>
    </w:p>
    <w:p w14:paraId="6C4DFF74" w14:textId="77777777" w:rsidR="001E2732" w:rsidRDefault="009E0C70">
      <w:pPr>
        <w:pStyle w:val="SourceCode"/>
      </w:pPr>
      <w:r>
        <w:t xml:space="preserve">        this.getById(newVal)</w:t>
      </w:r>
    </w:p>
    <w:p w14:paraId="074E0067" w14:textId="77777777" w:rsidR="001E2732" w:rsidRDefault="009E0C70">
      <w:pPr>
        <w:pStyle w:val="SourceCode"/>
      </w:pPr>
      <w:r>
        <w:t xml:space="preserve">      }</w:t>
      </w:r>
    </w:p>
    <w:p w14:paraId="56721B40" w14:textId="77777777" w:rsidR="001E2732" w:rsidRDefault="009E0C70">
      <w:pPr>
        <w:pStyle w:val="SourceCode"/>
      </w:pPr>
      <w:r>
        <w:t xml:space="preserve">    }</w:t>
      </w:r>
    </w:p>
    <w:p w14:paraId="728C4A0D" w14:textId="77777777" w:rsidR="001E2732" w:rsidRDefault="009E0C70">
      <w:pPr>
        <w:pStyle w:val="SourceCode"/>
      </w:pPr>
      <w:r>
        <w:t xml:space="preserve">  },</w:t>
      </w:r>
    </w:p>
    <w:p w14:paraId="0B01D2D5" w14:textId="77777777" w:rsidR="001E2732" w:rsidRDefault="009E0C70">
      <w:pPr>
        <w:pStyle w:val="SourceCode"/>
      </w:pPr>
      <w:r>
        <w:t xml:space="preserve">  methods: {</w:t>
      </w:r>
    </w:p>
    <w:p w14:paraId="6001DD77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用户</w:t>
      </w:r>
    </w:p>
    <w:p w14:paraId="4299FEE3" w14:textId="77777777" w:rsidR="001E2732" w:rsidRDefault="009E0C70">
      <w:pPr>
        <w:pStyle w:val="SourceCode"/>
      </w:pPr>
      <w:r>
        <w:t xml:space="preserve">    getById(id) {</w:t>
      </w:r>
    </w:p>
    <w:p w14:paraId="28D43072" w14:textId="77777777" w:rsidR="001E2732" w:rsidRDefault="009E0C70">
      <w:pPr>
        <w:pStyle w:val="SourceCode"/>
      </w:pPr>
      <w:r>
        <w:t xml:space="preserve">      sysUserApi.get(id).then(res =&gt; {</w:t>
      </w:r>
    </w:p>
    <w:p w14:paraId="6F53410E" w14:textId="77777777" w:rsidR="001E2732" w:rsidRDefault="009E0C70">
      <w:pPr>
        <w:pStyle w:val="SourceCode"/>
      </w:pPr>
      <w:r>
        <w:t xml:space="preserve">        this.sysUser = res.data</w:t>
      </w:r>
    </w:p>
    <w:p w14:paraId="67F3A667" w14:textId="77777777" w:rsidR="001E2732" w:rsidRDefault="009E0C70">
      <w:pPr>
        <w:pStyle w:val="SourceCode"/>
      </w:pPr>
      <w:r>
        <w:t xml:space="preserve">      })</w:t>
      </w:r>
    </w:p>
    <w:p w14:paraId="0943A20D" w14:textId="77777777" w:rsidR="001E2732" w:rsidRDefault="009E0C70">
      <w:pPr>
        <w:pStyle w:val="SourceCode"/>
      </w:pPr>
      <w:r>
        <w:t xml:space="preserve">    },</w:t>
      </w:r>
    </w:p>
    <w:p w14:paraId="02AC7E08" w14:textId="77777777" w:rsidR="001E2732" w:rsidRDefault="009E0C70">
      <w:pPr>
        <w:pStyle w:val="SourceCode"/>
      </w:pPr>
      <w:r>
        <w:t xml:space="preserve">    // </w:t>
      </w:r>
      <w:r>
        <w:t>修改用户</w:t>
      </w:r>
    </w:p>
    <w:p w14:paraId="2E6B99F3" w14:textId="77777777" w:rsidR="001E2732" w:rsidRDefault="009E0C70">
      <w:pPr>
        <w:pStyle w:val="SourceCode"/>
      </w:pPr>
      <w:r>
        <w:t xml:space="preserve">    update() {</w:t>
      </w:r>
    </w:p>
    <w:p w14:paraId="70FDDD16" w14:textId="77777777" w:rsidR="001E2732" w:rsidRDefault="009E0C70">
      <w:pPr>
        <w:pStyle w:val="SourceCode"/>
      </w:pPr>
      <w:r>
        <w:t xml:space="preserve">      sysUserApi.update(this.sysUser).then(res =&gt; {</w:t>
      </w:r>
    </w:p>
    <w:p w14:paraId="561795B8" w14:textId="77777777" w:rsidR="001E2732" w:rsidRDefault="009E0C70">
      <w:pPr>
        <w:pStyle w:val="SourceCode"/>
      </w:pPr>
      <w:r>
        <w:t xml:space="preserve">        this.$message.success(res.msg)</w:t>
      </w:r>
    </w:p>
    <w:p w14:paraId="61D79014" w14:textId="77777777" w:rsidR="001E2732" w:rsidRDefault="009E0C70">
      <w:pPr>
        <w:pStyle w:val="SourceCode"/>
      </w:pPr>
      <w:r>
        <w:t xml:space="preserve">        // </w:t>
      </w:r>
      <w:r>
        <w:t>关闭对话框，并刷新列表</w:t>
      </w:r>
    </w:p>
    <w:p w14:paraId="25BF401C" w14:textId="77777777" w:rsidR="001E2732" w:rsidRDefault="009E0C70">
      <w:pPr>
        <w:pStyle w:val="SourceCode"/>
      </w:pPr>
      <w:r>
        <w:t xml:space="preserve">        this.$emit('close')</w:t>
      </w:r>
    </w:p>
    <w:p w14:paraId="350B3AC7" w14:textId="77777777" w:rsidR="001E2732" w:rsidRDefault="009E0C70">
      <w:pPr>
        <w:pStyle w:val="SourceCode"/>
      </w:pPr>
      <w:r>
        <w:t xml:space="preserve">        this.$emit('after')</w:t>
      </w:r>
    </w:p>
    <w:p w14:paraId="0ADABE83" w14:textId="77777777" w:rsidR="001E2732" w:rsidRDefault="009E0C70">
      <w:pPr>
        <w:pStyle w:val="SourceCode"/>
      </w:pPr>
      <w:r>
        <w:t xml:space="preserve">      })</w:t>
      </w:r>
    </w:p>
    <w:p w14:paraId="04CB4F61" w14:textId="77777777" w:rsidR="001E2732" w:rsidRDefault="009E0C70">
      <w:pPr>
        <w:pStyle w:val="SourceCode"/>
      </w:pPr>
      <w:r>
        <w:t xml:space="preserve">    }</w:t>
      </w:r>
    </w:p>
    <w:p w14:paraId="06B10107" w14:textId="77777777" w:rsidR="001E2732" w:rsidRDefault="009E0C70">
      <w:pPr>
        <w:pStyle w:val="SourceCode"/>
      </w:pPr>
      <w:r>
        <w:t xml:space="preserve">  }</w:t>
      </w:r>
    </w:p>
    <w:p w14:paraId="4F811347" w14:textId="77777777" w:rsidR="001E2732" w:rsidRDefault="009E0C70">
      <w:pPr>
        <w:pStyle w:val="SourceCode"/>
      </w:pPr>
      <w:r>
        <w:t>}</w:t>
      </w:r>
    </w:p>
    <w:p w14:paraId="25CD6B4D" w14:textId="77777777" w:rsidR="001E2732" w:rsidRDefault="009E0C70">
      <w:pPr>
        <w:pStyle w:val="SourceCode"/>
      </w:pPr>
      <w:r>
        <w:t>&lt;/script&gt;</w:t>
      </w:r>
    </w:p>
    <w:p w14:paraId="549A4103" w14:textId="77777777" w:rsidR="001E2732" w:rsidRDefault="001E2732">
      <w:pPr>
        <w:pStyle w:val="SourceCode"/>
      </w:pPr>
    </w:p>
    <w:p w14:paraId="3CBCFA57" w14:textId="77777777" w:rsidR="001E2732" w:rsidRDefault="009E0C70">
      <w:pPr>
        <w:pStyle w:val="SourceCode"/>
      </w:pPr>
      <w:r>
        <w:t>&lt;style&gt;</w:t>
      </w:r>
    </w:p>
    <w:p w14:paraId="38DCA4D0" w14:textId="77777777" w:rsidR="001E2732" w:rsidRDefault="001E2732">
      <w:pPr>
        <w:pStyle w:val="SourceCode"/>
      </w:pPr>
    </w:p>
    <w:p w14:paraId="03AB84CD" w14:textId="77777777" w:rsidR="001E2732" w:rsidRDefault="009E0C70">
      <w:pPr>
        <w:pStyle w:val="SourceCode"/>
      </w:pPr>
      <w:r>
        <w:t>&lt;/style&gt;</w:t>
      </w:r>
    </w:p>
    <w:p w14:paraId="661259A7" w14:textId="5DD541CB" w:rsidR="001E2732" w:rsidRDefault="009E0C70">
      <w:pPr>
        <w:pStyle w:val="3"/>
      </w:pPr>
      <w:bookmarkStart w:id="42" w:name="224-表单校验"/>
      <w:bookmarkEnd w:id="42"/>
      <w:r>
        <w:t xml:space="preserve">2.2.4 </w:t>
      </w:r>
      <w:r>
        <w:t>表单校验</w:t>
      </w:r>
    </w:p>
    <w:p w14:paraId="1C3DDD62" w14:textId="77777777" w:rsidR="00350F42" w:rsidRDefault="00350F42" w:rsidP="00350F42">
      <w:pPr>
        <w:pStyle w:val="4"/>
      </w:pPr>
      <w:r>
        <w:rPr>
          <w:rFonts w:hint="eastAsia"/>
        </w:rPr>
        <w:t>知识备注：</w:t>
      </w:r>
    </w:p>
    <w:p w14:paraId="5949F3F8" w14:textId="3D8FA8A2" w:rsidR="00350F42" w:rsidRPr="0097049F" w:rsidRDefault="0097049F" w:rsidP="00350F42">
      <w:pPr>
        <w:pStyle w:val="a0"/>
        <w:rPr>
          <w:rFonts w:ascii="微软雅黑" w:eastAsia="微软雅黑" w:hAnsi="微软雅黑"/>
        </w:rPr>
      </w:pPr>
      <w:r w:rsidRPr="0097049F">
        <w:rPr>
          <w:rFonts w:ascii="微软雅黑" w:eastAsia="微软雅黑" w:hAnsi="微软雅黑" w:hint="eastAsia"/>
        </w:rPr>
        <w:t>给组件绑定原生事件@click.native</w:t>
      </w:r>
    </w:p>
    <w:p w14:paraId="520F0415" w14:textId="77777777" w:rsidR="0097049F" w:rsidRPr="0097049F" w:rsidRDefault="0097049F" w:rsidP="0097049F"/>
    <w:p w14:paraId="690649CF" w14:textId="7147B65B" w:rsidR="001E2732" w:rsidRDefault="009E0C70">
      <w:r>
        <w:t>ElementUI</w:t>
      </w:r>
      <w:r>
        <w:t>提供了很强大的表单校验功能，只需要给表单提供一个</w:t>
      </w:r>
      <w:r>
        <w:t xml:space="preserve"> </w:t>
      </w:r>
      <w:r>
        <w:rPr>
          <w:rStyle w:val="VerbatimChar"/>
        </w:rPr>
        <w:t>rule</w:t>
      </w:r>
      <w:r>
        <w:t xml:space="preserve"> </w:t>
      </w:r>
      <w:r>
        <w:t>就可以指定校验方式。这里以添加页为例。</w:t>
      </w:r>
    </w:p>
    <w:p w14:paraId="672BA66F" w14:textId="7A2702DD" w:rsidR="00196959" w:rsidRDefault="00196959">
      <w:r>
        <w:rPr>
          <w:rFonts w:ascii="Consolas" w:hAnsi="Consolas"/>
          <w:color w:val="000000"/>
          <w:sz w:val="18"/>
          <w:szCs w:val="18"/>
          <w:shd w:val="clear" w:color="auto" w:fill="FAFAFA"/>
        </w:rPr>
        <w:lastRenderedPageBreak/>
        <w:t>trigger</w:t>
      </w:r>
      <w:r>
        <w:rPr>
          <w:rFonts w:ascii="Consolas" w:hAnsi="Consolas" w:hint="eastAsia"/>
          <w:color w:val="000000"/>
          <w:sz w:val="18"/>
          <w:szCs w:val="18"/>
          <w:shd w:val="clear" w:color="auto" w:fill="FAFAFA"/>
        </w:rPr>
        <w:t>：什么时候展示，</w:t>
      </w:r>
      <w:r>
        <w:t>'blur'</w:t>
      </w:r>
      <w:r>
        <w:rPr>
          <w:rFonts w:hint="eastAsia"/>
        </w:rPr>
        <w:t>是失去焦点时展示</w:t>
      </w:r>
    </w:p>
    <w:p w14:paraId="314A8ADA" w14:textId="77777777" w:rsidR="001E2732" w:rsidRDefault="009E0C70">
      <w:pPr>
        <w:pStyle w:val="SourceCodeLanguage"/>
      </w:pPr>
      <w:r>
        <w:t>vue</w:t>
      </w:r>
    </w:p>
    <w:p w14:paraId="13BDA251" w14:textId="77777777" w:rsidR="001E2732" w:rsidRDefault="009E0C70">
      <w:pPr>
        <w:pStyle w:val="SourceCode"/>
      </w:pPr>
      <w:r>
        <w:t xml:space="preserve">      rules: {</w:t>
      </w:r>
    </w:p>
    <w:p w14:paraId="6D08BE16" w14:textId="77777777" w:rsidR="001E2732" w:rsidRDefault="009E0C70">
      <w:pPr>
        <w:pStyle w:val="SourceCode"/>
      </w:pPr>
      <w:r>
        <w:t xml:space="preserve">        username: [</w:t>
      </w:r>
    </w:p>
    <w:p w14:paraId="037148D5" w14:textId="77777777" w:rsidR="001E2732" w:rsidRDefault="009E0C70">
      <w:pPr>
        <w:pStyle w:val="SourceCode"/>
      </w:pPr>
      <w:r>
        <w:t xml:space="preserve">          { required: true, message: '</w:t>
      </w:r>
      <w:r>
        <w:t>请输入用户名</w:t>
      </w:r>
      <w:r>
        <w:t>', trigger: 'blur' },</w:t>
      </w:r>
    </w:p>
    <w:p w14:paraId="2C03CA27" w14:textId="77777777" w:rsidR="001E2732" w:rsidRDefault="009E0C70">
      <w:pPr>
        <w:pStyle w:val="SourceCode"/>
      </w:pPr>
      <w:r>
        <w:t xml:space="preserve">          { min: 5, message: '</w:t>
      </w:r>
      <w:r>
        <w:t>用户名最短</w:t>
      </w:r>
      <w:r>
        <w:t>5</w:t>
      </w:r>
      <w:r>
        <w:t>位</w:t>
      </w:r>
      <w:r>
        <w:t>', trigger: 'change' }</w:t>
      </w:r>
    </w:p>
    <w:p w14:paraId="286F0B8B" w14:textId="77777777" w:rsidR="001E2732" w:rsidRDefault="009E0C70">
      <w:pPr>
        <w:pStyle w:val="SourceCode"/>
      </w:pPr>
      <w:r>
        <w:t xml:space="preserve">        ],</w:t>
      </w:r>
    </w:p>
    <w:p w14:paraId="471A9103" w14:textId="77777777" w:rsidR="001E2732" w:rsidRDefault="009E0C70">
      <w:pPr>
        <w:pStyle w:val="SourceCode"/>
      </w:pPr>
      <w:r>
        <w:t xml:space="preserve">        password: [</w:t>
      </w:r>
    </w:p>
    <w:p w14:paraId="6139FECC" w14:textId="77777777" w:rsidR="001E2732" w:rsidRDefault="009E0C70">
      <w:pPr>
        <w:pStyle w:val="SourceCode"/>
      </w:pPr>
      <w:r>
        <w:t xml:space="preserve">          { required: true, message: '</w:t>
      </w:r>
      <w:r>
        <w:t>请输入密码</w:t>
      </w:r>
      <w:r>
        <w:t>', trigger: 'blur' },</w:t>
      </w:r>
    </w:p>
    <w:p w14:paraId="08F0C8BB" w14:textId="77777777" w:rsidR="001E2732" w:rsidRDefault="009E0C70">
      <w:pPr>
        <w:pStyle w:val="SourceCode"/>
      </w:pPr>
      <w:r>
        <w:t xml:space="preserve">          { min: 5, message: '</w:t>
      </w:r>
      <w:r>
        <w:t>密码最短</w:t>
      </w:r>
      <w:r>
        <w:t>5</w:t>
      </w:r>
      <w:r>
        <w:t>位</w:t>
      </w:r>
      <w:r>
        <w:t>', trigger: 'change' }</w:t>
      </w:r>
    </w:p>
    <w:p w14:paraId="185161A3" w14:textId="77777777" w:rsidR="001E2732" w:rsidRDefault="009E0C70">
      <w:pPr>
        <w:pStyle w:val="SourceCode"/>
      </w:pPr>
      <w:r>
        <w:t xml:space="preserve">        ],</w:t>
      </w:r>
    </w:p>
    <w:p w14:paraId="051B6A6F" w14:textId="77777777" w:rsidR="001E2732" w:rsidRDefault="009E0C70">
      <w:pPr>
        <w:pStyle w:val="SourceCode"/>
      </w:pPr>
      <w:r>
        <w:t xml:space="preserve">        nickName: [</w:t>
      </w:r>
    </w:p>
    <w:p w14:paraId="07CECAFE" w14:textId="77777777" w:rsidR="001E2732" w:rsidRDefault="009E0C70">
      <w:pPr>
        <w:pStyle w:val="SourceCode"/>
      </w:pPr>
      <w:r>
        <w:t xml:space="preserve">          { required: true, message: '</w:t>
      </w:r>
      <w:r>
        <w:t>请输入昵称</w:t>
      </w:r>
      <w:r>
        <w:t>', trigger: 'blur' }</w:t>
      </w:r>
    </w:p>
    <w:p w14:paraId="234E1B43" w14:textId="77777777" w:rsidR="001E2732" w:rsidRDefault="009E0C70">
      <w:pPr>
        <w:pStyle w:val="SourceCode"/>
      </w:pPr>
      <w:r>
        <w:t xml:space="preserve">        ]</w:t>
      </w:r>
    </w:p>
    <w:p w14:paraId="06789A88" w14:textId="77777777" w:rsidR="001E2732" w:rsidRDefault="009E0C70">
      <w:pPr>
        <w:pStyle w:val="SourceCode"/>
      </w:pPr>
      <w:r>
        <w:t xml:space="preserve">      }</w:t>
      </w:r>
    </w:p>
    <w:p w14:paraId="5BCD07EE" w14:textId="77777777" w:rsidR="001E2732" w:rsidRDefault="009E0C70">
      <w:pPr>
        <w:pStyle w:val="1"/>
      </w:pPr>
      <w:bookmarkStart w:id="43" w:name="3-角色管理"/>
      <w:bookmarkEnd w:id="43"/>
      <w:r>
        <w:t xml:space="preserve">3. </w:t>
      </w:r>
      <w:r>
        <w:t>角色管理</w:t>
      </w:r>
    </w:p>
    <w:p w14:paraId="63B61BF6" w14:textId="77777777" w:rsidR="001E2732" w:rsidRDefault="009E0C70">
      <w:r>
        <w:t>这里我们先开发添加、修改、删除、更新功能</w:t>
      </w:r>
    </w:p>
    <w:p w14:paraId="5C5B98C9" w14:textId="77777777" w:rsidR="001E2732" w:rsidRDefault="009E0C70">
      <w:pPr>
        <w:pStyle w:val="2"/>
      </w:pPr>
      <w:bookmarkStart w:id="44" w:name="31-后端"/>
      <w:bookmarkEnd w:id="44"/>
      <w:r>
        <w:t xml:space="preserve">3.1 </w:t>
      </w:r>
      <w:r>
        <w:t>后端</w:t>
      </w:r>
    </w:p>
    <w:p w14:paraId="410150DA" w14:textId="77777777" w:rsidR="001E2732" w:rsidRDefault="009E0C70">
      <w:pPr>
        <w:pStyle w:val="3"/>
      </w:pPr>
      <w:bookmarkStart w:id="45" w:name="311-sysrole"/>
      <w:bookmarkEnd w:id="45"/>
      <w:r>
        <w:t>3.1.1 SysRole</w:t>
      </w:r>
    </w:p>
    <w:p w14:paraId="6A87A25F" w14:textId="77777777" w:rsidR="001E2732" w:rsidRDefault="009E0C70">
      <w:pPr>
        <w:pStyle w:val="SourceCodeLanguage"/>
      </w:pPr>
      <w:r>
        <w:t>java</w:t>
      </w:r>
    </w:p>
    <w:p w14:paraId="706CF4EB" w14:textId="77777777" w:rsidR="001E2732" w:rsidRDefault="009E0C70">
      <w:pPr>
        <w:pStyle w:val="SourceCode"/>
      </w:pPr>
      <w:r>
        <w:t>package com.jg.pochi.pojo;</w:t>
      </w:r>
    </w:p>
    <w:p w14:paraId="1EFCD67B" w14:textId="77777777" w:rsidR="001E2732" w:rsidRDefault="001E2732">
      <w:pPr>
        <w:pStyle w:val="SourceCode"/>
      </w:pPr>
    </w:p>
    <w:p w14:paraId="64BCF0F1" w14:textId="77777777" w:rsidR="001E2732" w:rsidRDefault="009E0C70">
      <w:pPr>
        <w:pStyle w:val="SourceCode"/>
      </w:pPr>
      <w:r>
        <w:t>import lombok.Data;</w:t>
      </w:r>
    </w:p>
    <w:p w14:paraId="3F743999" w14:textId="77777777" w:rsidR="001E2732" w:rsidRDefault="001E2732">
      <w:pPr>
        <w:pStyle w:val="SourceCode"/>
      </w:pPr>
    </w:p>
    <w:p w14:paraId="68D27992" w14:textId="77777777" w:rsidR="001E2732" w:rsidRDefault="009E0C70">
      <w:pPr>
        <w:pStyle w:val="SourceCode"/>
      </w:pPr>
      <w:r>
        <w:t>import java.io.Serializable;</w:t>
      </w:r>
    </w:p>
    <w:p w14:paraId="6D8ED1D1" w14:textId="77777777" w:rsidR="001E2732" w:rsidRDefault="001E2732">
      <w:pPr>
        <w:pStyle w:val="SourceCode"/>
      </w:pPr>
    </w:p>
    <w:p w14:paraId="1B1441D4" w14:textId="77777777" w:rsidR="001E2732" w:rsidRDefault="009E0C70">
      <w:pPr>
        <w:pStyle w:val="SourceCode"/>
      </w:pPr>
      <w:r>
        <w:t>/**</w:t>
      </w:r>
    </w:p>
    <w:p w14:paraId="732E2214" w14:textId="77777777" w:rsidR="001E2732" w:rsidRDefault="009E0C70">
      <w:pPr>
        <w:pStyle w:val="SourceCode"/>
      </w:pPr>
      <w:r>
        <w:t xml:space="preserve"> * </w:t>
      </w:r>
      <w:r>
        <w:t>角色</w:t>
      </w:r>
    </w:p>
    <w:p w14:paraId="4BDE3EB8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2818F096" w14:textId="77777777" w:rsidR="001E2732" w:rsidRDefault="009E0C70">
      <w:pPr>
        <w:pStyle w:val="SourceCode"/>
      </w:pPr>
      <w:r>
        <w:t xml:space="preserve"> * @Date: 2020/11/12 0:26</w:t>
      </w:r>
    </w:p>
    <w:p w14:paraId="5FD278DE" w14:textId="77777777" w:rsidR="001E2732" w:rsidRDefault="009E0C70">
      <w:pPr>
        <w:pStyle w:val="SourceCode"/>
      </w:pPr>
      <w:r>
        <w:t xml:space="preserve"> * @Version 1.0</w:t>
      </w:r>
    </w:p>
    <w:p w14:paraId="2873B657" w14:textId="77777777" w:rsidR="001E2732" w:rsidRDefault="009E0C70">
      <w:pPr>
        <w:pStyle w:val="SourceCode"/>
      </w:pPr>
      <w:r>
        <w:t xml:space="preserve"> */</w:t>
      </w:r>
    </w:p>
    <w:p w14:paraId="7A26EB56" w14:textId="77777777" w:rsidR="001E2732" w:rsidRDefault="009E0C70">
      <w:pPr>
        <w:pStyle w:val="SourceCode"/>
      </w:pPr>
      <w:r>
        <w:t>@Data</w:t>
      </w:r>
    </w:p>
    <w:p w14:paraId="421F4A3D" w14:textId="77777777" w:rsidR="001E2732" w:rsidRDefault="009E0C70">
      <w:pPr>
        <w:pStyle w:val="SourceCode"/>
      </w:pPr>
      <w:r>
        <w:t>public class SysRole implements Serializable {</w:t>
      </w:r>
    </w:p>
    <w:p w14:paraId="456FD3B6" w14:textId="77777777" w:rsidR="001E2732" w:rsidRDefault="001E2732">
      <w:pPr>
        <w:pStyle w:val="SourceCode"/>
      </w:pPr>
    </w:p>
    <w:p w14:paraId="6E19C6E1" w14:textId="77777777" w:rsidR="001E2732" w:rsidRDefault="009E0C70">
      <w:pPr>
        <w:pStyle w:val="SourceCode"/>
      </w:pPr>
      <w:r>
        <w:t xml:space="preserve">    /**</w:t>
      </w:r>
    </w:p>
    <w:p w14:paraId="6DEF96CD" w14:textId="77777777" w:rsidR="001E2732" w:rsidRDefault="009E0C70">
      <w:pPr>
        <w:pStyle w:val="SourceCode"/>
      </w:pPr>
      <w:r>
        <w:t xml:space="preserve">     * </w:t>
      </w:r>
      <w:r>
        <w:t>角色</w:t>
      </w:r>
      <w:r>
        <w:t>ID</w:t>
      </w:r>
      <w:r>
        <w:t>，自增</w:t>
      </w:r>
    </w:p>
    <w:p w14:paraId="1B793A6D" w14:textId="77777777" w:rsidR="001E2732" w:rsidRDefault="009E0C70">
      <w:pPr>
        <w:pStyle w:val="SourceCode"/>
      </w:pPr>
      <w:r>
        <w:t xml:space="preserve">     */</w:t>
      </w:r>
    </w:p>
    <w:p w14:paraId="14C31622" w14:textId="77777777" w:rsidR="001E2732" w:rsidRDefault="009E0C70">
      <w:pPr>
        <w:pStyle w:val="SourceCode"/>
      </w:pPr>
      <w:r>
        <w:t xml:space="preserve">    private Long roleId;</w:t>
      </w:r>
    </w:p>
    <w:p w14:paraId="1B34C21D" w14:textId="77777777" w:rsidR="001E2732" w:rsidRDefault="001E2732">
      <w:pPr>
        <w:pStyle w:val="SourceCode"/>
      </w:pPr>
    </w:p>
    <w:p w14:paraId="52078902" w14:textId="77777777" w:rsidR="001E2732" w:rsidRDefault="009E0C70">
      <w:pPr>
        <w:pStyle w:val="SourceCode"/>
      </w:pPr>
      <w:r>
        <w:t xml:space="preserve">    /**</w:t>
      </w:r>
    </w:p>
    <w:p w14:paraId="061FED98" w14:textId="77777777" w:rsidR="001E2732" w:rsidRDefault="009E0C70">
      <w:pPr>
        <w:pStyle w:val="SourceCode"/>
      </w:pPr>
      <w:r>
        <w:t xml:space="preserve">     * </w:t>
      </w:r>
      <w:r>
        <w:t>角色名</w:t>
      </w:r>
    </w:p>
    <w:p w14:paraId="11EA87DC" w14:textId="77777777" w:rsidR="001E2732" w:rsidRDefault="009E0C70">
      <w:pPr>
        <w:pStyle w:val="SourceCode"/>
      </w:pPr>
      <w:r>
        <w:t xml:space="preserve">     */</w:t>
      </w:r>
    </w:p>
    <w:p w14:paraId="6D6AB9C4" w14:textId="77777777" w:rsidR="001E2732" w:rsidRDefault="009E0C70">
      <w:pPr>
        <w:pStyle w:val="SourceCode"/>
      </w:pPr>
      <w:r>
        <w:t xml:space="preserve">    private String roleName;</w:t>
      </w:r>
    </w:p>
    <w:p w14:paraId="326592E8" w14:textId="77777777" w:rsidR="001E2732" w:rsidRDefault="001E2732">
      <w:pPr>
        <w:pStyle w:val="SourceCode"/>
      </w:pPr>
    </w:p>
    <w:p w14:paraId="7DC1AE1C" w14:textId="77777777" w:rsidR="001E2732" w:rsidRDefault="009E0C70">
      <w:pPr>
        <w:pStyle w:val="SourceCode"/>
      </w:pPr>
      <w:r>
        <w:t xml:space="preserve">    /**</w:t>
      </w:r>
    </w:p>
    <w:p w14:paraId="0A417497" w14:textId="77777777" w:rsidR="001E2732" w:rsidRDefault="009E0C70">
      <w:pPr>
        <w:pStyle w:val="SourceCode"/>
      </w:pPr>
      <w:r>
        <w:t xml:space="preserve">     * </w:t>
      </w:r>
      <w:r>
        <w:t>排序值，越小越靠前</w:t>
      </w:r>
    </w:p>
    <w:p w14:paraId="0C22879F" w14:textId="77777777" w:rsidR="001E2732" w:rsidRDefault="009E0C70">
      <w:pPr>
        <w:pStyle w:val="SourceCode"/>
      </w:pPr>
      <w:r>
        <w:t xml:space="preserve">     */</w:t>
      </w:r>
    </w:p>
    <w:p w14:paraId="23B98C2C" w14:textId="77777777" w:rsidR="001E2732" w:rsidRDefault="009E0C70">
      <w:pPr>
        <w:pStyle w:val="SourceCode"/>
      </w:pPr>
      <w:r>
        <w:t xml:space="preserve">    private Integer roleSort;</w:t>
      </w:r>
    </w:p>
    <w:p w14:paraId="20432A4F" w14:textId="77777777" w:rsidR="001E2732" w:rsidRDefault="001E2732">
      <w:pPr>
        <w:pStyle w:val="SourceCode"/>
      </w:pPr>
    </w:p>
    <w:p w14:paraId="4BBAE6A0" w14:textId="77777777" w:rsidR="001E2732" w:rsidRDefault="009E0C70">
      <w:pPr>
        <w:pStyle w:val="SourceCode"/>
      </w:pPr>
      <w:r>
        <w:t xml:space="preserve">    /**</w:t>
      </w:r>
    </w:p>
    <w:p w14:paraId="5C2E5E5E" w14:textId="77777777" w:rsidR="001E2732" w:rsidRDefault="009E0C70">
      <w:pPr>
        <w:pStyle w:val="SourceCode"/>
      </w:pPr>
      <w:r>
        <w:t xml:space="preserve">     * </w:t>
      </w:r>
      <w:r>
        <w:t>创建人</w:t>
      </w:r>
    </w:p>
    <w:p w14:paraId="79E7189B" w14:textId="77777777" w:rsidR="001E2732" w:rsidRDefault="009E0C70">
      <w:pPr>
        <w:pStyle w:val="SourceCode"/>
      </w:pPr>
      <w:r>
        <w:t xml:space="preserve">     */</w:t>
      </w:r>
    </w:p>
    <w:p w14:paraId="31A7F80F" w14:textId="77777777" w:rsidR="001E2732" w:rsidRDefault="009E0C70">
      <w:pPr>
        <w:pStyle w:val="SourceCode"/>
      </w:pPr>
      <w:r>
        <w:t xml:space="preserve">    private String createBy;</w:t>
      </w:r>
    </w:p>
    <w:p w14:paraId="13E413C5" w14:textId="77777777" w:rsidR="001E2732" w:rsidRDefault="001E2732">
      <w:pPr>
        <w:pStyle w:val="SourceCode"/>
      </w:pPr>
    </w:p>
    <w:p w14:paraId="2FD72883" w14:textId="77777777" w:rsidR="001E2732" w:rsidRDefault="009E0C70">
      <w:pPr>
        <w:pStyle w:val="SourceCode"/>
      </w:pPr>
      <w:r>
        <w:t xml:space="preserve">    /**</w:t>
      </w:r>
    </w:p>
    <w:p w14:paraId="6C39E90D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04AE9229" w14:textId="77777777" w:rsidR="001E2732" w:rsidRDefault="009E0C70">
      <w:pPr>
        <w:pStyle w:val="SourceCode"/>
      </w:pPr>
      <w:r>
        <w:t xml:space="preserve">     */</w:t>
      </w:r>
    </w:p>
    <w:p w14:paraId="3829DAE1" w14:textId="77777777" w:rsidR="001E2732" w:rsidRDefault="009E0C70">
      <w:pPr>
        <w:pStyle w:val="SourceCode"/>
      </w:pPr>
      <w:r>
        <w:t xml:space="preserve">    private String createTime;</w:t>
      </w:r>
    </w:p>
    <w:p w14:paraId="38BEB51E" w14:textId="77777777" w:rsidR="001E2732" w:rsidRDefault="001E2732">
      <w:pPr>
        <w:pStyle w:val="SourceCode"/>
      </w:pPr>
    </w:p>
    <w:p w14:paraId="07370F67" w14:textId="77777777" w:rsidR="001E2732" w:rsidRDefault="009E0C70">
      <w:pPr>
        <w:pStyle w:val="SourceCode"/>
      </w:pPr>
      <w:r>
        <w:t xml:space="preserve">    /**</w:t>
      </w:r>
    </w:p>
    <w:p w14:paraId="66568B2D" w14:textId="77777777" w:rsidR="001E2732" w:rsidRDefault="009E0C70">
      <w:pPr>
        <w:pStyle w:val="SourceCode"/>
      </w:pPr>
      <w:r>
        <w:t xml:space="preserve">     * </w:t>
      </w:r>
      <w:r>
        <w:t>更新人</w:t>
      </w:r>
    </w:p>
    <w:p w14:paraId="2126365C" w14:textId="77777777" w:rsidR="001E2732" w:rsidRDefault="009E0C70">
      <w:pPr>
        <w:pStyle w:val="SourceCode"/>
      </w:pPr>
      <w:r>
        <w:t xml:space="preserve">     */</w:t>
      </w:r>
    </w:p>
    <w:p w14:paraId="5200284F" w14:textId="77777777" w:rsidR="001E2732" w:rsidRDefault="009E0C70">
      <w:pPr>
        <w:pStyle w:val="SourceCode"/>
      </w:pPr>
      <w:r>
        <w:t xml:space="preserve">    private String updateBy;</w:t>
      </w:r>
    </w:p>
    <w:p w14:paraId="6B174413" w14:textId="77777777" w:rsidR="001E2732" w:rsidRDefault="001E2732">
      <w:pPr>
        <w:pStyle w:val="SourceCode"/>
      </w:pPr>
    </w:p>
    <w:p w14:paraId="769B83E3" w14:textId="77777777" w:rsidR="001E2732" w:rsidRDefault="009E0C70">
      <w:pPr>
        <w:pStyle w:val="SourceCode"/>
      </w:pPr>
      <w:r>
        <w:t xml:space="preserve">    /**</w:t>
      </w:r>
    </w:p>
    <w:p w14:paraId="471F8663" w14:textId="77777777" w:rsidR="001E2732" w:rsidRDefault="009E0C70">
      <w:pPr>
        <w:pStyle w:val="SourceCode"/>
      </w:pPr>
      <w:r>
        <w:t xml:space="preserve">     * </w:t>
      </w:r>
      <w:r>
        <w:t>更新时间</w:t>
      </w:r>
    </w:p>
    <w:p w14:paraId="1F736599" w14:textId="77777777" w:rsidR="001E2732" w:rsidRDefault="009E0C70">
      <w:pPr>
        <w:pStyle w:val="SourceCode"/>
      </w:pPr>
      <w:r>
        <w:t xml:space="preserve">     */</w:t>
      </w:r>
    </w:p>
    <w:p w14:paraId="290D6C0F" w14:textId="77777777" w:rsidR="001E2732" w:rsidRDefault="009E0C70">
      <w:pPr>
        <w:pStyle w:val="SourceCode"/>
      </w:pPr>
      <w:r>
        <w:t xml:space="preserve">    private String updateTime;</w:t>
      </w:r>
    </w:p>
    <w:p w14:paraId="02F74E40" w14:textId="77777777" w:rsidR="001E2732" w:rsidRDefault="001E2732">
      <w:pPr>
        <w:pStyle w:val="SourceCode"/>
      </w:pPr>
    </w:p>
    <w:p w14:paraId="648195B6" w14:textId="77777777" w:rsidR="001E2732" w:rsidRDefault="009E0C70">
      <w:pPr>
        <w:pStyle w:val="SourceCode"/>
      </w:pPr>
      <w:r>
        <w:lastRenderedPageBreak/>
        <w:t xml:space="preserve">    /**</w:t>
      </w:r>
    </w:p>
    <w:p w14:paraId="5A594441" w14:textId="77777777" w:rsidR="001E2732" w:rsidRDefault="009E0C70">
      <w:pPr>
        <w:pStyle w:val="SourceCode"/>
      </w:pPr>
      <w:r>
        <w:t xml:space="preserve">     * </w:t>
      </w:r>
      <w:r>
        <w:t>逻辑删除，</w:t>
      </w:r>
      <w:r>
        <w:t>1</w:t>
      </w:r>
      <w:r>
        <w:t>是</w:t>
      </w:r>
      <w:r>
        <w:t>0</w:t>
      </w:r>
      <w:r>
        <w:t>否</w:t>
      </w:r>
    </w:p>
    <w:p w14:paraId="2D9C59FD" w14:textId="77777777" w:rsidR="001E2732" w:rsidRDefault="009E0C70">
      <w:pPr>
        <w:pStyle w:val="SourceCode"/>
      </w:pPr>
      <w:r>
        <w:t xml:space="preserve">     */</w:t>
      </w:r>
    </w:p>
    <w:p w14:paraId="623519B9" w14:textId="77777777" w:rsidR="001E2732" w:rsidRDefault="009E0C70">
      <w:pPr>
        <w:pStyle w:val="SourceCode"/>
      </w:pPr>
      <w:r>
        <w:t xml:space="preserve">    private Integer delete;</w:t>
      </w:r>
    </w:p>
    <w:p w14:paraId="2A28ADBE" w14:textId="77777777" w:rsidR="001E2732" w:rsidRDefault="001E2732">
      <w:pPr>
        <w:pStyle w:val="SourceCode"/>
      </w:pPr>
    </w:p>
    <w:p w14:paraId="759E1C33" w14:textId="77777777" w:rsidR="001E2732" w:rsidRDefault="009E0C70">
      <w:pPr>
        <w:pStyle w:val="SourceCode"/>
      </w:pPr>
      <w:r>
        <w:t>}</w:t>
      </w:r>
    </w:p>
    <w:p w14:paraId="4DACC9FC" w14:textId="77777777" w:rsidR="001E2732" w:rsidRDefault="009E0C70">
      <w:pPr>
        <w:pStyle w:val="3"/>
      </w:pPr>
      <w:bookmarkStart w:id="46" w:name="312-sysrolecontroller"/>
      <w:bookmarkEnd w:id="46"/>
      <w:r>
        <w:t>3.1.2 SysRoleController</w:t>
      </w:r>
    </w:p>
    <w:p w14:paraId="78CDB351" w14:textId="77777777" w:rsidR="001E2732" w:rsidRDefault="009E0C70">
      <w:pPr>
        <w:pStyle w:val="SourceCodeLanguage"/>
      </w:pPr>
      <w:r>
        <w:t>java</w:t>
      </w:r>
    </w:p>
    <w:p w14:paraId="0665246A" w14:textId="77777777" w:rsidR="001E2732" w:rsidRDefault="009E0C70">
      <w:pPr>
        <w:pStyle w:val="SourceCode"/>
      </w:pPr>
      <w:r>
        <w:t>package com.jg.pochi.controller;</w:t>
      </w:r>
    </w:p>
    <w:p w14:paraId="71329EE4" w14:textId="77777777" w:rsidR="001E2732" w:rsidRDefault="001E2732">
      <w:pPr>
        <w:pStyle w:val="SourceCode"/>
      </w:pPr>
    </w:p>
    <w:p w14:paraId="3E068D5C" w14:textId="77777777" w:rsidR="001E2732" w:rsidRDefault="009E0C70">
      <w:pPr>
        <w:pStyle w:val="SourceCode"/>
      </w:pPr>
      <w:r>
        <w:t>import com.jg.pochi.common.Page;</w:t>
      </w:r>
    </w:p>
    <w:p w14:paraId="1C69D811" w14:textId="77777777" w:rsidR="001E2732" w:rsidRDefault="009E0C70">
      <w:pPr>
        <w:pStyle w:val="SourceCode"/>
      </w:pPr>
      <w:r>
        <w:t>import com.jg.pochi.common.Result;</w:t>
      </w:r>
    </w:p>
    <w:p w14:paraId="2392CF42" w14:textId="77777777" w:rsidR="001E2732" w:rsidRDefault="009E0C70">
      <w:pPr>
        <w:pStyle w:val="SourceCode"/>
      </w:pPr>
      <w:r>
        <w:t>import com.jg.pochi.pojo.SysRole;</w:t>
      </w:r>
    </w:p>
    <w:p w14:paraId="5225CA9A" w14:textId="77777777" w:rsidR="001E2732" w:rsidRDefault="009E0C70">
      <w:pPr>
        <w:pStyle w:val="SourceCode"/>
      </w:pPr>
      <w:r>
        <w:t>import com.jg.pochi.service.SysRoleService;</w:t>
      </w:r>
    </w:p>
    <w:p w14:paraId="0EDA558F" w14:textId="77777777" w:rsidR="001E2732" w:rsidRDefault="009E0C70">
      <w:pPr>
        <w:pStyle w:val="SourceCode"/>
      </w:pPr>
      <w:r>
        <w:t>import org.springframework.beans.factory.annotation.Autowired;</w:t>
      </w:r>
    </w:p>
    <w:p w14:paraId="6910F9BB" w14:textId="77777777" w:rsidR="001E2732" w:rsidRDefault="009E0C70">
      <w:pPr>
        <w:pStyle w:val="SourceCode"/>
      </w:pPr>
      <w:r>
        <w:t>import org.springframework.web.bind.annotation.PathVariable;</w:t>
      </w:r>
    </w:p>
    <w:p w14:paraId="4B497045" w14:textId="77777777" w:rsidR="001E2732" w:rsidRDefault="009E0C70">
      <w:pPr>
        <w:pStyle w:val="SourceCode"/>
      </w:pPr>
      <w:r>
        <w:t>import org.springframework.web.bind.annotation.RequestBody;</w:t>
      </w:r>
    </w:p>
    <w:p w14:paraId="5B64F223" w14:textId="77777777" w:rsidR="001E2732" w:rsidRDefault="009E0C70">
      <w:pPr>
        <w:pStyle w:val="SourceCode"/>
      </w:pPr>
      <w:r>
        <w:t>import org.springframework.web.bind.annotation.RequestMapping;</w:t>
      </w:r>
    </w:p>
    <w:p w14:paraId="4AAA1835" w14:textId="77777777" w:rsidR="001E2732" w:rsidRDefault="009E0C70">
      <w:pPr>
        <w:pStyle w:val="SourceCode"/>
      </w:pPr>
      <w:r>
        <w:t>import org.springframework.web.bind.annotation.RequestMethod;</w:t>
      </w:r>
    </w:p>
    <w:p w14:paraId="7A6F8DE1" w14:textId="77777777" w:rsidR="001E2732" w:rsidRDefault="009E0C70">
      <w:pPr>
        <w:pStyle w:val="SourceCode"/>
      </w:pPr>
      <w:r>
        <w:t>import org.springframework.web.bind.annotation.RestController;</w:t>
      </w:r>
    </w:p>
    <w:p w14:paraId="24A2EEC5" w14:textId="77777777" w:rsidR="001E2732" w:rsidRDefault="001E2732">
      <w:pPr>
        <w:pStyle w:val="SourceCode"/>
      </w:pPr>
    </w:p>
    <w:p w14:paraId="19AEC320" w14:textId="77777777" w:rsidR="001E2732" w:rsidRDefault="009E0C70">
      <w:pPr>
        <w:pStyle w:val="SourceCode"/>
      </w:pPr>
      <w:r>
        <w:t>/**</w:t>
      </w:r>
    </w:p>
    <w:p w14:paraId="60806802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3922F636" w14:textId="77777777" w:rsidR="001E2732" w:rsidRDefault="009E0C70">
      <w:pPr>
        <w:pStyle w:val="SourceCode"/>
      </w:pPr>
      <w:r>
        <w:t xml:space="preserve"> * @Date: 2020/11/12 0:31</w:t>
      </w:r>
    </w:p>
    <w:p w14:paraId="0D4C3529" w14:textId="77777777" w:rsidR="001E2732" w:rsidRDefault="009E0C70">
      <w:pPr>
        <w:pStyle w:val="SourceCode"/>
      </w:pPr>
      <w:r>
        <w:t xml:space="preserve"> * @Version 1.0</w:t>
      </w:r>
    </w:p>
    <w:p w14:paraId="3FA01A92" w14:textId="77777777" w:rsidR="001E2732" w:rsidRDefault="009E0C70">
      <w:pPr>
        <w:pStyle w:val="SourceCode"/>
      </w:pPr>
      <w:r>
        <w:t xml:space="preserve"> */</w:t>
      </w:r>
    </w:p>
    <w:p w14:paraId="7C28211C" w14:textId="77777777" w:rsidR="001E2732" w:rsidRDefault="009E0C70">
      <w:pPr>
        <w:pStyle w:val="SourceCode"/>
      </w:pPr>
      <w:r>
        <w:t>@RestController</w:t>
      </w:r>
    </w:p>
    <w:p w14:paraId="2A8B39B7" w14:textId="77777777" w:rsidR="001E2732" w:rsidRDefault="009E0C70">
      <w:pPr>
        <w:pStyle w:val="SourceCode"/>
      </w:pPr>
      <w:r>
        <w:t>@RequestMapping("/sysRole")</w:t>
      </w:r>
    </w:p>
    <w:p w14:paraId="3A31F5C7" w14:textId="77777777" w:rsidR="001E2732" w:rsidRDefault="009E0C70">
      <w:pPr>
        <w:pStyle w:val="SourceCode"/>
      </w:pPr>
      <w:r>
        <w:t>public class SysRoleController {</w:t>
      </w:r>
    </w:p>
    <w:p w14:paraId="29AE9408" w14:textId="77777777" w:rsidR="001E2732" w:rsidRDefault="001E2732">
      <w:pPr>
        <w:pStyle w:val="SourceCode"/>
      </w:pPr>
    </w:p>
    <w:p w14:paraId="2971CE59" w14:textId="77777777" w:rsidR="001E2732" w:rsidRDefault="009E0C70">
      <w:pPr>
        <w:pStyle w:val="SourceCode"/>
      </w:pPr>
      <w:r>
        <w:t xml:space="preserve">    @Autowired</w:t>
      </w:r>
    </w:p>
    <w:p w14:paraId="0E060533" w14:textId="77777777" w:rsidR="001E2732" w:rsidRDefault="009E0C70">
      <w:pPr>
        <w:pStyle w:val="SourceCode"/>
      </w:pPr>
      <w:r>
        <w:t xml:space="preserve">    private SysRoleService sysRoleService;</w:t>
      </w:r>
    </w:p>
    <w:p w14:paraId="18023957" w14:textId="77777777" w:rsidR="001E2732" w:rsidRDefault="001E2732">
      <w:pPr>
        <w:pStyle w:val="SourceCode"/>
      </w:pPr>
    </w:p>
    <w:p w14:paraId="285E80D8" w14:textId="77777777" w:rsidR="001E2732" w:rsidRDefault="009E0C70">
      <w:pPr>
        <w:pStyle w:val="SourceCode"/>
      </w:pPr>
      <w:r>
        <w:t xml:space="preserve">    /**</w:t>
      </w:r>
    </w:p>
    <w:p w14:paraId="4C81A7D3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25101CD3" w14:textId="77777777" w:rsidR="001E2732" w:rsidRDefault="009E0C70">
      <w:pPr>
        <w:pStyle w:val="SourceCode"/>
      </w:pPr>
      <w:r>
        <w:t xml:space="preserve">     * @param sysRole</w:t>
      </w:r>
    </w:p>
    <w:p w14:paraId="762E95F4" w14:textId="77777777" w:rsidR="001E2732" w:rsidRDefault="009E0C70">
      <w:pPr>
        <w:pStyle w:val="SourceCode"/>
      </w:pPr>
      <w:r>
        <w:lastRenderedPageBreak/>
        <w:t xml:space="preserve">     * @return</w:t>
      </w:r>
    </w:p>
    <w:p w14:paraId="743BA088" w14:textId="77777777" w:rsidR="001E2732" w:rsidRDefault="009E0C70">
      <w:pPr>
        <w:pStyle w:val="SourceCode"/>
      </w:pPr>
      <w:r>
        <w:t xml:space="preserve">     */</w:t>
      </w:r>
    </w:p>
    <w:p w14:paraId="2E8A7B04" w14:textId="77777777" w:rsidR="001E2732" w:rsidRDefault="009E0C70">
      <w:pPr>
        <w:pStyle w:val="SourceCode"/>
      </w:pPr>
      <w:r>
        <w:t xml:space="preserve">    @RequestMapping(value = "/save", method = RequestMethod.POST)</w:t>
      </w:r>
    </w:p>
    <w:p w14:paraId="119E1ACD" w14:textId="77777777" w:rsidR="001E2732" w:rsidRDefault="009E0C70">
      <w:pPr>
        <w:pStyle w:val="SourceCode"/>
      </w:pPr>
      <w:r>
        <w:t xml:space="preserve">    public Result&lt;?&gt; save(@RequestBody SysRole sysRole) {</w:t>
      </w:r>
    </w:p>
    <w:p w14:paraId="7976F5D9" w14:textId="77777777" w:rsidR="001E2732" w:rsidRDefault="009E0C70">
      <w:pPr>
        <w:pStyle w:val="SourceCode"/>
      </w:pPr>
      <w:r>
        <w:t xml:space="preserve">        sysRoleService.save(sysRole);</w:t>
      </w:r>
    </w:p>
    <w:p w14:paraId="63C27BB1" w14:textId="77777777" w:rsidR="001E2732" w:rsidRDefault="009E0C70">
      <w:pPr>
        <w:pStyle w:val="SourceCode"/>
      </w:pPr>
      <w:r>
        <w:t xml:space="preserve">        return new Result&lt;&gt;("</w:t>
      </w:r>
      <w:r>
        <w:t>添加成功</w:t>
      </w:r>
      <w:r>
        <w:t>");</w:t>
      </w:r>
    </w:p>
    <w:p w14:paraId="37102ADD" w14:textId="77777777" w:rsidR="001E2732" w:rsidRDefault="009E0C70">
      <w:pPr>
        <w:pStyle w:val="SourceCode"/>
      </w:pPr>
      <w:r>
        <w:t xml:space="preserve">    }</w:t>
      </w:r>
    </w:p>
    <w:p w14:paraId="024939E7" w14:textId="77777777" w:rsidR="001E2732" w:rsidRDefault="001E2732">
      <w:pPr>
        <w:pStyle w:val="SourceCode"/>
      </w:pPr>
    </w:p>
    <w:p w14:paraId="4E3F0FAF" w14:textId="77777777" w:rsidR="001E2732" w:rsidRDefault="009E0C70">
      <w:pPr>
        <w:pStyle w:val="SourceCode"/>
      </w:pPr>
      <w:r>
        <w:t xml:space="preserve">    /**</w:t>
      </w:r>
    </w:p>
    <w:p w14:paraId="64499254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757F849E" w14:textId="77777777" w:rsidR="001E2732" w:rsidRDefault="009E0C70">
      <w:pPr>
        <w:pStyle w:val="SourceCode"/>
      </w:pPr>
      <w:r>
        <w:t xml:space="preserve">     * @param sysRole</w:t>
      </w:r>
    </w:p>
    <w:p w14:paraId="380F9503" w14:textId="77777777" w:rsidR="001E2732" w:rsidRDefault="009E0C70">
      <w:pPr>
        <w:pStyle w:val="SourceCode"/>
      </w:pPr>
      <w:r>
        <w:t xml:space="preserve">     * @return</w:t>
      </w:r>
    </w:p>
    <w:p w14:paraId="48D4786B" w14:textId="77777777" w:rsidR="001E2732" w:rsidRDefault="009E0C70">
      <w:pPr>
        <w:pStyle w:val="SourceCode"/>
      </w:pPr>
      <w:r>
        <w:t xml:space="preserve">     */</w:t>
      </w:r>
    </w:p>
    <w:p w14:paraId="1A1C8308" w14:textId="77777777" w:rsidR="001E2732" w:rsidRDefault="009E0C70">
      <w:pPr>
        <w:pStyle w:val="SourceCode"/>
      </w:pPr>
      <w:r>
        <w:t xml:space="preserve">    @RequestMapping(value = "/update", method = RequestMethod.PUT)</w:t>
      </w:r>
    </w:p>
    <w:p w14:paraId="52DB7B6F" w14:textId="77777777" w:rsidR="001E2732" w:rsidRDefault="009E0C70">
      <w:pPr>
        <w:pStyle w:val="SourceCode"/>
      </w:pPr>
      <w:r>
        <w:t xml:space="preserve">    public Result&lt;?&gt; update(@RequestBody SysRole sysRole) {</w:t>
      </w:r>
    </w:p>
    <w:p w14:paraId="491B2DA3" w14:textId="77777777" w:rsidR="001E2732" w:rsidRDefault="009E0C70">
      <w:pPr>
        <w:pStyle w:val="SourceCode"/>
      </w:pPr>
      <w:r>
        <w:t xml:space="preserve">        sysRoleService.update(sysRole);</w:t>
      </w:r>
    </w:p>
    <w:p w14:paraId="32B297AA" w14:textId="77777777" w:rsidR="001E2732" w:rsidRDefault="009E0C70">
      <w:pPr>
        <w:pStyle w:val="SourceCode"/>
      </w:pPr>
      <w:r>
        <w:t xml:space="preserve">        return new Result&lt;&gt;("</w:t>
      </w:r>
      <w:r>
        <w:t>修改成功</w:t>
      </w:r>
      <w:r>
        <w:t>");</w:t>
      </w:r>
    </w:p>
    <w:p w14:paraId="0871193F" w14:textId="77777777" w:rsidR="001E2732" w:rsidRDefault="009E0C70">
      <w:pPr>
        <w:pStyle w:val="SourceCode"/>
      </w:pPr>
      <w:r>
        <w:t xml:space="preserve">    }</w:t>
      </w:r>
    </w:p>
    <w:p w14:paraId="75E23A1C" w14:textId="77777777" w:rsidR="001E2732" w:rsidRDefault="001E2732">
      <w:pPr>
        <w:pStyle w:val="SourceCode"/>
      </w:pPr>
    </w:p>
    <w:p w14:paraId="02DC352B" w14:textId="77777777" w:rsidR="001E2732" w:rsidRDefault="009E0C70">
      <w:pPr>
        <w:pStyle w:val="SourceCode"/>
      </w:pPr>
      <w:r>
        <w:t xml:space="preserve">    /**</w:t>
      </w:r>
    </w:p>
    <w:p w14:paraId="54F062CD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250B2473" w14:textId="77777777" w:rsidR="001E2732" w:rsidRDefault="009E0C70">
      <w:pPr>
        <w:pStyle w:val="SourceCode"/>
      </w:pPr>
      <w:r>
        <w:t xml:space="preserve">     * @param id</w:t>
      </w:r>
    </w:p>
    <w:p w14:paraId="37820F51" w14:textId="77777777" w:rsidR="001E2732" w:rsidRDefault="009E0C70">
      <w:pPr>
        <w:pStyle w:val="SourceCode"/>
      </w:pPr>
      <w:r>
        <w:t xml:space="preserve">     * @return</w:t>
      </w:r>
    </w:p>
    <w:p w14:paraId="13927177" w14:textId="77777777" w:rsidR="001E2732" w:rsidRDefault="009E0C70">
      <w:pPr>
        <w:pStyle w:val="SourceCode"/>
      </w:pPr>
      <w:r>
        <w:t xml:space="preserve">     */</w:t>
      </w:r>
    </w:p>
    <w:p w14:paraId="7417B04E" w14:textId="77777777" w:rsidR="001E2732" w:rsidRDefault="009E0C70">
      <w:pPr>
        <w:pStyle w:val="SourceCode"/>
      </w:pPr>
      <w:r>
        <w:t xml:space="preserve">    @RequestMapping(value = "/delete/{id}", method = RequestMethod.DELETE)</w:t>
      </w:r>
    </w:p>
    <w:p w14:paraId="4BD38484" w14:textId="77777777" w:rsidR="001E2732" w:rsidRDefault="009E0C70">
      <w:pPr>
        <w:pStyle w:val="SourceCode"/>
      </w:pPr>
      <w:r>
        <w:t xml:space="preserve">    public Result&lt;?&gt; delete(@PathVariable Long id) {</w:t>
      </w:r>
    </w:p>
    <w:p w14:paraId="0C8F9040" w14:textId="77777777" w:rsidR="001E2732" w:rsidRDefault="009E0C70">
      <w:pPr>
        <w:pStyle w:val="SourceCode"/>
      </w:pPr>
      <w:r>
        <w:t xml:space="preserve">        sysRoleService.delete(id);</w:t>
      </w:r>
    </w:p>
    <w:p w14:paraId="7A9DA7FC" w14:textId="77777777" w:rsidR="001E2732" w:rsidRDefault="009E0C70">
      <w:pPr>
        <w:pStyle w:val="SourceCode"/>
      </w:pPr>
      <w:r>
        <w:t xml:space="preserve">        return new Result&lt;&gt;("</w:t>
      </w:r>
      <w:r>
        <w:t>删除成功</w:t>
      </w:r>
      <w:r>
        <w:t>");</w:t>
      </w:r>
    </w:p>
    <w:p w14:paraId="0D426C5B" w14:textId="77777777" w:rsidR="001E2732" w:rsidRDefault="009E0C70">
      <w:pPr>
        <w:pStyle w:val="SourceCode"/>
      </w:pPr>
      <w:r>
        <w:t xml:space="preserve">    }</w:t>
      </w:r>
    </w:p>
    <w:p w14:paraId="484391A3" w14:textId="77777777" w:rsidR="001E2732" w:rsidRDefault="001E2732">
      <w:pPr>
        <w:pStyle w:val="SourceCode"/>
      </w:pPr>
    </w:p>
    <w:p w14:paraId="6336E4FE" w14:textId="77777777" w:rsidR="001E2732" w:rsidRDefault="009E0C70">
      <w:pPr>
        <w:pStyle w:val="SourceCode"/>
      </w:pPr>
      <w:r>
        <w:t xml:space="preserve">    /**</w:t>
      </w:r>
    </w:p>
    <w:p w14:paraId="4BFBC8C0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15515DD8" w14:textId="77777777" w:rsidR="001E2732" w:rsidRDefault="009E0C70">
      <w:pPr>
        <w:pStyle w:val="SourceCode"/>
      </w:pPr>
      <w:r>
        <w:t xml:space="preserve">     * @param id</w:t>
      </w:r>
    </w:p>
    <w:p w14:paraId="6D89F71D" w14:textId="77777777" w:rsidR="001E2732" w:rsidRDefault="009E0C70">
      <w:pPr>
        <w:pStyle w:val="SourceCode"/>
      </w:pPr>
      <w:r>
        <w:t xml:space="preserve">     * @return</w:t>
      </w:r>
    </w:p>
    <w:p w14:paraId="60DA16F5" w14:textId="77777777" w:rsidR="001E2732" w:rsidRDefault="009E0C70">
      <w:pPr>
        <w:pStyle w:val="SourceCode"/>
      </w:pPr>
      <w:r>
        <w:t xml:space="preserve">     */</w:t>
      </w:r>
    </w:p>
    <w:p w14:paraId="29AFA5EC" w14:textId="77777777" w:rsidR="001E2732" w:rsidRDefault="009E0C70">
      <w:pPr>
        <w:pStyle w:val="SourceCode"/>
      </w:pPr>
      <w:r>
        <w:lastRenderedPageBreak/>
        <w:t xml:space="preserve">    @RequestMapping(value = "/get/{id}", method = RequestMethod.GET)</w:t>
      </w:r>
    </w:p>
    <w:p w14:paraId="527D1E4F" w14:textId="77777777" w:rsidR="001E2732" w:rsidRDefault="009E0C70">
      <w:pPr>
        <w:pStyle w:val="SourceCode"/>
      </w:pPr>
      <w:r>
        <w:t xml:space="preserve">    public Result&lt;SysRole&gt; get(@PathVariable Long id) {</w:t>
      </w:r>
    </w:p>
    <w:p w14:paraId="250092CB" w14:textId="77777777" w:rsidR="001E2732" w:rsidRDefault="009E0C70">
      <w:pPr>
        <w:pStyle w:val="SourceCode"/>
      </w:pPr>
      <w:r>
        <w:t xml:space="preserve">        SysRole sysRole = sysRoleService.get(id);</w:t>
      </w:r>
    </w:p>
    <w:p w14:paraId="220C4446" w14:textId="77777777" w:rsidR="001E2732" w:rsidRDefault="009E0C70">
      <w:pPr>
        <w:pStyle w:val="SourceCode"/>
      </w:pPr>
      <w:r>
        <w:t xml:space="preserve">        return new Result&lt;&gt;(sysRole);</w:t>
      </w:r>
    </w:p>
    <w:p w14:paraId="4BA3F2B1" w14:textId="77777777" w:rsidR="001E2732" w:rsidRDefault="009E0C70">
      <w:pPr>
        <w:pStyle w:val="SourceCode"/>
      </w:pPr>
      <w:r>
        <w:t xml:space="preserve">    }</w:t>
      </w:r>
    </w:p>
    <w:p w14:paraId="6BA25228" w14:textId="77777777" w:rsidR="001E2732" w:rsidRDefault="001E2732">
      <w:pPr>
        <w:pStyle w:val="SourceCode"/>
      </w:pPr>
    </w:p>
    <w:p w14:paraId="4D36AAE9" w14:textId="77777777" w:rsidR="001E2732" w:rsidRDefault="009E0C70">
      <w:pPr>
        <w:pStyle w:val="SourceCode"/>
      </w:pPr>
      <w:r>
        <w:t xml:space="preserve">    /**</w:t>
      </w:r>
    </w:p>
    <w:p w14:paraId="45479984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66D933DE" w14:textId="77777777" w:rsidR="001E2732" w:rsidRDefault="009E0C70">
      <w:pPr>
        <w:pStyle w:val="SourceCode"/>
      </w:pPr>
      <w:r>
        <w:t xml:space="preserve">     * @param page</w:t>
      </w:r>
    </w:p>
    <w:p w14:paraId="35A7C076" w14:textId="77777777" w:rsidR="001E2732" w:rsidRDefault="009E0C70">
      <w:pPr>
        <w:pStyle w:val="SourceCode"/>
      </w:pPr>
      <w:r>
        <w:t xml:space="preserve">     * @return</w:t>
      </w:r>
    </w:p>
    <w:p w14:paraId="7F8F4F85" w14:textId="77777777" w:rsidR="001E2732" w:rsidRDefault="009E0C70">
      <w:pPr>
        <w:pStyle w:val="SourceCode"/>
      </w:pPr>
      <w:r>
        <w:t xml:space="preserve">     */</w:t>
      </w:r>
    </w:p>
    <w:p w14:paraId="37EAADA8" w14:textId="77777777" w:rsidR="001E2732" w:rsidRDefault="009E0C70">
      <w:pPr>
        <w:pStyle w:val="SourceCode"/>
      </w:pPr>
      <w:r>
        <w:t xml:space="preserve">    @RequestMapping(value = "/getByPage", method = RequestMethod.POST)</w:t>
      </w:r>
    </w:p>
    <w:p w14:paraId="4114E81D" w14:textId="77777777" w:rsidR="001E2732" w:rsidRDefault="009E0C70">
      <w:pPr>
        <w:pStyle w:val="SourceCode"/>
      </w:pPr>
      <w:r>
        <w:t xml:space="preserve">    public Result&lt;Page&lt;SysRole&gt;&gt; getByPage(@RequestBody Page&lt;SysRole&gt; page) {</w:t>
      </w:r>
    </w:p>
    <w:p w14:paraId="5A197175" w14:textId="77777777" w:rsidR="001E2732" w:rsidRDefault="009E0C70">
      <w:pPr>
        <w:pStyle w:val="SourceCode"/>
      </w:pPr>
      <w:r>
        <w:t xml:space="preserve">        page = sysRoleService.getByPage(page);</w:t>
      </w:r>
    </w:p>
    <w:p w14:paraId="1D2275F0" w14:textId="77777777" w:rsidR="001E2732" w:rsidRDefault="009E0C70">
      <w:pPr>
        <w:pStyle w:val="SourceCode"/>
      </w:pPr>
      <w:r>
        <w:t xml:space="preserve">        return new Result&lt;&gt;(page);</w:t>
      </w:r>
    </w:p>
    <w:p w14:paraId="4E134942" w14:textId="77777777" w:rsidR="001E2732" w:rsidRDefault="009E0C70">
      <w:pPr>
        <w:pStyle w:val="SourceCode"/>
      </w:pPr>
      <w:r>
        <w:t xml:space="preserve">    }</w:t>
      </w:r>
    </w:p>
    <w:p w14:paraId="54EE5758" w14:textId="77777777" w:rsidR="001E2732" w:rsidRDefault="001E2732">
      <w:pPr>
        <w:pStyle w:val="SourceCode"/>
      </w:pPr>
    </w:p>
    <w:p w14:paraId="5699BA29" w14:textId="77777777" w:rsidR="001E2732" w:rsidRDefault="009E0C70">
      <w:pPr>
        <w:pStyle w:val="SourceCode"/>
      </w:pPr>
      <w:r>
        <w:t>}</w:t>
      </w:r>
    </w:p>
    <w:p w14:paraId="6287A603" w14:textId="77777777" w:rsidR="001E2732" w:rsidRDefault="009E0C70">
      <w:pPr>
        <w:pStyle w:val="3"/>
      </w:pPr>
      <w:bookmarkStart w:id="47" w:name="313-sysroleservice"/>
      <w:bookmarkEnd w:id="47"/>
      <w:r>
        <w:t>3.1.3 SysRoleService</w:t>
      </w:r>
    </w:p>
    <w:p w14:paraId="08F8A93E" w14:textId="77777777" w:rsidR="001E2732" w:rsidRDefault="009E0C70">
      <w:pPr>
        <w:pStyle w:val="SourceCodeLanguage"/>
      </w:pPr>
      <w:r>
        <w:t>java</w:t>
      </w:r>
    </w:p>
    <w:p w14:paraId="4681756E" w14:textId="77777777" w:rsidR="001E2732" w:rsidRDefault="009E0C70">
      <w:pPr>
        <w:pStyle w:val="SourceCode"/>
      </w:pPr>
      <w:r>
        <w:t>package com.jg.pochi.service;</w:t>
      </w:r>
    </w:p>
    <w:p w14:paraId="6F82E8DB" w14:textId="77777777" w:rsidR="001E2732" w:rsidRDefault="001E2732">
      <w:pPr>
        <w:pStyle w:val="SourceCode"/>
      </w:pPr>
    </w:p>
    <w:p w14:paraId="0C2C08FB" w14:textId="77777777" w:rsidR="001E2732" w:rsidRDefault="009E0C70">
      <w:pPr>
        <w:pStyle w:val="SourceCode"/>
      </w:pPr>
      <w:r>
        <w:t>import com.jg.pochi.common.Page;</w:t>
      </w:r>
    </w:p>
    <w:p w14:paraId="10613C8F" w14:textId="77777777" w:rsidR="001E2732" w:rsidRDefault="009E0C70">
      <w:pPr>
        <w:pStyle w:val="SourceCode"/>
      </w:pPr>
      <w:r>
        <w:t>import com.jg.pochi.pojo.SysRole;</w:t>
      </w:r>
    </w:p>
    <w:p w14:paraId="7D5CF657" w14:textId="77777777" w:rsidR="001E2732" w:rsidRDefault="001E2732">
      <w:pPr>
        <w:pStyle w:val="SourceCode"/>
      </w:pPr>
    </w:p>
    <w:p w14:paraId="726350E1" w14:textId="77777777" w:rsidR="001E2732" w:rsidRDefault="009E0C70">
      <w:pPr>
        <w:pStyle w:val="SourceCode"/>
      </w:pPr>
      <w:r>
        <w:t>/**</w:t>
      </w:r>
    </w:p>
    <w:p w14:paraId="6722A985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37CE2ECE" w14:textId="77777777" w:rsidR="001E2732" w:rsidRDefault="009E0C70">
      <w:pPr>
        <w:pStyle w:val="SourceCode"/>
      </w:pPr>
      <w:r>
        <w:t xml:space="preserve"> * @Date: 2020/11/12 0:30</w:t>
      </w:r>
    </w:p>
    <w:p w14:paraId="7BE6665B" w14:textId="77777777" w:rsidR="001E2732" w:rsidRDefault="009E0C70">
      <w:pPr>
        <w:pStyle w:val="SourceCode"/>
      </w:pPr>
      <w:r>
        <w:t xml:space="preserve"> * @Version 1.0</w:t>
      </w:r>
    </w:p>
    <w:p w14:paraId="50F1A2E0" w14:textId="77777777" w:rsidR="001E2732" w:rsidRDefault="009E0C70">
      <w:pPr>
        <w:pStyle w:val="SourceCode"/>
      </w:pPr>
      <w:r>
        <w:t xml:space="preserve"> */</w:t>
      </w:r>
    </w:p>
    <w:p w14:paraId="610241EA" w14:textId="77777777" w:rsidR="001E2732" w:rsidRDefault="009E0C70">
      <w:pPr>
        <w:pStyle w:val="SourceCode"/>
      </w:pPr>
      <w:r>
        <w:t>public interface SysRoleService {</w:t>
      </w:r>
    </w:p>
    <w:p w14:paraId="2EA7A658" w14:textId="77777777" w:rsidR="001E2732" w:rsidRDefault="001E2732">
      <w:pPr>
        <w:pStyle w:val="SourceCode"/>
      </w:pPr>
    </w:p>
    <w:p w14:paraId="70A54CDE" w14:textId="77777777" w:rsidR="001E2732" w:rsidRDefault="009E0C70">
      <w:pPr>
        <w:pStyle w:val="SourceCode"/>
      </w:pPr>
      <w:r>
        <w:t xml:space="preserve">    /**</w:t>
      </w:r>
    </w:p>
    <w:p w14:paraId="1082C4C1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03C2ED5E" w14:textId="77777777" w:rsidR="001E2732" w:rsidRDefault="009E0C70">
      <w:pPr>
        <w:pStyle w:val="SourceCode"/>
      </w:pPr>
      <w:r>
        <w:t xml:space="preserve">     * @param sysRole</w:t>
      </w:r>
    </w:p>
    <w:p w14:paraId="6818ED09" w14:textId="77777777" w:rsidR="001E2732" w:rsidRDefault="009E0C70">
      <w:pPr>
        <w:pStyle w:val="SourceCode"/>
      </w:pPr>
      <w:r>
        <w:lastRenderedPageBreak/>
        <w:t xml:space="preserve">     */</w:t>
      </w:r>
    </w:p>
    <w:p w14:paraId="1F4A73D3" w14:textId="77777777" w:rsidR="001E2732" w:rsidRDefault="009E0C70">
      <w:pPr>
        <w:pStyle w:val="SourceCode"/>
      </w:pPr>
      <w:r>
        <w:t xml:space="preserve">    void save(SysRole sysRole);</w:t>
      </w:r>
    </w:p>
    <w:p w14:paraId="064A1B4E" w14:textId="77777777" w:rsidR="001E2732" w:rsidRDefault="001E2732">
      <w:pPr>
        <w:pStyle w:val="SourceCode"/>
      </w:pPr>
    </w:p>
    <w:p w14:paraId="640634E8" w14:textId="77777777" w:rsidR="001E2732" w:rsidRDefault="009E0C70">
      <w:pPr>
        <w:pStyle w:val="SourceCode"/>
      </w:pPr>
      <w:r>
        <w:t xml:space="preserve">    /**</w:t>
      </w:r>
    </w:p>
    <w:p w14:paraId="5D28A39D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7B19971F" w14:textId="77777777" w:rsidR="001E2732" w:rsidRDefault="009E0C70">
      <w:pPr>
        <w:pStyle w:val="SourceCode"/>
      </w:pPr>
      <w:r>
        <w:t xml:space="preserve">     * @param sysRole</w:t>
      </w:r>
    </w:p>
    <w:p w14:paraId="1FC77F58" w14:textId="77777777" w:rsidR="001E2732" w:rsidRDefault="009E0C70">
      <w:pPr>
        <w:pStyle w:val="SourceCode"/>
      </w:pPr>
      <w:r>
        <w:t xml:space="preserve">     */</w:t>
      </w:r>
    </w:p>
    <w:p w14:paraId="436D08D8" w14:textId="77777777" w:rsidR="001E2732" w:rsidRDefault="009E0C70">
      <w:pPr>
        <w:pStyle w:val="SourceCode"/>
      </w:pPr>
      <w:r>
        <w:t xml:space="preserve">    void update(SysRole sysRole);</w:t>
      </w:r>
    </w:p>
    <w:p w14:paraId="48F910F2" w14:textId="77777777" w:rsidR="001E2732" w:rsidRDefault="001E2732">
      <w:pPr>
        <w:pStyle w:val="SourceCode"/>
      </w:pPr>
    </w:p>
    <w:p w14:paraId="160C02E3" w14:textId="77777777" w:rsidR="001E2732" w:rsidRDefault="009E0C70">
      <w:pPr>
        <w:pStyle w:val="SourceCode"/>
      </w:pPr>
      <w:r>
        <w:t xml:space="preserve">    /**</w:t>
      </w:r>
    </w:p>
    <w:p w14:paraId="65D77250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15495B94" w14:textId="77777777" w:rsidR="001E2732" w:rsidRDefault="009E0C70">
      <w:pPr>
        <w:pStyle w:val="SourceCode"/>
      </w:pPr>
      <w:r>
        <w:t xml:space="preserve">     * @param id</w:t>
      </w:r>
    </w:p>
    <w:p w14:paraId="3A4B018D" w14:textId="77777777" w:rsidR="001E2732" w:rsidRDefault="009E0C70">
      <w:pPr>
        <w:pStyle w:val="SourceCode"/>
      </w:pPr>
      <w:r>
        <w:t xml:space="preserve">     */</w:t>
      </w:r>
    </w:p>
    <w:p w14:paraId="6A874E52" w14:textId="77777777" w:rsidR="001E2732" w:rsidRDefault="009E0C70">
      <w:pPr>
        <w:pStyle w:val="SourceCode"/>
      </w:pPr>
      <w:r>
        <w:t xml:space="preserve">    void delete(Long id);</w:t>
      </w:r>
    </w:p>
    <w:p w14:paraId="63D4804B" w14:textId="77777777" w:rsidR="001E2732" w:rsidRDefault="001E2732">
      <w:pPr>
        <w:pStyle w:val="SourceCode"/>
      </w:pPr>
    </w:p>
    <w:p w14:paraId="6A4ABBA6" w14:textId="77777777" w:rsidR="001E2732" w:rsidRDefault="009E0C70">
      <w:pPr>
        <w:pStyle w:val="SourceCode"/>
      </w:pPr>
      <w:r>
        <w:t xml:space="preserve">    /**</w:t>
      </w:r>
    </w:p>
    <w:p w14:paraId="500DB98D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399445CB" w14:textId="77777777" w:rsidR="001E2732" w:rsidRDefault="009E0C70">
      <w:pPr>
        <w:pStyle w:val="SourceCode"/>
      </w:pPr>
      <w:r>
        <w:t xml:space="preserve">     * @param id</w:t>
      </w:r>
    </w:p>
    <w:p w14:paraId="084641FC" w14:textId="77777777" w:rsidR="001E2732" w:rsidRDefault="009E0C70">
      <w:pPr>
        <w:pStyle w:val="SourceCode"/>
      </w:pPr>
      <w:r>
        <w:t xml:space="preserve">     * @return</w:t>
      </w:r>
    </w:p>
    <w:p w14:paraId="0A5E0DBB" w14:textId="77777777" w:rsidR="001E2732" w:rsidRDefault="009E0C70">
      <w:pPr>
        <w:pStyle w:val="SourceCode"/>
      </w:pPr>
      <w:r>
        <w:t xml:space="preserve">     */</w:t>
      </w:r>
    </w:p>
    <w:p w14:paraId="554186B7" w14:textId="77777777" w:rsidR="001E2732" w:rsidRDefault="009E0C70">
      <w:pPr>
        <w:pStyle w:val="SourceCode"/>
      </w:pPr>
      <w:r>
        <w:t xml:space="preserve">    SysRole get(Long id);</w:t>
      </w:r>
    </w:p>
    <w:p w14:paraId="4DD9F4C5" w14:textId="77777777" w:rsidR="001E2732" w:rsidRDefault="001E2732">
      <w:pPr>
        <w:pStyle w:val="SourceCode"/>
      </w:pPr>
    </w:p>
    <w:p w14:paraId="3D8FFEAF" w14:textId="77777777" w:rsidR="001E2732" w:rsidRDefault="009E0C70">
      <w:pPr>
        <w:pStyle w:val="SourceCode"/>
      </w:pPr>
      <w:r>
        <w:t xml:space="preserve">    /**</w:t>
      </w:r>
    </w:p>
    <w:p w14:paraId="582A6699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6DAEF26A" w14:textId="77777777" w:rsidR="001E2732" w:rsidRDefault="009E0C70">
      <w:pPr>
        <w:pStyle w:val="SourceCode"/>
      </w:pPr>
      <w:r>
        <w:t xml:space="preserve">     * @param page</w:t>
      </w:r>
    </w:p>
    <w:p w14:paraId="6B96CFDB" w14:textId="77777777" w:rsidR="001E2732" w:rsidRDefault="009E0C70">
      <w:pPr>
        <w:pStyle w:val="SourceCode"/>
      </w:pPr>
      <w:r>
        <w:t xml:space="preserve">     * @return</w:t>
      </w:r>
    </w:p>
    <w:p w14:paraId="13B0EE6F" w14:textId="77777777" w:rsidR="001E2732" w:rsidRDefault="009E0C70">
      <w:pPr>
        <w:pStyle w:val="SourceCode"/>
      </w:pPr>
      <w:r>
        <w:t xml:space="preserve">     */</w:t>
      </w:r>
    </w:p>
    <w:p w14:paraId="05B7E521" w14:textId="77777777" w:rsidR="001E2732" w:rsidRDefault="009E0C70">
      <w:pPr>
        <w:pStyle w:val="SourceCode"/>
      </w:pPr>
      <w:r>
        <w:t xml:space="preserve">    Page&lt;SysRole&gt; getByPage(Page&lt;SysRole&gt; page);</w:t>
      </w:r>
    </w:p>
    <w:p w14:paraId="7ADDDD6E" w14:textId="77777777" w:rsidR="001E2732" w:rsidRDefault="009E0C70">
      <w:pPr>
        <w:pStyle w:val="SourceCode"/>
      </w:pPr>
      <w:r>
        <w:t>}</w:t>
      </w:r>
    </w:p>
    <w:p w14:paraId="2C84B8E0" w14:textId="77777777" w:rsidR="001E2732" w:rsidRDefault="009E0C70">
      <w:pPr>
        <w:pStyle w:val="3"/>
      </w:pPr>
      <w:bookmarkStart w:id="48" w:name="314-sysroleserviceimpl"/>
      <w:bookmarkEnd w:id="48"/>
      <w:r>
        <w:t>3.1.4 SysRoleServiceImpl</w:t>
      </w:r>
    </w:p>
    <w:p w14:paraId="7AB54336" w14:textId="77777777" w:rsidR="001E2732" w:rsidRDefault="009E0C70">
      <w:pPr>
        <w:pStyle w:val="SourceCodeLanguage"/>
      </w:pPr>
      <w:r>
        <w:t>java</w:t>
      </w:r>
    </w:p>
    <w:p w14:paraId="16E066A8" w14:textId="77777777" w:rsidR="001E2732" w:rsidRDefault="009E0C70">
      <w:pPr>
        <w:pStyle w:val="SourceCode"/>
      </w:pPr>
      <w:r>
        <w:t>package com.jg.pochi.service.impl;</w:t>
      </w:r>
    </w:p>
    <w:p w14:paraId="39CEEE35" w14:textId="77777777" w:rsidR="001E2732" w:rsidRDefault="001E2732">
      <w:pPr>
        <w:pStyle w:val="SourceCode"/>
      </w:pPr>
    </w:p>
    <w:p w14:paraId="5295436A" w14:textId="77777777" w:rsidR="001E2732" w:rsidRDefault="009E0C70">
      <w:pPr>
        <w:pStyle w:val="SourceCode"/>
      </w:pPr>
      <w:r>
        <w:t>import com.jg.pochi.common.Page;</w:t>
      </w:r>
    </w:p>
    <w:p w14:paraId="43482362" w14:textId="77777777" w:rsidR="001E2732" w:rsidRDefault="009E0C70">
      <w:pPr>
        <w:pStyle w:val="SourceCode"/>
      </w:pPr>
      <w:r>
        <w:t>import com.jg.pochi.enums.StateEnums;</w:t>
      </w:r>
    </w:p>
    <w:p w14:paraId="41823354" w14:textId="77777777" w:rsidR="001E2732" w:rsidRDefault="009E0C70">
      <w:pPr>
        <w:pStyle w:val="SourceCode"/>
      </w:pPr>
      <w:r>
        <w:t>import com.jg.pochi.mapper.SysUserMapper;</w:t>
      </w:r>
    </w:p>
    <w:p w14:paraId="3AF7F75B" w14:textId="77777777" w:rsidR="001E2732" w:rsidRDefault="009E0C70">
      <w:pPr>
        <w:pStyle w:val="SourceCode"/>
      </w:pPr>
      <w:r>
        <w:lastRenderedPageBreak/>
        <w:t>import com.jg.pochi.pojo.SysUser;</w:t>
      </w:r>
    </w:p>
    <w:p w14:paraId="55D92FBB" w14:textId="77777777" w:rsidR="001E2732" w:rsidRDefault="009E0C70">
      <w:pPr>
        <w:pStyle w:val="SourceCode"/>
      </w:pPr>
      <w:r>
        <w:t>import com.jg.pochi.service.SysUserService;</w:t>
      </w:r>
    </w:p>
    <w:p w14:paraId="0808F254" w14:textId="77777777" w:rsidR="001E2732" w:rsidRDefault="009E0C70">
      <w:pPr>
        <w:pStyle w:val="SourceCode"/>
      </w:pPr>
      <w:r>
        <w:t>import com.jg.pochi.utils.IdWorker;</w:t>
      </w:r>
    </w:p>
    <w:p w14:paraId="5A452860" w14:textId="77777777" w:rsidR="001E2732" w:rsidRDefault="009E0C70">
      <w:pPr>
        <w:pStyle w:val="SourceCode"/>
      </w:pPr>
      <w:r>
        <w:t>import org.springframework.beans.factory.annotation.Autowired;</w:t>
      </w:r>
    </w:p>
    <w:p w14:paraId="2A2ADCFE" w14:textId="77777777" w:rsidR="001E2732" w:rsidRDefault="009E0C70">
      <w:pPr>
        <w:pStyle w:val="SourceCode"/>
      </w:pPr>
      <w:r>
        <w:t>import org.springframework.stereotype.Service;</w:t>
      </w:r>
    </w:p>
    <w:p w14:paraId="496CC840" w14:textId="77777777" w:rsidR="001E2732" w:rsidRDefault="009E0C70">
      <w:pPr>
        <w:pStyle w:val="SourceCode"/>
      </w:pPr>
      <w:r>
        <w:t>import org.springframework.transaction.annotation.Transactional;</w:t>
      </w:r>
    </w:p>
    <w:p w14:paraId="6D4B2021" w14:textId="77777777" w:rsidR="001E2732" w:rsidRDefault="001E2732">
      <w:pPr>
        <w:pStyle w:val="SourceCode"/>
      </w:pPr>
    </w:p>
    <w:p w14:paraId="761C8CDE" w14:textId="77777777" w:rsidR="001E2732" w:rsidRDefault="009E0C70">
      <w:pPr>
        <w:pStyle w:val="SourceCode"/>
      </w:pPr>
      <w:r>
        <w:t>import java.util.List;</w:t>
      </w:r>
    </w:p>
    <w:p w14:paraId="40551CA8" w14:textId="77777777" w:rsidR="001E2732" w:rsidRDefault="001E2732">
      <w:pPr>
        <w:pStyle w:val="SourceCode"/>
      </w:pPr>
    </w:p>
    <w:p w14:paraId="1C392430" w14:textId="77777777" w:rsidR="001E2732" w:rsidRDefault="009E0C70">
      <w:pPr>
        <w:pStyle w:val="SourceCode"/>
      </w:pPr>
      <w:r>
        <w:t>/**</w:t>
      </w:r>
    </w:p>
    <w:p w14:paraId="572E0008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1AC40E65" w14:textId="77777777" w:rsidR="001E2732" w:rsidRDefault="009E0C70">
      <w:pPr>
        <w:pStyle w:val="SourceCode"/>
      </w:pPr>
      <w:r>
        <w:t xml:space="preserve"> * @Date: 2020/11/8 19:39</w:t>
      </w:r>
    </w:p>
    <w:p w14:paraId="6E690A36" w14:textId="77777777" w:rsidR="001E2732" w:rsidRDefault="009E0C70">
      <w:pPr>
        <w:pStyle w:val="SourceCode"/>
      </w:pPr>
      <w:r>
        <w:t xml:space="preserve"> * @Version 1.0</w:t>
      </w:r>
    </w:p>
    <w:p w14:paraId="4EB9AB6F" w14:textId="77777777" w:rsidR="001E2732" w:rsidRDefault="009E0C70">
      <w:pPr>
        <w:pStyle w:val="SourceCode"/>
      </w:pPr>
      <w:r>
        <w:t xml:space="preserve"> */</w:t>
      </w:r>
    </w:p>
    <w:p w14:paraId="43F297DE" w14:textId="77777777" w:rsidR="001E2732" w:rsidRDefault="009E0C70">
      <w:pPr>
        <w:pStyle w:val="SourceCode"/>
      </w:pPr>
      <w:r>
        <w:t>@Service</w:t>
      </w:r>
    </w:p>
    <w:p w14:paraId="4CB8F19F" w14:textId="77777777" w:rsidR="001E2732" w:rsidRDefault="009E0C70">
      <w:pPr>
        <w:pStyle w:val="SourceCode"/>
      </w:pPr>
      <w:r>
        <w:t>public class SysUserServiceImpl implements SysUserService {</w:t>
      </w:r>
    </w:p>
    <w:p w14:paraId="6E1A2FA9" w14:textId="77777777" w:rsidR="001E2732" w:rsidRDefault="001E2732">
      <w:pPr>
        <w:pStyle w:val="SourceCode"/>
      </w:pPr>
    </w:p>
    <w:p w14:paraId="7DA34A7F" w14:textId="77777777" w:rsidR="001E2732" w:rsidRDefault="009E0C70">
      <w:pPr>
        <w:pStyle w:val="SourceCode"/>
      </w:pPr>
      <w:r>
        <w:t xml:space="preserve">    @Autowired</w:t>
      </w:r>
    </w:p>
    <w:p w14:paraId="7C6DDDBF" w14:textId="77777777" w:rsidR="001E2732" w:rsidRDefault="009E0C70">
      <w:pPr>
        <w:pStyle w:val="SourceCode"/>
      </w:pPr>
      <w:r>
        <w:t xml:space="preserve">    private SysUserMapper sysUserMapper;</w:t>
      </w:r>
    </w:p>
    <w:p w14:paraId="1DE0F315" w14:textId="77777777" w:rsidR="001E2732" w:rsidRDefault="009E0C70">
      <w:pPr>
        <w:pStyle w:val="SourceCode"/>
      </w:pPr>
      <w:r>
        <w:t xml:space="preserve">    @Autowired</w:t>
      </w:r>
    </w:p>
    <w:p w14:paraId="59DA287F" w14:textId="77777777" w:rsidR="001E2732" w:rsidRDefault="009E0C70">
      <w:pPr>
        <w:pStyle w:val="SourceCode"/>
      </w:pPr>
      <w:r>
        <w:t xml:space="preserve">    private IdWorker idWorker;</w:t>
      </w:r>
    </w:p>
    <w:p w14:paraId="21506F00" w14:textId="77777777" w:rsidR="001E2732" w:rsidRDefault="001E2732">
      <w:pPr>
        <w:pStyle w:val="SourceCode"/>
      </w:pPr>
    </w:p>
    <w:p w14:paraId="25BF04D4" w14:textId="77777777" w:rsidR="001E2732" w:rsidRDefault="009E0C70">
      <w:pPr>
        <w:pStyle w:val="SourceCode"/>
      </w:pPr>
      <w:r>
        <w:t xml:space="preserve">    @Override</w:t>
      </w:r>
    </w:p>
    <w:p w14:paraId="2C290AD7" w14:textId="77777777" w:rsidR="001E2732" w:rsidRDefault="009E0C70">
      <w:pPr>
        <w:pStyle w:val="SourceCode"/>
      </w:pPr>
      <w:r>
        <w:t xml:space="preserve">    public void updateLoginTime(String username) {</w:t>
      </w:r>
    </w:p>
    <w:p w14:paraId="3D919B12" w14:textId="77777777" w:rsidR="001E2732" w:rsidRDefault="009E0C70">
      <w:pPr>
        <w:pStyle w:val="SourceCode"/>
      </w:pPr>
      <w:r>
        <w:t xml:space="preserve">        sysUserMapper.updateLoginTime(username);</w:t>
      </w:r>
    </w:p>
    <w:p w14:paraId="15F6C786" w14:textId="77777777" w:rsidR="001E2732" w:rsidRDefault="009E0C70">
      <w:pPr>
        <w:pStyle w:val="SourceCode"/>
      </w:pPr>
      <w:r>
        <w:t xml:space="preserve">    }</w:t>
      </w:r>
    </w:p>
    <w:p w14:paraId="37512C2F" w14:textId="77777777" w:rsidR="001E2732" w:rsidRDefault="001E2732">
      <w:pPr>
        <w:pStyle w:val="SourceCode"/>
      </w:pPr>
    </w:p>
    <w:p w14:paraId="4018CC02" w14:textId="77777777" w:rsidR="001E2732" w:rsidRDefault="009E0C70">
      <w:pPr>
        <w:pStyle w:val="SourceCode"/>
      </w:pPr>
      <w:r>
        <w:t xml:space="preserve">    @Override</w:t>
      </w:r>
    </w:p>
    <w:p w14:paraId="125746C4" w14:textId="77777777" w:rsidR="001E2732" w:rsidRDefault="009E0C70">
      <w:pPr>
        <w:pStyle w:val="SourceCode"/>
      </w:pPr>
      <w:r>
        <w:t xml:space="preserve">    public SysUser getByUsername(String username) {</w:t>
      </w:r>
    </w:p>
    <w:p w14:paraId="39427F1B" w14:textId="77777777" w:rsidR="001E2732" w:rsidRDefault="009E0C70">
      <w:pPr>
        <w:pStyle w:val="SourceCode"/>
      </w:pPr>
      <w:r>
        <w:t xml:space="preserve">        return sysUserMapper.getByUsername(username);</w:t>
      </w:r>
    </w:p>
    <w:p w14:paraId="47130799" w14:textId="77777777" w:rsidR="001E2732" w:rsidRDefault="009E0C70">
      <w:pPr>
        <w:pStyle w:val="SourceCode"/>
      </w:pPr>
      <w:r>
        <w:t xml:space="preserve">    }</w:t>
      </w:r>
    </w:p>
    <w:p w14:paraId="40175BCA" w14:textId="77777777" w:rsidR="001E2732" w:rsidRDefault="001E2732">
      <w:pPr>
        <w:pStyle w:val="SourceCode"/>
      </w:pPr>
    </w:p>
    <w:p w14:paraId="5B291ABD" w14:textId="77777777" w:rsidR="001E2732" w:rsidRDefault="009E0C70">
      <w:pPr>
        <w:pStyle w:val="SourceCode"/>
      </w:pPr>
      <w:r>
        <w:t xml:space="preserve">    @Override</w:t>
      </w:r>
    </w:p>
    <w:p w14:paraId="52F3B401" w14:textId="77777777" w:rsidR="001E2732" w:rsidRDefault="009E0C70">
      <w:pPr>
        <w:pStyle w:val="SourceCode"/>
      </w:pPr>
      <w:r>
        <w:t xml:space="preserve">    public void save(SysUser sysUser) {</w:t>
      </w:r>
    </w:p>
    <w:p w14:paraId="6A4D610E" w14:textId="77777777" w:rsidR="001E2732" w:rsidRDefault="009E0C70">
      <w:pPr>
        <w:pStyle w:val="SourceCode"/>
      </w:pPr>
      <w:r>
        <w:t xml:space="preserve">        // id</w:t>
      </w:r>
      <w:r>
        <w:t>用雪花算法生成</w:t>
      </w:r>
    </w:p>
    <w:p w14:paraId="359135FF" w14:textId="77777777" w:rsidR="001E2732" w:rsidRDefault="009E0C70">
      <w:pPr>
        <w:pStyle w:val="SourceCode"/>
      </w:pPr>
      <w:r>
        <w:t xml:space="preserve">        sysUser.setId(idWorker.nextId());</w:t>
      </w:r>
    </w:p>
    <w:p w14:paraId="1ED13E4C" w14:textId="77777777" w:rsidR="001E2732" w:rsidRDefault="009E0C70">
      <w:pPr>
        <w:pStyle w:val="SourceCode"/>
      </w:pPr>
      <w:r>
        <w:lastRenderedPageBreak/>
        <w:t xml:space="preserve">        sysUserMapper.save(sysUser);</w:t>
      </w:r>
    </w:p>
    <w:p w14:paraId="5C4FA819" w14:textId="77777777" w:rsidR="001E2732" w:rsidRDefault="009E0C70">
      <w:pPr>
        <w:pStyle w:val="SourceCode"/>
      </w:pPr>
      <w:r>
        <w:t xml:space="preserve">    }</w:t>
      </w:r>
    </w:p>
    <w:p w14:paraId="76F0B3A6" w14:textId="77777777" w:rsidR="001E2732" w:rsidRDefault="001E2732">
      <w:pPr>
        <w:pStyle w:val="SourceCode"/>
      </w:pPr>
    </w:p>
    <w:p w14:paraId="0B28EF14" w14:textId="77777777" w:rsidR="001E2732" w:rsidRDefault="009E0C70">
      <w:pPr>
        <w:pStyle w:val="SourceCode"/>
      </w:pPr>
      <w:r>
        <w:t xml:space="preserve">    @Override</w:t>
      </w:r>
    </w:p>
    <w:p w14:paraId="3C688AD6" w14:textId="77777777" w:rsidR="001E2732" w:rsidRDefault="009E0C70">
      <w:pPr>
        <w:pStyle w:val="SourceCode"/>
      </w:pPr>
      <w:r>
        <w:t xml:space="preserve">    public void update(SysUser sysUser) {</w:t>
      </w:r>
    </w:p>
    <w:p w14:paraId="11A312E7" w14:textId="77777777" w:rsidR="001E2732" w:rsidRDefault="009E0C70">
      <w:pPr>
        <w:pStyle w:val="SourceCode"/>
      </w:pPr>
      <w:r>
        <w:t xml:space="preserve">        sysUserMapper.update(sysUser);</w:t>
      </w:r>
    </w:p>
    <w:p w14:paraId="3818F59F" w14:textId="77777777" w:rsidR="001E2732" w:rsidRDefault="009E0C70">
      <w:pPr>
        <w:pStyle w:val="SourceCode"/>
      </w:pPr>
      <w:r>
        <w:t xml:space="preserve">    }</w:t>
      </w:r>
    </w:p>
    <w:p w14:paraId="3093961A" w14:textId="77777777" w:rsidR="001E2732" w:rsidRDefault="001E2732">
      <w:pPr>
        <w:pStyle w:val="SourceCode"/>
      </w:pPr>
    </w:p>
    <w:p w14:paraId="28F225E9" w14:textId="77777777" w:rsidR="001E2732" w:rsidRDefault="009E0C70">
      <w:pPr>
        <w:pStyle w:val="SourceCode"/>
      </w:pPr>
      <w:r>
        <w:t xml:space="preserve">    @Override</w:t>
      </w:r>
    </w:p>
    <w:p w14:paraId="6CA5138A" w14:textId="77777777" w:rsidR="001E2732" w:rsidRDefault="009E0C70">
      <w:pPr>
        <w:pStyle w:val="SourceCode"/>
      </w:pPr>
      <w:r>
        <w:t xml:space="preserve">    public void delete(Long id) {</w:t>
      </w:r>
    </w:p>
    <w:p w14:paraId="13EB824E" w14:textId="77777777" w:rsidR="001E2732" w:rsidRDefault="009E0C70">
      <w:pPr>
        <w:pStyle w:val="SourceCode"/>
      </w:pPr>
      <w:r>
        <w:t xml:space="preserve">        sysUserMapper.delete(id);</w:t>
      </w:r>
    </w:p>
    <w:p w14:paraId="4CF2B6D6" w14:textId="77777777" w:rsidR="001E2732" w:rsidRDefault="009E0C70">
      <w:pPr>
        <w:pStyle w:val="SourceCode"/>
      </w:pPr>
      <w:r>
        <w:t xml:space="preserve">    }</w:t>
      </w:r>
    </w:p>
    <w:p w14:paraId="165D1B0B" w14:textId="77777777" w:rsidR="001E2732" w:rsidRDefault="001E2732">
      <w:pPr>
        <w:pStyle w:val="SourceCode"/>
      </w:pPr>
    </w:p>
    <w:p w14:paraId="0CE32CAC" w14:textId="77777777" w:rsidR="001E2732" w:rsidRDefault="009E0C70">
      <w:pPr>
        <w:pStyle w:val="SourceCode"/>
      </w:pPr>
      <w:r>
        <w:t xml:space="preserve">    @Override</w:t>
      </w:r>
    </w:p>
    <w:p w14:paraId="02357464" w14:textId="77777777" w:rsidR="001E2732" w:rsidRDefault="009E0C70">
      <w:pPr>
        <w:pStyle w:val="SourceCode"/>
      </w:pPr>
      <w:r>
        <w:t xml:space="preserve">    @Transactional(rollbackFor = Exception.class)</w:t>
      </w:r>
    </w:p>
    <w:p w14:paraId="57BED2C1" w14:textId="77777777" w:rsidR="001E2732" w:rsidRDefault="009E0C70">
      <w:pPr>
        <w:pStyle w:val="SourceCode"/>
      </w:pPr>
      <w:r>
        <w:t xml:space="preserve">    public void enable(Long id) {</w:t>
      </w:r>
    </w:p>
    <w:p w14:paraId="4EA81952" w14:textId="77777777" w:rsidR="001E2732" w:rsidRDefault="009E0C70">
      <w:pPr>
        <w:pStyle w:val="SourceCode"/>
      </w:pPr>
      <w:r>
        <w:t xml:space="preserve">        // </w:t>
      </w:r>
      <w:r>
        <w:t>先查再改</w:t>
      </w:r>
    </w:p>
    <w:p w14:paraId="21E03C27" w14:textId="77777777" w:rsidR="001E2732" w:rsidRDefault="009E0C70">
      <w:pPr>
        <w:pStyle w:val="SourceCode"/>
      </w:pPr>
      <w:r>
        <w:t xml:space="preserve">        SysUser sysUser = sysUserMapper.getById(id);</w:t>
      </w:r>
    </w:p>
    <w:p w14:paraId="32706415" w14:textId="77777777" w:rsidR="001E2732" w:rsidRDefault="009E0C70">
      <w:pPr>
        <w:pStyle w:val="SourceCode"/>
      </w:pPr>
      <w:r>
        <w:t xml:space="preserve">        sysUser.setStatus(StateEnums.ENABLED.getCode());</w:t>
      </w:r>
    </w:p>
    <w:p w14:paraId="1CBC5126" w14:textId="77777777" w:rsidR="001E2732" w:rsidRDefault="009E0C70">
      <w:pPr>
        <w:pStyle w:val="SourceCode"/>
      </w:pPr>
      <w:r>
        <w:t xml:space="preserve">        sysUserMapper.updateStatus(sysUser);</w:t>
      </w:r>
    </w:p>
    <w:p w14:paraId="7F81D845" w14:textId="77777777" w:rsidR="001E2732" w:rsidRDefault="009E0C70">
      <w:pPr>
        <w:pStyle w:val="SourceCode"/>
      </w:pPr>
      <w:r>
        <w:t xml:space="preserve">    }</w:t>
      </w:r>
    </w:p>
    <w:p w14:paraId="3352DB7C" w14:textId="77777777" w:rsidR="001E2732" w:rsidRDefault="001E2732">
      <w:pPr>
        <w:pStyle w:val="SourceCode"/>
      </w:pPr>
    </w:p>
    <w:p w14:paraId="0CBAE6D0" w14:textId="77777777" w:rsidR="001E2732" w:rsidRDefault="009E0C70">
      <w:pPr>
        <w:pStyle w:val="SourceCode"/>
      </w:pPr>
      <w:r>
        <w:t xml:space="preserve">    @Override</w:t>
      </w:r>
    </w:p>
    <w:p w14:paraId="793566F7" w14:textId="77777777" w:rsidR="001E2732" w:rsidRDefault="009E0C70">
      <w:pPr>
        <w:pStyle w:val="SourceCode"/>
      </w:pPr>
      <w:r>
        <w:t xml:space="preserve">    @Transactional(rollbackFor = Exception.class)</w:t>
      </w:r>
    </w:p>
    <w:p w14:paraId="10BC14C9" w14:textId="77777777" w:rsidR="001E2732" w:rsidRDefault="009E0C70">
      <w:pPr>
        <w:pStyle w:val="SourceCode"/>
      </w:pPr>
      <w:r>
        <w:t xml:space="preserve">    public void disable(Long id) {</w:t>
      </w:r>
    </w:p>
    <w:p w14:paraId="1A760AA9" w14:textId="77777777" w:rsidR="001E2732" w:rsidRDefault="009E0C70">
      <w:pPr>
        <w:pStyle w:val="SourceCode"/>
      </w:pPr>
      <w:r>
        <w:t xml:space="preserve">        // </w:t>
      </w:r>
      <w:r>
        <w:t>先查再改</w:t>
      </w:r>
    </w:p>
    <w:p w14:paraId="3D83AC3E" w14:textId="77777777" w:rsidR="001E2732" w:rsidRDefault="009E0C70">
      <w:pPr>
        <w:pStyle w:val="SourceCode"/>
      </w:pPr>
      <w:r>
        <w:t xml:space="preserve">        SysUser sysUser = sysUserMapper.getById(id);</w:t>
      </w:r>
    </w:p>
    <w:p w14:paraId="7F739EDC" w14:textId="77777777" w:rsidR="001E2732" w:rsidRDefault="009E0C70">
      <w:pPr>
        <w:pStyle w:val="SourceCode"/>
      </w:pPr>
      <w:r>
        <w:t xml:space="preserve">        sysUser.setStatus(StateEnums.NOT_ENABLE.getCode());</w:t>
      </w:r>
    </w:p>
    <w:p w14:paraId="11A2640C" w14:textId="77777777" w:rsidR="001E2732" w:rsidRDefault="009E0C70">
      <w:pPr>
        <w:pStyle w:val="SourceCode"/>
      </w:pPr>
      <w:r>
        <w:t xml:space="preserve">        sysUserMapper.updateStatus(sysUser);</w:t>
      </w:r>
    </w:p>
    <w:p w14:paraId="1DE4D93B" w14:textId="77777777" w:rsidR="001E2732" w:rsidRDefault="009E0C70">
      <w:pPr>
        <w:pStyle w:val="SourceCode"/>
      </w:pPr>
      <w:r>
        <w:t xml:space="preserve">    }</w:t>
      </w:r>
    </w:p>
    <w:p w14:paraId="6F6E811A" w14:textId="77777777" w:rsidR="001E2732" w:rsidRDefault="001E2732">
      <w:pPr>
        <w:pStyle w:val="SourceCode"/>
      </w:pPr>
    </w:p>
    <w:p w14:paraId="7D5BA606" w14:textId="77777777" w:rsidR="001E2732" w:rsidRDefault="009E0C70">
      <w:pPr>
        <w:pStyle w:val="SourceCode"/>
      </w:pPr>
      <w:r>
        <w:t xml:space="preserve">    @Override</w:t>
      </w:r>
    </w:p>
    <w:p w14:paraId="3FFD1D74" w14:textId="77777777" w:rsidR="001E2732" w:rsidRDefault="009E0C70">
      <w:pPr>
        <w:pStyle w:val="SourceCode"/>
      </w:pPr>
      <w:r>
        <w:t xml:space="preserve">    public Page&lt;SysUser&gt; getByPage(Page&lt;SysUser&gt; page) {</w:t>
      </w:r>
    </w:p>
    <w:p w14:paraId="6C5FCCEB" w14:textId="77777777" w:rsidR="001E2732" w:rsidRDefault="009E0C70">
      <w:pPr>
        <w:pStyle w:val="SourceCode"/>
      </w:pPr>
      <w:r>
        <w:t xml:space="preserve">        // </w:t>
      </w:r>
      <w:r>
        <w:t>设置默认的当前页和每页条数</w:t>
      </w:r>
    </w:p>
    <w:p w14:paraId="32455526" w14:textId="77777777" w:rsidR="001E2732" w:rsidRDefault="009E0C70">
      <w:pPr>
        <w:pStyle w:val="SourceCode"/>
      </w:pPr>
      <w:r>
        <w:t xml:space="preserve">        Integer pageNumber = page.getPageNumber();</w:t>
      </w:r>
    </w:p>
    <w:p w14:paraId="28E05D5C" w14:textId="77777777" w:rsidR="001E2732" w:rsidRDefault="009E0C70">
      <w:pPr>
        <w:pStyle w:val="SourceCode"/>
      </w:pPr>
      <w:r>
        <w:t xml:space="preserve">        if (pageNumber == null || pageNumber &lt; 1) {</w:t>
      </w:r>
    </w:p>
    <w:p w14:paraId="426A61FF" w14:textId="77777777" w:rsidR="001E2732" w:rsidRDefault="009E0C70">
      <w:pPr>
        <w:pStyle w:val="SourceCode"/>
      </w:pPr>
      <w:r>
        <w:lastRenderedPageBreak/>
        <w:t xml:space="preserve">            pageNumber = 1;</w:t>
      </w:r>
    </w:p>
    <w:p w14:paraId="063E49BC" w14:textId="77777777" w:rsidR="001E2732" w:rsidRDefault="009E0C70">
      <w:pPr>
        <w:pStyle w:val="SourceCode"/>
      </w:pPr>
      <w:r>
        <w:t xml:space="preserve">            page.setPageNumber(pageNumber);</w:t>
      </w:r>
    </w:p>
    <w:p w14:paraId="1E9F5976" w14:textId="77777777" w:rsidR="001E2732" w:rsidRDefault="009E0C70">
      <w:pPr>
        <w:pStyle w:val="SourceCode"/>
      </w:pPr>
      <w:r>
        <w:t xml:space="preserve">        }</w:t>
      </w:r>
    </w:p>
    <w:p w14:paraId="6237C521" w14:textId="77777777" w:rsidR="001E2732" w:rsidRDefault="009E0C70">
      <w:pPr>
        <w:pStyle w:val="SourceCode"/>
      </w:pPr>
      <w:r>
        <w:t xml:space="preserve">        List&lt;SysUser&gt; userList = sysUserMapper.getByPage(page);</w:t>
      </w:r>
    </w:p>
    <w:p w14:paraId="109264D9" w14:textId="77777777" w:rsidR="001E2732" w:rsidRDefault="009E0C70">
      <w:pPr>
        <w:pStyle w:val="SourceCode"/>
      </w:pPr>
      <w:r>
        <w:t xml:space="preserve">        Integer totalCount = sysUserMapper.countByPage(page);</w:t>
      </w:r>
    </w:p>
    <w:p w14:paraId="5B3394D9" w14:textId="77777777" w:rsidR="001E2732" w:rsidRDefault="009E0C70">
      <w:pPr>
        <w:pStyle w:val="SourceCode"/>
      </w:pPr>
      <w:r>
        <w:t xml:space="preserve">        page.setList(userList);</w:t>
      </w:r>
    </w:p>
    <w:p w14:paraId="64E235A0" w14:textId="77777777" w:rsidR="001E2732" w:rsidRDefault="009E0C70">
      <w:pPr>
        <w:pStyle w:val="SourceCode"/>
      </w:pPr>
      <w:r>
        <w:t xml:space="preserve">        page.setTotalCount(totalCount);</w:t>
      </w:r>
    </w:p>
    <w:p w14:paraId="55303170" w14:textId="77777777" w:rsidR="001E2732" w:rsidRDefault="009E0C70">
      <w:pPr>
        <w:pStyle w:val="SourceCode"/>
      </w:pPr>
      <w:r>
        <w:t xml:space="preserve">        return page;</w:t>
      </w:r>
    </w:p>
    <w:p w14:paraId="34E56842" w14:textId="77777777" w:rsidR="001E2732" w:rsidRDefault="009E0C70">
      <w:pPr>
        <w:pStyle w:val="SourceCode"/>
      </w:pPr>
      <w:r>
        <w:t xml:space="preserve">    }</w:t>
      </w:r>
    </w:p>
    <w:p w14:paraId="5FDD8C42" w14:textId="77777777" w:rsidR="001E2732" w:rsidRDefault="001E2732">
      <w:pPr>
        <w:pStyle w:val="SourceCode"/>
      </w:pPr>
    </w:p>
    <w:p w14:paraId="515AA97A" w14:textId="77777777" w:rsidR="001E2732" w:rsidRDefault="009E0C70">
      <w:pPr>
        <w:pStyle w:val="SourceCode"/>
      </w:pPr>
      <w:r>
        <w:t xml:space="preserve">    @Override</w:t>
      </w:r>
    </w:p>
    <w:p w14:paraId="1E247D92" w14:textId="77777777" w:rsidR="001E2732" w:rsidRDefault="009E0C70">
      <w:pPr>
        <w:pStyle w:val="SourceCode"/>
      </w:pPr>
      <w:r>
        <w:t xml:space="preserve">    public SysUser get(Long id) {</w:t>
      </w:r>
    </w:p>
    <w:p w14:paraId="78F2121E" w14:textId="77777777" w:rsidR="001E2732" w:rsidRDefault="009E0C70">
      <w:pPr>
        <w:pStyle w:val="SourceCode"/>
      </w:pPr>
      <w:r>
        <w:t xml:space="preserve">        return sysUserMapper.getById(id);</w:t>
      </w:r>
    </w:p>
    <w:p w14:paraId="79ADFF0F" w14:textId="77777777" w:rsidR="001E2732" w:rsidRDefault="009E0C70">
      <w:pPr>
        <w:pStyle w:val="SourceCode"/>
      </w:pPr>
      <w:r>
        <w:t xml:space="preserve">    }</w:t>
      </w:r>
    </w:p>
    <w:p w14:paraId="231ECD86" w14:textId="77777777" w:rsidR="001E2732" w:rsidRDefault="009E0C70">
      <w:pPr>
        <w:pStyle w:val="SourceCode"/>
      </w:pPr>
      <w:r>
        <w:t>}</w:t>
      </w:r>
    </w:p>
    <w:p w14:paraId="6FBF56E2" w14:textId="77777777" w:rsidR="001E2732" w:rsidRDefault="009E0C70">
      <w:pPr>
        <w:pStyle w:val="3"/>
      </w:pPr>
      <w:bookmarkStart w:id="49" w:name="315-sysrolemapper"/>
      <w:bookmarkEnd w:id="49"/>
      <w:r>
        <w:t>3.1.5 SysRoleMapper</w:t>
      </w:r>
    </w:p>
    <w:p w14:paraId="1A7507B4" w14:textId="77777777" w:rsidR="001E2732" w:rsidRDefault="009E0C70">
      <w:pPr>
        <w:pStyle w:val="SourceCodeLanguage"/>
      </w:pPr>
      <w:r>
        <w:t>java</w:t>
      </w:r>
    </w:p>
    <w:p w14:paraId="16B53193" w14:textId="77777777" w:rsidR="001E2732" w:rsidRDefault="009E0C70">
      <w:pPr>
        <w:pStyle w:val="SourceCode"/>
      </w:pPr>
      <w:r>
        <w:t>package com.jg.pochi.mapper;</w:t>
      </w:r>
    </w:p>
    <w:p w14:paraId="403B9C2F" w14:textId="77777777" w:rsidR="001E2732" w:rsidRDefault="001E2732">
      <w:pPr>
        <w:pStyle w:val="SourceCode"/>
      </w:pPr>
    </w:p>
    <w:p w14:paraId="49E3915D" w14:textId="77777777" w:rsidR="001E2732" w:rsidRDefault="009E0C70">
      <w:pPr>
        <w:pStyle w:val="SourceCode"/>
      </w:pPr>
      <w:r>
        <w:t>import com.jg.pochi.common.Page;</w:t>
      </w:r>
    </w:p>
    <w:p w14:paraId="3A4C71E8" w14:textId="77777777" w:rsidR="001E2732" w:rsidRDefault="009E0C70">
      <w:pPr>
        <w:pStyle w:val="SourceCode"/>
      </w:pPr>
      <w:r>
        <w:t>import com.jg.pochi.pojo.SysRole;</w:t>
      </w:r>
    </w:p>
    <w:p w14:paraId="21BA91F2" w14:textId="77777777" w:rsidR="001E2732" w:rsidRDefault="009E0C70">
      <w:pPr>
        <w:pStyle w:val="SourceCode"/>
      </w:pPr>
      <w:r>
        <w:t>import org.springframework.stereotype.Component;</w:t>
      </w:r>
    </w:p>
    <w:p w14:paraId="0D7DC164" w14:textId="77777777" w:rsidR="001E2732" w:rsidRDefault="001E2732">
      <w:pPr>
        <w:pStyle w:val="SourceCode"/>
      </w:pPr>
    </w:p>
    <w:p w14:paraId="2C70CFF4" w14:textId="77777777" w:rsidR="001E2732" w:rsidRDefault="009E0C70">
      <w:pPr>
        <w:pStyle w:val="SourceCode"/>
      </w:pPr>
      <w:r>
        <w:t>import java.util.List;</w:t>
      </w:r>
    </w:p>
    <w:p w14:paraId="7EE68713" w14:textId="77777777" w:rsidR="001E2732" w:rsidRDefault="001E2732">
      <w:pPr>
        <w:pStyle w:val="SourceCode"/>
      </w:pPr>
    </w:p>
    <w:p w14:paraId="6CD8D005" w14:textId="77777777" w:rsidR="001E2732" w:rsidRDefault="009E0C70">
      <w:pPr>
        <w:pStyle w:val="SourceCode"/>
      </w:pPr>
      <w:r>
        <w:t>/**</w:t>
      </w:r>
    </w:p>
    <w:p w14:paraId="54B15437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31F89A52" w14:textId="77777777" w:rsidR="001E2732" w:rsidRDefault="009E0C70">
      <w:pPr>
        <w:pStyle w:val="SourceCode"/>
      </w:pPr>
      <w:r>
        <w:t xml:space="preserve"> * @Date: 2020/11/12 0:29</w:t>
      </w:r>
    </w:p>
    <w:p w14:paraId="29451B8D" w14:textId="77777777" w:rsidR="001E2732" w:rsidRDefault="009E0C70">
      <w:pPr>
        <w:pStyle w:val="SourceCode"/>
      </w:pPr>
      <w:r>
        <w:t xml:space="preserve"> * @Version 1.0</w:t>
      </w:r>
    </w:p>
    <w:p w14:paraId="5B3EA8F1" w14:textId="77777777" w:rsidR="001E2732" w:rsidRDefault="009E0C70">
      <w:pPr>
        <w:pStyle w:val="SourceCode"/>
      </w:pPr>
      <w:r>
        <w:t xml:space="preserve"> */</w:t>
      </w:r>
    </w:p>
    <w:p w14:paraId="0DE412A6" w14:textId="77777777" w:rsidR="001E2732" w:rsidRDefault="009E0C70">
      <w:pPr>
        <w:pStyle w:val="SourceCode"/>
      </w:pPr>
      <w:r>
        <w:t>@Component</w:t>
      </w:r>
    </w:p>
    <w:p w14:paraId="01AC2FC4" w14:textId="77777777" w:rsidR="001E2732" w:rsidRDefault="009E0C70">
      <w:pPr>
        <w:pStyle w:val="SourceCode"/>
      </w:pPr>
      <w:r>
        <w:t>public interface SysRoleMapper {</w:t>
      </w:r>
    </w:p>
    <w:p w14:paraId="45B1344A" w14:textId="77777777" w:rsidR="001E2732" w:rsidRDefault="001E2732">
      <w:pPr>
        <w:pStyle w:val="SourceCode"/>
      </w:pPr>
    </w:p>
    <w:p w14:paraId="3A2FDCAB" w14:textId="77777777" w:rsidR="001E2732" w:rsidRDefault="009E0C70">
      <w:pPr>
        <w:pStyle w:val="SourceCode"/>
      </w:pPr>
      <w:r>
        <w:t xml:space="preserve">    /**</w:t>
      </w:r>
    </w:p>
    <w:p w14:paraId="5931582C" w14:textId="77777777" w:rsidR="001E2732" w:rsidRDefault="009E0C70">
      <w:pPr>
        <w:pStyle w:val="SourceCode"/>
      </w:pPr>
      <w:r>
        <w:t xml:space="preserve">     * </w:t>
      </w:r>
      <w:r>
        <w:t>保存</w:t>
      </w:r>
    </w:p>
    <w:p w14:paraId="551077D6" w14:textId="77777777" w:rsidR="001E2732" w:rsidRDefault="009E0C70">
      <w:pPr>
        <w:pStyle w:val="SourceCode"/>
      </w:pPr>
      <w:r>
        <w:t xml:space="preserve">     * @param sysRole</w:t>
      </w:r>
    </w:p>
    <w:p w14:paraId="73D21D23" w14:textId="77777777" w:rsidR="001E2732" w:rsidRDefault="009E0C70">
      <w:pPr>
        <w:pStyle w:val="SourceCode"/>
      </w:pPr>
      <w:r>
        <w:lastRenderedPageBreak/>
        <w:t xml:space="preserve">     */</w:t>
      </w:r>
    </w:p>
    <w:p w14:paraId="5EB4C418" w14:textId="77777777" w:rsidR="001E2732" w:rsidRDefault="009E0C70">
      <w:pPr>
        <w:pStyle w:val="SourceCode"/>
      </w:pPr>
      <w:r>
        <w:t xml:space="preserve">    void save(SysRole sysRole);</w:t>
      </w:r>
    </w:p>
    <w:p w14:paraId="57D3BAA3" w14:textId="77777777" w:rsidR="001E2732" w:rsidRDefault="001E2732">
      <w:pPr>
        <w:pStyle w:val="SourceCode"/>
      </w:pPr>
    </w:p>
    <w:p w14:paraId="70ABEAF6" w14:textId="77777777" w:rsidR="001E2732" w:rsidRDefault="009E0C70">
      <w:pPr>
        <w:pStyle w:val="SourceCode"/>
      </w:pPr>
      <w:r>
        <w:t xml:space="preserve">    /**</w:t>
      </w:r>
    </w:p>
    <w:p w14:paraId="0E61C0DA" w14:textId="77777777" w:rsidR="001E2732" w:rsidRDefault="009E0C70">
      <w:pPr>
        <w:pStyle w:val="SourceCode"/>
      </w:pPr>
      <w:r>
        <w:t xml:space="preserve">     * </w:t>
      </w:r>
      <w:r>
        <w:t>更新</w:t>
      </w:r>
    </w:p>
    <w:p w14:paraId="57302ACF" w14:textId="77777777" w:rsidR="001E2732" w:rsidRDefault="009E0C70">
      <w:pPr>
        <w:pStyle w:val="SourceCode"/>
      </w:pPr>
      <w:r>
        <w:t xml:space="preserve">     * @param sysRole</w:t>
      </w:r>
    </w:p>
    <w:p w14:paraId="6DE72934" w14:textId="77777777" w:rsidR="001E2732" w:rsidRDefault="009E0C70">
      <w:pPr>
        <w:pStyle w:val="SourceCode"/>
      </w:pPr>
      <w:r>
        <w:t xml:space="preserve">     */</w:t>
      </w:r>
    </w:p>
    <w:p w14:paraId="5824A035" w14:textId="77777777" w:rsidR="001E2732" w:rsidRDefault="009E0C70">
      <w:pPr>
        <w:pStyle w:val="SourceCode"/>
      </w:pPr>
      <w:r>
        <w:t xml:space="preserve">    void update(SysRole sysRole);</w:t>
      </w:r>
    </w:p>
    <w:p w14:paraId="1022F5E3" w14:textId="77777777" w:rsidR="001E2732" w:rsidRDefault="001E2732">
      <w:pPr>
        <w:pStyle w:val="SourceCode"/>
      </w:pPr>
    </w:p>
    <w:p w14:paraId="283FB6C5" w14:textId="77777777" w:rsidR="001E2732" w:rsidRDefault="009E0C70">
      <w:pPr>
        <w:pStyle w:val="SourceCode"/>
      </w:pPr>
      <w:r>
        <w:t xml:space="preserve">    /**</w:t>
      </w:r>
    </w:p>
    <w:p w14:paraId="2F536AF9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2E3BB045" w14:textId="77777777" w:rsidR="001E2732" w:rsidRDefault="009E0C70">
      <w:pPr>
        <w:pStyle w:val="SourceCode"/>
      </w:pPr>
      <w:r>
        <w:t xml:space="preserve">     * @param id</w:t>
      </w:r>
    </w:p>
    <w:p w14:paraId="42E60A6D" w14:textId="77777777" w:rsidR="001E2732" w:rsidRDefault="009E0C70">
      <w:pPr>
        <w:pStyle w:val="SourceCode"/>
      </w:pPr>
      <w:r>
        <w:t xml:space="preserve">     */</w:t>
      </w:r>
    </w:p>
    <w:p w14:paraId="0E2ADCC1" w14:textId="77777777" w:rsidR="001E2732" w:rsidRDefault="009E0C70">
      <w:pPr>
        <w:pStyle w:val="SourceCode"/>
      </w:pPr>
      <w:r>
        <w:t xml:space="preserve">    void delete(Long id);</w:t>
      </w:r>
    </w:p>
    <w:p w14:paraId="1D6393D5" w14:textId="77777777" w:rsidR="001E2732" w:rsidRDefault="001E2732">
      <w:pPr>
        <w:pStyle w:val="SourceCode"/>
      </w:pPr>
    </w:p>
    <w:p w14:paraId="102B234E" w14:textId="77777777" w:rsidR="001E2732" w:rsidRDefault="009E0C70">
      <w:pPr>
        <w:pStyle w:val="SourceCode"/>
      </w:pPr>
      <w:r>
        <w:t xml:space="preserve">    /**</w:t>
      </w:r>
    </w:p>
    <w:p w14:paraId="61F62167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3A6C63DB" w14:textId="77777777" w:rsidR="001E2732" w:rsidRDefault="009E0C70">
      <w:pPr>
        <w:pStyle w:val="SourceCode"/>
      </w:pPr>
      <w:r>
        <w:t xml:space="preserve">     * @param id</w:t>
      </w:r>
    </w:p>
    <w:p w14:paraId="6B3F9090" w14:textId="77777777" w:rsidR="001E2732" w:rsidRDefault="009E0C70">
      <w:pPr>
        <w:pStyle w:val="SourceCode"/>
      </w:pPr>
      <w:r>
        <w:t xml:space="preserve">     * @return</w:t>
      </w:r>
    </w:p>
    <w:p w14:paraId="0099D383" w14:textId="77777777" w:rsidR="001E2732" w:rsidRDefault="009E0C70">
      <w:pPr>
        <w:pStyle w:val="SourceCode"/>
      </w:pPr>
      <w:r>
        <w:t xml:space="preserve">     */</w:t>
      </w:r>
    </w:p>
    <w:p w14:paraId="2853EAFC" w14:textId="77777777" w:rsidR="001E2732" w:rsidRDefault="009E0C70">
      <w:pPr>
        <w:pStyle w:val="SourceCode"/>
      </w:pPr>
      <w:r>
        <w:t xml:space="preserve">    SysRole get(Long id);</w:t>
      </w:r>
    </w:p>
    <w:p w14:paraId="366A8756" w14:textId="77777777" w:rsidR="001E2732" w:rsidRDefault="001E2732">
      <w:pPr>
        <w:pStyle w:val="SourceCode"/>
      </w:pPr>
    </w:p>
    <w:p w14:paraId="2FD6BFA7" w14:textId="77777777" w:rsidR="001E2732" w:rsidRDefault="009E0C70">
      <w:pPr>
        <w:pStyle w:val="SourceCode"/>
      </w:pPr>
      <w:r>
        <w:t xml:space="preserve">    /**</w:t>
      </w:r>
    </w:p>
    <w:p w14:paraId="5C833DE3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31EA0D99" w14:textId="77777777" w:rsidR="001E2732" w:rsidRDefault="009E0C70">
      <w:pPr>
        <w:pStyle w:val="SourceCode"/>
      </w:pPr>
      <w:r>
        <w:t xml:space="preserve">     * @param page</w:t>
      </w:r>
    </w:p>
    <w:p w14:paraId="7B188224" w14:textId="77777777" w:rsidR="001E2732" w:rsidRDefault="009E0C70">
      <w:pPr>
        <w:pStyle w:val="SourceCode"/>
      </w:pPr>
      <w:r>
        <w:t xml:space="preserve">     * @return</w:t>
      </w:r>
    </w:p>
    <w:p w14:paraId="76459DEE" w14:textId="77777777" w:rsidR="001E2732" w:rsidRDefault="009E0C70">
      <w:pPr>
        <w:pStyle w:val="SourceCode"/>
      </w:pPr>
      <w:r>
        <w:t xml:space="preserve">     */</w:t>
      </w:r>
    </w:p>
    <w:p w14:paraId="67C8A13B" w14:textId="77777777" w:rsidR="001E2732" w:rsidRDefault="009E0C70">
      <w:pPr>
        <w:pStyle w:val="SourceCode"/>
      </w:pPr>
      <w:r>
        <w:t xml:space="preserve">    List&lt;SysRole&gt; getByPage(Page&lt;SysRole&gt; page);</w:t>
      </w:r>
    </w:p>
    <w:p w14:paraId="16DE3252" w14:textId="77777777" w:rsidR="001E2732" w:rsidRDefault="001E2732">
      <w:pPr>
        <w:pStyle w:val="SourceCode"/>
      </w:pPr>
    </w:p>
    <w:p w14:paraId="653D3E1E" w14:textId="77777777" w:rsidR="001E2732" w:rsidRDefault="009E0C70">
      <w:pPr>
        <w:pStyle w:val="SourceCode"/>
      </w:pPr>
      <w:r>
        <w:t xml:space="preserve">    /**</w:t>
      </w:r>
    </w:p>
    <w:p w14:paraId="7984E5ED" w14:textId="77777777" w:rsidR="001E2732" w:rsidRDefault="009E0C70">
      <w:pPr>
        <w:pStyle w:val="SourceCode"/>
      </w:pPr>
      <w:r>
        <w:t xml:space="preserve">     * </w:t>
      </w:r>
      <w:r>
        <w:t>查询总数</w:t>
      </w:r>
    </w:p>
    <w:p w14:paraId="7A75BDEA" w14:textId="77777777" w:rsidR="001E2732" w:rsidRDefault="009E0C70">
      <w:pPr>
        <w:pStyle w:val="SourceCode"/>
      </w:pPr>
      <w:r>
        <w:t xml:space="preserve">     * @param page</w:t>
      </w:r>
    </w:p>
    <w:p w14:paraId="1203ADED" w14:textId="77777777" w:rsidR="001E2732" w:rsidRDefault="009E0C70">
      <w:pPr>
        <w:pStyle w:val="SourceCode"/>
      </w:pPr>
      <w:r>
        <w:t xml:space="preserve">     * @return</w:t>
      </w:r>
    </w:p>
    <w:p w14:paraId="32341093" w14:textId="77777777" w:rsidR="001E2732" w:rsidRDefault="009E0C70">
      <w:pPr>
        <w:pStyle w:val="SourceCode"/>
      </w:pPr>
      <w:r>
        <w:t xml:space="preserve">     */</w:t>
      </w:r>
    </w:p>
    <w:p w14:paraId="126CA914" w14:textId="77777777" w:rsidR="001E2732" w:rsidRDefault="009E0C70">
      <w:pPr>
        <w:pStyle w:val="SourceCode"/>
      </w:pPr>
      <w:r>
        <w:t xml:space="preserve">    Integer countByPage(Page&lt;SysRole&gt; page);</w:t>
      </w:r>
    </w:p>
    <w:p w14:paraId="6D9F174A" w14:textId="77777777" w:rsidR="001E2732" w:rsidRDefault="009E0C70">
      <w:pPr>
        <w:pStyle w:val="SourceCode"/>
      </w:pPr>
      <w:r>
        <w:t>}</w:t>
      </w:r>
    </w:p>
    <w:p w14:paraId="0B4D667A" w14:textId="77777777" w:rsidR="001E2732" w:rsidRDefault="009E0C70">
      <w:pPr>
        <w:pStyle w:val="3"/>
      </w:pPr>
      <w:bookmarkStart w:id="50" w:name="316-sysrolemapperxml"/>
      <w:bookmarkEnd w:id="50"/>
      <w:r>
        <w:lastRenderedPageBreak/>
        <w:t>3.1.6 SysRoleMapper.xml</w:t>
      </w:r>
    </w:p>
    <w:p w14:paraId="3360FBB6" w14:textId="77777777" w:rsidR="001E2732" w:rsidRDefault="009E0C70">
      <w:pPr>
        <w:pStyle w:val="SourceCodeLanguage"/>
      </w:pPr>
      <w:r>
        <w:t>xml</w:t>
      </w:r>
    </w:p>
    <w:p w14:paraId="2AA54119" w14:textId="77777777" w:rsidR="001E2732" w:rsidRDefault="009E0C70">
      <w:pPr>
        <w:pStyle w:val="SourceCode"/>
      </w:pPr>
      <w:r>
        <w:t>&lt;?xml version="1.0" encoding="UTF-8"?&gt;</w:t>
      </w:r>
    </w:p>
    <w:p w14:paraId="20BF169A" w14:textId="77777777" w:rsidR="001E2732" w:rsidRDefault="009E0C70">
      <w:pPr>
        <w:pStyle w:val="SourceCode"/>
      </w:pPr>
      <w:r>
        <w:t>&lt;!DOCTYPE mapper PUBLIC "-//mybatis.org//DTD Mapper 3.0//EN" "http://mybatis.org/dtd/mybatis-3-mapper.dtd"&gt;</w:t>
      </w:r>
    </w:p>
    <w:p w14:paraId="5DD2E677" w14:textId="77777777" w:rsidR="001E2732" w:rsidRDefault="009E0C70">
      <w:pPr>
        <w:pStyle w:val="SourceCode"/>
      </w:pPr>
      <w:r>
        <w:t>&lt;mapper namespace="com.jg.pochi.mapper.SysRoleMapper"&gt;</w:t>
      </w:r>
    </w:p>
    <w:p w14:paraId="7EE038DF" w14:textId="77777777" w:rsidR="001E2732" w:rsidRDefault="009E0C70">
      <w:pPr>
        <w:pStyle w:val="SourceCode"/>
      </w:pPr>
      <w:r>
        <w:t xml:space="preserve">    &lt;resultMap id="BaseResultMap" type="com.jg.pochi.pojo.SysRole"&gt;</w:t>
      </w:r>
    </w:p>
    <w:p w14:paraId="7AF2B473" w14:textId="77777777" w:rsidR="001E2732" w:rsidRDefault="009E0C70">
      <w:pPr>
        <w:pStyle w:val="SourceCode"/>
      </w:pPr>
      <w:r>
        <w:t xml:space="preserve">        &lt;id column="role_id" property="roleId"/&gt;</w:t>
      </w:r>
    </w:p>
    <w:p w14:paraId="4C01A047" w14:textId="77777777" w:rsidR="001E2732" w:rsidRDefault="009E0C70">
      <w:pPr>
        <w:pStyle w:val="SourceCode"/>
      </w:pPr>
      <w:r>
        <w:t xml:space="preserve">        &lt;result column="role_name" property="roleName"/&gt;</w:t>
      </w:r>
    </w:p>
    <w:p w14:paraId="756EB169" w14:textId="77777777" w:rsidR="001E2732" w:rsidRDefault="009E0C70">
      <w:pPr>
        <w:pStyle w:val="SourceCode"/>
      </w:pPr>
      <w:r>
        <w:t xml:space="preserve">        &lt;result column="role_sort" property="roleSort"/&gt;</w:t>
      </w:r>
    </w:p>
    <w:p w14:paraId="3298FF62" w14:textId="77777777" w:rsidR="001E2732" w:rsidRDefault="009E0C70">
      <w:pPr>
        <w:pStyle w:val="SourceCode"/>
      </w:pPr>
      <w:r>
        <w:t xml:space="preserve">        &lt;result column="create_by" property="createBy"/&gt;</w:t>
      </w:r>
    </w:p>
    <w:p w14:paraId="328A1E5B" w14:textId="77777777" w:rsidR="001E2732" w:rsidRDefault="009E0C70">
      <w:pPr>
        <w:pStyle w:val="SourceCode"/>
      </w:pPr>
      <w:r>
        <w:t xml:space="preserve">        &lt;result column="create_time" property="createTime"/&gt;</w:t>
      </w:r>
    </w:p>
    <w:p w14:paraId="77BB5508" w14:textId="77777777" w:rsidR="001E2732" w:rsidRDefault="009E0C70">
      <w:pPr>
        <w:pStyle w:val="SourceCode"/>
      </w:pPr>
      <w:r>
        <w:t xml:space="preserve">        &lt;result column="update_by" property="updateBy"/&gt;</w:t>
      </w:r>
    </w:p>
    <w:p w14:paraId="68BA1B26" w14:textId="77777777" w:rsidR="001E2732" w:rsidRDefault="009E0C70">
      <w:pPr>
        <w:pStyle w:val="SourceCode"/>
      </w:pPr>
      <w:r>
        <w:t xml:space="preserve">        &lt;result column="update_time" property="updateTime"/&gt;</w:t>
      </w:r>
    </w:p>
    <w:p w14:paraId="46B07BC3" w14:textId="77777777" w:rsidR="001E2732" w:rsidRDefault="009E0C70">
      <w:pPr>
        <w:pStyle w:val="SourceCode"/>
      </w:pPr>
      <w:r>
        <w:t xml:space="preserve">        &lt;result column="delete" property="delete"/&gt;</w:t>
      </w:r>
    </w:p>
    <w:p w14:paraId="7B88C473" w14:textId="77777777" w:rsidR="001E2732" w:rsidRDefault="009E0C70">
      <w:pPr>
        <w:pStyle w:val="SourceCode"/>
      </w:pPr>
      <w:r>
        <w:t xml:space="preserve">    &lt;/resultMap&gt;</w:t>
      </w:r>
    </w:p>
    <w:p w14:paraId="48E55D19" w14:textId="77777777" w:rsidR="001E2732" w:rsidRDefault="009E0C70">
      <w:pPr>
        <w:pStyle w:val="SourceCode"/>
      </w:pPr>
      <w:r>
        <w:t xml:space="preserve">    &lt;insert id="save"&gt;</w:t>
      </w:r>
    </w:p>
    <w:p w14:paraId="22316286" w14:textId="77777777" w:rsidR="001E2732" w:rsidRDefault="009E0C70">
      <w:pPr>
        <w:pStyle w:val="SourceCode"/>
      </w:pPr>
      <w:r>
        <w:t xml:space="preserve">        insert into sys_role(role_name, role_sort, create_by, update_by)</w:t>
      </w:r>
    </w:p>
    <w:p w14:paraId="5B9D6B5F" w14:textId="77777777" w:rsidR="001E2732" w:rsidRDefault="009E0C70">
      <w:pPr>
        <w:pStyle w:val="SourceCode"/>
      </w:pPr>
      <w:r>
        <w:t xml:space="preserve">        VALUES (#{roleName}, #{roleSort}, #{createBy}, #{updateBy})</w:t>
      </w:r>
    </w:p>
    <w:p w14:paraId="412CFA4C" w14:textId="77777777" w:rsidR="001E2732" w:rsidRDefault="009E0C70">
      <w:pPr>
        <w:pStyle w:val="SourceCode"/>
      </w:pPr>
      <w:r>
        <w:t xml:space="preserve">    &lt;/insert&gt;</w:t>
      </w:r>
    </w:p>
    <w:p w14:paraId="758B06D4" w14:textId="77777777" w:rsidR="001E2732" w:rsidRDefault="009E0C70">
      <w:pPr>
        <w:pStyle w:val="SourceCode"/>
      </w:pPr>
      <w:r>
        <w:t xml:space="preserve">    &lt;update id="update"&gt;</w:t>
      </w:r>
    </w:p>
    <w:p w14:paraId="7191EF52" w14:textId="77777777" w:rsidR="001E2732" w:rsidRDefault="009E0C70">
      <w:pPr>
        <w:pStyle w:val="SourceCode"/>
      </w:pPr>
      <w:r>
        <w:t xml:space="preserve">        update sys_role</w:t>
      </w:r>
    </w:p>
    <w:p w14:paraId="069703D2" w14:textId="77777777" w:rsidR="001E2732" w:rsidRDefault="009E0C70">
      <w:pPr>
        <w:pStyle w:val="SourceCode"/>
      </w:pPr>
      <w:r>
        <w:t xml:space="preserve">        set role_name = #{roleName},</w:t>
      </w:r>
    </w:p>
    <w:p w14:paraId="6A7A3979" w14:textId="77777777" w:rsidR="001E2732" w:rsidRDefault="009E0C70">
      <w:pPr>
        <w:pStyle w:val="SourceCode"/>
      </w:pPr>
      <w:r>
        <w:t xml:space="preserve">            role_sort = #{roleSort},</w:t>
      </w:r>
    </w:p>
    <w:p w14:paraId="6DFBBAE9" w14:textId="77777777" w:rsidR="001E2732" w:rsidRDefault="009E0C70">
      <w:pPr>
        <w:pStyle w:val="SourceCode"/>
      </w:pPr>
      <w:r>
        <w:t xml:space="preserve">            update_by = #{updateBy}</w:t>
      </w:r>
    </w:p>
    <w:p w14:paraId="6D3E6252" w14:textId="77777777" w:rsidR="001E2732" w:rsidRDefault="009E0C70">
      <w:pPr>
        <w:pStyle w:val="SourceCode"/>
      </w:pPr>
      <w:r>
        <w:t xml:space="preserve">        where role_id = #{roleId}</w:t>
      </w:r>
    </w:p>
    <w:p w14:paraId="0D4ED05D" w14:textId="77777777" w:rsidR="001E2732" w:rsidRDefault="009E0C70">
      <w:pPr>
        <w:pStyle w:val="SourceCode"/>
      </w:pPr>
      <w:r>
        <w:t xml:space="preserve">    &lt;/update&gt;</w:t>
      </w:r>
    </w:p>
    <w:p w14:paraId="239C3AE8" w14:textId="77777777" w:rsidR="001E2732" w:rsidRDefault="009E0C70">
      <w:pPr>
        <w:pStyle w:val="SourceCode"/>
      </w:pPr>
      <w:r>
        <w:t xml:space="preserve">    &lt;update id="delete"&gt;</w:t>
      </w:r>
    </w:p>
    <w:p w14:paraId="3B8C95D2" w14:textId="77777777" w:rsidR="001E2732" w:rsidRDefault="009E0C70">
      <w:pPr>
        <w:pStyle w:val="SourceCode"/>
      </w:pPr>
      <w:r>
        <w:t xml:space="preserve">        update sys_role</w:t>
      </w:r>
    </w:p>
    <w:p w14:paraId="1B5C7454" w14:textId="77777777" w:rsidR="001E2732" w:rsidRDefault="009E0C70">
      <w:pPr>
        <w:pStyle w:val="SourceCode"/>
      </w:pPr>
      <w:r>
        <w:t xml:space="preserve">        set deleted = 1</w:t>
      </w:r>
    </w:p>
    <w:p w14:paraId="44E78897" w14:textId="77777777" w:rsidR="001E2732" w:rsidRDefault="009E0C70">
      <w:pPr>
        <w:pStyle w:val="SourceCode"/>
      </w:pPr>
      <w:r>
        <w:t xml:space="preserve">        where role_id = #{roleId}</w:t>
      </w:r>
    </w:p>
    <w:p w14:paraId="016FED0A" w14:textId="77777777" w:rsidR="001E2732" w:rsidRDefault="009E0C70">
      <w:pPr>
        <w:pStyle w:val="SourceCode"/>
      </w:pPr>
      <w:r>
        <w:t xml:space="preserve">    &lt;/update&gt;</w:t>
      </w:r>
    </w:p>
    <w:p w14:paraId="3DE5467D" w14:textId="77777777" w:rsidR="001E2732" w:rsidRDefault="009E0C70">
      <w:pPr>
        <w:pStyle w:val="SourceCode"/>
      </w:pPr>
      <w:r>
        <w:t xml:space="preserve">    &lt;select id="get" resultMap="BaseResultMap"&gt;</w:t>
      </w:r>
    </w:p>
    <w:p w14:paraId="1FCE098C" w14:textId="77777777" w:rsidR="001E2732" w:rsidRDefault="009E0C70">
      <w:pPr>
        <w:pStyle w:val="SourceCode"/>
      </w:pPr>
      <w:r>
        <w:t xml:space="preserve">        select role_id,</w:t>
      </w:r>
    </w:p>
    <w:p w14:paraId="3E510086" w14:textId="77777777" w:rsidR="001E2732" w:rsidRDefault="009E0C70">
      <w:pPr>
        <w:pStyle w:val="SourceCode"/>
      </w:pPr>
      <w:r>
        <w:t xml:space="preserve">               role_name,</w:t>
      </w:r>
    </w:p>
    <w:p w14:paraId="448DE527" w14:textId="77777777" w:rsidR="001E2732" w:rsidRDefault="009E0C70">
      <w:pPr>
        <w:pStyle w:val="SourceCode"/>
      </w:pPr>
      <w:r>
        <w:lastRenderedPageBreak/>
        <w:t xml:space="preserve">               role_sort,</w:t>
      </w:r>
    </w:p>
    <w:p w14:paraId="129CE628" w14:textId="77777777" w:rsidR="001E2732" w:rsidRDefault="009E0C70">
      <w:pPr>
        <w:pStyle w:val="SourceCode"/>
      </w:pPr>
      <w:r>
        <w:t xml:space="preserve">               create_by,</w:t>
      </w:r>
    </w:p>
    <w:p w14:paraId="28364FF8" w14:textId="77777777" w:rsidR="001E2732" w:rsidRDefault="009E0C70">
      <w:pPr>
        <w:pStyle w:val="SourceCode"/>
      </w:pPr>
      <w:r>
        <w:t xml:space="preserve">               create_time,</w:t>
      </w:r>
    </w:p>
    <w:p w14:paraId="46A6A2DA" w14:textId="77777777" w:rsidR="001E2732" w:rsidRDefault="009E0C70">
      <w:pPr>
        <w:pStyle w:val="SourceCode"/>
      </w:pPr>
      <w:r>
        <w:t xml:space="preserve">               update_by,</w:t>
      </w:r>
    </w:p>
    <w:p w14:paraId="01C26329" w14:textId="77777777" w:rsidR="001E2732" w:rsidRDefault="009E0C70">
      <w:pPr>
        <w:pStyle w:val="SourceCode"/>
      </w:pPr>
      <w:r>
        <w:t xml:space="preserve">               update_time</w:t>
      </w:r>
    </w:p>
    <w:p w14:paraId="1962C6D5" w14:textId="77777777" w:rsidR="001E2732" w:rsidRDefault="009E0C70">
      <w:pPr>
        <w:pStyle w:val="SourceCode"/>
      </w:pPr>
      <w:r>
        <w:t xml:space="preserve">        from sys_role</w:t>
      </w:r>
    </w:p>
    <w:p w14:paraId="7D728FED" w14:textId="77777777" w:rsidR="001E2732" w:rsidRDefault="009E0C70">
      <w:pPr>
        <w:pStyle w:val="SourceCode"/>
      </w:pPr>
      <w:r>
        <w:t xml:space="preserve">        where role_id = #{roleId}</w:t>
      </w:r>
    </w:p>
    <w:p w14:paraId="2F0870EF" w14:textId="77777777" w:rsidR="001E2732" w:rsidRDefault="009E0C70">
      <w:pPr>
        <w:pStyle w:val="SourceCode"/>
      </w:pPr>
      <w:r>
        <w:t xml:space="preserve">    &lt;/select&gt;</w:t>
      </w:r>
    </w:p>
    <w:p w14:paraId="71E141C9" w14:textId="77777777" w:rsidR="001E2732" w:rsidRDefault="009E0C70">
      <w:pPr>
        <w:pStyle w:val="SourceCode"/>
      </w:pPr>
      <w:r>
        <w:t xml:space="preserve">    &lt;select id="getByPage" resultMap="BaseResultMap"&gt;</w:t>
      </w:r>
    </w:p>
    <w:p w14:paraId="69A5A85D" w14:textId="77777777" w:rsidR="001E2732" w:rsidRDefault="009E0C70">
      <w:pPr>
        <w:pStyle w:val="SourceCode"/>
      </w:pPr>
      <w:r>
        <w:t xml:space="preserve">        select role_id,</w:t>
      </w:r>
    </w:p>
    <w:p w14:paraId="1338EACE" w14:textId="77777777" w:rsidR="001E2732" w:rsidRDefault="009E0C70">
      <w:pPr>
        <w:pStyle w:val="SourceCode"/>
      </w:pPr>
      <w:r>
        <w:t xml:space="preserve">        role_name,</w:t>
      </w:r>
    </w:p>
    <w:p w14:paraId="09948D59" w14:textId="77777777" w:rsidR="001E2732" w:rsidRDefault="009E0C70">
      <w:pPr>
        <w:pStyle w:val="SourceCode"/>
      </w:pPr>
      <w:r>
        <w:t xml:space="preserve">        role_sort,</w:t>
      </w:r>
    </w:p>
    <w:p w14:paraId="22FF3EC4" w14:textId="77777777" w:rsidR="001E2732" w:rsidRDefault="009E0C70">
      <w:pPr>
        <w:pStyle w:val="SourceCode"/>
      </w:pPr>
      <w:r>
        <w:t xml:space="preserve">        create_by,</w:t>
      </w:r>
    </w:p>
    <w:p w14:paraId="351797DB" w14:textId="77777777" w:rsidR="001E2732" w:rsidRDefault="009E0C70">
      <w:pPr>
        <w:pStyle w:val="SourceCode"/>
      </w:pPr>
      <w:r>
        <w:t xml:space="preserve">        create_time,</w:t>
      </w:r>
    </w:p>
    <w:p w14:paraId="65297E4E" w14:textId="77777777" w:rsidR="001E2732" w:rsidRDefault="009E0C70">
      <w:pPr>
        <w:pStyle w:val="SourceCode"/>
      </w:pPr>
      <w:r>
        <w:t xml:space="preserve">        update_by,</w:t>
      </w:r>
    </w:p>
    <w:p w14:paraId="03DF56B3" w14:textId="77777777" w:rsidR="001E2732" w:rsidRDefault="009E0C70">
      <w:pPr>
        <w:pStyle w:val="SourceCode"/>
      </w:pPr>
      <w:r>
        <w:t xml:space="preserve">        update_time</w:t>
      </w:r>
    </w:p>
    <w:p w14:paraId="2A0DB4C5" w14:textId="77777777" w:rsidR="001E2732" w:rsidRDefault="009E0C70">
      <w:pPr>
        <w:pStyle w:val="SourceCode"/>
      </w:pPr>
      <w:r>
        <w:t xml:space="preserve">        from sys_role</w:t>
      </w:r>
    </w:p>
    <w:p w14:paraId="6ADCB5B1" w14:textId="77777777" w:rsidR="001E2732" w:rsidRDefault="009E0C70">
      <w:pPr>
        <w:pStyle w:val="SourceCode"/>
      </w:pPr>
      <w:r>
        <w:t xml:space="preserve">        where deleted = 0</w:t>
      </w:r>
    </w:p>
    <w:p w14:paraId="3033361F" w14:textId="77777777" w:rsidR="001E2732" w:rsidRDefault="009E0C70">
      <w:pPr>
        <w:pStyle w:val="SourceCode"/>
      </w:pPr>
      <w:r>
        <w:t xml:space="preserve">        &lt;if test="params.roleName != null and params.roleName != ''"&gt;</w:t>
      </w:r>
    </w:p>
    <w:p w14:paraId="37B00F9D" w14:textId="77777777" w:rsidR="001E2732" w:rsidRDefault="009E0C70">
      <w:pPr>
        <w:pStyle w:val="SourceCode"/>
      </w:pPr>
      <w:r>
        <w:t xml:space="preserve">            and role_name = #{params.roleName}</w:t>
      </w:r>
    </w:p>
    <w:p w14:paraId="7853D765" w14:textId="77777777" w:rsidR="001E2732" w:rsidRDefault="009E0C70">
      <w:pPr>
        <w:pStyle w:val="SourceCode"/>
      </w:pPr>
      <w:r>
        <w:t xml:space="preserve">        &lt;/if&gt;</w:t>
      </w:r>
    </w:p>
    <w:p w14:paraId="437B23F8" w14:textId="77777777" w:rsidR="001E2732" w:rsidRDefault="009E0C70">
      <w:pPr>
        <w:pStyle w:val="SourceCode"/>
      </w:pPr>
      <w:r>
        <w:t xml:space="preserve">        order by role_sort asc</w:t>
      </w:r>
    </w:p>
    <w:p w14:paraId="661FB8AF" w14:textId="77777777" w:rsidR="001E2732" w:rsidRDefault="009E0C70">
      <w:pPr>
        <w:pStyle w:val="SourceCode"/>
      </w:pPr>
      <w:r>
        <w:t xml:space="preserve">        limit #{index}, #{pageSize}</w:t>
      </w:r>
    </w:p>
    <w:p w14:paraId="69FCF860" w14:textId="77777777" w:rsidR="001E2732" w:rsidRDefault="009E0C70">
      <w:pPr>
        <w:pStyle w:val="SourceCode"/>
      </w:pPr>
      <w:r>
        <w:t xml:space="preserve">    &lt;/select&gt;</w:t>
      </w:r>
    </w:p>
    <w:p w14:paraId="28D15CCF" w14:textId="77777777" w:rsidR="001E2732" w:rsidRDefault="009E0C70">
      <w:pPr>
        <w:pStyle w:val="SourceCode"/>
      </w:pPr>
      <w:r>
        <w:t xml:space="preserve">    &lt;select id="countByPage" resultType="java.lang.Integer"&gt;</w:t>
      </w:r>
    </w:p>
    <w:p w14:paraId="02E23430" w14:textId="77777777" w:rsidR="001E2732" w:rsidRDefault="009E0C70">
      <w:pPr>
        <w:pStyle w:val="SourceCode"/>
      </w:pPr>
      <w:r>
        <w:t xml:space="preserve">        select count(*)</w:t>
      </w:r>
    </w:p>
    <w:p w14:paraId="3AF8D7C0" w14:textId="77777777" w:rsidR="001E2732" w:rsidRDefault="009E0C70">
      <w:pPr>
        <w:pStyle w:val="SourceCode"/>
      </w:pPr>
      <w:r>
        <w:t xml:space="preserve">        from sys_role</w:t>
      </w:r>
    </w:p>
    <w:p w14:paraId="7779B113" w14:textId="77777777" w:rsidR="001E2732" w:rsidRDefault="009E0C70">
      <w:pPr>
        <w:pStyle w:val="SourceCode"/>
      </w:pPr>
      <w:r>
        <w:t xml:space="preserve">        where deleted = 0</w:t>
      </w:r>
    </w:p>
    <w:p w14:paraId="128B0BF5" w14:textId="77777777" w:rsidR="001E2732" w:rsidRDefault="009E0C70">
      <w:pPr>
        <w:pStyle w:val="SourceCode"/>
      </w:pPr>
      <w:r>
        <w:t xml:space="preserve">        &lt;if test="params.roleName != null and params.roleName != ''"&gt;</w:t>
      </w:r>
    </w:p>
    <w:p w14:paraId="7B5678C3" w14:textId="77777777" w:rsidR="001E2732" w:rsidRDefault="009E0C70">
      <w:pPr>
        <w:pStyle w:val="SourceCode"/>
      </w:pPr>
      <w:r>
        <w:t xml:space="preserve">            and role_name = #{params.roleName}</w:t>
      </w:r>
    </w:p>
    <w:p w14:paraId="3F63CAF9" w14:textId="77777777" w:rsidR="001E2732" w:rsidRDefault="009E0C70">
      <w:pPr>
        <w:pStyle w:val="SourceCode"/>
      </w:pPr>
      <w:r>
        <w:t xml:space="preserve">        &lt;/if&gt;</w:t>
      </w:r>
    </w:p>
    <w:p w14:paraId="726E8F4A" w14:textId="77777777" w:rsidR="001E2732" w:rsidRDefault="009E0C70">
      <w:pPr>
        <w:pStyle w:val="SourceCode"/>
      </w:pPr>
      <w:r>
        <w:t xml:space="preserve">    &lt;/select&gt;</w:t>
      </w:r>
    </w:p>
    <w:p w14:paraId="167C0C1C" w14:textId="77777777" w:rsidR="001E2732" w:rsidRDefault="001E2732">
      <w:pPr>
        <w:pStyle w:val="SourceCode"/>
      </w:pPr>
    </w:p>
    <w:p w14:paraId="2FE95C53" w14:textId="77777777" w:rsidR="001E2732" w:rsidRDefault="009E0C70">
      <w:pPr>
        <w:pStyle w:val="SourceCode"/>
      </w:pPr>
      <w:r>
        <w:t>&lt;/mapper&gt;</w:t>
      </w:r>
    </w:p>
    <w:p w14:paraId="2687A0F0" w14:textId="77777777" w:rsidR="001E2732" w:rsidRDefault="009E0C70">
      <w:pPr>
        <w:pStyle w:val="2"/>
      </w:pPr>
      <w:bookmarkStart w:id="51" w:name="32-前端"/>
      <w:bookmarkEnd w:id="51"/>
      <w:r>
        <w:t xml:space="preserve">3.2 </w:t>
      </w:r>
      <w:r>
        <w:t>前端</w:t>
      </w:r>
    </w:p>
    <w:p w14:paraId="3C35E749" w14:textId="77777777" w:rsidR="001E2732" w:rsidRDefault="009E0C70">
      <w:pPr>
        <w:pStyle w:val="3"/>
      </w:pPr>
      <w:bookmarkStart w:id="52" w:name="321-api定义"/>
      <w:bookmarkEnd w:id="52"/>
      <w:r>
        <w:lastRenderedPageBreak/>
        <w:t>3.2.1 API</w:t>
      </w:r>
      <w:r>
        <w:t>定义</w:t>
      </w:r>
    </w:p>
    <w:p w14:paraId="7AF6BC06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api</w:t>
      </w:r>
      <w:r>
        <w:t xml:space="preserve"> </w:t>
      </w:r>
      <w:r>
        <w:t>目录下创建</w:t>
      </w:r>
      <w:r>
        <w:t xml:space="preserve"> </w:t>
      </w:r>
      <w:r>
        <w:rPr>
          <w:rStyle w:val="VerbatimChar"/>
        </w:rPr>
        <w:t>sysRole.js</w:t>
      </w:r>
      <w:r>
        <w:t xml:space="preserve"> </w:t>
      </w:r>
      <w:r>
        <w:t>文件</w:t>
      </w:r>
    </w:p>
    <w:p w14:paraId="66983095" w14:textId="77777777" w:rsidR="001E2732" w:rsidRDefault="009E0C70">
      <w:pPr>
        <w:pStyle w:val="SourceCodeLanguage"/>
      </w:pPr>
      <w:r>
        <w:t>js</w:t>
      </w:r>
    </w:p>
    <w:p w14:paraId="778CAE73" w14:textId="77777777" w:rsidR="001E2732" w:rsidRDefault="009E0C70">
      <w:pPr>
        <w:pStyle w:val="SourceCode"/>
      </w:pPr>
      <w:r>
        <w:t>import request from '@/utils/request'</w:t>
      </w:r>
    </w:p>
    <w:p w14:paraId="6B0D6850" w14:textId="77777777" w:rsidR="001E2732" w:rsidRDefault="009E0C70">
      <w:pPr>
        <w:pStyle w:val="SourceCode"/>
      </w:pPr>
      <w:r>
        <w:t>const groupName = 'sysRole'</w:t>
      </w:r>
    </w:p>
    <w:p w14:paraId="7C67ACAF" w14:textId="77777777" w:rsidR="001E2732" w:rsidRDefault="009E0C70">
      <w:pPr>
        <w:pStyle w:val="SourceCode"/>
      </w:pPr>
      <w:r>
        <w:t>export default {</w:t>
      </w:r>
    </w:p>
    <w:p w14:paraId="3058BDDF" w14:textId="77777777" w:rsidR="001E2732" w:rsidRDefault="009E0C70">
      <w:pPr>
        <w:pStyle w:val="SourceCode"/>
      </w:pPr>
      <w:r>
        <w:t xml:space="preserve">  /**</w:t>
      </w:r>
    </w:p>
    <w:p w14:paraId="5778D712" w14:textId="77777777" w:rsidR="001E2732" w:rsidRDefault="009E0C70">
      <w:pPr>
        <w:pStyle w:val="SourceCode"/>
      </w:pPr>
      <w:r>
        <w:t xml:space="preserve">   * </w:t>
      </w:r>
      <w:r>
        <w:t>添加</w:t>
      </w:r>
    </w:p>
    <w:p w14:paraId="51DFBD2E" w14:textId="77777777" w:rsidR="001E2732" w:rsidRDefault="009E0C70">
      <w:pPr>
        <w:pStyle w:val="SourceCode"/>
      </w:pPr>
      <w:r>
        <w:t xml:space="preserve">   */</w:t>
      </w:r>
    </w:p>
    <w:p w14:paraId="0F698048" w14:textId="77777777" w:rsidR="001E2732" w:rsidRDefault="009E0C70">
      <w:pPr>
        <w:pStyle w:val="SourceCode"/>
      </w:pPr>
      <w:r>
        <w:t xml:space="preserve">  save(sysUser) {</w:t>
      </w:r>
    </w:p>
    <w:p w14:paraId="5D6AF337" w14:textId="77777777" w:rsidR="001E2732" w:rsidRDefault="009E0C70">
      <w:pPr>
        <w:pStyle w:val="SourceCode"/>
      </w:pPr>
      <w:r>
        <w:t xml:space="preserve">    return request({</w:t>
      </w:r>
    </w:p>
    <w:p w14:paraId="6B01737F" w14:textId="77777777" w:rsidR="001E2732" w:rsidRDefault="009E0C70">
      <w:pPr>
        <w:pStyle w:val="SourceCode"/>
      </w:pPr>
      <w:r>
        <w:t xml:space="preserve">      url: `/${groupName}/save`,</w:t>
      </w:r>
    </w:p>
    <w:p w14:paraId="31B8CC45" w14:textId="77777777" w:rsidR="001E2732" w:rsidRDefault="009E0C70">
      <w:pPr>
        <w:pStyle w:val="SourceCode"/>
      </w:pPr>
      <w:r>
        <w:t xml:space="preserve">      method: 'post',</w:t>
      </w:r>
    </w:p>
    <w:p w14:paraId="198133BB" w14:textId="77777777" w:rsidR="001E2732" w:rsidRDefault="009E0C70">
      <w:pPr>
        <w:pStyle w:val="SourceCode"/>
      </w:pPr>
      <w:r>
        <w:t xml:space="preserve">      data: sysUser</w:t>
      </w:r>
    </w:p>
    <w:p w14:paraId="0CAA5D69" w14:textId="77777777" w:rsidR="001E2732" w:rsidRDefault="009E0C70">
      <w:pPr>
        <w:pStyle w:val="SourceCode"/>
      </w:pPr>
      <w:r>
        <w:t xml:space="preserve">    })</w:t>
      </w:r>
    </w:p>
    <w:p w14:paraId="7ECE3BC4" w14:textId="77777777" w:rsidR="001E2732" w:rsidRDefault="009E0C70">
      <w:pPr>
        <w:pStyle w:val="SourceCode"/>
      </w:pPr>
      <w:r>
        <w:t xml:space="preserve">  },</w:t>
      </w:r>
    </w:p>
    <w:p w14:paraId="48D7B800" w14:textId="77777777" w:rsidR="001E2732" w:rsidRDefault="009E0C70">
      <w:pPr>
        <w:pStyle w:val="SourceCode"/>
      </w:pPr>
      <w:r>
        <w:t xml:space="preserve">  /**</w:t>
      </w:r>
    </w:p>
    <w:p w14:paraId="16BAC420" w14:textId="77777777" w:rsidR="001E2732" w:rsidRDefault="009E0C70">
      <w:pPr>
        <w:pStyle w:val="SourceCode"/>
      </w:pPr>
      <w:r>
        <w:t xml:space="preserve">  * </w:t>
      </w:r>
      <w:r>
        <w:t>修改</w:t>
      </w:r>
    </w:p>
    <w:p w14:paraId="1602B73A" w14:textId="77777777" w:rsidR="001E2732" w:rsidRDefault="009E0C70">
      <w:pPr>
        <w:pStyle w:val="SourceCode"/>
      </w:pPr>
      <w:r>
        <w:t xml:space="preserve">  */</w:t>
      </w:r>
    </w:p>
    <w:p w14:paraId="013BD702" w14:textId="77777777" w:rsidR="001E2732" w:rsidRDefault="009E0C70">
      <w:pPr>
        <w:pStyle w:val="SourceCode"/>
      </w:pPr>
      <w:r>
        <w:t xml:space="preserve">  update(sysUser) {</w:t>
      </w:r>
    </w:p>
    <w:p w14:paraId="6FB41E46" w14:textId="77777777" w:rsidR="001E2732" w:rsidRDefault="009E0C70">
      <w:pPr>
        <w:pStyle w:val="SourceCode"/>
      </w:pPr>
      <w:r>
        <w:t xml:space="preserve">    return request({</w:t>
      </w:r>
    </w:p>
    <w:p w14:paraId="6BFA4642" w14:textId="77777777" w:rsidR="001E2732" w:rsidRDefault="009E0C70">
      <w:pPr>
        <w:pStyle w:val="SourceCode"/>
      </w:pPr>
      <w:r>
        <w:t xml:space="preserve">      url: `/${groupName}/update`,</w:t>
      </w:r>
    </w:p>
    <w:p w14:paraId="7B664DD4" w14:textId="77777777" w:rsidR="001E2732" w:rsidRDefault="009E0C70">
      <w:pPr>
        <w:pStyle w:val="SourceCode"/>
      </w:pPr>
      <w:r>
        <w:t xml:space="preserve">      method: 'put',</w:t>
      </w:r>
    </w:p>
    <w:p w14:paraId="1EC4C7F6" w14:textId="77777777" w:rsidR="001E2732" w:rsidRDefault="009E0C70">
      <w:pPr>
        <w:pStyle w:val="SourceCode"/>
      </w:pPr>
      <w:r>
        <w:t xml:space="preserve">      data: sysUser</w:t>
      </w:r>
    </w:p>
    <w:p w14:paraId="7E37EB46" w14:textId="77777777" w:rsidR="001E2732" w:rsidRDefault="009E0C70">
      <w:pPr>
        <w:pStyle w:val="SourceCode"/>
      </w:pPr>
      <w:r>
        <w:t xml:space="preserve">    })</w:t>
      </w:r>
    </w:p>
    <w:p w14:paraId="4249E480" w14:textId="77777777" w:rsidR="001E2732" w:rsidRDefault="009E0C70">
      <w:pPr>
        <w:pStyle w:val="SourceCode"/>
      </w:pPr>
      <w:r>
        <w:t xml:space="preserve">  },</w:t>
      </w:r>
    </w:p>
    <w:p w14:paraId="27CFD6F2" w14:textId="77777777" w:rsidR="001E2732" w:rsidRDefault="009E0C70">
      <w:pPr>
        <w:pStyle w:val="SourceCode"/>
      </w:pPr>
      <w:r>
        <w:t xml:space="preserve">  /**</w:t>
      </w:r>
    </w:p>
    <w:p w14:paraId="6B75D096" w14:textId="77777777" w:rsidR="001E2732" w:rsidRDefault="009E0C70">
      <w:pPr>
        <w:pStyle w:val="SourceCode"/>
      </w:pPr>
      <w:r>
        <w:t xml:space="preserve">   * </w:t>
      </w:r>
      <w:r>
        <w:t>分页</w:t>
      </w:r>
    </w:p>
    <w:p w14:paraId="21D0000F" w14:textId="77777777" w:rsidR="001E2732" w:rsidRDefault="009E0C70">
      <w:pPr>
        <w:pStyle w:val="SourceCode"/>
      </w:pPr>
      <w:r>
        <w:t xml:space="preserve">   */</w:t>
      </w:r>
    </w:p>
    <w:p w14:paraId="439EF2C6" w14:textId="77777777" w:rsidR="001E2732" w:rsidRDefault="009E0C70">
      <w:pPr>
        <w:pStyle w:val="SourceCode"/>
      </w:pPr>
      <w:r>
        <w:t xml:space="preserve">  getByPage(page) {</w:t>
      </w:r>
    </w:p>
    <w:p w14:paraId="43D48007" w14:textId="77777777" w:rsidR="001E2732" w:rsidRDefault="009E0C70">
      <w:pPr>
        <w:pStyle w:val="SourceCode"/>
      </w:pPr>
      <w:r>
        <w:t xml:space="preserve">    return request({</w:t>
      </w:r>
    </w:p>
    <w:p w14:paraId="4A406E2D" w14:textId="77777777" w:rsidR="001E2732" w:rsidRDefault="009E0C70">
      <w:pPr>
        <w:pStyle w:val="SourceCode"/>
      </w:pPr>
      <w:r>
        <w:t xml:space="preserve">      url: `/${groupName}/getByPage`,</w:t>
      </w:r>
    </w:p>
    <w:p w14:paraId="24CF81D3" w14:textId="77777777" w:rsidR="001E2732" w:rsidRDefault="009E0C70">
      <w:pPr>
        <w:pStyle w:val="SourceCode"/>
      </w:pPr>
      <w:r>
        <w:t xml:space="preserve">      method: 'post',</w:t>
      </w:r>
    </w:p>
    <w:p w14:paraId="47B44E73" w14:textId="77777777" w:rsidR="001E2732" w:rsidRDefault="009E0C70">
      <w:pPr>
        <w:pStyle w:val="SourceCode"/>
      </w:pPr>
      <w:r>
        <w:t xml:space="preserve">      data: page</w:t>
      </w:r>
    </w:p>
    <w:p w14:paraId="6B326099" w14:textId="77777777" w:rsidR="001E2732" w:rsidRDefault="009E0C70">
      <w:pPr>
        <w:pStyle w:val="SourceCode"/>
      </w:pPr>
      <w:r>
        <w:t xml:space="preserve">    })</w:t>
      </w:r>
    </w:p>
    <w:p w14:paraId="06B0D116" w14:textId="77777777" w:rsidR="001E2732" w:rsidRDefault="009E0C70">
      <w:pPr>
        <w:pStyle w:val="SourceCode"/>
      </w:pPr>
      <w:r>
        <w:t xml:space="preserve">  },</w:t>
      </w:r>
    </w:p>
    <w:p w14:paraId="4851E413" w14:textId="77777777" w:rsidR="001E2732" w:rsidRDefault="009E0C70">
      <w:pPr>
        <w:pStyle w:val="SourceCode"/>
      </w:pPr>
      <w:r>
        <w:lastRenderedPageBreak/>
        <w:t xml:space="preserve">  /**</w:t>
      </w:r>
    </w:p>
    <w:p w14:paraId="08A797C1" w14:textId="77777777" w:rsidR="001E2732" w:rsidRDefault="009E0C70">
      <w:pPr>
        <w:pStyle w:val="SourceCode"/>
      </w:pPr>
      <w:r>
        <w:t xml:space="preserve">   * </w:t>
      </w:r>
      <w:r>
        <w:t>删除</w:t>
      </w:r>
    </w:p>
    <w:p w14:paraId="20757B57" w14:textId="77777777" w:rsidR="001E2732" w:rsidRDefault="009E0C70">
      <w:pPr>
        <w:pStyle w:val="SourceCode"/>
      </w:pPr>
      <w:r>
        <w:t xml:space="preserve">   */</w:t>
      </w:r>
    </w:p>
    <w:p w14:paraId="5609833C" w14:textId="77777777" w:rsidR="001E2732" w:rsidRDefault="009E0C70">
      <w:pPr>
        <w:pStyle w:val="SourceCode"/>
      </w:pPr>
      <w:r>
        <w:t xml:space="preserve">  deleteById(id) {</w:t>
      </w:r>
    </w:p>
    <w:p w14:paraId="45FC6B57" w14:textId="77777777" w:rsidR="001E2732" w:rsidRDefault="009E0C70">
      <w:pPr>
        <w:pStyle w:val="SourceCode"/>
      </w:pPr>
      <w:r>
        <w:t xml:space="preserve">    return request({</w:t>
      </w:r>
    </w:p>
    <w:p w14:paraId="7FAEBA93" w14:textId="77777777" w:rsidR="001E2732" w:rsidRDefault="009E0C70">
      <w:pPr>
        <w:pStyle w:val="SourceCode"/>
      </w:pPr>
      <w:r>
        <w:t xml:space="preserve">      url: `/${groupName}/delete/${id}`,</w:t>
      </w:r>
    </w:p>
    <w:p w14:paraId="6D388EAA" w14:textId="77777777" w:rsidR="001E2732" w:rsidRDefault="009E0C70">
      <w:pPr>
        <w:pStyle w:val="SourceCode"/>
      </w:pPr>
      <w:r>
        <w:t xml:space="preserve">      method: 'delete'</w:t>
      </w:r>
    </w:p>
    <w:p w14:paraId="2DC5F3F0" w14:textId="77777777" w:rsidR="001E2732" w:rsidRDefault="009E0C70">
      <w:pPr>
        <w:pStyle w:val="SourceCode"/>
      </w:pPr>
      <w:r>
        <w:t xml:space="preserve">    })</w:t>
      </w:r>
    </w:p>
    <w:p w14:paraId="1E2C127C" w14:textId="77777777" w:rsidR="001E2732" w:rsidRDefault="009E0C70">
      <w:pPr>
        <w:pStyle w:val="SourceCode"/>
      </w:pPr>
      <w:r>
        <w:t xml:space="preserve">  },</w:t>
      </w:r>
    </w:p>
    <w:p w14:paraId="1BCDDFCA" w14:textId="77777777" w:rsidR="001E2732" w:rsidRDefault="009E0C70">
      <w:pPr>
        <w:pStyle w:val="SourceCode"/>
      </w:pPr>
      <w:r>
        <w:t xml:space="preserve">  /**</w:t>
      </w:r>
    </w:p>
    <w:p w14:paraId="440EF976" w14:textId="77777777" w:rsidR="001E2732" w:rsidRDefault="009E0C70">
      <w:pPr>
        <w:pStyle w:val="SourceCode"/>
      </w:pPr>
      <w:r>
        <w:t xml:space="preserve">   * </w:t>
      </w:r>
      <w:r>
        <w:t>根据</w:t>
      </w:r>
      <w:r>
        <w:t>id</w:t>
      </w:r>
      <w:r>
        <w:t>查询</w:t>
      </w:r>
    </w:p>
    <w:p w14:paraId="0D84FCBC" w14:textId="77777777" w:rsidR="001E2732" w:rsidRDefault="009E0C70">
      <w:pPr>
        <w:pStyle w:val="SourceCode"/>
      </w:pPr>
      <w:r>
        <w:t xml:space="preserve">   */</w:t>
      </w:r>
    </w:p>
    <w:p w14:paraId="41E07C1B" w14:textId="77777777" w:rsidR="001E2732" w:rsidRDefault="009E0C70">
      <w:pPr>
        <w:pStyle w:val="SourceCode"/>
      </w:pPr>
      <w:r>
        <w:t xml:space="preserve">  get(id) {</w:t>
      </w:r>
    </w:p>
    <w:p w14:paraId="5C060068" w14:textId="77777777" w:rsidR="001E2732" w:rsidRDefault="009E0C70">
      <w:pPr>
        <w:pStyle w:val="SourceCode"/>
      </w:pPr>
      <w:r>
        <w:t xml:space="preserve">    return request({</w:t>
      </w:r>
    </w:p>
    <w:p w14:paraId="6D4A857F" w14:textId="77777777" w:rsidR="001E2732" w:rsidRDefault="009E0C70">
      <w:pPr>
        <w:pStyle w:val="SourceCode"/>
      </w:pPr>
      <w:r>
        <w:t xml:space="preserve">      url: `/${groupName}/get/${id}`,</w:t>
      </w:r>
    </w:p>
    <w:p w14:paraId="5EF052AB" w14:textId="77777777" w:rsidR="001E2732" w:rsidRDefault="009E0C70">
      <w:pPr>
        <w:pStyle w:val="SourceCode"/>
      </w:pPr>
      <w:r>
        <w:t xml:space="preserve">      method: 'get'</w:t>
      </w:r>
    </w:p>
    <w:p w14:paraId="44A05BF0" w14:textId="77777777" w:rsidR="001E2732" w:rsidRDefault="009E0C70">
      <w:pPr>
        <w:pStyle w:val="SourceCode"/>
      </w:pPr>
      <w:r>
        <w:t xml:space="preserve">    })</w:t>
      </w:r>
    </w:p>
    <w:p w14:paraId="56F3DCA7" w14:textId="77777777" w:rsidR="001E2732" w:rsidRDefault="009E0C70">
      <w:pPr>
        <w:pStyle w:val="SourceCode"/>
      </w:pPr>
      <w:r>
        <w:t xml:space="preserve">  }</w:t>
      </w:r>
    </w:p>
    <w:p w14:paraId="6464E408" w14:textId="77777777" w:rsidR="001E2732" w:rsidRDefault="009E0C70">
      <w:pPr>
        <w:pStyle w:val="SourceCode"/>
      </w:pPr>
      <w:r>
        <w:t>}</w:t>
      </w:r>
    </w:p>
    <w:p w14:paraId="0D8D004B" w14:textId="77777777" w:rsidR="001E2732" w:rsidRDefault="009E0C70">
      <w:pPr>
        <w:pStyle w:val="3"/>
      </w:pPr>
      <w:bookmarkStart w:id="53" w:name="322-路由配置"/>
      <w:bookmarkEnd w:id="53"/>
      <w:r>
        <w:t xml:space="preserve">3.2.2 </w:t>
      </w:r>
      <w:r>
        <w:t>路由配置</w:t>
      </w:r>
    </w:p>
    <w:p w14:paraId="7550FA9C" w14:textId="77777777" w:rsidR="001E2732" w:rsidRDefault="009E0C70">
      <w:r>
        <w:t>接着在系统管理下面配置一个角色管理菜单</w:t>
      </w:r>
    </w:p>
    <w:p w14:paraId="3EAB29CF" w14:textId="77777777" w:rsidR="001E2732" w:rsidRDefault="009E0C70">
      <w:pPr>
        <w:pStyle w:val="SourceCodeLanguage"/>
      </w:pPr>
      <w:r>
        <w:t>js</w:t>
      </w:r>
    </w:p>
    <w:p w14:paraId="476FBCD8" w14:textId="77777777" w:rsidR="001E2732" w:rsidRDefault="009E0C70">
      <w:pPr>
        <w:pStyle w:val="SourceCode"/>
      </w:pPr>
      <w:r>
        <w:t>&lt;template&gt;</w:t>
      </w:r>
    </w:p>
    <w:p w14:paraId="24AC91B9" w14:textId="77777777" w:rsidR="001E2732" w:rsidRDefault="009E0C70">
      <w:pPr>
        <w:pStyle w:val="SourceCode"/>
      </w:pPr>
      <w:r>
        <w:t xml:space="preserve">  &lt;div&gt;</w:t>
      </w:r>
    </w:p>
    <w:p w14:paraId="0B5F253A" w14:textId="77777777" w:rsidR="001E2732" w:rsidRDefault="009E0C70">
      <w:pPr>
        <w:pStyle w:val="SourceCode"/>
      </w:pPr>
      <w:r>
        <w:t xml:space="preserve">    &lt;!-- </w:t>
      </w:r>
      <w:r>
        <w:t>搜索表单</w:t>
      </w:r>
      <w:r>
        <w:t xml:space="preserve"> --&gt;</w:t>
      </w:r>
    </w:p>
    <w:p w14:paraId="5C23CC54" w14:textId="77777777" w:rsidR="001E2732" w:rsidRDefault="009E0C70">
      <w:pPr>
        <w:pStyle w:val="SourceCode"/>
      </w:pPr>
      <w:r>
        <w:t xml:space="preserve">    &lt;div class="search-form"&gt;</w:t>
      </w:r>
    </w:p>
    <w:p w14:paraId="64629D70" w14:textId="77777777" w:rsidR="001E2732" w:rsidRDefault="009E0C70">
      <w:pPr>
        <w:pStyle w:val="SourceCode"/>
      </w:pPr>
      <w:r>
        <w:t xml:space="preserve">      &lt;el-form ref="form" :model="page.params" label-width="80px" :inline="true" size="small"&gt;</w:t>
      </w:r>
    </w:p>
    <w:p w14:paraId="363EB33F" w14:textId="77777777" w:rsidR="001E2732" w:rsidRDefault="009E0C70">
      <w:pPr>
        <w:pStyle w:val="SourceCode"/>
      </w:pPr>
      <w:r>
        <w:t xml:space="preserve">        &lt;el-form-item&gt;</w:t>
      </w:r>
    </w:p>
    <w:p w14:paraId="1E6F3E66" w14:textId="77777777" w:rsidR="001E2732" w:rsidRDefault="009E0C70">
      <w:pPr>
        <w:pStyle w:val="SourceCode"/>
      </w:pPr>
      <w:r>
        <w:t xml:space="preserve">          &lt;el-input v-model="page.params.roleName" placeholder="</w:t>
      </w:r>
      <w:r>
        <w:t>角色名</w:t>
      </w:r>
      <w:r>
        <w:t>" clearable /&gt;</w:t>
      </w:r>
    </w:p>
    <w:p w14:paraId="2CB97F9C" w14:textId="77777777" w:rsidR="001E2732" w:rsidRDefault="009E0C70">
      <w:pPr>
        <w:pStyle w:val="SourceCode"/>
      </w:pPr>
      <w:r>
        <w:t xml:space="preserve">        &lt;/el-form-item&gt;</w:t>
      </w:r>
    </w:p>
    <w:p w14:paraId="6361521F" w14:textId="77777777" w:rsidR="001E2732" w:rsidRDefault="009E0C70">
      <w:pPr>
        <w:pStyle w:val="SourceCode"/>
      </w:pPr>
      <w:r>
        <w:t xml:space="preserve">        &lt;el-form-item&gt;</w:t>
      </w:r>
    </w:p>
    <w:p w14:paraId="27984FEC" w14:textId="77777777" w:rsidR="001E2732" w:rsidRDefault="009E0C70">
      <w:pPr>
        <w:pStyle w:val="SourceCode"/>
      </w:pPr>
      <w:r>
        <w:t xml:space="preserve">          &lt;el-button type="primary" icon="el-icon-search" @click="search"&gt;</w:t>
      </w:r>
      <w:r>
        <w:t>搜索</w:t>
      </w:r>
      <w:r>
        <w:t>&lt;/el-button&gt;</w:t>
      </w:r>
    </w:p>
    <w:p w14:paraId="193ED05A" w14:textId="77777777" w:rsidR="001E2732" w:rsidRDefault="009E0C70">
      <w:pPr>
        <w:pStyle w:val="SourceCode"/>
      </w:pPr>
      <w:r>
        <w:lastRenderedPageBreak/>
        <w:t xml:space="preserve">          &lt;el-button type="warning" icon="el-icon-refresh" @click="page.params = {}"&gt;</w:t>
      </w:r>
      <w:r>
        <w:t>重置</w:t>
      </w:r>
      <w:r>
        <w:t>&lt;/el-button&gt;</w:t>
      </w:r>
    </w:p>
    <w:p w14:paraId="19CBC857" w14:textId="77777777" w:rsidR="001E2732" w:rsidRDefault="009E0C70">
      <w:pPr>
        <w:pStyle w:val="SourceCode"/>
      </w:pPr>
      <w:r>
        <w:t xml:space="preserve">        &lt;/el-form-item&gt;</w:t>
      </w:r>
    </w:p>
    <w:p w14:paraId="39D17B8F" w14:textId="77777777" w:rsidR="001E2732" w:rsidRDefault="009E0C70">
      <w:pPr>
        <w:pStyle w:val="SourceCode"/>
      </w:pPr>
      <w:r>
        <w:t xml:space="preserve">      &lt;/el-form&gt;</w:t>
      </w:r>
    </w:p>
    <w:p w14:paraId="347E0181" w14:textId="77777777" w:rsidR="001E2732" w:rsidRDefault="009E0C70">
      <w:pPr>
        <w:pStyle w:val="SourceCode"/>
      </w:pPr>
      <w:r>
        <w:t xml:space="preserve">    &lt;/div&gt;</w:t>
      </w:r>
    </w:p>
    <w:p w14:paraId="610C828F" w14:textId="77777777" w:rsidR="001E2732" w:rsidRDefault="009E0C70">
      <w:pPr>
        <w:pStyle w:val="SourceCode"/>
      </w:pPr>
      <w:r>
        <w:t xml:space="preserve">    &lt;!-- </w:t>
      </w:r>
      <w:r>
        <w:t>搜索表单结束</w:t>
      </w:r>
      <w:r>
        <w:t xml:space="preserve"> --&gt;</w:t>
      </w:r>
    </w:p>
    <w:p w14:paraId="37F999D7" w14:textId="77777777" w:rsidR="001E2732" w:rsidRDefault="009E0C70">
      <w:pPr>
        <w:pStyle w:val="SourceCode"/>
      </w:pPr>
      <w:r>
        <w:t xml:space="preserve">    &lt;!-- </w:t>
      </w:r>
      <w:r>
        <w:t>按钮组</w:t>
      </w:r>
      <w:r>
        <w:t xml:space="preserve"> --&gt;</w:t>
      </w:r>
    </w:p>
    <w:p w14:paraId="7D8FAA8A" w14:textId="77777777" w:rsidR="001E2732" w:rsidRDefault="009E0C70">
      <w:pPr>
        <w:pStyle w:val="SourceCode"/>
      </w:pPr>
      <w:r>
        <w:t xml:space="preserve">    &lt;div class="button-group"&gt;</w:t>
      </w:r>
    </w:p>
    <w:p w14:paraId="0B8E5D62" w14:textId="77777777" w:rsidR="001E2732" w:rsidRDefault="009E0C70">
      <w:pPr>
        <w:pStyle w:val="SourceCode"/>
      </w:pPr>
      <w:r>
        <w:t xml:space="preserve">      &lt;el-button type="primary" size="small" icon="el-icon-plus" @click="toAdd"&gt;</w:t>
      </w:r>
      <w:r>
        <w:t>添加</w:t>
      </w:r>
      <w:r>
        <w:t>&lt;/el-button&gt;</w:t>
      </w:r>
    </w:p>
    <w:p w14:paraId="6FA125C8" w14:textId="77777777" w:rsidR="001E2732" w:rsidRDefault="009E0C70">
      <w:pPr>
        <w:pStyle w:val="SourceCode"/>
      </w:pPr>
      <w:r>
        <w:t xml:space="preserve">    &lt;/div&gt;</w:t>
      </w:r>
    </w:p>
    <w:p w14:paraId="143357CE" w14:textId="77777777" w:rsidR="001E2732" w:rsidRDefault="009E0C70">
      <w:pPr>
        <w:pStyle w:val="SourceCode"/>
      </w:pPr>
      <w:r>
        <w:t xml:space="preserve">    &lt;!-- </w:t>
      </w:r>
      <w:r>
        <w:t>按钮组结束</w:t>
      </w:r>
      <w:r>
        <w:t xml:space="preserve"> --&gt;</w:t>
      </w:r>
    </w:p>
    <w:p w14:paraId="10BC2DEA" w14:textId="77777777" w:rsidR="001E2732" w:rsidRDefault="001E2732">
      <w:pPr>
        <w:pStyle w:val="SourceCode"/>
      </w:pPr>
    </w:p>
    <w:p w14:paraId="1E3A26B4" w14:textId="77777777" w:rsidR="001E2732" w:rsidRDefault="009E0C70">
      <w:pPr>
        <w:pStyle w:val="SourceCode"/>
      </w:pPr>
      <w:r>
        <w:t xml:space="preserve">    &lt;!-- </w:t>
      </w:r>
      <w:r>
        <w:t>表格开始</w:t>
      </w:r>
      <w:r>
        <w:t xml:space="preserve"> --&gt;</w:t>
      </w:r>
    </w:p>
    <w:p w14:paraId="37EB7FD0" w14:textId="77777777" w:rsidR="001E2732" w:rsidRDefault="009E0C70">
      <w:pPr>
        <w:pStyle w:val="SourceCode"/>
      </w:pPr>
      <w:r>
        <w:t xml:space="preserve">    &lt;div class="data-table"&gt;</w:t>
      </w:r>
    </w:p>
    <w:p w14:paraId="60931FC8" w14:textId="77777777" w:rsidR="001E2732" w:rsidRDefault="009E0C70">
      <w:pPr>
        <w:pStyle w:val="SourceCode"/>
      </w:pPr>
      <w:r>
        <w:t xml:space="preserve">      &lt;el-table</w:t>
      </w:r>
    </w:p>
    <w:p w14:paraId="073737F7" w14:textId="77777777" w:rsidR="001E2732" w:rsidRDefault="009E0C70">
      <w:pPr>
        <w:pStyle w:val="SourceCode"/>
      </w:pPr>
      <w:r>
        <w:t xml:space="preserve">        header-row-class-name="pochi-table-header"</w:t>
      </w:r>
    </w:p>
    <w:p w14:paraId="6C6ABF51" w14:textId="77777777" w:rsidR="001E2732" w:rsidRDefault="009E0C70">
      <w:pPr>
        <w:pStyle w:val="SourceCode"/>
      </w:pPr>
      <w:r>
        <w:t xml:space="preserve">        :data="dataPage.list"</w:t>
      </w:r>
    </w:p>
    <w:p w14:paraId="563A764B" w14:textId="77777777" w:rsidR="001E2732" w:rsidRDefault="009E0C70">
      <w:pPr>
        <w:pStyle w:val="SourceCode"/>
      </w:pPr>
      <w:r>
        <w:t xml:space="preserve">        stripe</w:t>
      </w:r>
    </w:p>
    <w:p w14:paraId="1BD8FC6E" w14:textId="77777777" w:rsidR="001E2732" w:rsidRDefault="009E0C70">
      <w:pPr>
        <w:pStyle w:val="SourceCode"/>
      </w:pPr>
      <w:r>
        <w:t xml:space="preserve">        style="width: 100%"</w:t>
      </w:r>
    </w:p>
    <w:p w14:paraId="6E58D1FD" w14:textId="77777777" w:rsidR="001E2732" w:rsidRDefault="009E0C70">
      <w:pPr>
        <w:pStyle w:val="SourceCode"/>
      </w:pPr>
      <w:r>
        <w:t xml:space="preserve">      &gt;</w:t>
      </w:r>
    </w:p>
    <w:p w14:paraId="607CC26E" w14:textId="77777777" w:rsidR="001E2732" w:rsidRDefault="009E0C70">
      <w:pPr>
        <w:pStyle w:val="SourceCode"/>
      </w:pPr>
      <w:r>
        <w:t xml:space="preserve">        &lt;el-table-column prop="roleId" label="</w:t>
      </w:r>
      <w:r>
        <w:t>角色编号</w:t>
      </w:r>
      <w:r>
        <w:t>" /&gt;</w:t>
      </w:r>
    </w:p>
    <w:p w14:paraId="2D3BE8FA" w14:textId="77777777" w:rsidR="001E2732" w:rsidRDefault="009E0C70">
      <w:pPr>
        <w:pStyle w:val="SourceCode"/>
      </w:pPr>
      <w:r>
        <w:t xml:space="preserve">        &lt;el-table-column prop="roleName" label="</w:t>
      </w:r>
      <w:r>
        <w:t>角色名</w:t>
      </w:r>
      <w:r>
        <w:t>" /&gt;</w:t>
      </w:r>
    </w:p>
    <w:p w14:paraId="6E6591B0" w14:textId="77777777" w:rsidR="001E2732" w:rsidRDefault="009E0C70">
      <w:pPr>
        <w:pStyle w:val="SourceCode"/>
      </w:pPr>
      <w:r>
        <w:t xml:space="preserve">        &lt;el-table-column prop="roleSort" label="</w:t>
      </w:r>
      <w:r>
        <w:t>排序</w:t>
      </w:r>
      <w:r>
        <w:t>" /&gt;</w:t>
      </w:r>
    </w:p>
    <w:p w14:paraId="49930918" w14:textId="77777777" w:rsidR="001E2732" w:rsidRDefault="009E0C70">
      <w:pPr>
        <w:pStyle w:val="SourceCode"/>
      </w:pPr>
      <w:r>
        <w:t xml:space="preserve">        &lt;el-table-column prop="createBy" label="</w:t>
      </w:r>
      <w:r>
        <w:t>创建人</w:t>
      </w:r>
      <w:r>
        <w:t>" /&gt;</w:t>
      </w:r>
    </w:p>
    <w:p w14:paraId="28D0B6CF" w14:textId="77777777" w:rsidR="001E2732" w:rsidRDefault="009E0C70">
      <w:pPr>
        <w:pStyle w:val="SourceCode"/>
      </w:pPr>
      <w:r>
        <w:t xml:space="preserve">        &lt;el-table-column prop="createTime" label="</w:t>
      </w:r>
      <w:r>
        <w:t>创建时间</w:t>
      </w:r>
      <w:r>
        <w:t>" /&gt;</w:t>
      </w:r>
    </w:p>
    <w:p w14:paraId="6A01FBE9" w14:textId="77777777" w:rsidR="001E2732" w:rsidRDefault="009E0C70">
      <w:pPr>
        <w:pStyle w:val="SourceCode"/>
      </w:pPr>
      <w:r>
        <w:t xml:space="preserve">        &lt;el-table-column prop="updateBy" label="</w:t>
      </w:r>
      <w:r>
        <w:t>更新人</w:t>
      </w:r>
      <w:r>
        <w:t>" /&gt;</w:t>
      </w:r>
    </w:p>
    <w:p w14:paraId="692A1C3E" w14:textId="77777777" w:rsidR="001E2732" w:rsidRDefault="009E0C70">
      <w:pPr>
        <w:pStyle w:val="SourceCode"/>
      </w:pPr>
      <w:r>
        <w:t xml:space="preserve">        &lt;el-table-column prop="updateTime" label="</w:t>
      </w:r>
      <w:r>
        <w:t>更新时间</w:t>
      </w:r>
      <w:r>
        <w:t>" /&gt;</w:t>
      </w:r>
    </w:p>
    <w:p w14:paraId="0F8A675E" w14:textId="77777777" w:rsidR="001E2732" w:rsidRDefault="009E0C70">
      <w:pPr>
        <w:pStyle w:val="SourceCode"/>
      </w:pPr>
      <w:r>
        <w:t xml:space="preserve">        &lt;el-table-column label="</w:t>
      </w:r>
      <w:r>
        <w:t>操作</w:t>
      </w:r>
      <w:r>
        <w:t>"&gt;</w:t>
      </w:r>
    </w:p>
    <w:p w14:paraId="4BAC49C1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2B964B54" w14:textId="77777777" w:rsidR="001E2732" w:rsidRDefault="009E0C70">
      <w:pPr>
        <w:pStyle w:val="SourceCode"/>
      </w:pPr>
      <w:r>
        <w:t xml:space="preserve">            &lt;el-dropdown class="handle-button"&gt;</w:t>
      </w:r>
    </w:p>
    <w:p w14:paraId="3FD4A3AB" w14:textId="77777777" w:rsidR="001E2732" w:rsidRDefault="009E0C70">
      <w:pPr>
        <w:pStyle w:val="SourceCode"/>
      </w:pPr>
      <w:r>
        <w:t xml:space="preserve">              &lt;span class="el-dropdown-link"&gt;</w:t>
      </w:r>
    </w:p>
    <w:p w14:paraId="5B979BE7" w14:textId="77777777" w:rsidR="001E2732" w:rsidRDefault="009E0C70">
      <w:pPr>
        <w:pStyle w:val="SourceCode"/>
      </w:pPr>
      <w:r>
        <w:t xml:space="preserve">                </w:t>
      </w:r>
      <w:r>
        <w:t>操作</w:t>
      </w:r>
      <w:r>
        <w:t>&lt;i class="el-icon-arrow-down el-icon--right" /&gt;</w:t>
      </w:r>
    </w:p>
    <w:p w14:paraId="6244E361" w14:textId="77777777" w:rsidR="001E2732" w:rsidRDefault="009E0C70">
      <w:pPr>
        <w:pStyle w:val="SourceCode"/>
      </w:pPr>
      <w:r>
        <w:t xml:space="preserve">              &lt;/span&gt;</w:t>
      </w:r>
    </w:p>
    <w:p w14:paraId="07D3E0C0" w14:textId="77777777" w:rsidR="001E2732" w:rsidRDefault="009E0C70">
      <w:pPr>
        <w:pStyle w:val="SourceCode"/>
      </w:pPr>
      <w:r>
        <w:t xml:space="preserve">              &lt;el-dropdown-menu slot="dropdown"&gt;</w:t>
      </w:r>
    </w:p>
    <w:p w14:paraId="6661D76D" w14:textId="77777777" w:rsidR="001E2732" w:rsidRDefault="009E0C70">
      <w:pPr>
        <w:pStyle w:val="SourceCode"/>
      </w:pPr>
      <w:r>
        <w:t xml:space="preserve">                &lt;el-dropdown-item&gt;</w:t>
      </w:r>
    </w:p>
    <w:p w14:paraId="52925AD8" w14:textId="77777777" w:rsidR="001E2732" w:rsidRDefault="009E0C70">
      <w:pPr>
        <w:pStyle w:val="SourceCode"/>
      </w:pPr>
      <w:r>
        <w:lastRenderedPageBreak/>
        <w:t xml:space="preserve">                  &lt;el-button type="text" icon="el-icon-edit" @click="toUpdate(row.roleId)"&gt;</w:t>
      </w:r>
      <w:r>
        <w:t>修改</w:t>
      </w:r>
      <w:r>
        <w:t>&lt;/el-button&gt;</w:t>
      </w:r>
    </w:p>
    <w:p w14:paraId="53B40009" w14:textId="77777777" w:rsidR="001E2732" w:rsidRDefault="009E0C70">
      <w:pPr>
        <w:pStyle w:val="SourceCode"/>
      </w:pPr>
      <w:r>
        <w:t xml:space="preserve">                &lt;/el-dropdown-item&gt;</w:t>
      </w:r>
    </w:p>
    <w:p w14:paraId="3B7244DE" w14:textId="77777777" w:rsidR="001E2732" w:rsidRDefault="009E0C70">
      <w:pPr>
        <w:pStyle w:val="SourceCode"/>
      </w:pPr>
      <w:r>
        <w:t xml:space="preserve">                &lt;el-dropdown-item @click.native="deleteById(row.roleId)"&gt;</w:t>
      </w:r>
    </w:p>
    <w:p w14:paraId="29C8CC32" w14:textId="77777777" w:rsidR="001E2732" w:rsidRDefault="009E0C70">
      <w:pPr>
        <w:pStyle w:val="SourceCode"/>
      </w:pPr>
      <w:r>
        <w:t xml:space="preserve">                  &lt;el-button type="text" icon="el-icon-delete"&gt;</w:t>
      </w:r>
      <w:r>
        <w:t>删除</w:t>
      </w:r>
      <w:r>
        <w:t>&lt;/el-button&gt;</w:t>
      </w:r>
    </w:p>
    <w:p w14:paraId="174E61F3" w14:textId="77777777" w:rsidR="001E2732" w:rsidRDefault="009E0C70">
      <w:pPr>
        <w:pStyle w:val="SourceCode"/>
      </w:pPr>
      <w:r>
        <w:t xml:space="preserve">                &lt;/el-dropdown-item&gt;</w:t>
      </w:r>
    </w:p>
    <w:p w14:paraId="35105B34" w14:textId="77777777" w:rsidR="001E2732" w:rsidRDefault="009E0C70">
      <w:pPr>
        <w:pStyle w:val="SourceCode"/>
      </w:pPr>
      <w:r>
        <w:t xml:space="preserve">              &lt;/el-dropdown-menu&gt;</w:t>
      </w:r>
    </w:p>
    <w:p w14:paraId="4F87AF02" w14:textId="77777777" w:rsidR="001E2732" w:rsidRDefault="009E0C70">
      <w:pPr>
        <w:pStyle w:val="SourceCode"/>
      </w:pPr>
      <w:r>
        <w:t xml:space="preserve">            &lt;/el-dropdown&gt;</w:t>
      </w:r>
    </w:p>
    <w:p w14:paraId="2351C6C1" w14:textId="77777777" w:rsidR="001E2732" w:rsidRDefault="009E0C70">
      <w:pPr>
        <w:pStyle w:val="SourceCode"/>
      </w:pPr>
      <w:r>
        <w:t xml:space="preserve">          &lt;/template&gt;</w:t>
      </w:r>
    </w:p>
    <w:p w14:paraId="1342AA97" w14:textId="77777777" w:rsidR="001E2732" w:rsidRDefault="009E0C70">
      <w:pPr>
        <w:pStyle w:val="SourceCode"/>
      </w:pPr>
      <w:r>
        <w:t xml:space="preserve">        &lt;/el-table-column&gt;</w:t>
      </w:r>
    </w:p>
    <w:p w14:paraId="7F97197A" w14:textId="77777777" w:rsidR="001E2732" w:rsidRDefault="009E0C70">
      <w:pPr>
        <w:pStyle w:val="SourceCode"/>
      </w:pPr>
      <w:r>
        <w:t xml:space="preserve">      &lt;/el-table&gt;</w:t>
      </w:r>
    </w:p>
    <w:p w14:paraId="62B9471E" w14:textId="77777777" w:rsidR="001E2732" w:rsidRDefault="009E0C70">
      <w:pPr>
        <w:pStyle w:val="SourceCode"/>
      </w:pPr>
      <w:r>
        <w:t xml:space="preserve">    &lt;/div&gt;</w:t>
      </w:r>
    </w:p>
    <w:p w14:paraId="78EA3604" w14:textId="77777777" w:rsidR="001E2732" w:rsidRDefault="009E0C70">
      <w:pPr>
        <w:pStyle w:val="SourceCode"/>
      </w:pPr>
      <w:r>
        <w:t xml:space="preserve">    &lt;!-- </w:t>
      </w:r>
      <w:r>
        <w:t>表格结束</w:t>
      </w:r>
      <w:r>
        <w:t xml:space="preserve"> --&gt;</w:t>
      </w:r>
    </w:p>
    <w:p w14:paraId="4C273BC7" w14:textId="77777777" w:rsidR="001E2732" w:rsidRDefault="001E2732">
      <w:pPr>
        <w:pStyle w:val="SourceCode"/>
      </w:pPr>
    </w:p>
    <w:p w14:paraId="182D12BE" w14:textId="77777777" w:rsidR="001E2732" w:rsidRDefault="009E0C70">
      <w:pPr>
        <w:pStyle w:val="SourceCode"/>
      </w:pPr>
      <w:r>
        <w:t xml:space="preserve">    &lt;!-- </w:t>
      </w:r>
      <w:r>
        <w:t>分页组件开始</w:t>
      </w:r>
      <w:r>
        <w:t xml:space="preserve"> --&gt;</w:t>
      </w:r>
    </w:p>
    <w:p w14:paraId="1434C783" w14:textId="77777777" w:rsidR="001E2732" w:rsidRDefault="009E0C70">
      <w:pPr>
        <w:pStyle w:val="SourceCode"/>
      </w:pPr>
      <w:r>
        <w:t xml:space="preserve">    &lt;div class="pageable"&gt;</w:t>
      </w:r>
    </w:p>
    <w:p w14:paraId="47D6A0D1" w14:textId="77777777" w:rsidR="001E2732" w:rsidRDefault="009E0C70">
      <w:pPr>
        <w:pStyle w:val="SourceCode"/>
      </w:pPr>
      <w:r>
        <w:t xml:space="preserve">      &lt;el-pagination</w:t>
      </w:r>
    </w:p>
    <w:p w14:paraId="0FE43C8F" w14:textId="77777777" w:rsidR="001E2732" w:rsidRDefault="009E0C70">
      <w:pPr>
        <w:pStyle w:val="SourceCode"/>
      </w:pPr>
      <w:r>
        <w:t xml:space="preserve">        :current-page="page.pageNumber"</w:t>
      </w:r>
    </w:p>
    <w:p w14:paraId="41F3EA21" w14:textId="77777777" w:rsidR="001E2732" w:rsidRDefault="009E0C70">
      <w:pPr>
        <w:pStyle w:val="SourceCode"/>
      </w:pPr>
      <w:r>
        <w:t xml:space="preserve">        :page-sizes="[10, 20, 30, 50]"</w:t>
      </w:r>
    </w:p>
    <w:p w14:paraId="4569C5F6" w14:textId="77777777" w:rsidR="001E2732" w:rsidRDefault="009E0C70">
      <w:pPr>
        <w:pStyle w:val="SourceCode"/>
      </w:pPr>
      <w:r>
        <w:t xml:space="preserve">        :page-size="10"</w:t>
      </w:r>
    </w:p>
    <w:p w14:paraId="05DC3D45" w14:textId="77777777" w:rsidR="001E2732" w:rsidRDefault="009E0C70">
      <w:pPr>
        <w:pStyle w:val="SourceCode"/>
      </w:pPr>
      <w:r>
        <w:t xml:space="preserve">        background</w:t>
      </w:r>
    </w:p>
    <w:p w14:paraId="6D273DCE" w14:textId="77777777" w:rsidR="001E2732" w:rsidRDefault="009E0C70">
      <w:pPr>
        <w:pStyle w:val="SourceCode"/>
      </w:pPr>
      <w:r>
        <w:t xml:space="preserve">        layout="total, sizes, prev, pager, next, jumper"</w:t>
      </w:r>
    </w:p>
    <w:p w14:paraId="157AFB74" w14:textId="77777777" w:rsidR="001E2732" w:rsidRDefault="009E0C70">
      <w:pPr>
        <w:pStyle w:val="SourceCode"/>
      </w:pPr>
      <w:r>
        <w:t xml:space="preserve">        :total="dataPage.totalCount"</w:t>
      </w:r>
    </w:p>
    <w:p w14:paraId="2A0D4F1C" w14:textId="77777777" w:rsidR="001E2732" w:rsidRDefault="009E0C70">
      <w:pPr>
        <w:pStyle w:val="SourceCode"/>
      </w:pPr>
      <w:r>
        <w:t xml:space="preserve">        @size-change="handleSizeChange"</w:t>
      </w:r>
    </w:p>
    <w:p w14:paraId="5BA0A0F7" w14:textId="77777777" w:rsidR="001E2732" w:rsidRDefault="009E0C70">
      <w:pPr>
        <w:pStyle w:val="SourceCode"/>
      </w:pPr>
      <w:r>
        <w:t xml:space="preserve">        @current-change="handleCurrentChange"</w:t>
      </w:r>
    </w:p>
    <w:p w14:paraId="3C4BFB9F" w14:textId="77777777" w:rsidR="001E2732" w:rsidRDefault="009E0C70">
      <w:pPr>
        <w:pStyle w:val="SourceCode"/>
      </w:pPr>
      <w:r>
        <w:t xml:space="preserve">      /&gt;</w:t>
      </w:r>
    </w:p>
    <w:p w14:paraId="4A00DF13" w14:textId="77777777" w:rsidR="001E2732" w:rsidRDefault="009E0C70">
      <w:pPr>
        <w:pStyle w:val="SourceCode"/>
      </w:pPr>
      <w:r>
        <w:t xml:space="preserve">    &lt;/div&gt;</w:t>
      </w:r>
    </w:p>
    <w:p w14:paraId="1E7AAD5A" w14:textId="77777777" w:rsidR="001E2732" w:rsidRDefault="009E0C70">
      <w:pPr>
        <w:pStyle w:val="SourceCode"/>
      </w:pPr>
      <w:r>
        <w:t xml:space="preserve">    &lt;!-- </w:t>
      </w:r>
      <w:r>
        <w:t>分页组件结束</w:t>
      </w:r>
      <w:r>
        <w:t xml:space="preserve"> --&gt;</w:t>
      </w:r>
    </w:p>
    <w:p w14:paraId="63591A2E" w14:textId="77777777" w:rsidR="001E2732" w:rsidRDefault="009E0C70">
      <w:pPr>
        <w:pStyle w:val="SourceCode"/>
      </w:pPr>
      <w:r>
        <w:t xml:space="preserve">    &lt;!-- </w:t>
      </w:r>
      <w:r>
        <w:t>添加弹窗</w:t>
      </w:r>
      <w:r>
        <w:t xml:space="preserve"> --&gt;</w:t>
      </w:r>
    </w:p>
    <w:p w14:paraId="6C4E314C" w14:textId="77777777" w:rsidR="001E2732" w:rsidRDefault="009E0C70">
      <w:pPr>
        <w:pStyle w:val="SourceCode"/>
      </w:pPr>
      <w:r>
        <w:t xml:space="preserve">    &lt;el-dialog title="</w:t>
      </w:r>
      <w:r>
        <w:t>添加角色</w:t>
      </w:r>
      <w:r>
        <w:t>" :visible.sync="addDialog" width="30%"&gt;</w:t>
      </w:r>
    </w:p>
    <w:p w14:paraId="0EC6219B" w14:textId="77777777" w:rsidR="001E2732" w:rsidRDefault="009E0C70">
      <w:pPr>
        <w:pStyle w:val="SourceCode"/>
      </w:pPr>
      <w:r>
        <w:t xml:space="preserve">      &lt;sysRoleAdd @after="getByPage" @close="closeDialog" /&gt;</w:t>
      </w:r>
    </w:p>
    <w:p w14:paraId="6203E77C" w14:textId="77777777" w:rsidR="001E2732" w:rsidRDefault="009E0C70">
      <w:pPr>
        <w:pStyle w:val="SourceCode"/>
      </w:pPr>
      <w:r>
        <w:t xml:space="preserve">    &lt;/el-dialog&gt;</w:t>
      </w:r>
    </w:p>
    <w:p w14:paraId="4AD47862" w14:textId="77777777" w:rsidR="001E2732" w:rsidRDefault="009E0C70">
      <w:pPr>
        <w:pStyle w:val="SourceCode"/>
      </w:pPr>
      <w:r>
        <w:t xml:space="preserve">    &lt;!-- </w:t>
      </w:r>
      <w:r>
        <w:t>添加弹窗结束</w:t>
      </w:r>
      <w:r>
        <w:t xml:space="preserve"> --&gt;</w:t>
      </w:r>
    </w:p>
    <w:p w14:paraId="541B1680" w14:textId="77777777" w:rsidR="001E2732" w:rsidRDefault="009E0C70">
      <w:pPr>
        <w:pStyle w:val="SourceCode"/>
      </w:pPr>
      <w:r>
        <w:t xml:space="preserve">    &lt;!-- </w:t>
      </w:r>
      <w:r>
        <w:t>修改弹窗</w:t>
      </w:r>
      <w:r>
        <w:t xml:space="preserve"> --&gt;</w:t>
      </w:r>
    </w:p>
    <w:p w14:paraId="2E3B109B" w14:textId="77777777" w:rsidR="001E2732" w:rsidRDefault="009E0C70">
      <w:pPr>
        <w:pStyle w:val="SourceCode"/>
      </w:pPr>
      <w:r>
        <w:lastRenderedPageBreak/>
        <w:t xml:space="preserve">    &lt;el-dialog title="</w:t>
      </w:r>
      <w:r>
        <w:t>修改角色</w:t>
      </w:r>
      <w:r>
        <w:t>" :visible.sync="updateDialog" width="30%"&gt;</w:t>
      </w:r>
    </w:p>
    <w:p w14:paraId="2AF8D790" w14:textId="77777777" w:rsidR="001E2732" w:rsidRDefault="009E0C70">
      <w:pPr>
        <w:pStyle w:val="SourceCode"/>
      </w:pPr>
      <w:r>
        <w:t xml:space="preserve">      &lt;sysRoleUpdate :active-id="activeId" @after="getByPage" @close="closeDialog" /&gt;</w:t>
      </w:r>
    </w:p>
    <w:p w14:paraId="27726D35" w14:textId="77777777" w:rsidR="001E2732" w:rsidRDefault="009E0C70">
      <w:pPr>
        <w:pStyle w:val="SourceCode"/>
      </w:pPr>
      <w:r>
        <w:t xml:space="preserve">    &lt;/el-dialog&gt;</w:t>
      </w:r>
    </w:p>
    <w:p w14:paraId="6BD43F13" w14:textId="77777777" w:rsidR="001E2732" w:rsidRDefault="009E0C70">
      <w:pPr>
        <w:pStyle w:val="SourceCode"/>
      </w:pPr>
      <w:r>
        <w:t xml:space="preserve">    &lt;!-- </w:t>
      </w:r>
      <w:r>
        <w:t>修改弹窗结束</w:t>
      </w:r>
      <w:r>
        <w:t xml:space="preserve"> --&gt;</w:t>
      </w:r>
    </w:p>
    <w:p w14:paraId="4884BE47" w14:textId="77777777" w:rsidR="001E2732" w:rsidRDefault="009E0C70">
      <w:pPr>
        <w:pStyle w:val="SourceCode"/>
      </w:pPr>
      <w:r>
        <w:t xml:space="preserve">  &lt;/div&gt;</w:t>
      </w:r>
    </w:p>
    <w:p w14:paraId="278485BB" w14:textId="77777777" w:rsidR="001E2732" w:rsidRDefault="009E0C70">
      <w:pPr>
        <w:pStyle w:val="SourceCode"/>
      </w:pPr>
      <w:r>
        <w:t>&lt;/template&gt;</w:t>
      </w:r>
    </w:p>
    <w:p w14:paraId="220B2BE8" w14:textId="77777777" w:rsidR="001E2732" w:rsidRDefault="001E2732">
      <w:pPr>
        <w:pStyle w:val="SourceCode"/>
      </w:pPr>
    </w:p>
    <w:p w14:paraId="21A01603" w14:textId="77777777" w:rsidR="001E2732" w:rsidRDefault="009E0C70">
      <w:pPr>
        <w:pStyle w:val="SourceCode"/>
      </w:pPr>
      <w:r>
        <w:t>&lt;script&gt;</w:t>
      </w:r>
    </w:p>
    <w:p w14:paraId="15792372" w14:textId="77777777" w:rsidR="001E2732" w:rsidRDefault="009E0C70">
      <w:pPr>
        <w:pStyle w:val="SourceCode"/>
      </w:pPr>
      <w:r>
        <w:t>import sysRoleAdd from './sys-role-add'</w:t>
      </w:r>
    </w:p>
    <w:p w14:paraId="63518249" w14:textId="77777777" w:rsidR="001E2732" w:rsidRDefault="009E0C70">
      <w:pPr>
        <w:pStyle w:val="SourceCode"/>
      </w:pPr>
      <w:r>
        <w:t>import sysRoleUpdate from './sys-role-update'</w:t>
      </w:r>
    </w:p>
    <w:p w14:paraId="49001B5C" w14:textId="77777777" w:rsidR="001E2732" w:rsidRDefault="009E0C70">
      <w:pPr>
        <w:pStyle w:val="SourceCode"/>
      </w:pPr>
      <w:r>
        <w:t>import sysRoleApi from '@/api/sys-role'</w:t>
      </w:r>
    </w:p>
    <w:p w14:paraId="24268765" w14:textId="77777777" w:rsidR="001E2732" w:rsidRDefault="009E0C70">
      <w:pPr>
        <w:pStyle w:val="SourceCode"/>
      </w:pPr>
      <w:r>
        <w:t>export default {</w:t>
      </w:r>
    </w:p>
    <w:p w14:paraId="7524E18A" w14:textId="77777777" w:rsidR="001E2732" w:rsidRDefault="009E0C70">
      <w:pPr>
        <w:pStyle w:val="SourceCode"/>
      </w:pPr>
      <w:r>
        <w:t xml:space="preserve">  components: {</w:t>
      </w:r>
    </w:p>
    <w:p w14:paraId="22ED5FA6" w14:textId="77777777" w:rsidR="001E2732" w:rsidRDefault="009E0C70">
      <w:pPr>
        <w:pStyle w:val="SourceCode"/>
      </w:pPr>
      <w:r>
        <w:t xml:space="preserve">    sysRoleAdd,</w:t>
      </w:r>
    </w:p>
    <w:p w14:paraId="077B282B" w14:textId="77777777" w:rsidR="001E2732" w:rsidRDefault="009E0C70">
      <w:pPr>
        <w:pStyle w:val="SourceCode"/>
      </w:pPr>
      <w:r>
        <w:t xml:space="preserve">    sysRoleUpdate</w:t>
      </w:r>
    </w:p>
    <w:p w14:paraId="1AC0AA54" w14:textId="77777777" w:rsidR="001E2732" w:rsidRDefault="009E0C70">
      <w:pPr>
        <w:pStyle w:val="SourceCode"/>
      </w:pPr>
      <w:r>
        <w:t xml:space="preserve">  },</w:t>
      </w:r>
    </w:p>
    <w:p w14:paraId="6C530E89" w14:textId="77777777" w:rsidR="001E2732" w:rsidRDefault="009E0C70">
      <w:pPr>
        <w:pStyle w:val="SourceCode"/>
      </w:pPr>
      <w:r>
        <w:t xml:space="preserve">  data() {</w:t>
      </w:r>
    </w:p>
    <w:p w14:paraId="49619C8C" w14:textId="77777777" w:rsidR="001E2732" w:rsidRDefault="009E0C70">
      <w:pPr>
        <w:pStyle w:val="SourceCode"/>
      </w:pPr>
      <w:r>
        <w:t xml:space="preserve">    return {</w:t>
      </w:r>
    </w:p>
    <w:p w14:paraId="40BF8D96" w14:textId="77777777" w:rsidR="001E2732" w:rsidRDefault="009E0C70">
      <w:pPr>
        <w:pStyle w:val="SourceCode"/>
      </w:pPr>
      <w:r>
        <w:t xml:space="preserve">      // </w:t>
      </w:r>
      <w:r>
        <w:t>分页对象</w:t>
      </w:r>
    </w:p>
    <w:p w14:paraId="0FA78E75" w14:textId="77777777" w:rsidR="001E2732" w:rsidRDefault="009E0C70">
      <w:pPr>
        <w:pStyle w:val="SourceCode"/>
      </w:pPr>
      <w:r>
        <w:t xml:space="preserve">      page: {</w:t>
      </w:r>
    </w:p>
    <w:p w14:paraId="2A10E59D" w14:textId="77777777" w:rsidR="001E2732" w:rsidRDefault="009E0C70">
      <w:pPr>
        <w:pStyle w:val="SourceCode"/>
      </w:pPr>
      <w:r>
        <w:t xml:space="preserve">        // </w:t>
      </w:r>
      <w:r>
        <w:t>搜索条件</w:t>
      </w:r>
    </w:p>
    <w:p w14:paraId="654579F8" w14:textId="77777777" w:rsidR="001E2732" w:rsidRDefault="009E0C70">
      <w:pPr>
        <w:pStyle w:val="SourceCode"/>
      </w:pPr>
      <w:r>
        <w:t xml:space="preserve">        params: {},</w:t>
      </w:r>
    </w:p>
    <w:p w14:paraId="3565194E" w14:textId="77777777" w:rsidR="001E2732" w:rsidRDefault="009E0C70">
      <w:pPr>
        <w:pStyle w:val="SourceCode"/>
      </w:pPr>
      <w:r>
        <w:t xml:space="preserve">        // </w:t>
      </w:r>
      <w:r>
        <w:t>当前页</w:t>
      </w:r>
    </w:p>
    <w:p w14:paraId="028882A2" w14:textId="77777777" w:rsidR="001E2732" w:rsidRDefault="009E0C70">
      <w:pPr>
        <w:pStyle w:val="SourceCode"/>
      </w:pPr>
      <w:r>
        <w:t xml:space="preserve">        pageNumber: 1,</w:t>
      </w:r>
    </w:p>
    <w:p w14:paraId="4A08244B" w14:textId="77777777" w:rsidR="001E2732" w:rsidRDefault="009E0C70">
      <w:pPr>
        <w:pStyle w:val="SourceCode"/>
      </w:pPr>
      <w:r>
        <w:t xml:space="preserve">        // </w:t>
      </w:r>
      <w:r>
        <w:t>每页条数</w:t>
      </w:r>
    </w:p>
    <w:p w14:paraId="356527DE" w14:textId="77777777" w:rsidR="001E2732" w:rsidRDefault="009E0C70">
      <w:pPr>
        <w:pStyle w:val="SourceCode"/>
      </w:pPr>
      <w:r>
        <w:t xml:space="preserve">        pageSize: 10</w:t>
      </w:r>
    </w:p>
    <w:p w14:paraId="04B7393B" w14:textId="77777777" w:rsidR="001E2732" w:rsidRDefault="009E0C70">
      <w:pPr>
        <w:pStyle w:val="SourceCode"/>
      </w:pPr>
      <w:r>
        <w:t xml:space="preserve">      },</w:t>
      </w:r>
    </w:p>
    <w:p w14:paraId="041B4E26" w14:textId="77777777" w:rsidR="001E2732" w:rsidRDefault="009E0C70">
      <w:pPr>
        <w:pStyle w:val="SourceCode"/>
      </w:pPr>
      <w:r>
        <w:t xml:space="preserve">      // </w:t>
      </w:r>
      <w:r>
        <w:t>当前点击的角色</w:t>
      </w:r>
      <w:r>
        <w:t>ID</w:t>
      </w:r>
    </w:p>
    <w:p w14:paraId="2691C6BF" w14:textId="77777777" w:rsidR="001E2732" w:rsidRDefault="009E0C70">
      <w:pPr>
        <w:pStyle w:val="SourceCode"/>
      </w:pPr>
      <w:r>
        <w:t xml:space="preserve">      activeId: '',</w:t>
      </w:r>
    </w:p>
    <w:p w14:paraId="4182570B" w14:textId="77777777" w:rsidR="001E2732" w:rsidRDefault="009E0C70">
      <w:pPr>
        <w:pStyle w:val="SourceCode"/>
      </w:pPr>
      <w:r>
        <w:t xml:space="preserve">      // </w:t>
      </w:r>
      <w:r>
        <w:t>数据显示分页对象</w:t>
      </w:r>
    </w:p>
    <w:p w14:paraId="405209AD" w14:textId="77777777" w:rsidR="001E2732" w:rsidRDefault="009E0C70">
      <w:pPr>
        <w:pStyle w:val="SourceCode"/>
      </w:pPr>
      <w:r>
        <w:t xml:space="preserve">      dataPage: {},</w:t>
      </w:r>
    </w:p>
    <w:p w14:paraId="264A1308" w14:textId="77777777" w:rsidR="001E2732" w:rsidRDefault="009E0C70">
      <w:pPr>
        <w:pStyle w:val="SourceCode"/>
      </w:pPr>
      <w:r>
        <w:t xml:space="preserve">      // </w:t>
      </w:r>
      <w:r>
        <w:t>控制添加弹窗展示</w:t>
      </w:r>
    </w:p>
    <w:p w14:paraId="02C8E3F1" w14:textId="77777777" w:rsidR="001E2732" w:rsidRDefault="009E0C70">
      <w:pPr>
        <w:pStyle w:val="SourceCode"/>
      </w:pPr>
      <w:r>
        <w:t xml:space="preserve">      addDialog: false,</w:t>
      </w:r>
    </w:p>
    <w:p w14:paraId="6FDD3358" w14:textId="77777777" w:rsidR="001E2732" w:rsidRDefault="009E0C70">
      <w:pPr>
        <w:pStyle w:val="SourceCode"/>
      </w:pPr>
      <w:r>
        <w:t xml:space="preserve">      // </w:t>
      </w:r>
      <w:r>
        <w:t>控制修改弹窗展示</w:t>
      </w:r>
    </w:p>
    <w:p w14:paraId="1407A9EA" w14:textId="77777777" w:rsidR="001E2732" w:rsidRDefault="009E0C70">
      <w:pPr>
        <w:pStyle w:val="SourceCode"/>
      </w:pPr>
      <w:r>
        <w:lastRenderedPageBreak/>
        <w:t xml:space="preserve">      updateDialog: false</w:t>
      </w:r>
    </w:p>
    <w:p w14:paraId="050E32A1" w14:textId="77777777" w:rsidR="001E2732" w:rsidRDefault="009E0C70">
      <w:pPr>
        <w:pStyle w:val="SourceCode"/>
      </w:pPr>
      <w:r>
        <w:t xml:space="preserve">    }</w:t>
      </w:r>
    </w:p>
    <w:p w14:paraId="0CB8FBF2" w14:textId="77777777" w:rsidR="001E2732" w:rsidRDefault="009E0C70">
      <w:pPr>
        <w:pStyle w:val="SourceCode"/>
      </w:pPr>
      <w:r>
        <w:t xml:space="preserve">  },</w:t>
      </w:r>
    </w:p>
    <w:p w14:paraId="2FA621E5" w14:textId="77777777" w:rsidR="001E2732" w:rsidRDefault="009E0C70">
      <w:pPr>
        <w:pStyle w:val="SourceCode"/>
      </w:pPr>
      <w:r>
        <w:t xml:space="preserve">  created() {</w:t>
      </w:r>
    </w:p>
    <w:p w14:paraId="136F23C3" w14:textId="77777777" w:rsidR="001E2732" w:rsidRDefault="009E0C70">
      <w:pPr>
        <w:pStyle w:val="SourceCode"/>
      </w:pPr>
      <w:r>
        <w:t xml:space="preserve">    this.getByPage()</w:t>
      </w:r>
    </w:p>
    <w:p w14:paraId="29BBB3F4" w14:textId="77777777" w:rsidR="001E2732" w:rsidRDefault="009E0C70">
      <w:pPr>
        <w:pStyle w:val="SourceCode"/>
      </w:pPr>
      <w:r>
        <w:t xml:space="preserve">  },</w:t>
      </w:r>
    </w:p>
    <w:p w14:paraId="20F34F64" w14:textId="77777777" w:rsidR="001E2732" w:rsidRDefault="009E0C70">
      <w:pPr>
        <w:pStyle w:val="SourceCode"/>
      </w:pPr>
      <w:r>
        <w:t xml:space="preserve">  methods: {</w:t>
      </w:r>
    </w:p>
    <w:p w14:paraId="31396833" w14:textId="77777777" w:rsidR="001E2732" w:rsidRDefault="009E0C70">
      <w:pPr>
        <w:pStyle w:val="SourceCode"/>
      </w:pPr>
      <w:r>
        <w:t xml:space="preserve">    // </w:t>
      </w:r>
      <w:r>
        <w:t>搜索</w:t>
      </w:r>
    </w:p>
    <w:p w14:paraId="025F4133" w14:textId="77777777" w:rsidR="001E2732" w:rsidRDefault="009E0C70">
      <w:pPr>
        <w:pStyle w:val="SourceCode"/>
      </w:pPr>
      <w:r>
        <w:t xml:space="preserve">    search() {</w:t>
      </w:r>
    </w:p>
    <w:p w14:paraId="1B54FEBF" w14:textId="77777777" w:rsidR="001E2732" w:rsidRDefault="009E0C70">
      <w:pPr>
        <w:pStyle w:val="SourceCode"/>
      </w:pPr>
      <w:r>
        <w:t xml:space="preserve">      // </w:t>
      </w:r>
      <w:r>
        <w:t>页数回归第一页</w:t>
      </w:r>
    </w:p>
    <w:p w14:paraId="26BDA83A" w14:textId="77777777" w:rsidR="001E2732" w:rsidRDefault="009E0C70">
      <w:pPr>
        <w:pStyle w:val="SourceCode"/>
      </w:pPr>
      <w:r>
        <w:t xml:space="preserve">      this.page.pageNumber = 1</w:t>
      </w:r>
    </w:p>
    <w:p w14:paraId="54EB8472" w14:textId="77777777" w:rsidR="001E2732" w:rsidRDefault="009E0C70">
      <w:pPr>
        <w:pStyle w:val="SourceCode"/>
      </w:pPr>
      <w:r>
        <w:t xml:space="preserve">      this.getByPage()</w:t>
      </w:r>
    </w:p>
    <w:p w14:paraId="6A44FF46" w14:textId="77777777" w:rsidR="001E2732" w:rsidRDefault="009E0C70">
      <w:pPr>
        <w:pStyle w:val="SourceCode"/>
      </w:pPr>
      <w:r>
        <w:t xml:space="preserve">    },</w:t>
      </w:r>
    </w:p>
    <w:p w14:paraId="740215EA" w14:textId="77777777" w:rsidR="001E2732" w:rsidRDefault="009E0C70">
      <w:pPr>
        <w:pStyle w:val="SourceCode"/>
      </w:pPr>
      <w:r>
        <w:t xml:space="preserve">    // </w:t>
      </w:r>
      <w:r>
        <w:t>打开添加弹窗</w:t>
      </w:r>
    </w:p>
    <w:p w14:paraId="0F0FAB05" w14:textId="77777777" w:rsidR="001E2732" w:rsidRDefault="009E0C70">
      <w:pPr>
        <w:pStyle w:val="SourceCode"/>
      </w:pPr>
      <w:r>
        <w:t xml:space="preserve">    toAdd() {</w:t>
      </w:r>
    </w:p>
    <w:p w14:paraId="67209FC7" w14:textId="77777777" w:rsidR="001E2732" w:rsidRDefault="009E0C70">
      <w:pPr>
        <w:pStyle w:val="SourceCode"/>
      </w:pPr>
      <w:r>
        <w:t xml:space="preserve">      this.addDialog = true</w:t>
      </w:r>
    </w:p>
    <w:p w14:paraId="699E81A3" w14:textId="77777777" w:rsidR="001E2732" w:rsidRDefault="009E0C70">
      <w:pPr>
        <w:pStyle w:val="SourceCode"/>
      </w:pPr>
      <w:r>
        <w:t xml:space="preserve">    },</w:t>
      </w:r>
    </w:p>
    <w:p w14:paraId="00E03D16" w14:textId="77777777" w:rsidR="001E2732" w:rsidRDefault="009E0C70">
      <w:pPr>
        <w:pStyle w:val="SourceCode"/>
      </w:pPr>
      <w:r>
        <w:t xml:space="preserve">    // </w:t>
      </w:r>
      <w:r>
        <w:t>打开修改弹窗</w:t>
      </w:r>
    </w:p>
    <w:p w14:paraId="35941390" w14:textId="77777777" w:rsidR="001E2732" w:rsidRDefault="009E0C70">
      <w:pPr>
        <w:pStyle w:val="SourceCode"/>
      </w:pPr>
      <w:r>
        <w:t xml:space="preserve">    toUpdate(id) {</w:t>
      </w:r>
    </w:p>
    <w:p w14:paraId="0CBF595A" w14:textId="77777777" w:rsidR="001E2732" w:rsidRDefault="009E0C70">
      <w:pPr>
        <w:pStyle w:val="SourceCode"/>
      </w:pPr>
      <w:r>
        <w:t xml:space="preserve">      this.activeId = id</w:t>
      </w:r>
    </w:p>
    <w:p w14:paraId="23D38F10" w14:textId="77777777" w:rsidR="001E2732" w:rsidRDefault="009E0C70">
      <w:pPr>
        <w:pStyle w:val="SourceCode"/>
      </w:pPr>
      <w:r>
        <w:t xml:space="preserve">      this.updateDialog = true</w:t>
      </w:r>
    </w:p>
    <w:p w14:paraId="06242997" w14:textId="77777777" w:rsidR="001E2732" w:rsidRDefault="009E0C70">
      <w:pPr>
        <w:pStyle w:val="SourceCode"/>
      </w:pPr>
      <w:r>
        <w:t xml:space="preserve">    },</w:t>
      </w:r>
    </w:p>
    <w:p w14:paraId="345C31FD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删除</w:t>
      </w:r>
    </w:p>
    <w:p w14:paraId="4FF69039" w14:textId="77777777" w:rsidR="001E2732" w:rsidRDefault="009E0C70">
      <w:pPr>
        <w:pStyle w:val="SourceCode"/>
      </w:pPr>
      <w:r>
        <w:t xml:space="preserve">    deleteById(id) {</w:t>
      </w:r>
    </w:p>
    <w:p w14:paraId="4107C854" w14:textId="77777777" w:rsidR="001E2732" w:rsidRDefault="009E0C70">
      <w:pPr>
        <w:pStyle w:val="SourceCode"/>
      </w:pPr>
      <w:r>
        <w:t xml:space="preserve">      this.$confirm('</w:t>
      </w:r>
      <w:r>
        <w:t>是否删除该角色</w:t>
      </w:r>
      <w:r>
        <w:t>?', '</w:t>
      </w:r>
      <w:r>
        <w:t>提示</w:t>
      </w:r>
      <w:r>
        <w:t>', {</w:t>
      </w:r>
    </w:p>
    <w:p w14:paraId="629D0E63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3E3DDDEE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6677D7DD" w14:textId="77777777" w:rsidR="001E2732" w:rsidRDefault="009E0C70">
      <w:pPr>
        <w:pStyle w:val="SourceCode"/>
      </w:pPr>
      <w:r>
        <w:t xml:space="preserve">        type: 'error'</w:t>
      </w:r>
    </w:p>
    <w:p w14:paraId="1EA12269" w14:textId="77777777" w:rsidR="001E2732" w:rsidRDefault="009E0C70">
      <w:pPr>
        <w:pStyle w:val="SourceCode"/>
      </w:pPr>
      <w:r>
        <w:t xml:space="preserve">      }).then(() =&gt; {</w:t>
      </w:r>
    </w:p>
    <w:p w14:paraId="26B1E9EB" w14:textId="77777777" w:rsidR="001E2732" w:rsidRDefault="009E0C70">
      <w:pPr>
        <w:pStyle w:val="SourceCode"/>
      </w:pPr>
      <w:r>
        <w:t xml:space="preserve">        sysRoleApi.deleteById(id).then(res =&gt; {</w:t>
      </w:r>
    </w:p>
    <w:p w14:paraId="126792B2" w14:textId="77777777" w:rsidR="001E2732" w:rsidRDefault="009E0C70">
      <w:pPr>
        <w:pStyle w:val="SourceCode"/>
      </w:pPr>
      <w:r>
        <w:t xml:space="preserve">          this.$message.success(res.msg)</w:t>
      </w:r>
    </w:p>
    <w:p w14:paraId="2A738497" w14:textId="77777777" w:rsidR="001E2732" w:rsidRDefault="009E0C70">
      <w:pPr>
        <w:pStyle w:val="SourceCode"/>
      </w:pPr>
      <w:r>
        <w:t xml:space="preserve">          this.getByPage()</w:t>
      </w:r>
    </w:p>
    <w:p w14:paraId="2CB26B19" w14:textId="77777777" w:rsidR="001E2732" w:rsidRDefault="009E0C70">
      <w:pPr>
        <w:pStyle w:val="SourceCode"/>
      </w:pPr>
      <w:r>
        <w:t xml:space="preserve">        })</w:t>
      </w:r>
    </w:p>
    <w:p w14:paraId="53C37A8B" w14:textId="77777777" w:rsidR="001E2732" w:rsidRDefault="009E0C70">
      <w:pPr>
        <w:pStyle w:val="SourceCode"/>
      </w:pPr>
      <w:r>
        <w:t xml:space="preserve">      })</w:t>
      </w:r>
    </w:p>
    <w:p w14:paraId="0D4105E2" w14:textId="77777777" w:rsidR="001E2732" w:rsidRDefault="009E0C70">
      <w:pPr>
        <w:pStyle w:val="SourceCode"/>
      </w:pPr>
      <w:r>
        <w:t xml:space="preserve">    },</w:t>
      </w:r>
    </w:p>
    <w:p w14:paraId="128B6B59" w14:textId="77777777" w:rsidR="001E2732" w:rsidRDefault="009E0C70">
      <w:pPr>
        <w:pStyle w:val="SourceCode"/>
      </w:pPr>
      <w:r>
        <w:t xml:space="preserve">    // </w:t>
      </w:r>
      <w:r>
        <w:t>分页查询</w:t>
      </w:r>
    </w:p>
    <w:p w14:paraId="09A1EA4F" w14:textId="77777777" w:rsidR="001E2732" w:rsidRDefault="009E0C70">
      <w:pPr>
        <w:pStyle w:val="SourceCode"/>
      </w:pPr>
      <w:r>
        <w:lastRenderedPageBreak/>
        <w:t xml:space="preserve">    getByPage() {</w:t>
      </w:r>
    </w:p>
    <w:p w14:paraId="23A69C49" w14:textId="77777777" w:rsidR="001E2732" w:rsidRDefault="009E0C70">
      <w:pPr>
        <w:pStyle w:val="SourceCode"/>
      </w:pPr>
      <w:r>
        <w:t xml:space="preserve">      sysRoleApi.getByPage(this.page).then(res =&gt; {</w:t>
      </w:r>
    </w:p>
    <w:p w14:paraId="49C67037" w14:textId="77777777" w:rsidR="001E2732" w:rsidRDefault="009E0C70">
      <w:pPr>
        <w:pStyle w:val="SourceCode"/>
      </w:pPr>
      <w:r>
        <w:t xml:space="preserve">        this.dataPage = res.data</w:t>
      </w:r>
    </w:p>
    <w:p w14:paraId="5CCBC3B2" w14:textId="77777777" w:rsidR="001E2732" w:rsidRDefault="009E0C70">
      <w:pPr>
        <w:pStyle w:val="SourceCode"/>
      </w:pPr>
      <w:r>
        <w:t xml:space="preserve">      })</w:t>
      </w:r>
    </w:p>
    <w:p w14:paraId="101F7C14" w14:textId="77777777" w:rsidR="001E2732" w:rsidRDefault="009E0C70">
      <w:pPr>
        <w:pStyle w:val="SourceCode"/>
      </w:pPr>
      <w:r>
        <w:t xml:space="preserve">    },</w:t>
      </w:r>
    </w:p>
    <w:p w14:paraId="22E7BAC6" w14:textId="77777777" w:rsidR="001E2732" w:rsidRDefault="009E0C70">
      <w:pPr>
        <w:pStyle w:val="SourceCode"/>
      </w:pPr>
      <w:r>
        <w:t xml:space="preserve">    // </w:t>
      </w:r>
      <w:r>
        <w:t>每页条数发生改变</w:t>
      </w:r>
    </w:p>
    <w:p w14:paraId="2EF4F78D" w14:textId="77777777" w:rsidR="001E2732" w:rsidRDefault="009E0C70">
      <w:pPr>
        <w:pStyle w:val="SourceCode"/>
      </w:pPr>
      <w:r>
        <w:t xml:space="preserve">    handleSizeChange(val) {</w:t>
      </w:r>
    </w:p>
    <w:p w14:paraId="06C9A9DA" w14:textId="77777777" w:rsidR="001E2732" w:rsidRDefault="009E0C70">
      <w:pPr>
        <w:pStyle w:val="SourceCode"/>
      </w:pPr>
      <w:r>
        <w:t xml:space="preserve">      this.page.pageSize = val</w:t>
      </w:r>
    </w:p>
    <w:p w14:paraId="0185CA92" w14:textId="77777777" w:rsidR="001E2732" w:rsidRDefault="009E0C70">
      <w:pPr>
        <w:pStyle w:val="SourceCode"/>
      </w:pPr>
      <w:r>
        <w:t xml:space="preserve">      this.getByPage()</w:t>
      </w:r>
    </w:p>
    <w:p w14:paraId="04B8E343" w14:textId="77777777" w:rsidR="001E2732" w:rsidRDefault="009E0C70">
      <w:pPr>
        <w:pStyle w:val="SourceCode"/>
      </w:pPr>
      <w:r>
        <w:t xml:space="preserve">    },</w:t>
      </w:r>
    </w:p>
    <w:p w14:paraId="43F338DD" w14:textId="77777777" w:rsidR="001E2732" w:rsidRDefault="009E0C70">
      <w:pPr>
        <w:pStyle w:val="SourceCode"/>
      </w:pPr>
      <w:r>
        <w:t xml:space="preserve">    // </w:t>
      </w:r>
      <w:r>
        <w:t>关闭弹窗</w:t>
      </w:r>
    </w:p>
    <w:p w14:paraId="64D94C1C" w14:textId="77777777" w:rsidR="001E2732" w:rsidRDefault="009E0C70">
      <w:pPr>
        <w:pStyle w:val="SourceCode"/>
      </w:pPr>
      <w:r>
        <w:t xml:space="preserve">    closeDialog() {</w:t>
      </w:r>
    </w:p>
    <w:p w14:paraId="7F49B63E" w14:textId="77777777" w:rsidR="001E2732" w:rsidRDefault="009E0C70">
      <w:pPr>
        <w:pStyle w:val="SourceCode"/>
      </w:pPr>
      <w:r>
        <w:t xml:space="preserve">      this.addDialog = false</w:t>
      </w:r>
    </w:p>
    <w:p w14:paraId="49E17431" w14:textId="77777777" w:rsidR="001E2732" w:rsidRDefault="009E0C70">
      <w:pPr>
        <w:pStyle w:val="SourceCode"/>
      </w:pPr>
      <w:r>
        <w:t xml:space="preserve">      this.updateDialog = false</w:t>
      </w:r>
    </w:p>
    <w:p w14:paraId="69334574" w14:textId="77777777" w:rsidR="001E2732" w:rsidRDefault="009E0C70">
      <w:pPr>
        <w:pStyle w:val="SourceCode"/>
      </w:pPr>
      <w:r>
        <w:t xml:space="preserve">    },</w:t>
      </w:r>
    </w:p>
    <w:p w14:paraId="6EFC622F" w14:textId="77777777" w:rsidR="001E2732" w:rsidRDefault="009E0C70">
      <w:pPr>
        <w:pStyle w:val="SourceCode"/>
      </w:pPr>
      <w:r>
        <w:t xml:space="preserve">    // </w:t>
      </w:r>
      <w:r>
        <w:t>当前页发生改变</w:t>
      </w:r>
    </w:p>
    <w:p w14:paraId="634F8641" w14:textId="77777777" w:rsidR="001E2732" w:rsidRDefault="009E0C70">
      <w:pPr>
        <w:pStyle w:val="SourceCode"/>
      </w:pPr>
      <w:r>
        <w:t xml:space="preserve">    handleCurrentChange(val) {</w:t>
      </w:r>
    </w:p>
    <w:p w14:paraId="7CDE5C14" w14:textId="77777777" w:rsidR="001E2732" w:rsidRDefault="009E0C70">
      <w:pPr>
        <w:pStyle w:val="SourceCode"/>
      </w:pPr>
      <w:r>
        <w:t xml:space="preserve">      this.page.pageNumber = val</w:t>
      </w:r>
    </w:p>
    <w:p w14:paraId="797F5DC1" w14:textId="77777777" w:rsidR="001E2732" w:rsidRDefault="009E0C70">
      <w:pPr>
        <w:pStyle w:val="SourceCode"/>
      </w:pPr>
      <w:r>
        <w:t xml:space="preserve">      this.getByPage()</w:t>
      </w:r>
    </w:p>
    <w:p w14:paraId="263CA3EF" w14:textId="77777777" w:rsidR="001E2732" w:rsidRDefault="009E0C70">
      <w:pPr>
        <w:pStyle w:val="SourceCode"/>
      </w:pPr>
      <w:r>
        <w:t xml:space="preserve">    }</w:t>
      </w:r>
    </w:p>
    <w:p w14:paraId="7F69D42C" w14:textId="77777777" w:rsidR="001E2732" w:rsidRDefault="009E0C70">
      <w:pPr>
        <w:pStyle w:val="SourceCode"/>
      </w:pPr>
      <w:r>
        <w:t xml:space="preserve">  }</w:t>
      </w:r>
    </w:p>
    <w:p w14:paraId="19FD9FB6" w14:textId="77777777" w:rsidR="001E2732" w:rsidRDefault="009E0C70">
      <w:pPr>
        <w:pStyle w:val="SourceCode"/>
      </w:pPr>
      <w:r>
        <w:t>}</w:t>
      </w:r>
    </w:p>
    <w:p w14:paraId="31E4C92F" w14:textId="77777777" w:rsidR="001E2732" w:rsidRDefault="009E0C70">
      <w:pPr>
        <w:pStyle w:val="SourceCode"/>
      </w:pPr>
      <w:r>
        <w:t>&lt;/script&gt;</w:t>
      </w:r>
    </w:p>
    <w:p w14:paraId="3106CF2A" w14:textId="77777777" w:rsidR="001E2732" w:rsidRDefault="001E2732">
      <w:pPr>
        <w:pStyle w:val="SourceCode"/>
      </w:pPr>
    </w:p>
    <w:p w14:paraId="6D4655D9" w14:textId="77777777" w:rsidR="001E2732" w:rsidRDefault="009E0C70">
      <w:pPr>
        <w:pStyle w:val="SourceCode"/>
      </w:pPr>
      <w:r>
        <w:t>&lt;style&gt;</w:t>
      </w:r>
    </w:p>
    <w:p w14:paraId="3E584CA2" w14:textId="77777777" w:rsidR="001E2732" w:rsidRDefault="009E0C70">
      <w:pPr>
        <w:pStyle w:val="SourceCode"/>
      </w:pPr>
      <w:r>
        <w:t>&lt;/style&gt;</w:t>
      </w:r>
    </w:p>
    <w:p w14:paraId="5C80C4C8" w14:textId="77777777" w:rsidR="001E2732" w:rsidRDefault="009E0C70">
      <w:pPr>
        <w:pStyle w:val="3"/>
      </w:pPr>
      <w:bookmarkStart w:id="54" w:name="323-页面编写"/>
      <w:bookmarkEnd w:id="54"/>
      <w:r>
        <w:t xml:space="preserve">3.2.3 </w:t>
      </w:r>
      <w:r>
        <w:t>页面编写</w:t>
      </w:r>
    </w:p>
    <w:p w14:paraId="530A1601" w14:textId="77777777" w:rsidR="001E2732" w:rsidRDefault="009E0C70">
      <w:pPr>
        <w:pStyle w:val="4"/>
      </w:pPr>
      <w:bookmarkStart w:id="55" w:name="sys-role-list"/>
      <w:bookmarkEnd w:id="55"/>
      <w:r>
        <w:t>sys-role-list</w:t>
      </w:r>
    </w:p>
    <w:p w14:paraId="44FB0D0A" w14:textId="77777777" w:rsidR="001E2732" w:rsidRDefault="009E0C70">
      <w:pPr>
        <w:pStyle w:val="SourceCodeLanguage"/>
      </w:pPr>
      <w:r>
        <w:t>vue</w:t>
      </w:r>
    </w:p>
    <w:p w14:paraId="6E3008F4" w14:textId="77777777" w:rsidR="001E2732" w:rsidRDefault="009E0C70">
      <w:pPr>
        <w:pStyle w:val="SourceCode"/>
      </w:pPr>
      <w:r>
        <w:t>&lt;template&gt;</w:t>
      </w:r>
    </w:p>
    <w:p w14:paraId="43D46E0E" w14:textId="77777777" w:rsidR="001E2732" w:rsidRDefault="009E0C70">
      <w:pPr>
        <w:pStyle w:val="SourceCode"/>
      </w:pPr>
      <w:r>
        <w:t xml:space="preserve">  &lt;div&gt;</w:t>
      </w:r>
    </w:p>
    <w:p w14:paraId="478EDAD7" w14:textId="77777777" w:rsidR="001E2732" w:rsidRDefault="009E0C70">
      <w:pPr>
        <w:pStyle w:val="SourceCode"/>
      </w:pPr>
      <w:r>
        <w:t xml:space="preserve">    &lt;!-- </w:t>
      </w:r>
      <w:r>
        <w:t>搜索表单开始</w:t>
      </w:r>
      <w:r>
        <w:t xml:space="preserve"> --&gt;</w:t>
      </w:r>
    </w:p>
    <w:p w14:paraId="4E6E3615" w14:textId="77777777" w:rsidR="001E2732" w:rsidRDefault="009E0C70">
      <w:pPr>
        <w:pStyle w:val="SourceCode"/>
      </w:pPr>
      <w:r>
        <w:t xml:space="preserve">    &lt;div class="search-form"&gt;</w:t>
      </w:r>
    </w:p>
    <w:p w14:paraId="751DA482" w14:textId="77777777" w:rsidR="001E2732" w:rsidRDefault="001E2732">
      <w:pPr>
        <w:pStyle w:val="SourceCode"/>
      </w:pPr>
    </w:p>
    <w:p w14:paraId="0D3D0A1D" w14:textId="77777777" w:rsidR="001E2732" w:rsidRDefault="009E0C70">
      <w:pPr>
        <w:pStyle w:val="SourceCode"/>
      </w:pPr>
      <w:r>
        <w:t xml:space="preserve">      &lt;el-form :inline="true" size="mini" :model="page.params"&gt;</w:t>
      </w:r>
    </w:p>
    <w:p w14:paraId="79B9A9D0" w14:textId="77777777" w:rsidR="001E2732" w:rsidRDefault="009E0C70">
      <w:pPr>
        <w:pStyle w:val="SourceCode"/>
      </w:pPr>
      <w:r>
        <w:t xml:space="preserve">        &lt;el-form-item&gt;</w:t>
      </w:r>
    </w:p>
    <w:p w14:paraId="62B48201" w14:textId="77777777" w:rsidR="001E2732" w:rsidRDefault="009E0C70">
      <w:pPr>
        <w:pStyle w:val="SourceCode"/>
      </w:pPr>
      <w:r>
        <w:lastRenderedPageBreak/>
        <w:t xml:space="preserve">          &lt;el-input v-model="page.params.eq_roleName" placeholder="</w:t>
      </w:r>
      <w:r>
        <w:t>角色名</w:t>
      </w:r>
      <w:r>
        <w:t>" /&gt;</w:t>
      </w:r>
    </w:p>
    <w:p w14:paraId="41EC3A81" w14:textId="77777777" w:rsidR="001E2732" w:rsidRDefault="009E0C70">
      <w:pPr>
        <w:pStyle w:val="SourceCode"/>
      </w:pPr>
      <w:r>
        <w:t xml:space="preserve">        &lt;/el-form-item&gt;</w:t>
      </w:r>
    </w:p>
    <w:p w14:paraId="1E8D2E0C" w14:textId="77777777" w:rsidR="001E2732" w:rsidRDefault="009E0C70">
      <w:pPr>
        <w:pStyle w:val="SourceCode"/>
      </w:pPr>
      <w:r>
        <w:t xml:space="preserve">        &lt;el-form-item&gt;</w:t>
      </w:r>
    </w:p>
    <w:p w14:paraId="292C4B44" w14:textId="77777777" w:rsidR="001E2732" w:rsidRDefault="009E0C70">
      <w:pPr>
        <w:pStyle w:val="SourceCode"/>
      </w:pPr>
      <w:r>
        <w:t xml:space="preserve">          &lt;el-button type="primary" icon="el-icon-search" @click="search"&gt;</w:t>
      </w:r>
      <w:r>
        <w:t>查询</w:t>
      </w:r>
      <w:r>
        <w:t>&lt;/el-button&gt;</w:t>
      </w:r>
    </w:p>
    <w:p w14:paraId="23503F6E" w14:textId="77777777" w:rsidR="001E2732" w:rsidRDefault="009E0C70">
      <w:pPr>
        <w:pStyle w:val="SourceCode"/>
      </w:pPr>
      <w:r>
        <w:t xml:space="preserve">          &lt;el-button type="warning" icon="el-icon-refresh" @click="page.params = {}"&gt;</w:t>
      </w:r>
      <w:r>
        <w:t>重置</w:t>
      </w:r>
      <w:r>
        <w:t>&lt;/el-button&gt;</w:t>
      </w:r>
    </w:p>
    <w:p w14:paraId="589E1CA0" w14:textId="77777777" w:rsidR="001E2732" w:rsidRDefault="009E0C70">
      <w:pPr>
        <w:pStyle w:val="SourceCode"/>
      </w:pPr>
      <w:r>
        <w:t xml:space="preserve">        &lt;/el-form-item&gt;</w:t>
      </w:r>
    </w:p>
    <w:p w14:paraId="44BD12C5" w14:textId="77777777" w:rsidR="001E2732" w:rsidRDefault="009E0C70">
      <w:pPr>
        <w:pStyle w:val="SourceCode"/>
      </w:pPr>
      <w:r>
        <w:t xml:space="preserve">      &lt;/el-form&gt;</w:t>
      </w:r>
    </w:p>
    <w:p w14:paraId="2485F7F2" w14:textId="77777777" w:rsidR="001E2732" w:rsidRDefault="009E0C70">
      <w:pPr>
        <w:pStyle w:val="SourceCode"/>
      </w:pPr>
      <w:r>
        <w:t xml:space="preserve">    &lt;/div&gt;</w:t>
      </w:r>
    </w:p>
    <w:p w14:paraId="4285B35D" w14:textId="77777777" w:rsidR="001E2732" w:rsidRDefault="009E0C70">
      <w:pPr>
        <w:pStyle w:val="SourceCode"/>
      </w:pPr>
      <w:r>
        <w:t xml:space="preserve">    &lt;!-- </w:t>
      </w:r>
      <w:r>
        <w:t>搜索表单结束</w:t>
      </w:r>
      <w:r>
        <w:t xml:space="preserve"> --&gt;</w:t>
      </w:r>
    </w:p>
    <w:p w14:paraId="1E3ED652" w14:textId="77777777" w:rsidR="001E2732" w:rsidRDefault="009E0C70">
      <w:pPr>
        <w:pStyle w:val="SourceCode"/>
      </w:pPr>
      <w:r>
        <w:t xml:space="preserve">    &lt;!-- </w:t>
      </w:r>
      <w:r>
        <w:t>菜单组开始</w:t>
      </w:r>
      <w:r>
        <w:t xml:space="preserve"> --&gt;</w:t>
      </w:r>
    </w:p>
    <w:p w14:paraId="6BB0D1F7" w14:textId="77777777" w:rsidR="001E2732" w:rsidRDefault="009E0C70">
      <w:pPr>
        <w:pStyle w:val="SourceCode"/>
      </w:pPr>
      <w:r>
        <w:t xml:space="preserve">    &lt;div class="mid-button-group"&gt;</w:t>
      </w:r>
    </w:p>
    <w:p w14:paraId="7973EA30" w14:textId="77777777" w:rsidR="001E2732" w:rsidRDefault="009E0C70">
      <w:pPr>
        <w:pStyle w:val="SourceCode"/>
      </w:pPr>
      <w:r>
        <w:t xml:space="preserve">      &lt;el-button size="mini" type="primary" icon="el-icon-plus" @click="toAdd"&gt;</w:t>
      </w:r>
      <w:r>
        <w:t>添加</w:t>
      </w:r>
      <w:r>
        <w:t>&lt;/el-button&gt;</w:t>
      </w:r>
    </w:p>
    <w:p w14:paraId="6EEC1E35" w14:textId="77777777" w:rsidR="001E2732" w:rsidRDefault="009E0C70">
      <w:pPr>
        <w:pStyle w:val="SourceCode"/>
      </w:pPr>
      <w:r>
        <w:t xml:space="preserve">    &lt;/div&gt;</w:t>
      </w:r>
    </w:p>
    <w:p w14:paraId="734FD14F" w14:textId="77777777" w:rsidR="001E2732" w:rsidRDefault="009E0C70">
      <w:pPr>
        <w:pStyle w:val="SourceCode"/>
      </w:pPr>
      <w:r>
        <w:t xml:space="preserve">    &lt;!-- </w:t>
      </w:r>
      <w:r>
        <w:t>菜单组结束</w:t>
      </w:r>
      <w:r>
        <w:t xml:space="preserve"> --&gt;</w:t>
      </w:r>
    </w:p>
    <w:p w14:paraId="581DBFDB" w14:textId="77777777" w:rsidR="001E2732" w:rsidRDefault="009E0C70">
      <w:pPr>
        <w:pStyle w:val="SourceCode"/>
      </w:pPr>
      <w:r>
        <w:t xml:space="preserve">    &lt;!-- </w:t>
      </w:r>
      <w:r>
        <w:t>数据表格开始</w:t>
      </w:r>
      <w:r>
        <w:t xml:space="preserve"> --&gt;</w:t>
      </w:r>
    </w:p>
    <w:p w14:paraId="08560DA7" w14:textId="77777777" w:rsidR="001E2732" w:rsidRDefault="009E0C70">
      <w:pPr>
        <w:pStyle w:val="SourceCode"/>
      </w:pPr>
      <w:r>
        <w:t xml:space="preserve">    &lt;div class="data-table"&gt;</w:t>
      </w:r>
    </w:p>
    <w:p w14:paraId="68567205" w14:textId="77777777" w:rsidR="001E2732" w:rsidRDefault="009E0C70">
      <w:pPr>
        <w:pStyle w:val="SourceCode"/>
      </w:pPr>
      <w:r>
        <w:t xml:space="preserve">      &lt;el-table</w:t>
      </w:r>
    </w:p>
    <w:p w14:paraId="5761060D" w14:textId="77777777" w:rsidR="001E2732" w:rsidRDefault="009E0C70">
      <w:pPr>
        <w:pStyle w:val="SourceCode"/>
      </w:pPr>
      <w:r>
        <w:t xml:space="preserve">        v-loading="loading"</w:t>
      </w:r>
    </w:p>
    <w:p w14:paraId="40321191" w14:textId="77777777" w:rsidR="001E2732" w:rsidRDefault="009E0C70">
      <w:pPr>
        <w:pStyle w:val="SourceCode"/>
      </w:pPr>
      <w:r>
        <w:t xml:space="preserve">        :data="dataPage.list"</w:t>
      </w:r>
    </w:p>
    <w:p w14:paraId="5BD8B048" w14:textId="77777777" w:rsidR="001E2732" w:rsidRDefault="009E0C70">
      <w:pPr>
        <w:pStyle w:val="SourceCode"/>
      </w:pPr>
      <w:r>
        <w:t xml:space="preserve">        header-row-class-name="table-header"</w:t>
      </w:r>
    </w:p>
    <w:p w14:paraId="22EF945F" w14:textId="77777777" w:rsidR="001E2732" w:rsidRDefault="009E0C70">
      <w:pPr>
        <w:pStyle w:val="SourceCode"/>
      </w:pPr>
      <w:r>
        <w:t xml:space="preserve">        stripe</w:t>
      </w:r>
    </w:p>
    <w:p w14:paraId="5C1BCEA9" w14:textId="77777777" w:rsidR="001E2732" w:rsidRDefault="009E0C70">
      <w:pPr>
        <w:pStyle w:val="SourceCode"/>
      </w:pPr>
      <w:r>
        <w:t xml:space="preserve">        style="width: 100%"</w:t>
      </w:r>
    </w:p>
    <w:p w14:paraId="31D4148B" w14:textId="77777777" w:rsidR="001E2732" w:rsidRDefault="009E0C70">
      <w:pPr>
        <w:pStyle w:val="SourceCode"/>
      </w:pPr>
      <w:r>
        <w:t xml:space="preserve">      &gt;</w:t>
      </w:r>
    </w:p>
    <w:p w14:paraId="3024E899" w14:textId="77777777" w:rsidR="001E2732" w:rsidRDefault="009E0C70">
      <w:pPr>
        <w:pStyle w:val="SourceCode"/>
      </w:pPr>
      <w:r>
        <w:t xml:space="preserve">        &lt;el-table-column</w:t>
      </w:r>
    </w:p>
    <w:p w14:paraId="12FBEFBB" w14:textId="77777777" w:rsidR="001E2732" w:rsidRDefault="009E0C70">
      <w:pPr>
        <w:pStyle w:val="SourceCode"/>
      </w:pPr>
      <w:r>
        <w:t xml:space="preserve">          prop="roleId"</w:t>
      </w:r>
    </w:p>
    <w:p w14:paraId="66288A9C" w14:textId="77777777" w:rsidR="001E2732" w:rsidRDefault="009E0C70">
      <w:pPr>
        <w:pStyle w:val="SourceCode"/>
      </w:pPr>
      <w:r>
        <w:t xml:space="preserve">          label="</w:t>
      </w:r>
      <w:r>
        <w:t>角色编号</w:t>
      </w:r>
      <w:r>
        <w:t>"</w:t>
      </w:r>
    </w:p>
    <w:p w14:paraId="3C5A6CEC" w14:textId="77777777" w:rsidR="001E2732" w:rsidRDefault="009E0C70">
      <w:pPr>
        <w:pStyle w:val="SourceCode"/>
      </w:pPr>
      <w:r>
        <w:t xml:space="preserve">          width="200"</w:t>
      </w:r>
    </w:p>
    <w:p w14:paraId="741162F0" w14:textId="77777777" w:rsidR="001E2732" w:rsidRDefault="009E0C70">
      <w:pPr>
        <w:pStyle w:val="SourceCode"/>
      </w:pPr>
      <w:r>
        <w:t xml:space="preserve">        /&gt;</w:t>
      </w:r>
    </w:p>
    <w:p w14:paraId="5A0D7CC9" w14:textId="77777777" w:rsidR="001E2732" w:rsidRDefault="009E0C70">
      <w:pPr>
        <w:pStyle w:val="SourceCode"/>
      </w:pPr>
      <w:r>
        <w:t xml:space="preserve">        &lt;el-table-column</w:t>
      </w:r>
    </w:p>
    <w:p w14:paraId="5278FE90" w14:textId="77777777" w:rsidR="001E2732" w:rsidRDefault="009E0C70">
      <w:pPr>
        <w:pStyle w:val="SourceCode"/>
      </w:pPr>
      <w:r>
        <w:t xml:space="preserve">          prop="roleName"</w:t>
      </w:r>
    </w:p>
    <w:p w14:paraId="06CAC876" w14:textId="77777777" w:rsidR="001E2732" w:rsidRDefault="009E0C70">
      <w:pPr>
        <w:pStyle w:val="SourceCode"/>
      </w:pPr>
      <w:r>
        <w:t xml:space="preserve">          label="</w:t>
      </w:r>
      <w:r>
        <w:t>角色名</w:t>
      </w:r>
      <w:r>
        <w:t>"</w:t>
      </w:r>
    </w:p>
    <w:p w14:paraId="2C790ACB" w14:textId="77777777" w:rsidR="001E2732" w:rsidRDefault="009E0C70">
      <w:pPr>
        <w:pStyle w:val="SourceCode"/>
      </w:pPr>
      <w:r>
        <w:t xml:space="preserve">          width="200"</w:t>
      </w:r>
    </w:p>
    <w:p w14:paraId="3A9FE2DE" w14:textId="77777777" w:rsidR="001E2732" w:rsidRDefault="009E0C70">
      <w:pPr>
        <w:pStyle w:val="SourceCode"/>
      </w:pPr>
      <w:r>
        <w:lastRenderedPageBreak/>
        <w:t xml:space="preserve">        /&gt;</w:t>
      </w:r>
    </w:p>
    <w:p w14:paraId="22CF1F50" w14:textId="77777777" w:rsidR="001E2732" w:rsidRDefault="009E0C70">
      <w:pPr>
        <w:pStyle w:val="SourceCode"/>
      </w:pPr>
      <w:r>
        <w:t xml:space="preserve">        &lt;el-table-column</w:t>
      </w:r>
    </w:p>
    <w:p w14:paraId="7EF11088" w14:textId="77777777" w:rsidR="001E2732" w:rsidRDefault="009E0C70">
      <w:pPr>
        <w:pStyle w:val="SourceCode"/>
      </w:pPr>
      <w:r>
        <w:t xml:space="preserve">          prop="roleSort"</w:t>
      </w:r>
    </w:p>
    <w:p w14:paraId="011434C2" w14:textId="77777777" w:rsidR="001E2732" w:rsidRDefault="009E0C70">
      <w:pPr>
        <w:pStyle w:val="SourceCode"/>
      </w:pPr>
      <w:r>
        <w:t xml:space="preserve">          width="200"</w:t>
      </w:r>
    </w:p>
    <w:p w14:paraId="7F38B9FC" w14:textId="77777777" w:rsidR="001E2732" w:rsidRDefault="009E0C70">
      <w:pPr>
        <w:pStyle w:val="SourceCode"/>
      </w:pPr>
      <w:r>
        <w:t xml:space="preserve">          label="</w:t>
      </w:r>
      <w:r>
        <w:t>排序</w:t>
      </w:r>
      <w:r>
        <w:t>"</w:t>
      </w:r>
    </w:p>
    <w:p w14:paraId="3E43EBA3" w14:textId="77777777" w:rsidR="001E2732" w:rsidRDefault="009E0C70">
      <w:pPr>
        <w:pStyle w:val="SourceCode"/>
      </w:pPr>
      <w:r>
        <w:t xml:space="preserve">        /&gt;</w:t>
      </w:r>
    </w:p>
    <w:p w14:paraId="4EB3B198" w14:textId="77777777" w:rsidR="001E2732" w:rsidRDefault="009E0C70">
      <w:pPr>
        <w:pStyle w:val="SourceCode"/>
      </w:pPr>
      <w:r>
        <w:t xml:space="preserve">        &lt;el-table-column</w:t>
      </w:r>
    </w:p>
    <w:p w14:paraId="5EB0E4D7" w14:textId="77777777" w:rsidR="001E2732" w:rsidRDefault="009E0C70">
      <w:pPr>
        <w:pStyle w:val="SourceCode"/>
      </w:pPr>
      <w:r>
        <w:t xml:space="preserve">          prop="createBy"</w:t>
      </w:r>
    </w:p>
    <w:p w14:paraId="4347F707" w14:textId="77777777" w:rsidR="001E2732" w:rsidRDefault="009E0C70">
      <w:pPr>
        <w:pStyle w:val="SourceCode"/>
      </w:pPr>
      <w:r>
        <w:t xml:space="preserve">          label="</w:t>
      </w:r>
      <w:r>
        <w:t>创建人</w:t>
      </w:r>
      <w:r>
        <w:t>"</w:t>
      </w:r>
    </w:p>
    <w:p w14:paraId="3ADCA91A" w14:textId="77777777" w:rsidR="001E2732" w:rsidRDefault="009E0C70">
      <w:pPr>
        <w:pStyle w:val="SourceCode"/>
      </w:pPr>
      <w:r>
        <w:t xml:space="preserve">        /&gt;</w:t>
      </w:r>
    </w:p>
    <w:p w14:paraId="3E5010F4" w14:textId="77777777" w:rsidR="001E2732" w:rsidRDefault="009E0C70">
      <w:pPr>
        <w:pStyle w:val="SourceCode"/>
      </w:pPr>
      <w:r>
        <w:t xml:space="preserve">        &lt;el-table-column</w:t>
      </w:r>
    </w:p>
    <w:p w14:paraId="20A7378F" w14:textId="77777777" w:rsidR="001E2732" w:rsidRDefault="009E0C70">
      <w:pPr>
        <w:pStyle w:val="SourceCode"/>
      </w:pPr>
      <w:r>
        <w:t xml:space="preserve">          prop="createTime"</w:t>
      </w:r>
    </w:p>
    <w:p w14:paraId="4A0B3766" w14:textId="77777777" w:rsidR="001E2732" w:rsidRDefault="009E0C70">
      <w:pPr>
        <w:pStyle w:val="SourceCode"/>
      </w:pPr>
      <w:r>
        <w:t xml:space="preserve">          label="</w:t>
      </w:r>
      <w:r>
        <w:t>创建时间</w:t>
      </w:r>
      <w:r>
        <w:t>"</w:t>
      </w:r>
    </w:p>
    <w:p w14:paraId="2B5924B7" w14:textId="77777777" w:rsidR="001E2732" w:rsidRDefault="009E0C70">
      <w:pPr>
        <w:pStyle w:val="SourceCode"/>
      </w:pPr>
      <w:r>
        <w:t xml:space="preserve">        /&gt;</w:t>
      </w:r>
    </w:p>
    <w:p w14:paraId="15E24019" w14:textId="77777777" w:rsidR="001E2732" w:rsidRDefault="009E0C70">
      <w:pPr>
        <w:pStyle w:val="SourceCode"/>
      </w:pPr>
      <w:r>
        <w:t xml:space="preserve">        &lt;el-table-column</w:t>
      </w:r>
    </w:p>
    <w:p w14:paraId="23C1BABA" w14:textId="77777777" w:rsidR="001E2732" w:rsidRDefault="009E0C70">
      <w:pPr>
        <w:pStyle w:val="SourceCode"/>
      </w:pPr>
      <w:r>
        <w:t xml:space="preserve">          prop="updateBy"</w:t>
      </w:r>
    </w:p>
    <w:p w14:paraId="5A253B86" w14:textId="77777777" w:rsidR="001E2732" w:rsidRDefault="009E0C70">
      <w:pPr>
        <w:pStyle w:val="SourceCode"/>
      </w:pPr>
      <w:r>
        <w:t xml:space="preserve">          label="</w:t>
      </w:r>
      <w:r>
        <w:t>更新人</w:t>
      </w:r>
      <w:r>
        <w:t>"</w:t>
      </w:r>
    </w:p>
    <w:p w14:paraId="6169683B" w14:textId="77777777" w:rsidR="001E2732" w:rsidRDefault="009E0C70">
      <w:pPr>
        <w:pStyle w:val="SourceCode"/>
      </w:pPr>
      <w:r>
        <w:t xml:space="preserve">        /&gt;</w:t>
      </w:r>
    </w:p>
    <w:p w14:paraId="23D0967F" w14:textId="77777777" w:rsidR="001E2732" w:rsidRDefault="009E0C70">
      <w:pPr>
        <w:pStyle w:val="SourceCode"/>
      </w:pPr>
      <w:r>
        <w:t xml:space="preserve">        &lt;el-table-column</w:t>
      </w:r>
    </w:p>
    <w:p w14:paraId="142A51AB" w14:textId="77777777" w:rsidR="001E2732" w:rsidRDefault="009E0C70">
      <w:pPr>
        <w:pStyle w:val="SourceCode"/>
      </w:pPr>
      <w:r>
        <w:t xml:space="preserve">          prop="updateTime"</w:t>
      </w:r>
    </w:p>
    <w:p w14:paraId="368BC432" w14:textId="77777777" w:rsidR="001E2732" w:rsidRDefault="009E0C70">
      <w:pPr>
        <w:pStyle w:val="SourceCode"/>
      </w:pPr>
      <w:r>
        <w:t xml:space="preserve">          label="</w:t>
      </w:r>
      <w:r>
        <w:t>更新时间</w:t>
      </w:r>
      <w:r>
        <w:t>"</w:t>
      </w:r>
    </w:p>
    <w:p w14:paraId="2AF2790C" w14:textId="77777777" w:rsidR="001E2732" w:rsidRDefault="009E0C70">
      <w:pPr>
        <w:pStyle w:val="SourceCode"/>
      </w:pPr>
      <w:r>
        <w:t xml:space="preserve">        /&gt;</w:t>
      </w:r>
    </w:p>
    <w:p w14:paraId="331A94C1" w14:textId="77777777" w:rsidR="001E2732" w:rsidRDefault="009E0C70">
      <w:pPr>
        <w:pStyle w:val="SourceCode"/>
      </w:pPr>
      <w:r>
        <w:t xml:space="preserve">        &lt;el-table-column</w:t>
      </w:r>
    </w:p>
    <w:p w14:paraId="1DC99053" w14:textId="77777777" w:rsidR="001E2732" w:rsidRDefault="009E0C70">
      <w:pPr>
        <w:pStyle w:val="SourceCode"/>
      </w:pPr>
      <w:r>
        <w:t xml:space="preserve">          label="</w:t>
      </w:r>
      <w:r>
        <w:t>操作</w:t>
      </w:r>
      <w:r>
        <w:t>"</w:t>
      </w:r>
    </w:p>
    <w:p w14:paraId="58B27C52" w14:textId="77777777" w:rsidR="001E2732" w:rsidRDefault="009E0C70">
      <w:pPr>
        <w:pStyle w:val="SourceCode"/>
      </w:pPr>
      <w:r>
        <w:t xml:space="preserve">        &gt;</w:t>
      </w:r>
    </w:p>
    <w:p w14:paraId="52582A28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1B562E9A" w14:textId="77777777" w:rsidR="001E2732" w:rsidRDefault="009E0C70">
      <w:pPr>
        <w:pStyle w:val="SourceCode"/>
      </w:pPr>
      <w:r>
        <w:t xml:space="preserve">            &lt;el-dropdown class="button-group"&gt;</w:t>
      </w:r>
    </w:p>
    <w:p w14:paraId="54469D44" w14:textId="77777777" w:rsidR="001E2732" w:rsidRDefault="009E0C70">
      <w:pPr>
        <w:pStyle w:val="SourceCode"/>
      </w:pPr>
      <w:r>
        <w:t xml:space="preserve">              &lt;span class="el-dropdown-link"&gt;</w:t>
      </w:r>
    </w:p>
    <w:p w14:paraId="340C12F2" w14:textId="77777777" w:rsidR="001E2732" w:rsidRDefault="009E0C70">
      <w:pPr>
        <w:pStyle w:val="SourceCode"/>
      </w:pPr>
      <w:r>
        <w:t xml:space="preserve">                </w:t>
      </w:r>
      <w:r>
        <w:t>操作</w:t>
      </w:r>
      <w:r>
        <w:t>&lt;i class="el-icon-arrow-down el-icon--right" /&gt;</w:t>
      </w:r>
    </w:p>
    <w:p w14:paraId="4E3F8E34" w14:textId="77777777" w:rsidR="001E2732" w:rsidRDefault="009E0C70">
      <w:pPr>
        <w:pStyle w:val="SourceCode"/>
      </w:pPr>
      <w:r>
        <w:t xml:space="preserve">              &lt;/span&gt;</w:t>
      </w:r>
    </w:p>
    <w:p w14:paraId="773F34E2" w14:textId="77777777" w:rsidR="001E2732" w:rsidRDefault="009E0C70">
      <w:pPr>
        <w:pStyle w:val="SourceCode"/>
      </w:pPr>
      <w:r>
        <w:t xml:space="preserve">              &lt;el-dropdown-menu slot="dropdown"&gt;</w:t>
      </w:r>
    </w:p>
    <w:p w14:paraId="4EDCB3B1" w14:textId="77777777" w:rsidR="001E2732" w:rsidRDefault="009E0C70">
      <w:pPr>
        <w:pStyle w:val="SourceCode"/>
      </w:pPr>
      <w:r>
        <w:t xml:space="preserve">                &lt;el-dropdown-item&gt;&lt;el-button type="text" icon="el-icon-edit" @click="toUpdate(row.roleId)"&gt;</w:t>
      </w:r>
      <w:r>
        <w:t>修改</w:t>
      </w:r>
      <w:r>
        <w:t>&lt;/el-button&gt;&lt;/el-dropdown-item&gt;</w:t>
      </w:r>
    </w:p>
    <w:p w14:paraId="03E6753B" w14:textId="77777777" w:rsidR="001E2732" w:rsidRDefault="009E0C70">
      <w:pPr>
        <w:pStyle w:val="SourceCode"/>
      </w:pPr>
      <w:r>
        <w:lastRenderedPageBreak/>
        <w:t xml:space="preserve">                &lt;el-dropdown-item&gt;&lt;el-button type="text" icon="el-icon-delete" @click="toDelete(row.roleId)"&gt;</w:t>
      </w:r>
      <w:r>
        <w:t>删除</w:t>
      </w:r>
      <w:r>
        <w:t>&lt;/el-button&gt;&lt;/el-dropdown-item&gt;</w:t>
      </w:r>
    </w:p>
    <w:p w14:paraId="3B2C0970" w14:textId="77777777" w:rsidR="001E2732" w:rsidRDefault="009E0C70">
      <w:pPr>
        <w:pStyle w:val="SourceCode"/>
      </w:pPr>
      <w:r>
        <w:t xml:space="preserve">              &lt;/el-dropdown-menu&gt;</w:t>
      </w:r>
    </w:p>
    <w:p w14:paraId="2372DF96" w14:textId="77777777" w:rsidR="001E2732" w:rsidRDefault="009E0C70">
      <w:pPr>
        <w:pStyle w:val="SourceCode"/>
      </w:pPr>
      <w:r>
        <w:t xml:space="preserve">            &lt;/el-dropdown&gt;</w:t>
      </w:r>
    </w:p>
    <w:p w14:paraId="08F8456D" w14:textId="77777777" w:rsidR="001E2732" w:rsidRDefault="009E0C70">
      <w:pPr>
        <w:pStyle w:val="SourceCode"/>
      </w:pPr>
      <w:r>
        <w:t xml:space="preserve">          &lt;/template&gt;</w:t>
      </w:r>
    </w:p>
    <w:p w14:paraId="378C2876" w14:textId="77777777" w:rsidR="001E2732" w:rsidRDefault="009E0C70">
      <w:pPr>
        <w:pStyle w:val="SourceCode"/>
      </w:pPr>
      <w:r>
        <w:t xml:space="preserve">        &lt;/el-table-column&gt;</w:t>
      </w:r>
    </w:p>
    <w:p w14:paraId="16F903BF" w14:textId="77777777" w:rsidR="001E2732" w:rsidRDefault="009E0C70">
      <w:pPr>
        <w:pStyle w:val="SourceCode"/>
      </w:pPr>
      <w:r>
        <w:t xml:space="preserve">      &lt;/el-table&gt;</w:t>
      </w:r>
    </w:p>
    <w:p w14:paraId="6A1177CC" w14:textId="77777777" w:rsidR="001E2732" w:rsidRDefault="009E0C70">
      <w:pPr>
        <w:pStyle w:val="SourceCode"/>
      </w:pPr>
      <w:r>
        <w:t xml:space="preserve">      &lt;el-pagination</w:t>
      </w:r>
    </w:p>
    <w:p w14:paraId="3B2DBCE7" w14:textId="77777777" w:rsidR="001E2732" w:rsidRDefault="009E0C70">
      <w:pPr>
        <w:pStyle w:val="SourceCode"/>
      </w:pPr>
      <w:r>
        <w:t xml:space="preserve">        class="pagination"</w:t>
      </w:r>
    </w:p>
    <w:p w14:paraId="64B4C40E" w14:textId="77777777" w:rsidR="001E2732" w:rsidRDefault="009E0C70">
      <w:pPr>
        <w:pStyle w:val="SourceCode"/>
      </w:pPr>
      <w:r>
        <w:t xml:space="preserve">        :current-page="page.currentPage"</w:t>
      </w:r>
    </w:p>
    <w:p w14:paraId="05D23AA3" w14:textId="77777777" w:rsidR="001E2732" w:rsidRDefault="009E0C70">
      <w:pPr>
        <w:pStyle w:val="SourceCode"/>
      </w:pPr>
      <w:r>
        <w:t xml:space="preserve">        :page-sizes="[10,20,30,50]"</w:t>
      </w:r>
    </w:p>
    <w:p w14:paraId="6D2021C1" w14:textId="77777777" w:rsidR="001E2732" w:rsidRDefault="009E0C70">
      <w:pPr>
        <w:pStyle w:val="SourceCode"/>
      </w:pPr>
      <w:r>
        <w:t xml:space="preserve">        :page-size="page.pageSize"</w:t>
      </w:r>
    </w:p>
    <w:p w14:paraId="04BBDF34" w14:textId="77777777" w:rsidR="001E2732" w:rsidRDefault="009E0C70">
      <w:pPr>
        <w:pStyle w:val="SourceCode"/>
      </w:pPr>
      <w:r>
        <w:t xml:space="preserve">        layout="total, sizes, prev, pager, next, jumper"</w:t>
      </w:r>
    </w:p>
    <w:p w14:paraId="366E8B8F" w14:textId="77777777" w:rsidR="001E2732" w:rsidRDefault="009E0C70">
      <w:pPr>
        <w:pStyle w:val="SourceCode"/>
      </w:pPr>
      <w:r>
        <w:t xml:space="preserve">        :total="dataPage.totalCount"</w:t>
      </w:r>
    </w:p>
    <w:p w14:paraId="49ECB33B" w14:textId="77777777" w:rsidR="001E2732" w:rsidRDefault="009E0C70">
      <w:pPr>
        <w:pStyle w:val="SourceCode"/>
      </w:pPr>
      <w:r>
        <w:t xml:space="preserve">        @size-change="handleSizeChange"</w:t>
      </w:r>
    </w:p>
    <w:p w14:paraId="18A4C6D0" w14:textId="77777777" w:rsidR="001E2732" w:rsidRDefault="009E0C70">
      <w:pPr>
        <w:pStyle w:val="SourceCode"/>
      </w:pPr>
      <w:r>
        <w:t xml:space="preserve">        @current-change="handleCurrentChange"</w:t>
      </w:r>
    </w:p>
    <w:p w14:paraId="046BCE04" w14:textId="77777777" w:rsidR="001E2732" w:rsidRDefault="009E0C70">
      <w:pPr>
        <w:pStyle w:val="SourceCode"/>
      </w:pPr>
      <w:r>
        <w:t xml:space="preserve">      /&gt;</w:t>
      </w:r>
    </w:p>
    <w:p w14:paraId="36CB28A0" w14:textId="77777777" w:rsidR="001E2732" w:rsidRDefault="009E0C70">
      <w:pPr>
        <w:pStyle w:val="SourceCode"/>
      </w:pPr>
      <w:r>
        <w:t xml:space="preserve">    &lt;/div&gt;</w:t>
      </w:r>
    </w:p>
    <w:p w14:paraId="2AE24C4E" w14:textId="77777777" w:rsidR="001E2732" w:rsidRDefault="009E0C70">
      <w:pPr>
        <w:pStyle w:val="SourceCode"/>
      </w:pPr>
      <w:r>
        <w:t xml:space="preserve">    &lt;!-- </w:t>
      </w:r>
      <w:r>
        <w:t>数据表格结束</w:t>
      </w:r>
      <w:r>
        <w:t xml:space="preserve"> --&gt;</w:t>
      </w:r>
    </w:p>
    <w:p w14:paraId="46961F6E" w14:textId="77777777" w:rsidR="001E2732" w:rsidRDefault="001E2732">
      <w:pPr>
        <w:pStyle w:val="SourceCode"/>
      </w:pPr>
    </w:p>
    <w:p w14:paraId="0840A9AA" w14:textId="77777777" w:rsidR="001E2732" w:rsidRDefault="009E0C70">
      <w:pPr>
        <w:pStyle w:val="SourceCode"/>
      </w:pPr>
      <w:r>
        <w:t xml:space="preserve">    &lt;!-- </w:t>
      </w:r>
      <w:r>
        <w:t>添加弹窗</w:t>
      </w:r>
      <w:r>
        <w:t xml:space="preserve"> --&gt;</w:t>
      </w:r>
    </w:p>
    <w:p w14:paraId="33B9850C" w14:textId="77777777" w:rsidR="001E2732" w:rsidRDefault="009E0C70">
      <w:pPr>
        <w:pStyle w:val="SourceCode"/>
      </w:pPr>
      <w:r>
        <w:t xml:space="preserve">    &lt;el-dialog title="</w:t>
      </w:r>
      <w:r>
        <w:t>添加角色</w:t>
      </w:r>
      <w:r>
        <w:t>" width="30%" :visible.sync="addDialog"&gt;</w:t>
      </w:r>
    </w:p>
    <w:p w14:paraId="6F31F03A" w14:textId="77777777" w:rsidR="001E2732" w:rsidRDefault="009E0C70">
      <w:pPr>
        <w:pStyle w:val="SourceCode"/>
      </w:pPr>
      <w:r>
        <w:t xml:space="preserve">      &lt;sys-role-add @after="getByPage" /&gt;</w:t>
      </w:r>
    </w:p>
    <w:p w14:paraId="69D9DD39" w14:textId="77777777" w:rsidR="001E2732" w:rsidRDefault="009E0C70">
      <w:pPr>
        <w:pStyle w:val="SourceCode"/>
      </w:pPr>
      <w:r>
        <w:t xml:space="preserve">    &lt;/el-dialog&gt;</w:t>
      </w:r>
    </w:p>
    <w:p w14:paraId="6608D328" w14:textId="77777777" w:rsidR="001E2732" w:rsidRDefault="009E0C70">
      <w:pPr>
        <w:pStyle w:val="SourceCode"/>
      </w:pPr>
      <w:r>
        <w:t xml:space="preserve">    &lt;!-- </w:t>
      </w:r>
      <w:r>
        <w:t>添加弹窗结束</w:t>
      </w:r>
      <w:r>
        <w:t xml:space="preserve"> --&gt;</w:t>
      </w:r>
    </w:p>
    <w:p w14:paraId="7B99A49B" w14:textId="77777777" w:rsidR="001E2732" w:rsidRDefault="001E2732">
      <w:pPr>
        <w:pStyle w:val="SourceCode"/>
      </w:pPr>
    </w:p>
    <w:p w14:paraId="504CD0E8" w14:textId="77777777" w:rsidR="001E2732" w:rsidRDefault="009E0C70">
      <w:pPr>
        <w:pStyle w:val="SourceCode"/>
      </w:pPr>
      <w:r>
        <w:t xml:space="preserve">    &lt;!-- </w:t>
      </w:r>
      <w:r>
        <w:t>修改弹窗</w:t>
      </w:r>
      <w:r>
        <w:t xml:space="preserve"> --&gt;</w:t>
      </w:r>
    </w:p>
    <w:p w14:paraId="2DF74533" w14:textId="77777777" w:rsidR="001E2732" w:rsidRDefault="009E0C70">
      <w:pPr>
        <w:pStyle w:val="SourceCode"/>
      </w:pPr>
      <w:r>
        <w:t xml:space="preserve">    &lt;el-dialog title="</w:t>
      </w:r>
      <w:r>
        <w:t>修改角色</w:t>
      </w:r>
      <w:r>
        <w:t>" width="30%" :visible.sync="updateDialog"&gt;</w:t>
      </w:r>
    </w:p>
    <w:p w14:paraId="0226851B" w14:textId="77777777" w:rsidR="001E2732" w:rsidRDefault="009E0C70">
      <w:pPr>
        <w:pStyle w:val="SourceCode"/>
      </w:pPr>
      <w:r>
        <w:t xml:space="preserve">      &lt;sys-role-update :active-id="activeId" @after="getByPage" /&gt;</w:t>
      </w:r>
    </w:p>
    <w:p w14:paraId="1ACD0C8A" w14:textId="77777777" w:rsidR="001E2732" w:rsidRDefault="009E0C70">
      <w:pPr>
        <w:pStyle w:val="SourceCode"/>
      </w:pPr>
      <w:r>
        <w:t xml:space="preserve">    &lt;/el-dialog&gt;</w:t>
      </w:r>
    </w:p>
    <w:p w14:paraId="4766D8A9" w14:textId="77777777" w:rsidR="001E2732" w:rsidRDefault="009E0C70">
      <w:pPr>
        <w:pStyle w:val="SourceCode"/>
      </w:pPr>
      <w:r>
        <w:t xml:space="preserve">    &lt;!-- </w:t>
      </w:r>
      <w:r>
        <w:t>修改弹窗结束</w:t>
      </w:r>
      <w:r>
        <w:t xml:space="preserve"> --&gt;</w:t>
      </w:r>
    </w:p>
    <w:p w14:paraId="4F92A3A9" w14:textId="77777777" w:rsidR="001E2732" w:rsidRDefault="001E2732">
      <w:pPr>
        <w:pStyle w:val="SourceCode"/>
      </w:pPr>
    </w:p>
    <w:p w14:paraId="479D632F" w14:textId="77777777" w:rsidR="001E2732" w:rsidRDefault="009E0C70">
      <w:pPr>
        <w:pStyle w:val="SourceCode"/>
      </w:pPr>
      <w:r>
        <w:t xml:space="preserve">  &lt;/div&gt;</w:t>
      </w:r>
    </w:p>
    <w:p w14:paraId="7BF2E547" w14:textId="77777777" w:rsidR="001E2732" w:rsidRDefault="009E0C70">
      <w:pPr>
        <w:pStyle w:val="SourceCode"/>
      </w:pPr>
      <w:r>
        <w:t>&lt;/template&gt;</w:t>
      </w:r>
    </w:p>
    <w:p w14:paraId="3052C184" w14:textId="77777777" w:rsidR="001E2732" w:rsidRDefault="009E0C70">
      <w:pPr>
        <w:pStyle w:val="SourceCode"/>
      </w:pPr>
      <w:r>
        <w:lastRenderedPageBreak/>
        <w:t>&lt;script&gt;</w:t>
      </w:r>
    </w:p>
    <w:p w14:paraId="71D6AE01" w14:textId="77777777" w:rsidR="001E2732" w:rsidRDefault="009E0C70">
      <w:pPr>
        <w:pStyle w:val="SourceCode"/>
      </w:pPr>
      <w:r>
        <w:t>import sysRoleApi from '@/api/sysRole'</w:t>
      </w:r>
    </w:p>
    <w:p w14:paraId="53DE6063" w14:textId="77777777" w:rsidR="001E2732" w:rsidRDefault="009E0C70">
      <w:pPr>
        <w:pStyle w:val="SourceCode"/>
      </w:pPr>
      <w:r>
        <w:t>import SysRoleAdd from './sys-role-add'</w:t>
      </w:r>
    </w:p>
    <w:p w14:paraId="152491E8" w14:textId="77777777" w:rsidR="001E2732" w:rsidRDefault="009E0C70">
      <w:pPr>
        <w:pStyle w:val="SourceCode"/>
      </w:pPr>
      <w:r>
        <w:t>import SysRoleUpdate from './sys-role-update'</w:t>
      </w:r>
    </w:p>
    <w:p w14:paraId="36FE1FE3" w14:textId="77777777" w:rsidR="001E2732" w:rsidRDefault="009E0C70">
      <w:pPr>
        <w:pStyle w:val="SourceCode"/>
      </w:pPr>
      <w:r>
        <w:t>export default {</w:t>
      </w:r>
    </w:p>
    <w:p w14:paraId="4E1A208E" w14:textId="77777777" w:rsidR="001E2732" w:rsidRDefault="009E0C70">
      <w:pPr>
        <w:pStyle w:val="SourceCode"/>
      </w:pPr>
      <w:r>
        <w:t xml:space="preserve">  components: {</w:t>
      </w:r>
    </w:p>
    <w:p w14:paraId="5B5FC04D" w14:textId="77777777" w:rsidR="001E2732" w:rsidRDefault="009E0C70">
      <w:pPr>
        <w:pStyle w:val="SourceCode"/>
      </w:pPr>
      <w:r>
        <w:t xml:space="preserve">    SysRoleAdd,</w:t>
      </w:r>
    </w:p>
    <w:p w14:paraId="03612637" w14:textId="77777777" w:rsidR="001E2732" w:rsidRDefault="009E0C70">
      <w:pPr>
        <w:pStyle w:val="SourceCode"/>
      </w:pPr>
      <w:r>
        <w:t xml:space="preserve">    SysRoleUpdate</w:t>
      </w:r>
    </w:p>
    <w:p w14:paraId="4103B019" w14:textId="77777777" w:rsidR="001E2732" w:rsidRDefault="009E0C70">
      <w:pPr>
        <w:pStyle w:val="SourceCode"/>
      </w:pPr>
      <w:r>
        <w:t xml:space="preserve">  },</w:t>
      </w:r>
    </w:p>
    <w:p w14:paraId="458777B0" w14:textId="77777777" w:rsidR="001E2732" w:rsidRDefault="009E0C70">
      <w:pPr>
        <w:pStyle w:val="SourceCode"/>
      </w:pPr>
      <w:r>
        <w:t xml:space="preserve">  data() {</w:t>
      </w:r>
    </w:p>
    <w:p w14:paraId="79077526" w14:textId="77777777" w:rsidR="001E2732" w:rsidRDefault="009E0C70">
      <w:pPr>
        <w:pStyle w:val="SourceCode"/>
      </w:pPr>
      <w:r>
        <w:t xml:space="preserve">    return {</w:t>
      </w:r>
    </w:p>
    <w:p w14:paraId="2E262752" w14:textId="77777777" w:rsidR="001E2732" w:rsidRDefault="009E0C70">
      <w:pPr>
        <w:pStyle w:val="SourceCode"/>
      </w:pPr>
      <w:r>
        <w:t xml:space="preserve">      page: {</w:t>
      </w:r>
    </w:p>
    <w:p w14:paraId="08BF39A7" w14:textId="77777777" w:rsidR="001E2732" w:rsidRDefault="009E0C70">
      <w:pPr>
        <w:pStyle w:val="SourceCode"/>
      </w:pPr>
      <w:r>
        <w:t xml:space="preserve">        currentPage: 1,</w:t>
      </w:r>
    </w:p>
    <w:p w14:paraId="2B136C5F" w14:textId="77777777" w:rsidR="001E2732" w:rsidRDefault="009E0C70">
      <w:pPr>
        <w:pStyle w:val="SourceCode"/>
      </w:pPr>
      <w:r>
        <w:t xml:space="preserve">        pageSize: 10,</w:t>
      </w:r>
    </w:p>
    <w:p w14:paraId="233154E6" w14:textId="77777777" w:rsidR="001E2732" w:rsidRDefault="009E0C70">
      <w:pPr>
        <w:pStyle w:val="SourceCode"/>
      </w:pPr>
      <w:r>
        <w:t xml:space="preserve">        params: {}</w:t>
      </w:r>
    </w:p>
    <w:p w14:paraId="3692D3F9" w14:textId="77777777" w:rsidR="001E2732" w:rsidRDefault="009E0C70">
      <w:pPr>
        <w:pStyle w:val="SourceCode"/>
      </w:pPr>
      <w:r>
        <w:t xml:space="preserve">      },</w:t>
      </w:r>
    </w:p>
    <w:p w14:paraId="39DAB7D2" w14:textId="77777777" w:rsidR="001E2732" w:rsidRDefault="009E0C70">
      <w:pPr>
        <w:pStyle w:val="SourceCode"/>
      </w:pPr>
      <w:r>
        <w:t xml:space="preserve">      dataPage: {</w:t>
      </w:r>
    </w:p>
    <w:p w14:paraId="16CACE41" w14:textId="77777777" w:rsidR="001E2732" w:rsidRDefault="009E0C70">
      <w:pPr>
        <w:pStyle w:val="SourceCode"/>
      </w:pPr>
      <w:r>
        <w:t xml:space="preserve">        list: [],</w:t>
      </w:r>
    </w:p>
    <w:p w14:paraId="7D575AB8" w14:textId="77777777" w:rsidR="001E2732" w:rsidRDefault="009E0C70">
      <w:pPr>
        <w:pStyle w:val="SourceCode"/>
      </w:pPr>
      <w:r>
        <w:t xml:space="preserve">        totalCount: 0,</w:t>
      </w:r>
    </w:p>
    <w:p w14:paraId="1B402D26" w14:textId="77777777" w:rsidR="001E2732" w:rsidRDefault="009E0C70">
      <w:pPr>
        <w:pStyle w:val="SourceCode"/>
      </w:pPr>
      <w:r>
        <w:t xml:space="preserve">        totalPage: 0</w:t>
      </w:r>
    </w:p>
    <w:p w14:paraId="0810B84A" w14:textId="77777777" w:rsidR="001E2732" w:rsidRDefault="009E0C70">
      <w:pPr>
        <w:pStyle w:val="SourceCode"/>
      </w:pPr>
      <w:r>
        <w:t xml:space="preserve">      },</w:t>
      </w:r>
    </w:p>
    <w:p w14:paraId="047AAC2E" w14:textId="77777777" w:rsidR="001E2732" w:rsidRDefault="009E0C70">
      <w:pPr>
        <w:pStyle w:val="SourceCode"/>
      </w:pPr>
      <w:r>
        <w:t xml:space="preserve">      addDialog: false,</w:t>
      </w:r>
    </w:p>
    <w:p w14:paraId="712C0426" w14:textId="77777777" w:rsidR="001E2732" w:rsidRDefault="009E0C70">
      <w:pPr>
        <w:pStyle w:val="SourceCode"/>
      </w:pPr>
      <w:r>
        <w:t xml:space="preserve">      loading: false,</w:t>
      </w:r>
    </w:p>
    <w:p w14:paraId="40A822C9" w14:textId="77777777" w:rsidR="001E2732" w:rsidRDefault="009E0C70">
      <w:pPr>
        <w:pStyle w:val="SourceCode"/>
      </w:pPr>
      <w:r>
        <w:t xml:space="preserve">      activeId: '',</w:t>
      </w:r>
    </w:p>
    <w:p w14:paraId="0D4B51F6" w14:textId="77777777" w:rsidR="001E2732" w:rsidRDefault="009E0C70">
      <w:pPr>
        <w:pStyle w:val="SourceCode"/>
      </w:pPr>
      <w:r>
        <w:t xml:space="preserve">      updateDialog: false,</w:t>
      </w:r>
    </w:p>
    <w:p w14:paraId="1D941526" w14:textId="77777777" w:rsidR="001E2732" w:rsidRDefault="009E0C70">
      <w:pPr>
        <w:pStyle w:val="SourceCode"/>
      </w:pPr>
      <w:r>
        <w:t xml:space="preserve">      infoDialog: false</w:t>
      </w:r>
    </w:p>
    <w:p w14:paraId="54FC10EB" w14:textId="77777777" w:rsidR="001E2732" w:rsidRDefault="009E0C70">
      <w:pPr>
        <w:pStyle w:val="SourceCode"/>
      </w:pPr>
      <w:r>
        <w:t xml:space="preserve">    }</w:t>
      </w:r>
    </w:p>
    <w:p w14:paraId="6521F776" w14:textId="77777777" w:rsidR="001E2732" w:rsidRDefault="009E0C70">
      <w:pPr>
        <w:pStyle w:val="SourceCode"/>
      </w:pPr>
      <w:r>
        <w:t xml:space="preserve">  },</w:t>
      </w:r>
    </w:p>
    <w:p w14:paraId="631F5FE1" w14:textId="77777777" w:rsidR="001E2732" w:rsidRDefault="009E0C70">
      <w:pPr>
        <w:pStyle w:val="SourceCode"/>
      </w:pPr>
      <w:r>
        <w:t xml:space="preserve">  created() {</w:t>
      </w:r>
    </w:p>
    <w:p w14:paraId="45AE17CD" w14:textId="77777777" w:rsidR="001E2732" w:rsidRDefault="009E0C70">
      <w:pPr>
        <w:pStyle w:val="SourceCode"/>
      </w:pPr>
      <w:r>
        <w:t xml:space="preserve">    this.getByPage()</w:t>
      </w:r>
    </w:p>
    <w:p w14:paraId="42D3DDE0" w14:textId="77777777" w:rsidR="001E2732" w:rsidRDefault="009E0C70">
      <w:pPr>
        <w:pStyle w:val="SourceCode"/>
      </w:pPr>
      <w:r>
        <w:t xml:space="preserve">  },</w:t>
      </w:r>
    </w:p>
    <w:p w14:paraId="54F3C260" w14:textId="77777777" w:rsidR="001E2732" w:rsidRDefault="009E0C70">
      <w:pPr>
        <w:pStyle w:val="SourceCode"/>
      </w:pPr>
      <w:r>
        <w:t xml:space="preserve">  methods: {</w:t>
      </w:r>
    </w:p>
    <w:p w14:paraId="2674BB36" w14:textId="77777777" w:rsidR="001E2732" w:rsidRDefault="009E0C70">
      <w:pPr>
        <w:pStyle w:val="SourceCode"/>
      </w:pPr>
      <w:r>
        <w:t xml:space="preserve">    handleSizeChange(val) {</w:t>
      </w:r>
    </w:p>
    <w:p w14:paraId="673ED464" w14:textId="77777777" w:rsidR="001E2732" w:rsidRDefault="009E0C70">
      <w:pPr>
        <w:pStyle w:val="SourceCode"/>
      </w:pPr>
      <w:r>
        <w:t xml:space="preserve">      this.page.pageSize = val</w:t>
      </w:r>
    </w:p>
    <w:p w14:paraId="7066EEFF" w14:textId="77777777" w:rsidR="001E2732" w:rsidRDefault="009E0C70">
      <w:pPr>
        <w:pStyle w:val="SourceCode"/>
      </w:pPr>
      <w:r>
        <w:t xml:space="preserve">      this.getByPage()</w:t>
      </w:r>
    </w:p>
    <w:p w14:paraId="37EB9157" w14:textId="77777777" w:rsidR="001E2732" w:rsidRDefault="009E0C70">
      <w:pPr>
        <w:pStyle w:val="SourceCode"/>
      </w:pPr>
      <w:r>
        <w:t xml:space="preserve">    },</w:t>
      </w:r>
    </w:p>
    <w:p w14:paraId="6333953D" w14:textId="77777777" w:rsidR="001E2732" w:rsidRDefault="009E0C70">
      <w:pPr>
        <w:pStyle w:val="SourceCode"/>
      </w:pPr>
      <w:r>
        <w:lastRenderedPageBreak/>
        <w:t xml:space="preserve">    toAdd() {</w:t>
      </w:r>
    </w:p>
    <w:p w14:paraId="4CF12ECF" w14:textId="77777777" w:rsidR="001E2732" w:rsidRDefault="009E0C70">
      <w:pPr>
        <w:pStyle w:val="SourceCode"/>
      </w:pPr>
      <w:r>
        <w:t xml:space="preserve">      this.addDialog = true</w:t>
      </w:r>
    </w:p>
    <w:p w14:paraId="5B9D9962" w14:textId="77777777" w:rsidR="001E2732" w:rsidRDefault="009E0C70">
      <w:pPr>
        <w:pStyle w:val="SourceCode"/>
      </w:pPr>
      <w:r>
        <w:t xml:space="preserve">    },</w:t>
      </w:r>
    </w:p>
    <w:p w14:paraId="48122ACE" w14:textId="77777777" w:rsidR="001E2732" w:rsidRDefault="009E0C70">
      <w:pPr>
        <w:pStyle w:val="SourceCode"/>
      </w:pPr>
      <w:r>
        <w:t xml:space="preserve">    toUpdate(id) {</w:t>
      </w:r>
    </w:p>
    <w:p w14:paraId="7C00F161" w14:textId="77777777" w:rsidR="001E2732" w:rsidRDefault="009E0C70">
      <w:pPr>
        <w:pStyle w:val="SourceCode"/>
      </w:pPr>
      <w:r>
        <w:t xml:space="preserve">      this.activeId = id</w:t>
      </w:r>
    </w:p>
    <w:p w14:paraId="4B39208E" w14:textId="77777777" w:rsidR="001E2732" w:rsidRDefault="009E0C70">
      <w:pPr>
        <w:pStyle w:val="SourceCode"/>
      </w:pPr>
      <w:r>
        <w:t xml:space="preserve">      this.updateDialog = true</w:t>
      </w:r>
    </w:p>
    <w:p w14:paraId="69A2CD69" w14:textId="77777777" w:rsidR="001E2732" w:rsidRDefault="009E0C70">
      <w:pPr>
        <w:pStyle w:val="SourceCode"/>
      </w:pPr>
      <w:r>
        <w:t xml:space="preserve">    },</w:t>
      </w:r>
    </w:p>
    <w:p w14:paraId="25AF2F94" w14:textId="77777777" w:rsidR="001E2732" w:rsidRDefault="009E0C70">
      <w:pPr>
        <w:pStyle w:val="SourceCode"/>
      </w:pPr>
      <w:r>
        <w:t xml:space="preserve">    toDelete(id) {</w:t>
      </w:r>
    </w:p>
    <w:p w14:paraId="4CC112F6" w14:textId="77777777" w:rsidR="001E2732" w:rsidRDefault="009E0C70">
      <w:pPr>
        <w:pStyle w:val="SourceCode"/>
      </w:pPr>
      <w:r>
        <w:t xml:space="preserve">      this.$confirm('</w:t>
      </w:r>
      <w:r>
        <w:t>此操作会删除该角色，是否继续</w:t>
      </w:r>
      <w:r>
        <w:t>?', '</w:t>
      </w:r>
      <w:r>
        <w:t>提示</w:t>
      </w:r>
      <w:r>
        <w:t>', {</w:t>
      </w:r>
    </w:p>
    <w:p w14:paraId="26014B2C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1AADAEBA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1414E3F3" w14:textId="77777777" w:rsidR="001E2732" w:rsidRDefault="009E0C70">
      <w:pPr>
        <w:pStyle w:val="SourceCode"/>
      </w:pPr>
      <w:r>
        <w:t xml:space="preserve">        type: 'danger'</w:t>
      </w:r>
    </w:p>
    <w:p w14:paraId="0079949C" w14:textId="77777777" w:rsidR="001E2732" w:rsidRDefault="009E0C70">
      <w:pPr>
        <w:pStyle w:val="SourceCode"/>
      </w:pPr>
      <w:r>
        <w:t xml:space="preserve">      }).then(() =&gt; {</w:t>
      </w:r>
    </w:p>
    <w:p w14:paraId="5346C20B" w14:textId="77777777" w:rsidR="001E2732" w:rsidRDefault="009E0C70">
      <w:pPr>
        <w:pStyle w:val="SourceCode"/>
      </w:pPr>
      <w:r>
        <w:t xml:space="preserve">        sysRoleApi.deleteById(id).then(res =&gt; {</w:t>
      </w:r>
    </w:p>
    <w:p w14:paraId="5C8F01A1" w14:textId="77777777" w:rsidR="001E2732" w:rsidRDefault="009E0C70">
      <w:pPr>
        <w:pStyle w:val="SourceCode"/>
      </w:pPr>
      <w:r>
        <w:t xml:space="preserve">          this.$message.success(res.msg)</w:t>
      </w:r>
    </w:p>
    <w:p w14:paraId="753E566D" w14:textId="77777777" w:rsidR="001E2732" w:rsidRDefault="009E0C70">
      <w:pPr>
        <w:pStyle w:val="SourceCode"/>
      </w:pPr>
      <w:r>
        <w:t xml:space="preserve">          this.getByPage()</w:t>
      </w:r>
    </w:p>
    <w:p w14:paraId="738684BD" w14:textId="77777777" w:rsidR="001E2732" w:rsidRDefault="009E0C70">
      <w:pPr>
        <w:pStyle w:val="SourceCode"/>
      </w:pPr>
      <w:r>
        <w:t xml:space="preserve">        })</w:t>
      </w:r>
    </w:p>
    <w:p w14:paraId="0A9F2B4B" w14:textId="77777777" w:rsidR="001E2732" w:rsidRDefault="009E0C70">
      <w:pPr>
        <w:pStyle w:val="SourceCode"/>
      </w:pPr>
      <w:r>
        <w:t xml:space="preserve">      }).catch(() =&gt; {</w:t>
      </w:r>
    </w:p>
    <w:p w14:paraId="174C8DA0" w14:textId="77777777" w:rsidR="001E2732" w:rsidRDefault="009E0C70">
      <w:pPr>
        <w:pStyle w:val="SourceCode"/>
      </w:pPr>
      <w:r>
        <w:t xml:space="preserve">      })</w:t>
      </w:r>
    </w:p>
    <w:p w14:paraId="6EE2017F" w14:textId="77777777" w:rsidR="001E2732" w:rsidRDefault="009E0C70">
      <w:pPr>
        <w:pStyle w:val="SourceCode"/>
      </w:pPr>
      <w:r>
        <w:t xml:space="preserve">    },</w:t>
      </w:r>
    </w:p>
    <w:p w14:paraId="6F606530" w14:textId="77777777" w:rsidR="001E2732" w:rsidRDefault="009E0C70">
      <w:pPr>
        <w:pStyle w:val="SourceCode"/>
      </w:pPr>
      <w:r>
        <w:t xml:space="preserve">    changeStatus(row) {</w:t>
      </w:r>
    </w:p>
    <w:p w14:paraId="6016CC9C" w14:textId="77777777" w:rsidR="001E2732" w:rsidRDefault="009E0C70">
      <w:pPr>
        <w:pStyle w:val="SourceCode"/>
      </w:pPr>
      <w:r>
        <w:t xml:space="preserve">      if (row.status === 1) {</w:t>
      </w:r>
    </w:p>
    <w:p w14:paraId="65B46558" w14:textId="77777777" w:rsidR="001E2732" w:rsidRDefault="009E0C70">
      <w:pPr>
        <w:pStyle w:val="SourceCode"/>
      </w:pPr>
      <w:r>
        <w:t xml:space="preserve">        this.toEnable(row)</w:t>
      </w:r>
    </w:p>
    <w:p w14:paraId="54A0D7A7" w14:textId="77777777" w:rsidR="001E2732" w:rsidRDefault="009E0C70">
      <w:pPr>
        <w:pStyle w:val="SourceCode"/>
      </w:pPr>
      <w:r>
        <w:t xml:space="preserve">      } else {</w:t>
      </w:r>
    </w:p>
    <w:p w14:paraId="397E1715" w14:textId="77777777" w:rsidR="001E2732" w:rsidRDefault="009E0C70">
      <w:pPr>
        <w:pStyle w:val="SourceCode"/>
      </w:pPr>
      <w:r>
        <w:t xml:space="preserve">        this.toDisable(row)</w:t>
      </w:r>
    </w:p>
    <w:p w14:paraId="35484C4F" w14:textId="77777777" w:rsidR="001E2732" w:rsidRDefault="009E0C70">
      <w:pPr>
        <w:pStyle w:val="SourceCode"/>
      </w:pPr>
      <w:r>
        <w:t xml:space="preserve">      }</w:t>
      </w:r>
    </w:p>
    <w:p w14:paraId="31A437B6" w14:textId="77777777" w:rsidR="001E2732" w:rsidRDefault="009E0C70">
      <w:pPr>
        <w:pStyle w:val="SourceCode"/>
      </w:pPr>
      <w:r>
        <w:t xml:space="preserve">    },</w:t>
      </w:r>
    </w:p>
    <w:p w14:paraId="03F9FFC3" w14:textId="77777777" w:rsidR="001E2732" w:rsidRDefault="009E0C70">
      <w:pPr>
        <w:pStyle w:val="SourceCode"/>
      </w:pPr>
      <w:r>
        <w:t xml:space="preserve">    toEnable(row) {</w:t>
      </w:r>
    </w:p>
    <w:p w14:paraId="28D5899F" w14:textId="77777777" w:rsidR="001E2732" w:rsidRDefault="009E0C70">
      <w:pPr>
        <w:pStyle w:val="SourceCode"/>
      </w:pPr>
      <w:r>
        <w:t xml:space="preserve">      this.$confirm('</w:t>
      </w:r>
      <w:r>
        <w:t>此操作会启用该角色，是否继续</w:t>
      </w:r>
      <w:r>
        <w:t>?', '</w:t>
      </w:r>
      <w:r>
        <w:t>提示</w:t>
      </w:r>
      <w:r>
        <w:t>', {</w:t>
      </w:r>
    </w:p>
    <w:p w14:paraId="230D71EE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55D870C8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6B6B80C5" w14:textId="77777777" w:rsidR="001E2732" w:rsidRDefault="009E0C70">
      <w:pPr>
        <w:pStyle w:val="SourceCode"/>
      </w:pPr>
      <w:r>
        <w:t xml:space="preserve">        type: 'success'</w:t>
      </w:r>
    </w:p>
    <w:p w14:paraId="1637F6C9" w14:textId="77777777" w:rsidR="001E2732" w:rsidRDefault="009E0C70">
      <w:pPr>
        <w:pStyle w:val="SourceCode"/>
      </w:pPr>
      <w:r>
        <w:t xml:space="preserve">      }).then(() =&gt; {</w:t>
      </w:r>
    </w:p>
    <w:p w14:paraId="7C03422D" w14:textId="77777777" w:rsidR="001E2732" w:rsidRDefault="009E0C70">
      <w:pPr>
        <w:pStyle w:val="SourceCode"/>
      </w:pPr>
      <w:r>
        <w:t xml:space="preserve">        sysRoleApi.enableById(row.id).then(res =&gt; {</w:t>
      </w:r>
    </w:p>
    <w:p w14:paraId="240EAB4A" w14:textId="77777777" w:rsidR="001E2732" w:rsidRDefault="009E0C70">
      <w:pPr>
        <w:pStyle w:val="SourceCode"/>
      </w:pPr>
      <w:r>
        <w:t xml:space="preserve">          this.$message.success(res.msg)</w:t>
      </w:r>
    </w:p>
    <w:p w14:paraId="61CE01EF" w14:textId="77777777" w:rsidR="001E2732" w:rsidRDefault="009E0C70">
      <w:pPr>
        <w:pStyle w:val="SourceCode"/>
      </w:pPr>
      <w:r>
        <w:t xml:space="preserve">          this.getByPage()</w:t>
      </w:r>
    </w:p>
    <w:p w14:paraId="372D15AD" w14:textId="77777777" w:rsidR="001E2732" w:rsidRDefault="009E0C70">
      <w:pPr>
        <w:pStyle w:val="SourceCode"/>
      </w:pPr>
      <w:r>
        <w:lastRenderedPageBreak/>
        <w:t xml:space="preserve">        })</w:t>
      </w:r>
    </w:p>
    <w:p w14:paraId="57A55E3F" w14:textId="77777777" w:rsidR="001E2732" w:rsidRDefault="009E0C70">
      <w:pPr>
        <w:pStyle w:val="SourceCode"/>
      </w:pPr>
      <w:r>
        <w:t xml:space="preserve">      }).catch(() =&gt; {</w:t>
      </w:r>
    </w:p>
    <w:p w14:paraId="7E1D6CE7" w14:textId="77777777" w:rsidR="001E2732" w:rsidRDefault="009E0C70">
      <w:pPr>
        <w:pStyle w:val="SourceCode"/>
      </w:pPr>
      <w:r>
        <w:t xml:space="preserve">        row.status = 0</w:t>
      </w:r>
    </w:p>
    <w:p w14:paraId="49E7C7D6" w14:textId="77777777" w:rsidR="001E2732" w:rsidRDefault="009E0C70">
      <w:pPr>
        <w:pStyle w:val="SourceCode"/>
      </w:pPr>
      <w:r>
        <w:t xml:space="preserve">      })</w:t>
      </w:r>
    </w:p>
    <w:p w14:paraId="5BEA4890" w14:textId="77777777" w:rsidR="001E2732" w:rsidRDefault="009E0C70">
      <w:pPr>
        <w:pStyle w:val="SourceCode"/>
      </w:pPr>
      <w:r>
        <w:t xml:space="preserve">    },</w:t>
      </w:r>
    </w:p>
    <w:p w14:paraId="45EEA4C3" w14:textId="77777777" w:rsidR="001E2732" w:rsidRDefault="009E0C70">
      <w:pPr>
        <w:pStyle w:val="SourceCode"/>
      </w:pPr>
      <w:r>
        <w:t xml:space="preserve">    toDisable(row) {</w:t>
      </w:r>
    </w:p>
    <w:p w14:paraId="6F33AE9E" w14:textId="77777777" w:rsidR="001E2732" w:rsidRDefault="009E0C70">
      <w:pPr>
        <w:pStyle w:val="SourceCode"/>
      </w:pPr>
      <w:r>
        <w:t xml:space="preserve">      this.$confirm('</w:t>
      </w:r>
      <w:r>
        <w:t>此操作会禁用该角色，是否继续</w:t>
      </w:r>
      <w:r>
        <w:t>?', '</w:t>
      </w:r>
      <w:r>
        <w:t>提示</w:t>
      </w:r>
      <w:r>
        <w:t>', {</w:t>
      </w:r>
    </w:p>
    <w:p w14:paraId="2CBEE52D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326AB9E7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436AA27E" w14:textId="77777777" w:rsidR="001E2732" w:rsidRDefault="009E0C70">
      <w:pPr>
        <w:pStyle w:val="SourceCode"/>
      </w:pPr>
      <w:r>
        <w:t xml:space="preserve">        type: 'warning'</w:t>
      </w:r>
    </w:p>
    <w:p w14:paraId="6CE891DD" w14:textId="77777777" w:rsidR="001E2732" w:rsidRDefault="009E0C70">
      <w:pPr>
        <w:pStyle w:val="SourceCode"/>
      </w:pPr>
      <w:r>
        <w:t xml:space="preserve">      }).then(() =&gt; {</w:t>
      </w:r>
    </w:p>
    <w:p w14:paraId="3130C02D" w14:textId="77777777" w:rsidR="001E2732" w:rsidRDefault="009E0C70">
      <w:pPr>
        <w:pStyle w:val="SourceCode"/>
      </w:pPr>
      <w:r>
        <w:t xml:space="preserve">        sysRoleApi.disableById(row.id).then(res =&gt; {</w:t>
      </w:r>
    </w:p>
    <w:p w14:paraId="36493F9C" w14:textId="77777777" w:rsidR="001E2732" w:rsidRDefault="009E0C70">
      <w:pPr>
        <w:pStyle w:val="SourceCode"/>
      </w:pPr>
      <w:r>
        <w:t xml:space="preserve">          this.$message.success(res.msg)</w:t>
      </w:r>
    </w:p>
    <w:p w14:paraId="331A2588" w14:textId="77777777" w:rsidR="001E2732" w:rsidRDefault="009E0C70">
      <w:pPr>
        <w:pStyle w:val="SourceCode"/>
      </w:pPr>
      <w:r>
        <w:t xml:space="preserve">          this.getByPage()</w:t>
      </w:r>
    </w:p>
    <w:p w14:paraId="0D1E8E6D" w14:textId="77777777" w:rsidR="001E2732" w:rsidRDefault="009E0C70">
      <w:pPr>
        <w:pStyle w:val="SourceCode"/>
      </w:pPr>
      <w:r>
        <w:t xml:space="preserve">        })</w:t>
      </w:r>
    </w:p>
    <w:p w14:paraId="684AB207" w14:textId="77777777" w:rsidR="001E2732" w:rsidRDefault="009E0C70">
      <w:pPr>
        <w:pStyle w:val="SourceCode"/>
      </w:pPr>
      <w:r>
        <w:t xml:space="preserve">      }).catch(() =&gt; {</w:t>
      </w:r>
    </w:p>
    <w:p w14:paraId="149CACDC" w14:textId="77777777" w:rsidR="001E2732" w:rsidRDefault="009E0C70">
      <w:pPr>
        <w:pStyle w:val="SourceCode"/>
      </w:pPr>
      <w:r>
        <w:t xml:space="preserve">        row.status = 1</w:t>
      </w:r>
    </w:p>
    <w:p w14:paraId="59A02021" w14:textId="77777777" w:rsidR="001E2732" w:rsidRDefault="009E0C70">
      <w:pPr>
        <w:pStyle w:val="SourceCode"/>
      </w:pPr>
      <w:r>
        <w:t xml:space="preserve">      })</w:t>
      </w:r>
    </w:p>
    <w:p w14:paraId="6EFD7245" w14:textId="77777777" w:rsidR="001E2732" w:rsidRDefault="009E0C70">
      <w:pPr>
        <w:pStyle w:val="SourceCode"/>
      </w:pPr>
      <w:r>
        <w:t xml:space="preserve">    },</w:t>
      </w:r>
    </w:p>
    <w:p w14:paraId="0C15AA92" w14:textId="77777777" w:rsidR="001E2732" w:rsidRDefault="009E0C70">
      <w:pPr>
        <w:pStyle w:val="SourceCode"/>
      </w:pPr>
      <w:r>
        <w:t xml:space="preserve">    toInfo(id) {</w:t>
      </w:r>
    </w:p>
    <w:p w14:paraId="363D4CED" w14:textId="77777777" w:rsidR="001E2732" w:rsidRDefault="009E0C70">
      <w:pPr>
        <w:pStyle w:val="SourceCode"/>
      </w:pPr>
      <w:r>
        <w:t xml:space="preserve">      this.activeId = id</w:t>
      </w:r>
    </w:p>
    <w:p w14:paraId="68BCE82D" w14:textId="77777777" w:rsidR="001E2732" w:rsidRDefault="009E0C70">
      <w:pPr>
        <w:pStyle w:val="SourceCode"/>
      </w:pPr>
      <w:r>
        <w:t xml:space="preserve">      this.infoDialog = true</w:t>
      </w:r>
    </w:p>
    <w:p w14:paraId="3223FC83" w14:textId="77777777" w:rsidR="001E2732" w:rsidRDefault="009E0C70">
      <w:pPr>
        <w:pStyle w:val="SourceCode"/>
      </w:pPr>
      <w:r>
        <w:t xml:space="preserve">    },</w:t>
      </w:r>
    </w:p>
    <w:p w14:paraId="299AF23A" w14:textId="77777777" w:rsidR="001E2732" w:rsidRDefault="009E0C70">
      <w:pPr>
        <w:pStyle w:val="SourceCode"/>
      </w:pPr>
      <w:r>
        <w:t xml:space="preserve">    handleCurrentChange(val) {</w:t>
      </w:r>
    </w:p>
    <w:p w14:paraId="384B5D3C" w14:textId="77777777" w:rsidR="001E2732" w:rsidRDefault="009E0C70">
      <w:pPr>
        <w:pStyle w:val="SourceCode"/>
      </w:pPr>
      <w:r>
        <w:t xml:space="preserve">      this.page.currentPage = val</w:t>
      </w:r>
    </w:p>
    <w:p w14:paraId="3E44892F" w14:textId="77777777" w:rsidR="001E2732" w:rsidRDefault="009E0C70">
      <w:pPr>
        <w:pStyle w:val="SourceCode"/>
      </w:pPr>
      <w:r>
        <w:t xml:space="preserve">      this.getByPage()</w:t>
      </w:r>
    </w:p>
    <w:p w14:paraId="664FA75D" w14:textId="77777777" w:rsidR="001E2732" w:rsidRDefault="009E0C70">
      <w:pPr>
        <w:pStyle w:val="SourceCode"/>
      </w:pPr>
      <w:r>
        <w:t xml:space="preserve">    },</w:t>
      </w:r>
    </w:p>
    <w:p w14:paraId="18D48C14" w14:textId="77777777" w:rsidR="001E2732" w:rsidRDefault="009E0C70">
      <w:pPr>
        <w:pStyle w:val="SourceCode"/>
      </w:pPr>
      <w:r>
        <w:t xml:space="preserve">    search() {</w:t>
      </w:r>
    </w:p>
    <w:p w14:paraId="2D0EA752" w14:textId="77777777" w:rsidR="001E2732" w:rsidRDefault="009E0C70">
      <w:pPr>
        <w:pStyle w:val="SourceCode"/>
      </w:pPr>
      <w:r>
        <w:t xml:space="preserve">      this.page.currentPage = 1</w:t>
      </w:r>
    </w:p>
    <w:p w14:paraId="2635B647" w14:textId="77777777" w:rsidR="001E2732" w:rsidRDefault="009E0C70">
      <w:pPr>
        <w:pStyle w:val="SourceCode"/>
      </w:pPr>
      <w:r>
        <w:t xml:space="preserve">      this.getByPage()</w:t>
      </w:r>
    </w:p>
    <w:p w14:paraId="759E9230" w14:textId="77777777" w:rsidR="001E2732" w:rsidRDefault="009E0C70">
      <w:pPr>
        <w:pStyle w:val="SourceCode"/>
      </w:pPr>
      <w:r>
        <w:t xml:space="preserve">    },</w:t>
      </w:r>
    </w:p>
    <w:p w14:paraId="5F5B37D1" w14:textId="77777777" w:rsidR="001E2732" w:rsidRDefault="009E0C70">
      <w:pPr>
        <w:pStyle w:val="SourceCode"/>
      </w:pPr>
      <w:r>
        <w:t xml:space="preserve">    closeDialog() {</w:t>
      </w:r>
    </w:p>
    <w:p w14:paraId="49793AD8" w14:textId="77777777" w:rsidR="001E2732" w:rsidRDefault="009E0C70">
      <w:pPr>
        <w:pStyle w:val="SourceCode"/>
      </w:pPr>
      <w:r>
        <w:t xml:space="preserve">      this.addDialog = false</w:t>
      </w:r>
    </w:p>
    <w:p w14:paraId="4AD35C37" w14:textId="77777777" w:rsidR="001E2732" w:rsidRDefault="009E0C70">
      <w:pPr>
        <w:pStyle w:val="SourceCode"/>
      </w:pPr>
      <w:r>
        <w:t xml:space="preserve">      this.updateDialog = false</w:t>
      </w:r>
    </w:p>
    <w:p w14:paraId="29858B77" w14:textId="77777777" w:rsidR="001E2732" w:rsidRDefault="009E0C70">
      <w:pPr>
        <w:pStyle w:val="SourceCode"/>
      </w:pPr>
      <w:r>
        <w:t xml:space="preserve">      this.infoDialog = false</w:t>
      </w:r>
    </w:p>
    <w:p w14:paraId="034413C6" w14:textId="77777777" w:rsidR="001E2732" w:rsidRDefault="009E0C70">
      <w:pPr>
        <w:pStyle w:val="SourceCode"/>
      </w:pPr>
      <w:r>
        <w:t xml:space="preserve">    },</w:t>
      </w:r>
    </w:p>
    <w:p w14:paraId="65B7479A" w14:textId="77777777" w:rsidR="001E2732" w:rsidRDefault="009E0C70">
      <w:pPr>
        <w:pStyle w:val="SourceCode"/>
      </w:pPr>
      <w:r>
        <w:lastRenderedPageBreak/>
        <w:t xml:space="preserve">    getByPage() {</w:t>
      </w:r>
    </w:p>
    <w:p w14:paraId="4342D363" w14:textId="77777777" w:rsidR="001E2732" w:rsidRDefault="009E0C70">
      <w:pPr>
        <w:pStyle w:val="SourceCode"/>
      </w:pPr>
      <w:r>
        <w:t xml:space="preserve">      this.closeDialog()</w:t>
      </w:r>
    </w:p>
    <w:p w14:paraId="75B451C8" w14:textId="77777777" w:rsidR="001E2732" w:rsidRDefault="009E0C70">
      <w:pPr>
        <w:pStyle w:val="SourceCode"/>
      </w:pPr>
      <w:r>
        <w:t xml:space="preserve">      this.loading = true</w:t>
      </w:r>
    </w:p>
    <w:p w14:paraId="21B2572D" w14:textId="77777777" w:rsidR="001E2732" w:rsidRDefault="009E0C70">
      <w:pPr>
        <w:pStyle w:val="SourceCode"/>
      </w:pPr>
      <w:r>
        <w:t xml:space="preserve">      sysRoleApi.getByPage(this.page).then(res =&gt; {</w:t>
      </w:r>
    </w:p>
    <w:p w14:paraId="51C71404" w14:textId="77777777" w:rsidR="001E2732" w:rsidRDefault="009E0C70">
      <w:pPr>
        <w:pStyle w:val="SourceCode"/>
      </w:pPr>
      <w:r>
        <w:t xml:space="preserve">        this.dataPage.list = res.data.list</w:t>
      </w:r>
    </w:p>
    <w:p w14:paraId="5D57BFE8" w14:textId="77777777" w:rsidR="001E2732" w:rsidRDefault="009E0C70">
      <w:pPr>
        <w:pStyle w:val="SourceCode"/>
      </w:pPr>
      <w:r>
        <w:t xml:space="preserve">        this.dataPage.totalCount = res.data.totalCount</w:t>
      </w:r>
    </w:p>
    <w:p w14:paraId="0A6A1B0D" w14:textId="77777777" w:rsidR="001E2732" w:rsidRDefault="009E0C70">
      <w:pPr>
        <w:pStyle w:val="SourceCode"/>
      </w:pPr>
      <w:r>
        <w:t xml:space="preserve">        this.dataPage.totalPage = res.data.totalPage</w:t>
      </w:r>
    </w:p>
    <w:p w14:paraId="239C6730" w14:textId="77777777" w:rsidR="001E2732" w:rsidRDefault="009E0C70">
      <w:pPr>
        <w:pStyle w:val="SourceCode"/>
      </w:pPr>
      <w:r>
        <w:t xml:space="preserve">        this.loading = false</w:t>
      </w:r>
    </w:p>
    <w:p w14:paraId="422F6F62" w14:textId="77777777" w:rsidR="001E2732" w:rsidRDefault="009E0C70">
      <w:pPr>
        <w:pStyle w:val="SourceCode"/>
      </w:pPr>
      <w:r>
        <w:t xml:space="preserve">      })</w:t>
      </w:r>
    </w:p>
    <w:p w14:paraId="30D0DF5D" w14:textId="77777777" w:rsidR="001E2732" w:rsidRDefault="009E0C70">
      <w:pPr>
        <w:pStyle w:val="SourceCode"/>
      </w:pPr>
      <w:r>
        <w:t xml:space="preserve">    }</w:t>
      </w:r>
    </w:p>
    <w:p w14:paraId="5815C7AE" w14:textId="77777777" w:rsidR="001E2732" w:rsidRDefault="009E0C70">
      <w:pPr>
        <w:pStyle w:val="SourceCode"/>
      </w:pPr>
      <w:r>
        <w:t xml:space="preserve">  }</w:t>
      </w:r>
    </w:p>
    <w:p w14:paraId="569A3055" w14:textId="77777777" w:rsidR="001E2732" w:rsidRDefault="009E0C70">
      <w:pPr>
        <w:pStyle w:val="SourceCode"/>
      </w:pPr>
      <w:r>
        <w:t>}</w:t>
      </w:r>
    </w:p>
    <w:p w14:paraId="743D09B6" w14:textId="77777777" w:rsidR="001E2732" w:rsidRDefault="009E0C70">
      <w:pPr>
        <w:pStyle w:val="SourceCode"/>
      </w:pPr>
      <w:r>
        <w:t>&lt;/script&gt;</w:t>
      </w:r>
    </w:p>
    <w:p w14:paraId="64AA8D57" w14:textId="77777777" w:rsidR="001E2732" w:rsidRDefault="009E0C70">
      <w:pPr>
        <w:pStyle w:val="SourceCode"/>
      </w:pPr>
      <w:r>
        <w:t>&lt;style scoped&gt;</w:t>
      </w:r>
    </w:p>
    <w:p w14:paraId="7DFD371E" w14:textId="77777777" w:rsidR="001E2732" w:rsidRDefault="009E0C70">
      <w:pPr>
        <w:pStyle w:val="SourceCode"/>
      </w:pPr>
      <w:r>
        <w:t>.pagination {</w:t>
      </w:r>
    </w:p>
    <w:p w14:paraId="7638650B" w14:textId="77777777" w:rsidR="001E2732" w:rsidRDefault="009E0C70">
      <w:pPr>
        <w:pStyle w:val="SourceCode"/>
      </w:pPr>
      <w:r>
        <w:t xml:space="preserve">  margin-top: 15px;</w:t>
      </w:r>
    </w:p>
    <w:p w14:paraId="6C894D9B" w14:textId="77777777" w:rsidR="001E2732" w:rsidRDefault="009E0C70">
      <w:pPr>
        <w:pStyle w:val="SourceCode"/>
      </w:pPr>
      <w:r>
        <w:t>}</w:t>
      </w:r>
    </w:p>
    <w:p w14:paraId="6A7321D3" w14:textId="77777777" w:rsidR="001E2732" w:rsidRDefault="009E0C70">
      <w:pPr>
        <w:pStyle w:val="SourceCode"/>
      </w:pPr>
      <w:r>
        <w:t>.mid-button-group {</w:t>
      </w:r>
    </w:p>
    <w:p w14:paraId="5DE598DB" w14:textId="77777777" w:rsidR="001E2732" w:rsidRDefault="009E0C70">
      <w:pPr>
        <w:pStyle w:val="SourceCode"/>
      </w:pPr>
      <w:r>
        <w:t xml:space="preserve">  margin-bottom: 15px;</w:t>
      </w:r>
    </w:p>
    <w:p w14:paraId="4C25F767" w14:textId="77777777" w:rsidR="001E2732" w:rsidRDefault="009E0C70">
      <w:pPr>
        <w:pStyle w:val="SourceCode"/>
      </w:pPr>
      <w:r>
        <w:t>}</w:t>
      </w:r>
    </w:p>
    <w:p w14:paraId="67910F32" w14:textId="77777777" w:rsidR="001E2732" w:rsidRDefault="009E0C70">
      <w:pPr>
        <w:pStyle w:val="SourceCode"/>
      </w:pPr>
      <w:r>
        <w:t>.button-group {</w:t>
      </w:r>
    </w:p>
    <w:p w14:paraId="4300D6C4" w14:textId="77777777" w:rsidR="001E2732" w:rsidRDefault="009E0C70">
      <w:pPr>
        <w:pStyle w:val="SourceCode"/>
      </w:pPr>
      <w:r>
        <w:t xml:space="preserve">  margin-left: 10px;</w:t>
      </w:r>
    </w:p>
    <w:p w14:paraId="123C02BC" w14:textId="77777777" w:rsidR="001E2732" w:rsidRDefault="009E0C70">
      <w:pPr>
        <w:pStyle w:val="SourceCode"/>
      </w:pPr>
      <w:r>
        <w:t>}</w:t>
      </w:r>
    </w:p>
    <w:p w14:paraId="23419E7F" w14:textId="77777777" w:rsidR="001E2732" w:rsidRDefault="009E0C70">
      <w:pPr>
        <w:pStyle w:val="SourceCode"/>
      </w:pPr>
      <w:r>
        <w:t>&lt;/style&gt;</w:t>
      </w:r>
    </w:p>
    <w:p w14:paraId="276A2A75" w14:textId="77777777" w:rsidR="001E2732" w:rsidRDefault="009E0C70">
      <w:pPr>
        <w:pStyle w:val="4"/>
      </w:pPr>
      <w:bookmarkStart w:id="56" w:name="sys-role-add"/>
      <w:bookmarkEnd w:id="56"/>
      <w:r>
        <w:t>sys-role-add</w:t>
      </w:r>
    </w:p>
    <w:p w14:paraId="2EEB8673" w14:textId="77777777" w:rsidR="001E2732" w:rsidRDefault="009E0C70">
      <w:pPr>
        <w:pStyle w:val="SourceCodeLanguage"/>
      </w:pPr>
      <w:r>
        <w:t>vue</w:t>
      </w:r>
    </w:p>
    <w:p w14:paraId="1C91A93E" w14:textId="77777777" w:rsidR="001E2732" w:rsidRDefault="009E0C70">
      <w:pPr>
        <w:pStyle w:val="SourceCode"/>
      </w:pPr>
      <w:r>
        <w:t>&lt;template&gt;</w:t>
      </w:r>
    </w:p>
    <w:p w14:paraId="1B168398" w14:textId="77777777" w:rsidR="001E2732" w:rsidRDefault="009E0C70">
      <w:pPr>
        <w:pStyle w:val="SourceCode"/>
      </w:pPr>
      <w:r>
        <w:t xml:space="preserve">  &lt;div&gt;</w:t>
      </w:r>
    </w:p>
    <w:p w14:paraId="49C3306A" w14:textId="77777777" w:rsidR="001E2732" w:rsidRDefault="009E0C70">
      <w:pPr>
        <w:pStyle w:val="SourceCode"/>
      </w:pPr>
      <w:r>
        <w:t xml:space="preserve">    &lt;el-form ref="form" :model="sysRole" label-width="80px" size="small"&gt;</w:t>
      </w:r>
    </w:p>
    <w:p w14:paraId="60253650" w14:textId="77777777" w:rsidR="001E2732" w:rsidRDefault="009E0C70">
      <w:pPr>
        <w:pStyle w:val="SourceCode"/>
      </w:pPr>
      <w:r>
        <w:t xml:space="preserve">      &lt;el-row :gutter="20"&gt;</w:t>
      </w:r>
    </w:p>
    <w:p w14:paraId="0EA172CF" w14:textId="77777777" w:rsidR="001E2732" w:rsidRDefault="009E0C70">
      <w:pPr>
        <w:pStyle w:val="SourceCode"/>
      </w:pPr>
      <w:r>
        <w:t xml:space="preserve">        &lt;el-col :span="12"&gt;</w:t>
      </w:r>
    </w:p>
    <w:p w14:paraId="62BE1736" w14:textId="77777777" w:rsidR="001E2732" w:rsidRDefault="009E0C70">
      <w:pPr>
        <w:pStyle w:val="SourceCode"/>
      </w:pPr>
      <w:r>
        <w:t xml:space="preserve">          &lt;el-form-item label="</w:t>
      </w:r>
      <w:r>
        <w:t>角色名</w:t>
      </w:r>
      <w:r>
        <w:t>"&gt;</w:t>
      </w:r>
    </w:p>
    <w:p w14:paraId="318D4C4F" w14:textId="77777777" w:rsidR="001E2732" w:rsidRDefault="009E0C70">
      <w:pPr>
        <w:pStyle w:val="SourceCode"/>
      </w:pPr>
      <w:r>
        <w:t xml:space="preserve">            &lt;el-input v-model="sysRole.roleName" placeholder="</w:t>
      </w:r>
      <w:r>
        <w:t>请输入角色名</w:t>
      </w:r>
      <w:r>
        <w:t>" clearable /&gt;</w:t>
      </w:r>
    </w:p>
    <w:p w14:paraId="14B53670" w14:textId="77777777" w:rsidR="001E2732" w:rsidRDefault="009E0C70">
      <w:pPr>
        <w:pStyle w:val="SourceCode"/>
      </w:pPr>
      <w:r>
        <w:t xml:space="preserve">          &lt;/el-form-item&gt;</w:t>
      </w:r>
    </w:p>
    <w:p w14:paraId="06F621F6" w14:textId="77777777" w:rsidR="001E2732" w:rsidRDefault="009E0C70">
      <w:pPr>
        <w:pStyle w:val="SourceCode"/>
      </w:pPr>
      <w:r>
        <w:lastRenderedPageBreak/>
        <w:t xml:space="preserve">        &lt;/el-col&gt;</w:t>
      </w:r>
    </w:p>
    <w:p w14:paraId="2B81817B" w14:textId="77777777" w:rsidR="001E2732" w:rsidRDefault="009E0C70">
      <w:pPr>
        <w:pStyle w:val="SourceCode"/>
      </w:pPr>
      <w:r>
        <w:t xml:space="preserve">        &lt;el-col :span="12"&gt;</w:t>
      </w:r>
    </w:p>
    <w:p w14:paraId="22511E7B" w14:textId="77777777" w:rsidR="001E2732" w:rsidRDefault="009E0C70">
      <w:pPr>
        <w:pStyle w:val="SourceCode"/>
      </w:pPr>
      <w:r>
        <w:t xml:space="preserve">          &lt;el-form-item label="</w:t>
      </w:r>
      <w:r>
        <w:t>排序</w:t>
      </w:r>
      <w:r>
        <w:t>"&gt;</w:t>
      </w:r>
    </w:p>
    <w:p w14:paraId="1D0B2383" w14:textId="77777777" w:rsidR="001E2732" w:rsidRDefault="009E0C70">
      <w:pPr>
        <w:pStyle w:val="SourceCode"/>
      </w:pPr>
      <w:r>
        <w:t xml:space="preserve">            &lt;el-input-number v-model="sysRole.roleSort" style="width: 100%" controls-position="right" :min="1" /&gt;</w:t>
      </w:r>
    </w:p>
    <w:p w14:paraId="4F5E0F5D" w14:textId="77777777" w:rsidR="001E2732" w:rsidRDefault="009E0C70">
      <w:pPr>
        <w:pStyle w:val="SourceCode"/>
      </w:pPr>
      <w:r>
        <w:t xml:space="preserve">          &lt;/el-form-item&gt;</w:t>
      </w:r>
    </w:p>
    <w:p w14:paraId="66803428" w14:textId="77777777" w:rsidR="001E2732" w:rsidRDefault="009E0C70">
      <w:pPr>
        <w:pStyle w:val="SourceCode"/>
      </w:pPr>
      <w:r>
        <w:t xml:space="preserve">        &lt;/el-col&gt;</w:t>
      </w:r>
    </w:p>
    <w:p w14:paraId="5F5DC669" w14:textId="77777777" w:rsidR="001E2732" w:rsidRDefault="009E0C70">
      <w:pPr>
        <w:pStyle w:val="SourceCode"/>
      </w:pPr>
      <w:r>
        <w:t xml:space="preserve">      &lt;/el-row&gt;</w:t>
      </w:r>
    </w:p>
    <w:p w14:paraId="2B9188DB" w14:textId="77777777" w:rsidR="001E2732" w:rsidRDefault="009E0C70">
      <w:pPr>
        <w:pStyle w:val="SourceCode"/>
      </w:pPr>
      <w:r>
        <w:t xml:space="preserve">      &lt;el-form-item&gt;</w:t>
      </w:r>
    </w:p>
    <w:p w14:paraId="093C03D1" w14:textId="77777777" w:rsidR="001E2732" w:rsidRDefault="009E0C70">
      <w:pPr>
        <w:pStyle w:val="SourceCode"/>
      </w:pPr>
      <w:r>
        <w:t xml:space="preserve">        &lt;el-button type="primary" @click="add"&gt;</w:t>
      </w:r>
      <w:r>
        <w:t>添加</w:t>
      </w:r>
      <w:r>
        <w:t>&lt;/el-button&gt;</w:t>
      </w:r>
    </w:p>
    <w:p w14:paraId="5E6B1CA0" w14:textId="77777777" w:rsidR="001E2732" w:rsidRDefault="009E0C70">
      <w:pPr>
        <w:pStyle w:val="SourceCode"/>
      </w:pPr>
      <w:r>
        <w:t xml:space="preserve">        &lt;el-button type="warning" @click="sysRole = {}"&gt;</w:t>
      </w:r>
      <w:r>
        <w:t>重置</w:t>
      </w:r>
      <w:r>
        <w:t>&lt;/el-button&gt;</w:t>
      </w:r>
    </w:p>
    <w:p w14:paraId="4E360CB4" w14:textId="77777777" w:rsidR="001E2732" w:rsidRDefault="009E0C70">
      <w:pPr>
        <w:pStyle w:val="SourceCode"/>
      </w:pPr>
      <w:r>
        <w:t xml:space="preserve">      &lt;/el-form-item&gt;</w:t>
      </w:r>
    </w:p>
    <w:p w14:paraId="0A92226C" w14:textId="77777777" w:rsidR="001E2732" w:rsidRDefault="009E0C70">
      <w:pPr>
        <w:pStyle w:val="SourceCode"/>
      </w:pPr>
      <w:r>
        <w:t xml:space="preserve">    &lt;/el-form&gt;</w:t>
      </w:r>
    </w:p>
    <w:p w14:paraId="233F3239" w14:textId="77777777" w:rsidR="001E2732" w:rsidRDefault="009E0C70">
      <w:pPr>
        <w:pStyle w:val="SourceCode"/>
      </w:pPr>
      <w:r>
        <w:t xml:space="preserve">  &lt;/div&gt;</w:t>
      </w:r>
    </w:p>
    <w:p w14:paraId="4A7675E5" w14:textId="77777777" w:rsidR="001E2732" w:rsidRDefault="009E0C70">
      <w:pPr>
        <w:pStyle w:val="SourceCode"/>
      </w:pPr>
      <w:r>
        <w:t>&lt;/template&gt;</w:t>
      </w:r>
    </w:p>
    <w:p w14:paraId="3D95AD14" w14:textId="77777777" w:rsidR="001E2732" w:rsidRDefault="001E2732">
      <w:pPr>
        <w:pStyle w:val="SourceCode"/>
      </w:pPr>
    </w:p>
    <w:p w14:paraId="321DBEC5" w14:textId="77777777" w:rsidR="001E2732" w:rsidRDefault="009E0C70">
      <w:pPr>
        <w:pStyle w:val="SourceCode"/>
      </w:pPr>
      <w:r>
        <w:t>&lt;script&gt;</w:t>
      </w:r>
    </w:p>
    <w:p w14:paraId="3A2C51A0" w14:textId="77777777" w:rsidR="001E2732" w:rsidRDefault="009E0C70">
      <w:pPr>
        <w:pStyle w:val="SourceCode"/>
      </w:pPr>
      <w:r>
        <w:t>import sysRoleApi from '@/api/sys-role'</w:t>
      </w:r>
    </w:p>
    <w:p w14:paraId="51443A98" w14:textId="77777777" w:rsidR="001E2732" w:rsidRDefault="009E0C70">
      <w:pPr>
        <w:pStyle w:val="SourceCode"/>
      </w:pPr>
      <w:r>
        <w:t>export default {</w:t>
      </w:r>
    </w:p>
    <w:p w14:paraId="4188C065" w14:textId="77777777" w:rsidR="001E2732" w:rsidRDefault="009E0C70">
      <w:pPr>
        <w:pStyle w:val="SourceCode"/>
      </w:pPr>
      <w:r>
        <w:t xml:space="preserve">  data() {</w:t>
      </w:r>
    </w:p>
    <w:p w14:paraId="3649C11A" w14:textId="77777777" w:rsidR="001E2732" w:rsidRDefault="009E0C70">
      <w:pPr>
        <w:pStyle w:val="SourceCode"/>
      </w:pPr>
      <w:r>
        <w:t xml:space="preserve">    return {</w:t>
      </w:r>
    </w:p>
    <w:p w14:paraId="4681D730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7E2936FB" w14:textId="77777777" w:rsidR="001E2732" w:rsidRDefault="009E0C70">
      <w:pPr>
        <w:pStyle w:val="SourceCode"/>
      </w:pPr>
      <w:r>
        <w:t xml:space="preserve">      sysRole: {}</w:t>
      </w:r>
    </w:p>
    <w:p w14:paraId="0E2F46A1" w14:textId="77777777" w:rsidR="001E2732" w:rsidRDefault="009E0C70">
      <w:pPr>
        <w:pStyle w:val="SourceCode"/>
      </w:pPr>
      <w:r>
        <w:t xml:space="preserve">    }</w:t>
      </w:r>
    </w:p>
    <w:p w14:paraId="46B54350" w14:textId="77777777" w:rsidR="001E2732" w:rsidRDefault="009E0C70">
      <w:pPr>
        <w:pStyle w:val="SourceCode"/>
      </w:pPr>
      <w:r>
        <w:t xml:space="preserve">  },</w:t>
      </w:r>
    </w:p>
    <w:p w14:paraId="32E43013" w14:textId="77777777" w:rsidR="001E2732" w:rsidRDefault="009E0C70">
      <w:pPr>
        <w:pStyle w:val="SourceCode"/>
      </w:pPr>
      <w:r>
        <w:t xml:space="preserve">  methods: {</w:t>
      </w:r>
    </w:p>
    <w:p w14:paraId="771524D6" w14:textId="77777777" w:rsidR="001E2732" w:rsidRDefault="009E0C70">
      <w:pPr>
        <w:pStyle w:val="SourceCode"/>
      </w:pPr>
      <w:r>
        <w:t xml:space="preserve">    // </w:t>
      </w:r>
      <w:r>
        <w:t>添加角色</w:t>
      </w:r>
    </w:p>
    <w:p w14:paraId="01332114" w14:textId="77777777" w:rsidR="001E2732" w:rsidRDefault="009E0C70">
      <w:pPr>
        <w:pStyle w:val="SourceCode"/>
      </w:pPr>
      <w:r>
        <w:t xml:space="preserve">    add() {</w:t>
      </w:r>
    </w:p>
    <w:p w14:paraId="2188AF25" w14:textId="77777777" w:rsidR="001E2732" w:rsidRDefault="009E0C70">
      <w:pPr>
        <w:pStyle w:val="SourceCode"/>
      </w:pPr>
      <w:r>
        <w:t xml:space="preserve">      sysRoleApi.save(this.sysRole).then(res =&gt; {</w:t>
      </w:r>
    </w:p>
    <w:p w14:paraId="13B3DEBC" w14:textId="77777777" w:rsidR="001E2732" w:rsidRDefault="009E0C70">
      <w:pPr>
        <w:pStyle w:val="SourceCode"/>
      </w:pPr>
      <w:r>
        <w:t xml:space="preserve">        this.$message.success(res.msg)</w:t>
      </w:r>
    </w:p>
    <w:p w14:paraId="76748B6D" w14:textId="77777777" w:rsidR="001E2732" w:rsidRDefault="009E0C70">
      <w:pPr>
        <w:pStyle w:val="SourceCode"/>
      </w:pPr>
      <w:r>
        <w:t xml:space="preserve">        this.$emit('after')</w:t>
      </w:r>
    </w:p>
    <w:p w14:paraId="7015D4D6" w14:textId="77777777" w:rsidR="001E2732" w:rsidRDefault="009E0C70">
      <w:pPr>
        <w:pStyle w:val="SourceCode"/>
      </w:pPr>
      <w:r>
        <w:t xml:space="preserve">        this.$emit('close')</w:t>
      </w:r>
    </w:p>
    <w:p w14:paraId="1092FE1F" w14:textId="77777777" w:rsidR="001E2732" w:rsidRDefault="009E0C70">
      <w:pPr>
        <w:pStyle w:val="SourceCode"/>
      </w:pPr>
      <w:r>
        <w:t xml:space="preserve">      })</w:t>
      </w:r>
    </w:p>
    <w:p w14:paraId="722B9FC9" w14:textId="77777777" w:rsidR="001E2732" w:rsidRDefault="009E0C70">
      <w:pPr>
        <w:pStyle w:val="SourceCode"/>
      </w:pPr>
      <w:r>
        <w:t xml:space="preserve">    }</w:t>
      </w:r>
    </w:p>
    <w:p w14:paraId="0E9DC886" w14:textId="77777777" w:rsidR="001E2732" w:rsidRDefault="009E0C70">
      <w:pPr>
        <w:pStyle w:val="SourceCode"/>
      </w:pPr>
      <w:r>
        <w:t xml:space="preserve">  }</w:t>
      </w:r>
    </w:p>
    <w:p w14:paraId="562282BD" w14:textId="77777777" w:rsidR="001E2732" w:rsidRDefault="009E0C70">
      <w:pPr>
        <w:pStyle w:val="SourceCode"/>
      </w:pPr>
      <w:r>
        <w:lastRenderedPageBreak/>
        <w:t>}</w:t>
      </w:r>
    </w:p>
    <w:p w14:paraId="04FE6022" w14:textId="77777777" w:rsidR="001E2732" w:rsidRDefault="009E0C70">
      <w:pPr>
        <w:pStyle w:val="SourceCode"/>
      </w:pPr>
      <w:r>
        <w:t>&lt;/script&gt;</w:t>
      </w:r>
    </w:p>
    <w:p w14:paraId="2DBAB92A" w14:textId="77777777" w:rsidR="001E2732" w:rsidRDefault="001E2732">
      <w:pPr>
        <w:pStyle w:val="SourceCode"/>
      </w:pPr>
    </w:p>
    <w:p w14:paraId="6F5E5EAA" w14:textId="77777777" w:rsidR="001E2732" w:rsidRDefault="009E0C70">
      <w:pPr>
        <w:pStyle w:val="SourceCode"/>
      </w:pPr>
      <w:r>
        <w:t>&lt;style&gt;</w:t>
      </w:r>
    </w:p>
    <w:p w14:paraId="12629ADE" w14:textId="77777777" w:rsidR="001E2732" w:rsidRDefault="009E0C70">
      <w:pPr>
        <w:pStyle w:val="SourceCode"/>
      </w:pPr>
      <w:r>
        <w:t>&lt;/style&gt;</w:t>
      </w:r>
    </w:p>
    <w:p w14:paraId="6BDBFAE8" w14:textId="77777777" w:rsidR="001E2732" w:rsidRDefault="009E0C70">
      <w:pPr>
        <w:pStyle w:val="4"/>
      </w:pPr>
      <w:bookmarkStart w:id="57" w:name="sys-role-update"/>
      <w:bookmarkEnd w:id="57"/>
      <w:r>
        <w:t>sys-role-update</w:t>
      </w:r>
    </w:p>
    <w:p w14:paraId="71358253" w14:textId="77777777" w:rsidR="001E2732" w:rsidRDefault="009E0C70">
      <w:pPr>
        <w:pStyle w:val="SourceCodeLanguage"/>
      </w:pPr>
      <w:r>
        <w:t>vue</w:t>
      </w:r>
    </w:p>
    <w:p w14:paraId="2CD5A7A9" w14:textId="77777777" w:rsidR="001E2732" w:rsidRDefault="009E0C70">
      <w:pPr>
        <w:pStyle w:val="SourceCode"/>
      </w:pPr>
      <w:r>
        <w:t>&lt;template&gt;</w:t>
      </w:r>
    </w:p>
    <w:p w14:paraId="1B8DBB77" w14:textId="77777777" w:rsidR="001E2732" w:rsidRDefault="009E0C70">
      <w:pPr>
        <w:pStyle w:val="SourceCode"/>
      </w:pPr>
      <w:r>
        <w:t xml:space="preserve">  &lt;div&gt;</w:t>
      </w:r>
    </w:p>
    <w:p w14:paraId="275D7922" w14:textId="77777777" w:rsidR="001E2732" w:rsidRDefault="009E0C70">
      <w:pPr>
        <w:pStyle w:val="SourceCode"/>
      </w:pPr>
      <w:r>
        <w:t xml:space="preserve">    &lt;el-form ref="form" :model="sysRole" label-width="80px" size="small"&gt;</w:t>
      </w:r>
    </w:p>
    <w:p w14:paraId="47FCC9F8" w14:textId="77777777" w:rsidR="001E2732" w:rsidRDefault="009E0C70">
      <w:pPr>
        <w:pStyle w:val="SourceCode"/>
      </w:pPr>
      <w:r>
        <w:t xml:space="preserve">      &lt;el-row :gutter="20"&gt;</w:t>
      </w:r>
    </w:p>
    <w:p w14:paraId="47DD06E9" w14:textId="77777777" w:rsidR="001E2732" w:rsidRDefault="009E0C70">
      <w:pPr>
        <w:pStyle w:val="SourceCode"/>
      </w:pPr>
      <w:r>
        <w:t xml:space="preserve">        &lt;el-col :span="12"&gt;</w:t>
      </w:r>
    </w:p>
    <w:p w14:paraId="055EEDFE" w14:textId="77777777" w:rsidR="001E2732" w:rsidRDefault="009E0C70">
      <w:pPr>
        <w:pStyle w:val="SourceCode"/>
      </w:pPr>
      <w:r>
        <w:t xml:space="preserve">          &lt;el-form-item label="</w:t>
      </w:r>
      <w:r>
        <w:t>角色名</w:t>
      </w:r>
      <w:r>
        <w:t>"&gt;</w:t>
      </w:r>
    </w:p>
    <w:p w14:paraId="25DCD87B" w14:textId="77777777" w:rsidR="001E2732" w:rsidRDefault="009E0C70">
      <w:pPr>
        <w:pStyle w:val="SourceCode"/>
      </w:pPr>
      <w:r>
        <w:t xml:space="preserve">            &lt;el-input v-model="sysRole.roleName" placeholder="</w:t>
      </w:r>
      <w:r>
        <w:t>请输入角色名</w:t>
      </w:r>
      <w:r>
        <w:t>" clearable /&gt;</w:t>
      </w:r>
    </w:p>
    <w:p w14:paraId="2469AACC" w14:textId="77777777" w:rsidR="001E2732" w:rsidRDefault="009E0C70">
      <w:pPr>
        <w:pStyle w:val="SourceCode"/>
      </w:pPr>
      <w:r>
        <w:t xml:space="preserve">          &lt;/el-form-item&gt;</w:t>
      </w:r>
    </w:p>
    <w:p w14:paraId="04CA0BDC" w14:textId="77777777" w:rsidR="001E2732" w:rsidRDefault="009E0C70">
      <w:pPr>
        <w:pStyle w:val="SourceCode"/>
      </w:pPr>
      <w:r>
        <w:t xml:space="preserve">        &lt;/el-col&gt;</w:t>
      </w:r>
    </w:p>
    <w:p w14:paraId="5635AFCB" w14:textId="77777777" w:rsidR="001E2732" w:rsidRDefault="009E0C70">
      <w:pPr>
        <w:pStyle w:val="SourceCode"/>
      </w:pPr>
      <w:r>
        <w:t xml:space="preserve">        &lt;el-col :span="12"&gt;</w:t>
      </w:r>
    </w:p>
    <w:p w14:paraId="64A5D36A" w14:textId="77777777" w:rsidR="001E2732" w:rsidRDefault="009E0C70">
      <w:pPr>
        <w:pStyle w:val="SourceCode"/>
      </w:pPr>
      <w:r>
        <w:t xml:space="preserve">          &lt;el-form-item label="</w:t>
      </w:r>
      <w:r>
        <w:t>排序</w:t>
      </w:r>
      <w:r>
        <w:t>"&gt;</w:t>
      </w:r>
    </w:p>
    <w:p w14:paraId="48AC6D16" w14:textId="77777777" w:rsidR="001E2732" w:rsidRDefault="009E0C70">
      <w:pPr>
        <w:pStyle w:val="SourceCode"/>
      </w:pPr>
      <w:r>
        <w:t xml:space="preserve">            &lt;el-input-number v-model="sysRole.roleSort" style="width: 100%" controls-position="right" :min="1" /&gt;</w:t>
      </w:r>
    </w:p>
    <w:p w14:paraId="19E1CE32" w14:textId="77777777" w:rsidR="001E2732" w:rsidRDefault="009E0C70">
      <w:pPr>
        <w:pStyle w:val="SourceCode"/>
      </w:pPr>
      <w:r>
        <w:t xml:space="preserve">          &lt;/el-form-item&gt;</w:t>
      </w:r>
    </w:p>
    <w:p w14:paraId="06B0088B" w14:textId="77777777" w:rsidR="001E2732" w:rsidRDefault="009E0C70">
      <w:pPr>
        <w:pStyle w:val="SourceCode"/>
      </w:pPr>
      <w:r>
        <w:t xml:space="preserve">        &lt;/el-col&gt;</w:t>
      </w:r>
    </w:p>
    <w:p w14:paraId="2A446EB3" w14:textId="77777777" w:rsidR="001E2732" w:rsidRDefault="009E0C70">
      <w:pPr>
        <w:pStyle w:val="SourceCode"/>
      </w:pPr>
      <w:r>
        <w:t xml:space="preserve">      &lt;/el-row&gt;</w:t>
      </w:r>
    </w:p>
    <w:p w14:paraId="1E579754" w14:textId="77777777" w:rsidR="001E2732" w:rsidRDefault="009E0C70">
      <w:pPr>
        <w:pStyle w:val="SourceCode"/>
      </w:pPr>
      <w:r>
        <w:t xml:space="preserve">      &lt;el-form-item&gt;</w:t>
      </w:r>
    </w:p>
    <w:p w14:paraId="2155443D" w14:textId="77777777" w:rsidR="001E2732" w:rsidRDefault="009E0C70">
      <w:pPr>
        <w:pStyle w:val="SourceCode"/>
      </w:pPr>
      <w:r>
        <w:t xml:space="preserve">        &lt;el-button type="primary" @click="update"&gt;</w:t>
      </w:r>
      <w:r>
        <w:t>修改</w:t>
      </w:r>
      <w:r>
        <w:t>&lt;/el-button&gt;</w:t>
      </w:r>
    </w:p>
    <w:p w14:paraId="5F27A004" w14:textId="77777777" w:rsidR="001E2732" w:rsidRDefault="009E0C70">
      <w:pPr>
        <w:pStyle w:val="SourceCode"/>
      </w:pPr>
      <w:r>
        <w:t xml:space="preserve">        &lt;el-button type="warning" @click="sysRole = {}"&gt;</w:t>
      </w:r>
      <w:r>
        <w:t>重置</w:t>
      </w:r>
      <w:r>
        <w:t>&lt;/el-button&gt;</w:t>
      </w:r>
    </w:p>
    <w:p w14:paraId="0E329AB7" w14:textId="77777777" w:rsidR="001E2732" w:rsidRDefault="009E0C70">
      <w:pPr>
        <w:pStyle w:val="SourceCode"/>
      </w:pPr>
      <w:r>
        <w:t xml:space="preserve">      &lt;/el-form-item&gt;</w:t>
      </w:r>
    </w:p>
    <w:p w14:paraId="4666091D" w14:textId="77777777" w:rsidR="001E2732" w:rsidRDefault="009E0C70">
      <w:pPr>
        <w:pStyle w:val="SourceCode"/>
      </w:pPr>
      <w:r>
        <w:t xml:space="preserve">    &lt;/el-form&gt;</w:t>
      </w:r>
    </w:p>
    <w:p w14:paraId="537884EF" w14:textId="77777777" w:rsidR="001E2732" w:rsidRDefault="009E0C70">
      <w:pPr>
        <w:pStyle w:val="SourceCode"/>
      </w:pPr>
      <w:r>
        <w:t xml:space="preserve">  &lt;/div&gt;</w:t>
      </w:r>
    </w:p>
    <w:p w14:paraId="5190B823" w14:textId="77777777" w:rsidR="001E2732" w:rsidRDefault="009E0C70">
      <w:pPr>
        <w:pStyle w:val="SourceCode"/>
      </w:pPr>
      <w:r>
        <w:t>&lt;/template&gt;</w:t>
      </w:r>
    </w:p>
    <w:p w14:paraId="37F50576" w14:textId="77777777" w:rsidR="001E2732" w:rsidRDefault="001E2732">
      <w:pPr>
        <w:pStyle w:val="SourceCode"/>
      </w:pPr>
    </w:p>
    <w:p w14:paraId="4DDF452D" w14:textId="77777777" w:rsidR="001E2732" w:rsidRDefault="009E0C70">
      <w:pPr>
        <w:pStyle w:val="SourceCode"/>
      </w:pPr>
      <w:r>
        <w:t>&lt;script&gt;</w:t>
      </w:r>
    </w:p>
    <w:p w14:paraId="096DA9DD" w14:textId="77777777" w:rsidR="001E2732" w:rsidRDefault="009E0C70">
      <w:pPr>
        <w:pStyle w:val="SourceCode"/>
      </w:pPr>
      <w:r>
        <w:t>import sysRoleApi from '@/api/sys-role'</w:t>
      </w:r>
    </w:p>
    <w:p w14:paraId="4F1A46F2" w14:textId="77777777" w:rsidR="001E2732" w:rsidRDefault="009E0C70">
      <w:pPr>
        <w:pStyle w:val="SourceCode"/>
      </w:pPr>
      <w:r>
        <w:lastRenderedPageBreak/>
        <w:t>export default {</w:t>
      </w:r>
    </w:p>
    <w:p w14:paraId="3E208C94" w14:textId="77777777" w:rsidR="001E2732" w:rsidRDefault="009E0C70">
      <w:pPr>
        <w:pStyle w:val="SourceCode"/>
      </w:pPr>
      <w:r>
        <w:t xml:space="preserve">  props: {</w:t>
      </w:r>
    </w:p>
    <w:p w14:paraId="01BDDB5E" w14:textId="77777777" w:rsidR="001E2732" w:rsidRDefault="009E0C70">
      <w:pPr>
        <w:pStyle w:val="SourceCode"/>
      </w:pPr>
      <w:r>
        <w:t xml:space="preserve">    // </w:t>
      </w:r>
      <w:r>
        <w:t>父组件传递的角色</w:t>
      </w:r>
      <w:r>
        <w:t>ID</w:t>
      </w:r>
    </w:p>
    <w:p w14:paraId="6B955134" w14:textId="77777777" w:rsidR="001E2732" w:rsidRDefault="009E0C70">
      <w:pPr>
        <w:pStyle w:val="SourceCode"/>
      </w:pPr>
      <w:r>
        <w:t xml:space="preserve">    activeId: {</w:t>
      </w:r>
    </w:p>
    <w:p w14:paraId="5A59309A" w14:textId="77777777" w:rsidR="001E2732" w:rsidRDefault="009E0C70">
      <w:pPr>
        <w:pStyle w:val="SourceCode"/>
      </w:pPr>
      <w:r>
        <w:t xml:space="preserve">      type: String,</w:t>
      </w:r>
    </w:p>
    <w:p w14:paraId="2AAA6654" w14:textId="77777777" w:rsidR="001E2732" w:rsidRDefault="009E0C70">
      <w:pPr>
        <w:pStyle w:val="SourceCode"/>
      </w:pPr>
      <w:r>
        <w:t xml:space="preserve">      default: null</w:t>
      </w:r>
    </w:p>
    <w:p w14:paraId="66246AF2" w14:textId="77777777" w:rsidR="001E2732" w:rsidRDefault="009E0C70">
      <w:pPr>
        <w:pStyle w:val="SourceCode"/>
      </w:pPr>
      <w:r>
        <w:t xml:space="preserve">    }</w:t>
      </w:r>
    </w:p>
    <w:p w14:paraId="1E27BC3A" w14:textId="77777777" w:rsidR="001E2732" w:rsidRDefault="009E0C70">
      <w:pPr>
        <w:pStyle w:val="SourceCode"/>
      </w:pPr>
      <w:r>
        <w:t xml:space="preserve">  },</w:t>
      </w:r>
    </w:p>
    <w:p w14:paraId="756CCFA3" w14:textId="77777777" w:rsidR="001E2732" w:rsidRDefault="009E0C70">
      <w:pPr>
        <w:pStyle w:val="SourceCode"/>
      </w:pPr>
      <w:r>
        <w:t xml:space="preserve">  data() {</w:t>
      </w:r>
    </w:p>
    <w:p w14:paraId="6A66A6DC" w14:textId="77777777" w:rsidR="001E2732" w:rsidRDefault="009E0C70">
      <w:pPr>
        <w:pStyle w:val="SourceCode"/>
      </w:pPr>
      <w:r>
        <w:t xml:space="preserve">    return {</w:t>
      </w:r>
    </w:p>
    <w:p w14:paraId="7F1C2F7E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7756F25A" w14:textId="77777777" w:rsidR="001E2732" w:rsidRDefault="009E0C70">
      <w:pPr>
        <w:pStyle w:val="SourceCode"/>
      </w:pPr>
      <w:r>
        <w:t xml:space="preserve">      sysRole: {}</w:t>
      </w:r>
    </w:p>
    <w:p w14:paraId="5D9C5104" w14:textId="77777777" w:rsidR="001E2732" w:rsidRDefault="009E0C70">
      <w:pPr>
        <w:pStyle w:val="SourceCode"/>
      </w:pPr>
      <w:r>
        <w:t xml:space="preserve">    }</w:t>
      </w:r>
    </w:p>
    <w:p w14:paraId="50DCFD10" w14:textId="77777777" w:rsidR="001E2732" w:rsidRDefault="009E0C70">
      <w:pPr>
        <w:pStyle w:val="SourceCode"/>
      </w:pPr>
      <w:r>
        <w:t xml:space="preserve">  },</w:t>
      </w:r>
    </w:p>
    <w:p w14:paraId="48E53D42" w14:textId="77777777" w:rsidR="001E2732" w:rsidRDefault="009E0C70">
      <w:pPr>
        <w:pStyle w:val="SourceCode"/>
      </w:pPr>
      <w:r>
        <w:t xml:space="preserve">  watch: {</w:t>
      </w:r>
    </w:p>
    <w:p w14:paraId="1D6BDCC7" w14:textId="77777777" w:rsidR="001E2732" w:rsidRDefault="009E0C70">
      <w:pPr>
        <w:pStyle w:val="SourceCode"/>
      </w:pPr>
      <w:r>
        <w:t xml:space="preserve">    activeId: {</w:t>
      </w:r>
    </w:p>
    <w:p w14:paraId="4E0182ED" w14:textId="77777777" w:rsidR="001E2732" w:rsidRDefault="009E0C70">
      <w:pPr>
        <w:pStyle w:val="SourceCode"/>
      </w:pPr>
      <w:r>
        <w:t xml:space="preserve">      immediate: true,</w:t>
      </w:r>
    </w:p>
    <w:p w14:paraId="2B08A6A0" w14:textId="77777777" w:rsidR="001E2732" w:rsidRDefault="009E0C70">
      <w:pPr>
        <w:pStyle w:val="SourceCode"/>
      </w:pPr>
      <w:r>
        <w:t xml:space="preserve">      handler: function(newVal, oldVal) {</w:t>
      </w:r>
    </w:p>
    <w:p w14:paraId="05ED0A84" w14:textId="77777777" w:rsidR="001E2732" w:rsidRDefault="009E0C70">
      <w:pPr>
        <w:pStyle w:val="SourceCode"/>
      </w:pPr>
      <w:r>
        <w:t xml:space="preserve">        this.getById(newVal)</w:t>
      </w:r>
    </w:p>
    <w:p w14:paraId="71B91AE1" w14:textId="77777777" w:rsidR="001E2732" w:rsidRDefault="009E0C70">
      <w:pPr>
        <w:pStyle w:val="SourceCode"/>
      </w:pPr>
      <w:r>
        <w:t xml:space="preserve">      }</w:t>
      </w:r>
    </w:p>
    <w:p w14:paraId="65491B07" w14:textId="77777777" w:rsidR="001E2732" w:rsidRDefault="009E0C70">
      <w:pPr>
        <w:pStyle w:val="SourceCode"/>
      </w:pPr>
      <w:r>
        <w:t xml:space="preserve">    }</w:t>
      </w:r>
    </w:p>
    <w:p w14:paraId="409ECDF5" w14:textId="77777777" w:rsidR="001E2732" w:rsidRDefault="009E0C70">
      <w:pPr>
        <w:pStyle w:val="SourceCode"/>
      </w:pPr>
      <w:r>
        <w:t xml:space="preserve">  },</w:t>
      </w:r>
    </w:p>
    <w:p w14:paraId="275017DB" w14:textId="77777777" w:rsidR="001E2732" w:rsidRDefault="009E0C70">
      <w:pPr>
        <w:pStyle w:val="SourceCode"/>
      </w:pPr>
      <w:r>
        <w:t xml:space="preserve">  methods: {</w:t>
      </w:r>
    </w:p>
    <w:p w14:paraId="46AFFCF5" w14:textId="77777777" w:rsidR="001E2732" w:rsidRDefault="009E0C70">
      <w:pPr>
        <w:pStyle w:val="SourceCode"/>
      </w:pPr>
      <w:r>
        <w:t xml:space="preserve">    // </w:t>
      </w:r>
      <w:r>
        <w:t>更新角色</w:t>
      </w:r>
    </w:p>
    <w:p w14:paraId="68881905" w14:textId="77777777" w:rsidR="001E2732" w:rsidRDefault="009E0C70">
      <w:pPr>
        <w:pStyle w:val="SourceCode"/>
      </w:pPr>
      <w:r>
        <w:t xml:space="preserve">    update() {</w:t>
      </w:r>
    </w:p>
    <w:p w14:paraId="4834C2BC" w14:textId="77777777" w:rsidR="001E2732" w:rsidRDefault="009E0C70">
      <w:pPr>
        <w:pStyle w:val="SourceCode"/>
      </w:pPr>
      <w:r>
        <w:t xml:space="preserve">      sysRoleApi.update(this.sysRole).then(res =&gt; {</w:t>
      </w:r>
    </w:p>
    <w:p w14:paraId="2B1F920C" w14:textId="77777777" w:rsidR="001E2732" w:rsidRDefault="009E0C70">
      <w:pPr>
        <w:pStyle w:val="SourceCode"/>
      </w:pPr>
      <w:r>
        <w:t xml:space="preserve">        this.$message.success(res.msg)</w:t>
      </w:r>
    </w:p>
    <w:p w14:paraId="7532917A" w14:textId="77777777" w:rsidR="001E2732" w:rsidRDefault="009E0C70">
      <w:pPr>
        <w:pStyle w:val="SourceCode"/>
      </w:pPr>
      <w:r>
        <w:t xml:space="preserve">        this.$emit('after')</w:t>
      </w:r>
    </w:p>
    <w:p w14:paraId="3003DB39" w14:textId="77777777" w:rsidR="001E2732" w:rsidRDefault="009E0C70">
      <w:pPr>
        <w:pStyle w:val="SourceCode"/>
      </w:pPr>
      <w:r>
        <w:t xml:space="preserve">        this.$emit('close')</w:t>
      </w:r>
    </w:p>
    <w:p w14:paraId="1EFDF4BF" w14:textId="77777777" w:rsidR="001E2732" w:rsidRDefault="009E0C70">
      <w:pPr>
        <w:pStyle w:val="SourceCode"/>
      </w:pPr>
      <w:r>
        <w:t xml:space="preserve">      })</w:t>
      </w:r>
    </w:p>
    <w:p w14:paraId="0FA31177" w14:textId="77777777" w:rsidR="001E2732" w:rsidRDefault="009E0C70">
      <w:pPr>
        <w:pStyle w:val="SourceCode"/>
      </w:pPr>
      <w:r>
        <w:t xml:space="preserve">    },</w:t>
      </w:r>
    </w:p>
    <w:p w14:paraId="7DE1C00B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58916094" w14:textId="77777777" w:rsidR="001E2732" w:rsidRDefault="009E0C70">
      <w:pPr>
        <w:pStyle w:val="SourceCode"/>
      </w:pPr>
      <w:r>
        <w:t xml:space="preserve">    getById(id) {</w:t>
      </w:r>
    </w:p>
    <w:p w14:paraId="5C32EDE6" w14:textId="77777777" w:rsidR="001E2732" w:rsidRDefault="009E0C70">
      <w:pPr>
        <w:pStyle w:val="SourceCode"/>
      </w:pPr>
      <w:r>
        <w:t xml:space="preserve">      sysRoleApi.get(id).then(res =&gt; {</w:t>
      </w:r>
    </w:p>
    <w:p w14:paraId="28DD6C1E" w14:textId="77777777" w:rsidR="001E2732" w:rsidRDefault="009E0C70">
      <w:pPr>
        <w:pStyle w:val="SourceCode"/>
      </w:pPr>
      <w:r>
        <w:t xml:space="preserve">        this.sysRole = res.data</w:t>
      </w:r>
    </w:p>
    <w:p w14:paraId="51899363" w14:textId="77777777" w:rsidR="001E2732" w:rsidRDefault="009E0C70">
      <w:pPr>
        <w:pStyle w:val="SourceCode"/>
      </w:pPr>
      <w:r>
        <w:t xml:space="preserve">      })</w:t>
      </w:r>
    </w:p>
    <w:p w14:paraId="25E82AA9" w14:textId="77777777" w:rsidR="001E2732" w:rsidRDefault="009E0C70">
      <w:pPr>
        <w:pStyle w:val="SourceCode"/>
      </w:pPr>
      <w:r>
        <w:lastRenderedPageBreak/>
        <w:t xml:space="preserve">    }</w:t>
      </w:r>
    </w:p>
    <w:p w14:paraId="56B96C3C" w14:textId="77777777" w:rsidR="001E2732" w:rsidRDefault="009E0C70">
      <w:pPr>
        <w:pStyle w:val="SourceCode"/>
      </w:pPr>
      <w:r>
        <w:t xml:space="preserve">  }</w:t>
      </w:r>
    </w:p>
    <w:p w14:paraId="227A27A5" w14:textId="77777777" w:rsidR="001E2732" w:rsidRDefault="009E0C70">
      <w:pPr>
        <w:pStyle w:val="SourceCode"/>
      </w:pPr>
      <w:r>
        <w:t>}</w:t>
      </w:r>
    </w:p>
    <w:p w14:paraId="434FA35B" w14:textId="77777777" w:rsidR="001E2732" w:rsidRDefault="009E0C70">
      <w:pPr>
        <w:pStyle w:val="SourceCode"/>
      </w:pPr>
      <w:r>
        <w:t>&lt;/script&gt;</w:t>
      </w:r>
    </w:p>
    <w:p w14:paraId="613ABFA9" w14:textId="77777777" w:rsidR="001E2732" w:rsidRDefault="001E2732">
      <w:pPr>
        <w:pStyle w:val="SourceCode"/>
      </w:pPr>
    </w:p>
    <w:p w14:paraId="25D79BED" w14:textId="77777777" w:rsidR="001E2732" w:rsidRDefault="009E0C70">
      <w:pPr>
        <w:pStyle w:val="SourceCode"/>
      </w:pPr>
      <w:r>
        <w:t>&lt;style&gt;</w:t>
      </w:r>
    </w:p>
    <w:p w14:paraId="5B858B4B" w14:textId="77777777" w:rsidR="001E2732" w:rsidRDefault="001E2732">
      <w:pPr>
        <w:pStyle w:val="SourceCode"/>
      </w:pPr>
    </w:p>
    <w:p w14:paraId="2D3D9EEE" w14:textId="77777777" w:rsidR="001E2732" w:rsidRDefault="009E0C70">
      <w:pPr>
        <w:pStyle w:val="SourceCode"/>
      </w:pPr>
      <w:r>
        <w:t>&lt;/style&gt;</w:t>
      </w:r>
    </w:p>
    <w:p w14:paraId="3006CC68" w14:textId="77777777" w:rsidR="001E2732" w:rsidRDefault="009E0C70">
      <w:pPr>
        <w:pStyle w:val="1"/>
      </w:pPr>
      <w:bookmarkStart w:id="58" w:name="4-用户角色"/>
      <w:bookmarkEnd w:id="58"/>
      <w:r>
        <w:t xml:space="preserve">4. </w:t>
      </w:r>
      <w:r>
        <w:t>用户角色</w:t>
      </w:r>
    </w:p>
    <w:p w14:paraId="0FDC7140" w14:textId="77777777" w:rsidR="001E2732" w:rsidRDefault="009E0C70">
      <w:r>
        <w:t>用户和角色功能编写完毕后，就可以关联这两张表了。用户和角色</w:t>
      </w:r>
      <w:r>
        <w:t xml:space="preserve"> </w:t>
      </w:r>
      <w:r>
        <w:rPr>
          <w:b/>
          <w:bCs/>
        </w:rPr>
        <w:t>可以一对一，也可以一对多</w:t>
      </w:r>
      <w:r>
        <w:t>，具体看业务场景。本课程采用简单的一对一操作。</w:t>
      </w:r>
    </w:p>
    <w:p w14:paraId="16F151F6" w14:textId="77777777" w:rsidR="001E2732" w:rsidRDefault="009E0C70">
      <w:r>
        <w:t>尽管这里是一对一，为了保证良好的扩展性，防止后面扩展成一对多场景，因此这里依然建了中间表。</w:t>
      </w:r>
    </w:p>
    <w:p w14:paraId="42E1F633" w14:textId="77777777" w:rsidR="001E2732" w:rsidRDefault="009E0C70">
      <w:pPr>
        <w:pStyle w:val="2"/>
      </w:pPr>
      <w:bookmarkStart w:id="59" w:name="41-后端"/>
      <w:bookmarkEnd w:id="59"/>
      <w:r>
        <w:t xml:space="preserve">4.1 </w:t>
      </w:r>
      <w:r>
        <w:t>后端</w:t>
      </w:r>
    </w:p>
    <w:p w14:paraId="71AEE654" w14:textId="77777777" w:rsidR="001E2732" w:rsidRDefault="009E0C70">
      <w:pPr>
        <w:pStyle w:val="3"/>
      </w:pPr>
      <w:bookmarkStart w:id="60" w:name="411-sysuserrole"/>
      <w:bookmarkEnd w:id="60"/>
      <w:r>
        <w:t>4.1.1 SysUserRole</w:t>
      </w:r>
    </w:p>
    <w:p w14:paraId="5DC7229E" w14:textId="77777777" w:rsidR="001E2732" w:rsidRDefault="009E0C70">
      <w:pPr>
        <w:pStyle w:val="SourceCodeLanguage"/>
      </w:pPr>
      <w:r>
        <w:t>java</w:t>
      </w:r>
    </w:p>
    <w:p w14:paraId="3B87FC36" w14:textId="77777777" w:rsidR="001E2732" w:rsidRDefault="009E0C70">
      <w:pPr>
        <w:pStyle w:val="SourceCode"/>
      </w:pPr>
      <w:r>
        <w:t>package com.jg.pochi.pojo;</w:t>
      </w:r>
    </w:p>
    <w:p w14:paraId="6AE38446" w14:textId="77777777" w:rsidR="001E2732" w:rsidRDefault="001E2732">
      <w:pPr>
        <w:pStyle w:val="SourceCode"/>
      </w:pPr>
    </w:p>
    <w:p w14:paraId="35565768" w14:textId="77777777" w:rsidR="001E2732" w:rsidRDefault="009E0C70">
      <w:pPr>
        <w:pStyle w:val="SourceCode"/>
      </w:pPr>
      <w:r>
        <w:t>import lombok.Data;</w:t>
      </w:r>
    </w:p>
    <w:p w14:paraId="4C6412DD" w14:textId="77777777" w:rsidR="001E2732" w:rsidRDefault="001E2732">
      <w:pPr>
        <w:pStyle w:val="SourceCode"/>
      </w:pPr>
    </w:p>
    <w:p w14:paraId="36347935" w14:textId="77777777" w:rsidR="001E2732" w:rsidRDefault="009E0C70">
      <w:pPr>
        <w:pStyle w:val="SourceCode"/>
      </w:pPr>
      <w:r>
        <w:t>import java.io.Serializable;</w:t>
      </w:r>
    </w:p>
    <w:p w14:paraId="161AC6B1" w14:textId="77777777" w:rsidR="001E2732" w:rsidRDefault="001E2732">
      <w:pPr>
        <w:pStyle w:val="SourceCode"/>
      </w:pPr>
    </w:p>
    <w:p w14:paraId="1C451F03" w14:textId="77777777" w:rsidR="001E2732" w:rsidRDefault="009E0C70">
      <w:pPr>
        <w:pStyle w:val="SourceCode"/>
      </w:pPr>
      <w:r>
        <w:t>/**</w:t>
      </w:r>
    </w:p>
    <w:p w14:paraId="22C37E19" w14:textId="77777777" w:rsidR="001E2732" w:rsidRDefault="009E0C70">
      <w:pPr>
        <w:pStyle w:val="SourceCode"/>
      </w:pPr>
      <w:r>
        <w:t xml:space="preserve"> * </w:t>
      </w:r>
      <w:r>
        <w:t>用户角色关联</w:t>
      </w:r>
    </w:p>
    <w:p w14:paraId="40C94DEA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05BED2C4" w14:textId="77777777" w:rsidR="001E2732" w:rsidRDefault="009E0C70">
      <w:pPr>
        <w:pStyle w:val="SourceCode"/>
      </w:pPr>
      <w:r>
        <w:t xml:space="preserve"> * @Date: 2020/11/13 21:31</w:t>
      </w:r>
    </w:p>
    <w:p w14:paraId="04A86AFE" w14:textId="77777777" w:rsidR="001E2732" w:rsidRDefault="009E0C70">
      <w:pPr>
        <w:pStyle w:val="SourceCode"/>
      </w:pPr>
      <w:r>
        <w:t xml:space="preserve"> * @Version 1.0</w:t>
      </w:r>
    </w:p>
    <w:p w14:paraId="4C1D582E" w14:textId="77777777" w:rsidR="001E2732" w:rsidRDefault="009E0C70">
      <w:pPr>
        <w:pStyle w:val="SourceCode"/>
      </w:pPr>
      <w:r>
        <w:t xml:space="preserve"> */</w:t>
      </w:r>
    </w:p>
    <w:p w14:paraId="1CCCC89C" w14:textId="77777777" w:rsidR="001E2732" w:rsidRDefault="009E0C70">
      <w:pPr>
        <w:pStyle w:val="SourceCode"/>
      </w:pPr>
      <w:r>
        <w:t>@Data</w:t>
      </w:r>
    </w:p>
    <w:p w14:paraId="7738D1B9" w14:textId="77777777" w:rsidR="001E2732" w:rsidRDefault="009E0C70">
      <w:pPr>
        <w:pStyle w:val="SourceCode"/>
      </w:pPr>
      <w:r>
        <w:t>public class SysUserRole implements Serializable {</w:t>
      </w:r>
    </w:p>
    <w:p w14:paraId="59D2AA3B" w14:textId="77777777" w:rsidR="001E2732" w:rsidRDefault="001E2732">
      <w:pPr>
        <w:pStyle w:val="SourceCode"/>
      </w:pPr>
    </w:p>
    <w:p w14:paraId="01D97560" w14:textId="77777777" w:rsidR="001E2732" w:rsidRDefault="009E0C70">
      <w:pPr>
        <w:pStyle w:val="SourceCode"/>
      </w:pPr>
      <w:r>
        <w:t xml:space="preserve">    /**</w:t>
      </w:r>
    </w:p>
    <w:p w14:paraId="0E78927C" w14:textId="77777777" w:rsidR="001E2732" w:rsidRDefault="009E0C70">
      <w:pPr>
        <w:pStyle w:val="SourceCode"/>
      </w:pPr>
      <w:r>
        <w:t xml:space="preserve">     * </w:t>
      </w:r>
      <w:r>
        <w:t>编号</w:t>
      </w:r>
    </w:p>
    <w:p w14:paraId="429851C7" w14:textId="77777777" w:rsidR="001E2732" w:rsidRDefault="009E0C70">
      <w:pPr>
        <w:pStyle w:val="SourceCode"/>
      </w:pPr>
      <w:r>
        <w:t xml:space="preserve">     */</w:t>
      </w:r>
    </w:p>
    <w:p w14:paraId="688608A5" w14:textId="77777777" w:rsidR="001E2732" w:rsidRDefault="009E0C70">
      <w:pPr>
        <w:pStyle w:val="SourceCode"/>
      </w:pPr>
      <w:r>
        <w:lastRenderedPageBreak/>
        <w:t xml:space="preserve">    private Long id;</w:t>
      </w:r>
    </w:p>
    <w:p w14:paraId="79069B79" w14:textId="77777777" w:rsidR="001E2732" w:rsidRDefault="001E2732">
      <w:pPr>
        <w:pStyle w:val="SourceCode"/>
      </w:pPr>
    </w:p>
    <w:p w14:paraId="0D8762A0" w14:textId="77777777" w:rsidR="001E2732" w:rsidRDefault="009E0C70">
      <w:pPr>
        <w:pStyle w:val="SourceCode"/>
      </w:pPr>
      <w:r>
        <w:t xml:space="preserve">    /**</w:t>
      </w:r>
    </w:p>
    <w:p w14:paraId="1DDF5CBC" w14:textId="77777777" w:rsidR="001E2732" w:rsidRDefault="009E0C70">
      <w:pPr>
        <w:pStyle w:val="SourceCode"/>
      </w:pPr>
      <w:r>
        <w:t xml:space="preserve">     * </w:t>
      </w:r>
      <w:r>
        <w:t>用户编号</w:t>
      </w:r>
    </w:p>
    <w:p w14:paraId="1CF54C26" w14:textId="77777777" w:rsidR="001E2732" w:rsidRDefault="009E0C70">
      <w:pPr>
        <w:pStyle w:val="SourceCode"/>
      </w:pPr>
      <w:r>
        <w:t xml:space="preserve">     */</w:t>
      </w:r>
    </w:p>
    <w:p w14:paraId="09771BF5" w14:textId="77777777" w:rsidR="001E2732" w:rsidRDefault="009E0C70">
      <w:pPr>
        <w:pStyle w:val="SourceCode"/>
      </w:pPr>
      <w:r>
        <w:t xml:space="preserve">    private Long userId;</w:t>
      </w:r>
    </w:p>
    <w:p w14:paraId="39784ACA" w14:textId="77777777" w:rsidR="001E2732" w:rsidRDefault="001E2732">
      <w:pPr>
        <w:pStyle w:val="SourceCode"/>
      </w:pPr>
    </w:p>
    <w:p w14:paraId="56D9F77B" w14:textId="77777777" w:rsidR="001E2732" w:rsidRDefault="009E0C70">
      <w:pPr>
        <w:pStyle w:val="SourceCode"/>
      </w:pPr>
      <w:r>
        <w:t xml:space="preserve">    /**</w:t>
      </w:r>
    </w:p>
    <w:p w14:paraId="02F80A32" w14:textId="77777777" w:rsidR="001E2732" w:rsidRDefault="009E0C70">
      <w:pPr>
        <w:pStyle w:val="SourceCode"/>
      </w:pPr>
      <w:r>
        <w:t xml:space="preserve">     * </w:t>
      </w:r>
      <w:r>
        <w:t>角色编号</w:t>
      </w:r>
    </w:p>
    <w:p w14:paraId="00ABD1D9" w14:textId="77777777" w:rsidR="001E2732" w:rsidRDefault="009E0C70">
      <w:pPr>
        <w:pStyle w:val="SourceCode"/>
      </w:pPr>
      <w:r>
        <w:t xml:space="preserve">     */</w:t>
      </w:r>
    </w:p>
    <w:p w14:paraId="5A9E0F5B" w14:textId="77777777" w:rsidR="001E2732" w:rsidRDefault="009E0C70">
      <w:pPr>
        <w:pStyle w:val="SourceCode"/>
      </w:pPr>
      <w:r>
        <w:t xml:space="preserve">    private Long roleId;</w:t>
      </w:r>
    </w:p>
    <w:p w14:paraId="7CBFF642" w14:textId="77777777" w:rsidR="001E2732" w:rsidRDefault="001E2732">
      <w:pPr>
        <w:pStyle w:val="SourceCode"/>
      </w:pPr>
    </w:p>
    <w:p w14:paraId="6B5737C3" w14:textId="77777777" w:rsidR="001E2732" w:rsidRDefault="009E0C70">
      <w:pPr>
        <w:pStyle w:val="SourceCode"/>
      </w:pPr>
      <w:r>
        <w:t>}</w:t>
      </w:r>
    </w:p>
    <w:p w14:paraId="0C03225D" w14:textId="77777777" w:rsidR="001E2732" w:rsidRDefault="009E0C70">
      <w:pPr>
        <w:pStyle w:val="3"/>
      </w:pPr>
      <w:bookmarkStart w:id="61" w:name="412-sysuservo"/>
      <w:bookmarkEnd w:id="61"/>
      <w:r>
        <w:t>4.1.2 SysUserVo</w:t>
      </w:r>
    </w:p>
    <w:p w14:paraId="6F49FA43" w14:textId="77777777" w:rsidR="001E2732" w:rsidRDefault="009E0C70">
      <w:r>
        <w:t>因为我们给用户增加了角色功能，因此这里就需要保存用户所属的角色</w:t>
      </w:r>
      <w:r>
        <w:t>id</w:t>
      </w:r>
      <w:r>
        <w:t>。我们新建一个</w:t>
      </w:r>
      <w:r>
        <w:t>vo</w:t>
      </w:r>
      <w:r>
        <w:t>类来进行保存</w:t>
      </w:r>
    </w:p>
    <w:p w14:paraId="0412CA30" w14:textId="77777777" w:rsidR="001E2732" w:rsidRDefault="009E0C70">
      <w:pPr>
        <w:pStyle w:val="SourceCodeLanguage"/>
      </w:pPr>
      <w:r>
        <w:t>java</w:t>
      </w:r>
    </w:p>
    <w:p w14:paraId="5FE35200" w14:textId="77777777" w:rsidR="001E2732" w:rsidRDefault="009E0C70">
      <w:pPr>
        <w:pStyle w:val="SourceCode"/>
      </w:pPr>
      <w:r>
        <w:t>package com.jg.pochi.pojo.vo;</w:t>
      </w:r>
    </w:p>
    <w:p w14:paraId="2ECDBD8A" w14:textId="77777777" w:rsidR="001E2732" w:rsidRDefault="001E2732">
      <w:pPr>
        <w:pStyle w:val="SourceCode"/>
      </w:pPr>
    </w:p>
    <w:p w14:paraId="25ED346C" w14:textId="77777777" w:rsidR="001E2732" w:rsidRDefault="009E0C70">
      <w:pPr>
        <w:pStyle w:val="SourceCode"/>
      </w:pPr>
      <w:r>
        <w:t>import com.jg.pochi.pojo.SysRole;</w:t>
      </w:r>
    </w:p>
    <w:p w14:paraId="1800CC2F" w14:textId="77777777" w:rsidR="001E2732" w:rsidRDefault="009E0C70">
      <w:pPr>
        <w:pStyle w:val="SourceCode"/>
      </w:pPr>
      <w:r>
        <w:t>import lombok.Data;</w:t>
      </w:r>
    </w:p>
    <w:p w14:paraId="71A5DC58" w14:textId="77777777" w:rsidR="001E2732" w:rsidRDefault="001E2732">
      <w:pPr>
        <w:pStyle w:val="SourceCode"/>
      </w:pPr>
    </w:p>
    <w:p w14:paraId="030321CB" w14:textId="77777777" w:rsidR="001E2732" w:rsidRDefault="009E0C70">
      <w:pPr>
        <w:pStyle w:val="SourceCode"/>
      </w:pPr>
      <w:r>
        <w:t>import java.io.Serializable;</w:t>
      </w:r>
    </w:p>
    <w:p w14:paraId="2A342C1C" w14:textId="77777777" w:rsidR="001E2732" w:rsidRDefault="001E2732">
      <w:pPr>
        <w:pStyle w:val="SourceCode"/>
      </w:pPr>
    </w:p>
    <w:p w14:paraId="2E8CECF7" w14:textId="77777777" w:rsidR="001E2732" w:rsidRDefault="009E0C70">
      <w:pPr>
        <w:pStyle w:val="SourceCode"/>
      </w:pPr>
      <w:r>
        <w:t>/**</w:t>
      </w:r>
    </w:p>
    <w:p w14:paraId="6F6B9273" w14:textId="77777777" w:rsidR="001E2732" w:rsidRDefault="009E0C70">
      <w:pPr>
        <w:pStyle w:val="SourceCode"/>
      </w:pPr>
      <w:r>
        <w:t xml:space="preserve"> * </w:t>
      </w:r>
      <w:r>
        <w:t>系统用户视图类</w:t>
      </w:r>
    </w:p>
    <w:p w14:paraId="0CDE3400" w14:textId="77777777" w:rsidR="001E2732" w:rsidRDefault="009E0C70">
      <w:pPr>
        <w:pStyle w:val="SourceCode"/>
      </w:pPr>
      <w:r>
        <w:t xml:space="preserve"> *</w:t>
      </w:r>
    </w:p>
    <w:p w14:paraId="437D9EF8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4548680F" w14:textId="77777777" w:rsidR="001E2732" w:rsidRDefault="009E0C70">
      <w:pPr>
        <w:pStyle w:val="SourceCode"/>
      </w:pPr>
      <w:r>
        <w:t xml:space="preserve"> * @Date: 2020/11/13 21:34</w:t>
      </w:r>
    </w:p>
    <w:p w14:paraId="05CCEABC" w14:textId="77777777" w:rsidR="001E2732" w:rsidRDefault="009E0C70">
      <w:pPr>
        <w:pStyle w:val="SourceCode"/>
      </w:pPr>
      <w:r>
        <w:t xml:space="preserve"> * @Version 1.0</w:t>
      </w:r>
    </w:p>
    <w:p w14:paraId="2155D543" w14:textId="77777777" w:rsidR="001E2732" w:rsidRDefault="009E0C70">
      <w:pPr>
        <w:pStyle w:val="SourceCode"/>
      </w:pPr>
      <w:r>
        <w:t xml:space="preserve"> */</w:t>
      </w:r>
    </w:p>
    <w:p w14:paraId="74E33032" w14:textId="77777777" w:rsidR="001E2732" w:rsidRDefault="009E0C70">
      <w:pPr>
        <w:pStyle w:val="SourceCode"/>
      </w:pPr>
      <w:r>
        <w:t>@Data</w:t>
      </w:r>
    </w:p>
    <w:p w14:paraId="4ABCEB98" w14:textId="77777777" w:rsidR="001E2732" w:rsidRDefault="009E0C70">
      <w:pPr>
        <w:pStyle w:val="SourceCode"/>
      </w:pPr>
      <w:r>
        <w:t>public class SysUserVo implements Serializable {</w:t>
      </w:r>
    </w:p>
    <w:p w14:paraId="4CA702C1" w14:textId="77777777" w:rsidR="001E2732" w:rsidRDefault="001E2732">
      <w:pPr>
        <w:pStyle w:val="SourceCode"/>
      </w:pPr>
    </w:p>
    <w:p w14:paraId="3E218C77" w14:textId="77777777" w:rsidR="001E2732" w:rsidRDefault="009E0C70">
      <w:pPr>
        <w:pStyle w:val="SourceCode"/>
      </w:pPr>
      <w:r>
        <w:t xml:space="preserve">    /**</w:t>
      </w:r>
    </w:p>
    <w:p w14:paraId="28168FB8" w14:textId="77777777" w:rsidR="001E2732" w:rsidRDefault="009E0C70">
      <w:pPr>
        <w:pStyle w:val="SourceCode"/>
      </w:pPr>
      <w:r>
        <w:t xml:space="preserve">     * id</w:t>
      </w:r>
    </w:p>
    <w:p w14:paraId="04943B32" w14:textId="77777777" w:rsidR="001E2732" w:rsidRDefault="009E0C70">
      <w:pPr>
        <w:pStyle w:val="SourceCode"/>
      </w:pPr>
      <w:r>
        <w:lastRenderedPageBreak/>
        <w:t xml:space="preserve">     */</w:t>
      </w:r>
    </w:p>
    <w:p w14:paraId="45AFAD3A" w14:textId="77777777" w:rsidR="001E2732" w:rsidRDefault="009E0C70">
      <w:pPr>
        <w:pStyle w:val="SourceCode"/>
      </w:pPr>
      <w:r>
        <w:t xml:space="preserve">    private Long id;</w:t>
      </w:r>
    </w:p>
    <w:p w14:paraId="7F956F85" w14:textId="77777777" w:rsidR="001E2732" w:rsidRDefault="001E2732">
      <w:pPr>
        <w:pStyle w:val="SourceCode"/>
      </w:pPr>
    </w:p>
    <w:p w14:paraId="22E43F46" w14:textId="77777777" w:rsidR="001E2732" w:rsidRDefault="009E0C70">
      <w:pPr>
        <w:pStyle w:val="SourceCode"/>
      </w:pPr>
      <w:r>
        <w:t xml:space="preserve">    /**</w:t>
      </w:r>
    </w:p>
    <w:p w14:paraId="295C20F2" w14:textId="77777777" w:rsidR="001E2732" w:rsidRDefault="009E0C70">
      <w:pPr>
        <w:pStyle w:val="SourceCode"/>
      </w:pPr>
      <w:r>
        <w:t xml:space="preserve">     * </w:t>
      </w:r>
      <w:r>
        <w:t>用户名</w:t>
      </w:r>
    </w:p>
    <w:p w14:paraId="4E68A673" w14:textId="77777777" w:rsidR="001E2732" w:rsidRDefault="009E0C70">
      <w:pPr>
        <w:pStyle w:val="SourceCode"/>
      </w:pPr>
      <w:r>
        <w:t xml:space="preserve">     */</w:t>
      </w:r>
    </w:p>
    <w:p w14:paraId="1FC66F02" w14:textId="77777777" w:rsidR="001E2732" w:rsidRDefault="009E0C70">
      <w:pPr>
        <w:pStyle w:val="SourceCode"/>
      </w:pPr>
      <w:r>
        <w:t xml:space="preserve">    private String username;</w:t>
      </w:r>
    </w:p>
    <w:p w14:paraId="1A9D626A" w14:textId="77777777" w:rsidR="001E2732" w:rsidRDefault="001E2732">
      <w:pPr>
        <w:pStyle w:val="SourceCode"/>
      </w:pPr>
    </w:p>
    <w:p w14:paraId="22D54950" w14:textId="77777777" w:rsidR="001E2732" w:rsidRDefault="009E0C70">
      <w:pPr>
        <w:pStyle w:val="SourceCode"/>
      </w:pPr>
      <w:r>
        <w:t xml:space="preserve">    /**</w:t>
      </w:r>
    </w:p>
    <w:p w14:paraId="6B6A3C81" w14:textId="77777777" w:rsidR="001E2732" w:rsidRDefault="009E0C70">
      <w:pPr>
        <w:pStyle w:val="SourceCode"/>
      </w:pPr>
      <w:r>
        <w:t xml:space="preserve">     * </w:t>
      </w:r>
      <w:r>
        <w:t>密码</w:t>
      </w:r>
    </w:p>
    <w:p w14:paraId="65A014C6" w14:textId="77777777" w:rsidR="001E2732" w:rsidRDefault="009E0C70">
      <w:pPr>
        <w:pStyle w:val="SourceCode"/>
      </w:pPr>
      <w:r>
        <w:t xml:space="preserve">     */</w:t>
      </w:r>
    </w:p>
    <w:p w14:paraId="4949F022" w14:textId="77777777" w:rsidR="001E2732" w:rsidRDefault="009E0C70">
      <w:pPr>
        <w:pStyle w:val="SourceCode"/>
      </w:pPr>
      <w:r>
        <w:t xml:space="preserve">    private String password;</w:t>
      </w:r>
    </w:p>
    <w:p w14:paraId="348E1A06" w14:textId="77777777" w:rsidR="001E2732" w:rsidRDefault="001E2732">
      <w:pPr>
        <w:pStyle w:val="SourceCode"/>
      </w:pPr>
    </w:p>
    <w:p w14:paraId="4A893192" w14:textId="77777777" w:rsidR="001E2732" w:rsidRDefault="009E0C70">
      <w:pPr>
        <w:pStyle w:val="SourceCode"/>
      </w:pPr>
      <w:r>
        <w:t xml:space="preserve">    /**</w:t>
      </w:r>
    </w:p>
    <w:p w14:paraId="0C3F7C45" w14:textId="77777777" w:rsidR="001E2732" w:rsidRDefault="009E0C70">
      <w:pPr>
        <w:pStyle w:val="SourceCode"/>
      </w:pPr>
      <w:r>
        <w:t xml:space="preserve">     * </w:t>
      </w:r>
      <w:r>
        <w:t>微信的</w:t>
      </w:r>
      <w:r>
        <w:t>openid</w:t>
      </w:r>
    </w:p>
    <w:p w14:paraId="7A8F0874" w14:textId="77777777" w:rsidR="001E2732" w:rsidRDefault="009E0C70">
      <w:pPr>
        <w:pStyle w:val="SourceCode"/>
      </w:pPr>
      <w:r>
        <w:t xml:space="preserve">     */</w:t>
      </w:r>
    </w:p>
    <w:p w14:paraId="5C443C7B" w14:textId="77777777" w:rsidR="001E2732" w:rsidRDefault="009E0C70">
      <w:pPr>
        <w:pStyle w:val="SourceCode"/>
      </w:pPr>
      <w:r>
        <w:t xml:space="preserve">    private String openId;</w:t>
      </w:r>
    </w:p>
    <w:p w14:paraId="40D11BB7" w14:textId="77777777" w:rsidR="001E2732" w:rsidRDefault="001E2732">
      <w:pPr>
        <w:pStyle w:val="SourceCode"/>
      </w:pPr>
    </w:p>
    <w:p w14:paraId="31211DF0" w14:textId="77777777" w:rsidR="001E2732" w:rsidRDefault="009E0C70">
      <w:pPr>
        <w:pStyle w:val="SourceCode"/>
      </w:pPr>
      <w:r>
        <w:t xml:space="preserve">    /**</w:t>
      </w:r>
    </w:p>
    <w:p w14:paraId="5E864D96" w14:textId="77777777" w:rsidR="001E2732" w:rsidRDefault="009E0C70">
      <w:pPr>
        <w:pStyle w:val="SourceCode"/>
      </w:pPr>
      <w:r>
        <w:t xml:space="preserve">     * </w:t>
      </w:r>
      <w:r>
        <w:t>邮箱</w:t>
      </w:r>
    </w:p>
    <w:p w14:paraId="615B65AE" w14:textId="77777777" w:rsidR="001E2732" w:rsidRDefault="009E0C70">
      <w:pPr>
        <w:pStyle w:val="SourceCode"/>
      </w:pPr>
      <w:r>
        <w:t xml:space="preserve">     */</w:t>
      </w:r>
    </w:p>
    <w:p w14:paraId="0A58BD86" w14:textId="77777777" w:rsidR="001E2732" w:rsidRDefault="009E0C70">
      <w:pPr>
        <w:pStyle w:val="SourceCode"/>
      </w:pPr>
      <w:r>
        <w:t xml:space="preserve">    private String email;</w:t>
      </w:r>
    </w:p>
    <w:p w14:paraId="096B7415" w14:textId="77777777" w:rsidR="001E2732" w:rsidRDefault="001E2732">
      <w:pPr>
        <w:pStyle w:val="SourceCode"/>
      </w:pPr>
    </w:p>
    <w:p w14:paraId="7A50F828" w14:textId="77777777" w:rsidR="001E2732" w:rsidRDefault="009E0C70">
      <w:pPr>
        <w:pStyle w:val="SourceCode"/>
      </w:pPr>
      <w:r>
        <w:t xml:space="preserve">    /**</w:t>
      </w:r>
    </w:p>
    <w:p w14:paraId="0F4D0F05" w14:textId="77777777" w:rsidR="001E2732" w:rsidRDefault="009E0C70">
      <w:pPr>
        <w:pStyle w:val="SourceCode"/>
      </w:pPr>
      <w:r>
        <w:t xml:space="preserve">     * </w:t>
      </w:r>
      <w:r>
        <w:t>昵称</w:t>
      </w:r>
    </w:p>
    <w:p w14:paraId="1A45E94B" w14:textId="77777777" w:rsidR="001E2732" w:rsidRDefault="009E0C70">
      <w:pPr>
        <w:pStyle w:val="SourceCode"/>
      </w:pPr>
      <w:r>
        <w:t xml:space="preserve">     */</w:t>
      </w:r>
    </w:p>
    <w:p w14:paraId="071397C0" w14:textId="77777777" w:rsidR="001E2732" w:rsidRDefault="009E0C70">
      <w:pPr>
        <w:pStyle w:val="SourceCode"/>
      </w:pPr>
      <w:r>
        <w:t xml:space="preserve">    private String nickName;</w:t>
      </w:r>
    </w:p>
    <w:p w14:paraId="15B14864" w14:textId="77777777" w:rsidR="001E2732" w:rsidRDefault="001E2732">
      <w:pPr>
        <w:pStyle w:val="SourceCode"/>
      </w:pPr>
    </w:p>
    <w:p w14:paraId="4D32DB2D" w14:textId="77777777" w:rsidR="001E2732" w:rsidRDefault="009E0C70">
      <w:pPr>
        <w:pStyle w:val="SourceCode"/>
      </w:pPr>
      <w:r>
        <w:t xml:space="preserve">    /**</w:t>
      </w:r>
    </w:p>
    <w:p w14:paraId="330F25B0" w14:textId="77777777" w:rsidR="001E2732" w:rsidRDefault="009E0C70">
      <w:pPr>
        <w:pStyle w:val="SourceCode"/>
      </w:pPr>
      <w:r>
        <w:t xml:space="preserve">     * </w:t>
      </w:r>
      <w:r>
        <w:t>头像</w:t>
      </w:r>
    </w:p>
    <w:p w14:paraId="6725B0B2" w14:textId="77777777" w:rsidR="001E2732" w:rsidRDefault="009E0C70">
      <w:pPr>
        <w:pStyle w:val="SourceCode"/>
      </w:pPr>
      <w:r>
        <w:t xml:space="preserve">     */</w:t>
      </w:r>
    </w:p>
    <w:p w14:paraId="2BF87BC0" w14:textId="77777777" w:rsidR="001E2732" w:rsidRDefault="009E0C70">
      <w:pPr>
        <w:pStyle w:val="SourceCode"/>
      </w:pPr>
      <w:r>
        <w:t xml:space="preserve">    private String header;</w:t>
      </w:r>
    </w:p>
    <w:p w14:paraId="76B03B7B" w14:textId="77777777" w:rsidR="001E2732" w:rsidRDefault="001E2732">
      <w:pPr>
        <w:pStyle w:val="SourceCode"/>
      </w:pPr>
    </w:p>
    <w:p w14:paraId="61E6C981" w14:textId="77777777" w:rsidR="001E2732" w:rsidRDefault="009E0C70">
      <w:pPr>
        <w:pStyle w:val="SourceCode"/>
      </w:pPr>
      <w:r>
        <w:t xml:space="preserve">    /**</w:t>
      </w:r>
    </w:p>
    <w:p w14:paraId="6DCD4263" w14:textId="77777777" w:rsidR="001E2732" w:rsidRDefault="009E0C70">
      <w:pPr>
        <w:pStyle w:val="SourceCode"/>
      </w:pPr>
      <w:r>
        <w:t xml:space="preserve">     * </w:t>
      </w:r>
      <w:r>
        <w:t>备注</w:t>
      </w:r>
    </w:p>
    <w:p w14:paraId="7678B8B6" w14:textId="77777777" w:rsidR="001E2732" w:rsidRDefault="009E0C70">
      <w:pPr>
        <w:pStyle w:val="SourceCode"/>
      </w:pPr>
      <w:r>
        <w:t xml:space="preserve">     */</w:t>
      </w:r>
    </w:p>
    <w:p w14:paraId="10531BED" w14:textId="77777777" w:rsidR="001E2732" w:rsidRDefault="009E0C70">
      <w:pPr>
        <w:pStyle w:val="SourceCode"/>
      </w:pPr>
      <w:r>
        <w:lastRenderedPageBreak/>
        <w:t xml:space="preserve">    private String note;</w:t>
      </w:r>
    </w:p>
    <w:p w14:paraId="5F6305AC" w14:textId="77777777" w:rsidR="001E2732" w:rsidRDefault="001E2732">
      <w:pPr>
        <w:pStyle w:val="SourceCode"/>
      </w:pPr>
    </w:p>
    <w:p w14:paraId="74DD88A0" w14:textId="77777777" w:rsidR="001E2732" w:rsidRDefault="009E0C70">
      <w:pPr>
        <w:pStyle w:val="SourceCode"/>
      </w:pPr>
      <w:r>
        <w:t xml:space="preserve">    /**</w:t>
      </w:r>
    </w:p>
    <w:p w14:paraId="71CF469A" w14:textId="77777777" w:rsidR="001E2732" w:rsidRDefault="009E0C70">
      <w:pPr>
        <w:pStyle w:val="SourceCode"/>
      </w:pPr>
      <w:r>
        <w:t xml:space="preserve">     * </w:t>
      </w:r>
      <w:r>
        <w:t>账号启用状态，</w:t>
      </w:r>
      <w:r>
        <w:t>1</w:t>
      </w:r>
      <w:r>
        <w:t>是</w:t>
      </w:r>
      <w:r>
        <w:t>0</w:t>
      </w:r>
      <w:r>
        <w:t>否</w:t>
      </w:r>
    </w:p>
    <w:p w14:paraId="37D4721D" w14:textId="77777777" w:rsidR="001E2732" w:rsidRDefault="009E0C70">
      <w:pPr>
        <w:pStyle w:val="SourceCode"/>
      </w:pPr>
      <w:r>
        <w:t xml:space="preserve">     */</w:t>
      </w:r>
    </w:p>
    <w:p w14:paraId="6C2A993A" w14:textId="77777777" w:rsidR="001E2732" w:rsidRDefault="009E0C70">
      <w:pPr>
        <w:pStyle w:val="SourceCode"/>
      </w:pPr>
      <w:r>
        <w:t xml:space="preserve">    private Integer status;</w:t>
      </w:r>
    </w:p>
    <w:p w14:paraId="394525FB" w14:textId="77777777" w:rsidR="001E2732" w:rsidRDefault="001E2732">
      <w:pPr>
        <w:pStyle w:val="SourceCode"/>
      </w:pPr>
    </w:p>
    <w:p w14:paraId="2CCED4D8" w14:textId="77777777" w:rsidR="001E2732" w:rsidRDefault="009E0C70">
      <w:pPr>
        <w:pStyle w:val="SourceCode"/>
      </w:pPr>
      <w:r>
        <w:t xml:space="preserve">    /**</w:t>
      </w:r>
    </w:p>
    <w:p w14:paraId="15C820F6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39A54393" w14:textId="77777777" w:rsidR="001E2732" w:rsidRDefault="009E0C70">
      <w:pPr>
        <w:pStyle w:val="SourceCode"/>
      </w:pPr>
      <w:r>
        <w:t xml:space="preserve">     */</w:t>
      </w:r>
    </w:p>
    <w:p w14:paraId="141E3FD0" w14:textId="77777777" w:rsidR="001E2732" w:rsidRDefault="009E0C70">
      <w:pPr>
        <w:pStyle w:val="SourceCode"/>
      </w:pPr>
      <w:r>
        <w:t xml:space="preserve">    private String createTime;</w:t>
      </w:r>
    </w:p>
    <w:p w14:paraId="6782C722" w14:textId="77777777" w:rsidR="001E2732" w:rsidRDefault="001E2732">
      <w:pPr>
        <w:pStyle w:val="SourceCode"/>
      </w:pPr>
    </w:p>
    <w:p w14:paraId="1F1E4283" w14:textId="77777777" w:rsidR="001E2732" w:rsidRDefault="009E0C70">
      <w:pPr>
        <w:pStyle w:val="SourceCode"/>
      </w:pPr>
      <w:r>
        <w:t xml:space="preserve">    /**</w:t>
      </w:r>
    </w:p>
    <w:p w14:paraId="66EA694A" w14:textId="77777777" w:rsidR="001E2732" w:rsidRDefault="009E0C70">
      <w:pPr>
        <w:pStyle w:val="SourceCode"/>
      </w:pPr>
      <w:r>
        <w:t xml:space="preserve">     * </w:t>
      </w:r>
      <w:r>
        <w:t>修改时间</w:t>
      </w:r>
    </w:p>
    <w:p w14:paraId="49D62395" w14:textId="77777777" w:rsidR="001E2732" w:rsidRDefault="009E0C70">
      <w:pPr>
        <w:pStyle w:val="SourceCode"/>
      </w:pPr>
      <w:r>
        <w:t xml:space="preserve">     */</w:t>
      </w:r>
    </w:p>
    <w:p w14:paraId="371FF3F4" w14:textId="77777777" w:rsidR="001E2732" w:rsidRDefault="009E0C70">
      <w:pPr>
        <w:pStyle w:val="SourceCode"/>
      </w:pPr>
      <w:r>
        <w:t xml:space="preserve">    private String updateTime;</w:t>
      </w:r>
    </w:p>
    <w:p w14:paraId="5FDEB5E6" w14:textId="77777777" w:rsidR="001E2732" w:rsidRDefault="001E2732">
      <w:pPr>
        <w:pStyle w:val="SourceCode"/>
      </w:pPr>
    </w:p>
    <w:p w14:paraId="7DF525B9" w14:textId="77777777" w:rsidR="001E2732" w:rsidRDefault="009E0C70">
      <w:pPr>
        <w:pStyle w:val="SourceCode"/>
      </w:pPr>
      <w:r>
        <w:t xml:space="preserve">    /**</w:t>
      </w:r>
    </w:p>
    <w:p w14:paraId="40B51CFF" w14:textId="77777777" w:rsidR="001E2732" w:rsidRDefault="009E0C70">
      <w:pPr>
        <w:pStyle w:val="SourceCode"/>
      </w:pPr>
      <w:r>
        <w:t xml:space="preserve">     * </w:t>
      </w:r>
      <w:r>
        <w:t>最后登录时间</w:t>
      </w:r>
    </w:p>
    <w:p w14:paraId="7F2646F6" w14:textId="77777777" w:rsidR="001E2732" w:rsidRDefault="009E0C70">
      <w:pPr>
        <w:pStyle w:val="SourceCode"/>
      </w:pPr>
      <w:r>
        <w:t xml:space="preserve">     */</w:t>
      </w:r>
    </w:p>
    <w:p w14:paraId="7A7D53E2" w14:textId="77777777" w:rsidR="001E2732" w:rsidRDefault="009E0C70">
      <w:pPr>
        <w:pStyle w:val="SourceCode"/>
      </w:pPr>
      <w:r>
        <w:t xml:space="preserve">    private String loginTime;</w:t>
      </w:r>
    </w:p>
    <w:p w14:paraId="35080382" w14:textId="77777777" w:rsidR="001E2732" w:rsidRDefault="009E0C70">
      <w:pPr>
        <w:pStyle w:val="SourceCode"/>
      </w:pPr>
      <w:r>
        <w:t xml:space="preserve">    /**</w:t>
      </w:r>
    </w:p>
    <w:p w14:paraId="0F7B5631" w14:textId="77777777" w:rsidR="001E2732" w:rsidRDefault="009E0C70">
      <w:pPr>
        <w:pStyle w:val="SourceCode"/>
      </w:pPr>
      <w:r>
        <w:t xml:space="preserve">     * </w:t>
      </w:r>
      <w:r>
        <w:t>角色</w:t>
      </w:r>
    </w:p>
    <w:p w14:paraId="09A63F9D" w14:textId="77777777" w:rsidR="001E2732" w:rsidRDefault="009E0C70">
      <w:pPr>
        <w:pStyle w:val="SourceCode"/>
      </w:pPr>
      <w:r>
        <w:t xml:space="preserve">     */</w:t>
      </w:r>
    </w:p>
    <w:p w14:paraId="49E32B26" w14:textId="77777777" w:rsidR="001E2732" w:rsidRDefault="009E0C70">
      <w:pPr>
        <w:pStyle w:val="SourceCode"/>
      </w:pPr>
      <w:r>
        <w:t xml:space="preserve">    private SysRole sysRole;</w:t>
      </w:r>
    </w:p>
    <w:p w14:paraId="2AFB24BA" w14:textId="77777777" w:rsidR="001E2732" w:rsidRDefault="001E2732">
      <w:pPr>
        <w:pStyle w:val="SourceCode"/>
      </w:pPr>
    </w:p>
    <w:p w14:paraId="7FBCB7D4" w14:textId="77777777" w:rsidR="001E2732" w:rsidRDefault="009E0C70">
      <w:pPr>
        <w:pStyle w:val="SourceCode"/>
      </w:pPr>
      <w:r>
        <w:t>}</w:t>
      </w:r>
    </w:p>
    <w:p w14:paraId="05E52C11" w14:textId="77777777" w:rsidR="001E2732" w:rsidRDefault="009E0C70">
      <w:pPr>
        <w:pStyle w:val="a9"/>
      </w:pPr>
      <w:r>
        <w:t>VO</w:t>
      </w:r>
      <w:r>
        <w:t>，即</w:t>
      </w:r>
      <w:r>
        <w:t xml:space="preserve"> View Object</w:t>
      </w:r>
      <w:r>
        <w:t>，视图对象。主要职责是响应给前端显示。一般我们的</w:t>
      </w:r>
      <w:r>
        <w:t>pojo</w:t>
      </w:r>
      <w:r>
        <w:t>是对应的表的，但是当涉及到关联查询的时候就不适用了。比如用户要保存角色信息。而像用户密码、删除状态等字段则是不需要展示给用户的，所以应该不返回给前端。这时候就可以使用</w:t>
      </w:r>
      <w:r>
        <w:t>VO</w:t>
      </w:r>
      <w:r>
        <w:t>类，定制一个返回实体，只返回需要的数据。</w:t>
      </w:r>
    </w:p>
    <w:p w14:paraId="43D838F4" w14:textId="77777777" w:rsidR="001E2732" w:rsidRDefault="009E0C70">
      <w:pPr>
        <w:pStyle w:val="3"/>
      </w:pPr>
      <w:bookmarkStart w:id="62" w:name="413-sysusercontroller"/>
      <w:bookmarkEnd w:id="62"/>
      <w:r>
        <w:t>4.1.3 SysUserController</w:t>
      </w:r>
    </w:p>
    <w:p w14:paraId="590DCBFF" w14:textId="77777777" w:rsidR="001E2732" w:rsidRDefault="009E0C70">
      <w:r>
        <w:t>修改了实体之后，我们的</w:t>
      </w:r>
      <w:r>
        <w:t xml:space="preserve"> </w:t>
      </w:r>
      <w:r>
        <w:rPr>
          <w:rStyle w:val="VerbatimChar"/>
        </w:rPr>
        <w:t>getById</w:t>
      </w:r>
      <w:r>
        <w:t xml:space="preserve"> </w:t>
      </w:r>
      <w:r>
        <w:t>方法就需要进行修改了，要返回一个</w:t>
      </w:r>
      <w:r>
        <w:t xml:space="preserve"> </w:t>
      </w:r>
      <w:r>
        <w:rPr>
          <w:rStyle w:val="VerbatimChar"/>
        </w:rPr>
        <w:t>SysUserVO</w:t>
      </w:r>
    </w:p>
    <w:p w14:paraId="0157C9EF" w14:textId="77777777" w:rsidR="001E2732" w:rsidRDefault="009E0C70">
      <w:pPr>
        <w:pStyle w:val="SourceCodeLanguage"/>
      </w:pPr>
      <w:r>
        <w:t>java</w:t>
      </w:r>
    </w:p>
    <w:p w14:paraId="1FEA9691" w14:textId="77777777" w:rsidR="001E2732" w:rsidRDefault="009E0C70">
      <w:pPr>
        <w:pStyle w:val="SourceCode"/>
      </w:pPr>
      <w:r>
        <w:lastRenderedPageBreak/>
        <w:t xml:space="preserve">    /**</w:t>
      </w:r>
    </w:p>
    <w:p w14:paraId="059EE9C2" w14:textId="77777777" w:rsidR="001E2732" w:rsidRDefault="009E0C70">
      <w:pPr>
        <w:pStyle w:val="SourceCode"/>
      </w:pPr>
      <w:r>
        <w:t xml:space="preserve">     * </w:t>
      </w:r>
      <w:r>
        <w:t>保存用户</w:t>
      </w:r>
    </w:p>
    <w:p w14:paraId="3C7A757B" w14:textId="77777777" w:rsidR="001E2732" w:rsidRDefault="009E0C70">
      <w:pPr>
        <w:pStyle w:val="SourceCode"/>
      </w:pPr>
      <w:r>
        <w:t xml:space="preserve">     *</w:t>
      </w:r>
    </w:p>
    <w:p w14:paraId="40F9C224" w14:textId="77777777" w:rsidR="001E2732" w:rsidRDefault="009E0C70">
      <w:pPr>
        <w:pStyle w:val="SourceCode"/>
      </w:pPr>
      <w:r>
        <w:t xml:space="preserve">     * @param sysUser</w:t>
      </w:r>
    </w:p>
    <w:p w14:paraId="4899C821" w14:textId="77777777" w:rsidR="001E2732" w:rsidRDefault="009E0C70">
      <w:pPr>
        <w:pStyle w:val="SourceCode"/>
      </w:pPr>
      <w:r>
        <w:t xml:space="preserve">     * @return</w:t>
      </w:r>
    </w:p>
    <w:p w14:paraId="4E9F66CA" w14:textId="77777777" w:rsidR="001E2732" w:rsidRDefault="009E0C70">
      <w:pPr>
        <w:pStyle w:val="SourceCode"/>
      </w:pPr>
      <w:r>
        <w:t xml:space="preserve">     */</w:t>
      </w:r>
    </w:p>
    <w:p w14:paraId="54373430" w14:textId="77777777" w:rsidR="001E2732" w:rsidRDefault="009E0C70">
      <w:pPr>
        <w:pStyle w:val="SourceCode"/>
      </w:pPr>
      <w:r>
        <w:t xml:space="preserve">    @RequestMapping(value = "/save", method = RequestMethod.POST)</w:t>
      </w:r>
    </w:p>
    <w:p w14:paraId="64DA095A" w14:textId="77777777" w:rsidR="001E2732" w:rsidRDefault="009E0C70">
      <w:pPr>
        <w:pStyle w:val="SourceCode"/>
      </w:pPr>
      <w:r>
        <w:t xml:space="preserve">    public Result&lt;?&gt; save(@RequestBody SysUserVo sysUser) {</w:t>
      </w:r>
    </w:p>
    <w:p w14:paraId="1BA59B76" w14:textId="77777777" w:rsidR="001E2732" w:rsidRDefault="009E0C70">
      <w:pPr>
        <w:pStyle w:val="SourceCode"/>
      </w:pPr>
      <w:r>
        <w:t xml:space="preserve">        // </w:t>
      </w:r>
      <w:r>
        <w:t>参数校验</w:t>
      </w:r>
    </w:p>
    <w:p w14:paraId="3B49C892" w14:textId="77777777" w:rsidR="001E2732" w:rsidRDefault="009E0C70">
      <w:pPr>
        <w:pStyle w:val="SourceCode"/>
      </w:pPr>
      <w:r>
        <w:t xml:space="preserve">        if (StringUtils.isBlank(sysUser.getUsername())) {</w:t>
      </w:r>
    </w:p>
    <w:p w14:paraId="18A0668D" w14:textId="77777777" w:rsidR="001E2732" w:rsidRDefault="009E0C70">
      <w:pPr>
        <w:pStyle w:val="SourceCode"/>
      </w:pPr>
      <w:r>
        <w:t xml:space="preserve">            return new Result&lt;&gt;(ResultEnums.PARAMS_NULL, "</w:t>
      </w:r>
      <w:r>
        <w:t>用户名不能为空！</w:t>
      </w:r>
      <w:r>
        <w:t>");</w:t>
      </w:r>
    </w:p>
    <w:p w14:paraId="5C8AFD12" w14:textId="77777777" w:rsidR="001E2732" w:rsidRDefault="009E0C70">
      <w:pPr>
        <w:pStyle w:val="SourceCode"/>
      </w:pPr>
      <w:r>
        <w:t xml:space="preserve">        }</w:t>
      </w:r>
    </w:p>
    <w:p w14:paraId="5B1B912D" w14:textId="77777777" w:rsidR="001E2732" w:rsidRDefault="009E0C70">
      <w:pPr>
        <w:pStyle w:val="SourceCode"/>
      </w:pPr>
      <w:r>
        <w:t xml:space="preserve">        if (StringUtils.isBlank(sysUser.getPassword())) {</w:t>
      </w:r>
    </w:p>
    <w:p w14:paraId="4B9D4BEE" w14:textId="77777777" w:rsidR="001E2732" w:rsidRDefault="009E0C70">
      <w:pPr>
        <w:pStyle w:val="SourceCode"/>
      </w:pPr>
      <w:r>
        <w:t xml:space="preserve">            return new Result&lt;&gt;(ResultEnums.PARAMS_NULL, "</w:t>
      </w:r>
      <w:r>
        <w:t>密码不能为空</w:t>
      </w:r>
      <w:r>
        <w:t>");</w:t>
      </w:r>
    </w:p>
    <w:p w14:paraId="6C76C878" w14:textId="77777777" w:rsidR="001E2732" w:rsidRDefault="009E0C70">
      <w:pPr>
        <w:pStyle w:val="SourceCode"/>
      </w:pPr>
      <w:r>
        <w:t xml:space="preserve">        }</w:t>
      </w:r>
    </w:p>
    <w:p w14:paraId="23F589B9" w14:textId="77777777" w:rsidR="001E2732" w:rsidRDefault="009E0C70">
      <w:pPr>
        <w:pStyle w:val="SourceCode"/>
      </w:pPr>
      <w:r>
        <w:t xml:space="preserve">        sysUserService.save(sysUser);</w:t>
      </w:r>
    </w:p>
    <w:p w14:paraId="1DB147DD" w14:textId="77777777" w:rsidR="001E2732" w:rsidRDefault="009E0C70">
      <w:pPr>
        <w:pStyle w:val="SourceCode"/>
      </w:pPr>
      <w:r>
        <w:t xml:space="preserve">        return new Result&lt;&gt;("</w:t>
      </w:r>
      <w:r>
        <w:t>添加成功</w:t>
      </w:r>
      <w:r>
        <w:t>");</w:t>
      </w:r>
    </w:p>
    <w:p w14:paraId="351EB1F7" w14:textId="77777777" w:rsidR="001E2732" w:rsidRDefault="009E0C70">
      <w:pPr>
        <w:pStyle w:val="SourceCode"/>
      </w:pPr>
      <w:r>
        <w:t xml:space="preserve">    }</w:t>
      </w:r>
    </w:p>
    <w:p w14:paraId="759E31E9" w14:textId="77777777" w:rsidR="001E2732" w:rsidRDefault="001E2732">
      <w:pPr>
        <w:pStyle w:val="SourceCode"/>
      </w:pPr>
    </w:p>
    <w:p w14:paraId="50EDA809" w14:textId="77777777" w:rsidR="001E2732" w:rsidRDefault="009E0C70">
      <w:pPr>
        <w:pStyle w:val="SourceCode"/>
      </w:pPr>
      <w:r>
        <w:t xml:space="preserve">    /**</w:t>
      </w:r>
    </w:p>
    <w:p w14:paraId="48544CCB" w14:textId="77777777" w:rsidR="001E2732" w:rsidRDefault="009E0C70">
      <w:pPr>
        <w:pStyle w:val="SourceCode"/>
      </w:pPr>
      <w:r>
        <w:t xml:space="preserve">     * </w:t>
      </w:r>
      <w:r>
        <w:t>修改用户</w:t>
      </w:r>
    </w:p>
    <w:p w14:paraId="6512D452" w14:textId="77777777" w:rsidR="001E2732" w:rsidRDefault="009E0C70">
      <w:pPr>
        <w:pStyle w:val="SourceCode"/>
      </w:pPr>
      <w:r>
        <w:t xml:space="preserve">     * </w:t>
      </w:r>
      <w:r>
        <w:t>修改接口一般不提供密码修改功能</w:t>
      </w:r>
    </w:p>
    <w:p w14:paraId="1E68400F" w14:textId="77777777" w:rsidR="001E2732" w:rsidRDefault="009E0C70">
      <w:pPr>
        <w:pStyle w:val="SourceCode"/>
      </w:pPr>
      <w:r>
        <w:t xml:space="preserve">     *</w:t>
      </w:r>
    </w:p>
    <w:p w14:paraId="206E3301" w14:textId="77777777" w:rsidR="001E2732" w:rsidRDefault="009E0C70">
      <w:pPr>
        <w:pStyle w:val="SourceCode"/>
      </w:pPr>
      <w:r>
        <w:t xml:space="preserve">     * @param sysUser</w:t>
      </w:r>
    </w:p>
    <w:p w14:paraId="3EA75FA4" w14:textId="77777777" w:rsidR="001E2732" w:rsidRDefault="009E0C70">
      <w:pPr>
        <w:pStyle w:val="SourceCode"/>
      </w:pPr>
      <w:r>
        <w:t xml:space="preserve">     * @return</w:t>
      </w:r>
    </w:p>
    <w:p w14:paraId="360CEBD9" w14:textId="77777777" w:rsidR="001E2732" w:rsidRDefault="009E0C70">
      <w:pPr>
        <w:pStyle w:val="SourceCode"/>
      </w:pPr>
      <w:r>
        <w:t xml:space="preserve">     */</w:t>
      </w:r>
    </w:p>
    <w:p w14:paraId="28C0B26F" w14:textId="77777777" w:rsidR="001E2732" w:rsidRDefault="009E0C70">
      <w:pPr>
        <w:pStyle w:val="SourceCode"/>
      </w:pPr>
      <w:r>
        <w:t xml:space="preserve">    @RequestMapping(value = "/update", method = RequestMethod.PUT)</w:t>
      </w:r>
    </w:p>
    <w:p w14:paraId="038A148F" w14:textId="77777777" w:rsidR="001E2732" w:rsidRDefault="009E0C70">
      <w:pPr>
        <w:pStyle w:val="SourceCode"/>
      </w:pPr>
      <w:r>
        <w:t xml:space="preserve">    public Result&lt;?&gt; update(@RequestBody SysUserVo sysUser) {</w:t>
      </w:r>
    </w:p>
    <w:p w14:paraId="63436952" w14:textId="77777777" w:rsidR="001E2732" w:rsidRDefault="009E0C70">
      <w:pPr>
        <w:pStyle w:val="SourceCode"/>
      </w:pPr>
      <w:r>
        <w:t xml:space="preserve">        sysUserService.update(sysUser);</w:t>
      </w:r>
    </w:p>
    <w:p w14:paraId="2C2C518C" w14:textId="77777777" w:rsidR="001E2732" w:rsidRDefault="009E0C70">
      <w:pPr>
        <w:pStyle w:val="SourceCode"/>
      </w:pPr>
      <w:r>
        <w:t xml:space="preserve">        return new Result&lt;&gt;("</w:t>
      </w:r>
      <w:r>
        <w:t>修改成功</w:t>
      </w:r>
      <w:r>
        <w:t>");</w:t>
      </w:r>
    </w:p>
    <w:p w14:paraId="3B412AC5" w14:textId="77777777" w:rsidR="001E2732" w:rsidRDefault="009E0C70">
      <w:pPr>
        <w:pStyle w:val="SourceCode"/>
      </w:pPr>
      <w:r>
        <w:t xml:space="preserve">    }</w:t>
      </w:r>
    </w:p>
    <w:p w14:paraId="4E12A946" w14:textId="77777777" w:rsidR="001E2732" w:rsidRDefault="001E2732">
      <w:pPr>
        <w:pStyle w:val="SourceCode"/>
      </w:pPr>
    </w:p>
    <w:p w14:paraId="3CF4B6E0" w14:textId="77777777" w:rsidR="001E2732" w:rsidRDefault="009E0C70">
      <w:pPr>
        <w:pStyle w:val="SourceCode"/>
      </w:pPr>
      <w:r>
        <w:t xml:space="preserve">    /**</w:t>
      </w:r>
    </w:p>
    <w:p w14:paraId="13187E0E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2DA887EC" w14:textId="77777777" w:rsidR="001E2732" w:rsidRDefault="009E0C70">
      <w:pPr>
        <w:pStyle w:val="SourceCode"/>
      </w:pPr>
      <w:r>
        <w:lastRenderedPageBreak/>
        <w:t xml:space="preserve">     * @param id</w:t>
      </w:r>
    </w:p>
    <w:p w14:paraId="35734259" w14:textId="77777777" w:rsidR="001E2732" w:rsidRDefault="009E0C70">
      <w:pPr>
        <w:pStyle w:val="SourceCode"/>
      </w:pPr>
      <w:r>
        <w:t xml:space="preserve">     * @return</w:t>
      </w:r>
    </w:p>
    <w:p w14:paraId="21C53377" w14:textId="77777777" w:rsidR="001E2732" w:rsidRDefault="009E0C70">
      <w:pPr>
        <w:pStyle w:val="SourceCode"/>
      </w:pPr>
      <w:r>
        <w:t xml:space="preserve">     */</w:t>
      </w:r>
    </w:p>
    <w:p w14:paraId="25541B9F" w14:textId="77777777" w:rsidR="001E2732" w:rsidRDefault="009E0C70">
      <w:pPr>
        <w:pStyle w:val="SourceCode"/>
      </w:pPr>
      <w:r>
        <w:t xml:space="preserve">    @RequestMapping(value = "/get/{id}", method = RequestMethod.GET)</w:t>
      </w:r>
    </w:p>
    <w:p w14:paraId="26B46FDD" w14:textId="77777777" w:rsidR="001E2732" w:rsidRDefault="009E0C70">
      <w:pPr>
        <w:pStyle w:val="SourceCode"/>
      </w:pPr>
      <w:r>
        <w:t xml:space="preserve">    public Result&lt;SysUserVo&gt; get(@PathVariable Long id) {</w:t>
      </w:r>
    </w:p>
    <w:p w14:paraId="7334479A" w14:textId="77777777" w:rsidR="001E2732" w:rsidRDefault="009E0C70">
      <w:pPr>
        <w:pStyle w:val="SourceCode"/>
      </w:pPr>
      <w:r>
        <w:t xml:space="preserve">        SysUserVo sysUser = sysUserService.get(id);</w:t>
      </w:r>
    </w:p>
    <w:p w14:paraId="37ABC260" w14:textId="77777777" w:rsidR="001E2732" w:rsidRDefault="009E0C70">
      <w:pPr>
        <w:pStyle w:val="SourceCode"/>
      </w:pPr>
      <w:r>
        <w:t xml:space="preserve">        return new Result&lt;&gt;(sysUser);</w:t>
      </w:r>
    </w:p>
    <w:p w14:paraId="534CB836" w14:textId="77777777" w:rsidR="001E2732" w:rsidRDefault="009E0C70">
      <w:pPr>
        <w:pStyle w:val="SourceCode"/>
      </w:pPr>
      <w:r>
        <w:t xml:space="preserve">    }</w:t>
      </w:r>
    </w:p>
    <w:p w14:paraId="4143D991" w14:textId="77777777" w:rsidR="001E2732" w:rsidRDefault="009E0C70">
      <w:r>
        <w:t>同样，在添加和修改时，就需要使用</w:t>
      </w:r>
      <w:r>
        <w:t xml:space="preserve"> </w:t>
      </w:r>
      <w:r>
        <w:rPr>
          <w:rStyle w:val="VerbatimChar"/>
        </w:rPr>
        <w:t>SysUserVo</w:t>
      </w:r>
      <w:r>
        <w:t xml:space="preserve"> </w:t>
      </w:r>
      <w:r>
        <w:t>来接收了</w:t>
      </w:r>
    </w:p>
    <w:p w14:paraId="62FE635E" w14:textId="77777777" w:rsidR="001E2732" w:rsidRDefault="009E0C70">
      <w:pPr>
        <w:pStyle w:val="SourceCodeLanguage"/>
      </w:pPr>
      <w:r>
        <w:t>java</w:t>
      </w:r>
    </w:p>
    <w:p w14:paraId="5437093B" w14:textId="77777777" w:rsidR="001E2732" w:rsidRDefault="009E0C70">
      <w:pPr>
        <w:pStyle w:val="SourceCode"/>
      </w:pPr>
      <w:r>
        <w:t xml:space="preserve">    /**</w:t>
      </w:r>
    </w:p>
    <w:p w14:paraId="5E69EE7B" w14:textId="77777777" w:rsidR="001E2732" w:rsidRDefault="009E0C70">
      <w:pPr>
        <w:pStyle w:val="SourceCode"/>
      </w:pPr>
      <w:r>
        <w:t xml:space="preserve">     * </w:t>
      </w:r>
      <w:r>
        <w:t>保存</w:t>
      </w:r>
    </w:p>
    <w:p w14:paraId="20EEBA8E" w14:textId="77777777" w:rsidR="001E2732" w:rsidRDefault="009E0C70">
      <w:pPr>
        <w:pStyle w:val="SourceCode"/>
      </w:pPr>
      <w:r>
        <w:t xml:space="preserve">     *</w:t>
      </w:r>
    </w:p>
    <w:p w14:paraId="01779336" w14:textId="77777777" w:rsidR="001E2732" w:rsidRDefault="009E0C70">
      <w:pPr>
        <w:pStyle w:val="SourceCode"/>
      </w:pPr>
      <w:r>
        <w:t xml:space="preserve">     * @param sysUser</w:t>
      </w:r>
    </w:p>
    <w:p w14:paraId="635725E1" w14:textId="77777777" w:rsidR="001E2732" w:rsidRDefault="009E0C70">
      <w:pPr>
        <w:pStyle w:val="SourceCode"/>
      </w:pPr>
      <w:r>
        <w:t xml:space="preserve">     * @return</w:t>
      </w:r>
    </w:p>
    <w:p w14:paraId="21550979" w14:textId="77777777" w:rsidR="001E2732" w:rsidRDefault="009E0C70">
      <w:pPr>
        <w:pStyle w:val="SourceCode"/>
      </w:pPr>
      <w:r>
        <w:t xml:space="preserve">     */</w:t>
      </w:r>
    </w:p>
    <w:p w14:paraId="56593901" w14:textId="77777777" w:rsidR="001E2732" w:rsidRDefault="009E0C70">
      <w:pPr>
        <w:pStyle w:val="SourceCode"/>
      </w:pPr>
      <w:r>
        <w:t xml:space="preserve">    @RequestMapping(value = "/save", method = RequestMethod.POST)</w:t>
      </w:r>
    </w:p>
    <w:p w14:paraId="37ECB13B" w14:textId="77777777" w:rsidR="001E2732" w:rsidRDefault="009E0C70">
      <w:pPr>
        <w:pStyle w:val="SourceCode"/>
      </w:pPr>
      <w:r>
        <w:t xml:space="preserve">    public Result&lt;Object&gt; save(@RequestBody SysUserVo sysUser) {</w:t>
      </w:r>
    </w:p>
    <w:p w14:paraId="0E58046C" w14:textId="77777777" w:rsidR="001E2732" w:rsidRDefault="009E0C70">
      <w:pPr>
        <w:pStyle w:val="SourceCode"/>
      </w:pPr>
      <w:r>
        <w:t xml:space="preserve">        String username = sysUser.getUsername();</w:t>
      </w:r>
    </w:p>
    <w:p w14:paraId="61AE4A7F" w14:textId="77777777" w:rsidR="001E2732" w:rsidRDefault="009E0C70">
      <w:pPr>
        <w:pStyle w:val="SourceCode"/>
      </w:pPr>
      <w:r>
        <w:t xml:space="preserve">        String password = sysUser.getPassword();</w:t>
      </w:r>
    </w:p>
    <w:p w14:paraId="766CCADE" w14:textId="77777777" w:rsidR="001E2732" w:rsidRDefault="009E0C70">
      <w:pPr>
        <w:pStyle w:val="SourceCode"/>
      </w:pPr>
      <w:r>
        <w:t xml:space="preserve">        if(StringUtils.isBlank(username)) {</w:t>
      </w:r>
    </w:p>
    <w:p w14:paraId="46AF9398" w14:textId="77777777" w:rsidR="001E2732" w:rsidRDefault="009E0C70">
      <w:pPr>
        <w:pStyle w:val="SourceCode"/>
      </w:pPr>
      <w:r>
        <w:t xml:space="preserve">            return new Result&lt;&gt;(ResultEnum.PARAMS_NULL, "</w:t>
      </w:r>
      <w:r>
        <w:t>用户名不能为空</w:t>
      </w:r>
      <w:r>
        <w:t>");</w:t>
      </w:r>
    </w:p>
    <w:p w14:paraId="58BE0C41" w14:textId="77777777" w:rsidR="001E2732" w:rsidRDefault="009E0C70">
      <w:pPr>
        <w:pStyle w:val="SourceCode"/>
      </w:pPr>
      <w:r>
        <w:t xml:space="preserve">        }</w:t>
      </w:r>
    </w:p>
    <w:p w14:paraId="0DE8F1E2" w14:textId="77777777" w:rsidR="001E2732" w:rsidRDefault="009E0C70">
      <w:pPr>
        <w:pStyle w:val="SourceCode"/>
      </w:pPr>
      <w:r>
        <w:t xml:space="preserve">        if(StringUtils.isBlank(password)) {</w:t>
      </w:r>
    </w:p>
    <w:p w14:paraId="3C941D87" w14:textId="77777777" w:rsidR="001E2732" w:rsidRDefault="009E0C70">
      <w:pPr>
        <w:pStyle w:val="SourceCode"/>
      </w:pPr>
      <w:r>
        <w:t xml:space="preserve">            return new Result&lt;&gt;(ResultEnum.PARAMS_NULL, "</w:t>
      </w:r>
      <w:r>
        <w:t>密码不能为空</w:t>
      </w:r>
      <w:r>
        <w:t>");</w:t>
      </w:r>
    </w:p>
    <w:p w14:paraId="193DA740" w14:textId="77777777" w:rsidR="001E2732" w:rsidRDefault="009E0C70">
      <w:pPr>
        <w:pStyle w:val="SourceCode"/>
      </w:pPr>
      <w:r>
        <w:t xml:space="preserve">        }</w:t>
      </w:r>
    </w:p>
    <w:p w14:paraId="6D46089B" w14:textId="77777777" w:rsidR="001E2732" w:rsidRDefault="009E0C70">
      <w:pPr>
        <w:pStyle w:val="SourceCode"/>
      </w:pPr>
      <w:r>
        <w:t xml:space="preserve">        sysUserService.save(sysUser);</w:t>
      </w:r>
    </w:p>
    <w:p w14:paraId="32C511A7" w14:textId="77777777" w:rsidR="001E2732" w:rsidRDefault="009E0C70">
      <w:pPr>
        <w:pStyle w:val="SourceCode"/>
      </w:pPr>
      <w:r>
        <w:t xml:space="preserve">        return new Result&lt;&gt;("</w:t>
      </w:r>
      <w:r>
        <w:t>添加成功！</w:t>
      </w:r>
      <w:r>
        <w:t>");</w:t>
      </w:r>
    </w:p>
    <w:p w14:paraId="4D430A82" w14:textId="77777777" w:rsidR="001E2732" w:rsidRDefault="009E0C70">
      <w:pPr>
        <w:pStyle w:val="SourceCode"/>
      </w:pPr>
      <w:r>
        <w:t xml:space="preserve">    }</w:t>
      </w:r>
    </w:p>
    <w:p w14:paraId="1FF70B13" w14:textId="77777777" w:rsidR="001E2732" w:rsidRDefault="001E2732">
      <w:pPr>
        <w:pStyle w:val="SourceCode"/>
      </w:pPr>
    </w:p>
    <w:p w14:paraId="63709651" w14:textId="77777777" w:rsidR="001E2732" w:rsidRDefault="009E0C70">
      <w:pPr>
        <w:pStyle w:val="SourceCode"/>
      </w:pPr>
      <w:r>
        <w:t xml:space="preserve">    /**</w:t>
      </w:r>
    </w:p>
    <w:p w14:paraId="71438707" w14:textId="77777777" w:rsidR="001E2732" w:rsidRDefault="009E0C70">
      <w:pPr>
        <w:pStyle w:val="SourceCode"/>
      </w:pPr>
      <w:r>
        <w:t xml:space="preserve">     * </w:t>
      </w:r>
      <w:r>
        <w:t>更新</w:t>
      </w:r>
    </w:p>
    <w:p w14:paraId="469FFD12" w14:textId="77777777" w:rsidR="001E2732" w:rsidRDefault="009E0C70">
      <w:pPr>
        <w:pStyle w:val="SourceCode"/>
      </w:pPr>
      <w:r>
        <w:t xml:space="preserve">     *</w:t>
      </w:r>
    </w:p>
    <w:p w14:paraId="02BC7A2D" w14:textId="77777777" w:rsidR="001E2732" w:rsidRDefault="009E0C70">
      <w:pPr>
        <w:pStyle w:val="SourceCode"/>
      </w:pPr>
      <w:r>
        <w:t xml:space="preserve">     * @param sysUser</w:t>
      </w:r>
    </w:p>
    <w:p w14:paraId="13A7D3A3" w14:textId="77777777" w:rsidR="001E2732" w:rsidRDefault="009E0C70">
      <w:pPr>
        <w:pStyle w:val="SourceCode"/>
      </w:pPr>
      <w:r>
        <w:lastRenderedPageBreak/>
        <w:t xml:space="preserve">     * @return</w:t>
      </w:r>
    </w:p>
    <w:p w14:paraId="286ECC0A" w14:textId="77777777" w:rsidR="001E2732" w:rsidRDefault="009E0C70">
      <w:pPr>
        <w:pStyle w:val="SourceCode"/>
      </w:pPr>
      <w:r>
        <w:t xml:space="preserve">     */</w:t>
      </w:r>
    </w:p>
    <w:p w14:paraId="3D96727A" w14:textId="77777777" w:rsidR="001E2732" w:rsidRDefault="009E0C70">
      <w:pPr>
        <w:pStyle w:val="SourceCode"/>
      </w:pPr>
      <w:r>
        <w:t xml:space="preserve">    @RequestMapping(value = "/update", method = RequestMethod.PUT)</w:t>
      </w:r>
    </w:p>
    <w:p w14:paraId="4FB279CD" w14:textId="77777777" w:rsidR="001E2732" w:rsidRDefault="009E0C70">
      <w:pPr>
        <w:pStyle w:val="SourceCode"/>
      </w:pPr>
      <w:r>
        <w:t xml:space="preserve">    public Result&lt;Object&gt; update(@RequestBody SysUserVo sysUser) {</w:t>
      </w:r>
    </w:p>
    <w:p w14:paraId="0CF79241" w14:textId="77777777" w:rsidR="001E2732" w:rsidRDefault="009E0C70">
      <w:pPr>
        <w:pStyle w:val="SourceCode"/>
      </w:pPr>
      <w:r>
        <w:t xml:space="preserve">        String username = sysUser.getUsername();</w:t>
      </w:r>
    </w:p>
    <w:p w14:paraId="10B286DB" w14:textId="77777777" w:rsidR="001E2732" w:rsidRDefault="009E0C70">
      <w:pPr>
        <w:pStyle w:val="SourceCode"/>
      </w:pPr>
      <w:r>
        <w:t xml:space="preserve">        if(StringUtils.isBlank(username)) {</w:t>
      </w:r>
    </w:p>
    <w:p w14:paraId="2BEC3EBA" w14:textId="77777777" w:rsidR="001E2732" w:rsidRDefault="009E0C70">
      <w:pPr>
        <w:pStyle w:val="SourceCode"/>
      </w:pPr>
      <w:r>
        <w:t xml:space="preserve">            return new Result&lt;&gt;(ResultEnum.PARAMS_NULL, "</w:t>
      </w:r>
      <w:r>
        <w:t>用户名不能为空</w:t>
      </w:r>
      <w:r>
        <w:t>");</w:t>
      </w:r>
    </w:p>
    <w:p w14:paraId="212F1DC5" w14:textId="77777777" w:rsidR="001E2732" w:rsidRDefault="009E0C70">
      <w:pPr>
        <w:pStyle w:val="SourceCode"/>
      </w:pPr>
      <w:r>
        <w:t xml:space="preserve">        }</w:t>
      </w:r>
    </w:p>
    <w:p w14:paraId="2795CAE3" w14:textId="77777777" w:rsidR="001E2732" w:rsidRDefault="009E0C70">
      <w:pPr>
        <w:pStyle w:val="SourceCode"/>
      </w:pPr>
      <w:r>
        <w:t xml:space="preserve">        sysUserService.update(sysUser);</w:t>
      </w:r>
    </w:p>
    <w:p w14:paraId="38952269" w14:textId="77777777" w:rsidR="001E2732" w:rsidRDefault="009E0C70">
      <w:pPr>
        <w:pStyle w:val="SourceCode"/>
      </w:pPr>
      <w:r>
        <w:t xml:space="preserve">        return new Result&lt;&gt;("</w:t>
      </w:r>
      <w:r>
        <w:t>更新成功！</w:t>
      </w:r>
      <w:r>
        <w:t>");</w:t>
      </w:r>
    </w:p>
    <w:p w14:paraId="4C55D59C" w14:textId="77777777" w:rsidR="001E2732" w:rsidRDefault="009E0C70">
      <w:pPr>
        <w:pStyle w:val="SourceCode"/>
      </w:pPr>
      <w:r>
        <w:t xml:space="preserve">    }</w:t>
      </w:r>
    </w:p>
    <w:p w14:paraId="13F095BF" w14:textId="77777777" w:rsidR="001E2732" w:rsidRDefault="009E0C70">
      <w:pPr>
        <w:pStyle w:val="a9"/>
      </w:pPr>
      <w:r>
        <w:t>事实上这里还需要创建一个</w:t>
      </w:r>
      <w:r>
        <w:t xml:space="preserve"> </w:t>
      </w:r>
      <w:r>
        <w:rPr>
          <w:rStyle w:val="VerbatimChar"/>
        </w:rPr>
        <w:t>SysUserDTO</w:t>
      </w:r>
      <w:r>
        <w:t>，即：</w:t>
      </w:r>
      <w:r>
        <w:t>Data Transaction Object</w:t>
      </w:r>
      <w:r>
        <w:t>，数据传输对象。</w:t>
      </w:r>
      <w:r>
        <w:t>DTO</w:t>
      </w:r>
      <w:r>
        <w:t>的作用是接收前端的参数，以及在</w:t>
      </w:r>
      <w:r>
        <w:t xml:space="preserve"> </w:t>
      </w:r>
      <w:r>
        <w:rPr>
          <w:rStyle w:val="VerbatimChar"/>
        </w:rPr>
        <w:t>Controller</w:t>
      </w:r>
      <w:r>
        <w:rPr>
          <w:rStyle w:val="VerbatimChar"/>
        </w:rPr>
        <w:t>、</w:t>
      </w:r>
      <w:r>
        <w:rPr>
          <w:rStyle w:val="VerbatimChar"/>
        </w:rPr>
        <w:t>Service</w:t>
      </w:r>
      <w:r>
        <w:rPr>
          <w:rStyle w:val="VerbatimChar"/>
        </w:rPr>
        <w:t>、</w:t>
      </w:r>
      <w:r>
        <w:rPr>
          <w:rStyle w:val="VerbatimChar"/>
        </w:rPr>
        <w:t>Dao</w:t>
      </w:r>
      <w:r>
        <w:t xml:space="preserve"> </w:t>
      </w:r>
      <w:r>
        <w:t>层之间传输。通过查看</w:t>
      </w:r>
      <w:r>
        <w:t>DTO</w:t>
      </w:r>
      <w:r>
        <w:t>，就能清晰地看到这个方法到底接收什么参数。</w:t>
      </w:r>
    </w:p>
    <w:p w14:paraId="0FAD6C39" w14:textId="77777777" w:rsidR="001E2732" w:rsidRDefault="009E0C70">
      <w:pPr>
        <w:pStyle w:val="3"/>
      </w:pPr>
      <w:bookmarkStart w:id="63" w:name="414-sysuserservice"/>
      <w:bookmarkEnd w:id="63"/>
      <w:r>
        <w:t>4.1.4 SysUserService</w:t>
      </w:r>
    </w:p>
    <w:p w14:paraId="0B1D8427" w14:textId="77777777" w:rsidR="001E2732" w:rsidRDefault="009E0C70">
      <w:pPr>
        <w:pStyle w:val="SourceCodeLanguage"/>
      </w:pPr>
      <w:r>
        <w:t>java</w:t>
      </w:r>
    </w:p>
    <w:p w14:paraId="06637D8D" w14:textId="77777777" w:rsidR="001E2732" w:rsidRDefault="009E0C70">
      <w:pPr>
        <w:pStyle w:val="SourceCode"/>
      </w:pPr>
      <w:r>
        <w:t xml:space="preserve">    /**</w:t>
      </w:r>
    </w:p>
    <w:p w14:paraId="31D4323C" w14:textId="77777777" w:rsidR="001E2732" w:rsidRDefault="009E0C70">
      <w:pPr>
        <w:pStyle w:val="SourceCode"/>
      </w:pPr>
      <w:r>
        <w:t xml:space="preserve">     * </w:t>
      </w:r>
      <w:r>
        <w:t>保存用户</w:t>
      </w:r>
    </w:p>
    <w:p w14:paraId="3498017D" w14:textId="77777777" w:rsidR="001E2732" w:rsidRDefault="009E0C70">
      <w:pPr>
        <w:pStyle w:val="SourceCode"/>
      </w:pPr>
      <w:r>
        <w:t xml:space="preserve">     * @param sysUser</w:t>
      </w:r>
    </w:p>
    <w:p w14:paraId="467DDC25" w14:textId="77777777" w:rsidR="001E2732" w:rsidRDefault="009E0C70">
      <w:pPr>
        <w:pStyle w:val="SourceCode"/>
      </w:pPr>
      <w:r>
        <w:t xml:space="preserve">     */</w:t>
      </w:r>
    </w:p>
    <w:p w14:paraId="65735912" w14:textId="77777777" w:rsidR="001E2732" w:rsidRDefault="009E0C70">
      <w:pPr>
        <w:pStyle w:val="SourceCode"/>
      </w:pPr>
      <w:r>
        <w:t xml:space="preserve">    void save(SysUserVo sysUser);</w:t>
      </w:r>
    </w:p>
    <w:p w14:paraId="152CFB62" w14:textId="77777777" w:rsidR="001E2732" w:rsidRDefault="001E2732">
      <w:pPr>
        <w:pStyle w:val="SourceCode"/>
      </w:pPr>
    </w:p>
    <w:p w14:paraId="79B48B08" w14:textId="77777777" w:rsidR="001E2732" w:rsidRDefault="009E0C70">
      <w:pPr>
        <w:pStyle w:val="SourceCode"/>
      </w:pPr>
      <w:r>
        <w:t xml:space="preserve">    /**</w:t>
      </w:r>
    </w:p>
    <w:p w14:paraId="1E46A719" w14:textId="77777777" w:rsidR="001E2732" w:rsidRDefault="009E0C70">
      <w:pPr>
        <w:pStyle w:val="SourceCode"/>
      </w:pPr>
      <w:r>
        <w:t xml:space="preserve">     * </w:t>
      </w:r>
      <w:r>
        <w:t>修改用户</w:t>
      </w:r>
    </w:p>
    <w:p w14:paraId="178520DB" w14:textId="77777777" w:rsidR="001E2732" w:rsidRDefault="009E0C70">
      <w:pPr>
        <w:pStyle w:val="SourceCode"/>
      </w:pPr>
      <w:r>
        <w:t xml:space="preserve">     * @param sysUser</w:t>
      </w:r>
    </w:p>
    <w:p w14:paraId="694A42EE" w14:textId="77777777" w:rsidR="001E2732" w:rsidRDefault="009E0C70">
      <w:pPr>
        <w:pStyle w:val="SourceCode"/>
      </w:pPr>
      <w:r>
        <w:t xml:space="preserve">     */</w:t>
      </w:r>
    </w:p>
    <w:p w14:paraId="60F68857" w14:textId="77777777" w:rsidR="001E2732" w:rsidRDefault="009E0C70">
      <w:pPr>
        <w:pStyle w:val="SourceCode"/>
      </w:pPr>
      <w:r>
        <w:t xml:space="preserve">    void update(SysUserVo sysUser);</w:t>
      </w:r>
    </w:p>
    <w:p w14:paraId="6CD95050" w14:textId="77777777" w:rsidR="001E2732" w:rsidRDefault="001E2732">
      <w:pPr>
        <w:pStyle w:val="SourceCode"/>
      </w:pPr>
    </w:p>
    <w:p w14:paraId="67EAFDAD" w14:textId="77777777" w:rsidR="001E2732" w:rsidRDefault="009E0C70">
      <w:pPr>
        <w:pStyle w:val="SourceCode"/>
      </w:pPr>
      <w:r>
        <w:t xml:space="preserve">    /**</w:t>
      </w:r>
    </w:p>
    <w:p w14:paraId="3D12D65A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16B601E1" w14:textId="77777777" w:rsidR="001E2732" w:rsidRDefault="009E0C70">
      <w:pPr>
        <w:pStyle w:val="SourceCode"/>
      </w:pPr>
      <w:r>
        <w:t xml:space="preserve">     * @param id</w:t>
      </w:r>
    </w:p>
    <w:p w14:paraId="5F72DDA4" w14:textId="77777777" w:rsidR="001E2732" w:rsidRDefault="009E0C70">
      <w:pPr>
        <w:pStyle w:val="SourceCode"/>
      </w:pPr>
      <w:r>
        <w:t xml:space="preserve">     * @return</w:t>
      </w:r>
    </w:p>
    <w:p w14:paraId="54ADD2AA" w14:textId="77777777" w:rsidR="001E2732" w:rsidRDefault="009E0C70">
      <w:pPr>
        <w:pStyle w:val="SourceCode"/>
      </w:pPr>
      <w:r>
        <w:t xml:space="preserve">     */</w:t>
      </w:r>
    </w:p>
    <w:p w14:paraId="2B77A7CA" w14:textId="77777777" w:rsidR="001E2732" w:rsidRDefault="009E0C70">
      <w:pPr>
        <w:pStyle w:val="SourceCode"/>
      </w:pPr>
      <w:r>
        <w:t xml:space="preserve">    SysUserVo get(Long id);</w:t>
      </w:r>
    </w:p>
    <w:p w14:paraId="286CB6AB" w14:textId="77777777" w:rsidR="001E2732" w:rsidRDefault="009E0C70">
      <w:pPr>
        <w:pStyle w:val="3"/>
      </w:pPr>
      <w:bookmarkStart w:id="64" w:name="414-sysuserserviceimpl"/>
      <w:bookmarkEnd w:id="64"/>
      <w:r>
        <w:lastRenderedPageBreak/>
        <w:t>4.1.4 SysUserServiceImpl</w:t>
      </w:r>
    </w:p>
    <w:p w14:paraId="6DA88021" w14:textId="77777777" w:rsidR="001E2732" w:rsidRDefault="009E0C70">
      <w:r>
        <w:t>同理，实现类也需要改，并且查询的时候得返回带角色的实体</w:t>
      </w:r>
    </w:p>
    <w:p w14:paraId="74487329" w14:textId="77777777" w:rsidR="001E2732" w:rsidRDefault="009E0C70">
      <w:pPr>
        <w:pStyle w:val="SourceCodeLanguage"/>
      </w:pPr>
      <w:r>
        <w:t>java</w:t>
      </w:r>
    </w:p>
    <w:p w14:paraId="1A76F1CB" w14:textId="77777777" w:rsidR="001E2732" w:rsidRDefault="009E0C70">
      <w:pPr>
        <w:pStyle w:val="SourceCode"/>
      </w:pPr>
      <w:r>
        <w:t xml:space="preserve">    @Override</w:t>
      </w:r>
    </w:p>
    <w:p w14:paraId="6026C300" w14:textId="77777777" w:rsidR="001E2732" w:rsidRDefault="009E0C70">
      <w:pPr>
        <w:pStyle w:val="SourceCode"/>
      </w:pPr>
      <w:r>
        <w:t xml:space="preserve">    @Transactional(rollbackFor = Exception.class)</w:t>
      </w:r>
    </w:p>
    <w:p w14:paraId="4A13B110" w14:textId="77777777" w:rsidR="001E2732" w:rsidRDefault="009E0C70">
      <w:pPr>
        <w:pStyle w:val="SourceCode"/>
      </w:pPr>
      <w:r>
        <w:t xml:space="preserve">    public void save(SysUserVo sysUser) {</w:t>
      </w:r>
    </w:p>
    <w:p w14:paraId="707C9963" w14:textId="77777777" w:rsidR="001E2732" w:rsidRDefault="009E0C70">
      <w:pPr>
        <w:pStyle w:val="SourceCode"/>
      </w:pPr>
      <w:r>
        <w:t xml:space="preserve">        // </w:t>
      </w:r>
      <w:r>
        <w:t>拷贝属性</w:t>
      </w:r>
    </w:p>
    <w:p w14:paraId="77155E5A" w14:textId="77777777" w:rsidR="001E2732" w:rsidRDefault="009E0C70">
      <w:pPr>
        <w:pStyle w:val="SourceCode"/>
      </w:pPr>
      <w:r>
        <w:t xml:space="preserve">        SysUser user = new SysUser();</w:t>
      </w:r>
    </w:p>
    <w:p w14:paraId="09D19869" w14:textId="77777777" w:rsidR="001E2732" w:rsidRDefault="009E0C70">
      <w:pPr>
        <w:pStyle w:val="SourceCode"/>
      </w:pPr>
      <w:r>
        <w:t xml:space="preserve">        BeanUtils.copyProperties(sysUser, user);</w:t>
      </w:r>
    </w:p>
    <w:p w14:paraId="48D0B568" w14:textId="77777777" w:rsidR="001E2732" w:rsidRDefault="009E0C70">
      <w:pPr>
        <w:pStyle w:val="SourceCode"/>
      </w:pPr>
      <w:r>
        <w:t xml:space="preserve">        // id</w:t>
      </w:r>
      <w:r>
        <w:t>用雪花算法生成</w:t>
      </w:r>
    </w:p>
    <w:p w14:paraId="09CC38A4" w14:textId="77777777" w:rsidR="001E2732" w:rsidRDefault="009E0C70">
      <w:pPr>
        <w:pStyle w:val="SourceCode"/>
      </w:pPr>
      <w:r>
        <w:t xml:space="preserve">        long userId = idWorker.nextId();</w:t>
      </w:r>
    </w:p>
    <w:p w14:paraId="7AA5A798" w14:textId="77777777" w:rsidR="001E2732" w:rsidRDefault="009E0C70">
      <w:pPr>
        <w:pStyle w:val="SourceCode"/>
      </w:pPr>
      <w:r>
        <w:t xml:space="preserve">        user.setId(userId);</w:t>
      </w:r>
    </w:p>
    <w:p w14:paraId="401B5F04" w14:textId="77777777" w:rsidR="001E2732" w:rsidRDefault="009E0C70">
      <w:pPr>
        <w:pStyle w:val="SourceCode"/>
      </w:pPr>
      <w:r>
        <w:t xml:space="preserve">        sysUserMapper.save(user);</w:t>
      </w:r>
    </w:p>
    <w:p w14:paraId="7518EC66" w14:textId="77777777" w:rsidR="001E2732" w:rsidRDefault="009E0C70">
      <w:pPr>
        <w:pStyle w:val="SourceCode"/>
      </w:pPr>
      <w:r>
        <w:t xml:space="preserve">        // </w:t>
      </w:r>
      <w:r>
        <w:t>如果角色</w:t>
      </w:r>
      <w:r>
        <w:t>id</w:t>
      </w:r>
      <w:r>
        <w:t>存在，存入用户角色表</w:t>
      </w:r>
    </w:p>
    <w:p w14:paraId="5831FDFD" w14:textId="77777777" w:rsidR="001E2732" w:rsidRDefault="009E0C70">
      <w:pPr>
        <w:pStyle w:val="SourceCode"/>
      </w:pPr>
      <w:r>
        <w:t xml:space="preserve">        if (sysUser.getSysRole() != null &amp;&amp; sysUser.getSysRole().getRoleId() != null) {</w:t>
      </w:r>
    </w:p>
    <w:p w14:paraId="10E9B359" w14:textId="77777777" w:rsidR="001E2732" w:rsidRDefault="009E0C70">
      <w:pPr>
        <w:pStyle w:val="SourceCode"/>
      </w:pPr>
      <w:r>
        <w:t xml:space="preserve">            SysUserRole sysUserRole = new SysUserRole();</w:t>
      </w:r>
    </w:p>
    <w:p w14:paraId="7092080A" w14:textId="77777777" w:rsidR="001E2732" w:rsidRDefault="009E0C70">
      <w:pPr>
        <w:pStyle w:val="SourceCode"/>
      </w:pPr>
      <w:r>
        <w:t xml:space="preserve">            sysUserRole.setUserId(userId);</w:t>
      </w:r>
    </w:p>
    <w:p w14:paraId="2D4B5601" w14:textId="77777777" w:rsidR="001E2732" w:rsidRDefault="009E0C70">
      <w:pPr>
        <w:pStyle w:val="SourceCode"/>
      </w:pPr>
      <w:r>
        <w:t xml:space="preserve">            sysUserRole.setRoleId(sysUser.getSysRole().getRoleId());</w:t>
      </w:r>
    </w:p>
    <w:p w14:paraId="3E2F2D45" w14:textId="77777777" w:rsidR="001E2732" w:rsidRDefault="009E0C70">
      <w:pPr>
        <w:pStyle w:val="SourceCode"/>
      </w:pPr>
      <w:r>
        <w:t xml:space="preserve">            sysUserRoleMapper.save(sysUserRole);</w:t>
      </w:r>
    </w:p>
    <w:p w14:paraId="32E87FCB" w14:textId="77777777" w:rsidR="001E2732" w:rsidRDefault="009E0C70">
      <w:pPr>
        <w:pStyle w:val="SourceCode"/>
      </w:pPr>
      <w:r>
        <w:t xml:space="preserve">        }</w:t>
      </w:r>
    </w:p>
    <w:p w14:paraId="1C7B4C6A" w14:textId="77777777" w:rsidR="001E2732" w:rsidRDefault="009E0C70">
      <w:pPr>
        <w:pStyle w:val="SourceCode"/>
      </w:pPr>
      <w:r>
        <w:t xml:space="preserve">    }</w:t>
      </w:r>
    </w:p>
    <w:p w14:paraId="412F44CA" w14:textId="77777777" w:rsidR="001E2732" w:rsidRDefault="001E2732">
      <w:pPr>
        <w:pStyle w:val="SourceCode"/>
      </w:pPr>
    </w:p>
    <w:p w14:paraId="4D6EE1C2" w14:textId="77777777" w:rsidR="001E2732" w:rsidRDefault="009E0C70">
      <w:pPr>
        <w:pStyle w:val="SourceCode"/>
      </w:pPr>
      <w:r>
        <w:t xml:space="preserve">    @Override</w:t>
      </w:r>
    </w:p>
    <w:p w14:paraId="31D7AA4A" w14:textId="77777777" w:rsidR="001E2732" w:rsidRDefault="009E0C70">
      <w:pPr>
        <w:pStyle w:val="SourceCode"/>
      </w:pPr>
      <w:r>
        <w:t xml:space="preserve">    public void update(SysUserVo sysUser) {</w:t>
      </w:r>
    </w:p>
    <w:p w14:paraId="39ACB86B" w14:textId="77777777" w:rsidR="001E2732" w:rsidRDefault="009E0C70">
      <w:pPr>
        <w:pStyle w:val="SourceCode"/>
      </w:pPr>
      <w:r>
        <w:t xml:space="preserve">        // </w:t>
      </w:r>
      <w:r>
        <w:t>拷贝属性</w:t>
      </w:r>
    </w:p>
    <w:p w14:paraId="322BAB0D" w14:textId="77777777" w:rsidR="001E2732" w:rsidRDefault="009E0C70">
      <w:pPr>
        <w:pStyle w:val="SourceCode"/>
      </w:pPr>
      <w:r>
        <w:t xml:space="preserve">        SysUser user = new SysUser();</w:t>
      </w:r>
    </w:p>
    <w:p w14:paraId="504DE4D1" w14:textId="77777777" w:rsidR="001E2732" w:rsidRDefault="009E0C70">
      <w:pPr>
        <w:pStyle w:val="SourceCode"/>
      </w:pPr>
      <w:r>
        <w:t xml:space="preserve">        BeanUtils.copyProperties(sysUser, user);</w:t>
      </w:r>
    </w:p>
    <w:p w14:paraId="5750109F" w14:textId="77777777" w:rsidR="001E2732" w:rsidRDefault="009E0C70">
      <w:pPr>
        <w:pStyle w:val="SourceCode"/>
      </w:pPr>
      <w:r>
        <w:t xml:space="preserve">        sysUserMapper.update(user);</w:t>
      </w:r>
    </w:p>
    <w:p w14:paraId="359A96C7" w14:textId="77777777" w:rsidR="001E2732" w:rsidRDefault="009E0C70">
      <w:pPr>
        <w:pStyle w:val="SourceCode"/>
      </w:pPr>
      <w:r>
        <w:t xml:space="preserve">        // </w:t>
      </w:r>
      <w:r>
        <w:t>不管前端有没有选择角色，我们都把旧的角色信息删掉，如果选择了，就再添加新的角色信息</w:t>
      </w:r>
    </w:p>
    <w:p w14:paraId="0697232B" w14:textId="77777777" w:rsidR="001E2732" w:rsidRDefault="009E0C70">
      <w:pPr>
        <w:pStyle w:val="SourceCode"/>
      </w:pPr>
      <w:r>
        <w:t xml:space="preserve">        sysUserRoleMapper.deleteByUserId(user.getId());</w:t>
      </w:r>
    </w:p>
    <w:p w14:paraId="6F2CD80C" w14:textId="77777777" w:rsidR="001E2732" w:rsidRDefault="009E0C70">
      <w:pPr>
        <w:pStyle w:val="SourceCode"/>
      </w:pPr>
      <w:r>
        <w:t xml:space="preserve">        // </w:t>
      </w:r>
      <w:r>
        <w:t>如果角色</w:t>
      </w:r>
      <w:r>
        <w:t>id</w:t>
      </w:r>
      <w:r>
        <w:t>存在，存入用户角色表</w:t>
      </w:r>
    </w:p>
    <w:p w14:paraId="266943BD" w14:textId="77777777" w:rsidR="001E2732" w:rsidRDefault="009E0C70">
      <w:pPr>
        <w:pStyle w:val="SourceCode"/>
      </w:pPr>
      <w:r>
        <w:t xml:space="preserve">        if (sysUser.getSysRole() != null &amp;&amp; sysUser.getSysRole().getRoleId() != null) {</w:t>
      </w:r>
    </w:p>
    <w:p w14:paraId="2F587B69" w14:textId="77777777" w:rsidR="001E2732" w:rsidRDefault="009E0C70">
      <w:pPr>
        <w:pStyle w:val="SourceCode"/>
      </w:pPr>
      <w:r>
        <w:t xml:space="preserve">            SysUserRole sysUserRole = new SysUserRole();</w:t>
      </w:r>
    </w:p>
    <w:p w14:paraId="70832523" w14:textId="77777777" w:rsidR="001E2732" w:rsidRDefault="009E0C70">
      <w:pPr>
        <w:pStyle w:val="SourceCode"/>
      </w:pPr>
      <w:r>
        <w:lastRenderedPageBreak/>
        <w:t xml:space="preserve">            sysUserRole.setUserId(user.getId());</w:t>
      </w:r>
    </w:p>
    <w:p w14:paraId="7234A02E" w14:textId="77777777" w:rsidR="001E2732" w:rsidRDefault="009E0C70">
      <w:pPr>
        <w:pStyle w:val="SourceCode"/>
      </w:pPr>
      <w:r>
        <w:t xml:space="preserve">            sysUserRole.setRoleId(sysUser.getSysRole().getRoleId());</w:t>
      </w:r>
    </w:p>
    <w:p w14:paraId="67F1F746" w14:textId="77777777" w:rsidR="001E2732" w:rsidRDefault="009E0C70">
      <w:pPr>
        <w:pStyle w:val="SourceCode"/>
      </w:pPr>
      <w:r>
        <w:t xml:space="preserve">            sysUserRoleMapper.save(sysUserRole);</w:t>
      </w:r>
    </w:p>
    <w:p w14:paraId="48A82E4B" w14:textId="77777777" w:rsidR="001E2732" w:rsidRDefault="009E0C70">
      <w:pPr>
        <w:pStyle w:val="SourceCode"/>
      </w:pPr>
      <w:r>
        <w:t xml:space="preserve">        }</w:t>
      </w:r>
    </w:p>
    <w:p w14:paraId="7704C25E" w14:textId="77777777" w:rsidR="001E2732" w:rsidRDefault="009E0C70">
      <w:pPr>
        <w:pStyle w:val="SourceCode"/>
      </w:pPr>
      <w:r>
        <w:t xml:space="preserve">    }</w:t>
      </w:r>
    </w:p>
    <w:p w14:paraId="0CA18929" w14:textId="77777777" w:rsidR="001E2732" w:rsidRDefault="001E2732">
      <w:pPr>
        <w:pStyle w:val="SourceCode"/>
      </w:pPr>
    </w:p>
    <w:p w14:paraId="2C17AADC" w14:textId="77777777" w:rsidR="001E2732" w:rsidRDefault="009E0C70">
      <w:pPr>
        <w:pStyle w:val="SourceCode"/>
      </w:pPr>
      <w:r>
        <w:t xml:space="preserve">    @Override</w:t>
      </w:r>
    </w:p>
    <w:p w14:paraId="23027FE8" w14:textId="77777777" w:rsidR="001E2732" w:rsidRDefault="009E0C70">
      <w:pPr>
        <w:pStyle w:val="SourceCode"/>
      </w:pPr>
      <w:r>
        <w:t xml:space="preserve">    public SysUserVo get(Long id) {</w:t>
      </w:r>
    </w:p>
    <w:p w14:paraId="31F1B3C9" w14:textId="77777777" w:rsidR="001E2732" w:rsidRDefault="009E0C70">
      <w:pPr>
        <w:pStyle w:val="SourceCode"/>
      </w:pPr>
      <w:r>
        <w:t xml:space="preserve">        SysUser user = sysUserMapper.getById(id);</w:t>
      </w:r>
    </w:p>
    <w:p w14:paraId="208AEAF5" w14:textId="77777777" w:rsidR="001E2732" w:rsidRDefault="009E0C70">
      <w:pPr>
        <w:pStyle w:val="SourceCode"/>
      </w:pPr>
      <w:r>
        <w:t xml:space="preserve">        // </w:t>
      </w:r>
      <w:r>
        <w:t>拷贝信息</w:t>
      </w:r>
    </w:p>
    <w:p w14:paraId="0C6470AE" w14:textId="77777777" w:rsidR="001E2732" w:rsidRDefault="009E0C70">
      <w:pPr>
        <w:pStyle w:val="SourceCode"/>
      </w:pPr>
      <w:r>
        <w:t xml:space="preserve">        SysUserVo sysUserVo = new SysUserVo();</w:t>
      </w:r>
    </w:p>
    <w:p w14:paraId="0443751E" w14:textId="77777777" w:rsidR="001E2732" w:rsidRDefault="009E0C70">
      <w:pPr>
        <w:pStyle w:val="SourceCode"/>
      </w:pPr>
      <w:r>
        <w:t xml:space="preserve">        BeanUtils.copyProperties(user, sysUserVo);</w:t>
      </w:r>
    </w:p>
    <w:p w14:paraId="2AF0B254" w14:textId="77777777" w:rsidR="001E2732" w:rsidRDefault="009E0C70">
      <w:pPr>
        <w:pStyle w:val="SourceCode"/>
      </w:pPr>
      <w:r>
        <w:t xml:space="preserve">        // </w:t>
      </w:r>
      <w:r>
        <w:t>查询角色信息</w:t>
      </w:r>
    </w:p>
    <w:p w14:paraId="6EF5FD5B" w14:textId="77777777" w:rsidR="001E2732" w:rsidRDefault="009E0C70">
      <w:pPr>
        <w:pStyle w:val="SourceCode"/>
      </w:pPr>
      <w:r>
        <w:t xml:space="preserve">        List&lt;SysUserRole&gt; sysUserRoleList = sysUserRoleMapper.getByUserId(user.getId());</w:t>
      </w:r>
    </w:p>
    <w:p w14:paraId="6E0578C7" w14:textId="77777777" w:rsidR="001E2732" w:rsidRDefault="009E0C70">
      <w:pPr>
        <w:pStyle w:val="SourceCode"/>
      </w:pPr>
      <w:r>
        <w:t xml:space="preserve">        if (!CollectionUtils.isEmpty(sysUserRoleList)) {</w:t>
      </w:r>
    </w:p>
    <w:p w14:paraId="62F759B6" w14:textId="77777777" w:rsidR="001E2732" w:rsidRDefault="009E0C70">
      <w:pPr>
        <w:pStyle w:val="SourceCode"/>
      </w:pPr>
      <w:r>
        <w:t xml:space="preserve">            // </w:t>
      </w:r>
      <w:r>
        <w:t>说明有角色信息，取出角色</w:t>
      </w:r>
      <w:r>
        <w:t>ID</w:t>
      </w:r>
    </w:p>
    <w:p w14:paraId="463978DA" w14:textId="77777777" w:rsidR="001E2732" w:rsidRDefault="009E0C70">
      <w:pPr>
        <w:pStyle w:val="SourceCode"/>
      </w:pPr>
      <w:r>
        <w:t xml:space="preserve">            List&lt;Long&gt; roleIds = sysUserRoleList.stream().map(SysUserRole::getRoleId).collect(Collectors.toList());</w:t>
      </w:r>
    </w:p>
    <w:p w14:paraId="25DE25F4" w14:textId="77777777" w:rsidR="001E2732" w:rsidRDefault="009E0C70">
      <w:pPr>
        <w:pStyle w:val="SourceCode"/>
      </w:pPr>
      <w:r>
        <w:t xml:space="preserve">            // </w:t>
      </w:r>
      <w:r>
        <w:t>根据角色</w:t>
      </w:r>
      <w:r>
        <w:t>ID</w:t>
      </w:r>
      <w:r>
        <w:t>去查询所有的角色信息</w:t>
      </w:r>
    </w:p>
    <w:p w14:paraId="5662C48D" w14:textId="77777777" w:rsidR="001E2732" w:rsidRDefault="009E0C70">
      <w:pPr>
        <w:pStyle w:val="SourceCode"/>
      </w:pPr>
      <w:r>
        <w:t xml:space="preserve">            List&lt;SysRole&gt; roleList = sysRoleMapper.getByIds(roleIds);</w:t>
      </w:r>
    </w:p>
    <w:p w14:paraId="261B36EE" w14:textId="77777777" w:rsidR="001E2732" w:rsidRDefault="009E0C70">
      <w:pPr>
        <w:pStyle w:val="SourceCode"/>
      </w:pPr>
      <w:r>
        <w:t xml:space="preserve">            if (!CollectionUtils.isEmpty(roleList)) {</w:t>
      </w:r>
    </w:p>
    <w:p w14:paraId="7D171CE7" w14:textId="77777777" w:rsidR="001E2732" w:rsidRDefault="009E0C70">
      <w:pPr>
        <w:pStyle w:val="SourceCode"/>
      </w:pPr>
      <w:r>
        <w:t xml:space="preserve">                sysUserVo.setSysRole(roleList.get(0));</w:t>
      </w:r>
    </w:p>
    <w:p w14:paraId="7ABCBEF4" w14:textId="77777777" w:rsidR="001E2732" w:rsidRDefault="009E0C70">
      <w:pPr>
        <w:pStyle w:val="SourceCode"/>
      </w:pPr>
      <w:r>
        <w:t xml:space="preserve">            }</w:t>
      </w:r>
    </w:p>
    <w:p w14:paraId="35F68C5B" w14:textId="77777777" w:rsidR="001E2732" w:rsidRDefault="009E0C70">
      <w:pPr>
        <w:pStyle w:val="SourceCode"/>
      </w:pPr>
      <w:r>
        <w:t xml:space="preserve">        }</w:t>
      </w:r>
    </w:p>
    <w:p w14:paraId="4E734052" w14:textId="77777777" w:rsidR="001E2732" w:rsidRDefault="009E0C70">
      <w:pPr>
        <w:pStyle w:val="SourceCode"/>
      </w:pPr>
      <w:r>
        <w:t xml:space="preserve">        return sysUserVo;</w:t>
      </w:r>
    </w:p>
    <w:p w14:paraId="36776BA5" w14:textId="77777777" w:rsidR="001E2732" w:rsidRDefault="009E0C70">
      <w:pPr>
        <w:pStyle w:val="SourceCode"/>
      </w:pPr>
      <w:r>
        <w:t xml:space="preserve">    }</w:t>
      </w:r>
    </w:p>
    <w:p w14:paraId="1E697B53" w14:textId="77777777" w:rsidR="001E2732" w:rsidRDefault="009E0C70">
      <w:pPr>
        <w:pStyle w:val="3"/>
      </w:pPr>
      <w:bookmarkStart w:id="65" w:name="416-sysrolemapper"/>
      <w:bookmarkEnd w:id="65"/>
      <w:r>
        <w:t>4.1.6 SysRoleMapper</w:t>
      </w:r>
    </w:p>
    <w:p w14:paraId="4FACE596" w14:textId="77777777" w:rsidR="001E2732" w:rsidRDefault="009E0C70">
      <w:pPr>
        <w:pStyle w:val="SourceCodeLanguage"/>
      </w:pPr>
      <w:r>
        <w:t>java</w:t>
      </w:r>
    </w:p>
    <w:p w14:paraId="36F07B71" w14:textId="77777777" w:rsidR="001E2732" w:rsidRDefault="009E0C70">
      <w:pPr>
        <w:pStyle w:val="SourceCode"/>
      </w:pPr>
      <w:r>
        <w:t xml:space="preserve">    /**</w:t>
      </w:r>
    </w:p>
    <w:p w14:paraId="42BC709F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集合查询所有的角色信息</w:t>
      </w:r>
    </w:p>
    <w:p w14:paraId="5239640B" w14:textId="77777777" w:rsidR="001E2732" w:rsidRDefault="009E0C70">
      <w:pPr>
        <w:pStyle w:val="SourceCode"/>
      </w:pPr>
      <w:r>
        <w:t xml:space="preserve">     * @param roleIds</w:t>
      </w:r>
    </w:p>
    <w:p w14:paraId="7EBFE37E" w14:textId="77777777" w:rsidR="001E2732" w:rsidRDefault="009E0C70">
      <w:pPr>
        <w:pStyle w:val="SourceCode"/>
      </w:pPr>
      <w:r>
        <w:t xml:space="preserve">     * @return</w:t>
      </w:r>
    </w:p>
    <w:p w14:paraId="22874F63" w14:textId="77777777" w:rsidR="001E2732" w:rsidRDefault="009E0C70">
      <w:pPr>
        <w:pStyle w:val="SourceCode"/>
      </w:pPr>
      <w:r>
        <w:t xml:space="preserve">     */</w:t>
      </w:r>
    </w:p>
    <w:p w14:paraId="3BFD511F" w14:textId="77777777" w:rsidR="001E2732" w:rsidRDefault="009E0C70">
      <w:pPr>
        <w:pStyle w:val="SourceCode"/>
      </w:pPr>
      <w:r>
        <w:t xml:space="preserve">    List&lt;SysRole&gt; getByIds(List&lt;Long&gt; roleIds);</w:t>
      </w:r>
    </w:p>
    <w:p w14:paraId="001DE908" w14:textId="77777777" w:rsidR="001E2732" w:rsidRDefault="009E0C70">
      <w:pPr>
        <w:pStyle w:val="3"/>
      </w:pPr>
      <w:bookmarkStart w:id="66" w:name="417-sysrolemapperxml"/>
      <w:bookmarkEnd w:id="66"/>
      <w:r>
        <w:lastRenderedPageBreak/>
        <w:t>4.1.7 SysRoleMapper.xml</w:t>
      </w:r>
    </w:p>
    <w:p w14:paraId="1681986C" w14:textId="77777777" w:rsidR="001E2732" w:rsidRDefault="009E0C70">
      <w:pPr>
        <w:pStyle w:val="SourceCodeLanguage"/>
      </w:pPr>
      <w:r>
        <w:t>xml</w:t>
      </w:r>
    </w:p>
    <w:p w14:paraId="04C129C7" w14:textId="77777777" w:rsidR="001E2732" w:rsidRDefault="009E0C70">
      <w:pPr>
        <w:pStyle w:val="SourceCode"/>
      </w:pPr>
      <w:r>
        <w:t xml:space="preserve">    &lt;select id="getByIds" resultMap="BaseResultMap"&gt;</w:t>
      </w:r>
    </w:p>
    <w:p w14:paraId="016C5E2B" w14:textId="77777777" w:rsidR="001E2732" w:rsidRDefault="009E0C70">
      <w:pPr>
        <w:pStyle w:val="SourceCode"/>
      </w:pPr>
      <w:r>
        <w:t xml:space="preserve">        select role_id,</w:t>
      </w:r>
    </w:p>
    <w:p w14:paraId="35653700" w14:textId="77777777" w:rsidR="001E2732" w:rsidRDefault="009E0C70">
      <w:pPr>
        <w:pStyle w:val="SourceCode"/>
      </w:pPr>
      <w:r>
        <w:t xml:space="preserve">        role_name,</w:t>
      </w:r>
    </w:p>
    <w:p w14:paraId="06FBBA73" w14:textId="77777777" w:rsidR="001E2732" w:rsidRDefault="009E0C70">
      <w:pPr>
        <w:pStyle w:val="SourceCode"/>
      </w:pPr>
      <w:r>
        <w:t xml:space="preserve">        role_sort,</w:t>
      </w:r>
    </w:p>
    <w:p w14:paraId="022C8ED2" w14:textId="77777777" w:rsidR="001E2732" w:rsidRDefault="009E0C70">
      <w:pPr>
        <w:pStyle w:val="SourceCode"/>
      </w:pPr>
      <w:r>
        <w:t xml:space="preserve">        create_by,</w:t>
      </w:r>
    </w:p>
    <w:p w14:paraId="026FB4E2" w14:textId="77777777" w:rsidR="001E2732" w:rsidRDefault="009E0C70">
      <w:pPr>
        <w:pStyle w:val="SourceCode"/>
      </w:pPr>
      <w:r>
        <w:t xml:space="preserve">        create_time,</w:t>
      </w:r>
    </w:p>
    <w:p w14:paraId="127AE420" w14:textId="77777777" w:rsidR="001E2732" w:rsidRDefault="009E0C70">
      <w:pPr>
        <w:pStyle w:val="SourceCode"/>
      </w:pPr>
      <w:r>
        <w:t xml:space="preserve">        update_by,</w:t>
      </w:r>
    </w:p>
    <w:p w14:paraId="0F8E5592" w14:textId="77777777" w:rsidR="001E2732" w:rsidRDefault="009E0C70">
      <w:pPr>
        <w:pStyle w:val="SourceCode"/>
      </w:pPr>
      <w:r>
        <w:t xml:space="preserve">        update_time</w:t>
      </w:r>
    </w:p>
    <w:p w14:paraId="62758BDC" w14:textId="77777777" w:rsidR="001E2732" w:rsidRDefault="009E0C70">
      <w:pPr>
        <w:pStyle w:val="SourceCode"/>
      </w:pPr>
      <w:r>
        <w:t xml:space="preserve">        from sys_role</w:t>
      </w:r>
    </w:p>
    <w:p w14:paraId="52836C0D" w14:textId="77777777" w:rsidR="001E2732" w:rsidRDefault="009E0C70">
      <w:pPr>
        <w:pStyle w:val="SourceCode"/>
      </w:pPr>
      <w:r>
        <w:t xml:space="preserve">        where role_id in (</w:t>
      </w:r>
    </w:p>
    <w:p w14:paraId="16D52364" w14:textId="77777777" w:rsidR="001E2732" w:rsidRDefault="009E0C70">
      <w:pPr>
        <w:pStyle w:val="SourceCode"/>
      </w:pPr>
      <w:r>
        <w:t xml:space="preserve">        &lt;foreach collection="list" item="id" separator=","&gt;</w:t>
      </w:r>
    </w:p>
    <w:p w14:paraId="09BB5FB0" w14:textId="77777777" w:rsidR="001E2732" w:rsidRDefault="009E0C70">
      <w:pPr>
        <w:pStyle w:val="SourceCode"/>
      </w:pPr>
      <w:r>
        <w:t xml:space="preserve">            #{id}</w:t>
      </w:r>
    </w:p>
    <w:p w14:paraId="7452AACA" w14:textId="77777777" w:rsidR="001E2732" w:rsidRDefault="009E0C70">
      <w:pPr>
        <w:pStyle w:val="SourceCode"/>
      </w:pPr>
      <w:r>
        <w:t xml:space="preserve">        &lt;/foreach&gt;</w:t>
      </w:r>
    </w:p>
    <w:p w14:paraId="226F0F01" w14:textId="77777777" w:rsidR="001E2732" w:rsidRDefault="009E0C70">
      <w:pPr>
        <w:pStyle w:val="SourceCode"/>
      </w:pPr>
      <w:r>
        <w:t xml:space="preserve">        )</w:t>
      </w:r>
    </w:p>
    <w:p w14:paraId="199F6A83" w14:textId="77777777" w:rsidR="001E2732" w:rsidRDefault="009E0C70">
      <w:pPr>
        <w:pStyle w:val="SourceCode"/>
      </w:pPr>
      <w:r>
        <w:t xml:space="preserve">    &lt;/select&gt;</w:t>
      </w:r>
    </w:p>
    <w:p w14:paraId="13C5F291" w14:textId="77777777" w:rsidR="001E2732" w:rsidRDefault="009E0C70">
      <w:pPr>
        <w:pStyle w:val="3"/>
      </w:pPr>
      <w:bookmarkStart w:id="67" w:name="418-sysuserrolemapper"/>
      <w:bookmarkEnd w:id="67"/>
      <w:r>
        <w:t>4.1.8 SysUserRoleMapper</w:t>
      </w:r>
    </w:p>
    <w:p w14:paraId="2BF76963" w14:textId="77777777" w:rsidR="001E2732" w:rsidRDefault="009E0C70">
      <w:pPr>
        <w:pStyle w:val="SourceCodeLanguage"/>
      </w:pPr>
      <w:r>
        <w:t>java</w:t>
      </w:r>
    </w:p>
    <w:p w14:paraId="4D92C418" w14:textId="77777777" w:rsidR="001E2732" w:rsidRDefault="009E0C70">
      <w:pPr>
        <w:pStyle w:val="SourceCode"/>
      </w:pPr>
      <w:r>
        <w:t>package com.jg.pochi.mapper;</w:t>
      </w:r>
    </w:p>
    <w:p w14:paraId="1279B15A" w14:textId="77777777" w:rsidR="001E2732" w:rsidRDefault="001E2732">
      <w:pPr>
        <w:pStyle w:val="SourceCode"/>
      </w:pPr>
    </w:p>
    <w:p w14:paraId="61957AFF" w14:textId="77777777" w:rsidR="001E2732" w:rsidRDefault="009E0C70">
      <w:pPr>
        <w:pStyle w:val="SourceCode"/>
      </w:pPr>
      <w:r>
        <w:t>import com.jg.pochi.pojo.SysUserRole;</w:t>
      </w:r>
    </w:p>
    <w:p w14:paraId="3E9C7668" w14:textId="77777777" w:rsidR="001E2732" w:rsidRDefault="009E0C70">
      <w:pPr>
        <w:pStyle w:val="SourceCode"/>
      </w:pPr>
      <w:r>
        <w:t>import org.springframework.stereotype.Component;</w:t>
      </w:r>
    </w:p>
    <w:p w14:paraId="13775198" w14:textId="77777777" w:rsidR="001E2732" w:rsidRDefault="001E2732">
      <w:pPr>
        <w:pStyle w:val="SourceCode"/>
      </w:pPr>
    </w:p>
    <w:p w14:paraId="6381F794" w14:textId="77777777" w:rsidR="001E2732" w:rsidRDefault="009E0C70">
      <w:pPr>
        <w:pStyle w:val="SourceCode"/>
      </w:pPr>
      <w:r>
        <w:t>import java.util.List;</w:t>
      </w:r>
    </w:p>
    <w:p w14:paraId="0C03CDEC" w14:textId="77777777" w:rsidR="001E2732" w:rsidRDefault="001E2732">
      <w:pPr>
        <w:pStyle w:val="SourceCode"/>
      </w:pPr>
    </w:p>
    <w:p w14:paraId="08FF9275" w14:textId="77777777" w:rsidR="001E2732" w:rsidRDefault="009E0C70">
      <w:pPr>
        <w:pStyle w:val="SourceCode"/>
      </w:pPr>
      <w:r>
        <w:t>/**</w:t>
      </w:r>
    </w:p>
    <w:p w14:paraId="4FA23D10" w14:textId="77777777" w:rsidR="001E2732" w:rsidRDefault="009E0C70">
      <w:pPr>
        <w:pStyle w:val="SourceCode"/>
      </w:pPr>
      <w:r>
        <w:t xml:space="preserve"> * </w:t>
      </w:r>
      <w:r>
        <w:t>用户角色</w:t>
      </w:r>
      <w:r>
        <w:t>Mapper</w:t>
      </w:r>
    </w:p>
    <w:p w14:paraId="1E0D6F3F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047194F7" w14:textId="77777777" w:rsidR="001E2732" w:rsidRDefault="009E0C70">
      <w:pPr>
        <w:pStyle w:val="SourceCode"/>
      </w:pPr>
      <w:r>
        <w:t xml:space="preserve"> * @Date: 2020/11/13 21:42</w:t>
      </w:r>
    </w:p>
    <w:p w14:paraId="146C6960" w14:textId="77777777" w:rsidR="001E2732" w:rsidRDefault="009E0C70">
      <w:pPr>
        <w:pStyle w:val="SourceCode"/>
      </w:pPr>
      <w:r>
        <w:t xml:space="preserve"> * @Version 1.0</w:t>
      </w:r>
    </w:p>
    <w:p w14:paraId="1E1350B5" w14:textId="77777777" w:rsidR="001E2732" w:rsidRDefault="009E0C70">
      <w:pPr>
        <w:pStyle w:val="SourceCode"/>
      </w:pPr>
      <w:r>
        <w:t xml:space="preserve"> */</w:t>
      </w:r>
    </w:p>
    <w:p w14:paraId="660BF882" w14:textId="77777777" w:rsidR="001E2732" w:rsidRDefault="009E0C70">
      <w:pPr>
        <w:pStyle w:val="SourceCode"/>
      </w:pPr>
      <w:r>
        <w:t>@Component</w:t>
      </w:r>
    </w:p>
    <w:p w14:paraId="74497B60" w14:textId="77777777" w:rsidR="001E2732" w:rsidRDefault="009E0C70">
      <w:pPr>
        <w:pStyle w:val="SourceCode"/>
      </w:pPr>
      <w:r>
        <w:t>public interface SysUserRoleMapper {</w:t>
      </w:r>
    </w:p>
    <w:p w14:paraId="420EFE26" w14:textId="77777777" w:rsidR="001E2732" w:rsidRDefault="001E2732">
      <w:pPr>
        <w:pStyle w:val="SourceCode"/>
      </w:pPr>
    </w:p>
    <w:p w14:paraId="5438BD6A" w14:textId="77777777" w:rsidR="001E2732" w:rsidRDefault="009E0C70">
      <w:pPr>
        <w:pStyle w:val="SourceCode"/>
      </w:pPr>
      <w:r>
        <w:t xml:space="preserve">    /**</w:t>
      </w:r>
    </w:p>
    <w:p w14:paraId="1FC75B89" w14:textId="77777777" w:rsidR="001E2732" w:rsidRDefault="009E0C70">
      <w:pPr>
        <w:pStyle w:val="SourceCode"/>
      </w:pPr>
      <w:r>
        <w:lastRenderedPageBreak/>
        <w:t xml:space="preserve">     * </w:t>
      </w:r>
      <w:r>
        <w:t>添加</w:t>
      </w:r>
    </w:p>
    <w:p w14:paraId="3E0F49F2" w14:textId="77777777" w:rsidR="001E2732" w:rsidRDefault="009E0C70">
      <w:pPr>
        <w:pStyle w:val="SourceCode"/>
      </w:pPr>
      <w:r>
        <w:t xml:space="preserve">     * @param sysUserRole</w:t>
      </w:r>
    </w:p>
    <w:p w14:paraId="6B94A513" w14:textId="77777777" w:rsidR="001E2732" w:rsidRDefault="009E0C70">
      <w:pPr>
        <w:pStyle w:val="SourceCode"/>
      </w:pPr>
      <w:r>
        <w:t xml:space="preserve">     */</w:t>
      </w:r>
    </w:p>
    <w:p w14:paraId="408DB3C7" w14:textId="77777777" w:rsidR="001E2732" w:rsidRDefault="009E0C70">
      <w:pPr>
        <w:pStyle w:val="SourceCode"/>
      </w:pPr>
      <w:r>
        <w:t xml:space="preserve">    void save(SysUserRole sysUserRole);</w:t>
      </w:r>
    </w:p>
    <w:p w14:paraId="1736A619" w14:textId="77777777" w:rsidR="001E2732" w:rsidRDefault="001E2732">
      <w:pPr>
        <w:pStyle w:val="SourceCode"/>
      </w:pPr>
    </w:p>
    <w:p w14:paraId="268EC787" w14:textId="77777777" w:rsidR="001E2732" w:rsidRDefault="009E0C70">
      <w:pPr>
        <w:pStyle w:val="SourceCode"/>
      </w:pPr>
      <w:r>
        <w:t xml:space="preserve">    /**</w:t>
      </w:r>
    </w:p>
    <w:p w14:paraId="4E895398" w14:textId="77777777" w:rsidR="001E2732" w:rsidRDefault="009E0C70">
      <w:pPr>
        <w:pStyle w:val="SourceCode"/>
      </w:pPr>
      <w:r>
        <w:t xml:space="preserve">     * </w:t>
      </w:r>
      <w:r>
        <w:t>根据用户</w:t>
      </w:r>
      <w:r>
        <w:t>Id</w:t>
      </w:r>
      <w:r>
        <w:t>删除</w:t>
      </w:r>
    </w:p>
    <w:p w14:paraId="0558C7FD" w14:textId="77777777" w:rsidR="001E2732" w:rsidRDefault="009E0C70">
      <w:pPr>
        <w:pStyle w:val="SourceCode"/>
      </w:pPr>
      <w:r>
        <w:t xml:space="preserve">     * @param id</w:t>
      </w:r>
    </w:p>
    <w:p w14:paraId="39FCD940" w14:textId="77777777" w:rsidR="001E2732" w:rsidRDefault="009E0C70">
      <w:pPr>
        <w:pStyle w:val="SourceCode"/>
      </w:pPr>
      <w:r>
        <w:t xml:space="preserve">     */</w:t>
      </w:r>
    </w:p>
    <w:p w14:paraId="342749C3" w14:textId="77777777" w:rsidR="001E2732" w:rsidRDefault="009E0C70">
      <w:pPr>
        <w:pStyle w:val="SourceCode"/>
      </w:pPr>
      <w:r>
        <w:t xml:space="preserve">    void deleteByUserId(Long id);</w:t>
      </w:r>
    </w:p>
    <w:p w14:paraId="62458BB0" w14:textId="77777777" w:rsidR="001E2732" w:rsidRDefault="001E2732">
      <w:pPr>
        <w:pStyle w:val="SourceCode"/>
      </w:pPr>
    </w:p>
    <w:p w14:paraId="210CD494" w14:textId="77777777" w:rsidR="001E2732" w:rsidRDefault="009E0C70">
      <w:pPr>
        <w:pStyle w:val="SourceCode"/>
      </w:pPr>
      <w:r>
        <w:t xml:space="preserve">    /**</w:t>
      </w:r>
    </w:p>
    <w:p w14:paraId="0443EBFD" w14:textId="77777777" w:rsidR="001E2732" w:rsidRDefault="009E0C70">
      <w:pPr>
        <w:pStyle w:val="SourceCode"/>
      </w:pPr>
      <w:r>
        <w:t xml:space="preserve">     * </w:t>
      </w:r>
      <w:r>
        <w:t>根据用户</w:t>
      </w:r>
      <w:r>
        <w:t>ID</w:t>
      </w:r>
      <w:r>
        <w:t>查询</w:t>
      </w:r>
    </w:p>
    <w:p w14:paraId="3CC1018E" w14:textId="77777777" w:rsidR="001E2732" w:rsidRDefault="009E0C70">
      <w:pPr>
        <w:pStyle w:val="SourceCode"/>
      </w:pPr>
      <w:r>
        <w:t xml:space="preserve">     * @param id</w:t>
      </w:r>
    </w:p>
    <w:p w14:paraId="53658AB6" w14:textId="77777777" w:rsidR="001E2732" w:rsidRDefault="009E0C70">
      <w:pPr>
        <w:pStyle w:val="SourceCode"/>
      </w:pPr>
      <w:r>
        <w:t xml:space="preserve">     * @return</w:t>
      </w:r>
    </w:p>
    <w:p w14:paraId="7987580F" w14:textId="77777777" w:rsidR="001E2732" w:rsidRDefault="009E0C70">
      <w:pPr>
        <w:pStyle w:val="SourceCode"/>
      </w:pPr>
      <w:r>
        <w:t xml:space="preserve">     */</w:t>
      </w:r>
    </w:p>
    <w:p w14:paraId="584A1F86" w14:textId="77777777" w:rsidR="001E2732" w:rsidRDefault="009E0C70">
      <w:pPr>
        <w:pStyle w:val="SourceCode"/>
      </w:pPr>
      <w:r>
        <w:t xml:space="preserve">    List&lt;SysUserRole&gt; getByUserId(Long id);</w:t>
      </w:r>
    </w:p>
    <w:p w14:paraId="2EA83D0F" w14:textId="77777777" w:rsidR="001E2732" w:rsidRDefault="009E0C70">
      <w:pPr>
        <w:pStyle w:val="SourceCode"/>
      </w:pPr>
      <w:r>
        <w:t>}</w:t>
      </w:r>
    </w:p>
    <w:p w14:paraId="073B3913" w14:textId="77777777" w:rsidR="001E2732" w:rsidRDefault="009E0C70">
      <w:pPr>
        <w:pStyle w:val="3"/>
      </w:pPr>
      <w:bookmarkStart w:id="68" w:name="419-sysuserrolemapperxml"/>
      <w:bookmarkEnd w:id="68"/>
      <w:r>
        <w:t>4.1.9 SysUserRoleMapper.xml</w:t>
      </w:r>
    </w:p>
    <w:p w14:paraId="06095277" w14:textId="77777777" w:rsidR="001E2732" w:rsidRDefault="009E0C70">
      <w:pPr>
        <w:pStyle w:val="SourceCodeLanguage"/>
      </w:pPr>
      <w:r>
        <w:t>xml</w:t>
      </w:r>
    </w:p>
    <w:p w14:paraId="2EAD5A6D" w14:textId="77777777" w:rsidR="001E2732" w:rsidRDefault="009E0C70">
      <w:pPr>
        <w:pStyle w:val="SourceCode"/>
      </w:pPr>
      <w:r>
        <w:t>&lt;?xml version="1.0" encoding="UTF-8"?&gt;</w:t>
      </w:r>
    </w:p>
    <w:p w14:paraId="4B72CE1B" w14:textId="77777777" w:rsidR="001E2732" w:rsidRDefault="009E0C70">
      <w:pPr>
        <w:pStyle w:val="SourceCode"/>
      </w:pPr>
      <w:r>
        <w:t>&lt;!DOCTYPE mapper PUBLIC "-//mybatis.org//DTD Mapper 3.0//EN" "http://mybatis.org/dtd/mybatis-3-mapper.dtd"&gt;</w:t>
      </w:r>
    </w:p>
    <w:p w14:paraId="0E59B8BB" w14:textId="77777777" w:rsidR="001E2732" w:rsidRDefault="009E0C70">
      <w:pPr>
        <w:pStyle w:val="SourceCode"/>
      </w:pPr>
      <w:r>
        <w:t>&lt;mapper namespace="com.jg.pochi.mapper.SysUserRoleMapper"&gt;</w:t>
      </w:r>
    </w:p>
    <w:p w14:paraId="23108606" w14:textId="77777777" w:rsidR="001E2732" w:rsidRDefault="009E0C70">
      <w:pPr>
        <w:pStyle w:val="SourceCode"/>
      </w:pPr>
      <w:r>
        <w:t xml:space="preserve">    &lt;!-- </w:t>
      </w:r>
      <w:r>
        <w:t>通用查询映射结果</w:t>
      </w:r>
      <w:r>
        <w:t xml:space="preserve"> --&gt;</w:t>
      </w:r>
    </w:p>
    <w:p w14:paraId="4BF24E79" w14:textId="77777777" w:rsidR="001E2732" w:rsidRDefault="009E0C70">
      <w:pPr>
        <w:pStyle w:val="SourceCode"/>
      </w:pPr>
      <w:r>
        <w:t xml:space="preserve">    &lt;resultMap id="BaseResultMap" type="com.jg.pochi.pojo.SysUserRole"&gt;</w:t>
      </w:r>
    </w:p>
    <w:p w14:paraId="29B95DF0" w14:textId="77777777" w:rsidR="001E2732" w:rsidRDefault="009E0C70">
      <w:pPr>
        <w:pStyle w:val="SourceCode"/>
      </w:pPr>
      <w:r>
        <w:t xml:space="preserve">        &lt;id column="id" property="id"/&gt;</w:t>
      </w:r>
    </w:p>
    <w:p w14:paraId="47557BD5" w14:textId="77777777" w:rsidR="001E2732" w:rsidRDefault="009E0C70">
      <w:pPr>
        <w:pStyle w:val="SourceCode"/>
      </w:pPr>
      <w:r>
        <w:t xml:space="preserve">        &lt;result column="user_id" property="userId"/&gt;</w:t>
      </w:r>
    </w:p>
    <w:p w14:paraId="357C6456" w14:textId="77777777" w:rsidR="001E2732" w:rsidRDefault="009E0C70">
      <w:pPr>
        <w:pStyle w:val="SourceCode"/>
      </w:pPr>
      <w:r>
        <w:t xml:space="preserve">        &lt;result column="role_id" property="roleId"/&gt;</w:t>
      </w:r>
    </w:p>
    <w:p w14:paraId="0021F570" w14:textId="77777777" w:rsidR="001E2732" w:rsidRDefault="009E0C70">
      <w:pPr>
        <w:pStyle w:val="SourceCode"/>
      </w:pPr>
      <w:r>
        <w:t xml:space="preserve">    &lt;/resultMap&gt;</w:t>
      </w:r>
    </w:p>
    <w:p w14:paraId="31D17406" w14:textId="77777777" w:rsidR="001E2732" w:rsidRDefault="009E0C70">
      <w:pPr>
        <w:pStyle w:val="SourceCode"/>
      </w:pPr>
      <w:r>
        <w:t xml:space="preserve">    &lt;insert id="save"&gt;</w:t>
      </w:r>
    </w:p>
    <w:p w14:paraId="4B5CD5B5" w14:textId="77777777" w:rsidR="001E2732" w:rsidRDefault="009E0C70">
      <w:pPr>
        <w:pStyle w:val="SourceCode"/>
      </w:pPr>
      <w:r>
        <w:t xml:space="preserve">        insert into sys_user_role(user_id, role_id)</w:t>
      </w:r>
    </w:p>
    <w:p w14:paraId="437F6C93" w14:textId="77777777" w:rsidR="001E2732" w:rsidRDefault="009E0C70">
      <w:pPr>
        <w:pStyle w:val="SourceCode"/>
      </w:pPr>
      <w:r>
        <w:t xml:space="preserve">        VALUES (#{userId}, #{roleId})</w:t>
      </w:r>
    </w:p>
    <w:p w14:paraId="0A752BDB" w14:textId="77777777" w:rsidR="001E2732" w:rsidRDefault="009E0C70">
      <w:pPr>
        <w:pStyle w:val="SourceCode"/>
      </w:pPr>
      <w:r>
        <w:t xml:space="preserve">    &lt;/insert&gt;</w:t>
      </w:r>
    </w:p>
    <w:p w14:paraId="4C202BFA" w14:textId="77777777" w:rsidR="001E2732" w:rsidRDefault="009E0C70">
      <w:pPr>
        <w:pStyle w:val="SourceCode"/>
      </w:pPr>
      <w:r>
        <w:t xml:space="preserve">    &lt;delete id="deleteByUserId"&gt;</w:t>
      </w:r>
    </w:p>
    <w:p w14:paraId="0943F13D" w14:textId="77777777" w:rsidR="001E2732" w:rsidRDefault="009E0C70">
      <w:pPr>
        <w:pStyle w:val="SourceCode"/>
      </w:pPr>
      <w:r>
        <w:lastRenderedPageBreak/>
        <w:t xml:space="preserve">        delete</w:t>
      </w:r>
    </w:p>
    <w:p w14:paraId="0E8A555B" w14:textId="77777777" w:rsidR="001E2732" w:rsidRDefault="009E0C70">
      <w:pPr>
        <w:pStyle w:val="SourceCode"/>
      </w:pPr>
      <w:r>
        <w:t xml:space="preserve">        from sys_user_role</w:t>
      </w:r>
    </w:p>
    <w:p w14:paraId="6BF92D44" w14:textId="77777777" w:rsidR="001E2732" w:rsidRDefault="009E0C70">
      <w:pPr>
        <w:pStyle w:val="SourceCode"/>
      </w:pPr>
      <w:r>
        <w:t xml:space="preserve">        where user_id = #{userId}</w:t>
      </w:r>
    </w:p>
    <w:p w14:paraId="514A8629" w14:textId="77777777" w:rsidR="001E2732" w:rsidRDefault="009E0C70">
      <w:pPr>
        <w:pStyle w:val="SourceCode"/>
      </w:pPr>
      <w:r>
        <w:t xml:space="preserve">    &lt;/delete&gt;</w:t>
      </w:r>
    </w:p>
    <w:p w14:paraId="3309A17F" w14:textId="77777777" w:rsidR="001E2732" w:rsidRDefault="009E0C70">
      <w:pPr>
        <w:pStyle w:val="SourceCode"/>
      </w:pPr>
      <w:r>
        <w:t xml:space="preserve">    &lt;select id="getByUserId" resultMap="BaseResultMap"&gt;</w:t>
      </w:r>
    </w:p>
    <w:p w14:paraId="13854D5F" w14:textId="77777777" w:rsidR="001E2732" w:rsidRDefault="009E0C70">
      <w:pPr>
        <w:pStyle w:val="SourceCode"/>
      </w:pPr>
      <w:r>
        <w:t xml:space="preserve">        select id, user_id, role_id</w:t>
      </w:r>
    </w:p>
    <w:p w14:paraId="7BF5ECE1" w14:textId="77777777" w:rsidR="001E2732" w:rsidRDefault="009E0C70">
      <w:pPr>
        <w:pStyle w:val="SourceCode"/>
      </w:pPr>
      <w:r>
        <w:t xml:space="preserve">        from sys_user_role</w:t>
      </w:r>
    </w:p>
    <w:p w14:paraId="248D7CDC" w14:textId="77777777" w:rsidR="001E2732" w:rsidRDefault="009E0C70">
      <w:pPr>
        <w:pStyle w:val="SourceCode"/>
      </w:pPr>
      <w:r>
        <w:t xml:space="preserve">        where user_id = #{userId}</w:t>
      </w:r>
    </w:p>
    <w:p w14:paraId="62FBC6FB" w14:textId="77777777" w:rsidR="001E2732" w:rsidRDefault="009E0C70">
      <w:pPr>
        <w:pStyle w:val="SourceCode"/>
      </w:pPr>
      <w:r>
        <w:t xml:space="preserve">    &lt;/select&gt;</w:t>
      </w:r>
    </w:p>
    <w:p w14:paraId="700D7AD3" w14:textId="77777777" w:rsidR="001E2732" w:rsidRDefault="001E2732">
      <w:pPr>
        <w:pStyle w:val="SourceCode"/>
      </w:pPr>
    </w:p>
    <w:p w14:paraId="502DE338" w14:textId="77777777" w:rsidR="001E2732" w:rsidRDefault="009E0C70">
      <w:pPr>
        <w:pStyle w:val="SourceCode"/>
      </w:pPr>
      <w:r>
        <w:t>&lt;/mapper&gt;</w:t>
      </w:r>
    </w:p>
    <w:p w14:paraId="0B72AAD9" w14:textId="77777777" w:rsidR="001E2732" w:rsidRDefault="009E0C70">
      <w:pPr>
        <w:pStyle w:val="3"/>
      </w:pPr>
      <w:bookmarkStart w:id="69" w:name="4110-sysrolecontroller"/>
      <w:bookmarkEnd w:id="69"/>
      <w:r>
        <w:t>4.1.10 SysRoleController</w:t>
      </w:r>
    </w:p>
    <w:p w14:paraId="4910EF98" w14:textId="77777777" w:rsidR="001E2732" w:rsidRDefault="009E0C70">
      <w:r>
        <w:t>我们在前端需要通过下拉框选择角色，因此需要为角色提供一个查询全部的功能</w:t>
      </w:r>
    </w:p>
    <w:p w14:paraId="29C46CDE" w14:textId="77777777" w:rsidR="001E2732" w:rsidRDefault="009E0C70">
      <w:pPr>
        <w:pStyle w:val="SourceCodeLanguage"/>
      </w:pPr>
      <w:r>
        <w:t>java</w:t>
      </w:r>
    </w:p>
    <w:p w14:paraId="6F914189" w14:textId="77777777" w:rsidR="001E2732" w:rsidRDefault="009E0C70">
      <w:pPr>
        <w:pStyle w:val="SourceCode"/>
      </w:pPr>
      <w:r>
        <w:t xml:space="preserve">    /**</w:t>
      </w:r>
    </w:p>
    <w:p w14:paraId="328C0A26" w14:textId="77777777" w:rsidR="001E2732" w:rsidRDefault="009E0C70">
      <w:pPr>
        <w:pStyle w:val="SourceCode"/>
      </w:pPr>
      <w:r>
        <w:t xml:space="preserve">     * </w:t>
      </w:r>
      <w:r>
        <w:t>查询所有角色</w:t>
      </w:r>
    </w:p>
    <w:p w14:paraId="416E2481" w14:textId="77777777" w:rsidR="001E2732" w:rsidRDefault="009E0C70">
      <w:pPr>
        <w:pStyle w:val="SourceCode"/>
      </w:pPr>
      <w:r>
        <w:t xml:space="preserve">     * @return</w:t>
      </w:r>
    </w:p>
    <w:p w14:paraId="397B3464" w14:textId="77777777" w:rsidR="001E2732" w:rsidRDefault="009E0C70">
      <w:pPr>
        <w:pStyle w:val="SourceCode"/>
      </w:pPr>
      <w:r>
        <w:t xml:space="preserve">     */</w:t>
      </w:r>
    </w:p>
    <w:p w14:paraId="4695BDC3" w14:textId="77777777" w:rsidR="001E2732" w:rsidRDefault="009E0C70">
      <w:pPr>
        <w:pStyle w:val="SourceCode"/>
      </w:pPr>
      <w:r>
        <w:t xml:space="preserve">    @RequestMapping(value = "/getAll", method = RequestMethod.GET)</w:t>
      </w:r>
    </w:p>
    <w:p w14:paraId="799DCF15" w14:textId="77777777" w:rsidR="001E2732" w:rsidRDefault="009E0C70">
      <w:pPr>
        <w:pStyle w:val="SourceCode"/>
      </w:pPr>
      <w:r>
        <w:t xml:space="preserve">    public Result&lt;List&lt;SysRole&gt;&gt; getAll() {</w:t>
      </w:r>
    </w:p>
    <w:p w14:paraId="361E5263" w14:textId="77777777" w:rsidR="001E2732" w:rsidRDefault="009E0C70">
      <w:pPr>
        <w:pStyle w:val="SourceCode"/>
      </w:pPr>
      <w:r>
        <w:t xml:space="preserve">        List&lt;SysRole&gt; list = sysRoleService.getAll();</w:t>
      </w:r>
    </w:p>
    <w:p w14:paraId="444B803F" w14:textId="77777777" w:rsidR="001E2732" w:rsidRDefault="009E0C70">
      <w:pPr>
        <w:pStyle w:val="SourceCode"/>
      </w:pPr>
      <w:r>
        <w:t xml:space="preserve">        return new Result&lt;&gt;(list);</w:t>
      </w:r>
    </w:p>
    <w:p w14:paraId="1F83DA63" w14:textId="77777777" w:rsidR="001E2732" w:rsidRDefault="009E0C70">
      <w:pPr>
        <w:pStyle w:val="SourceCode"/>
      </w:pPr>
      <w:r>
        <w:t xml:space="preserve">    }</w:t>
      </w:r>
    </w:p>
    <w:p w14:paraId="205DD837" w14:textId="77777777" w:rsidR="001E2732" w:rsidRDefault="009E0C70">
      <w:pPr>
        <w:pStyle w:val="3"/>
      </w:pPr>
      <w:bookmarkStart w:id="70" w:name="4111-sysroleservice"/>
      <w:bookmarkEnd w:id="70"/>
      <w:r>
        <w:t>4.1.11 SysRoleService</w:t>
      </w:r>
    </w:p>
    <w:p w14:paraId="4B3C7E10" w14:textId="77777777" w:rsidR="001E2732" w:rsidRDefault="009E0C70">
      <w:pPr>
        <w:pStyle w:val="SourceCodeLanguage"/>
      </w:pPr>
      <w:r>
        <w:t>java</w:t>
      </w:r>
    </w:p>
    <w:p w14:paraId="6ABCFB9C" w14:textId="77777777" w:rsidR="001E2732" w:rsidRDefault="009E0C70">
      <w:pPr>
        <w:pStyle w:val="SourceCode"/>
      </w:pPr>
      <w:r>
        <w:t xml:space="preserve">    /**</w:t>
      </w:r>
    </w:p>
    <w:p w14:paraId="6F0D7AAB" w14:textId="77777777" w:rsidR="001E2732" w:rsidRDefault="009E0C70">
      <w:pPr>
        <w:pStyle w:val="SourceCode"/>
      </w:pPr>
      <w:r>
        <w:t xml:space="preserve">     * </w:t>
      </w:r>
      <w:r>
        <w:t>查询所有角色</w:t>
      </w:r>
    </w:p>
    <w:p w14:paraId="7327DAA5" w14:textId="77777777" w:rsidR="001E2732" w:rsidRDefault="009E0C70">
      <w:pPr>
        <w:pStyle w:val="SourceCode"/>
      </w:pPr>
      <w:r>
        <w:t xml:space="preserve">     * @return</w:t>
      </w:r>
    </w:p>
    <w:p w14:paraId="5AFBD4C4" w14:textId="77777777" w:rsidR="001E2732" w:rsidRDefault="009E0C70">
      <w:pPr>
        <w:pStyle w:val="SourceCode"/>
      </w:pPr>
      <w:r>
        <w:t xml:space="preserve">     */</w:t>
      </w:r>
    </w:p>
    <w:p w14:paraId="0A1E418B" w14:textId="77777777" w:rsidR="001E2732" w:rsidRDefault="009E0C70">
      <w:pPr>
        <w:pStyle w:val="SourceCode"/>
      </w:pPr>
      <w:r>
        <w:t xml:space="preserve">    List&lt;SysRole&gt; getAll();</w:t>
      </w:r>
    </w:p>
    <w:p w14:paraId="45C518E9" w14:textId="77777777" w:rsidR="001E2732" w:rsidRDefault="009E0C70">
      <w:pPr>
        <w:pStyle w:val="3"/>
      </w:pPr>
      <w:bookmarkStart w:id="71" w:name="4112-sysroleserviceimpl"/>
      <w:bookmarkEnd w:id="71"/>
      <w:r>
        <w:t>4.1.12 SysRoleServiceImpl</w:t>
      </w:r>
    </w:p>
    <w:p w14:paraId="35596AF4" w14:textId="77777777" w:rsidR="001E2732" w:rsidRDefault="009E0C70">
      <w:pPr>
        <w:pStyle w:val="SourceCodeLanguage"/>
      </w:pPr>
      <w:r>
        <w:t>java</w:t>
      </w:r>
    </w:p>
    <w:p w14:paraId="4268D0FB" w14:textId="77777777" w:rsidR="001E2732" w:rsidRDefault="009E0C70">
      <w:pPr>
        <w:pStyle w:val="SourceCode"/>
      </w:pPr>
      <w:r>
        <w:t xml:space="preserve">    @Override</w:t>
      </w:r>
    </w:p>
    <w:p w14:paraId="4A260BD1" w14:textId="77777777" w:rsidR="001E2732" w:rsidRDefault="009E0C70">
      <w:pPr>
        <w:pStyle w:val="SourceCode"/>
      </w:pPr>
      <w:r>
        <w:t xml:space="preserve">    public List&lt;SysRole&gt; getAll() {</w:t>
      </w:r>
    </w:p>
    <w:p w14:paraId="30A03A93" w14:textId="77777777" w:rsidR="001E2732" w:rsidRDefault="009E0C70">
      <w:pPr>
        <w:pStyle w:val="SourceCode"/>
      </w:pPr>
      <w:r>
        <w:t xml:space="preserve">        return sysRoleMapper.getAll();</w:t>
      </w:r>
    </w:p>
    <w:p w14:paraId="0DF3F797" w14:textId="77777777" w:rsidR="001E2732" w:rsidRDefault="009E0C70">
      <w:pPr>
        <w:pStyle w:val="SourceCode"/>
      </w:pPr>
      <w:r>
        <w:t xml:space="preserve">    }</w:t>
      </w:r>
    </w:p>
    <w:p w14:paraId="636E1BB1" w14:textId="77777777" w:rsidR="001E2732" w:rsidRDefault="009E0C70">
      <w:pPr>
        <w:pStyle w:val="3"/>
      </w:pPr>
      <w:bookmarkStart w:id="72" w:name="4113-sysrolemapper"/>
      <w:bookmarkEnd w:id="72"/>
      <w:r>
        <w:lastRenderedPageBreak/>
        <w:t>4.1.13 SysRoleMapper</w:t>
      </w:r>
    </w:p>
    <w:p w14:paraId="12294C37" w14:textId="77777777" w:rsidR="001E2732" w:rsidRDefault="009E0C70">
      <w:pPr>
        <w:pStyle w:val="SourceCodeLanguage"/>
      </w:pPr>
      <w:r>
        <w:t>java</w:t>
      </w:r>
    </w:p>
    <w:p w14:paraId="555D9792" w14:textId="77777777" w:rsidR="001E2732" w:rsidRDefault="009E0C70">
      <w:pPr>
        <w:pStyle w:val="SourceCode"/>
      </w:pPr>
      <w:r>
        <w:t xml:space="preserve">    /**</w:t>
      </w:r>
    </w:p>
    <w:p w14:paraId="028CA1B9" w14:textId="77777777" w:rsidR="001E2732" w:rsidRDefault="009E0C70">
      <w:pPr>
        <w:pStyle w:val="SourceCode"/>
      </w:pPr>
      <w:r>
        <w:t xml:space="preserve">     * </w:t>
      </w:r>
      <w:r>
        <w:t>查询所有角色</w:t>
      </w:r>
    </w:p>
    <w:p w14:paraId="6824D5F9" w14:textId="77777777" w:rsidR="001E2732" w:rsidRDefault="009E0C70">
      <w:pPr>
        <w:pStyle w:val="SourceCode"/>
      </w:pPr>
      <w:r>
        <w:t xml:space="preserve">     * @return</w:t>
      </w:r>
    </w:p>
    <w:p w14:paraId="6831B242" w14:textId="77777777" w:rsidR="001E2732" w:rsidRDefault="009E0C70">
      <w:pPr>
        <w:pStyle w:val="SourceCode"/>
      </w:pPr>
      <w:r>
        <w:t xml:space="preserve">     */</w:t>
      </w:r>
    </w:p>
    <w:p w14:paraId="55908809" w14:textId="77777777" w:rsidR="001E2732" w:rsidRDefault="009E0C70">
      <w:pPr>
        <w:pStyle w:val="SourceCode"/>
      </w:pPr>
      <w:r>
        <w:t xml:space="preserve">    List&lt;SysRole&gt; getAll();</w:t>
      </w:r>
    </w:p>
    <w:p w14:paraId="24BF96FD" w14:textId="77777777" w:rsidR="001E2732" w:rsidRDefault="009E0C70">
      <w:pPr>
        <w:pStyle w:val="3"/>
      </w:pPr>
      <w:bookmarkStart w:id="73" w:name="4114-sysrolemapperxml"/>
      <w:bookmarkEnd w:id="73"/>
      <w:r>
        <w:t>4.1.14 SysRoleMapper.xml</w:t>
      </w:r>
    </w:p>
    <w:p w14:paraId="651039F4" w14:textId="77777777" w:rsidR="001E2732" w:rsidRDefault="009E0C70">
      <w:pPr>
        <w:pStyle w:val="SourceCodeLanguage"/>
      </w:pPr>
      <w:r>
        <w:t>xml</w:t>
      </w:r>
    </w:p>
    <w:p w14:paraId="3A8C41DF" w14:textId="77777777" w:rsidR="001E2732" w:rsidRDefault="009E0C70">
      <w:pPr>
        <w:pStyle w:val="SourceCode"/>
      </w:pPr>
      <w:r>
        <w:t xml:space="preserve">    &lt;select id="getAll" resultMap="BaseResultMap"&gt;</w:t>
      </w:r>
    </w:p>
    <w:p w14:paraId="31C7E7FF" w14:textId="77777777" w:rsidR="001E2732" w:rsidRDefault="009E0C70">
      <w:pPr>
        <w:pStyle w:val="SourceCode"/>
      </w:pPr>
      <w:r>
        <w:t xml:space="preserve">        select role_id,</w:t>
      </w:r>
    </w:p>
    <w:p w14:paraId="5D1BEF43" w14:textId="77777777" w:rsidR="001E2732" w:rsidRDefault="009E0C70">
      <w:pPr>
        <w:pStyle w:val="SourceCode"/>
      </w:pPr>
      <w:r>
        <w:t xml:space="preserve">               role_name</w:t>
      </w:r>
    </w:p>
    <w:p w14:paraId="13B6BE13" w14:textId="77777777" w:rsidR="001E2732" w:rsidRDefault="009E0C70">
      <w:pPr>
        <w:pStyle w:val="SourceCode"/>
      </w:pPr>
      <w:r>
        <w:t xml:space="preserve">        from sys_role</w:t>
      </w:r>
    </w:p>
    <w:p w14:paraId="64A6A57C" w14:textId="77777777" w:rsidR="001E2732" w:rsidRDefault="009E0C70">
      <w:pPr>
        <w:pStyle w:val="SourceCode"/>
      </w:pPr>
      <w:r>
        <w:t xml:space="preserve">        where deleted = 0</w:t>
      </w:r>
    </w:p>
    <w:p w14:paraId="682763EE" w14:textId="77777777" w:rsidR="001E2732" w:rsidRDefault="009E0C70">
      <w:pPr>
        <w:pStyle w:val="SourceCode"/>
      </w:pPr>
      <w:r>
        <w:t xml:space="preserve">        order by role_sort</w:t>
      </w:r>
    </w:p>
    <w:p w14:paraId="4A319227" w14:textId="77777777" w:rsidR="001E2732" w:rsidRDefault="009E0C70">
      <w:pPr>
        <w:pStyle w:val="SourceCode"/>
      </w:pPr>
      <w:r>
        <w:t xml:space="preserve">    &lt;/select&gt;</w:t>
      </w:r>
    </w:p>
    <w:p w14:paraId="6AC0C333" w14:textId="77777777" w:rsidR="001E2732" w:rsidRDefault="009E0C70">
      <w:pPr>
        <w:pStyle w:val="2"/>
      </w:pPr>
      <w:bookmarkStart w:id="74" w:name="42-前端"/>
      <w:bookmarkEnd w:id="74"/>
      <w:r>
        <w:t xml:space="preserve">4.2 </w:t>
      </w:r>
      <w:r>
        <w:t>前端</w:t>
      </w:r>
    </w:p>
    <w:p w14:paraId="000D5DFD" w14:textId="77777777" w:rsidR="001E2732" w:rsidRDefault="009E0C70">
      <w:pPr>
        <w:pStyle w:val="3"/>
      </w:pPr>
      <w:bookmarkStart w:id="75" w:name="421-api"/>
      <w:bookmarkEnd w:id="75"/>
      <w:r>
        <w:t>4.2.1 API</w:t>
      </w:r>
    </w:p>
    <w:p w14:paraId="1BDB59F3" w14:textId="77777777" w:rsidR="001E2732" w:rsidRDefault="009E0C70">
      <w:r>
        <w:t>用户的</w:t>
      </w:r>
      <w:r>
        <w:t>API</w:t>
      </w:r>
      <w:r>
        <w:t>的我们不需要修改，只需要给角色的</w:t>
      </w:r>
      <w:r>
        <w:t>API</w:t>
      </w:r>
      <w:r>
        <w:t>增加一个</w:t>
      </w:r>
      <w:r>
        <w:t>findAll</w:t>
      </w:r>
      <w:r>
        <w:t>即可</w:t>
      </w:r>
    </w:p>
    <w:p w14:paraId="49168B1B" w14:textId="77777777" w:rsidR="001E2732" w:rsidRDefault="009E0C70">
      <w:pPr>
        <w:pStyle w:val="SourceCodeLanguage"/>
      </w:pPr>
      <w:r>
        <w:t>js</w:t>
      </w:r>
    </w:p>
    <w:p w14:paraId="00E36B65" w14:textId="77777777" w:rsidR="001E2732" w:rsidRDefault="009E0C70">
      <w:pPr>
        <w:pStyle w:val="SourceCode"/>
      </w:pPr>
      <w:r>
        <w:t xml:space="preserve">  findAll() { // </w:t>
      </w:r>
      <w:r>
        <w:t>查询所有</w:t>
      </w:r>
    </w:p>
    <w:p w14:paraId="2F9BBA57" w14:textId="77777777" w:rsidR="001E2732" w:rsidRDefault="009E0C70">
      <w:pPr>
        <w:pStyle w:val="SourceCode"/>
      </w:pPr>
      <w:r>
        <w:t xml:space="preserve">    return request({</w:t>
      </w:r>
    </w:p>
    <w:p w14:paraId="04485B60" w14:textId="77777777" w:rsidR="001E2732" w:rsidRDefault="009E0C70">
      <w:pPr>
        <w:pStyle w:val="SourceCode"/>
      </w:pPr>
      <w:r>
        <w:t xml:space="preserve">      url: `/${group_name}/findAll`,</w:t>
      </w:r>
    </w:p>
    <w:p w14:paraId="66E62097" w14:textId="77777777" w:rsidR="001E2732" w:rsidRDefault="009E0C70">
      <w:pPr>
        <w:pStyle w:val="SourceCode"/>
      </w:pPr>
      <w:r>
        <w:t xml:space="preserve">      method: 'get'</w:t>
      </w:r>
    </w:p>
    <w:p w14:paraId="257D3795" w14:textId="77777777" w:rsidR="001E2732" w:rsidRDefault="009E0C70">
      <w:pPr>
        <w:pStyle w:val="SourceCode"/>
      </w:pPr>
      <w:r>
        <w:t xml:space="preserve">    })</w:t>
      </w:r>
    </w:p>
    <w:p w14:paraId="4FCA0E85" w14:textId="77777777" w:rsidR="001E2732" w:rsidRDefault="009E0C70">
      <w:pPr>
        <w:pStyle w:val="SourceCode"/>
      </w:pPr>
      <w:r>
        <w:t xml:space="preserve">  },</w:t>
      </w:r>
    </w:p>
    <w:p w14:paraId="159BD16C" w14:textId="77777777" w:rsidR="001E2732" w:rsidRDefault="009E0C70">
      <w:pPr>
        <w:pStyle w:val="3"/>
      </w:pPr>
      <w:bookmarkStart w:id="76" w:name="422-页面改造"/>
      <w:bookmarkEnd w:id="76"/>
      <w:r>
        <w:t xml:space="preserve">4.2.2 </w:t>
      </w:r>
      <w:r>
        <w:t>页面改造</w:t>
      </w:r>
    </w:p>
    <w:p w14:paraId="15BDCC31" w14:textId="77777777" w:rsidR="001E2732" w:rsidRDefault="009E0C70">
      <w:r>
        <w:t>该功能主要是给用户分配权限，因此要在用户添加和修改中操作。</w:t>
      </w:r>
    </w:p>
    <w:p w14:paraId="2D4F30DE" w14:textId="77777777" w:rsidR="001E2732" w:rsidRDefault="009E0C70">
      <w:pPr>
        <w:pStyle w:val="4"/>
      </w:pPr>
      <w:bookmarkStart w:id="77" w:name="sys-user-infovue"/>
      <w:bookmarkEnd w:id="77"/>
      <w:r>
        <w:t>sys-user-info.vue</w:t>
      </w:r>
    </w:p>
    <w:p w14:paraId="52128FE9" w14:textId="77777777" w:rsidR="001E2732" w:rsidRDefault="009E0C70">
      <w:pPr>
        <w:pStyle w:val="SourceCodeLanguage"/>
      </w:pPr>
      <w:r>
        <w:t>vue</w:t>
      </w:r>
    </w:p>
    <w:p w14:paraId="2D27C0A0" w14:textId="77777777" w:rsidR="001E2732" w:rsidRDefault="009E0C70">
      <w:pPr>
        <w:pStyle w:val="SourceCode"/>
      </w:pPr>
      <w:r>
        <w:t>&lt;template&gt;</w:t>
      </w:r>
    </w:p>
    <w:p w14:paraId="691591F0" w14:textId="77777777" w:rsidR="001E2732" w:rsidRDefault="009E0C70">
      <w:pPr>
        <w:pStyle w:val="SourceCode"/>
      </w:pPr>
      <w:r>
        <w:t xml:space="preserve">  &lt;div&gt;</w:t>
      </w:r>
    </w:p>
    <w:p w14:paraId="7B8C9FE4" w14:textId="77777777" w:rsidR="001E2732" w:rsidRDefault="009E0C70">
      <w:pPr>
        <w:pStyle w:val="SourceCode"/>
      </w:pPr>
      <w:r>
        <w:t xml:space="preserve">    &lt;el-form ref="form" :model="sysUser" label-width="80px" size="small"&gt;</w:t>
      </w:r>
    </w:p>
    <w:p w14:paraId="5CDEE9C2" w14:textId="77777777" w:rsidR="001E2732" w:rsidRDefault="009E0C70">
      <w:pPr>
        <w:pStyle w:val="SourceCode"/>
      </w:pPr>
      <w:r>
        <w:t xml:space="preserve">      &lt;el-row&gt;</w:t>
      </w:r>
    </w:p>
    <w:p w14:paraId="6EBAA219" w14:textId="77777777" w:rsidR="001E2732" w:rsidRDefault="009E0C70">
      <w:pPr>
        <w:pStyle w:val="SourceCode"/>
      </w:pPr>
      <w:r>
        <w:lastRenderedPageBreak/>
        <w:t xml:space="preserve">        &lt;el-col :span="24" class="header-container"&gt;</w:t>
      </w:r>
    </w:p>
    <w:p w14:paraId="08E98522" w14:textId="77777777" w:rsidR="001E2732" w:rsidRDefault="009E0C70">
      <w:pPr>
        <w:pStyle w:val="SourceCode"/>
      </w:pPr>
      <w:r>
        <w:t xml:space="preserve">          &lt;el-image</w:t>
      </w:r>
    </w:p>
    <w:p w14:paraId="01A51A22" w14:textId="77777777" w:rsidR="001E2732" w:rsidRDefault="009E0C70">
      <w:pPr>
        <w:pStyle w:val="SourceCode"/>
      </w:pPr>
      <w:r>
        <w:t xml:space="preserve">            style="width: 100px; height: 100px"</w:t>
      </w:r>
    </w:p>
    <w:p w14:paraId="35E84758" w14:textId="77777777" w:rsidR="001E2732" w:rsidRDefault="009E0C70">
      <w:pPr>
        <w:pStyle w:val="SourceCode"/>
      </w:pPr>
      <w:r>
        <w:t xml:space="preserve">            :src="sysUser.header"</w:t>
      </w:r>
    </w:p>
    <w:p w14:paraId="2B05CF44" w14:textId="77777777" w:rsidR="001E2732" w:rsidRDefault="009E0C70">
      <w:pPr>
        <w:pStyle w:val="SourceCode"/>
      </w:pPr>
      <w:r>
        <w:t xml:space="preserve">            fit="fill"</w:t>
      </w:r>
    </w:p>
    <w:p w14:paraId="18ED2FE8" w14:textId="77777777" w:rsidR="001E2732" w:rsidRDefault="009E0C70">
      <w:pPr>
        <w:pStyle w:val="SourceCode"/>
      </w:pPr>
      <w:r>
        <w:t xml:space="preserve">          /&gt;</w:t>
      </w:r>
    </w:p>
    <w:p w14:paraId="5E53A6B4" w14:textId="77777777" w:rsidR="001E2732" w:rsidRDefault="009E0C70">
      <w:pPr>
        <w:pStyle w:val="SourceCode"/>
      </w:pPr>
      <w:r>
        <w:t xml:space="preserve">        &lt;/el-col&gt;</w:t>
      </w:r>
    </w:p>
    <w:p w14:paraId="4A2F35E9" w14:textId="77777777" w:rsidR="001E2732" w:rsidRDefault="009E0C70">
      <w:pPr>
        <w:pStyle w:val="SourceCode"/>
      </w:pPr>
      <w:r>
        <w:t xml:space="preserve">      &lt;/el-row&gt;</w:t>
      </w:r>
    </w:p>
    <w:p w14:paraId="1034026A" w14:textId="77777777" w:rsidR="001E2732" w:rsidRDefault="009E0C70">
      <w:pPr>
        <w:pStyle w:val="SourceCode"/>
      </w:pPr>
      <w:r>
        <w:t xml:space="preserve">      &lt;el-row :gutter="20"&gt;</w:t>
      </w:r>
    </w:p>
    <w:p w14:paraId="364D5D06" w14:textId="77777777" w:rsidR="001E2732" w:rsidRDefault="009E0C70">
      <w:pPr>
        <w:pStyle w:val="SourceCode"/>
      </w:pPr>
      <w:r>
        <w:t xml:space="preserve">        &lt;el-col :span="8"&gt;</w:t>
      </w:r>
    </w:p>
    <w:p w14:paraId="50F671B7" w14:textId="77777777" w:rsidR="001E2732" w:rsidRDefault="009E0C70">
      <w:pPr>
        <w:pStyle w:val="SourceCode"/>
      </w:pPr>
      <w:r>
        <w:t xml:space="preserve">          &lt;el-form-item label="</w:t>
      </w:r>
      <w:r>
        <w:t>账号</w:t>
      </w:r>
      <w:r>
        <w:t>"&gt;</w:t>
      </w:r>
    </w:p>
    <w:p w14:paraId="19755EB6" w14:textId="77777777" w:rsidR="001E2732" w:rsidRDefault="009E0C70">
      <w:pPr>
        <w:pStyle w:val="SourceCode"/>
      </w:pPr>
      <w:r>
        <w:t xml:space="preserve">            {{ sysUser.username }}</w:t>
      </w:r>
    </w:p>
    <w:p w14:paraId="46BF2ECE" w14:textId="77777777" w:rsidR="001E2732" w:rsidRDefault="009E0C70">
      <w:pPr>
        <w:pStyle w:val="SourceCode"/>
      </w:pPr>
      <w:r>
        <w:t xml:space="preserve">          &lt;/el-form-item&gt;</w:t>
      </w:r>
    </w:p>
    <w:p w14:paraId="2F7361A4" w14:textId="77777777" w:rsidR="001E2732" w:rsidRDefault="009E0C70">
      <w:pPr>
        <w:pStyle w:val="SourceCode"/>
      </w:pPr>
      <w:r>
        <w:t xml:space="preserve">        &lt;/el-col&gt;</w:t>
      </w:r>
    </w:p>
    <w:p w14:paraId="78758B05" w14:textId="77777777" w:rsidR="001E2732" w:rsidRDefault="009E0C70">
      <w:pPr>
        <w:pStyle w:val="SourceCode"/>
      </w:pPr>
      <w:r>
        <w:t xml:space="preserve">        &lt;el-col :span="8"&gt;</w:t>
      </w:r>
    </w:p>
    <w:p w14:paraId="506332BB" w14:textId="77777777" w:rsidR="001E2732" w:rsidRDefault="009E0C70">
      <w:pPr>
        <w:pStyle w:val="SourceCode"/>
      </w:pPr>
      <w:r>
        <w:t xml:space="preserve">          &lt;el-form-item label="</w:t>
      </w:r>
      <w:r>
        <w:t>角色</w:t>
      </w:r>
      <w:r>
        <w:t>"&gt;</w:t>
      </w:r>
    </w:p>
    <w:p w14:paraId="089E09C7" w14:textId="77777777" w:rsidR="001E2732" w:rsidRDefault="009E0C70">
      <w:pPr>
        <w:pStyle w:val="SourceCode"/>
      </w:pPr>
      <w:r>
        <w:t xml:space="preserve">            {{ sysUser.sysRole.roleName }}</w:t>
      </w:r>
    </w:p>
    <w:p w14:paraId="31E9C29A" w14:textId="77777777" w:rsidR="001E2732" w:rsidRDefault="009E0C70">
      <w:pPr>
        <w:pStyle w:val="SourceCode"/>
      </w:pPr>
      <w:r>
        <w:t xml:space="preserve">          &lt;/el-form-item&gt;</w:t>
      </w:r>
    </w:p>
    <w:p w14:paraId="6FDB6755" w14:textId="77777777" w:rsidR="001E2732" w:rsidRDefault="009E0C70">
      <w:pPr>
        <w:pStyle w:val="SourceCode"/>
      </w:pPr>
      <w:r>
        <w:t xml:space="preserve">        &lt;/el-col&gt;</w:t>
      </w:r>
    </w:p>
    <w:p w14:paraId="4F181C77" w14:textId="77777777" w:rsidR="001E2732" w:rsidRDefault="009E0C70">
      <w:pPr>
        <w:pStyle w:val="SourceCode"/>
      </w:pPr>
      <w:r>
        <w:t xml:space="preserve">        &lt;el-col :span="8"&gt;</w:t>
      </w:r>
    </w:p>
    <w:p w14:paraId="6B08F358" w14:textId="77777777" w:rsidR="001E2732" w:rsidRDefault="009E0C70">
      <w:pPr>
        <w:pStyle w:val="SourceCode"/>
      </w:pPr>
      <w:r>
        <w:t xml:space="preserve">          &lt;el-form-item label="</w:t>
      </w:r>
      <w:r>
        <w:t>昵称</w:t>
      </w:r>
      <w:r>
        <w:t>"&gt;</w:t>
      </w:r>
    </w:p>
    <w:p w14:paraId="516C694F" w14:textId="77777777" w:rsidR="001E2732" w:rsidRDefault="009E0C70">
      <w:pPr>
        <w:pStyle w:val="SourceCode"/>
      </w:pPr>
      <w:r>
        <w:t xml:space="preserve">            {{ sysUser.nickName }}</w:t>
      </w:r>
    </w:p>
    <w:p w14:paraId="4710DCBB" w14:textId="77777777" w:rsidR="001E2732" w:rsidRDefault="009E0C70">
      <w:pPr>
        <w:pStyle w:val="SourceCode"/>
      </w:pPr>
      <w:r>
        <w:t xml:space="preserve">          &lt;/el-form-item&gt;</w:t>
      </w:r>
    </w:p>
    <w:p w14:paraId="6CF0D463" w14:textId="77777777" w:rsidR="001E2732" w:rsidRDefault="009E0C70">
      <w:pPr>
        <w:pStyle w:val="SourceCode"/>
      </w:pPr>
      <w:r>
        <w:t xml:space="preserve">        &lt;/el-col&gt;</w:t>
      </w:r>
    </w:p>
    <w:p w14:paraId="6E10CDBA" w14:textId="77777777" w:rsidR="001E2732" w:rsidRDefault="009E0C70">
      <w:pPr>
        <w:pStyle w:val="SourceCode"/>
      </w:pPr>
      <w:r>
        <w:t xml:space="preserve">      &lt;/el-row&gt;</w:t>
      </w:r>
    </w:p>
    <w:p w14:paraId="15B14AD7" w14:textId="77777777" w:rsidR="001E2732" w:rsidRDefault="009E0C70">
      <w:pPr>
        <w:pStyle w:val="SourceCode"/>
      </w:pPr>
      <w:r>
        <w:t xml:space="preserve">      &lt;el-row :gutter="20"&gt;</w:t>
      </w:r>
    </w:p>
    <w:p w14:paraId="4D90CDBB" w14:textId="77777777" w:rsidR="001E2732" w:rsidRDefault="009E0C70">
      <w:pPr>
        <w:pStyle w:val="SourceCode"/>
      </w:pPr>
      <w:r>
        <w:t xml:space="preserve">        &lt;el-col :span="12"&gt;</w:t>
      </w:r>
    </w:p>
    <w:p w14:paraId="47315E8B" w14:textId="77777777" w:rsidR="001E2732" w:rsidRDefault="009E0C70">
      <w:pPr>
        <w:pStyle w:val="SourceCode"/>
      </w:pPr>
      <w:r>
        <w:t xml:space="preserve">          &lt;el-form-item label="</w:t>
      </w:r>
      <w:r>
        <w:t>邮箱</w:t>
      </w:r>
      <w:r>
        <w:t>"&gt;</w:t>
      </w:r>
    </w:p>
    <w:p w14:paraId="4C04CBA5" w14:textId="77777777" w:rsidR="001E2732" w:rsidRDefault="009E0C70">
      <w:pPr>
        <w:pStyle w:val="SourceCode"/>
      </w:pPr>
      <w:r>
        <w:t xml:space="preserve">            {{ sysUser.email }}</w:t>
      </w:r>
    </w:p>
    <w:p w14:paraId="6F0547EA" w14:textId="77777777" w:rsidR="001E2732" w:rsidRDefault="009E0C70">
      <w:pPr>
        <w:pStyle w:val="SourceCode"/>
      </w:pPr>
      <w:r>
        <w:t xml:space="preserve">          &lt;/el-form-item&gt;</w:t>
      </w:r>
    </w:p>
    <w:p w14:paraId="38A4C715" w14:textId="77777777" w:rsidR="001E2732" w:rsidRDefault="009E0C70">
      <w:pPr>
        <w:pStyle w:val="SourceCode"/>
      </w:pPr>
      <w:r>
        <w:t xml:space="preserve">        &lt;/el-col&gt;</w:t>
      </w:r>
    </w:p>
    <w:p w14:paraId="247639D6" w14:textId="77777777" w:rsidR="001E2732" w:rsidRDefault="009E0C70">
      <w:pPr>
        <w:pStyle w:val="SourceCode"/>
      </w:pPr>
      <w:r>
        <w:t xml:space="preserve">        &lt;el-col :span="12"&gt;</w:t>
      </w:r>
    </w:p>
    <w:p w14:paraId="66958BF9" w14:textId="77777777" w:rsidR="001E2732" w:rsidRDefault="009E0C70">
      <w:pPr>
        <w:pStyle w:val="SourceCode"/>
      </w:pPr>
      <w:r>
        <w:t xml:space="preserve">          &lt;el-form-item label="</w:t>
      </w:r>
      <w:r>
        <w:t>启用状态</w:t>
      </w:r>
      <w:r>
        <w:t>"&gt;</w:t>
      </w:r>
    </w:p>
    <w:p w14:paraId="1227C95E" w14:textId="77777777" w:rsidR="001E2732" w:rsidRDefault="009E0C70">
      <w:pPr>
        <w:pStyle w:val="SourceCode"/>
      </w:pPr>
      <w:r>
        <w:t xml:space="preserve">            {{ sysUser.status === 1 ? '</w:t>
      </w:r>
      <w:r>
        <w:t>启用</w:t>
      </w:r>
      <w:r>
        <w:t>': '</w:t>
      </w:r>
      <w:r>
        <w:t>未启用</w:t>
      </w:r>
      <w:r>
        <w:t>' }}</w:t>
      </w:r>
    </w:p>
    <w:p w14:paraId="1B64E2EF" w14:textId="77777777" w:rsidR="001E2732" w:rsidRDefault="009E0C70">
      <w:pPr>
        <w:pStyle w:val="SourceCode"/>
      </w:pPr>
      <w:r>
        <w:t xml:space="preserve">          &lt;/el-form-item&gt;</w:t>
      </w:r>
    </w:p>
    <w:p w14:paraId="08629EC1" w14:textId="77777777" w:rsidR="001E2732" w:rsidRDefault="009E0C70">
      <w:pPr>
        <w:pStyle w:val="SourceCode"/>
      </w:pPr>
      <w:r>
        <w:t xml:space="preserve">        &lt;/el-col&gt;</w:t>
      </w:r>
    </w:p>
    <w:p w14:paraId="4A7100DE" w14:textId="77777777" w:rsidR="001E2732" w:rsidRDefault="009E0C70">
      <w:pPr>
        <w:pStyle w:val="SourceCode"/>
      </w:pPr>
      <w:r>
        <w:lastRenderedPageBreak/>
        <w:t xml:space="preserve">      &lt;/el-row&gt;</w:t>
      </w:r>
    </w:p>
    <w:p w14:paraId="6C3B2BAC" w14:textId="77777777" w:rsidR="001E2732" w:rsidRDefault="009E0C70">
      <w:pPr>
        <w:pStyle w:val="SourceCode"/>
      </w:pPr>
      <w:r>
        <w:t xml:space="preserve">      &lt;el-row :gutter="20"&gt;</w:t>
      </w:r>
    </w:p>
    <w:p w14:paraId="35075C52" w14:textId="77777777" w:rsidR="001E2732" w:rsidRDefault="009E0C70">
      <w:pPr>
        <w:pStyle w:val="SourceCode"/>
      </w:pPr>
      <w:r>
        <w:t xml:space="preserve">        &lt;el-col :span="12"&gt;</w:t>
      </w:r>
    </w:p>
    <w:p w14:paraId="766D92EC" w14:textId="77777777" w:rsidR="001E2732" w:rsidRDefault="009E0C70">
      <w:pPr>
        <w:pStyle w:val="SourceCode"/>
      </w:pPr>
      <w:r>
        <w:t xml:space="preserve">          &lt;el-form-item label="</w:t>
      </w:r>
      <w:r>
        <w:t>创建时间</w:t>
      </w:r>
      <w:r>
        <w:t>"&gt;</w:t>
      </w:r>
    </w:p>
    <w:p w14:paraId="64AA5F78" w14:textId="77777777" w:rsidR="001E2732" w:rsidRDefault="009E0C70">
      <w:pPr>
        <w:pStyle w:val="SourceCode"/>
      </w:pPr>
      <w:r>
        <w:t xml:space="preserve">            {{ sysUser.createTime }}</w:t>
      </w:r>
    </w:p>
    <w:p w14:paraId="771D629F" w14:textId="77777777" w:rsidR="001E2732" w:rsidRDefault="009E0C70">
      <w:pPr>
        <w:pStyle w:val="SourceCode"/>
      </w:pPr>
      <w:r>
        <w:t xml:space="preserve">          &lt;/el-form-item&gt;</w:t>
      </w:r>
    </w:p>
    <w:p w14:paraId="3D5D5A69" w14:textId="77777777" w:rsidR="001E2732" w:rsidRDefault="009E0C70">
      <w:pPr>
        <w:pStyle w:val="SourceCode"/>
      </w:pPr>
      <w:r>
        <w:t xml:space="preserve">        &lt;/el-col&gt;</w:t>
      </w:r>
    </w:p>
    <w:p w14:paraId="4162304E" w14:textId="77777777" w:rsidR="001E2732" w:rsidRDefault="009E0C70">
      <w:pPr>
        <w:pStyle w:val="SourceCode"/>
      </w:pPr>
      <w:r>
        <w:t xml:space="preserve">        &lt;el-col :span="12"&gt;</w:t>
      </w:r>
    </w:p>
    <w:p w14:paraId="6EE40915" w14:textId="77777777" w:rsidR="001E2732" w:rsidRDefault="009E0C70">
      <w:pPr>
        <w:pStyle w:val="SourceCode"/>
      </w:pPr>
      <w:r>
        <w:t xml:space="preserve">          &lt;el-form-item label="</w:t>
      </w:r>
      <w:r>
        <w:t>更新时间</w:t>
      </w:r>
      <w:r>
        <w:t>"&gt;</w:t>
      </w:r>
    </w:p>
    <w:p w14:paraId="3D3D6849" w14:textId="77777777" w:rsidR="001E2732" w:rsidRDefault="009E0C70">
      <w:pPr>
        <w:pStyle w:val="SourceCode"/>
      </w:pPr>
      <w:r>
        <w:t xml:space="preserve">            {{ sysUser.updateTime }}</w:t>
      </w:r>
    </w:p>
    <w:p w14:paraId="77D68385" w14:textId="77777777" w:rsidR="001E2732" w:rsidRDefault="009E0C70">
      <w:pPr>
        <w:pStyle w:val="SourceCode"/>
      </w:pPr>
      <w:r>
        <w:t xml:space="preserve">          &lt;/el-form-item&gt;</w:t>
      </w:r>
    </w:p>
    <w:p w14:paraId="7B807EB2" w14:textId="77777777" w:rsidR="001E2732" w:rsidRDefault="009E0C70">
      <w:pPr>
        <w:pStyle w:val="SourceCode"/>
      </w:pPr>
      <w:r>
        <w:t xml:space="preserve">        &lt;/el-col&gt;</w:t>
      </w:r>
    </w:p>
    <w:p w14:paraId="0B897CC3" w14:textId="77777777" w:rsidR="001E2732" w:rsidRDefault="009E0C70">
      <w:pPr>
        <w:pStyle w:val="SourceCode"/>
      </w:pPr>
      <w:r>
        <w:t xml:space="preserve">      &lt;/el-row&gt;</w:t>
      </w:r>
    </w:p>
    <w:p w14:paraId="3483EF53" w14:textId="77777777" w:rsidR="001E2732" w:rsidRDefault="009E0C70">
      <w:pPr>
        <w:pStyle w:val="SourceCode"/>
      </w:pPr>
      <w:r>
        <w:t xml:space="preserve">      &lt;el-row :gutter="20"&gt;</w:t>
      </w:r>
    </w:p>
    <w:p w14:paraId="44811C9E" w14:textId="77777777" w:rsidR="001E2732" w:rsidRDefault="009E0C70">
      <w:pPr>
        <w:pStyle w:val="SourceCode"/>
      </w:pPr>
      <w:r>
        <w:t xml:space="preserve">        &lt;el-col :span="24"&gt;</w:t>
      </w:r>
    </w:p>
    <w:p w14:paraId="2833AE98" w14:textId="77777777" w:rsidR="001E2732" w:rsidRDefault="009E0C70">
      <w:pPr>
        <w:pStyle w:val="SourceCode"/>
      </w:pPr>
      <w:r>
        <w:t xml:space="preserve">          &lt;el-form-item label="</w:t>
      </w:r>
      <w:r>
        <w:t>最后登录</w:t>
      </w:r>
      <w:r>
        <w:t>"&gt;</w:t>
      </w:r>
    </w:p>
    <w:p w14:paraId="61BDC4D9" w14:textId="77777777" w:rsidR="001E2732" w:rsidRDefault="009E0C70">
      <w:pPr>
        <w:pStyle w:val="SourceCode"/>
      </w:pPr>
      <w:r>
        <w:t xml:space="preserve">            {{ sysUser.loginTime }}</w:t>
      </w:r>
    </w:p>
    <w:p w14:paraId="4835AB8C" w14:textId="77777777" w:rsidR="001E2732" w:rsidRDefault="009E0C70">
      <w:pPr>
        <w:pStyle w:val="SourceCode"/>
      </w:pPr>
      <w:r>
        <w:t xml:space="preserve">          &lt;/el-form-item&gt;</w:t>
      </w:r>
    </w:p>
    <w:p w14:paraId="4E02F738" w14:textId="77777777" w:rsidR="001E2732" w:rsidRDefault="009E0C70">
      <w:pPr>
        <w:pStyle w:val="SourceCode"/>
      </w:pPr>
      <w:r>
        <w:t xml:space="preserve">        &lt;/el-col&gt;</w:t>
      </w:r>
    </w:p>
    <w:p w14:paraId="62D3059E" w14:textId="77777777" w:rsidR="001E2732" w:rsidRDefault="009E0C70">
      <w:pPr>
        <w:pStyle w:val="SourceCode"/>
      </w:pPr>
      <w:r>
        <w:t xml:space="preserve">      &lt;/el-row&gt;</w:t>
      </w:r>
    </w:p>
    <w:p w14:paraId="548B7C47" w14:textId="77777777" w:rsidR="001E2732" w:rsidRDefault="009E0C70">
      <w:pPr>
        <w:pStyle w:val="SourceCode"/>
      </w:pPr>
      <w:r>
        <w:t xml:space="preserve">      &lt;el-row :gutter="20"&gt;</w:t>
      </w:r>
    </w:p>
    <w:p w14:paraId="062B8FA1" w14:textId="77777777" w:rsidR="001E2732" w:rsidRDefault="009E0C70">
      <w:pPr>
        <w:pStyle w:val="SourceCode"/>
      </w:pPr>
      <w:r>
        <w:t xml:space="preserve">        &lt;el-col :span="24"&gt;</w:t>
      </w:r>
    </w:p>
    <w:p w14:paraId="5031D32D" w14:textId="77777777" w:rsidR="001E2732" w:rsidRDefault="009E0C70">
      <w:pPr>
        <w:pStyle w:val="SourceCode"/>
      </w:pPr>
      <w:r>
        <w:t xml:space="preserve">          &lt;el-form-item label="</w:t>
      </w:r>
      <w:r>
        <w:t>备注</w:t>
      </w:r>
      <w:r>
        <w:t>"&gt;</w:t>
      </w:r>
    </w:p>
    <w:p w14:paraId="227F4E53" w14:textId="77777777" w:rsidR="001E2732" w:rsidRDefault="009E0C70">
      <w:pPr>
        <w:pStyle w:val="SourceCode"/>
      </w:pPr>
      <w:r>
        <w:t xml:space="preserve">            {{ sysUser.note }}</w:t>
      </w:r>
    </w:p>
    <w:p w14:paraId="08EC8BFD" w14:textId="77777777" w:rsidR="001E2732" w:rsidRDefault="009E0C70">
      <w:pPr>
        <w:pStyle w:val="SourceCode"/>
      </w:pPr>
      <w:r>
        <w:t xml:space="preserve">          &lt;/el-form-item&gt;</w:t>
      </w:r>
    </w:p>
    <w:p w14:paraId="75C32779" w14:textId="77777777" w:rsidR="001E2732" w:rsidRDefault="009E0C70">
      <w:pPr>
        <w:pStyle w:val="SourceCode"/>
      </w:pPr>
      <w:r>
        <w:t xml:space="preserve">        &lt;/el-col&gt;</w:t>
      </w:r>
    </w:p>
    <w:p w14:paraId="5ACE407F" w14:textId="77777777" w:rsidR="001E2732" w:rsidRDefault="009E0C70">
      <w:pPr>
        <w:pStyle w:val="SourceCode"/>
      </w:pPr>
      <w:r>
        <w:t xml:space="preserve">      &lt;/el-row&gt;</w:t>
      </w:r>
    </w:p>
    <w:p w14:paraId="358D2593" w14:textId="77777777" w:rsidR="001E2732" w:rsidRDefault="009E0C70">
      <w:pPr>
        <w:pStyle w:val="SourceCode"/>
      </w:pPr>
      <w:r>
        <w:t xml:space="preserve">    &lt;/el-form&gt;</w:t>
      </w:r>
    </w:p>
    <w:p w14:paraId="02E73F4A" w14:textId="77777777" w:rsidR="001E2732" w:rsidRDefault="001E2732">
      <w:pPr>
        <w:pStyle w:val="SourceCode"/>
      </w:pPr>
    </w:p>
    <w:p w14:paraId="7C73A6E9" w14:textId="77777777" w:rsidR="001E2732" w:rsidRDefault="009E0C70">
      <w:pPr>
        <w:pStyle w:val="SourceCode"/>
      </w:pPr>
      <w:r>
        <w:t xml:space="preserve">  &lt;/div&gt;</w:t>
      </w:r>
    </w:p>
    <w:p w14:paraId="7BD73F37" w14:textId="77777777" w:rsidR="001E2732" w:rsidRDefault="009E0C70">
      <w:pPr>
        <w:pStyle w:val="SourceCode"/>
      </w:pPr>
      <w:r>
        <w:t>&lt;/template&gt;</w:t>
      </w:r>
    </w:p>
    <w:p w14:paraId="0BA11A98" w14:textId="77777777" w:rsidR="001E2732" w:rsidRDefault="001E2732">
      <w:pPr>
        <w:pStyle w:val="SourceCode"/>
      </w:pPr>
    </w:p>
    <w:p w14:paraId="3E85E534" w14:textId="77777777" w:rsidR="001E2732" w:rsidRDefault="009E0C70">
      <w:pPr>
        <w:pStyle w:val="SourceCode"/>
      </w:pPr>
      <w:r>
        <w:t>&lt;script&gt;</w:t>
      </w:r>
    </w:p>
    <w:p w14:paraId="31B6C745" w14:textId="77777777" w:rsidR="001E2732" w:rsidRDefault="009E0C70">
      <w:pPr>
        <w:pStyle w:val="SourceCode"/>
      </w:pPr>
      <w:r>
        <w:t>import sysUserApi from '@/api/sys-user'</w:t>
      </w:r>
    </w:p>
    <w:p w14:paraId="4C077191" w14:textId="77777777" w:rsidR="001E2732" w:rsidRDefault="009E0C70">
      <w:pPr>
        <w:pStyle w:val="SourceCode"/>
      </w:pPr>
      <w:r>
        <w:t>export default {</w:t>
      </w:r>
    </w:p>
    <w:p w14:paraId="549C96CD" w14:textId="77777777" w:rsidR="001E2732" w:rsidRDefault="009E0C70">
      <w:pPr>
        <w:pStyle w:val="SourceCode"/>
      </w:pPr>
      <w:r>
        <w:t xml:space="preserve">  props: {</w:t>
      </w:r>
    </w:p>
    <w:p w14:paraId="1652091F" w14:textId="77777777" w:rsidR="001E2732" w:rsidRDefault="009E0C70">
      <w:pPr>
        <w:pStyle w:val="SourceCode"/>
      </w:pPr>
      <w:r>
        <w:lastRenderedPageBreak/>
        <w:t xml:space="preserve">    activeId: {</w:t>
      </w:r>
    </w:p>
    <w:p w14:paraId="6434AB26" w14:textId="77777777" w:rsidR="001E2732" w:rsidRDefault="009E0C70">
      <w:pPr>
        <w:pStyle w:val="SourceCode"/>
      </w:pPr>
      <w:r>
        <w:t xml:space="preserve">      type: String,</w:t>
      </w:r>
    </w:p>
    <w:p w14:paraId="5396B62F" w14:textId="77777777" w:rsidR="001E2732" w:rsidRDefault="009E0C70">
      <w:pPr>
        <w:pStyle w:val="SourceCode"/>
      </w:pPr>
      <w:r>
        <w:t xml:space="preserve">      default: null</w:t>
      </w:r>
    </w:p>
    <w:p w14:paraId="57D7F9B2" w14:textId="77777777" w:rsidR="001E2732" w:rsidRDefault="009E0C70">
      <w:pPr>
        <w:pStyle w:val="SourceCode"/>
      </w:pPr>
      <w:r>
        <w:t xml:space="preserve">    }</w:t>
      </w:r>
    </w:p>
    <w:p w14:paraId="13930C97" w14:textId="77777777" w:rsidR="001E2732" w:rsidRDefault="009E0C70">
      <w:pPr>
        <w:pStyle w:val="SourceCode"/>
      </w:pPr>
      <w:r>
        <w:t xml:space="preserve">  },</w:t>
      </w:r>
    </w:p>
    <w:p w14:paraId="0B56B80D" w14:textId="77777777" w:rsidR="001E2732" w:rsidRDefault="009E0C70">
      <w:pPr>
        <w:pStyle w:val="SourceCode"/>
      </w:pPr>
      <w:r>
        <w:t xml:space="preserve">  data() {</w:t>
      </w:r>
    </w:p>
    <w:p w14:paraId="18DF913C" w14:textId="77777777" w:rsidR="001E2732" w:rsidRDefault="009E0C70">
      <w:pPr>
        <w:pStyle w:val="SourceCode"/>
      </w:pPr>
      <w:r>
        <w:t xml:space="preserve">    return {</w:t>
      </w:r>
    </w:p>
    <w:p w14:paraId="53D35B59" w14:textId="77777777" w:rsidR="001E2732" w:rsidRDefault="009E0C70">
      <w:pPr>
        <w:pStyle w:val="SourceCode"/>
      </w:pPr>
      <w:r>
        <w:t xml:space="preserve">      // </w:t>
      </w:r>
      <w:r>
        <w:t>回显用户信息对象</w:t>
      </w:r>
    </w:p>
    <w:p w14:paraId="6E645A25" w14:textId="77777777" w:rsidR="001E2732" w:rsidRDefault="009E0C70">
      <w:pPr>
        <w:pStyle w:val="SourceCode"/>
      </w:pPr>
      <w:r>
        <w:t xml:space="preserve">      sysUser: {</w:t>
      </w:r>
    </w:p>
    <w:p w14:paraId="1AE31E1A" w14:textId="77777777" w:rsidR="001E2732" w:rsidRDefault="009E0C70">
      <w:pPr>
        <w:pStyle w:val="SourceCode"/>
      </w:pPr>
      <w:r>
        <w:t xml:space="preserve">        // </w:t>
      </w:r>
      <w:r>
        <w:t>角色信息</w:t>
      </w:r>
    </w:p>
    <w:p w14:paraId="16068B36" w14:textId="77777777" w:rsidR="001E2732" w:rsidRDefault="009E0C70">
      <w:pPr>
        <w:pStyle w:val="SourceCode"/>
      </w:pPr>
      <w:r>
        <w:t xml:space="preserve">        sysRole: {}</w:t>
      </w:r>
    </w:p>
    <w:p w14:paraId="14176033" w14:textId="77777777" w:rsidR="001E2732" w:rsidRDefault="009E0C70">
      <w:pPr>
        <w:pStyle w:val="SourceCode"/>
      </w:pPr>
      <w:r>
        <w:t xml:space="preserve">      }</w:t>
      </w:r>
    </w:p>
    <w:p w14:paraId="5FD2463D" w14:textId="77777777" w:rsidR="001E2732" w:rsidRDefault="009E0C70">
      <w:pPr>
        <w:pStyle w:val="SourceCode"/>
      </w:pPr>
      <w:r>
        <w:t xml:space="preserve">    }</w:t>
      </w:r>
    </w:p>
    <w:p w14:paraId="20DD7777" w14:textId="77777777" w:rsidR="001E2732" w:rsidRDefault="009E0C70">
      <w:pPr>
        <w:pStyle w:val="SourceCode"/>
      </w:pPr>
      <w:r>
        <w:t xml:space="preserve">  },</w:t>
      </w:r>
    </w:p>
    <w:p w14:paraId="6B3CD9E2" w14:textId="77777777" w:rsidR="001E2732" w:rsidRDefault="009E0C70">
      <w:pPr>
        <w:pStyle w:val="SourceCode"/>
      </w:pPr>
      <w:r>
        <w:t xml:space="preserve">  watch: {</w:t>
      </w:r>
    </w:p>
    <w:p w14:paraId="187FA226" w14:textId="77777777" w:rsidR="001E2732" w:rsidRDefault="009E0C70">
      <w:pPr>
        <w:pStyle w:val="SourceCode"/>
      </w:pPr>
      <w:r>
        <w:t xml:space="preserve">    activeId: {</w:t>
      </w:r>
    </w:p>
    <w:p w14:paraId="737C46C5" w14:textId="77777777" w:rsidR="001E2732" w:rsidRDefault="009E0C70">
      <w:pPr>
        <w:pStyle w:val="SourceCode"/>
      </w:pPr>
      <w:r>
        <w:t xml:space="preserve">      immediate: true,</w:t>
      </w:r>
    </w:p>
    <w:p w14:paraId="01B3F1E6" w14:textId="77777777" w:rsidR="001E2732" w:rsidRDefault="009E0C70">
      <w:pPr>
        <w:pStyle w:val="SourceCode"/>
      </w:pPr>
      <w:r>
        <w:t xml:space="preserve">      handler: function(newVal, oldVal) {</w:t>
      </w:r>
    </w:p>
    <w:p w14:paraId="6F53C19E" w14:textId="77777777" w:rsidR="001E2732" w:rsidRDefault="009E0C70">
      <w:pPr>
        <w:pStyle w:val="SourceCode"/>
      </w:pPr>
      <w:r>
        <w:t xml:space="preserve">        this.getById(newVal)</w:t>
      </w:r>
    </w:p>
    <w:p w14:paraId="7B37CC06" w14:textId="77777777" w:rsidR="001E2732" w:rsidRDefault="009E0C70">
      <w:pPr>
        <w:pStyle w:val="SourceCode"/>
      </w:pPr>
      <w:r>
        <w:t xml:space="preserve">      }</w:t>
      </w:r>
    </w:p>
    <w:p w14:paraId="269AFC3D" w14:textId="77777777" w:rsidR="001E2732" w:rsidRDefault="009E0C70">
      <w:pPr>
        <w:pStyle w:val="SourceCode"/>
      </w:pPr>
      <w:r>
        <w:t xml:space="preserve">    }</w:t>
      </w:r>
    </w:p>
    <w:p w14:paraId="22CB85F5" w14:textId="77777777" w:rsidR="001E2732" w:rsidRDefault="009E0C70">
      <w:pPr>
        <w:pStyle w:val="SourceCode"/>
      </w:pPr>
      <w:r>
        <w:t xml:space="preserve">  },</w:t>
      </w:r>
    </w:p>
    <w:p w14:paraId="74DEBAA7" w14:textId="77777777" w:rsidR="001E2732" w:rsidRDefault="009E0C70">
      <w:pPr>
        <w:pStyle w:val="SourceCode"/>
      </w:pPr>
      <w:r>
        <w:t xml:space="preserve">  methods: {</w:t>
      </w:r>
    </w:p>
    <w:p w14:paraId="1FAB90C8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13DE02BB" w14:textId="77777777" w:rsidR="001E2732" w:rsidRDefault="009E0C70">
      <w:pPr>
        <w:pStyle w:val="SourceCode"/>
      </w:pPr>
      <w:r>
        <w:t xml:space="preserve">    getById(id) {</w:t>
      </w:r>
    </w:p>
    <w:p w14:paraId="471B6AA5" w14:textId="77777777" w:rsidR="001E2732" w:rsidRDefault="009E0C70">
      <w:pPr>
        <w:pStyle w:val="SourceCode"/>
      </w:pPr>
      <w:r>
        <w:t xml:space="preserve">      sysUserApi.get(id).then(res =&gt; {</w:t>
      </w:r>
    </w:p>
    <w:p w14:paraId="01D703F4" w14:textId="77777777" w:rsidR="001E2732" w:rsidRDefault="009E0C70">
      <w:pPr>
        <w:pStyle w:val="SourceCode"/>
      </w:pPr>
      <w:r>
        <w:t xml:space="preserve">        this.sysUser = res.data</w:t>
      </w:r>
    </w:p>
    <w:p w14:paraId="30BF4A1C" w14:textId="77777777" w:rsidR="001E2732" w:rsidRDefault="009E0C70">
      <w:pPr>
        <w:pStyle w:val="SourceCode"/>
      </w:pPr>
      <w:r>
        <w:t xml:space="preserve">      })</w:t>
      </w:r>
    </w:p>
    <w:p w14:paraId="358ADCEE" w14:textId="77777777" w:rsidR="001E2732" w:rsidRDefault="009E0C70">
      <w:pPr>
        <w:pStyle w:val="SourceCode"/>
      </w:pPr>
      <w:r>
        <w:t xml:space="preserve">    }</w:t>
      </w:r>
    </w:p>
    <w:p w14:paraId="2B4A6F41" w14:textId="77777777" w:rsidR="001E2732" w:rsidRDefault="009E0C70">
      <w:pPr>
        <w:pStyle w:val="SourceCode"/>
      </w:pPr>
      <w:r>
        <w:t xml:space="preserve">  }</w:t>
      </w:r>
    </w:p>
    <w:p w14:paraId="619ACD74" w14:textId="77777777" w:rsidR="001E2732" w:rsidRDefault="009E0C70">
      <w:pPr>
        <w:pStyle w:val="SourceCode"/>
      </w:pPr>
      <w:r>
        <w:t>}</w:t>
      </w:r>
    </w:p>
    <w:p w14:paraId="0AC8C7DD" w14:textId="77777777" w:rsidR="001E2732" w:rsidRDefault="009E0C70">
      <w:pPr>
        <w:pStyle w:val="SourceCode"/>
      </w:pPr>
      <w:r>
        <w:t>&lt;/script&gt;</w:t>
      </w:r>
    </w:p>
    <w:p w14:paraId="53A83244" w14:textId="77777777" w:rsidR="001E2732" w:rsidRDefault="001E2732">
      <w:pPr>
        <w:pStyle w:val="SourceCode"/>
      </w:pPr>
    </w:p>
    <w:p w14:paraId="769D3164" w14:textId="77777777" w:rsidR="001E2732" w:rsidRDefault="009E0C70">
      <w:pPr>
        <w:pStyle w:val="SourceCode"/>
      </w:pPr>
      <w:r>
        <w:t>&lt;style scoped&gt;</w:t>
      </w:r>
    </w:p>
    <w:p w14:paraId="077CCF9A" w14:textId="77777777" w:rsidR="001E2732" w:rsidRDefault="009E0C70">
      <w:pPr>
        <w:pStyle w:val="SourceCode"/>
      </w:pPr>
      <w:r>
        <w:t>.header-container {</w:t>
      </w:r>
    </w:p>
    <w:p w14:paraId="5A350D9A" w14:textId="77777777" w:rsidR="001E2732" w:rsidRDefault="009E0C70">
      <w:pPr>
        <w:pStyle w:val="SourceCode"/>
      </w:pPr>
      <w:r>
        <w:t xml:space="preserve">  text-align: center;</w:t>
      </w:r>
    </w:p>
    <w:p w14:paraId="4057B1CD" w14:textId="77777777" w:rsidR="001E2732" w:rsidRDefault="009E0C70">
      <w:pPr>
        <w:pStyle w:val="SourceCode"/>
      </w:pPr>
      <w:r>
        <w:lastRenderedPageBreak/>
        <w:t xml:space="preserve">  margin-bottom: 15px;</w:t>
      </w:r>
    </w:p>
    <w:p w14:paraId="7F4CCBAD" w14:textId="77777777" w:rsidR="001E2732" w:rsidRDefault="009E0C70">
      <w:pPr>
        <w:pStyle w:val="SourceCode"/>
      </w:pPr>
      <w:r>
        <w:t>}</w:t>
      </w:r>
    </w:p>
    <w:p w14:paraId="402EB39E" w14:textId="77777777" w:rsidR="001E2732" w:rsidRDefault="009E0C70">
      <w:pPr>
        <w:pStyle w:val="SourceCode"/>
      </w:pPr>
      <w:r>
        <w:t>&lt;/style&gt;</w:t>
      </w:r>
    </w:p>
    <w:p w14:paraId="5AAD9355" w14:textId="77777777" w:rsidR="001E2732" w:rsidRDefault="009E0C70">
      <w:pPr>
        <w:pStyle w:val="4"/>
      </w:pPr>
      <w:bookmarkStart w:id="78" w:name="sys-user-addvue"/>
      <w:bookmarkEnd w:id="78"/>
      <w:r>
        <w:t>sys-user-add.vue</w:t>
      </w:r>
    </w:p>
    <w:p w14:paraId="4FFA030A" w14:textId="77777777" w:rsidR="001E2732" w:rsidRDefault="009E0C70">
      <w:pPr>
        <w:pStyle w:val="SourceCodeLanguage"/>
      </w:pPr>
      <w:r>
        <w:t>vue</w:t>
      </w:r>
    </w:p>
    <w:p w14:paraId="45536455" w14:textId="77777777" w:rsidR="001E2732" w:rsidRDefault="009E0C70">
      <w:pPr>
        <w:pStyle w:val="SourceCode"/>
      </w:pPr>
      <w:r>
        <w:t>&lt;template&gt;</w:t>
      </w:r>
    </w:p>
    <w:p w14:paraId="2B3CF895" w14:textId="77777777" w:rsidR="001E2732" w:rsidRDefault="009E0C70">
      <w:pPr>
        <w:pStyle w:val="SourceCode"/>
      </w:pPr>
      <w:r>
        <w:t xml:space="preserve">  &lt;div&gt;</w:t>
      </w:r>
    </w:p>
    <w:p w14:paraId="5D192E97" w14:textId="77777777" w:rsidR="001E2732" w:rsidRDefault="009E0C70">
      <w:pPr>
        <w:pStyle w:val="SourceCode"/>
      </w:pPr>
      <w:r>
        <w:t xml:space="preserve">    &lt;el-form ref="form" :model="sysUser" :rules="rules" label-width="80px" size="small"&gt;</w:t>
      </w:r>
    </w:p>
    <w:p w14:paraId="2A1D351E" w14:textId="77777777" w:rsidR="001E2732" w:rsidRDefault="009E0C70">
      <w:pPr>
        <w:pStyle w:val="SourceCode"/>
      </w:pPr>
      <w:r>
        <w:t xml:space="preserve">      &lt;el-row :gutter="20"&gt;</w:t>
      </w:r>
    </w:p>
    <w:p w14:paraId="3D8B86B5" w14:textId="77777777" w:rsidR="001E2732" w:rsidRDefault="009E0C70">
      <w:pPr>
        <w:pStyle w:val="SourceCode"/>
      </w:pPr>
      <w:r>
        <w:t xml:space="preserve">        &lt;el-col :span="12"&gt;</w:t>
      </w:r>
    </w:p>
    <w:p w14:paraId="2CBB9A2F" w14:textId="77777777" w:rsidR="001E2732" w:rsidRDefault="009E0C70">
      <w:pPr>
        <w:pStyle w:val="SourceCode"/>
      </w:pPr>
      <w:r>
        <w:t xml:space="preserve">          &lt;el-form-item label="</w:t>
      </w:r>
      <w:r>
        <w:t>账号</w:t>
      </w:r>
      <w:r>
        <w:t>" prop="username"&gt;</w:t>
      </w:r>
    </w:p>
    <w:p w14:paraId="3416BB0A" w14:textId="77777777" w:rsidR="001E2732" w:rsidRDefault="009E0C70">
      <w:pPr>
        <w:pStyle w:val="SourceCode"/>
      </w:pPr>
      <w:r>
        <w:t xml:space="preserve">            &lt;el-input v-model="sysUser.username" placeholder="</w:t>
      </w:r>
      <w:r>
        <w:t>请输入账号</w:t>
      </w:r>
      <w:r>
        <w:t>" clearable /&gt;</w:t>
      </w:r>
    </w:p>
    <w:p w14:paraId="671250C9" w14:textId="77777777" w:rsidR="001E2732" w:rsidRDefault="009E0C70">
      <w:pPr>
        <w:pStyle w:val="SourceCode"/>
      </w:pPr>
      <w:r>
        <w:t xml:space="preserve">          &lt;/el-form-item&gt;</w:t>
      </w:r>
    </w:p>
    <w:p w14:paraId="44B22D46" w14:textId="77777777" w:rsidR="001E2732" w:rsidRDefault="009E0C70">
      <w:pPr>
        <w:pStyle w:val="SourceCode"/>
      </w:pPr>
      <w:r>
        <w:t xml:space="preserve">        &lt;/el-col&gt;</w:t>
      </w:r>
    </w:p>
    <w:p w14:paraId="027FB2BF" w14:textId="77777777" w:rsidR="001E2732" w:rsidRDefault="009E0C70">
      <w:pPr>
        <w:pStyle w:val="SourceCode"/>
      </w:pPr>
      <w:r>
        <w:t xml:space="preserve">        &lt;el-col :span="12"&gt;</w:t>
      </w:r>
    </w:p>
    <w:p w14:paraId="77F8F478" w14:textId="77777777" w:rsidR="001E2732" w:rsidRDefault="009E0C70">
      <w:pPr>
        <w:pStyle w:val="SourceCode"/>
      </w:pPr>
      <w:r>
        <w:t xml:space="preserve">          &lt;el-form-item label="</w:t>
      </w:r>
      <w:r>
        <w:t>密码</w:t>
      </w:r>
      <w:r>
        <w:t>" prop="password"&gt;</w:t>
      </w:r>
    </w:p>
    <w:p w14:paraId="24C78A72" w14:textId="77777777" w:rsidR="001E2732" w:rsidRDefault="009E0C70">
      <w:pPr>
        <w:pStyle w:val="SourceCode"/>
      </w:pPr>
      <w:r>
        <w:t xml:space="preserve">            &lt;el-input v-model="sysUser.password" show-password placeholder="</w:t>
      </w:r>
      <w:r>
        <w:t>请输入密码</w:t>
      </w:r>
      <w:r>
        <w:t>" clearable /&gt;</w:t>
      </w:r>
    </w:p>
    <w:p w14:paraId="161702B8" w14:textId="77777777" w:rsidR="001E2732" w:rsidRDefault="009E0C70">
      <w:pPr>
        <w:pStyle w:val="SourceCode"/>
      </w:pPr>
      <w:r>
        <w:t xml:space="preserve">          &lt;/el-form-item&gt;</w:t>
      </w:r>
    </w:p>
    <w:p w14:paraId="0BD01561" w14:textId="77777777" w:rsidR="001E2732" w:rsidRDefault="009E0C70">
      <w:pPr>
        <w:pStyle w:val="SourceCode"/>
      </w:pPr>
      <w:r>
        <w:t xml:space="preserve">        &lt;/el-col&gt;</w:t>
      </w:r>
    </w:p>
    <w:p w14:paraId="48D0D71F" w14:textId="77777777" w:rsidR="001E2732" w:rsidRDefault="009E0C70">
      <w:pPr>
        <w:pStyle w:val="SourceCode"/>
      </w:pPr>
      <w:r>
        <w:t xml:space="preserve">      &lt;/el-row&gt;</w:t>
      </w:r>
    </w:p>
    <w:p w14:paraId="0ED99289" w14:textId="77777777" w:rsidR="001E2732" w:rsidRDefault="009E0C70">
      <w:pPr>
        <w:pStyle w:val="SourceCode"/>
      </w:pPr>
      <w:r>
        <w:t xml:space="preserve">      &lt;el-row :gutter="20"&gt;</w:t>
      </w:r>
    </w:p>
    <w:p w14:paraId="4BD7562E" w14:textId="77777777" w:rsidR="001E2732" w:rsidRDefault="009E0C70">
      <w:pPr>
        <w:pStyle w:val="SourceCode"/>
      </w:pPr>
      <w:r>
        <w:t xml:space="preserve">        &lt;el-col :span="8"&gt;</w:t>
      </w:r>
    </w:p>
    <w:p w14:paraId="1F11F655" w14:textId="77777777" w:rsidR="001E2732" w:rsidRDefault="009E0C70">
      <w:pPr>
        <w:pStyle w:val="SourceCode"/>
      </w:pPr>
      <w:r>
        <w:t xml:space="preserve">          &lt;el-form-item label="</w:t>
      </w:r>
      <w:r>
        <w:t>昵称</w:t>
      </w:r>
      <w:r>
        <w:t>" prop="nickName"&gt;</w:t>
      </w:r>
    </w:p>
    <w:p w14:paraId="0F23E9A2" w14:textId="77777777" w:rsidR="001E2732" w:rsidRDefault="009E0C70">
      <w:pPr>
        <w:pStyle w:val="SourceCode"/>
      </w:pPr>
      <w:r>
        <w:t xml:space="preserve">            &lt;el-input v-model="sysUser.nickName" placeholder="</w:t>
      </w:r>
      <w:r>
        <w:t>请输入昵称</w:t>
      </w:r>
      <w:r>
        <w:t>" clearable /&gt;</w:t>
      </w:r>
    </w:p>
    <w:p w14:paraId="6FC69BA7" w14:textId="77777777" w:rsidR="001E2732" w:rsidRDefault="009E0C70">
      <w:pPr>
        <w:pStyle w:val="SourceCode"/>
      </w:pPr>
      <w:r>
        <w:t xml:space="preserve">          &lt;/el-form-item&gt;</w:t>
      </w:r>
    </w:p>
    <w:p w14:paraId="314E5187" w14:textId="77777777" w:rsidR="001E2732" w:rsidRDefault="009E0C70">
      <w:pPr>
        <w:pStyle w:val="SourceCode"/>
      </w:pPr>
      <w:r>
        <w:t xml:space="preserve">        &lt;/el-col&gt;</w:t>
      </w:r>
    </w:p>
    <w:p w14:paraId="249A6543" w14:textId="77777777" w:rsidR="001E2732" w:rsidRDefault="009E0C70">
      <w:pPr>
        <w:pStyle w:val="SourceCode"/>
      </w:pPr>
      <w:r>
        <w:t xml:space="preserve">        &lt;el-col :span="8"&gt;</w:t>
      </w:r>
    </w:p>
    <w:p w14:paraId="522B7E2D" w14:textId="77777777" w:rsidR="001E2732" w:rsidRDefault="009E0C70">
      <w:pPr>
        <w:pStyle w:val="SourceCode"/>
      </w:pPr>
      <w:r>
        <w:t xml:space="preserve">          &lt;el-form-item label="</w:t>
      </w:r>
      <w:r>
        <w:t>角色</w:t>
      </w:r>
      <w:r>
        <w:t>"&gt;</w:t>
      </w:r>
    </w:p>
    <w:p w14:paraId="69945F15" w14:textId="77777777" w:rsidR="001E2732" w:rsidRDefault="009E0C70">
      <w:pPr>
        <w:pStyle w:val="SourceCode"/>
      </w:pPr>
      <w:r>
        <w:t xml:space="preserve">            &lt;el-select v-model="sysUser.sysRole.roleId" style="width: 100%" clearable placeholder="</w:t>
      </w:r>
      <w:r>
        <w:t>请选择角色</w:t>
      </w:r>
      <w:r>
        <w:t>"&gt;</w:t>
      </w:r>
    </w:p>
    <w:p w14:paraId="7C10A78E" w14:textId="77777777" w:rsidR="001E2732" w:rsidRDefault="009E0C70">
      <w:pPr>
        <w:pStyle w:val="SourceCode"/>
      </w:pPr>
      <w:r>
        <w:t xml:space="preserve">              &lt;el-option</w:t>
      </w:r>
    </w:p>
    <w:p w14:paraId="25F8E740" w14:textId="77777777" w:rsidR="001E2732" w:rsidRDefault="009E0C70">
      <w:pPr>
        <w:pStyle w:val="SourceCode"/>
      </w:pPr>
      <w:r>
        <w:t xml:space="preserve">                v-for="item in roleList"</w:t>
      </w:r>
    </w:p>
    <w:p w14:paraId="58CC550B" w14:textId="77777777" w:rsidR="001E2732" w:rsidRDefault="009E0C70">
      <w:pPr>
        <w:pStyle w:val="SourceCode"/>
      </w:pPr>
      <w:r>
        <w:lastRenderedPageBreak/>
        <w:t xml:space="preserve">                :key="item.roleId"</w:t>
      </w:r>
    </w:p>
    <w:p w14:paraId="31E77C2F" w14:textId="77777777" w:rsidR="001E2732" w:rsidRDefault="009E0C70">
      <w:pPr>
        <w:pStyle w:val="SourceCode"/>
      </w:pPr>
      <w:r>
        <w:t xml:space="preserve">                :label="item.roleName"</w:t>
      </w:r>
    </w:p>
    <w:p w14:paraId="1893F436" w14:textId="77777777" w:rsidR="001E2732" w:rsidRDefault="009E0C70">
      <w:pPr>
        <w:pStyle w:val="SourceCode"/>
      </w:pPr>
      <w:r>
        <w:t xml:space="preserve">                :value="item.roleId"</w:t>
      </w:r>
    </w:p>
    <w:p w14:paraId="7F0C8CFC" w14:textId="77777777" w:rsidR="001E2732" w:rsidRDefault="009E0C70">
      <w:pPr>
        <w:pStyle w:val="SourceCode"/>
      </w:pPr>
      <w:r>
        <w:t xml:space="preserve">              /&gt;</w:t>
      </w:r>
    </w:p>
    <w:p w14:paraId="1F89A9CB" w14:textId="77777777" w:rsidR="001E2732" w:rsidRDefault="009E0C70">
      <w:pPr>
        <w:pStyle w:val="SourceCode"/>
      </w:pPr>
      <w:r>
        <w:t xml:space="preserve">            &lt;/el-select&gt;</w:t>
      </w:r>
    </w:p>
    <w:p w14:paraId="7F43892A" w14:textId="77777777" w:rsidR="001E2732" w:rsidRDefault="009E0C70">
      <w:pPr>
        <w:pStyle w:val="SourceCode"/>
      </w:pPr>
      <w:r>
        <w:t xml:space="preserve">          &lt;/el-form-item&gt;</w:t>
      </w:r>
    </w:p>
    <w:p w14:paraId="5CF207D8" w14:textId="77777777" w:rsidR="001E2732" w:rsidRDefault="009E0C70">
      <w:pPr>
        <w:pStyle w:val="SourceCode"/>
      </w:pPr>
      <w:r>
        <w:t xml:space="preserve">        &lt;/el-col&gt;</w:t>
      </w:r>
    </w:p>
    <w:p w14:paraId="4C23BF69" w14:textId="77777777" w:rsidR="001E2732" w:rsidRDefault="009E0C70">
      <w:pPr>
        <w:pStyle w:val="SourceCode"/>
      </w:pPr>
      <w:r>
        <w:t xml:space="preserve">        &lt;el-col :span="8"&gt;</w:t>
      </w:r>
    </w:p>
    <w:p w14:paraId="12730619" w14:textId="77777777" w:rsidR="001E2732" w:rsidRDefault="009E0C70">
      <w:pPr>
        <w:pStyle w:val="SourceCode"/>
      </w:pPr>
      <w:r>
        <w:t xml:space="preserve">          &lt;el-form-item label="</w:t>
      </w:r>
      <w:r>
        <w:t>邮箱</w:t>
      </w:r>
      <w:r>
        <w:t>"&gt;</w:t>
      </w:r>
    </w:p>
    <w:p w14:paraId="61BDB696" w14:textId="77777777" w:rsidR="001E2732" w:rsidRDefault="009E0C70">
      <w:pPr>
        <w:pStyle w:val="SourceCode"/>
      </w:pPr>
      <w:r>
        <w:t xml:space="preserve">            &lt;el-input v-model="sysUser.email" placeholder="</w:t>
      </w:r>
      <w:r>
        <w:t>请输入邮箱</w:t>
      </w:r>
      <w:r>
        <w:t>" clearable /&gt;</w:t>
      </w:r>
    </w:p>
    <w:p w14:paraId="46127999" w14:textId="77777777" w:rsidR="001E2732" w:rsidRDefault="009E0C70">
      <w:pPr>
        <w:pStyle w:val="SourceCode"/>
      </w:pPr>
      <w:r>
        <w:t xml:space="preserve">          &lt;/el-form-item&gt;</w:t>
      </w:r>
    </w:p>
    <w:p w14:paraId="4DCFCC01" w14:textId="77777777" w:rsidR="001E2732" w:rsidRDefault="009E0C70">
      <w:pPr>
        <w:pStyle w:val="SourceCode"/>
      </w:pPr>
      <w:r>
        <w:t xml:space="preserve">        &lt;/el-col&gt;</w:t>
      </w:r>
    </w:p>
    <w:p w14:paraId="37D23202" w14:textId="77777777" w:rsidR="001E2732" w:rsidRDefault="009E0C70">
      <w:pPr>
        <w:pStyle w:val="SourceCode"/>
      </w:pPr>
      <w:r>
        <w:t xml:space="preserve">      &lt;/el-row&gt;</w:t>
      </w:r>
    </w:p>
    <w:p w14:paraId="15D542EE" w14:textId="77777777" w:rsidR="001E2732" w:rsidRDefault="009E0C70">
      <w:pPr>
        <w:pStyle w:val="SourceCode"/>
      </w:pPr>
      <w:r>
        <w:t xml:space="preserve">      &lt;el-row :gutter="20"&gt;</w:t>
      </w:r>
    </w:p>
    <w:p w14:paraId="317573E3" w14:textId="77777777" w:rsidR="001E2732" w:rsidRDefault="009E0C70">
      <w:pPr>
        <w:pStyle w:val="SourceCode"/>
      </w:pPr>
      <w:r>
        <w:t xml:space="preserve">        &lt;el-col :span="24"&gt;</w:t>
      </w:r>
    </w:p>
    <w:p w14:paraId="01EB93A0" w14:textId="77777777" w:rsidR="001E2732" w:rsidRDefault="009E0C70">
      <w:pPr>
        <w:pStyle w:val="SourceCode"/>
      </w:pPr>
      <w:r>
        <w:t xml:space="preserve">          &lt;el-form-item label="</w:t>
      </w:r>
      <w:r>
        <w:t>备注</w:t>
      </w:r>
      <w:r>
        <w:t>"&gt;</w:t>
      </w:r>
    </w:p>
    <w:p w14:paraId="458B1187" w14:textId="77777777" w:rsidR="001E2732" w:rsidRDefault="009E0C70">
      <w:pPr>
        <w:pStyle w:val="SourceCode"/>
      </w:pPr>
      <w:r>
        <w:t xml:space="preserve">            &lt;el-input v-model="sysUser.note" :rows="2" type="textarea" placeholder="</w:t>
      </w:r>
      <w:r>
        <w:t>请输入备注</w:t>
      </w:r>
      <w:r>
        <w:t>" clearable /&gt;</w:t>
      </w:r>
    </w:p>
    <w:p w14:paraId="032C4EED" w14:textId="77777777" w:rsidR="001E2732" w:rsidRDefault="009E0C70">
      <w:pPr>
        <w:pStyle w:val="SourceCode"/>
      </w:pPr>
      <w:r>
        <w:t xml:space="preserve">          &lt;/el-form-item&gt;</w:t>
      </w:r>
    </w:p>
    <w:p w14:paraId="55DC8D46" w14:textId="77777777" w:rsidR="001E2732" w:rsidRDefault="009E0C70">
      <w:pPr>
        <w:pStyle w:val="SourceCode"/>
      </w:pPr>
      <w:r>
        <w:t xml:space="preserve">        &lt;/el-col&gt;</w:t>
      </w:r>
    </w:p>
    <w:p w14:paraId="09249299" w14:textId="77777777" w:rsidR="001E2732" w:rsidRDefault="009E0C70">
      <w:pPr>
        <w:pStyle w:val="SourceCode"/>
      </w:pPr>
      <w:r>
        <w:t xml:space="preserve">      &lt;/el-row&gt;</w:t>
      </w:r>
    </w:p>
    <w:p w14:paraId="5B18ABBB" w14:textId="77777777" w:rsidR="001E2732" w:rsidRDefault="001E2732">
      <w:pPr>
        <w:pStyle w:val="SourceCode"/>
      </w:pPr>
    </w:p>
    <w:p w14:paraId="5C810EF5" w14:textId="77777777" w:rsidR="001E2732" w:rsidRDefault="009E0C70">
      <w:pPr>
        <w:pStyle w:val="SourceCode"/>
      </w:pPr>
      <w:r>
        <w:t xml:space="preserve">      &lt;el-form-item&gt;</w:t>
      </w:r>
    </w:p>
    <w:p w14:paraId="5E27A7AA" w14:textId="77777777" w:rsidR="001E2732" w:rsidRDefault="009E0C70">
      <w:pPr>
        <w:pStyle w:val="SourceCode"/>
      </w:pPr>
      <w:r>
        <w:t xml:space="preserve">        &lt;el-button type="primary" @click="add"&gt;</w:t>
      </w:r>
      <w:r>
        <w:t>添加</w:t>
      </w:r>
      <w:r>
        <w:t>&lt;/el-button&gt;</w:t>
      </w:r>
    </w:p>
    <w:p w14:paraId="32581CB8" w14:textId="77777777" w:rsidR="001E2732" w:rsidRDefault="009E0C70">
      <w:pPr>
        <w:pStyle w:val="SourceCode"/>
      </w:pPr>
      <w:r>
        <w:t xml:space="preserve">        &lt;el-button type="warning" @click="sysUser = {}"&gt;</w:t>
      </w:r>
      <w:r>
        <w:t>重置</w:t>
      </w:r>
      <w:r>
        <w:t>&lt;/el-button&gt;</w:t>
      </w:r>
    </w:p>
    <w:p w14:paraId="79529143" w14:textId="77777777" w:rsidR="001E2732" w:rsidRDefault="009E0C70">
      <w:pPr>
        <w:pStyle w:val="SourceCode"/>
      </w:pPr>
      <w:r>
        <w:t xml:space="preserve">      &lt;/el-form-item&gt;</w:t>
      </w:r>
    </w:p>
    <w:p w14:paraId="6F9BB00C" w14:textId="77777777" w:rsidR="001E2732" w:rsidRDefault="009E0C70">
      <w:pPr>
        <w:pStyle w:val="SourceCode"/>
      </w:pPr>
      <w:r>
        <w:t xml:space="preserve">    &lt;/el-form&gt;</w:t>
      </w:r>
    </w:p>
    <w:p w14:paraId="42BDAE2D" w14:textId="77777777" w:rsidR="001E2732" w:rsidRDefault="001E2732">
      <w:pPr>
        <w:pStyle w:val="SourceCode"/>
      </w:pPr>
    </w:p>
    <w:p w14:paraId="01CFCAE5" w14:textId="77777777" w:rsidR="001E2732" w:rsidRDefault="009E0C70">
      <w:pPr>
        <w:pStyle w:val="SourceCode"/>
      </w:pPr>
      <w:r>
        <w:t xml:space="preserve">  &lt;/div&gt;</w:t>
      </w:r>
    </w:p>
    <w:p w14:paraId="1BA75ECD" w14:textId="77777777" w:rsidR="001E2732" w:rsidRDefault="009E0C70">
      <w:pPr>
        <w:pStyle w:val="SourceCode"/>
      </w:pPr>
      <w:r>
        <w:t>&lt;/template&gt;</w:t>
      </w:r>
    </w:p>
    <w:p w14:paraId="7EECAD5F" w14:textId="77777777" w:rsidR="001E2732" w:rsidRDefault="001E2732">
      <w:pPr>
        <w:pStyle w:val="SourceCode"/>
      </w:pPr>
    </w:p>
    <w:p w14:paraId="58C4109E" w14:textId="77777777" w:rsidR="001E2732" w:rsidRDefault="009E0C70">
      <w:pPr>
        <w:pStyle w:val="SourceCode"/>
      </w:pPr>
      <w:r>
        <w:t>&lt;script&gt;</w:t>
      </w:r>
    </w:p>
    <w:p w14:paraId="74BE6805" w14:textId="77777777" w:rsidR="001E2732" w:rsidRDefault="009E0C70">
      <w:pPr>
        <w:pStyle w:val="SourceCode"/>
      </w:pPr>
      <w:r>
        <w:t>import sysUserApi from '@/api/sys-user'</w:t>
      </w:r>
    </w:p>
    <w:p w14:paraId="47A973DD" w14:textId="77777777" w:rsidR="001E2732" w:rsidRDefault="009E0C70">
      <w:pPr>
        <w:pStyle w:val="SourceCode"/>
      </w:pPr>
      <w:r>
        <w:t>import sysRoleApi from '@/api/sys-role'</w:t>
      </w:r>
    </w:p>
    <w:p w14:paraId="4ACEBC6D" w14:textId="77777777" w:rsidR="001E2732" w:rsidRDefault="009E0C70">
      <w:pPr>
        <w:pStyle w:val="SourceCode"/>
      </w:pPr>
      <w:r>
        <w:lastRenderedPageBreak/>
        <w:t>import md5 from 'js-md5'</w:t>
      </w:r>
    </w:p>
    <w:p w14:paraId="781F84F3" w14:textId="77777777" w:rsidR="001E2732" w:rsidRDefault="009E0C70">
      <w:pPr>
        <w:pStyle w:val="SourceCode"/>
      </w:pPr>
      <w:r>
        <w:t>export default {</w:t>
      </w:r>
    </w:p>
    <w:p w14:paraId="6C3C58EF" w14:textId="77777777" w:rsidR="001E2732" w:rsidRDefault="009E0C70">
      <w:pPr>
        <w:pStyle w:val="SourceCode"/>
      </w:pPr>
      <w:r>
        <w:t xml:space="preserve">  data() {</w:t>
      </w:r>
    </w:p>
    <w:p w14:paraId="622CB000" w14:textId="77777777" w:rsidR="001E2732" w:rsidRDefault="009E0C70">
      <w:pPr>
        <w:pStyle w:val="SourceCode"/>
      </w:pPr>
      <w:r>
        <w:t xml:space="preserve">    return {</w:t>
      </w:r>
    </w:p>
    <w:p w14:paraId="6768CE7C" w14:textId="77777777" w:rsidR="001E2732" w:rsidRDefault="009E0C70">
      <w:pPr>
        <w:pStyle w:val="SourceCode"/>
      </w:pPr>
      <w:r>
        <w:t xml:space="preserve">      // </w:t>
      </w:r>
      <w:r>
        <w:t>用户表单</w:t>
      </w:r>
    </w:p>
    <w:p w14:paraId="3AC646C2" w14:textId="77777777" w:rsidR="001E2732" w:rsidRDefault="009E0C70">
      <w:pPr>
        <w:pStyle w:val="SourceCode"/>
      </w:pPr>
      <w:r>
        <w:t xml:space="preserve">      sysUser: {</w:t>
      </w:r>
    </w:p>
    <w:p w14:paraId="639566E7" w14:textId="77777777" w:rsidR="001E2732" w:rsidRDefault="009E0C70">
      <w:pPr>
        <w:pStyle w:val="SourceCode"/>
      </w:pPr>
      <w:r>
        <w:t xml:space="preserve">        // </w:t>
      </w:r>
      <w:r>
        <w:t>角色信息</w:t>
      </w:r>
    </w:p>
    <w:p w14:paraId="7599915E" w14:textId="77777777" w:rsidR="001E2732" w:rsidRDefault="009E0C70">
      <w:pPr>
        <w:pStyle w:val="SourceCode"/>
      </w:pPr>
      <w:r>
        <w:t xml:space="preserve">        sysRole: {}</w:t>
      </w:r>
    </w:p>
    <w:p w14:paraId="1F6AC11B" w14:textId="77777777" w:rsidR="001E2732" w:rsidRDefault="009E0C70">
      <w:pPr>
        <w:pStyle w:val="SourceCode"/>
      </w:pPr>
      <w:r>
        <w:t xml:space="preserve">      },</w:t>
      </w:r>
    </w:p>
    <w:p w14:paraId="5D7EE952" w14:textId="77777777" w:rsidR="001E2732" w:rsidRDefault="009E0C70">
      <w:pPr>
        <w:pStyle w:val="SourceCode"/>
      </w:pPr>
      <w:r>
        <w:t xml:space="preserve">      // </w:t>
      </w:r>
      <w:r>
        <w:t>角色下拉列表</w:t>
      </w:r>
    </w:p>
    <w:p w14:paraId="68C9D7B0" w14:textId="77777777" w:rsidR="001E2732" w:rsidRDefault="009E0C70">
      <w:pPr>
        <w:pStyle w:val="SourceCode"/>
      </w:pPr>
      <w:r>
        <w:t xml:space="preserve">      roleList: [],</w:t>
      </w:r>
    </w:p>
    <w:p w14:paraId="2264602B" w14:textId="77777777" w:rsidR="001E2732" w:rsidRDefault="009E0C70">
      <w:pPr>
        <w:pStyle w:val="SourceCode"/>
      </w:pPr>
      <w:r>
        <w:t xml:space="preserve">      // </w:t>
      </w:r>
      <w:r>
        <w:t>表单校验对象</w:t>
      </w:r>
    </w:p>
    <w:p w14:paraId="7FCA144E" w14:textId="77777777" w:rsidR="001E2732" w:rsidRDefault="009E0C70">
      <w:pPr>
        <w:pStyle w:val="SourceCode"/>
      </w:pPr>
      <w:r>
        <w:t xml:space="preserve">      rules: {</w:t>
      </w:r>
    </w:p>
    <w:p w14:paraId="0679E781" w14:textId="77777777" w:rsidR="001E2732" w:rsidRDefault="009E0C70">
      <w:pPr>
        <w:pStyle w:val="SourceCode"/>
      </w:pPr>
      <w:r>
        <w:t xml:space="preserve">        username: [</w:t>
      </w:r>
    </w:p>
    <w:p w14:paraId="0DB2FA63" w14:textId="77777777" w:rsidR="001E2732" w:rsidRDefault="009E0C70">
      <w:pPr>
        <w:pStyle w:val="SourceCode"/>
      </w:pPr>
      <w:r>
        <w:t xml:space="preserve">          { required: true, message: '</w:t>
      </w:r>
      <w:r>
        <w:t>请输入用户名</w:t>
      </w:r>
      <w:r>
        <w:t>', trigger: 'blur' },</w:t>
      </w:r>
    </w:p>
    <w:p w14:paraId="263C561F" w14:textId="77777777" w:rsidR="001E2732" w:rsidRDefault="009E0C70">
      <w:pPr>
        <w:pStyle w:val="SourceCode"/>
      </w:pPr>
      <w:r>
        <w:t xml:space="preserve">          { min: 5, message: '</w:t>
      </w:r>
      <w:r>
        <w:t>用户名最短</w:t>
      </w:r>
      <w:r>
        <w:t>5</w:t>
      </w:r>
      <w:r>
        <w:t>位</w:t>
      </w:r>
      <w:r>
        <w:t>', trigger: 'change' }</w:t>
      </w:r>
    </w:p>
    <w:p w14:paraId="73C0B8E7" w14:textId="77777777" w:rsidR="001E2732" w:rsidRDefault="009E0C70">
      <w:pPr>
        <w:pStyle w:val="SourceCode"/>
      </w:pPr>
      <w:r>
        <w:t xml:space="preserve">        ],</w:t>
      </w:r>
    </w:p>
    <w:p w14:paraId="4382675C" w14:textId="77777777" w:rsidR="001E2732" w:rsidRDefault="009E0C70">
      <w:pPr>
        <w:pStyle w:val="SourceCode"/>
      </w:pPr>
      <w:r>
        <w:t xml:space="preserve">        password: [</w:t>
      </w:r>
    </w:p>
    <w:p w14:paraId="7CC40E8F" w14:textId="77777777" w:rsidR="001E2732" w:rsidRDefault="009E0C70">
      <w:pPr>
        <w:pStyle w:val="SourceCode"/>
      </w:pPr>
      <w:r>
        <w:t xml:space="preserve">          { required: true, message: '</w:t>
      </w:r>
      <w:r>
        <w:t>请输入密码</w:t>
      </w:r>
      <w:r>
        <w:t>', trigger: 'blur' },</w:t>
      </w:r>
    </w:p>
    <w:p w14:paraId="086F7180" w14:textId="77777777" w:rsidR="001E2732" w:rsidRDefault="009E0C70">
      <w:pPr>
        <w:pStyle w:val="SourceCode"/>
      </w:pPr>
      <w:r>
        <w:t xml:space="preserve">          { min: 5, message: '</w:t>
      </w:r>
      <w:r>
        <w:t>密码最短</w:t>
      </w:r>
      <w:r>
        <w:t>5</w:t>
      </w:r>
      <w:r>
        <w:t>位</w:t>
      </w:r>
      <w:r>
        <w:t>', trigger: 'change' }</w:t>
      </w:r>
    </w:p>
    <w:p w14:paraId="3661DE31" w14:textId="77777777" w:rsidR="001E2732" w:rsidRDefault="009E0C70">
      <w:pPr>
        <w:pStyle w:val="SourceCode"/>
      </w:pPr>
      <w:r>
        <w:t xml:space="preserve">        ],</w:t>
      </w:r>
    </w:p>
    <w:p w14:paraId="6395DB76" w14:textId="77777777" w:rsidR="001E2732" w:rsidRDefault="009E0C70">
      <w:pPr>
        <w:pStyle w:val="SourceCode"/>
      </w:pPr>
      <w:r>
        <w:t xml:space="preserve">        nickName: [</w:t>
      </w:r>
    </w:p>
    <w:p w14:paraId="071119A8" w14:textId="77777777" w:rsidR="001E2732" w:rsidRDefault="009E0C70">
      <w:pPr>
        <w:pStyle w:val="SourceCode"/>
      </w:pPr>
      <w:r>
        <w:t xml:space="preserve">          { required: true, message: '</w:t>
      </w:r>
      <w:r>
        <w:t>请输入昵称</w:t>
      </w:r>
      <w:r>
        <w:t>', trigger: 'blur' }</w:t>
      </w:r>
    </w:p>
    <w:p w14:paraId="36120910" w14:textId="77777777" w:rsidR="001E2732" w:rsidRDefault="009E0C70">
      <w:pPr>
        <w:pStyle w:val="SourceCode"/>
      </w:pPr>
      <w:r>
        <w:t xml:space="preserve">        ]</w:t>
      </w:r>
    </w:p>
    <w:p w14:paraId="6CF28C24" w14:textId="77777777" w:rsidR="001E2732" w:rsidRDefault="009E0C70">
      <w:pPr>
        <w:pStyle w:val="SourceCode"/>
      </w:pPr>
      <w:r>
        <w:t xml:space="preserve">      }</w:t>
      </w:r>
    </w:p>
    <w:p w14:paraId="2FF73F69" w14:textId="77777777" w:rsidR="001E2732" w:rsidRDefault="009E0C70">
      <w:pPr>
        <w:pStyle w:val="SourceCode"/>
      </w:pPr>
      <w:r>
        <w:t xml:space="preserve">    }</w:t>
      </w:r>
    </w:p>
    <w:p w14:paraId="3B485C36" w14:textId="77777777" w:rsidR="001E2732" w:rsidRDefault="009E0C70">
      <w:pPr>
        <w:pStyle w:val="SourceCode"/>
      </w:pPr>
      <w:r>
        <w:t xml:space="preserve">  },</w:t>
      </w:r>
    </w:p>
    <w:p w14:paraId="62065EE1" w14:textId="77777777" w:rsidR="001E2732" w:rsidRDefault="009E0C70">
      <w:pPr>
        <w:pStyle w:val="SourceCode"/>
      </w:pPr>
      <w:r>
        <w:t xml:space="preserve">  created() {</w:t>
      </w:r>
    </w:p>
    <w:p w14:paraId="2972C0B8" w14:textId="77777777" w:rsidR="001E2732" w:rsidRDefault="009E0C70">
      <w:pPr>
        <w:pStyle w:val="SourceCode"/>
      </w:pPr>
      <w:r>
        <w:t xml:space="preserve">    this.getAllRole()</w:t>
      </w:r>
    </w:p>
    <w:p w14:paraId="32582AA9" w14:textId="77777777" w:rsidR="001E2732" w:rsidRDefault="009E0C70">
      <w:pPr>
        <w:pStyle w:val="SourceCode"/>
      </w:pPr>
      <w:r>
        <w:t xml:space="preserve">  },</w:t>
      </w:r>
    </w:p>
    <w:p w14:paraId="7B696ABC" w14:textId="77777777" w:rsidR="001E2732" w:rsidRDefault="009E0C70">
      <w:pPr>
        <w:pStyle w:val="SourceCode"/>
      </w:pPr>
      <w:r>
        <w:t xml:space="preserve">  methods: {</w:t>
      </w:r>
    </w:p>
    <w:p w14:paraId="1630AA3B" w14:textId="77777777" w:rsidR="001E2732" w:rsidRDefault="009E0C70">
      <w:pPr>
        <w:pStyle w:val="SourceCode"/>
      </w:pPr>
      <w:r>
        <w:t xml:space="preserve">    // </w:t>
      </w:r>
      <w:r>
        <w:t>添加</w:t>
      </w:r>
    </w:p>
    <w:p w14:paraId="63FF5DB1" w14:textId="77777777" w:rsidR="001E2732" w:rsidRDefault="009E0C70">
      <w:pPr>
        <w:pStyle w:val="SourceCode"/>
      </w:pPr>
      <w:r>
        <w:t xml:space="preserve">    add() {</w:t>
      </w:r>
    </w:p>
    <w:p w14:paraId="56BA3B59" w14:textId="77777777" w:rsidR="001E2732" w:rsidRDefault="009E0C70">
      <w:pPr>
        <w:pStyle w:val="SourceCode"/>
      </w:pPr>
      <w:r>
        <w:t xml:space="preserve">      // 1.</w:t>
      </w:r>
      <w:r>
        <w:t>密码要</w:t>
      </w:r>
      <w:r>
        <w:t>md5</w:t>
      </w:r>
      <w:r>
        <w:t>加密</w:t>
      </w:r>
    </w:p>
    <w:p w14:paraId="41839C53" w14:textId="77777777" w:rsidR="001E2732" w:rsidRDefault="009E0C70">
      <w:pPr>
        <w:pStyle w:val="SourceCode"/>
      </w:pPr>
      <w:r>
        <w:t xml:space="preserve">      const form = { ...this.sysUser }</w:t>
      </w:r>
    </w:p>
    <w:p w14:paraId="7110F191" w14:textId="77777777" w:rsidR="001E2732" w:rsidRDefault="009E0C70">
      <w:pPr>
        <w:pStyle w:val="SourceCode"/>
      </w:pPr>
      <w:r>
        <w:t xml:space="preserve">      form.password = md5(form.password)</w:t>
      </w:r>
    </w:p>
    <w:p w14:paraId="32104A94" w14:textId="77777777" w:rsidR="001E2732" w:rsidRDefault="009E0C70">
      <w:pPr>
        <w:pStyle w:val="SourceCode"/>
      </w:pPr>
      <w:r>
        <w:lastRenderedPageBreak/>
        <w:t xml:space="preserve">      // 2.</w:t>
      </w:r>
      <w:r>
        <w:t>表单校验</w:t>
      </w:r>
    </w:p>
    <w:p w14:paraId="3609CFD5" w14:textId="77777777" w:rsidR="001E2732" w:rsidRDefault="009E0C70">
      <w:pPr>
        <w:pStyle w:val="SourceCode"/>
      </w:pPr>
      <w:r>
        <w:t xml:space="preserve">      sysUserApi.save(form).then(res =&gt; {</w:t>
      </w:r>
    </w:p>
    <w:p w14:paraId="3176DD78" w14:textId="77777777" w:rsidR="001E2732" w:rsidRDefault="009E0C70">
      <w:pPr>
        <w:pStyle w:val="SourceCode"/>
      </w:pPr>
      <w:r>
        <w:t xml:space="preserve">        this.$message.success(res.msg)</w:t>
      </w:r>
    </w:p>
    <w:p w14:paraId="381B1C30" w14:textId="77777777" w:rsidR="001E2732" w:rsidRDefault="009E0C70">
      <w:pPr>
        <w:pStyle w:val="SourceCode"/>
      </w:pPr>
      <w:r>
        <w:t xml:space="preserve">        // </w:t>
      </w:r>
      <w:r>
        <w:t>关闭对话框，并刷新列表</w:t>
      </w:r>
    </w:p>
    <w:p w14:paraId="03151DE1" w14:textId="77777777" w:rsidR="001E2732" w:rsidRDefault="009E0C70">
      <w:pPr>
        <w:pStyle w:val="SourceCode"/>
      </w:pPr>
      <w:r>
        <w:t xml:space="preserve">        this.$emit('close')</w:t>
      </w:r>
    </w:p>
    <w:p w14:paraId="5C27FC4E" w14:textId="77777777" w:rsidR="001E2732" w:rsidRDefault="009E0C70">
      <w:pPr>
        <w:pStyle w:val="SourceCode"/>
      </w:pPr>
      <w:r>
        <w:t xml:space="preserve">        this.$emit('after')</w:t>
      </w:r>
    </w:p>
    <w:p w14:paraId="050725B1" w14:textId="77777777" w:rsidR="001E2732" w:rsidRDefault="009E0C70">
      <w:pPr>
        <w:pStyle w:val="SourceCode"/>
      </w:pPr>
      <w:r>
        <w:t xml:space="preserve">      })</w:t>
      </w:r>
    </w:p>
    <w:p w14:paraId="7E3DAA40" w14:textId="77777777" w:rsidR="001E2732" w:rsidRDefault="009E0C70">
      <w:pPr>
        <w:pStyle w:val="SourceCode"/>
      </w:pPr>
      <w:r>
        <w:t xml:space="preserve">    },</w:t>
      </w:r>
    </w:p>
    <w:p w14:paraId="1EB946DF" w14:textId="77777777" w:rsidR="001E2732" w:rsidRDefault="009E0C70">
      <w:pPr>
        <w:pStyle w:val="SourceCode"/>
      </w:pPr>
      <w:r>
        <w:t xml:space="preserve">    // </w:t>
      </w:r>
      <w:r>
        <w:t>查询所有角色</w:t>
      </w:r>
    </w:p>
    <w:p w14:paraId="44E0A8F6" w14:textId="77777777" w:rsidR="001E2732" w:rsidRDefault="009E0C70">
      <w:pPr>
        <w:pStyle w:val="SourceCode"/>
      </w:pPr>
      <w:r>
        <w:t xml:space="preserve">    getAllRole() {</w:t>
      </w:r>
    </w:p>
    <w:p w14:paraId="79BEB7EF" w14:textId="77777777" w:rsidR="001E2732" w:rsidRDefault="009E0C70">
      <w:pPr>
        <w:pStyle w:val="SourceCode"/>
      </w:pPr>
      <w:r>
        <w:t xml:space="preserve">      sysRoleApi.getAll().then(res =&gt; {</w:t>
      </w:r>
    </w:p>
    <w:p w14:paraId="24A35279" w14:textId="77777777" w:rsidR="001E2732" w:rsidRDefault="009E0C70">
      <w:pPr>
        <w:pStyle w:val="SourceCode"/>
      </w:pPr>
      <w:r>
        <w:t xml:space="preserve">        this.roleList = res.data</w:t>
      </w:r>
    </w:p>
    <w:p w14:paraId="289FAF2B" w14:textId="77777777" w:rsidR="001E2732" w:rsidRDefault="009E0C70">
      <w:pPr>
        <w:pStyle w:val="SourceCode"/>
      </w:pPr>
      <w:r>
        <w:t xml:space="preserve">      })</w:t>
      </w:r>
    </w:p>
    <w:p w14:paraId="110FDBD7" w14:textId="77777777" w:rsidR="001E2732" w:rsidRDefault="009E0C70">
      <w:pPr>
        <w:pStyle w:val="SourceCode"/>
      </w:pPr>
      <w:r>
        <w:t xml:space="preserve">    }</w:t>
      </w:r>
    </w:p>
    <w:p w14:paraId="28718B11" w14:textId="77777777" w:rsidR="001E2732" w:rsidRDefault="009E0C70">
      <w:pPr>
        <w:pStyle w:val="SourceCode"/>
      </w:pPr>
      <w:r>
        <w:t xml:space="preserve">  }</w:t>
      </w:r>
    </w:p>
    <w:p w14:paraId="26F0DB5A" w14:textId="77777777" w:rsidR="001E2732" w:rsidRDefault="009E0C70">
      <w:pPr>
        <w:pStyle w:val="SourceCode"/>
      </w:pPr>
      <w:r>
        <w:t>}</w:t>
      </w:r>
    </w:p>
    <w:p w14:paraId="011BCCD0" w14:textId="77777777" w:rsidR="001E2732" w:rsidRDefault="009E0C70">
      <w:pPr>
        <w:pStyle w:val="SourceCode"/>
      </w:pPr>
      <w:r>
        <w:t>&lt;/script&gt;</w:t>
      </w:r>
    </w:p>
    <w:p w14:paraId="228CF51F" w14:textId="77777777" w:rsidR="001E2732" w:rsidRDefault="001E2732">
      <w:pPr>
        <w:pStyle w:val="SourceCode"/>
      </w:pPr>
    </w:p>
    <w:p w14:paraId="14A46A87" w14:textId="77777777" w:rsidR="001E2732" w:rsidRDefault="009E0C70">
      <w:pPr>
        <w:pStyle w:val="SourceCode"/>
      </w:pPr>
      <w:r>
        <w:t>&lt;style&gt;</w:t>
      </w:r>
    </w:p>
    <w:p w14:paraId="029767DE" w14:textId="77777777" w:rsidR="001E2732" w:rsidRDefault="001E2732">
      <w:pPr>
        <w:pStyle w:val="SourceCode"/>
      </w:pPr>
    </w:p>
    <w:p w14:paraId="05786EEE" w14:textId="77777777" w:rsidR="001E2732" w:rsidRDefault="009E0C70">
      <w:pPr>
        <w:pStyle w:val="SourceCode"/>
      </w:pPr>
      <w:r>
        <w:t>&lt;/style&gt;</w:t>
      </w:r>
    </w:p>
    <w:p w14:paraId="78444FED" w14:textId="77777777" w:rsidR="001E2732" w:rsidRDefault="009E0C70">
      <w:pPr>
        <w:pStyle w:val="4"/>
      </w:pPr>
      <w:bookmarkStart w:id="79" w:name="sys-user-updatevue"/>
      <w:bookmarkEnd w:id="79"/>
      <w:r>
        <w:t>sys-user-update.vue</w:t>
      </w:r>
    </w:p>
    <w:p w14:paraId="6FBB3DC5" w14:textId="77777777" w:rsidR="001E2732" w:rsidRDefault="009E0C70">
      <w:pPr>
        <w:pStyle w:val="SourceCodeLanguage"/>
      </w:pPr>
      <w:r>
        <w:t>vue</w:t>
      </w:r>
    </w:p>
    <w:p w14:paraId="7D3D9F7B" w14:textId="77777777" w:rsidR="001E2732" w:rsidRDefault="009E0C70">
      <w:pPr>
        <w:pStyle w:val="SourceCode"/>
      </w:pPr>
      <w:r>
        <w:t>&lt;template&gt;</w:t>
      </w:r>
    </w:p>
    <w:p w14:paraId="401C27B2" w14:textId="77777777" w:rsidR="001E2732" w:rsidRDefault="009E0C70">
      <w:pPr>
        <w:pStyle w:val="SourceCode"/>
      </w:pPr>
      <w:r>
        <w:t xml:space="preserve">  &lt;div&gt;</w:t>
      </w:r>
    </w:p>
    <w:p w14:paraId="132BB4CE" w14:textId="77777777" w:rsidR="001E2732" w:rsidRDefault="009E0C70">
      <w:pPr>
        <w:pStyle w:val="SourceCode"/>
      </w:pPr>
      <w:r>
        <w:t xml:space="preserve">    &lt;el-form ref="form" :model="sysUser" label-width="80px" size="small"&gt;</w:t>
      </w:r>
    </w:p>
    <w:p w14:paraId="0EC3EDD9" w14:textId="77777777" w:rsidR="001E2732" w:rsidRDefault="009E0C70">
      <w:pPr>
        <w:pStyle w:val="SourceCode"/>
      </w:pPr>
      <w:r>
        <w:t xml:space="preserve">      &lt;el-row :gutter="20"&gt;</w:t>
      </w:r>
    </w:p>
    <w:p w14:paraId="0D885B5A" w14:textId="77777777" w:rsidR="001E2732" w:rsidRDefault="009E0C70">
      <w:pPr>
        <w:pStyle w:val="SourceCode"/>
      </w:pPr>
      <w:r>
        <w:t xml:space="preserve">        &lt;el-col :span="12"&gt;</w:t>
      </w:r>
    </w:p>
    <w:p w14:paraId="4325440B" w14:textId="77777777" w:rsidR="001E2732" w:rsidRDefault="009E0C70">
      <w:pPr>
        <w:pStyle w:val="SourceCode"/>
      </w:pPr>
      <w:r>
        <w:t xml:space="preserve">          &lt;el-form-item label="</w:t>
      </w:r>
      <w:r>
        <w:t>账号</w:t>
      </w:r>
      <w:r>
        <w:t>"&gt;</w:t>
      </w:r>
    </w:p>
    <w:p w14:paraId="07B02441" w14:textId="77777777" w:rsidR="001E2732" w:rsidRDefault="009E0C70">
      <w:pPr>
        <w:pStyle w:val="SourceCode"/>
      </w:pPr>
      <w:r>
        <w:t xml:space="preserve">            &lt;el-input v-model="sysUser.username" readonly placeholder="</w:t>
      </w:r>
      <w:r>
        <w:t>请输入账号</w:t>
      </w:r>
      <w:r>
        <w:t>" /&gt;</w:t>
      </w:r>
    </w:p>
    <w:p w14:paraId="0B6B8551" w14:textId="77777777" w:rsidR="001E2732" w:rsidRDefault="009E0C70">
      <w:pPr>
        <w:pStyle w:val="SourceCode"/>
      </w:pPr>
      <w:r>
        <w:t xml:space="preserve">          &lt;/el-form-item&gt;</w:t>
      </w:r>
    </w:p>
    <w:p w14:paraId="36E634A4" w14:textId="77777777" w:rsidR="001E2732" w:rsidRDefault="009E0C70">
      <w:pPr>
        <w:pStyle w:val="SourceCode"/>
      </w:pPr>
      <w:r>
        <w:t xml:space="preserve">        &lt;/el-col&gt;</w:t>
      </w:r>
    </w:p>
    <w:p w14:paraId="387E449B" w14:textId="77777777" w:rsidR="001E2732" w:rsidRDefault="009E0C70">
      <w:pPr>
        <w:pStyle w:val="SourceCode"/>
      </w:pPr>
      <w:r>
        <w:t xml:space="preserve">        &lt;el-col :span="12"&gt;</w:t>
      </w:r>
    </w:p>
    <w:p w14:paraId="5F1ABDA8" w14:textId="77777777" w:rsidR="001E2732" w:rsidRDefault="009E0C70">
      <w:pPr>
        <w:pStyle w:val="SourceCode"/>
      </w:pPr>
      <w:r>
        <w:t xml:space="preserve">          &lt;el-form-item label="</w:t>
      </w:r>
      <w:r>
        <w:t>角色</w:t>
      </w:r>
      <w:r>
        <w:t>"&gt;</w:t>
      </w:r>
    </w:p>
    <w:p w14:paraId="1FEABD96" w14:textId="77777777" w:rsidR="001E2732" w:rsidRDefault="009E0C70">
      <w:pPr>
        <w:pStyle w:val="SourceCode"/>
      </w:pPr>
      <w:r>
        <w:lastRenderedPageBreak/>
        <w:t xml:space="preserve">            &lt;el-select v-model="sysUser.sysRole.roleId" style="width: 100%" clearable placeholder="</w:t>
      </w:r>
      <w:r>
        <w:t>请选择角色</w:t>
      </w:r>
      <w:r>
        <w:t>"&gt;</w:t>
      </w:r>
    </w:p>
    <w:p w14:paraId="0B77D805" w14:textId="77777777" w:rsidR="001E2732" w:rsidRDefault="009E0C70">
      <w:pPr>
        <w:pStyle w:val="SourceCode"/>
      </w:pPr>
      <w:r>
        <w:t xml:space="preserve">              &lt;el-option</w:t>
      </w:r>
    </w:p>
    <w:p w14:paraId="0FA6F7F5" w14:textId="77777777" w:rsidR="001E2732" w:rsidRDefault="009E0C70">
      <w:pPr>
        <w:pStyle w:val="SourceCode"/>
      </w:pPr>
      <w:r>
        <w:t xml:space="preserve">                v-for="item in roleList"</w:t>
      </w:r>
    </w:p>
    <w:p w14:paraId="13833811" w14:textId="77777777" w:rsidR="001E2732" w:rsidRDefault="009E0C70">
      <w:pPr>
        <w:pStyle w:val="SourceCode"/>
      </w:pPr>
      <w:r>
        <w:t xml:space="preserve">                :key="item.roleId"</w:t>
      </w:r>
    </w:p>
    <w:p w14:paraId="2C0A9149" w14:textId="77777777" w:rsidR="001E2732" w:rsidRDefault="009E0C70">
      <w:pPr>
        <w:pStyle w:val="SourceCode"/>
      </w:pPr>
      <w:r>
        <w:t xml:space="preserve">                :label="item.roleName"</w:t>
      </w:r>
    </w:p>
    <w:p w14:paraId="2C745E56" w14:textId="77777777" w:rsidR="001E2732" w:rsidRDefault="009E0C70">
      <w:pPr>
        <w:pStyle w:val="SourceCode"/>
      </w:pPr>
      <w:r>
        <w:t xml:space="preserve">                :value="item.roleId"</w:t>
      </w:r>
    </w:p>
    <w:p w14:paraId="0753C14B" w14:textId="77777777" w:rsidR="001E2732" w:rsidRDefault="009E0C70">
      <w:pPr>
        <w:pStyle w:val="SourceCode"/>
      </w:pPr>
      <w:r>
        <w:t xml:space="preserve">              /&gt;</w:t>
      </w:r>
    </w:p>
    <w:p w14:paraId="332B08A1" w14:textId="77777777" w:rsidR="001E2732" w:rsidRDefault="009E0C70">
      <w:pPr>
        <w:pStyle w:val="SourceCode"/>
      </w:pPr>
      <w:r>
        <w:t xml:space="preserve">            &lt;/el-select&gt;</w:t>
      </w:r>
    </w:p>
    <w:p w14:paraId="14F6CCAD" w14:textId="77777777" w:rsidR="001E2732" w:rsidRDefault="009E0C70">
      <w:pPr>
        <w:pStyle w:val="SourceCode"/>
      </w:pPr>
      <w:r>
        <w:t xml:space="preserve">          &lt;/el-form-item&gt;</w:t>
      </w:r>
    </w:p>
    <w:p w14:paraId="5B16C790" w14:textId="77777777" w:rsidR="001E2732" w:rsidRDefault="009E0C70">
      <w:pPr>
        <w:pStyle w:val="SourceCode"/>
      </w:pPr>
      <w:r>
        <w:t xml:space="preserve">        &lt;/el-col&gt;</w:t>
      </w:r>
    </w:p>
    <w:p w14:paraId="13F2BA6E" w14:textId="77777777" w:rsidR="001E2732" w:rsidRDefault="009E0C70">
      <w:pPr>
        <w:pStyle w:val="SourceCode"/>
      </w:pPr>
      <w:r>
        <w:t xml:space="preserve">      &lt;/el-row&gt;</w:t>
      </w:r>
    </w:p>
    <w:p w14:paraId="61E6BCA4" w14:textId="77777777" w:rsidR="001E2732" w:rsidRDefault="009E0C70">
      <w:pPr>
        <w:pStyle w:val="SourceCode"/>
      </w:pPr>
      <w:r>
        <w:t xml:space="preserve">      &lt;el-row :gutter="20"&gt;</w:t>
      </w:r>
    </w:p>
    <w:p w14:paraId="6BDFBFA2" w14:textId="77777777" w:rsidR="001E2732" w:rsidRDefault="009E0C70">
      <w:pPr>
        <w:pStyle w:val="SourceCode"/>
      </w:pPr>
      <w:r>
        <w:t xml:space="preserve">        &lt;el-col :span="12"&gt;</w:t>
      </w:r>
    </w:p>
    <w:p w14:paraId="01C7A4D0" w14:textId="77777777" w:rsidR="001E2732" w:rsidRDefault="009E0C70">
      <w:pPr>
        <w:pStyle w:val="SourceCode"/>
      </w:pPr>
      <w:r>
        <w:t xml:space="preserve">          &lt;el-form-item label="</w:t>
      </w:r>
      <w:r>
        <w:t>昵称</w:t>
      </w:r>
      <w:r>
        <w:t>"&gt;</w:t>
      </w:r>
    </w:p>
    <w:p w14:paraId="630A75E2" w14:textId="77777777" w:rsidR="001E2732" w:rsidRDefault="009E0C70">
      <w:pPr>
        <w:pStyle w:val="SourceCode"/>
      </w:pPr>
      <w:r>
        <w:t xml:space="preserve">            &lt;el-input v-model="sysUser.nickName" placeholder="</w:t>
      </w:r>
      <w:r>
        <w:t>请输入昵称</w:t>
      </w:r>
      <w:r>
        <w:t>" clearable /&gt;</w:t>
      </w:r>
    </w:p>
    <w:p w14:paraId="23595365" w14:textId="77777777" w:rsidR="001E2732" w:rsidRDefault="009E0C70">
      <w:pPr>
        <w:pStyle w:val="SourceCode"/>
      </w:pPr>
      <w:r>
        <w:t xml:space="preserve">          &lt;/el-form-item&gt;</w:t>
      </w:r>
    </w:p>
    <w:p w14:paraId="34E11093" w14:textId="77777777" w:rsidR="001E2732" w:rsidRDefault="009E0C70">
      <w:pPr>
        <w:pStyle w:val="SourceCode"/>
      </w:pPr>
      <w:r>
        <w:t xml:space="preserve">        &lt;/el-col&gt;</w:t>
      </w:r>
    </w:p>
    <w:p w14:paraId="3945AACC" w14:textId="77777777" w:rsidR="001E2732" w:rsidRDefault="009E0C70">
      <w:pPr>
        <w:pStyle w:val="SourceCode"/>
      </w:pPr>
      <w:r>
        <w:t xml:space="preserve">        &lt;el-col :span="12"&gt;</w:t>
      </w:r>
    </w:p>
    <w:p w14:paraId="40B63451" w14:textId="77777777" w:rsidR="001E2732" w:rsidRDefault="009E0C70">
      <w:pPr>
        <w:pStyle w:val="SourceCode"/>
      </w:pPr>
      <w:r>
        <w:t xml:space="preserve">          &lt;el-form-item label="</w:t>
      </w:r>
      <w:r>
        <w:t>邮箱</w:t>
      </w:r>
      <w:r>
        <w:t>"&gt;</w:t>
      </w:r>
    </w:p>
    <w:p w14:paraId="2901E9F5" w14:textId="77777777" w:rsidR="001E2732" w:rsidRDefault="009E0C70">
      <w:pPr>
        <w:pStyle w:val="SourceCode"/>
      </w:pPr>
      <w:r>
        <w:t xml:space="preserve">            &lt;el-input v-model="sysUser.email" placeholder="</w:t>
      </w:r>
      <w:r>
        <w:t>请输入邮箱</w:t>
      </w:r>
      <w:r>
        <w:t>" clearable /&gt;</w:t>
      </w:r>
    </w:p>
    <w:p w14:paraId="4979305F" w14:textId="77777777" w:rsidR="001E2732" w:rsidRDefault="009E0C70">
      <w:pPr>
        <w:pStyle w:val="SourceCode"/>
      </w:pPr>
      <w:r>
        <w:t xml:space="preserve">          &lt;/el-form-item&gt;</w:t>
      </w:r>
    </w:p>
    <w:p w14:paraId="49419A95" w14:textId="77777777" w:rsidR="001E2732" w:rsidRDefault="009E0C70">
      <w:pPr>
        <w:pStyle w:val="SourceCode"/>
      </w:pPr>
      <w:r>
        <w:t xml:space="preserve">        &lt;/el-col&gt;</w:t>
      </w:r>
    </w:p>
    <w:p w14:paraId="74D41972" w14:textId="77777777" w:rsidR="001E2732" w:rsidRDefault="009E0C70">
      <w:pPr>
        <w:pStyle w:val="SourceCode"/>
      </w:pPr>
      <w:r>
        <w:t xml:space="preserve">      &lt;/el-row&gt;</w:t>
      </w:r>
    </w:p>
    <w:p w14:paraId="07E12A05" w14:textId="77777777" w:rsidR="001E2732" w:rsidRDefault="009E0C70">
      <w:pPr>
        <w:pStyle w:val="SourceCode"/>
      </w:pPr>
      <w:r>
        <w:t xml:space="preserve">      &lt;el-row :gutter="20"&gt;</w:t>
      </w:r>
    </w:p>
    <w:p w14:paraId="6415C22E" w14:textId="77777777" w:rsidR="001E2732" w:rsidRDefault="009E0C70">
      <w:pPr>
        <w:pStyle w:val="SourceCode"/>
      </w:pPr>
      <w:r>
        <w:t xml:space="preserve">        &lt;el-col :span="24"&gt;</w:t>
      </w:r>
    </w:p>
    <w:p w14:paraId="31C739AD" w14:textId="77777777" w:rsidR="001E2732" w:rsidRDefault="009E0C70">
      <w:pPr>
        <w:pStyle w:val="SourceCode"/>
      </w:pPr>
      <w:r>
        <w:t xml:space="preserve">          &lt;el-form-item label="</w:t>
      </w:r>
      <w:r>
        <w:t>备注</w:t>
      </w:r>
      <w:r>
        <w:t>"&gt;</w:t>
      </w:r>
    </w:p>
    <w:p w14:paraId="42FC68F4" w14:textId="77777777" w:rsidR="001E2732" w:rsidRDefault="009E0C70">
      <w:pPr>
        <w:pStyle w:val="SourceCode"/>
      </w:pPr>
      <w:r>
        <w:t xml:space="preserve">            &lt;el-input v-model="sysUser.note" :rows="2" type="textarea" placeholder="</w:t>
      </w:r>
      <w:r>
        <w:t>请输入备注</w:t>
      </w:r>
      <w:r>
        <w:t>" clearable /&gt;</w:t>
      </w:r>
    </w:p>
    <w:p w14:paraId="685340F0" w14:textId="77777777" w:rsidR="001E2732" w:rsidRDefault="009E0C70">
      <w:pPr>
        <w:pStyle w:val="SourceCode"/>
      </w:pPr>
      <w:r>
        <w:t xml:space="preserve">          &lt;/el-form-item&gt;</w:t>
      </w:r>
    </w:p>
    <w:p w14:paraId="5CEF3165" w14:textId="77777777" w:rsidR="001E2732" w:rsidRDefault="009E0C70">
      <w:pPr>
        <w:pStyle w:val="SourceCode"/>
      </w:pPr>
      <w:r>
        <w:t xml:space="preserve">        &lt;/el-col&gt;</w:t>
      </w:r>
    </w:p>
    <w:p w14:paraId="5F46D358" w14:textId="77777777" w:rsidR="001E2732" w:rsidRDefault="009E0C70">
      <w:pPr>
        <w:pStyle w:val="SourceCode"/>
      </w:pPr>
      <w:r>
        <w:t xml:space="preserve">      &lt;/el-row&gt;</w:t>
      </w:r>
    </w:p>
    <w:p w14:paraId="3B26C723" w14:textId="77777777" w:rsidR="001E2732" w:rsidRDefault="001E2732">
      <w:pPr>
        <w:pStyle w:val="SourceCode"/>
      </w:pPr>
    </w:p>
    <w:p w14:paraId="59B26055" w14:textId="77777777" w:rsidR="001E2732" w:rsidRDefault="009E0C70">
      <w:pPr>
        <w:pStyle w:val="SourceCode"/>
      </w:pPr>
      <w:r>
        <w:t xml:space="preserve">      &lt;el-form-item&gt;</w:t>
      </w:r>
    </w:p>
    <w:p w14:paraId="2B2675D2" w14:textId="77777777" w:rsidR="001E2732" w:rsidRDefault="009E0C70">
      <w:pPr>
        <w:pStyle w:val="SourceCode"/>
      </w:pPr>
      <w:r>
        <w:lastRenderedPageBreak/>
        <w:t xml:space="preserve">        &lt;el-button type="primary" @click="update"&gt;</w:t>
      </w:r>
      <w:r>
        <w:t>修改</w:t>
      </w:r>
      <w:r>
        <w:t>&lt;/el-button&gt;</w:t>
      </w:r>
    </w:p>
    <w:p w14:paraId="7D82C410" w14:textId="77777777" w:rsidR="001E2732" w:rsidRDefault="009E0C70">
      <w:pPr>
        <w:pStyle w:val="SourceCode"/>
      </w:pPr>
      <w:r>
        <w:t xml:space="preserve">        &lt;el-button type="warning" @click="sysUser = {}"&gt;</w:t>
      </w:r>
      <w:r>
        <w:t>重置</w:t>
      </w:r>
      <w:r>
        <w:t>&lt;/el-button&gt;</w:t>
      </w:r>
    </w:p>
    <w:p w14:paraId="1CA8A4A8" w14:textId="77777777" w:rsidR="001E2732" w:rsidRDefault="009E0C70">
      <w:pPr>
        <w:pStyle w:val="SourceCode"/>
      </w:pPr>
      <w:r>
        <w:t xml:space="preserve">      &lt;/el-form-item&gt;</w:t>
      </w:r>
    </w:p>
    <w:p w14:paraId="0CC18AD7" w14:textId="77777777" w:rsidR="001E2732" w:rsidRDefault="009E0C70">
      <w:pPr>
        <w:pStyle w:val="SourceCode"/>
      </w:pPr>
      <w:r>
        <w:t xml:space="preserve">    &lt;/el-form&gt;</w:t>
      </w:r>
    </w:p>
    <w:p w14:paraId="77F80A5B" w14:textId="77777777" w:rsidR="001E2732" w:rsidRDefault="001E2732">
      <w:pPr>
        <w:pStyle w:val="SourceCode"/>
      </w:pPr>
    </w:p>
    <w:p w14:paraId="01B2445E" w14:textId="77777777" w:rsidR="001E2732" w:rsidRDefault="009E0C70">
      <w:pPr>
        <w:pStyle w:val="SourceCode"/>
      </w:pPr>
      <w:r>
        <w:t xml:space="preserve">  &lt;/div&gt;</w:t>
      </w:r>
    </w:p>
    <w:p w14:paraId="2EF56EA4" w14:textId="77777777" w:rsidR="001E2732" w:rsidRDefault="009E0C70">
      <w:pPr>
        <w:pStyle w:val="SourceCode"/>
      </w:pPr>
      <w:r>
        <w:t>&lt;/template&gt;</w:t>
      </w:r>
    </w:p>
    <w:p w14:paraId="18A24EAB" w14:textId="77777777" w:rsidR="001E2732" w:rsidRDefault="001E2732">
      <w:pPr>
        <w:pStyle w:val="SourceCode"/>
      </w:pPr>
    </w:p>
    <w:p w14:paraId="25B0AC5F" w14:textId="77777777" w:rsidR="001E2732" w:rsidRDefault="009E0C70">
      <w:pPr>
        <w:pStyle w:val="SourceCode"/>
      </w:pPr>
      <w:r>
        <w:t>&lt;script&gt;</w:t>
      </w:r>
    </w:p>
    <w:p w14:paraId="05D17F79" w14:textId="77777777" w:rsidR="001E2732" w:rsidRDefault="009E0C70">
      <w:pPr>
        <w:pStyle w:val="SourceCode"/>
      </w:pPr>
      <w:r>
        <w:t>import sysUserApi from '@/api/sys-user'</w:t>
      </w:r>
    </w:p>
    <w:p w14:paraId="5113F8F5" w14:textId="77777777" w:rsidR="001E2732" w:rsidRDefault="009E0C70">
      <w:pPr>
        <w:pStyle w:val="SourceCode"/>
      </w:pPr>
      <w:r>
        <w:t>import sysRoleApi from '@/api/sys-role'</w:t>
      </w:r>
    </w:p>
    <w:p w14:paraId="0642AB18" w14:textId="77777777" w:rsidR="001E2732" w:rsidRDefault="009E0C70">
      <w:pPr>
        <w:pStyle w:val="SourceCode"/>
      </w:pPr>
      <w:r>
        <w:t>export default {</w:t>
      </w:r>
    </w:p>
    <w:p w14:paraId="46AA7443" w14:textId="77777777" w:rsidR="001E2732" w:rsidRDefault="009E0C70">
      <w:pPr>
        <w:pStyle w:val="SourceCode"/>
      </w:pPr>
      <w:r>
        <w:t xml:space="preserve">  props: {</w:t>
      </w:r>
    </w:p>
    <w:p w14:paraId="143AFF31" w14:textId="77777777" w:rsidR="001E2732" w:rsidRDefault="009E0C70">
      <w:pPr>
        <w:pStyle w:val="SourceCode"/>
      </w:pPr>
      <w:r>
        <w:t xml:space="preserve">    // </w:t>
      </w:r>
      <w:r>
        <w:t>调用方传来的用户</w:t>
      </w:r>
      <w:r>
        <w:t>ID</w:t>
      </w:r>
    </w:p>
    <w:p w14:paraId="365CADE7" w14:textId="77777777" w:rsidR="001E2732" w:rsidRDefault="009E0C70">
      <w:pPr>
        <w:pStyle w:val="SourceCode"/>
      </w:pPr>
      <w:r>
        <w:t xml:space="preserve">    activeId: {</w:t>
      </w:r>
    </w:p>
    <w:p w14:paraId="1C884C1D" w14:textId="77777777" w:rsidR="001E2732" w:rsidRDefault="009E0C70">
      <w:pPr>
        <w:pStyle w:val="SourceCode"/>
      </w:pPr>
      <w:r>
        <w:t xml:space="preserve">      type: String,</w:t>
      </w:r>
    </w:p>
    <w:p w14:paraId="33DCBC2B" w14:textId="77777777" w:rsidR="001E2732" w:rsidRDefault="009E0C70">
      <w:pPr>
        <w:pStyle w:val="SourceCode"/>
      </w:pPr>
      <w:r>
        <w:t xml:space="preserve">      default: null</w:t>
      </w:r>
    </w:p>
    <w:p w14:paraId="362B89F9" w14:textId="77777777" w:rsidR="001E2732" w:rsidRDefault="009E0C70">
      <w:pPr>
        <w:pStyle w:val="SourceCode"/>
      </w:pPr>
      <w:r>
        <w:t xml:space="preserve">    }</w:t>
      </w:r>
    </w:p>
    <w:p w14:paraId="3F58F2D1" w14:textId="77777777" w:rsidR="001E2732" w:rsidRDefault="009E0C70">
      <w:pPr>
        <w:pStyle w:val="SourceCode"/>
      </w:pPr>
      <w:r>
        <w:t xml:space="preserve">  },</w:t>
      </w:r>
    </w:p>
    <w:p w14:paraId="52682234" w14:textId="77777777" w:rsidR="001E2732" w:rsidRDefault="009E0C70">
      <w:pPr>
        <w:pStyle w:val="SourceCode"/>
      </w:pPr>
      <w:r>
        <w:t xml:space="preserve">  data() {</w:t>
      </w:r>
    </w:p>
    <w:p w14:paraId="7FF4FC67" w14:textId="77777777" w:rsidR="001E2732" w:rsidRDefault="009E0C70">
      <w:pPr>
        <w:pStyle w:val="SourceCode"/>
      </w:pPr>
      <w:r>
        <w:t xml:space="preserve">    return {</w:t>
      </w:r>
    </w:p>
    <w:p w14:paraId="7484019D" w14:textId="77777777" w:rsidR="001E2732" w:rsidRDefault="009E0C70">
      <w:pPr>
        <w:pStyle w:val="SourceCode"/>
      </w:pPr>
      <w:r>
        <w:t xml:space="preserve">      // </w:t>
      </w:r>
      <w:r>
        <w:t>表单数据</w:t>
      </w:r>
    </w:p>
    <w:p w14:paraId="073ECA2B" w14:textId="77777777" w:rsidR="001E2732" w:rsidRDefault="009E0C70">
      <w:pPr>
        <w:pStyle w:val="SourceCode"/>
      </w:pPr>
      <w:r>
        <w:t xml:space="preserve">      sysUser: {</w:t>
      </w:r>
    </w:p>
    <w:p w14:paraId="0EDE76EA" w14:textId="77777777" w:rsidR="001E2732" w:rsidRDefault="009E0C70">
      <w:pPr>
        <w:pStyle w:val="SourceCode"/>
      </w:pPr>
      <w:r>
        <w:t xml:space="preserve">        // </w:t>
      </w:r>
      <w:r>
        <w:t>角色信息</w:t>
      </w:r>
    </w:p>
    <w:p w14:paraId="0784B7B1" w14:textId="77777777" w:rsidR="001E2732" w:rsidRDefault="009E0C70">
      <w:pPr>
        <w:pStyle w:val="SourceCode"/>
      </w:pPr>
      <w:r>
        <w:t xml:space="preserve">        sysRole: {}</w:t>
      </w:r>
    </w:p>
    <w:p w14:paraId="0987BC20" w14:textId="77777777" w:rsidR="001E2732" w:rsidRDefault="009E0C70">
      <w:pPr>
        <w:pStyle w:val="SourceCode"/>
      </w:pPr>
      <w:r>
        <w:t xml:space="preserve">      },</w:t>
      </w:r>
    </w:p>
    <w:p w14:paraId="3748BB4B" w14:textId="77777777" w:rsidR="001E2732" w:rsidRDefault="009E0C70">
      <w:pPr>
        <w:pStyle w:val="SourceCode"/>
      </w:pPr>
      <w:r>
        <w:t xml:space="preserve">      // </w:t>
      </w:r>
      <w:r>
        <w:t>角色下拉列表</w:t>
      </w:r>
    </w:p>
    <w:p w14:paraId="7C45F167" w14:textId="77777777" w:rsidR="001E2732" w:rsidRDefault="009E0C70">
      <w:pPr>
        <w:pStyle w:val="SourceCode"/>
      </w:pPr>
      <w:r>
        <w:t xml:space="preserve">      roleList: []</w:t>
      </w:r>
    </w:p>
    <w:p w14:paraId="224AEF5C" w14:textId="77777777" w:rsidR="001E2732" w:rsidRDefault="009E0C70">
      <w:pPr>
        <w:pStyle w:val="SourceCode"/>
      </w:pPr>
      <w:r>
        <w:t xml:space="preserve">    }</w:t>
      </w:r>
    </w:p>
    <w:p w14:paraId="2FCD687A" w14:textId="77777777" w:rsidR="001E2732" w:rsidRDefault="009E0C70">
      <w:pPr>
        <w:pStyle w:val="SourceCode"/>
      </w:pPr>
      <w:r>
        <w:t xml:space="preserve">  },</w:t>
      </w:r>
    </w:p>
    <w:p w14:paraId="762DD1CE" w14:textId="77777777" w:rsidR="001E2732" w:rsidRDefault="009E0C70">
      <w:pPr>
        <w:pStyle w:val="SourceCode"/>
      </w:pPr>
      <w:r>
        <w:t xml:space="preserve">  watch: {</w:t>
      </w:r>
    </w:p>
    <w:p w14:paraId="56D6C299" w14:textId="77777777" w:rsidR="001E2732" w:rsidRDefault="009E0C70">
      <w:pPr>
        <w:pStyle w:val="SourceCode"/>
      </w:pPr>
      <w:r>
        <w:t xml:space="preserve">    activeId: {</w:t>
      </w:r>
    </w:p>
    <w:p w14:paraId="07F43DAE" w14:textId="77777777" w:rsidR="001E2732" w:rsidRDefault="009E0C70">
      <w:pPr>
        <w:pStyle w:val="SourceCode"/>
      </w:pPr>
      <w:r>
        <w:t xml:space="preserve">      // </w:t>
      </w:r>
      <w:r>
        <w:t>该属性作用就是让监听器立即生效</w:t>
      </w:r>
    </w:p>
    <w:p w14:paraId="3FEEE45F" w14:textId="77777777" w:rsidR="001E2732" w:rsidRDefault="009E0C70">
      <w:pPr>
        <w:pStyle w:val="SourceCode"/>
      </w:pPr>
      <w:r>
        <w:t xml:space="preserve">      immediate: true,</w:t>
      </w:r>
    </w:p>
    <w:p w14:paraId="4ABBF823" w14:textId="77777777" w:rsidR="001E2732" w:rsidRDefault="009E0C70">
      <w:pPr>
        <w:pStyle w:val="SourceCode"/>
      </w:pPr>
      <w:r>
        <w:t xml:space="preserve">      // </w:t>
      </w:r>
      <w:r>
        <w:t>处理监听器的实际逻辑</w:t>
      </w:r>
    </w:p>
    <w:p w14:paraId="282B3893" w14:textId="77777777" w:rsidR="001E2732" w:rsidRDefault="009E0C70">
      <w:pPr>
        <w:pStyle w:val="SourceCode"/>
      </w:pPr>
      <w:r>
        <w:lastRenderedPageBreak/>
        <w:t xml:space="preserve">      handler: function(newVal, oldVal) {</w:t>
      </w:r>
    </w:p>
    <w:p w14:paraId="1D261B6C" w14:textId="77777777" w:rsidR="001E2732" w:rsidRDefault="009E0C70">
      <w:pPr>
        <w:pStyle w:val="SourceCode"/>
      </w:pPr>
      <w:r>
        <w:t xml:space="preserve">        this.getById(newVal)</w:t>
      </w:r>
    </w:p>
    <w:p w14:paraId="59F6C4AA" w14:textId="77777777" w:rsidR="001E2732" w:rsidRDefault="009E0C70">
      <w:pPr>
        <w:pStyle w:val="SourceCode"/>
      </w:pPr>
      <w:r>
        <w:t xml:space="preserve">      }</w:t>
      </w:r>
    </w:p>
    <w:p w14:paraId="6AE3A411" w14:textId="77777777" w:rsidR="001E2732" w:rsidRDefault="009E0C70">
      <w:pPr>
        <w:pStyle w:val="SourceCode"/>
      </w:pPr>
      <w:r>
        <w:t xml:space="preserve">    }</w:t>
      </w:r>
    </w:p>
    <w:p w14:paraId="3A1A191C" w14:textId="77777777" w:rsidR="001E2732" w:rsidRDefault="009E0C70">
      <w:pPr>
        <w:pStyle w:val="SourceCode"/>
      </w:pPr>
      <w:r>
        <w:t xml:space="preserve">  },</w:t>
      </w:r>
    </w:p>
    <w:p w14:paraId="1642279C" w14:textId="77777777" w:rsidR="001E2732" w:rsidRDefault="009E0C70">
      <w:pPr>
        <w:pStyle w:val="SourceCode"/>
      </w:pPr>
      <w:r>
        <w:t xml:space="preserve">  created() {</w:t>
      </w:r>
    </w:p>
    <w:p w14:paraId="02F63663" w14:textId="77777777" w:rsidR="001E2732" w:rsidRDefault="009E0C70">
      <w:pPr>
        <w:pStyle w:val="SourceCode"/>
      </w:pPr>
      <w:r>
        <w:t xml:space="preserve">    this.getAllRole()</w:t>
      </w:r>
    </w:p>
    <w:p w14:paraId="3A91159C" w14:textId="77777777" w:rsidR="001E2732" w:rsidRDefault="009E0C70">
      <w:pPr>
        <w:pStyle w:val="SourceCode"/>
      </w:pPr>
      <w:r>
        <w:t xml:space="preserve">  },</w:t>
      </w:r>
    </w:p>
    <w:p w14:paraId="6AF6CA81" w14:textId="77777777" w:rsidR="001E2732" w:rsidRDefault="009E0C70">
      <w:pPr>
        <w:pStyle w:val="SourceCode"/>
      </w:pPr>
      <w:r>
        <w:t xml:space="preserve">  methods: {</w:t>
      </w:r>
    </w:p>
    <w:p w14:paraId="18C396A0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用户</w:t>
      </w:r>
    </w:p>
    <w:p w14:paraId="227630FF" w14:textId="77777777" w:rsidR="001E2732" w:rsidRDefault="009E0C70">
      <w:pPr>
        <w:pStyle w:val="SourceCode"/>
      </w:pPr>
      <w:r>
        <w:t xml:space="preserve">    getById(id) {</w:t>
      </w:r>
    </w:p>
    <w:p w14:paraId="2B427B4F" w14:textId="77777777" w:rsidR="001E2732" w:rsidRDefault="009E0C70">
      <w:pPr>
        <w:pStyle w:val="SourceCode"/>
      </w:pPr>
      <w:r>
        <w:t xml:space="preserve">      sysUserApi.get(id).then(res =&gt; {</w:t>
      </w:r>
    </w:p>
    <w:p w14:paraId="308142EB" w14:textId="77777777" w:rsidR="001E2732" w:rsidRDefault="009E0C70">
      <w:pPr>
        <w:pStyle w:val="SourceCode"/>
      </w:pPr>
      <w:r>
        <w:t xml:space="preserve">        this.sysUser = res.data</w:t>
      </w:r>
    </w:p>
    <w:p w14:paraId="69F0F434" w14:textId="77777777" w:rsidR="001E2732" w:rsidRDefault="009E0C70">
      <w:pPr>
        <w:pStyle w:val="SourceCode"/>
      </w:pPr>
      <w:r>
        <w:t xml:space="preserve">      })</w:t>
      </w:r>
    </w:p>
    <w:p w14:paraId="5BD56FFE" w14:textId="77777777" w:rsidR="001E2732" w:rsidRDefault="009E0C70">
      <w:pPr>
        <w:pStyle w:val="SourceCode"/>
      </w:pPr>
      <w:r>
        <w:t xml:space="preserve">    },</w:t>
      </w:r>
    </w:p>
    <w:p w14:paraId="26363BD7" w14:textId="77777777" w:rsidR="001E2732" w:rsidRDefault="009E0C70">
      <w:pPr>
        <w:pStyle w:val="SourceCode"/>
      </w:pPr>
      <w:r>
        <w:t xml:space="preserve">    // </w:t>
      </w:r>
      <w:r>
        <w:t>修改用户</w:t>
      </w:r>
    </w:p>
    <w:p w14:paraId="09A27569" w14:textId="77777777" w:rsidR="001E2732" w:rsidRDefault="009E0C70">
      <w:pPr>
        <w:pStyle w:val="SourceCode"/>
      </w:pPr>
      <w:r>
        <w:t xml:space="preserve">    update() {</w:t>
      </w:r>
    </w:p>
    <w:p w14:paraId="387EE981" w14:textId="77777777" w:rsidR="001E2732" w:rsidRDefault="009E0C70">
      <w:pPr>
        <w:pStyle w:val="SourceCode"/>
      </w:pPr>
      <w:r>
        <w:t xml:space="preserve">      sysUserApi.update(this.sysUser).then(res =&gt; {</w:t>
      </w:r>
    </w:p>
    <w:p w14:paraId="77D0C1B7" w14:textId="77777777" w:rsidR="001E2732" w:rsidRDefault="009E0C70">
      <w:pPr>
        <w:pStyle w:val="SourceCode"/>
      </w:pPr>
      <w:r>
        <w:t xml:space="preserve">        this.$message.success(res.msg)</w:t>
      </w:r>
    </w:p>
    <w:p w14:paraId="1EA4911A" w14:textId="77777777" w:rsidR="001E2732" w:rsidRDefault="009E0C70">
      <w:pPr>
        <w:pStyle w:val="SourceCode"/>
      </w:pPr>
      <w:r>
        <w:t xml:space="preserve">        // </w:t>
      </w:r>
      <w:r>
        <w:t>关闭对话框，并刷新列表</w:t>
      </w:r>
    </w:p>
    <w:p w14:paraId="2A5F6398" w14:textId="77777777" w:rsidR="001E2732" w:rsidRDefault="009E0C70">
      <w:pPr>
        <w:pStyle w:val="SourceCode"/>
      </w:pPr>
      <w:r>
        <w:t xml:space="preserve">        this.$emit('close')</w:t>
      </w:r>
    </w:p>
    <w:p w14:paraId="287C8D32" w14:textId="77777777" w:rsidR="001E2732" w:rsidRDefault="009E0C70">
      <w:pPr>
        <w:pStyle w:val="SourceCode"/>
      </w:pPr>
      <w:r>
        <w:t xml:space="preserve">        this.$emit('after')</w:t>
      </w:r>
    </w:p>
    <w:p w14:paraId="4D417BDF" w14:textId="77777777" w:rsidR="001E2732" w:rsidRDefault="009E0C70">
      <w:pPr>
        <w:pStyle w:val="SourceCode"/>
      </w:pPr>
      <w:r>
        <w:t xml:space="preserve">      })</w:t>
      </w:r>
    </w:p>
    <w:p w14:paraId="643A0981" w14:textId="77777777" w:rsidR="001E2732" w:rsidRDefault="009E0C70">
      <w:pPr>
        <w:pStyle w:val="SourceCode"/>
      </w:pPr>
      <w:r>
        <w:t xml:space="preserve">    },</w:t>
      </w:r>
    </w:p>
    <w:p w14:paraId="218B7E7F" w14:textId="77777777" w:rsidR="001E2732" w:rsidRDefault="009E0C70">
      <w:pPr>
        <w:pStyle w:val="SourceCode"/>
      </w:pPr>
      <w:r>
        <w:t xml:space="preserve">    // </w:t>
      </w:r>
      <w:r>
        <w:t>查询所有角色</w:t>
      </w:r>
    </w:p>
    <w:p w14:paraId="7F807F70" w14:textId="77777777" w:rsidR="001E2732" w:rsidRDefault="009E0C70">
      <w:pPr>
        <w:pStyle w:val="SourceCode"/>
      </w:pPr>
      <w:r>
        <w:t xml:space="preserve">    getAllRole() {</w:t>
      </w:r>
    </w:p>
    <w:p w14:paraId="7FA5D974" w14:textId="77777777" w:rsidR="001E2732" w:rsidRDefault="009E0C70">
      <w:pPr>
        <w:pStyle w:val="SourceCode"/>
      </w:pPr>
      <w:r>
        <w:t xml:space="preserve">      sysRoleApi.getAll().then(res =&gt; {</w:t>
      </w:r>
    </w:p>
    <w:p w14:paraId="18943B64" w14:textId="77777777" w:rsidR="001E2732" w:rsidRDefault="009E0C70">
      <w:pPr>
        <w:pStyle w:val="SourceCode"/>
      </w:pPr>
      <w:r>
        <w:t xml:space="preserve">        this.roleList = res.data</w:t>
      </w:r>
    </w:p>
    <w:p w14:paraId="09B735BC" w14:textId="77777777" w:rsidR="001E2732" w:rsidRDefault="009E0C70">
      <w:pPr>
        <w:pStyle w:val="SourceCode"/>
      </w:pPr>
      <w:r>
        <w:t xml:space="preserve">      })</w:t>
      </w:r>
    </w:p>
    <w:p w14:paraId="54952EEF" w14:textId="77777777" w:rsidR="001E2732" w:rsidRDefault="009E0C70">
      <w:pPr>
        <w:pStyle w:val="SourceCode"/>
      </w:pPr>
      <w:r>
        <w:t xml:space="preserve">    }</w:t>
      </w:r>
    </w:p>
    <w:p w14:paraId="7A366528" w14:textId="77777777" w:rsidR="001E2732" w:rsidRDefault="009E0C70">
      <w:pPr>
        <w:pStyle w:val="SourceCode"/>
      </w:pPr>
      <w:r>
        <w:t xml:space="preserve">  }</w:t>
      </w:r>
    </w:p>
    <w:p w14:paraId="13D3A3AC" w14:textId="77777777" w:rsidR="001E2732" w:rsidRDefault="009E0C70">
      <w:pPr>
        <w:pStyle w:val="SourceCode"/>
      </w:pPr>
      <w:r>
        <w:t>}</w:t>
      </w:r>
    </w:p>
    <w:p w14:paraId="393AC5F1" w14:textId="77777777" w:rsidR="001E2732" w:rsidRDefault="009E0C70">
      <w:pPr>
        <w:pStyle w:val="SourceCode"/>
      </w:pPr>
      <w:r>
        <w:t>&lt;/script&gt;</w:t>
      </w:r>
    </w:p>
    <w:p w14:paraId="1EC87AD5" w14:textId="77777777" w:rsidR="001E2732" w:rsidRDefault="001E2732">
      <w:pPr>
        <w:pStyle w:val="SourceCode"/>
      </w:pPr>
    </w:p>
    <w:p w14:paraId="0C1CED69" w14:textId="77777777" w:rsidR="001E2732" w:rsidRDefault="009E0C70">
      <w:pPr>
        <w:pStyle w:val="SourceCode"/>
      </w:pPr>
      <w:r>
        <w:t>&lt;style&gt;</w:t>
      </w:r>
    </w:p>
    <w:p w14:paraId="4CCC992E" w14:textId="77777777" w:rsidR="001E2732" w:rsidRDefault="001E2732">
      <w:pPr>
        <w:pStyle w:val="SourceCode"/>
      </w:pPr>
    </w:p>
    <w:p w14:paraId="601D50DA" w14:textId="77777777" w:rsidR="001E2732" w:rsidRDefault="009E0C70">
      <w:pPr>
        <w:pStyle w:val="SourceCode"/>
      </w:pPr>
      <w:r>
        <w:lastRenderedPageBreak/>
        <w:t>&lt;/style&gt;</w:t>
      </w:r>
    </w:p>
    <w:p w14:paraId="5FB39E8C" w14:textId="77777777" w:rsidR="001E2732" w:rsidRDefault="009E0C70">
      <w:pPr>
        <w:pStyle w:val="1"/>
      </w:pPr>
      <w:bookmarkStart w:id="80" w:name="5-菜单管理"/>
      <w:bookmarkEnd w:id="80"/>
      <w:r>
        <w:t xml:space="preserve">5. </w:t>
      </w:r>
      <w:r>
        <w:t>菜单管理</w:t>
      </w:r>
    </w:p>
    <w:p w14:paraId="08D65B85" w14:textId="77777777" w:rsidR="001E2732" w:rsidRDefault="009E0C70">
      <w:r>
        <w:t>在以往的</w:t>
      </w:r>
      <w:r>
        <w:t>RBAC</w:t>
      </w:r>
      <w:r>
        <w:t>中，可能会将菜单表和权限表进行拆分，这样虽然耦合性更低但是操作起来较为不便，尤其是当要调整菜单或者权限结构时，另一张表也需要对应进行调整。</w:t>
      </w:r>
    </w:p>
    <w:p w14:paraId="2281BE0E" w14:textId="77777777" w:rsidR="001E2732" w:rsidRDefault="009E0C70">
      <w:r>
        <w:t>本课程不采用这种方式，而是将权限和菜单存放到一张表中，通过一个状态值标识这条数据是权限还是菜单。</w:t>
      </w:r>
    </w:p>
    <w:p w14:paraId="6664F686" w14:textId="77777777" w:rsidR="001E2732" w:rsidRDefault="009E0C70">
      <w:pPr>
        <w:pStyle w:val="2"/>
      </w:pPr>
      <w:bookmarkStart w:id="81" w:name="51-后端"/>
      <w:bookmarkEnd w:id="81"/>
      <w:r>
        <w:t xml:space="preserve">5.1 </w:t>
      </w:r>
      <w:r>
        <w:t>后端</w:t>
      </w:r>
    </w:p>
    <w:p w14:paraId="4A5271E8" w14:textId="77777777" w:rsidR="001E2732" w:rsidRDefault="009E0C70">
      <w:pPr>
        <w:pStyle w:val="3"/>
      </w:pPr>
      <w:bookmarkStart w:id="82" w:name="511-sysmenu"/>
      <w:bookmarkEnd w:id="82"/>
      <w:r>
        <w:t>5.1.1 SysMenu</w:t>
      </w:r>
    </w:p>
    <w:p w14:paraId="57E8BB74" w14:textId="77777777" w:rsidR="001E2732" w:rsidRDefault="009E0C70">
      <w:pPr>
        <w:pStyle w:val="SourceCodeLanguage"/>
      </w:pPr>
      <w:r>
        <w:t>java</w:t>
      </w:r>
    </w:p>
    <w:p w14:paraId="166C39BE" w14:textId="77777777" w:rsidR="001E2732" w:rsidRDefault="009E0C70">
      <w:pPr>
        <w:pStyle w:val="SourceCode"/>
      </w:pPr>
      <w:r>
        <w:t>package com.jg.pochi.pojo;</w:t>
      </w:r>
    </w:p>
    <w:p w14:paraId="50EFF761" w14:textId="77777777" w:rsidR="001E2732" w:rsidRDefault="001E2732">
      <w:pPr>
        <w:pStyle w:val="SourceCode"/>
      </w:pPr>
    </w:p>
    <w:p w14:paraId="20F21769" w14:textId="77777777" w:rsidR="001E2732" w:rsidRDefault="009E0C70">
      <w:pPr>
        <w:pStyle w:val="SourceCode"/>
      </w:pPr>
      <w:r>
        <w:t>import lombok.Data;</w:t>
      </w:r>
    </w:p>
    <w:p w14:paraId="0278E274" w14:textId="77777777" w:rsidR="001E2732" w:rsidRDefault="001E2732">
      <w:pPr>
        <w:pStyle w:val="SourceCode"/>
      </w:pPr>
    </w:p>
    <w:p w14:paraId="72941E4E" w14:textId="77777777" w:rsidR="001E2732" w:rsidRDefault="009E0C70">
      <w:pPr>
        <w:pStyle w:val="SourceCode"/>
      </w:pPr>
      <w:r>
        <w:t>import java.io.Serializable;</w:t>
      </w:r>
    </w:p>
    <w:p w14:paraId="375B8FF3" w14:textId="77777777" w:rsidR="001E2732" w:rsidRDefault="001E2732">
      <w:pPr>
        <w:pStyle w:val="SourceCode"/>
      </w:pPr>
    </w:p>
    <w:p w14:paraId="4EAE2030" w14:textId="77777777" w:rsidR="001E2732" w:rsidRDefault="009E0C70">
      <w:pPr>
        <w:pStyle w:val="SourceCode"/>
      </w:pPr>
      <w:r>
        <w:t>/**</w:t>
      </w:r>
    </w:p>
    <w:p w14:paraId="0915B326" w14:textId="77777777" w:rsidR="001E2732" w:rsidRDefault="009E0C70">
      <w:pPr>
        <w:pStyle w:val="SourceCode"/>
      </w:pPr>
      <w:r>
        <w:t xml:space="preserve"> * </w:t>
      </w:r>
      <w:r>
        <w:t>菜单</w:t>
      </w:r>
    </w:p>
    <w:p w14:paraId="208666E3" w14:textId="77777777" w:rsidR="001E2732" w:rsidRDefault="009E0C70">
      <w:pPr>
        <w:pStyle w:val="SourceCode"/>
      </w:pPr>
      <w:r>
        <w:t xml:space="preserve"> *</w:t>
      </w:r>
    </w:p>
    <w:p w14:paraId="5F25E123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4B3AF147" w14:textId="77777777" w:rsidR="001E2732" w:rsidRDefault="009E0C70">
      <w:pPr>
        <w:pStyle w:val="SourceCode"/>
      </w:pPr>
      <w:r>
        <w:t xml:space="preserve"> * @Date: 2020/11/14 23:55</w:t>
      </w:r>
    </w:p>
    <w:p w14:paraId="2F470A69" w14:textId="77777777" w:rsidR="001E2732" w:rsidRDefault="009E0C70">
      <w:pPr>
        <w:pStyle w:val="SourceCode"/>
      </w:pPr>
      <w:r>
        <w:t xml:space="preserve"> * @Version 1.0</w:t>
      </w:r>
    </w:p>
    <w:p w14:paraId="53671AE9" w14:textId="77777777" w:rsidR="001E2732" w:rsidRDefault="009E0C70">
      <w:pPr>
        <w:pStyle w:val="SourceCode"/>
      </w:pPr>
      <w:r>
        <w:t xml:space="preserve"> */</w:t>
      </w:r>
    </w:p>
    <w:p w14:paraId="35804266" w14:textId="77777777" w:rsidR="001E2732" w:rsidRDefault="009E0C70">
      <w:pPr>
        <w:pStyle w:val="SourceCode"/>
      </w:pPr>
      <w:r>
        <w:t>@Data</w:t>
      </w:r>
    </w:p>
    <w:p w14:paraId="14801029" w14:textId="77777777" w:rsidR="001E2732" w:rsidRDefault="009E0C70">
      <w:pPr>
        <w:pStyle w:val="SourceCode"/>
      </w:pPr>
      <w:r>
        <w:t>public class SysMenu implements Serializable {</w:t>
      </w:r>
    </w:p>
    <w:p w14:paraId="0FF8A4DA" w14:textId="77777777" w:rsidR="001E2732" w:rsidRDefault="001E2732">
      <w:pPr>
        <w:pStyle w:val="SourceCode"/>
      </w:pPr>
    </w:p>
    <w:p w14:paraId="50D8FC43" w14:textId="77777777" w:rsidR="001E2732" w:rsidRDefault="009E0C70">
      <w:pPr>
        <w:pStyle w:val="SourceCode"/>
      </w:pPr>
      <w:r>
        <w:t xml:space="preserve">    /**</w:t>
      </w:r>
    </w:p>
    <w:p w14:paraId="2F52719B" w14:textId="77777777" w:rsidR="001E2732" w:rsidRDefault="009E0C70">
      <w:pPr>
        <w:pStyle w:val="SourceCode"/>
      </w:pPr>
      <w:r>
        <w:t xml:space="preserve">     * </w:t>
      </w:r>
      <w:r>
        <w:t>菜单</w:t>
      </w:r>
      <w:r>
        <w:t>ID</w:t>
      </w:r>
    </w:p>
    <w:p w14:paraId="08DD03EE" w14:textId="77777777" w:rsidR="001E2732" w:rsidRDefault="009E0C70">
      <w:pPr>
        <w:pStyle w:val="SourceCode"/>
      </w:pPr>
      <w:r>
        <w:t xml:space="preserve">     */</w:t>
      </w:r>
    </w:p>
    <w:p w14:paraId="21EC72EA" w14:textId="77777777" w:rsidR="001E2732" w:rsidRDefault="009E0C70">
      <w:pPr>
        <w:pStyle w:val="SourceCode"/>
      </w:pPr>
      <w:r>
        <w:t xml:space="preserve">    private Long menuId;</w:t>
      </w:r>
    </w:p>
    <w:p w14:paraId="0701505B" w14:textId="77777777" w:rsidR="001E2732" w:rsidRDefault="001E2732">
      <w:pPr>
        <w:pStyle w:val="SourceCode"/>
      </w:pPr>
    </w:p>
    <w:p w14:paraId="58746243" w14:textId="77777777" w:rsidR="001E2732" w:rsidRDefault="009E0C70">
      <w:pPr>
        <w:pStyle w:val="SourceCode"/>
      </w:pPr>
      <w:r>
        <w:t xml:space="preserve">    /**</w:t>
      </w:r>
    </w:p>
    <w:p w14:paraId="03EA8ED1" w14:textId="77777777" w:rsidR="001E2732" w:rsidRDefault="009E0C70">
      <w:pPr>
        <w:pStyle w:val="SourceCode"/>
      </w:pPr>
      <w:r>
        <w:t xml:space="preserve">     * </w:t>
      </w:r>
      <w:r>
        <w:t>菜单名</w:t>
      </w:r>
    </w:p>
    <w:p w14:paraId="58759FAC" w14:textId="77777777" w:rsidR="001E2732" w:rsidRDefault="009E0C70">
      <w:pPr>
        <w:pStyle w:val="SourceCode"/>
      </w:pPr>
      <w:r>
        <w:t xml:space="preserve">     */</w:t>
      </w:r>
    </w:p>
    <w:p w14:paraId="337B68B8" w14:textId="77777777" w:rsidR="001E2732" w:rsidRDefault="009E0C70">
      <w:pPr>
        <w:pStyle w:val="SourceCode"/>
      </w:pPr>
      <w:r>
        <w:lastRenderedPageBreak/>
        <w:t xml:space="preserve">    private String menuName;</w:t>
      </w:r>
    </w:p>
    <w:p w14:paraId="206D2F84" w14:textId="77777777" w:rsidR="001E2732" w:rsidRDefault="001E2732">
      <w:pPr>
        <w:pStyle w:val="SourceCode"/>
      </w:pPr>
    </w:p>
    <w:p w14:paraId="17C4982C" w14:textId="77777777" w:rsidR="001E2732" w:rsidRDefault="009E0C70">
      <w:pPr>
        <w:pStyle w:val="SourceCode"/>
      </w:pPr>
      <w:r>
        <w:t xml:space="preserve">    /**</w:t>
      </w:r>
    </w:p>
    <w:p w14:paraId="6C0E92D1" w14:textId="77777777" w:rsidR="001E2732" w:rsidRDefault="009E0C70">
      <w:pPr>
        <w:pStyle w:val="SourceCode"/>
      </w:pPr>
      <w:r>
        <w:t xml:space="preserve">     * </w:t>
      </w:r>
      <w:r>
        <w:t>父菜单编号</w:t>
      </w:r>
    </w:p>
    <w:p w14:paraId="06235D08" w14:textId="77777777" w:rsidR="001E2732" w:rsidRDefault="009E0C70">
      <w:pPr>
        <w:pStyle w:val="SourceCode"/>
      </w:pPr>
      <w:r>
        <w:t xml:space="preserve">     */</w:t>
      </w:r>
    </w:p>
    <w:p w14:paraId="15B4AE30" w14:textId="77777777" w:rsidR="001E2732" w:rsidRDefault="009E0C70">
      <w:pPr>
        <w:pStyle w:val="SourceCode"/>
      </w:pPr>
      <w:r>
        <w:t xml:space="preserve">    private Long parentId;</w:t>
      </w:r>
    </w:p>
    <w:p w14:paraId="4F8B1658" w14:textId="77777777" w:rsidR="001E2732" w:rsidRDefault="001E2732">
      <w:pPr>
        <w:pStyle w:val="SourceCode"/>
      </w:pPr>
    </w:p>
    <w:p w14:paraId="25E4FC92" w14:textId="77777777" w:rsidR="001E2732" w:rsidRDefault="009E0C70">
      <w:pPr>
        <w:pStyle w:val="SourceCode"/>
      </w:pPr>
      <w:r>
        <w:t xml:space="preserve">    /**</w:t>
      </w:r>
    </w:p>
    <w:p w14:paraId="5CBA3545" w14:textId="77777777" w:rsidR="001E2732" w:rsidRDefault="009E0C70">
      <w:pPr>
        <w:pStyle w:val="SourceCode"/>
      </w:pPr>
      <w:r>
        <w:t xml:space="preserve">     * </w:t>
      </w:r>
      <w:r>
        <w:t>排序值</w:t>
      </w:r>
    </w:p>
    <w:p w14:paraId="6E9A75CD" w14:textId="77777777" w:rsidR="001E2732" w:rsidRDefault="009E0C70">
      <w:pPr>
        <w:pStyle w:val="SourceCode"/>
      </w:pPr>
      <w:r>
        <w:t xml:space="preserve">     */</w:t>
      </w:r>
    </w:p>
    <w:p w14:paraId="36A61C3B" w14:textId="77777777" w:rsidR="001E2732" w:rsidRDefault="009E0C70">
      <w:pPr>
        <w:pStyle w:val="SourceCode"/>
      </w:pPr>
      <w:r>
        <w:t xml:space="preserve">    private Integer orderNum;</w:t>
      </w:r>
    </w:p>
    <w:p w14:paraId="1D95C67F" w14:textId="77777777" w:rsidR="001E2732" w:rsidRDefault="001E2732">
      <w:pPr>
        <w:pStyle w:val="SourceCode"/>
      </w:pPr>
    </w:p>
    <w:p w14:paraId="15ECBF6B" w14:textId="77777777" w:rsidR="001E2732" w:rsidRDefault="009E0C70">
      <w:pPr>
        <w:pStyle w:val="SourceCode"/>
      </w:pPr>
      <w:r>
        <w:t xml:space="preserve">    /**</w:t>
      </w:r>
    </w:p>
    <w:p w14:paraId="36783813" w14:textId="77777777" w:rsidR="001E2732" w:rsidRDefault="009E0C70">
      <w:pPr>
        <w:pStyle w:val="SourceCode"/>
      </w:pPr>
      <w:r>
        <w:t xml:space="preserve">     * </w:t>
      </w:r>
      <w:r>
        <w:t>路由地址</w:t>
      </w:r>
    </w:p>
    <w:p w14:paraId="3D0C0054" w14:textId="77777777" w:rsidR="001E2732" w:rsidRDefault="009E0C70">
      <w:pPr>
        <w:pStyle w:val="SourceCode"/>
      </w:pPr>
      <w:r>
        <w:t xml:space="preserve">     */</w:t>
      </w:r>
    </w:p>
    <w:p w14:paraId="10755EAD" w14:textId="77777777" w:rsidR="001E2732" w:rsidRDefault="009E0C70">
      <w:pPr>
        <w:pStyle w:val="SourceCode"/>
      </w:pPr>
      <w:r>
        <w:t xml:space="preserve">    private String routerPath;</w:t>
      </w:r>
    </w:p>
    <w:p w14:paraId="01BDC341" w14:textId="77777777" w:rsidR="001E2732" w:rsidRDefault="001E2732">
      <w:pPr>
        <w:pStyle w:val="SourceCode"/>
      </w:pPr>
    </w:p>
    <w:p w14:paraId="67F85520" w14:textId="77777777" w:rsidR="001E2732" w:rsidRDefault="009E0C70">
      <w:pPr>
        <w:pStyle w:val="SourceCode"/>
      </w:pPr>
      <w:r>
        <w:t xml:space="preserve">    /**</w:t>
      </w:r>
    </w:p>
    <w:p w14:paraId="3CE69587" w14:textId="77777777" w:rsidR="001E2732" w:rsidRDefault="009E0C70">
      <w:pPr>
        <w:pStyle w:val="SourceCode"/>
      </w:pPr>
      <w:r>
        <w:t xml:space="preserve">     * </w:t>
      </w:r>
      <w:r>
        <w:t>组件路径</w:t>
      </w:r>
    </w:p>
    <w:p w14:paraId="750331E8" w14:textId="77777777" w:rsidR="001E2732" w:rsidRDefault="009E0C70">
      <w:pPr>
        <w:pStyle w:val="SourceCode"/>
      </w:pPr>
      <w:r>
        <w:t xml:space="preserve">     */</w:t>
      </w:r>
    </w:p>
    <w:p w14:paraId="169E97A1" w14:textId="77777777" w:rsidR="001E2732" w:rsidRDefault="009E0C70">
      <w:pPr>
        <w:pStyle w:val="SourceCode"/>
      </w:pPr>
      <w:r>
        <w:t xml:space="preserve">    protected String componentUrl;</w:t>
      </w:r>
    </w:p>
    <w:p w14:paraId="5D2BC930" w14:textId="77777777" w:rsidR="001E2732" w:rsidRDefault="001E2732">
      <w:pPr>
        <w:pStyle w:val="SourceCode"/>
      </w:pPr>
    </w:p>
    <w:p w14:paraId="73D21E23" w14:textId="77777777" w:rsidR="001E2732" w:rsidRDefault="009E0C70">
      <w:pPr>
        <w:pStyle w:val="SourceCode"/>
      </w:pPr>
      <w:r>
        <w:t xml:space="preserve">    /**</w:t>
      </w:r>
    </w:p>
    <w:p w14:paraId="5EDB0D8A" w14:textId="77777777" w:rsidR="001E2732" w:rsidRDefault="009E0C70">
      <w:pPr>
        <w:pStyle w:val="SourceCode"/>
      </w:pPr>
      <w:r>
        <w:t xml:space="preserve">     * </w:t>
      </w:r>
      <w:r>
        <w:t>菜单类型，</w:t>
      </w:r>
      <w:r>
        <w:t>1</w:t>
      </w:r>
      <w:r>
        <w:t>目录，</w:t>
      </w:r>
      <w:r>
        <w:t>2</w:t>
      </w:r>
      <w:r>
        <w:t>菜单，</w:t>
      </w:r>
      <w:r>
        <w:t>3</w:t>
      </w:r>
      <w:r>
        <w:t>权限</w:t>
      </w:r>
    </w:p>
    <w:p w14:paraId="14A34578" w14:textId="77777777" w:rsidR="001E2732" w:rsidRDefault="009E0C70">
      <w:pPr>
        <w:pStyle w:val="SourceCode"/>
      </w:pPr>
      <w:r>
        <w:t xml:space="preserve">     */</w:t>
      </w:r>
    </w:p>
    <w:p w14:paraId="56ACDA5E" w14:textId="77777777" w:rsidR="001E2732" w:rsidRDefault="009E0C70">
      <w:pPr>
        <w:pStyle w:val="SourceCode"/>
      </w:pPr>
      <w:r>
        <w:t xml:space="preserve">    private Integer menuType;</w:t>
      </w:r>
    </w:p>
    <w:p w14:paraId="404236D1" w14:textId="77777777" w:rsidR="001E2732" w:rsidRDefault="001E2732">
      <w:pPr>
        <w:pStyle w:val="SourceCode"/>
      </w:pPr>
    </w:p>
    <w:p w14:paraId="473DD4A1" w14:textId="77777777" w:rsidR="001E2732" w:rsidRDefault="009E0C70">
      <w:pPr>
        <w:pStyle w:val="SourceCode"/>
      </w:pPr>
      <w:r>
        <w:t xml:space="preserve">    /**</w:t>
      </w:r>
    </w:p>
    <w:p w14:paraId="2A130320" w14:textId="77777777" w:rsidR="001E2732" w:rsidRDefault="009E0C70">
      <w:pPr>
        <w:pStyle w:val="SourceCode"/>
      </w:pPr>
      <w:r>
        <w:t xml:space="preserve">     * </w:t>
      </w:r>
      <w:r>
        <w:t>是否显示，</w:t>
      </w:r>
      <w:r>
        <w:t>1</w:t>
      </w:r>
      <w:r>
        <w:t>是</w:t>
      </w:r>
      <w:r>
        <w:t>0</w:t>
      </w:r>
      <w:r>
        <w:t>否</w:t>
      </w:r>
    </w:p>
    <w:p w14:paraId="366BA5E9" w14:textId="77777777" w:rsidR="001E2732" w:rsidRDefault="009E0C70">
      <w:pPr>
        <w:pStyle w:val="SourceCode"/>
      </w:pPr>
      <w:r>
        <w:t xml:space="preserve">     */</w:t>
      </w:r>
    </w:p>
    <w:p w14:paraId="5AC8B9D4" w14:textId="77777777" w:rsidR="001E2732" w:rsidRDefault="009E0C70">
      <w:pPr>
        <w:pStyle w:val="SourceCode"/>
      </w:pPr>
      <w:r>
        <w:t xml:space="preserve">    private Integer visible;</w:t>
      </w:r>
    </w:p>
    <w:p w14:paraId="618DE037" w14:textId="77777777" w:rsidR="001E2732" w:rsidRDefault="001E2732">
      <w:pPr>
        <w:pStyle w:val="SourceCode"/>
      </w:pPr>
    </w:p>
    <w:p w14:paraId="1ADF94E5" w14:textId="77777777" w:rsidR="001E2732" w:rsidRDefault="009E0C70">
      <w:pPr>
        <w:pStyle w:val="SourceCode"/>
      </w:pPr>
      <w:r>
        <w:t xml:space="preserve">    /**</w:t>
      </w:r>
    </w:p>
    <w:p w14:paraId="0E5FD2C9" w14:textId="77777777" w:rsidR="001E2732" w:rsidRDefault="009E0C70">
      <w:pPr>
        <w:pStyle w:val="SourceCode"/>
      </w:pPr>
      <w:r>
        <w:t xml:space="preserve">     * </w:t>
      </w:r>
      <w:r>
        <w:t>是否启用，</w:t>
      </w:r>
      <w:r>
        <w:t>1</w:t>
      </w:r>
      <w:r>
        <w:t>是</w:t>
      </w:r>
      <w:r>
        <w:t>0</w:t>
      </w:r>
      <w:r>
        <w:t>否</w:t>
      </w:r>
    </w:p>
    <w:p w14:paraId="0D262856" w14:textId="77777777" w:rsidR="001E2732" w:rsidRDefault="009E0C70">
      <w:pPr>
        <w:pStyle w:val="SourceCode"/>
      </w:pPr>
      <w:r>
        <w:t xml:space="preserve">     */</w:t>
      </w:r>
    </w:p>
    <w:p w14:paraId="0BE63161" w14:textId="77777777" w:rsidR="001E2732" w:rsidRDefault="009E0C70">
      <w:pPr>
        <w:pStyle w:val="SourceCode"/>
      </w:pPr>
      <w:r>
        <w:t xml:space="preserve">    private Integer status;</w:t>
      </w:r>
    </w:p>
    <w:p w14:paraId="19010A51" w14:textId="77777777" w:rsidR="001E2732" w:rsidRDefault="001E2732">
      <w:pPr>
        <w:pStyle w:val="SourceCode"/>
      </w:pPr>
    </w:p>
    <w:p w14:paraId="57F5821E" w14:textId="77777777" w:rsidR="001E2732" w:rsidRDefault="009E0C70">
      <w:pPr>
        <w:pStyle w:val="SourceCode"/>
      </w:pPr>
      <w:r>
        <w:t xml:space="preserve">    /**</w:t>
      </w:r>
    </w:p>
    <w:p w14:paraId="008D97B0" w14:textId="77777777" w:rsidR="001E2732" w:rsidRDefault="009E0C70">
      <w:pPr>
        <w:pStyle w:val="SourceCode"/>
      </w:pPr>
      <w:r>
        <w:t xml:space="preserve">     * </w:t>
      </w:r>
      <w:r>
        <w:t>权限标识</w:t>
      </w:r>
    </w:p>
    <w:p w14:paraId="5300E5CC" w14:textId="77777777" w:rsidR="001E2732" w:rsidRDefault="009E0C70">
      <w:pPr>
        <w:pStyle w:val="SourceCode"/>
      </w:pPr>
      <w:r>
        <w:t xml:space="preserve">     */</w:t>
      </w:r>
    </w:p>
    <w:p w14:paraId="647C990D" w14:textId="77777777" w:rsidR="001E2732" w:rsidRDefault="009E0C70">
      <w:pPr>
        <w:pStyle w:val="SourceCode"/>
      </w:pPr>
      <w:r>
        <w:t xml:space="preserve">    private String permission;</w:t>
      </w:r>
    </w:p>
    <w:p w14:paraId="1B087A24" w14:textId="77777777" w:rsidR="001E2732" w:rsidRDefault="001E2732">
      <w:pPr>
        <w:pStyle w:val="SourceCode"/>
      </w:pPr>
    </w:p>
    <w:p w14:paraId="2F427891" w14:textId="77777777" w:rsidR="001E2732" w:rsidRDefault="009E0C70">
      <w:pPr>
        <w:pStyle w:val="SourceCode"/>
      </w:pPr>
      <w:r>
        <w:t xml:space="preserve">    /**</w:t>
      </w:r>
    </w:p>
    <w:p w14:paraId="24182313" w14:textId="77777777" w:rsidR="001E2732" w:rsidRDefault="009E0C70">
      <w:pPr>
        <w:pStyle w:val="SourceCode"/>
      </w:pPr>
      <w:r>
        <w:t xml:space="preserve">     * </w:t>
      </w:r>
      <w:r>
        <w:t>图标</w:t>
      </w:r>
    </w:p>
    <w:p w14:paraId="4D0665EB" w14:textId="77777777" w:rsidR="001E2732" w:rsidRDefault="009E0C70">
      <w:pPr>
        <w:pStyle w:val="SourceCode"/>
      </w:pPr>
      <w:r>
        <w:t xml:space="preserve">     */</w:t>
      </w:r>
    </w:p>
    <w:p w14:paraId="0980D64B" w14:textId="77777777" w:rsidR="001E2732" w:rsidRDefault="009E0C70">
      <w:pPr>
        <w:pStyle w:val="SourceCode"/>
      </w:pPr>
      <w:r>
        <w:t xml:space="preserve">    private String icon;</w:t>
      </w:r>
    </w:p>
    <w:p w14:paraId="2EA9C0A2" w14:textId="77777777" w:rsidR="001E2732" w:rsidRDefault="001E2732">
      <w:pPr>
        <w:pStyle w:val="SourceCode"/>
      </w:pPr>
    </w:p>
    <w:p w14:paraId="414FC1F8" w14:textId="77777777" w:rsidR="001E2732" w:rsidRDefault="009E0C70">
      <w:pPr>
        <w:pStyle w:val="SourceCode"/>
      </w:pPr>
      <w:r>
        <w:t xml:space="preserve">    /**</w:t>
      </w:r>
    </w:p>
    <w:p w14:paraId="2BD12CFF" w14:textId="77777777" w:rsidR="001E2732" w:rsidRDefault="009E0C70">
      <w:pPr>
        <w:pStyle w:val="SourceCode"/>
      </w:pPr>
      <w:r>
        <w:t xml:space="preserve">     * </w:t>
      </w:r>
      <w:r>
        <w:t>创建人</w:t>
      </w:r>
    </w:p>
    <w:p w14:paraId="12B80DAD" w14:textId="77777777" w:rsidR="001E2732" w:rsidRDefault="009E0C70">
      <w:pPr>
        <w:pStyle w:val="SourceCode"/>
      </w:pPr>
      <w:r>
        <w:t xml:space="preserve">     */</w:t>
      </w:r>
    </w:p>
    <w:p w14:paraId="39F173EC" w14:textId="77777777" w:rsidR="001E2732" w:rsidRDefault="009E0C70">
      <w:pPr>
        <w:pStyle w:val="SourceCode"/>
      </w:pPr>
      <w:r>
        <w:t xml:space="preserve">    private String createBy;</w:t>
      </w:r>
    </w:p>
    <w:p w14:paraId="7EF908E9" w14:textId="77777777" w:rsidR="001E2732" w:rsidRDefault="001E2732">
      <w:pPr>
        <w:pStyle w:val="SourceCode"/>
      </w:pPr>
    </w:p>
    <w:p w14:paraId="32D7CD3A" w14:textId="77777777" w:rsidR="001E2732" w:rsidRDefault="009E0C70">
      <w:pPr>
        <w:pStyle w:val="SourceCode"/>
      </w:pPr>
      <w:r>
        <w:t xml:space="preserve">    /**</w:t>
      </w:r>
    </w:p>
    <w:p w14:paraId="1BE90A35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56394874" w14:textId="77777777" w:rsidR="001E2732" w:rsidRDefault="009E0C70">
      <w:pPr>
        <w:pStyle w:val="SourceCode"/>
      </w:pPr>
      <w:r>
        <w:t xml:space="preserve">     */</w:t>
      </w:r>
    </w:p>
    <w:p w14:paraId="6E9D62A1" w14:textId="77777777" w:rsidR="001E2732" w:rsidRDefault="009E0C70">
      <w:pPr>
        <w:pStyle w:val="SourceCode"/>
      </w:pPr>
      <w:r>
        <w:t xml:space="preserve">    private String createTime;</w:t>
      </w:r>
    </w:p>
    <w:p w14:paraId="26DDA82F" w14:textId="77777777" w:rsidR="001E2732" w:rsidRDefault="001E2732">
      <w:pPr>
        <w:pStyle w:val="SourceCode"/>
      </w:pPr>
    </w:p>
    <w:p w14:paraId="2089E9EB" w14:textId="77777777" w:rsidR="001E2732" w:rsidRDefault="009E0C70">
      <w:pPr>
        <w:pStyle w:val="SourceCode"/>
      </w:pPr>
      <w:r>
        <w:t xml:space="preserve">    /**</w:t>
      </w:r>
    </w:p>
    <w:p w14:paraId="65DFA3DA" w14:textId="77777777" w:rsidR="001E2732" w:rsidRDefault="009E0C70">
      <w:pPr>
        <w:pStyle w:val="SourceCode"/>
      </w:pPr>
      <w:r>
        <w:t xml:space="preserve">     * </w:t>
      </w:r>
      <w:r>
        <w:t>修改人</w:t>
      </w:r>
    </w:p>
    <w:p w14:paraId="4F9DC6F9" w14:textId="77777777" w:rsidR="001E2732" w:rsidRDefault="009E0C70">
      <w:pPr>
        <w:pStyle w:val="SourceCode"/>
      </w:pPr>
      <w:r>
        <w:t xml:space="preserve">     */</w:t>
      </w:r>
    </w:p>
    <w:p w14:paraId="72E7240F" w14:textId="77777777" w:rsidR="001E2732" w:rsidRDefault="009E0C70">
      <w:pPr>
        <w:pStyle w:val="SourceCode"/>
      </w:pPr>
      <w:r>
        <w:t xml:space="preserve">    private String updateBy;</w:t>
      </w:r>
    </w:p>
    <w:p w14:paraId="285F38FB" w14:textId="77777777" w:rsidR="001E2732" w:rsidRDefault="001E2732">
      <w:pPr>
        <w:pStyle w:val="SourceCode"/>
      </w:pPr>
    </w:p>
    <w:p w14:paraId="6819AD74" w14:textId="77777777" w:rsidR="001E2732" w:rsidRDefault="009E0C70">
      <w:pPr>
        <w:pStyle w:val="SourceCode"/>
      </w:pPr>
      <w:r>
        <w:t xml:space="preserve">    /**</w:t>
      </w:r>
    </w:p>
    <w:p w14:paraId="3C2024CA" w14:textId="77777777" w:rsidR="001E2732" w:rsidRDefault="009E0C70">
      <w:pPr>
        <w:pStyle w:val="SourceCode"/>
      </w:pPr>
      <w:r>
        <w:t xml:space="preserve">     * </w:t>
      </w:r>
      <w:r>
        <w:t>修改时间</w:t>
      </w:r>
    </w:p>
    <w:p w14:paraId="38303792" w14:textId="77777777" w:rsidR="001E2732" w:rsidRDefault="009E0C70">
      <w:pPr>
        <w:pStyle w:val="SourceCode"/>
      </w:pPr>
      <w:r>
        <w:t xml:space="preserve">     */</w:t>
      </w:r>
    </w:p>
    <w:p w14:paraId="2CD09BE1" w14:textId="77777777" w:rsidR="001E2732" w:rsidRDefault="009E0C70">
      <w:pPr>
        <w:pStyle w:val="SourceCode"/>
      </w:pPr>
      <w:r>
        <w:t xml:space="preserve">    private String updateTime;</w:t>
      </w:r>
    </w:p>
    <w:p w14:paraId="59F8D749" w14:textId="77777777" w:rsidR="001E2732" w:rsidRDefault="001E2732">
      <w:pPr>
        <w:pStyle w:val="SourceCode"/>
      </w:pPr>
    </w:p>
    <w:p w14:paraId="3A67EF79" w14:textId="77777777" w:rsidR="001E2732" w:rsidRDefault="009E0C70">
      <w:pPr>
        <w:pStyle w:val="SourceCode"/>
      </w:pPr>
      <w:r>
        <w:t xml:space="preserve">    /**</w:t>
      </w:r>
    </w:p>
    <w:p w14:paraId="405ADAA3" w14:textId="77777777" w:rsidR="001E2732" w:rsidRDefault="009E0C70">
      <w:pPr>
        <w:pStyle w:val="SourceCode"/>
      </w:pPr>
      <w:r>
        <w:t xml:space="preserve">     * </w:t>
      </w:r>
      <w:r>
        <w:t>是否删除，</w:t>
      </w:r>
      <w:r>
        <w:t>1</w:t>
      </w:r>
      <w:r>
        <w:t>是</w:t>
      </w:r>
      <w:r>
        <w:t>0</w:t>
      </w:r>
      <w:r>
        <w:t>否</w:t>
      </w:r>
    </w:p>
    <w:p w14:paraId="78826558" w14:textId="77777777" w:rsidR="001E2732" w:rsidRDefault="009E0C70">
      <w:pPr>
        <w:pStyle w:val="SourceCode"/>
      </w:pPr>
      <w:r>
        <w:t xml:space="preserve">     */</w:t>
      </w:r>
    </w:p>
    <w:p w14:paraId="3D76E1C5" w14:textId="77777777" w:rsidR="001E2732" w:rsidRDefault="009E0C70">
      <w:pPr>
        <w:pStyle w:val="SourceCode"/>
      </w:pPr>
      <w:r>
        <w:t xml:space="preserve">    private Integer deleted;</w:t>
      </w:r>
    </w:p>
    <w:p w14:paraId="14C025B3" w14:textId="77777777" w:rsidR="001E2732" w:rsidRDefault="001E2732">
      <w:pPr>
        <w:pStyle w:val="SourceCode"/>
      </w:pPr>
    </w:p>
    <w:p w14:paraId="2A73036B" w14:textId="77777777" w:rsidR="001E2732" w:rsidRDefault="009E0C70">
      <w:pPr>
        <w:pStyle w:val="SourceCode"/>
      </w:pPr>
      <w:r>
        <w:lastRenderedPageBreak/>
        <w:t>}</w:t>
      </w:r>
    </w:p>
    <w:p w14:paraId="1956ECFA" w14:textId="77777777" w:rsidR="001E2732" w:rsidRDefault="009E0C70">
      <w:pPr>
        <w:pStyle w:val="3"/>
      </w:pPr>
      <w:bookmarkStart w:id="83" w:name="512-sysmenucontroller"/>
      <w:bookmarkEnd w:id="83"/>
      <w:r>
        <w:t>5.1.2 SysMenuController</w:t>
      </w:r>
    </w:p>
    <w:p w14:paraId="36CDE2C6" w14:textId="77777777" w:rsidR="001E2732" w:rsidRDefault="009E0C70">
      <w:pPr>
        <w:pStyle w:val="SourceCodeLanguage"/>
      </w:pPr>
      <w:r>
        <w:t>java</w:t>
      </w:r>
    </w:p>
    <w:p w14:paraId="1381A95D" w14:textId="77777777" w:rsidR="001E2732" w:rsidRDefault="009E0C70">
      <w:pPr>
        <w:pStyle w:val="SourceCode"/>
      </w:pPr>
      <w:r>
        <w:t>package com.jg.pochi.controller;</w:t>
      </w:r>
    </w:p>
    <w:p w14:paraId="704B09AF" w14:textId="77777777" w:rsidR="001E2732" w:rsidRDefault="001E2732">
      <w:pPr>
        <w:pStyle w:val="SourceCode"/>
      </w:pPr>
    </w:p>
    <w:p w14:paraId="09BF618F" w14:textId="77777777" w:rsidR="001E2732" w:rsidRDefault="009E0C70">
      <w:pPr>
        <w:pStyle w:val="SourceCode"/>
      </w:pPr>
      <w:r>
        <w:t>import com.jg.pochi.common.Page;</w:t>
      </w:r>
    </w:p>
    <w:p w14:paraId="0E0E5C7B" w14:textId="77777777" w:rsidR="001E2732" w:rsidRDefault="009E0C70">
      <w:pPr>
        <w:pStyle w:val="SourceCode"/>
      </w:pPr>
      <w:r>
        <w:t>import com.jg.pochi.common.Result;</w:t>
      </w:r>
    </w:p>
    <w:p w14:paraId="57FE90A1" w14:textId="77777777" w:rsidR="001E2732" w:rsidRDefault="009E0C70">
      <w:pPr>
        <w:pStyle w:val="SourceCode"/>
      </w:pPr>
      <w:r>
        <w:t>import com.jg.pochi.pojo.SysMenu;</w:t>
      </w:r>
    </w:p>
    <w:p w14:paraId="5BFF684C" w14:textId="77777777" w:rsidR="001E2732" w:rsidRDefault="009E0C70">
      <w:pPr>
        <w:pStyle w:val="SourceCode"/>
      </w:pPr>
      <w:r>
        <w:t>import com.jg.pochi.service.SysMenuService;</w:t>
      </w:r>
    </w:p>
    <w:p w14:paraId="70511674" w14:textId="77777777" w:rsidR="001E2732" w:rsidRDefault="009E0C70">
      <w:pPr>
        <w:pStyle w:val="SourceCode"/>
      </w:pPr>
      <w:r>
        <w:t>import org.springframework.beans.factory.annotation.Autowired;</w:t>
      </w:r>
    </w:p>
    <w:p w14:paraId="71D76117" w14:textId="77777777" w:rsidR="001E2732" w:rsidRDefault="009E0C70">
      <w:pPr>
        <w:pStyle w:val="SourceCode"/>
      </w:pPr>
      <w:r>
        <w:t>import org.springframework.web.bind.annotation.PathVariable;</w:t>
      </w:r>
    </w:p>
    <w:p w14:paraId="6EB4A06B" w14:textId="77777777" w:rsidR="001E2732" w:rsidRDefault="009E0C70">
      <w:pPr>
        <w:pStyle w:val="SourceCode"/>
      </w:pPr>
      <w:r>
        <w:t>import org.springframework.web.bind.annotation.RequestBody;</w:t>
      </w:r>
    </w:p>
    <w:p w14:paraId="227B2CD2" w14:textId="77777777" w:rsidR="001E2732" w:rsidRDefault="009E0C70">
      <w:pPr>
        <w:pStyle w:val="SourceCode"/>
      </w:pPr>
      <w:r>
        <w:t>import org.springframework.web.bind.annotation.RequestMapping;</w:t>
      </w:r>
    </w:p>
    <w:p w14:paraId="6A73492E" w14:textId="77777777" w:rsidR="001E2732" w:rsidRDefault="009E0C70">
      <w:pPr>
        <w:pStyle w:val="SourceCode"/>
      </w:pPr>
      <w:r>
        <w:t>import org.springframework.web.bind.annotation.RequestMethod;</w:t>
      </w:r>
    </w:p>
    <w:p w14:paraId="63CB6232" w14:textId="77777777" w:rsidR="001E2732" w:rsidRDefault="009E0C70">
      <w:pPr>
        <w:pStyle w:val="SourceCode"/>
      </w:pPr>
      <w:r>
        <w:t>import org.springframework.web.bind.annotation.RestController;</w:t>
      </w:r>
    </w:p>
    <w:p w14:paraId="0C82F501" w14:textId="77777777" w:rsidR="001E2732" w:rsidRDefault="001E2732">
      <w:pPr>
        <w:pStyle w:val="SourceCode"/>
      </w:pPr>
    </w:p>
    <w:p w14:paraId="16FDDCDD" w14:textId="77777777" w:rsidR="001E2732" w:rsidRDefault="009E0C70">
      <w:pPr>
        <w:pStyle w:val="SourceCode"/>
      </w:pPr>
      <w:r>
        <w:t>/**</w:t>
      </w:r>
    </w:p>
    <w:p w14:paraId="240ED84A" w14:textId="77777777" w:rsidR="001E2732" w:rsidRDefault="009E0C70">
      <w:pPr>
        <w:pStyle w:val="SourceCode"/>
      </w:pPr>
      <w:r>
        <w:t xml:space="preserve"> * </w:t>
      </w:r>
      <w:r>
        <w:t>菜单控制器</w:t>
      </w:r>
    </w:p>
    <w:p w14:paraId="688C45BA" w14:textId="77777777" w:rsidR="001E2732" w:rsidRDefault="009E0C70">
      <w:pPr>
        <w:pStyle w:val="SourceCode"/>
      </w:pPr>
      <w:r>
        <w:t xml:space="preserve"> *</w:t>
      </w:r>
    </w:p>
    <w:p w14:paraId="685BEF46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29F73031" w14:textId="77777777" w:rsidR="001E2732" w:rsidRDefault="009E0C70">
      <w:pPr>
        <w:pStyle w:val="SourceCode"/>
      </w:pPr>
      <w:r>
        <w:t xml:space="preserve"> * @Date: 2020/11/15 0:00</w:t>
      </w:r>
    </w:p>
    <w:p w14:paraId="0B008086" w14:textId="77777777" w:rsidR="001E2732" w:rsidRDefault="009E0C70">
      <w:pPr>
        <w:pStyle w:val="SourceCode"/>
      </w:pPr>
      <w:r>
        <w:t xml:space="preserve"> * @Version 1.0</w:t>
      </w:r>
    </w:p>
    <w:p w14:paraId="2D4F5B6A" w14:textId="77777777" w:rsidR="001E2732" w:rsidRDefault="009E0C70">
      <w:pPr>
        <w:pStyle w:val="SourceCode"/>
      </w:pPr>
      <w:r>
        <w:t xml:space="preserve"> */</w:t>
      </w:r>
    </w:p>
    <w:p w14:paraId="5872B6F7" w14:textId="77777777" w:rsidR="001E2732" w:rsidRDefault="009E0C70">
      <w:pPr>
        <w:pStyle w:val="SourceCode"/>
      </w:pPr>
      <w:r>
        <w:t>@RestController</w:t>
      </w:r>
    </w:p>
    <w:p w14:paraId="43E20A2E" w14:textId="77777777" w:rsidR="001E2732" w:rsidRDefault="009E0C70">
      <w:pPr>
        <w:pStyle w:val="SourceCode"/>
      </w:pPr>
      <w:r>
        <w:t>@RequestMapping("/sysMenu")</w:t>
      </w:r>
    </w:p>
    <w:p w14:paraId="51AD687E" w14:textId="77777777" w:rsidR="001E2732" w:rsidRDefault="009E0C70">
      <w:pPr>
        <w:pStyle w:val="SourceCode"/>
      </w:pPr>
      <w:r>
        <w:t>public class SysMenuController {</w:t>
      </w:r>
    </w:p>
    <w:p w14:paraId="048E8531" w14:textId="77777777" w:rsidR="001E2732" w:rsidRDefault="001E2732">
      <w:pPr>
        <w:pStyle w:val="SourceCode"/>
      </w:pPr>
    </w:p>
    <w:p w14:paraId="6A984CFD" w14:textId="77777777" w:rsidR="001E2732" w:rsidRDefault="009E0C70">
      <w:pPr>
        <w:pStyle w:val="SourceCode"/>
      </w:pPr>
      <w:r>
        <w:t xml:space="preserve">    @Autowired</w:t>
      </w:r>
    </w:p>
    <w:p w14:paraId="6FCE7BD8" w14:textId="77777777" w:rsidR="001E2732" w:rsidRDefault="009E0C70">
      <w:pPr>
        <w:pStyle w:val="SourceCode"/>
      </w:pPr>
      <w:r>
        <w:t xml:space="preserve">    private SysMenuService sysMenuService;</w:t>
      </w:r>
    </w:p>
    <w:p w14:paraId="5F7209EC" w14:textId="77777777" w:rsidR="001E2732" w:rsidRDefault="001E2732">
      <w:pPr>
        <w:pStyle w:val="SourceCode"/>
      </w:pPr>
    </w:p>
    <w:p w14:paraId="34F397B3" w14:textId="77777777" w:rsidR="001E2732" w:rsidRDefault="009E0C70">
      <w:pPr>
        <w:pStyle w:val="SourceCode"/>
      </w:pPr>
      <w:r>
        <w:t xml:space="preserve">    /**</w:t>
      </w:r>
    </w:p>
    <w:p w14:paraId="000F7643" w14:textId="77777777" w:rsidR="001E2732" w:rsidRDefault="009E0C70">
      <w:pPr>
        <w:pStyle w:val="SourceCode"/>
      </w:pPr>
      <w:r>
        <w:t xml:space="preserve">     * </w:t>
      </w:r>
      <w:r>
        <w:t>添加菜单</w:t>
      </w:r>
    </w:p>
    <w:p w14:paraId="6C389FB6" w14:textId="77777777" w:rsidR="001E2732" w:rsidRDefault="009E0C70">
      <w:pPr>
        <w:pStyle w:val="SourceCode"/>
      </w:pPr>
      <w:r>
        <w:t xml:space="preserve">     * @param sysMenu</w:t>
      </w:r>
    </w:p>
    <w:p w14:paraId="5353EBE0" w14:textId="77777777" w:rsidR="001E2732" w:rsidRDefault="009E0C70">
      <w:pPr>
        <w:pStyle w:val="SourceCode"/>
      </w:pPr>
      <w:r>
        <w:t xml:space="preserve">     * @return</w:t>
      </w:r>
    </w:p>
    <w:p w14:paraId="558CC112" w14:textId="77777777" w:rsidR="001E2732" w:rsidRDefault="009E0C70">
      <w:pPr>
        <w:pStyle w:val="SourceCode"/>
      </w:pPr>
      <w:r>
        <w:t xml:space="preserve">     */</w:t>
      </w:r>
    </w:p>
    <w:p w14:paraId="13D7C16F" w14:textId="77777777" w:rsidR="001E2732" w:rsidRDefault="009E0C70">
      <w:pPr>
        <w:pStyle w:val="SourceCode"/>
      </w:pPr>
      <w:r>
        <w:t xml:space="preserve">    @RequestMapping(value = "/save", method = RequestMethod.POST)</w:t>
      </w:r>
    </w:p>
    <w:p w14:paraId="57247665" w14:textId="77777777" w:rsidR="001E2732" w:rsidRDefault="009E0C70">
      <w:pPr>
        <w:pStyle w:val="SourceCode"/>
      </w:pPr>
      <w:r>
        <w:lastRenderedPageBreak/>
        <w:t xml:space="preserve">    public Result&lt;?&gt; save(@RequestBody SysMenu sysMenu) {</w:t>
      </w:r>
    </w:p>
    <w:p w14:paraId="2CDEEDF0" w14:textId="77777777" w:rsidR="001E2732" w:rsidRDefault="009E0C70">
      <w:pPr>
        <w:pStyle w:val="SourceCode"/>
      </w:pPr>
      <w:r>
        <w:t xml:space="preserve">        sysMenuService.save(sysMenu);</w:t>
      </w:r>
    </w:p>
    <w:p w14:paraId="7F5AE394" w14:textId="77777777" w:rsidR="001E2732" w:rsidRDefault="009E0C70">
      <w:pPr>
        <w:pStyle w:val="SourceCode"/>
      </w:pPr>
      <w:r>
        <w:t xml:space="preserve">        return new Result&lt;&gt;("</w:t>
      </w:r>
      <w:r>
        <w:t>添加成功</w:t>
      </w:r>
      <w:r>
        <w:t>");</w:t>
      </w:r>
    </w:p>
    <w:p w14:paraId="5CD9AB56" w14:textId="77777777" w:rsidR="001E2732" w:rsidRDefault="009E0C70">
      <w:pPr>
        <w:pStyle w:val="SourceCode"/>
      </w:pPr>
      <w:r>
        <w:t xml:space="preserve">    }</w:t>
      </w:r>
    </w:p>
    <w:p w14:paraId="258EE4C6" w14:textId="77777777" w:rsidR="001E2732" w:rsidRDefault="001E2732">
      <w:pPr>
        <w:pStyle w:val="SourceCode"/>
      </w:pPr>
    </w:p>
    <w:p w14:paraId="75EB544C" w14:textId="77777777" w:rsidR="001E2732" w:rsidRDefault="009E0C70">
      <w:pPr>
        <w:pStyle w:val="SourceCode"/>
      </w:pPr>
      <w:r>
        <w:t xml:space="preserve">    /**</w:t>
      </w:r>
    </w:p>
    <w:p w14:paraId="600DD5AD" w14:textId="77777777" w:rsidR="001E2732" w:rsidRDefault="009E0C70">
      <w:pPr>
        <w:pStyle w:val="SourceCode"/>
      </w:pPr>
      <w:r>
        <w:t xml:space="preserve">     * </w:t>
      </w:r>
      <w:r>
        <w:t>修改菜单</w:t>
      </w:r>
    </w:p>
    <w:p w14:paraId="0DCB479C" w14:textId="77777777" w:rsidR="001E2732" w:rsidRDefault="009E0C70">
      <w:pPr>
        <w:pStyle w:val="SourceCode"/>
      </w:pPr>
      <w:r>
        <w:t xml:space="preserve">     * @param sysMenu</w:t>
      </w:r>
    </w:p>
    <w:p w14:paraId="4A86E584" w14:textId="77777777" w:rsidR="001E2732" w:rsidRDefault="009E0C70">
      <w:pPr>
        <w:pStyle w:val="SourceCode"/>
      </w:pPr>
      <w:r>
        <w:t xml:space="preserve">     * @return</w:t>
      </w:r>
    </w:p>
    <w:p w14:paraId="341FDB7C" w14:textId="77777777" w:rsidR="001E2732" w:rsidRDefault="009E0C70">
      <w:pPr>
        <w:pStyle w:val="SourceCode"/>
      </w:pPr>
      <w:r>
        <w:t xml:space="preserve">     */</w:t>
      </w:r>
    </w:p>
    <w:p w14:paraId="4533F86B" w14:textId="77777777" w:rsidR="001E2732" w:rsidRDefault="009E0C70">
      <w:pPr>
        <w:pStyle w:val="SourceCode"/>
      </w:pPr>
      <w:r>
        <w:t xml:space="preserve">    @RequestMapping(value = "/update", method = RequestMethod.PUT)</w:t>
      </w:r>
    </w:p>
    <w:p w14:paraId="75CDE893" w14:textId="77777777" w:rsidR="001E2732" w:rsidRDefault="009E0C70">
      <w:pPr>
        <w:pStyle w:val="SourceCode"/>
      </w:pPr>
      <w:r>
        <w:t xml:space="preserve">    public Result&lt;?&gt; update(@RequestBody SysMenu sysMenu) {</w:t>
      </w:r>
    </w:p>
    <w:p w14:paraId="77604915" w14:textId="77777777" w:rsidR="001E2732" w:rsidRDefault="009E0C70">
      <w:pPr>
        <w:pStyle w:val="SourceCode"/>
      </w:pPr>
      <w:r>
        <w:t xml:space="preserve">        sysMenuService.update(sysMenu);</w:t>
      </w:r>
    </w:p>
    <w:p w14:paraId="43E0AA3B" w14:textId="77777777" w:rsidR="001E2732" w:rsidRDefault="009E0C70">
      <w:pPr>
        <w:pStyle w:val="SourceCode"/>
      </w:pPr>
      <w:r>
        <w:t xml:space="preserve">        return new Result&lt;&gt;("</w:t>
      </w:r>
      <w:r>
        <w:t>修改成功</w:t>
      </w:r>
      <w:r>
        <w:t>");</w:t>
      </w:r>
    </w:p>
    <w:p w14:paraId="1CEF802A" w14:textId="77777777" w:rsidR="001E2732" w:rsidRDefault="009E0C70">
      <w:pPr>
        <w:pStyle w:val="SourceCode"/>
      </w:pPr>
      <w:r>
        <w:t xml:space="preserve">    }</w:t>
      </w:r>
    </w:p>
    <w:p w14:paraId="2B147FDC" w14:textId="77777777" w:rsidR="001E2732" w:rsidRDefault="001E2732">
      <w:pPr>
        <w:pStyle w:val="SourceCode"/>
      </w:pPr>
    </w:p>
    <w:p w14:paraId="4C79E207" w14:textId="77777777" w:rsidR="001E2732" w:rsidRDefault="009E0C70">
      <w:pPr>
        <w:pStyle w:val="SourceCode"/>
      </w:pPr>
      <w:r>
        <w:t xml:space="preserve">    /**</w:t>
      </w:r>
    </w:p>
    <w:p w14:paraId="7AE10ED7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27034851" w14:textId="77777777" w:rsidR="001E2732" w:rsidRDefault="009E0C70">
      <w:pPr>
        <w:pStyle w:val="SourceCode"/>
      </w:pPr>
      <w:r>
        <w:t xml:space="preserve">     * @param id</w:t>
      </w:r>
    </w:p>
    <w:p w14:paraId="43FA08CB" w14:textId="77777777" w:rsidR="001E2732" w:rsidRDefault="009E0C70">
      <w:pPr>
        <w:pStyle w:val="SourceCode"/>
      </w:pPr>
      <w:r>
        <w:t xml:space="preserve">     * @return</w:t>
      </w:r>
    </w:p>
    <w:p w14:paraId="6A302484" w14:textId="77777777" w:rsidR="001E2732" w:rsidRDefault="009E0C70">
      <w:pPr>
        <w:pStyle w:val="SourceCode"/>
      </w:pPr>
      <w:r>
        <w:t xml:space="preserve">     */</w:t>
      </w:r>
    </w:p>
    <w:p w14:paraId="53F5D4D0" w14:textId="77777777" w:rsidR="001E2732" w:rsidRDefault="009E0C70">
      <w:pPr>
        <w:pStyle w:val="SourceCode"/>
      </w:pPr>
      <w:r>
        <w:t xml:space="preserve">    @RequestMapping(value = "/delete/{id}", method = RequestMethod.DELETE)</w:t>
      </w:r>
    </w:p>
    <w:p w14:paraId="18F208E1" w14:textId="77777777" w:rsidR="001E2732" w:rsidRDefault="009E0C70">
      <w:pPr>
        <w:pStyle w:val="SourceCode"/>
      </w:pPr>
      <w:r>
        <w:t xml:space="preserve">    public Result&lt;?&gt; delete(@PathVariable Long id) {</w:t>
      </w:r>
    </w:p>
    <w:p w14:paraId="184B66FF" w14:textId="77777777" w:rsidR="001E2732" w:rsidRDefault="009E0C70">
      <w:pPr>
        <w:pStyle w:val="SourceCode"/>
      </w:pPr>
      <w:r>
        <w:t xml:space="preserve">        sysMenuService.delete(id);</w:t>
      </w:r>
    </w:p>
    <w:p w14:paraId="1FBB1483" w14:textId="77777777" w:rsidR="001E2732" w:rsidRDefault="009E0C70">
      <w:pPr>
        <w:pStyle w:val="SourceCode"/>
      </w:pPr>
      <w:r>
        <w:t xml:space="preserve">        return new Result&lt;&gt;("</w:t>
      </w:r>
      <w:r>
        <w:t>删除成功</w:t>
      </w:r>
      <w:r>
        <w:t>");</w:t>
      </w:r>
    </w:p>
    <w:p w14:paraId="670EB131" w14:textId="77777777" w:rsidR="001E2732" w:rsidRDefault="009E0C70">
      <w:pPr>
        <w:pStyle w:val="SourceCode"/>
      </w:pPr>
      <w:r>
        <w:t xml:space="preserve">    }</w:t>
      </w:r>
    </w:p>
    <w:p w14:paraId="39B08935" w14:textId="77777777" w:rsidR="001E2732" w:rsidRDefault="001E2732">
      <w:pPr>
        <w:pStyle w:val="SourceCode"/>
      </w:pPr>
    </w:p>
    <w:p w14:paraId="448C7904" w14:textId="77777777" w:rsidR="001E2732" w:rsidRDefault="009E0C70">
      <w:pPr>
        <w:pStyle w:val="SourceCode"/>
      </w:pPr>
      <w:r>
        <w:t xml:space="preserve">    /**</w:t>
      </w:r>
    </w:p>
    <w:p w14:paraId="5C0B6239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3BC40165" w14:textId="77777777" w:rsidR="001E2732" w:rsidRDefault="009E0C70">
      <w:pPr>
        <w:pStyle w:val="SourceCode"/>
      </w:pPr>
      <w:r>
        <w:t xml:space="preserve">     * @param id</w:t>
      </w:r>
    </w:p>
    <w:p w14:paraId="69764D9D" w14:textId="77777777" w:rsidR="001E2732" w:rsidRDefault="009E0C70">
      <w:pPr>
        <w:pStyle w:val="SourceCode"/>
      </w:pPr>
      <w:r>
        <w:t xml:space="preserve">     * @return</w:t>
      </w:r>
    </w:p>
    <w:p w14:paraId="7A8C7CA3" w14:textId="77777777" w:rsidR="001E2732" w:rsidRDefault="009E0C70">
      <w:pPr>
        <w:pStyle w:val="SourceCode"/>
      </w:pPr>
      <w:r>
        <w:t xml:space="preserve">     */</w:t>
      </w:r>
    </w:p>
    <w:p w14:paraId="7A967C09" w14:textId="77777777" w:rsidR="001E2732" w:rsidRDefault="009E0C70">
      <w:pPr>
        <w:pStyle w:val="SourceCode"/>
      </w:pPr>
      <w:r>
        <w:t xml:space="preserve">    @RequestMapping(value = "/get/{id}", method = RequestMethod.GET)</w:t>
      </w:r>
    </w:p>
    <w:p w14:paraId="7A216B2A" w14:textId="77777777" w:rsidR="001E2732" w:rsidRDefault="009E0C70">
      <w:pPr>
        <w:pStyle w:val="SourceCode"/>
      </w:pPr>
      <w:r>
        <w:t xml:space="preserve">    public Result&lt;SysMenu&gt; get(@PathVariable Long id) {</w:t>
      </w:r>
    </w:p>
    <w:p w14:paraId="6F191ADF" w14:textId="77777777" w:rsidR="001E2732" w:rsidRDefault="009E0C70">
      <w:pPr>
        <w:pStyle w:val="SourceCode"/>
      </w:pPr>
      <w:r>
        <w:t xml:space="preserve">        SysMenu sysMenu = sysMenuService.get(id);</w:t>
      </w:r>
    </w:p>
    <w:p w14:paraId="3128DD84" w14:textId="77777777" w:rsidR="001E2732" w:rsidRDefault="009E0C70">
      <w:pPr>
        <w:pStyle w:val="SourceCode"/>
      </w:pPr>
      <w:r>
        <w:lastRenderedPageBreak/>
        <w:t xml:space="preserve">        return new Result&lt;&gt;(sysMenu);</w:t>
      </w:r>
    </w:p>
    <w:p w14:paraId="07C6D837" w14:textId="77777777" w:rsidR="001E2732" w:rsidRDefault="009E0C70">
      <w:pPr>
        <w:pStyle w:val="SourceCode"/>
      </w:pPr>
      <w:r>
        <w:t xml:space="preserve">    }</w:t>
      </w:r>
    </w:p>
    <w:p w14:paraId="72615F7D" w14:textId="77777777" w:rsidR="001E2732" w:rsidRDefault="001E2732">
      <w:pPr>
        <w:pStyle w:val="SourceCode"/>
      </w:pPr>
    </w:p>
    <w:p w14:paraId="1C993061" w14:textId="77777777" w:rsidR="001E2732" w:rsidRDefault="009E0C70">
      <w:pPr>
        <w:pStyle w:val="SourceCode"/>
      </w:pPr>
      <w:r>
        <w:t xml:space="preserve">    /**</w:t>
      </w:r>
    </w:p>
    <w:p w14:paraId="3BE1B75B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5D43E7C9" w14:textId="77777777" w:rsidR="001E2732" w:rsidRDefault="009E0C70">
      <w:pPr>
        <w:pStyle w:val="SourceCode"/>
      </w:pPr>
      <w:r>
        <w:t xml:space="preserve">     * @param page</w:t>
      </w:r>
    </w:p>
    <w:p w14:paraId="11200009" w14:textId="77777777" w:rsidR="001E2732" w:rsidRDefault="009E0C70">
      <w:pPr>
        <w:pStyle w:val="SourceCode"/>
      </w:pPr>
      <w:r>
        <w:t xml:space="preserve">     * @return</w:t>
      </w:r>
    </w:p>
    <w:p w14:paraId="13AE0FF8" w14:textId="77777777" w:rsidR="001E2732" w:rsidRDefault="009E0C70">
      <w:pPr>
        <w:pStyle w:val="SourceCode"/>
      </w:pPr>
      <w:r>
        <w:t xml:space="preserve">     */</w:t>
      </w:r>
    </w:p>
    <w:p w14:paraId="17A76780" w14:textId="77777777" w:rsidR="001E2732" w:rsidRDefault="009E0C70">
      <w:pPr>
        <w:pStyle w:val="SourceCode"/>
      </w:pPr>
      <w:r>
        <w:t xml:space="preserve">    @RequestMapping(value = "/getByPage", method = RequestMethod.POST)</w:t>
      </w:r>
    </w:p>
    <w:p w14:paraId="0C3A5B24" w14:textId="77777777" w:rsidR="001E2732" w:rsidRDefault="009E0C70">
      <w:pPr>
        <w:pStyle w:val="SourceCode"/>
      </w:pPr>
      <w:r>
        <w:t xml:space="preserve">    public Result&lt;Page&lt;SysMenu&gt;&gt; getByPage(@RequestBody Page&lt;SysMenu&gt; page) {</w:t>
      </w:r>
    </w:p>
    <w:p w14:paraId="35C72C0D" w14:textId="77777777" w:rsidR="001E2732" w:rsidRDefault="009E0C70">
      <w:pPr>
        <w:pStyle w:val="SourceCode"/>
      </w:pPr>
      <w:r>
        <w:t xml:space="preserve">        page = sysMenuService.getByPage(page);</w:t>
      </w:r>
    </w:p>
    <w:p w14:paraId="34F1BC80" w14:textId="77777777" w:rsidR="001E2732" w:rsidRDefault="009E0C70">
      <w:pPr>
        <w:pStyle w:val="SourceCode"/>
      </w:pPr>
      <w:r>
        <w:t xml:space="preserve">        return new Result&lt;&gt;(page);</w:t>
      </w:r>
    </w:p>
    <w:p w14:paraId="38D942CE" w14:textId="77777777" w:rsidR="001E2732" w:rsidRDefault="009E0C70">
      <w:pPr>
        <w:pStyle w:val="SourceCode"/>
      </w:pPr>
      <w:r>
        <w:t xml:space="preserve">    }</w:t>
      </w:r>
    </w:p>
    <w:p w14:paraId="01E4BD8B" w14:textId="77777777" w:rsidR="001E2732" w:rsidRDefault="001E2732">
      <w:pPr>
        <w:pStyle w:val="SourceCode"/>
      </w:pPr>
    </w:p>
    <w:p w14:paraId="3F4835C5" w14:textId="77777777" w:rsidR="001E2732" w:rsidRDefault="009E0C70">
      <w:pPr>
        <w:pStyle w:val="SourceCode"/>
      </w:pPr>
      <w:r>
        <w:t>}</w:t>
      </w:r>
    </w:p>
    <w:p w14:paraId="504389DB" w14:textId="77777777" w:rsidR="001E2732" w:rsidRDefault="009E0C70">
      <w:pPr>
        <w:pStyle w:val="3"/>
      </w:pPr>
      <w:bookmarkStart w:id="84" w:name="513-sysmenuservice"/>
      <w:bookmarkEnd w:id="84"/>
      <w:r>
        <w:t>5.1.3 SysMenuService</w:t>
      </w:r>
    </w:p>
    <w:p w14:paraId="4A0C6562" w14:textId="77777777" w:rsidR="001E2732" w:rsidRDefault="009E0C70">
      <w:pPr>
        <w:pStyle w:val="SourceCodeLanguage"/>
      </w:pPr>
      <w:r>
        <w:t>java</w:t>
      </w:r>
    </w:p>
    <w:p w14:paraId="589A3DBC" w14:textId="77777777" w:rsidR="001E2732" w:rsidRDefault="009E0C70">
      <w:pPr>
        <w:pStyle w:val="SourceCode"/>
      </w:pPr>
      <w:r>
        <w:t>package com.jg.pochi.service;</w:t>
      </w:r>
    </w:p>
    <w:p w14:paraId="303F4D09" w14:textId="77777777" w:rsidR="001E2732" w:rsidRDefault="001E2732">
      <w:pPr>
        <w:pStyle w:val="SourceCode"/>
      </w:pPr>
    </w:p>
    <w:p w14:paraId="077B0FCA" w14:textId="77777777" w:rsidR="001E2732" w:rsidRDefault="009E0C70">
      <w:pPr>
        <w:pStyle w:val="SourceCode"/>
      </w:pPr>
      <w:r>
        <w:t>import com.jg.pochi.common.Page;</w:t>
      </w:r>
    </w:p>
    <w:p w14:paraId="171970BB" w14:textId="77777777" w:rsidR="001E2732" w:rsidRDefault="009E0C70">
      <w:pPr>
        <w:pStyle w:val="SourceCode"/>
      </w:pPr>
      <w:r>
        <w:t>import com.jg.pochi.pojo.SysMenu;</w:t>
      </w:r>
    </w:p>
    <w:p w14:paraId="46068030" w14:textId="77777777" w:rsidR="001E2732" w:rsidRDefault="001E2732">
      <w:pPr>
        <w:pStyle w:val="SourceCode"/>
      </w:pPr>
    </w:p>
    <w:p w14:paraId="02708B81" w14:textId="77777777" w:rsidR="001E2732" w:rsidRDefault="009E0C70">
      <w:pPr>
        <w:pStyle w:val="SourceCode"/>
      </w:pPr>
      <w:r>
        <w:t>/**</w:t>
      </w:r>
    </w:p>
    <w:p w14:paraId="32A49414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6ED1904B" w14:textId="77777777" w:rsidR="001E2732" w:rsidRDefault="009E0C70">
      <w:pPr>
        <w:pStyle w:val="SourceCode"/>
      </w:pPr>
      <w:r>
        <w:t xml:space="preserve"> * @Date: 2020/11/15 0:03</w:t>
      </w:r>
    </w:p>
    <w:p w14:paraId="78997398" w14:textId="77777777" w:rsidR="001E2732" w:rsidRDefault="009E0C70">
      <w:pPr>
        <w:pStyle w:val="SourceCode"/>
      </w:pPr>
      <w:r>
        <w:t xml:space="preserve"> * @Version 1.0</w:t>
      </w:r>
    </w:p>
    <w:p w14:paraId="31F49338" w14:textId="77777777" w:rsidR="001E2732" w:rsidRDefault="009E0C70">
      <w:pPr>
        <w:pStyle w:val="SourceCode"/>
      </w:pPr>
      <w:r>
        <w:t xml:space="preserve"> */</w:t>
      </w:r>
    </w:p>
    <w:p w14:paraId="0EC08EB5" w14:textId="77777777" w:rsidR="001E2732" w:rsidRDefault="009E0C70">
      <w:pPr>
        <w:pStyle w:val="SourceCode"/>
      </w:pPr>
      <w:r>
        <w:t>public interface SysMenuService {</w:t>
      </w:r>
    </w:p>
    <w:p w14:paraId="0C2F748C" w14:textId="77777777" w:rsidR="001E2732" w:rsidRDefault="001E2732">
      <w:pPr>
        <w:pStyle w:val="SourceCode"/>
      </w:pPr>
    </w:p>
    <w:p w14:paraId="1396DA95" w14:textId="77777777" w:rsidR="001E2732" w:rsidRDefault="009E0C70">
      <w:pPr>
        <w:pStyle w:val="SourceCode"/>
      </w:pPr>
      <w:r>
        <w:t xml:space="preserve">    /**</w:t>
      </w:r>
    </w:p>
    <w:p w14:paraId="1D4C30B1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0EF4B060" w14:textId="77777777" w:rsidR="001E2732" w:rsidRDefault="009E0C70">
      <w:pPr>
        <w:pStyle w:val="SourceCode"/>
      </w:pPr>
      <w:r>
        <w:t xml:space="preserve">     * @param sysMenu</w:t>
      </w:r>
    </w:p>
    <w:p w14:paraId="5C1EFD95" w14:textId="77777777" w:rsidR="001E2732" w:rsidRDefault="009E0C70">
      <w:pPr>
        <w:pStyle w:val="SourceCode"/>
      </w:pPr>
      <w:r>
        <w:t xml:space="preserve">     */</w:t>
      </w:r>
    </w:p>
    <w:p w14:paraId="2BF32B80" w14:textId="77777777" w:rsidR="001E2732" w:rsidRDefault="009E0C70">
      <w:pPr>
        <w:pStyle w:val="SourceCode"/>
      </w:pPr>
      <w:r>
        <w:t xml:space="preserve">    void save(SysMenu sysMenu);</w:t>
      </w:r>
    </w:p>
    <w:p w14:paraId="2AD89655" w14:textId="77777777" w:rsidR="001E2732" w:rsidRDefault="001E2732">
      <w:pPr>
        <w:pStyle w:val="SourceCode"/>
      </w:pPr>
    </w:p>
    <w:p w14:paraId="520C03A2" w14:textId="77777777" w:rsidR="001E2732" w:rsidRDefault="009E0C70">
      <w:pPr>
        <w:pStyle w:val="SourceCode"/>
      </w:pPr>
      <w:r>
        <w:lastRenderedPageBreak/>
        <w:t xml:space="preserve">    /**</w:t>
      </w:r>
    </w:p>
    <w:p w14:paraId="31F44601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032E5A47" w14:textId="77777777" w:rsidR="001E2732" w:rsidRDefault="009E0C70">
      <w:pPr>
        <w:pStyle w:val="SourceCode"/>
      </w:pPr>
      <w:r>
        <w:t xml:space="preserve">     * @param sysMenu</w:t>
      </w:r>
    </w:p>
    <w:p w14:paraId="2449F4F7" w14:textId="77777777" w:rsidR="001E2732" w:rsidRDefault="009E0C70">
      <w:pPr>
        <w:pStyle w:val="SourceCode"/>
      </w:pPr>
      <w:r>
        <w:t xml:space="preserve">     */</w:t>
      </w:r>
    </w:p>
    <w:p w14:paraId="444770CA" w14:textId="77777777" w:rsidR="001E2732" w:rsidRDefault="009E0C70">
      <w:pPr>
        <w:pStyle w:val="SourceCode"/>
      </w:pPr>
      <w:r>
        <w:t xml:space="preserve">    void update(SysMenu sysMenu);</w:t>
      </w:r>
    </w:p>
    <w:p w14:paraId="03BEC3B0" w14:textId="77777777" w:rsidR="001E2732" w:rsidRDefault="001E2732">
      <w:pPr>
        <w:pStyle w:val="SourceCode"/>
      </w:pPr>
    </w:p>
    <w:p w14:paraId="4865E34B" w14:textId="77777777" w:rsidR="001E2732" w:rsidRDefault="009E0C70">
      <w:pPr>
        <w:pStyle w:val="SourceCode"/>
      </w:pPr>
      <w:r>
        <w:t xml:space="preserve">    /**</w:t>
      </w:r>
    </w:p>
    <w:p w14:paraId="07CDA278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76DE907C" w14:textId="77777777" w:rsidR="001E2732" w:rsidRDefault="009E0C70">
      <w:pPr>
        <w:pStyle w:val="SourceCode"/>
      </w:pPr>
      <w:r>
        <w:t xml:space="preserve">     * @param id</w:t>
      </w:r>
    </w:p>
    <w:p w14:paraId="5359DC68" w14:textId="77777777" w:rsidR="001E2732" w:rsidRDefault="009E0C70">
      <w:pPr>
        <w:pStyle w:val="SourceCode"/>
      </w:pPr>
      <w:r>
        <w:t xml:space="preserve">     */</w:t>
      </w:r>
    </w:p>
    <w:p w14:paraId="39696942" w14:textId="77777777" w:rsidR="001E2732" w:rsidRDefault="009E0C70">
      <w:pPr>
        <w:pStyle w:val="SourceCode"/>
      </w:pPr>
      <w:r>
        <w:t xml:space="preserve">    void delete(Long id);</w:t>
      </w:r>
    </w:p>
    <w:p w14:paraId="1BF7DCE6" w14:textId="77777777" w:rsidR="001E2732" w:rsidRDefault="001E2732">
      <w:pPr>
        <w:pStyle w:val="SourceCode"/>
      </w:pPr>
    </w:p>
    <w:p w14:paraId="0EE227D1" w14:textId="77777777" w:rsidR="001E2732" w:rsidRDefault="009E0C70">
      <w:pPr>
        <w:pStyle w:val="SourceCode"/>
      </w:pPr>
      <w:r>
        <w:t xml:space="preserve">    /**</w:t>
      </w:r>
    </w:p>
    <w:p w14:paraId="151E429D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44EE31AA" w14:textId="77777777" w:rsidR="001E2732" w:rsidRDefault="009E0C70">
      <w:pPr>
        <w:pStyle w:val="SourceCode"/>
      </w:pPr>
      <w:r>
        <w:t xml:space="preserve">     * @param id</w:t>
      </w:r>
    </w:p>
    <w:p w14:paraId="00F41C2E" w14:textId="77777777" w:rsidR="001E2732" w:rsidRDefault="009E0C70">
      <w:pPr>
        <w:pStyle w:val="SourceCode"/>
      </w:pPr>
      <w:r>
        <w:t xml:space="preserve">     * @return</w:t>
      </w:r>
    </w:p>
    <w:p w14:paraId="2FE9C6E3" w14:textId="77777777" w:rsidR="001E2732" w:rsidRDefault="009E0C70">
      <w:pPr>
        <w:pStyle w:val="SourceCode"/>
      </w:pPr>
      <w:r>
        <w:t xml:space="preserve">     */</w:t>
      </w:r>
    </w:p>
    <w:p w14:paraId="367FB275" w14:textId="77777777" w:rsidR="001E2732" w:rsidRDefault="009E0C70">
      <w:pPr>
        <w:pStyle w:val="SourceCode"/>
      </w:pPr>
      <w:r>
        <w:t xml:space="preserve">    SysMenu get(Long id);</w:t>
      </w:r>
    </w:p>
    <w:p w14:paraId="5BEDF620" w14:textId="77777777" w:rsidR="001E2732" w:rsidRDefault="001E2732">
      <w:pPr>
        <w:pStyle w:val="SourceCode"/>
      </w:pPr>
    </w:p>
    <w:p w14:paraId="53081406" w14:textId="77777777" w:rsidR="001E2732" w:rsidRDefault="009E0C70">
      <w:pPr>
        <w:pStyle w:val="SourceCode"/>
      </w:pPr>
      <w:r>
        <w:t xml:space="preserve">    /**</w:t>
      </w:r>
    </w:p>
    <w:p w14:paraId="77F50151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0D408A26" w14:textId="77777777" w:rsidR="001E2732" w:rsidRDefault="009E0C70">
      <w:pPr>
        <w:pStyle w:val="SourceCode"/>
      </w:pPr>
      <w:r>
        <w:t xml:space="preserve">     * @param page</w:t>
      </w:r>
    </w:p>
    <w:p w14:paraId="000081E4" w14:textId="77777777" w:rsidR="001E2732" w:rsidRDefault="009E0C70">
      <w:pPr>
        <w:pStyle w:val="SourceCode"/>
      </w:pPr>
      <w:r>
        <w:t xml:space="preserve">     * @return</w:t>
      </w:r>
    </w:p>
    <w:p w14:paraId="2E83B024" w14:textId="77777777" w:rsidR="001E2732" w:rsidRDefault="009E0C70">
      <w:pPr>
        <w:pStyle w:val="SourceCode"/>
      </w:pPr>
      <w:r>
        <w:t xml:space="preserve">     */</w:t>
      </w:r>
    </w:p>
    <w:p w14:paraId="0D092448" w14:textId="77777777" w:rsidR="001E2732" w:rsidRDefault="009E0C70">
      <w:pPr>
        <w:pStyle w:val="SourceCode"/>
      </w:pPr>
      <w:r>
        <w:t xml:space="preserve">    Page&lt;SysMenu&gt; getByPage(Page&lt;SysMenu&gt; page);</w:t>
      </w:r>
    </w:p>
    <w:p w14:paraId="32C19F32" w14:textId="77777777" w:rsidR="001E2732" w:rsidRDefault="009E0C70">
      <w:pPr>
        <w:pStyle w:val="SourceCode"/>
      </w:pPr>
      <w:r>
        <w:t>}</w:t>
      </w:r>
    </w:p>
    <w:p w14:paraId="49050E1D" w14:textId="77777777" w:rsidR="001E2732" w:rsidRDefault="009E0C70">
      <w:pPr>
        <w:pStyle w:val="3"/>
      </w:pPr>
      <w:bookmarkStart w:id="85" w:name="514-sysmenuserivceimpl"/>
      <w:bookmarkEnd w:id="85"/>
      <w:r>
        <w:t>5.1.4 SysMenuSerivceImpl</w:t>
      </w:r>
    </w:p>
    <w:p w14:paraId="61FB5D47" w14:textId="77777777" w:rsidR="001E2732" w:rsidRDefault="009E0C70">
      <w:pPr>
        <w:pStyle w:val="SourceCodeLanguage"/>
      </w:pPr>
      <w:r>
        <w:t>java</w:t>
      </w:r>
    </w:p>
    <w:p w14:paraId="03365878" w14:textId="77777777" w:rsidR="001E2732" w:rsidRDefault="009E0C70">
      <w:pPr>
        <w:pStyle w:val="SourceCode"/>
      </w:pPr>
      <w:r>
        <w:t>package com.jg.pochi.service.impl;</w:t>
      </w:r>
    </w:p>
    <w:p w14:paraId="56ECA7BE" w14:textId="77777777" w:rsidR="001E2732" w:rsidRDefault="001E2732">
      <w:pPr>
        <w:pStyle w:val="SourceCode"/>
      </w:pPr>
    </w:p>
    <w:p w14:paraId="4FEC0E0C" w14:textId="77777777" w:rsidR="001E2732" w:rsidRDefault="009E0C70">
      <w:pPr>
        <w:pStyle w:val="SourceCode"/>
      </w:pPr>
      <w:r>
        <w:t>import com.jg.pochi.common.Page;</w:t>
      </w:r>
    </w:p>
    <w:p w14:paraId="2DE3D407" w14:textId="77777777" w:rsidR="001E2732" w:rsidRDefault="009E0C70">
      <w:pPr>
        <w:pStyle w:val="SourceCode"/>
      </w:pPr>
      <w:r>
        <w:t>import com.jg.pochi.constant.CoreConstant;</w:t>
      </w:r>
    </w:p>
    <w:p w14:paraId="1849D914" w14:textId="77777777" w:rsidR="001E2732" w:rsidRDefault="009E0C70">
      <w:pPr>
        <w:pStyle w:val="SourceCode"/>
      </w:pPr>
      <w:r>
        <w:t>import com.jg.pochi.enums.ResultEnums;</w:t>
      </w:r>
    </w:p>
    <w:p w14:paraId="64198125" w14:textId="77777777" w:rsidR="001E2732" w:rsidRDefault="009E0C70">
      <w:pPr>
        <w:pStyle w:val="SourceCode"/>
      </w:pPr>
      <w:r>
        <w:t>import com.jg.pochi.exception.PochiException;</w:t>
      </w:r>
    </w:p>
    <w:p w14:paraId="417C6114" w14:textId="77777777" w:rsidR="001E2732" w:rsidRDefault="009E0C70">
      <w:pPr>
        <w:pStyle w:val="SourceCode"/>
      </w:pPr>
      <w:r>
        <w:t>import com.jg.pochi.mapper.SysMenuMapper;</w:t>
      </w:r>
    </w:p>
    <w:p w14:paraId="5BA500AC" w14:textId="77777777" w:rsidR="001E2732" w:rsidRDefault="009E0C70">
      <w:pPr>
        <w:pStyle w:val="SourceCode"/>
      </w:pPr>
      <w:r>
        <w:t>import com.jg.pochi.pojo.SysMenu;</w:t>
      </w:r>
    </w:p>
    <w:p w14:paraId="6417C077" w14:textId="77777777" w:rsidR="001E2732" w:rsidRDefault="009E0C70">
      <w:pPr>
        <w:pStyle w:val="SourceCode"/>
      </w:pPr>
      <w:r>
        <w:lastRenderedPageBreak/>
        <w:t>import com.jg.pochi.pojo.SysUser;</w:t>
      </w:r>
    </w:p>
    <w:p w14:paraId="7E3F8A57" w14:textId="77777777" w:rsidR="001E2732" w:rsidRDefault="009E0C70">
      <w:pPr>
        <w:pStyle w:val="SourceCode"/>
      </w:pPr>
      <w:r>
        <w:t>import com.jg.pochi.service.SysMenuService;</w:t>
      </w:r>
    </w:p>
    <w:p w14:paraId="66AB2822" w14:textId="77777777" w:rsidR="001E2732" w:rsidRDefault="009E0C70">
      <w:pPr>
        <w:pStyle w:val="SourceCode"/>
      </w:pPr>
      <w:r>
        <w:t>import com.jg.pochi.utils.ShiroUtils;</w:t>
      </w:r>
    </w:p>
    <w:p w14:paraId="4F2F9C5B" w14:textId="77777777" w:rsidR="001E2732" w:rsidRDefault="009E0C70">
      <w:pPr>
        <w:pStyle w:val="SourceCode"/>
      </w:pPr>
      <w:r>
        <w:t>import org.springframework.beans.factory.annotation.Autowired;</w:t>
      </w:r>
    </w:p>
    <w:p w14:paraId="708E407F" w14:textId="77777777" w:rsidR="001E2732" w:rsidRDefault="009E0C70">
      <w:pPr>
        <w:pStyle w:val="SourceCode"/>
      </w:pPr>
      <w:r>
        <w:t>import org.springframework.stereotype.Service;</w:t>
      </w:r>
    </w:p>
    <w:p w14:paraId="1C4D487E" w14:textId="77777777" w:rsidR="001E2732" w:rsidRDefault="001E2732">
      <w:pPr>
        <w:pStyle w:val="SourceCode"/>
      </w:pPr>
    </w:p>
    <w:p w14:paraId="5BE2C318" w14:textId="77777777" w:rsidR="001E2732" w:rsidRDefault="009E0C70">
      <w:pPr>
        <w:pStyle w:val="SourceCode"/>
      </w:pPr>
      <w:r>
        <w:t>import java.util.List;</w:t>
      </w:r>
    </w:p>
    <w:p w14:paraId="256347D6" w14:textId="77777777" w:rsidR="001E2732" w:rsidRDefault="001E2732">
      <w:pPr>
        <w:pStyle w:val="SourceCode"/>
      </w:pPr>
    </w:p>
    <w:p w14:paraId="6CC7A798" w14:textId="77777777" w:rsidR="001E2732" w:rsidRDefault="009E0C70">
      <w:pPr>
        <w:pStyle w:val="SourceCode"/>
      </w:pPr>
      <w:r>
        <w:t>/**</w:t>
      </w:r>
    </w:p>
    <w:p w14:paraId="42755DAB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2B972EE2" w14:textId="77777777" w:rsidR="001E2732" w:rsidRDefault="009E0C70">
      <w:pPr>
        <w:pStyle w:val="SourceCode"/>
      </w:pPr>
      <w:r>
        <w:t xml:space="preserve"> * @Date: 2020/11/15 0:03</w:t>
      </w:r>
    </w:p>
    <w:p w14:paraId="61EE4BB2" w14:textId="77777777" w:rsidR="001E2732" w:rsidRDefault="009E0C70">
      <w:pPr>
        <w:pStyle w:val="SourceCode"/>
      </w:pPr>
      <w:r>
        <w:t xml:space="preserve"> * @Version 1.0</w:t>
      </w:r>
    </w:p>
    <w:p w14:paraId="0DDAE354" w14:textId="77777777" w:rsidR="001E2732" w:rsidRDefault="009E0C70">
      <w:pPr>
        <w:pStyle w:val="SourceCode"/>
      </w:pPr>
      <w:r>
        <w:t xml:space="preserve"> */</w:t>
      </w:r>
    </w:p>
    <w:p w14:paraId="214FC411" w14:textId="77777777" w:rsidR="001E2732" w:rsidRDefault="009E0C70">
      <w:pPr>
        <w:pStyle w:val="SourceCode"/>
      </w:pPr>
      <w:r>
        <w:t>@Service</w:t>
      </w:r>
    </w:p>
    <w:p w14:paraId="0C217CA5" w14:textId="77777777" w:rsidR="001E2732" w:rsidRDefault="009E0C70">
      <w:pPr>
        <w:pStyle w:val="SourceCode"/>
      </w:pPr>
      <w:r>
        <w:t>public class SysMenuServiceImpl implements SysMenuService {</w:t>
      </w:r>
    </w:p>
    <w:p w14:paraId="7BB78FD1" w14:textId="77777777" w:rsidR="001E2732" w:rsidRDefault="001E2732">
      <w:pPr>
        <w:pStyle w:val="SourceCode"/>
      </w:pPr>
    </w:p>
    <w:p w14:paraId="4C1548E0" w14:textId="77777777" w:rsidR="001E2732" w:rsidRDefault="009E0C70">
      <w:pPr>
        <w:pStyle w:val="SourceCode"/>
      </w:pPr>
      <w:r>
        <w:t xml:space="preserve">    @Autowired</w:t>
      </w:r>
    </w:p>
    <w:p w14:paraId="67998E44" w14:textId="77777777" w:rsidR="001E2732" w:rsidRDefault="009E0C70">
      <w:pPr>
        <w:pStyle w:val="SourceCode"/>
      </w:pPr>
      <w:r>
        <w:t xml:space="preserve">    private SysMenuMapper sysMenuMapper;</w:t>
      </w:r>
    </w:p>
    <w:p w14:paraId="08F3BF31" w14:textId="77777777" w:rsidR="001E2732" w:rsidRDefault="001E2732">
      <w:pPr>
        <w:pStyle w:val="SourceCode"/>
      </w:pPr>
    </w:p>
    <w:p w14:paraId="09FA7147" w14:textId="77777777" w:rsidR="001E2732" w:rsidRDefault="009E0C70">
      <w:pPr>
        <w:pStyle w:val="SourceCode"/>
      </w:pPr>
      <w:r>
        <w:t xml:space="preserve">    @Override</w:t>
      </w:r>
    </w:p>
    <w:p w14:paraId="67D8664A" w14:textId="77777777" w:rsidR="001E2732" w:rsidRDefault="009E0C70">
      <w:pPr>
        <w:pStyle w:val="SourceCode"/>
      </w:pPr>
      <w:r>
        <w:t xml:space="preserve">    public void save(SysMenu sysMenu) {</w:t>
      </w:r>
    </w:p>
    <w:p w14:paraId="73D9193E" w14:textId="77777777" w:rsidR="001E2732" w:rsidRDefault="009E0C70">
      <w:pPr>
        <w:pStyle w:val="SourceCode"/>
      </w:pPr>
      <w:r>
        <w:t xml:space="preserve">        // </w:t>
      </w:r>
      <w:r>
        <w:t>初始化默认值</w:t>
      </w:r>
    </w:p>
    <w:p w14:paraId="6AAA6318" w14:textId="77777777" w:rsidR="001E2732" w:rsidRDefault="009E0C70">
      <w:pPr>
        <w:pStyle w:val="SourceCode"/>
      </w:pPr>
      <w:r>
        <w:t xml:space="preserve">        if (sysMenu.getParentId() == null) {</w:t>
      </w:r>
    </w:p>
    <w:p w14:paraId="25A88E6D" w14:textId="77777777" w:rsidR="001E2732" w:rsidRDefault="009E0C70">
      <w:pPr>
        <w:pStyle w:val="SourceCode"/>
      </w:pPr>
      <w:r>
        <w:t xml:space="preserve">            sysMenu.setParentId(CoreConstant.DEFAULT_PARENT_ID);</w:t>
      </w:r>
    </w:p>
    <w:p w14:paraId="4E6CA4FE" w14:textId="77777777" w:rsidR="001E2732" w:rsidRDefault="009E0C70">
      <w:pPr>
        <w:pStyle w:val="SourceCode"/>
      </w:pPr>
      <w:r>
        <w:t xml:space="preserve">        }</w:t>
      </w:r>
    </w:p>
    <w:p w14:paraId="3902835C" w14:textId="77777777" w:rsidR="001E2732" w:rsidRDefault="009E0C70">
      <w:pPr>
        <w:pStyle w:val="SourceCode"/>
      </w:pPr>
      <w:r>
        <w:t xml:space="preserve">        // </w:t>
      </w:r>
      <w:r>
        <w:t>根据</w:t>
      </w:r>
      <w:r>
        <w:t>parentId</w:t>
      </w:r>
      <w:r>
        <w:t>和</w:t>
      </w:r>
      <w:r>
        <w:t>name</w:t>
      </w:r>
      <w:r>
        <w:t>查询该父级菜单下是否存在同名菜单</w:t>
      </w:r>
    </w:p>
    <w:p w14:paraId="30762728" w14:textId="77777777" w:rsidR="001E2732" w:rsidRDefault="009E0C70">
      <w:pPr>
        <w:pStyle w:val="SourceCode"/>
      </w:pPr>
      <w:r>
        <w:t xml:space="preserve">        SysMenu menu = sysMenuMapper.getByParentIdAndName(sysMenu);</w:t>
      </w:r>
    </w:p>
    <w:p w14:paraId="3FC8EEFD" w14:textId="77777777" w:rsidR="001E2732" w:rsidRDefault="009E0C70">
      <w:pPr>
        <w:pStyle w:val="SourceCode"/>
      </w:pPr>
      <w:r>
        <w:t xml:space="preserve">        // </w:t>
      </w:r>
      <w:r>
        <w:t>如果存在，说明菜单已存在</w:t>
      </w:r>
    </w:p>
    <w:p w14:paraId="1A85485D" w14:textId="77777777" w:rsidR="001E2732" w:rsidRDefault="009E0C70">
      <w:pPr>
        <w:pStyle w:val="SourceCode"/>
      </w:pPr>
      <w:r>
        <w:t xml:space="preserve">        if (menu != null) {</w:t>
      </w:r>
    </w:p>
    <w:p w14:paraId="0635D335" w14:textId="77777777" w:rsidR="001E2732" w:rsidRDefault="009E0C70">
      <w:pPr>
        <w:pStyle w:val="SourceCode"/>
      </w:pPr>
      <w:r>
        <w:t xml:space="preserve">            throw new PochiException(ResultEnums.MENU_EXISTS);</w:t>
      </w:r>
    </w:p>
    <w:p w14:paraId="59F44D4D" w14:textId="77777777" w:rsidR="001E2732" w:rsidRDefault="009E0C70">
      <w:pPr>
        <w:pStyle w:val="SourceCode"/>
      </w:pPr>
      <w:r>
        <w:t xml:space="preserve">        }</w:t>
      </w:r>
    </w:p>
    <w:p w14:paraId="0C4673E5" w14:textId="77777777" w:rsidR="001E2732" w:rsidRDefault="009E0C70">
      <w:pPr>
        <w:pStyle w:val="SourceCode"/>
      </w:pPr>
      <w:r>
        <w:t xml:space="preserve">        // </w:t>
      </w:r>
      <w:r>
        <w:t>菜单不存在，入表</w:t>
      </w:r>
    </w:p>
    <w:p w14:paraId="05D8C168" w14:textId="77777777" w:rsidR="001E2732" w:rsidRDefault="009E0C70">
      <w:pPr>
        <w:pStyle w:val="SourceCode"/>
      </w:pPr>
      <w:r>
        <w:t xml:space="preserve">        SysUser loginUser = ShiroUtils.getLoginUser();</w:t>
      </w:r>
    </w:p>
    <w:p w14:paraId="67806282" w14:textId="77777777" w:rsidR="001E2732" w:rsidRDefault="009E0C70">
      <w:pPr>
        <w:pStyle w:val="SourceCode"/>
      </w:pPr>
      <w:r>
        <w:t xml:space="preserve">        sysMenu.setCreateBy(loginUser.getUsername());</w:t>
      </w:r>
    </w:p>
    <w:p w14:paraId="43500A1D" w14:textId="77777777" w:rsidR="001E2732" w:rsidRDefault="009E0C70">
      <w:pPr>
        <w:pStyle w:val="SourceCode"/>
      </w:pPr>
      <w:r>
        <w:t xml:space="preserve">        sysMenu.setUpdateBy(loginUser.getUsername());</w:t>
      </w:r>
    </w:p>
    <w:p w14:paraId="70A0E229" w14:textId="77777777" w:rsidR="001E2732" w:rsidRDefault="009E0C70">
      <w:pPr>
        <w:pStyle w:val="SourceCode"/>
      </w:pPr>
      <w:r>
        <w:t xml:space="preserve">        // </w:t>
      </w:r>
      <w:r>
        <w:t>添加</w:t>
      </w:r>
    </w:p>
    <w:p w14:paraId="671120C0" w14:textId="77777777" w:rsidR="001E2732" w:rsidRDefault="009E0C70">
      <w:pPr>
        <w:pStyle w:val="SourceCode"/>
      </w:pPr>
      <w:r>
        <w:lastRenderedPageBreak/>
        <w:t xml:space="preserve">        sysMenuMapper.save(sysMenu);</w:t>
      </w:r>
    </w:p>
    <w:p w14:paraId="17224849" w14:textId="77777777" w:rsidR="001E2732" w:rsidRDefault="009E0C70">
      <w:pPr>
        <w:pStyle w:val="SourceCode"/>
      </w:pPr>
      <w:r>
        <w:t xml:space="preserve">    }</w:t>
      </w:r>
    </w:p>
    <w:p w14:paraId="193BC687" w14:textId="77777777" w:rsidR="001E2732" w:rsidRDefault="001E2732">
      <w:pPr>
        <w:pStyle w:val="SourceCode"/>
      </w:pPr>
    </w:p>
    <w:p w14:paraId="253BF0C0" w14:textId="77777777" w:rsidR="001E2732" w:rsidRDefault="009E0C70">
      <w:pPr>
        <w:pStyle w:val="SourceCode"/>
      </w:pPr>
      <w:r>
        <w:t xml:space="preserve">    @Override</w:t>
      </w:r>
    </w:p>
    <w:p w14:paraId="078FC913" w14:textId="77777777" w:rsidR="001E2732" w:rsidRDefault="009E0C70">
      <w:pPr>
        <w:pStyle w:val="SourceCode"/>
      </w:pPr>
      <w:r>
        <w:t xml:space="preserve">    public void update(SysMenu sysMenu) {</w:t>
      </w:r>
    </w:p>
    <w:p w14:paraId="322190C8" w14:textId="77777777" w:rsidR="001E2732" w:rsidRDefault="009E0C70">
      <w:pPr>
        <w:pStyle w:val="SourceCode"/>
      </w:pPr>
      <w:r>
        <w:t xml:space="preserve">        // </w:t>
      </w:r>
      <w:r>
        <w:t>判断菜单是否存在</w:t>
      </w:r>
    </w:p>
    <w:p w14:paraId="4CBC08F2" w14:textId="77777777" w:rsidR="001E2732" w:rsidRDefault="009E0C70">
      <w:pPr>
        <w:pStyle w:val="SourceCode"/>
      </w:pPr>
      <w:r>
        <w:t xml:space="preserve">        // </w:t>
      </w:r>
      <w:r>
        <w:t>初始化默认值</w:t>
      </w:r>
    </w:p>
    <w:p w14:paraId="64AFFFE8" w14:textId="77777777" w:rsidR="001E2732" w:rsidRDefault="009E0C70">
      <w:pPr>
        <w:pStyle w:val="SourceCode"/>
      </w:pPr>
      <w:r>
        <w:t xml:space="preserve">        if (sysMenu.getParentId() == null) {</w:t>
      </w:r>
    </w:p>
    <w:p w14:paraId="4EF958DF" w14:textId="77777777" w:rsidR="001E2732" w:rsidRDefault="009E0C70">
      <w:pPr>
        <w:pStyle w:val="SourceCode"/>
      </w:pPr>
      <w:r>
        <w:t xml:space="preserve">            sysMenu.setParentId(CoreConstant.DEFAULT_PARENT_ID);</w:t>
      </w:r>
    </w:p>
    <w:p w14:paraId="4ED34AF0" w14:textId="77777777" w:rsidR="001E2732" w:rsidRDefault="009E0C70">
      <w:pPr>
        <w:pStyle w:val="SourceCode"/>
      </w:pPr>
      <w:r>
        <w:t xml:space="preserve">        }</w:t>
      </w:r>
    </w:p>
    <w:p w14:paraId="1AEEB08E" w14:textId="77777777" w:rsidR="001E2732" w:rsidRDefault="009E0C70">
      <w:pPr>
        <w:pStyle w:val="SourceCode"/>
      </w:pPr>
      <w:r>
        <w:t xml:space="preserve">        // </w:t>
      </w:r>
      <w:r>
        <w:t>根据</w:t>
      </w:r>
      <w:r>
        <w:t>parentId</w:t>
      </w:r>
      <w:r>
        <w:t>和</w:t>
      </w:r>
      <w:r>
        <w:t>name</w:t>
      </w:r>
      <w:r>
        <w:t>查询该父级菜单下是否存在同名菜单</w:t>
      </w:r>
    </w:p>
    <w:p w14:paraId="51F8097B" w14:textId="77777777" w:rsidR="001E2732" w:rsidRDefault="009E0C70">
      <w:pPr>
        <w:pStyle w:val="SourceCode"/>
      </w:pPr>
      <w:r>
        <w:t xml:space="preserve">        SysMenu menu = sysMenuMapper.getByParentIdAndName(sysMenu);</w:t>
      </w:r>
    </w:p>
    <w:p w14:paraId="3390A1FB" w14:textId="77777777" w:rsidR="001E2732" w:rsidRDefault="009E0C70">
      <w:pPr>
        <w:pStyle w:val="SourceCode"/>
      </w:pPr>
      <w:r>
        <w:t xml:space="preserve">        if(menu!=null &amp;&amp; !menu.getMenuId().equals(sysMenu.getMenuId())) {</w:t>
      </w:r>
    </w:p>
    <w:p w14:paraId="4EA2DC0C" w14:textId="77777777" w:rsidR="001E2732" w:rsidRDefault="009E0C70">
      <w:pPr>
        <w:pStyle w:val="SourceCode"/>
      </w:pPr>
      <w:r>
        <w:t xml:space="preserve">            // </w:t>
      </w:r>
      <w:r>
        <w:t>如果菜单存在，并且编号不相同，就说明存在了同名的菜单</w:t>
      </w:r>
    </w:p>
    <w:p w14:paraId="58E0853C" w14:textId="77777777" w:rsidR="001E2732" w:rsidRDefault="009E0C70">
      <w:pPr>
        <w:pStyle w:val="SourceCode"/>
      </w:pPr>
      <w:r>
        <w:t xml:space="preserve">            throw new PochiException(ResultEnums.MENU_EXISTS);</w:t>
      </w:r>
    </w:p>
    <w:p w14:paraId="38643693" w14:textId="77777777" w:rsidR="001E2732" w:rsidRDefault="009E0C70">
      <w:pPr>
        <w:pStyle w:val="SourceCode"/>
      </w:pPr>
      <w:r>
        <w:t xml:space="preserve">        }</w:t>
      </w:r>
    </w:p>
    <w:p w14:paraId="778E6ED4" w14:textId="77777777" w:rsidR="001E2732" w:rsidRDefault="009E0C70">
      <w:pPr>
        <w:pStyle w:val="SourceCode"/>
      </w:pPr>
      <w:r>
        <w:t xml:space="preserve">        // </w:t>
      </w:r>
      <w:r>
        <w:t>设置修改人</w:t>
      </w:r>
    </w:p>
    <w:p w14:paraId="2E3EBB85" w14:textId="77777777" w:rsidR="001E2732" w:rsidRDefault="009E0C70">
      <w:pPr>
        <w:pStyle w:val="SourceCode"/>
      </w:pPr>
      <w:r>
        <w:t xml:space="preserve">        SysUser loginUser = ShiroUtils.getLoginUser();</w:t>
      </w:r>
    </w:p>
    <w:p w14:paraId="37ACA493" w14:textId="77777777" w:rsidR="001E2732" w:rsidRDefault="009E0C70">
      <w:pPr>
        <w:pStyle w:val="SourceCode"/>
      </w:pPr>
      <w:r>
        <w:t xml:space="preserve">        sysMenu.setUpdateBy(loginUser.getUsername());</w:t>
      </w:r>
    </w:p>
    <w:p w14:paraId="75326B46" w14:textId="77777777" w:rsidR="001E2732" w:rsidRDefault="009E0C70">
      <w:pPr>
        <w:pStyle w:val="SourceCode"/>
      </w:pPr>
      <w:r>
        <w:t xml:space="preserve">        sysMenuMapper.update(sysMenu);</w:t>
      </w:r>
    </w:p>
    <w:p w14:paraId="2A4A4E66" w14:textId="77777777" w:rsidR="001E2732" w:rsidRDefault="009E0C70">
      <w:pPr>
        <w:pStyle w:val="SourceCode"/>
      </w:pPr>
      <w:r>
        <w:t xml:space="preserve">    }</w:t>
      </w:r>
    </w:p>
    <w:p w14:paraId="7FAE5D2B" w14:textId="77777777" w:rsidR="001E2732" w:rsidRDefault="001E2732">
      <w:pPr>
        <w:pStyle w:val="SourceCode"/>
      </w:pPr>
    </w:p>
    <w:p w14:paraId="5F392AB6" w14:textId="77777777" w:rsidR="001E2732" w:rsidRDefault="009E0C70">
      <w:pPr>
        <w:pStyle w:val="SourceCode"/>
      </w:pPr>
      <w:r>
        <w:t xml:space="preserve">    @Override</w:t>
      </w:r>
    </w:p>
    <w:p w14:paraId="2F287E21" w14:textId="77777777" w:rsidR="001E2732" w:rsidRDefault="009E0C70">
      <w:pPr>
        <w:pStyle w:val="SourceCode"/>
      </w:pPr>
      <w:r>
        <w:t xml:space="preserve">    public void delete(Long id) {</w:t>
      </w:r>
    </w:p>
    <w:p w14:paraId="3F7B950D" w14:textId="77777777" w:rsidR="001E2732" w:rsidRDefault="009E0C70">
      <w:pPr>
        <w:pStyle w:val="SourceCode"/>
      </w:pPr>
      <w:r>
        <w:t xml:space="preserve">        sysMenuMapper.deleteById(id);</w:t>
      </w:r>
    </w:p>
    <w:p w14:paraId="0311DE21" w14:textId="77777777" w:rsidR="001E2732" w:rsidRDefault="009E0C70">
      <w:pPr>
        <w:pStyle w:val="SourceCode"/>
      </w:pPr>
      <w:r>
        <w:t xml:space="preserve">    }</w:t>
      </w:r>
    </w:p>
    <w:p w14:paraId="5F8359A0" w14:textId="77777777" w:rsidR="001E2732" w:rsidRDefault="001E2732">
      <w:pPr>
        <w:pStyle w:val="SourceCode"/>
      </w:pPr>
    </w:p>
    <w:p w14:paraId="4D122D76" w14:textId="77777777" w:rsidR="001E2732" w:rsidRDefault="009E0C70">
      <w:pPr>
        <w:pStyle w:val="SourceCode"/>
      </w:pPr>
      <w:r>
        <w:t xml:space="preserve">    @Override</w:t>
      </w:r>
    </w:p>
    <w:p w14:paraId="4D66ECA5" w14:textId="77777777" w:rsidR="001E2732" w:rsidRDefault="009E0C70">
      <w:pPr>
        <w:pStyle w:val="SourceCode"/>
      </w:pPr>
      <w:r>
        <w:t xml:space="preserve">    public SysMenu get(Long id) {</w:t>
      </w:r>
    </w:p>
    <w:p w14:paraId="00915B8C" w14:textId="77777777" w:rsidR="001E2732" w:rsidRDefault="009E0C70">
      <w:pPr>
        <w:pStyle w:val="SourceCode"/>
      </w:pPr>
      <w:r>
        <w:t xml:space="preserve">        return sysMenuMapper.getById(id);</w:t>
      </w:r>
    </w:p>
    <w:p w14:paraId="6371C906" w14:textId="77777777" w:rsidR="001E2732" w:rsidRDefault="009E0C70">
      <w:pPr>
        <w:pStyle w:val="SourceCode"/>
      </w:pPr>
      <w:r>
        <w:t xml:space="preserve">    }</w:t>
      </w:r>
    </w:p>
    <w:p w14:paraId="1F39C9BE" w14:textId="77777777" w:rsidR="001E2732" w:rsidRDefault="001E2732">
      <w:pPr>
        <w:pStyle w:val="SourceCode"/>
      </w:pPr>
    </w:p>
    <w:p w14:paraId="06FD45CF" w14:textId="77777777" w:rsidR="001E2732" w:rsidRDefault="009E0C70">
      <w:pPr>
        <w:pStyle w:val="SourceCode"/>
      </w:pPr>
      <w:r>
        <w:t xml:space="preserve">    @Override</w:t>
      </w:r>
    </w:p>
    <w:p w14:paraId="3D6BCA20" w14:textId="77777777" w:rsidR="001E2732" w:rsidRDefault="009E0C70">
      <w:pPr>
        <w:pStyle w:val="SourceCode"/>
      </w:pPr>
      <w:r>
        <w:t xml:space="preserve">    public Page&lt;SysMenu&gt; getByPage(Page&lt;SysMenu&gt; page) {</w:t>
      </w:r>
    </w:p>
    <w:p w14:paraId="6B3602BE" w14:textId="77777777" w:rsidR="001E2732" w:rsidRDefault="009E0C70">
      <w:pPr>
        <w:pStyle w:val="SourceCode"/>
      </w:pPr>
      <w:r>
        <w:t xml:space="preserve">        // </w:t>
      </w:r>
      <w:r>
        <w:t>设置默认的当前页和每页条数</w:t>
      </w:r>
    </w:p>
    <w:p w14:paraId="12141A0E" w14:textId="77777777" w:rsidR="001E2732" w:rsidRDefault="009E0C70">
      <w:pPr>
        <w:pStyle w:val="SourceCode"/>
      </w:pPr>
      <w:r>
        <w:lastRenderedPageBreak/>
        <w:t xml:space="preserve">        Integer pageNumber = page.getPageNumber();</w:t>
      </w:r>
    </w:p>
    <w:p w14:paraId="28383546" w14:textId="77777777" w:rsidR="001E2732" w:rsidRDefault="009E0C70">
      <w:pPr>
        <w:pStyle w:val="SourceCode"/>
      </w:pPr>
      <w:r>
        <w:t xml:space="preserve">        if (pageNumber == null || pageNumber &lt; 1) {</w:t>
      </w:r>
    </w:p>
    <w:p w14:paraId="0F607C06" w14:textId="77777777" w:rsidR="001E2732" w:rsidRDefault="009E0C70">
      <w:pPr>
        <w:pStyle w:val="SourceCode"/>
      </w:pPr>
      <w:r>
        <w:t xml:space="preserve">            pageNumber = 1;</w:t>
      </w:r>
    </w:p>
    <w:p w14:paraId="0382B180" w14:textId="77777777" w:rsidR="001E2732" w:rsidRDefault="009E0C70">
      <w:pPr>
        <w:pStyle w:val="SourceCode"/>
      </w:pPr>
      <w:r>
        <w:t xml:space="preserve">            page.setPageNumber(pageNumber);</w:t>
      </w:r>
    </w:p>
    <w:p w14:paraId="47E01B45" w14:textId="77777777" w:rsidR="001E2732" w:rsidRDefault="009E0C70">
      <w:pPr>
        <w:pStyle w:val="SourceCode"/>
      </w:pPr>
      <w:r>
        <w:t xml:space="preserve">        }</w:t>
      </w:r>
    </w:p>
    <w:p w14:paraId="7B830080" w14:textId="77777777" w:rsidR="001E2732" w:rsidRDefault="009E0C70">
      <w:pPr>
        <w:pStyle w:val="SourceCode"/>
      </w:pPr>
      <w:r>
        <w:t xml:space="preserve">        // </w:t>
      </w:r>
      <w:r>
        <w:t>查询当前页数据</w:t>
      </w:r>
    </w:p>
    <w:p w14:paraId="6BB737EB" w14:textId="77777777" w:rsidR="001E2732" w:rsidRDefault="009E0C70">
      <w:pPr>
        <w:pStyle w:val="SourceCode"/>
      </w:pPr>
      <w:r>
        <w:t xml:space="preserve">        List&lt;SysMenu&gt; list = sysMenuMapper.getByPage(page);</w:t>
      </w:r>
    </w:p>
    <w:p w14:paraId="6EE9114D" w14:textId="77777777" w:rsidR="001E2732" w:rsidRDefault="009E0C70">
      <w:pPr>
        <w:pStyle w:val="SourceCode"/>
      </w:pPr>
      <w:r>
        <w:t xml:space="preserve">        // </w:t>
      </w:r>
      <w:r>
        <w:t>查询总条数</w:t>
      </w:r>
    </w:p>
    <w:p w14:paraId="7E49BC91" w14:textId="77777777" w:rsidR="001E2732" w:rsidRDefault="009E0C70">
      <w:pPr>
        <w:pStyle w:val="SourceCode"/>
      </w:pPr>
      <w:r>
        <w:t xml:space="preserve">        Integer totalCount = sysMenuMapper.countByPage(page);</w:t>
      </w:r>
    </w:p>
    <w:p w14:paraId="6DD401C8" w14:textId="77777777" w:rsidR="001E2732" w:rsidRDefault="009E0C70">
      <w:pPr>
        <w:pStyle w:val="SourceCode"/>
      </w:pPr>
      <w:r>
        <w:t xml:space="preserve">        // </w:t>
      </w:r>
      <w:r>
        <w:t>设置值</w:t>
      </w:r>
    </w:p>
    <w:p w14:paraId="79554047" w14:textId="77777777" w:rsidR="001E2732" w:rsidRDefault="009E0C70">
      <w:pPr>
        <w:pStyle w:val="SourceCode"/>
      </w:pPr>
      <w:r>
        <w:t xml:space="preserve">        page.setList(list);</w:t>
      </w:r>
    </w:p>
    <w:p w14:paraId="568FCFEA" w14:textId="77777777" w:rsidR="001E2732" w:rsidRDefault="009E0C70">
      <w:pPr>
        <w:pStyle w:val="SourceCode"/>
      </w:pPr>
      <w:r>
        <w:t xml:space="preserve">        page.setTotalCount(totalCount);</w:t>
      </w:r>
    </w:p>
    <w:p w14:paraId="6628220A" w14:textId="77777777" w:rsidR="001E2732" w:rsidRDefault="009E0C70">
      <w:pPr>
        <w:pStyle w:val="SourceCode"/>
      </w:pPr>
      <w:r>
        <w:t xml:space="preserve">        return page;</w:t>
      </w:r>
    </w:p>
    <w:p w14:paraId="2CAED843" w14:textId="77777777" w:rsidR="001E2732" w:rsidRDefault="009E0C70">
      <w:pPr>
        <w:pStyle w:val="SourceCode"/>
      </w:pPr>
      <w:r>
        <w:t xml:space="preserve">    }</w:t>
      </w:r>
    </w:p>
    <w:p w14:paraId="4AAB5B21" w14:textId="77777777" w:rsidR="001E2732" w:rsidRDefault="009E0C70">
      <w:pPr>
        <w:pStyle w:val="SourceCode"/>
      </w:pPr>
      <w:r>
        <w:t>}</w:t>
      </w:r>
    </w:p>
    <w:p w14:paraId="2AD3E432" w14:textId="77777777" w:rsidR="001E2732" w:rsidRDefault="009E0C70">
      <w:pPr>
        <w:pStyle w:val="3"/>
      </w:pPr>
      <w:bookmarkStart w:id="86" w:name="515-sysmenumapper"/>
      <w:bookmarkEnd w:id="86"/>
      <w:r>
        <w:t>5.1.5 SysMenuMapper</w:t>
      </w:r>
    </w:p>
    <w:p w14:paraId="1DE61886" w14:textId="77777777" w:rsidR="001E2732" w:rsidRDefault="009E0C70">
      <w:pPr>
        <w:pStyle w:val="SourceCodeLanguage"/>
      </w:pPr>
      <w:r>
        <w:t>java</w:t>
      </w:r>
    </w:p>
    <w:p w14:paraId="1F4795AA" w14:textId="77777777" w:rsidR="001E2732" w:rsidRDefault="009E0C70">
      <w:pPr>
        <w:pStyle w:val="SourceCode"/>
      </w:pPr>
      <w:r>
        <w:t>package com.jg.pochi.mapper;</w:t>
      </w:r>
    </w:p>
    <w:p w14:paraId="18454B17" w14:textId="77777777" w:rsidR="001E2732" w:rsidRDefault="001E2732">
      <w:pPr>
        <w:pStyle w:val="SourceCode"/>
      </w:pPr>
    </w:p>
    <w:p w14:paraId="355E6AE7" w14:textId="77777777" w:rsidR="001E2732" w:rsidRDefault="009E0C70">
      <w:pPr>
        <w:pStyle w:val="SourceCode"/>
      </w:pPr>
      <w:r>
        <w:t>import com.jg.pochi.common.Page;</w:t>
      </w:r>
    </w:p>
    <w:p w14:paraId="0237E694" w14:textId="77777777" w:rsidR="001E2732" w:rsidRDefault="009E0C70">
      <w:pPr>
        <w:pStyle w:val="SourceCode"/>
      </w:pPr>
      <w:r>
        <w:t>import com.jg.pochi.pojo.SysMenu;</w:t>
      </w:r>
    </w:p>
    <w:p w14:paraId="35957A42" w14:textId="77777777" w:rsidR="001E2732" w:rsidRDefault="009E0C70">
      <w:pPr>
        <w:pStyle w:val="SourceCode"/>
      </w:pPr>
      <w:r>
        <w:t>import org.springframework.stereotype.Component;</w:t>
      </w:r>
    </w:p>
    <w:p w14:paraId="427FFC30" w14:textId="77777777" w:rsidR="001E2732" w:rsidRDefault="001E2732">
      <w:pPr>
        <w:pStyle w:val="SourceCode"/>
      </w:pPr>
    </w:p>
    <w:p w14:paraId="42FA8F7C" w14:textId="77777777" w:rsidR="001E2732" w:rsidRDefault="009E0C70">
      <w:pPr>
        <w:pStyle w:val="SourceCode"/>
      </w:pPr>
      <w:r>
        <w:t>import java.util.List;</w:t>
      </w:r>
    </w:p>
    <w:p w14:paraId="215F5DEB" w14:textId="77777777" w:rsidR="001E2732" w:rsidRDefault="001E2732">
      <w:pPr>
        <w:pStyle w:val="SourceCode"/>
      </w:pPr>
    </w:p>
    <w:p w14:paraId="62A2B9FD" w14:textId="77777777" w:rsidR="001E2732" w:rsidRDefault="009E0C70">
      <w:pPr>
        <w:pStyle w:val="SourceCode"/>
      </w:pPr>
      <w:r>
        <w:t>/**</w:t>
      </w:r>
    </w:p>
    <w:p w14:paraId="17C612E7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24CFE24A" w14:textId="77777777" w:rsidR="001E2732" w:rsidRDefault="009E0C70">
      <w:pPr>
        <w:pStyle w:val="SourceCode"/>
      </w:pPr>
      <w:r>
        <w:t xml:space="preserve"> * @Date: 2020/11/8 13:46</w:t>
      </w:r>
    </w:p>
    <w:p w14:paraId="5628F777" w14:textId="77777777" w:rsidR="001E2732" w:rsidRDefault="009E0C70">
      <w:pPr>
        <w:pStyle w:val="SourceCode"/>
      </w:pPr>
      <w:r>
        <w:t xml:space="preserve"> * @Version 1.0</w:t>
      </w:r>
    </w:p>
    <w:p w14:paraId="7CAA6E1D" w14:textId="77777777" w:rsidR="001E2732" w:rsidRDefault="009E0C70">
      <w:pPr>
        <w:pStyle w:val="SourceCode"/>
      </w:pPr>
      <w:r>
        <w:t xml:space="preserve"> */</w:t>
      </w:r>
    </w:p>
    <w:p w14:paraId="314F3F3B" w14:textId="77777777" w:rsidR="001E2732" w:rsidRDefault="009E0C70">
      <w:pPr>
        <w:pStyle w:val="SourceCode"/>
      </w:pPr>
      <w:r>
        <w:t>@Component</w:t>
      </w:r>
    </w:p>
    <w:p w14:paraId="4839751A" w14:textId="77777777" w:rsidR="001E2732" w:rsidRDefault="009E0C70">
      <w:pPr>
        <w:pStyle w:val="SourceCode"/>
      </w:pPr>
      <w:r>
        <w:t>public interface SysMenuMapper {</w:t>
      </w:r>
    </w:p>
    <w:p w14:paraId="5F4E48E6" w14:textId="77777777" w:rsidR="001E2732" w:rsidRDefault="001E2732">
      <w:pPr>
        <w:pStyle w:val="SourceCode"/>
      </w:pPr>
    </w:p>
    <w:p w14:paraId="594F9351" w14:textId="77777777" w:rsidR="001E2732" w:rsidRDefault="009E0C70">
      <w:pPr>
        <w:pStyle w:val="SourceCode"/>
      </w:pPr>
      <w:r>
        <w:t xml:space="preserve">    /**</w:t>
      </w:r>
    </w:p>
    <w:p w14:paraId="5CD37C9D" w14:textId="77777777" w:rsidR="001E2732" w:rsidRDefault="009E0C70">
      <w:pPr>
        <w:pStyle w:val="SourceCode"/>
      </w:pPr>
      <w:r>
        <w:t xml:space="preserve">     * </w:t>
      </w:r>
      <w:r>
        <w:t>根据父级菜单</w:t>
      </w:r>
      <w:r>
        <w:t>ID</w:t>
      </w:r>
      <w:r>
        <w:t>和名称查询</w:t>
      </w:r>
    </w:p>
    <w:p w14:paraId="38608C58" w14:textId="77777777" w:rsidR="001E2732" w:rsidRDefault="009E0C70">
      <w:pPr>
        <w:pStyle w:val="SourceCode"/>
      </w:pPr>
      <w:r>
        <w:t xml:space="preserve">     * @param sysMenu</w:t>
      </w:r>
    </w:p>
    <w:p w14:paraId="6AF4E8BA" w14:textId="77777777" w:rsidR="001E2732" w:rsidRDefault="009E0C70">
      <w:pPr>
        <w:pStyle w:val="SourceCode"/>
      </w:pPr>
      <w:r>
        <w:lastRenderedPageBreak/>
        <w:t xml:space="preserve">     * @return</w:t>
      </w:r>
    </w:p>
    <w:p w14:paraId="509122D4" w14:textId="77777777" w:rsidR="001E2732" w:rsidRDefault="009E0C70">
      <w:pPr>
        <w:pStyle w:val="SourceCode"/>
      </w:pPr>
      <w:r>
        <w:t xml:space="preserve">     */</w:t>
      </w:r>
    </w:p>
    <w:p w14:paraId="6AF1F136" w14:textId="77777777" w:rsidR="001E2732" w:rsidRDefault="009E0C70">
      <w:pPr>
        <w:pStyle w:val="SourceCode"/>
      </w:pPr>
      <w:r>
        <w:t xml:space="preserve">    SysMenu getByParentIdAndName(SysMenu sysMenu);</w:t>
      </w:r>
    </w:p>
    <w:p w14:paraId="5EBF886C" w14:textId="77777777" w:rsidR="001E2732" w:rsidRDefault="001E2732">
      <w:pPr>
        <w:pStyle w:val="SourceCode"/>
      </w:pPr>
    </w:p>
    <w:p w14:paraId="74E16EF9" w14:textId="77777777" w:rsidR="001E2732" w:rsidRDefault="009E0C70">
      <w:pPr>
        <w:pStyle w:val="SourceCode"/>
      </w:pPr>
      <w:r>
        <w:t xml:space="preserve">    /**</w:t>
      </w:r>
    </w:p>
    <w:p w14:paraId="076B3B33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37CAC701" w14:textId="77777777" w:rsidR="001E2732" w:rsidRDefault="009E0C70">
      <w:pPr>
        <w:pStyle w:val="SourceCode"/>
      </w:pPr>
      <w:r>
        <w:t xml:space="preserve">     * @param sysMenu</w:t>
      </w:r>
    </w:p>
    <w:p w14:paraId="79414308" w14:textId="77777777" w:rsidR="001E2732" w:rsidRDefault="009E0C70">
      <w:pPr>
        <w:pStyle w:val="SourceCode"/>
      </w:pPr>
      <w:r>
        <w:t xml:space="preserve">     */</w:t>
      </w:r>
    </w:p>
    <w:p w14:paraId="57B589A8" w14:textId="77777777" w:rsidR="001E2732" w:rsidRDefault="009E0C70">
      <w:pPr>
        <w:pStyle w:val="SourceCode"/>
      </w:pPr>
      <w:r>
        <w:t xml:space="preserve">    void save(SysMenu sysMenu);</w:t>
      </w:r>
    </w:p>
    <w:p w14:paraId="6A6EE6B1" w14:textId="77777777" w:rsidR="001E2732" w:rsidRDefault="001E2732">
      <w:pPr>
        <w:pStyle w:val="SourceCode"/>
      </w:pPr>
    </w:p>
    <w:p w14:paraId="3B950D63" w14:textId="77777777" w:rsidR="001E2732" w:rsidRDefault="009E0C70">
      <w:pPr>
        <w:pStyle w:val="SourceCode"/>
      </w:pPr>
      <w:r>
        <w:t xml:space="preserve">    /**</w:t>
      </w:r>
    </w:p>
    <w:p w14:paraId="602F56D2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1322978D" w14:textId="77777777" w:rsidR="001E2732" w:rsidRDefault="009E0C70">
      <w:pPr>
        <w:pStyle w:val="SourceCode"/>
      </w:pPr>
      <w:r>
        <w:t xml:space="preserve">     * @param sysMenu</w:t>
      </w:r>
    </w:p>
    <w:p w14:paraId="311CA6DC" w14:textId="77777777" w:rsidR="001E2732" w:rsidRDefault="009E0C70">
      <w:pPr>
        <w:pStyle w:val="SourceCode"/>
      </w:pPr>
      <w:r>
        <w:t xml:space="preserve">     */</w:t>
      </w:r>
    </w:p>
    <w:p w14:paraId="333A06F6" w14:textId="77777777" w:rsidR="001E2732" w:rsidRDefault="009E0C70">
      <w:pPr>
        <w:pStyle w:val="SourceCode"/>
      </w:pPr>
      <w:r>
        <w:t xml:space="preserve">    void update(SysMenu sysMenu);</w:t>
      </w:r>
    </w:p>
    <w:p w14:paraId="5429D851" w14:textId="77777777" w:rsidR="001E2732" w:rsidRDefault="001E2732">
      <w:pPr>
        <w:pStyle w:val="SourceCode"/>
      </w:pPr>
    </w:p>
    <w:p w14:paraId="645C8A2B" w14:textId="77777777" w:rsidR="001E2732" w:rsidRDefault="009E0C70">
      <w:pPr>
        <w:pStyle w:val="SourceCode"/>
      </w:pPr>
      <w:r>
        <w:t xml:space="preserve">    /**</w:t>
      </w:r>
    </w:p>
    <w:p w14:paraId="4D2D7F4B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65793AC2" w14:textId="77777777" w:rsidR="001E2732" w:rsidRDefault="009E0C70">
      <w:pPr>
        <w:pStyle w:val="SourceCode"/>
      </w:pPr>
      <w:r>
        <w:t xml:space="preserve">     * @param id</w:t>
      </w:r>
    </w:p>
    <w:p w14:paraId="76D00E7F" w14:textId="77777777" w:rsidR="001E2732" w:rsidRDefault="009E0C70">
      <w:pPr>
        <w:pStyle w:val="SourceCode"/>
      </w:pPr>
      <w:r>
        <w:t xml:space="preserve">     */</w:t>
      </w:r>
    </w:p>
    <w:p w14:paraId="26C91F2A" w14:textId="77777777" w:rsidR="001E2732" w:rsidRDefault="009E0C70">
      <w:pPr>
        <w:pStyle w:val="SourceCode"/>
      </w:pPr>
      <w:r>
        <w:t xml:space="preserve">    void deleteById(Long id);</w:t>
      </w:r>
    </w:p>
    <w:p w14:paraId="0CBD6002" w14:textId="77777777" w:rsidR="001E2732" w:rsidRDefault="001E2732">
      <w:pPr>
        <w:pStyle w:val="SourceCode"/>
      </w:pPr>
    </w:p>
    <w:p w14:paraId="5818E6B8" w14:textId="77777777" w:rsidR="001E2732" w:rsidRDefault="009E0C70">
      <w:pPr>
        <w:pStyle w:val="SourceCode"/>
      </w:pPr>
      <w:r>
        <w:t xml:space="preserve">    /**</w:t>
      </w:r>
    </w:p>
    <w:p w14:paraId="4E581150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239CF631" w14:textId="77777777" w:rsidR="001E2732" w:rsidRDefault="009E0C70">
      <w:pPr>
        <w:pStyle w:val="SourceCode"/>
      </w:pPr>
      <w:r>
        <w:t xml:space="preserve">     * @param id</w:t>
      </w:r>
    </w:p>
    <w:p w14:paraId="579D7E41" w14:textId="77777777" w:rsidR="001E2732" w:rsidRDefault="009E0C70">
      <w:pPr>
        <w:pStyle w:val="SourceCode"/>
      </w:pPr>
      <w:r>
        <w:t xml:space="preserve">     * @return</w:t>
      </w:r>
    </w:p>
    <w:p w14:paraId="50017641" w14:textId="77777777" w:rsidR="001E2732" w:rsidRDefault="009E0C70">
      <w:pPr>
        <w:pStyle w:val="SourceCode"/>
      </w:pPr>
      <w:r>
        <w:t xml:space="preserve">     */</w:t>
      </w:r>
    </w:p>
    <w:p w14:paraId="63227201" w14:textId="77777777" w:rsidR="001E2732" w:rsidRDefault="009E0C70">
      <w:pPr>
        <w:pStyle w:val="SourceCode"/>
      </w:pPr>
      <w:r>
        <w:t xml:space="preserve">    SysMenu getById(Long id);</w:t>
      </w:r>
    </w:p>
    <w:p w14:paraId="3B7C7AC3" w14:textId="77777777" w:rsidR="001E2732" w:rsidRDefault="001E2732">
      <w:pPr>
        <w:pStyle w:val="SourceCode"/>
      </w:pPr>
    </w:p>
    <w:p w14:paraId="317E61FC" w14:textId="77777777" w:rsidR="001E2732" w:rsidRDefault="009E0C70">
      <w:pPr>
        <w:pStyle w:val="SourceCode"/>
      </w:pPr>
      <w:r>
        <w:t xml:space="preserve">    /**</w:t>
      </w:r>
    </w:p>
    <w:p w14:paraId="5881BD8A" w14:textId="77777777" w:rsidR="001E2732" w:rsidRDefault="009E0C70">
      <w:pPr>
        <w:pStyle w:val="SourceCode"/>
      </w:pPr>
      <w:r>
        <w:t xml:space="preserve">     * </w:t>
      </w:r>
      <w:r>
        <w:t>查询总数</w:t>
      </w:r>
    </w:p>
    <w:p w14:paraId="04512B6E" w14:textId="77777777" w:rsidR="001E2732" w:rsidRDefault="009E0C70">
      <w:pPr>
        <w:pStyle w:val="SourceCode"/>
      </w:pPr>
      <w:r>
        <w:t xml:space="preserve">     * @param page</w:t>
      </w:r>
    </w:p>
    <w:p w14:paraId="38FBDBB3" w14:textId="77777777" w:rsidR="001E2732" w:rsidRDefault="009E0C70">
      <w:pPr>
        <w:pStyle w:val="SourceCode"/>
      </w:pPr>
      <w:r>
        <w:t xml:space="preserve">     * @return</w:t>
      </w:r>
    </w:p>
    <w:p w14:paraId="31283978" w14:textId="77777777" w:rsidR="001E2732" w:rsidRDefault="009E0C70">
      <w:pPr>
        <w:pStyle w:val="SourceCode"/>
      </w:pPr>
      <w:r>
        <w:t xml:space="preserve">     */</w:t>
      </w:r>
    </w:p>
    <w:p w14:paraId="6F318975" w14:textId="77777777" w:rsidR="001E2732" w:rsidRDefault="009E0C70">
      <w:pPr>
        <w:pStyle w:val="SourceCode"/>
      </w:pPr>
      <w:r>
        <w:t xml:space="preserve">    Integer countByPage(Page&lt;SysMenu&gt; page);</w:t>
      </w:r>
    </w:p>
    <w:p w14:paraId="5A7337AD" w14:textId="77777777" w:rsidR="001E2732" w:rsidRDefault="001E2732">
      <w:pPr>
        <w:pStyle w:val="SourceCode"/>
      </w:pPr>
    </w:p>
    <w:p w14:paraId="112BD087" w14:textId="77777777" w:rsidR="001E2732" w:rsidRDefault="009E0C70">
      <w:pPr>
        <w:pStyle w:val="SourceCode"/>
      </w:pPr>
      <w:r>
        <w:lastRenderedPageBreak/>
        <w:t xml:space="preserve">    /**</w:t>
      </w:r>
    </w:p>
    <w:p w14:paraId="58EB7500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5BF47669" w14:textId="77777777" w:rsidR="001E2732" w:rsidRDefault="009E0C70">
      <w:pPr>
        <w:pStyle w:val="SourceCode"/>
      </w:pPr>
      <w:r>
        <w:t xml:space="preserve">     * @param page</w:t>
      </w:r>
    </w:p>
    <w:p w14:paraId="4C6F8C2F" w14:textId="77777777" w:rsidR="001E2732" w:rsidRDefault="009E0C70">
      <w:pPr>
        <w:pStyle w:val="SourceCode"/>
      </w:pPr>
      <w:r>
        <w:t xml:space="preserve">     * @return</w:t>
      </w:r>
    </w:p>
    <w:p w14:paraId="6E61D272" w14:textId="77777777" w:rsidR="001E2732" w:rsidRDefault="009E0C70">
      <w:pPr>
        <w:pStyle w:val="SourceCode"/>
      </w:pPr>
      <w:r>
        <w:t xml:space="preserve">     */</w:t>
      </w:r>
    </w:p>
    <w:p w14:paraId="39D3446B" w14:textId="77777777" w:rsidR="001E2732" w:rsidRDefault="009E0C70">
      <w:pPr>
        <w:pStyle w:val="SourceCode"/>
      </w:pPr>
      <w:r>
        <w:t xml:space="preserve">    List&lt;SysMenu&gt; getByPage(Page&lt;SysMenu&gt; page);</w:t>
      </w:r>
    </w:p>
    <w:p w14:paraId="78F49103" w14:textId="77777777" w:rsidR="001E2732" w:rsidRDefault="009E0C70">
      <w:pPr>
        <w:pStyle w:val="SourceCode"/>
      </w:pPr>
      <w:r>
        <w:t>}</w:t>
      </w:r>
    </w:p>
    <w:p w14:paraId="596C1F9E" w14:textId="77777777" w:rsidR="001E2732" w:rsidRDefault="009E0C70">
      <w:pPr>
        <w:pStyle w:val="3"/>
      </w:pPr>
      <w:bookmarkStart w:id="87" w:name="516-sysmenumapperxml"/>
      <w:bookmarkEnd w:id="87"/>
      <w:r>
        <w:t>5.1.6 SysMenuMapper.xml</w:t>
      </w:r>
    </w:p>
    <w:p w14:paraId="2405D03C" w14:textId="77777777" w:rsidR="001E2732" w:rsidRDefault="009E0C70">
      <w:pPr>
        <w:pStyle w:val="SourceCodeLanguage"/>
      </w:pPr>
      <w:r>
        <w:t>xml</w:t>
      </w:r>
    </w:p>
    <w:p w14:paraId="0E124D7D" w14:textId="77777777" w:rsidR="001E2732" w:rsidRDefault="009E0C70">
      <w:pPr>
        <w:pStyle w:val="SourceCode"/>
      </w:pPr>
      <w:r>
        <w:t>&lt;?xml version="1.0" encoding="UTF-8"?&gt;</w:t>
      </w:r>
    </w:p>
    <w:p w14:paraId="6F337705" w14:textId="77777777" w:rsidR="001E2732" w:rsidRDefault="009E0C70">
      <w:pPr>
        <w:pStyle w:val="SourceCode"/>
      </w:pPr>
      <w:r>
        <w:t>&lt;!DOCTYPE mapper PUBLIC "-//mybatis.org//DTD Mapper 3.0//EN" "http://mybatis.org/dtd/mybatis-3-mapper.dtd"&gt;</w:t>
      </w:r>
    </w:p>
    <w:p w14:paraId="2469E704" w14:textId="77777777" w:rsidR="001E2732" w:rsidRDefault="009E0C70">
      <w:pPr>
        <w:pStyle w:val="SourceCode"/>
      </w:pPr>
      <w:r>
        <w:t>&lt;mapper namespace="com.jg.pochi.mapper.SysMenuMapper"&gt;</w:t>
      </w:r>
    </w:p>
    <w:p w14:paraId="0DD04306" w14:textId="77777777" w:rsidR="001E2732" w:rsidRDefault="009E0C70">
      <w:pPr>
        <w:pStyle w:val="SourceCode"/>
      </w:pPr>
      <w:r>
        <w:t xml:space="preserve">    &lt;!-- </w:t>
      </w:r>
      <w:r>
        <w:t>通用查询映射结果</w:t>
      </w:r>
      <w:r>
        <w:t xml:space="preserve"> --&gt;</w:t>
      </w:r>
    </w:p>
    <w:p w14:paraId="09A7E3FF" w14:textId="77777777" w:rsidR="001E2732" w:rsidRDefault="009E0C70">
      <w:pPr>
        <w:pStyle w:val="SourceCode"/>
      </w:pPr>
      <w:r>
        <w:t xml:space="preserve">    &lt;resultMap id="BaseResultMap" type="com.jg.pochi.pojo.SysMenu"&gt;</w:t>
      </w:r>
    </w:p>
    <w:p w14:paraId="08E26490" w14:textId="77777777" w:rsidR="001E2732" w:rsidRDefault="009E0C70">
      <w:pPr>
        <w:pStyle w:val="SourceCode"/>
      </w:pPr>
      <w:r>
        <w:t xml:space="preserve">        &lt;id column="menu_id" property="menuId"/&gt;</w:t>
      </w:r>
    </w:p>
    <w:p w14:paraId="7038A141" w14:textId="77777777" w:rsidR="001E2732" w:rsidRDefault="009E0C70">
      <w:pPr>
        <w:pStyle w:val="SourceCode"/>
      </w:pPr>
      <w:r>
        <w:t xml:space="preserve">        &lt;result column="menu_name" property="menuName"/&gt;</w:t>
      </w:r>
    </w:p>
    <w:p w14:paraId="478F3C9D" w14:textId="77777777" w:rsidR="001E2732" w:rsidRDefault="009E0C70">
      <w:pPr>
        <w:pStyle w:val="SourceCode"/>
      </w:pPr>
      <w:r>
        <w:t xml:space="preserve">        &lt;result column="parent_id" property="parentId"/&gt;</w:t>
      </w:r>
    </w:p>
    <w:p w14:paraId="5D153291" w14:textId="77777777" w:rsidR="001E2732" w:rsidRDefault="009E0C70">
      <w:pPr>
        <w:pStyle w:val="SourceCode"/>
      </w:pPr>
      <w:r>
        <w:t xml:space="preserve">        &lt;result column="order_num" property="orderNum"/&gt;</w:t>
      </w:r>
    </w:p>
    <w:p w14:paraId="1141D539" w14:textId="77777777" w:rsidR="001E2732" w:rsidRDefault="009E0C70">
      <w:pPr>
        <w:pStyle w:val="SourceCode"/>
      </w:pPr>
      <w:r>
        <w:t xml:space="preserve">        &lt;result column="router_path" property="routerPath"/&gt;</w:t>
      </w:r>
    </w:p>
    <w:p w14:paraId="259D9871" w14:textId="77777777" w:rsidR="001E2732" w:rsidRDefault="009E0C70">
      <w:pPr>
        <w:pStyle w:val="SourceCode"/>
      </w:pPr>
      <w:r>
        <w:t xml:space="preserve">        &lt;result column="component_url" property="componentUrl"/&gt;</w:t>
      </w:r>
    </w:p>
    <w:p w14:paraId="29EDEB63" w14:textId="77777777" w:rsidR="001E2732" w:rsidRDefault="009E0C70">
      <w:pPr>
        <w:pStyle w:val="SourceCode"/>
      </w:pPr>
      <w:r>
        <w:t xml:space="preserve">        &lt;result column="menu_type" property="menuType"/&gt;</w:t>
      </w:r>
    </w:p>
    <w:p w14:paraId="276C019E" w14:textId="77777777" w:rsidR="001E2732" w:rsidRDefault="009E0C70">
      <w:pPr>
        <w:pStyle w:val="SourceCode"/>
      </w:pPr>
      <w:r>
        <w:t xml:space="preserve">        &lt;result column="visible" property="visible"/&gt;</w:t>
      </w:r>
    </w:p>
    <w:p w14:paraId="7586DD44" w14:textId="77777777" w:rsidR="001E2732" w:rsidRDefault="009E0C70">
      <w:pPr>
        <w:pStyle w:val="SourceCode"/>
      </w:pPr>
      <w:r>
        <w:t xml:space="preserve">        &lt;result column="status" property="status"/&gt;</w:t>
      </w:r>
    </w:p>
    <w:p w14:paraId="51E375DC" w14:textId="77777777" w:rsidR="001E2732" w:rsidRDefault="009E0C70">
      <w:pPr>
        <w:pStyle w:val="SourceCode"/>
      </w:pPr>
      <w:r>
        <w:t xml:space="preserve">        &lt;result column="permission" property="permission"/&gt;</w:t>
      </w:r>
    </w:p>
    <w:p w14:paraId="1E2D5204" w14:textId="77777777" w:rsidR="001E2732" w:rsidRDefault="009E0C70">
      <w:pPr>
        <w:pStyle w:val="SourceCode"/>
      </w:pPr>
      <w:r>
        <w:t xml:space="preserve">        &lt;result column="icon" property="icon"/&gt;</w:t>
      </w:r>
    </w:p>
    <w:p w14:paraId="4BB015CE" w14:textId="77777777" w:rsidR="001E2732" w:rsidRDefault="009E0C70">
      <w:pPr>
        <w:pStyle w:val="SourceCode"/>
      </w:pPr>
      <w:r>
        <w:t xml:space="preserve">        &lt;result column="create_by" property="createBy"/&gt;</w:t>
      </w:r>
    </w:p>
    <w:p w14:paraId="3D415C13" w14:textId="77777777" w:rsidR="001E2732" w:rsidRDefault="009E0C70">
      <w:pPr>
        <w:pStyle w:val="SourceCode"/>
      </w:pPr>
      <w:r>
        <w:t xml:space="preserve">        &lt;result column="create_time" property="createTime"/&gt;</w:t>
      </w:r>
    </w:p>
    <w:p w14:paraId="0F760F62" w14:textId="77777777" w:rsidR="001E2732" w:rsidRDefault="009E0C70">
      <w:pPr>
        <w:pStyle w:val="SourceCode"/>
      </w:pPr>
      <w:r>
        <w:t xml:space="preserve">        &lt;result column="update_by" property="updateBy"/&gt;</w:t>
      </w:r>
    </w:p>
    <w:p w14:paraId="3F38EB35" w14:textId="77777777" w:rsidR="001E2732" w:rsidRDefault="009E0C70">
      <w:pPr>
        <w:pStyle w:val="SourceCode"/>
      </w:pPr>
      <w:r>
        <w:t xml:space="preserve">        &lt;result column="update_time" property="updateTime"/&gt;</w:t>
      </w:r>
    </w:p>
    <w:p w14:paraId="05A42A79" w14:textId="77777777" w:rsidR="001E2732" w:rsidRDefault="009E0C70">
      <w:pPr>
        <w:pStyle w:val="SourceCode"/>
      </w:pPr>
      <w:r>
        <w:t xml:space="preserve">        &lt;result column="deleted" property="deleted"/&gt;</w:t>
      </w:r>
    </w:p>
    <w:p w14:paraId="05FE0BBF" w14:textId="77777777" w:rsidR="001E2732" w:rsidRDefault="009E0C70">
      <w:pPr>
        <w:pStyle w:val="SourceCode"/>
      </w:pPr>
      <w:r>
        <w:t xml:space="preserve">    &lt;/resultMap&gt;</w:t>
      </w:r>
    </w:p>
    <w:p w14:paraId="7E15632B" w14:textId="77777777" w:rsidR="001E2732" w:rsidRDefault="009E0C70">
      <w:pPr>
        <w:pStyle w:val="SourceCode"/>
      </w:pPr>
      <w:r>
        <w:t xml:space="preserve">    &lt;insert id="save"&gt;</w:t>
      </w:r>
    </w:p>
    <w:p w14:paraId="158A5F16" w14:textId="77777777" w:rsidR="001E2732" w:rsidRDefault="009E0C70">
      <w:pPr>
        <w:pStyle w:val="SourceCode"/>
      </w:pPr>
      <w:r>
        <w:t xml:space="preserve">        insert into sys_menu(menu_name, parent_id, order_num, router_path, component_url, menu_type, visible,</w:t>
      </w:r>
    </w:p>
    <w:p w14:paraId="786E8935" w14:textId="77777777" w:rsidR="001E2732" w:rsidRDefault="009E0C70">
      <w:pPr>
        <w:pStyle w:val="SourceCode"/>
      </w:pPr>
      <w:r>
        <w:lastRenderedPageBreak/>
        <w:t xml:space="preserve">                             status, permission, icon, create_by, update_by)</w:t>
      </w:r>
    </w:p>
    <w:p w14:paraId="4392BBA0" w14:textId="77777777" w:rsidR="001E2732" w:rsidRDefault="009E0C70">
      <w:pPr>
        <w:pStyle w:val="SourceCode"/>
      </w:pPr>
      <w:r>
        <w:t xml:space="preserve">        VALUES (#{menuName}, #{parentId}, #{orderNum}, #{routerPath}, #{componentUrl}, #{menuType}, #{visible},</w:t>
      </w:r>
    </w:p>
    <w:p w14:paraId="6F34CF40" w14:textId="77777777" w:rsidR="001E2732" w:rsidRDefault="009E0C70">
      <w:pPr>
        <w:pStyle w:val="SourceCode"/>
      </w:pPr>
      <w:r>
        <w:t xml:space="preserve">                #{status}, #{permission}, #{icon}, #{createBy}, #{updateBy})</w:t>
      </w:r>
    </w:p>
    <w:p w14:paraId="57FFBA31" w14:textId="77777777" w:rsidR="001E2732" w:rsidRDefault="009E0C70">
      <w:pPr>
        <w:pStyle w:val="SourceCode"/>
      </w:pPr>
      <w:r>
        <w:t xml:space="preserve">    &lt;/insert&gt;</w:t>
      </w:r>
    </w:p>
    <w:p w14:paraId="0896D208" w14:textId="77777777" w:rsidR="001E2732" w:rsidRDefault="009E0C70">
      <w:pPr>
        <w:pStyle w:val="SourceCode"/>
      </w:pPr>
      <w:r>
        <w:t xml:space="preserve">    &lt;update id="update"&gt;</w:t>
      </w:r>
    </w:p>
    <w:p w14:paraId="1D04236C" w14:textId="77777777" w:rsidR="001E2732" w:rsidRDefault="009E0C70">
      <w:pPr>
        <w:pStyle w:val="SourceCode"/>
      </w:pPr>
      <w:r>
        <w:t xml:space="preserve">        update sys_menu</w:t>
      </w:r>
    </w:p>
    <w:p w14:paraId="42CFA7A6" w14:textId="77777777" w:rsidR="001E2732" w:rsidRDefault="009E0C70">
      <w:pPr>
        <w:pStyle w:val="SourceCode"/>
      </w:pPr>
      <w:r>
        <w:t xml:space="preserve">        &lt;set&gt;</w:t>
      </w:r>
    </w:p>
    <w:p w14:paraId="335F54BC" w14:textId="77777777" w:rsidR="001E2732" w:rsidRDefault="009E0C70">
      <w:pPr>
        <w:pStyle w:val="SourceCode"/>
      </w:pPr>
      <w:r>
        <w:t xml:space="preserve">            &lt;if test="menuName!=null and menuName!=''"&gt;</w:t>
      </w:r>
    </w:p>
    <w:p w14:paraId="6B428A6F" w14:textId="77777777" w:rsidR="001E2732" w:rsidRDefault="009E0C70">
      <w:pPr>
        <w:pStyle w:val="SourceCode"/>
      </w:pPr>
      <w:r>
        <w:t xml:space="preserve">                menu_name = #{menuName},</w:t>
      </w:r>
    </w:p>
    <w:p w14:paraId="72C5B1DE" w14:textId="77777777" w:rsidR="001E2732" w:rsidRDefault="009E0C70">
      <w:pPr>
        <w:pStyle w:val="SourceCode"/>
      </w:pPr>
      <w:r>
        <w:t xml:space="preserve">            &lt;/if&gt;</w:t>
      </w:r>
    </w:p>
    <w:p w14:paraId="25458112" w14:textId="77777777" w:rsidR="001E2732" w:rsidRDefault="009E0C70">
      <w:pPr>
        <w:pStyle w:val="SourceCode"/>
      </w:pPr>
      <w:r>
        <w:t xml:space="preserve">            &lt;if test="parentId!=null"&gt;</w:t>
      </w:r>
    </w:p>
    <w:p w14:paraId="767546E8" w14:textId="77777777" w:rsidR="001E2732" w:rsidRDefault="009E0C70">
      <w:pPr>
        <w:pStyle w:val="SourceCode"/>
      </w:pPr>
      <w:r>
        <w:t xml:space="preserve">                parent_id = #{parentId},</w:t>
      </w:r>
    </w:p>
    <w:p w14:paraId="0C2E3B67" w14:textId="77777777" w:rsidR="001E2732" w:rsidRDefault="009E0C70">
      <w:pPr>
        <w:pStyle w:val="SourceCode"/>
      </w:pPr>
      <w:r>
        <w:t xml:space="preserve">            &lt;/if&gt;</w:t>
      </w:r>
    </w:p>
    <w:p w14:paraId="64A9A17A" w14:textId="77777777" w:rsidR="001E2732" w:rsidRDefault="009E0C70">
      <w:pPr>
        <w:pStyle w:val="SourceCode"/>
      </w:pPr>
      <w:r>
        <w:t xml:space="preserve">            &lt;if test="orderNum!=null"&gt;</w:t>
      </w:r>
    </w:p>
    <w:p w14:paraId="5AA4B4F6" w14:textId="77777777" w:rsidR="001E2732" w:rsidRDefault="009E0C70">
      <w:pPr>
        <w:pStyle w:val="SourceCode"/>
      </w:pPr>
      <w:r>
        <w:t xml:space="preserve">                order_num = #{orderNum},</w:t>
      </w:r>
    </w:p>
    <w:p w14:paraId="7BBF33EE" w14:textId="77777777" w:rsidR="001E2732" w:rsidRDefault="009E0C70">
      <w:pPr>
        <w:pStyle w:val="SourceCode"/>
      </w:pPr>
      <w:r>
        <w:t xml:space="preserve">            &lt;/if&gt;</w:t>
      </w:r>
    </w:p>
    <w:p w14:paraId="7138273F" w14:textId="77777777" w:rsidR="001E2732" w:rsidRDefault="009E0C70">
      <w:pPr>
        <w:pStyle w:val="SourceCode"/>
      </w:pPr>
      <w:r>
        <w:t xml:space="preserve">            &lt;if test="routerPath!=null and routerPath!=''"&gt;</w:t>
      </w:r>
    </w:p>
    <w:p w14:paraId="12468A69" w14:textId="77777777" w:rsidR="001E2732" w:rsidRDefault="009E0C70">
      <w:pPr>
        <w:pStyle w:val="SourceCode"/>
      </w:pPr>
      <w:r>
        <w:t xml:space="preserve">                router_path = #{routerPath},</w:t>
      </w:r>
    </w:p>
    <w:p w14:paraId="37388EA0" w14:textId="77777777" w:rsidR="001E2732" w:rsidRDefault="009E0C70">
      <w:pPr>
        <w:pStyle w:val="SourceCode"/>
      </w:pPr>
      <w:r>
        <w:t xml:space="preserve">            &lt;/if&gt;</w:t>
      </w:r>
    </w:p>
    <w:p w14:paraId="0FC4579C" w14:textId="77777777" w:rsidR="001E2732" w:rsidRDefault="009E0C70">
      <w:pPr>
        <w:pStyle w:val="SourceCode"/>
      </w:pPr>
      <w:r>
        <w:t xml:space="preserve">            &lt;if test="componentUrl!=null and componentUrl!=''"&gt;</w:t>
      </w:r>
    </w:p>
    <w:p w14:paraId="7A61BA15" w14:textId="77777777" w:rsidR="001E2732" w:rsidRDefault="009E0C70">
      <w:pPr>
        <w:pStyle w:val="SourceCode"/>
      </w:pPr>
      <w:r>
        <w:t xml:space="preserve">                component_url = #{componentUrl},</w:t>
      </w:r>
    </w:p>
    <w:p w14:paraId="122CC399" w14:textId="77777777" w:rsidR="001E2732" w:rsidRDefault="009E0C70">
      <w:pPr>
        <w:pStyle w:val="SourceCode"/>
      </w:pPr>
      <w:r>
        <w:t xml:space="preserve">            &lt;/if&gt;</w:t>
      </w:r>
    </w:p>
    <w:p w14:paraId="5A5883BF" w14:textId="77777777" w:rsidR="001E2732" w:rsidRDefault="009E0C70">
      <w:pPr>
        <w:pStyle w:val="SourceCode"/>
      </w:pPr>
      <w:r>
        <w:t xml:space="preserve">            &lt;if test="menuType!=null"&gt;</w:t>
      </w:r>
    </w:p>
    <w:p w14:paraId="10C314F3" w14:textId="77777777" w:rsidR="001E2732" w:rsidRDefault="009E0C70">
      <w:pPr>
        <w:pStyle w:val="SourceCode"/>
      </w:pPr>
      <w:r>
        <w:t xml:space="preserve">                menu_type = #{menuType},</w:t>
      </w:r>
    </w:p>
    <w:p w14:paraId="27076A99" w14:textId="77777777" w:rsidR="001E2732" w:rsidRDefault="009E0C70">
      <w:pPr>
        <w:pStyle w:val="SourceCode"/>
      </w:pPr>
      <w:r>
        <w:t xml:space="preserve">            &lt;/if&gt;</w:t>
      </w:r>
    </w:p>
    <w:p w14:paraId="62912B86" w14:textId="77777777" w:rsidR="001E2732" w:rsidRDefault="009E0C70">
      <w:pPr>
        <w:pStyle w:val="SourceCode"/>
      </w:pPr>
      <w:r>
        <w:t xml:space="preserve">            &lt;if test="componentUrl!=null and componentUrl!=''"&gt;</w:t>
      </w:r>
    </w:p>
    <w:p w14:paraId="763F9981" w14:textId="77777777" w:rsidR="001E2732" w:rsidRDefault="009E0C70">
      <w:pPr>
        <w:pStyle w:val="SourceCode"/>
      </w:pPr>
      <w:r>
        <w:t xml:space="preserve">                component_url = #{componentUrl},</w:t>
      </w:r>
    </w:p>
    <w:p w14:paraId="00F0E44D" w14:textId="77777777" w:rsidR="001E2732" w:rsidRDefault="009E0C70">
      <w:pPr>
        <w:pStyle w:val="SourceCode"/>
      </w:pPr>
      <w:r>
        <w:t xml:space="preserve">            &lt;/if&gt;</w:t>
      </w:r>
    </w:p>
    <w:p w14:paraId="347309F5" w14:textId="77777777" w:rsidR="001E2732" w:rsidRDefault="009E0C70">
      <w:pPr>
        <w:pStyle w:val="SourceCode"/>
      </w:pPr>
      <w:r>
        <w:t xml:space="preserve">            &lt;if test="visible!=null"&gt;</w:t>
      </w:r>
    </w:p>
    <w:p w14:paraId="3C51C762" w14:textId="77777777" w:rsidR="001E2732" w:rsidRDefault="009E0C70">
      <w:pPr>
        <w:pStyle w:val="SourceCode"/>
      </w:pPr>
      <w:r>
        <w:t xml:space="preserve">                visible = #{visible},</w:t>
      </w:r>
    </w:p>
    <w:p w14:paraId="285AD59B" w14:textId="77777777" w:rsidR="001E2732" w:rsidRDefault="009E0C70">
      <w:pPr>
        <w:pStyle w:val="SourceCode"/>
      </w:pPr>
      <w:r>
        <w:t xml:space="preserve">            &lt;/if&gt;</w:t>
      </w:r>
    </w:p>
    <w:p w14:paraId="3FC152C2" w14:textId="77777777" w:rsidR="001E2732" w:rsidRDefault="009E0C70">
      <w:pPr>
        <w:pStyle w:val="SourceCode"/>
      </w:pPr>
      <w:r>
        <w:t xml:space="preserve">            &lt;if test="status!=null"&gt;</w:t>
      </w:r>
    </w:p>
    <w:p w14:paraId="76909FD6" w14:textId="77777777" w:rsidR="001E2732" w:rsidRDefault="009E0C70">
      <w:pPr>
        <w:pStyle w:val="SourceCode"/>
      </w:pPr>
      <w:r>
        <w:t xml:space="preserve">                status = #{status},</w:t>
      </w:r>
    </w:p>
    <w:p w14:paraId="2550B9E6" w14:textId="77777777" w:rsidR="001E2732" w:rsidRDefault="009E0C70">
      <w:pPr>
        <w:pStyle w:val="SourceCode"/>
      </w:pPr>
      <w:r>
        <w:lastRenderedPageBreak/>
        <w:t xml:space="preserve">            &lt;/if&gt;</w:t>
      </w:r>
    </w:p>
    <w:p w14:paraId="24F8686D" w14:textId="77777777" w:rsidR="001E2732" w:rsidRDefault="009E0C70">
      <w:pPr>
        <w:pStyle w:val="SourceCode"/>
      </w:pPr>
      <w:r>
        <w:t xml:space="preserve">            &lt;if test="permission!=null and permission!=''"&gt;</w:t>
      </w:r>
    </w:p>
    <w:p w14:paraId="68CAD617" w14:textId="77777777" w:rsidR="001E2732" w:rsidRDefault="009E0C70">
      <w:pPr>
        <w:pStyle w:val="SourceCode"/>
      </w:pPr>
      <w:r>
        <w:t xml:space="preserve">                permission = #{permission},</w:t>
      </w:r>
    </w:p>
    <w:p w14:paraId="48842EE9" w14:textId="77777777" w:rsidR="001E2732" w:rsidRDefault="009E0C70">
      <w:pPr>
        <w:pStyle w:val="SourceCode"/>
      </w:pPr>
      <w:r>
        <w:t xml:space="preserve">            &lt;/if&gt;</w:t>
      </w:r>
    </w:p>
    <w:p w14:paraId="12087278" w14:textId="77777777" w:rsidR="001E2732" w:rsidRDefault="009E0C70">
      <w:pPr>
        <w:pStyle w:val="SourceCode"/>
      </w:pPr>
      <w:r>
        <w:t xml:space="preserve">            &lt;if test="icon!=null and icon!=''"&gt;</w:t>
      </w:r>
    </w:p>
    <w:p w14:paraId="691C268E" w14:textId="77777777" w:rsidR="001E2732" w:rsidRDefault="009E0C70">
      <w:pPr>
        <w:pStyle w:val="SourceCode"/>
      </w:pPr>
      <w:r>
        <w:t xml:space="preserve">                icon = #{icon},</w:t>
      </w:r>
    </w:p>
    <w:p w14:paraId="780001EE" w14:textId="77777777" w:rsidR="001E2732" w:rsidRDefault="009E0C70">
      <w:pPr>
        <w:pStyle w:val="SourceCode"/>
      </w:pPr>
      <w:r>
        <w:t xml:space="preserve">            &lt;/if&gt;</w:t>
      </w:r>
    </w:p>
    <w:p w14:paraId="3356FA54" w14:textId="77777777" w:rsidR="001E2732" w:rsidRDefault="009E0C70">
      <w:pPr>
        <w:pStyle w:val="SourceCode"/>
      </w:pPr>
      <w:r>
        <w:t xml:space="preserve">            &lt;if test="updateBy!=null and updateBy!=''"&gt;</w:t>
      </w:r>
    </w:p>
    <w:p w14:paraId="2ACE2D87" w14:textId="77777777" w:rsidR="001E2732" w:rsidRDefault="009E0C70">
      <w:pPr>
        <w:pStyle w:val="SourceCode"/>
      </w:pPr>
      <w:r>
        <w:t xml:space="preserve">                update_by = #{updateBy},</w:t>
      </w:r>
    </w:p>
    <w:p w14:paraId="42B552AF" w14:textId="77777777" w:rsidR="001E2732" w:rsidRDefault="009E0C70">
      <w:pPr>
        <w:pStyle w:val="SourceCode"/>
      </w:pPr>
      <w:r>
        <w:t xml:space="preserve">            &lt;/if&gt;</w:t>
      </w:r>
    </w:p>
    <w:p w14:paraId="4131D7B8" w14:textId="77777777" w:rsidR="001E2732" w:rsidRDefault="009E0C70">
      <w:pPr>
        <w:pStyle w:val="SourceCode"/>
      </w:pPr>
      <w:r>
        <w:t xml:space="preserve">        &lt;/set&gt;</w:t>
      </w:r>
    </w:p>
    <w:p w14:paraId="302D8702" w14:textId="77777777" w:rsidR="001E2732" w:rsidRDefault="009E0C70">
      <w:pPr>
        <w:pStyle w:val="SourceCode"/>
      </w:pPr>
      <w:r>
        <w:t xml:space="preserve">        where menu_id = #{menuId}</w:t>
      </w:r>
    </w:p>
    <w:p w14:paraId="5DA13769" w14:textId="77777777" w:rsidR="001E2732" w:rsidRDefault="009E0C70">
      <w:pPr>
        <w:pStyle w:val="SourceCode"/>
      </w:pPr>
      <w:r>
        <w:t xml:space="preserve">    &lt;/update&gt;</w:t>
      </w:r>
    </w:p>
    <w:p w14:paraId="0CD78F43" w14:textId="77777777" w:rsidR="001E2732" w:rsidRDefault="009E0C70">
      <w:pPr>
        <w:pStyle w:val="SourceCode"/>
      </w:pPr>
      <w:r>
        <w:t xml:space="preserve">    &lt;update id="deleteById"&gt;</w:t>
      </w:r>
    </w:p>
    <w:p w14:paraId="449FC831" w14:textId="77777777" w:rsidR="001E2732" w:rsidRDefault="009E0C70">
      <w:pPr>
        <w:pStyle w:val="SourceCode"/>
      </w:pPr>
      <w:r>
        <w:t xml:space="preserve">        update sys_menu</w:t>
      </w:r>
    </w:p>
    <w:p w14:paraId="40CFEB40" w14:textId="77777777" w:rsidR="001E2732" w:rsidRDefault="009E0C70">
      <w:pPr>
        <w:pStyle w:val="SourceCode"/>
      </w:pPr>
      <w:r>
        <w:t xml:space="preserve">        set deleted = 1</w:t>
      </w:r>
    </w:p>
    <w:p w14:paraId="0380BBDD" w14:textId="77777777" w:rsidR="001E2732" w:rsidRDefault="009E0C70">
      <w:pPr>
        <w:pStyle w:val="SourceCode"/>
      </w:pPr>
      <w:r>
        <w:t xml:space="preserve">        where menu_id = #{menuId}</w:t>
      </w:r>
    </w:p>
    <w:p w14:paraId="7CB3B6F1" w14:textId="77777777" w:rsidR="001E2732" w:rsidRDefault="009E0C70">
      <w:pPr>
        <w:pStyle w:val="SourceCode"/>
      </w:pPr>
      <w:r>
        <w:t xml:space="preserve">    &lt;/update&gt;</w:t>
      </w:r>
    </w:p>
    <w:p w14:paraId="157E3B75" w14:textId="77777777" w:rsidR="001E2732" w:rsidRDefault="009E0C70">
      <w:pPr>
        <w:pStyle w:val="SourceCode"/>
      </w:pPr>
      <w:r>
        <w:t xml:space="preserve">    &lt;select id="getByParentIdAndName" resultMap="BaseResultMap"&gt;</w:t>
      </w:r>
    </w:p>
    <w:p w14:paraId="26BBAD61" w14:textId="77777777" w:rsidR="001E2732" w:rsidRDefault="009E0C70">
      <w:pPr>
        <w:pStyle w:val="SourceCode"/>
      </w:pPr>
      <w:r>
        <w:t xml:space="preserve">        select menu_id,</w:t>
      </w:r>
    </w:p>
    <w:p w14:paraId="08F72CB8" w14:textId="77777777" w:rsidR="001E2732" w:rsidRDefault="009E0C70">
      <w:pPr>
        <w:pStyle w:val="SourceCode"/>
      </w:pPr>
      <w:r>
        <w:t xml:space="preserve">               menu_name</w:t>
      </w:r>
    </w:p>
    <w:p w14:paraId="0D7B5774" w14:textId="77777777" w:rsidR="001E2732" w:rsidRDefault="009E0C70">
      <w:pPr>
        <w:pStyle w:val="SourceCode"/>
      </w:pPr>
      <w:r>
        <w:t xml:space="preserve">        from sys_menu</w:t>
      </w:r>
    </w:p>
    <w:p w14:paraId="4FD6B0FE" w14:textId="77777777" w:rsidR="001E2732" w:rsidRDefault="009E0C70">
      <w:pPr>
        <w:pStyle w:val="SourceCode"/>
      </w:pPr>
      <w:r>
        <w:t xml:space="preserve">        where parent_id = #{parentId}</w:t>
      </w:r>
    </w:p>
    <w:p w14:paraId="7A50CE6C" w14:textId="77777777" w:rsidR="001E2732" w:rsidRDefault="009E0C70">
      <w:pPr>
        <w:pStyle w:val="SourceCode"/>
      </w:pPr>
      <w:r>
        <w:t xml:space="preserve">          and menu_name = #{menuName}</w:t>
      </w:r>
    </w:p>
    <w:p w14:paraId="090BF063" w14:textId="77777777" w:rsidR="001E2732" w:rsidRDefault="009E0C70">
      <w:pPr>
        <w:pStyle w:val="SourceCode"/>
      </w:pPr>
      <w:r>
        <w:t xml:space="preserve">          and deleted = 0</w:t>
      </w:r>
    </w:p>
    <w:p w14:paraId="2A11AFDA" w14:textId="77777777" w:rsidR="001E2732" w:rsidRDefault="009E0C70">
      <w:pPr>
        <w:pStyle w:val="SourceCode"/>
      </w:pPr>
      <w:r>
        <w:t xml:space="preserve">    &lt;/select&gt;</w:t>
      </w:r>
    </w:p>
    <w:p w14:paraId="03940648" w14:textId="77777777" w:rsidR="001E2732" w:rsidRDefault="009E0C70">
      <w:pPr>
        <w:pStyle w:val="SourceCode"/>
      </w:pPr>
      <w:r>
        <w:t xml:space="preserve">    &lt;select id="getById" resultMap="BaseResultMap"&gt;</w:t>
      </w:r>
    </w:p>
    <w:p w14:paraId="60C1A197" w14:textId="77777777" w:rsidR="001E2732" w:rsidRDefault="009E0C70">
      <w:pPr>
        <w:pStyle w:val="SourceCode"/>
      </w:pPr>
      <w:r>
        <w:t xml:space="preserve">        select menu_id,</w:t>
      </w:r>
    </w:p>
    <w:p w14:paraId="7F6108D9" w14:textId="77777777" w:rsidR="001E2732" w:rsidRDefault="009E0C70">
      <w:pPr>
        <w:pStyle w:val="SourceCode"/>
      </w:pPr>
      <w:r>
        <w:t xml:space="preserve">               menu_name,</w:t>
      </w:r>
    </w:p>
    <w:p w14:paraId="489D7BB8" w14:textId="77777777" w:rsidR="001E2732" w:rsidRDefault="009E0C70">
      <w:pPr>
        <w:pStyle w:val="SourceCode"/>
      </w:pPr>
      <w:r>
        <w:t xml:space="preserve">               parent_id,</w:t>
      </w:r>
    </w:p>
    <w:p w14:paraId="5CA02AAB" w14:textId="77777777" w:rsidR="001E2732" w:rsidRDefault="009E0C70">
      <w:pPr>
        <w:pStyle w:val="SourceCode"/>
      </w:pPr>
      <w:r>
        <w:t xml:space="preserve">               order_num,</w:t>
      </w:r>
    </w:p>
    <w:p w14:paraId="0791C062" w14:textId="77777777" w:rsidR="001E2732" w:rsidRDefault="009E0C70">
      <w:pPr>
        <w:pStyle w:val="SourceCode"/>
      </w:pPr>
      <w:r>
        <w:t xml:space="preserve">               router_path,</w:t>
      </w:r>
    </w:p>
    <w:p w14:paraId="7D8E3668" w14:textId="77777777" w:rsidR="001E2732" w:rsidRDefault="009E0C70">
      <w:pPr>
        <w:pStyle w:val="SourceCode"/>
      </w:pPr>
      <w:r>
        <w:t xml:space="preserve">               component_url,</w:t>
      </w:r>
    </w:p>
    <w:p w14:paraId="53CA2692" w14:textId="77777777" w:rsidR="001E2732" w:rsidRDefault="009E0C70">
      <w:pPr>
        <w:pStyle w:val="SourceCode"/>
      </w:pPr>
      <w:r>
        <w:t xml:space="preserve">               menu_type,</w:t>
      </w:r>
    </w:p>
    <w:p w14:paraId="0D36935F" w14:textId="77777777" w:rsidR="001E2732" w:rsidRDefault="009E0C70">
      <w:pPr>
        <w:pStyle w:val="SourceCode"/>
      </w:pPr>
      <w:r>
        <w:t xml:space="preserve">               visible,</w:t>
      </w:r>
    </w:p>
    <w:p w14:paraId="01C05F4F" w14:textId="77777777" w:rsidR="001E2732" w:rsidRDefault="009E0C70">
      <w:pPr>
        <w:pStyle w:val="SourceCode"/>
      </w:pPr>
      <w:r>
        <w:t xml:space="preserve">               status,</w:t>
      </w:r>
    </w:p>
    <w:p w14:paraId="4C150B3A" w14:textId="77777777" w:rsidR="001E2732" w:rsidRDefault="009E0C70">
      <w:pPr>
        <w:pStyle w:val="SourceCode"/>
      </w:pPr>
      <w:r>
        <w:lastRenderedPageBreak/>
        <w:t xml:space="preserve">               permission,</w:t>
      </w:r>
    </w:p>
    <w:p w14:paraId="5E5C8C62" w14:textId="77777777" w:rsidR="001E2732" w:rsidRDefault="009E0C70">
      <w:pPr>
        <w:pStyle w:val="SourceCode"/>
      </w:pPr>
      <w:r>
        <w:t xml:space="preserve">               icon</w:t>
      </w:r>
    </w:p>
    <w:p w14:paraId="1F82740E" w14:textId="77777777" w:rsidR="001E2732" w:rsidRDefault="009E0C70">
      <w:pPr>
        <w:pStyle w:val="SourceCode"/>
      </w:pPr>
      <w:r>
        <w:t xml:space="preserve">        from sys_menu</w:t>
      </w:r>
    </w:p>
    <w:p w14:paraId="6AAAF880" w14:textId="77777777" w:rsidR="001E2732" w:rsidRDefault="009E0C70">
      <w:pPr>
        <w:pStyle w:val="SourceCode"/>
      </w:pPr>
      <w:r>
        <w:t xml:space="preserve">        where menu_id = #{menuId}</w:t>
      </w:r>
    </w:p>
    <w:p w14:paraId="3C0C4847" w14:textId="77777777" w:rsidR="001E2732" w:rsidRDefault="009E0C70">
      <w:pPr>
        <w:pStyle w:val="SourceCode"/>
      </w:pPr>
      <w:r>
        <w:t xml:space="preserve">    &lt;/select&gt;</w:t>
      </w:r>
    </w:p>
    <w:p w14:paraId="3E3D9659" w14:textId="77777777" w:rsidR="001E2732" w:rsidRDefault="009E0C70">
      <w:pPr>
        <w:pStyle w:val="SourceCode"/>
      </w:pPr>
      <w:r>
        <w:t xml:space="preserve">    &lt;select id="countByPage" resultType="java.lang.Integer"&gt;</w:t>
      </w:r>
    </w:p>
    <w:p w14:paraId="5BBDA3E8" w14:textId="77777777" w:rsidR="001E2732" w:rsidRDefault="009E0C70">
      <w:pPr>
        <w:pStyle w:val="SourceCode"/>
      </w:pPr>
      <w:r>
        <w:t xml:space="preserve">        select count(*)</w:t>
      </w:r>
    </w:p>
    <w:p w14:paraId="1545D160" w14:textId="77777777" w:rsidR="001E2732" w:rsidRDefault="009E0C70">
      <w:pPr>
        <w:pStyle w:val="SourceCode"/>
      </w:pPr>
      <w:r>
        <w:t xml:space="preserve">        from sys_menu</w:t>
      </w:r>
    </w:p>
    <w:p w14:paraId="327E1E67" w14:textId="77777777" w:rsidR="001E2732" w:rsidRDefault="009E0C70">
      <w:pPr>
        <w:pStyle w:val="SourceCode"/>
      </w:pPr>
      <w:r>
        <w:t xml:space="preserve">        where deleted = 0</w:t>
      </w:r>
    </w:p>
    <w:p w14:paraId="2B6116AF" w14:textId="77777777" w:rsidR="001E2732" w:rsidRDefault="009E0C70">
      <w:pPr>
        <w:pStyle w:val="SourceCode"/>
      </w:pPr>
      <w:r>
        <w:t xml:space="preserve">    &lt;/select&gt;</w:t>
      </w:r>
    </w:p>
    <w:p w14:paraId="46AFF311" w14:textId="77777777" w:rsidR="001E2732" w:rsidRDefault="009E0C70">
      <w:pPr>
        <w:pStyle w:val="SourceCode"/>
      </w:pPr>
      <w:r>
        <w:t xml:space="preserve">    &lt;select id="getByPage" resultMap="BaseResultMap"&gt;</w:t>
      </w:r>
    </w:p>
    <w:p w14:paraId="670CB58E" w14:textId="77777777" w:rsidR="001E2732" w:rsidRDefault="009E0C70">
      <w:pPr>
        <w:pStyle w:val="SourceCode"/>
      </w:pPr>
      <w:r>
        <w:t xml:space="preserve">        select menu_id,</w:t>
      </w:r>
    </w:p>
    <w:p w14:paraId="6D9DF561" w14:textId="77777777" w:rsidR="001E2732" w:rsidRDefault="009E0C70">
      <w:pPr>
        <w:pStyle w:val="SourceCode"/>
      </w:pPr>
      <w:r>
        <w:t xml:space="preserve">               menu_name,</w:t>
      </w:r>
    </w:p>
    <w:p w14:paraId="5FDB808C" w14:textId="77777777" w:rsidR="001E2732" w:rsidRDefault="009E0C70">
      <w:pPr>
        <w:pStyle w:val="SourceCode"/>
      </w:pPr>
      <w:r>
        <w:t xml:space="preserve">               parent_id,</w:t>
      </w:r>
    </w:p>
    <w:p w14:paraId="02DF73DF" w14:textId="77777777" w:rsidR="001E2732" w:rsidRDefault="009E0C70">
      <w:pPr>
        <w:pStyle w:val="SourceCode"/>
      </w:pPr>
      <w:r>
        <w:t xml:space="preserve">               order_num,</w:t>
      </w:r>
    </w:p>
    <w:p w14:paraId="516CF2E6" w14:textId="77777777" w:rsidR="001E2732" w:rsidRDefault="009E0C70">
      <w:pPr>
        <w:pStyle w:val="SourceCode"/>
      </w:pPr>
      <w:r>
        <w:t xml:space="preserve">               router_path,</w:t>
      </w:r>
    </w:p>
    <w:p w14:paraId="5BAF46EF" w14:textId="77777777" w:rsidR="001E2732" w:rsidRDefault="009E0C70">
      <w:pPr>
        <w:pStyle w:val="SourceCode"/>
      </w:pPr>
      <w:r>
        <w:t xml:space="preserve">               component_url,</w:t>
      </w:r>
    </w:p>
    <w:p w14:paraId="6E412673" w14:textId="77777777" w:rsidR="001E2732" w:rsidRDefault="009E0C70">
      <w:pPr>
        <w:pStyle w:val="SourceCode"/>
      </w:pPr>
      <w:r>
        <w:t xml:space="preserve">               menu_type,</w:t>
      </w:r>
    </w:p>
    <w:p w14:paraId="546CEBA2" w14:textId="77777777" w:rsidR="001E2732" w:rsidRDefault="009E0C70">
      <w:pPr>
        <w:pStyle w:val="SourceCode"/>
      </w:pPr>
      <w:r>
        <w:t xml:space="preserve">               visible,</w:t>
      </w:r>
    </w:p>
    <w:p w14:paraId="71988861" w14:textId="77777777" w:rsidR="001E2732" w:rsidRDefault="009E0C70">
      <w:pPr>
        <w:pStyle w:val="SourceCode"/>
      </w:pPr>
      <w:r>
        <w:t xml:space="preserve">               status,</w:t>
      </w:r>
    </w:p>
    <w:p w14:paraId="03B4EBFA" w14:textId="77777777" w:rsidR="001E2732" w:rsidRDefault="009E0C70">
      <w:pPr>
        <w:pStyle w:val="SourceCode"/>
      </w:pPr>
      <w:r>
        <w:t xml:space="preserve">               permission,</w:t>
      </w:r>
    </w:p>
    <w:p w14:paraId="4ECD7750" w14:textId="77777777" w:rsidR="001E2732" w:rsidRDefault="009E0C70">
      <w:pPr>
        <w:pStyle w:val="SourceCode"/>
      </w:pPr>
      <w:r>
        <w:t xml:space="preserve">               icon,</w:t>
      </w:r>
    </w:p>
    <w:p w14:paraId="3B671952" w14:textId="77777777" w:rsidR="001E2732" w:rsidRDefault="009E0C70">
      <w:pPr>
        <w:pStyle w:val="SourceCode"/>
      </w:pPr>
      <w:r>
        <w:t xml:space="preserve">               create_by,</w:t>
      </w:r>
    </w:p>
    <w:p w14:paraId="7D432FC8" w14:textId="77777777" w:rsidR="001E2732" w:rsidRDefault="009E0C70">
      <w:pPr>
        <w:pStyle w:val="SourceCode"/>
      </w:pPr>
      <w:r>
        <w:t xml:space="preserve">               create_time,</w:t>
      </w:r>
    </w:p>
    <w:p w14:paraId="158D196C" w14:textId="77777777" w:rsidR="001E2732" w:rsidRDefault="009E0C70">
      <w:pPr>
        <w:pStyle w:val="SourceCode"/>
      </w:pPr>
      <w:r>
        <w:t xml:space="preserve">               update_by,</w:t>
      </w:r>
    </w:p>
    <w:p w14:paraId="6115112F" w14:textId="77777777" w:rsidR="001E2732" w:rsidRDefault="009E0C70">
      <w:pPr>
        <w:pStyle w:val="SourceCode"/>
      </w:pPr>
      <w:r>
        <w:t xml:space="preserve">               update_time</w:t>
      </w:r>
    </w:p>
    <w:p w14:paraId="004126D3" w14:textId="77777777" w:rsidR="001E2732" w:rsidRDefault="009E0C70">
      <w:pPr>
        <w:pStyle w:val="SourceCode"/>
      </w:pPr>
      <w:r>
        <w:t xml:space="preserve">        from sys_menu</w:t>
      </w:r>
    </w:p>
    <w:p w14:paraId="5E7B0B99" w14:textId="77777777" w:rsidR="001E2732" w:rsidRDefault="009E0C70">
      <w:pPr>
        <w:pStyle w:val="SourceCode"/>
      </w:pPr>
      <w:r>
        <w:t xml:space="preserve">        where deleted = 0</w:t>
      </w:r>
    </w:p>
    <w:p w14:paraId="3178C719" w14:textId="77777777" w:rsidR="001E2732" w:rsidRDefault="009E0C70">
      <w:pPr>
        <w:pStyle w:val="SourceCode"/>
      </w:pPr>
      <w:r>
        <w:t xml:space="preserve">        order by order_num</w:t>
      </w:r>
    </w:p>
    <w:p w14:paraId="017ADC22" w14:textId="77777777" w:rsidR="001E2732" w:rsidRDefault="009E0C70">
      <w:pPr>
        <w:pStyle w:val="SourceCode"/>
      </w:pPr>
      <w:r>
        <w:t xml:space="preserve">        limit #{index}, #{pageSize}</w:t>
      </w:r>
    </w:p>
    <w:p w14:paraId="615BB3DB" w14:textId="77777777" w:rsidR="001E2732" w:rsidRDefault="009E0C70">
      <w:pPr>
        <w:pStyle w:val="SourceCode"/>
      </w:pPr>
      <w:r>
        <w:t xml:space="preserve">    &lt;/select&gt;</w:t>
      </w:r>
    </w:p>
    <w:p w14:paraId="160FB88C" w14:textId="77777777" w:rsidR="001E2732" w:rsidRDefault="001E2732">
      <w:pPr>
        <w:pStyle w:val="SourceCode"/>
      </w:pPr>
    </w:p>
    <w:p w14:paraId="74278595" w14:textId="77777777" w:rsidR="001E2732" w:rsidRDefault="009E0C70">
      <w:pPr>
        <w:pStyle w:val="SourceCode"/>
      </w:pPr>
      <w:r>
        <w:t>&lt;/mapper&gt;</w:t>
      </w:r>
    </w:p>
    <w:p w14:paraId="2B3CA435" w14:textId="77777777" w:rsidR="001E2732" w:rsidRDefault="009E0C70">
      <w:pPr>
        <w:pStyle w:val="2"/>
      </w:pPr>
      <w:bookmarkStart w:id="88" w:name="52-前端"/>
      <w:bookmarkEnd w:id="88"/>
      <w:r>
        <w:t xml:space="preserve">5.2 </w:t>
      </w:r>
      <w:r>
        <w:t>前端</w:t>
      </w:r>
    </w:p>
    <w:p w14:paraId="5074617D" w14:textId="77777777" w:rsidR="001E2732" w:rsidRDefault="009E0C70">
      <w:pPr>
        <w:pStyle w:val="3"/>
      </w:pPr>
      <w:bookmarkStart w:id="89" w:name="521-api定义"/>
      <w:bookmarkEnd w:id="89"/>
      <w:r>
        <w:t>5.2.1 API</w:t>
      </w:r>
      <w:r>
        <w:t>定义</w:t>
      </w:r>
    </w:p>
    <w:p w14:paraId="1BCCE941" w14:textId="77777777" w:rsidR="001E2732" w:rsidRDefault="009E0C70">
      <w:r>
        <w:lastRenderedPageBreak/>
        <w:t>在</w:t>
      </w:r>
      <w:r>
        <w:t xml:space="preserve"> </w:t>
      </w:r>
      <w:r>
        <w:rPr>
          <w:rStyle w:val="VerbatimChar"/>
        </w:rPr>
        <w:t>api</w:t>
      </w:r>
      <w:r>
        <w:t xml:space="preserve"> </w:t>
      </w:r>
      <w:r>
        <w:t>下新建</w:t>
      </w:r>
      <w:r>
        <w:t xml:space="preserve"> </w:t>
      </w:r>
      <w:r>
        <w:rPr>
          <w:rStyle w:val="VerbatimChar"/>
        </w:rPr>
        <w:t>sysMenu.js</w:t>
      </w:r>
    </w:p>
    <w:p w14:paraId="1F1D2B39" w14:textId="77777777" w:rsidR="001E2732" w:rsidRDefault="009E0C70">
      <w:pPr>
        <w:pStyle w:val="SourceCodeLanguage"/>
      </w:pPr>
      <w:r>
        <w:t>js</w:t>
      </w:r>
    </w:p>
    <w:p w14:paraId="3D0FDD8F" w14:textId="77777777" w:rsidR="001E2732" w:rsidRDefault="009E0C70">
      <w:pPr>
        <w:pStyle w:val="SourceCode"/>
      </w:pPr>
      <w:r>
        <w:t>import request from '@/utils/request'</w:t>
      </w:r>
    </w:p>
    <w:p w14:paraId="24B3851A" w14:textId="77777777" w:rsidR="001E2732" w:rsidRDefault="009E0C70">
      <w:pPr>
        <w:pStyle w:val="SourceCode"/>
      </w:pPr>
      <w:r>
        <w:t>var group_name = 'sysMenu'</w:t>
      </w:r>
    </w:p>
    <w:p w14:paraId="1605FB3B" w14:textId="77777777" w:rsidR="001E2732" w:rsidRDefault="009E0C70">
      <w:pPr>
        <w:pStyle w:val="SourceCode"/>
      </w:pPr>
      <w:r>
        <w:t>export default {</w:t>
      </w:r>
    </w:p>
    <w:p w14:paraId="7E83D687" w14:textId="77777777" w:rsidR="001E2732" w:rsidRDefault="009E0C70">
      <w:pPr>
        <w:pStyle w:val="SourceCode"/>
      </w:pPr>
      <w:r>
        <w:t xml:space="preserve">  getByPage(page) { // </w:t>
      </w:r>
      <w:r>
        <w:t>分页查询</w:t>
      </w:r>
    </w:p>
    <w:p w14:paraId="22C9FFEA" w14:textId="77777777" w:rsidR="001E2732" w:rsidRDefault="009E0C70">
      <w:pPr>
        <w:pStyle w:val="SourceCode"/>
      </w:pPr>
      <w:r>
        <w:t xml:space="preserve">    return request({</w:t>
      </w:r>
    </w:p>
    <w:p w14:paraId="3A6B8C0D" w14:textId="77777777" w:rsidR="001E2732" w:rsidRDefault="009E0C70">
      <w:pPr>
        <w:pStyle w:val="SourceCode"/>
      </w:pPr>
      <w:r>
        <w:t xml:space="preserve">      url: `/${group_name}/getByPage`,</w:t>
      </w:r>
    </w:p>
    <w:p w14:paraId="4AE8929B" w14:textId="77777777" w:rsidR="001E2732" w:rsidRDefault="009E0C70">
      <w:pPr>
        <w:pStyle w:val="SourceCode"/>
      </w:pPr>
      <w:r>
        <w:t xml:space="preserve">      method: 'post',</w:t>
      </w:r>
    </w:p>
    <w:p w14:paraId="574D33E0" w14:textId="77777777" w:rsidR="001E2732" w:rsidRDefault="009E0C70">
      <w:pPr>
        <w:pStyle w:val="SourceCode"/>
      </w:pPr>
      <w:r>
        <w:t xml:space="preserve">      data: page</w:t>
      </w:r>
    </w:p>
    <w:p w14:paraId="47CC03F9" w14:textId="77777777" w:rsidR="001E2732" w:rsidRDefault="009E0C70">
      <w:pPr>
        <w:pStyle w:val="SourceCode"/>
      </w:pPr>
      <w:r>
        <w:t xml:space="preserve">    })</w:t>
      </w:r>
    </w:p>
    <w:p w14:paraId="78C13B00" w14:textId="77777777" w:rsidR="001E2732" w:rsidRDefault="009E0C70">
      <w:pPr>
        <w:pStyle w:val="SourceCode"/>
      </w:pPr>
      <w:r>
        <w:t xml:space="preserve">  },</w:t>
      </w:r>
    </w:p>
    <w:p w14:paraId="28015D25" w14:textId="77777777" w:rsidR="001E2732" w:rsidRDefault="009E0C70">
      <w:pPr>
        <w:pStyle w:val="SourceCode"/>
      </w:pPr>
      <w:r>
        <w:t xml:space="preserve">  save(sysMenu) { // </w:t>
      </w:r>
      <w:r>
        <w:t>保存</w:t>
      </w:r>
    </w:p>
    <w:p w14:paraId="575F2EE1" w14:textId="77777777" w:rsidR="001E2732" w:rsidRDefault="009E0C70">
      <w:pPr>
        <w:pStyle w:val="SourceCode"/>
      </w:pPr>
      <w:r>
        <w:t xml:space="preserve">    return request({</w:t>
      </w:r>
    </w:p>
    <w:p w14:paraId="799650CA" w14:textId="77777777" w:rsidR="001E2732" w:rsidRDefault="009E0C70">
      <w:pPr>
        <w:pStyle w:val="SourceCode"/>
      </w:pPr>
      <w:r>
        <w:t xml:space="preserve">      url: `/${group_name}/save`,</w:t>
      </w:r>
    </w:p>
    <w:p w14:paraId="16A65A89" w14:textId="77777777" w:rsidR="001E2732" w:rsidRDefault="009E0C70">
      <w:pPr>
        <w:pStyle w:val="SourceCode"/>
      </w:pPr>
      <w:r>
        <w:t xml:space="preserve">      method: 'post',</w:t>
      </w:r>
    </w:p>
    <w:p w14:paraId="06EBE4B5" w14:textId="77777777" w:rsidR="001E2732" w:rsidRDefault="009E0C70">
      <w:pPr>
        <w:pStyle w:val="SourceCode"/>
      </w:pPr>
      <w:r>
        <w:t xml:space="preserve">      data: sysMenu</w:t>
      </w:r>
    </w:p>
    <w:p w14:paraId="22B1AA4E" w14:textId="77777777" w:rsidR="001E2732" w:rsidRDefault="009E0C70">
      <w:pPr>
        <w:pStyle w:val="SourceCode"/>
      </w:pPr>
      <w:r>
        <w:t xml:space="preserve">    })</w:t>
      </w:r>
    </w:p>
    <w:p w14:paraId="14DF2ECE" w14:textId="77777777" w:rsidR="001E2732" w:rsidRDefault="009E0C70">
      <w:pPr>
        <w:pStyle w:val="SourceCode"/>
      </w:pPr>
      <w:r>
        <w:t xml:space="preserve">  },</w:t>
      </w:r>
    </w:p>
    <w:p w14:paraId="51135EB7" w14:textId="77777777" w:rsidR="001E2732" w:rsidRDefault="009E0C70">
      <w:pPr>
        <w:pStyle w:val="SourceCode"/>
      </w:pPr>
      <w:r>
        <w:t xml:space="preserve">  get(id) { // </w:t>
      </w:r>
      <w:r>
        <w:t>根据</w:t>
      </w:r>
      <w:r>
        <w:t>id</w:t>
      </w:r>
      <w:r>
        <w:t>查询</w:t>
      </w:r>
    </w:p>
    <w:p w14:paraId="6F257010" w14:textId="77777777" w:rsidR="001E2732" w:rsidRDefault="009E0C70">
      <w:pPr>
        <w:pStyle w:val="SourceCode"/>
      </w:pPr>
      <w:r>
        <w:t xml:space="preserve">    return request({</w:t>
      </w:r>
    </w:p>
    <w:p w14:paraId="0A491100" w14:textId="77777777" w:rsidR="001E2732" w:rsidRDefault="009E0C70">
      <w:pPr>
        <w:pStyle w:val="SourceCode"/>
      </w:pPr>
      <w:r>
        <w:t xml:space="preserve">      url: `/${group_name}/get/${id}`,</w:t>
      </w:r>
    </w:p>
    <w:p w14:paraId="301DD1CB" w14:textId="77777777" w:rsidR="001E2732" w:rsidRDefault="009E0C70">
      <w:pPr>
        <w:pStyle w:val="SourceCode"/>
      </w:pPr>
      <w:r>
        <w:t xml:space="preserve">      method: 'get'</w:t>
      </w:r>
    </w:p>
    <w:p w14:paraId="03061358" w14:textId="77777777" w:rsidR="001E2732" w:rsidRDefault="009E0C70">
      <w:pPr>
        <w:pStyle w:val="SourceCode"/>
      </w:pPr>
      <w:r>
        <w:t xml:space="preserve">    })</w:t>
      </w:r>
    </w:p>
    <w:p w14:paraId="1B20CC18" w14:textId="77777777" w:rsidR="001E2732" w:rsidRDefault="009E0C70">
      <w:pPr>
        <w:pStyle w:val="SourceCode"/>
      </w:pPr>
      <w:r>
        <w:t xml:space="preserve">  },</w:t>
      </w:r>
    </w:p>
    <w:p w14:paraId="5442863E" w14:textId="77777777" w:rsidR="001E2732" w:rsidRDefault="009E0C70">
      <w:pPr>
        <w:pStyle w:val="SourceCode"/>
      </w:pPr>
      <w:r>
        <w:t xml:space="preserve">  update(sysMenu) { // </w:t>
      </w:r>
      <w:r>
        <w:t>更新</w:t>
      </w:r>
    </w:p>
    <w:p w14:paraId="1724DAFB" w14:textId="77777777" w:rsidR="001E2732" w:rsidRDefault="009E0C70">
      <w:pPr>
        <w:pStyle w:val="SourceCode"/>
      </w:pPr>
      <w:r>
        <w:t xml:space="preserve">    return request({</w:t>
      </w:r>
    </w:p>
    <w:p w14:paraId="7BF19C95" w14:textId="77777777" w:rsidR="001E2732" w:rsidRDefault="009E0C70">
      <w:pPr>
        <w:pStyle w:val="SourceCode"/>
      </w:pPr>
      <w:r>
        <w:t xml:space="preserve">      url: `/${group_name}/update`,</w:t>
      </w:r>
    </w:p>
    <w:p w14:paraId="7F10F251" w14:textId="77777777" w:rsidR="001E2732" w:rsidRDefault="009E0C70">
      <w:pPr>
        <w:pStyle w:val="SourceCode"/>
      </w:pPr>
      <w:r>
        <w:t xml:space="preserve">      method: 'put',</w:t>
      </w:r>
    </w:p>
    <w:p w14:paraId="482D06BC" w14:textId="77777777" w:rsidR="001E2732" w:rsidRDefault="009E0C70">
      <w:pPr>
        <w:pStyle w:val="SourceCode"/>
      </w:pPr>
      <w:r>
        <w:t xml:space="preserve">      data: sysMenu</w:t>
      </w:r>
    </w:p>
    <w:p w14:paraId="02683723" w14:textId="77777777" w:rsidR="001E2732" w:rsidRDefault="009E0C70">
      <w:pPr>
        <w:pStyle w:val="SourceCode"/>
      </w:pPr>
      <w:r>
        <w:t xml:space="preserve">    })</w:t>
      </w:r>
    </w:p>
    <w:p w14:paraId="7317EF36" w14:textId="77777777" w:rsidR="001E2732" w:rsidRDefault="009E0C70">
      <w:pPr>
        <w:pStyle w:val="SourceCode"/>
      </w:pPr>
      <w:r>
        <w:t xml:space="preserve">  },</w:t>
      </w:r>
    </w:p>
    <w:p w14:paraId="7840DEFB" w14:textId="77777777" w:rsidR="001E2732" w:rsidRDefault="009E0C70">
      <w:pPr>
        <w:pStyle w:val="SourceCode"/>
      </w:pPr>
      <w:r>
        <w:t xml:space="preserve">  findAll() { // </w:t>
      </w:r>
      <w:r>
        <w:t>查询所有</w:t>
      </w:r>
    </w:p>
    <w:p w14:paraId="6BB73765" w14:textId="77777777" w:rsidR="001E2732" w:rsidRDefault="009E0C70">
      <w:pPr>
        <w:pStyle w:val="SourceCode"/>
      </w:pPr>
      <w:r>
        <w:t xml:space="preserve">    return request({</w:t>
      </w:r>
    </w:p>
    <w:p w14:paraId="6ED51367" w14:textId="77777777" w:rsidR="001E2732" w:rsidRDefault="009E0C70">
      <w:pPr>
        <w:pStyle w:val="SourceCode"/>
      </w:pPr>
      <w:r>
        <w:t xml:space="preserve">      url: `/${group_name}/findAll`,</w:t>
      </w:r>
    </w:p>
    <w:p w14:paraId="7F563E0A" w14:textId="77777777" w:rsidR="001E2732" w:rsidRDefault="009E0C70">
      <w:pPr>
        <w:pStyle w:val="SourceCode"/>
      </w:pPr>
      <w:r>
        <w:t xml:space="preserve">      method: 'get'</w:t>
      </w:r>
    </w:p>
    <w:p w14:paraId="2A970DEE" w14:textId="77777777" w:rsidR="001E2732" w:rsidRDefault="009E0C70">
      <w:pPr>
        <w:pStyle w:val="SourceCode"/>
      </w:pPr>
      <w:r>
        <w:lastRenderedPageBreak/>
        <w:t xml:space="preserve">    })</w:t>
      </w:r>
    </w:p>
    <w:p w14:paraId="7FFE2685" w14:textId="77777777" w:rsidR="001E2732" w:rsidRDefault="009E0C70">
      <w:pPr>
        <w:pStyle w:val="SourceCode"/>
      </w:pPr>
      <w:r>
        <w:t xml:space="preserve">  },</w:t>
      </w:r>
    </w:p>
    <w:p w14:paraId="5418ABF5" w14:textId="77777777" w:rsidR="001E2732" w:rsidRDefault="009E0C70">
      <w:pPr>
        <w:pStyle w:val="SourceCode"/>
      </w:pPr>
      <w:r>
        <w:t xml:space="preserve">  deleteById(id) { // </w:t>
      </w:r>
      <w:r>
        <w:t>根据</w:t>
      </w:r>
      <w:r>
        <w:t>id</w:t>
      </w:r>
      <w:r>
        <w:t>删除</w:t>
      </w:r>
    </w:p>
    <w:p w14:paraId="5189C8B8" w14:textId="77777777" w:rsidR="001E2732" w:rsidRDefault="009E0C70">
      <w:pPr>
        <w:pStyle w:val="SourceCode"/>
      </w:pPr>
      <w:r>
        <w:t xml:space="preserve">    return request({</w:t>
      </w:r>
    </w:p>
    <w:p w14:paraId="2DE61835" w14:textId="77777777" w:rsidR="001E2732" w:rsidRDefault="009E0C70">
      <w:pPr>
        <w:pStyle w:val="SourceCode"/>
      </w:pPr>
      <w:r>
        <w:t xml:space="preserve">      url: `/${group_name}/delete`,</w:t>
      </w:r>
    </w:p>
    <w:p w14:paraId="6F3B692A" w14:textId="77777777" w:rsidR="001E2732" w:rsidRDefault="009E0C70">
      <w:pPr>
        <w:pStyle w:val="SourceCode"/>
      </w:pPr>
      <w:r>
        <w:t xml:space="preserve">      method: 'put',</w:t>
      </w:r>
    </w:p>
    <w:p w14:paraId="553E6E23" w14:textId="77777777" w:rsidR="001E2732" w:rsidRDefault="009E0C70">
      <w:pPr>
        <w:pStyle w:val="SourceCode"/>
      </w:pPr>
      <w:r>
        <w:t xml:space="preserve">      data: { menuId: id }</w:t>
      </w:r>
    </w:p>
    <w:p w14:paraId="5714148C" w14:textId="77777777" w:rsidR="001E2732" w:rsidRDefault="009E0C70">
      <w:pPr>
        <w:pStyle w:val="SourceCode"/>
      </w:pPr>
      <w:r>
        <w:t xml:space="preserve">    })</w:t>
      </w:r>
    </w:p>
    <w:p w14:paraId="386524EA" w14:textId="77777777" w:rsidR="001E2732" w:rsidRDefault="009E0C70">
      <w:pPr>
        <w:pStyle w:val="SourceCode"/>
      </w:pPr>
      <w:r>
        <w:t xml:space="preserve">  }</w:t>
      </w:r>
    </w:p>
    <w:p w14:paraId="1B45E79F" w14:textId="77777777" w:rsidR="001E2732" w:rsidRDefault="009E0C70">
      <w:pPr>
        <w:pStyle w:val="SourceCode"/>
      </w:pPr>
      <w:r>
        <w:t>}</w:t>
      </w:r>
    </w:p>
    <w:p w14:paraId="63D38498" w14:textId="77777777" w:rsidR="001E2732" w:rsidRDefault="009E0C70">
      <w:pPr>
        <w:pStyle w:val="3"/>
      </w:pPr>
      <w:bookmarkStart w:id="90" w:name="522-路由配置"/>
      <w:bookmarkEnd w:id="90"/>
      <w:r>
        <w:t xml:space="preserve">5.2.2 </w:t>
      </w:r>
      <w:r>
        <w:t>路由配置</w:t>
      </w:r>
    </w:p>
    <w:p w14:paraId="4492A026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views</w:t>
      </w:r>
      <w:r>
        <w:t xml:space="preserve"> </w:t>
      </w:r>
      <w:r>
        <w:t>下新建目录</w:t>
      </w:r>
      <w:r>
        <w:t xml:space="preserve"> </w:t>
      </w:r>
      <w:r>
        <w:rPr>
          <w:rStyle w:val="VerbatimChar"/>
        </w:rPr>
        <w:t>system/menu</w:t>
      </w:r>
      <w:r>
        <w:t xml:space="preserve"> </w:t>
      </w:r>
      <w:r>
        <w:t>，目录下分别创建</w:t>
      </w:r>
      <w:r>
        <w:t xml:space="preserve"> </w:t>
      </w:r>
      <w:r>
        <w:rPr>
          <w:rStyle w:val="VerbatimChar"/>
        </w:rPr>
        <w:t>sys-menu-list.vue</w:t>
      </w:r>
      <w:r>
        <w:rPr>
          <w:rStyle w:val="VerbatimChar"/>
        </w:rPr>
        <w:t>、</w:t>
      </w:r>
      <w:r>
        <w:rPr>
          <w:rStyle w:val="VerbatimChar"/>
        </w:rPr>
        <w:t>sys-menu-add.vue</w:t>
      </w:r>
      <w:r>
        <w:rPr>
          <w:rStyle w:val="VerbatimChar"/>
        </w:rPr>
        <w:t>、</w:t>
      </w:r>
      <w:r>
        <w:rPr>
          <w:rStyle w:val="VerbatimChar"/>
        </w:rPr>
        <w:t>sys-menu-update.vue</w:t>
      </w:r>
      <w:r>
        <w:t xml:space="preserve"> </w:t>
      </w:r>
      <w:r>
        <w:t>文件。并在路由文件中配置上菜单的列表页</w:t>
      </w:r>
    </w:p>
    <w:p w14:paraId="48169EFB" w14:textId="77777777" w:rsidR="001E2732" w:rsidRDefault="009E0C70">
      <w:pPr>
        <w:pStyle w:val="SourceCodeLanguage"/>
      </w:pPr>
      <w:r>
        <w:t>js</w:t>
      </w:r>
    </w:p>
    <w:p w14:paraId="26DDE079" w14:textId="77777777" w:rsidR="001E2732" w:rsidRDefault="009E0C70">
      <w:pPr>
        <w:pStyle w:val="SourceCode"/>
      </w:pPr>
      <w:r>
        <w:t xml:space="preserve">      {</w:t>
      </w:r>
    </w:p>
    <w:p w14:paraId="28F93AE7" w14:textId="77777777" w:rsidR="001E2732" w:rsidRDefault="009E0C70">
      <w:pPr>
        <w:pStyle w:val="SourceCode"/>
      </w:pPr>
      <w:r>
        <w:t xml:space="preserve">        path: 'menu',</w:t>
      </w:r>
    </w:p>
    <w:p w14:paraId="7C558B8D" w14:textId="77777777" w:rsidR="001E2732" w:rsidRDefault="009E0C70">
      <w:pPr>
        <w:pStyle w:val="SourceCode"/>
      </w:pPr>
      <w:r>
        <w:t xml:space="preserve">        component: () =&gt; import('@/views/system/menu/sys-menu-list'),</w:t>
      </w:r>
    </w:p>
    <w:p w14:paraId="78D7A60B" w14:textId="77777777" w:rsidR="001E2732" w:rsidRDefault="009E0C70">
      <w:pPr>
        <w:pStyle w:val="SourceCode"/>
      </w:pPr>
      <w:r>
        <w:t xml:space="preserve">        name: 'menu',</w:t>
      </w:r>
    </w:p>
    <w:p w14:paraId="0409DDB9" w14:textId="77777777" w:rsidR="001E2732" w:rsidRDefault="009E0C70">
      <w:pPr>
        <w:pStyle w:val="SourceCode"/>
      </w:pPr>
      <w:r>
        <w:t xml:space="preserve">        meta: {</w:t>
      </w:r>
    </w:p>
    <w:p w14:paraId="098BC113" w14:textId="77777777" w:rsidR="001E2732" w:rsidRDefault="009E0C70">
      <w:pPr>
        <w:pStyle w:val="SourceCode"/>
      </w:pPr>
      <w:r>
        <w:t xml:space="preserve">          title: '</w:t>
      </w:r>
      <w:r>
        <w:t>菜单管理</w:t>
      </w:r>
      <w:r>
        <w:t>',</w:t>
      </w:r>
    </w:p>
    <w:p w14:paraId="517AB896" w14:textId="77777777" w:rsidR="001E2732" w:rsidRDefault="009E0C70">
      <w:pPr>
        <w:pStyle w:val="SourceCode"/>
      </w:pPr>
      <w:r>
        <w:t xml:space="preserve">          icon: 'lock'</w:t>
      </w:r>
    </w:p>
    <w:p w14:paraId="6C0845A8" w14:textId="77777777" w:rsidR="001E2732" w:rsidRDefault="009E0C70">
      <w:pPr>
        <w:pStyle w:val="SourceCode"/>
      </w:pPr>
      <w:r>
        <w:t xml:space="preserve">        }</w:t>
      </w:r>
    </w:p>
    <w:p w14:paraId="14651ED7" w14:textId="77777777" w:rsidR="001E2732" w:rsidRDefault="009E0C70">
      <w:pPr>
        <w:pStyle w:val="SourceCode"/>
      </w:pPr>
      <w:r>
        <w:t xml:space="preserve">      }</w:t>
      </w:r>
    </w:p>
    <w:p w14:paraId="065CEBA9" w14:textId="77777777" w:rsidR="001E2732" w:rsidRDefault="009E0C70">
      <w:pPr>
        <w:pStyle w:val="3"/>
      </w:pPr>
      <w:bookmarkStart w:id="91" w:name="523-页面编写"/>
      <w:bookmarkEnd w:id="91"/>
      <w:r>
        <w:t xml:space="preserve">5.2.3 </w:t>
      </w:r>
      <w:r>
        <w:t>页面编写</w:t>
      </w:r>
    </w:p>
    <w:p w14:paraId="35C965CC" w14:textId="77777777" w:rsidR="001E2732" w:rsidRDefault="009E0C70">
      <w:pPr>
        <w:pStyle w:val="4"/>
      </w:pPr>
      <w:bookmarkStart w:id="92" w:name="sys-menu-list"/>
      <w:bookmarkEnd w:id="92"/>
      <w:r>
        <w:t>sys-menu-list</w:t>
      </w:r>
    </w:p>
    <w:p w14:paraId="0A530DD1" w14:textId="77777777" w:rsidR="001E2732" w:rsidRDefault="009E0C70">
      <w:pPr>
        <w:pStyle w:val="SourceCodeLanguage"/>
      </w:pPr>
      <w:r>
        <w:t>vue</w:t>
      </w:r>
    </w:p>
    <w:p w14:paraId="2F45C213" w14:textId="77777777" w:rsidR="001E2732" w:rsidRDefault="009E0C70">
      <w:pPr>
        <w:pStyle w:val="SourceCode"/>
      </w:pPr>
      <w:r>
        <w:t>&lt;template&gt;</w:t>
      </w:r>
    </w:p>
    <w:p w14:paraId="223320C1" w14:textId="77777777" w:rsidR="001E2732" w:rsidRDefault="009E0C70">
      <w:pPr>
        <w:pStyle w:val="SourceCode"/>
      </w:pPr>
      <w:r>
        <w:t xml:space="preserve">  &lt;div&gt;</w:t>
      </w:r>
    </w:p>
    <w:p w14:paraId="1E7C5B64" w14:textId="77777777" w:rsidR="001E2732" w:rsidRDefault="009E0C70">
      <w:pPr>
        <w:pStyle w:val="SourceCode"/>
      </w:pPr>
      <w:r>
        <w:t xml:space="preserve">    &lt;!-- </w:t>
      </w:r>
      <w:r>
        <w:t>添加按钮开始</w:t>
      </w:r>
      <w:r>
        <w:t xml:space="preserve"> --&gt;</w:t>
      </w:r>
    </w:p>
    <w:p w14:paraId="23CAC58D" w14:textId="77777777" w:rsidR="001E2732" w:rsidRDefault="009E0C70">
      <w:pPr>
        <w:pStyle w:val="SourceCode"/>
      </w:pPr>
      <w:r>
        <w:t xml:space="preserve">    &lt;div class="button-group"&gt;</w:t>
      </w:r>
    </w:p>
    <w:p w14:paraId="35096ADF" w14:textId="77777777" w:rsidR="001E2732" w:rsidRDefault="009E0C70">
      <w:pPr>
        <w:pStyle w:val="SourceCode"/>
      </w:pPr>
      <w:r>
        <w:t xml:space="preserve">      &lt;el-button type="primary" size="small" icon="el-icon-plus" @click="toAdd"&gt;</w:t>
      </w:r>
      <w:r>
        <w:t>添加</w:t>
      </w:r>
      <w:r>
        <w:t>&lt;/el-button&gt;</w:t>
      </w:r>
    </w:p>
    <w:p w14:paraId="4555ACC7" w14:textId="77777777" w:rsidR="001E2732" w:rsidRDefault="009E0C70">
      <w:pPr>
        <w:pStyle w:val="SourceCode"/>
      </w:pPr>
      <w:r>
        <w:t xml:space="preserve">    &lt;/div&gt;</w:t>
      </w:r>
    </w:p>
    <w:p w14:paraId="02D217E0" w14:textId="77777777" w:rsidR="001E2732" w:rsidRDefault="009E0C70">
      <w:pPr>
        <w:pStyle w:val="SourceCode"/>
      </w:pPr>
      <w:r>
        <w:t xml:space="preserve">    &lt;!-- </w:t>
      </w:r>
      <w:r>
        <w:t>添加按钮结束</w:t>
      </w:r>
      <w:r>
        <w:t xml:space="preserve"> --&gt;</w:t>
      </w:r>
    </w:p>
    <w:p w14:paraId="50EAAE16" w14:textId="77777777" w:rsidR="001E2732" w:rsidRDefault="009E0C70">
      <w:pPr>
        <w:pStyle w:val="SourceCode"/>
      </w:pPr>
      <w:r>
        <w:t xml:space="preserve">    &lt;!-- </w:t>
      </w:r>
      <w:r>
        <w:t>数据表格开始</w:t>
      </w:r>
      <w:r>
        <w:t xml:space="preserve"> --&gt;</w:t>
      </w:r>
    </w:p>
    <w:p w14:paraId="5625674C" w14:textId="77777777" w:rsidR="001E2732" w:rsidRDefault="009E0C70">
      <w:pPr>
        <w:pStyle w:val="SourceCode"/>
      </w:pPr>
      <w:r>
        <w:lastRenderedPageBreak/>
        <w:t xml:space="preserve">    &lt;div class="data-table"&gt;</w:t>
      </w:r>
    </w:p>
    <w:p w14:paraId="73F8AF44" w14:textId="77777777" w:rsidR="001E2732" w:rsidRDefault="009E0C70">
      <w:pPr>
        <w:pStyle w:val="SourceCode"/>
      </w:pPr>
      <w:r>
        <w:t xml:space="preserve">      &lt;el-table</w:t>
      </w:r>
    </w:p>
    <w:p w14:paraId="2668A9AF" w14:textId="77777777" w:rsidR="001E2732" w:rsidRDefault="009E0C70">
      <w:pPr>
        <w:pStyle w:val="SourceCode"/>
      </w:pPr>
      <w:r>
        <w:t xml:space="preserve">        header-row-class-name="pochi-table-header"</w:t>
      </w:r>
    </w:p>
    <w:p w14:paraId="18425A4B" w14:textId="77777777" w:rsidR="001E2732" w:rsidRDefault="009E0C70">
      <w:pPr>
        <w:pStyle w:val="SourceCode"/>
      </w:pPr>
      <w:r>
        <w:t xml:space="preserve">        :data="dataPage.list"</w:t>
      </w:r>
    </w:p>
    <w:p w14:paraId="448EC02B" w14:textId="77777777" w:rsidR="001E2732" w:rsidRDefault="009E0C70">
      <w:pPr>
        <w:pStyle w:val="SourceCode"/>
      </w:pPr>
      <w:r>
        <w:t xml:space="preserve">        stripe</w:t>
      </w:r>
    </w:p>
    <w:p w14:paraId="336F120E" w14:textId="77777777" w:rsidR="001E2732" w:rsidRDefault="009E0C70">
      <w:pPr>
        <w:pStyle w:val="SourceCode"/>
      </w:pPr>
      <w:r>
        <w:t xml:space="preserve">        style="width: 100%"</w:t>
      </w:r>
    </w:p>
    <w:p w14:paraId="47147429" w14:textId="77777777" w:rsidR="001E2732" w:rsidRDefault="009E0C70">
      <w:pPr>
        <w:pStyle w:val="SourceCode"/>
      </w:pPr>
      <w:r>
        <w:t xml:space="preserve">      &gt;</w:t>
      </w:r>
    </w:p>
    <w:p w14:paraId="76B910E6" w14:textId="77777777" w:rsidR="001E2732" w:rsidRDefault="009E0C70">
      <w:pPr>
        <w:pStyle w:val="SourceCode"/>
      </w:pPr>
      <w:r>
        <w:t xml:space="preserve">        &lt;el-table-column prop="menuId" label="</w:t>
      </w:r>
      <w:r>
        <w:t>菜单编号</w:t>
      </w:r>
      <w:r>
        <w:t>" width="80px" /&gt;</w:t>
      </w:r>
    </w:p>
    <w:p w14:paraId="34CA36C0" w14:textId="77777777" w:rsidR="001E2732" w:rsidRDefault="009E0C70">
      <w:pPr>
        <w:pStyle w:val="SourceCode"/>
      </w:pPr>
      <w:r>
        <w:t xml:space="preserve">        &lt;el-table-column prop="menuName" label="</w:t>
      </w:r>
      <w:r>
        <w:t>名称</w:t>
      </w:r>
      <w:r>
        <w:t>" /&gt;</w:t>
      </w:r>
    </w:p>
    <w:p w14:paraId="4CA32C81" w14:textId="77777777" w:rsidR="001E2732" w:rsidRDefault="009E0C70">
      <w:pPr>
        <w:pStyle w:val="SourceCode"/>
      </w:pPr>
      <w:r>
        <w:t xml:space="preserve">        &lt;el-table-column prop="orderNum" label="</w:t>
      </w:r>
      <w:r>
        <w:t>排序</w:t>
      </w:r>
      <w:r>
        <w:t>" width="60px" /&gt;</w:t>
      </w:r>
    </w:p>
    <w:p w14:paraId="2AEF3904" w14:textId="77777777" w:rsidR="001E2732" w:rsidRDefault="009E0C70">
      <w:pPr>
        <w:pStyle w:val="SourceCode"/>
      </w:pPr>
      <w:r>
        <w:t xml:space="preserve">        &lt;el-table-column prop="componentUrl" label="</w:t>
      </w:r>
      <w:r>
        <w:t>组件路径</w:t>
      </w:r>
      <w:r>
        <w:t>" /&gt;</w:t>
      </w:r>
    </w:p>
    <w:p w14:paraId="366B145D" w14:textId="77777777" w:rsidR="001E2732" w:rsidRDefault="009E0C70">
      <w:pPr>
        <w:pStyle w:val="SourceCode"/>
      </w:pPr>
      <w:r>
        <w:t xml:space="preserve">        &lt;el-table-column prop="menuType" label="</w:t>
      </w:r>
      <w:r>
        <w:t>菜单类型</w:t>
      </w:r>
      <w:r>
        <w:t>" width="80px"&gt;</w:t>
      </w:r>
    </w:p>
    <w:p w14:paraId="44F8F952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1E8187D9" w14:textId="77777777" w:rsidR="001E2732" w:rsidRDefault="009E0C70">
      <w:pPr>
        <w:pStyle w:val="SourceCode"/>
      </w:pPr>
      <w:r>
        <w:t xml:space="preserve">            &lt;el-tag v-if="row.menuType === 1"&gt;</w:t>
      </w:r>
      <w:r>
        <w:t>目录</w:t>
      </w:r>
      <w:r>
        <w:t>&lt;/el-tag&gt;</w:t>
      </w:r>
    </w:p>
    <w:p w14:paraId="6A454720" w14:textId="77777777" w:rsidR="001E2732" w:rsidRDefault="009E0C70">
      <w:pPr>
        <w:pStyle w:val="SourceCode"/>
      </w:pPr>
      <w:r>
        <w:t xml:space="preserve">            &lt;el-tag v-if="row.menuType === 2"&gt;</w:t>
      </w:r>
      <w:r>
        <w:t>菜单</w:t>
      </w:r>
      <w:r>
        <w:t>&lt;/el-tag&gt;</w:t>
      </w:r>
    </w:p>
    <w:p w14:paraId="7EC698C6" w14:textId="77777777" w:rsidR="001E2732" w:rsidRDefault="009E0C70">
      <w:pPr>
        <w:pStyle w:val="SourceCode"/>
      </w:pPr>
      <w:r>
        <w:t xml:space="preserve">            &lt;el-tag v-if="row.menuType === 3"&gt;</w:t>
      </w:r>
      <w:r>
        <w:t>权限</w:t>
      </w:r>
      <w:r>
        <w:t>&lt;/el-tag&gt;</w:t>
      </w:r>
    </w:p>
    <w:p w14:paraId="23DFD154" w14:textId="77777777" w:rsidR="001E2732" w:rsidRDefault="009E0C70">
      <w:pPr>
        <w:pStyle w:val="SourceCode"/>
      </w:pPr>
      <w:r>
        <w:t xml:space="preserve">          &lt;/template&gt;</w:t>
      </w:r>
    </w:p>
    <w:p w14:paraId="5C6E3E7C" w14:textId="77777777" w:rsidR="001E2732" w:rsidRDefault="009E0C70">
      <w:pPr>
        <w:pStyle w:val="SourceCode"/>
      </w:pPr>
      <w:r>
        <w:t xml:space="preserve">        &lt;/el-table-column&gt;</w:t>
      </w:r>
    </w:p>
    <w:p w14:paraId="0C5FF304" w14:textId="77777777" w:rsidR="001E2732" w:rsidRDefault="009E0C70">
      <w:pPr>
        <w:pStyle w:val="SourceCode"/>
      </w:pPr>
      <w:r>
        <w:t xml:space="preserve">        &lt;el-table-column prop="visible" label="</w:t>
      </w:r>
      <w:r>
        <w:t>显示状态</w:t>
      </w:r>
      <w:r>
        <w:t>" width="80px"&gt;</w:t>
      </w:r>
    </w:p>
    <w:p w14:paraId="57FA9D5E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447412D6" w14:textId="77777777" w:rsidR="001E2732" w:rsidRDefault="009E0C70">
      <w:pPr>
        <w:pStyle w:val="SourceCode"/>
      </w:pPr>
      <w:r>
        <w:t xml:space="preserve">            &lt;el-tag v-if="row.visible === 1"&gt;</w:t>
      </w:r>
      <w:r>
        <w:t>显示</w:t>
      </w:r>
      <w:r>
        <w:t>&lt;/el-tag&gt;</w:t>
      </w:r>
    </w:p>
    <w:p w14:paraId="340386F7" w14:textId="77777777" w:rsidR="001E2732" w:rsidRDefault="009E0C70">
      <w:pPr>
        <w:pStyle w:val="SourceCode"/>
      </w:pPr>
      <w:r>
        <w:t xml:space="preserve">            &lt;el-tag v-if="row.visible === 0" type="info"&gt;</w:t>
      </w:r>
      <w:r>
        <w:t>隐藏</w:t>
      </w:r>
      <w:r>
        <w:t>&lt;/el-tag&gt;</w:t>
      </w:r>
    </w:p>
    <w:p w14:paraId="065D88CD" w14:textId="77777777" w:rsidR="001E2732" w:rsidRDefault="009E0C70">
      <w:pPr>
        <w:pStyle w:val="SourceCode"/>
      </w:pPr>
      <w:r>
        <w:t xml:space="preserve">          &lt;/template&gt;</w:t>
      </w:r>
    </w:p>
    <w:p w14:paraId="4D55D67F" w14:textId="77777777" w:rsidR="001E2732" w:rsidRDefault="009E0C70">
      <w:pPr>
        <w:pStyle w:val="SourceCode"/>
      </w:pPr>
      <w:r>
        <w:t xml:space="preserve">        &lt;/el-table-column&gt;</w:t>
      </w:r>
    </w:p>
    <w:p w14:paraId="71129E8D" w14:textId="77777777" w:rsidR="001E2732" w:rsidRDefault="009E0C70">
      <w:pPr>
        <w:pStyle w:val="SourceCode"/>
      </w:pPr>
      <w:r>
        <w:t xml:space="preserve">        &lt;el-table-column prop="status" label="</w:t>
      </w:r>
      <w:r>
        <w:t>启用状态</w:t>
      </w:r>
      <w:r>
        <w:t>" width="80px"&gt;</w:t>
      </w:r>
    </w:p>
    <w:p w14:paraId="72596DF2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6BDBDE50" w14:textId="77777777" w:rsidR="001E2732" w:rsidRDefault="009E0C70">
      <w:pPr>
        <w:pStyle w:val="SourceCode"/>
      </w:pPr>
      <w:r>
        <w:t xml:space="preserve">            &lt;el-tag v-if="row.status === 1"&gt;</w:t>
      </w:r>
      <w:r>
        <w:t>启用</w:t>
      </w:r>
      <w:r>
        <w:t>&lt;/el-tag&gt;</w:t>
      </w:r>
    </w:p>
    <w:p w14:paraId="6CEC9793" w14:textId="77777777" w:rsidR="001E2732" w:rsidRDefault="009E0C70">
      <w:pPr>
        <w:pStyle w:val="SourceCode"/>
      </w:pPr>
      <w:r>
        <w:t xml:space="preserve">            &lt;el-tag v-if="row.status === 0" type="info"&gt;</w:t>
      </w:r>
      <w:r>
        <w:t>禁用</w:t>
      </w:r>
      <w:r>
        <w:t>&lt;/el-tag&gt;</w:t>
      </w:r>
    </w:p>
    <w:p w14:paraId="4B7FCDA0" w14:textId="77777777" w:rsidR="001E2732" w:rsidRDefault="009E0C70">
      <w:pPr>
        <w:pStyle w:val="SourceCode"/>
      </w:pPr>
      <w:r>
        <w:t xml:space="preserve">          &lt;/template&gt;</w:t>
      </w:r>
    </w:p>
    <w:p w14:paraId="01004A45" w14:textId="77777777" w:rsidR="001E2732" w:rsidRDefault="009E0C70">
      <w:pPr>
        <w:pStyle w:val="SourceCode"/>
      </w:pPr>
      <w:r>
        <w:t xml:space="preserve">        &lt;/el-table-column&gt;</w:t>
      </w:r>
    </w:p>
    <w:p w14:paraId="032DF610" w14:textId="77777777" w:rsidR="001E2732" w:rsidRDefault="009E0C70">
      <w:pPr>
        <w:pStyle w:val="SourceCode"/>
      </w:pPr>
      <w:r>
        <w:t xml:space="preserve">        &lt;el-table-column prop="permission" label="</w:t>
      </w:r>
      <w:r>
        <w:t>权限标识</w:t>
      </w:r>
      <w:r>
        <w:t>" /&gt;</w:t>
      </w:r>
    </w:p>
    <w:p w14:paraId="154571BF" w14:textId="77777777" w:rsidR="001E2732" w:rsidRDefault="009E0C70">
      <w:pPr>
        <w:pStyle w:val="SourceCode"/>
      </w:pPr>
      <w:r>
        <w:t xml:space="preserve">        &lt;el-table-column prop="icon" label="</w:t>
      </w:r>
      <w:r>
        <w:t>菜单图标</w:t>
      </w:r>
      <w:r>
        <w:t>" /&gt;</w:t>
      </w:r>
    </w:p>
    <w:p w14:paraId="242978A0" w14:textId="77777777" w:rsidR="001E2732" w:rsidRDefault="009E0C70">
      <w:pPr>
        <w:pStyle w:val="SourceCode"/>
      </w:pPr>
      <w:r>
        <w:t xml:space="preserve">        &lt;el-table-column prop="createTime" label="</w:t>
      </w:r>
      <w:r>
        <w:t>创建时间</w:t>
      </w:r>
      <w:r>
        <w:t>" /&gt;</w:t>
      </w:r>
    </w:p>
    <w:p w14:paraId="66056136" w14:textId="77777777" w:rsidR="001E2732" w:rsidRDefault="009E0C70">
      <w:pPr>
        <w:pStyle w:val="SourceCode"/>
      </w:pPr>
      <w:r>
        <w:t xml:space="preserve">        &lt;el-table-column prop="createBy" label="</w:t>
      </w:r>
      <w:r>
        <w:t>创建人</w:t>
      </w:r>
      <w:r>
        <w:t>" width="120px" /&gt;</w:t>
      </w:r>
    </w:p>
    <w:p w14:paraId="776F36F5" w14:textId="77777777" w:rsidR="001E2732" w:rsidRDefault="009E0C70">
      <w:pPr>
        <w:pStyle w:val="SourceCode"/>
      </w:pPr>
      <w:r>
        <w:t xml:space="preserve">        &lt;el-table-column prop="updateTime" label="</w:t>
      </w:r>
      <w:r>
        <w:t>修改时间</w:t>
      </w:r>
      <w:r>
        <w:t>" /&gt;</w:t>
      </w:r>
    </w:p>
    <w:p w14:paraId="009C518A" w14:textId="77777777" w:rsidR="001E2732" w:rsidRDefault="009E0C70">
      <w:pPr>
        <w:pStyle w:val="SourceCode"/>
      </w:pPr>
      <w:r>
        <w:lastRenderedPageBreak/>
        <w:t xml:space="preserve">        &lt;el-table-column prop="updateBy" label="</w:t>
      </w:r>
      <w:r>
        <w:t>修改人</w:t>
      </w:r>
      <w:r>
        <w:t>" width="120px" /&gt;</w:t>
      </w:r>
    </w:p>
    <w:p w14:paraId="07F0CA6B" w14:textId="77777777" w:rsidR="001E2732" w:rsidRDefault="009E0C70">
      <w:pPr>
        <w:pStyle w:val="SourceCode"/>
      </w:pPr>
      <w:r>
        <w:t xml:space="preserve">        &lt;el-table-column label="</w:t>
      </w:r>
      <w:r>
        <w:t>操作</w:t>
      </w:r>
      <w:r>
        <w:t>" width="80px"&gt;</w:t>
      </w:r>
    </w:p>
    <w:p w14:paraId="3B920F96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6D6CD2FB" w14:textId="77777777" w:rsidR="001E2732" w:rsidRDefault="009E0C70">
      <w:pPr>
        <w:pStyle w:val="SourceCode"/>
      </w:pPr>
      <w:r>
        <w:t xml:space="preserve">            &lt;el-dropdown class="handle-button"&gt;</w:t>
      </w:r>
    </w:p>
    <w:p w14:paraId="02E6D57B" w14:textId="77777777" w:rsidR="001E2732" w:rsidRDefault="009E0C70">
      <w:pPr>
        <w:pStyle w:val="SourceCode"/>
      </w:pPr>
      <w:r>
        <w:t xml:space="preserve">              &lt;span class="el-dropdown-link"&gt;</w:t>
      </w:r>
    </w:p>
    <w:p w14:paraId="6C98918B" w14:textId="77777777" w:rsidR="001E2732" w:rsidRDefault="009E0C70">
      <w:pPr>
        <w:pStyle w:val="SourceCode"/>
      </w:pPr>
      <w:r>
        <w:t xml:space="preserve">                </w:t>
      </w:r>
      <w:r>
        <w:t>操作</w:t>
      </w:r>
      <w:r>
        <w:t>&lt;i class="el-icon-arrow-down el-icon--right" /&gt;</w:t>
      </w:r>
    </w:p>
    <w:p w14:paraId="341474BD" w14:textId="77777777" w:rsidR="001E2732" w:rsidRDefault="009E0C70">
      <w:pPr>
        <w:pStyle w:val="SourceCode"/>
      </w:pPr>
      <w:r>
        <w:t xml:space="preserve">              &lt;/span&gt;</w:t>
      </w:r>
    </w:p>
    <w:p w14:paraId="0FCF4F27" w14:textId="77777777" w:rsidR="001E2732" w:rsidRDefault="009E0C70">
      <w:pPr>
        <w:pStyle w:val="SourceCode"/>
      </w:pPr>
      <w:r>
        <w:t xml:space="preserve">              &lt;el-dropdown-menu slot="dropdown"&gt;</w:t>
      </w:r>
    </w:p>
    <w:p w14:paraId="1F1C5281" w14:textId="77777777" w:rsidR="001E2732" w:rsidRDefault="009E0C70">
      <w:pPr>
        <w:pStyle w:val="SourceCode"/>
      </w:pPr>
      <w:r>
        <w:t xml:space="preserve">                &lt;el-dropdown-item @click.native="toUpdate(row.menuId)"&gt;</w:t>
      </w:r>
    </w:p>
    <w:p w14:paraId="1C95CF58" w14:textId="77777777" w:rsidR="001E2732" w:rsidRDefault="009E0C70">
      <w:pPr>
        <w:pStyle w:val="SourceCode"/>
      </w:pPr>
      <w:r>
        <w:t xml:space="preserve">                  &lt;el-button type="text" icon="el-icon-edit"&gt;</w:t>
      </w:r>
      <w:r>
        <w:t>修改</w:t>
      </w:r>
      <w:r>
        <w:t>&lt;/el-button&gt;</w:t>
      </w:r>
    </w:p>
    <w:p w14:paraId="3A402A73" w14:textId="77777777" w:rsidR="001E2732" w:rsidRDefault="009E0C70">
      <w:pPr>
        <w:pStyle w:val="SourceCode"/>
      </w:pPr>
      <w:r>
        <w:t xml:space="preserve">                &lt;/el-dropdown-item&gt;</w:t>
      </w:r>
    </w:p>
    <w:p w14:paraId="4AA9628E" w14:textId="77777777" w:rsidR="001E2732" w:rsidRDefault="009E0C70">
      <w:pPr>
        <w:pStyle w:val="SourceCode"/>
      </w:pPr>
      <w:r>
        <w:t xml:space="preserve">                &lt;el-dropdown-item @click.native="toDelete(row.menuId)"&gt;</w:t>
      </w:r>
    </w:p>
    <w:p w14:paraId="5F36C730" w14:textId="77777777" w:rsidR="001E2732" w:rsidRDefault="009E0C70">
      <w:pPr>
        <w:pStyle w:val="SourceCode"/>
      </w:pPr>
      <w:r>
        <w:t xml:space="preserve">                  &lt;el-button type="text" icon="el-icon-delete"&gt;</w:t>
      </w:r>
      <w:r>
        <w:t>删除</w:t>
      </w:r>
      <w:r>
        <w:t>&lt;/el-button&gt;</w:t>
      </w:r>
    </w:p>
    <w:p w14:paraId="538461F7" w14:textId="77777777" w:rsidR="001E2732" w:rsidRDefault="009E0C70">
      <w:pPr>
        <w:pStyle w:val="SourceCode"/>
      </w:pPr>
      <w:r>
        <w:t xml:space="preserve">                &lt;/el-dropdown-item&gt;</w:t>
      </w:r>
    </w:p>
    <w:p w14:paraId="18AF1F4B" w14:textId="77777777" w:rsidR="001E2732" w:rsidRDefault="009E0C70">
      <w:pPr>
        <w:pStyle w:val="SourceCode"/>
      </w:pPr>
      <w:r>
        <w:t xml:space="preserve">              &lt;/el-dropdown-menu&gt;</w:t>
      </w:r>
    </w:p>
    <w:p w14:paraId="11503C91" w14:textId="77777777" w:rsidR="001E2732" w:rsidRDefault="009E0C70">
      <w:pPr>
        <w:pStyle w:val="SourceCode"/>
      </w:pPr>
      <w:r>
        <w:t xml:space="preserve">            &lt;/el-dropdown&gt;</w:t>
      </w:r>
    </w:p>
    <w:p w14:paraId="4E30429E" w14:textId="77777777" w:rsidR="001E2732" w:rsidRDefault="009E0C70">
      <w:pPr>
        <w:pStyle w:val="SourceCode"/>
      </w:pPr>
      <w:r>
        <w:t xml:space="preserve">          &lt;/template&gt;</w:t>
      </w:r>
    </w:p>
    <w:p w14:paraId="2C788D3A" w14:textId="77777777" w:rsidR="001E2732" w:rsidRDefault="009E0C70">
      <w:pPr>
        <w:pStyle w:val="SourceCode"/>
      </w:pPr>
      <w:r>
        <w:t xml:space="preserve">        &lt;/el-table-column&gt;</w:t>
      </w:r>
    </w:p>
    <w:p w14:paraId="27CEBE24" w14:textId="77777777" w:rsidR="001E2732" w:rsidRDefault="009E0C70">
      <w:pPr>
        <w:pStyle w:val="SourceCode"/>
      </w:pPr>
      <w:r>
        <w:t xml:space="preserve">      &lt;/el-table&gt;</w:t>
      </w:r>
    </w:p>
    <w:p w14:paraId="41613D46" w14:textId="77777777" w:rsidR="001E2732" w:rsidRDefault="009E0C70">
      <w:pPr>
        <w:pStyle w:val="SourceCode"/>
      </w:pPr>
      <w:r>
        <w:t xml:space="preserve">    &lt;/div&gt;</w:t>
      </w:r>
    </w:p>
    <w:p w14:paraId="4A788A3C" w14:textId="77777777" w:rsidR="001E2732" w:rsidRDefault="009E0C70">
      <w:pPr>
        <w:pStyle w:val="SourceCode"/>
      </w:pPr>
      <w:r>
        <w:t xml:space="preserve">    &lt;!-- </w:t>
      </w:r>
      <w:r>
        <w:t>数据表格结束</w:t>
      </w:r>
      <w:r>
        <w:t xml:space="preserve"> --&gt;</w:t>
      </w:r>
    </w:p>
    <w:p w14:paraId="0D5BF78B" w14:textId="77777777" w:rsidR="001E2732" w:rsidRDefault="009E0C70">
      <w:pPr>
        <w:pStyle w:val="SourceCode"/>
      </w:pPr>
      <w:r>
        <w:t xml:space="preserve">    &lt;!-- </w:t>
      </w:r>
      <w:r>
        <w:t>添加弹窗</w:t>
      </w:r>
      <w:r>
        <w:t xml:space="preserve"> --&gt;</w:t>
      </w:r>
    </w:p>
    <w:p w14:paraId="1C343783" w14:textId="77777777" w:rsidR="001E2732" w:rsidRDefault="009E0C70">
      <w:pPr>
        <w:pStyle w:val="SourceCode"/>
      </w:pPr>
      <w:r>
        <w:t xml:space="preserve">    &lt;el-dialog</w:t>
      </w:r>
    </w:p>
    <w:p w14:paraId="1A424FEB" w14:textId="77777777" w:rsidR="001E2732" w:rsidRDefault="009E0C70">
      <w:pPr>
        <w:pStyle w:val="SourceCode"/>
      </w:pPr>
      <w:r>
        <w:t xml:space="preserve">      title="</w:t>
      </w:r>
      <w:r>
        <w:t>添加菜单</w:t>
      </w:r>
      <w:r>
        <w:t>"</w:t>
      </w:r>
    </w:p>
    <w:p w14:paraId="7D00AE1A" w14:textId="77777777" w:rsidR="001E2732" w:rsidRDefault="009E0C70">
      <w:pPr>
        <w:pStyle w:val="SourceCode"/>
      </w:pPr>
      <w:r>
        <w:t xml:space="preserve">      :visible.sync="addDialog"</w:t>
      </w:r>
    </w:p>
    <w:p w14:paraId="1E242371" w14:textId="77777777" w:rsidR="001E2732" w:rsidRDefault="009E0C70">
      <w:pPr>
        <w:pStyle w:val="SourceCode"/>
      </w:pPr>
      <w:r>
        <w:t xml:space="preserve">      width="30%"</w:t>
      </w:r>
    </w:p>
    <w:p w14:paraId="6B707399" w14:textId="77777777" w:rsidR="001E2732" w:rsidRDefault="009E0C70">
      <w:pPr>
        <w:pStyle w:val="SourceCode"/>
      </w:pPr>
      <w:r>
        <w:t xml:space="preserve">    &gt;</w:t>
      </w:r>
    </w:p>
    <w:p w14:paraId="540FB4B5" w14:textId="77777777" w:rsidR="001E2732" w:rsidRDefault="009E0C70">
      <w:pPr>
        <w:pStyle w:val="SourceCode"/>
      </w:pPr>
      <w:r>
        <w:t xml:space="preserve">      &lt;sys-menu-add @after="getByPage" @close="closeDialog" /&gt;</w:t>
      </w:r>
    </w:p>
    <w:p w14:paraId="799474F8" w14:textId="77777777" w:rsidR="001E2732" w:rsidRDefault="009E0C70">
      <w:pPr>
        <w:pStyle w:val="SourceCode"/>
      </w:pPr>
      <w:r>
        <w:t xml:space="preserve">    &lt;/el-dialog&gt;</w:t>
      </w:r>
    </w:p>
    <w:p w14:paraId="4F58398A" w14:textId="77777777" w:rsidR="001E2732" w:rsidRDefault="009E0C70">
      <w:pPr>
        <w:pStyle w:val="SourceCode"/>
      </w:pPr>
      <w:r>
        <w:t xml:space="preserve">    &lt;!-- </w:t>
      </w:r>
      <w:r>
        <w:t>添加弹窗结束</w:t>
      </w:r>
      <w:r>
        <w:t xml:space="preserve"> --&gt;</w:t>
      </w:r>
    </w:p>
    <w:p w14:paraId="06A44F42" w14:textId="77777777" w:rsidR="001E2732" w:rsidRDefault="009E0C70">
      <w:pPr>
        <w:pStyle w:val="SourceCode"/>
      </w:pPr>
      <w:r>
        <w:t xml:space="preserve">    &lt;!-- </w:t>
      </w:r>
      <w:r>
        <w:t>修改弹窗</w:t>
      </w:r>
      <w:r>
        <w:t xml:space="preserve"> --&gt;</w:t>
      </w:r>
    </w:p>
    <w:p w14:paraId="68814E92" w14:textId="77777777" w:rsidR="001E2732" w:rsidRDefault="001E2732">
      <w:pPr>
        <w:pStyle w:val="SourceCode"/>
      </w:pPr>
    </w:p>
    <w:p w14:paraId="43B02EB3" w14:textId="77777777" w:rsidR="001E2732" w:rsidRDefault="009E0C70">
      <w:pPr>
        <w:pStyle w:val="SourceCode"/>
      </w:pPr>
      <w:r>
        <w:t xml:space="preserve">    &lt;el-dialog</w:t>
      </w:r>
    </w:p>
    <w:p w14:paraId="58FC65F0" w14:textId="77777777" w:rsidR="001E2732" w:rsidRDefault="009E0C70">
      <w:pPr>
        <w:pStyle w:val="SourceCode"/>
      </w:pPr>
      <w:r>
        <w:t xml:space="preserve">      title="</w:t>
      </w:r>
      <w:r>
        <w:t>修改菜单</w:t>
      </w:r>
      <w:r>
        <w:t>"</w:t>
      </w:r>
    </w:p>
    <w:p w14:paraId="65DF8B04" w14:textId="77777777" w:rsidR="001E2732" w:rsidRDefault="009E0C70">
      <w:pPr>
        <w:pStyle w:val="SourceCode"/>
      </w:pPr>
      <w:r>
        <w:t xml:space="preserve">      :visible.sync="updateDialog"</w:t>
      </w:r>
    </w:p>
    <w:p w14:paraId="4BE508B2" w14:textId="77777777" w:rsidR="001E2732" w:rsidRDefault="009E0C70">
      <w:pPr>
        <w:pStyle w:val="SourceCode"/>
      </w:pPr>
      <w:r>
        <w:t xml:space="preserve">      width="30%"</w:t>
      </w:r>
    </w:p>
    <w:p w14:paraId="2C8B7240" w14:textId="77777777" w:rsidR="001E2732" w:rsidRDefault="009E0C70">
      <w:pPr>
        <w:pStyle w:val="SourceCode"/>
      </w:pPr>
      <w:r>
        <w:t xml:space="preserve">    &gt;</w:t>
      </w:r>
    </w:p>
    <w:p w14:paraId="7CAAD611" w14:textId="77777777" w:rsidR="001E2732" w:rsidRDefault="009E0C70">
      <w:pPr>
        <w:pStyle w:val="SourceCode"/>
      </w:pPr>
      <w:r>
        <w:t xml:space="preserve">      &lt;sys-menu-update :active-id="activeId" @after="getByPage" @close="closeDialog" /&gt;</w:t>
      </w:r>
    </w:p>
    <w:p w14:paraId="40E33BB1" w14:textId="77777777" w:rsidR="001E2732" w:rsidRDefault="009E0C70">
      <w:pPr>
        <w:pStyle w:val="SourceCode"/>
      </w:pPr>
      <w:r>
        <w:t xml:space="preserve">    &lt;/el-dialog&gt;</w:t>
      </w:r>
    </w:p>
    <w:p w14:paraId="6875D655" w14:textId="77777777" w:rsidR="001E2732" w:rsidRDefault="001E2732">
      <w:pPr>
        <w:pStyle w:val="SourceCode"/>
      </w:pPr>
    </w:p>
    <w:p w14:paraId="0BAC5D57" w14:textId="77777777" w:rsidR="001E2732" w:rsidRDefault="009E0C70">
      <w:pPr>
        <w:pStyle w:val="SourceCode"/>
      </w:pPr>
      <w:r>
        <w:t xml:space="preserve">    &lt;!-- </w:t>
      </w:r>
      <w:r>
        <w:t>修改弹窗结束</w:t>
      </w:r>
      <w:r>
        <w:t xml:space="preserve"> --&gt;</w:t>
      </w:r>
    </w:p>
    <w:p w14:paraId="6E8579A4" w14:textId="77777777" w:rsidR="001E2732" w:rsidRDefault="009E0C70">
      <w:pPr>
        <w:pStyle w:val="SourceCode"/>
      </w:pPr>
      <w:r>
        <w:t xml:space="preserve">  &lt;/div&gt;</w:t>
      </w:r>
    </w:p>
    <w:p w14:paraId="11987AC6" w14:textId="77777777" w:rsidR="001E2732" w:rsidRDefault="009E0C70">
      <w:pPr>
        <w:pStyle w:val="SourceCode"/>
      </w:pPr>
      <w:r>
        <w:t>&lt;/template&gt;</w:t>
      </w:r>
    </w:p>
    <w:p w14:paraId="21AAAA84" w14:textId="77777777" w:rsidR="001E2732" w:rsidRDefault="001E2732">
      <w:pPr>
        <w:pStyle w:val="SourceCode"/>
      </w:pPr>
    </w:p>
    <w:p w14:paraId="2B5C405A" w14:textId="77777777" w:rsidR="001E2732" w:rsidRDefault="009E0C70">
      <w:pPr>
        <w:pStyle w:val="SourceCode"/>
      </w:pPr>
      <w:r>
        <w:t>&lt;script&gt;</w:t>
      </w:r>
    </w:p>
    <w:p w14:paraId="0D1D9198" w14:textId="77777777" w:rsidR="001E2732" w:rsidRDefault="009E0C70">
      <w:pPr>
        <w:pStyle w:val="SourceCode"/>
      </w:pPr>
      <w:r>
        <w:t>import sysMenuApi from '@/api/sys-menu'</w:t>
      </w:r>
    </w:p>
    <w:p w14:paraId="42671FFA" w14:textId="77777777" w:rsidR="001E2732" w:rsidRDefault="009E0C70">
      <w:pPr>
        <w:pStyle w:val="SourceCode"/>
      </w:pPr>
      <w:r>
        <w:t>import sysMenuAdd from './sys-menu-add'</w:t>
      </w:r>
    </w:p>
    <w:p w14:paraId="094296A9" w14:textId="77777777" w:rsidR="001E2732" w:rsidRDefault="009E0C70">
      <w:pPr>
        <w:pStyle w:val="SourceCode"/>
      </w:pPr>
      <w:r>
        <w:t>import sysMenuUpdate from './sys-menu-update'</w:t>
      </w:r>
    </w:p>
    <w:p w14:paraId="5A9A86E4" w14:textId="77777777" w:rsidR="001E2732" w:rsidRDefault="009E0C70">
      <w:pPr>
        <w:pStyle w:val="SourceCode"/>
      </w:pPr>
      <w:r>
        <w:t>import SysMenuAdd from './sys-menu-add.vue'</w:t>
      </w:r>
    </w:p>
    <w:p w14:paraId="7535CD30" w14:textId="77777777" w:rsidR="001E2732" w:rsidRDefault="009E0C70">
      <w:pPr>
        <w:pStyle w:val="SourceCode"/>
      </w:pPr>
      <w:r>
        <w:t>export default {</w:t>
      </w:r>
    </w:p>
    <w:p w14:paraId="2C0DAE03" w14:textId="77777777" w:rsidR="001E2732" w:rsidRDefault="009E0C70">
      <w:pPr>
        <w:pStyle w:val="SourceCode"/>
      </w:pPr>
      <w:r>
        <w:t xml:space="preserve">  components: {</w:t>
      </w:r>
    </w:p>
    <w:p w14:paraId="23D9816F" w14:textId="77777777" w:rsidR="001E2732" w:rsidRDefault="009E0C70">
      <w:pPr>
        <w:pStyle w:val="SourceCode"/>
      </w:pPr>
      <w:r>
        <w:t xml:space="preserve">    sysMenuAdd,</w:t>
      </w:r>
    </w:p>
    <w:p w14:paraId="6A4738B8" w14:textId="77777777" w:rsidR="001E2732" w:rsidRDefault="009E0C70">
      <w:pPr>
        <w:pStyle w:val="SourceCode"/>
      </w:pPr>
      <w:r>
        <w:t xml:space="preserve">    sysMenuUpdate</w:t>
      </w:r>
    </w:p>
    <w:p w14:paraId="4957C9ED" w14:textId="77777777" w:rsidR="001E2732" w:rsidRDefault="009E0C70">
      <w:pPr>
        <w:pStyle w:val="SourceCode"/>
      </w:pPr>
      <w:r>
        <w:t xml:space="preserve">  },</w:t>
      </w:r>
    </w:p>
    <w:p w14:paraId="47EA7631" w14:textId="77777777" w:rsidR="001E2732" w:rsidRDefault="009E0C70">
      <w:pPr>
        <w:pStyle w:val="SourceCode"/>
      </w:pPr>
      <w:r>
        <w:t xml:space="preserve">  data() {</w:t>
      </w:r>
    </w:p>
    <w:p w14:paraId="08C521A0" w14:textId="77777777" w:rsidR="001E2732" w:rsidRDefault="009E0C70">
      <w:pPr>
        <w:pStyle w:val="SourceCode"/>
      </w:pPr>
      <w:r>
        <w:t xml:space="preserve">    SysMenuAdd</w:t>
      </w:r>
    </w:p>
    <w:p w14:paraId="0DA7B937" w14:textId="77777777" w:rsidR="001E2732" w:rsidRDefault="009E0C70">
      <w:pPr>
        <w:pStyle w:val="SourceCode"/>
      </w:pPr>
      <w:r>
        <w:t xml:space="preserve">    return {</w:t>
      </w:r>
    </w:p>
    <w:p w14:paraId="76792E65" w14:textId="77777777" w:rsidR="001E2732" w:rsidRDefault="009E0C70">
      <w:pPr>
        <w:pStyle w:val="SourceCode"/>
      </w:pPr>
      <w:r>
        <w:t xml:space="preserve">      // </w:t>
      </w:r>
      <w:r>
        <w:t>数据分页对象</w:t>
      </w:r>
    </w:p>
    <w:p w14:paraId="21F5DA78" w14:textId="77777777" w:rsidR="001E2732" w:rsidRDefault="009E0C70">
      <w:pPr>
        <w:pStyle w:val="SourceCode"/>
      </w:pPr>
      <w:r>
        <w:t xml:space="preserve">      dataPage: {},</w:t>
      </w:r>
    </w:p>
    <w:p w14:paraId="6FCAF825" w14:textId="77777777" w:rsidR="001E2732" w:rsidRDefault="009E0C70">
      <w:pPr>
        <w:pStyle w:val="SourceCode"/>
      </w:pPr>
      <w:r>
        <w:t xml:space="preserve">      // </w:t>
      </w:r>
      <w:r>
        <w:t>查询分页对象</w:t>
      </w:r>
    </w:p>
    <w:p w14:paraId="589E9961" w14:textId="77777777" w:rsidR="001E2732" w:rsidRDefault="009E0C70">
      <w:pPr>
        <w:pStyle w:val="SourceCode"/>
      </w:pPr>
      <w:r>
        <w:t xml:space="preserve">      page: {</w:t>
      </w:r>
    </w:p>
    <w:p w14:paraId="576EF47B" w14:textId="77777777" w:rsidR="001E2732" w:rsidRDefault="009E0C70">
      <w:pPr>
        <w:pStyle w:val="SourceCode"/>
      </w:pPr>
      <w:r>
        <w:t xml:space="preserve">        pageNumber: 1,</w:t>
      </w:r>
    </w:p>
    <w:p w14:paraId="56A5EF25" w14:textId="77777777" w:rsidR="001E2732" w:rsidRDefault="009E0C70">
      <w:pPr>
        <w:pStyle w:val="SourceCode"/>
      </w:pPr>
      <w:r>
        <w:t xml:space="preserve">        pageSize: 50,</w:t>
      </w:r>
    </w:p>
    <w:p w14:paraId="36D43DD3" w14:textId="77777777" w:rsidR="001E2732" w:rsidRDefault="009E0C70">
      <w:pPr>
        <w:pStyle w:val="SourceCode"/>
      </w:pPr>
      <w:r>
        <w:t xml:space="preserve">        // </w:t>
      </w:r>
      <w:r>
        <w:t>查询参数对象</w:t>
      </w:r>
    </w:p>
    <w:p w14:paraId="0754AA43" w14:textId="77777777" w:rsidR="001E2732" w:rsidRDefault="009E0C70">
      <w:pPr>
        <w:pStyle w:val="SourceCode"/>
      </w:pPr>
      <w:r>
        <w:t xml:space="preserve">        params: {}</w:t>
      </w:r>
    </w:p>
    <w:p w14:paraId="56148150" w14:textId="77777777" w:rsidR="001E2732" w:rsidRDefault="009E0C70">
      <w:pPr>
        <w:pStyle w:val="SourceCode"/>
      </w:pPr>
      <w:r>
        <w:t xml:space="preserve">      },</w:t>
      </w:r>
    </w:p>
    <w:p w14:paraId="6BB1C402" w14:textId="77777777" w:rsidR="001E2732" w:rsidRDefault="009E0C70">
      <w:pPr>
        <w:pStyle w:val="SourceCode"/>
      </w:pPr>
      <w:r>
        <w:lastRenderedPageBreak/>
        <w:t xml:space="preserve">      // </w:t>
      </w:r>
      <w:r>
        <w:t>控制添加弹窗显示</w:t>
      </w:r>
    </w:p>
    <w:p w14:paraId="1DB97ACA" w14:textId="77777777" w:rsidR="001E2732" w:rsidRDefault="009E0C70">
      <w:pPr>
        <w:pStyle w:val="SourceCode"/>
      </w:pPr>
      <w:r>
        <w:t xml:space="preserve">      addDialog: false,</w:t>
      </w:r>
    </w:p>
    <w:p w14:paraId="6FA846CF" w14:textId="77777777" w:rsidR="001E2732" w:rsidRDefault="009E0C70">
      <w:pPr>
        <w:pStyle w:val="SourceCode"/>
      </w:pPr>
      <w:r>
        <w:t xml:space="preserve">      // </w:t>
      </w:r>
      <w:r>
        <w:t>控制修改弹窗显示</w:t>
      </w:r>
    </w:p>
    <w:p w14:paraId="25B17294" w14:textId="77777777" w:rsidR="001E2732" w:rsidRDefault="009E0C70">
      <w:pPr>
        <w:pStyle w:val="SourceCode"/>
      </w:pPr>
      <w:r>
        <w:t xml:space="preserve">      updateDialog: false,</w:t>
      </w:r>
    </w:p>
    <w:p w14:paraId="23856984" w14:textId="77777777" w:rsidR="001E2732" w:rsidRDefault="009E0C70">
      <w:pPr>
        <w:pStyle w:val="SourceCode"/>
      </w:pPr>
      <w:r>
        <w:t xml:space="preserve">      // </w:t>
      </w:r>
      <w:r>
        <w:t>当前点击的菜单编号</w:t>
      </w:r>
    </w:p>
    <w:p w14:paraId="502DA6F2" w14:textId="77777777" w:rsidR="001E2732" w:rsidRDefault="009E0C70">
      <w:pPr>
        <w:pStyle w:val="SourceCode"/>
      </w:pPr>
      <w:r>
        <w:t xml:space="preserve">      activeId: ''</w:t>
      </w:r>
    </w:p>
    <w:p w14:paraId="026A8263" w14:textId="77777777" w:rsidR="001E2732" w:rsidRDefault="009E0C70">
      <w:pPr>
        <w:pStyle w:val="SourceCode"/>
      </w:pPr>
      <w:r>
        <w:t xml:space="preserve">    }</w:t>
      </w:r>
    </w:p>
    <w:p w14:paraId="4B18B5BA" w14:textId="77777777" w:rsidR="001E2732" w:rsidRDefault="009E0C70">
      <w:pPr>
        <w:pStyle w:val="SourceCode"/>
      </w:pPr>
      <w:r>
        <w:t xml:space="preserve">  },</w:t>
      </w:r>
    </w:p>
    <w:p w14:paraId="0E008F65" w14:textId="77777777" w:rsidR="001E2732" w:rsidRDefault="009E0C70">
      <w:pPr>
        <w:pStyle w:val="SourceCode"/>
      </w:pPr>
      <w:r>
        <w:t xml:space="preserve">  created() {</w:t>
      </w:r>
    </w:p>
    <w:p w14:paraId="4689D29C" w14:textId="77777777" w:rsidR="001E2732" w:rsidRDefault="009E0C70">
      <w:pPr>
        <w:pStyle w:val="SourceCode"/>
      </w:pPr>
      <w:r>
        <w:t xml:space="preserve">    this.getByPage()</w:t>
      </w:r>
    </w:p>
    <w:p w14:paraId="30617800" w14:textId="77777777" w:rsidR="001E2732" w:rsidRDefault="009E0C70">
      <w:pPr>
        <w:pStyle w:val="SourceCode"/>
      </w:pPr>
      <w:r>
        <w:t xml:space="preserve">  },</w:t>
      </w:r>
    </w:p>
    <w:p w14:paraId="26455CDC" w14:textId="77777777" w:rsidR="001E2732" w:rsidRDefault="009E0C70">
      <w:pPr>
        <w:pStyle w:val="SourceCode"/>
      </w:pPr>
      <w:r>
        <w:t xml:space="preserve">  methods: {</w:t>
      </w:r>
    </w:p>
    <w:p w14:paraId="4E083AFD" w14:textId="77777777" w:rsidR="001E2732" w:rsidRDefault="009E0C70">
      <w:pPr>
        <w:pStyle w:val="SourceCode"/>
      </w:pPr>
      <w:r>
        <w:t xml:space="preserve">    // </w:t>
      </w:r>
      <w:r>
        <w:t>打开添加弹窗</w:t>
      </w:r>
    </w:p>
    <w:p w14:paraId="2CCBD84C" w14:textId="77777777" w:rsidR="001E2732" w:rsidRDefault="009E0C70">
      <w:pPr>
        <w:pStyle w:val="SourceCode"/>
      </w:pPr>
      <w:r>
        <w:t xml:space="preserve">    toAdd() {</w:t>
      </w:r>
    </w:p>
    <w:p w14:paraId="2335B407" w14:textId="77777777" w:rsidR="001E2732" w:rsidRDefault="009E0C70">
      <w:pPr>
        <w:pStyle w:val="SourceCode"/>
      </w:pPr>
      <w:r>
        <w:t xml:space="preserve">      this.addDialog = true</w:t>
      </w:r>
    </w:p>
    <w:p w14:paraId="5E4830E8" w14:textId="77777777" w:rsidR="001E2732" w:rsidRDefault="009E0C70">
      <w:pPr>
        <w:pStyle w:val="SourceCode"/>
      </w:pPr>
      <w:r>
        <w:t xml:space="preserve">    },</w:t>
      </w:r>
    </w:p>
    <w:p w14:paraId="12890F3F" w14:textId="77777777" w:rsidR="001E2732" w:rsidRDefault="009E0C70">
      <w:pPr>
        <w:pStyle w:val="SourceCode"/>
      </w:pPr>
      <w:r>
        <w:t xml:space="preserve">    // </w:t>
      </w:r>
      <w:r>
        <w:t>打开编辑弹窗</w:t>
      </w:r>
    </w:p>
    <w:p w14:paraId="2F1AAAFF" w14:textId="77777777" w:rsidR="001E2732" w:rsidRDefault="009E0C70">
      <w:pPr>
        <w:pStyle w:val="SourceCode"/>
      </w:pPr>
      <w:r>
        <w:t xml:space="preserve">    toUpdate(id) {</w:t>
      </w:r>
    </w:p>
    <w:p w14:paraId="2D1EBA93" w14:textId="77777777" w:rsidR="001E2732" w:rsidRDefault="009E0C70">
      <w:pPr>
        <w:pStyle w:val="SourceCode"/>
      </w:pPr>
      <w:r>
        <w:t xml:space="preserve">      this.activeId = id</w:t>
      </w:r>
    </w:p>
    <w:p w14:paraId="0EE86D40" w14:textId="77777777" w:rsidR="001E2732" w:rsidRDefault="009E0C70">
      <w:pPr>
        <w:pStyle w:val="SourceCode"/>
      </w:pPr>
      <w:r>
        <w:t xml:space="preserve">      this.updateDialog = true</w:t>
      </w:r>
    </w:p>
    <w:p w14:paraId="05B3ED8C" w14:textId="77777777" w:rsidR="001E2732" w:rsidRDefault="009E0C70">
      <w:pPr>
        <w:pStyle w:val="SourceCode"/>
      </w:pPr>
      <w:r>
        <w:t xml:space="preserve">    },</w:t>
      </w:r>
    </w:p>
    <w:p w14:paraId="62ACB74C" w14:textId="77777777" w:rsidR="001E2732" w:rsidRDefault="009E0C70">
      <w:pPr>
        <w:pStyle w:val="SourceCode"/>
      </w:pPr>
      <w:r>
        <w:t xml:space="preserve">    // </w:t>
      </w:r>
      <w:r>
        <w:t>删除</w:t>
      </w:r>
    </w:p>
    <w:p w14:paraId="1700DB98" w14:textId="77777777" w:rsidR="001E2732" w:rsidRDefault="009E0C70">
      <w:pPr>
        <w:pStyle w:val="SourceCode"/>
      </w:pPr>
      <w:r>
        <w:t xml:space="preserve">    toDelete(id) {</w:t>
      </w:r>
    </w:p>
    <w:p w14:paraId="16F508CC" w14:textId="77777777" w:rsidR="001E2732" w:rsidRDefault="009E0C70">
      <w:pPr>
        <w:pStyle w:val="SourceCode"/>
      </w:pPr>
      <w:r>
        <w:t xml:space="preserve">      this.$confirm('</w:t>
      </w:r>
      <w:r>
        <w:t>是否删除该菜单</w:t>
      </w:r>
      <w:r>
        <w:t>?', '</w:t>
      </w:r>
      <w:r>
        <w:t>提示</w:t>
      </w:r>
      <w:r>
        <w:t>', {</w:t>
      </w:r>
    </w:p>
    <w:p w14:paraId="515F44E3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4EE29CF1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66ABB9A4" w14:textId="77777777" w:rsidR="001E2732" w:rsidRDefault="009E0C70">
      <w:pPr>
        <w:pStyle w:val="SourceCode"/>
      </w:pPr>
      <w:r>
        <w:t xml:space="preserve">        type: 'error'</w:t>
      </w:r>
    </w:p>
    <w:p w14:paraId="64FDBE97" w14:textId="77777777" w:rsidR="001E2732" w:rsidRDefault="009E0C70">
      <w:pPr>
        <w:pStyle w:val="SourceCode"/>
      </w:pPr>
      <w:r>
        <w:t xml:space="preserve">      }).then(() =&gt; {</w:t>
      </w:r>
    </w:p>
    <w:p w14:paraId="758583EA" w14:textId="77777777" w:rsidR="001E2732" w:rsidRDefault="009E0C70">
      <w:pPr>
        <w:pStyle w:val="SourceCode"/>
      </w:pPr>
      <w:r>
        <w:t xml:space="preserve">        sysMenuApi.deleteById(id).then(res =&gt; {</w:t>
      </w:r>
    </w:p>
    <w:p w14:paraId="1E2298C7" w14:textId="77777777" w:rsidR="001E2732" w:rsidRDefault="009E0C70">
      <w:pPr>
        <w:pStyle w:val="SourceCode"/>
      </w:pPr>
      <w:r>
        <w:t xml:space="preserve">          this.$message.success(res.msg)</w:t>
      </w:r>
    </w:p>
    <w:p w14:paraId="304BCC02" w14:textId="77777777" w:rsidR="001E2732" w:rsidRDefault="009E0C70">
      <w:pPr>
        <w:pStyle w:val="SourceCode"/>
      </w:pPr>
      <w:r>
        <w:t xml:space="preserve">          this.getByPage()</w:t>
      </w:r>
    </w:p>
    <w:p w14:paraId="66DE27AA" w14:textId="77777777" w:rsidR="001E2732" w:rsidRDefault="009E0C70">
      <w:pPr>
        <w:pStyle w:val="SourceCode"/>
      </w:pPr>
      <w:r>
        <w:t xml:space="preserve">        })</w:t>
      </w:r>
    </w:p>
    <w:p w14:paraId="73A494C6" w14:textId="77777777" w:rsidR="001E2732" w:rsidRDefault="009E0C70">
      <w:pPr>
        <w:pStyle w:val="SourceCode"/>
      </w:pPr>
      <w:r>
        <w:t xml:space="preserve">      })</w:t>
      </w:r>
    </w:p>
    <w:p w14:paraId="0BEC5EFA" w14:textId="77777777" w:rsidR="001E2732" w:rsidRDefault="009E0C70">
      <w:pPr>
        <w:pStyle w:val="SourceCode"/>
      </w:pPr>
      <w:r>
        <w:t xml:space="preserve">    },</w:t>
      </w:r>
    </w:p>
    <w:p w14:paraId="060457CB" w14:textId="77777777" w:rsidR="001E2732" w:rsidRDefault="009E0C70">
      <w:pPr>
        <w:pStyle w:val="SourceCode"/>
      </w:pPr>
      <w:r>
        <w:t xml:space="preserve">    // </w:t>
      </w:r>
      <w:r>
        <w:t>关闭弹窗</w:t>
      </w:r>
    </w:p>
    <w:p w14:paraId="6FA8B859" w14:textId="77777777" w:rsidR="001E2732" w:rsidRDefault="009E0C70">
      <w:pPr>
        <w:pStyle w:val="SourceCode"/>
      </w:pPr>
      <w:r>
        <w:t xml:space="preserve">    closeDialog() {</w:t>
      </w:r>
    </w:p>
    <w:p w14:paraId="36B5119D" w14:textId="77777777" w:rsidR="001E2732" w:rsidRDefault="009E0C70">
      <w:pPr>
        <w:pStyle w:val="SourceCode"/>
      </w:pPr>
      <w:r>
        <w:lastRenderedPageBreak/>
        <w:t xml:space="preserve">      this.addDialog = false</w:t>
      </w:r>
    </w:p>
    <w:p w14:paraId="5B71816F" w14:textId="77777777" w:rsidR="001E2732" w:rsidRDefault="009E0C70">
      <w:pPr>
        <w:pStyle w:val="SourceCode"/>
      </w:pPr>
      <w:r>
        <w:t xml:space="preserve">      this.updateDialog = false</w:t>
      </w:r>
    </w:p>
    <w:p w14:paraId="2C7F7184" w14:textId="77777777" w:rsidR="001E2732" w:rsidRDefault="009E0C70">
      <w:pPr>
        <w:pStyle w:val="SourceCode"/>
      </w:pPr>
      <w:r>
        <w:t xml:space="preserve">    },</w:t>
      </w:r>
    </w:p>
    <w:p w14:paraId="3032A7E6" w14:textId="77777777" w:rsidR="001E2732" w:rsidRDefault="009E0C70">
      <w:pPr>
        <w:pStyle w:val="SourceCode"/>
      </w:pPr>
      <w:r>
        <w:t xml:space="preserve">    // </w:t>
      </w:r>
      <w:r>
        <w:t>分页查询</w:t>
      </w:r>
    </w:p>
    <w:p w14:paraId="225FFF51" w14:textId="77777777" w:rsidR="001E2732" w:rsidRDefault="009E0C70">
      <w:pPr>
        <w:pStyle w:val="SourceCode"/>
      </w:pPr>
      <w:r>
        <w:t xml:space="preserve">    getByPage() {</w:t>
      </w:r>
    </w:p>
    <w:p w14:paraId="57D29B52" w14:textId="77777777" w:rsidR="001E2732" w:rsidRDefault="009E0C70">
      <w:pPr>
        <w:pStyle w:val="SourceCode"/>
      </w:pPr>
      <w:r>
        <w:t xml:space="preserve">      sysMenuApi.getByPage(this.page).then(res =&gt; {</w:t>
      </w:r>
    </w:p>
    <w:p w14:paraId="459D6AE9" w14:textId="77777777" w:rsidR="001E2732" w:rsidRDefault="009E0C70">
      <w:pPr>
        <w:pStyle w:val="SourceCode"/>
      </w:pPr>
      <w:r>
        <w:t xml:space="preserve">        this.dataPage = res.data</w:t>
      </w:r>
    </w:p>
    <w:p w14:paraId="431B497B" w14:textId="77777777" w:rsidR="001E2732" w:rsidRDefault="009E0C70">
      <w:pPr>
        <w:pStyle w:val="SourceCode"/>
      </w:pPr>
      <w:r>
        <w:t xml:space="preserve">      })</w:t>
      </w:r>
    </w:p>
    <w:p w14:paraId="08DECF8D" w14:textId="77777777" w:rsidR="001E2732" w:rsidRDefault="009E0C70">
      <w:pPr>
        <w:pStyle w:val="SourceCode"/>
      </w:pPr>
      <w:r>
        <w:t xml:space="preserve">    }</w:t>
      </w:r>
    </w:p>
    <w:p w14:paraId="66CCFBDC" w14:textId="77777777" w:rsidR="001E2732" w:rsidRDefault="009E0C70">
      <w:pPr>
        <w:pStyle w:val="SourceCode"/>
      </w:pPr>
      <w:r>
        <w:t xml:space="preserve">  }</w:t>
      </w:r>
    </w:p>
    <w:p w14:paraId="60E70422" w14:textId="77777777" w:rsidR="001E2732" w:rsidRDefault="009E0C70">
      <w:pPr>
        <w:pStyle w:val="SourceCode"/>
      </w:pPr>
      <w:r>
        <w:t>}</w:t>
      </w:r>
    </w:p>
    <w:p w14:paraId="199664B2" w14:textId="77777777" w:rsidR="001E2732" w:rsidRDefault="009E0C70">
      <w:pPr>
        <w:pStyle w:val="SourceCode"/>
      </w:pPr>
      <w:r>
        <w:t>&lt;/script&gt;</w:t>
      </w:r>
    </w:p>
    <w:p w14:paraId="39A1BA0F" w14:textId="77777777" w:rsidR="001E2732" w:rsidRDefault="001E2732">
      <w:pPr>
        <w:pStyle w:val="SourceCode"/>
      </w:pPr>
    </w:p>
    <w:p w14:paraId="0C6BB089" w14:textId="77777777" w:rsidR="001E2732" w:rsidRDefault="009E0C70">
      <w:pPr>
        <w:pStyle w:val="SourceCode"/>
      </w:pPr>
      <w:r>
        <w:t>&lt;style&gt;</w:t>
      </w:r>
    </w:p>
    <w:p w14:paraId="1A603E81" w14:textId="77777777" w:rsidR="001E2732" w:rsidRDefault="009E0C70">
      <w:pPr>
        <w:pStyle w:val="SourceCode"/>
      </w:pPr>
      <w:r>
        <w:t>&lt;/style&gt;</w:t>
      </w:r>
    </w:p>
    <w:p w14:paraId="794AA052" w14:textId="77777777" w:rsidR="001E2732" w:rsidRDefault="009E0C70">
      <w:pPr>
        <w:pStyle w:val="4"/>
      </w:pPr>
      <w:bookmarkStart w:id="93" w:name="sys-menu-add"/>
      <w:bookmarkEnd w:id="93"/>
      <w:r>
        <w:t>sys-menu-add</w:t>
      </w:r>
    </w:p>
    <w:p w14:paraId="3EF5523D" w14:textId="77777777" w:rsidR="001E2732" w:rsidRDefault="009E0C70">
      <w:r>
        <w:t>页面</w:t>
      </w:r>
    </w:p>
    <w:p w14:paraId="6460D017" w14:textId="77777777" w:rsidR="001E2732" w:rsidRDefault="009E0C70">
      <w:pPr>
        <w:pStyle w:val="SourceCodeLanguage"/>
      </w:pPr>
      <w:r>
        <w:t>vue</w:t>
      </w:r>
    </w:p>
    <w:p w14:paraId="711BEBB4" w14:textId="77777777" w:rsidR="001E2732" w:rsidRDefault="009E0C70">
      <w:pPr>
        <w:pStyle w:val="SourceCode"/>
      </w:pPr>
      <w:r>
        <w:t>&lt;template&gt;</w:t>
      </w:r>
    </w:p>
    <w:p w14:paraId="572E4110" w14:textId="77777777" w:rsidR="001E2732" w:rsidRDefault="009E0C70">
      <w:pPr>
        <w:pStyle w:val="SourceCode"/>
      </w:pPr>
      <w:r>
        <w:t xml:space="preserve">  &lt;div&gt;</w:t>
      </w:r>
    </w:p>
    <w:p w14:paraId="2482F993" w14:textId="77777777" w:rsidR="001E2732" w:rsidRDefault="009E0C70">
      <w:pPr>
        <w:pStyle w:val="SourceCode"/>
      </w:pPr>
      <w:r>
        <w:t xml:space="preserve">    &lt;el-form :model="sysMenu" label-width="80px" size="small"&gt;</w:t>
      </w:r>
    </w:p>
    <w:p w14:paraId="4FAD526B" w14:textId="77777777" w:rsidR="001E2732" w:rsidRDefault="009E0C70">
      <w:pPr>
        <w:pStyle w:val="SourceCode"/>
      </w:pPr>
      <w:r>
        <w:t xml:space="preserve">      &lt;el-row :gutter="20"&gt;</w:t>
      </w:r>
    </w:p>
    <w:p w14:paraId="473FC0CA" w14:textId="77777777" w:rsidR="001E2732" w:rsidRDefault="009E0C70">
      <w:pPr>
        <w:pStyle w:val="SourceCode"/>
      </w:pPr>
      <w:r>
        <w:t xml:space="preserve">        &lt;el-col :span="24"&gt;</w:t>
      </w:r>
    </w:p>
    <w:p w14:paraId="73D3F120" w14:textId="77777777" w:rsidR="001E2732" w:rsidRDefault="009E0C70">
      <w:pPr>
        <w:pStyle w:val="SourceCode"/>
      </w:pPr>
      <w:r>
        <w:t xml:space="preserve">          &lt;el-form-item label="</w:t>
      </w:r>
      <w:r>
        <w:t>上级菜单</w:t>
      </w:r>
      <w:r>
        <w:t>"&gt;</w:t>
      </w:r>
    </w:p>
    <w:p w14:paraId="24D66079" w14:textId="77777777" w:rsidR="001E2732" w:rsidRDefault="009E0C70">
      <w:pPr>
        <w:pStyle w:val="SourceCode"/>
      </w:pPr>
      <w:r>
        <w:t xml:space="preserve">            &lt;el-input v-model="sysMenu.parentId" clearable /&gt;</w:t>
      </w:r>
    </w:p>
    <w:p w14:paraId="4F3FC192" w14:textId="77777777" w:rsidR="001E2732" w:rsidRDefault="009E0C70">
      <w:pPr>
        <w:pStyle w:val="SourceCode"/>
      </w:pPr>
      <w:r>
        <w:t xml:space="preserve">          &lt;/el-form-item&gt;</w:t>
      </w:r>
    </w:p>
    <w:p w14:paraId="5BF1E00B" w14:textId="77777777" w:rsidR="001E2732" w:rsidRDefault="009E0C70">
      <w:pPr>
        <w:pStyle w:val="SourceCode"/>
      </w:pPr>
      <w:r>
        <w:t xml:space="preserve">        &lt;/el-col&gt;</w:t>
      </w:r>
    </w:p>
    <w:p w14:paraId="692CF650" w14:textId="77777777" w:rsidR="001E2732" w:rsidRDefault="009E0C70">
      <w:pPr>
        <w:pStyle w:val="SourceCode"/>
      </w:pPr>
      <w:r>
        <w:t xml:space="preserve">      &lt;/el-row&gt;</w:t>
      </w:r>
    </w:p>
    <w:p w14:paraId="7CF23F9D" w14:textId="77777777" w:rsidR="001E2732" w:rsidRDefault="009E0C70">
      <w:pPr>
        <w:pStyle w:val="SourceCode"/>
      </w:pPr>
      <w:r>
        <w:t xml:space="preserve">      &lt;el-row :gutter="20"&gt;</w:t>
      </w:r>
    </w:p>
    <w:p w14:paraId="747F6118" w14:textId="77777777" w:rsidR="001E2732" w:rsidRDefault="009E0C70">
      <w:pPr>
        <w:pStyle w:val="SourceCode"/>
      </w:pPr>
      <w:r>
        <w:t xml:space="preserve">        &lt;el-col :span="24"&gt;</w:t>
      </w:r>
    </w:p>
    <w:p w14:paraId="55BCC7AF" w14:textId="77777777" w:rsidR="001E2732" w:rsidRDefault="009E0C70">
      <w:pPr>
        <w:pStyle w:val="SourceCode"/>
      </w:pPr>
      <w:r>
        <w:t xml:space="preserve">          &lt;el-form-item label="</w:t>
      </w:r>
      <w:r>
        <w:t>菜单类型</w:t>
      </w:r>
      <w:r>
        <w:t>"&gt;</w:t>
      </w:r>
    </w:p>
    <w:p w14:paraId="4645690E" w14:textId="77777777" w:rsidR="001E2732" w:rsidRDefault="009E0C70">
      <w:pPr>
        <w:pStyle w:val="SourceCode"/>
      </w:pPr>
      <w:r>
        <w:t xml:space="preserve">            &lt;el-radio-group v-model="sysMenu.menuType"&gt;</w:t>
      </w:r>
    </w:p>
    <w:p w14:paraId="6FDC07D0" w14:textId="77777777" w:rsidR="001E2732" w:rsidRDefault="009E0C70">
      <w:pPr>
        <w:pStyle w:val="SourceCode"/>
      </w:pPr>
      <w:r>
        <w:t xml:space="preserve">              &lt;el-radio :label="1"&gt;</w:t>
      </w:r>
      <w:r>
        <w:t>目录</w:t>
      </w:r>
      <w:r>
        <w:t>&lt;/el-radio&gt;</w:t>
      </w:r>
    </w:p>
    <w:p w14:paraId="6724AC93" w14:textId="77777777" w:rsidR="001E2732" w:rsidRDefault="009E0C70">
      <w:pPr>
        <w:pStyle w:val="SourceCode"/>
      </w:pPr>
      <w:r>
        <w:t xml:space="preserve">              &lt;el-radio :label="2"&gt;</w:t>
      </w:r>
      <w:r>
        <w:t>菜单</w:t>
      </w:r>
      <w:r>
        <w:t>&lt;/el-radio&gt;</w:t>
      </w:r>
    </w:p>
    <w:p w14:paraId="04FD608B" w14:textId="77777777" w:rsidR="001E2732" w:rsidRDefault="009E0C70">
      <w:pPr>
        <w:pStyle w:val="SourceCode"/>
      </w:pPr>
      <w:r>
        <w:t xml:space="preserve">              &lt;el-radio :label="3"&gt;</w:t>
      </w:r>
      <w:r>
        <w:t>权限</w:t>
      </w:r>
      <w:r>
        <w:t>&lt;/el-radio&gt;</w:t>
      </w:r>
    </w:p>
    <w:p w14:paraId="076D5F82" w14:textId="77777777" w:rsidR="001E2732" w:rsidRDefault="009E0C70">
      <w:pPr>
        <w:pStyle w:val="SourceCode"/>
      </w:pPr>
      <w:r>
        <w:t xml:space="preserve">            &lt;/el-radio-group&gt;</w:t>
      </w:r>
    </w:p>
    <w:p w14:paraId="09F5BBBF" w14:textId="77777777" w:rsidR="001E2732" w:rsidRDefault="009E0C70">
      <w:pPr>
        <w:pStyle w:val="SourceCode"/>
      </w:pPr>
      <w:r>
        <w:lastRenderedPageBreak/>
        <w:t xml:space="preserve">          &lt;/el-form-item&gt;</w:t>
      </w:r>
    </w:p>
    <w:p w14:paraId="333046BC" w14:textId="77777777" w:rsidR="001E2732" w:rsidRDefault="009E0C70">
      <w:pPr>
        <w:pStyle w:val="SourceCode"/>
      </w:pPr>
      <w:r>
        <w:t xml:space="preserve">        &lt;/el-col&gt;</w:t>
      </w:r>
    </w:p>
    <w:p w14:paraId="5E16648D" w14:textId="77777777" w:rsidR="001E2732" w:rsidRDefault="009E0C70">
      <w:pPr>
        <w:pStyle w:val="SourceCode"/>
      </w:pPr>
      <w:r>
        <w:t xml:space="preserve">      &lt;/el-row&gt;</w:t>
      </w:r>
    </w:p>
    <w:p w14:paraId="1C1C4F4A" w14:textId="77777777" w:rsidR="001E2732" w:rsidRDefault="009E0C70">
      <w:pPr>
        <w:pStyle w:val="SourceCode"/>
      </w:pPr>
      <w:r>
        <w:t xml:space="preserve">      &lt;el-row v-show="sysMenu.menuType != 3" :gutter="20"&gt;</w:t>
      </w:r>
    </w:p>
    <w:p w14:paraId="051A8A1A" w14:textId="77777777" w:rsidR="001E2732" w:rsidRDefault="009E0C70">
      <w:pPr>
        <w:pStyle w:val="SourceCode"/>
      </w:pPr>
      <w:r>
        <w:t xml:space="preserve">        &lt;el-col :span="24"&gt;</w:t>
      </w:r>
    </w:p>
    <w:p w14:paraId="6630AE1B" w14:textId="77777777" w:rsidR="001E2732" w:rsidRDefault="009E0C70">
      <w:pPr>
        <w:pStyle w:val="SourceCode"/>
      </w:pPr>
      <w:r>
        <w:t xml:space="preserve">          &lt;el-form-item label="</w:t>
      </w:r>
      <w:r>
        <w:t>菜单图标</w:t>
      </w:r>
      <w:r>
        <w:t>"&gt;</w:t>
      </w:r>
    </w:p>
    <w:p w14:paraId="74943785" w14:textId="77777777" w:rsidR="001E2732" w:rsidRDefault="009E0C70">
      <w:pPr>
        <w:pStyle w:val="SourceCode"/>
      </w:pPr>
      <w:r>
        <w:t xml:space="preserve">            &lt;el-input v-model="sysMenu.icon" clearable /&gt;</w:t>
      </w:r>
    </w:p>
    <w:p w14:paraId="7522D0DD" w14:textId="77777777" w:rsidR="001E2732" w:rsidRDefault="009E0C70">
      <w:pPr>
        <w:pStyle w:val="SourceCode"/>
      </w:pPr>
      <w:r>
        <w:t xml:space="preserve">          &lt;/el-form-item&gt;</w:t>
      </w:r>
    </w:p>
    <w:p w14:paraId="53B3AFAF" w14:textId="77777777" w:rsidR="001E2732" w:rsidRDefault="009E0C70">
      <w:pPr>
        <w:pStyle w:val="SourceCode"/>
      </w:pPr>
      <w:r>
        <w:t xml:space="preserve">        &lt;/el-col&gt;</w:t>
      </w:r>
    </w:p>
    <w:p w14:paraId="2F67C117" w14:textId="77777777" w:rsidR="001E2732" w:rsidRDefault="009E0C70">
      <w:pPr>
        <w:pStyle w:val="SourceCode"/>
      </w:pPr>
      <w:r>
        <w:t xml:space="preserve">      &lt;/el-row&gt;</w:t>
      </w:r>
    </w:p>
    <w:p w14:paraId="3A675424" w14:textId="77777777" w:rsidR="001E2732" w:rsidRDefault="009E0C70">
      <w:pPr>
        <w:pStyle w:val="SourceCode"/>
      </w:pPr>
      <w:r>
        <w:t xml:space="preserve">      &lt;el-row v-show="sysMenu.menuType === 2" :gutter="20"&gt;</w:t>
      </w:r>
    </w:p>
    <w:p w14:paraId="2913B92E" w14:textId="77777777" w:rsidR="001E2732" w:rsidRDefault="009E0C70">
      <w:pPr>
        <w:pStyle w:val="SourceCode"/>
      </w:pPr>
      <w:r>
        <w:t xml:space="preserve">        &lt;el-col :span="24"&gt;</w:t>
      </w:r>
    </w:p>
    <w:p w14:paraId="74B3D3DA" w14:textId="77777777" w:rsidR="001E2732" w:rsidRDefault="009E0C70">
      <w:pPr>
        <w:pStyle w:val="SourceCode"/>
      </w:pPr>
      <w:r>
        <w:t xml:space="preserve">          &lt;el-form-item label="</w:t>
      </w:r>
      <w:r>
        <w:t>组件路径</w:t>
      </w:r>
      <w:r>
        <w:t>"&gt;</w:t>
      </w:r>
    </w:p>
    <w:p w14:paraId="31D3509A" w14:textId="77777777" w:rsidR="001E2732" w:rsidRDefault="009E0C70">
      <w:pPr>
        <w:pStyle w:val="SourceCode"/>
      </w:pPr>
      <w:r>
        <w:t xml:space="preserve">            &lt;el-input v-model="sysMenu.componentUrl" clearable /&gt;</w:t>
      </w:r>
    </w:p>
    <w:p w14:paraId="12C7E7E9" w14:textId="77777777" w:rsidR="001E2732" w:rsidRDefault="009E0C70">
      <w:pPr>
        <w:pStyle w:val="SourceCode"/>
      </w:pPr>
      <w:r>
        <w:t xml:space="preserve">          &lt;/el-form-item&gt;</w:t>
      </w:r>
    </w:p>
    <w:p w14:paraId="1A187F75" w14:textId="77777777" w:rsidR="001E2732" w:rsidRDefault="009E0C70">
      <w:pPr>
        <w:pStyle w:val="SourceCode"/>
      </w:pPr>
      <w:r>
        <w:t xml:space="preserve">        &lt;/el-col&gt;</w:t>
      </w:r>
    </w:p>
    <w:p w14:paraId="38DE6C9E" w14:textId="77777777" w:rsidR="001E2732" w:rsidRDefault="009E0C70">
      <w:pPr>
        <w:pStyle w:val="SourceCode"/>
      </w:pPr>
      <w:r>
        <w:t xml:space="preserve">      &lt;/el-row&gt;</w:t>
      </w:r>
    </w:p>
    <w:p w14:paraId="47F9BD51" w14:textId="77777777" w:rsidR="001E2732" w:rsidRDefault="009E0C70">
      <w:pPr>
        <w:pStyle w:val="SourceCode"/>
      </w:pPr>
      <w:r>
        <w:t xml:space="preserve">      &lt;el-row :gutter="20"&gt;</w:t>
      </w:r>
    </w:p>
    <w:p w14:paraId="52E0B70C" w14:textId="77777777" w:rsidR="001E2732" w:rsidRDefault="009E0C70">
      <w:pPr>
        <w:pStyle w:val="SourceCode"/>
      </w:pPr>
      <w:r>
        <w:t xml:space="preserve">        &lt;el-col :span="12"&gt;</w:t>
      </w:r>
    </w:p>
    <w:p w14:paraId="11DB3369" w14:textId="77777777" w:rsidR="001E2732" w:rsidRDefault="009E0C70">
      <w:pPr>
        <w:pStyle w:val="SourceCode"/>
      </w:pPr>
      <w:r>
        <w:t xml:space="preserve">          &lt;el-form-item label="</w:t>
      </w:r>
      <w:r>
        <w:t>菜单名称</w:t>
      </w:r>
      <w:r>
        <w:t>"&gt;</w:t>
      </w:r>
    </w:p>
    <w:p w14:paraId="214FF3C6" w14:textId="77777777" w:rsidR="001E2732" w:rsidRDefault="009E0C70">
      <w:pPr>
        <w:pStyle w:val="SourceCode"/>
      </w:pPr>
      <w:r>
        <w:t xml:space="preserve">            &lt;el-input v-model="sysMenu.menuName" clearable /&gt;</w:t>
      </w:r>
    </w:p>
    <w:p w14:paraId="1347C85A" w14:textId="77777777" w:rsidR="001E2732" w:rsidRDefault="009E0C70">
      <w:pPr>
        <w:pStyle w:val="SourceCode"/>
      </w:pPr>
      <w:r>
        <w:t xml:space="preserve">          &lt;/el-form-item&gt;</w:t>
      </w:r>
    </w:p>
    <w:p w14:paraId="43DDDADE" w14:textId="77777777" w:rsidR="001E2732" w:rsidRDefault="009E0C70">
      <w:pPr>
        <w:pStyle w:val="SourceCode"/>
      </w:pPr>
      <w:r>
        <w:t xml:space="preserve">        &lt;/el-col&gt;</w:t>
      </w:r>
    </w:p>
    <w:p w14:paraId="31225D00" w14:textId="77777777" w:rsidR="001E2732" w:rsidRDefault="009E0C70">
      <w:pPr>
        <w:pStyle w:val="SourceCode"/>
      </w:pPr>
      <w:r>
        <w:t xml:space="preserve">        &lt;el-col :span="12"&gt;</w:t>
      </w:r>
    </w:p>
    <w:p w14:paraId="0E56A77D" w14:textId="77777777" w:rsidR="001E2732" w:rsidRDefault="009E0C70">
      <w:pPr>
        <w:pStyle w:val="SourceCode"/>
      </w:pPr>
      <w:r>
        <w:t xml:space="preserve">          &lt;el-form-item label="</w:t>
      </w:r>
      <w:r>
        <w:t>显示排序</w:t>
      </w:r>
      <w:r>
        <w:t>"&gt;</w:t>
      </w:r>
    </w:p>
    <w:p w14:paraId="2D641BC3" w14:textId="77777777" w:rsidR="001E2732" w:rsidRDefault="009E0C70">
      <w:pPr>
        <w:pStyle w:val="SourceCode"/>
      </w:pPr>
      <w:r>
        <w:t xml:space="preserve">            &lt;el-input-number v-model="sysMenu.orderNum" clearable controls-position="right" style="width: 100%" /&gt;</w:t>
      </w:r>
    </w:p>
    <w:p w14:paraId="7489C7E7" w14:textId="77777777" w:rsidR="001E2732" w:rsidRDefault="009E0C70">
      <w:pPr>
        <w:pStyle w:val="SourceCode"/>
      </w:pPr>
      <w:r>
        <w:t xml:space="preserve">          &lt;/el-form-item&gt;</w:t>
      </w:r>
    </w:p>
    <w:p w14:paraId="64C6CE5E" w14:textId="77777777" w:rsidR="001E2732" w:rsidRDefault="009E0C70">
      <w:pPr>
        <w:pStyle w:val="SourceCode"/>
      </w:pPr>
      <w:r>
        <w:t xml:space="preserve">        &lt;/el-col&gt;</w:t>
      </w:r>
    </w:p>
    <w:p w14:paraId="39E7EA41" w14:textId="77777777" w:rsidR="001E2732" w:rsidRDefault="009E0C70">
      <w:pPr>
        <w:pStyle w:val="SourceCode"/>
      </w:pPr>
      <w:r>
        <w:t xml:space="preserve">      &lt;/el-row&gt;</w:t>
      </w:r>
    </w:p>
    <w:p w14:paraId="11128DFE" w14:textId="77777777" w:rsidR="001E2732" w:rsidRDefault="009E0C70">
      <w:pPr>
        <w:pStyle w:val="SourceCode"/>
      </w:pPr>
      <w:r>
        <w:t xml:space="preserve">      &lt;el-row :gutter="20"&gt;</w:t>
      </w:r>
    </w:p>
    <w:p w14:paraId="0FDDFC9A" w14:textId="77777777" w:rsidR="001E2732" w:rsidRDefault="009E0C70">
      <w:pPr>
        <w:pStyle w:val="SourceCode"/>
      </w:pPr>
      <w:r>
        <w:t xml:space="preserve">        &lt;el-col v-show="sysMenu.menuType != 3" :span="12"&gt;</w:t>
      </w:r>
    </w:p>
    <w:p w14:paraId="523063AE" w14:textId="77777777" w:rsidR="001E2732" w:rsidRDefault="009E0C70">
      <w:pPr>
        <w:pStyle w:val="SourceCode"/>
      </w:pPr>
      <w:r>
        <w:t xml:space="preserve">          &lt;el-form-item label="</w:t>
      </w:r>
      <w:r>
        <w:t>路由地址</w:t>
      </w:r>
      <w:r>
        <w:t>"&gt;</w:t>
      </w:r>
    </w:p>
    <w:p w14:paraId="256CEBD8" w14:textId="77777777" w:rsidR="001E2732" w:rsidRDefault="009E0C70">
      <w:pPr>
        <w:pStyle w:val="SourceCode"/>
      </w:pPr>
      <w:r>
        <w:t xml:space="preserve">            &lt;el-input v-model="sysMenu.routerPath" clearable /&gt;</w:t>
      </w:r>
    </w:p>
    <w:p w14:paraId="5EA08AF1" w14:textId="77777777" w:rsidR="001E2732" w:rsidRDefault="009E0C70">
      <w:pPr>
        <w:pStyle w:val="SourceCode"/>
      </w:pPr>
      <w:r>
        <w:t xml:space="preserve">          &lt;/el-form-item&gt;</w:t>
      </w:r>
    </w:p>
    <w:p w14:paraId="4FFF38B6" w14:textId="77777777" w:rsidR="001E2732" w:rsidRDefault="009E0C70">
      <w:pPr>
        <w:pStyle w:val="SourceCode"/>
      </w:pPr>
      <w:r>
        <w:t xml:space="preserve">        &lt;/el-col&gt;</w:t>
      </w:r>
    </w:p>
    <w:p w14:paraId="0D2F6CF2" w14:textId="77777777" w:rsidR="001E2732" w:rsidRDefault="009E0C70">
      <w:pPr>
        <w:pStyle w:val="SourceCode"/>
      </w:pPr>
      <w:r>
        <w:lastRenderedPageBreak/>
        <w:t xml:space="preserve">        &lt;el-col v-show="sysMenu.menuType != 1" :span="12"&gt;</w:t>
      </w:r>
    </w:p>
    <w:p w14:paraId="6F7336AF" w14:textId="77777777" w:rsidR="001E2732" w:rsidRDefault="009E0C70">
      <w:pPr>
        <w:pStyle w:val="SourceCode"/>
      </w:pPr>
      <w:r>
        <w:t xml:space="preserve">          &lt;el-form-item label="</w:t>
      </w:r>
      <w:r>
        <w:t>权限标识</w:t>
      </w:r>
      <w:r>
        <w:t>"&gt;</w:t>
      </w:r>
    </w:p>
    <w:p w14:paraId="3205CF50" w14:textId="77777777" w:rsidR="001E2732" w:rsidRDefault="009E0C70">
      <w:pPr>
        <w:pStyle w:val="SourceCode"/>
      </w:pPr>
      <w:r>
        <w:t xml:space="preserve">            &lt;el-input v-model="sysMenu.permission" clearable /&gt;</w:t>
      </w:r>
    </w:p>
    <w:p w14:paraId="23EEEDBB" w14:textId="77777777" w:rsidR="001E2732" w:rsidRDefault="009E0C70">
      <w:pPr>
        <w:pStyle w:val="SourceCode"/>
      </w:pPr>
      <w:r>
        <w:t xml:space="preserve">          &lt;/el-form-item&gt;</w:t>
      </w:r>
    </w:p>
    <w:p w14:paraId="2022E538" w14:textId="77777777" w:rsidR="001E2732" w:rsidRDefault="009E0C70">
      <w:pPr>
        <w:pStyle w:val="SourceCode"/>
      </w:pPr>
      <w:r>
        <w:t xml:space="preserve">        &lt;/el-col&gt;</w:t>
      </w:r>
    </w:p>
    <w:p w14:paraId="75C0575A" w14:textId="77777777" w:rsidR="001E2732" w:rsidRDefault="009E0C70">
      <w:pPr>
        <w:pStyle w:val="SourceCode"/>
      </w:pPr>
      <w:r>
        <w:t xml:space="preserve">      &lt;/el-row&gt;</w:t>
      </w:r>
    </w:p>
    <w:p w14:paraId="6EE418DF" w14:textId="77777777" w:rsidR="001E2732" w:rsidRDefault="009E0C70">
      <w:pPr>
        <w:pStyle w:val="SourceCode"/>
      </w:pPr>
      <w:r>
        <w:t xml:space="preserve">      &lt;el-row :gutter="20"&gt;</w:t>
      </w:r>
    </w:p>
    <w:p w14:paraId="3F9B028C" w14:textId="77777777" w:rsidR="001E2732" w:rsidRDefault="009E0C70">
      <w:pPr>
        <w:pStyle w:val="SourceCode"/>
      </w:pPr>
      <w:r>
        <w:t xml:space="preserve">        &lt;el-col v-show="sysMenu.menuType != 3" :span="12"&gt;</w:t>
      </w:r>
    </w:p>
    <w:p w14:paraId="38BD7F1D" w14:textId="77777777" w:rsidR="001E2732" w:rsidRDefault="009E0C70">
      <w:pPr>
        <w:pStyle w:val="SourceCode"/>
      </w:pPr>
      <w:r>
        <w:t xml:space="preserve">          &lt;el-form-item label="</w:t>
      </w:r>
      <w:r>
        <w:t>显示状态</w:t>
      </w:r>
      <w:r>
        <w:t>"&gt;</w:t>
      </w:r>
    </w:p>
    <w:p w14:paraId="58C25599" w14:textId="77777777" w:rsidR="001E2732" w:rsidRDefault="009E0C70">
      <w:pPr>
        <w:pStyle w:val="SourceCode"/>
      </w:pPr>
      <w:r>
        <w:t xml:space="preserve">            &lt;el-radio-group v-model="sysMenu.visible"&gt;</w:t>
      </w:r>
    </w:p>
    <w:p w14:paraId="325AB529" w14:textId="77777777" w:rsidR="001E2732" w:rsidRDefault="009E0C70">
      <w:pPr>
        <w:pStyle w:val="SourceCode"/>
      </w:pPr>
      <w:r>
        <w:t xml:space="preserve">              &lt;el-radio :label="1"&gt;</w:t>
      </w:r>
      <w:r>
        <w:t>显示</w:t>
      </w:r>
      <w:r>
        <w:t>&lt;/el-radio&gt;</w:t>
      </w:r>
    </w:p>
    <w:p w14:paraId="5CE4B2EB" w14:textId="77777777" w:rsidR="001E2732" w:rsidRDefault="009E0C70">
      <w:pPr>
        <w:pStyle w:val="SourceCode"/>
      </w:pPr>
      <w:r>
        <w:t xml:space="preserve">              &lt;el-radio :label="0"&gt;</w:t>
      </w:r>
      <w:r>
        <w:t>隐藏</w:t>
      </w:r>
      <w:r>
        <w:t>&lt;/el-radio&gt;</w:t>
      </w:r>
    </w:p>
    <w:p w14:paraId="4CB0D715" w14:textId="77777777" w:rsidR="001E2732" w:rsidRDefault="009E0C70">
      <w:pPr>
        <w:pStyle w:val="SourceCode"/>
      </w:pPr>
      <w:r>
        <w:t xml:space="preserve">            &lt;/el-radio-group&gt;</w:t>
      </w:r>
    </w:p>
    <w:p w14:paraId="3738282E" w14:textId="77777777" w:rsidR="001E2732" w:rsidRDefault="009E0C70">
      <w:pPr>
        <w:pStyle w:val="SourceCode"/>
      </w:pPr>
      <w:r>
        <w:t xml:space="preserve">          &lt;/el-form-item&gt;</w:t>
      </w:r>
    </w:p>
    <w:p w14:paraId="006A479A" w14:textId="77777777" w:rsidR="001E2732" w:rsidRDefault="009E0C70">
      <w:pPr>
        <w:pStyle w:val="SourceCode"/>
      </w:pPr>
      <w:r>
        <w:t xml:space="preserve">        &lt;/el-col&gt;</w:t>
      </w:r>
    </w:p>
    <w:p w14:paraId="08499F16" w14:textId="77777777" w:rsidR="001E2732" w:rsidRDefault="009E0C70">
      <w:pPr>
        <w:pStyle w:val="SourceCode"/>
      </w:pPr>
      <w:r>
        <w:t xml:space="preserve">        &lt;el-col :span="12"&gt;</w:t>
      </w:r>
    </w:p>
    <w:p w14:paraId="0B68D50E" w14:textId="77777777" w:rsidR="001E2732" w:rsidRDefault="009E0C70">
      <w:pPr>
        <w:pStyle w:val="SourceCode"/>
      </w:pPr>
      <w:r>
        <w:t xml:space="preserve">          &lt;el-form-item label="</w:t>
      </w:r>
      <w:r>
        <w:t>启用状态</w:t>
      </w:r>
      <w:r>
        <w:t>"&gt;</w:t>
      </w:r>
    </w:p>
    <w:p w14:paraId="4FC232B2" w14:textId="77777777" w:rsidR="001E2732" w:rsidRDefault="009E0C70">
      <w:pPr>
        <w:pStyle w:val="SourceCode"/>
      </w:pPr>
      <w:r>
        <w:t xml:space="preserve">            &lt;el-radio-group v-model="sysMenu.status"&gt;</w:t>
      </w:r>
    </w:p>
    <w:p w14:paraId="681FA620" w14:textId="77777777" w:rsidR="001E2732" w:rsidRDefault="009E0C70">
      <w:pPr>
        <w:pStyle w:val="SourceCode"/>
      </w:pPr>
      <w:r>
        <w:t xml:space="preserve">              &lt;el-radio :label="1"&gt;</w:t>
      </w:r>
      <w:r>
        <w:t>启用</w:t>
      </w:r>
      <w:r>
        <w:t>&lt;/el-radio&gt;</w:t>
      </w:r>
    </w:p>
    <w:p w14:paraId="2134F87D" w14:textId="77777777" w:rsidR="001E2732" w:rsidRDefault="009E0C70">
      <w:pPr>
        <w:pStyle w:val="SourceCode"/>
      </w:pPr>
      <w:r>
        <w:t xml:space="preserve">              &lt;el-radio :label="0"&gt;</w:t>
      </w:r>
      <w:r>
        <w:t>禁用</w:t>
      </w:r>
      <w:r>
        <w:t>&lt;/el-radio&gt;</w:t>
      </w:r>
    </w:p>
    <w:p w14:paraId="082D853E" w14:textId="77777777" w:rsidR="001E2732" w:rsidRDefault="009E0C70">
      <w:pPr>
        <w:pStyle w:val="SourceCode"/>
      </w:pPr>
      <w:r>
        <w:t xml:space="preserve">            &lt;/el-radio-group&gt;</w:t>
      </w:r>
    </w:p>
    <w:p w14:paraId="555D46FB" w14:textId="77777777" w:rsidR="001E2732" w:rsidRDefault="009E0C70">
      <w:pPr>
        <w:pStyle w:val="SourceCode"/>
      </w:pPr>
      <w:r>
        <w:t xml:space="preserve">          &lt;/el-form-item&gt;</w:t>
      </w:r>
    </w:p>
    <w:p w14:paraId="7678F282" w14:textId="77777777" w:rsidR="001E2732" w:rsidRDefault="009E0C70">
      <w:pPr>
        <w:pStyle w:val="SourceCode"/>
      </w:pPr>
      <w:r>
        <w:t xml:space="preserve">        &lt;/el-col&gt;</w:t>
      </w:r>
    </w:p>
    <w:p w14:paraId="18FC5193" w14:textId="77777777" w:rsidR="001E2732" w:rsidRDefault="009E0C70">
      <w:pPr>
        <w:pStyle w:val="SourceCode"/>
      </w:pPr>
      <w:r>
        <w:t xml:space="preserve">      &lt;/el-row&gt;</w:t>
      </w:r>
    </w:p>
    <w:p w14:paraId="22D2410E" w14:textId="77777777" w:rsidR="001E2732" w:rsidRDefault="009E0C70">
      <w:pPr>
        <w:pStyle w:val="SourceCode"/>
      </w:pPr>
      <w:r>
        <w:t xml:space="preserve">      &lt;el-form-item&gt;</w:t>
      </w:r>
    </w:p>
    <w:p w14:paraId="771688F4" w14:textId="77777777" w:rsidR="001E2732" w:rsidRDefault="009E0C70">
      <w:pPr>
        <w:pStyle w:val="SourceCode"/>
      </w:pPr>
      <w:r>
        <w:t xml:space="preserve">        &lt;el-button type="primary" @click="add"&gt;</w:t>
      </w:r>
      <w:r>
        <w:t>添加</w:t>
      </w:r>
      <w:r>
        <w:t>&lt;/el-button&gt;</w:t>
      </w:r>
    </w:p>
    <w:p w14:paraId="3690F4CC" w14:textId="77777777" w:rsidR="001E2732" w:rsidRDefault="009E0C70">
      <w:pPr>
        <w:pStyle w:val="SourceCode"/>
      </w:pPr>
      <w:r>
        <w:t xml:space="preserve">        &lt;el-button type="warning" @click="sysMenu = {}"&gt;</w:t>
      </w:r>
      <w:r>
        <w:t>重置</w:t>
      </w:r>
      <w:r>
        <w:t>&lt;/el-button&gt;</w:t>
      </w:r>
    </w:p>
    <w:p w14:paraId="720C0F32" w14:textId="77777777" w:rsidR="001E2732" w:rsidRDefault="009E0C70">
      <w:pPr>
        <w:pStyle w:val="SourceCode"/>
      </w:pPr>
      <w:r>
        <w:t xml:space="preserve">      &lt;/el-form-item&gt;</w:t>
      </w:r>
    </w:p>
    <w:p w14:paraId="53AFF03E" w14:textId="77777777" w:rsidR="001E2732" w:rsidRDefault="009E0C70">
      <w:pPr>
        <w:pStyle w:val="SourceCode"/>
      </w:pPr>
      <w:r>
        <w:t xml:space="preserve">    &lt;/el-form&gt;</w:t>
      </w:r>
    </w:p>
    <w:p w14:paraId="1FA056C3" w14:textId="77777777" w:rsidR="001E2732" w:rsidRDefault="001E2732">
      <w:pPr>
        <w:pStyle w:val="SourceCode"/>
      </w:pPr>
    </w:p>
    <w:p w14:paraId="652D4151" w14:textId="77777777" w:rsidR="001E2732" w:rsidRDefault="009E0C70">
      <w:pPr>
        <w:pStyle w:val="SourceCode"/>
      </w:pPr>
      <w:r>
        <w:t xml:space="preserve">  &lt;/div&gt;</w:t>
      </w:r>
    </w:p>
    <w:p w14:paraId="142FAF66" w14:textId="77777777" w:rsidR="001E2732" w:rsidRDefault="009E0C70">
      <w:pPr>
        <w:pStyle w:val="SourceCode"/>
      </w:pPr>
      <w:r>
        <w:t>&lt;/template&gt;</w:t>
      </w:r>
    </w:p>
    <w:p w14:paraId="04688FE9" w14:textId="77777777" w:rsidR="001E2732" w:rsidRDefault="001E2732">
      <w:pPr>
        <w:pStyle w:val="SourceCode"/>
      </w:pPr>
    </w:p>
    <w:p w14:paraId="3A65856F" w14:textId="77777777" w:rsidR="001E2732" w:rsidRDefault="009E0C70">
      <w:pPr>
        <w:pStyle w:val="SourceCode"/>
      </w:pPr>
      <w:r>
        <w:t>&lt;script&gt;</w:t>
      </w:r>
    </w:p>
    <w:p w14:paraId="63BCB81B" w14:textId="77777777" w:rsidR="001E2732" w:rsidRDefault="009E0C70">
      <w:pPr>
        <w:pStyle w:val="SourceCode"/>
      </w:pPr>
      <w:r>
        <w:t>import sysMenuApi from '@/api/sys-menu'</w:t>
      </w:r>
    </w:p>
    <w:p w14:paraId="59EFDA45" w14:textId="77777777" w:rsidR="001E2732" w:rsidRDefault="009E0C70">
      <w:pPr>
        <w:pStyle w:val="SourceCode"/>
      </w:pPr>
      <w:r>
        <w:lastRenderedPageBreak/>
        <w:t>export default {</w:t>
      </w:r>
    </w:p>
    <w:p w14:paraId="61956993" w14:textId="77777777" w:rsidR="001E2732" w:rsidRDefault="009E0C70">
      <w:pPr>
        <w:pStyle w:val="SourceCode"/>
      </w:pPr>
      <w:r>
        <w:t xml:space="preserve">  data() {</w:t>
      </w:r>
    </w:p>
    <w:p w14:paraId="3C000472" w14:textId="77777777" w:rsidR="001E2732" w:rsidRDefault="009E0C70">
      <w:pPr>
        <w:pStyle w:val="SourceCode"/>
      </w:pPr>
      <w:r>
        <w:t xml:space="preserve">    return {</w:t>
      </w:r>
    </w:p>
    <w:p w14:paraId="67B74D4C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7E1D4C2D" w14:textId="77777777" w:rsidR="001E2732" w:rsidRDefault="009E0C70">
      <w:pPr>
        <w:pStyle w:val="SourceCode"/>
      </w:pPr>
      <w:r>
        <w:t xml:space="preserve">      sysMenu: {</w:t>
      </w:r>
    </w:p>
    <w:p w14:paraId="450045F2" w14:textId="77777777" w:rsidR="001E2732" w:rsidRDefault="009E0C70">
      <w:pPr>
        <w:pStyle w:val="SourceCode"/>
      </w:pPr>
      <w:r>
        <w:t xml:space="preserve">        // </w:t>
      </w:r>
      <w:r>
        <w:t>菜单类型，</w:t>
      </w:r>
      <w:r>
        <w:t>1</w:t>
      </w:r>
      <w:r>
        <w:t>目录，</w:t>
      </w:r>
      <w:r>
        <w:t>2</w:t>
      </w:r>
      <w:r>
        <w:t>菜单，</w:t>
      </w:r>
      <w:r>
        <w:t>3</w:t>
      </w:r>
      <w:r>
        <w:t>权限</w:t>
      </w:r>
    </w:p>
    <w:p w14:paraId="36882876" w14:textId="77777777" w:rsidR="001E2732" w:rsidRDefault="009E0C70">
      <w:pPr>
        <w:pStyle w:val="SourceCode"/>
      </w:pPr>
      <w:r>
        <w:t xml:space="preserve">        menuType: 1</w:t>
      </w:r>
    </w:p>
    <w:p w14:paraId="2084FEA7" w14:textId="77777777" w:rsidR="001E2732" w:rsidRDefault="009E0C70">
      <w:pPr>
        <w:pStyle w:val="SourceCode"/>
      </w:pPr>
      <w:r>
        <w:t xml:space="preserve">      }</w:t>
      </w:r>
    </w:p>
    <w:p w14:paraId="292A0098" w14:textId="77777777" w:rsidR="001E2732" w:rsidRDefault="009E0C70">
      <w:pPr>
        <w:pStyle w:val="SourceCode"/>
      </w:pPr>
      <w:r>
        <w:t xml:space="preserve">    }</w:t>
      </w:r>
    </w:p>
    <w:p w14:paraId="4B659C56" w14:textId="77777777" w:rsidR="001E2732" w:rsidRDefault="009E0C70">
      <w:pPr>
        <w:pStyle w:val="SourceCode"/>
      </w:pPr>
      <w:r>
        <w:t xml:space="preserve">  },</w:t>
      </w:r>
    </w:p>
    <w:p w14:paraId="142B7646" w14:textId="77777777" w:rsidR="001E2732" w:rsidRDefault="009E0C70">
      <w:pPr>
        <w:pStyle w:val="SourceCode"/>
      </w:pPr>
      <w:r>
        <w:t xml:space="preserve">  methods: {</w:t>
      </w:r>
    </w:p>
    <w:p w14:paraId="6265058A" w14:textId="77777777" w:rsidR="001E2732" w:rsidRDefault="009E0C70">
      <w:pPr>
        <w:pStyle w:val="SourceCode"/>
      </w:pPr>
      <w:r>
        <w:t xml:space="preserve">    // </w:t>
      </w:r>
      <w:r>
        <w:t>添加</w:t>
      </w:r>
    </w:p>
    <w:p w14:paraId="58925C1E" w14:textId="77777777" w:rsidR="001E2732" w:rsidRDefault="009E0C70">
      <w:pPr>
        <w:pStyle w:val="SourceCode"/>
      </w:pPr>
      <w:r>
        <w:t xml:space="preserve">    add() {</w:t>
      </w:r>
    </w:p>
    <w:p w14:paraId="01E4D4B4" w14:textId="77777777" w:rsidR="001E2732" w:rsidRDefault="009E0C70">
      <w:pPr>
        <w:pStyle w:val="SourceCode"/>
      </w:pPr>
      <w:r>
        <w:t xml:space="preserve">      sysMenuApi.save(this.sysMenu).then(res =&gt; {</w:t>
      </w:r>
    </w:p>
    <w:p w14:paraId="42C09CC9" w14:textId="77777777" w:rsidR="001E2732" w:rsidRDefault="009E0C70">
      <w:pPr>
        <w:pStyle w:val="SourceCode"/>
      </w:pPr>
      <w:r>
        <w:t xml:space="preserve">        this.$message.success(res.msg)</w:t>
      </w:r>
    </w:p>
    <w:p w14:paraId="724BA8FB" w14:textId="77777777" w:rsidR="001E2732" w:rsidRDefault="009E0C70">
      <w:pPr>
        <w:pStyle w:val="SourceCode"/>
      </w:pPr>
      <w:r>
        <w:t xml:space="preserve">        this.$emit('after')</w:t>
      </w:r>
    </w:p>
    <w:p w14:paraId="5B9E8D7B" w14:textId="77777777" w:rsidR="001E2732" w:rsidRDefault="009E0C70">
      <w:pPr>
        <w:pStyle w:val="SourceCode"/>
      </w:pPr>
      <w:r>
        <w:t xml:space="preserve">        this.$emit('close')</w:t>
      </w:r>
    </w:p>
    <w:p w14:paraId="6CA6A1E4" w14:textId="77777777" w:rsidR="001E2732" w:rsidRDefault="009E0C70">
      <w:pPr>
        <w:pStyle w:val="SourceCode"/>
      </w:pPr>
      <w:r>
        <w:t xml:space="preserve">      })</w:t>
      </w:r>
    </w:p>
    <w:p w14:paraId="4F9D8B7B" w14:textId="77777777" w:rsidR="001E2732" w:rsidRDefault="009E0C70">
      <w:pPr>
        <w:pStyle w:val="SourceCode"/>
      </w:pPr>
      <w:r>
        <w:t xml:space="preserve">    }</w:t>
      </w:r>
    </w:p>
    <w:p w14:paraId="69FCDE00" w14:textId="77777777" w:rsidR="001E2732" w:rsidRDefault="009E0C70">
      <w:pPr>
        <w:pStyle w:val="SourceCode"/>
      </w:pPr>
      <w:r>
        <w:t xml:space="preserve">  }</w:t>
      </w:r>
    </w:p>
    <w:p w14:paraId="24DD8A8E" w14:textId="77777777" w:rsidR="001E2732" w:rsidRDefault="009E0C70">
      <w:pPr>
        <w:pStyle w:val="SourceCode"/>
      </w:pPr>
      <w:r>
        <w:t>}</w:t>
      </w:r>
    </w:p>
    <w:p w14:paraId="62193A48" w14:textId="77777777" w:rsidR="001E2732" w:rsidRDefault="009E0C70">
      <w:pPr>
        <w:pStyle w:val="SourceCode"/>
      </w:pPr>
      <w:r>
        <w:t>&lt;/script&gt;</w:t>
      </w:r>
    </w:p>
    <w:p w14:paraId="7CDDCE0B" w14:textId="77777777" w:rsidR="001E2732" w:rsidRDefault="001E2732">
      <w:pPr>
        <w:pStyle w:val="SourceCode"/>
      </w:pPr>
    </w:p>
    <w:p w14:paraId="64367FCB" w14:textId="77777777" w:rsidR="001E2732" w:rsidRDefault="009E0C70">
      <w:pPr>
        <w:pStyle w:val="SourceCode"/>
      </w:pPr>
      <w:r>
        <w:t>&lt;style&gt;</w:t>
      </w:r>
    </w:p>
    <w:p w14:paraId="19D17C12" w14:textId="77777777" w:rsidR="001E2732" w:rsidRDefault="001E2732">
      <w:pPr>
        <w:pStyle w:val="SourceCode"/>
      </w:pPr>
    </w:p>
    <w:p w14:paraId="1491728B" w14:textId="77777777" w:rsidR="001E2732" w:rsidRDefault="009E0C70">
      <w:pPr>
        <w:pStyle w:val="SourceCode"/>
      </w:pPr>
      <w:r>
        <w:t>&lt;/style&gt;</w:t>
      </w:r>
    </w:p>
    <w:p w14:paraId="2AE3F439" w14:textId="77777777" w:rsidR="001E2732" w:rsidRDefault="009E0C70">
      <w:pPr>
        <w:pStyle w:val="4"/>
      </w:pPr>
      <w:bookmarkStart w:id="94" w:name="sys-menu-update"/>
      <w:bookmarkEnd w:id="94"/>
      <w:r>
        <w:t>sys-menu-update</w:t>
      </w:r>
    </w:p>
    <w:p w14:paraId="061CEB41" w14:textId="77777777" w:rsidR="001E2732" w:rsidRDefault="009E0C70">
      <w:pPr>
        <w:pStyle w:val="SourceCodeLanguage"/>
      </w:pPr>
      <w:r>
        <w:t>vue</w:t>
      </w:r>
    </w:p>
    <w:p w14:paraId="1E79C71A" w14:textId="77777777" w:rsidR="001E2732" w:rsidRDefault="009E0C70">
      <w:pPr>
        <w:pStyle w:val="SourceCode"/>
      </w:pPr>
      <w:r>
        <w:t>&lt;template&gt;</w:t>
      </w:r>
    </w:p>
    <w:p w14:paraId="40D7E38C" w14:textId="77777777" w:rsidR="001E2732" w:rsidRDefault="009E0C70">
      <w:pPr>
        <w:pStyle w:val="SourceCode"/>
      </w:pPr>
      <w:r>
        <w:t xml:space="preserve">  &lt;div&gt; &lt;el-form :model="sysMenu" label-width="80px" size="small"&gt;</w:t>
      </w:r>
    </w:p>
    <w:p w14:paraId="3541470E" w14:textId="77777777" w:rsidR="001E2732" w:rsidRDefault="009E0C70">
      <w:pPr>
        <w:pStyle w:val="SourceCode"/>
      </w:pPr>
      <w:r>
        <w:t xml:space="preserve">    &lt;el-row :gutter="20"&gt;</w:t>
      </w:r>
    </w:p>
    <w:p w14:paraId="244FABB8" w14:textId="77777777" w:rsidR="001E2732" w:rsidRDefault="009E0C70">
      <w:pPr>
        <w:pStyle w:val="SourceCode"/>
      </w:pPr>
      <w:r>
        <w:t xml:space="preserve">      &lt;el-col :span="24"&gt;</w:t>
      </w:r>
    </w:p>
    <w:p w14:paraId="1F7B7E33" w14:textId="77777777" w:rsidR="001E2732" w:rsidRDefault="009E0C70">
      <w:pPr>
        <w:pStyle w:val="SourceCode"/>
      </w:pPr>
      <w:r>
        <w:t xml:space="preserve">        &lt;el-form-item label="</w:t>
      </w:r>
      <w:r>
        <w:t>上级菜单</w:t>
      </w:r>
      <w:r>
        <w:t>"&gt;</w:t>
      </w:r>
    </w:p>
    <w:p w14:paraId="5FA52186" w14:textId="77777777" w:rsidR="001E2732" w:rsidRDefault="009E0C70">
      <w:pPr>
        <w:pStyle w:val="SourceCode"/>
      </w:pPr>
      <w:r>
        <w:t xml:space="preserve">          &lt;el-input v-model="sysMenu.parentId" clearable /&gt;</w:t>
      </w:r>
    </w:p>
    <w:p w14:paraId="5D03F7F5" w14:textId="77777777" w:rsidR="001E2732" w:rsidRDefault="009E0C70">
      <w:pPr>
        <w:pStyle w:val="SourceCode"/>
      </w:pPr>
      <w:r>
        <w:t xml:space="preserve">        &lt;/el-form-item&gt;</w:t>
      </w:r>
    </w:p>
    <w:p w14:paraId="7C4C4984" w14:textId="77777777" w:rsidR="001E2732" w:rsidRDefault="009E0C70">
      <w:pPr>
        <w:pStyle w:val="SourceCode"/>
      </w:pPr>
      <w:r>
        <w:t xml:space="preserve">      &lt;/el-col&gt;</w:t>
      </w:r>
    </w:p>
    <w:p w14:paraId="15AD5327" w14:textId="77777777" w:rsidR="001E2732" w:rsidRDefault="009E0C70">
      <w:pPr>
        <w:pStyle w:val="SourceCode"/>
      </w:pPr>
      <w:r>
        <w:lastRenderedPageBreak/>
        <w:t xml:space="preserve">    &lt;/el-row&gt;</w:t>
      </w:r>
    </w:p>
    <w:p w14:paraId="355BBEEF" w14:textId="77777777" w:rsidR="001E2732" w:rsidRDefault="009E0C70">
      <w:pPr>
        <w:pStyle w:val="SourceCode"/>
      </w:pPr>
      <w:r>
        <w:t xml:space="preserve">    &lt;el-row :gutter="20"&gt;</w:t>
      </w:r>
    </w:p>
    <w:p w14:paraId="1BB8A068" w14:textId="77777777" w:rsidR="001E2732" w:rsidRDefault="009E0C70">
      <w:pPr>
        <w:pStyle w:val="SourceCode"/>
      </w:pPr>
      <w:r>
        <w:t xml:space="preserve">      &lt;el-col :span="24"&gt;</w:t>
      </w:r>
    </w:p>
    <w:p w14:paraId="14EE777F" w14:textId="77777777" w:rsidR="001E2732" w:rsidRDefault="009E0C70">
      <w:pPr>
        <w:pStyle w:val="SourceCode"/>
      </w:pPr>
      <w:r>
        <w:t xml:space="preserve">        &lt;el-form-item label="</w:t>
      </w:r>
      <w:r>
        <w:t>菜单类型</w:t>
      </w:r>
      <w:r>
        <w:t>"&gt;</w:t>
      </w:r>
    </w:p>
    <w:p w14:paraId="1B6B0214" w14:textId="77777777" w:rsidR="001E2732" w:rsidRDefault="009E0C70">
      <w:pPr>
        <w:pStyle w:val="SourceCode"/>
      </w:pPr>
      <w:r>
        <w:t xml:space="preserve">          &lt;el-radio-group v-model="sysMenu.menuType"&gt;</w:t>
      </w:r>
    </w:p>
    <w:p w14:paraId="733B82EB" w14:textId="77777777" w:rsidR="001E2732" w:rsidRDefault="009E0C70">
      <w:pPr>
        <w:pStyle w:val="SourceCode"/>
      </w:pPr>
      <w:r>
        <w:t xml:space="preserve">            &lt;el-radio :label="1"&gt;</w:t>
      </w:r>
      <w:r>
        <w:t>目录</w:t>
      </w:r>
      <w:r>
        <w:t>&lt;/el-radio&gt;</w:t>
      </w:r>
    </w:p>
    <w:p w14:paraId="4D1A606A" w14:textId="77777777" w:rsidR="001E2732" w:rsidRDefault="009E0C70">
      <w:pPr>
        <w:pStyle w:val="SourceCode"/>
      </w:pPr>
      <w:r>
        <w:t xml:space="preserve">            &lt;el-radio :label="2"&gt;</w:t>
      </w:r>
      <w:r>
        <w:t>菜单</w:t>
      </w:r>
      <w:r>
        <w:t>&lt;/el-radio&gt;</w:t>
      </w:r>
    </w:p>
    <w:p w14:paraId="07F1A3D8" w14:textId="77777777" w:rsidR="001E2732" w:rsidRDefault="009E0C70">
      <w:pPr>
        <w:pStyle w:val="SourceCode"/>
      </w:pPr>
      <w:r>
        <w:t xml:space="preserve">            &lt;el-radio :label="3"&gt;</w:t>
      </w:r>
      <w:r>
        <w:t>权限</w:t>
      </w:r>
      <w:r>
        <w:t>&lt;/el-radio&gt;</w:t>
      </w:r>
    </w:p>
    <w:p w14:paraId="5C274712" w14:textId="77777777" w:rsidR="001E2732" w:rsidRDefault="009E0C70">
      <w:pPr>
        <w:pStyle w:val="SourceCode"/>
      </w:pPr>
      <w:r>
        <w:t xml:space="preserve">          &lt;/el-radio-group&gt;</w:t>
      </w:r>
    </w:p>
    <w:p w14:paraId="69DE60D1" w14:textId="77777777" w:rsidR="001E2732" w:rsidRDefault="009E0C70">
      <w:pPr>
        <w:pStyle w:val="SourceCode"/>
      </w:pPr>
      <w:r>
        <w:t xml:space="preserve">        &lt;/el-form-item&gt;</w:t>
      </w:r>
    </w:p>
    <w:p w14:paraId="1335259E" w14:textId="77777777" w:rsidR="001E2732" w:rsidRDefault="009E0C70">
      <w:pPr>
        <w:pStyle w:val="SourceCode"/>
      </w:pPr>
      <w:r>
        <w:t xml:space="preserve">      &lt;/el-col&gt;</w:t>
      </w:r>
    </w:p>
    <w:p w14:paraId="78F0E341" w14:textId="77777777" w:rsidR="001E2732" w:rsidRDefault="009E0C70">
      <w:pPr>
        <w:pStyle w:val="SourceCode"/>
      </w:pPr>
      <w:r>
        <w:t xml:space="preserve">    &lt;/el-row&gt;</w:t>
      </w:r>
    </w:p>
    <w:p w14:paraId="4C4B320B" w14:textId="77777777" w:rsidR="001E2732" w:rsidRDefault="009E0C70">
      <w:pPr>
        <w:pStyle w:val="SourceCode"/>
      </w:pPr>
      <w:r>
        <w:t xml:space="preserve">    &lt;el-row v-show="sysMenu.menuType != 3" :gutter="20"&gt;</w:t>
      </w:r>
    </w:p>
    <w:p w14:paraId="7BCBAC87" w14:textId="77777777" w:rsidR="001E2732" w:rsidRDefault="009E0C70">
      <w:pPr>
        <w:pStyle w:val="SourceCode"/>
      </w:pPr>
      <w:r>
        <w:t xml:space="preserve">      &lt;el-col :span="24"&gt;</w:t>
      </w:r>
    </w:p>
    <w:p w14:paraId="4FA6C3C2" w14:textId="77777777" w:rsidR="001E2732" w:rsidRDefault="009E0C70">
      <w:pPr>
        <w:pStyle w:val="SourceCode"/>
      </w:pPr>
      <w:r>
        <w:t xml:space="preserve">        &lt;el-form-item label="</w:t>
      </w:r>
      <w:r>
        <w:t>菜单图标</w:t>
      </w:r>
      <w:r>
        <w:t>"&gt;</w:t>
      </w:r>
    </w:p>
    <w:p w14:paraId="4BB0C81C" w14:textId="77777777" w:rsidR="001E2732" w:rsidRDefault="009E0C70">
      <w:pPr>
        <w:pStyle w:val="SourceCode"/>
      </w:pPr>
      <w:r>
        <w:t xml:space="preserve">          &lt;el-input v-model="sysMenu.icon" clearable /&gt;</w:t>
      </w:r>
    </w:p>
    <w:p w14:paraId="57F9C3D2" w14:textId="77777777" w:rsidR="001E2732" w:rsidRDefault="009E0C70">
      <w:pPr>
        <w:pStyle w:val="SourceCode"/>
      </w:pPr>
      <w:r>
        <w:t xml:space="preserve">        &lt;/el-form-item&gt;</w:t>
      </w:r>
    </w:p>
    <w:p w14:paraId="23DA2D7A" w14:textId="77777777" w:rsidR="001E2732" w:rsidRDefault="009E0C70">
      <w:pPr>
        <w:pStyle w:val="SourceCode"/>
      </w:pPr>
      <w:r>
        <w:t xml:space="preserve">      &lt;/el-col&gt;</w:t>
      </w:r>
    </w:p>
    <w:p w14:paraId="040F612A" w14:textId="77777777" w:rsidR="001E2732" w:rsidRDefault="009E0C70">
      <w:pPr>
        <w:pStyle w:val="SourceCode"/>
      </w:pPr>
      <w:r>
        <w:t xml:space="preserve">    &lt;/el-row&gt;</w:t>
      </w:r>
    </w:p>
    <w:p w14:paraId="5D0F3271" w14:textId="77777777" w:rsidR="001E2732" w:rsidRDefault="009E0C70">
      <w:pPr>
        <w:pStyle w:val="SourceCode"/>
      </w:pPr>
      <w:r>
        <w:t xml:space="preserve">    &lt;el-row v-show="sysMenu.menuType === 2" :gutter="20"&gt;</w:t>
      </w:r>
    </w:p>
    <w:p w14:paraId="2B0EFD02" w14:textId="77777777" w:rsidR="001E2732" w:rsidRDefault="009E0C70">
      <w:pPr>
        <w:pStyle w:val="SourceCode"/>
      </w:pPr>
      <w:r>
        <w:t xml:space="preserve">      &lt;el-col :span="24"&gt;</w:t>
      </w:r>
    </w:p>
    <w:p w14:paraId="790CF50A" w14:textId="77777777" w:rsidR="001E2732" w:rsidRDefault="009E0C70">
      <w:pPr>
        <w:pStyle w:val="SourceCode"/>
      </w:pPr>
      <w:r>
        <w:t xml:space="preserve">        &lt;el-form-item label="</w:t>
      </w:r>
      <w:r>
        <w:t>组件路径</w:t>
      </w:r>
      <w:r>
        <w:t>"&gt;</w:t>
      </w:r>
    </w:p>
    <w:p w14:paraId="01216D22" w14:textId="77777777" w:rsidR="001E2732" w:rsidRDefault="009E0C70">
      <w:pPr>
        <w:pStyle w:val="SourceCode"/>
      </w:pPr>
      <w:r>
        <w:t xml:space="preserve">          &lt;el-input v-model="sysMenu.componentUrl" clearable /&gt;</w:t>
      </w:r>
    </w:p>
    <w:p w14:paraId="7A64656C" w14:textId="77777777" w:rsidR="001E2732" w:rsidRDefault="009E0C70">
      <w:pPr>
        <w:pStyle w:val="SourceCode"/>
      </w:pPr>
      <w:r>
        <w:t xml:space="preserve">        &lt;/el-form-item&gt;</w:t>
      </w:r>
    </w:p>
    <w:p w14:paraId="7893E9A7" w14:textId="77777777" w:rsidR="001E2732" w:rsidRDefault="009E0C70">
      <w:pPr>
        <w:pStyle w:val="SourceCode"/>
      </w:pPr>
      <w:r>
        <w:t xml:space="preserve">      &lt;/el-col&gt;</w:t>
      </w:r>
    </w:p>
    <w:p w14:paraId="5D7795FD" w14:textId="77777777" w:rsidR="001E2732" w:rsidRDefault="009E0C70">
      <w:pPr>
        <w:pStyle w:val="SourceCode"/>
      </w:pPr>
      <w:r>
        <w:t xml:space="preserve">    &lt;/el-row&gt;</w:t>
      </w:r>
    </w:p>
    <w:p w14:paraId="4FC20185" w14:textId="77777777" w:rsidR="001E2732" w:rsidRDefault="009E0C70">
      <w:pPr>
        <w:pStyle w:val="SourceCode"/>
      </w:pPr>
      <w:r>
        <w:t xml:space="preserve">    &lt;el-row :gutter="20"&gt;</w:t>
      </w:r>
    </w:p>
    <w:p w14:paraId="60C139C2" w14:textId="77777777" w:rsidR="001E2732" w:rsidRDefault="009E0C70">
      <w:pPr>
        <w:pStyle w:val="SourceCode"/>
      </w:pPr>
      <w:r>
        <w:t xml:space="preserve">      &lt;el-col :span="12"&gt;</w:t>
      </w:r>
    </w:p>
    <w:p w14:paraId="6FD1BDA3" w14:textId="77777777" w:rsidR="001E2732" w:rsidRDefault="009E0C70">
      <w:pPr>
        <w:pStyle w:val="SourceCode"/>
      </w:pPr>
      <w:r>
        <w:t xml:space="preserve">        &lt;el-form-item label="</w:t>
      </w:r>
      <w:r>
        <w:t>菜单名称</w:t>
      </w:r>
      <w:r>
        <w:t>"&gt;</w:t>
      </w:r>
    </w:p>
    <w:p w14:paraId="5C650136" w14:textId="77777777" w:rsidR="001E2732" w:rsidRDefault="009E0C70">
      <w:pPr>
        <w:pStyle w:val="SourceCode"/>
      </w:pPr>
      <w:r>
        <w:t xml:space="preserve">          &lt;el-input v-model="sysMenu.menuName" clearable /&gt;</w:t>
      </w:r>
    </w:p>
    <w:p w14:paraId="29EC5D25" w14:textId="77777777" w:rsidR="001E2732" w:rsidRDefault="009E0C70">
      <w:pPr>
        <w:pStyle w:val="SourceCode"/>
      </w:pPr>
      <w:r>
        <w:t xml:space="preserve">        &lt;/el-form-item&gt;</w:t>
      </w:r>
    </w:p>
    <w:p w14:paraId="6BBE16D3" w14:textId="77777777" w:rsidR="001E2732" w:rsidRDefault="009E0C70">
      <w:pPr>
        <w:pStyle w:val="SourceCode"/>
      </w:pPr>
      <w:r>
        <w:t xml:space="preserve">      &lt;/el-col&gt;</w:t>
      </w:r>
    </w:p>
    <w:p w14:paraId="767E9A4E" w14:textId="77777777" w:rsidR="001E2732" w:rsidRDefault="009E0C70">
      <w:pPr>
        <w:pStyle w:val="SourceCode"/>
      </w:pPr>
      <w:r>
        <w:t xml:space="preserve">      &lt;el-col :span="12"&gt;</w:t>
      </w:r>
    </w:p>
    <w:p w14:paraId="71F293B3" w14:textId="77777777" w:rsidR="001E2732" w:rsidRDefault="009E0C70">
      <w:pPr>
        <w:pStyle w:val="SourceCode"/>
      </w:pPr>
      <w:r>
        <w:t xml:space="preserve">        &lt;el-form-item label="</w:t>
      </w:r>
      <w:r>
        <w:t>显示排序</w:t>
      </w:r>
      <w:r>
        <w:t>"&gt;</w:t>
      </w:r>
    </w:p>
    <w:p w14:paraId="0219337D" w14:textId="77777777" w:rsidR="001E2732" w:rsidRDefault="009E0C70">
      <w:pPr>
        <w:pStyle w:val="SourceCode"/>
      </w:pPr>
      <w:r>
        <w:t xml:space="preserve">          &lt;el-input-number v-model="sysMenu.orderNum" clearable controls-position="right" style="width: 100%" /&gt;</w:t>
      </w:r>
    </w:p>
    <w:p w14:paraId="1BD906D2" w14:textId="77777777" w:rsidR="001E2732" w:rsidRDefault="009E0C70">
      <w:pPr>
        <w:pStyle w:val="SourceCode"/>
      </w:pPr>
      <w:r>
        <w:lastRenderedPageBreak/>
        <w:t xml:space="preserve">        &lt;/el-form-item&gt;</w:t>
      </w:r>
    </w:p>
    <w:p w14:paraId="6FE779E9" w14:textId="77777777" w:rsidR="001E2732" w:rsidRDefault="009E0C70">
      <w:pPr>
        <w:pStyle w:val="SourceCode"/>
      </w:pPr>
      <w:r>
        <w:t xml:space="preserve">      &lt;/el-col&gt;</w:t>
      </w:r>
    </w:p>
    <w:p w14:paraId="1E3CC566" w14:textId="77777777" w:rsidR="001E2732" w:rsidRDefault="009E0C70">
      <w:pPr>
        <w:pStyle w:val="SourceCode"/>
      </w:pPr>
      <w:r>
        <w:t xml:space="preserve">    &lt;/el-row&gt;</w:t>
      </w:r>
    </w:p>
    <w:p w14:paraId="1C6DA74F" w14:textId="77777777" w:rsidR="001E2732" w:rsidRDefault="009E0C70">
      <w:pPr>
        <w:pStyle w:val="SourceCode"/>
      </w:pPr>
      <w:r>
        <w:t xml:space="preserve">    &lt;el-row :gutter="20"&gt;</w:t>
      </w:r>
    </w:p>
    <w:p w14:paraId="35B83F97" w14:textId="77777777" w:rsidR="001E2732" w:rsidRDefault="009E0C70">
      <w:pPr>
        <w:pStyle w:val="SourceCode"/>
      </w:pPr>
      <w:r>
        <w:t xml:space="preserve">      &lt;el-col v-show="sysMenu.menuType != 3" :span="12"&gt;</w:t>
      </w:r>
    </w:p>
    <w:p w14:paraId="786C5F0A" w14:textId="77777777" w:rsidR="001E2732" w:rsidRDefault="009E0C70">
      <w:pPr>
        <w:pStyle w:val="SourceCode"/>
      </w:pPr>
      <w:r>
        <w:t xml:space="preserve">        &lt;el-form-item label="</w:t>
      </w:r>
      <w:r>
        <w:t>路由地址</w:t>
      </w:r>
      <w:r>
        <w:t>"&gt;</w:t>
      </w:r>
    </w:p>
    <w:p w14:paraId="70870501" w14:textId="77777777" w:rsidR="001E2732" w:rsidRDefault="009E0C70">
      <w:pPr>
        <w:pStyle w:val="SourceCode"/>
      </w:pPr>
      <w:r>
        <w:t xml:space="preserve">          &lt;el-input v-model="sysMenu.routerPath" clearable /&gt;</w:t>
      </w:r>
    </w:p>
    <w:p w14:paraId="06D7F9AB" w14:textId="77777777" w:rsidR="001E2732" w:rsidRDefault="009E0C70">
      <w:pPr>
        <w:pStyle w:val="SourceCode"/>
      </w:pPr>
      <w:r>
        <w:t xml:space="preserve">        &lt;/el-form-item&gt;</w:t>
      </w:r>
    </w:p>
    <w:p w14:paraId="2691C3CE" w14:textId="77777777" w:rsidR="001E2732" w:rsidRDefault="009E0C70">
      <w:pPr>
        <w:pStyle w:val="SourceCode"/>
      </w:pPr>
      <w:r>
        <w:t xml:space="preserve">      &lt;/el-col&gt;</w:t>
      </w:r>
    </w:p>
    <w:p w14:paraId="41116F88" w14:textId="77777777" w:rsidR="001E2732" w:rsidRDefault="009E0C70">
      <w:pPr>
        <w:pStyle w:val="SourceCode"/>
      </w:pPr>
      <w:r>
        <w:t xml:space="preserve">      &lt;el-col v-show="sysMenu.menuType != 1" :span="12"&gt;</w:t>
      </w:r>
    </w:p>
    <w:p w14:paraId="54F08900" w14:textId="77777777" w:rsidR="001E2732" w:rsidRDefault="009E0C70">
      <w:pPr>
        <w:pStyle w:val="SourceCode"/>
      </w:pPr>
      <w:r>
        <w:t xml:space="preserve">        &lt;el-form-item label="</w:t>
      </w:r>
      <w:r>
        <w:t>权限标识</w:t>
      </w:r>
      <w:r>
        <w:t>"&gt;</w:t>
      </w:r>
    </w:p>
    <w:p w14:paraId="2AC4A19D" w14:textId="77777777" w:rsidR="001E2732" w:rsidRDefault="009E0C70">
      <w:pPr>
        <w:pStyle w:val="SourceCode"/>
      </w:pPr>
      <w:r>
        <w:t xml:space="preserve">          &lt;el-input v-model="sysMenu.permission" clearable /&gt;</w:t>
      </w:r>
    </w:p>
    <w:p w14:paraId="5478CAFE" w14:textId="77777777" w:rsidR="001E2732" w:rsidRDefault="009E0C70">
      <w:pPr>
        <w:pStyle w:val="SourceCode"/>
      </w:pPr>
      <w:r>
        <w:t xml:space="preserve">        &lt;/el-form-item&gt;</w:t>
      </w:r>
    </w:p>
    <w:p w14:paraId="39104CA3" w14:textId="77777777" w:rsidR="001E2732" w:rsidRDefault="009E0C70">
      <w:pPr>
        <w:pStyle w:val="SourceCode"/>
      </w:pPr>
      <w:r>
        <w:t xml:space="preserve">      &lt;/el-col&gt;</w:t>
      </w:r>
    </w:p>
    <w:p w14:paraId="4158E54D" w14:textId="77777777" w:rsidR="001E2732" w:rsidRDefault="009E0C70">
      <w:pPr>
        <w:pStyle w:val="SourceCode"/>
      </w:pPr>
      <w:r>
        <w:t xml:space="preserve">    &lt;/el-row&gt;</w:t>
      </w:r>
    </w:p>
    <w:p w14:paraId="0A619DE2" w14:textId="77777777" w:rsidR="001E2732" w:rsidRDefault="009E0C70">
      <w:pPr>
        <w:pStyle w:val="SourceCode"/>
      </w:pPr>
      <w:r>
        <w:t xml:space="preserve">    &lt;el-row :gutter="20"&gt;</w:t>
      </w:r>
    </w:p>
    <w:p w14:paraId="5DF29196" w14:textId="77777777" w:rsidR="001E2732" w:rsidRDefault="009E0C70">
      <w:pPr>
        <w:pStyle w:val="SourceCode"/>
      </w:pPr>
      <w:r>
        <w:t xml:space="preserve">      &lt;el-col v-show="sysMenu.menuType != 3" :span="12"&gt;</w:t>
      </w:r>
    </w:p>
    <w:p w14:paraId="3DC800F5" w14:textId="77777777" w:rsidR="001E2732" w:rsidRDefault="009E0C70">
      <w:pPr>
        <w:pStyle w:val="SourceCode"/>
      </w:pPr>
      <w:r>
        <w:t xml:space="preserve">        &lt;el-form-item label="</w:t>
      </w:r>
      <w:r>
        <w:t>显示状态</w:t>
      </w:r>
      <w:r>
        <w:t>"&gt;</w:t>
      </w:r>
    </w:p>
    <w:p w14:paraId="3CD98C33" w14:textId="77777777" w:rsidR="001E2732" w:rsidRDefault="009E0C70">
      <w:pPr>
        <w:pStyle w:val="SourceCode"/>
      </w:pPr>
      <w:r>
        <w:t xml:space="preserve">          &lt;el-radio-group v-model="sysMenu.visible"&gt;</w:t>
      </w:r>
    </w:p>
    <w:p w14:paraId="00E4482A" w14:textId="77777777" w:rsidR="001E2732" w:rsidRDefault="009E0C70">
      <w:pPr>
        <w:pStyle w:val="SourceCode"/>
      </w:pPr>
      <w:r>
        <w:t xml:space="preserve">            &lt;el-radio :label="1"&gt;</w:t>
      </w:r>
      <w:r>
        <w:t>显示</w:t>
      </w:r>
      <w:r>
        <w:t>&lt;/el-radio&gt;</w:t>
      </w:r>
    </w:p>
    <w:p w14:paraId="50B1193F" w14:textId="77777777" w:rsidR="001E2732" w:rsidRDefault="009E0C70">
      <w:pPr>
        <w:pStyle w:val="SourceCode"/>
      </w:pPr>
      <w:r>
        <w:t xml:space="preserve">            &lt;el-radio :label="0"&gt;</w:t>
      </w:r>
      <w:r>
        <w:t>隐藏</w:t>
      </w:r>
      <w:r>
        <w:t>&lt;/el-radio&gt;</w:t>
      </w:r>
    </w:p>
    <w:p w14:paraId="35226340" w14:textId="77777777" w:rsidR="001E2732" w:rsidRDefault="009E0C70">
      <w:pPr>
        <w:pStyle w:val="SourceCode"/>
      </w:pPr>
      <w:r>
        <w:t xml:space="preserve">          &lt;/el-radio-group&gt;</w:t>
      </w:r>
    </w:p>
    <w:p w14:paraId="034659A2" w14:textId="77777777" w:rsidR="001E2732" w:rsidRDefault="009E0C70">
      <w:pPr>
        <w:pStyle w:val="SourceCode"/>
      </w:pPr>
      <w:r>
        <w:t xml:space="preserve">        &lt;/el-form-item&gt;</w:t>
      </w:r>
    </w:p>
    <w:p w14:paraId="3CE944FD" w14:textId="77777777" w:rsidR="001E2732" w:rsidRDefault="009E0C70">
      <w:pPr>
        <w:pStyle w:val="SourceCode"/>
      </w:pPr>
      <w:r>
        <w:t xml:space="preserve">      &lt;/el-col&gt;</w:t>
      </w:r>
    </w:p>
    <w:p w14:paraId="5C086D09" w14:textId="77777777" w:rsidR="001E2732" w:rsidRDefault="009E0C70">
      <w:pPr>
        <w:pStyle w:val="SourceCode"/>
      </w:pPr>
      <w:r>
        <w:t xml:space="preserve">      &lt;el-col :span="12"&gt;</w:t>
      </w:r>
    </w:p>
    <w:p w14:paraId="4A4BDBEB" w14:textId="77777777" w:rsidR="001E2732" w:rsidRDefault="009E0C70">
      <w:pPr>
        <w:pStyle w:val="SourceCode"/>
      </w:pPr>
      <w:r>
        <w:t xml:space="preserve">        &lt;el-form-item label="</w:t>
      </w:r>
      <w:r>
        <w:t>启用状态</w:t>
      </w:r>
      <w:r>
        <w:t>"&gt;</w:t>
      </w:r>
    </w:p>
    <w:p w14:paraId="5B40A48E" w14:textId="77777777" w:rsidR="001E2732" w:rsidRDefault="009E0C70">
      <w:pPr>
        <w:pStyle w:val="SourceCode"/>
      </w:pPr>
      <w:r>
        <w:t xml:space="preserve">          &lt;el-radio-group v-model="sysMenu.status"&gt;</w:t>
      </w:r>
    </w:p>
    <w:p w14:paraId="59F5C1C9" w14:textId="77777777" w:rsidR="001E2732" w:rsidRDefault="009E0C70">
      <w:pPr>
        <w:pStyle w:val="SourceCode"/>
      </w:pPr>
      <w:r>
        <w:t xml:space="preserve">            &lt;el-radio :label="1"&gt;</w:t>
      </w:r>
      <w:r>
        <w:t>启用</w:t>
      </w:r>
      <w:r>
        <w:t>&lt;/el-radio&gt;</w:t>
      </w:r>
    </w:p>
    <w:p w14:paraId="441832EE" w14:textId="77777777" w:rsidR="001E2732" w:rsidRDefault="009E0C70">
      <w:pPr>
        <w:pStyle w:val="SourceCode"/>
      </w:pPr>
      <w:r>
        <w:t xml:space="preserve">            &lt;el-radio :label="0"&gt;</w:t>
      </w:r>
      <w:r>
        <w:t>禁用</w:t>
      </w:r>
      <w:r>
        <w:t>&lt;/el-radio&gt;</w:t>
      </w:r>
    </w:p>
    <w:p w14:paraId="6F66B86A" w14:textId="77777777" w:rsidR="001E2732" w:rsidRDefault="009E0C70">
      <w:pPr>
        <w:pStyle w:val="SourceCode"/>
      </w:pPr>
      <w:r>
        <w:t xml:space="preserve">          &lt;/el-radio-group&gt;</w:t>
      </w:r>
    </w:p>
    <w:p w14:paraId="52BDA02F" w14:textId="77777777" w:rsidR="001E2732" w:rsidRDefault="009E0C70">
      <w:pPr>
        <w:pStyle w:val="SourceCode"/>
      </w:pPr>
      <w:r>
        <w:t xml:space="preserve">        &lt;/el-form-item&gt;</w:t>
      </w:r>
    </w:p>
    <w:p w14:paraId="4FB717A5" w14:textId="77777777" w:rsidR="001E2732" w:rsidRDefault="009E0C70">
      <w:pPr>
        <w:pStyle w:val="SourceCode"/>
      </w:pPr>
      <w:r>
        <w:t xml:space="preserve">      &lt;/el-col&gt;</w:t>
      </w:r>
    </w:p>
    <w:p w14:paraId="3E12F659" w14:textId="77777777" w:rsidR="001E2732" w:rsidRDefault="009E0C70">
      <w:pPr>
        <w:pStyle w:val="SourceCode"/>
      </w:pPr>
      <w:r>
        <w:t xml:space="preserve">    &lt;/el-row&gt;</w:t>
      </w:r>
    </w:p>
    <w:p w14:paraId="78819343" w14:textId="77777777" w:rsidR="001E2732" w:rsidRDefault="009E0C70">
      <w:pPr>
        <w:pStyle w:val="SourceCode"/>
      </w:pPr>
      <w:r>
        <w:t xml:space="preserve">    &lt;el-form-item&gt;</w:t>
      </w:r>
    </w:p>
    <w:p w14:paraId="1DFB76DD" w14:textId="77777777" w:rsidR="001E2732" w:rsidRDefault="009E0C70">
      <w:pPr>
        <w:pStyle w:val="SourceCode"/>
      </w:pPr>
      <w:r>
        <w:t xml:space="preserve">      &lt;el-button type="primary" @click="update"&gt;</w:t>
      </w:r>
      <w:r>
        <w:t>修改</w:t>
      </w:r>
      <w:r>
        <w:t>&lt;/el-button&gt;</w:t>
      </w:r>
    </w:p>
    <w:p w14:paraId="530BCA23" w14:textId="77777777" w:rsidR="001E2732" w:rsidRDefault="009E0C70">
      <w:pPr>
        <w:pStyle w:val="SourceCode"/>
      </w:pPr>
      <w:r>
        <w:t xml:space="preserve">      &lt;el-button type="warning" @click="sysMenu = {}"&gt;</w:t>
      </w:r>
      <w:r>
        <w:t>重置</w:t>
      </w:r>
      <w:r>
        <w:t>&lt;/el-button&gt;</w:t>
      </w:r>
    </w:p>
    <w:p w14:paraId="06566FFE" w14:textId="77777777" w:rsidR="001E2732" w:rsidRDefault="009E0C70">
      <w:pPr>
        <w:pStyle w:val="SourceCode"/>
      </w:pPr>
      <w:r>
        <w:lastRenderedPageBreak/>
        <w:t xml:space="preserve">    &lt;/el-form-item&gt;</w:t>
      </w:r>
    </w:p>
    <w:p w14:paraId="3D131D7E" w14:textId="77777777" w:rsidR="001E2732" w:rsidRDefault="009E0C70">
      <w:pPr>
        <w:pStyle w:val="SourceCode"/>
      </w:pPr>
      <w:r>
        <w:t xml:space="preserve">  &lt;/el-form&gt;&lt;/div&gt;</w:t>
      </w:r>
    </w:p>
    <w:p w14:paraId="215F49C9" w14:textId="77777777" w:rsidR="001E2732" w:rsidRDefault="009E0C70">
      <w:pPr>
        <w:pStyle w:val="SourceCode"/>
      </w:pPr>
      <w:r>
        <w:t>&lt;/template&gt;</w:t>
      </w:r>
    </w:p>
    <w:p w14:paraId="5F9E63C8" w14:textId="77777777" w:rsidR="001E2732" w:rsidRDefault="001E2732">
      <w:pPr>
        <w:pStyle w:val="SourceCode"/>
      </w:pPr>
    </w:p>
    <w:p w14:paraId="5A66DF99" w14:textId="77777777" w:rsidR="001E2732" w:rsidRDefault="009E0C70">
      <w:pPr>
        <w:pStyle w:val="SourceCode"/>
      </w:pPr>
      <w:r>
        <w:t>&lt;script&gt;</w:t>
      </w:r>
    </w:p>
    <w:p w14:paraId="379CD8A9" w14:textId="77777777" w:rsidR="001E2732" w:rsidRDefault="009E0C70">
      <w:pPr>
        <w:pStyle w:val="SourceCode"/>
      </w:pPr>
      <w:r>
        <w:t>import sysMenuApi from '@/api/sys-menu'</w:t>
      </w:r>
    </w:p>
    <w:p w14:paraId="17308A56" w14:textId="77777777" w:rsidR="001E2732" w:rsidRDefault="009E0C70">
      <w:pPr>
        <w:pStyle w:val="SourceCode"/>
      </w:pPr>
      <w:r>
        <w:t>export default {</w:t>
      </w:r>
    </w:p>
    <w:p w14:paraId="3C37CEE6" w14:textId="77777777" w:rsidR="001E2732" w:rsidRDefault="009E0C70">
      <w:pPr>
        <w:pStyle w:val="SourceCode"/>
      </w:pPr>
      <w:r>
        <w:t xml:space="preserve">  props: {</w:t>
      </w:r>
    </w:p>
    <w:p w14:paraId="4409163C" w14:textId="77777777" w:rsidR="001E2732" w:rsidRDefault="009E0C70">
      <w:pPr>
        <w:pStyle w:val="SourceCode"/>
      </w:pPr>
      <w:r>
        <w:t xml:space="preserve">    activeId: {</w:t>
      </w:r>
    </w:p>
    <w:p w14:paraId="2BA6DCFB" w14:textId="77777777" w:rsidR="001E2732" w:rsidRDefault="009E0C70">
      <w:pPr>
        <w:pStyle w:val="SourceCode"/>
      </w:pPr>
      <w:r>
        <w:t xml:space="preserve">      type: String,</w:t>
      </w:r>
    </w:p>
    <w:p w14:paraId="3B785337" w14:textId="77777777" w:rsidR="001E2732" w:rsidRDefault="009E0C70">
      <w:pPr>
        <w:pStyle w:val="SourceCode"/>
      </w:pPr>
      <w:r>
        <w:t xml:space="preserve">      default: null</w:t>
      </w:r>
    </w:p>
    <w:p w14:paraId="121D2A24" w14:textId="77777777" w:rsidR="001E2732" w:rsidRDefault="009E0C70">
      <w:pPr>
        <w:pStyle w:val="SourceCode"/>
      </w:pPr>
      <w:r>
        <w:t xml:space="preserve">    }</w:t>
      </w:r>
    </w:p>
    <w:p w14:paraId="03E673A9" w14:textId="77777777" w:rsidR="001E2732" w:rsidRDefault="009E0C70">
      <w:pPr>
        <w:pStyle w:val="SourceCode"/>
      </w:pPr>
      <w:r>
        <w:t xml:space="preserve">  },</w:t>
      </w:r>
    </w:p>
    <w:p w14:paraId="3AEFBFEF" w14:textId="77777777" w:rsidR="001E2732" w:rsidRDefault="009E0C70">
      <w:pPr>
        <w:pStyle w:val="SourceCode"/>
      </w:pPr>
      <w:r>
        <w:t xml:space="preserve">  data() {</w:t>
      </w:r>
    </w:p>
    <w:p w14:paraId="1AA30DBE" w14:textId="77777777" w:rsidR="001E2732" w:rsidRDefault="009E0C70">
      <w:pPr>
        <w:pStyle w:val="SourceCode"/>
      </w:pPr>
      <w:r>
        <w:t xml:space="preserve">    return {</w:t>
      </w:r>
    </w:p>
    <w:p w14:paraId="7C52E44C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130D333E" w14:textId="77777777" w:rsidR="001E2732" w:rsidRDefault="009E0C70">
      <w:pPr>
        <w:pStyle w:val="SourceCode"/>
      </w:pPr>
      <w:r>
        <w:t xml:space="preserve">      sysMenu: {}</w:t>
      </w:r>
    </w:p>
    <w:p w14:paraId="7C73A045" w14:textId="77777777" w:rsidR="001E2732" w:rsidRDefault="009E0C70">
      <w:pPr>
        <w:pStyle w:val="SourceCode"/>
      </w:pPr>
      <w:r>
        <w:t xml:space="preserve">    }</w:t>
      </w:r>
    </w:p>
    <w:p w14:paraId="7AD87398" w14:textId="77777777" w:rsidR="001E2732" w:rsidRDefault="009E0C70">
      <w:pPr>
        <w:pStyle w:val="SourceCode"/>
      </w:pPr>
      <w:r>
        <w:t xml:space="preserve">  },</w:t>
      </w:r>
    </w:p>
    <w:p w14:paraId="5CD78A39" w14:textId="77777777" w:rsidR="001E2732" w:rsidRDefault="009E0C70">
      <w:pPr>
        <w:pStyle w:val="SourceCode"/>
      </w:pPr>
      <w:r>
        <w:t xml:space="preserve">  watch: {</w:t>
      </w:r>
    </w:p>
    <w:p w14:paraId="53DE9E39" w14:textId="77777777" w:rsidR="001E2732" w:rsidRDefault="009E0C70">
      <w:pPr>
        <w:pStyle w:val="SourceCode"/>
      </w:pPr>
      <w:r>
        <w:t xml:space="preserve">    activeId: {</w:t>
      </w:r>
    </w:p>
    <w:p w14:paraId="1E68D1AB" w14:textId="77777777" w:rsidR="001E2732" w:rsidRDefault="009E0C70">
      <w:pPr>
        <w:pStyle w:val="SourceCode"/>
      </w:pPr>
      <w:r>
        <w:t xml:space="preserve">      immediate: true,</w:t>
      </w:r>
    </w:p>
    <w:p w14:paraId="3640423F" w14:textId="77777777" w:rsidR="001E2732" w:rsidRDefault="009E0C70">
      <w:pPr>
        <w:pStyle w:val="SourceCode"/>
      </w:pPr>
      <w:r>
        <w:t xml:space="preserve">      handler: function(newVal, oldVal) {</w:t>
      </w:r>
    </w:p>
    <w:p w14:paraId="5A3A3C68" w14:textId="77777777" w:rsidR="001E2732" w:rsidRDefault="009E0C70">
      <w:pPr>
        <w:pStyle w:val="SourceCode"/>
      </w:pPr>
      <w:r>
        <w:t xml:space="preserve">        this.getById(newVal)</w:t>
      </w:r>
    </w:p>
    <w:p w14:paraId="072C539A" w14:textId="77777777" w:rsidR="001E2732" w:rsidRDefault="009E0C70">
      <w:pPr>
        <w:pStyle w:val="SourceCode"/>
      </w:pPr>
      <w:r>
        <w:t xml:space="preserve">      }</w:t>
      </w:r>
    </w:p>
    <w:p w14:paraId="4A8FEB0D" w14:textId="77777777" w:rsidR="001E2732" w:rsidRDefault="009E0C70">
      <w:pPr>
        <w:pStyle w:val="SourceCode"/>
      </w:pPr>
      <w:r>
        <w:t xml:space="preserve">    }</w:t>
      </w:r>
    </w:p>
    <w:p w14:paraId="0E391CBB" w14:textId="77777777" w:rsidR="001E2732" w:rsidRDefault="009E0C70">
      <w:pPr>
        <w:pStyle w:val="SourceCode"/>
      </w:pPr>
      <w:r>
        <w:t xml:space="preserve">  },</w:t>
      </w:r>
    </w:p>
    <w:p w14:paraId="400FDE97" w14:textId="77777777" w:rsidR="001E2732" w:rsidRDefault="009E0C70">
      <w:pPr>
        <w:pStyle w:val="SourceCode"/>
      </w:pPr>
      <w:r>
        <w:t xml:space="preserve">  methods: {</w:t>
      </w:r>
    </w:p>
    <w:p w14:paraId="3BDB2A96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61FD8D43" w14:textId="77777777" w:rsidR="001E2732" w:rsidRDefault="009E0C70">
      <w:pPr>
        <w:pStyle w:val="SourceCode"/>
      </w:pPr>
      <w:r>
        <w:t xml:space="preserve">    getById(id) {</w:t>
      </w:r>
    </w:p>
    <w:p w14:paraId="57213C33" w14:textId="77777777" w:rsidR="001E2732" w:rsidRDefault="009E0C70">
      <w:pPr>
        <w:pStyle w:val="SourceCode"/>
      </w:pPr>
      <w:r>
        <w:t xml:space="preserve">      sysMenuApi.get(id).then(res =&gt; {</w:t>
      </w:r>
    </w:p>
    <w:p w14:paraId="310F49D8" w14:textId="77777777" w:rsidR="001E2732" w:rsidRDefault="009E0C70">
      <w:pPr>
        <w:pStyle w:val="SourceCode"/>
      </w:pPr>
      <w:r>
        <w:t xml:space="preserve">        this.sysMenu = res.data</w:t>
      </w:r>
    </w:p>
    <w:p w14:paraId="3290AABA" w14:textId="77777777" w:rsidR="001E2732" w:rsidRDefault="009E0C70">
      <w:pPr>
        <w:pStyle w:val="SourceCode"/>
      </w:pPr>
      <w:r>
        <w:t xml:space="preserve">      })</w:t>
      </w:r>
    </w:p>
    <w:p w14:paraId="72F27171" w14:textId="77777777" w:rsidR="001E2732" w:rsidRDefault="009E0C70">
      <w:pPr>
        <w:pStyle w:val="SourceCode"/>
      </w:pPr>
      <w:r>
        <w:t xml:space="preserve">    },</w:t>
      </w:r>
    </w:p>
    <w:p w14:paraId="59F6EE04" w14:textId="77777777" w:rsidR="001E2732" w:rsidRDefault="009E0C70">
      <w:pPr>
        <w:pStyle w:val="SourceCode"/>
      </w:pPr>
      <w:r>
        <w:t xml:space="preserve">    // </w:t>
      </w:r>
      <w:r>
        <w:t>修改</w:t>
      </w:r>
    </w:p>
    <w:p w14:paraId="7115F3EE" w14:textId="77777777" w:rsidR="001E2732" w:rsidRDefault="009E0C70">
      <w:pPr>
        <w:pStyle w:val="SourceCode"/>
      </w:pPr>
      <w:r>
        <w:t xml:space="preserve">    update() {</w:t>
      </w:r>
    </w:p>
    <w:p w14:paraId="723BE18D" w14:textId="77777777" w:rsidR="001E2732" w:rsidRDefault="009E0C70">
      <w:pPr>
        <w:pStyle w:val="SourceCode"/>
      </w:pPr>
      <w:r>
        <w:lastRenderedPageBreak/>
        <w:t xml:space="preserve">      sysMenuApi.update(this.sysMenu).then(res =&gt; {</w:t>
      </w:r>
    </w:p>
    <w:p w14:paraId="7E48D43B" w14:textId="77777777" w:rsidR="001E2732" w:rsidRDefault="009E0C70">
      <w:pPr>
        <w:pStyle w:val="SourceCode"/>
      </w:pPr>
      <w:r>
        <w:t xml:space="preserve">        this.$message.success(res.msg)</w:t>
      </w:r>
    </w:p>
    <w:p w14:paraId="4B02DEEF" w14:textId="77777777" w:rsidR="001E2732" w:rsidRDefault="009E0C70">
      <w:pPr>
        <w:pStyle w:val="SourceCode"/>
      </w:pPr>
      <w:r>
        <w:t xml:space="preserve">        this.$emit('after')</w:t>
      </w:r>
    </w:p>
    <w:p w14:paraId="482F4845" w14:textId="77777777" w:rsidR="001E2732" w:rsidRDefault="009E0C70">
      <w:pPr>
        <w:pStyle w:val="SourceCode"/>
      </w:pPr>
      <w:r>
        <w:t xml:space="preserve">        this.$emit('close')</w:t>
      </w:r>
    </w:p>
    <w:p w14:paraId="58F469EA" w14:textId="77777777" w:rsidR="001E2732" w:rsidRDefault="009E0C70">
      <w:pPr>
        <w:pStyle w:val="SourceCode"/>
      </w:pPr>
      <w:r>
        <w:t xml:space="preserve">      })</w:t>
      </w:r>
    </w:p>
    <w:p w14:paraId="33901099" w14:textId="77777777" w:rsidR="001E2732" w:rsidRDefault="009E0C70">
      <w:pPr>
        <w:pStyle w:val="SourceCode"/>
      </w:pPr>
      <w:r>
        <w:t xml:space="preserve">    }</w:t>
      </w:r>
    </w:p>
    <w:p w14:paraId="38D98836" w14:textId="77777777" w:rsidR="001E2732" w:rsidRDefault="009E0C70">
      <w:pPr>
        <w:pStyle w:val="SourceCode"/>
      </w:pPr>
      <w:r>
        <w:t xml:space="preserve">  }</w:t>
      </w:r>
    </w:p>
    <w:p w14:paraId="0C4B562A" w14:textId="77777777" w:rsidR="001E2732" w:rsidRDefault="009E0C70">
      <w:pPr>
        <w:pStyle w:val="SourceCode"/>
      </w:pPr>
      <w:r>
        <w:t>}</w:t>
      </w:r>
    </w:p>
    <w:p w14:paraId="413534DE" w14:textId="77777777" w:rsidR="001E2732" w:rsidRDefault="009E0C70">
      <w:pPr>
        <w:pStyle w:val="SourceCode"/>
      </w:pPr>
      <w:r>
        <w:t>&lt;/script&gt;</w:t>
      </w:r>
    </w:p>
    <w:p w14:paraId="3139F78D" w14:textId="77777777" w:rsidR="001E2732" w:rsidRDefault="001E2732">
      <w:pPr>
        <w:pStyle w:val="SourceCode"/>
      </w:pPr>
    </w:p>
    <w:p w14:paraId="17DA99F7" w14:textId="77777777" w:rsidR="001E2732" w:rsidRDefault="009E0C70">
      <w:pPr>
        <w:pStyle w:val="SourceCode"/>
      </w:pPr>
      <w:r>
        <w:t>&lt;style&gt;</w:t>
      </w:r>
    </w:p>
    <w:p w14:paraId="385165FB" w14:textId="77777777" w:rsidR="001E2732" w:rsidRDefault="001E2732">
      <w:pPr>
        <w:pStyle w:val="SourceCode"/>
      </w:pPr>
    </w:p>
    <w:p w14:paraId="25C23271" w14:textId="77777777" w:rsidR="001E2732" w:rsidRDefault="009E0C70">
      <w:pPr>
        <w:pStyle w:val="SourceCode"/>
      </w:pPr>
      <w:r>
        <w:t>&lt;/style&gt;</w:t>
      </w:r>
    </w:p>
    <w:p w14:paraId="2615CDE1" w14:textId="77777777" w:rsidR="001E2732" w:rsidRDefault="009E0C70">
      <w:pPr>
        <w:pStyle w:val="2"/>
      </w:pPr>
      <w:bookmarkStart w:id="95" w:name="53-树形结构"/>
      <w:bookmarkEnd w:id="95"/>
      <w:r>
        <w:t xml:space="preserve">5.3 </w:t>
      </w:r>
      <w:r>
        <w:t>树形结构</w:t>
      </w:r>
    </w:p>
    <w:p w14:paraId="2D87E663" w14:textId="77777777" w:rsidR="001E2732" w:rsidRDefault="009E0C70">
      <w:r>
        <w:t>我们上面的功能中，尽管已经有了基本的增删改查，但是还存在两个问题</w:t>
      </w:r>
    </w:p>
    <w:p w14:paraId="519E3FE7" w14:textId="77777777" w:rsidR="001E2732" w:rsidRDefault="009E0C70">
      <w:pPr>
        <w:numPr>
          <w:ilvl w:val="0"/>
          <w:numId w:val="5"/>
        </w:numPr>
      </w:pPr>
      <w:r>
        <w:t>列表页没有树形结构</w:t>
      </w:r>
    </w:p>
    <w:p w14:paraId="3F0655E3" w14:textId="77777777" w:rsidR="001E2732" w:rsidRDefault="009E0C70">
      <w:pPr>
        <w:numPr>
          <w:ilvl w:val="0"/>
          <w:numId w:val="5"/>
        </w:numPr>
      </w:pPr>
      <w:r>
        <w:t>添加和修改功能中选择上级菜单没有树形结构</w:t>
      </w:r>
    </w:p>
    <w:p w14:paraId="7119BE8D" w14:textId="77777777" w:rsidR="001E2732" w:rsidRDefault="009E0C70">
      <w:pPr>
        <w:pStyle w:val="3"/>
      </w:pPr>
      <w:bookmarkStart w:id="96" w:name="531-树形表格"/>
      <w:bookmarkEnd w:id="96"/>
      <w:r>
        <w:t xml:space="preserve">5.3.1 </w:t>
      </w:r>
      <w:r>
        <w:t>树形表格</w:t>
      </w:r>
    </w:p>
    <w:p w14:paraId="03B0264E" w14:textId="77777777" w:rsidR="001E2732" w:rsidRDefault="009E0C70">
      <w:r>
        <w:t>查看</w:t>
      </w:r>
      <w:r>
        <w:t>Elementui</w:t>
      </w:r>
      <w:r>
        <w:t>文档，有树形表格组件，我们按照组件的要求提供接口即可。</w:t>
      </w:r>
    </w:p>
    <w:p w14:paraId="17BA3436" w14:textId="77777777" w:rsidR="001E2732" w:rsidRDefault="009E0C70">
      <w:pPr>
        <w:pStyle w:val="a9"/>
      </w:pPr>
      <w:r>
        <w:t>不要提供</w:t>
      </w:r>
      <w:r>
        <w:t>hasChildren</w:t>
      </w:r>
      <w:r>
        <w:t>字段。否则可能无法正常渲染树结构，这里是个坑</w:t>
      </w:r>
    </w:p>
    <w:p w14:paraId="5D71C618" w14:textId="77777777" w:rsidR="001E2732" w:rsidRDefault="009E0C70">
      <w:pPr>
        <w:pStyle w:val="4"/>
      </w:pPr>
      <w:bookmarkStart w:id="97" w:name="sysmenuvo"/>
      <w:bookmarkEnd w:id="97"/>
      <w:r>
        <w:t>SysMenuVo</w:t>
      </w:r>
    </w:p>
    <w:p w14:paraId="70C975AF" w14:textId="77777777" w:rsidR="001E2732" w:rsidRDefault="009E0C70">
      <w:pPr>
        <w:pStyle w:val="SourceCodeLanguage"/>
      </w:pPr>
      <w:r>
        <w:t>java</w:t>
      </w:r>
    </w:p>
    <w:p w14:paraId="7BB4BB26" w14:textId="77777777" w:rsidR="001E2732" w:rsidRDefault="009E0C70">
      <w:pPr>
        <w:pStyle w:val="SourceCode"/>
      </w:pPr>
      <w:r>
        <w:t>package com.jg.pochi.pojo.vo;</w:t>
      </w:r>
    </w:p>
    <w:p w14:paraId="5F7C9551" w14:textId="77777777" w:rsidR="001E2732" w:rsidRDefault="001E2732">
      <w:pPr>
        <w:pStyle w:val="SourceCode"/>
      </w:pPr>
    </w:p>
    <w:p w14:paraId="49792FA6" w14:textId="77777777" w:rsidR="001E2732" w:rsidRDefault="009E0C70">
      <w:pPr>
        <w:pStyle w:val="SourceCode"/>
      </w:pPr>
      <w:r>
        <w:t>import lombok.Data;</w:t>
      </w:r>
    </w:p>
    <w:p w14:paraId="4925CA5F" w14:textId="77777777" w:rsidR="001E2732" w:rsidRDefault="001E2732">
      <w:pPr>
        <w:pStyle w:val="SourceCode"/>
      </w:pPr>
    </w:p>
    <w:p w14:paraId="49D17AE6" w14:textId="77777777" w:rsidR="001E2732" w:rsidRDefault="009E0C70">
      <w:pPr>
        <w:pStyle w:val="SourceCode"/>
      </w:pPr>
      <w:r>
        <w:t>import java.io.Serializable;</w:t>
      </w:r>
    </w:p>
    <w:p w14:paraId="0464A1F9" w14:textId="77777777" w:rsidR="001E2732" w:rsidRDefault="009E0C70">
      <w:pPr>
        <w:pStyle w:val="SourceCode"/>
      </w:pPr>
      <w:r>
        <w:t>import java.util.List;</w:t>
      </w:r>
    </w:p>
    <w:p w14:paraId="23A68DD3" w14:textId="77777777" w:rsidR="001E2732" w:rsidRDefault="001E2732">
      <w:pPr>
        <w:pStyle w:val="SourceCode"/>
      </w:pPr>
    </w:p>
    <w:p w14:paraId="479B8C40" w14:textId="77777777" w:rsidR="001E2732" w:rsidRDefault="009E0C70">
      <w:pPr>
        <w:pStyle w:val="SourceCode"/>
      </w:pPr>
      <w:r>
        <w:t>/**</w:t>
      </w:r>
    </w:p>
    <w:p w14:paraId="356060B9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4D6B5B25" w14:textId="77777777" w:rsidR="001E2732" w:rsidRDefault="009E0C70">
      <w:pPr>
        <w:pStyle w:val="SourceCode"/>
      </w:pPr>
      <w:r>
        <w:t xml:space="preserve"> * @Date: 2020/11/15 22:57</w:t>
      </w:r>
    </w:p>
    <w:p w14:paraId="2A946E4A" w14:textId="77777777" w:rsidR="001E2732" w:rsidRDefault="009E0C70">
      <w:pPr>
        <w:pStyle w:val="SourceCode"/>
      </w:pPr>
      <w:r>
        <w:t xml:space="preserve"> * @Version 1.0</w:t>
      </w:r>
    </w:p>
    <w:p w14:paraId="1B57CA2D" w14:textId="77777777" w:rsidR="001E2732" w:rsidRDefault="009E0C70">
      <w:pPr>
        <w:pStyle w:val="SourceCode"/>
      </w:pPr>
      <w:r>
        <w:t xml:space="preserve"> */</w:t>
      </w:r>
    </w:p>
    <w:p w14:paraId="11F3EA28" w14:textId="77777777" w:rsidR="001E2732" w:rsidRDefault="009E0C70">
      <w:pPr>
        <w:pStyle w:val="SourceCode"/>
      </w:pPr>
      <w:r>
        <w:lastRenderedPageBreak/>
        <w:t>@Data</w:t>
      </w:r>
    </w:p>
    <w:p w14:paraId="556AB0C9" w14:textId="77777777" w:rsidR="001E2732" w:rsidRDefault="009E0C70">
      <w:pPr>
        <w:pStyle w:val="SourceCode"/>
      </w:pPr>
      <w:r>
        <w:t>public class SysMenuVo implements Serializable {</w:t>
      </w:r>
    </w:p>
    <w:p w14:paraId="790CE7F5" w14:textId="77777777" w:rsidR="001E2732" w:rsidRDefault="001E2732">
      <w:pPr>
        <w:pStyle w:val="SourceCode"/>
      </w:pPr>
    </w:p>
    <w:p w14:paraId="7F2B9324" w14:textId="77777777" w:rsidR="001E2732" w:rsidRDefault="009E0C70">
      <w:pPr>
        <w:pStyle w:val="SourceCode"/>
      </w:pPr>
      <w:r>
        <w:t xml:space="preserve">    /**</w:t>
      </w:r>
    </w:p>
    <w:p w14:paraId="45B8D712" w14:textId="77777777" w:rsidR="001E2732" w:rsidRDefault="009E0C70">
      <w:pPr>
        <w:pStyle w:val="SourceCode"/>
      </w:pPr>
      <w:r>
        <w:t xml:space="preserve">     * </w:t>
      </w:r>
      <w:r>
        <w:t>菜单</w:t>
      </w:r>
      <w:r>
        <w:t>ID</w:t>
      </w:r>
    </w:p>
    <w:p w14:paraId="5F1FA547" w14:textId="77777777" w:rsidR="001E2732" w:rsidRDefault="009E0C70">
      <w:pPr>
        <w:pStyle w:val="SourceCode"/>
      </w:pPr>
      <w:r>
        <w:t xml:space="preserve">     */</w:t>
      </w:r>
    </w:p>
    <w:p w14:paraId="5C148988" w14:textId="77777777" w:rsidR="001E2732" w:rsidRDefault="009E0C70">
      <w:pPr>
        <w:pStyle w:val="SourceCode"/>
      </w:pPr>
      <w:r>
        <w:t xml:space="preserve">    private Long menuId;</w:t>
      </w:r>
    </w:p>
    <w:p w14:paraId="1AED0019" w14:textId="77777777" w:rsidR="001E2732" w:rsidRDefault="001E2732">
      <w:pPr>
        <w:pStyle w:val="SourceCode"/>
      </w:pPr>
    </w:p>
    <w:p w14:paraId="112982D2" w14:textId="77777777" w:rsidR="001E2732" w:rsidRDefault="009E0C70">
      <w:pPr>
        <w:pStyle w:val="SourceCode"/>
      </w:pPr>
      <w:r>
        <w:t xml:space="preserve">    /**</w:t>
      </w:r>
    </w:p>
    <w:p w14:paraId="008C6D90" w14:textId="77777777" w:rsidR="001E2732" w:rsidRDefault="009E0C70">
      <w:pPr>
        <w:pStyle w:val="SourceCode"/>
      </w:pPr>
      <w:r>
        <w:t xml:space="preserve">     * </w:t>
      </w:r>
      <w:r>
        <w:t>菜单名</w:t>
      </w:r>
    </w:p>
    <w:p w14:paraId="2653D46D" w14:textId="77777777" w:rsidR="001E2732" w:rsidRDefault="009E0C70">
      <w:pPr>
        <w:pStyle w:val="SourceCode"/>
      </w:pPr>
      <w:r>
        <w:t xml:space="preserve">     */</w:t>
      </w:r>
    </w:p>
    <w:p w14:paraId="79092C64" w14:textId="77777777" w:rsidR="001E2732" w:rsidRDefault="009E0C70">
      <w:pPr>
        <w:pStyle w:val="SourceCode"/>
      </w:pPr>
      <w:r>
        <w:t xml:space="preserve">    private String menuName;</w:t>
      </w:r>
    </w:p>
    <w:p w14:paraId="6FF8F904" w14:textId="77777777" w:rsidR="001E2732" w:rsidRDefault="001E2732">
      <w:pPr>
        <w:pStyle w:val="SourceCode"/>
      </w:pPr>
    </w:p>
    <w:p w14:paraId="3D75FA47" w14:textId="77777777" w:rsidR="001E2732" w:rsidRDefault="009E0C70">
      <w:pPr>
        <w:pStyle w:val="SourceCode"/>
      </w:pPr>
      <w:r>
        <w:t xml:space="preserve">    /**</w:t>
      </w:r>
    </w:p>
    <w:p w14:paraId="720F37F4" w14:textId="77777777" w:rsidR="001E2732" w:rsidRDefault="009E0C70">
      <w:pPr>
        <w:pStyle w:val="SourceCode"/>
      </w:pPr>
      <w:r>
        <w:t xml:space="preserve">     * </w:t>
      </w:r>
      <w:r>
        <w:t>父菜单编号</w:t>
      </w:r>
    </w:p>
    <w:p w14:paraId="4CE27464" w14:textId="77777777" w:rsidR="001E2732" w:rsidRDefault="009E0C70">
      <w:pPr>
        <w:pStyle w:val="SourceCode"/>
      </w:pPr>
      <w:r>
        <w:t xml:space="preserve">     */</w:t>
      </w:r>
    </w:p>
    <w:p w14:paraId="2697F7C5" w14:textId="77777777" w:rsidR="001E2732" w:rsidRDefault="009E0C70">
      <w:pPr>
        <w:pStyle w:val="SourceCode"/>
      </w:pPr>
      <w:r>
        <w:t xml:space="preserve">    private Long parentId;</w:t>
      </w:r>
    </w:p>
    <w:p w14:paraId="2F09196F" w14:textId="77777777" w:rsidR="001E2732" w:rsidRDefault="001E2732">
      <w:pPr>
        <w:pStyle w:val="SourceCode"/>
      </w:pPr>
    </w:p>
    <w:p w14:paraId="0B217B23" w14:textId="77777777" w:rsidR="001E2732" w:rsidRDefault="009E0C70">
      <w:pPr>
        <w:pStyle w:val="SourceCode"/>
      </w:pPr>
      <w:r>
        <w:t xml:space="preserve">    /**</w:t>
      </w:r>
    </w:p>
    <w:p w14:paraId="1E7DAFF4" w14:textId="77777777" w:rsidR="001E2732" w:rsidRDefault="009E0C70">
      <w:pPr>
        <w:pStyle w:val="SourceCode"/>
      </w:pPr>
      <w:r>
        <w:t xml:space="preserve">     * </w:t>
      </w:r>
      <w:r>
        <w:t>排序值</w:t>
      </w:r>
    </w:p>
    <w:p w14:paraId="56D3ECFF" w14:textId="77777777" w:rsidR="001E2732" w:rsidRDefault="009E0C70">
      <w:pPr>
        <w:pStyle w:val="SourceCode"/>
      </w:pPr>
      <w:r>
        <w:t xml:space="preserve">     */</w:t>
      </w:r>
    </w:p>
    <w:p w14:paraId="1B37C5CF" w14:textId="77777777" w:rsidR="001E2732" w:rsidRDefault="009E0C70">
      <w:pPr>
        <w:pStyle w:val="SourceCode"/>
      </w:pPr>
      <w:r>
        <w:t xml:space="preserve">    private Integer orderNum;</w:t>
      </w:r>
    </w:p>
    <w:p w14:paraId="45AC6181" w14:textId="77777777" w:rsidR="001E2732" w:rsidRDefault="001E2732">
      <w:pPr>
        <w:pStyle w:val="SourceCode"/>
      </w:pPr>
    </w:p>
    <w:p w14:paraId="01255A66" w14:textId="77777777" w:rsidR="001E2732" w:rsidRDefault="009E0C70">
      <w:pPr>
        <w:pStyle w:val="SourceCode"/>
      </w:pPr>
      <w:r>
        <w:t xml:space="preserve">    /**</w:t>
      </w:r>
    </w:p>
    <w:p w14:paraId="1109A7F1" w14:textId="77777777" w:rsidR="001E2732" w:rsidRDefault="009E0C70">
      <w:pPr>
        <w:pStyle w:val="SourceCode"/>
      </w:pPr>
      <w:r>
        <w:t xml:space="preserve">     * </w:t>
      </w:r>
      <w:r>
        <w:t>路由地址</w:t>
      </w:r>
    </w:p>
    <w:p w14:paraId="3A7C7476" w14:textId="77777777" w:rsidR="001E2732" w:rsidRDefault="009E0C70">
      <w:pPr>
        <w:pStyle w:val="SourceCode"/>
      </w:pPr>
      <w:r>
        <w:t xml:space="preserve">     */</w:t>
      </w:r>
    </w:p>
    <w:p w14:paraId="538CA2C7" w14:textId="77777777" w:rsidR="001E2732" w:rsidRDefault="009E0C70">
      <w:pPr>
        <w:pStyle w:val="SourceCode"/>
      </w:pPr>
      <w:r>
        <w:t xml:space="preserve">    private String routerPath;</w:t>
      </w:r>
    </w:p>
    <w:p w14:paraId="554D8E99" w14:textId="77777777" w:rsidR="001E2732" w:rsidRDefault="001E2732">
      <w:pPr>
        <w:pStyle w:val="SourceCode"/>
      </w:pPr>
    </w:p>
    <w:p w14:paraId="1B64696A" w14:textId="77777777" w:rsidR="001E2732" w:rsidRDefault="009E0C70">
      <w:pPr>
        <w:pStyle w:val="SourceCode"/>
      </w:pPr>
      <w:r>
        <w:t xml:space="preserve">    /**</w:t>
      </w:r>
    </w:p>
    <w:p w14:paraId="762CB536" w14:textId="77777777" w:rsidR="001E2732" w:rsidRDefault="009E0C70">
      <w:pPr>
        <w:pStyle w:val="SourceCode"/>
      </w:pPr>
      <w:r>
        <w:t xml:space="preserve">     * </w:t>
      </w:r>
      <w:r>
        <w:t>组件路径</w:t>
      </w:r>
    </w:p>
    <w:p w14:paraId="2C30D12E" w14:textId="77777777" w:rsidR="001E2732" w:rsidRDefault="009E0C70">
      <w:pPr>
        <w:pStyle w:val="SourceCode"/>
      </w:pPr>
      <w:r>
        <w:t xml:space="preserve">     */</w:t>
      </w:r>
    </w:p>
    <w:p w14:paraId="67D58F3A" w14:textId="77777777" w:rsidR="001E2732" w:rsidRDefault="009E0C70">
      <w:pPr>
        <w:pStyle w:val="SourceCode"/>
      </w:pPr>
      <w:r>
        <w:t xml:space="preserve">    protected String componentUrl;</w:t>
      </w:r>
    </w:p>
    <w:p w14:paraId="06E482C9" w14:textId="77777777" w:rsidR="001E2732" w:rsidRDefault="001E2732">
      <w:pPr>
        <w:pStyle w:val="SourceCode"/>
      </w:pPr>
    </w:p>
    <w:p w14:paraId="0779FCEA" w14:textId="77777777" w:rsidR="001E2732" w:rsidRDefault="009E0C70">
      <w:pPr>
        <w:pStyle w:val="SourceCode"/>
      </w:pPr>
      <w:r>
        <w:t xml:space="preserve">    /**</w:t>
      </w:r>
    </w:p>
    <w:p w14:paraId="6DE850B5" w14:textId="77777777" w:rsidR="001E2732" w:rsidRDefault="009E0C70">
      <w:pPr>
        <w:pStyle w:val="SourceCode"/>
      </w:pPr>
      <w:r>
        <w:t xml:space="preserve">     * </w:t>
      </w:r>
      <w:r>
        <w:t>菜单类型，</w:t>
      </w:r>
      <w:r>
        <w:t>1</w:t>
      </w:r>
      <w:r>
        <w:t>目录，</w:t>
      </w:r>
      <w:r>
        <w:t>2</w:t>
      </w:r>
      <w:r>
        <w:t>菜单，</w:t>
      </w:r>
      <w:r>
        <w:t>3</w:t>
      </w:r>
      <w:r>
        <w:t>权限</w:t>
      </w:r>
    </w:p>
    <w:p w14:paraId="046D1656" w14:textId="77777777" w:rsidR="001E2732" w:rsidRDefault="009E0C70">
      <w:pPr>
        <w:pStyle w:val="SourceCode"/>
      </w:pPr>
      <w:r>
        <w:t xml:space="preserve">     */</w:t>
      </w:r>
    </w:p>
    <w:p w14:paraId="67FE87FA" w14:textId="77777777" w:rsidR="001E2732" w:rsidRDefault="009E0C70">
      <w:pPr>
        <w:pStyle w:val="SourceCode"/>
      </w:pPr>
      <w:r>
        <w:lastRenderedPageBreak/>
        <w:t xml:space="preserve">    private Integer menuType;</w:t>
      </w:r>
    </w:p>
    <w:p w14:paraId="2AB37E81" w14:textId="77777777" w:rsidR="001E2732" w:rsidRDefault="001E2732">
      <w:pPr>
        <w:pStyle w:val="SourceCode"/>
      </w:pPr>
    </w:p>
    <w:p w14:paraId="4308D7EE" w14:textId="77777777" w:rsidR="001E2732" w:rsidRDefault="009E0C70">
      <w:pPr>
        <w:pStyle w:val="SourceCode"/>
      </w:pPr>
      <w:r>
        <w:t xml:space="preserve">    /**</w:t>
      </w:r>
    </w:p>
    <w:p w14:paraId="4550A0B9" w14:textId="77777777" w:rsidR="001E2732" w:rsidRDefault="009E0C70">
      <w:pPr>
        <w:pStyle w:val="SourceCode"/>
      </w:pPr>
      <w:r>
        <w:t xml:space="preserve">     * </w:t>
      </w:r>
      <w:r>
        <w:t>是否显示，</w:t>
      </w:r>
      <w:r>
        <w:t>1</w:t>
      </w:r>
      <w:r>
        <w:t>是</w:t>
      </w:r>
      <w:r>
        <w:t>0</w:t>
      </w:r>
      <w:r>
        <w:t>否</w:t>
      </w:r>
    </w:p>
    <w:p w14:paraId="4132BC30" w14:textId="77777777" w:rsidR="001E2732" w:rsidRDefault="009E0C70">
      <w:pPr>
        <w:pStyle w:val="SourceCode"/>
      </w:pPr>
      <w:r>
        <w:t xml:space="preserve">     */</w:t>
      </w:r>
    </w:p>
    <w:p w14:paraId="526A5541" w14:textId="77777777" w:rsidR="001E2732" w:rsidRDefault="009E0C70">
      <w:pPr>
        <w:pStyle w:val="SourceCode"/>
      </w:pPr>
      <w:r>
        <w:t xml:space="preserve">    private Integer visible;</w:t>
      </w:r>
    </w:p>
    <w:p w14:paraId="545573F5" w14:textId="77777777" w:rsidR="001E2732" w:rsidRDefault="001E2732">
      <w:pPr>
        <w:pStyle w:val="SourceCode"/>
      </w:pPr>
    </w:p>
    <w:p w14:paraId="6D4E5392" w14:textId="77777777" w:rsidR="001E2732" w:rsidRDefault="009E0C70">
      <w:pPr>
        <w:pStyle w:val="SourceCode"/>
      </w:pPr>
      <w:r>
        <w:t xml:space="preserve">    /**</w:t>
      </w:r>
    </w:p>
    <w:p w14:paraId="70E8F282" w14:textId="77777777" w:rsidR="001E2732" w:rsidRDefault="009E0C70">
      <w:pPr>
        <w:pStyle w:val="SourceCode"/>
      </w:pPr>
      <w:r>
        <w:t xml:space="preserve">     * </w:t>
      </w:r>
      <w:r>
        <w:t>是否启用，</w:t>
      </w:r>
      <w:r>
        <w:t>1</w:t>
      </w:r>
      <w:r>
        <w:t>是</w:t>
      </w:r>
      <w:r>
        <w:t>0</w:t>
      </w:r>
      <w:r>
        <w:t>否</w:t>
      </w:r>
    </w:p>
    <w:p w14:paraId="33AC69C7" w14:textId="77777777" w:rsidR="001E2732" w:rsidRDefault="009E0C70">
      <w:pPr>
        <w:pStyle w:val="SourceCode"/>
      </w:pPr>
      <w:r>
        <w:t xml:space="preserve">     */</w:t>
      </w:r>
    </w:p>
    <w:p w14:paraId="7862B734" w14:textId="77777777" w:rsidR="001E2732" w:rsidRDefault="009E0C70">
      <w:pPr>
        <w:pStyle w:val="SourceCode"/>
      </w:pPr>
      <w:r>
        <w:t xml:space="preserve">    private Integer status;</w:t>
      </w:r>
    </w:p>
    <w:p w14:paraId="7E1B43C4" w14:textId="77777777" w:rsidR="001E2732" w:rsidRDefault="001E2732">
      <w:pPr>
        <w:pStyle w:val="SourceCode"/>
      </w:pPr>
    </w:p>
    <w:p w14:paraId="7703BC66" w14:textId="77777777" w:rsidR="001E2732" w:rsidRDefault="009E0C70">
      <w:pPr>
        <w:pStyle w:val="SourceCode"/>
      </w:pPr>
      <w:r>
        <w:t xml:space="preserve">    /**</w:t>
      </w:r>
    </w:p>
    <w:p w14:paraId="655F7B2E" w14:textId="77777777" w:rsidR="001E2732" w:rsidRDefault="009E0C70">
      <w:pPr>
        <w:pStyle w:val="SourceCode"/>
      </w:pPr>
      <w:r>
        <w:t xml:space="preserve">     * </w:t>
      </w:r>
      <w:r>
        <w:t>权限标识</w:t>
      </w:r>
    </w:p>
    <w:p w14:paraId="1B0583BB" w14:textId="77777777" w:rsidR="001E2732" w:rsidRDefault="009E0C70">
      <w:pPr>
        <w:pStyle w:val="SourceCode"/>
      </w:pPr>
      <w:r>
        <w:t xml:space="preserve">     */</w:t>
      </w:r>
    </w:p>
    <w:p w14:paraId="3D9B659D" w14:textId="77777777" w:rsidR="001E2732" w:rsidRDefault="009E0C70">
      <w:pPr>
        <w:pStyle w:val="SourceCode"/>
      </w:pPr>
      <w:r>
        <w:t xml:space="preserve">    private String permission;</w:t>
      </w:r>
    </w:p>
    <w:p w14:paraId="0D961938" w14:textId="77777777" w:rsidR="001E2732" w:rsidRDefault="001E2732">
      <w:pPr>
        <w:pStyle w:val="SourceCode"/>
      </w:pPr>
    </w:p>
    <w:p w14:paraId="5252435F" w14:textId="77777777" w:rsidR="001E2732" w:rsidRDefault="009E0C70">
      <w:pPr>
        <w:pStyle w:val="SourceCode"/>
      </w:pPr>
      <w:r>
        <w:t xml:space="preserve">    /**</w:t>
      </w:r>
    </w:p>
    <w:p w14:paraId="38EF7F09" w14:textId="77777777" w:rsidR="001E2732" w:rsidRDefault="009E0C70">
      <w:pPr>
        <w:pStyle w:val="SourceCode"/>
      </w:pPr>
      <w:r>
        <w:t xml:space="preserve">     * </w:t>
      </w:r>
      <w:r>
        <w:t>图标</w:t>
      </w:r>
    </w:p>
    <w:p w14:paraId="56E948D8" w14:textId="77777777" w:rsidR="001E2732" w:rsidRDefault="009E0C70">
      <w:pPr>
        <w:pStyle w:val="SourceCode"/>
      </w:pPr>
      <w:r>
        <w:t xml:space="preserve">     */</w:t>
      </w:r>
    </w:p>
    <w:p w14:paraId="4E9C78BC" w14:textId="77777777" w:rsidR="001E2732" w:rsidRDefault="009E0C70">
      <w:pPr>
        <w:pStyle w:val="SourceCode"/>
      </w:pPr>
      <w:r>
        <w:t xml:space="preserve">    private String icon;</w:t>
      </w:r>
    </w:p>
    <w:p w14:paraId="63D09E35" w14:textId="77777777" w:rsidR="001E2732" w:rsidRDefault="001E2732">
      <w:pPr>
        <w:pStyle w:val="SourceCode"/>
      </w:pPr>
    </w:p>
    <w:p w14:paraId="55525642" w14:textId="77777777" w:rsidR="001E2732" w:rsidRDefault="009E0C70">
      <w:pPr>
        <w:pStyle w:val="SourceCode"/>
      </w:pPr>
      <w:r>
        <w:t xml:space="preserve">    /**</w:t>
      </w:r>
    </w:p>
    <w:p w14:paraId="52C3F73E" w14:textId="77777777" w:rsidR="001E2732" w:rsidRDefault="009E0C70">
      <w:pPr>
        <w:pStyle w:val="SourceCode"/>
      </w:pPr>
      <w:r>
        <w:t xml:space="preserve">     * </w:t>
      </w:r>
      <w:r>
        <w:t>创建人</w:t>
      </w:r>
    </w:p>
    <w:p w14:paraId="42F0FA7D" w14:textId="77777777" w:rsidR="001E2732" w:rsidRDefault="009E0C70">
      <w:pPr>
        <w:pStyle w:val="SourceCode"/>
      </w:pPr>
      <w:r>
        <w:t xml:space="preserve">     */</w:t>
      </w:r>
    </w:p>
    <w:p w14:paraId="31C655A4" w14:textId="77777777" w:rsidR="001E2732" w:rsidRDefault="009E0C70">
      <w:pPr>
        <w:pStyle w:val="SourceCode"/>
      </w:pPr>
      <w:r>
        <w:t xml:space="preserve">    private String createBy;</w:t>
      </w:r>
    </w:p>
    <w:p w14:paraId="20D05251" w14:textId="77777777" w:rsidR="001E2732" w:rsidRDefault="001E2732">
      <w:pPr>
        <w:pStyle w:val="SourceCode"/>
      </w:pPr>
    </w:p>
    <w:p w14:paraId="72F2A9D1" w14:textId="77777777" w:rsidR="001E2732" w:rsidRDefault="009E0C70">
      <w:pPr>
        <w:pStyle w:val="SourceCode"/>
      </w:pPr>
      <w:r>
        <w:t xml:space="preserve">    /**</w:t>
      </w:r>
    </w:p>
    <w:p w14:paraId="6269A033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0933A650" w14:textId="77777777" w:rsidR="001E2732" w:rsidRDefault="009E0C70">
      <w:pPr>
        <w:pStyle w:val="SourceCode"/>
      </w:pPr>
      <w:r>
        <w:t xml:space="preserve">     */</w:t>
      </w:r>
    </w:p>
    <w:p w14:paraId="1D80001D" w14:textId="77777777" w:rsidR="001E2732" w:rsidRDefault="009E0C70">
      <w:pPr>
        <w:pStyle w:val="SourceCode"/>
      </w:pPr>
      <w:r>
        <w:t xml:space="preserve">    private String createTime;</w:t>
      </w:r>
    </w:p>
    <w:p w14:paraId="52912317" w14:textId="77777777" w:rsidR="001E2732" w:rsidRDefault="001E2732">
      <w:pPr>
        <w:pStyle w:val="SourceCode"/>
      </w:pPr>
    </w:p>
    <w:p w14:paraId="24FBF8EE" w14:textId="77777777" w:rsidR="001E2732" w:rsidRDefault="009E0C70">
      <w:pPr>
        <w:pStyle w:val="SourceCode"/>
      </w:pPr>
      <w:r>
        <w:t xml:space="preserve">    /**</w:t>
      </w:r>
    </w:p>
    <w:p w14:paraId="7189988D" w14:textId="77777777" w:rsidR="001E2732" w:rsidRDefault="009E0C70">
      <w:pPr>
        <w:pStyle w:val="SourceCode"/>
      </w:pPr>
      <w:r>
        <w:t xml:space="preserve">     * </w:t>
      </w:r>
      <w:r>
        <w:t>修改人</w:t>
      </w:r>
    </w:p>
    <w:p w14:paraId="46AE4E1C" w14:textId="77777777" w:rsidR="001E2732" w:rsidRDefault="009E0C70">
      <w:pPr>
        <w:pStyle w:val="SourceCode"/>
      </w:pPr>
      <w:r>
        <w:t xml:space="preserve">     */</w:t>
      </w:r>
    </w:p>
    <w:p w14:paraId="27F76FCD" w14:textId="77777777" w:rsidR="001E2732" w:rsidRDefault="009E0C70">
      <w:pPr>
        <w:pStyle w:val="SourceCode"/>
      </w:pPr>
      <w:r>
        <w:t xml:space="preserve">    private String updateBy;</w:t>
      </w:r>
    </w:p>
    <w:p w14:paraId="5A88C6F7" w14:textId="77777777" w:rsidR="001E2732" w:rsidRDefault="001E2732">
      <w:pPr>
        <w:pStyle w:val="SourceCode"/>
      </w:pPr>
    </w:p>
    <w:p w14:paraId="4C45D41C" w14:textId="77777777" w:rsidR="001E2732" w:rsidRDefault="009E0C70">
      <w:pPr>
        <w:pStyle w:val="SourceCode"/>
      </w:pPr>
      <w:r>
        <w:t xml:space="preserve">    /**</w:t>
      </w:r>
    </w:p>
    <w:p w14:paraId="2DE722F8" w14:textId="77777777" w:rsidR="001E2732" w:rsidRDefault="009E0C70">
      <w:pPr>
        <w:pStyle w:val="SourceCode"/>
      </w:pPr>
      <w:r>
        <w:t xml:space="preserve">     * </w:t>
      </w:r>
      <w:r>
        <w:t>修改时间</w:t>
      </w:r>
    </w:p>
    <w:p w14:paraId="1735540C" w14:textId="77777777" w:rsidR="001E2732" w:rsidRDefault="009E0C70">
      <w:pPr>
        <w:pStyle w:val="SourceCode"/>
      </w:pPr>
      <w:r>
        <w:t xml:space="preserve">     */</w:t>
      </w:r>
    </w:p>
    <w:p w14:paraId="73E5FC90" w14:textId="77777777" w:rsidR="001E2732" w:rsidRDefault="009E0C70">
      <w:pPr>
        <w:pStyle w:val="SourceCode"/>
      </w:pPr>
      <w:r>
        <w:t xml:space="preserve">    private String updateTime;</w:t>
      </w:r>
    </w:p>
    <w:p w14:paraId="591726F5" w14:textId="77777777" w:rsidR="001E2732" w:rsidRDefault="001E2732">
      <w:pPr>
        <w:pStyle w:val="SourceCode"/>
      </w:pPr>
    </w:p>
    <w:p w14:paraId="683E6E93" w14:textId="77777777" w:rsidR="001E2732" w:rsidRDefault="009E0C70">
      <w:pPr>
        <w:pStyle w:val="SourceCode"/>
      </w:pPr>
      <w:r>
        <w:t xml:space="preserve">    /**</w:t>
      </w:r>
    </w:p>
    <w:p w14:paraId="3E24FAFC" w14:textId="77777777" w:rsidR="001E2732" w:rsidRDefault="009E0C70">
      <w:pPr>
        <w:pStyle w:val="SourceCode"/>
      </w:pPr>
      <w:r>
        <w:t xml:space="preserve">     * </w:t>
      </w:r>
      <w:r>
        <w:t>子节点</w:t>
      </w:r>
    </w:p>
    <w:p w14:paraId="2BBD5982" w14:textId="77777777" w:rsidR="001E2732" w:rsidRDefault="009E0C70">
      <w:pPr>
        <w:pStyle w:val="SourceCode"/>
      </w:pPr>
      <w:r>
        <w:t xml:space="preserve">     */</w:t>
      </w:r>
    </w:p>
    <w:p w14:paraId="1A1FA067" w14:textId="77777777" w:rsidR="001E2732" w:rsidRDefault="009E0C70">
      <w:pPr>
        <w:pStyle w:val="SourceCode"/>
      </w:pPr>
      <w:r>
        <w:t xml:space="preserve">    private List&lt;SysMenuVo&gt; children;</w:t>
      </w:r>
    </w:p>
    <w:p w14:paraId="4A595088" w14:textId="77777777" w:rsidR="001E2732" w:rsidRDefault="001E2732">
      <w:pPr>
        <w:pStyle w:val="SourceCode"/>
      </w:pPr>
    </w:p>
    <w:p w14:paraId="5F734553" w14:textId="77777777" w:rsidR="001E2732" w:rsidRDefault="009E0C70">
      <w:pPr>
        <w:pStyle w:val="SourceCode"/>
      </w:pPr>
      <w:r>
        <w:t>}</w:t>
      </w:r>
    </w:p>
    <w:p w14:paraId="64376BC6" w14:textId="77777777" w:rsidR="001E2732" w:rsidRDefault="009E0C70">
      <w:pPr>
        <w:pStyle w:val="4"/>
      </w:pPr>
      <w:bookmarkStart w:id="98" w:name="sysmenucontroller"/>
      <w:bookmarkEnd w:id="98"/>
      <w:r>
        <w:t>SysMenuController</w:t>
      </w:r>
    </w:p>
    <w:p w14:paraId="3D2E76FA" w14:textId="77777777" w:rsidR="001E2732" w:rsidRDefault="009E0C70">
      <w:pPr>
        <w:pStyle w:val="SourceCodeLanguage"/>
      </w:pPr>
      <w:r>
        <w:t>java</w:t>
      </w:r>
    </w:p>
    <w:p w14:paraId="3A972BD0" w14:textId="77777777" w:rsidR="001E2732" w:rsidRDefault="009E0C70">
      <w:pPr>
        <w:pStyle w:val="SourceCode"/>
      </w:pPr>
      <w:r>
        <w:t xml:space="preserve">    /**</w:t>
      </w:r>
    </w:p>
    <w:p w14:paraId="54789FFB" w14:textId="77777777" w:rsidR="001E2732" w:rsidRDefault="009E0C70">
      <w:pPr>
        <w:pStyle w:val="SourceCode"/>
      </w:pPr>
      <w:r>
        <w:t xml:space="preserve">     * </w:t>
      </w:r>
      <w:r>
        <w:t>树形查询</w:t>
      </w:r>
    </w:p>
    <w:p w14:paraId="329E3CB9" w14:textId="77777777" w:rsidR="001E2732" w:rsidRDefault="009E0C70">
      <w:pPr>
        <w:pStyle w:val="SourceCode"/>
      </w:pPr>
      <w:r>
        <w:t xml:space="preserve">     * @return</w:t>
      </w:r>
    </w:p>
    <w:p w14:paraId="7B8C4531" w14:textId="77777777" w:rsidR="001E2732" w:rsidRDefault="009E0C70">
      <w:pPr>
        <w:pStyle w:val="SourceCode"/>
      </w:pPr>
      <w:r>
        <w:t xml:space="preserve">     */</w:t>
      </w:r>
    </w:p>
    <w:p w14:paraId="4F476DA6" w14:textId="77777777" w:rsidR="001E2732" w:rsidRDefault="009E0C70">
      <w:pPr>
        <w:pStyle w:val="SourceCode"/>
      </w:pPr>
      <w:r>
        <w:t xml:space="preserve">    @RequestMapping(value = "/getTreeList", method = RequestMethod.GET)</w:t>
      </w:r>
    </w:p>
    <w:p w14:paraId="02465519" w14:textId="77777777" w:rsidR="001E2732" w:rsidRDefault="009E0C70">
      <w:pPr>
        <w:pStyle w:val="SourceCode"/>
      </w:pPr>
      <w:r>
        <w:t xml:space="preserve">    public Result&lt;List&lt;SysMenuVo&gt;&gt; getTreeList() {</w:t>
      </w:r>
    </w:p>
    <w:p w14:paraId="5F3B40C0" w14:textId="77777777" w:rsidR="001E2732" w:rsidRDefault="009E0C70">
      <w:pPr>
        <w:pStyle w:val="SourceCode"/>
      </w:pPr>
      <w:r>
        <w:t xml:space="preserve">        List&lt;SysMenuVo&gt; list = sysMenuService.getTreeList();</w:t>
      </w:r>
    </w:p>
    <w:p w14:paraId="7F2FE715" w14:textId="77777777" w:rsidR="001E2732" w:rsidRDefault="009E0C70">
      <w:pPr>
        <w:pStyle w:val="SourceCode"/>
      </w:pPr>
      <w:r>
        <w:t xml:space="preserve">        return new Result&lt;&gt;(list);</w:t>
      </w:r>
    </w:p>
    <w:p w14:paraId="6BC0FF98" w14:textId="77777777" w:rsidR="001E2732" w:rsidRDefault="009E0C70">
      <w:pPr>
        <w:pStyle w:val="SourceCode"/>
      </w:pPr>
      <w:r>
        <w:t xml:space="preserve">    }</w:t>
      </w:r>
    </w:p>
    <w:p w14:paraId="661A6ADE" w14:textId="77777777" w:rsidR="001E2732" w:rsidRDefault="009E0C70">
      <w:pPr>
        <w:pStyle w:val="4"/>
      </w:pPr>
      <w:bookmarkStart w:id="99" w:name="sysmenuservice"/>
      <w:bookmarkEnd w:id="99"/>
      <w:r>
        <w:t>SysMenuService</w:t>
      </w:r>
    </w:p>
    <w:p w14:paraId="1E82C235" w14:textId="77777777" w:rsidR="001E2732" w:rsidRDefault="009E0C70">
      <w:pPr>
        <w:pStyle w:val="SourceCodeLanguage"/>
      </w:pPr>
      <w:r>
        <w:t>java</w:t>
      </w:r>
    </w:p>
    <w:p w14:paraId="196132E3" w14:textId="77777777" w:rsidR="001E2732" w:rsidRDefault="001E2732">
      <w:pPr>
        <w:pStyle w:val="SourceCode"/>
      </w:pPr>
    </w:p>
    <w:p w14:paraId="40E9FAD1" w14:textId="77777777" w:rsidR="001E2732" w:rsidRDefault="009E0C70">
      <w:pPr>
        <w:pStyle w:val="SourceCode"/>
      </w:pPr>
      <w:r>
        <w:t xml:space="preserve">    /**</w:t>
      </w:r>
    </w:p>
    <w:p w14:paraId="6B480149" w14:textId="77777777" w:rsidR="001E2732" w:rsidRDefault="009E0C70">
      <w:pPr>
        <w:pStyle w:val="SourceCode"/>
      </w:pPr>
      <w:r>
        <w:t xml:space="preserve">     * </w:t>
      </w:r>
      <w:r>
        <w:t>树形查询</w:t>
      </w:r>
    </w:p>
    <w:p w14:paraId="446633CC" w14:textId="77777777" w:rsidR="001E2732" w:rsidRDefault="009E0C70">
      <w:pPr>
        <w:pStyle w:val="SourceCode"/>
      </w:pPr>
      <w:r>
        <w:t xml:space="preserve">     * @return</w:t>
      </w:r>
    </w:p>
    <w:p w14:paraId="1FDDF0B4" w14:textId="77777777" w:rsidR="001E2732" w:rsidRDefault="009E0C70">
      <w:pPr>
        <w:pStyle w:val="SourceCode"/>
      </w:pPr>
      <w:r>
        <w:t xml:space="preserve">     */</w:t>
      </w:r>
    </w:p>
    <w:p w14:paraId="2067E9D5" w14:textId="77777777" w:rsidR="001E2732" w:rsidRDefault="009E0C70">
      <w:pPr>
        <w:pStyle w:val="SourceCode"/>
      </w:pPr>
      <w:r>
        <w:t xml:space="preserve">    List&lt;SysMenuVo&gt; getTreeList();</w:t>
      </w:r>
    </w:p>
    <w:p w14:paraId="4D824BF2" w14:textId="77777777" w:rsidR="001E2732" w:rsidRDefault="009E0C70">
      <w:pPr>
        <w:pStyle w:val="4"/>
      </w:pPr>
      <w:bookmarkStart w:id="100" w:name="sysmenuserviceimpl"/>
      <w:bookmarkEnd w:id="100"/>
      <w:r>
        <w:t>SysMenuServiceImpl</w:t>
      </w:r>
    </w:p>
    <w:p w14:paraId="1AA86C44" w14:textId="77777777" w:rsidR="001E2732" w:rsidRDefault="009E0C70">
      <w:pPr>
        <w:pStyle w:val="SourceCodeLanguage"/>
      </w:pPr>
      <w:r>
        <w:t>java</w:t>
      </w:r>
    </w:p>
    <w:p w14:paraId="4A4E2F04" w14:textId="77777777" w:rsidR="001E2732" w:rsidRDefault="001E2732">
      <w:pPr>
        <w:pStyle w:val="SourceCode"/>
      </w:pPr>
    </w:p>
    <w:p w14:paraId="346E7CC7" w14:textId="77777777" w:rsidR="001E2732" w:rsidRDefault="009E0C70">
      <w:pPr>
        <w:pStyle w:val="SourceCode"/>
      </w:pPr>
      <w:r>
        <w:t xml:space="preserve">    @Override</w:t>
      </w:r>
    </w:p>
    <w:p w14:paraId="0DB5AD59" w14:textId="77777777" w:rsidR="001E2732" w:rsidRDefault="009E0C70">
      <w:pPr>
        <w:pStyle w:val="SourceCode"/>
      </w:pPr>
      <w:r>
        <w:lastRenderedPageBreak/>
        <w:t xml:space="preserve">    public List&lt;SysMenuVo&gt; getTreeList() {</w:t>
      </w:r>
    </w:p>
    <w:p w14:paraId="0DC7D4A6" w14:textId="77777777" w:rsidR="001E2732" w:rsidRDefault="009E0C70">
      <w:pPr>
        <w:pStyle w:val="SourceCode"/>
      </w:pPr>
      <w:r>
        <w:t xml:space="preserve">        // </w:t>
      </w:r>
      <w:r>
        <w:t>查询出所有的菜单</w:t>
      </w:r>
    </w:p>
    <w:p w14:paraId="4635A950" w14:textId="77777777" w:rsidR="001E2732" w:rsidRDefault="009E0C70">
      <w:pPr>
        <w:pStyle w:val="SourceCode"/>
      </w:pPr>
      <w:r>
        <w:t xml:space="preserve">        List&lt;SysMenu&gt; menuList = sysMenuMapper.getAll();</w:t>
      </w:r>
    </w:p>
    <w:p w14:paraId="13AD4712" w14:textId="77777777" w:rsidR="001E2732" w:rsidRDefault="009E0C70">
      <w:pPr>
        <w:pStyle w:val="SourceCode"/>
      </w:pPr>
      <w:r>
        <w:t xml:space="preserve">        // </w:t>
      </w:r>
      <w:r>
        <w:t>过滤出所有顶级菜单</w:t>
      </w:r>
    </w:p>
    <w:p w14:paraId="798C2B51" w14:textId="77777777" w:rsidR="001E2732" w:rsidRDefault="009E0C70">
      <w:pPr>
        <w:pStyle w:val="SourceCode"/>
      </w:pPr>
      <w:r>
        <w:t xml:space="preserve">        return menuList.stream()</w:t>
      </w:r>
    </w:p>
    <w:p w14:paraId="1166C1F5" w14:textId="77777777" w:rsidR="001E2732" w:rsidRDefault="009E0C70">
      <w:pPr>
        <w:pStyle w:val="SourceCode"/>
      </w:pPr>
      <w:r>
        <w:t xml:space="preserve">                // </w:t>
      </w:r>
      <w:r>
        <w:t>只要父级菜单是</w:t>
      </w:r>
      <w:r>
        <w:t>0</w:t>
      </w:r>
      <w:r>
        <w:t>的就是顶级菜单</w:t>
      </w:r>
    </w:p>
    <w:p w14:paraId="2E2B8D7A" w14:textId="77777777" w:rsidR="001E2732" w:rsidRDefault="009E0C70">
      <w:pPr>
        <w:pStyle w:val="SourceCode"/>
      </w:pPr>
      <w:r>
        <w:t xml:space="preserve">                .filter(e -&gt; e.getParentId().equals(CoreConstant.DEFAULT_PARENT_ID))</w:t>
      </w:r>
    </w:p>
    <w:p w14:paraId="57DF4102" w14:textId="77777777" w:rsidR="001E2732" w:rsidRDefault="009E0C70">
      <w:pPr>
        <w:pStyle w:val="SourceCode"/>
      </w:pPr>
      <w:r>
        <w:t xml:space="preserve">                // </w:t>
      </w:r>
      <w:r>
        <w:t>将顶级菜单转换成我们的视图类</w:t>
      </w:r>
    </w:p>
    <w:p w14:paraId="2ACDD2B4" w14:textId="77777777" w:rsidR="001E2732" w:rsidRDefault="009E0C70">
      <w:pPr>
        <w:pStyle w:val="SourceCode"/>
      </w:pPr>
      <w:r>
        <w:t xml:space="preserve">                .map(e -&gt; {</w:t>
      </w:r>
    </w:p>
    <w:p w14:paraId="3519093A" w14:textId="77777777" w:rsidR="001E2732" w:rsidRDefault="009E0C70">
      <w:pPr>
        <w:pStyle w:val="SourceCode"/>
      </w:pPr>
      <w:r>
        <w:t xml:space="preserve">                    SysMenuVo sysMenuVo = new SysMenuVo();</w:t>
      </w:r>
    </w:p>
    <w:p w14:paraId="1C83B4A3" w14:textId="77777777" w:rsidR="001E2732" w:rsidRDefault="009E0C70">
      <w:pPr>
        <w:pStyle w:val="SourceCode"/>
      </w:pPr>
      <w:r>
        <w:t xml:space="preserve">                    BeanUtils.copyProperties(e, sysMenuVo);</w:t>
      </w:r>
    </w:p>
    <w:p w14:paraId="03B59E65" w14:textId="77777777" w:rsidR="001E2732" w:rsidRDefault="009E0C70">
      <w:pPr>
        <w:pStyle w:val="SourceCode"/>
      </w:pPr>
      <w:r>
        <w:t xml:space="preserve">                    return sysMenuVo;</w:t>
      </w:r>
    </w:p>
    <w:p w14:paraId="698A3F9D" w14:textId="77777777" w:rsidR="001E2732" w:rsidRDefault="009E0C70">
      <w:pPr>
        <w:pStyle w:val="SourceCode"/>
      </w:pPr>
      <w:r>
        <w:t xml:space="preserve">                })</w:t>
      </w:r>
    </w:p>
    <w:p w14:paraId="77B74957" w14:textId="77777777" w:rsidR="001E2732" w:rsidRDefault="009E0C70">
      <w:pPr>
        <w:pStyle w:val="SourceCode"/>
      </w:pPr>
      <w:r>
        <w:t xml:space="preserve">                // </w:t>
      </w:r>
      <w:r>
        <w:t>根据顶级菜单的</w:t>
      </w:r>
      <w:r>
        <w:t>ID</w:t>
      </w:r>
      <w:r>
        <w:t>，递归从剩余的列表中找子菜单</w:t>
      </w:r>
    </w:p>
    <w:p w14:paraId="4D85909B" w14:textId="77777777" w:rsidR="001E2732" w:rsidRDefault="009E0C70">
      <w:pPr>
        <w:pStyle w:val="SourceCode"/>
      </w:pPr>
      <w:r>
        <w:t xml:space="preserve">                .map(e -&gt; {</w:t>
      </w:r>
    </w:p>
    <w:p w14:paraId="180969D8" w14:textId="77777777" w:rsidR="001E2732" w:rsidRDefault="009E0C70">
      <w:pPr>
        <w:pStyle w:val="SourceCode"/>
      </w:pPr>
      <w:r>
        <w:t xml:space="preserve">                    e.setChildren(getChildren(e, menuList));</w:t>
      </w:r>
    </w:p>
    <w:p w14:paraId="3C2E4DA6" w14:textId="77777777" w:rsidR="001E2732" w:rsidRDefault="009E0C70">
      <w:pPr>
        <w:pStyle w:val="SourceCode"/>
      </w:pPr>
      <w:r>
        <w:t xml:space="preserve">                    // </w:t>
      </w:r>
      <w:r>
        <w:t>处理完之后，判断子菜单是否为空，如果为空，给一个</w:t>
      </w:r>
      <w:r>
        <w:t>null</w:t>
      </w:r>
    </w:p>
    <w:p w14:paraId="5765AC66" w14:textId="77777777" w:rsidR="001E2732" w:rsidRDefault="009E0C70">
      <w:pPr>
        <w:pStyle w:val="SourceCode"/>
      </w:pPr>
      <w:r>
        <w:t xml:space="preserve">                    if (CollectionUtils.isEmpty(e.getChildren())) {</w:t>
      </w:r>
    </w:p>
    <w:p w14:paraId="7293AFC0" w14:textId="77777777" w:rsidR="001E2732" w:rsidRDefault="009E0C70">
      <w:pPr>
        <w:pStyle w:val="SourceCode"/>
      </w:pPr>
      <w:r>
        <w:t xml:space="preserve">                        e.setChildren(null);</w:t>
      </w:r>
    </w:p>
    <w:p w14:paraId="26CA4BC4" w14:textId="77777777" w:rsidR="001E2732" w:rsidRDefault="009E0C70">
      <w:pPr>
        <w:pStyle w:val="SourceCode"/>
      </w:pPr>
      <w:r>
        <w:t xml:space="preserve">                    }</w:t>
      </w:r>
    </w:p>
    <w:p w14:paraId="39C97126" w14:textId="77777777" w:rsidR="001E2732" w:rsidRDefault="001E2732">
      <w:pPr>
        <w:pStyle w:val="SourceCode"/>
      </w:pPr>
    </w:p>
    <w:p w14:paraId="00069B92" w14:textId="77777777" w:rsidR="001E2732" w:rsidRDefault="009E0C70">
      <w:pPr>
        <w:pStyle w:val="SourceCode"/>
      </w:pPr>
      <w:r>
        <w:t xml:space="preserve">                    return e;</w:t>
      </w:r>
    </w:p>
    <w:p w14:paraId="188ADE93" w14:textId="77777777" w:rsidR="001E2732" w:rsidRDefault="009E0C70">
      <w:pPr>
        <w:pStyle w:val="SourceCode"/>
      </w:pPr>
      <w:r>
        <w:t xml:space="preserve">                }).collect(Collectors.toList());</w:t>
      </w:r>
    </w:p>
    <w:p w14:paraId="2289592A" w14:textId="77777777" w:rsidR="001E2732" w:rsidRDefault="009E0C70">
      <w:pPr>
        <w:pStyle w:val="SourceCode"/>
      </w:pPr>
      <w:r>
        <w:t xml:space="preserve">    }</w:t>
      </w:r>
    </w:p>
    <w:p w14:paraId="0A2E6464" w14:textId="77777777" w:rsidR="001E2732" w:rsidRDefault="001E2732">
      <w:pPr>
        <w:pStyle w:val="SourceCode"/>
      </w:pPr>
    </w:p>
    <w:p w14:paraId="30CE0035" w14:textId="77777777" w:rsidR="001E2732" w:rsidRDefault="009E0C70">
      <w:pPr>
        <w:pStyle w:val="SourceCode"/>
      </w:pPr>
      <w:r>
        <w:t xml:space="preserve">    /**</w:t>
      </w:r>
    </w:p>
    <w:p w14:paraId="69EACDB7" w14:textId="77777777" w:rsidR="001E2732" w:rsidRDefault="009E0C70">
      <w:pPr>
        <w:pStyle w:val="SourceCode"/>
      </w:pPr>
      <w:r>
        <w:t xml:space="preserve">     * </w:t>
      </w:r>
      <w:r>
        <w:t>递归构造树形菜单</w:t>
      </w:r>
    </w:p>
    <w:p w14:paraId="6FE2C4DD" w14:textId="77777777" w:rsidR="001E2732" w:rsidRDefault="009E0C70">
      <w:pPr>
        <w:pStyle w:val="SourceCode"/>
      </w:pPr>
      <w:r>
        <w:t xml:space="preserve">     *</w:t>
      </w:r>
    </w:p>
    <w:p w14:paraId="69A734E3" w14:textId="77777777" w:rsidR="001E2732" w:rsidRDefault="009E0C70">
      <w:pPr>
        <w:pStyle w:val="SourceCode"/>
      </w:pPr>
      <w:r>
        <w:t xml:space="preserve">     * @param sysMenu</w:t>
      </w:r>
    </w:p>
    <w:p w14:paraId="4EA4EA2A" w14:textId="77777777" w:rsidR="001E2732" w:rsidRDefault="009E0C70">
      <w:pPr>
        <w:pStyle w:val="SourceCode"/>
      </w:pPr>
      <w:r>
        <w:t xml:space="preserve">     * @param menuList</w:t>
      </w:r>
    </w:p>
    <w:p w14:paraId="27B83735" w14:textId="77777777" w:rsidR="001E2732" w:rsidRDefault="009E0C70">
      <w:pPr>
        <w:pStyle w:val="SourceCode"/>
      </w:pPr>
      <w:r>
        <w:t xml:space="preserve">     * @return</w:t>
      </w:r>
    </w:p>
    <w:p w14:paraId="612ABFF2" w14:textId="77777777" w:rsidR="001E2732" w:rsidRDefault="009E0C70">
      <w:pPr>
        <w:pStyle w:val="SourceCode"/>
      </w:pPr>
      <w:r>
        <w:t xml:space="preserve">     */</w:t>
      </w:r>
    </w:p>
    <w:p w14:paraId="4012A2FF" w14:textId="77777777" w:rsidR="001E2732" w:rsidRDefault="009E0C70">
      <w:pPr>
        <w:pStyle w:val="SourceCode"/>
      </w:pPr>
      <w:r>
        <w:t xml:space="preserve">    private List&lt;SysMenuVo&gt; getChildren(SysMenuVo sysMenu, List&lt;SysMenu&gt; menuList) {</w:t>
      </w:r>
    </w:p>
    <w:p w14:paraId="2603E2AF" w14:textId="77777777" w:rsidR="001E2732" w:rsidRDefault="009E0C70">
      <w:pPr>
        <w:pStyle w:val="SourceCode"/>
      </w:pPr>
      <w:r>
        <w:lastRenderedPageBreak/>
        <w:t xml:space="preserve">        // </w:t>
      </w:r>
      <w:r>
        <w:t>第一步，直接找到</w:t>
      </w:r>
      <w:r>
        <w:t>sysMenu</w:t>
      </w:r>
      <w:r>
        <w:t>的子菜单</w:t>
      </w:r>
    </w:p>
    <w:p w14:paraId="7E1C2970" w14:textId="77777777" w:rsidR="001E2732" w:rsidRDefault="009E0C70">
      <w:pPr>
        <w:pStyle w:val="SourceCode"/>
      </w:pPr>
      <w:r>
        <w:t xml:space="preserve">        List&lt;SysMenuVo&gt; childrenList = menuList.stream().filter(e -&gt; e.getParentId().equals(sysMenu.getMenuId()))</w:t>
      </w:r>
    </w:p>
    <w:p w14:paraId="196EB409" w14:textId="77777777" w:rsidR="001E2732" w:rsidRDefault="009E0C70">
      <w:pPr>
        <w:pStyle w:val="SourceCode"/>
      </w:pPr>
      <w:r>
        <w:t xml:space="preserve">                // </w:t>
      </w:r>
      <w:r>
        <w:t>第二步，把子菜单每一项转成</w:t>
      </w:r>
      <w:r>
        <w:t>SysMenuVo</w:t>
      </w:r>
    </w:p>
    <w:p w14:paraId="46FD8AF8" w14:textId="77777777" w:rsidR="001E2732" w:rsidRDefault="009E0C70">
      <w:pPr>
        <w:pStyle w:val="SourceCode"/>
      </w:pPr>
      <w:r>
        <w:t xml:space="preserve">                .map(e -&gt; {</w:t>
      </w:r>
    </w:p>
    <w:p w14:paraId="07C933CC" w14:textId="77777777" w:rsidR="001E2732" w:rsidRDefault="009E0C70">
      <w:pPr>
        <w:pStyle w:val="SourceCode"/>
      </w:pPr>
      <w:r>
        <w:t xml:space="preserve">                    SysMenuVo sysMenuVo = new SysMenuVo();</w:t>
      </w:r>
    </w:p>
    <w:p w14:paraId="4CD4DB92" w14:textId="77777777" w:rsidR="001E2732" w:rsidRDefault="009E0C70">
      <w:pPr>
        <w:pStyle w:val="SourceCode"/>
      </w:pPr>
      <w:r>
        <w:t xml:space="preserve">                    BeanUtils.copyProperties(e, sysMenuVo);</w:t>
      </w:r>
    </w:p>
    <w:p w14:paraId="1CF84E4D" w14:textId="77777777" w:rsidR="001E2732" w:rsidRDefault="009E0C70">
      <w:pPr>
        <w:pStyle w:val="SourceCode"/>
      </w:pPr>
      <w:r>
        <w:t xml:space="preserve">                    return sysMenuVo;</w:t>
      </w:r>
    </w:p>
    <w:p w14:paraId="7CE0A6C7" w14:textId="77777777" w:rsidR="001E2732" w:rsidRDefault="009E0C70">
      <w:pPr>
        <w:pStyle w:val="SourceCode"/>
      </w:pPr>
      <w:r>
        <w:t xml:space="preserve">                })</w:t>
      </w:r>
    </w:p>
    <w:p w14:paraId="516B1315" w14:textId="77777777" w:rsidR="001E2732" w:rsidRDefault="009E0C70">
      <w:pPr>
        <w:pStyle w:val="SourceCode"/>
      </w:pPr>
      <w:r>
        <w:t xml:space="preserve">                // </w:t>
      </w:r>
      <w:r>
        <w:t>第三步，递归找到本次获取到的所有子菜单的子菜单</w:t>
      </w:r>
    </w:p>
    <w:p w14:paraId="13C7F0F6" w14:textId="77777777" w:rsidR="001E2732" w:rsidRDefault="009E0C70">
      <w:pPr>
        <w:pStyle w:val="SourceCode"/>
      </w:pPr>
      <w:r>
        <w:t xml:space="preserve">                .map(e -&gt; {</w:t>
      </w:r>
    </w:p>
    <w:p w14:paraId="7873C928" w14:textId="77777777" w:rsidR="001E2732" w:rsidRDefault="009E0C70">
      <w:pPr>
        <w:pStyle w:val="SourceCode"/>
      </w:pPr>
      <w:r>
        <w:t xml:space="preserve">                    e.setChildren(getChildren(e, menuList));</w:t>
      </w:r>
    </w:p>
    <w:p w14:paraId="0CF901CA" w14:textId="77777777" w:rsidR="001E2732" w:rsidRDefault="009E0C70">
      <w:pPr>
        <w:pStyle w:val="SourceCode"/>
      </w:pPr>
      <w:r>
        <w:t xml:space="preserve">                    if (CollectionUtils.isEmpty(e.getChildren())) {</w:t>
      </w:r>
    </w:p>
    <w:p w14:paraId="47C65868" w14:textId="77777777" w:rsidR="001E2732" w:rsidRDefault="009E0C70">
      <w:pPr>
        <w:pStyle w:val="SourceCode"/>
      </w:pPr>
      <w:r>
        <w:t xml:space="preserve">                        e.setChildren(null);</w:t>
      </w:r>
    </w:p>
    <w:p w14:paraId="1F3A6633" w14:textId="77777777" w:rsidR="001E2732" w:rsidRDefault="009E0C70">
      <w:pPr>
        <w:pStyle w:val="SourceCode"/>
      </w:pPr>
      <w:r>
        <w:t xml:space="preserve">                    }</w:t>
      </w:r>
    </w:p>
    <w:p w14:paraId="1E6F72E5" w14:textId="77777777" w:rsidR="001E2732" w:rsidRDefault="009E0C70">
      <w:pPr>
        <w:pStyle w:val="SourceCode"/>
      </w:pPr>
      <w:r>
        <w:t xml:space="preserve">                    return e;</w:t>
      </w:r>
    </w:p>
    <w:p w14:paraId="34976FCB" w14:textId="77777777" w:rsidR="001E2732" w:rsidRDefault="009E0C70">
      <w:pPr>
        <w:pStyle w:val="SourceCode"/>
      </w:pPr>
      <w:r>
        <w:t xml:space="preserve">                }).collect(Collectors.toList());</w:t>
      </w:r>
    </w:p>
    <w:p w14:paraId="30A885DB" w14:textId="77777777" w:rsidR="001E2732" w:rsidRDefault="009E0C70">
      <w:pPr>
        <w:pStyle w:val="SourceCode"/>
      </w:pPr>
      <w:r>
        <w:t xml:space="preserve">        // </w:t>
      </w:r>
      <w:r>
        <w:t>判断</w:t>
      </w:r>
      <w:r>
        <w:t>childrenList</w:t>
      </w:r>
      <w:r>
        <w:t>是不是空，如果是就返回</w:t>
      </w:r>
      <w:r>
        <w:t>null</w:t>
      </w:r>
    </w:p>
    <w:p w14:paraId="4C23E47F" w14:textId="77777777" w:rsidR="001E2732" w:rsidRDefault="009E0C70">
      <w:pPr>
        <w:pStyle w:val="SourceCode"/>
      </w:pPr>
      <w:r>
        <w:t xml:space="preserve">        if (CollectionUtils.isEmpty(childrenList)) {</w:t>
      </w:r>
    </w:p>
    <w:p w14:paraId="1801AFFC" w14:textId="77777777" w:rsidR="001E2732" w:rsidRDefault="009E0C70">
      <w:pPr>
        <w:pStyle w:val="SourceCode"/>
      </w:pPr>
      <w:r>
        <w:t xml:space="preserve">            // </w:t>
      </w:r>
      <w:r>
        <w:t>这一步其实是过滤掉空集合</w:t>
      </w:r>
    </w:p>
    <w:p w14:paraId="13C913D7" w14:textId="77777777" w:rsidR="001E2732" w:rsidRDefault="009E0C70">
      <w:pPr>
        <w:pStyle w:val="SourceCode"/>
      </w:pPr>
      <w:r>
        <w:t xml:space="preserve">            return null;</w:t>
      </w:r>
    </w:p>
    <w:p w14:paraId="240AE8E9" w14:textId="77777777" w:rsidR="001E2732" w:rsidRDefault="009E0C70">
      <w:pPr>
        <w:pStyle w:val="SourceCode"/>
      </w:pPr>
      <w:r>
        <w:t xml:space="preserve">        }</w:t>
      </w:r>
    </w:p>
    <w:p w14:paraId="51960943" w14:textId="77777777" w:rsidR="001E2732" w:rsidRDefault="009E0C70">
      <w:pPr>
        <w:pStyle w:val="SourceCode"/>
      </w:pPr>
      <w:r>
        <w:t xml:space="preserve">        return childrenList;</w:t>
      </w:r>
    </w:p>
    <w:p w14:paraId="03EE2849" w14:textId="77777777" w:rsidR="001E2732" w:rsidRDefault="009E0C70">
      <w:pPr>
        <w:pStyle w:val="SourceCode"/>
      </w:pPr>
      <w:r>
        <w:t xml:space="preserve">    }</w:t>
      </w:r>
    </w:p>
    <w:p w14:paraId="628C1CEF" w14:textId="77777777" w:rsidR="001E2732" w:rsidRDefault="009E0C70">
      <w:pPr>
        <w:pStyle w:val="4"/>
      </w:pPr>
      <w:bookmarkStart w:id="101" w:name="api"/>
      <w:bookmarkEnd w:id="101"/>
      <w:r>
        <w:t>API</w:t>
      </w:r>
    </w:p>
    <w:p w14:paraId="343EE14E" w14:textId="77777777" w:rsidR="001E2732" w:rsidRDefault="009E0C70">
      <w:r>
        <w:t>api</w:t>
      </w:r>
      <w:r>
        <w:t>中我们新增一条树形查询接口</w:t>
      </w:r>
    </w:p>
    <w:p w14:paraId="6B563710" w14:textId="77777777" w:rsidR="001E2732" w:rsidRDefault="009E0C70">
      <w:pPr>
        <w:pStyle w:val="SourceCodeLanguage"/>
      </w:pPr>
      <w:r>
        <w:t>js</w:t>
      </w:r>
    </w:p>
    <w:p w14:paraId="658B56D3" w14:textId="77777777" w:rsidR="001E2732" w:rsidRDefault="009E0C70">
      <w:pPr>
        <w:pStyle w:val="SourceCode"/>
      </w:pPr>
      <w:r>
        <w:t xml:space="preserve">  /**</w:t>
      </w:r>
    </w:p>
    <w:p w14:paraId="2D8EB9CA" w14:textId="77777777" w:rsidR="001E2732" w:rsidRDefault="009E0C70">
      <w:pPr>
        <w:pStyle w:val="SourceCode"/>
      </w:pPr>
      <w:r>
        <w:t xml:space="preserve">   * </w:t>
      </w:r>
      <w:r>
        <w:t>树形查询菜单</w:t>
      </w:r>
    </w:p>
    <w:p w14:paraId="577A4BC1" w14:textId="77777777" w:rsidR="001E2732" w:rsidRDefault="009E0C70">
      <w:pPr>
        <w:pStyle w:val="SourceCode"/>
      </w:pPr>
      <w:r>
        <w:t xml:space="preserve">   */</w:t>
      </w:r>
    </w:p>
    <w:p w14:paraId="09B90EFF" w14:textId="77777777" w:rsidR="001E2732" w:rsidRDefault="009E0C70">
      <w:pPr>
        <w:pStyle w:val="SourceCode"/>
      </w:pPr>
      <w:r>
        <w:t xml:space="preserve">  getTreeList() {</w:t>
      </w:r>
    </w:p>
    <w:p w14:paraId="1B8104FC" w14:textId="77777777" w:rsidR="001E2732" w:rsidRDefault="009E0C70">
      <w:pPr>
        <w:pStyle w:val="SourceCode"/>
      </w:pPr>
      <w:r>
        <w:t xml:space="preserve">    return request({</w:t>
      </w:r>
    </w:p>
    <w:p w14:paraId="3FA901CD" w14:textId="77777777" w:rsidR="001E2732" w:rsidRDefault="009E0C70">
      <w:pPr>
        <w:pStyle w:val="SourceCode"/>
      </w:pPr>
      <w:r>
        <w:t xml:space="preserve">      url: `/${groupName}/getTreeList`,</w:t>
      </w:r>
    </w:p>
    <w:p w14:paraId="51B6EF89" w14:textId="77777777" w:rsidR="001E2732" w:rsidRDefault="009E0C70">
      <w:pPr>
        <w:pStyle w:val="SourceCode"/>
      </w:pPr>
      <w:r>
        <w:t xml:space="preserve">      methods: 'get'</w:t>
      </w:r>
    </w:p>
    <w:p w14:paraId="72104158" w14:textId="77777777" w:rsidR="001E2732" w:rsidRDefault="009E0C70">
      <w:pPr>
        <w:pStyle w:val="SourceCode"/>
      </w:pPr>
      <w:r>
        <w:t xml:space="preserve">    })</w:t>
      </w:r>
    </w:p>
    <w:p w14:paraId="74A7C05B" w14:textId="77777777" w:rsidR="001E2732" w:rsidRDefault="009E0C70">
      <w:pPr>
        <w:pStyle w:val="SourceCode"/>
      </w:pPr>
      <w:r>
        <w:t xml:space="preserve">  }</w:t>
      </w:r>
    </w:p>
    <w:p w14:paraId="628B58C5" w14:textId="77777777" w:rsidR="001E2732" w:rsidRDefault="009E0C70">
      <w:pPr>
        <w:pStyle w:val="4"/>
      </w:pPr>
      <w:bookmarkStart w:id="102" w:name="页面"/>
      <w:bookmarkEnd w:id="102"/>
      <w:r>
        <w:lastRenderedPageBreak/>
        <w:t>页面</w:t>
      </w:r>
    </w:p>
    <w:p w14:paraId="16D96532" w14:textId="77777777" w:rsidR="001E2732" w:rsidRDefault="009E0C70">
      <w:pPr>
        <w:pStyle w:val="SourceCodeLanguage"/>
      </w:pPr>
      <w:r>
        <w:t>vue</w:t>
      </w:r>
    </w:p>
    <w:p w14:paraId="2D0BEAA9" w14:textId="77777777" w:rsidR="001E2732" w:rsidRDefault="009E0C70">
      <w:pPr>
        <w:pStyle w:val="SourceCode"/>
      </w:pPr>
      <w:r>
        <w:t>&lt;template&gt;</w:t>
      </w:r>
    </w:p>
    <w:p w14:paraId="3D36116A" w14:textId="77777777" w:rsidR="001E2732" w:rsidRDefault="009E0C70">
      <w:pPr>
        <w:pStyle w:val="SourceCode"/>
      </w:pPr>
      <w:r>
        <w:t xml:space="preserve">  &lt;div&gt;</w:t>
      </w:r>
    </w:p>
    <w:p w14:paraId="5E46D5F0" w14:textId="77777777" w:rsidR="001E2732" w:rsidRDefault="009E0C70">
      <w:pPr>
        <w:pStyle w:val="SourceCode"/>
      </w:pPr>
      <w:r>
        <w:t xml:space="preserve">    &lt;!-- </w:t>
      </w:r>
      <w:r>
        <w:t>添加按钮开始</w:t>
      </w:r>
      <w:r>
        <w:t xml:space="preserve"> --&gt;</w:t>
      </w:r>
    </w:p>
    <w:p w14:paraId="5E8A4E7F" w14:textId="77777777" w:rsidR="001E2732" w:rsidRDefault="009E0C70">
      <w:pPr>
        <w:pStyle w:val="SourceCode"/>
      </w:pPr>
      <w:r>
        <w:t xml:space="preserve">    &lt;div class="button-group"&gt;</w:t>
      </w:r>
    </w:p>
    <w:p w14:paraId="7AF25711" w14:textId="77777777" w:rsidR="001E2732" w:rsidRDefault="009E0C70">
      <w:pPr>
        <w:pStyle w:val="SourceCode"/>
      </w:pPr>
      <w:r>
        <w:t xml:space="preserve">      &lt;el-button type="primary" size="small" icon="el-icon-plus" @click="toAdd"&gt;</w:t>
      </w:r>
      <w:r>
        <w:t>添加</w:t>
      </w:r>
      <w:r>
        <w:t>&lt;/el-button&gt;</w:t>
      </w:r>
    </w:p>
    <w:p w14:paraId="3E032DD3" w14:textId="77777777" w:rsidR="001E2732" w:rsidRDefault="009E0C70">
      <w:pPr>
        <w:pStyle w:val="SourceCode"/>
      </w:pPr>
      <w:r>
        <w:t xml:space="preserve">    &lt;/div&gt;</w:t>
      </w:r>
    </w:p>
    <w:p w14:paraId="1B01BADE" w14:textId="77777777" w:rsidR="001E2732" w:rsidRDefault="009E0C70">
      <w:pPr>
        <w:pStyle w:val="SourceCode"/>
      </w:pPr>
      <w:r>
        <w:t xml:space="preserve">    &lt;!-- </w:t>
      </w:r>
      <w:r>
        <w:t>添加按钮结束</w:t>
      </w:r>
      <w:r>
        <w:t xml:space="preserve"> --&gt;</w:t>
      </w:r>
    </w:p>
    <w:p w14:paraId="2C6A8781" w14:textId="77777777" w:rsidR="001E2732" w:rsidRDefault="009E0C70">
      <w:pPr>
        <w:pStyle w:val="SourceCode"/>
      </w:pPr>
      <w:r>
        <w:t xml:space="preserve">    &lt;!-- </w:t>
      </w:r>
      <w:r>
        <w:t>数据表格开始</w:t>
      </w:r>
      <w:r>
        <w:t xml:space="preserve"> --&gt;</w:t>
      </w:r>
    </w:p>
    <w:p w14:paraId="0DDD23D4" w14:textId="77777777" w:rsidR="001E2732" w:rsidRDefault="009E0C70">
      <w:pPr>
        <w:pStyle w:val="SourceCode"/>
      </w:pPr>
      <w:r>
        <w:t xml:space="preserve">    &lt;div class="data-table"&gt;</w:t>
      </w:r>
    </w:p>
    <w:p w14:paraId="77B425D3" w14:textId="77777777" w:rsidR="001E2732" w:rsidRDefault="009E0C70">
      <w:pPr>
        <w:pStyle w:val="SourceCode"/>
      </w:pPr>
      <w:r>
        <w:t xml:space="preserve">      &lt;el-table</w:t>
      </w:r>
    </w:p>
    <w:p w14:paraId="551BF721" w14:textId="77777777" w:rsidR="001E2732" w:rsidRDefault="009E0C70">
      <w:pPr>
        <w:pStyle w:val="SourceCode"/>
      </w:pPr>
      <w:r>
        <w:t xml:space="preserve">        header-row-class-name="pochi-table-header"</w:t>
      </w:r>
    </w:p>
    <w:p w14:paraId="2CE480FC" w14:textId="77777777" w:rsidR="001E2732" w:rsidRDefault="009E0C70">
      <w:pPr>
        <w:pStyle w:val="SourceCode"/>
      </w:pPr>
      <w:r>
        <w:t xml:space="preserve">        :data="treeList"</w:t>
      </w:r>
    </w:p>
    <w:p w14:paraId="55350EC6" w14:textId="77777777" w:rsidR="001E2732" w:rsidRDefault="009E0C70">
      <w:pPr>
        <w:pStyle w:val="SourceCode"/>
      </w:pPr>
      <w:r>
        <w:t xml:space="preserve">        stripe</w:t>
      </w:r>
    </w:p>
    <w:p w14:paraId="6F84A9DA" w14:textId="77777777" w:rsidR="001E2732" w:rsidRDefault="009E0C70">
      <w:pPr>
        <w:pStyle w:val="SourceCode"/>
      </w:pPr>
      <w:r>
        <w:t xml:space="preserve">        row-key="menuId"</w:t>
      </w:r>
    </w:p>
    <w:p w14:paraId="4F750DED" w14:textId="77777777" w:rsidR="001E2732" w:rsidRDefault="009E0C70">
      <w:pPr>
        <w:pStyle w:val="SourceCode"/>
      </w:pPr>
      <w:r>
        <w:t xml:space="preserve">        style="width: 100%"</w:t>
      </w:r>
    </w:p>
    <w:p w14:paraId="58A40F25" w14:textId="77777777" w:rsidR="001E2732" w:rsidRDefault="009E0C70">
      <w:pPr>
        <w:pStyle w:val="SourceCode"/>
      </w:pPr>
      <w:r>
        <w:t xml:space="preserve">      &gt;</w:t>
      </w:r>
    </w:p>
    <w:p w14:paraId="28E5D450" w14:textId="77777777" w:rsidR="001E2732" w:rsidRDefault="009E0C70">
      <w:pPr>
        <w:pStyle w:val="SourceCode"/>
      </w:pPr>
      <w:r>
        <w:t xml:space="preserve">        &lt;el-table-column prop="menuId" label="</w:t>
      </w:r>
      <w:r>
        <w:t>菜单编号</w:t>
      </w:r>
      <w:r>
        <w:t>" width="100px" /&gt;</w:t>
      </w:r>
    </w:p>
    <w:p w14:paraId="140EBAAF" w14:textId="77777777" w:rsidR="001E2732" w:rsidRDefault="009E0C70">
      <w:pPr>
        <w:pStyle w:val="SourceCode"/>
      </w:pPr>
      <w:r>
        <w:t xml:space="preserve">        &lt;el-table-column prop="menuName" label="</w:t>
      </w:r>
      <w:r>
        <w:t>名称</w:t>
      </w:r>
      <w:r>
        <w:t>" /&gt;</w:t>
      </w:r>
    </w:p>
    <w:p w14:paraId="141C9934" w14:textId="77777777" w:rsidR="001E2732" w:rsidRDefault="009E0C70">
      <w:pPr>
        <w:pStyle w:val="SourceCode"/>
      </w:pPr>
      <w:r>
        <w:t xml:space="preserve">        &lt;el-table-column prop="orderNum" label="</w:t>
      </w:r>
      <w:r>
        <w:t>排序</w:t>
      </w:r>
      <w:r>
        <w:t>" width="60px" /&gt;</w:t>
      </w:r>
    </w:p>
    <w:p w14:paraId="282E1A43" w14:textId="77777777" w:rsidR="001E2732" w:rsidRDefault="009E0C70">
      <w:pPr>
        <w:pStyle w:val="SourceCode"/>
      </w:pPr>
      <w:r>
        <w:t xml:space="preserve">        &lt;el-table-column prop="componentUrl" label="</w:t>
      </w:r>
      <w:r>
        <w:t>组件路径</w:t>
      </w:r>
      <w:r>
        <w:t>" /&gt;</w:t>
      </w:r>
    </w:p>
    <w:p w14:paraId="0BB242ED" w14:textId="77777777" w:rsidR="001E2732" w:rsidRDefault="009E0C70">
      <w:pPr>
        <w:pStyle w:val="SourceCode"/>
      </w:pPr>
      <w:r>
        <w:t xml:space="preserve">        &lt;el-table-column prop="menuType" label="</w:t>
      </w:r>
      <w:r>
        <w:t>菜单类型</w:t>
      </w:r>
      <w:r>
        <w:t>" width="80px"&gt;</w:t>
      </w:r>
    </w:p>
    <w:p w14:paraId="50BE359E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2C1BDF18" w14:textId="77777777" w:rsidR="001E2732" w:rsidRDefault="009E0C70">
      <w:pPr>
        <w:pStyle w:val="SourceCode"/>
      </w:pPr>
      <w:r>
        <w:t xml:space="preserve">            &lt;el-tag v-if="row.menuType === 1"&gt;</w:t>
      </w:r>
      <w:r>
        <w:t>目录</w:t>
      </w:r>
      <w:r>
        <w:t>&lt;/el-tag&gt;</w:t>
      </w:r>
    </w:p>
    <w:p w14:paraId="444A5663" w14:textId="77777777" w:rsidR="001E2732" w:rsidRDefault="009E0C70">
      <w:pPr>
        <w:pStyle w:val="SourceCode"/>
      </w:pPr>
      <w:r>
        <w:t xml:space="preserve">            &lt;el-tag v-if="row.menuType === 2"&gt;</w:t>
      </w:r>
      <w:r>
        <w:t>菜单</w:t>
      </w:r>
      <w:r>
        <w:t>&lt;/el-tag&gt;</w:t>
      </w:r>
    </w:p>
    <w:p w14:paraId="72E0F66B" w14:textId="77777777" w:rsidR="001E2732" w:rsidRDefault="009E0C70">
      <w:pPr>
        <w:pStyle w:val="SourceCode"/>
      </w:pPr>
      <w:r>
        <w:t xml:space="preserve">            &lt;el-tag v-if="row.menuType === 3"&gt;</w:t>
      </w:r>
      <w:r>
        <w:t>权限</w:t>
      </w:r>
      <w:r>
        <w:t>&lt;/el-tag&gt;</w:t>
      </w:r>
    </w:p>
    <w:p w14:paraId="3B5A5AA3" w14:textId="77777777" w:rsidR="001E2732" w:rsidRDefault="009E0C70">
      <w:pPr>
        <w:pStyle w:val="SourceCode"/>
      </w:pPr>
      <w:r>
        <w:t xml:space="preserve">          &lt;/template&gt;</w:t>
      </w:r>
    </w:p>
    <w:p w14:paraId="1453EB1F" w14:textId="77777777" w:rsidR="001E2732" w:rsidRDefault="009E0C70">
      <w:pPr>
        <w:pStyle w:val="SourceCode"/>
      </w:pPr>
      <w:r>
        <w:t xml:space="preserve">        &lt;/el-table-column&gt;</w:t>
      </w:r>
    </w:p>
    <w:p w14:paraId="726FB7CF" w14:textId="77777777" w:rsidR="001E2732" w:rsidRDefault="009E0C70">
      <w:pPr>
        <w:pStyle w:val="SourceCode"/>
      </w:pPr>
      <w:r>
        <w:t xml:space="preserve">        &lt;el-table-column prop="visible" label="</w:t>
      </w:r>
      <w:r>
        <w:t>显示状态</w:t>
      </w:r>
      <w:r>
        <w:t>" width="80px"&gt;</w:t>
      </w:r>
    </w:p>
    <w:p w14:paraId="42EB7F34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5F7BC33B" w14:textId="77777777" w:rsidR="001E2732" w:rsidRDefault="009E0C70">
      <w:pPr>
        <w:pStyle w:val="SourceCode"/>
      </w:pPr>
      <w:r>
        <w:t xml:space="preserve">            &lt;el-tag v-if="row.visible === 1"&gt;</w:t>
      </w:r>
      <w:r>
        <w:t>显示</w:t>
      </w:r>
      <w:r>
        <w:t>&lt;/el-tag&gt;</w:t>
      </w:r>
    </w:p>
    <w:p w14:paraId="29FDAA5E" w14:textId="77777777" w:rsidR="001E2732" w:rsidRDefault="009E0C70">
      <w:pPr>
        <w:pStyle w:val="SourceCode"/>
      </w:pPr>
      <w:r>
        <w:t xml:space="preserve">            &lt;el-tag v-if="row.visible === 0" type="info"&gt;</w:t>
      </w:r>
      <w:r>
        <w:t>隐藏</w:t>
      </w:r>
      <w:r>
        <w:t>&lt;/el-tag&gt;</w:t>
      </w:r>
    </w:p>
    <w:p w14:paraId="037D9C43" w14:textId="77777777" w:rsidR="001E2732" w:rsidRDefault="009E0C70">
      <w:pPr>
        <w:pStyle w:val="SourceCode"/>
      </w:pPr>
      <w:r>
        <w:t xml:space="preserve">          &lt;/template&gt;</w:t>
      </w:r>
    </w:p>
    <w:p w14:paraId="04E06E17" w14:textId="77777777" w:rsidR="001E2732" w:rsidRDefault="009E0C70">
      <w:pPr>
        <w:pStyle w:val="SourceCode"/>
      </w:pPr>
      <w:r>
        <w:lastRenderedPageBreak/>
        <w:t xml:space="preserve">        &lt;/el-table-column&gt;</w:t>
      </w:r>
    </w:p>
    <w:p w14:paraId="30EC213A" w14:textId="77777777" w:rsidR="001E2732" w:rsidRDefault="009E0C70">
      <w:pPr>
        <w:pStyle w:val="SourceCode"/>
      </w:pPr>
      <w:r>
        <w:t xml:space="preserve">        &lt;el-table-column prop="status" label="</w:t>
      </w:r>
      <w:r>
        <w:t>启用状态</w:t>
      </w:r>
      <w:r>
        <w:t>" width="80px"&gt;</w:t>
      </w:r>
    </w:p>
    <w:p w14:paraId="6DC382BD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007B703E" w14:textId="77777777" w:rsidR="001E2732" w:rsidRDefault="009E0C70">
      <w:pPr>
        <w:pStyle w:val="SourceCode"/>
      </w:pPr>
      <w:r>
        <w:t xml:space="preserve">            &lt;el-tag v-if="row.status === 1"&gt;</w:t>
      </w:r>
      <w:r>
        <w:t>启用</w:t>
      </w:r>
      <w:r>
        <w:t>&lt;/el-tag&gt;</w:t>
      </w:r>
    </w:p>
    <w:p w14:paraId="1A8DBD70" w14:textId="77777777" w:rsidR="001E2732" w:rsidRDefault="009E0C70">
      <w:pPr>
        <w:pStyle w:val="SourceCode"/>
      </w:pPr>
      <w:r>
        <w:t xml:space="preserve">            &lt;el-tag v-if="row.status === 0" type="info"&gt;</w:t>
      </w:r>
      <w:r>
        <w:t>禁用</w:t>
      </w:r>
      <w:r>
        <w:t>&lt;/el-tag&gt;</w:t>
      </w:r>
    </w:p>
    <w:p w14:paraId="4AA92D08" w14:textId="77777777" w:rsidR="001E2732" w:rsidRDefault="009E0C70">
      <w:pPr>
        <w:pStyle w:val="SourceCode"/>
      </w:pPr>
      <w:r>
        <w:t xml:space="preserve">          &lt;/template&gt;</w:t>
      </w:r>
    </w:p>
    <w:p w14:paraId="57316BDA" w14:textId="77777777" w:rsidR="001E2732" w:rsidRDefault="009E0C70">
      <w:pPr>
        <w:pStyle w:val="SourceCode"/>
      </w:pPr>
      <w:r>
        <w:t xml:space="preserve">        &lt;/el-table-column&gt;</w:t>
      </w:r>
    </w:p>
    <w:p w14:paraId="1E03678F" w14:textId="77777777" w:rsidR="001E2732" w:rsidRDefault="009E0C70">
      <w:pPr>
        <w:pStyle w:val="SourceCode"/>
      </w:pPr>
      <w:r>
        <w:t xml:space="preserve">        &lt;el-table-column prop="permission" label="</w:t>
      </w:r>
      <w:r>
        <w:t>权限标识</w:t>
      </w:r>
      <w:r>
        <w:t>" /&gt;</w:t>
      </w:r>
    </w:p>
    <w:p w14:paraId="03A898DE" w14:textId="77777777" w:rsidR="001E2732" w:rsidRDefault="009E0C70">
      <w:pPr>
        <w:pStyle w:val="SourceCode"/>
      </w:pPr>
      <w:r>
        <w:t xml:space="preserve">        &lt;el-table-column prop="icon" label="</w:t>
      </w:r>
      <w:r>
        <w:t>菜单图标</w:t>
      </w:r>
      <w:r>
        <w:t>" /&gt;</w:t>
      </w:r>
    </w:p>
    <w:p w14:paraId="75FD2DCC" w14:textId="77777777" w:rsidR="001E2732" w:rsidRDefault="009E0C70">
      <w:pPr>
        <w:pStyle w:val="SourceCode"/>
      </w:pPr>
      <w:r>
        <w:t xml:space="preserve">        &lt;el-table-column prop="createTime" label="</w:t>
      </w:r>
      <w:r>
        <w:t>创建时间</w:t>
      </w:r>
      <w:r>
        <w:t>" /&gt;</w:t>
      </w:r>
    </w:p>
    <w:p w14:paraId="0CD2F14F" w14:textId="77777777" w:rsidR="001E2732" w:rsidRDefault="009E0C70">
      <w:pPr>
        <w:pStyle w:val="SourceCode"/>
      </w:pPr>
      <w:r>
        <w:t xml:space="preserve">        &lt;el-table-column prop="createBy" label="</w:t>
      </w:r>
      <w:r>
        <w:t>创建人</w:t>
      </w:r>
      <w:r>
        <w:t>" width="120px" /&gt;</w:t>
      </w:r>
    </w:p>
    <w:p w14:paraId="13802377" w14:textId="77777777" w:rsidR="001E2732" w:rsidRDefault="009E0C70">
      <w:pPr>
        <w:pStyle w:val="SourceCode"/>
      </w:pPr>
      <w:r>
        <w:t xml:space="preserve">        &lt;el-table-column prop="updateTime" label="</w:t>
      </w:r>
      <w:r>
        <w:t>修改时间</w:t>
      </w:r>
      <w:r>
        <w:t>" /&gt;</w:t>
      </w:r>
    </w:p>
    <w:p w14:paraId="35DD55D0" w14:textId="77777777" w:rsidR="001E2732" w:rsidRDefault="009E0C70">
      <w:pPr>
        <w:pStyle w:val="SourceCode"/>
      </w:pPr>
      <w:r>
        <w:t xml:space="preserve">        &lt;el-table-column prop="updateBy" label="</w:t>
      </w:r>
      <w:r>
        <w:t>修改人</w:t>
      </w:r>
      <w:r>
        <w:t>" width="120px" /&gt;</w:t>
      </w:r>
    </w:p>
    <w:p w14:paraId="0731CE47" w14:textId="77777777" w:rsidR="001E2732" w:rsidRDefault="009E0C70">
      <w:pPr>
        <w:pStyle w:val="SourceCode"/>
      </w:pPr>
      <w:r>
        <w:t xml:space="preserve">        &lt;el-table-column label="</w:t>
      </w:r>
      <w:r>
        <w:t>操作</w:t>
      </w:r>
      <w:r>
        <w:t>" width="80px"&gt;</w:t>
      </w:r>
    </w:p>
    <w:p w14:paraId="1CC338BC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08644DF5" w14:textId="77777777" w:rsidR="001E2732" w:rsidRDefault="009E0C70">
      <w:pPr>
        <w:pStyle w:val="SourceCode"/>
      </w:pPr>
      <w:r>
        <w:t xml:space="preserve">            &lt;el-dropdown class="handle-button"&gt;</w:t>
      </w:r>
    </w:p>
    <w:p w14:paraId="0B0F5253" w14:textId="77777777" w:rsidR="001E2732" w:rsidRDefault="009E0C70">
      <w:pPr>
        <w:pStyle w:val="SourceCode"/>
      </w:pPr>
      <w:r>
        <w:t xml:space="preserve">              &lt;span class="el-dropdown-link"&gt;</w:t>
      </w:r>
    </w:p>
    <w:p w14:paraId="65D5F4F8" w14:textId="77777777" w:rsidR="001E2732" w:rsidRDefault="009E0C70">
      <w:pPr>
        <w:pStyle w:val="SourceCode"/>
      </w:pPr>
      <w:r>
        <w:t xml:space="preserve">                </w:t>
      </w:r>
      <w:r>
        <w:t>操作</w:t>
      </w:r>
      <w:r>
        <w:t>&lt;i class="el-icon-arrow-down el-icon--right" /&gt;</w:t>
      </w:r>
    </w:p>
    <w:p w14:paraId="5C23BE7C" w14:textId="77777777" w:rsidR="001E2732" w:rsidRDefault="009E0C70">
      <w:pPr>
        <w:pStyle w:val="SourceCode"/>
      </w:pPr>
      <w:r>
        <w:t xml:space="preserve">              &lt;/span&gt;</w:t>
      </w:r>
    </w:p>
    <w:p w14:paraId="624F8691" w14:textId="77777777" w:rsidR="001E2732" w:rsidRDefault="009E0C70">
      <w:pPr>
        <w:pStyle w:val="SourceCode"/>
      </w:pPr>
      <w:r>
        <w:t xml:space="preserve">              &lt;el-dropdown-menu slot="dropdown"&gt;</w:t>
      </w:r>
    </w:p>
    <w:p w14:paraId="1FEA5B9E" w14:textId="77777777" w:rsidR="001E2732" w:rsidRDefault="009E0C70">
      <w:pPr>
        <w:pStyle w:val="SourceCode"/>
      </w:pPr>
      <w:r>
        <w:t xml:space="preserve">                &lt;el-dropdown-item @click.native="toUpdate(row.menuId)"&gt;</w:t>
      </w:r>
    </w:p>
    <w:p w14:paraId="7CC9884C" w14:textId="77777777" w:rsidR="001E2732" w:rsidRDefault="009E0C70">
      <w:pPr>
        <w:pStyle w:val="SourceCode"/>
      </w:pPr>
      <w:r>
        <w:t xml:space="preserve">                  &lt;el-button type="text" icon="el-icon-edit"&gt;</w:t>
      </w:r>
      <w:r>
        <w:t>修改</w:t>
      </w:r>
      <w:r>
        <w:t>&lt;/el-button&gt;</w:t>
      </w:r>
    </w:p>
    <w:p w14:paraId="5A7ECBE3" w14:textId="77777777" w:rsidR="001E2732" w:rsidRDefault="009E0C70">
      <w:pPr>
        <w:pStyle w:val="SourceCode"/>
      </w:pPr>
      <w:r>
        <w:t xml:space="preserve">                &lt;/el-dropdown-item&gt;</w:t>
      </w:r>
    </w:p>
    <w:p w14:paraId="4D609C1B" w14:textId="77777777" w:rsidR="001E2732" w:rsidRDefault="009E0C70">
      <w:pPr>
        <w:pStyle w:val="SourceCode"/>
      </w:pPr>
      <w:r>
        <w:t xml:space="preserve">                &lt;el-dropdown-item @click.native="toDelete(row.menuId)"&gt;</w:t>
      </w:r>
    </w:p>
    <w:p w14:paraId="0E518D15" w14:textId="77777777" w:rsidR="001E2732" w:rsidRDefault="009E0C70">
      <w:pPr>
        <w:pStyle w:val="SourceCode"/>
      </w:pPr>
      <w:r>
        <w:t xml:space="preserve">                  &lt;el-button type="text" icon="el-icon-delete"&gt;</w:t>
      </w:r>
      <w:r>
        <w:t>删除</w:t>
      </w:r>
      <w:r>
        <w:t>&lt;/el-button&gt;</w:t>
      </w:r>
    </w:p>
    <w:p w14:paraId="699E06DD" w14:textId="77777777" w:rsidR="001E2732" w:rsidRDefault="009E0C70">
      <w:pPr>
        <w:pStyle w:val="SourceCode"/>
      </w:pPr>
      <w:r>
        <w:t xml:space="preserve">                &lt;/el-dropdown-item&gt;</w:t>
      </w:r>
    </w:p>
    <w:p w14:paraId="6E7A3AE0" w14:textId="77777777" w:rsidR="001E2732" w:rsidRDefault="009E0C70">
      <w:pPr>
        <w:pStyle w:val="SourceCode"/>
      </w:pPr>
      <w:r>
        <w:t xml:space="preserve">              &lt;/el-dropdown-menu&gt;</w:t>
      </w:r>
    </w:p>
    <w:p w14:paraId="6231A779" w14:textId="77777777" w:rsidR="001E2732" w:rsidRDefault="009E0C70">
      <w:pPr>
        <w:pStyle w:val="SourceCode"/>
      </w:pPr>
      <w:r>
        <w:t xml:space="preserve">            &lt;/el-dropdown&gt;</w:t>
      </w:r>
    </w:p>
    <w:p w14:paraId="25F2AFCA" w14:textId="77777777" w:rsidR="001E2732" w:rsidRDefault="009E0C70">
      <w:pPr>
        <w:pStyle w:val="SourceCode"/>
      </w:pPr>
      <w:r>
        <w:t xml:space="preserve">          &lt;/template&gt;</w:t>
      </w:r>
    </w:p>
    <w:p w14:paraId="6A4EA243" w14:textId="77777777" w:rsidR="001E2732" w:rsidRDefault="009E0C70">
      <w:pPr>
        <w:pStyle w:val="SourceCode"/>
      </w:pPr>
      <w:r>
        <w:t xml:space="preserve">        &lt;/el-table-column&gt;</w:t>
      </w:r>
    </w:p>
    <w:p w14:paraId="65B3C1EC" w14:textId="77777777" w:rsidR="001E2732" w:rsidRDefault="009E0C70">
      <w:pPr>
        <w:pStyle w:val="SourceCode"/>
      </w:pPr>
      <w:r>
        <w:lastRenderedPageBreak/>
        <w:t xml:space="preserve">      &lt;/el-table&gt;</w:t>
      </w:r>
    </w:p>
    <w:p w14:paraId="3C2375EB" w14:textId="77777777" w:rsidR="001E2732" w:rsidRDefault="009E0C70">
      <w:pPr>
        <w:pStyle w:val="SourceCode"/>
      </w:pPr>
      <w:r>
        <w:t xml:space="preserve">    &lt;/div&gt;</w:t>
      </w:r>
    </w:p>
    <w:p w14:paraId="376F8386" w14:textId="77777777" w:rsidR="001E2732" w:rsidRDefault="009E0C70">
      <w:pPr>
        <w:pStyle w:val="SourceCode"/>
      </w:pPr>
      <w:r>
        <w:t xml:space="preserve">    &lt;!-- </w:t>
      </w:r>
      <w:r>
        <w:t>数据表格结束</w:t>
      </w:r>
      <w:r>
        <w:t xml:space="preserve"> --&gt;</w:t>
      </w:r>
    </w:p>
    <w:p w14:paraId="4C158CA3" w14:textId="77777777" w:rsidR="001E2732" w:rsidRDefault="009E0C70">
      <w:pPr>
        <w:pStyle w:val="SourceCode"/>
      </w:pPr>
      <w:r>
        <w:t xml:space="preserve">    &lt;!-- </w:t>
      </w:r>
      <w:r>
        <w:t>添加弹窗</w:t>
      </w:r>
      <w:r>
        <w:t xml:space="preserve"> --&gt;</w:t>
      </w:r>
    </w:p>
    <w:p w14:paraId="71C124B3" w14:textId="77777777" w:rsidR="001E2732" w:rsidRDefault="009E0C70">
      <w:pPr>
        <w:pStyle w:val="SourceCode"/>
      </w:pPr>
      <w:r>
        <w:t xml:space="preserve">    &lt;el-dialog</w:t>
      </w:r>
    </w:p>
    <w:p w14:paraId="19A9DEEA" w14:textId="77777777" w:rsidR="001E2732" w:rsidRDefault="009E0C70">
      <w:pPr>
        <w:pStyle w:val="SourceCode"/>
      </w:pPr>
      <w:r>
        <w:t xml:space="preserve">      title="</w:t>
      </w:r>
      <w:r>
        <w:t>添加菜单</w:t>
      </w:r>
      <w:r>
        <w:t>"</w:t>
      </w:r>
    </w:p>
    <w:p w14:paraId="24D98276" w14:textId="77777777" w:rsidR="001E2732" w:rsidRDefault="009E0C70">
      <w:pPr>
        <w:pStyle w:val="SourceCode"/>
      </w:pPr>
      <w:r>
        <w:t xml:space="preserve">      :visible.sync="addDialog"</w:t>
      </w:r>
    </w:p>
    <w:p w14:paraId="476EBF56" w14:textId="77777777" w:rsidR="001E2732" w:rsidRDefault="009E0C70">
      <w:pPr>
        <w:pStyle w:val="SourceCode"/>
      </w:pPr>
      <w:r>
        <w:t xml:space="preserve">      width="30%"</w:t>
      </w:r>
    </w:p>
    <w:p w14:paraId="7EAF113E" w14:textId="77777777" w:rsidR="001E2732" w:rsidRDefault="009E0C70">
      <w:pPr>
        <w:pStyle w:val="SourceCode"/>
      </w:pPr>
      <w:r>
        <w:t xml:space="preserve">    &gt;</w:t>
      </w:r>
    </w:p>
    <w:p w14:paraId="1D3570E9" w14:textId="77777777" w:rsidR="001E2732" w:rsidRDefault="009E0C70">
      <w:pPr>
        <w:pStyle w:val="SourceCode"/>
      </w:pPr>
      <w:r>
        <w:t xml:space="preserve">      &lt;sys-menu-add v-if="addDialog" @after="getTreeList" @close="closeDialog" /&gt;</w:t>
      </w:r>
    </w:p>
    <w:p w14:paraId="26395803" w14:textId="77777777" w:rsidR="001E2732" w:rsidRDefault="009E0C70">
      <w:pPr>
        <w:pStyle w:val="SourceCode"/>
      </w:pPr>
      <w:r>
        <w:t xml:space="preserve">    &lt;/el-dialog&gt;</w:t>
      </w:r>
    </w:p>
    <w:p w14:paraId="00F23BDE" w14:textId="77777777" w:rsidR="001E2732" w:rsidRDefault="009E0C70">
      <w:pPr>
        <w:pStyle w:val="SourceCode"/>
      </w:pPr>
      <w:r>
        <w:t xml:space="preserve">    &lt;!-- </w:t>
      </w:r>
      <w:r>
        <w:t>添加弹窗结束</w:t>
      </w:r>
      <w:r>
        <w:t xml:space="preserve"> --&gt;</w:t>
      </w:r>
    </w:p>
    <w:p w14:paraId="67EF5FC7" w14:textId="77777777" w:rsidR="001E2732" w:rsidRDefault="009E0C70">
      <w:pPr>
        <w:pStyle w:val="SourceCode"/>
      </w:pPr>
      <w:r>
        <w:t xml:space="preserve">    &lt;!-- </w:t>
      </w:r>
      <w:r>
        <w:t>修改弹窗</w:t>
      </w:r>
      <w:r>
        <w:t xml:space="preserve"> --&gt;</w:t>
      </w:r>
    </w:p>
    <w:p w14:paraId="653A54F8" w14:textId="77777777" w:rsidR="001E2732" w:rsidRDefault="001E2732">
      <w:pPr>
        <w:pStyle w:val="SourceCode"/>
      </w:pPr>
    </w:p>
    <w:p w14:paraId="09DAA72E" w14:textId="77777777" w:rsidR="001E2732" w:rsidRDefault="009E0C70">
      <w:pPr>
        <w:pStyle w:val="SourceCode"/>
      </w:pPr>
      <w:r>
        <w:t xml:space="preserve">    &lt;el-dialog</w:t>
      </w:r>
    </w:p>
    <w:p w14:paraId="244C5792" w14:textId="77777777" w:rsidR="001E2732" w:rsidRDefault="009E0C70">
      <w:pPr>
        <w:pStyle w:val="SourceCode"/>
      </w:pPr>
      <w:r>
        <w:t xml:space="preserve">      title="</w:t>
      </w:r>
      <w:r>
        <w:t>修改菜单</w:t>
      </w:r>
      <w:r>
        <w:t>"</w:t>
      </w:r>
    </w:p>
    <w:p w14:paraId="1FC836EF" w14:textId="77777777" w:rsidR="001E2732" w:rsidRDefault="009E0C70">
      <w:pPr>
        <w:pStyle w:val="SourceCode"/>
      </w:pPr>
      <w:r>
        <w:t xml:space="preserve">      :visible.sync="updateDialog"</w:t>
      </w:r>
    </w:p>
    <w:p w14:paraId="5EF03FD2" w14:textId="77777777" w:rsidR="001E2732" w:rsidRDefault="009E0C70">
      <w:pPr>
        <w:pStyle w:val="SourceCode"/>
      </w:pPr>
      <w:r>
        <w:t xml:space="preserve">      width="30%"</w:t>
      </w:r>
    </w:p>
    <w:p w14:paraId="41CD42B1" w14:textId="77777777" w:rsidR="001E2732" w:rsidRDefault="009E0C70">
      <w:pPr>
        <w:pStyle w:val="SourceCode"/>
      </w:pPr>
      <w:r>
        <w:t xml:space="preserve">    &gt;</w:t>
      </w:r>
    </w:p>
    <w:p w14:paraId="7A844D40" w14:textId="77777777" w:rsidR="001E2732" w:rsidRDefault="009E0C70">
      <w:pPr>
        <w:pStyle w:val="SourceCode"/>
      </w:pPr>
      <w:r>
        <w:t xml:space="preserve">      &lt;sys-menu-update v-if="updateDialog" :active-id="activeId" @after="getTreeList" @close="closeDialog" /&gt;</w:t>
      </w:r>
    </w:p>
    <w:p w14:paraId="40947EFF" w14:textId="77777777" w:rsidR="001E2732" w:rsidRDefault="009E0C70">
      <w:pPr>
        <w:pStyle w:val="SourceCode"/>
      </w:pPr>
      <w:r>
        <w:t xml:space="preserve">    &lt;/el-dialog&gt;</w:t>
      </w:r>
    </w:p>
    <w:p w14:paraId="1BD8C219" w14:textId="77777777" w:rsidR="001E2732" w:rsidRDefault="001E2732">
      <w:pPr>
        <w:pStyle w:val="SourceCode"/>
      </w:pPr>
    </w:p>
    <w:p w14:paraId="659AFB2B" w14:textId="77777777" w:rsidR="001E2732" w:rsidRDefault="009E0C70">
      <w:pPr>
        <w:pStyle w:val="SourceCode"/>
      </w:pPr>
      <w:r>
        <w:t xml:space="preserve">    &lt;!-- </w:t>
      </w:r>
      <w:r>
        <w:t>修改弹窗结束</w:t>
      </w:r>
      <w:r>
        <w:t xml:space="preserve"> --&gt;</w:t>
      </w:r>
    </w:p>
    <w:p w14:paraId="05A28268" w14:textId="77777777" w:rsidR="001E2732" w:rsidRDefault="009E0C70">
      <w:pPr>
        <w:pStyle w:val="SourceCode"/>
      </w:pPr>
      <w:r>
        <w:t xml:space="preserve">  &lt;/div&gt;</w:t>
      </w:r>
    </w:p>
    <w:p w14:paraId="467184D5" w14:textId="77777777" w:rsidR="001E2732" w:rsidRDefault="009E0C70">
      <w:pPr>
        <w:pStyle w:val="SourceCode"/>
      </w:pPr>
      <w:r>
        <w:t>&lt;/template&gt;</w:t>
      </w:r>
    </w:p>
    <w:p w14:paraId="0C01A9F0" w14:textId="77777777" w:rsidR="001E2732" w:rsidRDefault="001E2732">
      <w:pPr>
        <w:pStyle w:val="SourceCode"/>
      </w:pPr>
    </w:p>
    <w:p w14:paraId="36E10566" w14:textId="77777777" w:rsidR="001E2732" w:rsidRDefault="009E0C70">
      <w:pPr>
        <w:pStyle w:val="SourceCode"/>
      </w:pPr>
      <w:r>
        <w:t>&lt;script&gt;</w:t>
      </w:r>
    </w:p>
    <w:p w14:paraId="7198F025" w14:textId="77777777" w:rsidR="001E2732" w:rsidRDefault="009E0C70">
      <w:pPr>
        <w:pStyle w:val="SourceCode"/>
      </w:pPr>
      <w:r>
        <w:t>import sysMenuApi from '@/api/sys-menu'</w:t>
      </w:r>
    </w:p>
    <w:p w14:paraId="1341B055" w14:textId="77777777" w:rsidR="001E2732" w:rsidRDefault="009E0C70">
      <w:pPr>
        <w:pStyle w:val="SourceCode"/>
      </w:pPr>
      <w:r>
        <w:t>import sysMenuAdd from './sys-menu-add'</w:t>
      </w:r>
    </w:p>
    <w:p w14:paraId="5A166E24" w14:textId="77777777" w:rsidR="001E2732" w:rsidRDefault="009E0C70">
      <w:pPr>
        <w:pStyle w:val="SourceCode"/>
      </w:pPr>
      <w:r>
        <w:t>import sysMenuUpdate from './sys-menu-update'</w:t>
      </w:r>
    </w:p>
    <w:p w14:paraId="298C3CF0" w14:textId="77777777" w:rsidR="001E2732" w:rsidRDefault="009E0C70">
      <w:pPr>
        <w:pStyle w:val="SourceCode"/>
      </w:pPr>
      <w:r>
        <w:t>import SysMenuAdd from './sys-menu-add.vue'</w:t>
      </w:r>
    </w:p>
    <w:p w14:paraId="040A7F36" w14:textId="77777777" w:rsidR="001E2732" w:rsidRDefault="009E0C70">
      <w:pPr>
        <w:pStyle w:val="SourceCode"/>
      </w:pPr>
      <w:r>
        <w:t>export default {</w:t>
      </w:r>
    </w:p>
    <w:p w14:paraId="21BEDAB0" w14:textId="77777777" w:rsidR="001E2732" w:rsidRDefault="009E0C70">
      <w:pPr>
        <w:pStyle w:val="SourceCode"/>
      </w:pPr>
      <w:r>
        <w:t xml:space="preserve">  components: {</w:t>
      </w:r>
    </w:p>
    <w:p w14:paraId="31D861E3" w14:textId="77777777" w:rsidR="001E2732" w:rsidRDefault="009E0C70">
      <w:pPr>
        <w:pStyle w:val="SourceCode"/>
      </w:pPr>
      <w:r>
        <w:t xml:space="preserve">    sysMenuAdd,</w:t>
      </w:r>
    </w:p>
    <w:p w14:paraId="55301409" w14:textId="77777777" w:rsidR="001E2732" w:rsidRDefault="009E0C70">
      <w:pPr>
        <w:pStyle w:val="SourceCode"/>
      </w:pPr>
      <w:r>
        <w:lastRenderedPageBreak/>
        <w:t xml:space="preserve">    sysMenuUpdate</w:t>
      </w:r>
    </w:p>
    <w:p w14:paraId="307D7D8E" w14:textId="77777777" w:rsidR="001E2732" w:rsidRDefault="009E0C70">
      <w:pPr>
        <w:pStyle w:val="SourceCode"/>
      </w:pPr>
      <w:r>
        <w:t xml:space="preserve">  },</w:t>
      </w:r>
    </w:p>
    <w:p w14:paraId="594673B8" w14:textId="77777777" w:rsidR="001E2732" w:rsidRDefault="009E0C70">
      <w:pPr>
        <w:pStyle w:val="SourceCode"/>
      </w:pPr>
      <w:r>
        <w:t xml:space="preserve">  data() {</w:t>
      </w:r>
    </w:p>
    <w:p w14:paraId="7ED25074" w14:textId="77777777" w:rsidR="001E2732" w:rsidRDefault="009E0C70">
      <w:pPr>
        <w:pStyle w:val="SourceCode"/>
      </w:pPr>
      <w:r>
        <w:t xml:space="preserve">    SysMenuAdd</w:t>
      </w:r>
    </w:p>
    <w:p w14:paraId="65656095" w14:textId="77777777" w:rsidR="001E2732" w:rsidRDefault="009E0C70">
      <w:pPr>
        <w:pStyle w:val="SourceCode"/>
      </w:pPr>
      <w:r>
        <w:t xml:space="preserve">    return {</w:t>
      </w:r>
    </w:p>
    <w:p w14:paraId="7D372A70" w14:textId="77777777" w:rsidR="001E2732" w:rsidRDefault="009E0C70">
      <w:pPr>
        <w:pStyle w:val="SourceCode"/>
      </w:pPr>
      <w:r>
        <w:t xml:space="preserve">      // </w:t>
      </w:r>
      <w:r>
        <w:t>树形结构</w:t>
      </w:r>
    </w:p>
    <w:p w14:paraId="4864039F" w14:textId="77777777" w:rsidR="001E2732" w:rsidRDefault="009E0C70">
      <w:pPr>
        <w:pStyle w:val="SourceCode"/>
      </w:pPr>
      <w:r>
        <w:t xml:space="preserve">      treeList: [],</w:t>
      </w:r>
    </w:p>
    <w:p w14:paraId="3FEBCB32" w14:textId="77777777" w:rsidR="001E2732" w:rsidRDefault="009E0C70">
      <w:pPr>
        <w:pStyle w:val="SourceCode"/>
      </w:pPr>
      <w:r>
        <w:t xml:space="preserve">      // </w:t>
      </w:r>
      <w:r>
        <w:t>控制添加弹窗显示</w:t>
      </w:r>
    </w:p>
    <w:p w14:paraId="53DF0E3C" w14:textId="77777777" w:rsidR="001E2732" w:rsidRDefault="009E0C70">
      <w:pPr>
        <w:pStyle w:val="SourceCode"/>
      </w:pPr>
      <w:r>
        <w:t xml:space="preserve">      addDialog: false,</w:t>
      </w:r>
    </w:p>
    <w:p w14:paraId="2F32022B" w14:textId="77777777" w:rsidR="001E2732" w:rsidRDefault="009E0C70">
      <w:pPr>
        <w:pStyle w:val="SourceCode"/>
      </w:pPr>
      <w:r>
        <w:t xml:space="preserve">      // </w:t>
      </w:r>
      <w:r>
        <w:t>控制修改弹窗显示</w:t>
      </w:r>
    </w:p>
    <w:p w14:paraId="2C89F474" w14:textId="77777777" w:rsidR="001E2732" w:rsidRDefault="009E0C70">
      <w:pPr>
        <w:pStyle w:val="SourceCode"/>
      </w:pPr>
      <w:r>
        <w:t xml:space="preserve">      updateDialog: false,</w:t>
      </w:r>
    </w:p>
    <w:p w14:paraId="4373CEE5" w14:textId="77777777" w:rsidR="001E2732" w:rsidRDefault="009E0C70">
      <w:pPr>
        <w:pStyle w:val="SourceCode"/>
      </w:pPr>
      <w:r>
        <w:t xml:space="preserve">      // </w:t>
      </w:r>
      <w:r>
        <w:t>当前点击的菜单编号</w:t>
      </w:r>
    </w:p>
    <w:p w14:paraId="4CD50F57" w14:textId="77777777" w:rsidR="001E2732" w:rsidRDefault="009E0C70">
      <w:pPr>
        <w:pStyle w:val="SourceCode"/>
      </w:pPr>
      <w:r>
        <w:t xml:space="preserve">      activeId: ''</w:t>
      </w:r>
    </w:p>
    <w:p w14:paraId="24BA68E1" w14:textId="77777777" w:rsidR="001E2732" w:rsidRDefault="009E0C70">
      <w:pPr>
        <w:pStyle w:val="SourceCode"/>
      </w:pPr>
      <w:r>
        <w:t xml:space="preserve">    }</w:t>
      </w:r>
    </w:p>
    <w:p w14:paraId="1E564546" w14:textId="77777777" w:rsidR="001E2732" w:rsidRDefault="009E0C70">
      <w:pPr>
        <w:pStyle w:val="SourceCode"/>
      </w:pPr>
      <w:r>
        <w:t xml:space="preserve">  },</w:t>
      </w:r>
    </w:p>
    <w:p w14:paraId="6EAC577B" w14:textId="77777777" w:rsidR="001E2732" w:rsidRDefault="009E0C70">
      <w:pPr>
        <w:pStyle w:val="SourceCode"/>
      </w:pPr>
      <w:r>
        <w:t xml:space="preserve">  created() {</w:t>
      </w:r>
    </w:p>
    <w:p w14:paraId="64A50DB5" w14:textId="77777777" w:rsidR="001E2732" w:rsidRDefault="009E0C70">
      <w:pPr>
        <w:pStyle w:val="SourceCode"/>
      </w:pPr>
      <w:r>
        <w:t xml:space="preserve">    this.getTreeList()</w:t>
      </w:r>
    </w:p>
    <w:p w14:paraId="2B0BB4B1" w14:textId="77777777" w:rsidR="001E2732" w:rsidRDefault="009E0C70">
      <w:pPr>
        <w:pStyle w:val="SourceCode"/>
      </w:pPr>
      <w:r>
        <w:t xml:space="preserve">  },</w:t>
      </w:r>
    </w:p>
    <w:p w14:paraId="7B1FBF44" w14:textId="77777777" w:rsidR="001E2732" w:rsidRDefault="009E0C70">
      <w:pPr>
        <w:pStyle w:val="SourceCode"/>
      </w:pPr>
      <w:r>
        <w:t xml:space="preserve">  methods: {</w:t>
      </w:r>
    </w:p>
    <w:p w14:paraId="0BF99329" w14:textId="77777777" w:rsidR="001E2732" w:rsidRDefault="009E0C70">
      <w:pPr>
        <w:pStyle w:val="SourceCode"/>
      </w:pPr>
      <w:r>
        <w:t xml:space="preserve">    // </w:t>
      </w:r>
      <w:r>
        <w:t>打开添加弹窗</w:t>
      </w:r>
    </w:p>
    <w:p w14:paraId="008F3E53" w14:textId="77777777" w:rsidR="001E2732" w:rsidRDefault="009E0C70">
      <w:pPr>
        <w:pStyle w:val="SourceCode"/>
      </w:pPr>
      <w:r>
        <w:t xml:space="preserve">    toAdd() {</w:t>
      </w:r>
    </w:p>
    <w:p w14:paraId="1256B2FF" w14:textId="77777777" w:rsidR="001E2732" w:rsidRDefault="009E0C70">
      <w:pPr>
        <w:pStyle w:val="SourceCode"/>
      </w:pPr>
      <w:r>
        <w:t xml:space="preserve">      this.addDialog = true</w:t>
      </w:r>
    </w:p>
    <w:p w14:paraId="231DA6FF" w14:textId="77777777" w:rsidR="001E2732" w:rsidRDefault="009E0C70">
      <w:pPr>
        <w:pStyle w:val="SourceCode"/>
      </w:pPr>
      <w:r>
        <w:t xml:space="preserve">    },</w:t>
      </w:r>
    </w:p>
    <w:p w14:paraId="439C591E" w14:textId="77777777" w:rsidR="001E2732" w:rsidRDefault="009E0C70">
      <w:pPr>
        <w:pStyle w:val="SourceCode"/>
      </w:pPr>
      <w:r>
        <w:t xml:space="preserve">    // </w:t>
      </w:r>
      <w:r>
        <w:t>打开编辑弹窗</w:t>
      </w:r>
    </w:p>
    <w:p w14:paraId="6013B93D" w14:textId="77777777" w:rsidR="001E2732" w:rsidRDefault="009E0C70">
      <w:pPr>
        <w:pStyle w:val="SourceCode"/>
      </w:pPr>
      <w:r>
        <w:t xml:space="preserve">    toUpdate(id) {</w:t>
      </w:r>
    </w:p>
    <w:p w14:paraId="6FB63984" w14:textId="77777777" w:rsidR="001E2732" w:rsidRDefault="009E0C70">
      <w:pPr>
        <w:pStyle w:val="SourceCode"/>
      </w:pPr>
      <w:r>
        <w:t xml:space="preserve">      this.activeId = id</w:t>
      </w:r>
    </w:p>
    <w:p w14:paraId="3CC96D6C" w14:textId="77777777" w:rsidR="001E2732" w:rsidRDefault="009E0C70">
      <w:pPr>
        <w:pStyle w:val="SourceCode"/>
      </w:pPr>
      <w:r>
        <w:t xml:space="preserve">      this.updateDialog = true</w:t>
      </w:r>
    </w:p>
    <w:p w14:paraId="16779470" w14:textId="77777777" w:rsidR="001E2732" w:rsidRDefault="009E0C70">
      <w:pPr>
        <w:pStyle w:val="SourceCode"/>
      </w:pPr>
      <w:r>
        <w:t xml:space="preserve">    },</w:t>
      </w:r>
    </w:p>
    <w:p w14:paraId="04865C1E" w14:textId="77777777" w:rsidR="001E2732" w:rsidRDefault="009E0C70">
      <w:pPr>
        <w:pStyle w:val="SourceCode"/>
      </w:pPr>
      <w:r>
        <w:t xml:space="preserve">    // </w:t>
      </w:r>
      <w:r>
        <w:t>删除</w:t>
      </w:r>
    </w:p>
    <w:p w14:paraId="31888CB1" w14:textId="77777777" w:rsidR="001E2732" w:rsidRDefault="009E0C70">
      <w:pPr>
        <w:pStyle w:val="SourceCode"/>
      </w:pPr>
      <w:r>
        <w:t xml:space="preserve">    toDelete(id) {</w:t>
      </w:r>
    </w:p>
    <w:p w14:paraId="5E8A3911" w14:textId="77777777" w:rsidR="001E2732" w:rsidRDefault="009E0C70">
      <w:pPr>
        <w:pStyle w:val="SourceCode"/>
      </w:pPr>
      <w:r>
        <w:t xml:space="preserve">      this.$confirm('</w:t>
      </w:r>
      <w:r>
        <w:t>是否删除该菜单</w:t>
      </w:r>
      <w:r>
        <w:t>?', '</w:t>
      </w:r>
      <w:r>
        <w:t>提示</w:t>
      </w:r>
      <w:r>
        <w:t>', {</w:t>
      </w:r>
    </w:p>
    <w:p w14:paraId="77BC280D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085963A0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684FAFFD" w14:textId="77777777" w:rsidR="001E2732" w:rsidRDefault="009E0C70">
      <w:pPr>
        <w:pStyle w:val="SourceCode"/>
      </w:pPr>
      <w:r>
        <w:t xml:space="preserve">        type: 'error'</w:t>
      </w:r>
    </w:p>
    <w:p w14:paraId="541F65F5" w14:textId="77777777" w:rsidR="001E2732" w:rsidRDefault="009E0C70">
      <w:pPr>
        <w:pStyle w:val="SourceCode"/>
      </w:pPr>
      <w:r>
        <w:t xml:space="preserve">      }).then(() =&gt; {</w:t>
      </w:r>
    </w:p>
    <w:p w14:paraId="53975B2B" w14:textId="77777777" w:rsidR="001E2732" w:rsidRDefault="009E0C70">
      <w:pPr>
        <w:pStyle w:val="SourceCode"/>
      </w:pPr>
      <w:r>
        <w:t xml:space="preserve">        sysMenuApi.deleteById(id).then(res =&gt; {</w:t>
      </w:r>
    </w:p>
    <w:p w14:paraId="7091616D" w14:textId="77777777" w:rsidR="001E2732" w:rsidRDefault="009E0C70">
      <w:pPr>
        <w:pStyle w:val="SourceCode"/>
      </w:pPr>
      <w:r>
        <w:lastRenderedPageBreak/>
        <w:t xml:space="preserve">          this.$message.success(res.msg)</w:t>
      </w:r>
    </w:p>
    <w:p w14:paraId="14538684" w14:textId="77777777" w:rsidR="001E2732" w:rsidRDefault="009E0C70">
      <w:pPr>
        <w:pStyle w:val="SourceCode"/>
      </w:pPr>
      <w:r>
        <w:t xml:space="preserve">          this.getTreeList()</w:t>
      </w:r>
    </w:p>
    <w:p w14:paraId="635C296D" w14:textId="77777777" w:rsidR="001E2732" w:rsidRDefault="009E0C70">
      <w:pPr>
        <w:pStyle w:val="SourceCode"/>
      </w:pPr>
      <w:r>
        <w:t xml:space="preserve">        })</w:t>
      </w:r>
    </w:p>
    <w:p w14:paraId="61AE32A2" w14:textId="77777777" w:rsidR="001E2732" w:rsidRDefault="009E0C70">
      <w:pPr>
        <w:pStyle w:val="SourceCode"/>
      </w:pPr>
      <w:r>
        <w:t xml:space="preserve">      })</w:t>
      </w:r>
    </w:p>
    <w:p w14:paraId="72D94A3D" w14:textId="77777777" w:rsidR="001E2732" w:rsidRDefault="009E0C70">
      <w:pPr>
        <w:pStyle w:val="SourceCode"/>
      </w:pPr>
      <w:r>
        <w:t xml:space="preserve">    },</w:t>
      </w:r>
    </w:p>
    <w:p w14:paraId="1501FAC0" w14:textId="77777777" w:rsidR="001E2732" w:rsidRDefault="009E0C70">
      <w:pPr>
        <w:pStyle w:val="SourceCode"/>
      </w:pPr>
      <w:r>
        <w:t xml:space="preserve">    // </w:t>
      </w:r>
      <w:r>
        <w:t>关闭弹窗</w:t>
      </w:r>
    </w:p>
    <w:p w14:paraId="07FD6382" w14:textId="77777777" w:rsidR="001E2732" w:rsidRDefault="009E0C70">
      <w:pPr>
        <w:pStyle w:val="SourceCode"/>
      </w:pPr>
      <w:r>
        <w:t xml:space="preserve">    closeDialog() {</w:t>
      </w:r>
    </w:p>
    <w:p w14:paraId="1EDF17D8" w14:textId="77777777" w:rsidR="001E2732" w:rsidRDefault="009E0C70">
      <w:pPr>
        <w:pStyle w:val="SourceCode"/>
      </w:pPr>
      <w:r>
        <w:t xml:space="preserve">      this.addDialog = false</w:t>
      </w:r>
    </w:p>
    <w:p w14:paraId="6FA273FC" w14:textId="77777777" w:rsidR="001E2732" w:rsidRDefault="009E0C70">
      <w:pPr>
        <w:pStyle w:val="SourceCode"/>
      </w:pPr>
      <w:r>
        <w:t xml:space="preserve">      this.updateDialog = false</w:t>
      </w:r>
    </w:p>
    <w:p w14:paraId="4648856E" w14:textId="77777777" w:rsidR="001E2732" w:rsidRDefault="009E0C70">
      <w:pPr>
        <w:pStyle w:val="SourceCode"/>
      </w:pPr>
      <w:r>
        <w:t xml:space="preserve">    },</w:t>
      </w:r>
    </w:p>
    <w:p w14:paraId="6733A29A" w14:textId="77777777" w:rsidR="001E2732" w:rsidRDefault="009E0C70">
      <w:pPr>
        <w:pStyle w:val="SourceCode"/>
      </w:pPr>
      <w:r>
        <w:t xml:space="preserve">    // </w:t>
      </w:r>
      <w:r>
        <w:t>树状查询</w:t>
      </w:r>
    </w:p>
    <w:p w14:paraId="42F1DF63" w14:textId="77777777" w:rsidR="001E2732" w:rsidRDefault="009E0C70">
      <w:pPr>
        <w:pStyle w:val="SourceCode"/>
      </w:pPr>
      <w:r>
        <w:t xml:space="preserve">    getTreeList() {</w:t>
      </w:r>
    </w:p>
    <w:p w14:paraId="5413B2F4" w14:textId="77777777" w:rsidR="001E2732" w:rsidRDefault="009E0C70">
      <w:pPr>
        <w:pStyle w:val="SourceCode"/>
      </w:pPr>
      <w:r>
        <w:t xml:space="preserve">      sysMenuApi.getTreeList().then(res =&gt; {</w:t>
      </w:r>
    </w:p>
    <w:p w14:paraId="12C51A41" w14:textId="77777777" w:rsidR="001E2732" w:rsidRDefault="009E0C70">
      <w:pPr>
        <w:pStyle w:val="SourceCode"/>
      </w:pPr>
      <w:r>
        <w:t xml:space="preserve">        this.treeList = res.data</w:t>
      </w:r>
    </w:p>
    <w:p w14:paraId="2E8CDA66" w14:textId="77777777" w:rsidR="001E2732" w:rsidRDefault="009E0C70">
      <w:pPr>
        <w:pStyle w:val="SourceCode"/>
      </w:pPr>
      <w:r>
        <w:t xml:space="preserve">      })</w:t>
      </w:r>
    </w:p>
    <w:p w14:paraId="6CA34A07" w14:textId="77777777" w:rsidR="001E2732" w:rsidRDefault="009E0C70">
      <w:pPr>
        <w:pStyle w:val="SourceCode"/>
      </w:pPr>
      <w:r>
        <w:t xml:space="preserve">    }</w:t>
      </w:r>
    </w:p>
    <w:p w14:paraId="4F5BD99D" w14:textId="77777777" w:rsidR="001E2732" w:rsidRDefault="009E0C70">
      <w:pPr>
        <w:pStyle w:val="SourceCode"/>
      </w:pPr>
      <w:r>
        <w:t xml:space="preserve">  }</w:t>
      </w:r>
    </w:p>
    <w:p w14:paraId="11B84B9B" w14:textId="77777777" w:rsidR="001E2732" w:rsidRDefault="009E0C70">
      <w:pPr>
        <w:pStyle w:val="SourceCode"/>
      </w:pPr>
      <w:r>
        <w:t>}</w:t>
      </w:r>
    </w:p>
    <w:p w14:paraId="66393E8A" w14:textId="77777777" w:rsidR="001E2732" w:rsidRDefault="009E0C70">
      <w:pPr>
        <w:pStyle w:val="SourceCode"/>
      </w:pPr>
      <w:r>
        <w:t>&lt;/script&gt;</w:t>
      </w:r>
    </w:p>
    <w:p w14:paraId="3D212E0B" w14:textId="77777777" w:rsidR="001E2732" w:rsidRDefault="001E2732">
      <w:pPr>
        <w:pStyle w:val="SourceCode"/>
      </w:pPr>
    </w:p>
    <w:p w14:paraId="3CF023C7" w14:textId="77777777" w:rsidR="001E2732" w:rsidRDefault="009E0C70">
      <w:pPr>
        <w:pStyle w:val="SourceCode"/>
      </w:pPr>
      <w:r>
        <w:t>&lt;style&gt;</w:t>
      </w:r>
    </w:p>
    <w:p w14:paraId="63996394" w14:textId="77777777" w:rsidR="001E2732" w:rsidRDefault="009E0C70">
      <w:pPr>
        <w:pStyle w:val="SourceCode"/>
      </w:pPr>
      <w:r>
        <w:t>&lt;/style&gt;</w:t>
      </w:r>
    </w:p>
    <w:p w14:paraId="0E8E2040" w14:textId="77777777" w:rsidR="001E2732" w:rsidRDefault="009E0C70">
      <w:pPr>
        <w:pStyle w:val="3"/>
      </w:pPr>
      <w:bookmarkStart w:id="103" w:name="532-下拉选择树"/>
      <w:bookmarkEnd w:id="103"/>
      <w:r>
        <w:t xml:space="preserve">5.3.2 </w:t>
      </w:r>
      <w:r>
        <w:t>下拉选择树</w:t>
      </w:r>
    </w:p>
    <w:p w14:paraId="7D77F7E9" w14:textId="77777777" w:rsidR="001E2732" w:rsidRDefault="009E0C70">
      <w:r>
        <w:t>添加功能需要有下拉选择树。翻遍了</w:t>
      </w:r>
      <w:r>
        <w:t>ElementUI</w:t>
      </w:r>
      <w:r>
        <w:t>文档，我们也没找到下拉选择树，因此我们需要使用第三方的下拉树，这里推荐</w:t>
      </w:r>
      <w:r>
        <w:t xml:space="preserve"> </w:t>
      </w:r>
      <w:r>
        <w:rPr>
          <w:rStyle w:val="VerbatimChar"/>
        </w:rPr>
        <w:t>@riophae/vue-treeselect</w:t>
      </w:r>
    </w:p>
    <w:p w14:paraId="7E6E9C7A" w14:textId="77777777" w:rsidR="001E2732" w:rsidRDefault="009E0C70">
      <w:r>
        <w:t>安装</w:t>
      </w:r>
    </w:p>
    <w:p w14:paraId="7475F7D1" w14:textId="77777777" w:rsidR="001E2732" w:rsidRDefault="009E0C70">
      <w:pPr>
        <w:pStyle w:val="SourceCodeLanguage"/>
      </w:pPr>
      <w:r>
        <w:t>sh</w:t>
      </w:r>
    </w:p>
    <w:p w14:paraId="6CB104BC" w14:textId="77777777" w:rsidR="001E2732" w:rsidRDefault="009E0C70">
      <w:pPr>
        <w:pStyle w:val="SourceCode"/>
      </w:pPr>
      <w:r>
        <w:t>npm i @riophae/vue-treeselect</w:t>
      </w:r>
    </w:p>
    <w:p w14:paraId="5E0F8B38" w14:textId="77777777" w:rsidR="001E2732" w:rsidRDefault="009E0C70">
      <w:r>
        <w:t>安装完毕后引入即可使用。</w:t>
      </w:r>
    </w:p>
    <w:p w14:paraId="155CC4FA" w14:textId="77777777" w:rsidR="001E2732" w:rsidRDefault="009E0C70">
      <w:pPr>
        <w:pStyle w:val="SourceCodeLanguage"/>
      </w:pPr>
      <w:r>
        <w:t>js</w:t>
      </w:r>
    </w:p>
    <w:p w14:paraId="22FD784C" w14:textId="77777777" w:rsidR="001E2732" w:rsidRDefault="009E0C70">
      <w:pPr>
        <w:pStyle w:val="SourceCode"/>
      </w:pPr>
      <w:r>
        <w:t>import Treeselect from '@riophae/vue-treeselect'</w:t>
      </w:r>
    </w:p>
    <w:p w14:paraId="70FCCE67" w14:textId="77777777" w:rsidR="001E2732" w:rsidRDefault="009E0C70">
      <w:pPr>
        <w:pStyle w:val="SourceCode"/>
      </w:pPr>
      <w:r>
        <w:t>import '@riophae/vue-treeselect/dist/vue-treeselect.css'</w:t>
      </w:r>
    </w:p>
    <w:p w14:paraId="2D873A9B" w14:textId="77777777" w:rsidR="001E2732" w:rsidRDefault="001E2732">
      <w:pPr>
        <w:pStyle w:val="SourceCode"/>
      </w:pPr>
    </w:p>
    <w:p w14:paraId="37E02972" w14:textId="77777777" w:rsidR="001E2732" w:rsidRDefault="009E0C70">
      <w:pPr>
        <w:pStyle w:val="SourceCode"/>
      </w:pPr>
      <w:r>
        <w:t>components: { Treeselect },</w:t>
      </w:r>
    </w:p>
    <w:p w14:paraId="2DA2CBCA" w14:textId="77777777" w:rsidR="001E2732" w:rsidRDefault="009E0C70">
      <w:r>
        <w:t>页面中使用</w:t>
      </w:r>
    </w:p>
    <w:p w14:paraId="5970C1E6" w14:textId="77777777" w:rsidR="001E2732" w:rsidRDefault="009E0C70">
      <w:pPr>
        <w:pStyle w:val="SourceCodeLanguage"/>
      </w:pPr>
      <w:r>
        <w:t>vue</w:t>
      </w:r>
    </w:p>
    <w:p w14:paraId="55CB7343" w14:textId="77777777" w:rsidR="001E2732" w:rsidRDefault="009E0C70">
      <w:pPr>
        <w:pStyle w:val="SourceCode"/>
      </w:pPr>
      <w:r>
        <w:lastRenderedPageBreak/>
        <w:t>&lt;template&gt;</w:t>
      </w:r>
    </w:p>
    <w:p w14:paraId="7911C1F4" w14:textId="77777777" w:rsidR="001E2732" w:rsidRDefault="009E0C70">
      <w:pPr>
        <w:pStyle w:val="SourceCode"/>
      </w:pPr>
      <w:r>
        <w:t>&lt;treeselect</w:t>
      </w:r>
    </w:p>
    <w:p w14:paraId="394AAE12" w14:textId="77777777" w:rsidR="001E2732" w:rsidRDefault="009E0C70">
      <w:pPr>
        <w:pStyle w:val="SourceCode"/>
      </w:pPr>
      <w:r>
        <w:t xml:space="preserve">    v-model="menu.parentId"</w:t>
      </w:r>
    </w:p>
    <w:p w14:paraId="0104A8E8" w14:textId="77777777" w:rsidR="001E2732" w:rsidRDefault="009E0C70">
      <w:pPr>
        <w:pStyle w:val="SourceCode"/>
      </w:pPr>
      <w:r>
        <w:t xml:space="preserve">    :options="menuOptions"</w:t>
      </w:r>
    </w:p>
    <w:p w14:paraId="2AD080E2" w14:textId="77777777" w:rsidR="001E2732" w:rsidRDefault="009E0C70">
      <w:pPr>
        <w:pStyle w:val="SourceCode"/>
      </w:pPr>
      <w:r>
        <w:t xml:space="preserve">    :normalizer="normalizer"</w:t>
      </w:r>
    </w:p>
    <w:p w14:paraId="1BED2536" w14:textId="77777777" w:rsidR="001E2732" w:rsidRDefault="009E0C70">
      <w:pPr>
        <w:pStyle w:val="SourceCode"/>
      </w:pPr>
      <w:r>
        <w:t xml:space="preserve">    :show-count="true"</w:t>
      </w:r>
    </w:p>
    <w:p w14:paraId="73B9560E" w14:textId="77777777" w:rsidR="001E2732" w:rsidRDefault="009E0C70">
      <w:pPr>
        <w:pStyle w:val="SourceCode"/>
      </w:pPr>
      <w:r>
        <w:t xml:space="preserve">    placeholder="</w:t>
      </w:r>
      <w:r>
        <w:t>选择上级菜单</w:t>
      </w:r>
      <w:r>
        <w:t>"</w:t>
      </w:r>
    </w:p>
    <w:p w14:paraId="28273995" w14:textId="77777777" w:rsidR="001E2732" w:rsidRDefault="009E0C70">
      <w:pPr>
        <w:pStyle w:val="SourceCode"/>
      </w:pPr>
      <w:r>
        <w:t xml:space="preserve">    /&gt;</w:t>
      </w:r>
    </w:p>
    <w:p w14:paraId="03D8C6F3" w14:textId="77777777" w:rsidR="001E2732" w:rsidRDefault="009E0C70">
      <w:pPr>
        <w:pStyle w:val="SourceCode"/>
      </w:pPr>
      <w:r>
        <w:t>&lt;/template&gt;</w:t>
      </w:r>
    </w:p>
    <w:p w14:paraId="2E550623" w14:textId="77777777" w:rsidR="001E2732" w:rsidRDefault="009E0C70">
      <w:pPr>
        <w:pStyle w:val="SourceCode"/>
      </w:pPr>
      <w:r>
        <w:t>&lt;script&gt;</w:t>
      </w:r>
    </w:p>
    <w:p w14:paraId="0ED9267D" w14:textId="77777777" w:rsidR="001E2732" w:rsidRDefault="009E0C70">
      <w:pPr>
        <w:pStyle w:val="SourceCode"/>
      </w:pPr>
      <w:r>
        <w:t>import Treeselect from '@riophae/vue-treeselect'</w:t>
      </w:r>
    </w:p>
    <w:p w14:paraId="3BA63E9C" w14:textId="77777777" w:rsidR="001E2732" w:rsidRDefault="009E0C70">
      <w:pPr>
        <w:pStyle w:val="SourceCode"/>
      </w:pPr>
      <w:r>
        <w:t>import '@riophae/vue-treeselect/dist/vue-treeselect.css'</w:t>
      </w:r>
    </w:p>
    <w:p w14:paraId="73BCBF29" w14:textId="77777777" w:rsidR="001E2732" w:rsidRDefault="009E0C70">
      <w:pPr>
        <w:pStyle w:val="SourceCode"/>
      </w:pPr>
      <w:r>
        <w:t>export default {</w:t>
      </w:r>
    </w:p>
    <w:p w14:paraId="2AFE7597" w14:textId="77777777" w:rsidR="001E2732" w:rsidRDefault="009E0C70">
      <w:pPr>
        <w:pStyle w:val="SourceCode"/>
      </w:pPr>
      <w:r>
        <w:t xml:space="preserve">  name: 'Menu',</w:t>
      </w:r>
    </w:p>
    <w:p w14:paraId="7EF1F8B2" w14:textId="77777777" w:rsidR="001E2732" w:rsidRDefault="009E0C70">
      <w:pPr>
        <w:pStyle w:val="SourceCode"/>
      </w:pPr>
      <w:r>
        <w:t xml:space="preserve">  components: { Treeselect },</w:t>
      </w:r>
    </w:p>
    <w:p w14:paraId="23DEB283" w14:textId="77777777" w:rsidR="001E2732" w:rsidRDefault="009E0C70">
      <w:pPr>
        <w:pStyle w:val="SourceCode"/>
      </w:pPr>
      <w:r>
        <w:t xml:space="preserve">  data() {</w:t>
      </w:r>
    </w:p>
    <w:p w14:paraId="31730A28" w14:textId="77777777" w:rsidR="001E2732" w:rsidRDefault="009E0C70">
      <w:pPr>
        <w:pStyle w:val="SourceCode"/>
      </w:pPr>
      <w:r>
        <w:t xml:space="preserve">    return {</w:t>
      </w:r>
    </w:p>
    <w:p w14:paraId="25596DB6" w14:textId="77777777" w:rsidR="001E2732" w:rsidRDefault="009E0C70">
      <w:pPr>
        <w:pStyle w:val="SourceCode"/>
      </w:pPr>
      <w:r>
        <w:t xml:space="preserve">      //  </w:t>
      </w:r>
      <w:r>
        <w:t>菜单</w:t>
      </w:r>
    </w:p>
    <w:p w14:paraId="72D29609" w14:textId="77777777" w:rsidR="001E2732" w:rsidRDefault="009E0C70">
      <w:pPr>
        <w:pStyle w:val="SourceCode"/>
      </w:pPr>
      <w:r>
        <w:t xml:space="preserve">      menu: {},</w:t>
      </w:r>
    </w:p>
    <w:p w14:paraId="13D2DCF2" w14:textId="77777777" w:rsidR="001E2732" w:rsidRDefault="009E0C70">
      <w:pPr>
        <w:pStyle w:val="SourceCode"/>
      </w:pPr>
      <w:r>
        <w:t xml:space="preserve">      // </w:t>
      </w:r>
      <w:r>
        <w:t>菜单表格树数据</w:t>
      </w:r>
    </w:p>
    <w:p w14:paraId="1B72E531" w14:textId="77777777" w:rsidR="001E2732" w:rsidRDefault="009E0C70">
      <w:pPr>
        <w:pStyle w:val="SourceCode"/>
      </w:pPr>
      <w:r>
        <w:t xml:space="preserve">      menuList: [],</w:t>
      </w:r>
    </w:p>
    <w:p w14:paraId="21CF41E6" w14:textId="77777777" w:rsidR="001E2732" w:rsidRDefault="009E0C70">
      <w:pPr>
        <w:pStyle w:val="SourceCode"/>
      </w:pPr>
      <w:r>
        <w:t xml:space="preserve">      // </w:t>
      </w:r>
      <w:r>
        <w:t>菜单树选项</w:t>
      </w:r>
    </w:p>
    <w:p w14:paraId="271FD7C4" w14:textId="77777777" w:rsidR="001E2732" w:rsidRDefault="009E0C70">
      <w:pPr>
        <w:pStyle w:val="SourceCode"/>
      </w:pPr>
      <w:r>
        <w:t xml:space="preserve">      menuOptions: []</w:t>
      </w:r>
    </w:p>
    <w:p w14:paraId="0BA5516C" w14:textId="77777777" w:rsidR="001E2732" w:rsidRDefault="009E0C70">
      <w:pPr>
        <w:pStyle w:val="SourceCode"/>
      </w:pPr>
      <w:r>
        <w:t xml:space="preserve">    }</w:t>
      </w:r>
    </w:p>
    <w:p w14:paraId="60316031" w14:textId="77777777" w:rsidR="001E2732" w:rsidRDefault="009E0C70">
      <w:pPr>
        <w:pStyle w:val="SourceCode"/>
      </w:pPr>
      <w:r>
        <w:t xml:space="preserve">  },</w:t>
      </w:r>
    </w:p>
    <w:p w14:paraId="61442E56" w14:textId="77777777" w:rsidR="001E2732" w:rsidRDefault="009E0C70">
      <w:pPr>
        <w:pStyle w:val="SourceCode"/>
      </w:pPr>
      <w:r>
        <w:t xml:space="preserve">  methods: {</w:t>
      </w:r>
    </w:p>
    <w:p w14:paraId="0FB280B9" w14:textId="77777777" w:rsidR="001E2732" w:rsidRDefault="009E0C70">
      <w:pPr>
        <w:pStyle w:val="SourceCode"/>
      </w:pPr>
      <w:r>
        <w:t xml:space="preserve">    /** </w:t>
      </w:r>
      <w:r>
        <w:t>转换菜单数据结构</w:t>
      </w:r>
      <w:r>
        <w:t xml:space="preserve"> */</w:t>
      </w:r>
    </w:p>
    <w:p w14:paraId="4E00E6C3" w14:textId="77777777" w:rsidR="001E2732" w:rsidRDefault="009E0C70">
      <w:pPr>
        <w:pStyle w:val="SourceCode"/>
      </w:pPr>
      <w:r>
        <w:t xml:space="preserve">    normalizer(node) {</w:t>
      </w:r>
    </w:p>
    <w:p w14:paraId="13A1B177" w14:textId="77777777" w:rsidR="001E2732" w:rsidRDefault="009E0C70">
      <w:pPr>
        <w:pStyle w:val="SourceCode"/>
      </w:pPr>
      <w:r>
        <w:t xml:space="preserve">      if (node.children &amp;&amp; !node.children.length) {</w:t>
      </w:r>
    </w:p>
    <w:p w14:paraId="3D21E7EA" w14:textId="77777777" w:rsidR="001E2732" w:rsidRDefault="009E0C70">
      <w:pPr>
        <w:pStyle w:val="SourceCode"/>
      </w:pPr>
      <w:r>
        <w:t xml:space="preserve">        delete node.children</w:t>
      </w:r>
    </w:p>
    <w:p w14:paraId="58CAD300" w14:textId="77777777" w:rsidR="001E2732" w:rsidRDefault="009E0C70">
      <w:pPr>
        <w:pStyle w:val="SourceCode"/>
      </w:pPr>
      <w:r>
        <w:t xml:space="preserve">      }</w:t>
      </w:r>
    </w:p>
    <w:p w14:paraId="780D7C6A" w14:textId="77777777" w:rsidR="001E2732" w:rsidRDefault="009E0C70">
      <w:pPr>
        <w:pStyle w:val="SourceCode"/>
      </w:pPr>
      <w:r>
        <w:t xml:space="preserve">      return {</w:t>
      </w:r>
    </w:p>
    <w:p w14:paraId="386AF169" w14:textId="77777777" w:rsidR="001E2732" w:rsidRDefault="009E0C70">
      <w:pPr>
        <w:pStyle w:val="SourceCode"/>
      </w:pPr>
      <w:r>
        <w:t xml:space="preserve">        id: node.menuId,</w:t>
      </w:r>
    </w:p>
    <w:p w14:paraId="79BC0934" w14:textId="77777777" w:rsidR="001E2732" w:rsidRDefault="009E0C70">
      <w:pPr>
        <w:pStyle w:val="SourceCode"/>
      </w:pPr>
      <w:r>
        <w:t xml:space="preserve">        label: node.menuName,</w:t>
      </w:r>
    </w:p>
    <w:p w14:paraId="3DBA1BB5" w14:textId="77777777" w:rsidR="001E2732" w:rsidRDefault="009E0C70">
      <w:pPr>
        <w:pStyle w:val="SourceCode"/>
      </w:pPr>
      <w:r>
        <w:t xml:space="preserve">        children: node.children</w:t>
      </w:r>
    </w:p>
    <w:p w14:paraId="27C5C67F" w14:textId="77777777" w:rsidR="001E2732" w:rsidRDefault="009E0C70">
      <w:pPr>
        <w:pStyle w:val="SourceCode"/>
      </w:pPr>
      <w:r>
        <w:t xml:space="preserve">      }</w:t>
      </w:r>
    </w:p>
    <w:p w14:paraId="695CC482" w14:textId="77777777" w:rsidR="001E2732" w:rsidRDefault="009E0C70">
      <w:pPr>
        <w:pStyle w:val="SourceCode"/>
      </w:pPr>
      <w:r>
        <w:lastRenderedPageBreak/>
        <w:t xml:space="preserve">    },</w:t>
      </w:r>
    </w:p>
    <w:p w14:paraId="26EBAF48" w14:textId="77777777" w:rsidR="001E2732" w:rsidRDefault="009E0C70">
      <w:pPr>
        <w:pStyle w:val="SourceCode"/>
      </w:pPr>
      <w:r>
        <w:t xml:space="preserve">    /** </w:t>
      </w:r>
      <w:r>
        <w:t>查询菜单下拉树结构</w:t>
      </w:r>
      <w:r>
        <w:t xml:space="preserve"> */</w:t>
      </w:r>
    </w:p>
    <w:p w14:paraId="3AB020E4" w14:textId="77777777" w:rsidR="001E2732" w:rsidRDefault="009E0C70">
      <w:pPr>
        <w:pStyle w:val="SourceCode"/>
      </w:pPr>
      <w:r>
        <w:t xml:space="preserve">    getTreeselect() {</w:t>
      </w:r>
    </w:p>
    <w:p w14:paraId="11EAAC76" w14:textId="77777777" w:rsidR="001E2732" w:rsidRDefault="009E0C70">
      <w:pPr>
        <w:pStyle w:val="SourceCode"/>
      </w:pPr>
      <w:r>
        <w:t xml:space="preserve">      listMenu().then(response =&gt; {</w:t>
      </w:r>
    </w:p>
    <w:p w14:paraId="72E6F857" w14:textId="77777777" w:rsidR="001E2732" w:rsidRDefault="009E0C70">
      <w:pPr>
        <w:pStyle w:val="SourceCode"/>
      </w:pPr>
      <w:r>
        <w:t xml:space="preserve">        this.menuOptions = []</w:t>
      </w:r>
    </w:p>
    <w:p w14:paraId="21D21AC4" w14:textId="77777777" w:rsidR="001E2732" w:rsidRDefault="009E0C70">
      <w:pPr>
        <w:pStyle w:val="SourceCode"/>
      </w:pPr>
      <w:r>
        <w:t xml:space="preserve">        const menu = { menuId: 0, menuName: '</w:t>
      </w:r>
      <w:r>
        <w:t>主类目</w:t>
      </w:r>
      <w:r>
        <w:t>', children: [] }</w:t>
      </w:r>
    </w:p>
    <w:p w14:paraId="1459A01B" w14:textId="77777777" w:rsidR="001E2732" w:rsidRDefault="009E0C70">
      <w:pPr>
        <w:pStyle w:val="SourceCode"/>
      </w:pPr>
      <w:r>
        <w:t xml:space="preserve">        menu.children = handleTree(response.data, 'menuId')</w:t>
      </w:r>
    </w:p>
    <w:p w14:paraId="4D5FE98D" w14:textId="77777777" w:rsidR="001E2732" w:rsidRDefault="009E0C70">
      <w:pPr>
        <w:pStyle w:val="SourceCode"/>
      </w:pPr>
      <w:r>
        <w:t xml:space="preserve">        this.menuOptions.push(menu)</w:t>
      </w:r>
    </w:p>
    <w:p w14:paraId="738F9379" w14:textId="77777777" w:rsidR="001E2732" w:rsidRDefault="009E0C70">
      <w:pPr>
        <w:pStyle w:val="SourceCode"/>
      </w:pPr>
      <w:r>
        <w:t xml:space="preserve">      })</w:t>
      </w:r>
    </w:p>
    <w:p w14:paraId="66196D36" w14:textId="77777777" w:rsidR="001E2732" w:rsidRDefault="009E0C70">
      <w:pPr>
        <w:pStyle w:val="SourceCode"/>
      </w:pPr>
      <w:r>
        <w:t xml:space="preserve">    }</w:t>
      </w:r>
    </w:p>
    <w:p w14:paraId="787F8BF4" w14:textId="77777777" w:rsidR="001E2732" w:rsidRDefault="009E0C70">
      <w:pPr>
        <w:pStyle w:val="SourceCode"/>
      </w:pPr>
      <w:r>
        <w:t xml:space="preserve">  }</w:t>
      </w:r>
    </w:p>
    <w:p w14:paraId="5028F997" w14:textId="77777777" w:rsidR="001E2732" w:rsidRDefault="009E0C70">
      <w:pPr>
        <w:pStyle w:val="SourceCode"/>
      </w:pPr>
      <w:r>
        <w:t>}</w:t>
      </w:r>
    </w:p>
    <w:p w14:paraId="4EFBE9B3" w14:textId="77777777" w:rsidR="001E2732" w:rsidRDefault="009E0C70">
      <w:pPr>
        <w:pStyle w:val="SourceCode"/>
      </w:pPr>
      <w:r>
        <w:t>&lt;/script&gt;</w:t>
      </w:r>
    </w:p>
    <w:p w14:paraId="31415BAF" w14:textId="77777777" w:rsidR="001E2732" w:rsidRDefault="009E0C70">
      <w:pPr>
        <w:pStyle w:val="SourceCode"/>
      </w:pPr>
      <w:r>
        <w:t>&lt;/script&gt;</w:t>
      </w:r>
    </w:p>
    <w:p w14:paraId="33671261" w14:textId="77777777" w:rsidR="001E2732" w:rsidRDefault="009E0C70">
      <w:pPr>
        <w:pStyle w:val="4"/>
      </w:pPr>
      <w:bookmarkStart w:id="104" w:name="添加页"/>
      <w:bookmarkEnd w:id="104"/>
      <w:r>
        <w:t>添加页</w:t>
      </w:r>
    </w:p>
    <w:p w14:paraId="1438E9DC" w14:textId="77777777" w:rsidR="001E2732" w:rsidRDefault="009E0C70">
      <w:pPr>
        <w:pStyle w:val="SourceCodeLanguage"/>
      </w:pPr>
      <w:r>
        <w:t>vue</w:t>
      </w:r>
    </w:p>
    <w:p w14:paraId="66704F7F" w14:textId="77777777" w:rsidR="001E2732" w:rsidRDefault="009E0C70">
      <w:pPr>
        <w:pStyle w:val="SourceCode"/>
      </w:pPr>
      <w:r>
        <w:t>&lt;template&gt;</w:t>
      </w:r>
    </w:p>
    <w:p w14:paraId="7DA6AC46" w14:textId="77777777" w:rsidR="001E2732" w:rsidRDefault="009E0C70">
      <w:pPr>
        <w:pStyle w:val="SourceCode"/>
      </w:pPr>
      <w:r>
        <w:t xml:space="preserve">  &lt;div&gt;</w:t>
      </w:r>
    </w:p>
    <w:p w14:paraId="7E2C0445" w14:textId="77777777" w:rsidR="001E2732" w:rsidRDefault="009E0C70">
      <w:pPr>
        <w:pStyle w:val="SourceCode"/>
      </w:pPr>
      <w:r>
        <w:t xml:space="preserve">    &lt;el-form :model="sysMenu" label-width="80px" size="small"&gt;</w:t>
      </w:r>
    </w:p>
    <w:p w14:paraId="79ACBB3B" w14:textId="77777777" w:rsidR="001E2732" w:rsidRDefault="009E0C70">
      <w:pPr>
        <w:pStyle w:val="SourceCode"/>
      </w:pPr>
      <w:r>
        <w:t xml:space="preserve">      &lt;el-row :gutter="20"&gt;</w:t>
      </w:r>
    </w:p>
    <w:p w14:paraId="7297C37C" w14:textId="77777777" w:rsidR="001E2732" w:rsidRDefault="009E0C70">
      <w:pPr>
        <w:pStyle w:val="SourceCode"/>
      </w:pPr>
      <w:r>
        <w:t xml:space="preserve">        &lt;el-col :span="24"&gt;</w:t>
      </w:r>
    </w:p>
    <w:p w14:paraId="43337265" w14:textId="77777777" w:rsidR="001E2732" w:rsidRDefault="009E0C70">
      <w:pPr>
        <w:pStyle w:val="SourceCode"/>
      </w:pPr>
      <w:r>
        <w:t xml:space="preserve">          &lt;el-form-item label="</w:t>
      </w:r>
      <w:r>
        <w:t>上级菜单</w:t>
      </w:r>
      <w:r>
        <w:t>"&gt;</w:t>
      </w:r>
    </w:p>
    <w:p w14:paraId="27B85A65" w14:textId="77777777" w:rsidR="001E2732" w:rsidRDefault="009E0C70">
      <w:pPr>
        <w:pStyle w:val="SourceCode"/>
      </w:pPr>
      <w:r>
        <w:t xml:space="preserve">            &lt;treeselect</w:t>
      </w:r>
    </w:p>
    <w:p w14:paraId="66709607" w14:textId="77777777" w:rsidR="001E2732" w:rsidRDefault="009E0C70">
      <w:pPr>
        <w:pStyle w:val="SourceCode"/>
      </w:pPr>
      <w:r>
        <w:t xml:space="preserve">              v-model="sysMenu.parentId"</w:t>
      </w:r>
    </w:p>
    <w:p w14:paraId="0838735F" w14:textId="77777777" w:rsidR="001E2732" w:rsidRDefault="009E0C70">
      <w:pPr>
        <w:pStyle w:val="SourceCode"/>
      </w:pPr>
      <w:r>
        <w:t xml:space="preserve">              :options="menuOptions"</w:t>
      </w:r>
    </w:p>
    <w:p w14:paraId="78AEBB68" w14:textId="77777777" w:rsidR="001E2732" w:rsidRDefault="009E0C70">
      <w:pPr>
        <w:pStyle w:val="SourceCode"/>
      </w:pPr>
      <w:r>
        <w:t xml:space="preserve">              :normalizer="normalizer"</w:t>
      </w:r>
    </w:p>
    <w:p w14:paraId="625871F3" w14:textId="77777777" w:rsidR="001E2732" w:rsidRDefault="009E0C70">
      <w:pPr>
        <w:pStyle w:val="SourceCode"/>
      </w:pPr>
      <w:r>
        <w:t xml:space="preserve">              :show-count="true"</w:t>
      </w:r>
    </w:p>
    <w:p w14:paraId="76186A24" w14:textId="77777777" w:rsidR="001E2732" w:rsidRDefault="009E0C70">
      <w:pPr>
        <w:pStyle w:val="SourceCode"/>
      </w:pPr>
      <w:r>
        <w:t xml:space="preserve">              placeholder="</w:t>
      </w:r>
      <w:r>
        <w:t>请选择上级菜单</w:t>
      </w:r>
      <w:r>
        <w:t>"</w:t>
      </w:r>
    </w:p>
    <w:p w14:paraId="21ACD261" w14:textId="77777777" w:rsidR="001E2732" w:rsidRDefault="009E0C70">
      <w:pPr>
        <w:pStyle w:val="SourceCode"/>
      </w:pPr>
      <w:r>
        <w:t xml:space="preserve">            /&gt;</w:t>
      </w:r>
    </w:p>
    <w:p w14:paraId="7E0F8AE8" w14:textId="77777777" w:rsidR="001E2732" w:rsidRDefault="009E0C70">
      <w:pPr>
        <w:pStyle w:val="SourceCode"/>
      </w:pPr>
      <w:r>
        <w:t xml:space="preserve">          &lt;/el-form-item&gt;</w:t>
      </w:r>
    </w:p>
    <w:p w14:paraId="3550E4E9" w14:textId="77777777" w:rsidR="001E2732" w:rsidRDefault="009E0C70">
      <w:pPr>
        <w:pStyle w:val="SourceCode"/>
      </w:pPr>
      <w:r>
        <w:t xml:space="preserve">        &lt;/el-col&gt;</w:t>
      </w:r>
    </w:p>
    <w:p w14:paraId="7B6A9795" w14:textId="77777777" w:rsidR="001E2732" w:rsidRDefault="009E0C70">
      <w:pPr>
        <w:pStyle w:val="SourceCode"/>
      </w:pPr>
      <w:r>
        <w:t xml:space="preserve">      &lt;/el-row&gt;</w:t>
      </w:r>
    </w:p>
    <w:p w14:paraId="43462045" w14:textId="77777777" w:rsidR="001E2732" w:rsidRDefault="009E0C70">
      <w:pPr>
        <w:pStyle w:val="SourceCode"/>
      </w:pPr>
      <w:r>
        <w:t xml:space="preserve">      &lt;el-row :gutter="20"&gt;</w:t>
      </w:r>
    </w:p>
    <w:p w14:paraId="7450DBB1" w14:textId="77777777" w:rsidR="001E2732" w:rsidRDefault="009E0C70">
      <w:pPr>
        <w:pStyle w:val="SourceCode"/>
      </w:pPr>
      <w:r>
        <w:t xml:space="preserve">        &lt;el-col :span="24"&gt;</w:t>
      </w:r>
    </w:p>
    <w:p w14:paraId="5D091354" w14:textId="77777777" w:rsidR="001E2732" w:rsidRDefault="009E0C70">
      <w:pPr>
        <w:pStyle w:val="SourceCode"/>
      </w:pPr>
      <w:r>
        <w:t xml:space="preserve">          &lt;el-form-item label="</w:t>
      </w:r>
      <w:r>
        <w:t>菜单类型</w:t>
      </w:r>
      <w:r>
        <w:t>"&gt;</w:t>
      </w:r>
    </w:p>
    <w:p w14:paraId="40376B70" w14:textId="77777777" w:rsidR="001E2732" w:rsidRDefault="009E0C70">
      <w:pPr>
        <w:pStyle w:val="SourceCode"/>
      </w:pPr>
      <w:r>
        <w:t xml:space="preserve">            &lt;el-radio-group v-model="sysMenu.menuType"&gt;</w:t>
      </w:r>
    </w:p>
    <w:p w14:paraId="29216D13" w14:textId="77777777" w:rsidR="001E2732" w:rsidRDefault="009E0C70">
      <w:pPr>
        <w:pStyle w:val="SourceCode"/>
      </w:pPr>
      <w:r>
        <w:lastRenderedPageBreak/>
        <w:t xml:space="preserve">              &lt;el-radio :label="1"&gt;</w:t>
      </w:r>
      <w:r>
        <w:t>目录</w:t>
      </w:r>
      <w:r>
        <w:t>&lt;/el-radio&gt;</w:t>
      </w:r>
    </w:p>
    <w:p w14:paraId="02622D06" w14:textId="77777777" w:rsidR="001E2732" w:rsidRDefault="009E0C70">
      <w:pPr>
        <w:pStyle w:val="SourceCode"/>
      </w:pPr>
      <w:r>
        <w:t xml:space="preserve">              &lt;el-radio :label="2"&gt;</w:t>
      </w:r>
      <w:r>
        <w:t>菜单</w:t>
      </w:r>
      <w:r>
        <w:t>&lt;/el-radio&gt;</w:t>
      </w:r>
    </w:p>
    <w:p w14:paraId="0B65FEB9" w14:textId="77777777" w:rsidR="001E2732" w:rsidRDefault="009E0C70">
      <w:pPr>
        <w:pStyle w:val="SourceCode"/>
      </w:pPr>
      <w:r>
        <w:t xml:space="preserve">              &lt;el-radio :label="3"&gt;</w:t>
      </w:r>
      <w:r>
        <w:t>权限</w:t>
      </w:r>
      <w:r>
        <w:t>&lt;/el-radio&gt;</w:t>
      </w:r>
    </w:p>
    <w:p w14:paraId="62E9B3E2" w14:textId="77777777" w:rsidR="001E2732" w:rsidRDefault="009E0C70">
      <w:pPr>
        <w:pStyle w:val="SourceCode"/>
      </w:pPr>
      <w:r>
        <w:t xml:space="preserve">            &lt;/el-radio-group&gt;</w:t>
      </w:r>
    </w:p>
    <w:p w14:paraId="3AA6CA2C" w14:textId="77777777" w:rsidR="001E2732" w:rsidRDefault="009E0C70">
      <w:pPr>
        <w:pStyle w:val="SourceCode"/>
      </w:pPr>
      <w:r>
        <w:t xml:space="preserve">          &lt;/el-form-item&gt;</w:t>
      </w:r>
    </w:p>
    <w:p w14:paraId="2BA6C5D0" w14:textId="77777777" w:rsidR="001E2732" w:rsidRDefault="009E0C70">
      <w:pPr>
        <w:pStyle w:val="SourceCode"/>
      </w:pPr>
      <w:r>
        <w:t xml:space="preserve">        &lt;/el-col&gt;</w:t>
      </w:r>
    </w:p>
    <w:p w14:paraId="37FF8F82" w14:textId="77777777" w:rsidR="001E2732" w:rsidRDefault="009E0C70">
      <w:pPr>
        <w:pStyle w:val="SourceCode"/>
      </w:pPr>
      <w:r>
        <w:t xml:space="preserve">      &lt;/el-row&gt;</w:t>
      </w:r>
    </w:p>
    <w:p w14:paraId="62314AFC" w14:textId="77777777" w:rsidR="001E2732" w:rsidRDefault="009E0C70">
      <w:pPr>
        <w:pStyle w:val="SourceCode"/>
      </w:pPr>
      <w:r>
        <w:t xml:space="preserve">      &lt;el-row v-show="sysMenu.menuType != 3" :gutter="20"&gt;</w:t>
      </w:r>
    </w:p>
    <w:p w14:paraId="1816A0CF" w14:textId="77777777" w:rsidR="001E2732" w:rsidRDefault="009E0C70">
      <w:pPr>
        <w:pStyle w:val="SourceCode"/>
      </w:pPr>
      <w:r>
        <w:t xml:space="preserve">        &lt;el-col :span="24"&gt;</w:t>
      </w:r>
    </w:p>
    <w:p w14:paraId="3723D0F5" w14:textId="77777777" w:rsidR="001E2732" w:rsidRDefault="009E0C70">
      <w:pPr>
        <w:pStyle w:val="SourceCode"/>
      </w:pPr>
      <w:r>
        <w:t xml:space="preserve">          &lt;el-form-item label="</w:t>
      </w:r>
      <w:r>
        <w:t>菜单图标</w:t>
      </w:r>
      <w:r>
        <w:t>"&gt;</w:t>
      </w:r>
    </w:p>
    <w:p w14:paraId="741423D6" w14:textId="77777777" w:rsidR="001E2732" w:rsidRDefault="009E0C70">
      <w:pPr>
        <w:pStyle w:val="SourceCode"/>
      </w:pPr>
      <w:r>
        <w:t xml:space="preserve">            &lt;el-input v-model="sysMenu.icon" clearable /&gt;</w:t>
      </w:r>
    </w:p>
    <w:p w14:paraId="43AFCAF8" w14:textId="77777777" w:rsidR="001E2732" w:rsidRDefault="009E0C70">
      <w:pPr>
        <w:pStyle w:val="SourceCode"/>
      </w:pPr>
      <w:r>
        <w:t xml:space="preserve">          &lt;/el-form-item&gt;</w:t>
      </w:r>
    </w:p>
    <w:p w14:paraId="4A0A5A3E" w14:textId="77777777" w:rsidR="001E2732" w:rsidRDefault="009E0C70">
      <w:pPr>
        <w:pStyle w:val="SourceCode"/>
      </w:pPr>
      <w:r>
        <w:t xml:space="preserve">        &lt;/el-col&gt;</w:t>
      </w:r>
    </w:p>
    <w:p w14:paraId="0A34E7AD" w14:textId="77777777" w:rsidR="001E2732" w:rsidRDefault="009E0C70">
      <w:pPr>
        <w:pStyle w:val="SourceCode"/>
      </w:pPr>
      <w:r>
        <w:t xml:space="preserve">      &lt;/el-row&gt;</w:t>
      </w:r>
    </w:p>
    <w:p w14:paraId="2AA88196" w14:textId="77777777" w:rsidR="001E2732" w:rsidRDefault="009E0C70">
      <w:pPr>
        <w:pStyle w:val="SourceCode"/>
      </w:pPr>
      <w:r>
        <w:t xml:space="preserve">      &lt;el-row v-show="sysMenu.menuType === 2" :gutter="20"&gt;</w:t>
      </w:r>
    </w:p>
    <w:p w14:paraId="1D8011A4" w14:textId="77777777" w:rsidR="001E2732" w:rsidRDefault="009E0C70">
      <w:pPr>
        <w:pStyle w:val="SourceCode"/>
      </w:pPr>
      <w:r>
        <w:t xml:space="preserve">        &lt;el-col :span="24"&gt;</w:t>
      </w:r>
    </w:p>
    <w:p w14:paraId="55317241" w14:textId="77777777" w:rsidR="001E2732" w:rsidRDefault="009E0C70">
      <w:pPr>
        <w:pStyle w:val="SourceCode"/>
      </w:pPr>
      <w:r>
        <w:t xml:space="preserve">          &lt;el-form-item label="</w:t>
      </w:r>
      <w:r>
        <w:t>组件路径</w:t>
      </w:r>
      <w:r>
        <w:t>"&gt;</w:t>
      </w:r>
    </w:p>
    <w:p w14:paraId="64F911DC" w14:textId="77777777" w:rsidR="001E2732" w:rsidRDefault="009E0C70">
      <w:pPr>
        <w:pStyle w:val="SourceCode"/>
      </w:pPr>
      <w:r>
        <w:t xml:space="preserve">            &lt;el-input v-model="sysMenu.componentUrl" clearable /&gt;</w:t>
      </w:r>
    </w:p>
    <w:p w14:paraId="422F147E" w14:textId="77777777" w:rsidR="001E2732" w:rsidRDefault="009E0C70">
      <w:pPr>
        <w:pStyle w:val="SourceCode"/>
      </w:pPr>
      <w:r>
        <w:t xml:space="preserve">          &lt;/el-form-item&gt;</w:t>
      </w:r>
    </w:p>
    <w:p w14:paraId="2331EB02" w14:textId="77777777" w:rsidR="001E2732" w:rsidRDefault="009E0C70">
      <w:pPr>
        <w:pStyle w:val="SourceCode"/>
      </w:pPr>
      <w:r>
        <w:t xml:space="preserve">        &lt;/el-col&gt;</w:t>
      </w:r>
    </w:p>
    <w:p w14:paraId="4D117F45" w14:textId="77777777" w:rsidR="001E2732" w:rsidRDefault="009E0C70">
      <w:pPr>
        <w:pStyle w:val="SourceCode"/>
      </w:pPr>
      <w:r>
        <w:t xml:space="preserve">      &lt;/el-row&gt;</w:t>
      </w:r>
    </w:p>
    <w:p w14:paraId="334C6836" w14:textId="77777777" w:rsidR="001E2732" w:rsidRDefault="009E0C70">
      <w:pPr>
        <w:pStyle w:val="SourceCode"/>
      </w:pPr>
      <w:r>
        <w:t xml:space="preserve">      &lt;el-row :gutter="20"&gt;</w:t>
      </w:r>
    </w:p>
    <w:p w14:paraId="1546B9E9" w14:textId="77777777" w:rsidR="001E2732" w:rsidRDefault="009E0C70">
      <w:pPr>
        <w:pStyle w:val="SourceCode"/>
      </w:pPr>
      <w:r>
        <w:t xml:space="preserve">        &lt;el-col :span="12"&gt;</w:t>
      </w:r>
    </w:p>
    <w:p w14:paraId="5556CE66" w14:textId="77777777" w:rsidR="001E2732" w:rsidRDefault="009E0C70">
      <w:pPr>
        <w:pStyle w:val="SourceCode"/>
      </w:pPr>
      <w:r>
        <w:t xml:space="preserve">          &lt;el-form-item label="</w:t>
      </w:r>
      <w:r>
        <w:t>菜单名称</w:t>
      </w:r>
      <w:r>
        <w:t>"&gt;</w:t>
      </w:r>
    </w:p>
    <w:p w14:paraId="7E390614" w14:textId="77777777" w:rsidR="001E2732" w:rsidRDefault="009E0C70">
      <w:pPr>
        <w:pStyle w:val="SourceCode"/>
      </w:pPr>
      <w:r>
        <w:t xml:space="preserve">            &lt;el-input v-model="sysMenu.menuName" clearable /&gt;</w:t>
      </w:r>
    </w:p>
    <w:p w14:paraId="6CAB2419" w14:textId="77777777" w:rsidR="001E2732" w:rsidRDefault="009E0C70">
      <w:pPr>
        <w:pStyle w:val="SourceCode"/>
      </w:pPr>
      <w:r>
        <w:t xml:space="preserve">          &lt;/el-form-item&gt;</w:t>
      </w:r>
    </w:p>
    <w:p w14:paraId="7C94D694" w14:textId="77777777" w:rsidR="001E2732" w:rsidRDefault="009E0C70">
      <w:pPr>
        <w:pStyle w:val="SourceCode"/>
      </w:pPr>
      <w:r>
        <w:t xml:space="preserve">        &lt;/el-col&gt;</w:t>
      </w:r>
    </w:p>
    <w:p w14:paraId="74F8E393" w14:textId="77777777" w:rsidR="001E2732" w:rsidRDefault="009E0C70">
      <w:pPr>
        <w:pStyle w:val="SourceCode"/>
      </w:pPr>
      <w:r>
        <w:t xml:space="preserve">        &lt;el-col :span="12"&gt;</w:t>
      </w:r>
    </w:p>
    <w:p w14:paraId="0B3F6954" w14:textId="77777777" w:rsidR="001E2732" w:rsidRDefault="009E0C70">
      <w:pPr>
        <w:pStyle w:val="SourceCode"/>
      </w:pPr>
      <w:r>
        <w:t xml:space="preserve">          &lt;el-form-item label="</w:t>
      </w:r>
      <w:r>
        <w:t>显示排序</w:t>
      </w:r>
      <w:r>
        <w:t>"&gt;</w:t>
      </w:r>
    </w:p>
    <w:p w14:paraId="1AB876C9" w14:textId="77777777" w:rsidR="001E2732" w:rsidRDefault="009E0C70">
      <w:pPr>
        <w:pStyle w:val="SourceCode"/>
      </w:pPr>
      <w:r>
        <w:t xml:space="preserve">            &lt;el-input-number v-model="sysMenu.orderNum" clearable controls-position="right" style="width: 100%" /&gt;</w:t>
      </w:r>
    </w:p>
    <w:p w14:paraId="31B1CA7F" w14:textId="77777777" w:rsidR="001E2732" w:rsidRDefault="009E0C70">
      <w:pPr>
        <w:pStyle w:val="SourceCode"/>
      </w:pPr>
      <w:r>
        <w:t xml:space="preserve">          &lt;/el-form-item&gt;</w:t>
      </w:r>
    </w:p>
    <w:p w14:paraId="0CB23CF0" w14:textId="77777777" w:rsidR="001E2732" w:rsidRDefault="009E0C70">
      <w:pPr>
        <w:pStyle w:val="SourceCode"/>
      </w:pPr>
      <w:r>
        <w:t xml:space="preserve">        &lt;/el-col&gt;</w:t>
      </w:r>
    </w:p>
    <w:p w14:paraId="2CD86BA6" w14:textId="77777777" w:rsidR="001E2732" w:rsidRDefault="009E0C70">
      <w:pPr>
        <w:pStyle w:val="SourceCode"/>
      </w:pPr>
      <w:r>
        <w:t xml:space="preserve">      &lt;/el-row&gt;</w:t>
      </w:r>
    </w:p>
    <w:p w14:paraId="05A69C72" w14:textId="77777777" w:rsidR="001E2732" w:rsidRDefault="009E0C70">
      <w:pPr>
        <w:pStyle w:val="SourceCode"/>
      </w:pPr>
      <w:r>
        <w:t xml:space="preserve">      &lt;el-row :gutter="20"&gt;</w:t>
      </w:r>
    </w:p>
    <w:p w14:paraId="63CC6C6C" w14:textId="77777777" w:rsidR="001E2732" w:rsidRDefault="009E0C70">
      <w:pPr>
        <w:pStyle w:val="SourceCode"/>
      </w:pPr>
      <w:r>
        <w:t xml:space="preserve">        &lt;el-col v-show="sysMenu.menuType != 3" :span="12"&gt;</w:t>
      </w:r>
    </w:p>
    <w:p w14:paraId="34684F1D" w14:textId="77777777" w:rsidR="001E2732" w:rsidRDefault="009E0C70">
      <w:pPr>
        <w:pStyle w:val="SourceCode"/>
      </w:pPr>
      <w:r>
        <w:lastRenderedPageBreak/>
        <w:t xml:space="preserve">          &lt;el-form-item label="</w:t>
      </w:r>
      <w:r>
        <w:t>路由地址</w:t>
      </w:r>
      <w:r>
        <w:t>"&gt;</w:t>
      </w:r>
    </w:p>
    <w:p w14:paraId="20AFEA3F" w14:textId="77777777" w:rsidR="001E2732" w:rsidRDefault="009E0C70">
      <w:pPr>
        <w:pStyle w:val="SourceCode"/>
      </w:pPr>
      <w:r>
        <w:t xml:space="preserve">            &lt;el-input v-model="sysMenu.routerPath" clearable /&gt;</w:t>
      </w:r>
    </w:p>
    <w:p w14:paraId="17BA3D25" w14:textId="77777777" w:rsidR="001E2732" w:rsidRDefault="009E0C70">
      <w:pPr>
        <w:pStyle w:val="SourceCode"/>
      </w:pPr>
      <w:r>
        <w:t xml:space="preserve">          &lt;/el-form-item&gt;</w:t>
      </w:r>
    </w:p>
    <w:p w14:paraId="5EC86824" w14:textId="77777777" w:rsidR="001E2732" w:rsidRDefault="009E0C70">
      <w:pPr>
        <w:pStyle w:val="SourceCode"/>
      </w:pPr>
      <w:r>
        <w:t xml:space="preserve">        &lt;/el-col&gt;</w:t>
      </w:r>
    </w:p>
    <w:p w14:paraId="495013A8" w14:textId="77777777" w:rsidR="001E2732" w:rsidRDefault="009E0C70">
      <w:pPr>
        <w:pStyle w:val="SourceCode"/>
      </w:pPr>
      <w:r>
        <w:t xml:space="preserve">        &lt;el-col v-show="sysMenu.menuType != 1" :span="12"&gt;</w:t>
      </w:r>
    </w:p>
    <w:p w14:paraId="200EE10F" w14:textId="77777777" w:rsidR="001E2732" w:rsidRDefault="009E0C70">
      <w:pPr>
        <w:pStyle w:val="SourceCode"/>
      </w:pPr>
      <w:r>
        <w:t xml:space="preserve">          &lt;el-form-item label="</w:t>
      </w:r>
      <w:r>
        <w:t>权限标识</w:t>
      </w:r>
      <w:r>
        <w:t>"&gt;</w:t>
      </w:r>
    </w:p>
    <w:p w14:paraId="75DCCBCC" w14:textId="77777777" w:rsidR="001E2732" w:rsidRDefault="009E0C70">
      <w:pPr>
        <w:pStyle w:val="SourceCode"/>
      </w:pPr>
      <w:r>
        <w:t xml:space="preserve">            &lt;el-input v-model="sysMenu.permission" clearable /&gt;</w:t>
      </w:r>
    </w:p>
    <w:p w14:paraId="328338A9" w14:textId="77777777" w:rsidR="001E2732" w:rsidRDefault="009E0C70">
      <w:pPr>
        <w:pStyle w:val="SourceCode"/>
      </w:pPr>
      <w:r>
        <w:t xml:space="preserve">          &lt;/el-form-item&gt;</w:t>
      </w:r>
    </w:p>
    <w:p w14:paraId="6F21866E" w14:textId="77777777" w:rsidR="001E2732" w:rsidRDefault="009E0C70">
      <w:pPr>
        <w:pStyle w:val="SourceCode"/>
      </w:pPr>
      <w:r>
        <w:t xml:space="preserve">        &lt;/el-col&gt;</w:t>
      </w:r>
    </w:p>
    <w:p w14:paraId="742F1E66" w14:textId="77777777" w:rsidR="001E2732" w:rsidRDefault="009E0C70">
      <w:pPr>
        <w:pStyle w:val="SourceCode"/>
      </w:pPr>
      <w:r>
        <w:t xml:space="preserve">      &lt;/el-row&gt;</w:t>
      </w:r>
    </w:p>
    <w:p w14:paraId="4EAE1362" w14:textId="77777777" w:rsidR="001E2732" w:rsidRDefault="009E0C70">
      <w:pPr>
        <w:pStyle w:val="SourceCode"/>
      </w:pPr>
      <w:r>
        <w:t xml:space="preserve">      &lt;el-row :gutter="20"&gt;</w:t>
      </w:r>
    </w:p>
    <w:p w14:paraId="072A78D6" w14:textId="77777777" w:rsidR="001E2732" w:rsidRDefault="009E0C70">
      <w:pPr>
        <w:pStyle w:val="SourceCode"/>
      </w:pPr>
      <w:r>
        <w:t xml:space="preserve">        &lt;el-col v-show="sysMenu.menuType != 3" :span="12"&gt;</w:t>
      </w:r>
    </w:p>
    <w:p w14:paraId="036A623E" w14:textId="77777777" w:rsidR="001E2732" w:rsidRDefault="009E0C70">
      <w:pPr>
        <w:pStyle w:val="SourceCode"/>
      </w:pPr>
      <w:r>
        <w:t xml:space="preserve">          &lt;el-form-item label="</w:t>
      </w:r>
      <w:r>
        <w:t>显示状态</w:t>
      </w:r>
      <w:r>
        <w:t>"&gt;</w:t>
      </w:r>
    </w:p>
    <w:p w14:paraId="2347965A" w14:textId="77777777" w:rsidR="001E2732" w:rsidRDefault="009E0C70">
      <w:pPr>
        <w:pStyle w:val="SourceCode"/>
      </w:pPr>
      <w:r>
        <w:t xml:space="preserve">            &lt;el-radio-group v-model="sysMenu.visible"&gt;</w:t>
      </w:r>
    </w:p>
    <w:p w14:paraId="0C5FCC85" w14:textId="77777777" w:rsidR="001E2732" w:rsidRDefault="009E0C70">
      <w:pPr>
        <w:pStyle w:val="SourceCode"/>
      </w:pPr>
      <w:r>
        <w:t xml:space="preserve">              &lt;el-radio :label="1"&gt;</w:t>
      </w:r>
      <w:r>
        <w:t>显示</w:t>
      </w:r>
      <w:r>
        <w:t>&lt;/el-radio&gt;</w:t>
      </w:r>
    </w:p>
    <w:p w14:paraId="5235CB47" w14:textId="77777777" w:rsidR="001E2732" w:rsidRDefault="009E0C70">
      <w:pPr>
        <w:pStyle w:val="SourceCode"/>
      </w:pPr>
      <w:r>
        <w:t xml:space="preserve">              &lt;el-radio :label="0"&gt;</w:t>
      </w:r>
      <w:r>
        <w:t>隐藏</w:t>
      </w:r>
      <w:r>
        <w:t>&lt;/el-radio&gt;</w:t>
      </w:r>
    </w:p>
    <w:p w14:paraId="74C44F23" w14:textId="77777777" w:rsidR="001E2732" w:rsidRDefault="009E0C70">
      <w:pPr>
        <w:pStyle w:val="SourceCode"/>
      </w:pPr>
      <w:r>
        <w:t xml:space="preserve">            &lt;/el-radio-group&gt;</w:t>
      </w:r>
    </w:p>
    <w:p w14:paraId="2A1CE495" w14:textId="77777777" w:rsidR="001E2732" w:rsidRDefault="009E0C70">
      <w:pPr>
        <w:pStyle w:val="SourceCode"/>
      </w:pPr>
      <w:r>
        <w:t xml:space="preserve">          &lt;/el-form-item&gt;</w:t>
      </w:r>
    </w:p>
    <w:p w14:paraId="3179ED24" w14:textId="77777777" w:rsidR="001E2732" w:rsidRDefault="009E0C70">
      <w:pPr>
        <w:pStyle w:val="SourceCode"/>
      </w:pPr>
      <w:r>
        <w:t xml:space="preserve">        &lt;/el-col&gt;</w:t>
      </w:r>
    </w:p>
    <w:p w14:paraId="2D8B3CB8" w14:textId="77777777" w:rsidR="001E2732" w:rsidRDefault="009E0C70">
      <w:pPr>
        <w:pStyle w:val="SourceCode"/>
      </w:pPr>
      <w:r>
        <w:t xml:space="preserve">        &lt;el-col :span="12"&gt;</w:t>
      </w:r>
    </w:p>
    <w:p w14:paraId="51A532FD" w14:textId="77777777" w:rsidR="001E2732" w:rsidRDefault="009E0C70">
      <w:pPr>
        <w:pStyle w:val="SourceCode"/>
      </w:pPr>
      <w:r>
        <w:t xml:space="preserve">          &lt;el-form-item label="</w:t>
      </w:r>
      <w:r>
        <w:t>启用状态</w:t>
      </w:r>
      <w:r>
        <w:t>"&gt;</w:t>
      </w:r>
    </w:p>
    <w:p w14:paraId="49A1ED13" w14:textId="77777777" w:rsidR="001E2732" w:rsidRDefault="009E0C70">
      <w:pPr>
        <w:pStyle w:val="SourceCode"/>
      </w:pPr>
      <w:r>
        <w:t xml:space="preserve">            &lt;el-radio-group v-model="sysMenu.status"&gt;</w:t>
      </w:r>
    </w:p>
    <w:p w14:paraId="6410D195" w14:textId="77777777" w:rsidR="001E2732" w:rsidRDefault="009E0C70">
      <w:pPr>
        <w:pStyle w:val="SourceCode"/>
      </w:pPr>
      <w:r>
        <w:t xml:space="preserve">              &lt;el-radio :label="1"&gt;</w:t>
      </w:r>
      <w:r>
        <w:t>启用</w:t>
      </w:r>
      <w:r>
        <w:t>&lt;/el-radio&gt;</w:t>
      </w:r>
    </w:p>
    <w:p w14:paraId="74453F9B" w14:textId="77777777" w:rsidR="001E2732" w:rsidRDefault="009E0C70">
      <w:pPr>
        <w:pStyle w:val="SourceCode"/>
      </w:pPr>
      <w:r>
        <w:t xml:space="preserve">              &lt;el-radio :label="0"&gt;</w:t>
      </w:r>
      <w:r>
        <w:t>禁用</w:t>
      </w:r>
      <w:r>
        <w:t>&lt;/el-radio&gt;</w:t>
      </w:r>
    </w:p>
    <w:p w14:paraId="1FA60E87" w14:textId="77777777" w:rsidR="001E2732" w:rsidRDefault="009E0C70">
      <w:pPr>
        <w:pStyle w:val="SourceCode"/>
      </w:pPr>
      <w:r>
        <w:t xml:space="preserve">            &lt;/el-radio-group&gt;</w:t>
      </w:r>
    </w:p>
    <w:p w14:paraId="40881634" w14:textId="77777777" w:rsidR="001E2732" w:rsidRDefault="009E0C70">
      <w:pPr>
        <w:pStyle w:val="SourceCode"/>
      </w:pPr>
      <w:r>
        <w:t xml:space="preserve">          &lt;/el-form-item&gt;</w:t>
      </w:r>
    </w:p>
    <w:p w14:paraId="3FC89578" w14:textId="77777777" w:rsidR="001E2732" w:rsidRDefault="009E0C70">
      <w:pPr>
        <w:pStyle w:val="SourceCode"/>
      </w:pPr>
      <w:r>
        <w:t xml:space="preserve">        &lt;/el-col&gt;</w:t>
      </w:r>
    </w:p>
    <w:p w14:paraId="0D1AE880" w14:textId="77777777" w:rsidR="001E2732" w:rsidRDefault="009E0C70">
      <w:pPr>
        <w:pStyle w:val="SourceCode"/>
      </w:pPr>
      <w:r>
        <w:t xml:space="preserve">      &lt;/el-row&gt;</w:t>
      </w:r>
    </w:p>
    <w:p w14:paraId="5C562A0D" w14:textId="77777777" w:rsidR="001E2732" w:rsidRDefault="009E0C70">
      <w:pPr>
        <w:pStyle w:val="SourceCode"/>
      </w:pPr>
      <w:r>
        <w:t xml:space="preserve">      &lt;el-form-item&gt;</w:t>
      </w:r>
    </w:p>
    <w:p w14:paraId="70980D5C" w14:textId="77777777" w:rsidR="001E2732" w:rsidRDefault="009E0C70">
      <w:pPr>
        <w:pStyle w:val="SourceCode"/>
      </w:pPr>
      <w:r>
        <w:t xml:space="preserve">        &lt;el-button type="primary" @click="add"&gt;</w:t>
      </w:r>
      <w:r>
        <w:t>添加</w:t>
      </w:r>
      <w:r>
        <w:t>&lt;/el-button&gt;</w:t>
      </w:r>
    </w:p>
    <w:p w14:paraId="14457E0E" w14:textId="77777777" w:rsidR="001E2732" w:rsidRDefault="009E0C70">
      <w:pPr>
        <w:pStyle w:val="SourceCode"/>
      </w:pPr>
      <w:r>
        <w:t xml:space="preserve">        &lt;el-button type="warning" @click="sysMenu = {}"&gt;</w:t>
      </w:r>
      <w:r>
        <w:t>重置</w:t>
      </w:r>
      <w:r>
        <w:t>&lt;/el-button&gt;</w:t>
      </w:r>
    </w:p>
    <w:p w14:paraId="4901ADD6" w14:textId="77777777" w:rsidR="001E2732" w:rsidRDefault="009E0C70">
      <w:pPr>
        <w:pStyle w:val="SourceCode"/>
      </w:pPr>
      <w:r>
        <w:t xml:space="preserve">      &lt;/el-form-item&gt;</w:t>
      </w:r>
    </w:p>
    <w:p w14:paraId="6076C0E8" w14:textId="77777777" w:rsidR="001E2732" w:rsidRDefault="009E0C70">
      <w:pPr>
        <w:pStyle w:val="SourceCode"/>
      </w:pPr>
      <w:r>
        <w:t xml:space="preserve">    &lt;/el-form&gt;</w:t>
      </w:r>
    </w:p>
    <w:p w14:paraId="46D38023" w14:textId="77777777" w:rsidR="001E2732" w:rsidRDefault="001E2732">
      <w:pPr>
        <w:pStyle w:val="SourceCode"/>
      </w:pPr>
    </w:p>
    <w:p w14:paraId="3AE7A238" w14:textId="77777777" w:rsidR="001E2732" w:rsidRDefault="009E0C70">
      <w:pPr>
        <w:pStyle w:val="SourceCode"/>
      </w:pPr>
      <w:r>
        <w:t xml:space="preserve">  &lt;/div&gt;</w:t>
      </w:r>
    </w:p>
    <w:p w14:paraId="63472093" w14:textId="77777777" w:rsidR="001E2732" w:rsidRDefault="009E0C70">
      <w:pPr>
        <w:pStyle w:val="SourceCode"/>
      </w:pPr>
      <w:r>
        <w:lastRenderedPageBreak/>
        <w:t>&lt;/template&gt;</w:t>
      </w:r>
    </w:p>
    <w:p w14:paraId="3AB98643" w14:textId="77777777" w:rsidR="001E2732" w:rsidRDefault="001E2732">
      <w:pPr>
        <w:pStyle w:val="SourceCode"/>
      </w:pPr>
    </w:p>
    <w:p w14:paraId="7A609087" w14:textId="77777777" w:rsidR="001E2732" w:rsidRDefault="009E0C70">
      <w:pPr>
        <w:pStyle w:val="SourceCode"/>
      </w:pPr>
      <w:r>
        <w:t>&lt;script&gt;</w:t>
      </w:r>
    </w:p>
    <w:p w14:paraId="6595833A" w14:textId="77777777" w:rsidR="001E2732" w:rsidRDefault="009E0C70">
      <w:pPr>
        <w:pStyle w:val="SourceCode"/>
      </w:pPr>
      <w:r>
        <w:t>import sysMenuApi from '@/api/sys-menu'</w:t>
      </w:r>
    </w:p>
    <w:p w14:paraId="33D82F66" w14:textId="77777777" w:rsidR="001E2732" w:rsidRDefault="009E0C70">
      <w:pPr>
        <w:pStyle w:val="SourceCode"/>
      </w:pPr>
      <w:r>
        <w:t>import Treeselect from '@riophae/vue-treeselect'</w:t>
      </w:r>
    </w:p>
    <w:p w14:paraId="079F220B" w14:textId="77777777" w:rsidR="001E2732" w:rsidRDefault="009E0C70">
      <w:pPr>
        <w:pStyle w:val="SourceCode"/>
      </w:pPr>
      <w:r>
        <w:t>import '@riophae/vue-treeselect/dist/vue-treeselect.css'</w:t>
      </w:r>
    </w:p>
    <w:p w14:paraId="7EE9A622" w14:textId="77777777" w:rsidR="001E2732" w:rsidRDefault="009E0C70">
      <w:pPr>
        <w:pStyle w:val="SourceCode"/>
      </w:pPr>
      <w:r>
        <w:t>export default {</w:t>
      </w:r>
    </w:p>
    <w:p w14:paraId="649751A6" w14:textId="77777777" w:rsidR="001E2732" w:rsidRDefault="009E0C70">
      <w:pPr>
        <w:pStyle w:val="SourceCode"/>
      </w:pPr>
      <w:r>
        <w:t xml:space="preserve">  components: {</w:t>
      </w:r>
    </w:p>
    <w:p w14:paraId="1C242B58" w14:textId="77777777" w:rsidR="001E2732" w:rsidRDefault="009E0C70">
      <w:pPr>
        <w:pStyle w:val="SourceCode"/>
      </w:pPr>
      <w:r>
        <w:t xml:space="preserve">    Treeselect</w:t>
      </w:r>
    </w:p>
    <w:p w14:paraId="329F80DF" w14:textId="77777777" w:rsidR="001E2732" w:rsidRDefault="009E0C70">
      <w:pPr>
        <w:pStyle w:val="SourceCode"/>
      </w:pPr>
      <w:r>
        <w:t xml:space="preserve">  },</w:t>
      </w:r>
    </w:p>
    <w:p w14:paraId="2C1FC3CE" w14:textId="77777777" w:rsidR="001E2732" w:rsidRDefault="009E0C70">
      <w:pPr>
        <w:pStyle w:val="SourceCode"/>
      </w:pPr>
      <w:r>
        <w:t xml:space="preserve">  data() {</w:t>
      </w:r>
    </w:p>
    <w:p w14:paraId="59A772AD" w14:textId="77777777" w:rsidR="001E2732" w:rsidRDefault="009E0C70">
      <w:pPr>
        <w:pStyle w:val="SourceCode"/>
      </w:pPr>
      <w:r>
        <w:t xml:space="preserve">    return {</w:t>
      </w:r>
    </w:p>
    <w:p w14:paraId="07E74393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4E180105" w14:textId="77777777" w:rsidR="001E2732" w:rsidRDefault="009E0C70">
      <w:pPr>
        <w:pStyle w:val="SourceCode"/>
      </w:pPr>
      <w:r>
        <w:t xml:space="preserve">      sysMenu: {</w:t>
      </w:r>
    </w:p>
    <w:p w14:paraId="09EBF383" w14:textId="77777777" w:rsidR="001E2732" w:rsidRDefault="009E0C70">
      <w:pPr>
        <w:pStyle w:val="SourceCode"/>
      </w:pPr>
      <w:r>
        <w:t xml:space="preserve">        // </w:t>
      </w:r>
      <w:r>
        <w:t>菜单类型，</w:t>
      </w:r>
      <w:r>
        <w:t>1</w:t>
      </w:r>
      <w:r>
        <w:t>目录，</w:t>
      </w:r>
      <w:r>
        <w:t>2</w:t>
      </w:r>
      <w:r>
        <w:t>菜单，</w:t>
      </w:r>
      <w:r>
        <w:t>3</w:t>
      </w:r>
      <w:r>
        <w:t>权限</w:t>
      </w:r>
    </w:p>
    <w:p w14:paraId="3BE9A223" w14:textId="77777777" w:rsidR="001E2732" w:rsidRDefault="009E0C70">
      <w:pPr>
        <w:pStyle w:val="SourceCode"/>
      </w:pPr>
      <w:r>
        <w:t xml:space="preserve">        menuType: 1</w:t>
      </w:r>
    </w:p>
    <w:p w14:paraId="0CFDDF60" w14:textId="77777777" w:rsidR="001E2732" w:rsidRDefault="009E0C70">
      <w:pPr>
        <w:pStyle w:val="SourceCode"/>
      </w:pPr>
      <w:r>
        <w:t xml:space="preserve">      },</w:t>
      </w:r>
    </w:p>
    <w:p w14:paraId="026F245F" w14:textId="77777777" w:rsidR="001E2732" w:rsidRDefault="009E0C70">
      <w:pPr>
        <w:pStyle w:val="SourceCode"/>
      </w:pPr>
      <w:r>
        <w:t xml:space="preserve">      // </w:t>
      </w:r>
      <w:r>
        <w:t>菜单树结构</w:t>
      </w:r>
    </w:p>
    <w:p w14:paraId="7CD2F05A" w14:textId="77777777" w:rsidR="001E2732" w:rsidRDefault="009E0C70">
      <w:pPr>
        <w:pStyle w:val="SourceCode"/>
      </w:pPr>
      <w:r>
        <w:t xml:space="preserve">      menuOptions: []</w:t>
      </w:r>
    </w:p>
    <w:p w14:paraId="435BB478" w14:textId="77777777" w:rsidR="001E2732" w:rsidRDefault="009E0C70">
      <w:pPr>
        <w:pStyle w:val="SourceCode"/>
      </w:pPr>
      <w:r>
        <w:t xml:space="preserve">    }</w:t>
      </w:r>
    </w:p>
    <w:p w14:paraId="30272F3E" w14:textId="77777777" w:rsidR="001E2732" w:rsidRDefault="009E0C70">
      <w:pPr>
        <w:pStyle w:val="SourceCode"/>
      </w:pPr>
      <w:r>
        <w:t xml:space="preserve">  },</w:t>
      </w:r>
    </w:p>
    <w:p w14:paraId="6A4C3A95" w14:textId="77777777" w:rsidR="001E2732" w:rsidRDefault="009E0C70">
      <w:pPr>
        <w:pStyle w:val="SourceCode"/>
      </w:pPr>
      <w:r>
        <w:t xml:space="preserve">  created() {</w:t>
      </w:r>
    </w:p>
    <w:p w14:paraId="097056E6" w14:textId="77777777" w:rsidR="001E2732" w:rsidRDefault="009E0C70">
      <w:pPr>
        <w:pStyle w:val="SourceCode"/>
      </w:pPr>
      <w:r>
        <w:t xml:space="preserve">    this.getTreeSelect()</w:t>
      </w:r>
    </w:p>
    <w:p w14:paraId="35C27731" w14:textId="77777777" w:rsidR="001E2732" w:rsidRDefault="009E0C70">
      <w:pPr>
        <w:pStyle w:val="SourceCode"/>
      </w:pPr>
      <w:r>
        <w:t xml:space="preserve">  },</w:t>
      </w:r>
    </w:p>
    <w:p w14:paraId="00637124" w14:textId="77777777" w:rsidR="001E2732" w:rsidRDefault="009E0C70">
      <w:pPr>
        <w:pStyle w:val="SourceCode"/>
      </w:pPr>
      <w:r>
        <w:t xml:space="preserve">  methods: {</w:t>
      </w:r>
    </w:p>
    <w:p w14:paraId="01F8197F" w14:textId="77777777" w:rsidR="001E2732" w:rsidRDefault="009E0C70">
      <w:pPr>
        <w:pStyle w:val="SourceCode"/>
      </w:pPr>
      <w:r>
        <w:t xml:space="preserve">    // </w:t>
      </w:r>
      <w:r>
        <w:t>添加</w:t>
      </w:r>
    </w:p>
    <w:p w14:paraId="25F6BF15" w14:textId="77777777" w:rsidR="001E2732" w:rsidRDefault="009E0C70">
      <w:pPr>
        <w:pStyle w:val="SourceCode"/>
      </w:pPr>
      <w:r>
        <w:t xml:space="preserve">    add() {</w:t>
      </w:r>
    </w:p>
    <w:p w14:paraId="060D5559" w14:textId="77777777" w:rsidR="001E2732" w:rsidRDefault="009E0C70">
      <w:pPr>
        <w:pStyle w:val="SourceCode"/>
      </w:pPr>
      <w:r>
        <w:t xml:space="preserve">      sysMenuApi.save(this.sysMenu).then(res =&gt; {</w:t>
      </w:r>
    </w:p>
    <w:p w14:paraId="488FEAEC" w14:textId="77777777" w:rsidR="001E2732" w:rsidRDefault="009E0C70">
      <w:pPr>
        <w:pStyle w:val="SourceCode"/>
      </w:pPr>
      <w:r>
        <w:t xml:space="preserve">        this.$message.success(res.msg)</w:t>
      </w:r>
    </w:p>
    <w:p w14:paraId="543428AD" w14:textId="77777777" w:rsidR="001E2732" w:rsidRDefault="009E0C70">
      <w:pPr>
        <w:pStyle w:val="SourceCode"/>
      </w:pPr>
      <w:r>
        <w:t xml:space="preserve">        this.$emit('after')</w:t>
      </w:r>
    </w:p>
    <w:p w14:paraId="70095B32" w14:textId="77777777" w:rsidR="001E2732" w:rsidRDefault="009E0C70">
      <w:pPr>
        <w:pStyle w:val="SourceCode"/>
      </w:pPr>
      <w:r>
        <w:t xml:space="preserve">        this.$emit('close')</w:t>
      </w:r>
    </w:p>
    <w:p w14:paraId="31FC9203" w14:textId="77777777" w:rsidR="001E2732" w:rsidRDefault="009E0C70">
      <w:pPr>
        <w:pStyle w:val="SourceCode"/>
      </w:pPr>
      <w:r>
        <w:t xml:space="preserve">      })</w:t>
      </w:r>
    </w:p>
    <w:p w14:paraId="417A58E1" w14:textId="77777777" w:rsidR="001E2732" w:rsidRDefault="009E0C70">
      <w:pPr>
        <w:pStyle w:val="SourceCode"/>
      </w:pPr>
      <w:r>
        <w:t xml:space="preserve">    },</w:t>
      </w:r>
    </w:p>
    <w:p w14:paraId="0DB076C6" w14:textId="77777777" w:rsidR="001E2732" w:rsidRDefault="009E0C70">
      <w:pPr>
        <w:pStyle w:val="SourceCode"/>
      </w:pPr>
      <w:r>
        <w:t xml:space="preserve">    // </w:t>
      </w:r>
      <w:r>
        <w:t>设置属性下拉框结构</w:t>
      </w:r>
    </w:p>
    <w:p w14:paraId="45C944E6" w14:textId="77777777" w:rsidR="001E2732" w:rsidRDefault="009E0C70">
      <w:pPr>
        <w:pStyle w:val="SourceCode"/>
      </w:pPr>
      <w:r>
        <w:t xml:space="preserve">    normalizer(node) {</w:t>
      </w:r>
    </w:p>
    <w:p w14:paraId="55650385" w14:textId="77777777" w:rsidR="001E2732" w:rsidRDefault="009E0C70">
      <w:pPr>
        <w:pStyle w:val="SourceCode"/>
      </w:pPr>
      <w:r>
        <w:t xml:space="preserve">      if (!node.children) {</w:t>
      </w:r>
    </w:p>
    <w:p w14:paraId="1F44E899" w14:textId="77777777" w:rsidR="001E2732" w:rsidRDefault="009E0C70">
      <w:pPr>
        <w:pStyle w:val="SourceCode"/>
      </w:pPr>
      <w:r>
        <w:lastRenderedPageBreak/>
        <w:t xml:space="preserve">        delete node.children</w:t>
      </w:r>
    </w:p>
    <w:p w14:paraId="319C02E9" w14:textId="77777777" w:rsidR="001E2732" w:rsidRDefault="009E0C70">
      <w:pPr>
        <w:pStyle w:val="SourceCode"/>
      </w:pPr>
      <w:r>
        <w:t xml:space="preserve">      }</w:t>
      </w:r>
    </w:p>
    <w:p w14:paraId="49286981" w14:textId="77777777" w:rsidR="001E2732" w:rsidRDefault="009E0C70">
      <w:pPr>
        <w:pStyle w:val="SourceCode"/>
      </w:pPr>
      <w:r>
        <w:t xml:space="preserve">      return {</w:t>
      </w:r>
    </w:p>
    <w:p w14:paraId="2E6450EE" w14:textId="77777777" w:rsidR="001E2732" w:rsidRDefault="009E0C70">
      <w:pPr>
        <w:pStyle w:val="SourceCode"/>
      </w:pPr>
      <w:r>
        <w:t xml:space="preserve">        id: node.menuId,</w:t>
      </w:r>
    </w:p>
    <w:p w14:paraId="598196D9" w14:textId="77777777" w:rsidR="001E2732" w:rsidRDefault="009E0C70">
      <w:pPr>
        <w:pStyle w:val="SourceCode"/>
      </w:pPr>
      <w:r>
        <w:t xml:space="preserve">        label: node.menuName,</w:t>
      </w:r>
    </w:p>
    <w:p w14:paraId="5B84DB3F" w14:textId="77777777" w:rsidR="001E2732" w:rsidRDefault="009E0C70">
      <w:pPr>
        <w:pStyle w:val="SourceCode"/>
      </w:pPr>
      <w:r>
        <w:t xml:space="preserve">        children: node.children</w:t>
      </w:r>
    </w:p>
    <w:p w14:paraId="12DBE69E" w14:textId="77777777" w:rsidR="001E2732" w:rsidRDefault="009E0C70">
      <w:pPr>
        <w:pStyle w:val="SourceCode"/>
      </w:pPr>
      <w:r>
        <w:t xml:space="preserve">      }</w:t>
      </w:r>
    </w:p>
    <w:p w14:paraId="192AF000" w14:textId="77777777" w:rsidR="001E2732" w:rsidRDefault="009E0C70">
      <w:pPr>
        <w:pStyle w:val="SourceCode"/>
      </w:pPr>
      <w:r>
        <w:t xml:space="preserve">    },</w:t>
      </w:r>
    </w:p>
    <w:p w14:paraId="1F45F71C" w14:textId="77777777" w:rsidR="001E2732" w:rsidRDefault="009E0C70">
      <w:pPr>
        <w:pStyle w:val="SourceCode"/>
      </w:pPr>
      <w:r>
        <w:t xml:space="preserve">    // </w:t>
      </w:r>
      <w:r>
        <w:t>加载树形数据</w:t>
      </w:r>
    </w:p>
    <w:p w14:paraId="5A25AF1C" w14:textId="77777777" w:rsidR="001E2732" w:rsidRDefault="009E0C70">
      <w:pPr>
        <w:pStyle w:val="SourceCode"/>
      </w:pPr>
      <w:r>
        <w:t xml:space="preserve">    getTreeSelect() {</w:t>
      </w:r>
    </w:p>
    <w:p w14:paraId="72BB9904" w14:textId="77777777" w:rsidR="001E2732" w:rsidRDefault="009E0C70">
      <w:pPr>
        <w:pStyle w:val="SourceCode"/>
      </w:pPr>
      <w:r>
        <w:t xml:space="preserve">      sysMenuApi.getTreeList().then(res =&gt; {</w:t>
      </w:r>
    </w:p>
    <w:p w14:paraId="21EA121C" w14:textId="77777777" w:rsidR="001E2732" w:rsidRDefault="009E0C70">
      <w:pPr>
        <w:pStyle w:val="SourceCode"/>
      </w:pPr>
      <w:r>
        <w:t xml:space="preserve">        // </w:t>
      </w:r>
      <w:r>
        <w:t>给</w:t>
      </w:r>
      <w:r>
        <w:t>menuoptions</w:t>
      </w:r>
      <w:r>
        <w:t>清空</w:t>
      </w:r>
    </w:p>
    <w:p w14:paraId="2BC58621" w14:textId="77777777" w:rsidR="001E2732" w:rsidRDefault="009E0C70">
      <w:pPr>
        <w:pStyle w:val="SourceCode"/>
      </w:pPr>
      <w:r>
        <w:t xml:space="preserve">        this.menuOptions = []</w:t>
      </w:r>
    </w:p>
    <w:p w14:paraId="53B75E2E" w14:textId="77777777" w:rsidR="001E2732" w:rsidRDefault="009E0C70">
      <w:pPr>
        <w:pStyle w:val="SourceCode"/>
      </w:pPr>
      <w:r>
        <w:t xml:space="preserve">        // </w:t>
      </w:r>
      <w:r>
        <w:t>设置顶级菜单的父级选项</w:t>
      </w:r>
    </w:p>
    <w:p w14:paraId="3CA4DB69" w14:textId="77777777" w:rsidR="001E2732" w:rsidRDefault="009E0C70">
      <w:pPr>
        <w:pStyle w:val="SourceCode"/>
      </w:pPr>
      <w:r>
        <w:t xml:space="preserve">        const menu = { menuId: 0, menuName: '</w:t>
      </w:r>
      <w:r>
        <w:t>根菜单</w:t>
      </w:r>
      <w:r>
        <w:t>', children: [] }</w:t>
      </w:r>
    </w:p>
    <w:p w14:paraId="1B8216AD" w14:textId="77777777" w:rsidR="001E2732" w:rsidRDefault="009E0C70">
      <w:pPr>
        <w:pStyle w:val="SourceCode"/>
      </w:pPr>
      <w:r>
        <w:t xml:space="preserve">        menu.children = res.data</w:t>
      </w:r>
    </w:p>
    <w:p w14:paraId="68ACA1EB" w14:textId="77777777" w:rsidR="001E2732" w:rsidRDefault="009E0C70">
      <w:pPr>
        <w:pStyle w:val="SourceCode"/>
      </w:pPr>
      <w:r>
        <w:t xml:space="preserve">        this.menuOptions.push(menu)</w:t>
      </w:r>
    </w:p>
    <w:p w14:paraId="41CCA19E" w14:textId="77777777" w:rsidR="001E2732" w:rsidRDefault="009E0C70">
      <w:pPr>
        <w:pStyle w:val="SourceCode"/>
      </w:pPr>
      <w:r>
        <w:t xml:space="preserve">      })</w:t>
      </w:r>
    </w:p>
    <w:p w14:paraId="6260FDCB" w14:textId="77777777" w:rsidR="001E2732" w:rsidRDefault="009E0C70">
      <w:pPr>
        <w:pStyle w:val="SourceCode"/>
      </w:pPr>
      <w:r>
        <w:t xml:space="preserve">    }</w:t>
      </w:r>
    </w:p>
    <w:p w14:paraId="3DF534F4" w14:textId="77777777" w:rsidR="001E2732" w:rsidRDefault="009E0C70">
      <w:pPr>
        <w:pStyle w:val="SourceCode"/>
      </w:pPr>
      <w:r>
        <w:t xml:space="preserve">  }</w:t>
      </w:r>
    </w:p>
    <w:p w14:paraId="02FD572D" w14:textId="77777777" w:rsidR="001E2732" w:rsidRDefault="009E0C70">
      <w:pPr>
        <w:pStyle w:val="SourceCode"/>
      </w:pPr>
      <w:r>
        <w:t>}</w:t>
      </w:r>
    </w:p>
    <w:p w14:paraId="4C06075A" w14:textId="77777777" w:rsidR="001E2732" w:rsidRDefault="009E0C70">
      <w:pPr>
        <w:pStyle w:val="SourceCode"/>
      </w:pPr>
      <w:r>
        <w:t>&lt;/script&gt;</w:t>
      </w:r>
    </w:p>
    <w:p w14:paraId="1E54F5C5" w14:textId="77777777" w:rsidR="001E2732" w:rsidRDefault="001E2732">
      <w:pPr>
        <w:pStyle w:val="SourceCode"/>
      </w:pPr>
    </w:p>
    <w:p w14:paraId="3C654A87" w14:textId="77777777" w:rsidR="001E2732" w:rsidRDefault="009E0C70">
      <w:pPr>
        <w:pStyle w:val="SourceCode"/>
      </w:pPr>
      <w:r>
        <w:t>&lt;style&gt;</w:t>
      </w:r>
    </w:p>
    <w:p w14:paraId="14E8ED38" w14:textId="77777777" w:rsidR="001E2732" w:rsidRDefault="009E0C70">
      <w:pPr>
        <w:pStyle w:val="SourceCode"/>
      </w:pPr>
      <w:r>
        <w:t>.vue-treeselect__control {</w:t>
      </w:r>
    </w:p>
    <w:p w14:paraId="46E13E75" w14:textId="77777777" w:rsidR="001E2732" w:rsidRDefault="009E0C70">
      <w:pPr>
        <w:pStyle w:val="SourceCode"/>
      </w:pPr>
      <w:r>
        <w:t xml:space="preserve">  border: 1px solid #dcdfe6 !important;</w:t>
      </w:r>
    </w:p>
    <w:p w14:paraId="4A25E26C" w14:textId="77777777" w:rsidR="001E2732" w:rsidRDefault="009E0C70">
      <w:pPr>
        <w:pStyle w:val="SourceCode"/>
      </w:pPr>
      <w:r>
        <w:t>}</w:t>
      </w:r>
    </w:p>
    <w:p w14:paraId="2A6C33DC" w14:textId="77777777" w:rsidR="001E2732" w:rsidRDefault="009E0C70">
      <w:pPr>
        <w:pStyle w:val="SourceCode"/>
      </w:pPr>
      <w:r>
        <w:t>&lt;/style&gt;</w:t>
      </w:r>
    </w:p>
    <w:p w14:paraId="140E449C" w14:textId="77777777" w:rsidR="001E2732" w:rsidRDefault="009E0C70">
      <w:pPr>
        <w:pStyle w:val="4"/>
      </w:pPr>
      <w:bookmarkStart w:id="105" w:name="修改页"/>
      <w:bookmarkEnd w:id="105"/>
      <w:r>
        <w:t>修改页</w:t>
      </w:r>
    </w:p>
    <w:p w14:paraId="026AC54E" w14:textId="77777777" w:rsidR="001E2732" w:rsidRDefault="009E0C70">
      <w:pPr>
        <w:pStyle w:val="SourceCodeLanguage"/>
      </w:pPr>
      <w:r>
        <w:t>vue</w:t>
      </w:r>
    </w:p>
    <w:p w14:paraId="551FF064" w14:textId="77777777" w:rsidR="001E2732" w:rsidRDefault="009E0C70">
      <w:pPr>
        <w:pStyle w:val="SourceCode"/>
      </w:pPr>
      <w:r>
        <w:t>&lt;template&gt;</w:t>
      </w:r>
    </w:p>
    <w:p w14:paraId="455608DE" w14:textId="77777777" w:rsidR="001E2732" w:rsidRDefault="009E0C70">
      <w:pPr>
        <w:pStyle w:val="SourceCode"/>
      </w:pPr>
      <w:r>
        <w:t xml:space="preserve">  &lt;div&gt; &lt;el-form :model="sysMenu" label-width="80px" size="small"&gt;</w:t>
      </w:r>
    </w:p>
    <w:p w14:paraId="109F03A5" w14:textId="77777777" w:rsidR="001E2732" w:rsidRDefault="009E0C70">
      <w:pPr>
        <w:pStyle w:val="SourceCode"/>
      </w:pPr>
      <w:r>
        <w:t xml:space="preserve">    &lt;el-row :gutter="20"&gt;</w:t>
      </w:r>
    </w:p>
    <w:p w14:paraId="3F5B7FFF" w14:textId="77777777" w:rsidR="001E2732" w:rsidRDefault="009E0C70">
      <w:pPr>
        <w:pStyle w:val="SourceCode"/>
      </w:pPr>
      <w:r>
        <w:t xml:space="preserve">      &lt;el-col :span="24"&gt;</w:t>
      </w:r>
    </w:p>
    <w:p w14:paraId="344A362D" w14:textId="77777777" w:rsidR="001E2732" w:rsidRDefault="009E0C70">
      <w:pPr>
        <w:pStyle w:val="SourceCode"/>
      </w:pPr>
      <w:r>
        <w:t xml:space="preserve">        &lt;el-form-item label="</w:t>
      </w:r>
      <w:r>
        <w:t>上级菜单</w:t>
      </w:r>
      <w:r>
        <w:t>"&gt;</w:t>
      </w:r>
    </w:p>
    <w:p w14:paraId="1E0D1C57" w14:textId="77777777" w:rsidR="001E2732" w:rsidRDefault="009E0C70">
      <w:pPr>
        <w:pStyle w:val="SourceCode"/>
      </w:pPr>
      <w:r>
        <w:t xml:space="preserve">          &lt;treeselect</w:t>
      </w:r>
    </w:p>
    <w:p w14:paraId="7804EDB9" w14:textId="77777777" w:rsidR="001E2732" w:rsidRDefault="009E0C70">
      <w:pPr>
        <w:pStyle w:val="SourceCode"/>
      </w:pPr>
      <w:r>
        <w:lastRenderedPageBreak/>
        <w:t xml:space="preserve">            v-model="sysMenu.parentId"</w:t>
      </w:r>
    </w:p>
    <w:p w14:paraId="7020D448" w14:textId="77777777" w:rsidR="001E2732" w:rsidRDefault="009E0C70">
      <w:pPr>
        <w:pStyle w:val="SourceCode"/>
      </w:pPr>
      <w:r>
        <w:t xml:space="preserve">            :options="menuOptions"</w:t>
      </w:r>
    </w:p>
    <w:p w14:paraId="367CB496" w14:textId="77777777" w:rsidR="001E2732" w:rsidRDefault="009E0C70">
      <w:pPr>
        <w:pStyle w:val="SourceCode"/>
      </w:pPr>
      <w:r>
        <w:t xml:space="preserve">            :normalizer="normalizer"</w:t>
      </w:r>
    </w:p>
    <w:p w14:paraId="69289DA8" w14:textId="77777777" w:rsidR="001E2732" w:rsidRDefault="009E0C70">
      <w:pPr>
        <w:pStyle w:val="SourceCode"/>
      </w:pPr>
      <w:r>
        <w:t xml:space="preserve">            :show-count="true"</w:t>
      </w:r>
    </w:p>
    <w:p w14:paraId="56351497" w14:textId="77777777" w:rsidR="001E2732" w:rsidRDefault="009E0C70">
      <w:pPr>
        <w:pStyle w:val="SourceCode"/>
      </w:pPr>
      <w:r>
        <w:t xml:space="preserve">            placeholder="</w:t>
      </w:r>
      <w:r>
        <w:t>请选择上级菜单</w:t>
      </w:r>
      <w:r>
        <w:t>"</w:t>
      </w:r>
    </w:p>
    <w:p w14:paraId="4D63C789" w14:textId="77777777" w:rsidR="001E2732" w:rsidRDefault="009E0C70">
      <w:pPr>
        <w:pStyle w:val="SourceCode"/>
      </w:pPr>
      <w:r>
        <w:t xml:space="preserve">          /&gt;</w:t>
      </w:r>
    </w:p>
    <w:p w14:paraId="07EAB514" w14:textId="77777777" w:rsidR="001E2732" w:rsidRDefault="009E0C70">
      <w:pPr>
        <w:pStyle w:val="SourceCode"/>
      </w:pPr>
      <w:r>
        <w:t xml:space="preserve">        &lt;/el-form-item&gt;</w:t>
      </w:r>
    </w:p>
    <w:p w14:paraId="52317FBB" w14:textId="77777777" w:rsidR="001E2732" w:rsidRDefault="009E0C70">
      <w:pPr>
        <w:pStyle w:val="SourceCode"/>
      </w:pPr>
      <w:r>
        <w:t xml:space="preserve">      &lt;/el-col&gt;</w:t>
      </w:r>
    </w:p>
    <w:p w14:paraId="4FFDFD01" w14:textId="77777777" w:rsidR="001E2732" w:rsidRDefault="009E0C70">
      <w:pPr>
        <w:pStyle w:val="SourceCode"/>
      </w:pPr>
      <w:r>
        <w:t xml:space="preserve">    &lt;/el-row&gt;</w:t>
      </w:r>
    </w:p>
    <w:p w14:paraId="5DDFE18F" w14:textId="77777777" w:rsidR="001E2732" w:rsidRDefault="009E0C70">
      <w:pPr>
        <w:pStyle w:val="SourceCode"/>
      </w:pPr>
      <w:r>
        <w:t xml:space="preserve">    &lt;el-row :gutter="20"&gt;</w:t>
      </w:r>
    </w:p>
    <w:p w14:paraId="70DD0EC0" w14:textId="77777777" w:rsidR="001E2732" w:rsidRDefault="009E0C70">
      <w:pPr>
        <w:pStyle w:val="SourceCode"/>
      </w:pPr>
      <w:r>
        <w:t xml:space="preserve">      &lt;el-col :span="24"&gt;</w:t>
      </w:r>
    </w:p>
    <w:p w14:paraId="6B8BD9DA" w14:textId="77777777" w:rsidR="001E2732" w:rsidRDefault="009E0C70">
      <w:pPr>
        <w:pStyle w:val="SourceCode"/>
      </w:pPr>
      <w:r>
        <w:t xml:space="preserve">        &lt;el-form-item label="</w:t>
      </w:r>
      <w:r>
        <w:t>菜单类型</w:t>
      </w:r>
      <w:r>
        <w:t>"&gt;</w:t>
      </w:r>
    </w:p>
    <w:p w14:paraId="6F317502" w14:textId="77777777" w:rsidR="001E2732" w:rsidRDefault="009E0C70">
      <w:pPr>
        <w:pStyle w:val="SourceCode"/>
      </w:pPr>
      <w:r>
        <w:t xml:space="preserve">          &lt;el-radio-group v-model="sysMenu.menuType"&gt;</w:t>
      </w:r>
    </w:p>
    <w:p w14:paraId="5762AE75" w14:textId="77777777" w:rsidR="001E2732" w:rsidRDefault="009E0C70">
      <w:pPr>
        <w:pStyle w:val="SourceCode"/>
      </w:pPr>
      <w:r>
        <w:t xml:space="preserve">            &lt;el-radio :label="1"&gt;</w:t>
      </w:r>
      <w:r>
        <w:t>目录</w:t>
      </w:r>
      <w:r>
        <w:t>&lt;/el-radio&gt;</w:t>
      </w:r>
    </w:p>
    <w:p w14:paraId="7FCBAB85" w14:textId="77777777" w:rsidR="001E2732" w:rsidRDefault="009E0C70">
      <w:pPr>
        <w:pStyle w:val="SourceCode"/>
      </w:pPr>
      <w:r>
        <w:t xml:space="preserve">            &lt;el-radio :label="2"&gt;</w:t>
      </w:r>
      <w:r>
        <w:t>菜单</w:t>
      </w:r>
      <w:r>
        <w:t>&lt;/el-radio&gt;</w:t>
      </w:r>
    </w:p>
    <w:p w14:paraId="43801889" w14:textId="77777777" w:rsidR="001E2732" w:rsidRDefault="009E0C70">
      <w:pPr>
        <w:pStyle w:val="SourceCode"/>
      </w:pPr>
      <w:r>
        <w:t xml:space="preserve">            &lt;el-radio :label="3"&gt;</w:t>
      </w:r>
      <w:r>
        <w:t>权限</w:t>
      </w:r>
      <w:r>
        <w:t>&lt;/el-radio&gt;</w:t>
      </w:r>
    </w:p>
    <w:p w14:paraId="243A0621" w14:textId="77777777" w:rsidR="001E2732" w:rsidRDefault="009E0C70">
      <w:pPr>
        <w:pStyle w:val="SourceCode"/>
      </w:pPr>
      <w:r>
        <w:t xml:space="preserve">          &lt;/el-radio-group&gt;</w:t>
      </w:r>
    </w:p>
    <w:p w14:paraId="6109E8F7" w14:textId="77777777" w:rsidR="001E2732" w:rsidRDefault="009E0C70">
      <w:pPr>
        <w:pStyle w:val="SourceCode"/>
      </w:pPr>
      <w:r>
        <w:t xml:space="preserve">        &lt;/el-form-item&gt;</w:t>
      </w:r>
    </w:p>
    <w:p w14:paraId="543B48C9" w14:textId="77777777" w:rsidR="001E2732" w:rsidRDefault="009E0C70">
      <w:pPr>
        <w:pStyle w:val="SourceCode"/>
      </w:pPr>
      <w:r>
        <w:t xml:space="preserve">      &lt;/el-col&gt;</w:t>
      </w:r>
    </w:p>
    <w:p w14:paraId="016426EF" w14:textId="77777777" w:rsidR="001E2732" w:rsidRDefault="009E0C70">
      <w:pPr>
        <w:pStyle w:val="SourceCode"/>
      </w:pPr>
      <w:r>
        <w:t xml:space="preserve">    &lt;/el-row&gt;</w:t>
      </w:r>
    </w:p>
    <w:p w14:paraId="7A363F1D" w14:textId="77777777" w:rsidR="001E2732" w:rsidRDefault="009E0C70">
      <w:pPr>
        <w:pStyle w:val="SourceCode"/>
      </w:pPr>
      <w:r>
        <w:t xml:space="preserve">    &lt;el-row v-show="sysMenu.menuType != 3" :gutter="20"&gt;</w:t>
      </w:r>
    </w:p>
    <w:p w14:paraId="0E2046C2" w14:textId="77777777" w:rsidR="001E2732" w:rsidRDefault="009E0C70">
      <w:pPr>
        <w:pStyle w:val="SourceCode"/>
      </w:pPr>
      <w:r>
        <w:t xml:space="preserve">      &lt;el-col :span="24"&gt;</w:t>
      </w:r>
    </w:p>
    <w:p w14:paraId="07472BDD" w14:textId="77777777" w:rsidR="001E2732" w:rsidRDefault="009E0C70">
      <w:pPr>
        <w:pStyle w:val="SourceCode"/>
      </w:pPr>
      <w:r>
        <w:t xml:space="preserve">        &lt;el-form-item label="</w:t>
      </w:r>
      <w:r>
        <w:t>菜单图标</w:t>
      </w:r>
      <w:r>
        <w:t>"&gt;</w:t>
      </w:r>
    </w:p>
    <w:p w14:paraId="506A7747" w14:textId="77777777" w:rsidR="001E2732" w:rsidRDefault="009E0C70">
      <w:pPr>
        <w:pStyle w:val="SourceCode"/>
      </w:pPr>
      <w:r>
        <w:t xml:space="preserve">          &lt;el-input v-model="sysMenu.icon" clearable /&gt;</w:t>
      </w:r>
    </w:p>
    <w:p w14:paraId="1F6ECF43" w14:textId="77777777" w:rsidR="001E2732" w:rsidRDefault="009E0C70">
      <w:pPr>
        <w:pStyle w:val="SourceCode"/>
      </w:pPr>
      <w:r>
        <w:t xml:space="preserve">        &lt;/el-form-item&gt;</w:t>
      </w:r>
    </w:p>
    <w:p w14:paraId="79120977" w14:textId="77777777" w:rsidR="001E2732" w:rsidRDefault="009E0C70">
      <w:pPr>
        <w:pStyle w:val="SourceCode"/>
      </w:pPr>
      <w:r>
        <w:t xml:space="preserve">      &lt;/el-col&gt;</w:t>
      </w:r>
    </w:p>
    <w:p w14:paraId="4402090D" w14:textId="77777777" w:rsidR="001E2732" w:rsidRDefault="009E0C70">
      <w:pPr>
        <w:pStyle w:val="SourceCode"/>
      </w:pPr>
      <w:r>
        <w:t xml:space="preserve">    &lt;/el-row&gt;</w:t>
      </w:r>
    </w:p>
    <w:p w14:paraId="1D220414" w14:textId="77777777" w:rsidR="001E2732" w:rsidRDefault="009E0C70">
      <w:pPr>
        <w:pStyle w:val="SourceCode"/>
      </w:pPr>
      <w:r>
        <w:t xml:space="preserve">    &lt;el-row v-show="sysMenu.menuType === 2" :gutter="20"&gt;</w:t>
      </w:r>
    </w:p>
    <w:p w14:paraId="3D032A43" w14:textId="77777777" w:rsidR="001E2732" w:rsidRDefault="009E0C70">
      <w:pPr>
        <w:pStyle w:val="SourceCode"/>
      </w:pPr>
      <w:r>
        <w:t xml:space="preserve">      &lt;el-col :span="24"&gt;</w:t>
      </w:r>
    </w:p>
    <w:p w14:paraId="3D79329E" w14:textId="77777777" w:rsidR="001E2732" w:rsidRDefault="009E0C70">
      <w:pPr>
        <w:pStyle w:val="SourceCode"/>
      </w:pPr>
      <w:r>
        <w:t xml:space="preserve">        &lt;el-form-item label="</w:t>
      </w:r>
      <w:r>
        <w:t>组件路径</w:t>
      </w:r>
      <w:r>
        <w:t>"&gt;</w:t>
      </w:r>
    </w:p>
    <w:p w14:paraId="6D97AEEA" w14:textId="77777777" w:rsidR="001E2732" w:rsidRDefault="009E0C70">
      <w:pPr>
        <w:pStyle w:val="SourceCode"/>
      </w:pPr>
      <w:r>
        <w:t xml:space="preserve">          &lt;el-input v-model="sysMenu.componentUrl" clearable /&gt;</w:t>
      </w:r>
    </w:p>
    <w:p w14:paraId="6F1E26D7" w14:textId="77777777" w:rsidR="001E2732" w:rsidRDefault="009E0C70">
      <w:pPr>
        <w:pStyle w:val="SourceCode"/>
      </w:pPr>
      <w:r>
        <w:t xml:space="preserve">        &lt;/el-form-item&gt;</w:t>
      </w:r>
    </w:p>
    <w:p w14:paraId="72C4EC3B" w14:textId="77777777" w:rsidR="001E2732" w:rsidRDefault="009E0C70">
      <w:pPr>
        <w:pStyle w:val="SourceCode"/>
      </w:pPr>
      <w:r>
        <w:t xml:space="preserve">      &lt;/el-col&gt;</w:t>
      </w:r>
    </w:p>
    <w:p w14:paraId="07A78375" w14:textId="77777777" w:rsidR="001E2732" w:rsidRDefault="009E0C70">
      <w:pPr>
        <w:pStyle w:val="SourceCode"/>
      </w:pPr>
      <w:r>
        <w:t xml:space="preserve">    &lt;/el-row&gt;</w:t>
      </w:r>
    </w:p>
    <w:p w14:paraId="406AC1E5" w14:textId="77777777" w:rsidR="001E2732" w:rsidRDefault="009E0C70">
      <w:pPr>
        <w:pStyle w:val="SourceCode"/>
      </w:pPr>
      <w:r>
        <w:t xml:space="preserve">    &lt;el-row :gutter="20"&gt;</w:t>
      </w:r>
    </w:p>
    <w:p w14:paraId="5A9D5657" w14:textId="77777777" w:rsidR="001E2732" w:rsidRDefault="009E0C70">
      <w:pPr>
        <w:pStyle w:val="SourceCode"/>
      </w:pPr>
      <w:r>
        <w:t xml:space="preserve">      &lt;el-col :span="12"&gt;</w:t>
      </w:r>
    </w:p>
    <w:p w14:paraId="610633E0" w14:textId="77777777" w:rsidR="001E2732" w:rsidRDefault="009E0C70">
      <w:pPr>
        <w:pStyle w:val="SourceCode"/>
      </w:pPr>
      <w:r>
        <w:lastRenderedPageBreak/>
        <w:t xml:space="preserve">        &lt;el-form-item label="</w:t>
      </w:r>
      <w:r>
        <w:t>菜单名称</w:t>
      </w:r>
      <w:r>
        <w:t>"&gt;</w:t>
      </w:r>
    </w:p>
    <w:p w14:paraId="46010446" w14:textId="77777777" w:rsidR="001E2732" w:rsidRDefault="009E0C70">
      <w:pPr>
        <w:pStyle w:val="SourceCode"/>
      </w:pPr>
      <w:r>
        <w:t xml:space="preserve">          &lt;el-input v-model="sysMenu.menuName" clearable /&gt;</w:t>
      </w:r>
    </w:p>
    <w:p w14:paraId="300DBA7C" w14:textId="77777777" w:rsidR="001E2732" w:rsidRDefault="009E0C70">
      <w:pPr>
        <w:pStyle w:val="SourceCode"/>
      </w:pPr>
      <w:r>
        <w:t xml:space="preserve">        &lt;/el-form-item&gt;</w:t>
      </w:r>
    </w:p>
    <w:p w14:paraId="19B804B6" w14:textId="77777777" w:rsidR="001E2732" w:rsidRDefault="009E0C70">
      <w:pPr>
        <w:pStyle w:val="SourceCode"/>
      </w:pPr>
      <w:r>
        <w:t xml:space="preserve">      &lt;/el-col&gt;</w:t>
      </w:r>
    </w:p>
    <w:p w14:paraId="43996F8B" w14:textId="77777777" w:rsidR="001E2732" w:rsidRDefault="009E0C70">
      <w:pPr>
        <w:pStyle w:val="SourceCode"/>
      </w:pPr>
      <w:r>
        <w:t xml:space="preserve">      &lt;el-col :span="12"&gt;</w:t>
      </w:r>
    </w:p>
    <w:p w14:paraId="7058EE87" w14:textId="77777777" w:rsidR="001E2732" w:rsidRDefault="009E0C70">
      <w:pPr>
        <w:pStyle w:val="SourceCode"/>
      </w:pPr>
      <w:r>
        <w:t xml:space="preserve">        &lt;el-form-item label="</w:t>
      </w:r>
      <w:r>
        <w:t>显示排序</w:t>
      </w:r>
      <w:r>
        <w:t>"&gt;</w:t>
      </w:r>
    </w:p>
    <w:p w14:paraId="1EC39261" w14:textId="77777777" w:rsidR="001E2732" w:rsidRDefault="009E0C70">
      <w:pPr>
        <w:pStyle w:val="SourceCode"/>
      </w:pPr>
      <w:r>
        <w:t xml:space="preserve">          &lt;el-input-number v-model="sysMenu.orderNum" clearable controls-position="right" style="width: 100%" /&gt;</w:t>
      </w:r>
    </w:p>
    <w:p w14:paraId="4FD344EA" w14:textId="77777777" w:rsidR="001E2732" w:rsidRDefault="009E0C70">
      <w:pPr>
        <w:pStyle w:val="SourceCode"/>
      </w:pPr>
      <w:r>
        <w:t xml:space="preserve">        &lt;/el-form-item&gt;</w:t>
      </w:r>
    </w:p>
    <w:p w14:paraId="7707AF41" w14:textId="77777777" w:rsidR="001E2732" w:rsidRDefault="009E0C70">
      <w:pPr>
        <w:pStyle w:val="SourceCode"/>
      </w:pPr>
      <w:r>
        <w:t xml:space="preserve">      &lt;/el-col&gt;</w:t>
      </w:r>
    </w:p>
    <w:p w14:paraId="7CDB402E" w14:textId="77777777" w:rsidR="001E2732" w:rsidRDefault="009E0C70">
      <w:pPr>
        <w:pStyle w:val="SourceCode"/>
      </w:pPr>
      <w:r>
        <w:t xml:space="preserve">    &lt;/el-row&gt;</w:t>
      </w:r>
    </w:p>
    <w:p w14:paraId="023A1063" w14:textId="77777777" w:rsidR="001E2732" w:rsidRDefault="009E0C70">
      <w:pPr>
        <w:pStyle w:val="SourceCode"/>
      </w:pPr>
      <w:r>
        <w:t xml:space="preserve">    &lt;el-row :gutter="20"&gt;</w:t>
      </w:r>
    </w:p>
    <w:p w14:paraId="08935A32" w14:textId="77777777" w:rsidR="001E2732" w:rsidRDefault="009E0C70">
      <w:pPr>
        <w:pStyle w:val="SourceCode"/>
      </w:pPr>
      <w:r>
        <w:t xml:space="preserve">      &lt;el-col v-show="sysMenu.menuType != 3" :span="12"&gt;</w:t>
      </w:r>
    </w:p>
    <w:p w14:paraId="17F7D46F" w14:textId="77777777" w:rsidR="001E2732" w:rsidRDefault="009E0C70">
      <w:pPr>
        <w:pStyle w:val="SourceCode"/>
      </w:pPr>
      <w:r>
        <w:t xml:space="preserve">        &lt;el-form-item label="</w:t>
      </w:r>
      <w:r>
        <w:t>路由地址</w:t>
      </w:r>
      <w:r>
        <w:t>"&gt;</w:t>
      </w:r>
    </w:p>
    <w:p w14:paraId="199D6D80" w14:textId="77777777" w:rsidR="001E2732" w:rsidRDefault="009E0C70">
      <w:pPr>
        <w:pStyle w:val="SourceCode"/>
      </w:pPr>
      <w:r>
        <w:t xml:space="preserve">          &lt;el-input v-model="sysMenu.routerPath" clearable /&gt;</w:t>
      </w:r>
    </w:p>
    <w:p w14:paraId="477E8128" w14:textId="77777777" w:rsidR="001E2732" w:rsidRDefault="009E0C70">
      <w:pPr>
        <w:pStyle w:val="SourceCode"/>
      </w:pPr>
      <w:r>
        <w:t xml:space="preserve">        &lt;/el-form-item&gt;</w:t>
      </w:r>
    </w:p>
    <w:p w14:paraId="5B2DBFD2" w14:textId="77777777" w:rsidR="001E2732" w:rsidRDefault="009E0C70">
      <w:pPr>
        <w:pStyle w:val="SourceCode"/>
      </w:pPr>
      <w:r>
        <w:t xml:space="preserve">      &lt;/el-col&gt;</w:t>
      </w:r>
    </w:p>
    <w:p w14:paraId="0524CD2F" w14:textId="77777777" w:rsidR="001E2732" w:rsidRDefault="009E0C70">
      <w:pPr>
        <w:pStyle w:val="SourceCode"/>
      </w:pPr>
      <w:r>
        <w:t xml:space="preserve">      &lt;el-col v-show="sysMenu.menuType != 1" :span="12"&gt;</w:t>
      </w:r>
    </w:p>
    <w:p w14:paraId="6FE03B25" w14:textId="77777777" w:rsidR="001E2732" w:rsidRDefault="009E0C70">
      <w:pPr>
        <w:pStyle w:val="SourceCode"/>
      </w:pPr>
      <w:r>
        <w:t xml:space="preserve">        &lt;el-form-item label="</w:t>
      </w:r>
      <w:r>
        <w:t>权限标识</w:t>
      </w:r>
      <w:r>
        <w:t>"&gt;</w:t>
      </w:r>
    </w:p>
    <w:p w14:paraId="0849E7B1" w14:textId="77777777" w:rsidR="001E2732" w:rsidRDefault="009E0C70">
      <w:pPr>
        <w:pStyle w:val="SourceCode"/>
      </w:pPr>
      <w:r>
        <w:t xml:space="preserve">          &lt;el-input v-model="sysMenu.permission" clearable /&gt;</w:t>
      </w:r>
    </w:p>
    <w:p w14:paraId="164A1E7C" w14:textId="77777777" w:rsidR="001E2732" w:rsidRDefault="009E0C70">
      <w:pPr>
        <w:pStyle w:val="SourceCode"/>
      </w:pPr>
      <w:r>
        <w:t xml:space="preserve">        &lt;/el-form-item&gt;</w:t>
      </w:r>
    </w:p>
    <w:p w14:paraId="348042D4" w14:textId="77777777" w:rsidR="001E2732" w:rsidRDefault="009E0C70">
      <w:pPr>
        <w:pStyle w:val="SourceCode"/>
      </w:pPr>
      <w:r>
        <w:t xml:space="preserve">      &lt;/el-col&gt;</w:t>
      </w:r>
    </w:p>
    <w:p w14:paraId="3790994E" w14:textId="77777777" w:rsidR="001E2732" w:rsidRDefault="009E0C70">
      <w:pPr>
        <w:pStyle w:val="SourceCode"/>
      </w:pPr>
      <w:r>
        <w:t xml:space="preserve">    &lt;/el-row&gt;</w:t>
      </w:r>
    </w:p>
    <w:p w14:paraId="41561A74" w14:textId="77777777" w:rsidR="001E2732" w:rsidRDefault="009E0C70">
      <w:pPr>
        <w:pStyle w:val="SourceCode"/>
      </w:pPr>
      <w:r>
        <w:t xml:space="preserve">    &lt;el-row :gutter="20"&gt;</w:t>
      </w:r>
    </w:p>
    <w:p w14:paraId="1F41BB2B" w14:textId="77777777" w:rsidR="001E2732" w:rsidRDefault="009E0C70">
      <w:pPr>
        <w:pStyle w:val="SourceCode"/>
      </w:pPr>
      <w:r>
        <w:t xml:space="preserve">      &lt;el-col v-show="sysMenu.menuType != 3" :span="12"&gt;</w:t>
      </w:r>
    </w:p>
    <w:p w14:paraId="37B63118" w14:textId="77777777" w:rsidR="001E2732" w:rsidRDefault="009E0C70">
      <w:pPr>
        <w:pStyle w:val="SourceCode"/>
      </w:pPr>
      <w:r>
        <w:t xml:space="preserve">        &lt;el-form-item label="</w:t>
      </w:r>
      <w:r>
        <w:t>显示状态</w:t>
      </w:r>
      <w:r>
        <w:t>"&gt;</w:t>
      </w:r>
    </w:p>
    <w:p w14:paraId="638642B4" w14:textId="77777777" w:rsidR="001E2732" w:rsidRDefault="009E0C70">
      <w:pPr>
        <w:pStyle w:val="SourceCode"/>
      </w:pPr>
      <w:r>
        <w:t xml:space="preserve">          &lt;el-radio-group v-model="sysMenu.visible"&gt;</w:t>
      </w:r>
    </w:p>
    <w:p w14:paraId="30B9DD31" w14:textId="77777777" w:rsidR="001E2732" w:rsidRDefault="009E0C70">
      <w:pPr>
        <w:pStyle w:val="SourceCode"/>
      </w:pPr>
      <w:r>
        <w:t xml:space="preserve">            &lt;el-radio :label="1"&gt;</w:t>
      </w:r>
      <w:r>
        <w:t>显示</w:t>
      </w:r>
      <w:r>
        <w:t>&lt;/el-radio&gt;</w:t>
      </w:r>
    </w:p>
    <w:p w14:paraId="6567668F" w14:textId="77777777" w:rsidR="001E2732" w:rsidRDefault="009E0C70">
      <w:pPr>
        <w:pStyle w:val="SourceCode"/>
      </w:pPr>
      <w:r>
        <w:t xml:space="preserve">            &lt;el-radio :label="0"&gt;</w:t>
      </w:r>
      <w:r>
        <w:t>隐藏</w:t>
      </w:r>
      <w:r>
        <w:t>&lt;/el-radio&gt;</w:t>
      </w:r>
    </w:p>
    <w:p w14:paraId="4AD659E9" w14:textId="77777777" w:rsidR="001E2732" w:rsidRDefault="009E0C70">
      <w:pPr>
        <w:pStyle w:val="SourceCode"/>
      </w:pPr>
      <w:r>
        <w:t xml:space="preserve">          &lt;/el-radio-group&gt;</w:t>
      </w:r>
    </w:p>
    <w:p w14:paraId="1C4410F2" w14:textId="77777777" w:rsidR="001E2732" w:rsidRDefault="009E0C70">
      <w:pPr>
        <w:pStyle w:val="SourceCode"/>
      </w:pPr>
      <w:r>
        <w:t xml:space="preserve">        &lt;/el-form-item&gt;</w:t>
      </w:r>
    </w:p>
    <w:p w14:paraId="7A4ACA75" w14:textId="77777777" w:rsidR="001E2732" w:rsidRDefault="009E0C70">
      <w:pPr>
        <w:pStyle w:val="SourceCode"/>
      </w:pPr>
      <w:r>
        <w:t xml:space="preserve">      &lt;/el-col&gt;</w:t>
      </w:r>
    </w:p>
    <w:p w14:paraId="2245F3B3" w14:textId="77777777" w:rsidR="001E2732" w:rsidRDefault="009E0C70">
      <w:pPr>
        <w:pStyle w:val="SourceCode"/>
      </w:pPr>
      <w:r>
        <w:t xml:space="preserve">      &lt;el-col :span="12"&gt;</w:t>
      </w:r>
    </w:p>
    <w:p w14:paraId="70A2E3FB" w14:textId="77777777" w:rsidR="001E2732" w:rsidRDefault="009E0C70">
      <w:pPr>
        <w:pStyle w:val="SourceCode"/>
      </w:pPr>
      <w:r>
        <w:t xml:space="preserve">        &lt;el-form-item label="</w:t>
      </w:r>
      <w:r>
        <w:t>启用状态</w:t>
      </w:r>
      <w:r>
        <w:t>"&gt;</w:t>
      </w:r>
    </w:p>
    <w:p w14:paraId="3410F8BD" w14:textId="77777777" w:rsidR="001E2732" w:rsidRDefault="009E0C70">
      <w:pPr>
        <w:pStyle w:val="SourceCode"/>
      </w:pPr>
      <w:r>
        <w:t xml:space="preserve">          &lt;el-radio-group v-model="sysMenu.status"&gt;</w:t>
      </w:r>
    </w:p>
    <w:p w14:paraId="0A233B83" w14:textId="77777777" w:rsidR="001E2732" w:rsidRDefault="009E0C70">
      <w:pPr>
        <w:pStyle w:val="SourceCode"/>
      </w:pPr>
      <w:r>
        <w:t xml:space="preserve">            &lt;el-radio :label="1"&gt;</w:t>
      </w:r>
      <w:r>
        <w:t>启用</w:t>
      </w:r>
      <w:r>
        <w:t>&lt;/el-radio&gt;</w:t>
      </w:r>
    </w:p>
    <w:p w14:paraId="04AEC3B2" w14:textId="77777777" w:rsidR="001E2732" w:rsidRDefault="009E0C70">
      <w:pPr>
        <w:pStyle w:val="SourceCode"/>
      </w:pPr>
      <w:r>
        <w:lastRenderedPageBreak/>
        <w:t xml:space="preserve">            &lt;el-radio :label="0"&gt;</w:t>
      </w:r>
      <w:r>
        <w:t>禁用</w:t>
      </w:r>
      <w:r>
        <w:t>&lt;/el-radio&gt;</w:t>
      </w:r>
    </w:p>
    <w:p w14:paraId="3F96327F" w14:textId="77777777" w:rsidR="001E2732" w:rsidRDefault="009E0C70">
      <w:pPr>
        <w:pStyle w:val="SourceCode"/>
      </w:pPr>
      <w:r>
        <w:t xml:space="preserve">          &lt;/el-radio-group&gt;</w:t>
      </w:r>
    </w:p>
    <w:p w14:paraId="001BF9C6" w14:textId="77777777" w:rsidR="001E2732" w:rsidRDefault="009E0C70">
      <w:pPr>
        <w:pStyle w:val="SourceCode"/>
      </w:pPr>
      <w:r>
        <w:t xml:space="preserve">        &lt;/el-form-item&gt;</w:t>
      </w:r>
    </w:p>
    <w:p w14:paraId="4C49C6EB" w14:textId="77777777" w:rsidR="001E2732" w:rsidRDefault="009E0C70">
      <w:pPr>
        <w:pStyle w:val="SourceCode"/>
      </w:pPr>
      <w:r>
        <w:t xml:space="preserve">      &lt;/el-col&gt;</w:t>
      </w:r>
    </w:p>
    <w:p w14:paraId="456102BC" w14:textId="77777777" w:rsidR="001E2732" w:rsidRDefault="009E0C70">
      <w:pPr>
        <w:pStyle w:val="SourceCode"/>
      </w:pPr>
      <w:r>
        <w:t xml:space="preserve">    &lt;/el-row&gt;</w:t>
      </w:r>
    </w:p>
    <w:p w14:paraId="35B2B499" w14:textId="77777777" w:rsidR="001E2732" w:rsidRDefault="009E0C70">
      <w:pPr>
        <w:pStyle w:val="SourceCode"/>
      </w:pPr>
      <w:r>
        <w:t xml:space="preserve">    &lt;el-form-item&gt;</w:t>
      </w:r>
    </w:p>
    <w:p w14:paraId="23C7244E" w14:textId="77777777" w:rsidR="001E2732" w:rsidRDefault="009E0C70">
      <w:pPr>
        <w:pStyle w:val="SourceCode"/>
      </w:pPr>
      <w:r>
        <w:t xml:space="preserve">      &lt;el-button type="primary" @click="update"&gt;</w:t>
      </w:r>
      <w:r>
        <w:t>修改</w:t>
      </w:r>
      <w:r>
        <w:t>&lt;/el-button&gt;</w:t>
      </w:r>
    </w:p>
    <w:p w14:paraId="29C88C32" w14:textId="77777777" w:rsidR="001E2732" w:rsidRDefault="009E0C70">
      <w:pPr>
        <w:pStyle w:val="SourceCode"/>
      </w:pPr>
      <w:r>
        <w:t xml:space="preserve">      &lt;el-button type="warning" @click="sysMenu = {}"&gt;</w:t>
      </w:r>
      <w:r>
        <w:t>重置</w:t>
      </w:r>
      <w:r>
        <w:t>&lt;/el-button&gt;</w:t>
      </w:r>
    </w:p>
    <w:p w14:paraId="0DB71510" w14:textId="77777777" w:rsidR="001E2732" w:rsidRDefault="009E0C70">
      <w:pPr>
        <w:pStyle w:val="SourceCode"/>
      </w:pPr>
      <w:r>
        <w:t xml:space="preserve">    &lt;/el-form-item&gt;</w:t>
      </w:r>
    </w:p>
    <w:p w14:paraId="43AFB172" w14:textId="77777777" w:rsidR="001E2732" w:rsidRDefault="009E0C70">
      <w:pPr>
        <w:pStyle w:val="SourceCode"/>
      </w:pPr>
      <w:r>
        <w:t xml:space="preserve">  &lt;/el-form&gt;&lt;/div&gt;</w:t>
      </w:r>
    </w:p>
    <w:p w14:paraId="463749D1" w14:textId="77777777" w:rsidR="001E2732" w:rsidRDefault="009E0C70">
      <w:pPr>
        <w:pStyle w:val="SourceCode"/>
      </w:pPr>
      <w:r>
        <w:t>&lt;/template&gt;</w:t>
      </w:r>
    </w:p>
    <w:p w14:paraId="5217A3E0" w14:textId="77777777" w:rsidR="001E2732" w:rsidRDefault="001E2732">
      <w:pPr>
        <w:pStyle w:val="SourceCode"/>
      </w:pPr>
    </w:p>
    <w:p w14:paraId="6FF6B71E" w14:textId="77777777" w:rsidR="001E2732" w:rsidRDefault="009E0C70">
      <w:pPr>
        <w:pStyle w:val="SourceCode"/>
      </w:pPr>
      <w:r>
        <w:t>&lt;script&gt;</w:t>
      </w:r>
    </w:p>
    <w:p w14:paraId="66DBE591" w14:textId="77777777" w:rsidR="001E2732" w:rsidRDefault="009E0C70">
      <w:pPr>
        <w:pStyle w:val="SourceCode"/>
      </w:pPr>
      <w:r>
        <w:t>import sysMenuApi from '@/api/sys-menu'</w:t>
      </w:r>
    </w:p>
    <w:p w14:paraId="1D02ECA1" w14:textId="77777777" w:rsidR="001E2732" w:rsidRDefault="009E0C70">
      <w:pPr>
        <w:pStyle w:val="SourceCode"/>
      </w:pPr>
      <w:r>
        <w:t>import Treeselect from '@riophae/vue-treeselect'</w:t>
      </w:r>
    </w:p>
    <w:p w14:paraId="143CA71F" w14:textId="77777777" w:rsidR="001E2732" w:rsidRDefault="009E0C70">
      <w:pPr>
        <w:pStyle w:val="SourceCode"/>
      </w:pPr>
      <w:r>
        <w:t>import '@riophae/vue-treeselect/dist/vue-treeselect.css'</w:t>
      </w:r>
    </w:p>
    <w:p w14:paraId="75E40070" w14:textId="77777777" w:rsidR="001E2732" w:rsidRDefault="009E0C70">
      <w:pPr>
        <w:pStyle w:val="SourceCode"/>
      </w:pPr>
      <w:r>
        <w:t>export default {</w:t>
      </w:r>
    </w:p>
    <w:p w14:paraId="46F1C106" w14:textId="77777777" w:rsidR="001E2732" w:rsidRDefault="009E0C70">
      <w:pPr>
        <w:pStyle w:val="SourceCode"/>
      </w:pPr>
      <w:r>
        <w:t xml:space="preserve">  components: {</w:t>
      </w:r>
    </w:p>
    <w:p w14:paraId="4386D23B" w14:textId="77777777" w:rsidR="001E2732" w:rsidRDefault="009E0C70">
      <w:pPr>
        <w:pStyle w:val="SourceCode"/>
      </w:pPr>
      <w:r>
        <w:t xml:space="preserve">    Treeselect</w:t>
      </w:r>
    </w:p>
    <w:p w14:paraId="263BED1D" w14:textId="77777777" w:rsidR="001E2732" w:rsidRDefault="009E0C70">
      <w:pPr>
        <w:pStyle w:val="SourceCode"/>
      </w:pPr>
      <w:r>
        <w:t xml:space="preserve">  },</w:t>
      </w:r>
    </w:p>
    <w:p w14:paraId="6404368B" w14:textId="77777777" w:rsidR="001E2732" w:rsidRDefault="009E0C70">
      <w:pPr>
        <w:pStyle w:val="SourceCode"/>
      </w:pPr>
      <w:r>
        <w:t xml:space="preserve">  props: {</w:t>
      </w:r>
    </w:p>
    <w:p w14:paraId="10AD5781" w14:textId="77777777" w:rsidR="001E2732" w:rsidRDefault="009E0C70">
      <w:pPr>
        <w:pStyle w:val="SourceCode"/>
      </w:pPr>
      <w:r>
        <w:t xml:space="preserve">    activeId: {</w:t>
      </w:r>
    </w:p>
    <w:p w14:paraId="65029DA4" w14:textId="77777777" w:rsidR="001E2732" w:rsidRDefault="009E0C70">
      <w:pPr>
        <w:pStyle w:val="SourceCode"/>
      </w:pPr>
      <w:r>
        <w:t xml:space="preserve">      type: String,</w:t>
      </w:r>
    </w:p>
    <w:p w14:paraId="30669C1B" w14:textId="77777777" w:rsidR="001E2732" w:rsidRDefault="009E0C70">
      <w:pPr>
        <w:pStyle w:val="SourceCode"/>
      </w:pPr>
      <w:r>
        <w:t xml:space="preserve">      default: null</w:t>
      </w:r>
    </w:p>
    <w:p w14:paraId="6B7F977D" w14:textId="77777777" w:rsidR="001E2732" w:rsidRDefault="009E0C70">
      <w:pPr>
        <w:pStyle w:val="SourceCode"/>
      </w:pPr>
      <w:r>
        <w:t xml:space="preserve">    }</w:t>
      </w:r>
    </w:p>
    <w:p w14:paraId="18E394E4" w14:textId="77777777" w:rsidR="001E2732" w:rsidRDefault="009E0C70">
      <w:pPr>
        <w:pStyle w:val="SourceCode"/>
      </w:pPr>
      <w:r>
        <w:t xml:space="preserve">  },</w:t>
      </w:r>
    </w:p>
    <w:p w14:paraId="6DD3B9AE" w14:textId="77777777" w:rsidR="001E2732" w:rsidRDefault="009E0C70">
      <w:pPr>
        <w:pStyle w:val="SourceCode"/>
      </w:pPr>
      <w:r>
        <w:t xml:space="preserve">  data() {</w:t>
      </w:r>
    </w:p>
    <w:p w14:paraId="6E8733A8" w14:textId="77777777" w:rsidR="001E2732" w:rsidRDefault="009E0C70">
      <w:pPr>
        <w:pStyle w:val="SourceCode"/>
      </w:pPr>
      <w:r>
        <w:t xml:space="preserve">    return {</w:t>
      </w:r>
    </w:p>
    <w:p w14:paraId="53D5A027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456DD634" w14:textId="77777777" w:rsidR="001E2732" w:rsidRDefault="009E0C70">
      <w:pPr>
        <w:pStyle w:val="SourceCode"/>
      </w:pPr>
      <w:r>
        <w:t xml:space="preserve">      sysMenu: {},</w:t>
      </w:r>
    </w:p>
    <w:p w14:paraId="21BF6129" w14:textId="77777777" w:rsidR="001E2732" w:rsidRDefault="009E0C70">
      <w:pPr>
        <w:pStyle w:val="SourceCode"/>
      </w:pPr>
      <w:r>
        <w:t xml:space="preserve">      // </w:t>
      </w:r>
      <w:r>
        <w:t>菜单树结构</w:t>
      </w:r>
    </w:p>
    <w:p w14:paraId="45FF1452" w14:textId="77777777" w:rsidR="001E2732" w:rsidRDefault="009E0C70">
      <w:pPr>
        <w:pStyle w:val="SourceCode"/>
      </w:pPr>
      <w:r>
        <w:t xml:space="preserve">      menuOptions: []</w:t>
      </w:r>
    </w:p>
    <w:p w14:paraId="65BB70FE" w14:textId="77777777" w:rsidR="001E2732" w:rsidRDefault="009E0C70">
      <w:pPr>
        <w:pStyle w:val="SourceCode"/>
      </w:pPr>
      <w:r>
        <w:t xml:space="preserve">    }</w:t>
      </w:r>
    </w:p>
    <w:p w14:paraId="62EAACFE" w14:textId="77777777" w:rsidR="001E2732" w:rsidRDefault="009E0C70">
      <w:pPr>
        <w:pStyle w:val="SourceCode"/>
      </w:pPr>
      <w:r>
        <w:t xml:space="preserve">  },</w:t>
      </w:r>
    </w:p>
    <w:p w14:paraId="5FFB7B9E" w14:textId="77777777" w:rsidR="001E2732" w:rsidRDefault="009E0C70">
      <w:pPr>
        <w:pStyle w:val="SourceCode"/>
      </w:pPr>
      <w:r>
        <w:t xml:space="preserve">  watch: {</w:t>
      </w:r>
    </w:p>
    <w:p w14:paraId="4DC23317" w14:textId="77777777" w:rsidR="001E2732" w:rsidRDefault="009E0C70">
      <w:pPr>
        <w:pStyle w:val="SourceCode"/>
      </w:pPr>
      <w:r>
        <w:t xml:space="preserve">    activeId: {</w:t>
      </w:r>
    </w:p>
    <w:p w14:paraId="2E2ED944" w14:textId="77777777" w:rsidR="001E2732" w:rsidRDefault="009E0C70">
      <w:pPr>
        <w:pStyle w:val="SourceCode"/>
      </w:pPr>
      <w:r>
        <w:lastRenderedPageBreak/>
        <w:t xml:space="preserve">      immediate: true,</w:t>
      </w:r>
    </w:p>
    <w:p w14:paraId="5651CC5C" w14:textId="77777777" w:rsidR="001E2732" w:rsidRDefault="009E0C70">
      <w:pPr>
        <w:pStyle w:val="SourceCode"/>
      </w:pPr>
      <w:r>
        <w:t xml:space="preserve">      handler: function(newVal, oldVal) {</w:t>
      </w:r>
    </w:p>
    <w:p w14:paraId="1B19CA47" w14:textId="77777777" w:rsidR="001E2732" w:rsidRDefault="009E0C70">
      <w:pPr>
        <w:pStyle w:val="SourceCode"/>
      </w:pPr>
      <w:r>
        <w:t xml:space="preserve">        this.getById(newVal)</w:t>
      </w:r>
    </w:p>
    <w:p w14:paraId="4771CC00" w14:textId="77777777" w:rsidR="001E2732" w:rsidRDefault="009E0C70">
      <w:pPr>
        <w:pStyle w:val="SourceCode"/>
      </w:pPr>
      <w:r>
        <w:t xml:space="preserve">      }</w:t>
      </w:r>
    </w:p>
    <w:p w14:paraId="73ABFD67" w14:textId="77777777" w:rsidR="001E2732" w:rsidRDefault="009E0C70">
      <w:pPr>
        <w:pStyle w:val="SourceCode"/>
      </w:pPr>
      <w:r>
        <w:t xml:space="preserve">    }</w:t>
      </w:r>
    </w:p>
    <w:p w14:paraId="28255DB8" w14:textId="77777777" w:rsidR="001E2732" w:rsidRDefault="009E0C70">
      <w:pPr>
        <w:pStyle w:val="SourceCode"/>
      </w:pPr>
      <w:r>
        <w:t xml:space="preserve">  },</w:t>
      </w:r>
    </w:p>
    <w:p w14:paraId="3C8914B7" w14:textId="77777777" w:rsidR="001E2732" w:rsidRDefault="009E0C70">
      <w:pPr>
        <w:pStyle w:val="SourceCode"/>
      </w:pPr>
      <w:r>
        <w:t xml:space="preserve">  created() {</w:t>
      </w:r>
    </w:p>
    <w:p w14:paraId="71EC8526" w14:textId="77777777" w:rsidR="001E2732" w:rsidRDefault="009E0C70">
      <w:pPr>
        <w:pStyle w:val="SourceCode"/>
      </w:pPr>
      <w:r>
        <w:t xml:space="preserve">    this.getTreeSelect()</w:t>
      </w:r>
    </w:p>
    <w:p w14:paraId="19BCE663" w14:textId="77777777" w:rsidR="001E2732" w:rsidRDefault="009E0C70">
      <w:pPr>
        <w:pStyle w:val="SourceCode"/>
      </w:pPr>
      <w:r>
        <w:t xml:space="preserve">  },</w:t>
      </w:r>
    </w:p>
    <w:p w14:paraId="7EDF26DF" w14:textId="77777777" w:rsidR="001E2732" w:rsidRDefault="009E0C70">
      <w:pPr>
        <w:pStyle w:val="SourceCode"/>
      </w:pPr>
      <w:r>
        <w:t xml:space="preserve">  methods: {</w:t>
      </w:r>
    </w:p>
    <w:p w14:paraId="51E34115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16449713" w14:textId="77777777" w:rsidR="001E2732" w:rsidRDefault="009E0C70">
      <w:pPr>
        <w:pStyle w:val="SourceCode"/>
      </w:pPr>
      <w:r>
        <w:t xml:space="preserve">    getById(id) {</w:t>
      </w:r>
    </w:p>
    <w:p w14:paraId="60648293" w14:textId="77777777" w:rsidR="001E2732" w:rsidRDefault="009E0C70">
      <w:pPr>
        <w:pStyle w:val="SourceCode"/>
      </w:pPr>
      <w:r>
        <w:t xml:space="preserve">      sysMenuApi.get(id).then(res =&gt; {</w:t>
      </w:r>
    </w:p>
    <w:p w14:paraId="0AF236F8" w14:textId="77777777" w:rsidR="001E2732" w:rsidRDefault="009E0C70">
      <w:pPr>
        <w:pStyle w:val="SourceCode"/>
      </w:pPr>
      <w:r>
        <w:t xml:space="preserve">        this.sysMenu = res.data</w:t>
      </w:r>
    </w:p>
    <w:p w14:paraId="09337B59" w14:textId="77777777" w:rsidR="001E2732" w:rsidRDefault="009E0C70">
      <w:pPr>
        <w:pStyle w:val="SourceCode"/>
      </w:pPr>
      <w:r>
        <w:t xml:space="preserve">      })</w:t>
      </w:r>
    </w:p>
    <w:p w14:paraId="170FC21A" w14:textId="77777777" w:rsidR="001E2732" w:rsidRDefault="009E0C70">
      <w:pPr>
        <w:pStyle w:val="SourceCode"/>
      </w:pPr>
      <w:r>
        <w:t xml:space="preserve">    },</w:t>
      </w:r>
    </w:p>
    <w:p w14:paraId="52961ED5" w14:textId="77777777" w:rsidR="001E2732" w:rsidRDefault="009E0C70">
      <w:pPr>
        <w:pStyle w:val="SourceCode"/>
      </w:pPr>
      <w:r>
        <w:t xml:space="preserve">    // </w:t>
      </w:r>
      <w:r>
        <w:t>修改</w:t>
      </w:r>
    </w:p>
    <w:p w14:paraId="6429C4D7" w14:textId="77777777" w:rsidR="001E2732" w:rsidRDefault="009E0C70">
      <w:pPr>
        <w:pStyle w:val="SourceCode"/>
      </w:pPr>
      <w:r>
        <w:t xml:space="preserve">    update() {</w:t>
      </w:r>
    </w:p>
    <w:p w14:paraId="317168CA" w14:textId="77777777" w:rsidR="001E2732" w:rsidRDefault="009E0C70">
      <w:pPr>
        <w:pStyle w:val="SourceCode"/>
      </w:pPr>
      <w:r>
        <w:t xml:space="preserve">      sysMenuApi.update(this.sysMenu).then(res =&gt; {</w:t>
      </w:r>
    </w:p>
    <w:p w14:paraId="66CDCA73" w14:textId="77777777" w:rsidR="001E2732" w:rsidRDefault="009E0C70">
      <w:pPr>
        <w:pStyle w:val="SourceCode"/>
      </w:pPr>
      <w:r>
        <w:t xml:space="preserve">        this.$message.success(res.msg)</w:t>
      </w:r>
    </w:p>
    <w:p w14:paraId="7FDC7909" w14:textId="77777777" w:rsidR="001E2732" w:rsidRDefault="009E0C70">
      <w:pPr>
        <w:pStyle w:val="SourceCode"/>
      </w:pPr>
      <w:r>
        <w:t xml:space="preserve">        this.$emit('after')</w:t>
      </w:r>
    </w:p>
    <w:p w14:paraId="481C579D" w14:textId="77777777" w:rsidR="001E2732" w:rsidRDefault="009E0C70">
      <w:pPr>
        <w:pStyle w:val="SourceCode"/>
      </w:pPr>
      <w:r>
        <w:t xml:space="preserve">        this.$emit('close')</w:t>
      </w:r>
    </w:p>
    <w:p w14:paraId="0259F9EE" w14:textId="77777777" w:rsidR="001E2732" w:rsidRDefault="009E0C70">
      <w:pPr>
        <w:pStyle w:val="SourceCode"/>
      </w:pPr>
      <w:r>
        <w:t xml:space="preserve">      })</w:t>
      </w:r>
    </w:p>
    <w:p w14:paraId="50D5D569" w14:textId="77777777" w:rsidR="001E2732" w:rsidRDefault="009E0C70">
      <w:pPr>
        <w:pStyle w:val="SourceCode"/>
      </w:pPr>
      <w:r>
        <w:t xml:space="preserve">    },</w:t>
      </w:r>
    </w:p>
    <w:p w14:paraId="3668EE98" w14:textId="77777777" w:rsidR="001E2732" w:rsidRDefault="009E0C70">
      <w:pPr>
        <w:pStyle w:val="SourceCode"/>
      </w:pPr>
      <w:r>
        <w:t xml:space="preserve">    // </w:t>
      </w:r>
      <w:r>
        <w:t>设置属性下拉框结构</w:t>
      </w:r>
    </w:p>
    <w:p w14:paraId="729618B4" w14:textId="77777777" w:rsidR="001E2732" w:rsidRDefault="009E0C70">
      <w:pPr>
        <w:pStyle w:val="SourceCode"/>
      </w:pPr>
      <w:r>
        <w:t xml:space="preserve">    normalizer(node) {</w:t>
      </w:r>
    </w:p>
    <w:p w14:paraId="033EA948" w14:textId="77777777" w:rsidR="001E2732" w:rsidRDefault="009E0C70">
      <w:pPr>
        <w:pStyle w:val="SourceCode"/>
      </w:pPr>
      <w:r>
        <w:t xml:space="preserve">      if (!node.children) {</w:t>
      </w:r>
    </w:p>
    <w:p w14:paraId="15F0D440" w14:textId="77777777" w:rsidR="001E2732" w:rsidRDefault="009E0C70">
      <w:pPr>
        <w:pStyle w:val="SourceCode"/>
      </w:pPr>
      <w:r>
        <w:t xml:space="preserve">        delete node.children</w:t>
      </w:r>
    </w:p>
    <w:p w14:paraId="530B4B5B" w14:textId="77777777" w:rsidR="001E2732" w:rsidRDefault="009E0C70">
      <w:pPr>
        <w:pStyle w:val="SourceCode"/>
      </w:pPr>
      <w:r>
        <w:t xml:space="preserve">      }</w:t>
      </w:r>
    </w:p>
    <w:p w14:paraId="7356C410" w14:textId="77777777" w:rsidR="001E2732" w:rsidRDefault="009E0C70">
      <w:pPr>
        <w:pStyle w:val="SourceCode"/>
      </w:pPr>
      <w:r>
        <w:t xml:space="preserve">      return {</w:t>
      </w:r>
    </w:p>
    <w:p w14:paraId="62AC8A21" w14:textId="77777777" w:rsidR="001E2732" w:rsidRDefault="009E0C70">
      <w:pPr>
        <w:pStyle w:val="SourceCode"/>
      </w:pPr>
      <w:r>
        <w:t xml:space="preserve">        id: node.menuId,</w:t>
      </w:r>
    </w:p>
    <w:p w14:paraId="103BF89F" w14:textId="77777777" w:rsidR="001E2732" w:rsidRDefault="009E0C70">
      <w:pPr>
        <w:pStyle w:val="SourceCode"/>
      </w:pPr>
      <w:r>
        <w:t xml:space="preserve">        label: node.menuName,</w:t>
      </w:r>
    </w:p>
    <w:p w14:paraId="67BD9D10" w14:textId="77777777" w:rsidR="001E2732" w:rsidRDefault="009E0C70">
      <w:pPr>
        <w:pStyle w:val="SourceCode"/>
      </w:pPr>
      <w:r>
        <w:t xml:space="preserve">        children: node.children</w:t>
      </w:r>
    </w:p>
    <w:p w14:paraId="703F5C94" w14:textId="77777777" w:rsidR="001E2732" w:rsidRDefault="009E0C70">
      <w:pPr>
        <w:pStyle w:val="SourceCode"/>
      </w:pPr>
      <w:r>
        <w:t xml:space="preserve">      }</w:t>
      </w:r>
    </w:p>
    <w:p w14:paraId="49CF9DF0" w14:textId="77777777" w:rsidR="001E2732" w:rsidRDefault="009E0C70">
      <w:pPr>
        <w:pStyle w:val="SourceCode"/>
      </w:pPr>
      <w:r>
        <w:t xml:space="preserve">    },</w:t>
      </w:r>
    </w:p>
    <w:p w14:paraId="3CEAE9E9" w14:textId="77777777" w:rsidR="001E2732" w:rsidRDefault="009E0C70">
      <w:pPr>
        <w:pStyle w:val="SourceCode"/>
      </w:pPr>
      <w:r>
        <w:t xml:space="preserve">    // </w:t>
      </w:r>
      <w:r>
        <w:t>加载树形数据</w:t>
      </w:r>
    </w:p>
    <w:p w14:paraId="1B1C74CD" w14:textId="77777777" w:rsidR="001E2732" w:rsidRDefault="009E0C70">
      <w:pPr>
        <w:pStyle w:val="SourceCode"/>
      </w:pPr>
      <w:r>
        <w:lastRenderedPageBreak/>
        <w:t xml:space="preserve">    getTreeSelect() {</w:t>
      </w:r>
    </w:p>
    <w:p w14:paraId="2DB99831" w14:textId="77777777" w:rsidR="001E2732" w:rsidRDefault="009E0C70">
      <w:pPr>
        <w:pStyle w:val="SourceCode"/>
      </w:pPr>
      <w:r>
        <w:t xml:space="preserve">      sysMenuApi.getTreeList().then(res =&gt; {</w:t>
      </w:r>
    </w:p>
    <w:p w14:paraId="441060B9" w14:textId="77777777" w:rsidR="001E2732" w:rsidRDefault="009E0C70">
      <w:pPr>
        <w:pStyle w:val="SourceCode"/>
      </w:pPr>
      <w:r>
        <w:t xml:space="preserve">        // </w:t>
      </w:r>
      <w:r>
        <w:t>给</w:t>
      </w:r>
      <w:r>
        <w:t>menuoptions</w:t>
      </w:r>
      <w:r>
        <w:t>清空</w:t>
      </w:r>
    </w:p>
    <w:p w14:paraId="435B79A4" w14:textId="77777777" w:rsidR="001E2732" w:rsidRDefault="009E0C70">
      <w:pPr>
        <w:pStyle w:val="SourceCode"/>
      </w:pPr>
      <w:r>
        <w:t xml:space="preserve">        this.menuOptions = []</w:t>
      </w:r>
    </w:p>
    <w:p w14:paraId="275659A7" w14:textId="77777777" w:rsidR="001E2732" w:rsidRDefault="009E0C70">
      <w:pPr>
        <w:pStyle w:val="SourceCode"/>
      </w:pPr>
      <w:r>
        <w:t xml:space="preserve">        // </w:t>
      </w:r>
      <w:r>
        <w:t>设置顶级菜单的父级选项</w:t>
      </w:r>
    </w:p>
    <w:p w14:paraId="36BA23AD" w14:textId="77777777" w:rsidR="001E2732" w:rsidRDefault="009E0C70">
      <w:pPr>
        <w:pStyle w:val="SourceCode"/>
      </w:pPr>
      <w:r>
        <w:t xml:space="preserve">        const menu = { menuId: 0, menuName: '</w:t>
      </w:r>
      <w:r>
        <w:t>根菜单</w:t>
      </w:r>
      <w:r>
        <w:t>', children: [] }</w:t>
      </w:r>
    </w:p>
    <w:p w14:paraId="1DF76CAE" w14:textId="77777777" w:rsidR="001E2732" w:rsidRDefault="009E0C70">
      <w:pPr>
        <w:pStyle w:val="SourceCode"/>
      </w:pPr>
      <w:r>
        <w:t xml:space="preserve">        menu.children = res.data</w:t>
      </w:r>
    </w:p>
    <w:p w14:paraId="381117F8" w14:textId="77777777" w:rsidR="001E2732" w:rsidRDefault="009E0C70">
      <w:pPr>
        <w:pStyle w:val="SourceCode"/>
      </w:pPr>
      <w:r>
        <w:t xml:space="preserve">        this.menuOptions.push(menu)</w:t>
      </w:r>
    </w:p>
    <w:p w14:paraId="02D146E3" w14:textId="77777777" w:rsidR="001E2732" w:rsidRDefault="009E0C70">
      <w:pPr>
        <w:pStyle w:val="SourceCode"/>
      </w:pPr>
      <w:r>
        <w:t xml:space="preserve">      })</w:t>
      </w:r>
    </w:p>
    <w:p w14:paraId="31991203" w14:textId="77777777" w:rsidR="001E2732" w:rsidRDefault="009E0C70">
      <w:pPr>
        <w:pStyle w:val="SourceCode"/>
      </w:pPr>
      <w:r>
        <w:t xml:space="preserve">    }</w:t>
      </w:r>
    </w:p>
    <w:p w14:paraId="5854C2A0" w14:textId="77777777" w:rsidR="001E2732" w:rsidRDefault="009E0C70">
      <w:pPr>
        <w:pStyle w:val="SourceCode"/>
      </w:pPr>
      <w:r>
        <w:t xml:space="preserve">  }</w:t>
      </w:r>
    </w:p>
    <w:p w14:paraId="46BB542F" w14:textId="77777777" w:rsidR="001E2732" w:rsidRDefault="009E0C70">
      <w:pPr>
        <w:pStyle w:val="SourceCode"/>
      </w:pPr>
      <w:r>
        <w:t>}</w:t>
      </w:r>
    </w:p>
    <w:p w14:paraId="1B9963AC" w14:textId="77777777" w:rsidR="001E2732" w:rsidRDefault="009E0C70">
      <w:pPr>
        <w:pStyle w:val="SourceCode"/>
      </w:pPr>
      <w:r>
        <w:t>&lt;/script&gt;</w:t>
      </w:r>
    </w:p>
    <w:p w14:paraId="669173BB" w14:textId="77777777" w:rsidR="001E2732" w:rsidRDefault="001E2732">
      <w:pPr>
        <w:pStyle w:val="SourceCode"/>
      </w:pPr>
    </w:p>
    <w:p w14:paraId="7511BA40" w14:textId="77777777" w:rsidR="001E2732" w:rsidRDefault="009E0C70">
      <w:pPr>
        <w:pStyle w:val="SourceCode"/>
      </w:pPr>
      <w:r>
        <w:t>&lt;style&gt;</w:t>
      </w:r>
    </w:p>
    <w:p w14:paraId="442329FA" w14:textId="77777777" w:rsidR="001E2732" w:rsidRDefault="009E0C70">
      <w:pPr>
        <w:pStyle w:val="SourceCode"/>
      </w:pPr>
      <w:r>
        <w:t>.vue-treeselect__control {</w:t>
      </w:r>
    </w:p>
    <w:p w14:paraId="140E380F" w14:textId="77777777" w:rsidR="001E2732" w:rsidRDefault="009E0C70">
      <w:pPr>
        <w:pStyle w:val="SourceCode"/>
      </w:pPr>
      <w:r>
        <w:t xml:space="preserve">  border: 1px solid #dcdfe6 !important;</w:t>
      </w:r>
    </w:p>
    <w:p w14:paraId="008961EF" w14:textId="77777777" w:rsidR="001E2732" w:rsidRDefault="009E0C70">
      <w:pPr>
        <w:pStyle w:val="SourceCode"/>
      </w:pPr>
      <w:r>
        <w:t>}</w:t>
      </w:r>
    </w:p>
    <w:p w14:paraId="317EB011" w14:textId="77777777" w:rsidR="001E2732" w:rsidRDefault="009E0C70">
      <w:pPr>
        <w:pStyle w:val="SourceCode"/>
      </w:pPr>
      <w:r>
        <w:t>&lt;/style&gt;</w:t>
      </w:r>
    </w:p>
    <w:p w14:paraId="64355664" w14:textId="77777777" w:rsidR="001E2732" w:rsidRDefault="009E0C70">
      <w:pPr>
        <w:pStyle w:val="2"/>
      </w:pPr>
      <w:bookmarkStart w:id="106" w:name="54-图标选择器"/>
      <w:bookmarkEnd w:id="106"/>
      <w:r>
        <w:t xml:space="preserve">5.4 </w:t>
      </w:r>
      <w:r>
        <w:t>图标选择器</w:t>
      </w:r>
    </w:p>
    <w:p w14:paraId="6D4013FA" w14:textId="77777777" w:rsidR="001E2732" w:rsidRDefault="009E0C70">
      <w:r>
        <w:t>我们的菜单功能目前还缺少图标。考虑到用户体验，图标得让用户选择，因此我们这里需要手写一个图标选择器。</w:t>
      </w:r>
    </w:p>
    <w:p w14:paraId="4E4B57A7" w14:textId="77777777" w:rsidR="001E2732" w:rsidRDefault="009E0C70">
      <w:pPr>
        <w:pStyle w:val="3"/>
      </w:pPr>
      <w:bookmarkStart w:id="107" w:name="541-组件封装"/>
      <w:bookmarkEnd w:id="107"/>
      <w:r>
        <w:t xml:space="preserve">5.4.1 </w:t>
      </w:r>
      <w:r>
        <w:t>组件封装</w:t>
      </w:r>
    </w:p>
    <w:p w14:paraId="3B6E88FF" w14:textId="77777777" w:rsidR="001E2732" w:rsidRDefault="009E0C70">
      <w:r>
        <w:rPr>
          <w:rStyle w:val="VerbatimChar"/>
        </w:rPr>
        <w:t>components</w:t>
      </w:r>
      <w:r>
        <w:t xml:space="preserve"> </w:t>
      </w:r>
      <w:r>
        <w:t>目录下新建菜单</w:t>
      </w:r>
      <w:r>
        <w:t xml:space="preserve"> </w:t>
      </w:r>
      <w:r>
        <w:rPr>
          <w:rStyle w:val="VerbatimChar"/>
        </w:rPr>
        <w:t>SelectIcon</w:t>
      </w:r>
      <w:r>
        <w:t xml:space="preserve"> </w:t>
      </w:r>
      <w:r>
        <w:t>，并在下面创建一个</w:t>
      </w:r>
      <w:r>
        <w:t xml:space="preserve"> </w:t>
      </w:r>
      <w:r>
        <w:rPr>
          <w:rStyle w:val="VerbatimChar"/>
        </w:rPr>
        <w:t>index.vue</w:t>
      </w:r>
      <w:r>
        <w:t>。将</w:t>
      </w:r>
      <w:r>
        <w:t xml:space="preserve"> </w:t>
      </w:r>
      <w:r>
        <w:rPr>
          <w:rStyle w:val="VerbatimChar"/>
        </w:rPr>
        <w:t>views/icons</w:t>
      </w:r>
      <w:r>
        <w:t xml:space="preserve"> </w:t>
      </w:r>
      <w:r>
        <w:t>里所有的代码拷贝过去进行修改</w:t>
      </w:r>
    </w:p>
    <w:p w14:paraId="1A8A649F" w14:textId="77777777" w:rsidR="001E2732" w:rsidRDefault="009E0C70">
      <w:pPr>
        <w:pStyle w:val="SourceCodeLanguage"/>
      </w:pPr>
      <w:r>
        <w:t>vue</w:t>
      </w:r>
    </w:p>
    <w:p w14:paraId="4A42F443" w14:textId="77777777" w:rsidR="001E2732" w:rsidRDefault="009E0C70">
      <w:pPr>
        <w:pStyle w:val="SourceCode"/>
      </w:pPr>
      <w:r>
        <w:t>&lt;template&gt;</w:t>
      </w:r>
    </w:p>
    <w:p w14:paraId="05A199A4" w14:textId="77777777" w:rsidR="001E2732" w:rsidRDefault="009E0C70">
      <w:pPr>
        <w:pStyle w:val="SourceCode"/>
      </w:pPr>
      <w:r>
        <w:t xml:space="preserve">  &lt;div class="icons-container"&gt;</w:t>
      </w:r>
    </w:p>
    <w:p w14:paraId="238FE040" w14:textId="77777777" w:rsidR="001E2732" w:rsidRDefault="009E0C70">
      <w:pPr>
        <w:pStyle w:val="SourceCode"/>
      </w:pPr>
      <w:r>
        <w:t xml:space="preserve">    &lt;el-tabs type="border-card"&gt;</w:t>
      </w:r>
    </w:p>
    <w:p w14:paraId="619ACF84" w14:textId="77777777" w:rsidR="001E2732" w:rsidRDefault="009E0C70">
      <w:pPr>
        <w:pStyle w:val="SourceCode"/>
      </w:pPr>
      <w:r>
        <w:t xml:space="preserve">      &lt;el-tab-pane label="Icons"&gt;</w:t>
      </w:r>
    </w:p>
    <w:p w14:paraId="0B17D3BF" w14:textId="77777777" w:rsidR="001E2732" w:rsidRDefault="009E0C70">
      <w:pPr>
        <w:pStyle w:val="SourceCode"/>
      </w:pPr>
      <w:r>
        <w:t xml:space="preserve">        &lt;div class="grid"&gt;</w:t>
      </w:r>
    </w:p>
    <w:p w14:paraId="2C23033B" w14:textId="77777777" w:rsidR="001E2732" w:rsidRDefault="009E0C70">
      <w:pPr>
        <w:pStyle w:val="SourceCode"/>
      </w:pPr>
      <w:r>
        <w:t xml:space="preserve">          &lt;div v-for="item of svgIcons" :key="item" @click="handleClipboard(generateIconCode(item),$event)"&gt;</w:t>
      </w:r>
    </w:p>
    <w:p w14:paraId="563FB4CA" w14:textId="77777777" w:rsidR="001E2732" w:rsidRDefault="009E0C70">
      <w:pPr>
        <w:pStyle w:val="SourceCode"/>
      </w:pPr>
      <w:r>
        <w:t xml:space="preserve">            &lt;el-tooltip placement="top"&gt;</w:t>
      </w:r>
    </w:p>
    <w:p w14:paraId="650798B9" w14:textId="77777777" w:rsidR="001E2732" w:rsidRDefault="009E0C70">
      <w:pPr>
        <w:pStyle w:val="SourceCode"/>
      </w:pPr>
      <w:r>
        <w:t xml:space="preserve">              &lt;div slot="content"&gt;</w:t>
      </w:r>
    </w:p>
    <w:p w14:paraId="6F7AEE43" w14:textId="77777777" w:rsidR="001E2732" w:rsidRDefault="009E0C70">
      <w:pPr>
        <w:pStyle w:val="SourceCode"/>
      </w:pPr>
      <w:r>
        <w:lastRenderedPageBreak/>
        <w:t xml:space="preserve">                {{ generateIconCode(item) }}</w:t>
      </w:r>
    </w:p>
    <w:p w14:paraId="5A13603F" w14:textId="77777777" w:rsidR="001E2732" w:rsidRDefault="009E0C70">
      <w:pPr>
        <w:pStyle w:val="SourceCode"/>
      </w:pPr>
      <w:r>
        <w:t xml:space="preserve">              &lt;/div&gt;</w:t>
      </w:r>
    </w:p>
    <w:p w14:paraId="34603DE9" w14:textId="77777777" w:rsidR="001E2732" w:rsidRDefault="009E0C70">
      <w:pPr>
        <w:pStyle w:val="SourceCode"/>
      </w:pPr>
      <w:r>
        <w:t xml:space="preserve">              &lt;div class="icon-item"&gt;</w:t>
      </w:r>
    </w:p>
    <w:p w14:paraId="6B33D222" w14:textId="77777777" w:rsidR="001E2732" w:rsidRDefault="009E0C70">
      <w:pPr>
        <w:pStyle w:val="SourceCode"/>
      </w:pPr>
      <w:r>
        <w:t xml:space="preserve">                &lt;svg-icon :icon-class="item" class-name="disabled" /&gt;</w:t>
      </w:r>
    </w:p>
    <w:p w14:paraId="3E114EEC" w14:textId="77777777" w:rsidR="001E2732" w:rsidRDefault="009E0C70">
      <w:pPr>
        <w:pStyle w:val="SourceCode"/>
      </w:pPr>
      <w:r>
        <w:t xml:space="preserve">                &lt;span&gt;{{ item }}&lt;/span&gt;</w:t>
      </w:r>
    </w:p>
    <w:p w14:paraId="390D9538" w14:textId="77777777" w:rsidR="001E2732" w:rsidRDefault="009E0C70">
      <w:pPr>
        <w:pStyle w:val="SourceCode"/>
      </w:pPr>
      <w:r>
        <w:t xml:space="preserve">              &lt;/div&gt;</w:t>
      </w:r>
    </w:p>
    <w:p w14:paraId="592244E2" w14:textId="77777777" w:rsidR="001E2732" w:rsidRDefault="009E0C70">
      <w:pPr>
        <w:pStyle w:val="SourceCode"/>
      </w:pPr>
      <w:r>
        <w:t xml:space="preserve">            &lt;/el-tooltip&gt;</w:t>
      </w:r>
    </w:p>
    <w:p w14:paraId="12B96D24" w14:textId="77777777" w:rsidR="001E2732" w:rsidRDefault="009E0C70">
      <w:pPr>
        <w:pStyle w:val="SourceCode"/>
      </w:pPr>
      <w:r>
        <w:t xml:space="preserve">          &lt;/div&gt;</w:t>
      </w:r>
    </w:p>
    <w:p w14:paraId="6E9CCC27" w14:textId="77777777" w:rsidR="001E2732" w:rsidRDefault="009E0C70">
      <w:pPr>
        <w:pStyle w:val="SourceCode"/>
      </w:pPr>
      <w:r>
        <w:t xml:space="preserve">        &lt;/div&gt;</w:t>
      </w:r>
    </w:p>
    <w:p w14:paraId="1050D85A" w14:textId="77777777" w:rsidR="001E2732" w:rsidRDefault="009E0C70">
      <w:pPr>
        <w:pStyle w:val="SourceCode"/>
      </w:pPr>
      <w:r>
        <w:t xml:space="preserve">      &lt;/el-tab-pane&gt;</w:t>
      </w:r>
    </w:p>
    <w:p w14:paraId="0888A2A1" w14:textId="77777777" w:rsidR="001E2732" w:rsidRDefault="009E0C70">
      <w:pPr>
        <w:pStyle w:val="SourceCode"/>
      </w:pPr>
      <w:r>
        <w:t xml:space="preserve">      &lt;el-tab-pane label="Element-UI Icons"&gt;</w:t>
      </w:r>
    </w:p>
    <w:p w14:paraId="7CD3BB39" w14:textId="77777777" w:rsidR="001E2732" w:rsidRDefault="009E0C70">
      <w:pPr>
        <w:pStyle w:val="SourceCode"/>
      </w:pPr>
      <w:r>
        <w:t xml:space="preserve">        &lt;div class="grid"&gt;</w:t>
      </w:r>
    </w:p>
    <w:p w14:paraId="61C27783" w14:textId="77777777" w:rsidR="001E2732" w:rsidRDefault="009E0C70">
      <w:pPr>
        <w:pStyle w:val="SourceCode"/>
      </w:pPr>
      <w:r>
        <w:t xml:space="preserve">          &lt;div v-for="item of elementIcons" :key="item" @click="handleClipboard(generateElementIconCode(item),$event)"&gt;</w:t>
      </w:r>
    </w:p>
    <w:p w14:paraId="7C6FB587" w14:textId="77777777" w:rsidR="001E2732" w:rsidRDefault="009E0C70">
      <w:pPr>
        <w:pStyle w:val="SourceCode"/>
      </w:pPr>
      <w:r>
        <w:t xml:space="preserve">            &lt;el-tooltip placement="top"&gt;</w:t>
      </w:r>
    </w:p>
    <w:p w14:paraId="6493ED2F" w14:textId="77777777" w:rsidR="001E2732" w:rsidRDefault="009E0C70">
      <w:pPr>
        <w:pStyle w:val="SourceCode"/>
      </w:pPr>
      <w:r>
        <w:t xml:space="preserve">              &lt;div slot="content"&gt;</w:t>
      </w:r>
    </w:p>
    <w:p w14:paraId="19FF08B5" w14:textId="77777777" w:rsidR="001E2732" w:rsidRDefault="009E0C70">
      <w:pPr>
        <w:pStyle w:val="SourceCode"/>
      </w:pPr>
      <w:r>
        <w:t xml:space="preserve">                {{ generateElementIconCode(item) }}</w:t>
      </w:r>
    </w:p>
    <w:p w14:paraId="67FDB90E" w14:textId="77777777" w:rsidR="001E2732" w:rsidRDefault="009E0C70">
      <w:pPr>
        <w:pStyle w:val="SourceCode"/>
      </w:pPr>
      <w:r>
        <w:t xml:space="preserve">              &lt;/div&gt;</w:t>
      </w:r>
    </w:p>
    <w:p w14:paraId="0BB13BDC" w14:textId="77777777" w:rsidR="001E2732" w:rsidRDefault="009E0C70">
      <w:pPr>
        <w:pStyle w:val="SourceCode"/>
      </w:pPr>
      <w:r>
        <w:t xml:space="preserve">              &lt;div class="icon-item"&gt;</w:t>
      </w:r>
    </w:p>
    <w:p w14:paraId="29521E5F" w14:textId="77777777" w:rsidR="001E2732" w:rsidRDefault="009E0C70">
      <w:pPr>
        <w:pStyle w:val="SourceCode"/>
      </w:pPr>
      <w:r>
        <w:t xml:space="preserve">                &lt;i :class="'el-icon-' + item" /&gt;</w:t>
      </w:r>
    </w:p>
    <w:p w14:paraId="4E63E5DF" w14:textId="77777777" w:rsidR="001E2732" w:rsidRDefault="009E0C70">
      <w:pPr>
        <w:pStyle w:val="SourceCode"/>
      </w:pPr>
      <w:r>
        <w:t xml:space="preserve">                &lt;span&gt;{{ item }}&lt;/span&gt;</w:t>
      </w:r>
    </w:p>
    <w:p w14:paraId="6976812A" w14:textId="77777777" w:rsidR="001E2732" w:rsidRDefault="009E0C70">
      <w:pPr>
        <w:pStyle w:val="SourceCode"/>
      </w:pPr>
      <w:r>
        <w:t xml:space="preserve">              &lt;/div&gt;</w:t>
      </w:r>
    </w:p>
    <w:p w14:paraId="02460A58" w14:textId="77777777" w:rsidR="001E2732" w:rsidRDefault="009E0C70">
      <w:pPr>
        <w:pStyle w:val="SourceCode"/>
      </w:pPr>
      <w:r>
        <w:t xml:space="preserve">            &lt;/el-tooltip&gt;</w:t>
      </w:r>
    </w:p>
    <w:p w14:paraId="54077C87" w14:textId="77777777" w:rsidR="001E2732" w:rsidRDefault="009E0C70">
      <w:pPr>
        <w:pStyle w:val="SourceCode"/>
      </w:pPr>
      <w:r>
        <w:t xml:space="preserve">          &lt;/div&gt;</w:t>
      </w:r>
    </w:p>
    <w:p w14:paraId="3E41277A" w14:textId="77777777" w:rsidR="001E2732" w:rsidRDefault="009E0C70">
      <w:pPr>
        <w:pStyle w:val="SourceCode"/>
      </w:pPr>
      <w:r>
        <w:t xml:space="preserve">        &lt;/div&gt;</w:t>
      </w:r>
    </w:p>
    <w:p w14:paraId="64945B65" w14:textId="77777777" w:rsidR="001E2732" w:rsidRDefault="009E0C70">
      <w:pPr>
        <w:pStyle w:val="SourceCode"/>
      </w:pPr>
      <w:r>
        <w:t xml:space="preserve">      &lt;/el-tab-pane&gt;</w:t>
      </w:r>
    </w:p>
    <w:p w14:paraId="2A8316FF" w14:textId="77777777" w:rsidR="001E2732" w:rsidRDefault="009E0C70">
      <w:pPr>
        <w:pStyle w:val="SourceCode"/>
      </w:pPr>
      <w:r>
        <w:t xml:space="preserve">    &lt;/el-tabs&gt;</w:t>
      </w:r>
    </w:p>
    <w:p w14:paraId="0215FE4C" w14:textId="77777777" w:rsidR="001E2732" w:rsidRDefault="009E0C70">
      <w:pPr>
        <w:pStyle w:val="SourceCode"/>
      </w:pPr>
      <w:r>
        <w:t xml:space="preserve">  &lt;/div&gt;</w:t>
      </w:r>
    </w:p>
    <w:p w14:paraId="20C94BEE" w14:textId="77777777" w:rsidR="001E2732" w:rsidRDefault="009E0C70">
      <w:pPr>
        <w:pStyle w:val="SourceCode"/>
      </w:pPr>
      <w:r>
        <w:t>&lt;/template&gt;</w:t>
      </w:r>
    </w:p>
    <w:p w14:paraId="6572A448" w14:textId="77777777" w:rsidR="001E2732" w:rsidRDefault="001E2732">
      <w:pPr>
        <w:pStyle w:val="SourceCode"/>
      </w:pPr>
    </w:p>
    <w:p w14:paraId="7A153F2F" w14:textId="77777777" w:rsidR="001E2732" w:rsidRDefault="009E0C70">
      <w:pPr>
        <w:pStyle w:val="SourceCode"/>
      </w:pPr>
      <w:r>
        <w:t>&lt;script&gt;</w:t>
      </w:r>
    </w:p>
    <w:p w14:paraId="1C25F6E5" w14:textId="77777777" w:rsidR="001E2732" w:rsidRDefault="009E0C70">
      <w:pPr>
        <w:pStyle w:val="SourceCode"/>
      </w:pPr>
      <w:r>
        <w:t>import clipboard from '@/utils/clipboard'</w:t>
      </w:r>
    </w:p>
    <w:p w14:paraId="777D7CBD" w14:textId="77777777" w:rsidR="001E2732" w:rsidRDefault="009E0C70">
      <w:pPr>
        <w:pStyle w:val="SourceCode"/>
      </w:pPr>
      <w:r>
        <w:t>import svgIcons from './svg-icons'</w:t>
      </w:r>
    </w:p>
    <w:p w14:paraId="24275ECA" w14:textId="77777777" w:rsidR="001E2732" w:rsidRDefault="009E0C70">
      <w:pPr>
        <w:pStyle w:val="SourceCode"/>
      </w:pPr>
      <w:r>
        <w:t>import elementIcons from './element-icons'</w:t>
      </w:r>
    </w:p>
    <w:p w14:paraId="156C363D" w14:textId="77777777" w:rsidR="001E2732" w:rsidRDefault="001E2732">
      <w:pPr>
        <w:pStyle w:val="SourceCode"/>
      </w:pPr>
    </w:p>
    <w:p w14:paraId="7369873E" w14:textId="77777777" w:rsidR="001E2732" w:rsidRDefault="009E0C70">
      <w:pPr>
        <w:pStyle w:val="SourceCode"/>
      </w:pPr>
      <w:r>
        <w:t>export default {</w:t>
      </w:r>
    </w:p>
    <w:p w14:paraId="3276417F" w14:textId="77777777" w:rsidR="001E2732" w:rsidRDefault="009E0C70">
      <w:pPr>
        <w:pStyle w:val="SourceCode"/>
      </w:pPr>
      <w:r>
        <w:lastRenderedPageBreak/>
        <w:t xml:space="preserve">  name: 'Icons',</w:t>
      </w:r>
    </w:p>
    <w:p w14:paraId="7DBB753B" w14:textId="77777777" w:rsidR="001E2732" w:rsidRDefault="009E0C70">
      <w:pPr>
        <w:pStyle w:val="SourceCode"/>
      </w:pPr>
      <w:r>
        <w:t xml:space="preserve">  data() {</w:t>
      </w:r>
    </w:p>
    <w:p w14:paraId="1B8D5F4F" w14:textId="77777777" w:rsidR="001E2732" w:rsidRDefault="009E0C70">
      <w:pPr>
        <w:pStyle w:val="SourceCode"/>
      </w:pPr>
      <w:r>
        <w:t xml:space="preserve">    return {</w:t>
      </w:r>
    </w:p>
    <w:p w14:paraId="198E0B61" w14:textId="77777777" w:rsidR="001E2732" w:rsidRDefault="009E0C70">
      <w:pPr>
        <w:pStyle w:val="SourceCode"/>
      </w:pPr>
      <w:r>
        <w:t xml:space="preserve">      svgIcons,</w:t>
      </w:r>
    </w:p>
    <w:p w14:paraId="79574C1F" w14:textId="77777777" w:rsidR="001E2732" w:rsidRDefault="009E0C70">
      <w:pPr>
        <w:pStyle w:val="SourceCode"/>
      </w:pPr>
      <w:r>
        <w:t xml:space="preserve">      elementIcons</w:t>
      </w:r>
    </w:p>
    <w:p w14:paraId="251030D5" w14:textId="77777777" w:rsidR="001E2732" w:rsidRDefault="009E0C70">
      <w:pPr>
        <w:pStyle w:val="SourceCode"/>
      </w:pPr>
      <w:r>
        <w:t xml:space="preserve">    }</w:t>
      </w:r>
    </w:p>
    <w:p w14:paraId="792E20AF" w14:textId="77777777" w:rsidR="001E2732" w:rsidRDefault="009E0C70">
      <w:pPr>
        <w:pStyle w:val="SourceCode"/>
      </w:pPr>
      <w:r>
        <w:t xml:space="preserve">  },</w:t>
      </w:r>
    </w:p>
    <w:p w14:paraId="79A8DA73" w14:textId="77777777" w:rsidR="001E2732" w:rsidRDefault="009E0C70">
      <w:pPr>
        <w:pStyle w:val="SourceCode"/>
      </w:pPr>
      <w:r>
        <w:t xml:space="preserve">  methods: {</w:t>
      </w:r>
    </w:p>
    <w:p w14:paraId="5DD157CD" w14:textId="77777777" w:rsidR="001E2732" w:rsidRDefault="009E0C70">
      <w:pPr>
        <w:pStyle w:val="SourceCode"/>
      </w:pPr>
      <w:r>
        <w:t xml:space="preserve">    generateIconCode(symbol) {</w:t>
      </w:r>
    </w:p>
    <w:p w14:paraId="43222E36" w14:textId="77777777" w:rsidR="001E2732" w:rsidRDefault="009E0C70">
      <w:pPr>
        <w:pStyle w:val="SourceCode"/>
      </w:pPr>
      <w:r>
        <w:t xml:space="preserve">      return `&lt;svg-icon icon-class="${symbol}" /&gt;`</w:t>
      </w:r>
    </w:p>
    <w:p w14:paraId="1153A630" w14:textId="77777777" w:rsidR="001E2732" w:rsidRDefault="009E0C70">
      <w:pPr>
        <w:pStyle w:val="SourceCode"/>
      </w:pPr>
      <w:r>
        <w:t xml:space="preserve">    },</w:t>
      </w:r>
    </w:p>
    <w:p w14:paraId="511B2760" w14:textId="77777777" w:rsidR="001E2732" w:rsidRDefault="009E0C70">
      <w:pPr>
        <w:pStyle w:val="SourceCode"/>
      </w:pPr>
      <w:r>
        <w:t xml:space="preserve">    generateElementIconCode(symbol) {</w:t>
      </w:r>
    </w:p>
    <w:p w14:paraId="19C26099" w14:textId="77777777" w:rsidR="001E2732" w:rsidRDefault="009E0C70">
      <w:pPr>
        <w:pStyle w:val="SourceCode"/>
      </w:pPr>
      <w:r>
        <w:t xml:space="preserve">      return `&lt;i class="el-icon-${symbol}" /&gt;`</w:t>
      </w:r>
    </w:p>
    <w:p w14:paraId="51009570" w14:textId="77777777" w:rsidR="001E2732" w:rsidRDefault="009E0C70">
      <w:pPr>
        <w:pStyle w:val="SourceCode"/>
      </w:pPr>
      <w:r>
        <w:t xml:space="preserve">    },</w:t>
      </w:r>
    </w:p>
    <w:p w14:paraId="1E71CAF2" w14:textId="77777777" w:rsidR="001E2732" w:rsidRDefault="009E0C70">
      <w:pPr>
        <w:pStyle w:val="SourceCode"/>
      </w:pPr>
      <w:r>
        <w:t xml:space="preserve">    handleClipboard(text, event) {</w:t>
      </w:r>
    </w:p>
    <w:p w14:paraId="0E8376EA" w14:textId="77777777" w:rsidR="001E2732" w:rsidRDefault="009E0C70">
      <w:pPr>
        <w:pStyle w:val="SourceCode"/>
      </w:pPr>
      <w:r>
        <w:t xml:space="preserve">      clipboard(text, event)</w:t>
      </w:r>
    </w:p>
    <w:p w14:paraId="6475B00B" w14:textId="77777777" w:rsidR="001E2732" w:rsidRDefault="009E0C70">
      <w:pPr>
        <w:pStyle w:val="SourceCode"/>
      </w:pPr>
      <w:r>
        <w:t xml:space="preserve">    }</w:t>
      </w:r>
    </w:p>
    <w:p w14:paraId="11EF8950" w14:textId="77777777" w:rsidR="001E2732" w:rsidRDefault="009E0C70">
      <w:pPr>
        <w:pStyle w:val="SourceCode"/>
      </w:pPr>
      <w:r>
        <w:t xml:space="preserve">  }</w:t>
      </w:r>
    </w:p>
    <w:p w14:paraId="2D738A72" w14:textId="77777777" w:rsidR="001E2732" w:rsidRDefault="009E0C70">
      <w:pPr>
        <w:pStyle w:val="SourceCode"/>
      </w:pPr>
      <w:r>
        <w:t>}</w:t>
      </w:r>
    </w:p>
    <w:p w14:paraId="4492FCB9" w14:textId="77777777" w:rsidR="001E2732" w:rsidRDefault="009E0C70">
      <w:pPr>
        <w:pStyle w:val="SourceCode"/>
      </w:pPr>
      <w:r>
        <w:t>&lt;/script&gt;</w:t>
      </w:r>
    </w:p>
    <w:p w14:paraId="55F61FB8" w14:textId="77777777" w:rsidR="001E2732" w:rsidRDefault="001E2732">
      <w:pPr>
        <w:pStyle w:val="SourceCode"/>
      </w:pPr>
    </w:p>
    <w:p w14:paraId="5E2BBFDE" w14:textId="77777777" w:rsidR="001E2732" w:rsidRDefault="009E0C70">
      <w:pPr>
        <w:pStyle w:val="SourceCode"/>
      </w:pPr>
      <w:r>
        <w:t>&lt;style lang="scss" scoped&gt;</w:t>
      </w:r>
    </w:p>
    <w:p w14:paraId="4F6C8250" w14:textId="77777777" w:rsidR="001E2732" w:rsidRDefault="009E0C70">
      <w:pPr>
        <w:pStyle w:val="SourceCode"/>
      </w:pPr>
      <w:r>
        <w:t>.icons-container {</w:t>
      </w:r>
    </w:p>
    <w:p w14:paraId="10D008AA" w14:textId="77777777" w:rsidR="001E2732" w:rsidRDefault="009E0C70">
      <w:pPr>
        <w:pStyle w:val="SourceCode"/>
      </w:pPr>
      <w:r>
        <w:t xml:space="preserve">  margin: 10px 20px 0;</w:t>
      </w:r>
    </w:p>
    <w:p w14:paraId="17E90DD2" w14:textId="77777777" w:rsidR="001E2732" w:rsidRDefault="009E0C70">
      <w:pPr>
        <w:pStyle w:val="SourceCode"/>
      </w:pPr>
      <w:r>
        <w:t xml:space="preserve">  overflow: hidden;</w:t>
      </w:r>
    </w:p>
    <w:p w14:paraId="62C3DD45" w14:textId="77777777" w:rsidR="001E2732" w:rsidRDefault="001E2732">
      <w:pPr>
        <w:pStyle w:val="SourceCode"/>
      </w:pPr>
    </w:p>
    <w:p w14:paraId="0F0C91D0" w14:textId="77777777" w:rsidR="001E2732" w:rsidRDefault="009E0C70">
      <w:pPr>
        <w:pStyle w:val="SourceCode"/>
      </w:pPr>
      <w:r>
        <w:t xml:space="preserve">  .grid {</w:t>
      </w:r>
    </w:p>
    <w:p w14:paraId="704281B2" w14:textId="77777777" w:rsidR="001E2732" w:rsidRDefault="009E0C70">
      <w:pPr>
        <w:pStyle w:val="SourceCode"/>
      </w:pPr>
      <w:r>
        <w:t xml:space="preserve">    position: relative;</w:t>
      </w:r>
    </w:p>
    <w:p w14:paraId="42767F27" w14:textId="77777777" w:rsidR="001E2732" w:rsidRDefault="009E0C70">
      <w:pPr>
        <w:pStyle w:val="SourceCode"/>
      </w:pPr>
      <w:r>
        <w:t xml:space="preserve">    display: grid;</w:t>
      </w:r>
    </w:p>
    <w:p w14:paraId="56F8CDD0" w14:textId="77777777" w:rsidR="001E2732" w:rsidRDefault="009E0C70">
      <w:pPr>
        <w:pStyle w:val="SourceCode"/>
      </w:pPr>
      <w:r>
        <w:t xml:space="preserve">    grid-template-columns: repeat(auto-fill, minmax(120px, 1fr));</w:t>
      </w:r>
    </w:p>
    <w:p w14:paraId="21FC8BD1" w14:textId="77777777" w:rsidR="001E2732" w:rsidRDefault="009E0C70">
      <w:pPr>
        <w:pStyle w:val="SourceCode"/>
      </w:pPr>
      <w:r>
        <w:t xml:space="preserve">  }</w:t>
      </w:r>
    </w:p>
    <w:p w14:paraId="708C8FF0" w14:textId="77777777" w:rsidR="001E2732" w:rsidRDefault="001E2732">
      <w:pPr>
        <w:pStyle w:val="SourceCode"/>
      </w:pPr>
    </w:p>
    <w:p w14:paraId="5B7AE12C" w14:textId="77777777" w:rsidR="001E2732" w:rsidRDefault="009E0C70">
      <w:pPr>
        <w:pStyle w:val="SourceCode"/>
      </w:pPr>
      <w:r>
        <w:t xml:space="preserve">  .icon-item {</w:t>
      </w:r>
    </w:p>
    <w:p w14:paraId="141D3FE9" w14:textId="77777777" w:rsidR="001E2732" w:rsidRDefault="009E0C70">
      <w:pPr>
        <w:pStyle w:val="SourceCode"/>
      </w:pPr>
      <w:r>
        <w:t xml:space="preserve">    margin: 20px;</w:t>
      </w:r>
    </w:p>
    <w:p w14:paraId="412988D7" w14:textId="77777777" w:rsidR="001E2732" w:rsidRDefault="009E0C70">
      <w:pPr>
        <w:pStyle w:val="SourceCode"/>
      </w:pPr>
      <w:r>
        <w:t xml:space="preserve">    height: 85px;</w:t>
      </w:r>
    </w:p>
    <w:p w14:paraId="7173669C" w14:textId="77777777" w:rsidR="001E2732" w:rsidRDefault="009E0C70">
      <w:pPr>
        <w:pStyle w:val="SourceCode"/>
      </w:pPr>
      <w:r>
        <w:t xml:space="preserve">    text-align: center;</w:t>
      </w:r>
    </w:p>
    <w:p w14:paraId="73346BF3" w14:textId="77777777" w:rsidR="001E2732" w:rsidRDefault="009E0C70">
      <w:pPr>
        <w:pStyle w:val="SourceCode"/>
      </w:pPr>
      <w:r>
        <w:lastRenderedPageBreak/>
        <w:t xml:space="preserve">    width: 100px;</w:t>
      </w:r>
    </w:p>
    <w:p w14:paraId="3D1E3E17" w14:textId="77777777" w:rsidR="001E2732" w:rsidRDefault="009E0C70">
      <w:pPr>
        <w:pStyle w:val="SourceCode"/>
      </w:pPr>
      <w:r>
        <w:t xml:space="preserve">    float: left;</w:t>
      </w:r>
    </w:p>
    <w:p w14:paraId="4C40D916" w14:textId="77777777" w:rsidR="001E2732" w:rsidRDefault="009E0C70">
      <w:pPr>
        <w:pStyle w:val="SourceCode"/>
      </w:pPr>
      <w:r>
        <w:t xml:space="preserve">    font-size: 30px;</w:t>
      </w:r>
    </w:p>
    <w:p w14:paraId="6ED50DEF" w14:textId="77777777" w:rsidR="001E2732" w:rsidRDefault="009E0C70">
      <w:pPr>
        <w:pStyle w:val="SourceCode"/>
      </w:pPr>
      <w:r>
        <w:t xml:space="preserve">    color: #24292e;</w:t>
      </w:r>
    </w:p>
    <w:p w14:paraId="7E848E12" w14:textId="77777777" w:rsidR="001E2732" w:rsidRDefault="009E0C70">
      <w:pPr>
        <w:pStyle w:val="SourceCode"/>
      </w:pPr>
      <w:r>
        <w:t xml:space="preserve">    cursor: pointer;</w:t>
      </w:r>
    </w:p>
    <w:p w14:paraId="3E4B394E" w14:textId="77777777" w:rsidR="001E2732" w:rsidRDefault="009E0C70">
      <w:pPr>
        <w:pStyle w:val="SourceCode"/>
      </w:pPr>
      <w:r>
        <w:t xml:space="preserve">  }</w:t>
      </w:r>
    </w:p>
    <w:p w14:paraId="66E24D69" w14:textId="77777777" w:rsidR="001E2732" w:rsidRDefault="001E2732">
      <w:pPr>
        <w:pStyle w:val="SourceCode"/>
      </w:pPr>
    </w:p>
    <w:p w14:paraId="12C09A73" w14:textId="77777777" w:rsidR="001E2732" w:rsidRDefault="009E0C70">
      <w:pPr>
        <w:pStyle w:val="SourceCode"/>
      </w:pPr>
      <w:r>
        <w:t xml:space="preserve">  span {</w:t>
      </w:r>
    </w:p>
    <w:p w14:paraId="01F1F770" w14:textId="77777777" w:rsidR="001E2732" w:rsidRDefault="009E0C70">
      <w:pPr>
        <w:pStyle w:val="SourceCode"/>
      </w:pPr>
      <w:r>
        <w:t xml:space="preserve">    display: block;</w:t>
      </w:r>
    </w:p>
    <w:p w14:paraId="3AAE2601" w14:textId="77777777" w:rsidR="001E2732" w:rsidRDefault="009E0C70">
      <w:pPr>
        <w:pStyle w:val="SourceCode"/>
      </w:pPr>
      <w:r>
        <w:t xml:space="preserve">    font-size: 16px;</w:t>
      </w:r>
    </w:p>
    <w:p w14:paraId="45F4D58C" w14:textId="77777777" w:rsidR="001E2732" w:rsidRDefault="009E0C70">
      <w:pPr>
        <w:pStyle w:val="SourceCode"/>
      </w:pPr>
      <w:r>
        <w:t xml:space="preserve">    margin-top: 10px;</w:t>
      </w:r>
    </w:p>
    <w:p w14:paraId="5CB13CE4" w14:textId="77777777" w:rsidR="001E2732" w:rsidRDefault="009E0C70">
      <w:pPr>
        <w:pStyle w:val="SourceCode"/>
      </w:pPr>
      <w:r>
        <w:t xml:space="preserve">  }</w:t>
      </w:r>
    </w:p>
    <w:p w14:paraId="1679D949" w14:textId="77777777" w:rsidR="001E2732" w:rsidRDefault="001E2732">
      <w:pPr>
        <w:pStyle w:val="SourceCode"/>
      </w:pPr>
    </w:p>
    <w:p w14:paraId="5B9192EB" w14:textId="77777777" w:rsidR="001E2732" w:rsidRDefault="009E0C70">
      <w:pPr>
        <w:pStyle w:val="SourceCode"/>
      </w:pPr>
      <w:r>
        <w:t xml:space="preserve">  .disabled {</w:t>
      </w:r>
    </w:p>
    <w:p w14:paraId="7ABE338F" w14:textId="77777777" w:rsidR="001E2732" w:rsidRDefault="009E0C70">
      <w:pPr>
        <w:pStyle w:val="SourceCode"/>
      </w:pPr>
      <w:r>
        <w:t xml:space="preserve">    pointer-events: none;</w:t>
      </w:r>
    </w:p>
    <w:p w14:paraId="6DCCEE41" w14:textId="77777777" w:rsidR="001E2732" w:rsidRDefault="009E0C70">
      <w:pPr>
        <w:pStyle w:val="SourceCode"/>
      </w:pPr>
      <w:r>
        <w:t xml:space="preserve">  }</w:t>
      </w:r>
    </w:p>
    <w:p w14:paraId="69DD36CF" w14:textId="77777777" w:rsidR="001E2732" w:rsidRDefault="009E0C70">
      <w:pPr>
        <w:pStyle w:val="SourceCode"/>
      </w:pPr>
      <w:r>
        <w:t>}</w:t>
      </w:r>
    </w:p>
    <w:p w14:paraId="668CA57F" w14:textId="77777777" w:rsidR="001E2732" w:rsidRDefault="009E0C70">
      <w:pPr>
        <w:pStyle w:val="SourceCode"/>
      </w:pPr>
      <w:r>
        <w:t>&lt;/style&gt;</w:t>
      </w:r>
    </w:p>
    <w:p w14:paraId="3CB5F478" w14:textId="77777777" w:rsidR="001E2732" w:rsidRDefault="009E0C70">
      <w:r>
        <w:t>大致封装完毕之后，开始引入测试</w:t>
      </w:r>
    </w:p>
    <w:p w14:paraId="2B7078AF" w14:textId="77777777" w:rsidR="001E2732" w:rsidRDefault="009E0C70">
      <w:pPr>
        <w:pStyle w:val="3"/>
      </w:pPr>
      <w:bookmarkStart w:id="108" w:name="542-组件测试"/>
      <w:bookmarkEnd w:id="108"/>
      <w:r>
        <w:t xml:space="preserve">5.4.2 </w:t>
      </w:r>
      <w:r>
        <w:t>组件测试</w:t>
      </w:r>
    </w:p>
    <w:p w14:paraId="14D2AA4B" w14:textId="77777777" w:rsidR="001E2732" w:rsidRDefault="009E0C70">
      <w:r>
        <w:t>在添加菜单的位置进行组件测试</w:t>
      </w:r>
    </w:p>
    <w:p w14:paraId="70DBB51E" w14:textId="77777777" w:rsidR="001E2732" w:rsidRDefault="009E0C70">
      <w:pPr>
        <w:pStyle w:val="SourceCodeLanguage"/>
      </w:pPr>
      <w:r>
        <w:t>html</w:t>
      </w:r>
    </w:p>
    <w:p w14:paraId="37C030BE" w14:textId="77777777" w:rsidR="001E2732" w:rsidRDefault="009E0C70">
      <w:pPr>
        <w:pStyle w:val="SourceCode"/>
      </w:pPr>
      <w:r>
        <w:t>&lt;el-popover</w:t>
      </w:r>
    </w:p>
    <w:p w14:paraId="631AB1C7" w14:textId="77777777" w:rsidR="001E2732" w:rsidRDefault="009E0C70">
      <w:pPr>
        <w:pStyle w:val="SourceCode"/>
      </w:pPr>
      <w:r>
        <w:t xml:space="preserve">              placement="bottom"</w:t>
      </w:r>
    </w:p>
    <w:p w14:paraId="12230772" w14:textId="77777777" w:rsidR="001E2732" w:rsidRDefault="009E0C70">
      <w:pPr>
        <w:pStyle w:val="SourceCode"/>
      </w:pPr>
      <w:r>
        <w:t xml:space="preserve">              title="</w:t>
      </w:r>
      <w:r>
        <w:t>选择图标</w:t>
      </w:r>
      <w:r>
        <w:t>"</w:t>
      </w:r>
    </w:p>
    <w:p w14:paraId="64E16652" w14:textId="77777777" w:rsidR="001E2732" w:rsidRDefault="009E0C70">
      <w:pPr>
        <w:pStyle w:val="SourceCode"/>
      </w:pPr>
      <w:r>
        <w:t xml:space="preserve">              width="400"</w:t>
      </w:r>
    </w:p>
    <w:p w14:paraId="361F43B0" w14:textId="77777777" w:rsidR="001E2732" w:rsidRDefault="009E0C70">
      <w:pPr>
        <w:pStyle w:val="SourceCode"/>
      </w:pPr>
      <w:r>
        <w:t xml:space="preserve">              trigger="click"</w:t>
      </w:r>
    </w:p>
    <w:p w14:paraId="68747FFE" w14:textId="77777777" w:rsidR="001E2732" w:rsidRDefault="009E0C70">
      <w:pPr>
        <w:pStyle w:val="SourceCode"/>
      </w:pPr>
      <w:r>
        <w:t xml:space="preserve">            &gt;</w:t>
      </w:r>
    </w:p>
    <w:p w14:paraId="585F10EF" w14:textId="77777777" w:rsidR="001E2732" w:rsidRDefault="009E0C70">
      <w:pPr>
        <w:pStyle w:val="SourceCode"/>
      </w:pPr>
      <w:r>
        <w:t xml:space="preserve">              &lt;div class="icon-content"&gt;</w:t>
      </w:r>
    </w:p>
    <w:p w14:paraId="52197C9C" w14:textId="77777777" w:rsidR="001E2732" w:rsidRDefault="009E0C70">
      <w:pPr>
        <w:pStyle w:val="SourceCode"/>
      </w:pPr>
      <w:r>
        <w:t xml:space="preserve">                &lt;select-icon /&gt;</w:t>
      </w:r>
    </w:p>
    <w:p w14:paraId="36CE5A11" w14:textId="77777777" w:rsidR="001E2732" w:rsidRDefault="009E0C70">
      <w:pPr>
        <w:pStyle w:val="SourceCode"/>
      </w:pPr>
      <w:r>
        <w:t xml:space="preserve">              &lt;/div&gt;</w:t>
      </w:r>
    </w:p>
    <w:p w14:paraId="25621F82" w14:textId="77777777" w:rsidR="001E2732" w:rsidRDefault="009E0C70">
      <w:pPr>
        <w:pStyle w:val="SourceCode"/>
      </w:pPr>
      <w:r>
        <w:t xml:space="preserve">              &lt;el-button slot="reference"&gt;click </w:t>
      </w:r>
      <w:r>
        <w:t>激活</w:t>
      </w:r>
      <w:r>
        <w:t>&lt;/el-button&gt;</w:t>
      </w:r>
    </w:p>
    <w:p w14:paraId="405F9631" w14:textId="77777777" w:rsidR="001E2732" w:rsidRDefault="009E0C70">
      <w:pPr>
        <w:pStyle w:val="SourceCode"/>
      </w:pPr>
      <w:r>
        <w:t xml:space="preserve">            &lt;/el-popover&gt;</w:t>
      </w:r>
    </w:p>
    <w:p w14:paraId="2E11B915" w14:textId="77777777" w:rsidR="001E2732" w:rsidRDefault="009E0C70">
      <w:pPr>
        <w:pStyle w:val="SourceCodeLanguage"/>
      </w:pPr>
      <w:r>
        <w:t>css</w:t>
      </w:r>
    </w:p>
    <w:p w14:paraId="78F627F4" w14:textId="77777777" w:rsidR="001E2732" w:rsidRDefault="009E0C70">
      <w:pPr>
        <w:pStyle w:val="SourceCode"/>
      </w:pPr>
      <w:r>
        <w:t>&lt;style scoped&gt;</w:t>
      </w:r>
    </w:p>
    <w:p w14:paraId="1667A6DE" w14:textId="77777777" w:rsidR="001E2732" w:rsidRDefault="009E0C70">
      <w:pPr>
        <w:pStyle w:val="SourceCode"/>
      </w:pPr>
      <w:r>
        <w:t>.icon-content {</w:t>
      </w:r>
    </w:p>
    <w:p w14:paraId="2179436E" w14:textId="77777777" w:rsidR="001E2732" w:rsidRDefault="009E0C70">
      <w:pPr>
        <w:pStyle w:val="SourceCode"/>
      </w:pPr>
      <w:r>
        <w:lastRenderedPageBreak/>
        <w:t xml:space="preserve">  max-height: 400px;</w:t>
      </w:r>
    </w:p>
    <w:p w14:paraId="441C8FF4" w14:textId="77777777" w:rsidR="001E2732" w:rsidRDefault="009E0C70">
      <w:pPr>
        <w:pStyle w:val="SourceCode"/>
      </w:pPr>
      <w:r>
        <w:t xml:space="preserve">  overflow-y: scroll;</w:t>
      </w:r>
    </w:p>
    <w:p w14:paraId="16CB57F0" w14:textId="77777777" w:rsidR="001E2732" w:rsidRDefault="009E0C70">
      <w:pPr>
        <w:pStyle w:val="SourceCode"/>
      </w:pPr>
      <w:r>
        <w:t>}</w:t>
      </w:r>
    </w:p>
    <w:p w14:paraId="11F952EE" w14:textId="77777777" w:rsidR="001E2732" w:rsidRDefault="009E0C70">
      <w:pPr>
        <w:pStyle w:val="SourceCode"/>
      </w:pPr>
      <w:r>
        <w:t>&lt;/style&gt;</w:t>
      </w:r>
    </w:p>
    <w:p w14:paraId="24EF258A" w14:textId="77777777" w:rsidR="001E2732" w:rsidRDefault="009E0C70">
      <w:r>
        <w:t>测试效果基本没问题，下面就是对组件样式进行微调了</w:t>
      </w:r>
    </w:p>
    <w:p w14:paraId="057FF800" w14:textId="77777777" w:rsidR="001E2732" w:rsidRDefault="009E0C70">
      <w:pPr>
        <w:pStyle w:val="3"/>
      </w:pPr>
      <w:bookmarkStart w:id="109" w:name="543-样式调整"/>
      <w:bookmarkEnd w:id="109"/>
      <w:r>
        <w:t xml:space="preserve">5.4.3 </w:t>
      </w:r>
      <w:r>
        <w:t>样式调整</w:t>
      </w:r>
    </w:p>
    <w:p w14:paraId="1959DBD0" w14:textId="77777777" w:rsidR="001E2732" w:rsidRDefault="009E0C70">
      <w:r>
        <w:rPr>
          <w:rStyle w:val="VerbatimChar"/>
        </w:rPr>
        <w:t>vue-element-admin</w:t>
      </w:r>
      <w:r>
        <w:t xml:space="preserve"> </w:t>
      </w:r>
      <w:r>
        <w:t>提供了两种</w:t>
      </w:r>
      <w:r>
        <w:t>icon</w:t>
      </w:r>
      <w:r>
        <w:t>方案，因此我们需要同时兼容这两种</w:t>
      </w:r>
    </w:p>
    <w:p w14:paraId="27527CCD" w14:textId="77777777" w:rsidR="001E2732" w:rsidRDefault="009E0C70">
      <w:pPr>
        <w:pStyle w:val="SourceCodeLanguage"/>
      </w:pPr>
      <w:r>
        <w:t>vue</w:t>
      </w:r>
    </w:p>
    <w:p w14:paraId="228A8DD4" w14:textId="77777777" w:rsidR="001E2732" w:rsidRDefault="009E0C70">
      <w:pPr>
        <w:pStyle w:val="SourceCode"/>
      </w:pPr>
      <w:r>
        <w:t>&lt;template&gt;</w:t>
      </w:r>
    </w:p>
    <w:p w14:paraId="386FD130" w14:textId="77777777" w:rsidR="001E2732" w:rsidRDefault="009E0C70">
      <w:pPr>
        <w:pStyle w:val="SourceCode"/>
      </w:pPr>
      <w:r>
        <w:t xml:space="preserve">  &lt;div class="icons-container"&gt;</w:t>
      </w:r>
    </w:p>
    <w:p w14:paraId="34B8E9BE" w14:textId="77777777" w:rsidR="001E2732" w:rsidRDefault="009E0C70">
      <w:pPr>
        <w:pStyle w:val="SourceCode"/>
      </w:pPr>
      <w:r>
        <w:t xml:space="preserve">    &lt;div class="grid"&gt;</w:t>
      </w:r>
    </w:p>
    <w:p w14:paraId="34EBE68E" w14:textId="77777777" w:rsidR="001E2732" w:rsidRDefault="009E0C70">
      <w:pPr>
        <w:pStyle w:val="SourceCode"/>
      </w:pPr>
      <w:r>
        <w:t xml:space="preserve">      &lt;div v-for="item of elementIcons" :key="item"&gt;</w:t>
      </w:r>
    </w:p>
    <w:p w14:paraId="58F8A8D4" w14:textId="77777777" w:rsidR="001E2732" w:rsidRDefault="009E0C70">
      <w:pPr>
        <w:pStyle w:val="SourceCode"/>
      </w:pPr>
      <w:r>
        <w:t xml:space="preserve">        &lt;div class="icon-item" @click="selectIcon('el-icon-' + item)"&gt;</w:t>
      </w:r>
    </w:p>
    <w:p w14:paraId="5671C5A6" w14:textId="77777777" w:rsidR="001E2732" w:rsidRDefault="009E0C70">
      <w:pPr>
        <w:pStyle w:val="SourceCode"/>
      </w:pPr>
      <w:r>
        <w:t xml:space="preserve">          &lt;i :class="'el-icon-' + item" /&gt;</w:t>
      </w:r>
    </w:p>
    <w:p w14:paraId="65B85C13" w14:textId="77777777" w:rsidR="001E2732" w:rsidRDefault="009E0C70">
      <w:pPr>
        <w:pStyle w:val="SourceCode"/>
      </w:pPr>
      <w:r>
        <w:t xml:space="preserve">        &lt;/div&gt;</w:t>
      </w:r>
    </w:p>
    <w:p w14:paraId="6CB13EE2" w14:textId="77777777" w:rsidR="001E2732" w:rsidRDefault="009E0C70">
      <w:pPr>
        <w:pStyle w:val="SourceCode"/>
      </w:pPr>
      <w:r>
        <w:t xml:space="preserve">      &lt;/div&gt;</w:t>
      </w:r>
    </w:p>
    <w:p w14:paraId="66C65936" w14:textId="77777777" w:rsidR="001E2732" w:rsidRDefault="009E0C70">
      <w:pPr>
        <w:pStyle w:val="SourceCode"/>
      </w:pPr>
      <w:r>
        <w:t xml:space="preserve">    &lt;/div&gt;</w:t>
      </w:r>
    </w:p>
    <w:p w14:paraId="62596939" w14:textId="77777777" w:rsidR="001E2732" w:rsidRDefault="009E0C70">
      <w:pPr>
        <w:pStyle w:val="SourceCode"/>
      </w:pPr>
      <w:r>
        <w:t xml:space="preserve">    &lt;div class="grid"&gt;</w:t>
      </w:r>
    </w:p>
    <w:p w14:paraId="1B268C2C" w14:textId="77777777" w:rsidR="001E2732" w:rsidRDefault="009E0C70">
      <w:pPr>
        <w:pStyle w:val="SourceCode"/>
      </w:pPr>
      <w:r>
        <w:t xml:space="preserve">      &lt;div v-for="item of svgIcons" :key="item"&gt;</w:t>
      </w:r>
    </w:p>
    <w:p w14:paraId="30DC2D02" w14:textId="77777777" w:rsidR="001E2732" w:rsidRDefault="009E0C70">
      <w:pPr>
        <w:pStyle w:val="SourceCode"/>
      </w:pPr>
      <w:r>
        <w:t xml:space="preserve">        &lt;div class="icon-item" @click="selectIcon(item)"&gt;</w:t>
      </w:r>
    </w:p>
    <w:p w14:paraId="09B761F9" w14:textId="77777777" w:rsidR="001E2732" w:rsidRDefault="009E0C70">
      <w:pPr>
        <w:pStyle w:val="SourceCode"/>
      </w:pPr>
      <w:r>
        <w:t xml:space="preserve">          &lt;svg-icon :icon-class="item" class-name="disabled" /&gt;</w:t>
      </w:r>
    </w:p>
    <w:p w14:paraId="5B36426E" w14:textId="77777777" w:rsidR="001E2732" w:rsidRDefault="009E0C70">
      <w:pPr>
        <w:pStyle w:val="SourceCode"/>
      </w:pPr>
      <w:r>
        <w:t xml:space="preserve">        &lt;/div&gt;</w:t>
      </w:r>
    </w:p>
    <w:p w14:paraId="4B9F5FE9" w14:textId="77777777" w:rsidR="001E2732" w:rsidRDefault="009E0C70">
      <w:pPr>
        <w:pStyle w:val="SourceCode"/>
      </w:pPr>
      <w:r>
        <w:t xml:space="preserve">      &lt;/div&gt;</w:t>
      </w:r>
    </w:p>
    <w:p w14:paraId="3C2F4157" w14:textId="77777777" w:rsidR="001E2732" w:rsidRDefault="009E0C70">
      <w:pPr>
        <w:pStyle w:val="SourceCode"/>
      </w:pPr>
      <w:r>
        <w:t xml:space="preserve">    &lt;/div&gt;</w:t>
      </w:r>
    </w:p>
    <w:p w14:paraId="7BEA7C52" w14:textId="77777777" w:rsidR="001E2732" w:rsidRDefault="009E0C70">
      <w:pPr>
        <w:pStyle w:val="SourceCode"/>
      </w:pPr>
      <w:r>
        <w:t xml:space="preserve">  &lt;/div&gt;</w:t>
      </w:r>
    </w:p>
    <w:p w14:paraId="6DB04E32" w14:textId="77777777" w:rsidR="001E2732" w:rsidRDefault="009E0C70">
      <w:pPr>
        <w:pStyle w:val="SourceCode"/>
      </w:pPr>
      <w:r>
        <w:t>&lt;/template&gt;</w:t>
      </w:r>
    </w:p>
    <w:p w14:paraId="1FB4D079" w14:textId="77777777" w:rsidR="001E2732" w:rsidRDefault="001E2732">
      <w:pPr>
        <w:pStyle w:val="SourceCode"/>
      </w:pPr>
    </w:p>
    <w:p w14:paraId="76AE729E" w14:textId="77777777" w:rsidR="001E2732" w:rsidRDefault="009E0C70">
      <w:pPr>
        <w:pStyle w:val="SourceCode"/>
      </w:pPr>
      <w:r>
        <w:t>&lt;script&gt;</w:t>
      </w:r>
    </w:p>
    <w:p w14:paraId="1D700E3D" w14:textId="77777777" w:rsidR="001E2732" w:rsidRDefault="009E0C70">
      <w:pPr>
        <w:pStyle w:val="SourceCode"/>
      </w:pPr>
      <w:r>
        <w:t>import svgIcons from './svg-icons'</w:t>
      </w:r>
    </w:p>
    <w:p w14:paraId="6EDEF0EE" w14:textId="77777777" w:rsidR="001E2732" w:rsidRDefault="009E0C70">
      <w:pPr>
        <w:pStyle w:val="SourceCode"/>
      </w:pPr>
      <w:r>
        <w:t>import elementIcons from './element-icons'</w:t>
      </w:r>
    </w:p>
    <w:p w14:paraId="79CDD231" w14:textId="77777777" w:rsidR="001E2732" w:rsidRDefault="001E2732">
      <w:pPr>
        <w:pStyle w:val="SourceCode"/>
      </w:pPr>
    </w:p>
    <w:p w14:paraId="6805AC31" w14:textId="77777777" w:rsidR="001E2732" w:rsidRDefault="009E0C70">
      <w:pPr>
        <w:pStyle w:val="SourceCode"/>
      </w:pPr>
      <w:r>
        <w:t>export default {</w:t>
      </w:r>
    </w:p>
    <w:p w14:paraId="3CABC086" w14:textId="77777777" w:rsidR="001E2732" w:rsidRDefault="009E0C70">
      <w:pPr>
        <w:pStyle w:val="SourceCode"/>
      </w:pPr>
      <w:r>
        <w:t xml:space="preserve">  name: 'Icons',</w:t>
      </w:r>
    </w:p>
    <w:p w14:paraId="24059DA9" w14:textId="77777777" w:rsidR="001E2732" w:rsidRDefault="009E0C70">
      <w:pPr>
        <w:pStyle w:val="SourceCode"/>
      </w:pPr>
      <w:r>
        <w:t xml:space="preserve">  data() {</w:t>
      </w:r>
    </w:p>
    <w:p w14:paraId="067E3317" w14:textId="77777777" w:rsidR="001E2732" w:rsidRDefault="009E0C70">
      <w:pPr>
        <w:pStyle w:val="SourceCode"/>
      </w:pPr>
      <w:r>
        <w:t xml:space="preserve">    return {</w:t>
      </w:r>
    </w:p>
    <w:p w14:paraId="327AB2E7" w14:textId="77777777" w:rsidR="001E2732" w:rsidRDefault="009E0C70">
      <w:pPr>
        <w:pStyle w:val="SourceCode"/>
      </w:pPr>
      <w:r>
        <w:t xml:space="preserve">      svgIcons,</w:t>
      </w:r>
    </w:p>
    <w:p w14:paraId="282E0E94" w14:textId="77777777" w:rsidR="001E2732" w:rsidRDefault="009E0C70">
      <w:pPr>
        <w:pStyle w:val="SourceCode"/>
      </w:pPr>
      <w:r>
        <w:lastRenderedPageBreak/>
        <w:t xml:space="preserve">      elementIcons</w:t>
      </w:r>
    </w:p>
    <w:p w14:paraId="09F20242" w14:textId="77777777" w:rsidR="001E2732" w:rsidRDefault="009E0C70">
      <w:pPr>
        <w:pStyle w:val="SourceCode"/>
      </w:pPr>
      <w:r>
        <w:t xml:space="preserve">    }</w:t>
      </w:r>
    </w:p>
    <w:p w14:paraId="244D6430" w14:textId="77777777" w:rsidR="001E2732" w:rsidRDefault="009E0C70">
      <w:pPr>
        <w:pStyle w:val="SourceCode"/>
      </w:pPr>
      <w:r>
        <w:t xml:space="preserve">  },</w:t>
      </w:r>
    </w:p>
    <w:p w14:paraId="4809407B" w14:textId="77777777" w:rsidR="001E2732" w:rsidRDefault="009E0C70">
      <w:pPr>
        <w:pStyle w:val="SourceCode"/>
      </w:pPr>
      <w:r>
        <w:t xml:space="preserve">  methods: {</w:t>
      </w:r>
    </w:p>
    <w:p w14:paraId="25FB8D9F" w14:textId="77777777" w:rsidR="001E2732" w:rsidRDefault="009E0C70">
      <w:pPr>
        <w:pStyle w:val="SourceCode"/>
      </w:pPr>
      <w:r>
        <w:t xml:space="preserve">    selectIcon(icon) {</w:t>
      </w:r>
    </w:p>
    <w:p w14:paraId="3E74C58F" w14:textId="77777777" w:rsidR="001E2732" w:rsidRDefault="009E0C70">
      <w:pPr>
        <w:pStyle w:val="SourceCode"/>
      </w:pPr>
      <w:r>
        <w:t xml:space="preserve">      this.$emit('checkIcon', icon)</w:t>
      </w:r>
    </w:p>
    <w:p w14:paraId="20CBCCA7" w14:textId="77777777" w:rsidR="001E2732" w:rsidRDefault="009E0C70">
      <w:pPr>
        <w:pStyle w:val="SourceCode"/>
      </w:pPr>
      <w:r>
        <w:t xml:space="preserve">    }</w:t>
      </w:r>
    </w:p>
    <w:p w14:paraId="4576E401" w14:textId="77777777" w:rsidR="001E2732" w:rsidRDefault="009E0C70">
      <w:pPr>
        <w:pStyle w:val="SourceCode"/>
      </w:pPr>
      <w:r>
        <w:t xml:space="preserve">  }</w:t>
      </w:r>
    </w:p>
    <w:p w14:paraId="7D15E32F" w14:textId="77777777" w:rsidR="001E2732" w:rsidRDefault="009E0C70">
      <w:pPr>
        <w:pStyle w:val="SourceCode"/>
      </w:pPr>
      <w:r>
        <w:t>}</w:t>
      </w:r>
    </w:p>
    <w:p w14:paraId="4BB986B2" w14:textId="77777777" w:rsidR="001E2732" w:rsidRDefault="009E0C70">
      <w:pPr>
        <w:pStyle w:val="SourceCode"/>
      </w:pPr>
      <w:r>
        <w:t>&lt;/script&gt;</w:t>
      </w:r>
    </w:p>
    <w:p w14:paraId="277147FC" w14:textId="77777777" w:rsidR="001E2732" w:rsidRDefault="001E2732">
      <w:pPr>
        <w:pStyle w:val="SourceCode"/>
      </w:pPr>
    </w:p>
    <w:p w14:paraId="3FE368E9" w14:textId="77777777" w:rsidR="001E2732" w:rsidRDefault="009E0C70">
      <w:pPr>
        <w:pStyle w:val="SourceCode"/>
      </w:pPr>
      <w:r>
        <w:t>&lt;style lang="scss" scoped&gt;</w:t>
      </w:r>
    </w:p>
    <w:p w14:paraId="123C8EBC" w14:textId="77777777" w:rsidR="001E2732" w:rsidRDefault="009E0C70">
      <w:pPr>
        <w:pStyle w:val="SourceCode"/>
      </w:pPr>
      <w:r>
        <w:t>.icons-container {</w:t>
      </w:r>
    </w:p>
    <w:p w14:paraId="383C7ED7" w14:textId="77777777" w:rsidR="001E2732" w:rsidRDefault="009E0C70">
      <w:pPr>
        <w:pStyle w:val="SourceCode"/>
      </w:pPr>
      <w:r>
        <w:t xml:space="preserve">  overflow: hidden;</w:t>
      </w:r>
    </w:p>
    <w:p w14:paraId="03DACEF5" w14:textId="77777777" w:rsidR="001E2732" w:rsidRDefault="001E2732">
      <w:pPr>
        <w:pStyle w:val="SourceCode"/>
      </w:pPr>
    </w:p>
    <w:p w14:paraId="7C42401A" w14:textId="77777777" w:rsidR="001E2732" w:rsidRDefault="009E0C70">
      <w:pPr>
        <w:pStyle w:val="SourceCode"/>
      </w:pPr>
      <w:r>
        <w:t xml:space="preserve">  .grid {</w:t>
      </w:r>
    </w:p>
    <w:p w14:paraId="14A22101" w14:textId="77777777" w:rsidR="001E2732" w:rsidRDefault="009E0C70">
      <w:pPr>
        <w:pStyle w:val="SourceCode"/>
      </w:pPr>
      <w:r>
        <w:t xml:space="preserve">    position: relative;</w:t>
      </w:r>
    </w:p>
    <w:p w14:paraId="2AD8EB12" w14:textId="77777777" w:rsidR="001E2732" w:rsidRDefault="009E0C70">
      <w:pPr>
        <w:pStyle w:val="SourceCode"/>
      </w:pPr>
      <w:r>
        <w:t xml:space="preserve">    display: grid;</w:t>
      </w:r>
    </w:p>
    <w:p w14:paraId="5EBEE4DC" w14:textId="77777777" w:rsidR="001E2732" w:rsidRDefault="009E0C70">
      <w:pPr>
        <w:pStyle w:val="SourceCode"/>
      </w:pPr>
      <w:r>
        <w:t xml:space="preserve">    grid-template-columns: repeat(auto-fill, minmax(40px, 1fr));</w:t>
      </w:r>
    </w:p>
    <w:p w14:paraId="5C5EA529" w14:textId="77777777" w:rsidR="001E2732" w:rsidRDefault="009E0C70">
      <w:pPr>
        <w:pStyle w:val="SourceCode"/>
      </w:pPr>
      <w:r>
        <w:t xml:space="preserve">  }</w:t>
      </w:r>
    </w:p>
    <w:p w14:paraId="35F2FC8C" w14:textId="77777777" w:rsidR="001E2732" w:rsidRDefault="001E2732">
      <w:pPr>
        <w:pStyle w:val="SourceCode"/>
      </w:pPr>
    </w:p>
    <w:p w14:paraId="45CF5ADB" w14:textId="77777777" w:rsidR="001E2732" w:rsidRDefault="009E0C70">
      <w:pPr>
        <w:pStyle w:val="SourceCode"/>
      </w:pPr>
      <w:r>
        <w:t xml:space="preserve">  .icon-item {</w:t>
      </w:r>
    </w:p>
    <w:p w14:paraId="3EDD4EC9" w14:textId="77777777" w:rsidR="001E2732" w:rsidRDefault="009E0C70">
      <w:pPr>
        <w:pStyle w:val="SourceCode"/>
      </w:pPr>
      <w:r>
        <w:t xml:space="preserve">    height: 40px;</w:t>
      </w:r>
    </w:p>
    <w:p w14:paraId="4B245CF2" w14:textId="77777777" w:rsidR="001E2732" w:rsidRDefault="009E0C70">
      <w:pPr>
        <w:pStyle w:val="SourceCode"/>
      </w:pPr>
      <w:r>
        <w:t xml:space="preserve">    text-align: center;</w:t>
      </w:r>
    </w:p>
    <w:p w14:paraId="4D0E8748" w14:textId="77777777" w:rsidR="001E2732" w:rsidRDefault="009E0C70">
      <w:pPr>
        <w:pStyle w:val="SourceCode"/>
      </w:pPr>
      <w:r>
        <w:t xml:space="preserve">    width: 40px;</w:t>
      </w:r>
    </w:p>
    <w:p w14:paraId="4168A70E" w14:textId="77777777" w:rsidR="001E2732" w:rsidRDefault="009E0C70">
      <w:pPr>
        <w:pStyle w:val="SourceCode"/>
      </w:pPr>
      <w:r>
        <w:t xml:space="preserve">    float: left;</w:t>
      </w:r>
    </w:p>
    <w:p w14:paraId="66DD8C04" w14:textId="77777777" w:rsidR="001E2732" w:rsidRDefault="009E0C70">
      <w:pPr>
        <w:pStyle w:val="SourceCode"/>
      </w:pPr>
      <w:r>
        <w:t xml:space="preserve">    font-size: 30px;</w:t>
      </w:r>
    </w:p>
    <w:p w14:paraId="5C515DAD" w14:textId="77777777" w:rsidR="001E2732" w:rsidRDefault="009E0C70">
      <w:pPr>
        <w:pStyle w:val="SourceCode"/>
      </w:pPr>
      <w:r>
        <w:t xml:space="preserve">    color: #24292e;</w:t>
      </w:r>
    </w:p>
    <w:p w14:paraId="3883A917" w14:textId="77777777" w:rsidR="001E2732" w:rsidRDefault="009E0C70">
      <w:pPr>
        <w:pStyle w:val="SourceCode"/>
      </w:pPr>
      <w:r>
        <w:t xml:space="preserve">    cursor: pointer;</w:t>
      </w:r>
    </w:p>
    <w:p w14:paraId="2DFA98C5" w14:textId="77777777" w:rsidR="001E2732" w:rsidRDefault="009E0C70">
      <w:pPr>
        <w:pStyle w:val="SourceCode"/>
      </w:pPr>
      <w:r>
        <w:t xml:space="preserve">  }</w:t>
      </w:r>
    </w:p>
    <w:p w14:paraId="01C38700" w14:textId="77777777" w:rsidR="001E2732" w:rsidRDefault="001E2732">
      <w:pPr>
        <w:pStyle w:val="SourceCode"/>
      </w:pPr>
    </w:p>
    <w:p w14:paraId="451EBEC7" w14:textId="77777777" w:rsidR="001E2732" w:rsidRDefault="009E0C70">
      <w:pPr>
        <w:pStyle w:val="SourceCode"/>
      </w:pPr>
      <w:r>
        <w:t xml:space="preserve">  span {</w:t>
      </w:r>
    </w:p>
    <w:p w14:paraId="47899F7A" w14:textId="77777777" w:rsidR="001E2732" w:rsidRDefault="009E0C70">
      <w:pPr>
        <w:pStyle w:val="SourceCode"/>
      </w:pPr>
      <w:r>
        <w:t xml:space="preserve">    display: block;</w:t>
      </w:r>
    </w:p>
    <w:p w14:paraId="05B7EB3B" w14:textId="77777777" w:rsidR="001E2732" w:rsidRDefault="009E0C70">
      <w:pPr>
        <w:pStyle w:val="SourceCode"/>
      </w:pPr>
      <w:r>
        <w:t xml:space="preserve">    font-size: 16px;</w:t>
      </w:r>
    </w:p>
    <w:p w14:paraId="7BC7FD16" w14:textId="77777777" w:rsidR="001E2732" w:rsidRDefault="009E0C70">
      <w:pPr>
        <w:pStyle w:val="SourceCode"/>
      </w:pPr>
      <w:r>
        <w:t xml:space="preserve">    margin-top: 10px;</w:t>
      </w:r>
    </w:p>
    <w:p w14:paraId="42454036" w14:textId="77777777" w:rsidR="001E2732" w:rsidRDefault="009E0C70">
      <w:pPr>
        <w:pStyle w:val="SourceCode"/>
      </w:pPr>
      <w:r>
        <w:t xml:space="preserve">  }</w:t>
      </w:r>
    </w:p>
    <w:p w14:paraId="75BD1DF9" w14:textId="77777777" w:rsidR="001E2732" w:rsidRDefault="001E2732">
      <w:pPr>
        <w:pStyle w:val="SourceCode"/>
      </w:pPr>
    </w:p>
    <w:p w14:paraId="7333C8CC" w14:textId="77777777" w:rsidR="001E2732" w:rsidRDefault="009E0C70">
      <w:pPr>
        <w:pStyle w:val="SourceCode"/>
      </w:pPr>
      <w:r>
        <w:t xml:space="preserve">  .disabled {</w:t>
      </w:r>
    </w:p>
    <w:p w14:paraId="24AB3751" w14:textId="77777777" w:rsidR="001E2732" w:rsidRDefault="009E0C70">
      <w:pPr>
        <w:pStyle w:val="SourceCode"/>
      </w:pPr>
      <w:r>
        <w:t xml:space="preserve">    pointer-events: none;</w:t>
      </w:r>
    </w:p>
    <w:p w14:paraId="5775E5FB" w14:textId="77777777" w:rsidR="001E2732" w:rsidRDefault="009E0C70">
      <w:pPr>
        <w:pStyle w:val="SourceCode"/>
      </w:pPr>
      <w:r>
        <w:t xml:space="preserve">  }</w:t>
      </w:r>
    </w:p>
    <w:p w14:paraId="6104B9EE" w14:textId="77777777" w:rsidR="001E2732" w:rsidRDefault="009E0C70">
      <w:pPr>
        <w:pStyle w:val="SourceCode"/>
      </w:pPr>
      <w:r>
        <w:t>}</w:t>
      </w:r>
    </w:p>
    <w:p w14:paraId="0D5DC0F2" w14:textId="77777777" w:rsidR="001E2732" w:rsidRDefault="009E0C70">
      <w:pPr>
        <w:pStyle w:val="SourceCode"/>
      </w:pPr>
      <w:r>
        <w:t>&lt;/style&gt;</w:t>
      </w:r>
    </w:p>
    <w:p w14:paraId="60BFC374" w14:textId="77777777" w:rsidR="001E2732" w:rsidRDefault="009E0C70">
      <w:pPr>
        <w:pStyle w:val="3"/>
      </w:pPr>
      <w:bookmarkStart w:id="110" w:name="544-组件调用"/>
      <w:bookmarkEnd w:id="110"/>
      <w:r>
        <w:t xml:space="preserve">5.4.4 </w:t>
      </w:r>
      <w:r>
        <w:t>组件调用</w:t>
      </w:r>
    </w:p>
    <w:p w14:paraId="37BA142E" w14:textId="77777777" w:rsidR="001E2732" w:rsidRDefault="009E0C70">
      <w:r>
        <w:t>调用方代码</w:t>
      </w:r>
    </w:p>
    <w:p w14:paraId="78A4F6C8" w14:textId="77777777" w:rsidR="001E2732" w:rsidRDefault="009E0C70">
      <w:pPr>
        <w:pStyle w:val="SourceCodeLanguage"/>
      </w:pPr>
      <w:r>
        <w:t>vue</w:t>
      </w:r>
    </w:p>
    <w:p w14:paraId="6B9C6132" w14:textId="77777777" w:rsidR="001E2732" w:rsidRDefault="009E0C70">
      <w:pPr>
        <w:pStyle w:val="SourceCode"/>
      </w:pPr>
      <w:r>
        <w:t>&lt;el-popover</w:t>
      </w:r>
    </w:p>
    <w:p w14:paraId="6949B5D2" w14:textId="77777777" w:rsidR="001E2732" w:rsidRDefault="009E0C70">
      <w:pPr>
        <w:pStyle w:val="SourceCode"/>
      </w:pPr>
      <w:r>
        <w:t xml:space="preserve">              placement="bottom"</w:t>
      </w:r>
    </w:p>
    <w:p w14:paraId="4BD12077" w14:textId="77777777" w:rsidR="001E2732" w:rsidRDefault="009E0C70">
      <w:pPr>
        <w:pStyle w:val="SourceCode"/>
      </w:pPr>
      <w:r>
        <w:t xml:space="preserve">              title="</w:t>
      </w:r>
      <w:r>
        <w:t>选择图标</w:t>
      </w:r>
      <w:r>
        <w:t>"</w:t>
      </w:r>
    </w:p>
    <w:p w14:paraId="30D753A4" w14:textId="77777777" w:rsidR="001E2732" w:rsidRDefault="009E0C70">
      <w:pPr>
        <w:pStyle w:val="SourceCode"/>
      </w:pPr>
      <w:r>
        <w:t xml:space="preserve">              width="400"</w:t>
      </w:r>
    </w:p>
    <w:p w14:paraId="4FB08F52" w14:textId="77777777" w:rsidR="001E2732" w:rsidRDefault="009E0C70">
      <w:pPr>
        <w:pStyle w:val="SourceCode"/>
      </w:pPr>
      <w:r>
        <w:t xml:space="preserve">              trigger="click"</w:t>
      </w:r>
    </w:p>
    <w:p w14:paraId="43772756" w14:textId="77777777" w:rsidR="001E2732" w:rsidRDefault="009E0C70">
      <w:pPr>
        <w:pStyle w:val="SourceCode"/>
      </w:pPr>
      <w:r>
        <w:t xml:space="preserve">            &gt;</w:t>
      </w:r>
    </w:p>
    <w:p w14:paraId="4D2CF352" w14:textId="77777777" w:rsidR="001E2732" w:rsidRDefault="009E0C70">
      <w:pPr>
        <w:pStyle w:val="SourceCode"/>
      </w:pPr>
      <w:r>
        <w:t xml:space="preserve">              &lt;div class="icon-content"&gt;</w:t>
      </w:r>
    </w:p>
    <w:p w14:paraId="507F6BE7" w14:textId="77777777" w:rsidR="001E2732" w:rsidRDefault="009E0C70">
      <w:pPr>
        <w:pStyle w:val="SourceCode"/>
      </w:pPr>
      <w:r>
        <w:t xml:space="preserve">                &lt;select-icon @checkIcon="checkIcon" /&gt;</w:t>
      </w:r>
    </w:p>
    <w:p w14:paraId="435B51F6" w14:textId="77777777" w:rsidR="001E2732" w:rsidRDefault="009E0C70">
      <w:pPr>
        <w:pStyle w:val="SourceCode"/>
      </w:pPr>
      <w:r>
        <w:t xml:space="preserve">              &lt;/div&gt;</w:t>
      </w:r>
    </w:p>
    <w:p w14:paraId="21642A6D" w14:textId="77777777" w:rsidR="001E2732" w:rsidRDefault="009E0C70">
      <w:pPr>
        <w:pStyle w:val="SourceCode"/>
      </w:pPr>
      <w:r>
        <w:t xml:space="preserve">              &lt;el-button v-if="!menu.menuIcon" slot="reference"&gt;</w:t>
      </w:r>
      <w:r>
        <w:t>选择</w:t>
      </w:r>
      <w:r>
        <w:t>&lt;/el-button&gt;</w:t>
      </w:r>
    </w:p>
    <w:p w14:paraId="1ABC6C32" w14:textId="77777777" w:rsidR="001E2732" w:rsidRDefault="009E0C70">
      <w:pPr>
        <w:pStyle w:val="SourceCode"/>
      </w:pPr>
      <w:r>
        <w:t xml:space="preserve">              &lt;el-button v-else-if="menu.menuIcon.indexOf('el-icon') &gt;= 0" slot="reference" :icon="menu.menuIcon"&gt;</w:t>
      </w:r>
      <w:r>
        <w:t>选择</w:t>
      </w:r>
      <w:r>
        <w:t>&lt;/el-button&gt;</w:t>
      </w:r>
    </w:p>
    <w:p w14:paraId="498F7069" w14:textId="77777777" w:rsidR="001E2732" w:rsidRDefault="009E0C70">
      <w:pPr>
        <w:pStyle w:val="SourceCode"/>
      </w:pPr>
      <w:r>
        <w:t xml:space="preserve">              &lt;el-button v-else slot="reference"&gt;&lt;svg-icon :icon-class="menu.menuIcon" class-name="disabled" /&gt; </w:t>
      </w:r>
      <w:r>
        <w:t>选择</w:t>
      </w:r>
      <w:r>
        <w:t>&lt;/el-button&gt;</w:t>
      </w:r>
    </w:p>
    <w:p w14:paraId="1ED85978" w14:textId="77777777" w:rsidR="001E2732" w:rsidRDefault="009E0C70">
      <w:pPr>
        <w:pStyle w:val="SourceCode"/>
      </w:pPr>
      <w:r>
        <w:t xml:space="preserve">            &lt;/el-popover&gt;</w:t>
      </w:r>
    </w:p>
    <w:p w14:paraId="6CED0497" w14:textId="77777777" w:rsidR="001E2732" w:rsidRDefault="001E2732">
      <w:pPr>
        <w:pStyle w:val="SourceCode"/>
      </w:pPr>
    </w:p>
    <w:p w14:paraId="5BD6174E" w14:textId="77777777" w:rsidR="001E2732" w:rsidRDefault="009E0C70">
      <w:pPr>
        <w:pStyle w:val="SourceCode"/>
      </w:pPr>
      <w:r>
        <w:t xml:space="preserve">    checkIcon(icon) {</w:t>
      </w:r>
    </w:p>
    <w:p w14:paraId="3F48EE51" w14:textId="77777777" w:rsidR="001E2732" w:rsidRDefault="009E0C70">
      <w:pPr>
        <w:pStyle w:val="SourceCode"/>
      </w:pPr>
      <w:r>
        <w:t xml:space="preserve">      console.log(icon)</w:t>
      </w:r>
    </w:p>
    <w:p w14:paraId="6BEB713D" w14:textId="77777777" w:rsidR="001E2732" w:rsidRDefault="009E0C70">
      <w:pPr>
        <w:pStyle w:val="SourceCode"/>
      </w:pPr>
      <w:r>
        <w:t xml:space="preserve">      this.$set(this.menu, 'menuIcon', icon)</w:t>
      </w:r>
    </w:p>
    <w:p w14:paraId="42642CDE" w14:textId="77777777" w:rsidR="001E2732" w:rsidRDefault="009E0C70">
      <w:pPr>
        <w:pStyle w:val="SourceCode"/>
      </w:pPr>
      <w:r>
        <w:t xml:space="preserve">    },</w:t>
      </w:r>
    </w:p>
    <w:p w14:paraId="181A164B" w14:textId="77777777" w:rsidR="001E2732" w:rsidRDefault="009E0C70">
      <w:pPr>
        <w:pStyle w:val="3"/>
      </w:pPr>
      <w:bookmarkStart w:id="111" w:name="545-最终封装"/>
      <w:bookmarkEnd w:id="111"/>
      <w:r>
        <w:t xml:space="preserve">5.4.5 </w:t>
      </w:r>
      <w:r>
        <w:t>最终封装</w:t>
      </w:r>
    </w:p>
    <w:p w14:paraId="3BD60653" w14:textId="77777777" w:rsidR="001E2732" w:rsidRDefault="009E0C70">
      <w:r>
        <w:t>至此我们封装基本告一段落。我们不难发现，事实上我们需要的仅仅是</w:t>
      </w:r>
      <w:r>
        <w:t xml:space="preserve"> </w:t>
      </w:r>
      <w:r>
        <w:rPr>
          <w:rStyle w:val="VerbatimChar"/>
        </w:rPr>
        <w:t>checkIcon</w:t>
      </w:r>
      <w:r>
        <w:t xml:space="preserve"> </w:t>
      </w:r>
      <w:r>
        <w:t>这个事件而已，至于你页面怎么交互，这是组件的工作，因此我们的业务代码也不必要关心按钮的切换。</w:t>
      </w:r>
    </w:p>
    <w:p w14:paraId="1CBD7825" w14:textId="77777777" w:rsidR="001E2732" w:rsidRDefault="009E0C70">
      <w:r>
        <w:t>我们可以把按钮也封装到组件中</w:t>
      </w:r>
    </w:p>
    <w:p w14:paraId="2BB6DCB0" w14:textId="77777777" w:rsidR="001E2732" w:rsidRDefault="009E0C70">
      <w:r>
        <w:t>组件代码</w:t>
      </w:r>
    </w:p>
    <w:p w14:paraId="213D1D16" w14:textId="77777777" w:rsidR="001E2732" w:rsidRDefault="009E0C70">
      <w:pPr>
        <w:pStyle w:val="SourceCodeLanguage"/>
      </w:pPr>
      <w:r>
        <w:lastRenderedPageBreak/>
        <w:t>vue</w:t>
      </w:r>
    </w:p>
    <w:p w14:paraId="4091A3F8" w14:textId="77777777" w:rsidR="001E2732" w:rsidRDefault="009E0C70">
      <w:pPr>
        <w:pStyle w:val="SourceCode"/>
      </w:pPr>
      <w:r>
        <w:t>&lt;template&gt;</w:t>
      </w:r>
    </w:p>
    <w:p w14:paraId="2E4C25CE" w14:textId="77777777" w:rsidR="001E2732" w:rsidRDefault="009E0C70">
      <w:pPr>
        <w:pStyle w:val="SourceCode"/>
      </w:pPr>
      <w:r>
        <w:t xml:space="preserve">  &lt;div&gt;</w:t>
      </w:r>
    </w:p>
    <w:p w14:paraId="3A5318F7" w14:textId="77777777" w:rsidR="001E2732" w:rsidRDefault="009E0C70">
      <w:pPr>
        <w:pStyle w:val="SourceCode"/>
      </w:pPr>
      <w:r>
        <w:t xml:space="preserve">    &lt;el-popover</w:t>
      </w:r>
    </w:p>
    <w:p w14:paraId="20F1A05D" w14:textId="77777777" w:rsidR="001E2732" w:rsidRDefault="009E0C70">
      <w:pPr>
        <w:pStyle w:val="SourceCode"/>
      </w:pPr>
      <w:r>
        <w:t xml:space="preserve">      v-model="visible"</w:t>
      </w:r>
    </w:p>
    <w:p w14:paraId="70A1C116" w14:textId="77777777" w:rsidR="001E2732" w:rsidRDefault="009E0C70">
      <w:pPr>
        <w:pStyle w:val="SourceCode"/>
      </w:pPr>
      <w:r>
        <w:t xml:space="preserve">      placement="bottom"</w:t>
      </w:r>
    </w:p>
    <w:p w14:paraId="087956C4" w14:textId="77777777" w:rsidR="001E2732" w:rsidRDefault="009E0C70">
      <w:pPr>
        <w:pStyle w:val="SourceCode"/>
      </w:pPr>
      <w:r>
        <w:t xml:space="preserve">      title="</w:t>
      </w:r>
      <w:r>
        <w:t>选择图标</w:t>
      </w:r>
      <w:r>
        <w:t>"</w:t>
      </w:r>
    </w:p>
    <w:p w14:paraId="320254BA" w14:textId="77777777" w:rsidR="001E2732" w:rsidRDefault="009E0C70">
      <w:pPr>
        <w:pStyle w:val="SourceCode"/>
      </w:pPr>
      <w:r>
        <w:t xml:space="preserve">      width="400"</w:t>
      </w:r>
    </w:p>
    <w:p w14:paraId="1E792DE7" w14:textId="77777777" w:rsidR="001E2732" w:rsidRDefault="009E0C70">
      <w:pPr>
        <w:pStyle w:val="SourceCode"/>
      </w:pPr>
      <w:r>
        <w:t xml:space="preserve">      trigger="manual"</w:t>
      </w:r>
    </w:p>
    <w:p w14:paraId="29E2B197" w14:textId="77777777" w:rsidR="001E2732" w:rsidRDefault="009E0C70">
      <w:pPr>
        <w:pStyle w:val="SourceCode"/>
      </w:pPr>
      <w:r>
        <w:t xml:space="preserve">    &gt;</w:t>
      </w:r>
    </w:p>
    <w:p w14:paraId="78C3A9F2" w14:textId="77777777" w:rsidR="001E2732" w:rsidRDefault="009E0C70">
      <w:pPr>
        <w:pStyle w:val="SourceCode"/>
      </w:pPr>
      <w:r>
        <w:t xml:space="preserve">      &lt;div class="icon-content"&gt;</w:t>
      </w:r>
    </w:p>
    <w:p w14:paraId="055B9CAF" w14:textId="77777777" w:rsidR="001E2732" w:rsidRDefault="009E0C70">
      <w:pPr>
        <w:pStyle w:val="SourceCode"/>
      </w:pPr>
      <w:r>
        <w:t xml:space="preserve">        &lt;div class="icons-container"&gt;</w:t>
      </w:r>
    </w:p>
    <w:p w14:paraId="26968B1D" w14:textId="77777777" w:rsidR="001E2732" w:rsidRDefault="009E0C70">
      <w:pPr>
        <w:pStyle w:val="SourceCode"/>
      </w:pPr>
      <w:r>
        <w:t xml:space="preserve">          &lt;div class="grid"&gt;</w:t>
      </w:r>
    </w:p>
    <w:p w14:paraId="7863B172" w14:textId="77777777" w:rsidR="001E2732" w:rsidRDefault="009E0C70">
      <w:pPr>
        <w:pStyle w:val="SourceCode"/>
      </w:pPr>
      <w:r>
        <w:t xml:space="preserve">            &lt;div v-for="item of elementIcons" :key="item"&gt;</w:t>
      </w:r>
    </w:p>
    <w:p w14:paraId="239B616B" w14:textId="77777777" w:rsidR="001E2732" w:rsidRDefault="009E0C70">
      <w:pPr>
        <w:pStyle w:val="SourceCode"/>
      </w:pPr>
      <w:r>
        <w:t xml:space="preserve">              &lt;div class="icon-item" @click="selectIcon('el-icon-' + item)"&gt;</w:t>
      </w:r>
    </w:p>
    <w:p w14:paraId="1AF51B38" w14:textId="77777777" w:rsidR="001E2732" w:rsidRDefault="009E0C70">
      <w:pPr>
        <w:pStyle w:val="SourceCode"/>
      </w:pPr>
      <w:r>
        <w:t xml:space="preserve">                &lt;i :class="'el-icon-' + item" /&gt;</w:t>
      </w:r>
    </w:p>
    <w:p w14:paraId="4821E28C" w14:textId="77777777" w:rsidR="001E2732" w:rsidRDefault="009E0C70">
      <w:pPr>
        <w:pStyle w:val="SourceCode"/>
      </w:pPr>
      <w:r>
        <w:t xml:space="preserve">              &lt;/div&gt;</w:t>
      </w:r>
    </w:p>
    <w:p w14:paraId="56FCFF55" w14:textId="77777777" w:rsidR="001E2732" w:rsidRDefault="009E0C70">
      <w:pPr>
        <w:pStyle w:val="SourceCode"/>
      </w:pPr>
      <w:r>
        <w:t xml:space="preserve">            &lt;/div&gt;</w:t>
      </w:r>
    </w:p>
    <w:p w14:paraId="42DC3DFD" w14:textId="77777777" w:rsidR="001E2732" w:rsidRDefault="009E0C70">
      <w:pPr>
        <w:pStyle w:val="SourceCode"/>
      </w:pPr>
      <w:r>
        <w:t xml:space="preserve">          &lt;/div&gt;</w:t>
      </w:r>
    </w:p>
    <w:p w14:paraId="1642F226" w14:textId="77777777" w:rsidR="001E2732" w:rsidRDefault="009E0C70">
      <w:pPr>
        <w:pStyle w:val="SourceCode"/>
      </w:pPr>
      <w:r>
        <w:t xml:space="preserve">          &lt;div class="grid"&gt;</w:t>
      </w:r>
    </w:p>
    <w:p w14:paraId="21504A1D" w14:textId="77777777" w:rsidR="001E2732" w:rsidRDefault="009E0C70">
      <w:pPr>
        <w:pStyle w:val="SourceCode"/>
      </w:pPr>
      <w:r>
        <w:t xml:space="preserve">            &lt;div v-for="item of svgIcons" :key="item"&gt;</w:t>
      </w:r>
    </w:p>
    <w:p w14:paraId="2037F7C1" w14:textId="77777777" w:rsidR="001E2732" w:rsidRDefault="009E0C70">
      <w:pPr>
        <w:pStyle w:val="SourceCode"/>
      </w:pPr>
      <w:r>
        <w:t xml:space="preserve">              &lt;div class="icon-item" @click="selectIcon(item)"&gt;</w:t>
      </w:r>
    </w:p>
    <w:p w14:paraId="1E2869F4" w14:textId="77777777" w:rsidR="001E2732" w:rsidRDefault="009E0C70">
      <w:pPr>
        <w:pStyle w:val="SourceCode"/>
      </w:pPr>
      <w:r>
        <w:t xml:space="preserve">                &lt;svg-icon :icon-class="item" class-name="disabled" /&gt;</w:t>
      </w:r>
    </w:p>
    <w:p w14:paraId="0F756A05" w14:textId="77777777" w:rsidR="001E2732" w:rsidRDefault="009E0C70">
      <w:pPr>
        <w:pStyle w:val="SourceCode"/>
      </w:pPr>
      <w:r>
        <w:t xml:space="preserve">              &lt;/div&gt;</w:t>
      </w:r>
    </w:p>
    <w:p w14:paraId="2670F405" w14:textId="77777777" w:rsidR="001E2732" w:rsidRDefault="009E0C70">
      <w:pPr>
        <w:pStyle w:val="SourceCode"/>
      </w:pPr>
      <w:r>
        <w:t xml:space="preserve">            &lt;/div&gt;</w:t>
      </w:r>
    </w:p>
    <w:p w14:paraId="564E321E" w14:textId="77777777" w:rsidR="001E2732" w:rsidRDefault="009E0C70">
      <w:pPr>
        <w:pStyle w:val="SourceCode"/>
      </w:pPr>
      <w:r>
        <w:t xml:space="preserve">          &lt;/div&gt;</w:t>
      </w:r>
    </w:p>
    <w:p w14:paraId="10E57B9F" w14:textId="77777777" w:rsidR="001E2732" w:rsidRDefault="009E0C70">
      <w:pPr>
        <w:pStyle w:val="SourceCode"/>
      </w:pPr>
      <w:r>
        <w:t xml:space="preserve">        &lt;/div&gt;</w:t>
      </w:r>
    </w:p>
    <w:p w14:paraId="4EC44A9E" w14:textId="77777777" w:rsidR="001E2732" w:rsidRDefault="009E0C70">
      <w:pPr>
        <w:pStyle w:val="SourceCode"/>
      </w:pPr>
      <w:r>
        <w:t xml:space="preserve">      &lt;/div&gt;</w:t>
      </w:r>
    </w:p>
    <w:p w14:paraId="5B6F70A7" w14:textId="77777777" w:rsidR="001E2732" w:rsidRDefault="009E0C70">
      <w:pPr>
        <w:pStyle w:val="SourceCode"/>
      </w:pPr>
      <w:r>
        <w:t xml:space="preserve">      &lt;el-button v-if="!icon" slot="reference" @click="visible = !visible"&gt;</w:t>
      </w:r>
      <w:r>
        <w:t>选择</w:t>
      </w:r>
      <w:r>
        <w:t>&lt;/el-button&gt;</w:t>
      </w:r>
    </w:p>
    <w:p w14:paraId="5D41AE07" w14:textId="77777777" w:rsidR="001E2732" w:rsidRDefault="009E0C70">
      <w:pPr>
        <w:pStyle w:val="SourceCode"/>
      </w:pPr>
      <w:r>
        <w:t xml:space="preserve">      &lt;el-button v-else-if="icon.indexOf('el-icon') &gt;= 0" slot="reference" :icon="icon" @click="visible = !visible"&gt;</w:t>
      </w:r>
      <w:r>
        <w:t>选择</w:t>
      </w:r>
      <w:r>
        <w:t>&lt;/el-button&gt;</w:t>
      </w:r>
    </w:p>
    <w:p w14:paraId="3BBE29F2" w14:textId="77777777" w:rsidR="001E2732" w:rsidRDefault="009E0C70">
      <w:pPr>
        <w:pStyle w:val="SourceCode"/>
      </w:pPr>
      <w:r>
        <w:lastRenderedPageBreak/>
        <w:t xml:space="preserve">      &lt;el-button v-else slot="reference" @click="visible = !visible"&gt;&lt;svg-icon :icon-class="icon" class-name="disabled" /&gt; </w:t>
      </w:r>
      <w:r>
        <w:t>选择</w:t>
      </w:r>
      <w:r>
        <w:t>&lt;/el-button&gt;</w:t>
      </w:r>
    </w:p>
    <w:p w14:paraId="095BF5DE" w14:textId="77777777" w:rsidR="001E2732" w:rsidRDefault="009E0C70">
      <w:pPr>
        <w:pStyle w:val="SourceCode"/>
      </w:pPr>
      <w:r>
        <w:t xml:space="preserve">    &lt;/el-popover&gt;</w:t>
      </w:r>
    </w:p>
    <w:p w14:paraId="27F40E08" w14:textId="77777777" w:rsidR="001E2732" w:rsidRDefault="009E0C70">
      <w:pPr>
        <w:pStyle w:val="SourceCode"/>
      </w:pPr>
      <w:r>
        <w:t xml:space="preserve">  &lt;/div&gt;</w:t>
      </w:r>
    </w:p>
    <w:p w14:paraId="58CB0E37" w14:textId="77777777" w:rsidR="001E2732" w:rsidRDefault="001E2732">
      <w:pPr>
        <w:pStyle w:val="SourceCode"/>
      </w:pPr>
    </w:p>
    <w:p w14:paraId="00ED2E7F" w14:textId="77777777" w:rsidR="001E2732" w:rsidRDefault="009E0C70">
      <w:pPr>
        <w:pStyle w:val="SourceCode"/>
      </w:pPr>
      <w:r>
        <w:t>&lt;/template&gt;</w:t>
      </w:r>
    </w:p>
    <w:p w14:paraId="261D81CD" w14:textId="77777777" w:rsidR="001E2732" w:rsidRDefault="001E2732">
      <w:pPr>
        <w:pStyle w:val="SourceCode"/>
      </w:pPr>
    </w:p>
    <w:p w14:paraId="550949C6" w14:textId="77777777" w:rsidR="001E2732" w:rsidRDefault="009E0C70">
      <w:pPr>
        <w:pStyle w:val="SourceCode"/>
      </w:pPr>
      <w:r>
        <w:t>&lt;script&gt;</w:t>
      </w:r>
    </w:p>
    <w:p w14:paraId="60600E07" w14:textId="77777777" w:rsidR="001E2732" w:rsidRDefault="009E0C70">
      <w:pPr>
        <w:pStyle w:val="SourceCode"/>
      </w:pPr>
      <w:r>
        <w:t>import svgIcons from './svg-icons'</w:t>
      </w:r>
    </w:p>
    <w:p w14:paraId="600703A6" w14:textId="77777777" w:rsidR="001E2732" w:rsidRDefault="009E0C70">
      <w:pPr>
        <w:pStyle w:val="SourceCode"/>
      </w:pPr>
      <w:r>
        <w:t>import elementIcons from './element-icons'</w:t>
      </w:r>
    </w:p>
    <w:p w14:paraId="0823E0BC" w14:textId="77777777" w:rsidR="001E2732" w:rsidRDefault="001E2732">
      <w:pPr>
        <w:pStyle w:val="SourceCode"/>
      </w:pPr>
    </w:p>
    <w:p w14:paraId="63712F36" w14:textId="77777777" w:rsidR="001E2732" w:rsidRDefault="009E0C70">
      <w:pPr>
        <w:pStyle w:val="SourceCode"/>
      </w:pPr>
      <w:r>
        <w:t>export default {</w:t>
      </w:r>
    </w:p>
    <w:p w14:paraId="082D1D30" w14:textId="77777777" w:rsidR="001E2732" w:rsidRDefault="009E0C70">
      <w:pPr>
        <w:pStyle w:val="SourceCode"/>
      </w:pPr>
      <w:r>
        <w:t xml:space="preserve">  name: 'Icons',</w:t>
      </w:r>
    </w:p>
    <w:p w14:paraId="45C56380" w14:textId="77777777" w:rsidR="001E2732" w:rsidRDefault="009E0C70">
      <w:pPr>
        <w:pStyle w:val="SourceCode"/>
      </w:pPr>
      <w:r>
        <w:t xml:space="preserve">  data() {</w:t>
      </w:r>
    </w:p>
    <w:p w14:paraId="4086EDA8" w14:textId="77777777" w:rsidR="001E2732" w:rsidRDefault="009E0C70">
      <w:pPr>
        <w:pStyle w:val="SourceCode"/>
      </w:pPr>
      <w:r>
        <w:t xml:space="preserve">    return {</w:t>
      </w:r>
    </w:p>
    <w:p w14:paraId="13581CCD" w14:textId="77777777" w:rsidR="001E2732" w:rsidRDefault="009E0C70">
      <w:pPr>
        <w:pStyle w:val="SourceCode"/>
      </w:pPr>
      <w:r>
        <w:t xml:space="preserve">      svgIcons,</w:t>
      </w:r>
    </w:p>
    <w:p w14:paraId="3655A4FD" w14:textId="77777777" w:rsidR="001E2732" w:rsidRDefault="009E0C70">
      <w:pPr>
        <w:pStyle w:val="SourceCode"/>
      </w:pPr>
      <w:r>
        <w:t xml:space="preserve">      elementIcons,</w:t>
      </w:r>
    </w:p>
    <w:p w14:paraId="0EA74073" w14:textId="77777777" w:rsidR="001E2732" w:rsidRDefault="009E0C70">
      <w:pPr>
        <w:pStyle w:val="SourceCode"/>
      </w:pPr>
      <w:r>
        <w:t xml:space="preserve">      icon: null,</w:t>
      </w:r>
    </w:p>
    <w:p w14:paraId="41603AA4" w14:textId="77777777" w:rsidR="001E2732" w:rsidRDefault="009E0C70">
      <w:pPr>
        <w:pStyle w:val="SourceCode"/>
      </w:pPr>
      <w:r>
        <w:t xml:space="preserve">      visible: false</w:t>
      </w:r>
    </w:p>
    <w:p w14:paraId="23B68EA1" w14:textId="77777777" w:rsidR="001E2732" w:rsidRDefault="009E0C70">
      <w:pPr>
        <w:pStyle w:val="SourceCode"/>
      </w:pPr>
      <w:r>
        <w:t xml:space="preserve">    }</w:t>
      </w:r>
    </w:p>
    <w:p w14:paraId="2D8A834B" w14:textId="77777777" w:rsidR="001E2732" w:rsidRDefault="009E0C70">
      <w:pPr>
        <w:pStyle w:val="SourceCode"/>
      </w:pPr>
      <w:r>
        <w:t xml:space="preserve">  },</w:t>
      </w:r>
    </w:p>
    <w:p w14:paraId="35DB8EB1" w14:textId="77777777" w:rsidR="001E2732" w:rsidRDefault="009E0C70">
      <w:pPr>
        <w:pStyle w:val="SourceCode"/>
      </w:pPr>
      <w:r>
        <w:t xml:space="preserve">  methods: {</w:t>
      </w:r>
    </w:p>
    <w:p w14:paraId="42FDE9DA" w14:textId="77777777" w:rsidR="001E2732" w:rsidRDefault="009E0C70">
      <w:pPr>
        <w:pStyle w:val="SourceCode"/>
      </w:pPr>
      <w:r>
        <w:t xml:space="preserve">    selectIcon(icon) {</w:t>
      </w:r>
    </w:p>
    <w:p w14:paraId="220129F6" w14:textId="77777777" w:rsidR="001E2732" w:rsidRDefault="009E0C70">
      <w:pPr>
        <w:pStyle w:val="SourceCode"/>
      </w:pPr>
      <w:r>
        <w:t xml:space="preserve">      this.visible = !this.visible</w:t>
      </w:r>
    </w:p>
    <w:p w14:paraId="21B38D13" w14:textId="77777777" w:rsidR="001E2732" w:rsidRDefault="009E0C70">
      <w:pPr>
        <w:pStyle w:val="SourceCode"/>
      </w:pPr>
      <w:r>
        <w:t xml:space="preserve">      this.icon = icon</w:t>
      </w:r>
    </w:p>
    <w:p w14:paraId="0037C90E" w14:textId="77777777" w:rsidR="001E2732" w:rsidRDefault="009E0C70">
      <w:pPr>
        <w:pStyle w:val="SourceCode"/>
      </w:pPr>
      <w:r>
        <w:t xml:space="preserve">      this.$emit('checkIcon', icon)</w:t>
      </w:r>
    </w:p>
    <w:p w14:paraId="7728C592" w14:textId="77777777" w:rsidR="001E2732" w:rsidRDefault="009E0C70">
      <w:pPr>
        <w:pStyle w:val="SourceCode"/>
      </w:pPr>
      <w:r>
        <w:t xml:space="preserve">    }</w:t>
      </w:r>
    </w:p>
    <w:p w14:paraId="723067AD" w14:textId="77777777" w:rsidR="001E2732" w:rsidRDefault="009E0C70">
      <w:pPr>
        <w:pStyle w:val="SourceCode"/>
      </w:pPr>
      <w:r>
        <w:t xml:space="preserve">  }</w:t>
      </w:r>
    </w:p>
    <w:p w14:paraId="460646D1" w14:textId="77777777" w:rsidR="001E2732" w:rsidRDefault="009E0C70">
      <w:pPr>
        <w:pStyle w:val="SourceCode"/>
      </w:pPr>
      <w:r>
        <w:t>}</w:t>
      </w:r>
    </w:p>
    <w:p w14:paraId="79D79A36" w14:textId="77777777" w:rsidR="001E2732" w:rsidRDefault="009E0C70">
      <w:pPr>
        <w:pStyle w:val="SourceCode"/>
      </w:pPr>
      <w:r>
        <w:t>&lt;/script&gt;</w:t>
      </w:r>
    </w:p>
    <w:p w14:paraId="5F440519" w14:textId="77777777" w:rsidR="001E2732" w:rsidRDefault="001E2732">
      <w:pPr>
        <w:pStyle w:val="SourceCode"/>
      </w:pPr>
    </w:p>
    <w:p w14:paraId="4F84771C" w14:textId="77777777" w:rsidR="001E2732" w:rsidRDefault="009E0C70">
      <w:pPr>
        <w:pStyle w:val="SourceCode"/>
      </w:pPr>
      <w:r>
        <w:t>&lt;style lang="scss" scoped&gt;</w:t>
      </w:r>
    </w:p>
    <w:p w14:paraId="27DA3DA6" w14:textId="77777777" w:rsidR="001E2732" w:rsidRDefault="009E0C70">
      <w:pPr>
        <w:pStyle w:val="SourceCode"/>
      </w:pPr>
      <w:r>
        <w:t>.icons-container {</w:t>
      </w:r>
    </w:p>
    <w:p w14:paraId="7A7BBFED" w14:textId="77777777" w:rsidR="001E2732" w:rsidRDefault="009E0C70">
      <w:pPr>
        <w:pStyle w:val="SourceCode"/>
      </w:pPr>
      <w:r>
        <w:t xml:space="preserve">  overflow: hidden;</w:t>
      </w:r>
    </w:p>
    <w:p w14:paraId="787ED0E5" w14:textId="77777777" w:rsidR="001E2732" w:rsidRDefault="001E2732">
      <w:pPr>
        <w:pStyle w:val="SourceCode"/>
      </w:pPr>
    </w:p>
    <w:p w14:paraId="3420CD50" w14:textId="77777777" w:rsidR="001E2732" w:rsidRDefault="009E0C70">
      <w:pPr>
        <w:pStyle w:val="SourceCode"/>
      </w:pPr>
      <w:r>
        <w:lastRenderedPageBreak/>
        <w:t xml:space="preserve">  .grid {</w:t>
      </w:r>
    </w:p>
    <w:p w14:paraId="69715418" w14:textId="77777777" w:rsidR="001E2732" w:rsidRDefault="009E0C70">
      <w:pPr>
        <w:pStyle w:val="SourceCode"/>
      </w:pPr>
      <w:r>
        <w:t xml:space="preserve">    position: relative;</w:t>
      </w:r>
    </w:p>
    <w:p w14:paraId="3BB41B59" w14:textId="77777777" w:rsidR="001E2732" w:rsidRDefault="009E0C70">
      <w:pPr>
        <w:pStyle w:val="SourceCode"/>
      </w:pPr>
      <w:r>
        <w:t xml:space="preserve">    display: grid;</w:t>
      </w:r>
    </w:p>
    <w:p w14:paraId="0789FE20" w14:textId="77777777" w:rsidR="001E2732" w:rsidRDefault="009E0C70">
      <w:pPr>
        <w:pStyle w:val="SourceCode"/>
      </w:pPr>
      <w:r>
        <w:t xml:space="preserve">    grid-template-columns: repeat(auto-fill, minmax(40px, 1fr));</w:t>
      </w:r>
    </w:p>
    <w:p w14:paraId="53E6CE77" w14:textId="77777777" w:rsidR="001E2732" w:rsidRDefault="009E0C70">
      <w:pPr>
        <w:pStyle w:val="SourceCode"/>
      </w:pPr>
      <w:r>
        <w:t xml:space="preserve">  }</w:t>
      </w:r>
    </w:p>
    <w:p w14:paraId="588B97F3" w14:textId="77777777" w:rsidR="001E2732" w:rsidRDefault="001E2732">
      <w:pPr>
        <w:pStyle w:val="SourceCode"/>
      </w:pPr>
    </w:p>
    <w:p w14:paraId="7E51349E" w14:textId="77777777" w:rsidR="001E2732" w:rsidRDefault="009E0C70">
      <w:pPr>
        <w:pStyle w:val="SourceCode"/>
      </w:pPr>
      <w:r>
        <w:t xml:space="preserve">  .icon-item {</w:t>
      </w:r>
    </w:p>
    <w:p w14:paraId="0C5C8E75" w14:textId="77777777" w:rsidR="001E2732" w:rsidRDefault="009E0C70">
      <w:pPr>
        <w:pStyle w:val="SourceCode"/>
      </w:pPr>
      <w:r>
        <w:t xml:space="preserve">    height: 40px;</w:t>
      </w:r>
    </w:p>
    <w:p w14:paraId="55D1D81F" w14:textId="77777777" w:rsidR="001E2732" w:rsidRDefault="009E0C70">
      <w:pPr>
        <w:pStyle w:val="SourceCode"/>
      </w:pPr>
      <w:r>
        <w:t xml:space="preserve">    text-align: center;</w:t>
      </w:r>
    </w:p>
    <w:p w14:paraId="6E5D1140" w14:textId="77777777" w:rsidR="001E2732" w:rsidRDefault="009E0C70">
      <w:pPr>
        <w:pStyle w:val="SourceCode"/>
      </w:pPr>
      <w:r>
        <w:t xml:space="preserve">    width: 40px;</w:t>
      </w:r>
    </w:p>
    <w:p w14:paraId="036BA4FD" w14:textId="77777777" w:rsidR="001E2732" w:rsidRDefault="009E0C70">
      <w:pPr>
        <w:pStyle w:val="SourceCode"/>
      </w:pPr>
      <w:r>
        <w:t xml:space="preserve">    float: left;</w:t>
      </w:r>
    </w:p>
    <w:p w14:paraId="53A51E34" w14:textId="77777777" w:rsidR="001E2732" w:rsidRDefault="009E0C70">
      <w:pPr>
        <w:pStyle w:val="SourceCode"/>
      </w:pPr>
      <w:r>
        <w:t xml:space="preserve">    font-size: 30px;</w:t>
      </w:r>
    </w:p>
    <w:p w14:paraId="008495C0" w14:textId="77777777" w:rsidR="001E2732" w:rsidRDefault="009E0C70">
      <w:pPr>
        <w:pStyle w:val="SourceCode"/>
      </w:pPr>
      <w:r>
        <w:t xml:space="preserve">    color: #24292e;</w:t>
      </w:r>
    </w:p>
    <w:p w14:paraId="79718697" w14:textId="77777777" w:rsidR="001E2732" w:rsidRDefault="009E0C70">
      <w:pPr>
        <w:pStyle w:val="SourceCode"/>
      </w:pPr>
      <w:r>
        <w:t xml:space="preserve">    cursor: pointer;</w:t>
      </w:r>
    </w:p>
    <w:p w14:paraId="134556A1" w14:textId="77777777" w:rsidR="001E2732" w:rsidRDefault="009E0C70">
      <w:pPr>
        <w:pStyle w:val="SourceCode"/>
      </w:pPr>
      <w:r>
        <w:t xml:space="preserve">  }</w:t>
      </w:r>
    </w:p>
    <w:p w14:paraId="66192299" w14:textId="77777777" w:rsidR="001E2732" w:rsidRDefault="001E2732">
      <w:pPr>
        <w:pStyle w:val="SourceCode"/>
      </w:pPr>
    </w:p>
    <w:p w14:paraId="6D5125B1" w14:textId="77777777" w:rsidR="001E2732" w:rsidRDefault="009E0C70">
      <w:pPr>
        <w:pStyle w:val="SourceCode"/>
      </w:pPr>
      <w:r>
        <w:t xml:space="preserve">  span {</w:t>
      </w:r>
    </w:p>
    <w:p w14:paraId="5D1FD688" w14:textId="77777777" w:rsidR="001E2732" w:rsidRDefault="009E0C70">
      <w:pPr>
        <w:pStyle w:val="SourceCode"/>
      </w:pPr>
      <w:r>
        <w:t xml:space="preserve">    display: block;</w:t>
      </w:r>
    </w:p>
    <w:p w14:paraId="29761A84" w14:textId="77777777" w:rsidR="001E2732" w:rsidRDefault="009E0C70">
      <w:pPr>
        <w:pStyle w:val="SourceCode"/>
      </w:pPr>
      <w:r>
        <w:t xml:space="preserve">    font-size: 16px;</w:t>
      </w:r>
    </w:p>
    <w:p w14:paraId="32E3FE24" w14:textId="77777777" w:rsidR="001E2732" w:rsidRDefault="009E0C70">
      <w:pPr>
        <w:pStyle w:val="SourceCode"/>
      </w:pPr>
      <w:r>
        <w:t xml:space="preserve">    margin-top: 10px;</w:t>
      </w:r>
    </w:p>
    <w:p w14:paraId="6F9969CA" w14:textId="77777777" w:rsidR="001E2732" w:rsidRDefault="009E0C70">
      <w:pPr>
        <w:pStyle w:val="SourceCode"/>
      </w:pPr>
      <w:r>
        <w:t xml:space="preserve">  }</w:t>
      </w:r>
    </w:p>
    <w:p w14:paraId="6B7C6BDB" w14:textId="77777777" w:rsidR="001E2732" w:rsidRDefault="001E2732">
      <w:pPr>
        <w:pStyle w:val="SourceCode"/>
      </w:pPr>
    </w:p>
    <w:p w14:paraId="1F42ABF8" w14:textId="77777777" w:rsidR="001E2732" w:rsidRDefault="009E0C70">
      <w:pPr>
        <w:pStyle w:val="SourceCode"/>
      </w:pPr>
      <w:r>
        <w:t xml:space="preserve">  .disabled {</w:t>
      </w:r>
    </w:p>
    <w:p w14:paraId="5BCC02DD" w14:textId="77777777" w:rsidR="001E2732" w:rsidRDefault="009E0C70">
      <w:pPr>
        <w:pStyle w:val="SourceCode"/>
      </w:pPr>
      <w:r>
        <w:t xml:space="preserve">    pointer-events: none;</w:t>
      </w:r>
    </w:p>
    <w:p w14:paraId="3C96B3D9" w14:textId="77777777" w:rsidR="001E2732" w:rsidRDefault="009E0C70">
      <w:pPr>
        <w:pStyle w:val="SourceCode"/>
      </w:pPr>
      <w:r>
        <w:t xml:space="preserve">  }</w:t>
      </w:r>
    </w:p>
    <w:p w14:paraId="7C7E6452" w14:textId="77777777" w:rsidR="001E2732" w:rsidRDefault="009E0C70">
      <w:pPr>
        <w:pStyle w:val="SourceCode"/>
      </w:pPr>
      <w:r>
        <w:t>}</w:t>
      </w:r>
    </w:p>
    <w:p w14:paraId="17DB8B7D" w14:textId="77777777" w:rsidR="001E2732" w:rsidRDefault="009E0C70">
      <w:pPr>
        <w:pStyle w:val="SourceCode"/>
      </w:pPr>
      <w:r>
        <w:t>.icon-content {</w:t>
      </w:r>
    </w:p>
    <w:p w14:paraId="5C82EAE3" w14:textId="77777777" w:rsidR="001E2732" w:rsidRDefault="009E0C70">
      <w:pPr>
        <w:pStyle w:val="SourceCode"/>
      </w:pPr>
      <w:r>
        <w:t xml:space="preserve">  max-height: 400px;</w:t>
      </w:r>
    </w:p>
    <w:p w14:paraId="2579F450" w14:textId="77777777" w:rsidR="001E2732" w:rsidRDefault="009E0C70">
      <w:pPr>
        <w:pStyle w:val="SourceCode"/>
      </w:pPr>
      <w:r>
        <w:t xml:space="preserve">  overflow-y: scroll;</w:t>
      </w:r>
    </w:p>
    <w:p w14:paraId="529E5F7A" w14:textId="77777777" w:rsidR="001E2732" w:rsidRDefault="009E0C70">
      <w:pPr>
        <w:pStyle w:val="SourceCode"/>
      </w:pPr>
      <w:r>
        <w:t>}</w:t>
      </w:r>
    </w:p>
    <w:p w14:paraId="20C1B0ED" w14:textId="77777777" w:rsidR="001E2732" w:rsidRDefault="009E0C70">
      <w:pPr>
        <w:pStyle w:val="SourceCode"/>
      </w:pPr>
      <w:r>
        <w:t>&lt;/style&gt;</w:t>
      </w:r>
    </w:p>
    <w:p w14:paraId="41AD3343" w14:textId="77777777" w:rsidR="001E2732" w:rsidRDefault="009E0C70">
      <w:r>
        <w:t>调用方</w:t>
      </w:r>
    </w:p>
    <w:p w14:paraId="2C946FE7" w14:textId="77777777" w:rsidR="001E2732" w:rsidRDefault="009E0C70">
      <w:pPr>
        <w:pStyle w:val="SourceCodeLanguage"/>
      </w:pPr>
      <w:r>
        <w:t>html</w:t>
      </w:r>
    </w:p>
    <w:p w14:paraId="5595AD3C" w14:textId="77777777" w:rsidR="001E2732" w:rsidRDefault="009E0C70">
      <w:pPr>
        <w:pStyle w:val="SourceCode"/>
      </w:pPr>
      <w:r>
        <w:t>&lt;select-icon @checkIcon="checkIcon" /&gt;</w:t>
      </w:r>
    </w:p>
    <w:p w14:paraId="6A23B91A" w14:textId="77777777" w:rsidR="001E2732" w:rsidRDefault="009E0C70">
      <w:pPr>
        <w:pStyle w:val="3"/>
      </w:pPr>
      <w:bookmarkStart w:id="112" w:name="556-菜单页面"/>
      <w:bookmarkEnd w:id="112"/>
      <w:r>
        <w:t xml:space="preserve">5.5.6 </w:t>
      </w:r>
      <w:r>
        <w:t>菜单页面</w:t>
      </w:r>
    </w:p>
    <w:p w14:paraId="77810045" w14:textId="77777777" w:rsidR="001E2732" w:rsidRDefault="009E0C70">
      <w:pPr>
        <w:pStyle w:val="SourceCodeLanguage"/>
      </w:pPr>
      <w:r>
        <w:t>html</w:t>
      </w:r>
    </w:p>
    <w:p w14:paraId="2AF45180" w14:textId="77777777" w:rsidR="001E2732" w:rsidRDefault="009E0C70">
      <w:pPr>
        <w:pStyle w:val="SourceCode"/>
      </w:pPr>
      <w:r>
        <w:lastRenderedPageBreak/>
        <w:t xml:space="preserve">        &lt;el-table-column</w:t>
      </w:r>
    </w:p>
    <w:p w14:paraId="79E76DD8" w14:textId="77777777" w:rsidR="001E2732" w:rsidRDefault="009E0C70">
      <w:pPr>
        <w:pStyle w:val="SourceCode"/>
      </w:pPr>
      <w:r>
        <w:t xml:space="preserve">          prop="icon"</w:t>
      </w:r>
    </w:p>
    <w:p w14:paraId="3E6DE936" w14:textId="77777777" w:rsidR="001E2732" w:rsidRDefault="009E0C70">
      <w:pPr>
        <w:pStyle w:val="SourceCode"/>
      </w:pPr>
      <w:r>
        <w:t xml:space="preserve">          label="</w:t>
      </w:r>
      <w:r>
        <w:t>菜单图标</w:t>
      </w:r>
      <w:r>
        <w:t>"</w:t>
      </w:r>
    </w:p>
    <w:p w14:paraId="19988C45" w14:textId="77777777" w:rsidR="001E2732" w:rsidRDefault="009E0C70">
      <w:pPr>
        <w:pStyle w:val="SourceCode"/>
      </w:pPr>
      <w:r>
        <w:t xml:space="preserve">        &gt;</w:t>
      </w:r>
    </w:p>
    <w:p w14:paraId="0C49E9C4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0A99CE9C" w14:textId="77777777" w:rsidR="001E2732" w:rsidRDefault="009E0C70">
      <w:pPr>
        <w:pStyle w:val="SourceCode"/>
      </w:pPr>
      <w:r>
        <w:t xml:space="preserve">            &lt;i v-if="row.icon.indexOf('el-icon') &gt;= 0" :class="row.icon" /&gt;</w:t>
      </w:r>
    </w:p>
    <w:p w14:paraId="4997F84F" w14:textId="77777777" w:rsidR="001E2732" w:rsidRDefault="009E0C70">
      <w:pPr>
        <w:pStyle w:val="SourceCode"/>
      </w:pPr>
      <w:r>
        <w:t xml:space="preserve">            &lt;svg-icon v-else :icon-class="row.icon" class-name="disabled" /&gt;</w:t>
      </w:r>
    </w:p>
    <w:p w14:paraId="661DCD08" w14:textId="77777777" w:rsidR="001E2732" w:rsidRDefault="009E0C70">
      <w:pPr>
        <w:pStyle w:val="SourceCode"/>
      </w:pPr>
      <w:r>
        <w:t xml:space="preserve">          &lt;/template&gt;</w:t>
      </w:r>
    </w:p>
    <w:p w14:paraId="204FA00C" w14:textId="77777777" w:rsidR="001E2732" w:rsidRDefault="009E0C70">
      <w:pPr>
        <w:pStyle w:val="SourceCode"/>
      </w:pPr>
      <w:r>
        <w:t xml:space="preserve">        &lt;/el-table-column&gt;</w:t>
      </w:r>
    </w:p>
    <w:p w14:paraId="29BBB4AB" w14:textId="77777777" w:rsidR="001E2732" w:rsidRDefault="009E0C70">
      <w:pPr>
        <w:pStyle w:val="1"/>
      </w:pPr>
      <w:bookmarkStart w:id="113" w:name="6-角色权限"/>
      <w:bookmarkEnd w:id="113"/>
      <w:r>
        <w:t xml:space="preserve">6. </w:t>
      </w:r>
      <w:r>
        <w:t>角色权限</w:t>
      </w:r>
    </w:p>
    <w:p w14:paraId="210EC277" w14:textId="2A77B731" w:rsidR="001E2732" w:rsidRDefault="009E0C70">
      <w:r>
        <w:t>菜单表功能我们编写完毕后，</w:t>
      </w:r>
      <w:r w:rsidR="00CE363D">
        <w:rPr>
          <w:rFonts w:hint="eastAsia"/>
        </w:rPr>
        <w:t>但只是简单的列表</w:t>
      </w:r>
      <w:r w:rsidR="00CE363D">
        <w:rPr>
          <w:rFonts w:hint="eastAsia"/>
        </w:rPr>
        <w:t>CRUD</w:t>
      </w:r>
      <w:r w:rsidR="00CE363D">
        <w:rPr>
          <w:rFonts w:hint="eastAsia"/>
        </w:rPr>
        <w:t>功能，因此接下来要</w:t>
      </w:r>
      <w:r>
        <w:t>编写角色权限功能</w:t>
      </w:r>
      <w:r w:rsidR="0086356E">
        <w:rPr>
          <w:rFonts w:hint="eastAsia"/>
        </w:rPr>
        <w:t>，将角色和菜单绑定起来</w:t>
      </w:r>
      <w:r w:rsidR="00776CC7">
        <w:rPr>
          <w:rFonts w:hint="eastAsia"/>
        </w:rPr>
        <w:t>，</w:t>
      </w:r>
      <w:r w:rsidR="00776CC7" w:rsidRPr="00776CC7">
        <w:rPr>
          <w:rFonts w:hint="eastAsia"/>
          <w:i/>
          <w:iCs/>
          <w:color w:val="00B0F0"/>
        </w:rPr>
        <w:t>根据角色分配菜单</w:t>
      </w:r>
      <w:r>
        <w:t>。</w:t>
      </w:r>
    </w:p>
    <w:p w14:paraId="4E470780" w14:textId="77777777" w:rsidR="001E2732" w:rsidRDefault="009E0C70">
      <w:r>
        <w:t>通常情况下，是角色和权限多对多对应，</w:t>
      </w:r>
      <w:r>
        <w:rPr>
          <w:b/>
          <w:bCs/>
        </w:rPr>
        <w:t>某些场景也会存在用户和权限对应的情况</w:t>
      </w:r>
      <w:r>
        <w:t>，我们不考虑后者，只做角色权限功能。</w:t>
      </w:r>
    </w:p>
    <w:p w14:paraId="15F7A327" w14:textId="77777777" w:rsidR="001E2732" w:rsidRDefault="009E0C70">
      <w:pPr>
        <w:pStyle w:val="2"/>
      </w:pPr>
      <w:bookmarkStart w:id="114" w:name="61-后端"/>
      <w:bookmarkEnd w:id="114"/>
      <w:r>
        <w:t xml:space="preserve">6.1 </w:t>
      </w:r>
      <w:r>
        <w:t>后端</w:t>
      </w:r>
    </w:p>
    <w:p w14:paraId="583AC6FD" w14:textId="77777777" w:rsidR="001E2732" w:rsidRDefault="009E0C70">
      <w:pPr>
        <w:pStyle w:val="3"/>
      </w:pPr>
      <w:bookmarkStart w:id="115" w:name="611-sysrolemenu"/>
      <w:bookmarkEnd w:id="115"/>
      <w:r>
        <w:t>6.1.1 SysRoleMenu</w:t>
      </w:r>
    </w:p>
    <w:p w14:paraId="61F0BE1C" w14:textId="77777777" w:rsidR="001E2732" w:rsidRDefault="009E0C70">
      <w:pPr>
        <w:pStyle w:val="SourceCodeLanguage"/>
      </w:pPr>
      <w:r>
        <w:t>java</w:t>
      </w:r>
    </w:p>
    <w:p w14:paraId="6BBA2F15" w14:textId="77777777" w:rsidR="001E2732" w:rsidRDefault="009E0C70">
      <w:pPr>
        <w:pStyle w:val="SourceCode"/>
      </w:pPr>
      <w:r>
        <w:t>package com.jg.pochi.pojo;</w:t>
      </w:r>
    </w:p>
    <w:p w14:paraId="60AD1C95" w14:textId="77777777" w:rsidR="001E2732" w:rsidRDefault="001E2732">
      <w:pPr>
        <w:pStyle w:val="SourceCode"/>
      </w:pPr>
    </w:p>
    <w:p w14:paraId="6C2E65F4" w14:textId="77777777" w:rsidR="001E2732" w:rsidRDefault="009E0C70">
      <w:pPr>
        <w:pStyle w:val="SourceCode"/>
      </w:pPr>
      <w:r>
        <w:t>import lombok.Data;</w:t>
      </w:r>
    </w:p>
    <w:p w14:paraId="4B0A3C13" w14:textId="77777777" w:rsidR="001E2732" w:rsidRDefault="001E2732">
      <w:pPr>
        <w:pStyle w:val="SourceCode"/>
      </w:pPr>
    </w:p>
    <w:p w14:paraId="62AF773F" w14:textId="77777777" w:rsidR="001E2732" w:rsidRDefault="009E0C70">
      <w:pPr>
        <w:pStyle w:val="SourceCode"/>
      </w:pPr>
      <w:r>
        <w:t>import java.io.Serializable;</w:t>
      </w:r>
    </w:p>
    <w:p w14:paraId="007E9DA2" w14:textId="77777777" w:rsidR="001E2732" w:rsidRDefault="001E2732">
      <w:pPr>
        <w:pStyle w:val="SourceCode"/>
      </w:pPr>
    </w:p>
    <w:p w14:paraId="1471F8FD" w14:textId="77777777" w:rsidR="001E2732" w:rsidRDefault="009E0C70">
      <w:pPr>
        <w:pStyle w:val="SourceCode"/>
      </w:pPr>
      <w:r>
        <w:t>/**</w:t>
      </w:r>
    </w:p>
    <w:p w14:paraId="7369D108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3D85246B" w14:textId="77777777" w:rsidR="001E2732" w:rsidRDefault="009E0C70">
      <w:pPr>
        <w:pStyle w:val="SourceCode"/>
      </w:pPr>
      <w:r>
        <w:t xml:space="preserve"> * @Date: 2020/11/16 21:04</w:t>
      </w:r>
    </w:p>
    <w:p w14:paraId="37D2EC85" w14:textId="77777777" w:rsidR="001E2732" w:rsidRDefault="009E0C70">
      <w:pPr>
        <w:pStyle w:val="SourceCode"/>
      </w:pPr>
      <w:r>
        <w:t xml:space="preserve"> * @Version 1.0</w:t>
      </w:r>
    </w:p>
    <w:p w14:paraId="31C88761" w14:textId="77777777" w:rsidR="001E2732" w:rsidRDefault="009E0C70">
      <w:pPr>
        <w:pStyle w:val="SourceCode"/>
      </w:pPr>
      <w:r>
        <w:t xml:space="preserve"> */</w:t>
      </w:r>
    </w:p>
    <w:p w14:paraId="74FE5EA4" w14:textId="77777777" w:rsidR="001E2732" w:rsidRDefault="009E0C70">
      <w:pPr>
        <w:pStyle w:val="SourceCode"/>
      </w:pPr>
      <w:r>
        <w:t>@Data</w:t>
      </w:r>
    </w:p>
    <w:p w14:paraId="5D81A194" w14:textId="77777777" w:rsidR="001E2732" w:rsidRDefault="009E0C70">
      <w:pPr>
        <w:pStyle w:val="SourceCode"/>
      </w:pPr>
      <w:r>
        <w:t>public class SysRoleMenu implements Serializable {</w:t>
      </w:r>
    </w:p>
    <w:p w14:paraId="5120891A" w14:textId="77777777" w:rsidR="001E2732" w:rsidRDefault="001E2732">
      <w:pPr>
        <w:pStyle w:val="SourceCode"/>
      </w:pPr>
    </w:p>
    <w:p w14:paraId="68387838" w14:textId="77777777" w:rsidR="001E2732" w:rsidRDefault="009E0C70">
      <w:pPr>
        <w:pStyle w:val="SourceCode"/>
      </w:pPr>
      <w:r>
        <w:t xml:space="preserve">    /**</w:t>
      </w:r>
    </w:p>
    <w:p w14:paraId="5968EB03" w14:textId="77777777" w:rsidR="001E2732" w:rsidRDefault="009E0C70">
      <w:pPr>
        <w:pStyle w:val="SourceCode"/>
      </w:pPr>
      <w:r>
        <w:lastRenderedPageBreak/>
        <w:t xml:space="preserve">     * </w:t>
      </w:r>
      <w:r>
        <w:t>主键，自增</w:t>
      </w:r>
    </w:p>
    <w:p w14:paraId="290CB6CC" w14:textId="77777777" w:rsidR="001E2732" w:rsidRDefault="009E0C70">
      <w:pPr>
        <w:pStyle w:val="SourceCode"/>
      </w:pPr>
      <w:r>
        <w:t xml:space="preserve">     */</w:t>
      </w:r>
    </w:p>
    <w:p w14:paraId="67CD6861" w14:textId="77777777" w:rsidR="001E2732" w:rsidRDefault="009E0C70">
      <w:pPr>
        <w:pStyle w:val="SourceCode"/>
      </w:pPr>
      <w:r>
        <w:t xml:space="preserve">    private Long id;</w:t>
      </w:r>
    </w:p>
    <w:p w14:paraId="4E2A3AE3" w14:textId="77777777" w:rsidR="001E2732" w:rsidRDefault="001E2732">
      <w:pPr>
        <w:pStyle w:val="SourceCode"/>
      </w:pPr>
    </w:p>
    <w:p w14:paraId="4521F4A6" w14:textId="77777777" w:rsidR="001E2732" w:rsidRDefault="009E0C70">
      <w:pPr>
        <w:pStyle w:val="SourceCode"/>
      </w:pPr>
      <w:r>
        <w:t xml:space="preserve">    /**</w:t>
      </w:r>
    </w:p>
    <w:p w14:paraId="42B36A82" w14:textId="77777777" w:rsidR="001E2732" w:rsidRDefault="009E0C70">
      <w:pPr>
        <w:pStyle w:val="SourceCode"/>
      </w:pPr>
      <w:r>
        <w:t xml:space="preserve">     * </w:t>
      </w:r>
      <w:r>
        <w:t>角色编号</w:t>
      </w:r>
    </w:p>
    <w:p w14:paraId="7809CDC5" w14:textId="77777777" w:rsidR="001E2732" w:rsidRDefault="009E0C70">
      <w:pPr>
        <w:pStyle w:val="SourceCode"/>
      </w:pPr>
      <w:r>
        <w:t xml:space="preserve">     */</w:t>
      </w:r>
    </w:p>
    <w:p w14:paraId="2B2808E3" w14:textId="77777777" w:rsidR="001E2732" w:rsidRDefault="009E0C70">
      <w:pPr>
        <w:pStyle w:val="SourceCode"/>
      </w:pPr>
      <w:r>
        <w:t xml:space="preserve">    private Long roleId;</w:t>
      </w:r>
    </w:p>
    <w:p w14:paraId="39E9ABEE" w14:textId="77777777" w:rsidR="001E2732" w:rsidRDefault="001E2732">
      <w:pPr>
        <w:pStyle w:val="SourceCode"/>
      </w:pPr>
    </w:p>
    <w:p w14:paraId="54759D88" w14:textId="77777777" w:rsidR="001E2732" w:rsidRDefault="009E0C70">
      <w:pPr>
        <w:pStyle w:val="SourceCode"/>
      </w:pPr>
      <w:r>
        <w:t xml:space="preserve">    /**</w:t>
      </w:r>
    </w:p>
    <w:p w14:paraId="3F293C9A" w14:textId="77777777" w:rsidR="001E2732" w:rsidRDefault="009E0C70">
      <w:pPr>
        <w:pStyle w:val="SourceCode"/>
      </w:pPr>
      <w:r>
        <w:t xml:space="preserve">     * </w:t>
      </w:r>
      <w:r>
        <w:t>菜单编号</w:t>
      </w:r>
    </w:p>
    <w:p w14:paraId="2C06C3C0" w14:textId="77777777" w:rsidR="001E2732" w:rsidRDefault="009E0C70">
      <w:pPr>
        <w:pStyle w:val="SourceCode"/>
      </w:pPr>
      <w:r>
        <w:t xml:space="preserve">     */</w:t>
      </w:r>
    </w:p>
    <w:p w14:paraId="1A90747E" w14:textId="77777777" w:rsidR="001E2732" w:rsidRDefault="009E0C70">
      <w:pPr>
        <w:pStyle w:val="SourceCode"/>
      </w:pPr>
      <w:r>
        <w:t xml:space="preserve">    private Long menuId;</w:t>
      </w:r>
    </w:p>
    <w:p w14:paraId="32D1D426" w14:textId="77777777" w:rsidR="001E2732" w:rsidRDefault="009E0C70">
      <w:pPr>
        <w:pStyle w:val="SourceCode"/>
      </w:pPr>
      <w:r>
        <w:t>}</w:t>
      </w:r>
    </w:p>
    <w:p w14:paraId="36C48F7F" w14:textId="77777777" w:rsidR="001E2732" w:rsidRDefault="009E0C70">
      <w:pPr>
        <w:pStyle w:val="3"/>
      </w:pPr>
      <w:bookmarkStart w:id="116" w:name="612-sysrolevo"/>
      <w:bookmarkEnd w:id="116"/>
      <w:r>
        <w:t>6.1.2 SysRoleVo</w:t>
      </w:r>
    </w:p>
    <w:p w14:paraId="2DC1BEE0" w14:textId="566122D9" w:rsidR="001E2732" w:rsidRDefault="009E0C70">
      <w:r>
        <w:t>和用户角色相同，我们的角色实体也需要加上权限属性。因为是多对多关系，所以角色中的权限属性需要使用集合来表示。而权限信息往往是不需要在详情页展示的，因此我们这里</w:t>
      </w:r>
      <w:r w:rsidR="00371D60">
        <w:rPr>
          <w:rFonts w:hint="eastAsia"/>
        </w:rPr>
        <w:t>只</w:t>
      </w:r>
      <w:r w:rsidRPr="00AB0210">
        <w:rPr>
          <w:b/>
          <w:bCs/>
          <w:color w:val="92D050"/>
        </w:rPr>
        <w:t>存权限的编号</w:t>
      </w:r>
      <w:r>
        <w:t>。</w:t>
      </w:r>
    </w:p>
    <w:p w14:paraId="6782D01F" w14:textId="6ABC8155" w:rsidR="002E6429" w:rsidRDefault="002E6429">
      <w:r>
        <w:rPr>
          <w:noProof/>
        </w:rPr>
        <w:drawing>
          <wp:inline distT="0" distB="0" distL="0" distR="0" wp14:anchorId="5CBA8A32" wp14:editId="0108C8C0">
            <wp:extent cx="3313450" cy="3294017"/>
            <wp:effectExtent l="0" t="0" r="1270" b="190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17272" cy="3297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452A4" w14:textId="77777777" w:rsidR="001E2732" w:rsidRDefault="009E0C70">
      <w:pPr>
        <w:pStyle w:val="SourceCodeLanguage"/>
      </w:pPr>
      <w:r>
        <w:t>java</w:t>
      </w:r>
    </w:p>
    <w:p w14:paraId="12A3516C" w14:textId="77777777" w:rsidR="001E2732" w:rsidRDefault="009E0C70">
      <w:pPr>
        <w:pStyle w:val="SourceCode"/>
      </w:pPr>
      <w:r>
        <w:t>package com.jg.pochi.pojo.vo;</w:t>
      </w:r>
    </w:p>
    <w:p w14:paraId="1E7748D2" w14:textId="77777777" w:rsidR="001E2732" w:rsidRDefault="001E2732">
      <w:pPr>
        <w:pStyle w:val="SourceCode"/>
      </w:pPr>
    </w:p>
    <w:p w14:paraId="613156AF" w14:textId="77777777" w:rsidR="001E2732" w:rsidRDefault="009E0C70">
      <w:pPr>
        <w:pStyle w:val="SourceCode"/>
      </w:pPr>
      <w:r>
        <w:lastRenderedPageBreak/>
        <w:t>import lombok.Data;</w:t>
      </w:r>
    </w:p>
    <w:p w14:paraId="3CD772D5" w14:textId="77777777" w:rsidR="001E2732" w:rsidRDefault="001E2732">
      <w:pPr>
        <w:pStyle w:val="SourceCode"/>
      </w:pPr>
    </w:p>
    <w:p w14:paraId="305D2780" w14:textId="77777777" w:rsidR="001E2732" w:rsidRDefault="009E0C70">
      <w:pPr>
        <w:pStyle w:val="SourceCode"/>
      </w:pPr>
      <w:r>
        <w:t>import java.io.Serializable;</w:t>
      </w:r>
    </w:p>
    <w:p w14:paraId="00C13657" w14:textId="77777777" w:rsidR="001E2732" w:rsidRDefault="009E0C70">
      <w:pPr>
        <w:pStyle w:val="SourceCode"/>
      </w:pPr>
      <w:r>
        <w:t>import java.util.List;</w:t>
      </w:r>
    </w:p>
    <w:p w14:paraId="0F4E5D1C" w14:textId="77777777" w:rsidR="001E2732" w:rsidRDefault="001E2732">
      <w:pPr>
        <w:pStyle w:val="SourceCode"/>
      </w:pPr>
    </w:p>
    <w:p w14:paraId="4C56A2CF" w14:textId="77777777" w:rsidR="001E2732" w:rsidRDefault="009E0C70">
      <w:pPr>
        <w:pStyle w:val="SourceCode"/>
      </w:pPr>
      <w:r>
        <w:t>/**</w:t>
      </w:r>
    </w:p>
    <w:p w14:paraId="32B0C7EA" w14:textId="77777777" w:rsidR="001E2732" w:rsidRDefault="009E0C70">
      <w:pPr>
        <w:pStyle w:val="SourceCode"/>
      </w:pPr>
      <w:r>
        <w:t xml:space="preserve"> * </w:t>
      </w:r>
      <w:r>
        <w:t>角色视图类</w:t>
      </w:r>
    </w:p>
    <w:p w14:paraId="42F21C99" w14:textId="77777777" w:rsidR="001E2732" w:rsidRDefault="009E0C70">
      <w:pPr>
        <w:pStyle w:val="SourceCode"/>
      </w:pPr>
      <w:r>
        <w:t xml:space="preserve"> *</w:t>
      </w:r>
    </w:p>
    <w:p w14:paraId="5D3FE316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76F7A419" w14:textId="77777777" w:rsidR="001E2732" w:rsidRDefault="009E0C70">
      <w:pPr>
        <w:pStyle w:val="SourceCode"/>
      </w:pPr>
      <w:r>
        <w:t xml:space="preserve"> * @Date: 2020/11/16 21:07</w:t>
      </w:r>
    </w:p>
    <w:p w14:paraId="155F3C82" w14:textId="77777777" w:rsidR="001E2732" w:rsidRDefault="009E0C70">
      <w:pPr>
        <w:pStyle w:val="SourceCode"/>
      </w:pPr>
      <w:r>
        <w:t xml:space="preserve"> * @Version 1.0</w:t>
      </w:r>
    </w:p>
    <w:p w14:paraId="01A11096" w14:textId="77777777" w:rsidR="001E2732" w:rsidRDefault="009E0C70">
      <w:pPr>
        <w:pStyle w:val="SourceCode"/>
      </w:pPr>
      <w:r>
        <w:t xml:space="preserve"> */</w:t>
      </w:r>
    </w:p>
    <w:p w14:paraId="1B05F74D" w14:textId="77777777" w:rsidR="001E2732" w:rsidRDefault="009E0C70">
      <w:pPr>
        <w:pStyle w:val="SourceCode"/>
      </w:pPr>
      <w:r>
        <w:t>@Data</w:t>
      </w:r>
    </w:p>
    <w:p w14:paraId="4EED1047" w14:textId="77777777" w:rsidR="001E2732" w:rsidRDefault="009E0C70">
      <w:pPr>
        <w:pStyle w:val="SourceCode"/>
      </w:pPr>
      <w:r>
        <w:t>public class SysRoleVo implements Serializable {</w:t>
      </w:r>
    </w:p>
    <w:p w14:paraId="779647D2" w14:textId="77777777" w:rsidR="001E2732" w:rsidRDefault="001E2732">
      <w:pPr>
        <w:pStyle w:val="SourceCode"/>
      </w:pPr>
    </w:p>
    <w:p w14:paraId="5B4E4B82" w14:textId="77777777" w:rsidR="001E2732" w:rsidRDefault="009E0C70">
      <w:pPr>
        <w:pStyle w:val="SourceCode"/>
      </w:pPr>
      <w:r>
        <w:t xml:space="preserve">    /**</w:t>
      </w:r>
    </w:p>
    <w:p w14:paraId="65B39CC1" w14:textId="77777777" w:rsidR="001E2732" w:rsidRDefault="009E0C70">
      <w:pPr>
        <w:pStyle w:val="SourceCode"/>
      </w:pPr>
      <w:r>
        <w:t xml:space="preserve">     * </w:t>
      </w:r>
      <w:r>
        <w:t>角色</w:t>
      </w:r>
      <w:r>
        <w:t>ID</w:t>
      </w:r>
      <w:r>
        <w:t>，自增</w:t>
      </w:r>
    </w:p>
    <w:p w14:paraId="369192D9" w14:textId="77777777" w:rsidR="001E2732" w:rsidRDefault="009E0C70">
      <w:pPr>
        <w:pStyle w:val="SourceCode"/>
      </w:pPr>
      <w:r>
        <w:t xml:space="preserve">     */</w:t>
      </w:r>
    </w:p>
    <w:p w14:paraId="09BB568B" w14:textId="77777777" w:rsidR="001E2732" w:rsidRDefault="009E0C70">
      <w:pPr>
        <w:pStyle w:val="SourceCode"/>
      </w:pPr>
      <w:r>
        <w:t xml:space="preserve">    private Long roleId;</w:t>
      </w:r>
    </w:p>
    <w:p w14:paraId="72F3BF73" w14:textId="77777777" w:rsidR="001E2732" w:rsidRDefault="001E2732">
      <w:pPr>
        <w:pStyle w:val="SourceCode"/>
      </w:pPr>
    </w:p>
    <w:p w14:paraId="0C049E62" w14:textId="77777777" w:rsidR="001E2732" w:rsidRDefault="009E0C70">
      <w:pPr>
        <w:pStyle w:val="SourceCode"/>
      </w:pPr>
      <w:r>
        <w:t xml:space="preserve">    /**</w:t>
      </w:r>
    </w:p>
    <w:p w14:paraId="283CD5F7" w14:textId="77777777" w:rsidR="001E2732" w:rsidRDefault="009E0C70">
      <w:pPr>
        <w:pStyle w:val="SourceCode"/>
      </w:pPr>
      <w:r>
        <w:t xml:space="preserve">     * </w:t>
      </w:r>
      <w:r>
        <w:t>角色名</w:t>
      </w:r>
    </w:p>
    <w:p w14:paraId="40E93FB2" w14:textId="77777777" w:rsidR="001E2732" w:rsidRDefault="009E0C70">
      <w:pPr>
        <w:pStyle w:val="SourceCode"/>
      </w:pPr>
      <w:r>
        <w:t xml:space="preserve">     */</w:t>
      </w:r>
    </w:p>
    <w:p w14:paraId="4F3D56C5" w14:textId="77777777" w:rsidR="001E2732" w:rsidRDefault="009E0C70">
      <w:pPr>
        <w:pStyle w:val="SourceCode"/>
      </w:pPr>
      <w:r>
        <w:t xml:space="preserve">    private String roleName;</w:t>
      </w:r>
    </w:p>
    <w:p w14:paraId="7F36ABDD" w14:textId="77777777" w:rsidR="001E2732" w:rsidRDefault="001E2732">
      <w:pPr>
        <w:pStyle w:val="SourceCode"/>
      </w:pPr>
    </w:p>
    <w:p w14:paraId="6F6C377E" w14:textId="77777777" w:rsidR="001E2732" w:rsidRDefault="009E0C70">
      <w:pPr>
        <w:pStyle w:val="SourceCode"/>
      </w:pPr>
      <w:r>
        <w:t xml:space="preserve">    /**</w:t>
      </w:r>
    </w:p>
    <w:p w14:paraId="2599C081" w14:textId="77777777" w:rsidR="001E2732" w:rsidRDefault="009E0C70">
      <w:pPr>
        <w:pStyle w:val="SourceCode"/>
      </w:pPr>
      <w:r>
        <w:t xml:space="preserve">     * </w:t>
      </w:r>
      <w:r>
        <w:t>排序值，越小越靠前</w:t>
      </w:r>
    </w:p>
    <w:p w14:paraId="167AE5B7" w14:textId="77777777" w:rsidR="001E2732" w:rsidRDefault="009E0C70">
      <w:pPr>
        <w:pStyle w:val="SourceCode"/>
      </w:pPr>
      <w:r>
        <w:t xml:space="preserve">     */</w:t>
      </w:r>
    </w:p>
    <w:p w14:paraId="03CB5096" w14:textId="77777777" w:rsidR="001E2732" w:rsidRDefault="009E0C70">
      <w:pPr>
        <w:pStyle w:val="SourceCode"/>
      </w:pPr>
      <w:r>
        <w:t xml:space="preserve">    private Integer roleSort;</w:t>
      </w:r>
    </w:p>
    <w:p w14:paraId="29DF3953" w14:textId="77777777" w:rsidR="001E2732" w:rsidRDefault="001E2732">
      <w:pPr>
        <w:pStyle w:val="SourceCode"/>
      </w:pPr>
    </w:p>
    <w:p w14:paraId="73A6ECC8" w14:textId="77777777" w:rsidR="001E2732" w:rsidRDefault="009E0C70">
      <w:pPr>
        <w:pStyle w:val="SourceCode"/>
      </w:pPr>
      <w:r>
        <w:t xml:space="preserve">    /**</w:t>
      </w:r>
    </w:p>
    <w:p w14:paraId="65D6A75F" w14:textId="77777777" w:rsidR="001E2732" w:rsidRDefault="009E0C70">
      <w:pPr>
        <w:pStyle w:val="SourceCode"/>
      </w:pPr>
      <w:r>
        <w:t xml:space="preserve">     * </w:t>
      </w:r>
      <w:r>
        <w:t>菜单</w:t>
      </w:r>
      <w:r>
        <w:t>ID</w:t>
      </w:r>
      <w:r>
        <w:t>集合</w:t>
      </w:r>
    </w:p>
    <w:p w14:paraId="76DFC4F2" w14:textId="77777777" w:rsidR="001E2732" w:rsidRDefault="009E0C70">
      <w:pPr>
        <w:pStyle w:val="SourceCode"/>
      </w:pPr>
      <w:r>
        <w:t xml:space="preserve">     */</w:t>
      </w:r>
    </w:p>
    <w:p w14:paraId="0193652A" w14:textId="77777777" w:rsidR="001E2732" w:rsidRDefault="009E0C70">
      <w:pPr>
        <w:pStyle w:val="SourceCode"/>
      </w:pPr>
      <w:r>
        <w:t xml:space="preserve">    private List&lt;Long&gt; authIds;</w:t>
      </w:r>
    </w:p>
    <w:p w14:paraId="0E9CA971" w14:textId="77777777" w:rsidR="001E2732" w:rsidRDefault="001E2732">
      <w:pPr>
        <w:pStyle w:val="SourceCode"/>
      </w:pPr>
    </w:p>
    <w:p w14:paraId="2B1D1BD6" w14:textId="77777777" w:rsidR="001E2732" w:rsidRDefault="009E0C70">
      <w:pPr>
        <w:pStyle w:val="SourceCode"/>
      </w:pPr>
      <w:r>
        <w:t>}</w:t>
      </w:r>
    </w:p>
    <w:p w14:paraId="16C1A02C" w14:textId="77777777" w:rsidR="001E2732" w:rsidRDefault="009E0C70">
      <w:pPr>
        <w:pStyle w:val="3"/>
      </w:pPr>
      <w:bookmarkStart w:id="117" w:name="613-sysrolemenumapper"/>
      <w:bookmarkEnd w:id="117"/>
      <w:r>
        <w:lastRenderedPageBreak/>
        <w:t>6.1.3 SysRoleMenuMapper</w:t>
      </w:r>
    </w:p>
    <w:p w14:paraId="1D2A7564" w14:textId="77777777" w:rsidR="001E2732" w:rsidRDefault="009E0C70">
      <w:r>
        <w:t>接下来我们开始编写权限功能。</w:t>
      </w:r>
    </w:p>
    <w:p w14:paraId="00E63E68" w14:textId="77777777" w:rsidR="001E2732" w:rsidRDefault="009E0C70">
      <w:r>
        <w:t>为角色授予权限的方式跟为用户赋予角色的做法类似，都是在添加和修改功能上进行的。</w:t>
      </w:r>
    </w:p>
    <w:p w14:paraId="1BF4D90A" w14:textId="77777777" w:rsidR="001E2732" w:rsidRDefault="009E0C70">
      <w:r>
        <w:t>添加角色时，直接把权限</w:t>
      </w:r>
      <w:r>
        <w:t>ID</w:t>
      </w:r>
      <w:r>
        <w:t>存到数据库中。</w:t>
      </w:r>
    </w:p>
    <w:p w14:paraId="1B3707C6" w14:textId="77777777" w:rsidR="001E2732" w:rsidRDefault="009E0C70">
      <w:r>
        <w:t>修改角色时，先把角色旧的数据删除，再添加新的角色。</w:t>
      </w:r>
    </w:p>
    <w:p w14:paraId="293207EE" w14:textId="77777777" w:rsidR="001E2732" w:rsidRDefault="009E0C70">
      <w:r>
        <w:t>因此</w:t>
      </w:r>
      <w:r>
        <w:t xml:space="preserve"> </w:t>
      </w:r>
      <w:r>
        <w:rPr>
          <w:rStyle w:val="VerbatimChar"/>
        </w:rPr>
        <w:t>SysRoleMenuMapper</w:t>
      </w:r>
      <w:r>
        <w:t xml:space="preserve"> </w:t>
      </w:r>
      <w:r>
        <w:t>中需要加上</w:t>
      </w:r>
      <w:r>
        <w:t xml:space="preserve"> </w:t>
      </w:r>
      <w:r>
        <w:rPr>
          <w:rStyle w:val="VerbatimChar"/>
        </w:rPr>
        <w:t>根据角色</w:t>
      </w:r>
      <w:r>
        <w:rPr>
          <w:rStyle w:val="VerbatimChar"/>
        </w:rPr>
        <w:t>id</w:t>
      </w:r>
      <w:r>
        <w:rPr>
          <w:rStyle w:val="VerbatimChar"/>
        </w:rPr>
        <w:t>查询</w:t>
      </w:r>
      <w:r>
        <w:t xml:space="preserve"> </w:t>
      </w:r>
      <w:r>
        <w:t>以及</w:t>
      </w:r>
      <w:r>
        <w:t xml:space="preserve"> </w:t>
      </w:r>
      <w:r>
        <w:rPr>
          <w:rStyle w:val="VerbatimChar"/>
        </w:rPr>
        <w:t>根据角色</w:t>
      </w:r>
      <w:r>
        <w:rPr>
          <w:rStyle w:val="VerbatimChar"/>
        </w:rPr>
        <w:t>id</w:t>
      </w:r>
      <w:r>
        <w:rPr>
          <w:rStyle w:val="VerbatimChar"/>
        </w:rPr>
        <w:t>删除</w:t>
      </w:r>
      <w:r>
        <w:t xml:space="preserve"> </w:t>
      </w:r>
      <w:r>
        <w:t>的接口</w:t>
      </w:r>
    </w:p>
    <w:p w14:paraId="7F66F67F" w14:textId="77777777" w:rsidR="001E2732" w:rsidRDefault="009E0C70">
      <w:pPr>
        <w:pStyle w:val="SourceCodeLanguage"/>
      </w:pPr>
      <w:r>
        <w:t>java</w:t>
      </w:r>
    </w:p>
    <w:p w14:paraId="2C0B5974" w14:textId="77777777" w:rsidR="001E2732" w:rsidRDefault="009E0C70">
      <w:pPr>
        <w:pStyle w:val="SourceCode"/>
      </w:pPr>
      <w:r>
        <w:t>package com.jg.pochi.mapper;</w:t>
      </w:r>
    </w:p>
    <w:p w14:paraId="4A737F99" w14:textId="77777777" w:rsidR="001E2732" w:rsidRDefault="001E2732">
      <w:pPr>
        <w:pStyle w:val="SourceCode"/>
      </w:pPr>
    </w:p>
    <w:p w14:paraId="4BF2DCDC" w14:textId="77777777" w:rsidR="001E2732" w:rsidRDefault="009E0C70">
      <w:pPr>
        <w:pStyle w:val="SourceCode"/>
      </w:pPr>
      <w:r>
        <w:t>import com.jg.pochi.pojo.SysRoleMenu;</w:t>
      </w:r>
    </w:p>
    <w:p w14:paraId="3F0FBA51" w14:textId="77777777" w:rsidR="001E2732" w:rsidRDefault="009E0C70">
      <w:pPr>
        <w:pStyle w:val="SourceCode"/>
      </w:pPr>
      <w:r>
        <w:t>import org.springframework.stereotype.Component;</w:t>
      </w:r>
    </w:p>
    <w:p w14:paraId="596B7976" w14:textId="77777777" w:rsidR="001E2732" w:rsidRDefault="001E2732">
      <w:pPr>
        <w:pStyle w:val="SourceCode"/>
      </w:pPr>
    </w:p>
    <w:p w14:paraId="0B1F7B03" w14:textId="77777777" w:rsidR="001E2732" w:rsidRDefault="009E0C70">
      <w:pPr>
        <w:pStyle w:val="SourceCode"/>
      </w:pPr>
      <w:r>
        <w:t>import java.util.List;</w:t>
      </w:r>
    </w:p>
    <w:p w14:paraId="51BEDF15" w14:textId="77777777" w:rsidR="001E2732" w:rsidRDefault="001E2732">
      <w:pPr>
        <w:pStyle w:val="SourceCode"/>
      </w:pPr>
    </w:p>
    <w:p w14:paraId="2280FCED" w14:textId="77777777" w:rsidR="001E2732" w:rsidRDefault="009E0C70">
      <w:pPr>
        <w:pStyle w:val="SourceCode"/>
      </w:pPr>
      <w:r>
        <w:t>/**</w:t>
      </w:r>
    </w:p>
    <w:p w14:paraId="4973D0D6" w14:textId="77777777" w:rsidR="001E2732" w:rsidRDefault="009E0C70">
      <w:pPr>
        <w:pStyle w:val="SourceCode"/>
      </w:pPr>
      <w:r>
        <w:t xml:space="preserve"> * </w:t>
      </w:r>
      <w:r>
        <w:t>角色权限</w:t>
      </w:r>
      <w:r>
        <w:t>Mapper</w:t>
      </w:r>
    </w:p>
    <w:p w14:paraId="7B1F792E" w14:textId="77777777" w:rsidR="001E2732" w:rsidRDefault="009E0C70">
      <w:pPr>
        <w:pStyle w:val="SourceCode"/>
      </w:pPr>
      <w:r>
        <w:t xml:space="preserve"> *</w:t>
      </w:r>
    </w:p>
    <w:p w14:paraId="0178D8F1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14275984" w14:textId="77777777" w:rsidR="001E2732" w:rsidRDefault="009E0C70">
      <w:pPr>
        <w:pStyle w:val="SourceCode"/>
      </w:pPr>
      <w:r>
        <w:t xml:space="preserve"> * @Date: 2020/11/13 21:42</w:t>
      </w:r>
    </w:p>
    <w:p w14:paraId="44A1C6C4" w14:textId="77777777" w:rsidR="001E2732" w:rsidRDefault="009E0C70">
      <w:pPr>
        <w:pStyle w:val="SourceCode"/>
      </w:pPr>
      <w:r>
        <w:t xml:space="preserve"> * @Version 1.0</w:t>
      </w:r>
    </w:p>
    <w:p w14:paraId="0D5319D2" w14:textId="77777777" w:rsidR="001E2732" w:rsidRDefault="009E0C70">
      <w:pPr>
        <w:pStyle w:val="SourceCode"/>
      </w:pPr>
      <w:r>
        <w:t xml:space="preserve"> */</w:t>
      </w:r>
    </w:p>
    <w:p w14:paraId="48124988" w14:textId="77777777" w:rsidR="001E2732" w:rsidRDefault="009E0C70">
      <w:pPr>
        <w:pStyle w:val="SourceCode"/>
      </w:pPr>
      <w:r>
        <w:t>@Component</w:t>
      </w:r>
    </w:p>
    <w:p w14:paraId="009BC1BF" w14:textId="77777777" w:rsidR="001E2732" w:rsidRDefault="009E0C70">
      <w:pPr>
        <w:pStyle w:val="SourceCode"/>
      </w:pPr>
      <w:r>
        <w:t>public interface SysRoleMenuMapper {</w:t>
      </w:r>
    </w:p>
    <w:p w14:paraId="72647FF8" w14:textId="77777777" w:rsidR="001E2732" w:rsidRDefault="001E2732">
      <w:pPr>
        <w:pStyle w:val="SourceCode"/>
      </w:pPr>
    </w:p>
    <w:p w14:paraId="148E4728" w14:textId="77777777" w:rsidR="001E2732" w:rsidRDefault="009E0C70">
      <w:pPr>
        <w:pStyle w:val="SourceCode"/>
      </w:pPr>
      <w:r>
        <w:t xml:space="preserve">    /**</w:t>
      </w:r>
    </w:p>
    <w:p w14:paraId="314C8480" w14:textId="77777777" w:rsidR="001E2732" w:rsidRDefault="009E0C70">
      <w:pPr>
        <w:pStyle w:val="SourceCode"/>
      </w:pPr>
      <w:r>
        <w:t xml:space="preserve">     * </w:t>
      </w:r>
      <w:r>
        <w:t>批量插入</w:t>
      </w:r>
    </w:p>
    <w:p w14:paraId="5F83FA77" w14:textId="77777777" w:rsidR="001E2732" w:rsidRDefault="009E0C70">
      <w:pPr>
        <w:pStyle w:val="SourceCode"/>
      </w:pPr>
      <w:r>
        <w:t xml:space="preserve">     *</w:t>
      </w:r>
    </w:p>
    <w:p w14:paraId="652C8A82" w14:textId="77777777" w:rsidR="001E2732" w:rsidRDefault="009E0C70">
      <w:pPr>
        <w:pStyle w:val="SourceCode"/>
      </w:pPr>
      <w:r>
        <w:t xml:space="preserve">     * @param roleMenuList</w:t>
      </w:r>
    </w:p>
    <w:p w14:paraId="78CA90EA" w14:textId="77777777" w:rsidR="001E2732" w:rsidRDefault="009E0C70">
      <w:pPr>
        <w:pStyle w:val="SourceCode"/>
      </w:pPr>
      <w:r>
        <w:t xml:space="preserve">     */</w:t>
      </w:r>
    </w:p>
    <w:p w14:paraId="0E264C3C" w14:textId="77777777" w:rsidR="001E2732" w:rsidRDefault="009E0C70">
      <w:pPr>
        <w:pStyle w:val="SourceCode"/>
      </w:pPr>
      <w:r>
        <w:t xml:space="preserve">    void saveBatch(List&lt;SysRoleMenu&gt; roleMenuList);</w:t>
      </w:r>
    </w:p>
    <w:p w14:paraId="6E474A93" w14:textId="77777777" w:rsidR="001E2732" w:rsidRDefault="001E2732">
      <w:pPr>
        <w:pStyle w:val="SourceCode"/>
      </w:pPr>
    </w:p>
    <w:p w14:paraId="4004CCC2" w14:textId="77777777" w:rsidR="001E2732" w:rsidRDefault="009E0C70">
      <w:pPr>
        <w:pStyle w:val="SourceCode"/>
      </w:pPr>
      <w:r>
        <w:t xml:space="preserve">    /**</w:t>
      </w:r>
    </w:p>
    <w:p w14:paraId="133002EC" w14:textId="77777777" w:rsidR="001E2732" w:rsidRDefault="009E0C70">
      <w:pPr>
        <w:pStyle w:val="SourceCode"/>
      </w:pPr>
      <w:r>
        <w:t xml:space="preserve">     * </w:t>
      </w:r>
      <w:r>
        <w:t>根据角色</w:t>
      </w:r>
      <w:r>
        <w:t>ID</w:t>
      </w:r>
      <w:r>
        <w:t>删除</w:t>
      </w:r>
    </w:p>
    <w:p w14:paraId="33ECE669" w14:textId="77777777" w:rsidR="001E2732" w:rsidRDefault="009E0C70">
      <w:pPr>
        <w:pStyle w:val="SourceCode"/>
      </w:pPr>
      <w:r>
        <w:t xml:space="preserve">     * @param roleId</w:t>
      </w:r>
    </w:p>
    <w:p w14:paraId="22501959" w14:textId="77777777" w:rsidR="001E2732" w:rsidRDefault="009E0C70">
      <w:pPr>
        <w:pStyle w:val="SourceCode"/>
      </w:pPr>
      <w:r>
        <w:lastRenderedPageBreak/>
        <w:t xml:space="preserve">     */</w:t>
      </w:r>
    </w:p>
    <w:p w14:paraId="75E91E94" w14:textId="77777777" w:rsidR="001E2732" w:rsidRDefault="009E0C70">
      <w:pPr>
        <w:pStyle w:val="SourceCode"/>
      </w:pPr>
      <w:r>
        <w:t xml:space="preserve">    void deleteByRoleId(Long roleId);</w:t>
      </w:r>
    </w:p>
    <w:p w14:paraId="0B471D43" w14:textId="77777777" w:rsidR="001E2732" w:rsidRDefault="001E2732">
      <w:pPr>
        <w:pStyle w:val="SourceCode"/>
      </w:pPr>
    </w:p>
    <w:p w14:paraId="423A52CE" w14:textId="77777777" w:rsidR="001E2732" w:rsidRDefault="009E0C70">
      <w:pPr>
        <w:pStyle w:val="SourceCode"/>
      </w:pPr>
      <w:r>
        <w:t xml:space="preserve">    /**</w:t>
      </w:r>
    </w:p>
    <w:p w14:paraId="52877CE8" w14:textId="77777777" w:rsidR="001E2732" w:rsidRDefault="009E0C70">
      <w:pPr>
        <w:pStyle w:val="SourceCode"/>
      </w:pPr>
      <w:r>
        <w:t xml:space="preserve">     * </w:t>
      </w:r>
      <w:r>
        <w:t>根据角色</w:t>
      </w:r>
      <w:r>
        <w:t>ID</w:t>
      </w:r>
      <w:r>
        <w:t>查询</w:t>
      </w:r>
    </w:p>
    <w:p w14:paraId="32CFA27B" w14:textId="77777777" w:rsidR="001E2732" w:rsidRDefault="009E0C70">
      <w:pPr>
        <w:pStyle w:val="SourceCode"/>
      </w:pPr>
      <w:r>
        <w:t xml:space="preserve">     * @param id</w:t>
      </w:r>
    </w:p>
    <w:p w14:paraId="6299061F" w14:textId="77777777" w:rsidR="001E2732" w:rsidRDefault="009E0C70">
      <w:pPr>
        <w:pStyle w:val="SourceCode"/>
      </w:pPr>
      <w:r>
        <w:t xml:space="preserve">     * @return</w:t>
      </w:r>
    </w:p>
    <w:p w14:paraId="238CD15E" w14:textId="77777777" w:rsidR="001E2732" w:rsidRDefault="009E0C70">
      <w:pPr>
        <w:pStyle w:val="SourceCode"/>
      </w:pPr>
      <w:r>
        <w:t xml:space="preserve">     */</w:t>
      </w:r>
    </w:p>
    <w:p w14:paraId="6C48D185" w14:textId="77777777" w:rsidR="001E2732" w:rsidRDefault="009E0C70">
      <w:pPr>
        <w:pStyle w:val="SourceCode"/>
      </w:pPr>
      <w:r>
        <w:t xml:space="preserve">    List&lt;SysRoleMenu&gt; getByRoleId(Long id);</w:t>
      </w:r>
    </w:p>
    <w:p w14:paraId="409ADB5F" w14:textId="77777777" w:rsidR="001E2732" w:rsidRDefault="009E0C70">
      <w:pPr>
        <w:pStyle w:val="SourceCode"/>
      </w:pPr>
      <w:r>
        <w:t>}</w:t>
      </w:r>
    </w:p>
    <w:p w14:paraId="0FDE8F53" w14:textId="77777777" w:rsidR="001E2732" w:rsidRDefault="009E0C70">
      <w:pPr>
        <w:pStyle w:val="3"/>
      </w:pPr>
      <w:bookmarkStart w:id="118" w:name="614-sysrolemenumapperxml"/>
      <w:bookmarkEnd w:id="118"/>
      <w:r>
        <w:t>6.1.4 SysRoleMenuMapper.xml</w:t>
      </w:r>
    </w:p>
    <w:p w14:paraId="682D2563" w14:textId="77777777" w:rsidR="001E2732" w:rsidRDefault="009E0C70">
      <w:pPr>
        <w:pStyle w:val="SourceCodeLanguage"/>
      </w:pPr>
      <w:r>
        <w:t>xml</w:t>
      </w:r>
    </w:p>
    <w:p w14:paraId="270036AF" w14:textId="77777777" w:rsidR="001E2732" w:rsidRDefault="009E0C70">
      <w:pPr>
        <w:pStyle w:val="SourceCode"/>
      </w:pPr>
      <w:r>
        <w:t>&lt;?xml version="1.0" encoding="UTF-8"?&gt;</w:t>
      </w:r>
    </w:p>
    <w:p w14:paraId="4E3EAABE" w14:textId="77777777" w:rsidR="001E2732" w:rsidRDefault="009E0C70">
      <w:pPr>
        <w:pStyle w:val="SourceCode"/>
      </w:pPr>
      <w:r>
        <w:t>&lt;!DOCTYPE mapper PUBLIC "-//mybatis.org//DTD Mapper 3.0//EN" "http://mybatis.org/dtd/mybatis-3-mapper.dtd"&gt;</w:t>
      </w:r>
    </w:p>
    <w:p w14:paraId="55292CB0" w14:textId="77777777" w:rsidR="001E2732" w:rsidRDefault="009E0C70">
      <w:pPr>
        <w:pStyle w:val="SourceCode"/>
      </w:pPr>
      <w:r>
        <w:t>&lt;mapper namespace="com.jg.pochi.mapper.SysRoleMenuMapper"&gt;</w:t>
      </w:r>
    </w:p>
    <w:p w14:paraId="27A44AD5" w14:textId="77777777" w:rsidR="001E2732" w:rsidRDefault="009E0C70">
      <w:pPr>
        <w:pStyle w:val="SourceCode"/>
      </w:pPr>
      <w:r>
        <w:t xml:space="preserve">    &lt;!-- </w:t>
      </w:r>
      <w:r>
        <w:t>通用查询映射结果</w:t>
      </w:r>
      <w:r>
        <w:t xml:space="preserve"> --&gt;</w:t>
      </w:r>
    </w:p>
    <w:p w14:paraId="64D7A09F" w14:textId="77777777" w:rsidR="001E2732" w:rsidRDefault="009E0C70">
      <w:pPr>
        <w:pStyle w:val="SourceCode"/>
      </w:pPr>
      <w:r>
        <w:t xml:space="preserve">    &lt;resultMap id="BaseResultMap" type="com.jg.pochi.pojo.SysRoleMenu"&gt;</w:t>
      </w:r>
    </w:p>
    <w:p w14:paraId="3F39EC66" w14:textId="77777777" w:rsidR="001E2732" w:rsidRDefault="009E0C70">
      <w:pPr>
        <w:pStyle w:val="SourceCode"/>
      </w:pPr>
      <w:r>
        <w:t xml:space="preserve">        &lt;id column="id" property="id"/&gt;</w:t>
      </w:r>
    </w:p>
    <w:p w14:paraId="2C2EC977" w14:textId="77777777" w:rsidR="001E2732" w:rsidRDefault="009E0C70">
      <w:pPr>
        <w:pStyle w:val="SourceCode"/>
      </w:pPr>
      <w:r>
        <w:t xml:space="preserve">        &lt;result column="menu_id" property="menuId"/&gt;</w:t>
      </w:r>
    </w:p>
    <w:p w14:paraId="19F3ADDA" w14:textId="77777777" w:rsidR="001E2732" w:rsidRDefault="009E0C70">
      <w:pPr>
        <w:pStyle w:val="SourceCode"/>
      </w:pPr>
      <w:r>
        <w:t xml:space="preserve">        &lt;result column="role_id" property="roleId"/&gt;</w:t>
      </w:r>
    </w:p>
    <w:p w14:paraId="346152F2" w14:textId="77777777" w:rsidR="001E2732" w:rsidRDefault="009E0C70">
      <w:pPr>
        <w:pStyle w:val="SourceCode"/>
      </w:pPr>
      <w:r>
        <w:t xml:space="preserve">    &lt;/resultMap&gt;</w:t>
      </w:r>
    </w:p>
    <w:p w14:paraId="14B7E416" w14:textId="77777777" w:rsidR="001E2732" w:rsidRDefault="009E0C70">
      <w:pPr>
        <w:pStyle w:val="SourceCode"/>
      </w:pPr>
      <w:r>
        <w:t xml:space="preserve">    &lt;insert id="saveBatch"&gt;</w:t>
      </w:r>
    </w:p>
    <w:p w14:paraId="6DB5CF1F" w14:textId="77777777" w:rsidR="001E2732" w:rsidRDefault="009E0C70">
      <w:pPr>
        <w:pStyle w:val="SourceCode"/>
      </w:pPr>
      <w:r>
        <w:t xml:space="preserve">        insert into sys_role_menu(role_id, menu_id) VALUES</w:t>
      </w:r>
    </w:p>
    <w:p w14:paraId="72D7BBC4" w14:textId="77777777" w:rsidR="001E2732" w:rsidRDefault="009E0C70">
      <w:pPr>
        <w:pStyle w:val="SourceCode"/>
      </w:pPr>
      <w:r>
        <w:t xml:space="preserve">        &lt;foreach collection="list" item="roleMenu" separator=","&gt;</w:t>
      </w:r>
    </w:p>
    <w:p w14:paraId="594B306F" w14:textId="77777777" w:rsidR="001E2732" w:rsidRDefault="009E0C70">
      <w:pPr>
        <w:pStyle w:val="SourceCode"/>
      </w:pPr>
      <w:r>
        <w:t xml:space="preserve">            (#{roleMenu.roleId}, #{roleMenu.menuId})</w:t>
      </w:r>
    </w:p>
    <w:p w14:paraId="348DF142" w14:textId="77777777" w:rsidR="001E2732" w:rsidRDefault="009E0C70">
      <w:pPr>
        <w:pStyle w:val="SourceCode"/>
      </w:pPr>
      <w:r>
        <w:t xml:space="preserve">        &lt;/foreach&gt;</w:t>
      </w:r>
    </w:p>
    <w:p w14:paraId="446D5023" w14:textId="77777777" w:rsidR="001E2732" w:rsidRDefault="009E0C70">
      <w:pPr>
        <w:pStyle w:val="SourceCode"/>
      </w:pPr>
      <w:r>
        <w:t xml:space="preserve">    &lt;/insert&gt;</w:t>
      </w:r>
    </w:p>
    <w:p w14:paraId="30A81C6B" w14:textId="77777777" w:rsidR="001E2732" w:rsidRDefault="009E0C70">
      <w:pPr>
        <w:pStyle w:val="SourceCode"/>
      </w:pPr>
      <w:r>
        <w:t xml:space="preserve">    &lt;delete id="deleteByRoleId"&gt;</w:t>
      </w:r>
    </w:p>
    <w:p w14:paraId="3C56F636" w14:textId="77777777" w:rsidR="001E2732" w:rsidRDefault="009E0C70">
      <w:pPr>
        <w:pStyle w:val="SourceCode"/>
      </w:pPr>
      <w:r>
        <w:t xml:space="preserve">        delete</w:t>
      </w:r>
    </w:p>
    <w:p w14:paraId="6F303813" w14:textId="77777777" w:rsidR="001E2732" w:rsidRDefault="009E0C70">
      <w:pPr>
        <w:pStyle w:val="SourceCode"/>
      </w:pPr>
      <w:r>
        <w:t xml:space="preserve">        from sys_role_menu</w:t>
      </w:r>
    </w:p>
    <w:p w14:paraId="27E43587" w14:textId="77777777" w:rsidR="001E2732" w:rsidRDefault="009E0C70">
      <w:pPr>
        <w:pStyle w:val="SourceCode"/>
      </w:pPr>
      <w:r>
        <w:t xml:space="preserve">        where role_id = #{roleId}</w:t>
      </w:r>
    </w:p>
    <w:p w14:paraId="78E642FF" w14:textId="77777777" w:rsidR="001E2732" w:rsidRDefault="009E0C70">
      <w:pPr>
        <w:pStyle w:val="SourceCode"/>
      </w:pPr>
      <w:r>
        <w:t xml:space="preserve">    &lt;/delete&gt;</w:t>
      </w:r>
    </w:p>
    <w:p w14:paraId="34A5315D" w14:textId="77777777" w:rsidR="001E2732" w:rsidRDefault="009E0C70">
      <w:pPr>
        <w:pStyle w:val="SourceCode"/>
      </w:pPr>
      <w:r>
        <w:t xml:space="preserve">    &lt;select id="getByRoleId" resultMap="BaseResultMap"&gt;</w:t>
      </w:r>
    </w:p>
    <w:p w14:paraId="40639906" w14:textId="77777777" w:rsidR="001E2732" w:rsidRDefault="009E0C70">
      <w:pPr>
        <w:pStyle w:val="SourceCode"/>
      </w:pPr>
      <w:r>
        <w:t xml:space="preserve">        select id, role_id, menu_id</w:t>
      </w:r>
    </w:p>
    <w:p w14:paraId="47F245A9" w14:textId="77777777" w:rsidR="001E2732" w:rsidRDefault="009E0C70">
      <w:pPr>
        <w:pStyle w:val="SourceCode"/>
      </w:pPr>
      <w:r>
        <w:lastRenderedPageBreak/>
        <w:t xml:space="preserve">        from sys_role_menu</w:t>
      </w:r>
    </w:p>
    <w:p w14:paraId="34672D00" w14:textId="77777777" w:rsidR="001E2732" w:rsidRDefault="009E0C70">
      <w:pPr>
        <w:pStyle w:val="SourceCode"/>
      </w:pPr>
      <w:r>
        <w:t xml:space="preserve">        where role_id = #{roleId}</w:t>
      </w:r>
    </w:p>
    <w:p w14:paraId="3B579322" w14:textId="1943BEA0" w:rsidR="001E2732" w:rsidRDefault="009E0C70">
      <w:pPr>
        <w:pStyle w:val="SourceCode"/>
      </w:pPr>
      <w:r>
        <w:t xml:space="preserve">    &lt;/select&gt;</w:t>
      </w:r>
    </w:p>
    <w:p w14:paraId="29B44436" w14:textId="77777777" w:rsidR="001E2732" w:rsidRDefault="009E0C70">
      <w:pPr>
        <w:pStyle w:val="SourceCode"/>
      </w:pPr>
      <w:r>
        <w:t>&lt;/mapper&gt;</w:t>
      </w:r>
    </w:p>
    <w:p w14:paraId="03A9A2B0" w14:textId="77777777" w:rsidR="001E2732" w:rsidRDefault="009E0C70">
      <w:pPr>
        <w:pStyle w:val="3"/>
      </w:pPr>
      <w:bookmarkStart w:id="119" w:name="615-sysrolecontroller"/>
      <w:bookmarkEnd w:id="119"/>
      <w:r>
        <w:t>6.1.5 SysRoleController</w:t>
      </w:r>
    </w:p>
    <w:p w14:paraId="1DD2EFF7" w14:textId="77777777" w:rsidR="001E2732" w:rsidRDefault="009E0C70">
      <w:r>
        <w:t>下面开始改造添加和修改接口，同样我们这里就不创建</w:t>
      </w:r>
      <w:r>
        <w:t>DTO</w:t>
      </w:r>
      <w:r>
        <w:t>了，直接使用</w:t>
      </w:r>
      <w:r>
        <w:t>VO</w:t>
      </w:r>
      <w:r>
        <w:t>接收参数。</w:t>
      </w:r>
    </w:p>
    <w:p w14:paraId="404C88C8" w14:textId="77777777" w:rsidR="001E2732" w:rsidRDefault="009E0C70">
      <w:pPr>
        <w:pStyle w:val="SourceCodeLanguage"/>
      </w:pPr>
      <w:r>
        <w:t>java</w:t>
      </w:r>
    </w:p>
    <w:p w14:paraId="53284762" w14:textId="77777777" w:rsidR="001E2732" w:rsidRDefault="009E0C70">
      <w:pPr>
        <w:pStyle w:val="SourceCode"/>
      </w:pPr>
      <w:r>
        <w:t xml:space="preserve">    /**</w:t>
      </w:r>
    </w:p>
    <w:p w14:paraId="4B475590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0AAA62C9" w14:textId="77777777" w:rsidR="001E2732" w:rsidRDefault="009E0C70">
      <w:pPr>
        <w:pStyle w:val="SourceCode"/>
      </w:pPr>
      <w:r>
        <w:t xml:space="preserve">     * @param sysRole</w:t>
      </w:r>
    </w:p>
    <w:p w14:paraId="459C7AF5" w14:textId="77777777" w:rsidR="001E2732" w:rsidRDefault="009E0C70">
      <w:pPr>
        <w:pStyle w:val="SourceCode"/>
      </w:pPr>
      <w:r>
        <w:t xml:space="preserve">     * @return</w:t>
      </w:r>
    </w:p>
    <w:p w14:paraId="1F25DCDA" w14:textId="77777777" w:rsidR="001E2732" w:rsidRDefault="009E0C70">
      <w:pPr>
        <w:pStyle w:val="SourceCode"/>
      </w:pPr>
      <w:r>
        <w:t xml:space="preserve">     */</w:t>
      </w:r>
    </w:p>
    <w:p w14:paraId="0A96547E" w14:textId="77777777" w:rsidR="001E2732" w:rsidRDefault="009E0C70">
      <w:pPr>
        <w:pStyle w:val="SourceCode"/>
      </w:pPr>
      <w:r>
        <w:t xml:space="preserve">    @RequestMapping(value = "/save", method = RequestMethod.POST)</w:t>
      </w:r>
    </w:p>
    <w:p w14:paraId="44340937" w14:textId="77777777" w:rsidR="001E2732" w:rsidRDefault="009E0C70">
      <w:pPr>
        <w:pStyle w:val="SourceCode"/>
      </w:pPr>
      <w:r>
        <w:t xml:space="preserve">    public Result&lt;?&gt; save(@RequestBody SysRoleVo sysRole) {</w:t>
      </w:r>
    </w:p>
    <w:p w14:paraId="1B52599A" w14:textId="77777777" w:rsidR="001E2732" w:rsidRDefault="009E0C70">
      <w:pPr>
        <w:pStyle w:val="SourceCode"/>
      </w:pPr>
      <w:r>
        <w:t xml:space="preserve">        sysRoleService.save(sysRole);</w:t>
      </w:r>
    </w:p>
    <w:p w14:paraId="41441B86" w14:textId="77777777" w:rsidR="001E2732" w:rsidRDefault="009E0C70">
      <w:pPr>
        <w:pStyle w:val="SourceCode"/>
      </w:pPr>
      <w:r>
        <w:t xml:space="preserve">        return new Result&lt;&gt;("</w:t>
      </w:r>
      <w:r>
        <w:t>添加成功</w:t>
      </w:r>
      <w:r>
        <w:t>");</w:t>
      </w:r>
    </w:p>
    <w:p w14:paraId="6CE0AE75" w14:textId="77777777" w:rsidR="001E2732" w:rsidRDefault="009E0C70">
      <w:pPr>
        <w:pStyle w:val="SourceCode"/>
      </w:pPr>
      <w:r>
        <w:t xml:space="preserve">    }</w:t>
      </w:r>
    </w:p>
    <w:p w14:paraId="0291A2FD" w14:textId="77777777" w:rsidR="001E2732" w:rsidRDefault="001E2732">
      <w:pPr>
        <w:pStyle w:val="SourceCode"/>
      </w:pPr>
    </w:p>
    <w:p w14:paraId="2826675A" w14:textId="77777777" w:rsidR="001E2732" w:rsidRDefault="009E0C70">
      <w:pPr>
        <w:pStyle w:val="SourceCode"/>
      </w:pPr>
      <w:r>
        <w:t xml:space="preserve">    /**</w:t>
      </w:r>
    </w:p>
    <w:p w14:paraId="6457BE50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152CF302" w14:textId="77777777" w:rsidR="001E2732" w:rsidRDefault="009E0C70">
      <w:pPr>
        <w:pStyle w:val="SourceCode"/>
      </w:pPr>
      <w:r>
        <w:t xml:space="preserve">     * @param sysRole</w:t>
      </w:r>
    </w:p>
    <w:p w14:paraId="78735570" w14:textId="77777777" w:rsidR="001E2732" w:rsidRDefault="009E0C70">
      <w:pPr>
        <w:pStyle w:val="SourceCode"/>
      </w:pPr>
      <w:r>
        <w:t xml:space="preserve">     * @return</w:t>
      </w:r>
    </w:p>
    <w:p w14:paraId="7BA18EFD" w14:textId="77777777" w:rsidR="001E2732" w:rsidRDefault="009E0C70">
      <w:pPr>
        <w:pStyle w:val="SourceCode"/>
      </w:pPr>
      <w:r>
        <w:t xml:space="preserve">     */</w:t>
      </w:r>
    </w:p>
    <w:p w14:paraId="7FF76FED" w14:textId="77777777" w:rsidR="001E2732" w:rsidRDefault="009E0C70">
      <w:pPr>
        <w:pStyle w:val="SourceCode"/>
      </w:pPr>
      <w:r>
        <w:t xml:space="preserve">    @RequestMapping(value = "/update", method = RequestMethod.PUT)</w:t>
      </w:r>
    </w:p>
    <w:p w14:paraId="528DC637" w14:textId="77777777" w:rsidR="001E2732" w:rsidRDefault="009E0C70">
      <w:pPr>
        <w:pStyle w:val="SourceCode"/>
      </w:pPr>
      <w:r>
        <w:t xml:space="preserve">    public Result&lt;?&gt; update(@RequestBody SysRoleVo sysRole) {</w:t>
      </w:r>
    </w:p>
    <w:p w14:paraId="23FA1435" w14:textId="77777777" w:rsidR="001E2732" w:rsidRDefault="009E0C70">
      <w:pPr>
        <w:pStyle w:val="SourceCode"/>
      </w:pPr>
      <w:r>
        <w:t xml:space="preserve">        sysRoleService.update(sysRole);</w:t>
      </w:r>
    </w:p>
    <w:p w14:paraId="4BE60221" w14:textId="77777777" w:rsidR="001E2732" w:rsidRDefault="009E0C70">
      <w:pPr>
        <w:pStyle w:val="SourceCode"/>
      </w:pPr>
      <w:r>
        <w:t xml:space="preserve">        return new Result&lt;&gt;("</w:t>
      </w:r>
      <w:r>
        <w:t>修改成功</w:t>
      </w:r>
      <w:r>
        <w:t>");</w:t>
      </w:r>
    </w:p>
    <w:p w14:paraId="51EC93C3" w14:textId="77777777" w:rsidR="001E2732" w:rsidRDefault="009E0C70">
      <w:pPr>
        <w:pStyle w:val="SourceCode"/>
      </w:pPr>
      <w:r>
        <w:t xml:space="preserve">    }</w:t>
      </w:r>
    </w:p>
    <w:p w14:paraId="7BED8FA1" w14:textId="77777777" w:rsidR="001E2732" w:rsidRDefault="001E2732">
      <w:pPr>
        <w:pStyle w:val="SourceCode"/>
      </w:pPr>
    </w:p>
    <w:p w14:paraId="63AC13FD" w14:textId="77777777" w:rsidR="001E2732" w:rsidRDefault="009E0C70">
      <w:pPr>
        <w:pStyle w:val="SourceCode"/>
      </w:pPr>
      <w:r>
        <w:t xml:space="preserve">    /**</w:t>
      </w:r>
    </w:p>
    <w:p w14:paraId="5B87BE87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01A53749" w14:textId="77777777" w:rsidR="001E2732" w:rsidRDefault="009E0C70">
      <w:pPr>
        <w:pStyle w:val="SourceCode"/>
      </w:pPr>
      <w:r>
        <w:t xml:space="preserve">     * @param id</w:t>
      </w:r>
    </w:p>
    <w:p w14:paraId="3A4690C2" w14:textId="77777777" w:rsidR="001E2732" w:rsidRDefault="009E0C70">
      <w:pPr>
        <w:pStyle w:val="SourceCode"/>
      </w:pPr>
      <w:r>
        <w:t xml:space="preserve">     * @return</w:t>
      </w:r>
    </w:p>
    <w:p w14:paraId="402C46E2" w14:textId="77777777" w:rsidR="001E2732" w:rsidRDefault="009E0C70">
      <w:pPr>
        <w:pStyle w:val="SourceCode"/>
      </w:pPr>
      <w:r>
        <w:t xml:space="preserve">     */</w:t>
      </w:r>
    </w:p>
    <w:p w14:paraId="7DA81A53" w14:textId="77777777" w:rsidR="001E2732" w:rsidRDefault="009E0C70">
      <w:pPr>
        <w:pStyle w:val="SourceCode"/>
      </w:pPr>
      <w:r>
        <w:t xml:space="preserve">    @RequestMapping(value = "/get/{id}", method = RequestMethod.GET)</w:t>
      </w:r>
    </w:p>
    <w:p w14:paraId="3506D445" w14:textId="77777777" w:rsidR="001E2732" w:rsidRDefault="009E0C70">
      <w:pPr>
        <w:pStyle w:val="SourceCode"/>
      </w:pPr>
      <w:r>
        <w:lastRenderedPageBreak/>
        <w:t xml:space="preserve">    public Result&lt;SysRoleVo&gt; get(@PathVariable Long id) {</w:t>
      </w:r>
    </w:p>
    <w:p w14:paraId="620A271E" w14:textId="77777777" w:rsidR="001E2732" w:rsidRDefault="009E0C70">
      <w:pPr>
        <w:pStyle w:val="SourceCode"/>
      </w:pPr>
      <w:r>
        <w:t xml:space="preserve">        SysRoleVo sysRole = sysRoleService.get(id);</w:t>
      </w:r>
    </w:p>
    <w:p w14:paraId="3A8B91C0" w14:textId="77777777" w:rsidR="001E2732" w:rsidRDefault="009E0C70">
      <w:pPr>
        <w:pStyle w:val="SourceCode"/>
      </w:pPr>
      <w:r>
        <w:t xml:space="preserve">        return new Result&lt;&gt;(sysRole);</w:t>
      </w:r>
    </w:p>
    <w:p w14:paraId="17634327" w14:textId="77777777" w:rsidR="001E2732" w:rsidRDefault="009E0C70">
      <w:pPr>
        <w:pStyle w:val="SourceCode"/>
      </w:pPr>
      <w:r>
        <w:t xml:space="preserve">    }</w:t>
      </w:r>
    </w:p>
    <w:p w14:paraId="5613DED2" w14:textId="77777777" w:rsidR="001E2732" w:rsidRDefault="009E0C70">
      <w:pPr>
        <w:pStyle w:val="3"/>
      </w:pPr>
      <w:bookmarkStart w:id="120" w:name="616-sysroleservice"/>
      <w:bookmarkEnd w:id="120"/>
      <w:r>
        <w:t>6.1.6 SysRoleService</w:t>
      </w:r>
    </w:p>
    <w:p w14:paraId="53580C35" w14:textId="77777777" w:rsidR="001E2732" w:rsidRDefault="009E0C70">
      <w:pPr>
        <w:pStyle w:val="SourceCodeLanguage"/>
      </w:pPr>
      <w:r>
        <w:t>java</w:t>
      </w:r>
    </w:p>
    <w:p w14:paraId="73D938FF" w14:textId="77777777" w:rsidR="001E2732" w:rsidRDefault="009E0C70">
      <w:pPr>
        <w:pStyle w:val="SourceCode"/>
      </w:pPr>
      <w:r>
        <w:t xml:space="preserve">    /**</w:t>
      </w:r>
    </w:p>
    <w:p w14:paraId="6F6C967B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33D5D2A9" w14:textId="77777777" w:rsidR="001E2732" w:rsidRDefault="009E0C70">
      <w:pPr>
        <w:pStyle w:val="SourceCode"/>
      </w:pPr>
      <w:r>
        <w:t xml:space="preserve">     * @param sysRole</w:t>
      </w:r>
    </w:p>
    <w:p w14:paraId="2CFF7F7A" w14:textId="77777777" w:rsidR="001E2732" w:rsidRDefault="009E0C70">
      <w:pPr>
        <w:pStyle w:val="SourceCode"/>
      </w:pPr>
      <w:r>
        <w:t xml:space="preserve">     */</w:t>
      </w:r>
    </w:p>
    <w:p w14:paraId="60CA3C3E" w14:textId="77777777" w:rsidR="001E2732" w:rsidRDefault="009E0C70">
      <w:pPr>
        <w:pStyle w:val="SourceCode"/>
      </w:pPr>
      <w:r>
        <w:t xml:space="preserve">    void save(SysRoleVo sysRole);</w:t>
      </w:r>
    </w:p>
    <w:p w14:paraId="4975F6F5" w14:textId="77777777" w:rsidR="001E2732" w:rsidRDefault="001E2732">
      <w:pPr>
        <w:pStyle w:val="SourceCode"/>
      </w:pPr>
    </w:p>
    <w:p w14:paraId="4D8FE613" w14:textId="77777777" w:rsidR="001E2732" w:rsidRDefault="009E0C70">
      <w:pPr>
        <w:pStyle w:val="SourceCode"/>
      </w:pPr>
      <w:r>
        <w:t xml:space="preserve">    /**</w:t>
      </w:r>
    </w:p>
    <w:p w14:paraId="247A5546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04262744" w14:textId="77777777" w:rsidR="001E2732" w:rsidRDefault="009E0C70">
      <w:pPr>
        <w:pStyle w:val="SourceCode"/>
      </w:pPr>
      <w:r>
        <w:t xml:space="preserve">     * @param sysRole</w:t>
      </w:r>
    </w:p>
    <w:p w14:paraId="46BCFE18" w14:textId="77777777" w:rsidR="001E2732" w:rsidRDefault="009E0C70">
      <w:pPr>
        <w:pStyle w:val="SourceCode"/>
      </w:pPr>
      <w:r>
        <w:t xml:space="preserve">     */</w:t>
      </w:r>
    </w:p>
    <w:p w14:paraId="5B6CC6DE" w14:textId="77777777" w:rsidR="001E2732" w:rsidRDefault="009E0C70">
      <w:pPr>
        <w:pStyle w:val="SourceCode"/>
      </w:pPr>
      <w:r>
        <w:t xml:space="preserve">    void update(SysRoleVo sysRole);</w:t>
      </w:r>
    </w:p>
    <w:p w14:paraId="77161EEB" w14:textId="77777777" w:rsidR="001E2732" w:rsidRDefault="001E2732">
      <w:pPr>
        <w:pStyle w:val="SourceCode"/>
      </w:pPr>
    </w:p>
    <w:p w14:paraId="26AD0945" w14:textId="77777777" w:rsidR="001E2732" w:rsidRDefault="009E0C70">
      <w:pPr>
        <w:pStyle w:val="SourceCode"/>
      </w:pPr>
      <w:r>
        <w:t xml:space="preserve">    /**</w:t>
      </w:r>
    </w:p>
    <w:p w14:paraId="5749651F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35B933EC" w14:textId="77777777" w:rsidR="001E2732" w:rsidRDefault="009E0C70">
      <w:pPr>
        <w:pStyle w:val="SourceCode"/>
      </w:pPr>
      <w:r>
        <w:t xml:space="preserve">     * @param id</w:t>
      </w:r>
    </w:p>
    <w:p w14:paraId="1D09C086" w14:textId="77777777" w:rsidR="001E2732" w:rsidRDefault="009E0C70">
      <w:pPr>
        <w:pStyle w:val="SourceCode"/>
      </w:pPr>
      <w:r>
        <w:t xml:space="preserve">     * @return</w:t>
      </w:r>
    </w:p>
    <w:p w14:paraId="1A2B9BB7" w14:textId="77777777" w:rsidR="001E2732" w:rsidRDefault="009E0C70">
      <w:pPr>
        <w:pStyle w:val="SourceCode"/>
      </w:pPr>
      <w:r>
        <w:t xml:space="preserve">     */</w:t>
      </w:r>
    </w:p>
    <w:p w14:paraId="16017674" w14:textId="77777777" w:rsidR="001E2732" w:rsidRDefault="009E0C70">
      <w:pPr>
        <w:pStyle w:val="SourceCode"/>
      </w:pPr>
      <w:r>
        <w:t xml:space="preserve">    SysRoleVo get(Long id);</w:t>
      </w:r>
    </w:p>
    <w:p w14:paraId="5129F1BE" w14:textId="77777777" w:rsidR="001E2732" w:rsidRDefault="009E0C70">
      <w:pPr>
        <w:pStyle w:val="3"/>
      </w:pPr>
      <w:bookmarkStart w:id="121" w:name="617-sysroleserviceimpl"/>
      <w:bookmarkEnd w:id="121"/>
      <w:r>
        <w:t>6.1.7 SysRoleServiceImpl</w:t>
      </w:r>
    </w:p>
    <w:p w14:paraId="512BE94D" w14:textId="77777777" w:rsidR="001E2732" w:rsidRDefault="009E0C70">
      <w:pPr>
        <w:pStyle w:val="SourceCodeLanguage"/>
      </w:pPr>
      <w:r>
        <w:t>java</w:t>
      </w:r>
    </w:p>
    <w:p w14:paraId="1CA222AA" w14:textId="77777777" w:rsidR="001E2732" w:rsidRDefault="009E0C70">
      <w:pPr>
        <w:pStyle w:val="SourceCode"/>
      </w:pPr>
      <w:r>
        <w:t xml:space="preserve">    @Override</w:t>
      </w:r>
    </w:p>
    <w:p w14:paraId="1318989F" w14:textId="77777777" w:rsidR="001E2732" w:rsidRDefault="009E0C70">
      <w:pPr>
        <w:pStyle w:val="SourceCode"/>
      </w:pPr>
      <w:r>
        <w:t xml:space="preserve">    @Transactional(rollbackFor = Exception.class)</w:t>
      </w:r>
    </w:p>
    <w:p w14:paraId="31A3BC77" w14:textId="77777777" w:rsidR="001E2732" w:rsidRDefault="009E0C70">
      <w:pPr>
        <w:pStyle w:val="SourceCode"/>
      </w:pPr>
      <w:r>
        <w:t xml:space="preserve">    public void save(SysRoleVo sysRole) {</w:t>
      </w:r>
    </w:p>
    <w:p w14:paraId="7181FD9D" w14:textId="77777777" w:rsidR="001E2732" w:rsidRDefault="009E0C70">
      <w:pPr>
        <w:pStyle w:val="SourceCode"/>
      </w:pPr>
      <w:r>
        <w:t xml:space="preserve">        // </w:t>
      </w:r>
      <w:r>
        <w:t>设置创建人和修改人为用户名</w:t>
      </w:r>
    </w:p>
    <w:p w14:paraId="22EB6ED1" w14:textId="77777777" w:rsidR="001E2732" w:rsidRDefault="009E0C70">
      <w:pPr>
        <w:pStyle w:val="SourceCode"/>
      </w:pPr>
      <w:r>
        <w:t xml:space="preserve">        SysUser loginUser = ShiroUtils.getLoginUser();</w:t>
      </w:r>
    </w:p>
    <w:p w14:paraId="3D07084A" w14:textId="77777777" w:rsidR="001E2732" w:rsidRDefault="009E0C70">
      <w:pPr>
        <w:pStyle w:val="SourceCode"/>
      </w:pPr>
      <w:r>
        <w:t xml:space="preserve">        String username = loginUser.getUsername();</w:t>
      </w:r>
    </w:p>
    <w:p w14:paraId="51D5D9D8" w14:textId="77777777" w:rsidR="001E2732" w:rsidRDefault="009E0C70">
      <w:pPr>
        <w:pStyle w:val="SourceCode"/>
      </w:pPr>
      <w:r>
        <w:t xml:space="preserve">        // </w:t>
      </w:r>
      <w:r>
        <w:t>创建</w:t>
      </w:r>
      <w:r>
        <w:t>SysRole</w:t>
      </w:r>
      <w:r>
        <w:t>对象</w:t>
      </w:r>
    </w:p>
    <w:p w14:paraId="141320F1" w14:textId="77777777" w:rsidR="001E2732" w:rsidRDefault="009E0C70">
      <w:pPr>
        <w:pStyle w:val="SourceCode"/>
      </w:pPr>
      <w:r>
        <w:t xml:space="preserve">        SysRole role = new SysRole();</w:t>
      </w:r>
    </w:p>
    <w:p w14:paraId="3CE37F7D" w14:textId="77777777" w:rsidR="001E2732" w:rsidRDefault="009E0C70">
      <w:pPr>
        <w:pStyle w:val="SourceCode"/>
      </w:pPr>
      <w:r>
        <w:t xml:space="preserve">        // </w:t>
      </w:r>
      <w:r>
        <w:t>拷贝属性</w:t>
      </w:r>
    </w:p>
    <w:p w14:paraId="7E9EB240" w14:textId="77777777" w:rsidR="001E2732" w:rsidRDefault="009E0C70">
      <w:pPr>
        <w:pStyle w:val="SourceCode"/>
      </w:pPr>
      <w:r>
        <w:t xml:space="preserve">        BeanUtils.copyProperties(sysRole, role);</w:t>
      </w:r>
    </w:p>
    <w:p w14:paraId="29294B45" w14:textId="77777777" w:rsidR="001E2732" w:rsidRDefault="009E0C70">
      <w:pPr>
        <w:pStyle w:val="SourceCode"/>
      </w:pPr>
      <w:r>
        <w:lastRenderedPageBreak/>
        <w:t xml:space="preserve">        role.setCreateBy(username);</w:t>
      </w:r>
    </w:p>
    <w:p w14:paraId="30396006" w14:textId="77777777" w:rsidR="001E2732" w:rsidRDefault="009E0C70">
      <w:pPr>
        <w:pStyle w:val="SourceCode"/>
      </w:pPr>
      <w:r>
        <w:t xml:space="preserve">        role.setUpdateBy(username);</w:t>
      </w:r>
    </w:p>
    <w:p w14:paraId="2425845F" w14:textId="77777777" w:rsidR="001E2732" w:rsidRDefault="009E0C70">
      <w:pPr>
        <w:pStyle w:val="SourceCode"/>
      </w:pPr>
      <w:r>
        <w:t xml:space="preserve">        sysRoleMapper.save(role);</w:t>
      </w:r>
    </w:p>
    <w:p w14:paraId="4E540135" w14:textId="77777777" w:rsidR="001E2732" w:rsidRDefault="009E0C70">
      <w:pPr>
        <w:pStyle w:val="SourceCode"/>
      </w:pPr>
      <w:r>
        <w:t xml:space="preserve">        // </w:t>
      </w:r>
      <w:r>
        <w:t>下面开始添加角色权限数据</w:t>
      </w:r>
    </w:p>
    <w:p w14:paraId="07BF4026" w14:textId="77777777" w:rsidR="001E2732" w:rsidRDefault="009E0C70">
      <w:pPr>
        <w:pStyle w:val="SourceCode"/>
      </w:pPr>
      <w:r>
        <w:t xml:space="preserve">        saveRoleMenu(sysRole, role);</w:t>
      </w:r>
    </w:p>
    <w:p w14:paraId="4F0CA8E0" w14:textId="77777777" w:rsidR="001E2732" w:rsidRDefault="009E0C70">
      <w:pPr>
        <w:pStyle w:val="SourceCode"/>
      </w:pPr>
      <w:r>
        <w:t xml:space="preserve">    }</w:t>
      </w:r>
    </w:p>
    <w:p w14:paraId="33B7869F" w14:textId="77777777" w:rsidR="001E2732" w:rsidRDefault="001E2732">
      <w:pPr>
        <w:pStyle w:val="SourceCode"/>
      </w:pPr>
    </w:p>
    <w:p w14:paraId="22B45529" w14:textId="77777777" w:rsidR="001E2732" w:rsidRDefault="009E0C70">
      <w:pPr>
        <w:pStyle w:val="SourceCode"/>
      </w:pPr>
      <w:r>
        <w:t xml:space="preserve">    @Override</w:t>
      </w:r>
    </w:p>
    <w:p w14:paraId="7B33BFBC" w14:textId="77777777" w:rsidR="001E2732" w:rsidRDefault="009E0C70">
      <w:pPr>
        <w:pStyle w:val="SourceCode"/>
      </w:pPr>
      <w:r>
        <w:t xml:space="preserve">    @Transactional(rollbackFor = Exception.class)</w:t>
      </w:r>
    </w:p>
    <w:p w14:paraId="0B4F9832" w14:textId="77777777" w:rsidR="001E2732" w:rsidRDefault="009E0C70">
      <w:pPr>
        <w:pStyle w:val="SourceCode"/>
      </w:pPr>
      <w:r>
        <w:t xml:space="preserve">    public void update(SysRoleVo sysRole) {</w:t>
      </w:r>
    </w:p>
    <w:p w14:paraId="078E6440" w14:textId="77777777" w:rsidR="001E2732" w:rsidRDefault="009E0C70">
      <w:pPr>
        <w:pStyle w:val="SourceCode"/>
      </w:pPr>
      <w:r>
        <w:t xml:space="preserve">        // </w:t>
      </w:r>
      <w:r>
        <w:t>设置更新人</w:t>
      </w:r>
    </w:p>
    <w:p w14:paraId="7CA8938F" w14:textId="77777777" w:rsidR="001E2732" w:rsidRDefault="009E0C70">
      <w:pPr>
        <w:pStyle w:val="SourceCode"/>
      </w:pPr>
      <w:r>
        <w:t xml:space="preserve">        SysUser loginUser = ShiroUtils.getLoginUser();</w:t>
      </w:r>
    </w:p>
    <w:p w14:paraId="6A31CA82" w14:textId="77777777" w:rsidR="001E2732" w:rsidRDefault="009E0C70">
      <w:pPr>
        <w:pStyle w:val="SourceCode"/>
      </w:pPr>
      <w:r>
        <w:t xml:space="preserve">        String username = loginUser.getUsername();</w:t>
      </w:r>
    </w:p>
    <w:p w14:paraId="1332DD48" w14:textId="77777777" w:rsidR="001E2732" w:rsidRDefault="009E0C70">
      <w:pPr>
        <w:pStyle w:val="SourceCode"/>
      </w:pPr>
      <w:r>
        <w:t xml:space="preserve">        // </w:t>
      </w:r>
      <w:r>
        <w:t>创建</w:t>
      </w:r>
      <w:r>
        <w:t>SysRole</w:t>
      </w:r>
      <w:r>
        <w:t>对象</w:t>
      </w:r>
    </w:p>
    <w:p w14:paraId="215FD6E5" w14:textId="77777777" w:rsidR="001E2732" w:rsidRDefault="009E0C70">
      <w:pPr>
        <w:pStyle w:val="SourceCode"/>
      </w:pPr>
      <w:r>
        <w:t xml:space="preserve">        SysRole role = new SysRole();</w:t>
      </w:r>
    </w:p>
    <w:p w14:paraId="74C3CA75" w14:textId="77777777" w:rsidR="001E2732" w:rsidRDefault="009E0C70">
      <w:pPr>
        <w:pStyle w:val="SourceCode"/>
      </w:pPr>
      <w:r>
        <w:t xml:space="preserve">        // </w:t>
      </w:r>
      <w:r>
        <w:t>拷贝属性</w:t>
      </w:r>
    </w:p>
    <w:p w14:paraId="163ADE59" w14:textId="77777777" w:rsidR="001E2732" w:rsidRDefault="009E0C70">
      <w:pPr>
        <w:pStyle w:val="SourceCode"/>
      </w:pPr>
      <w:r>
        <w:t xml:space="preserve">        BeanUtils.copyProperties(sysRole, role);</w:t>
      </w:r>
    </w:p>
    <w:p w14:paraId="6B70A8E9" w14:textId="77777777" w:rsidR="001E2732" w:rsidRDefault="009E0C70">
      <w:pPr>
        <w:pStyle w:val="SourceCode"/>
      </w:pPr>
      <w:r>
        <w:t xml:space="preserve">        role.setUpdateBy(username);</w:t>
      </w:r>
    </w:p>
    <w:p w14:paraId="5C0CF5C5" w14:textId="77777777" w:rsidR="001E2732" w:rsidRDefault="009E0C70">
      <w:pPr>
        <w:pStyle w:val="SourceCode"/>
      </w:pPr>
      <w:r>
        <w:t xml:space="preserve">        sysRoleMapper.update(role);</w:t>
      </w:r>
    </w:p>
    <w:p w14:paraId="783D5B9B" w14:textId="77777777" w:rsidR="001E2732" w:rsidRDefault="009E0C70">
      <w:pPr>
        <w:pStyle w:val="SourceCode"/>
      </w:pPr>
      <w:r>
        <w:t xml:space="preserve">        // </w:t>
      </w:r>
      <w:r>
        <w:t>删除当前角色的所有权限</w:t>
      </w:r>
    </w:p>
    <w:p w14:paraId="64F04FBA" w14:textId="77777777" w:rsidR="001E2732" w:rsidRDefault="009E0C70">
      <w:pPr>
        <w:pStyle w:val="SourceCode"/>
      </w:pPr>
      <w:r>
        <w:t xml:space="preserve">        sysRoleMenuMapper.deleteByRoleId(role.getRoleId());</w:t>
      </w:r>
    </w:p>
    <w:p w14:paraId="722F8DAD" w14:textId="77777777" w:rsidR="001E2732" w:rsidRDefault="009E0C70">
      <w:pPr>
        <w:pStyle w:val="SourceCode"/>
      </w:pPr>
      <w:r>
        <w:t xml:space="preserve">        // </w:t>
      </w:r>
      <w:r>
        <w:t>下面开始添加角色权限数据</w:t>
      </w:r>
    </w:p>
    <w:p w14:paraId="255B1066" w14:textId="77777777" w:rsidR="001E2732" w:rsidRDefault="009E0C70">
      <w:pPr>
        <w:pStyle w:val="SourceCode"/>
      </w:pPr>
      <w:r>
        <w:t xml:space="preserve">        saveRoleMenu(sysRole, role);</w:t>
      </w:r>
    </w:p>
    <w:p w14:paraId="3190D7EC" w14:textId="77777777" w:rsidR="001E2732" w:rsidRDefault="009E0C70">
      <w:pPr>
        <w:pStyle w:val="SourceCode"/>
      </w:pPr>
      <w:r>
        <w:t xml:space="preserve">    }</w:t>
      </w:r>
    </w:p>
    <w:p w14:paraId="1CB83B6C" w14:textId="77777777" w:rsidR="001E2732" w:rsidRDefault="001E2732">
      <w:pPr>
        <w:pStyle w:val="SourceCode"/>
      </w:pPr>
    </w:p>
    <w:p w14:paraId="62CC6B09" w14:textId="77777777" w:rsidR="001E2732" w:rsidRDefault="009E0C70">
      <w:pPr>
        <w:pStyle w:val="SourceCode"/>
      </w:pPr>
      <w:r>
        <w:t xml:space="preserve">    /**</w:t>
      </w:r>
    </w:p>
    <w:p w14:paraId="57331913" w14:textId="77777777" w:rsidR="001E2732" w:rsidRDefault="009E0C70">
      <w:pPr>
        <w:pStyle w:val="SourceCode"/>
      </w:pPr>
      <w:r>
        <w:t xml:space="preserve">     * </w:t>
      </w:r>
      <w:r>
        <w:t>保存角色菜单数据</w:t>
      </w:r>
    </w:p>
    <w:p w14:paraId="5E55E1D1" w14:textId="77777777" w:rsidR="001E2732" w:rsidRDefault="009E0C70">
      <w:pPr>
        <w:pStyle w:val="SourceCode"/>
      </w:pPr>
      <w:r>
        <w:t xml:space="preserve">     * @param sysRole</w:t>
      </w:r>
    </w:p>
    <w:p w14:paraId="1FC4E8B1" w14:textId="77777777" w:rsidR="001E2732" w:rsidRDefault="009E0C70">
      <w:pPr>
        <w:pStyle w:val="SourceCode"/>
      </w:pPr>
      <w:r>
        <w:t xml:space="preserve">     * @param role</w:t>
      </w:r>
    </w:p>
    <w:p w14:paraId="601F9901" w14:textId="77777777" w:rsidR="001E2732" w:rsidRDefault="009E0C70">
      <w:pPr>
        <w:pStyle w:val="SourceCode"/>
      </w:pPr>
      <w:r>
        <w:t xml:space="preserve">     */</w:t>
      </w:r>
    </w:p>
    <w:p w14:paraId="373D98E0" w14:textId="77777777" w:rsidR="001E2732" w:rsidRDefault="009E0C70">
      <w:pPr>
        <w:pStyle w:val="SourceCode"/>
      </w:pPr>
      <w:r>
        <w:t xml:space="preserve">    private void saveRoleMenu(SysRoleVo sysRole, SysRole role) {</w:t>
      </w:r>
    </w:p>
    <w:p w14:paraId="511E973A" w14:textId="77777777" w:rsidR="001E2732" w:rsidRDefault="009E0C70">
      <w:pPr>
        <w:pStyle w:val="SourceCode"/>
      </w:pPr>
      <w:r>
        <w:t xml:space="preserve">        if(!CollectionUtils.isEmpty(sysRole.getAuthIds())) {</w:t>
      </w:r>
    </w:p>
    <w:p w14:paraId="1D9C5B59" w14:textId="77777777" w:rsidR="001E2732" w:rsidRDefault="009E0C70">
      <w:pPr>
        <w:pStyle w:val="SourceCode"/>
      </w:pPr>
      <w:r>
        <w:t xml:space="preserve">            // </w:t>
      </w:r>
      <w:r>
        <w:t>根据菜单</w:t>
      </w:r>
      <w:r>
        <w:t>ID</w:t>
      </w:r>
      <w:r>
        <w:t>集合去构建</w:t>
      </w:r>
      <w:r>
        <w:t>SysRoleMenu</w:t>
      </w:r>
    </w:p>
    <w:p w14:paraId="12691F8E" w14:textId="77777777" w:rsidR="001E2732" w:rsidRDefault="009E0C70">
      <w:pPr>
        <w:pStyle w:val="SourceCode"/>
      </w:pPr>
      <w:r>
        <w:t xml:space="preserve">            List&lt;SysRoleMenu&gt; roleMenuList = sysRole.getAuthIds().stream().map(id -&gt; {</w:t>
      </w:r>
    </w:p>
    <w:p w14:paraId="65EC433B" w14:textId="77777777" w:rsidR="001E2732" w:rsidRDefault="009E0C70">
      <w:pPr>
        <w:pStyle w:val="SourceCode"/>
      </w:pPr>
      <w:r>
        <w:t xml:space="preserve">                SysRoleMenu sysRoleMenu = new SysRoleMenu();</w:t>
      </w:r>
    </w:p>
    <w:p w14:paraId="33DC1490" w14:textId="77777777" w:rsidR="001E2732" w:rsidRDefault="009E0C70">
      <w:pPr>
        <w:pStyle w:val="SourceCode"/>
      </w:pPr>
      <w:r>
        <w:lastRenderedPageBreak/>
        <w:t xml:space="preserve">                // </w:t>
      </w:r>
      <w:r>
        <w:t>设置菜单</w:t>
      </w:r>
      <w:r>
        <w:t>ID</w:t>
      </w:r>
      <w:r>
        <w:t>和角色</w:t>
      </w:r>
      <w:r>
        <w:t>ID</w:t>
      </w:r>
    </w:p>
    <w:p w14:paraId="1D0DA1E5" w14:textId="77777777" w:rsidR="001E2732" w:rsidRDefault="009E0C70">
      <w:pPr>
        <w:pStyle w:val="SourceCode"/>
      </w:pPr>
      <w:r>
        <w:t xml:space="preserve">                sysRoleMenu.setMenuId(id);</w:t>
      </w:r>
    </w:p>
    <w:p w14:paraId="2F088FE8" w14:textId="77777777" w:rsidR="001E2732" w:rsidRDefault="009E0C70">
      <w:pPr>
        <w:pStyle w:val="SourceCode"/>
      </w:pPr>
      <w:r>
        <w:t xml:space="preserve">                sysRoleMenu.setRoleId(role.getRoleId());</w:t>
      </w:r>
    </w:p>
    <w:p w14:paraId="76857638" w14:textId="77777777" w:rsidR="001E2732" w:rsidRDefault="009E0C70">
      <w:pPr>
        <w:pStyle w:val="SourceCode"/>
      </w:pPr>
      <w:r>
        <w:t xml:space="preserve">                return sysRoleMenu;</w:t>
      </w:r>
    </w:p>
    <w:p w14:paraId="7915325C" w14:textId="77777777" w:rsidR="001E2732" w:rsidRDefault="009E0C70">
      <w:pPr>
        <w:pStyle w:val="SourceCode"/>
      </w:pPr>
      <w:r>
        <w:t xml:space="preserve">            }).collect(Collectors.toList());</w:t>
      </w:r>
    </w:p>
    <w:p w14:paraId="3D39E28B" w14:textId="77777777" w:rsidR="001E2732" w:rsidRDefault="009E0C70">
      <w:pPr>
        <w:pStyle w:val="SourceCode"/>
      </w:pPr>
      <w:r>
        <w:t xml:space="preserve">            // </w:t>
      </w:r>
      <w:r>
        <w:t>存库</w:t>
      </w:r>
    </w:p>
    <w:p w14:paraId="70B4B05B" w14:textId="77777777" w:rsidR="001E2732" w:rsidRDefault="009E0C70">
      <w:pPr>
        <w:pStyle w:val="SourceCode"/>
      </w:pPr>
      <w:r>
        <w:t xml:space="preserve">            sysRoleMenuMapper.saveBatch(roleMenuList);</w:t>
      </w:r>
    </w:p>
    <w:p w14:paraId="5EDE864C" w14:textId="77777777" w:rsidR="001E2732" w:rsidRDefault="009E0C70">
      <w:pPr>
        <w:pStyle w:val="SourceCode"/>
      </w:pPr>
      <w:r>
        <w:t xml:space="preserve">        }</w:t>
      </w:r>
    </w:p>
    <w:p w14:paraId="19D2F98A" w14:textId="77777777" w:rsidR="001E2732" w:rsidRDefault="009E0C70">
      <w:pPr>
        <w:pStyle w:val="SourceCode"/>
      </w:pPr>
      <w:r>
        <w:t xml:space="preserve">    }</w:t>
      </w:r>
    </w:p>
    <w:p w14:paraId="4DBBD423" w14:textId="77777777" w:rsidR="001E2732" w:rsidRDefault="009E0C70">
      <w:pPr>
        <w:pStyle w:val="SourceCode"/>
      </w:pPr>
      <w:r>
        <w:t xml:space="preserve">    @Override</w:t>
      </w:r>
    </w:p>
    <w:p w14:paraId="39C6149D" w14:textId="77777777" w:rsidR="001E2732" w:rsidRDefault="009E0C70">
      <w:pPr>
        <w:pStyle w:val="SourceCode"/>
      </w:pPr>
      <w:r>
        <w:t xml:space="preserve">    public SysRoleVo get(Long id) {</w:t>
      </w:r>
    </w:p>
    <w:p w14:paraId="7F1192F6" w14:textId="77777777" w:rsidR="001E2732" w:rsidRDefault="009E0C70">
      <w:pPr>
        <w:pStyle w:val="SourceCode"/>
      </w:pPr>
      <w:r>
        <w:t xml:space="preserve">        SysRole sysRole = sysRoleMapper.get(id);</w:t>
      </w:r>
    </w:p>
    <w:p w14:paraId="603FF5F4" w14:textId="77777777" w:rsidR="001E2732" w:rsidRDefault="009E0C70">
      <w:pPr>
        <w:pStyle w:val="SourceCode"/>
      </w:pPr>
      <w:r>
        <w:t xml:space="preserve">        // </w:t>
      </w:r>
      <w:r>
        <w:t>拷贝属性</w:t>
      </w:r>
    </w:p>
    <w:p w14:paraId="10CB84F5" w14:textId="77777777" w:rsidR="001E2732" w:rsidRDefault="009E0C70">
      <w:pPr>
        <w:pStyle w:val="SourceCode"/>
      </w:pPr>
      <w:r>
        <w:t xml:space="preserve">        SysRoleVo vo = new SysRoleVo();</w:t>
      </w:r>
    </w:p>
    <w:p w14:paraId="6AB87362" w14:textId="77777777" w:rsidR="001E2732" w:rsidRDefault="009E0C70">
      <w:pPr>
        <w:pStyle w:val="SourceCode"/>
      </w:pPr>
      <w:r>
        <w:t xml:space="preserve">        BeanUtils.copyProperties(sysRole, vo);</w:t>
      </w:r>
    </w:p>
    <w:p w14:paraId="412F6246" w14:textId="77777777" w:rsidR="001E2732" w:rsidRDefault="009E0C70">
      <w:pPr>
        <w:pStyle w:val="SourceCode"/>
      </w:pPr>
      <w:r>
        <w:t xml:space="preserve">        // </w:t>
      </w:r>
      <w:r>
        <w:t>查询这个角色存在的所有权限</w:t>
      </w:r>
    </w:p>
    <w:p w14:paraId="51D9F1F1" w14:textId="77777777" w:rsidR="001E2732" w:rsidRDefault="009E0C70">
      <w:pPr>
        <w:pStyle w:val="SourceCode"/>
      </w:pPr>
      <w:r>
        <w:t xml:space="preserve">        List&lt;SysRoleMenu&gt; roleMenuList = sysRoleMenuMapper.getByRoleId(id);</w:t>
      </w:r>
    </w:p>
    <w:p w14:paraId="31239493" w14:textId="77777777" w:rsidR="001E2732" w:rsidRDefault="009E0C70">
      <w:pPr>
        <w:pStyle w:val="SourceCode"/>
      </w:pPr>
      <w:r>
        <w:t xml:space="preserve">        // </w:t>
      </w:r>
      <w:r>
        <w:t>如果角色权限集合不为空，取出菜单</w:t>
      </w:r>
      <w:r>
        <w:t>ID</w:t>
      </w:r>
      <w:r>
        <w:t>集合</w:t>
      </w:r>
    </w:p>
    <w:p w14:paraId="3D07A611" w14:textId="77777777" w:rsidR="001E2732" w:rsidRDefault="009E0C70">
      <w:pPr>
        <w:pStyle w:val="SourceCode"/>
      </w:pPr>
      <w:r>
        <w:t xml:space="preserve">        if(!CollectionUtils.isEmpty(roleMenuList)) {</w:t>
      </w:r>
    </w:p>
    <w:p w14:paraId="697AABC5" w14:textId="77777777" w:rsidR="001E2732" w:rsidRDefault="009E0C70">
      <w:pPr>
        <w:pStyle w:val="SourceCode"/>
      </w:pPr>
      <w:r>
        <w:t xml:space="preserve">            // </w:t>
      </w:r>
      <w:r>
        <w:t>取出权限</w:t>
      </w:r>
      <w:r>
        <w:t>ID</w:t>
      </w:r>
      <w:r>
        <w:t>集合</w:t>
      </w:r>
    </w:p>
    <w:p w14:paraId="221C9D5A" w14:textId="77777777" w:rsidR="001E2732" w:rsidRDefault="009E0C70">
      <w:pPr>
        <w:pStyle w:val="SourceCode"/>
      </w:pPr>
      <w:r>
        <w:t xml:space="preserve">            List&lt;Long&gt; authIds = roleMenuList.stream().map(SysRoleMenu::getMenuId).collect(Collectors.toList());</w:t>
      </w:r>
    </w:p>
    <w:p w14:paraId="3ECD580B" w14:textId="77777777" w:rsidR="001E2732" w:rsidRDefault="009E0C70">
      <w:pPr>
        <w:pStyle w:val="SourceCode"/>
      </w:pPr>
      <w:r>
        <w:t xml:space="preserve">            vo.setAuthIds(authIds);</w:t>
      </w:r>
    </w:p>
    <w:p w14:paraId="66B7695F" w14:textId="77777777" w:rsidR="001E2732" w:rsidRDefault="009E0C70">
      <w:pPr>
        <w:pStyle w:val="SourceCode"/>
      </w:pPr>
      <w:r>
        <w:t xml:space="preserve">        }</w:t>
      </w:r>
    </w:p>
    <w:p w14:paraId="25525760" w14:textId="77777777" w:rsidR="001E2732" w:rsidRDefault="009E0C70">
      <w:pPr>
        <w:pStyle w:val="SourceCode"/>
      </w:pPr>
      <w:r>
        <w:t xml:space="preserve">        return vo;</w:t>
      </w:r>
    </w:p>
    <w:p w14:paraId="62EECCFF" w14:textId="77777777" w:rsidR="001E2732" w:rsidRDefault="009E0C70">
      <w:pPr>
        <w:pStyle w:val="SourceCode"/>
      </w:pPr>
      <w:r>
        <w:t xml:space="preserve">    }</w:t>
      </w:r>
    </w:p>
    <w:p w14:paraId="7E3B4BA4" w14:textId="77777777" w:rsidR="001E2732" w:rsidRDefault="009E0C70">
      <w:pPr>
        <w:pStyle w:val="2"/>
      </w:pPr>
      <w:bookmarkStart w:id="122" w:name="62-前端"/>
      <w:bookmarkEnd w:id="122"/>
      <w:r>
        <w:t xml:space="preserve">6.2 </w:t>
      </w:r>
      <w:r>
        <w:t>前端</w:t>
      </w:r>
    </w:p>
    <w:p w14:paraId="43D1E031" w14:textId="77777777" w:rsidR="001E2732" w:rsidRDefault="009E0C70">
      <w:pPr>
        <w:pStyle w:val="3"/>
      </w:pPr>
      <w:bookmarkStart w:id="123" w:name="621-页面修改"/>
      <w:bookmarkEnd w:id="123"/>
      <w:r>
        <w:t xml:space="preserve">6.2.1 </w:t>
      </w:r>
      <w:r>
        <w:t>页面修改</w:t>
      </w:r>
    </w:p>
    <w:p w14:paraId="65929D54" w14:textId="77777777" w:rsidR="001E2732" w:rsidRDefault="009E0C70">
      <w:pPr>
        <w:pStyle w:val="4"/>
      </w:pPr>
      <w:bookmarkStart w:id="124" w:name="sys-role-add-1"/>
      <w:bookmarkEnd w:id="124"/>
      <w:r>
        <w:t>sys-role-add</w:t>
      </w:r>
    </w:p>
    <w:p w14:paraId="44AA7E13" w14:textId="77777777" w:rsidR="001E2732" w:rsidRDefault="009E0C70">
      <w:pPr>
        <w:pStyle w:val="SourceCodeLanguage"/>
      </w:pPr>
      <w:r>
        <w:t>vue</w:t>
      </w:r>
    </w:p>
    <w:p w14:paraId="5BB38195" w14:textId="77777777" w:rsidR="001E2732" w:rsidRDefault="009E0C70">
      <w:pPr>
        <w:pStyle w:val="SourceCode"/>
      </w:pPr>
      <w:r>
        <w:t>&lt;template&gt;</w:t>
      </w:r>
    </w:p>
    <w:p w14:paraId="107F1370" w14:textId="77777777" w:rsidR="001E2732" w:rsidRDefault="009E0C70">
      <w:pPr>
        <w:pStyle w:val="SourceCode"/>
      </w:pPr>
      <w:r>
        <w:t xml:space="preserve">  &lt;div&gt;</w:t>
      </w:r>
    </w:p>
    <w:p w14:paraId="76196F26" w14:textId="77777777" w:rsidR="001E2732" w:rsidRDefault="009E0C70">
      <w:pPr>
        <w:pStyle w:val="SourceCode"/>
      </w:pPr>
      <w:r>
        <w:lastRenderedPageBreak/>
        <w:t xml:space="preserve">    &lt;el-form ref="form" :model="sysRole" label-width="80px" size="small"&gt;</w:t>
      </w:r>
    </w:p>
    <w:p w14:paraId="48C9FF3D" w14:textId="77777777" w:rsidR="001E2732" w:rsidRDefault="009E0C70">
      <w:pPr>
        <w:pStyle w:val="SourceCode"/>
      </w:pPr>
      <w:r>
        <w:t xml:space="preserve">      &lt;el-row :gutter="20"&gt;</w:t>
      </w:r>
    </w:p>
    <w:p w14:paraId="08519983" w14:textId="77777777" w:rsidR="001E2732" w:rsidRDefault="009E0C70">
      <w:pPr>
        <w:pStyle w:val="SourceCode"/>
      </w:pPr>
      <w:r>
        <w:t xml:space="preserve">        &lt;el-col :span="24"&gt;</w:t>
      </w:r>
    </w:p>
    <w:p w14:paraId="3D7ADB9B" w14:textId="77777777" w:rsidR="001E2732" w:rsidRDefault="009E0C70">
      <w:pPr>
        <w:pStyle w:val="SourceCode"/>
      </w:pPr>
      <w:r>
        <w:t xml:space="preserve">          &lt;el-form-item label="</w:t>
      </w:r>
      <w:r>
        <w:t>角色名</w:t>
      </w:r>
      <w:r>
        <w:t>"&gt;</w:t>
      </w:r>
    </w:p>
    <w:p w14:paraId="2D4798CF" w14:textId="77777777" w:rsidR="001E2732" w:rsidRDefault="009E0C70">
      <w:pPr>
        <w:pStyle w:val="SourceCode"/>
      </w:pPr>
      <w:r>
        <w:t xml:space="preserve">            &lt;el-input v-model="sysRole.roleName" placeholder="</w:t>
      </w:r>
      <w:r>
        <w:t>请输入角色名</w:t>
      </w:r>
      <w:r>
        <w:t>" clearable /&gt;</w:t>
      </w:r>
    </w:p>
    <w:p w14:paraId="2EBE0C53" w14:textId="77777777" w:rsidR="001E2732" w:rsidRDefault="009E0C70">
      <w:pPr>
        <w:pStyle w:val="SourceCode"/>
      </w:pPr>
      <w:r>
        <w:t xml:space="preserve">          &lt;/el-form-item&gt;</w:t>
      </w:r>
    </w:p>
    <w:p w14:paraId="4BEB9ECC" w14:textId="77777777" w:rsidR="001E2732" w:rsidRDefault="009E0C70">
      <w:pPr>
        <w:pStyle w:val="SourceCode"/>
      </w:pPr>
      <w:r>
        <w:t xml:space="preserve">        &lt;/el-col&gt;</w:t>
      </w:r>
    </w:p>
    <w:p w14:paraId="2937DF5D" w14:textId="77777777" w:rsidR="001E2732" w:rsidRDefault="009E0C70">
      <w:pPr>
        <w:pStyle w:val="SourceCode"/>
      </w:pPr>
      <w:r>
        <w:t xml:space="preserve">      &lt;/el-row&gt;</w:t>
      </w:r>
    </w:p>
    <w:p w14:paraId="5F80B1CC" w14:textId="77777777" w:rsidR="001E2732" w:rsidRDefault="009E0C70">
      <w:pPr>
        <w:pStyle w:val="SourceCode"/>
      </w:pPr>
      <w:r>
        <w:t xml:space="preserve">      &lt;el-row :gutter="20"&gt;</w:t>
      </w:r>
    </w:p>
    <w:p w14:paraId="6731D618" w14:textId="77777777" w:rsidR="001E2732" w:rsidRDefault="009E0C70">
      <w:pPr>
        <w:pStyle w:val="SourceCode"/>
      </w:pPr>
      <w:r>
        <w:t xml:space="preserve">        &lt;el-col :span="24"&gt;</w:t>
      </w:r>
    </w:p>
    <w:p w14:paraId="7DEF41A3" w14:textId="77777777" w:rsidR="001E2732" w:rsidRDefault="009E0C70">
      <w:pPr>
        <w:pStyle w:val="SourceCode"/>
      </w:pPr>
      <w:r>
        <w:t xml:space="preserve">          &lt;el-form-item label="</w:t>
      </w:r>
      <w:r>
        <w:t>排序</w:t>
      </w:r>
      <w:r>
        <w:t>"&gt;</w:t>
      </w:r>
    </w:p>
    <w:p w14:paraId="5EB61222" w14:textId="77777777" w:rsidR="001E2732" w:rsidRDefault="009E0C70">
      <w:pPr>
        <w:pStyle w:val="SourceCode"/>
      </w:pPr>
      <w:r>
        <w:t xml:space="preserve">            &lt;el-input-number v-model="sysRole.roleSort" style="width: 100%" controls-position="right" :min="1" /&gt;</w:t>
      </w:r>
    </w:p>
    <w:p w14:paraId="09E28F60" w14:textId="77777777" w:rsidR="001E2732" w:rsidRDefault="009E0C70">
      <w:pPr>
        <w:pStyle w:val="SourceCode"/>
      </w:pPr>
      <w:r>
        <w:t xml:space="preserve">          &lt;/el-form-item&gt;</w:t>
      </w:r>
    </w:p>
    <w:p w14:paraId="53A3145D" w14:textId="77777777" w:rsidR="001E2732" w:rsidRDefault="009E0C70">
      <w:pPr>
        <w:pStyle w:val="SourceCode"/>
      </w:pPr>
      <w:r>
        <w:t xml:space="preserve">        &lt;/el-col&gt;</w:t>
      </w:r>
    </w:p>
    <w:p w14:paraId="3251205B" w14:textId="77777777" w:rsidR="001E2732" w:rsidRDefault="009E0C70">
      <w:pPr>
        <w:pStyle w:val="SourceCode"/>
      </w:pPr>
      <w:r>
        <w:t xml:space="preserve">      &lt;/el-row&gt;</w:t>
      </w:r>
    </w:p>
    <w:p w14:paraId="6D532477" w14:textId="77777777" w:rsidR="001E2732" w:rsidRDefault="009E0C70">
      <w:pPr>
        <w:pStyle w:val="SourceCode"/>
      </w:pPr>
      <w:r>
        <w:t xml:space="preserve">      &lt;el-row :gutter="20"&gt;</w:t>
      </w:r>
    </w:p>
    <w:p w14:paraId="29AAC82B" w14:textId="77777777" w:rsidR="001E2732" w:rsidRDefault="009E0C70">
      <w:pPr>
        <w:pStyle w:val="SourceCode"/>
      </w:pPr>
      <w:r>
        <w:t xml:space="preserve">        &lt;el-col :span="24"&gt;</w:t>
      </w:r>
    </w:p>
    <w:p w14:paraId="17CDD27F" w14:textId="77777777" w:rsidR="001E2732" w:rsidRDefault="009E0C70">
      <w:pPr>
        <w:pStyle w:val="SourceCode"/>
      </w:pPr>
      <w:r>
        <w:t xml:space="preserve">          &lt;el-form-item label="</w:t>
      </w:r>
      <w:r>
        <w:t>权限</w:t>
      </w:r>
      <w:r>
        <w:t>"&gt;</w:t>
      </w:r>
    </w:p>
    <w:p w14:paraId="4E110071" w14:textId="77777777" w:rsidR="001E2732" w:rsidRDefault="009E0C70">
      <w:pPr>
        <w:pStyle w:val="SourceCode"/>
      </w:pPr>
      <w:r>
        <w:t xml:space="preserve">            &lt;el-tree</w:t>
      </w:r>
    </w:p>
    <w:p w14:paraId="7D4AD2A1" w14:textId="77777777" w:rsidR="001E2732" w:rsidRDefault="009E0C70">
      <w:pPr>
        <w:pStyle w:val="SourceCode"/>
      </w:pPr>
      <w:r>
        <w:t xml:space="preserve">              ref="authTree"</w:t>
      </w:r>
    </w:p>
    <w:p w14:paraId="3A7F53B0" w14:textId="77777777" w:rsidR="001E2732" w:rsidRDefault="009E0C70">
      <w:pPr>
        <w:pStyle w:val="SourceCode"/>
      </w:pPr>
      <w:r>
        <w:t xml:space="preserve">              :props="{label: 'menuName'}"</w:t>
      </w:r>
    </w:p>
    <w:p w14:paraId="41BA61AD" w14:textId="77777777" w:rsidR="001E2732" w:rsidRDefault="009E0C70">
      <w:pPr>
        <w:pStyle w:val="SourceCode"/>
      </w:pPr>
      <w:r>
        <w:t xml:space="preserve">              :data="menuTree"</w:t>
      </w:r>
    </w:p>
    <w:p w14:paraId="2642026A" w14:textId="77777777" w:rsidR="001E2732" w:rsidRDefault="009E0C70">
      <w:pPr>
        <w:pStyle w:val="SourceCode"/>
      </w:pPr>
      <w:r>
        <w:t xml:space="preserve">              show-checkbox</w:t>
      </w:r>
    </w:p>
    <w:p w14:paraId="4D636ACF" w14:textId="77777777" w:rsidR="001E2732" w:rsidRDefault="009E0C70">
      <w:pPr>
        <w:pStyle w:val="SourceCode"/>
      </w:pPr>
      <w:r>
        <w:t xml:space="preserve">              :render-after-expand="false"</w:t>
      </w:r>
    </w:p>
    <w:p w14:paraId="7A0559EB" w14:textId="77777777" w:rsidR="001E2732" w:rsidRDefault="009E0C70">
      <w:pPr>
        <w:pStyle w:val="SourceCode"/>
      </w:pPr>
      <w:r>
        <w:t xml:space="preserve">              node-key="menuId"</w:t>
      </w:r>
    </w:p>
    <w:p w14:paraId="3A577A97" w14:textId="77777777" w:rsidR="001E2732" w:rsidRDefault="009E0C70">
      <w:pPr>
        <w:pStyle w:val="SourceCode"/>
      </w:pPr>
      <w:r>
        <w:t xml:space="preserve">            /&gt;</w:t>
      </w:r>
    </w:p>
    <w:p w14:paraId="4906D430" w14:textId="77777777" w:rsidR="001E2732" w:rsidRDefault="009E0C70">
      <w:pPr>
        <w:pStyle w:val="SourceCode"/>
      </w:pPr>
      <w:r>
        <w:t xml:space="preserve">          &lt;/el-form-item&gt;</w:t>
      </w:r>
    </w:p>
    <w:p w14:paraId="26070D68" w14:textId="77777777" w:rsidR="001E2732" w:rsidRDefault="009E0C70">
      <w:pPr>
        <w:pStyle w:val="SourceCode"/>
      </w:pPr>
      <w:r>
        <w:t xml:space="preserve">        &lt;/el-col&gt;</w:t>
      </w:r>
    </w:p>
    <w:p w14:paraId="779A0BB2" w14:textId="77777777" w:rsidR="001E2732" w:rsidRDefault="009E0C70">
      <w:pPr>
        <w:pStyle w:val="SourceCode"/>
      </w:pPr>
      <w:r>
        <w:t xml:space="preserve">      &lt;/el-row&gt;</w:t>
      </w:r>
    </w:p>
    <w:p w14:paraId="6BBF9F5A" w14:textId="77777777" w:rsidR="001E2732" w:rsidRDefault="009E0C70">
      <w:pPr>
        <w:pStyle w:val="SourceCode"/>
      </w:pPr>
      <w:r>
        <w:t xml:space="preserve">      &lt;el-form-item&gt;</w:t>
      </w:r>
    </w:p>
    <w:p w14:paraId="31512AEB" w14:textId="77777777" w:rsidR="001E2732" w:rsidRDefault="009E0C70">
      <w:pPr>
        <w:pStyle w:val="SourceCode"/>
      </w:pPr>
      <w:r>
        <w:t xml:space="preserve">        &lt;el-button type="primary" @click="add"&gt;</w:t>
      </w:r>
      <w:r>
        <w:t>添加</w:t>
      </w:r>
      <w:r>
        <w:t>&lt;/el-button&gt;</w:t>
      </w:r>
    </w:p>
    <w:p w14:paraId="11E85084" w14:textId="77777777" w:rsidR="001E2732" w:rsidRDefault="009E0C70">
      <w:pPr>
        <w:pStyle w:val="SourceCode"/>
      </w:pPr>
      <w:r>
        <w:t xml:space="preserve">        &lt;el-button type="warning" @click="sysRole = {}"&gt;</w:t>
      </w:r>
      <w:r>
        <w:t>重置</w:t>
      </w:r>
      <w:r>
        <w:t>&lt;/el-button&gt;</w:t>
      </w:r>
    </w:p>
    <w:p w14:paraId="186594F3" w14:textId="77777777" w:rsidR="001E2732" w:rsidRDefault="009E0C70">
      <w:pPr>
        <w:pStyle w:val="SourceCode"/>
      </w:pPr>
      <w:r>
        <w:lastRenderedPageBreak/>
        <w:t xml:space="preserve">      &lt;/el-form-item&gt;</w:t>
      </w:r>
    </w:p>
    <w:p w14:paraId="0C0FDC36" w14:textId="77777777" w:rsidR="001E2732" w:rsidRDefault="009E0C70">
      <w:pPr>
        <w:pStyle w:val="SourceCode"/>
      </w:pPr>
      <w:r>
        <w:t xml:space="preserve">    &lt;/el-form&gt;</w:t>
      </w:r>
    </w:p>
    <w:p w14:paraId="577FC45B" w14:textId="77777777" w:rsidR="001E2732" w:rsidRDefault="009E0C70">
      <w:pPr>
        <w:pStyle w:val="SourceCode"/>
      </w:pPr>
      <w:r>
        <w:t xml:space="preserve">  &lt;/div&gt;</w:t>
      </w:r>
    </w:p>
    <w:p w14:paraId="5B9CAE80" w14:textId="77777777" w:rsidR="001E2732" w:rsidRDefault="009E0C70">
      <w:pPr>
        <w:pStyle w:val="SourceCode"/>
      </w:pPr>
      <w:r>
        <w:t>&lt;/template&gt;</w:t>
      </w:r>
    </w:p>
    <w:p w14:paraId="24DF3D5E" w14:textId="77777777" w:rsidR="001E2732" w:rsidRDefault="001E2732">
      <w:pPr>
        <w:pStyle w:val="SourceCode"/>
      </w:pPr>
    </w:p>
    <w:p w14:paraId="234202F6" w14:textId="77777777" w:rsidR="001E2732" w:rsidRDefault="009E0C70">
      <w:pPr>
        <w:pStyle w:val="SourceCode"/>
      </w:pPr>
      <w:r>
        <w:t>&lt;script&gt;</w:t>
      </w:r>
    </w:p>
    <w:p w14:paraId="3678599B" w14:textId="77777777" w:rsidR="001E2732" w:rsidRDefault="009E0C70">
      <w:pPr>
        <w:pStyle w:val="SourceCode"/>
      </w:pPr>
      <w:r>
        <w:t>import sysRoleApi from '@/api/sys-role'</w:t>
      </w:r>
    </w:p>
    <w:p w14:paraId="421258AA" w14:textId="77777777" w:rsidR="001E2732" w:rsidRDefault="009E0C70">
      <w:pPr>
        <w:pStyle w:val="SourceCode"/>
      </w:pPr>
      <w:r>
        <w:t>import sysMenuApi from '@/api/sys-menu'</w:t>
      </w:r>
    </w:p>
    <w:p w14:paraId="54E044ED" w14:textId="77777777" w:rsidR="001E2732" w:rsidRDefault="009E0C70">
      <w:pPr>
        <w:pStyle w:val="SourceCode"/>
      </w:pPr>
      <w:r>
        <w:t>export default {</w:t>
      </w:r>
    </w:p>
    <w:p w14:paraId="3AC129C4" w14:textId="77777777" w:rsidR="001E2732" w:rsidRDefault="009E0C70">
      <w:pPr>
        <w:pStyle w:val="SourceCode"/>
      </w:pPr>
      <w:r>
        <w:t xml:space="preserve">  data() {</w:t>
      </w:r>
    </w:p>
    <w:p w14:paraId="1F6C0CBC" w14:textId="77777777" w:rsidR="001E2732" w:rsidRDefault="009E0C70">
      <w:pPr>
        <w:pStyle w:val="SourceCode"/>
      </w:pPr>
      <w:r>
        <w:t xml:space="preserve">    return {</w:t>
      </w:r>
    </w:p>
    <w:p w14:paraId="0F315B8C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7391B5C4" w14:textId="77777777" w:rsidR="001E2732" w:rsidRDefault="009E0C70">
      <w:pPr>
        <w:pStyle w:val="SourceCode"/>
      </w:pPr>
      <w:r>
        <w:t xml:space="preserve">      sysRole: {},</w:t>
      </w:r>
    </w:p>
    <w:p w14:paraId="37F70AFA" w14:textId="77777777" w:rsidR="001E2732" w:rsidRDefault="009E0C70">
      <w:pPr>
        <w:pStyle w:val="SourceCode"/>
      </w:pPr>
      <w:r>
        <w:t xml:space="preserve">      // </w:t>
      </w:r>
      <w:r>
        <w:t>菜单树</w:t>
      </w:r>
    </w:p>
    <w:p w14:paraId="1B6CEC85" w14:textId="77777777" w:rsidR="001E2732" w:rsidRDefault="009E0C70">
      <w:pPr>
        <w:pStyle w:val="SourceCode"/>
      </w:pPr>
      <w:r>
        <w:t xml:space="preserve">      menuTree: []</w:t>
      </w:r>
    </w:p>
    <w:p w14:paraId="3CBA59AC" w14:textId="77777777" w:rsidR="001E2732" w:rsidRDefault="009E0C70">
      <w:pPr>
        <w:pStyle w:val="SourceCode"/>
      </w:pPr>
      <w:r>
        <w:t xml:space="preserve">    }</w:t>
      </w:r>
    </w:p>
    <w:p w14:paraId="540EED88" w14:textId="77777777" w:rsidR="001E2732" w:rsidRDefault="009E0C70">
      <w:pPr>
        <w:pStyle w:val="SourceCode"/>
      </w:pPr>
      <w:r>
        <w:t xml:space="preserve">  },</w:t>
      </w:r>
    </w:p>
    <w:p w14:paraId="5BBB5046" w14:textId="77777777" w:rsidR="001E2732" w:rsidRDefault="009E0C70">
      <w:pPr>
        <w:pStyle w:val="SourceCode"/>
      </w:pPr>
      <w:r>
        <w:t xml:space="preserve">  created() {</w:t>
      </w:r>
    </w:p>
    <w:p w14:paraId="3C036D6A" w14:textId="77777777" w:rsidR="001E2732" w:rsidRDefault="009E0C70">
      <w:pPr>
        <w:pStyle w:val="SourceCode"/>
      </w:pPr>
      <w:r>
        <w:t xml:space="preserve">    this.getTreeList()</w:t>
      </w:r>
    </w:p>
    <w:p w14:paraId="6A894922" w14:textId="77777777" w:rsidR="001E2732" w:rsidRDefault="009E0C70">
      <w:pPr>
        <w:pStyle w:val="SourceCode"/>
      </w:pPr>
      <w:r>
        <w:t xml:space="preserve">  },</w:t>
      </w:r>
    </w:p>
    <w:p w14:paraId="2FC77E16" w14:textId="77777777" w:rsidR="001E2732" w:rsidRDefault="009E0C70">
      <w:pPr>
        <w:pStyle w:val="SourceCode"/>
      </w:pPr>
      <w:r>
        <w:t xml:space="preserve">  methods: {</w:t>
      </w:r>
    </w:p>
    <w:p w14:paraId="133CD894" w14:textId="77777777" w:rsidR="001E2732" w:rsidRDefault="009E0C70">
      <w:pPr>
        <w:pStyle w:val="SourceCode"/>
      </w:pPr>
      <w:r>
        <w:t xml:space="preserve">    // </w:t>
      </w:r>
      <w:r>
        <w:t>添加角色</w:t>
      </w:r>
    </w:p>
    <w:p w14:paraId="204D5D4A" w14:textId="77777777" w:rsidR="001E2732" w:rsidRDefault="009E0C70">
      <w:pPr>
        <w:pStyle w:val="SourceCode"/>
      </w:pPr>
      <w:r>
        <w:t xml:space="preserve">    add() {</w:t>
      </w:r>
    </w:p>
    <w:p w14:paraId="5300AA36" w14:textId="77777777" w:rsidR="001E2732" w:rsidRDefault="009E0C70">
      <w:pPr>
        <w:pStyle w:val="SourceCode"/>
      </w:pPr>
      <w:r>
        <w:t xml:space="preserve">      const checkKeys = this.$refs.authTree.getCheckedKeys()</w:t>
      </w:r>
    </w:p>
    <w:p w14:paraId="5B8EBAA6" w14:textId="77777777" w:rsidR="001E2732" w:rsidRDefault="009E0C70">
      <w:pPr>
        <w:pStyle w:val="SourceCode"/>
      </w:pPr>
      <w:r>
        <w:t xml:space="preserve">      const halfCheckKeys = this.$refs.authTree.getHalfCheckedKeys()</w:t>
      </w:r>
    </w:p>
    <w:p w14:paraId="0D9B54C4" w14:textId="77777777" w:rsidR="001E2732" w:rsidRDefault="009E0C70">
      <w:pPr>
        <w:pStyle w:val="SourceCode"/>
      </w:pPr>
      <w:r>
        <w:t xml:space="preserve">      // </w:t>
      </w:r>
      <w:r>
        <w:t>合并选中的数组和半选中的数组</w:t>
      </w:r>
    </w:p>
    <w:p w14:paraId="1B0F8A3E" w14:textId="77777777" w:rsidR="001E2732" w:rsidRDefault="009E0C70">
      <w:pPr>
        <w:pStyle w:val="SourceCode"/>
      </w:pPr>
      <w:r>
        <w:t xml:space="preserve">      checkKeys.push(...halfCheckKeys)</w:t>
      </w:r>
    </w:p>
    <w:p w14:paraId="3E37385A" w14:textId="77777777" w:rsidR="001E2732" w:rsidRDefault="009E0C70">
      <w:pPr>
        <w:pStyle w:val="SourceCode"/>
      </w:pPr>
      <w:r>
        <w:t xml:space="preserve">      this.sysRole.authIds = checkKeys</w:t>
      </w:r>
    </w:p>
    <w:p w14:paraId="6779A7A4" w14:textId="77777777" w:rsidR="001E2732" w:rsidRDefault="009E0C70">
      <w:pPr>
        <w:pStyle w:val="SourceCode"/>
      </w:pPr>
      <w:r>
        <w:t xml:space="preserve">      sysRoleApi.save(this.sysRole).then(res =&gt; {</w:t>
      </w:r>
    </w:p>
    <w:p w14:paraId="41211B57" w14:textId="77777777" w:rsidR="001E2732" w:rsidRDefault="009E0C70">
      <w:pPr>
        <w:pStyle w:val="SourceCode"/>
      </w:pPr>
      <w:r>
        <w:t xml:space="preserve">        this.$message.success(res.msg)</w:t>
      </w:r>
    </w:p>
    <w:p w14:paraId="2E22AD80" w14:textId="77777777" w:rsidR="001E2732" w:rsidRDefault="009E0C70">
      <w:pPr>
        <w:pStyle w:val="SourceCode"/>
      </w:pPr>
      <w:r>
        <w:t xml:space="preserve">        this.$emit('after')</w:t>
      </w:r>
    </w:p>
    <w:p w14:paraId="0366D9A0" w14:textId="77777777" w:rsidR="001E2732" w:rsidRDefault="009E0C70">
      <w:pPr>
        <w:pStyle w:val="SourceCode"/>
      </w:pPr>
      <w:r>
        <w:t xml:space="preserve">        this.$emit('close')</w:t>
      </w:r>
    </w:p>
    <w:p w14:paraId="1BB7859A" w14:textId="77777777" w:rsidR="001E2732" w:rsidRDefault="009E0C70">
      <w:pPr>
        <w:pStyle w:val="SourceCode"/>
      </w:pPr>
      <w:r>
        <w:t xml:space="preserve">      })</w:t>
      </w:r>
    </w:p>
    <w:p w14:paraId="6A8D1A71" w14:textId="77777777" w:rsidR="001E2732" w:rsidRDefault="009E0C70">
      <w:pPr>
        <w:pStyle w:val="SourceCode"/>
      </w:pPr>
      <w:r>
        <w:t xml:space="preserve">    },</w:t>
      </w:r>
    </w:p>
    <w:p w14:paraId="423C556A" w14:textId="77777777" w:rsidR="001E2732" w:rsidRDefault="009E0C70">
      <w:pPr>
        <w:pStyle w:val="SourceCode"/>
      </w:pPr>
      <w:r>
        <w:t xml:space="preserve">    // </w:t>
      </w:r>
      <w:r>
        <w:t>树状查询</w:t>
      </w:r>
    </w:p>
    <w:p w14:paraId="1FA5A0B9" w14:textId="77777777" w:rsidR="001E2732" w:rsidRDefault="009E0C70">
      <w:pPr>
        <w:pStyle w:val="SourceCode"/>
      </w:pPr>
      <w:r>
        <w:t xml:space="preserve">    getTreeList() {</w:t>
      </w:r>
    </w:p>
    <w:p w14:paraId="30138B2F" w14:textId="77777777" w:rsidR="001E2732" w:rsidRDefault="009E0C70">
      <w:pPr>
        <w:pStyle w:val="SourceCode"/>
      </w:pPr>
      <w:r>
        <w:lastRenderedPageBreak/>
        <w:t xml:space="preserve">      sysMenuApi.getTreeList().then(res =&gt; {</w:t>
      </w:r>
    </w:p>
    <w:p w14:paraId="78CF69D4" w14:textId="77777777" w:rsidR="001E2732" w:rsidRDefault="009E0C70">
      <w:pPr>
        <w:pStyle w:val="SourceCode"/>
      </w:pPr>
      <w:r>
        <w:t xml:space="preserve">        this.menuTree = res.data</w:t>
      </w:r>
    </w:p>
    <w:p w14:paraId="481BEF76" w14:textId="77777777" w:rsidR="001E2732" w:rsidRDefault="009E0C70">
      <w:pPr>
        <w:pStyle w:val="SourceCode"/>
      </w:pPr>
      <w:r>
        <w:t xml:space="preserve">      })</w:t>
      </w:r>
    </w:p>
    <w:p w14:paraId="72BE6F09" w14:textId="77777777" w:rsidR="001E2732" w:rsidRDefault="009E0C70">
      <w:pPr>
        <w:pStyle w:val="SourceCode"/>
      </w:pPr>
      <w:r>
        <w:t xml:space="preserve">    }</w:t>
      </w:r>
    </w:p>
    <w:p w14:paraId="0EB69F10" w14:textId="77777777" w:rsidR="001E2732" w:rsidRDefault="009E0C70">
      <w:pPr>
        <w:pStyle w:val="SourceCode"/>
      </w:pPr>
      <w:r>
        <w:t xml:space="preserve">  }</w:t>
      </w:r>
    </w:p>
    <w:p w14:paraId="0F00E6C8" w14:textId="77777777" w:rsidR="001E2732" w:rsidRDefault="009E0C70">
      <w:pPr>
        <w:pStyle w:val="SourceCode"/>
      </w:pPr>
      <w:r>
        <w:t>}</w:t>
      </w:r>
    </w:p>
    <w:p w14:paraId="30A24273" w14:textId="77777777" w:rsidR="001E2732" w:rsidRDefault="009E0C70">
      <w:pPr>
        <w:pStyle w:val="SourceCode"/>
      </w:pPr>
      <w:r>
        <w:t>&lt;/script&gt;</w:t>
      </w:r>
    </w:p>
    <w:p w14:paraId="5BDC0DAB" w14:textId="77777777" w:rsidR="001E2732" w:rsidRDefault="001E2732">
      <w:pPr>
        <w:pStyle w:val="SourceCode"/>
      </w:pPr>
    </w:p>
    <w:p w14:paraId="2405356F" w14:textId="77777777" w:rsidR="001E2732" w:rsidRDefault="009E0C70">
      <w:pPr>
        <w:pStyle w:val="SourceCode"/>
      </w:pPr>
      <w:r>
        <w:t>&lt;style&gt;</w:t>
      </w:r>
    </w:p>
    <w:p w14:paraId="76DFB4C5" w14:textId="77777777" w:rsidR="001E2732" w:rsidRDefault="009E0C70">
      <w:pPr>
        <w:pStyle w:val="SourceCode"/>
      </w:pPr>
      <w:r>
        <w:t>&lt;/style&gt;</w:t>
      </w:r>
    </w:p>
    <w:p w14:paraId="7F26D469" w14:textId="77777777" w:rsidR="001E2732" w:rsidRDefault="009E0C70">
      <w:pPr>
        <w:pStyle w:val="4"/>
      </w:pPr>
      <w:bookmarkStart w:id="125" w:name="sys-role-update-1"/>
      <w:bookmarkEnd w:id="125"/>
      <w:r>
        <w:t>sys-role-update</w:t>
      </w:r>
    </w:p>
    <w:p w14:paraId="0FAFC140" w14:textId="77777777" w:rsidR="001E2732" w:rsidRDefault="009E0C70">
      <w:pPr>
        <w:pStyle w:val="SourceCodeLanguage"/>
      </w:pPr>
      <w:r>
        <w:t>vue</w:t>
      </w:r>
    </w:p>
    <w:p w14:paraId="64956686" w14:textId="77777777" w:rsidR="001E2732" w:rsidRDefault="009E0C70">
      <w:pPr>
        <w:pStyle w:val="SourceCode"/>
      </w:pPr>
      <w:r>
        <w:t>&lt;template&gt;</w:t>
      </w:r>
    </w:p>
    <w:p w14:paraId="528B1E50" w14:textId="77777777" w:rsidR="001E2732" w:rsidRDefault="009E0C70">
      <w:pPr>
        <w:pStyle w:val="SourceCode"/>
      </w:pPr>
      <w:r>
        <w:t xml:space="preserve">  &lt;div&gt;</w:t>
      </w:r>
    </w:p>
    <w:p w14:paraId="3E16B1AA" w14:textId="77777777" w:rsidR="001E2732" w:rsidRDefault="009E0C70">
      <w:pPr>
        <w:pStyle w:val="SourceCode"/>
      </w:pPr>
      <w:r>
        <w:t xml:space="preserve">    &lt;el-form ref="form" :model="sysRole" label-width="80px" size="small"&gt;</w:t>
      </w:r>
    </w:p>
    <w:p w14:paraId="07AA8EFE" w14:textId="77777777" w:rsidR="001E2732" w:rsidRDefault="009E0C70">
      <w:pPr>
        <w:pStyle w:val="SourceCode"/>
      </w:pPr>
      <w:r>
        <w:t xml:space="preserve">      &lt;el-row :gutter="20"&gt;</w:t>
      </w:r>
    </w:p>
    <w:p w14:paraId="353C5DA5" w14:textId="77777777" w:rsidR="001E2732" w:rsidRDefault="009E0C70">
      <w:pPr>
        <w:pStyle w:val="SourceCode"/>
      </w:pPr>
      <w:r>
        <w:t xml:space="preserve">        &lt;el-col :span="24"&gt;</w:t>
      </w:r>
    </w:p>
    <w:p w14:paraId="67E165B2" w14:textId="77777777" w:rsidR="001E2732" w:rsidRDefault="009E0C70">
      <w:pPr>
        <w:pStyle w:val="SourceCode"/>
      </w:pPr>
      <w:r>
        <w:t xml:space="preserve">          &lt;el-form-item label="</w:t>
      </w:r>
      <w:r>
        <w:t>角色名</w:t>
      </w:r>
      <w:r>
        <w:t>"&gt;</w:t>
      </w:r>
    </w:p>
    <w:p w14:paraId="4D0746F0" w14:textId="77777777" w:rsidR="001E2732" w:rsidRDefault="009E0C70">
      <w:pPr>
        <w:pStyle w:val="SourceCode"/>
      </w:pPr>
      <w:r>
        <w:t xml:space="preserve">            &lt;el-input v-model="sysRole.roleName" placeholder="</w:t>
      </w:r>
      <w:r>
        <w:t>请输入角色名</w:t>
      </w:r>
      <w:r>
        <w:t>" clearable /&gt;</w:t>
      </w:r>
    </w:p>
    <w:p w14:paraId="2B3946E5" w14:textId="77777777" w:rsidR="001E2732" w:rsidRDefault="009E0C70">
      <w:pPr>
        <w:pStyle w:val="SourceCode"/>
      </w:pPr>
      <w:r>
        <w:t xml:space="preserve">          &lt;/el-form-item&gt;</w:t>
      </w:r>
    </w:p>
    <w:p w14:paraId="4F6193A3" w14:textId="77777777" w:rsidR="001E2732" w:rsidRDefault="009E0C70">
      <w:pPr>
        <w:pStyle w:val="SourceCode"/>
      </w:pPr>
      <w:r>
        <w:t xml:space="preserve">        &lt;/el-col&gt;</w:t>
      </w:r>
    </w:p>
    <w:p w14:paraId="6D69A2E3" w14:textId="77777777" w:rsidR="001E2732" w:rsidRDefault="009E0C70">
      <w:pPr>
        <w:pStyle w:val="SourceCode"/>
      </w:pPr>
      <w:r>
        <w:t xml:space="preserve">      &lt;/el-row&gt;</w:t>
      </w:r>
    </w:p>
    <w:p w14:paraId="089AD408" w14:textId="77777777" w:rsidR="001E2732" w:rsidRDefault="009E0C70">
      <w:pPr>
        <w:pStyle w:val="SourceCode"/>
      </w:pPr>
      <w:r>
        <w:t xml:space="preserve">      &lt;el-row :gutter="20"&gt;</w:t>
      </w:r>
    </w:p>
    <w:p w14:paraId="36C4EA3C" w14:textId="77777777" w:rsidR="001E2732" w:rsidRDefault="009E0C70">
      <w:pPr>
        <w:pStyle w:val="SourceCode"/>
      </w:pPr>
      <w:r>
        <w:t xml:space="preserve">        &lt;el-col :span="24"&gt;</w:t>
      </w:r>
    </w:p>
    <w:p w14:paraId="3B5AC388" w14:textId="77777777" w:rsidR="001E2732" w:rsidRDefault="009E0C70">
      <w:pPr>
        <w:pStyle w:val="SourceCode"/>
      </w:pPr>
      <w:r>
        <w:t xml:space="preserve">          &lt;el-form-item label="</w:t>
      </w:r>
      <w:r>
        <w:t>排序</w:t>
      </w:r>
      <w:r>
        <w:t>"&gt;</w:t>
      </w:r>
    </w:p>
    <w:p w14:paraId="240C1A0A" w14:textId="77777777" w:rsidR="001E2732" w:rsidRDefault="009E0C70">
      <w:pPr>
        <w:pStyle w:val="SourceCode"/>
      </w:pPr>
      <w:r>
        <w:t xml:space="preserve">            &lt;el-input-number v-model="sysRole.roleSort" style="width: 100%" controls-position="right" :min="1" /&gt;</w:t>
      </w:r>
    </w:p>
    <w:p w14:paraId="7F4FBF1B" w14:textId="77777777" w:rsidR="001E2732" w:rsidRDefault="009E0C70">
      <w:pPr>
        <w:pStyle w:val="SourceCode"/>
      </w:pPr>
      <w:r>
        <w:t xml:space="preserve">          &lt;/el-form-item&gt;</w:t>
      </w:r>
    </w:p>
    <w:p w14:paraId="316367F8" w14:textId="77777777" w:rsidR="001E2732" w:rsidRDefault="009E0C70">
      <w:pPr>
        <w:pStyle w:val="SourceCode"/>
      </w:pPr>
      <w:r>
        <w:t xml:space="preserve">        &lt;/el-col&gt;</w:t>
      </w:r>
    </w:p>
    <w:p w14:paraId="4D9863FE" w14:textId="77777777" w:rsidR="001E2732" w:rsidRDefault="009E0C70">
      <w:pPr>
        <w:pStyle w:val="SourceCode"/>
      </w:pPr>
      <w:r>
        <w:t xml:space="preserve">      &lt;/el-row&gt;</w:t>
      </w:r>
    </w:p>
    <w:p w14:paraId="6A40EB60" w14:textId="77777777" w:rsidR="001E2732" w:rsidRDefault="009E0C70">
      <w:pPr>
        <w:pStyle w:val="SourceCode"/>
      </w:pPr>
      <w:r>
        <w:t xml:space="preserve">      &lt;el-row :gutter="20"&gt;</w:t>
      </w:r>
    </w:p>
    <w:p w14:paraId="5792B57D" w14:textId="77777777" w:rsidR="001E2732" w:rsidRDefault="009E0C70">
      <w:pPr>
        <w:pStyle w:val="SourceCode"/>
      </w:pPr>
      <w:r>
        <w:t xml:space="preserve">        &lt;el-col :span="24"&gt;</w:t>
      </w:r>
    </w:p>
    <w:p w14:paraId="324960AA" w14:textId="77777777" w:rsidR="001E2732" w:rsidRDefault="009E0C70">
      <w:pPr>
        <w:pStyle w:val="SourceCode"/>
      </w:pPr>
      <w:r>
        <w:t xml:space="preserve">          &lt;el-form-item label="</w:t>
      </w:r>
      <w:r>
        <w:t>权限</w:t>
      </w:r>
      <w:r>
        <w:t>"&gt;</w:t>
      </w:r>
    </w:p>
    <w:p w14:paraId="440E34F2" w14:textId="77777777" w:rsidR="001E2732" w:rsidRDefault="009E0C70">
      <w:pPr>
        <w:pStyle w:val="SourceCode"/>
      </w:pPr>
      <w:r>
        <w:t xml:space="preserve">            &lt;el-tree</w:t>
      </w:r>
    </w:p>
    <w:p w14:paraId="701203EC" w14:textId="77777777" w:rsidR="001E2732" w:rsidRDefault="009E0C70">
      <w:pPr>
        <w:pStyle w:val="SourceCode"/>
      </w:pPr>
      <w:r>
        <w:lastRenderedPageBreak/>
        <w:t xml:space="preserve">              ref="authTree"</w:t>
      </w:r>
    </w:p>
    <w:p w14:paraId="7E2D7708" w14:textId="77777777" w:rsidR="001E2732" w:rsidRDefault="009E0C70">
      <w:pPr>
        <w:pStyle w:val="SourceCode"/>
      </w:pPr>
      <w:r>
        <w:t xml:space="preserve">              :props="{label: 'menuName'}"</w:t>
      </w:r>
    </w:p>
    <w:p w14:paraId="313C6950" w14:textId="77777777" w:rsidR="001E2732" w:rsidRDefault="009E0C70">
      <w:pPr>
        <w:pStyle w:val="SourceCode"/>
      </w:pPr>
      <w:r>
        <w:t xml:space="preserve">              :data="menuTree"</w:t>
      </w:r>
    </w:p>
    <w:p w14:paraId="75A10231" w14:textId="77777777" w:rsidR="001E2732" w:rsidRDefault="009E0C70">
      <w:pPr>
        <w:pStyle w:val="SourceCode"/>
      </w:pPr>
      <w:r>
        <w:t xml:space="preserve">              show-checkbox</w:t>
      </w:r>
    </w:p>
    <w:p w14:paraId="3CDE13BA" w14:textId="77777777" w:rsidR="001E2732" w:rsidRDefault="009E0C70">
      <w:pPr>
        <w:pStyle w:val="SourceCode"/>
      </w:pPr>
      <w:r>
        <w:t xml:space="preserve">              :render-after-expand="false"</w:t>
      </w:r>
    </w:p>
    <w:p w14:paraId="2EA79F36" w14:textId="77777777" w:rsidR="001E2732" w:rsidRDefault="009E0C70">
      <w:pPr>
        <w:pStyle w:val="SourceCode"/>
      </w:pPr>
      <w:r>
        <w:t xml:space="preserve">              node-key="menuId"</w:t>
      </w:r>
    </w:p>
    <w:p w14:paraId="6F93AFE2" w14:textId="77777777" w:rsidR="001E2732" w:rsidRDefault="009E0C70">
      <w:pPr>
        <w:pStyle w:val="SourceCode"/>
      </w:pPr>
      <w:r>
        <w:t xml:space="preserve">            /&gt;</w:t>
      </w:r>
    </w:p>
    <w:p w14:paraId="0FCF6611" w14:textId="77777777" w:rsidR="001E2732" w:rsidRDefault="009E0C70">
      <w:pPr>
        <w:pStyle w:val="SourceCode"/>
      </w:pPr>
      <w:r>
        <w:t xml:space="preserve">          &lt;/el-form-item&gt;</w:t>
      </w:r>
    </w:p>
    <w:p w14:paraId="228B627C" w14:textId="77777777" w:rsidR="001E2732" w:rsidRDefault="009E0C70">
      <w:pPr>
        <w:pStyle w:val="SourceCode"/>
      </w:pPr>
      <w:r>
        <w:t xml:space="preserve">        &lt;/el-col&gt;</w:t>
      </w:r>
    </w:p>
    <w:p w14:paraId="584DED63" w14:textId="77777777" w:rsidR="001E2732" w:rsidRDefault="009E0C70">
      <w:pPr>
        <w:pStyle w:val="SourceCode"/>
      </w:pPr>
      <w:r>
        <w:t xml:space="preserve">      &lt;/el-row&gt;</w:t>
      </w:r>
    </w:p>
    <w:p w14:paraId="4098CD99" w14:textId="77777777" w:rsidR="001E2732" w:rsidRDefault="009E0C70">
      <w:pPr>
        <w:pStyle w:val="SourceCode"/>
      </w:pPr>
      <w:r>
        <w:t xml:space="preserve">      &lt;el-form-item&gt;</w:t>
      </w:r>
    </w:p>
    <w:p w14:paraId="4114503B" w14:textId="77777777" w:rsidR="001E2732" w:rsidRDefault="009E0C70">
      <w:pPr>
        <w:pStyle w:val="SourceCode"/>
      </w:pPr>
      <w:r>
        <w:t xml:space="preserve">        &lt;el-button type="primary" @click="update"&gt;</w:t>
      </w:r>
      <w:r>
        <w:t>修改</w:t>
      </w:r>
      <w:r>
        <w:t>&lt;/el-button&gt;</w:t>
      </w:r>
    </w:p>
    <w:p w14:paraId="4356C59E" w14:textId="77777777" w:rsidR="001E2732" w:rsidRDefault="009E0C70">
      <w:pPr>
        <w:pStyle w:val="SourceCode"/>
      </w:pPr>
      <w:r>
        <w:t xml:space="preserve">        &lt;el-button type="warning" @click="sysRole = {}"&gt;</w:t>
      </w:r>
      <w:r>
        <w:t>重置</w:t>
      </w:r>
      <w:r>
        <w:t>&lt;/el-button&gt;</w:t>
      </w:r>
    </w:p>
    <w:p w14:paraId="72E82499" w14:textId="77777777" w:rsidR="001E2732" w:rsidRDefault="009E0C70">
      <w:pPr>
        <w:pStyle w:val="SourceCode"/>
      </w:pPr>
      <w:r>
        <w:t xml:space="preserve">      &lt;/el-form-item&gt;</w:t>
      </w:r>
    </w:p>
    <w:p w14:paraId="4ED0F87E" w14:textId="77777777" w:rsidR="001E2732" w:rsidRDefault="009E0C70">
      <w:pPr>
        <w:pStyle w:val="SourceCode"/>
      </w:pPr>
      <w:r>
        <w:t xml:space="preserve">    &lt;/el-form&gt;</w:t>
      </w:r>
    </w:p>
    <w:p w14:paraId="41D9DDCE" w14:textId="77777777" w:rsidR="001E2732" w:rsidRDefault="009E0C70">
      <w:pPr>
        <w:pStyle w:val="SourceCode"/>
      </w:pPr>
      <w:r>
        <w:t xml:space="preserve">  &lt;/div&gt;</w:t>
      </w:r>
    </w:p>
    <w:p w14:paraId="5E1EEE1E" w14:textId="77777777" w:rsidR="001E2732" w:rsidRDefault="009E0C70">
      <w:pPr>
        <w:pStyle w:val="SourceCode"/>
      </w:pPr>
      <w:r>
        <w:t>&lt;/template&gt;</w:t>
      </w:r>
    </w:p>
    <w:p w14:paraId="63A1DD46" w14:textId="77777777" w:rsidR="001E2732" w:rsidRDefault="001E2732">
      <w:pPr>
        <w:pStyle w:val="SourceCode"/>
      </w:pPr>
    </w:p>
    <w:p w14:paraId="53B2A13E" w14:textId="77777777" w:rsidR="001E2732" w:rsidRDefault="009E0C70">
      <w:pPr>
        <w:pStyle w:val="SourceCode"/>
      </w:pPr>
      <w:r>
        <w:t>&lt;script&gt;</w:t>
      </w:r>
    </w:p>
    <w:p w14:paraId="06E0A710" w14:textId="77777777" w:rsidR="001E2732" w:rsidRDefault="009E0C70">
      <w:pPr>
        <w:pStyle w:val="SourceCode"/>
      </w:pPr>
      <w:r>
        <w:t>import sysRoleApi from '@/api/sys-role'</w:t>
      </w:r>
    </w:p>
    <w:p w14:paraId="7375B4A0" w14:textId="77777777" w:rsidR="001E2732" w:rsidRDefault="009E0C70">
      <w:pPr>
        <w:pStyle w:val="SourceCode"/>
      </w:pPr>
      <w:r>
        <w:t>import sysMenuApi from '@/api/sys-menu'</w:t>
      </w:r>
    </w:p>
    <w:p w14:paraId="059F5796" w14:textId="77777777" w:rsidR="001E2732" w:rsidRDefault="009E0C70">
      <w:pPr>
        <w:pStyle w:val="SourceCode"/>
      </w:pPr>
      <w:r>
        <w:t>export default {</w:t>
      </w:r>
    </w:p>
    <w:p w14:paraId="4CEFD9E7" w14:textId="77777777" w:rsidR="001E2732" w:rsidRDefault="009E0C70">
      <w:pPr>
        <w:pStyle w:val="SourceCode"/>
      </w:pPr>
      <w:r>
        <w:t xml:space="preserve">  props: {</w:t>
      </w:r>
    </w:p>
    <w:p w14:paraId="2887468A" w14:textId="77777777" w:rsidR="001E2732" w:rsidRDefault="009E0C70">
      <w:pPr>
        <w:pStyle w:val="SourceCode"/>
      </w:pPr>
      <w:r>
        <w:t xml:space="preserve">    // </w:t>
      </w:r>
      <w:r>
        <w:t>父组件传递的角色</w:t>
      </w:r>
      <w:r>
        <w:t>ID</w:t>
      </w:r>
    </w:p>
    <w:p w14:paraId="68A9EAE1" w14:textId="77777777" w:rsidR="001E2732" w:rsidRDefault="009E0C70">
      <w:pPr>
        <w:pStyle w:val="SourceCode"/>
      </w:pPr>
      <w:r>
        <w:t xml:space="preserve">    activeId: {</w:t>
      </w:r>
    </w:p>
    <w:p w14:paraId="59A4B645" w14:textId="77777777" w:rsidR="001E2732" w:rsidRDefault="009E0C70">
      <w:pPr>
        <w:pStyle w:val="SourceCode"/>
      </w:pPr>
      <w:r>
        <w:t xml:space="preserve">      type: String,</w:t>
      </w:r>
    </w:p>
    <w:p w14:paraId="1EF14A90" w14:textId="77777777" w:rsidR="001E2732" w:rsidRDefault="009E0C70">
      <w:pPr>
        <w:pStyle w:val="SourceCode"/>
      </w:pPr>
      <w:r>
        <w:t xml:space="preserve">      default: null</w:t>
      </w:r>
    </w:p>
    <w:p w14:paraId="29C63375" w14:textId="77777777" w:rsidR="001E2732" w:rsidRDefault="009E0C70">
      <w:pPr>
        <w:pStyle w:val="SourceCode"/>
      </w:pPr>
      <w:r>
        <w:t xml:space="preserve">    }</w:t>
      </w:r>
    </w:p>
    <w:p w14:paraId="33B0CB5F" w14:textId="77777777" w:rsidR="001E2732" w:rsidRDefault="009E0C70">
      <w:pPr>
        <w:pStyle w:val="SourceCode"/>
      </w:pPr>
      <w:r>
        <w:t xml:space="preserve">  },</w:t>
      </w:r>
    </w:p>
    <w:p w14:paraId="2076DA60" w14:textId="77777777" w:rsidR="001E2732" w:rsidRDefault="009E0C70">
      <w:pPr>
        <w:pStyle w:val="SourceCode"/>
      </w:pPr>
      <w:r>
        <w:t xml:space="preserve">  data() {</w:t>
      </w:r>
    </w:p>
    <w:p w14:paraId="0AA446B5" w14:textId="77777777" w:rsidR="001E2732" w:rsidRDefault="009E0C70">
      <w:pPr>
        <w:pStyle w:val="SourceCode"/>
      </w:pPr>
      <w:r>
        <w:t xml:space="preserve">    return {</w:t>
      </w:r>
    </w:p>
    <w:p w14:paraId="5B393936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3D54B3F2" w14:textId="77777777" w:rsidR="001E2732" w:rsidRDefault="009E0C70">
      <w:pPr>
        <w:pStyle w:val="SourceCode"/>
      </w:pPr>
      <w:r>
        <w:t xml:space="preserve">      sysRole: {},</w:t>
      </w:r>
    </w:p>
    <w:p w14:paraId="758810E5" w14:textId="77777777" w:rsidR="001E2732" w:rsidRDefault="009E0C70">
      <w:pPr>
        <w:pStyle w:val="SourceCode"/>
      </w:pPr>
      <w:r>
        <w:t xml:space="preserve">      // </w:t>
      </w:r>
      <w:r>
        <w:t>菜单树</w:t>
      </w:r>
    </w:p>
    <w:p w14:paraId="7FFD140E" w14:textId="77777777" w:rsidR="001E2732" w:rsidRDefault="009E0C70">
      <w:pPr>
        <w:pStyle w:val="SourceCode"/>
      </w:pPr>
      <w:r>
        <w:t xml:space="preserve">      menuTree: []</w:t>
      </w:r>
    </w:p>
    <w:p w14:paraId="2AF74876" w14:textId="77777777" w:rsidR="001E2732" w:rsidRDefault="009E0C70">
      <w:pPr>
        <w:pStyle w:val="SourceCode"/>
      </w:pPr>
      <w:r>
        <w:lastRenderedPageBreak/>
        <w:t xml:space="preserve">    }</w:t>
      </w:r>
    </w:p>
    <w:p w14:paraId="6BA39594" w14:textId="77777777" w:rsidR="001E2732" w:rsidRDefault="009E0C70">
      <w:pPr>
        <w:pStyle w:val="SourceCode"/>
      </w:pPr>
      <w:r>
        <w:t xml:space="preserve">  },</w:t>
      </w:r>
    </w:p>
    <w:p w14:paraId="7DAE503D" w14:textId="77777777" w:rsidR="001E2732" w:rsidRDefault="009E0C70">
      <w:pPr>
        <w:pStyle w:val="SourceCode"/>
      </w:pPr>
      <w:r>
        <w:t xml:space="preserve">  watch: {</w:t>
      </w:r>
    </w:p>
    <w:p w14:paraId="23492F92" w14:textId="77777777" w:rsidR="001E2732" w:rsidRDefault="009E0C70">
      <w:pPr>
        <w:pStyle w:val="SourceCode"/>
      </w:pPr>
      <w:r>
        <w:t xml:space="preserve">    activeId: {</w:t>
      </w:r>
    </w:p>
    <w:p w14:paraId="49B2ADCF" w14:textId="77777777" w:rsidR="001E2732" w:rsidRDefault="009E0C70">
      <w:pPr>
        <w:pStyle w:val="SourceCode"/>
      </w:pPr>
      <w:r>
        <w:t xml:space="preserve">      immediate: true,</w:t>
      </w:r>
    </w:p>
    <w:p w14:paraId="66C2B9C2" w14:textId="77777777" w:rsidR="001E2732" w:rsidRDefault="009E0C70">
      <w:pPr>
        <w:pStyle w:val="SourceCode"/>
      </w:pPr>
      <w:r>
        <w:t xml:space="preserve">      handler: function(newVal, oldVal) {</w:t>
      </w:r>
    </w:p>
    <w:p w14:paraId="575D4654" w14:textId="77777777" w:rsidR="001E2732" w:rsidRDefault="009E0C70">
      <w:pPr>
        <w:pStyle w:val="SourceCode"/>
      </w:pPr>
      <w:r>
        <w:t xml:space="preserve">        this.getById(newVal)</w:t>
      </w:r>
    </w:p>
    <w:p w14:paraId="305FF236" w14:textId="77777777" w:rsidR="001E2732" w:rsidRDefault="009E0C70">
      <w:pPr>
        <w:pStyle w:val="SourceCode"/>
      </w:pPr>
      <w:r>
        <w:t xml:space="preserve">      }</w:t>
      </w:r>
    </w:p>
    <w:p w14:paraId="6BDBD875" w14:textId="77777777" w:rsidR="001E2732" w:rsidRDefault="009E0C70">
      <w:pPr>
        <w:pStyle w:val="SourceCode"/>
      </w:pPr>
      <w:r>
        <w:t xml:space="preserve">    }</w:t>
      </w:r>
    </w:p>
    <w:p w14:paraId="6C0BEE59" w14:textId="77777777" w:rsidR="001E2732" w:rsidRDefault="009E0C70">
      <w:pPr>
        <w:pStyle w:val="SourceCode"/>
      </w:pPr>
      <w:r>
        <w:t xml:space="preserve">  },</w:t>
      </w:r>
    </w:p>
    <w:p w14:paraId="20C3B143" w14:textId="77777777" w:rsidR="001E2732" w:rsidRDefault="009E0C70">
      <w:pPr>
        <w:pStyle w:val="SourceCode"/>
      </w:pPr>
      <w:r>
        <w:t xml:space="preserve">  created() {</w:t>
      </w:r>
    </w:p>
    <w:p w14:paraId="0E742498" w14:textId="77777777" w:rsidR="001E2732" w:rsidRDefault="009E0C70">
      <w:pPr>
        <w:pStyle w:val="SourceCode"/>
      </w:pPr>
      <w:r>
        <w:t xml:space="preserve">    this.getTreeList()</w:t>
      </w:r>
    </w:p>
    <w:p w14:paraId="18AC991D" w14:textId="77777777" w:rsidR="001E2732" w:rsidRDefault="009E0C70">
      <w:pPr>
        <w:pStyle w:val="SourceCode"/>
      </w:pPr>
      <w:r>
        <w:t xml:space="preserve">  },</w:t>
      </w:r>
    </w:p>
    <w:p w14:paraId="307AA25C" w14:textId="77777777" w:rsidR="001E2732" w:rsidRDefault="009E0C70">
      <w:pPr>
        <w:pStyle w:val="SourceCode"/>
      </w:pPr>
      <w:r>
        <w:t xml:space="preserve">  methods: {</w:t>
      </w:r>
    </w:p>
    <w:p w14:paraId="6BB37F6E" w14:textId="77777777" w:rsidR="001E2732" w:rsidRDefault="009E0C70">
      <w:pPr>
        <w:pStyle w:val="SourceCode"/>
      </w:pPr>
      <w:r>
        <w:t xml:space="preserve">    // </w:t>
      </w:r>
      <w:r>
        <w:t>更新角色</w:t>
      </w:r>
    </w:p>
    <w:p w14:paraId="602CA142" w14:textId="77777777" w:rsidR="001E2732" w:rsidRDefault="009E0C70">
      <w:pPr>
        <w:pStyle w:val="SourceCode"/>
      </w:pPr>
      <w:r>
        <w:t xml:space="preserve">    update() {</w:t>
      </w:r>
    </w:p>
    <w:p w14:paraId="2B335C63" w14:textId="77777777" w:rsidR="001E2732" w:rsidRDefault="009E0C70">
      <w:pPr>
        <w:pStyle w:val="SourceCode"/>
      </w:pPr>
      <w:r>
        <w:t xml:space="preserve">      sysRoleApi.update(this.sysRole).then(res =&gt; {</w:t>
      </w:r>
    </w:p>
    <w:p w14:paraId="6C6BFBA8" w14:textId="77777777" w:rsidR="001E2732" w:rsidRDefault="009E0C70">
      <w:pPr>
        <w:pStyle w:val="SourceCode"/>
      </w:pPr>
      <w:r>
        <w:t xml:space="preserve">        this.$message.success(res.msg)</w:t>
      </w:r>
    </w:p>
    <w:p w14:paraId="05A256FE" w14:textId="77777777" w:rsidR="001E2732" w:rsidRDefault="009E0C70">
      <w:pPr>
        <w:pStyle w:val="SourceCode"/>
      </w:pPr>
      <w:r>
        <w:t xml:space="preserve">        this.$emit('after')</w:t>
      </w:r>
    </w:p>
    <w:p w14:paraId="3FF00499" w14:textId="77777777" w:rsidR="001E2732" w:rsidRDefault="009E0C70">
      <w:pPr>
        <w:pStyle w:val="SourceCode"/>
      </w:pPr>
      <w:r>
        <w:t xml:space="preserve">        this.$emit('close')</w:t>
      </w:r>
    </w:p>
    <w:p w14:paraId="75ED2F81" w14:textId="77777777" w:rsidR="001E2732" w:rsidRDefault="009E0C70">
      <w:pPr>
        <w:pStyle w:val="SourceCode"/>
      </w:pPr>
      <w:r>
        <w:t xml:space="preserve">      })</w:t>
      </w:r>
    </w:p>
    <w:p w14:paraId="27446479" w14:textId="77777777" w:rsidR="001E2732" w:rsidRDefault="009E0C70">
      <w:pPr>
        <w:pStyle w:val="SourceCode"/>
      </w:pPr>
      <w:r>
        <w:t xml:space="preserve">    },</w:t>
      </w:r>
    </w:p>
    <w:p w14:paraId="05CF2C22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77DCD456" w14:textId="77777777" w:rsidR="001E2732" w:rsidRDefault="009E0C70">
      <w:pPr>
        <w:pStyle w:val="SourceCode"/>
      </w:pPr>
      <w:r>
        <w:t xml:space="preserve">    getById(id) {</w:t>
      </w:r>
    </w:p>
    <w:p w14:paraId="6DCAEC16" w14:textId="77777777" w:rsidR="001E2732" w:rsidRDefault="009E0C70">
      <w:pPr>
        <w:pStyle w:val="SourceCode"/>
      </w:pPr>
      <w:r>
        <w:t xml:space="preserve">      sysRoleApi.get(id).then(res =&gt; {</w:t>
      </w:r>
    </w:p>
    <w:p w14:paraId="1CD00A25" w14:textId="77777777" w:rsidR="001E2732" w:rsidRDefault="009E0C70">
      <w:pPr>
        <w:pStyle w:val="SourceCode"/>
      </w:pPr>
      <w:r>
        <w:t xml:space="preserve">        this.sysRole = res.data</w:t>
      </w:r>
    </w:p>
    <w:p w14:paraId="7421F48C" w14:textId="77777777" w:rsidR="001E2732" w:rsidRDefault="009E0C70">
      <w:pPr>
        <w:pStyle w:val="SourceCode"/>
      </w:pPr>
      <w:r>
        <w:t xml:space="preserve">        // </w:t>
      </w:r>
      <w:r>
        <w:t>设置默认选中的权限树</w:t>
      </w:r>
    </w:p>
    <w:p w14:paraId="55AF8729" w14:textId="77777777" w:rsidR="001E2732" w:rsidRDefault="009E0C70">
      <w:pPr>
        <w:pStyle w:val="SourceCode"/>
      </w:pPr>
      <w:r>
        <w:t xml:space="preserve">        // </w:t>
      </w:r>
      <w:r>
        <w:t>获取权限</w:t>
      </w:r>
      <w:r>
        <w:t>ID</w:t>
      </w:r>
      <w:r>
        <w:t>集合</w:t>
      </w:r>
    </w:p>
    <w:p w14:paraId="49E103BD" w14:textId="77777777" w:rsidR="001E2732" w:rsidRDefault="009E0C70">
      <w:pPr>
        <w:pStyle w:val="SourceCode"/>
      </w:pPr>
      <w:r>
        <w:t xml:space="preserve">        const authIds = this.sysRole.authIds</w:t>
      </w:r>
    </w:p>
    <w:p w14:paraId="58594D50" w14:textId="77777777" w:rsidR="001E2732" w:rsidRDefault="009E0C70">
      <w:pPr>
        <w:pStyle w:val="SourceCode"/>
      </w:pPr>
      <w:r>
        <w:t xml:space="preserve">        if (authIds &amp;&amp; authIds[0]) {</w:t>
      </w:r>
    </w:p>
    <w:p w14:paraId="74F7E63A" w14:textId="77777777" w:rsidR="001E2732" w:rsidRDefault="009E0C70">
      <w:pPr>
        <w:pStyle w:val="SourceCode"/>
      </w:pPr>
      <w:r>
        <w:t xml:space="preserve">          // </w:t>
      </w:r>
      <w:r>
        <w:t>手动设置选中</w:t>
      </w:r>
    </w:p>
    <w:p w14:paraId="65483C0C" w14:textId="77777777" w:rsidR="001E2732" w:rsidRDefault="009E0C70">
      <w:pPr>
        <w:pStyle w:val="SourceCode"/>
      </w:pPr>
      <w:r>
        <w:t xml:space="preserve">          this.$refs.authTree.setCheckedKeys(authIds)</w:t>
      </w:r>
    </w:p>
    <w:p w14:paraId="1F3497AA" w14:textId="77777777" w:rsidR="001E2732" w:rsidRDefault="009E0C70">
      <w:pPr>
        <w:pStyle w:val="SourceCode"/>
      </w:pPr>
      <w:r>
        <w:t xml:space="preserve">        }</w:t>
      </w:r>
    </w:p>
    <w:p w14:paraId="3FAB1F89" w14:textId="77777777" w:rsidR="001E2732" w:rsidRDefault="009E0C70">
      <w:pPr>
        <w:pStyle w:val="SourceCode"/>
      </w:pPr>
      <w:r>
        <w:t xml:space="preserve">      })</w:t>
      </w:r>
    </w:p>
    <w:p w14:paraId="22E5AF40" w14:textId="77777777" w:rsidR="001E2732" w:rsidRDefault="009E0C70">
      <w:pPr>
        <w:pStyle w:val="SourceCode"/>
      </w:pPr>
      <w:r>
        <w:t xml:space="preserve">    },</w:t>
      </w:r>
    </w:p>
    <w:p w14:paraId="6080F3FA" w14:textId="77777777" w:rsidR="001E2732" w:rsidRDefault="009E0C70">
      <w:pPr>
        <w:pStyle w:val="SourceCode"/>
      </w:pPr>
      <w:r>
        <w:t xml:space="preserve">    // </w:t>
      </w:r>
      <w:r>
        <w:t>树状查询</w:t>
      </w:r>
    </w:p>
    <w:p w14:paraId="4E1CB3D5" w14:textId="77777777" w:rsidR="001E2732" w:rsidRDefault="009E0C70">
      <w:pPr>
        <w:pStyle w:val="SourceCode"/>
      </w:pPr>
      <w:r>
        <w:lastRenderedPageBreak/>
        <w:t xml:space="preserve">    getTreeList() {</w:t>
      </w:r>
    </w:p>
    <w:p w14:paraId="3E2BCF71" w14:textId="77777777" w:rsidR="001E2732" w:rsidRDefault="009E0C70">
      <w:pPr>
        <w:pStyle w:val="SourceCode"/>
      </w:pPr>
      <w:r>
        <w:t xml:space="preserve">      sysMenuApi.getTreeList().then(res =&gt; {</w:t>
      </w:r>
    </w:p>
    <w:p w14:paraId="31C1EC75" w14:textId="77777777" w:rsidR="001E2732" w:rsidRDefault="009E0C70">
      <w:pPr>
        <w:pStyle w:val="SourceCode"/>
      </w:pPr>
      <w:r>
        <w:t xml:space="preserve">        this.menuTree = res.data</w:t>
      </w:r>
    </w:p>
    <w:p w14:paraId="77990623" w14:textId="77777777" w:rsidR="001E2732" w:rsidRDefault="009E0C70">
      <w:pPr>
        <w:pStyle w:val="SourceCode"/>
      </w:pPr>
      <w:r>
        <w:t xml:space="preserve">      })</w:t>
      </w:r>
    </w:p>
    <w:p w14:paraId="448D716A" w14:textId="77777777" w:rsidR="001E2732" w:rsidRDefault="009E0C70">
      <w:pPr>
        <w:pStyle w:val="SourceCode"/>
      </w:pPr>
      <w:r>
        <w:t xml:space="preserve">    }</w:t>
      </w:r>
    </w:p>
    <w:p w14:paraId="0144BD5D" w14:textId="77777777" w:rsidR="001E2732" w:rsidRDefault="009E0C70">
      <w:pPr>
        <w:pStyle w:val="SourceCode"/>
      </w:pPr>
      <w:r>
        <w:t xml:space="preserve">  }</w:t>
      </w:r>
    </w:p>
    <w:p w14:paraId="452141B2" w14:textId="77777777" w:rsidR="001E2732" w:rsidRDefault="009E0C70">
      <w:pPr>
        <w:pStyle w:val="SourceCode"/>
      </w:pPr>
      <w:r>
        <w:t>}</w:t>
      </w:r>
    </w:p>
    <w:p w14:paraId="27E22A40" w14:textId="77777777" w:rsidR="001E2732" w:rsidRDefault="009E0C70">
      <w:pPr>
        <w:pStyle w:val="SourceCode"/>
      </w:pPr>
      <w:r>
        <w:t>&lt;/script&gt;</w:t>
      </w:r>
    </w:p>
    <w:p w14:paraId="2A7B9D5D" w14:textId="77777777" w:rsidR="001E2732" w:rsidRDefault="001E2732">
      <w:pPr>
        <w:pStyle w:val="SourceCode"/>
      </w:pPr>
    </w:p>
    <w:p w14:paraId="6350B088" w14:textId="77777777" w:rsidR="001E2732" w:rsidRDefault="009E0C70">
      <w:pPr>
        <w:pStyle w:val="SourceCode"/>
      </w:pPr>
      <w:r>
        <w:t>&lt;style&gt;</w:t>
      </w:r>
    </w:p>
    <w:p w14:paraId="299130A4" w14:textId="77777777" w:rsidR="001E2732" w:rsidRDefault="001E2732">
      <w:pPr>
        <w:pStyle w:val="SourceCode"/>
      </w:pPr>
    </w:p>
    <w:p w14:paraId="4203D83F" w14:textId="77777777" w:rsidR="001E2732" w:rsidRDefault="009E0C70">
      <w:pPr>
        <w:pStyle w:val="SourceCode"/>
      </w:pPr>
      <w:r>
        <w:t>&lt;/style&gt;</w:t>
      </w:r>
    </w:p>
    <w:p w14:paraId="288BCC78" w14:textId="77777777" w:rsidR="001E2732" w:rsidRDefault="009E0C70">
      <w:pPr>
        <w:pStyle w:val="2"/>
      </w:pPr>
      <w:bookmarkStart w:id="126" w:name="63-全选bug修改"/>
      <w:bookmarkEnd w:id="126"/>
      <w:r>
        <w:t xml:space="preserve">6.3 </w:t>
      </w:r>
      <w:r>
        <w:t>全选</w:t>
      </w:r>
      <w:r>
        <w:t>bug</w:t>
      </w:r>
      <w:r>
        <w:t>修改</w:t>
      </w:r>
    </w:p>
    <w:p w14:paraId="162FDA6F" w14:textId="77777777" w:rsidR="001E2732" w:rsidRDefault="009E0C70">
      <w:r>
        <w:t>到这里，我们的角色权限功能大体上开发完毕，但是还存在一些</w:t>
      </w:r>
      <w:r>
        <w:t>bug</w:t>
      </w:r>
      <w:r>
        <w:t>，需要我们进行修改。</w:t>
      </w:r>
    </w:p>
    <w:p w14:paraId="44DB88B3" w14:textId="77777777" w:rsidR="001E2732" w:rsidRDefault="009E0C70">
      <w:pPr>
        <w:numPr>
          <w:ilvl w:val="0"/>
          <w:numId w:val="6"/>
        </w:numPr>
      </w:pPr>
      <w:r>
        <w:t>当用户拥有</w:t>
      </w:r>
      <w:r>
        <w:t xml:space="preserve"> </w:t>
      </w:r>
      <w:r>
        <w:rPr>
          <w:b/>
          <w:bCs/>
        </w:rPr>
        <w:t>用户管理、角色管理</w:t>
      </w:r>
      <w:r>
        <w:t xml:space="preserve"> </w:t>
      </w:r>
      <w:r>
        <w:t>的权限时，则必须要能看到</w:t>
      </w:r>
      <w:r>
        <w:t xml:space="preserve"> </w:t>
      </w:r>
      <w:r>
        <w:rPr>
          <w:b/>
          <w:bCs/>
        </w:rPr>
        <w:t>系统管理</w:t>
      </w:r>
      <w:r>
        <w:t xml:space="preserve"> </w:t>
      </w:r>
      <w:r>
        <w:t>的权限，因此</w:t>
      </w:r>
      <w:r>
        <w:t xml:space="preserve"> </w:t>
      </w:r>
      <w:r>
        <w:rPr>
          <w:b/>
          <w:bCs/>
        </w:rPr>
        <w:t>系统管理</w:t>
      </w:r>
      <w:r>
        <w:t xml:space="preserve"> </w:t>
      </w:r>
      <w:r>
        <w:t>在添加时也需要传到后端</w:t>
      </w:r>
    </w:p>
    <w:p w14:paraId="35181398" w14:textId="77777777" w:rsidR="001E2732" w:rsidRDefault="009E0C70">
      <w:pPr>
        <w:numPr>
          <w:ilvl w:val="0"/>
          <w:numId w:val="6"/>
        </w:numPr>
      </w:pPr>
      <w:r>
        <w:t>在回显数据时，</w:t>
      </w:r>
      <w:r>
        <w:rPr>
          <w:b/>
          <w:bCs/>
        </w:rPr>
        <w:t>系统管理</w:t>
      </w:r>
      <w:r>
        <w:t xml:space="preserve"> </w:t>
      </w:r>
      <w:r>
        <w:t>的</w:t>
      </w:r>
      <w:r>
        <w:t>id</w:t>
      </w:r>
      <w:r>
        <w:t>也被回显出来。但是该菜单是父级菜单，一旦被选中，则下面的子菜单也会全部被选中</w:t>
      </w:r>
    </w:p>
    <w:p w14:paraId="77B47C84" w14:textId="77777777" w:rsidR="001E2732" w:rsidRDefault="009E0C70">
      <w:r>
        <w:t>总结起来就一句话：</w:t>
      </w:r>
    </w:p>
    <w:p w14:paraId="6219CD09" w14:textId="77777777" w:rsidR="001E2732" w:rsidRDefault="009E0C70">
      <w:r>
        <w:t>我们只需要查询</w:t>
      </w:r>
      <w:r>
        <w:t xml:space="preserve"> </w:t>
      </w:r>
      <w:r>
        <w:rPr>
          <w:b/>
          <w:bCs/>
        </w:rPr>
        <w:t>属于指定角色</w:t>
      </w:r>
      <w:r>
        <w:rPr>
          <w:b/>
          <w:bCs/>
        </w:rPr>
        <w:t>ID</w:t>
      </w:r>
      <w:r>
        <w:rPr>
          <w:b/>
          <w:bCs/>
        </w:rPr>
        <w:t>的菜单，并且这个菜单的</w:t>
      </w:r>
      <w:r>
        <w:rPr>
          <w:b/>
          <w:bCs/>
        </w:rPr>
        <w:t>Id</w:t>
      </w:r>
      <w:r>
        <w:rPr>
          <w:b/>
          <w:bCs/>
        </w:rPr>
        <w:t>不是父级菜单即可</w:t>
      </w:r>
    </w:p>
    <w:p w14:paraId="12DBC07E" w14:textId="77777777" w:rsidR="001E2732" w:rsidRDefault="009E0C70">
      <w:pPr>
        <w:pStyle w:val="3"/>
      </w:pPr>
      <w:bookmarkStart w:id="127" w:name="631-sysmenucontroller"/>
      <w:bookmarkEnd w:id="127"/>
      <w:r>
        <w:t>6.3.1 SysMenuController</w:t>
      </w:r>
    </w:p>
    <w:p w14:paraId="13745CAC" w14:textId="77777777" w:rsidR="001E2732" w:rsidRDefault="009E0C70">
      <w:pPr>
        <w:pStyle w:val="SourceCodeLanguage"/>
      </w:pPr>
      <w:r>
        <w:t>java</w:t>
      </w:r>
    </w:p>
    <w:p w14:paraId="7213DD1E" w14:textId="77777777" w:rsidR="001E2732" w:rsidRDefault="009E0C70">
      <w:pPr>
        <w:pStyle w:val="SourceCode"/>
      </w:pPr>
      <w:r>
        <w:t xml:space="preserve">    /**</w:t>
      </w:r>
    </w:p>
    <w:p w14:paraId="7F16AF4C" w14:textId="77777777" w:rsidR="001E2732" w:rsidRDefault="009E0C70">
      <w:pPr>
        <w:pStyle w:val="SourceCode"/>
      </w:pPr>
      <w:r>
        <w:t xml:space="preserve">     * </w:t>
      </w:r>
      <w:r>
        <w:t>根据角色</w:t>
      </w:r>
      <w:r>
        <w:t>ID</w:t>
      </w:r>
      <w:r>
        <w:t>查询选中的菜单</w:t>
      </w:r>
    </w:p>
    <w:p w14:paraId="244FE9ED" w14:textId="77777777" w:rsidR="001E2732" w:rsidRDefault="009E0C70">
      <w:pPr>
        <w:pStyle w:val="SourceCode"/>
      </w:pPr>
      <w:r>
        <w:t xml:space="preserve">     * </w:t>
      </w:r>
      <w:r>
        <w:t>这里不查询父级菜单</w:t>
      </w:r>
    </w:p>
    <w:p w14:paraId="28CDF18E" w14:textId="77777777" w:rsidR="001E2732" w:rsidRDefault="009E0C70">
      <w:pPr>
        <w:pStyle w:val="SourceCode"/>
      </w:pPr>
      <w:r>
        <w:t xml:space="preserve">     * @param roleId</w:t>
      </w:r>
    </w:p>
    <w:p w14:paraId="7FB8A0DC" w14:textId="77777777" w:rsidR="001E2732" w:rsidRDefault="009E0C70">
      <w:pPr>
        <w:pStyle w:val="SourceCode"/>
      </w:pPr>
      <w:r>
        <w:t xml:space="preserve">     * @return</w:t>
      </w:r>
    </w:p>
    <w:p w14:paraId="690014AD" w14:textId="77777777" w:rsidR="001E2732" w:rsidRDefault="009E0C70">
      <w:pPr>
        <w:pStyle w:val="SourceCode"/>
      </w:pPr>
      <w:r>
        <w:t xml:space="preserve">     */</w:t>
      </w:r>
    </w:p>
    <w:p w14:paraId="43261B52" w14:textId="77777777" w:rsidR="001E2732" w:rsidRDefault="009E0C70">
      <w:pPr>
        <w:pStyle w:val="SourceCode"/>
      </w:pPr>
      <w:r>
        <w:t xml:space="preserve">    @RequestMapping(value = "/getRoleSelectMenu/{roleId}", method = RequestMethod.GET)</w:t>
      </w:r>
    </w:p>
    <w:p w14:paraId="27F2F6E7" w14:textId="77777777" w:rsidR="001E2732" w:rsidRDefault="009E0C70">
      <w:pPr>
        <w:pStyle w:val="SourceCode"/>
      </w:pPr>
      <w:r>
        <w:t xml:space="preserve">    public Result&lt;List&lt;Long&gt;&gt; getRoleSelectMenu(@PathVariable Long roleId) {</w:t>
      </w:r>
    </w:p>
    <w:p w14:paraId="2EF6B4CA" w14:textId="77777777" w:rsidR="001E2732" w:rsidRDefault="009E0C70">
      <w:pPr>
        <w:pStyle w:val="SourceCode"/>
      </w:pPr>
      <w:r>
        <w:t xml:space="preserve">        List&lt;Long&gt; ids = sysMenuService.getRoleSelectMenu(roleId);</w:t>
      </w:r>
    </w:p>
    <w:p w14:paraId="49827E0D" w14:textId="77777777" w:rsidR="001E2732" w:rsidRDefault="009E0C70">
      <w:pPr>
        <w:pStyle w:val="SourceCode"/>
      </w:pPr>
      <w:r>
        <w:t xml:space="preserve">        return new Result&lt;&gt;(ids);</w:t>
      </w:r>
    </w:p>
    <w:p w14:paraId="2E2A9C4E" w14:textId="77777777" w:rsidR="001E2732" w:rsidRDefault="009E0C70">
      <w:pPr>
        <w:pStyle w:val="SourceCode"/>
      </w:pPr>
      <w:r>
        <w:lastRenderedPageBreak/>
        <w:t xml:space="preserve">    }</w:t>
      </w:r>
    </w:p>
    <w:p w14:paraId="33BB1F2C" w14:textId="77777777" w:rsidR="001E2732" w:rsidRDefault="009E0C70">
      <w:pPr>
        <w:pStyle w:val="3"/>
      </w:pPr>
      <w:bookmarkStart w:id="128" w:name="632-sysmenuservice"/>
      <w:bookmarkEnd w:id="128"/>
      <w:r>
        <w:t>6.3.2 SysMenuService</w:t>
      </w:r>
    </w:p>
    <w:p w14:paraId="2CA7B5B9" w14:textId="77777777" w:rsidR="001E2732" w:rsidRDefault="009E0C70">
      <w:pPr>
        <w:pStyle w:val="SourceCodeLanguage"/>
      </w:pPr>
      <w:r>
        <w:t>java</w:t>
      </w:r>
    </w:p>
    <w:p w14:paraId="38F352C6" w14:textId="77777777" w:rsidR="001E2732" w:rsidRDefault="009E0C70">
      <w:pPr>
        <w:pStyle w:val="SourceCode"/>
      </w:pPr>
      <w:r>
        <w:t xml:space="preserve">    /**</w:t>
      </w:r>
    </w:p>
    <w:p w14:paraId="69BB443A" w14:textId="77777777" w:rsidR="001E2732" w:rsidRDefault="009E0C70">
      <w:pPr>
        <w:pStyle w:val="SourceCode"/>
      </w:pPr>
      <w:r>
        <w:t xml:space="preserve">     * </w:t>
      </w:r>
      <w:r>
        <w:t>根据角色</w:t>
      </w:r>
      <w:r>
        <w:t>ID</w:t>
      </w:r>
      <w:r>
        <w:t>查询被选中的菜单</w:t>
      </w:r>
      <w:r>
        <w:t>ID</w:t>
      </w:r>
      <w:r>
        <w:t>集合</w:t>
      </w:r>
    </w:p>
    <w:p w14:paraId="50355E27" w14:textId="77777777" w:rsidR="001E2732" w:rsidRDefault="009E0C70">
      <w:pPr>
        <w:pStyle w:val="SourceCode"/>
      </w:pPr>
      <w:r>
        <w:t xml:space="preserve">     * @param roleId</w:t>
      </w:r>
    </w:p>
    <w:p w14:paraId="2A69EC64" w14:textId="77777777" w:rsidR="001E2732" w:rsidRDefault="009E0C70">
      <w:pPr>
        <w:pStyle w:val="SourceCode"/>
      </w:pPr>
      <w:r>
        <w:t xml:space="preserve">     * @return</w:t>
      </w:r>
    </w:p>
    <w:p w14:paraId="3C9E7339" w14:textId="77777777" w:rsidR="001E2732" w:rsidRDefault="009E0C70">
      <w:pPr>
        <w:pStyle w:val="SourceCode"/>
      </w:pPr>
      <w:r>
        <w:t xml:space="preserve">     */</w:t>
      </w:r>
    </w:p>
    <w:p w14:paraId="25B722B5" w14:textId="77777777" w:rsidR="001E2732" w:rsidRDefault="009E0C70">
      <w:pPr>
        <w:pStyle w:val="SourceCode"/>
      </w:pPr>
      <w:r>
        <w:t xml:space="preserve">    List&lt;Long&gt; getRoleSelectMenu(Long roleId);</w:t>
      </w:r>
    </w:p>
    <w:p w14:paraId="7DBB3ACA" w14:textId="77777777" w:rsidR="001E2732" w:rsidRDefault="009E0C70">
      <w:pPr>
        <w:pStyle w:val="3"/>
      </w:pPr>
      <w:bookmarkStart w:id="129" w:name="633-sysmenuserviceimpl"/>
      <w:bookmarkEnd w:id="129"/>
      <w:r>
        <w:t>6.3.3 SysMenuServiceImpl</w:t>
      </w:r>
    </w:p>
    <w:p w14:paraId="12CB4AB3" w14:textId="77777777" w:rsidR="001E2732" w:rsidRDefault="009E0C70">
      <w:pPr>
        <w:pStyle w:val="SourceCodeLanguage"/>
      </w:pPr>
      <w:r>
        <w:t>java</w:t>
      </w:r>
    </w:p>
    <w:p w14:paraId="1BFD7D7C" w14:textId="77777777" w:rsidR="001E2732" w:rsidRDefault="009E0C70">
      <w:pPr>
        <w:pStyle w:val="SourceCode"/>
      </w:pPr>
      <w:r>
        <w:t xml:space="preserve">    @Override</w:t>
      </w:r>
    </w:p>
    <w:p w14:paraId="66C3CA52" w14:textId="77777777" w:rsidR="001E2732" w:rsidRDefault="009E0C70">
      <w:pPr>
        <w:pStyle w:val="SourceCode"/>
      </w:pPr>
      <w:r>
        <w:t xml:space="preserve">    public List&lt;Long&gt; getRoleSelectMenu(Long roleId) {</w:t>
      </w:r>
    </w:p>
    <w:p w14:paraId="0035A88D" w14:textId="77777777" w:rsidR="001E2732" w:rsidRDefault="009E0C70">
      <w:pPr>
        <w:pStyle w:val="SourceCode"/>
      </w:pPr>
      <w:r>
        <w:t xml:space="preserve">        // </w:t>
      </w:r>
      <w:r>
        <w:t>先查出来</w:t>
      </w:r>
    </w:p>
    <w:p w14:paraId="258FC6E5" w14:textId="77777777" w:rsidR="001E2732" w:rsidRDefault="009E0C70">
      <w:pPr>
        <w:pStyle w:val="SourceCode"/>
      </w:pPr>
      <w:r>
        <w:t xml:space="preserve">        List&lt;SysMenu&gt; menuList = sysMenuMapper.getRoleSelectMenu(roleId);</w:t>
      </w:r>
    </w:p>
    <w:p w14:paraId="17CE1656" w14:textId="77777777" w:rsidR="001E2732" w:rsidRDefault="009E0C70">
      <w:pPr>
        <w:pStyle w:val="SourceCode"/>
      </w:pPr>
      <w:r>
        <w:t xml:space="preserve">        return menuList.stream().map(SysMenu::getMenuId).collect(Collectors.toList());</w:t>
      </w:r>
    </w:p>
    <w:p w14:paraId="583BAC9E" w14:textId="77777777" w:rsidR="001E2732" w:rsidRDefault="009E0C70">
      <w:pPr>
        <w:pStyle w:val="SourceCode"/>
      </w:pPr>
      <w:r>
        <w:t xml:space="preserve">    }</w:t>
      </w:r>
    </w:p>
    <w:p w14:paraId="045A1F44" w14:textId="77777777" w:rsidR="001E2732" w:rsidRDefault="009E0C70">
      <w:pPr>
        <w:pStyle w:val="3"/>
      </w:pPr>
      <w:bookmarkStart w:id="130" w:name="634-sysmenumapper"/>
      <w:bookmarkEnd w:id="130"/>
      <w:r>
        <w:t>6.3.4 SysMenuMapper</w:t>
      </w:r>
    </w:p>
    <w:p w14:paraId="106E1C78" w14:textId="77777777" w:rsidR="001E2732" w:rsidRDefault="009E0C70">
      <w:pPr>
        <w:pStyle w:val="SourceCodeLanguage"/>
      </w:pPr>
      <w:r>
        <w:t>java</w:t>
      </w:r>
    </w:p>
    <w:p w14:paraId="6B46D3E0" w14:textId="77777777" w:rsidR="001E2732" w:rsidRDefault="009E0C70">
      <w:pPr>
        <w:pStyle w:val="SourceCode"/>
      </w:pPr>
      <w:r>
        <w:t xml:space="preserve">    /**</w:t>
      </w:r>
    </w:p>
    <w:p w14:paraId="173B1FA1" w14:textId="77777777" w:rsidR="001E2732" w:rsidRDefault="009E0C70">
      <w:pPr>
        <w:pStyle w:val="SourceCode"/>
      </w:pPr>
      <w:r>
        <w:t xml:space="preserve">     * </w:t>
      </w:r>
      <w:r>
        <w:t>根据角色</w:t>
      </w:r>
      <w:r>
        <w:t>ID</w:t>
      </w:r>
      <w:r>
        <w:t>查询被选中的菜单</w:t>
      </w:r>
    </w:p>
    <w:p w14:paraId="523922A7" w14:textId="77777777" w:rsidR="001E2732" w:rsidRDefault="009E0C70">
      <w:pPr>
        <w:pStyle w:val="SourceCode"/>
      </w:pPr>
      <w:r>
        <w:t xml:space="preserve">     * @param roleId</w:t>
      </w:r>
    </w:p>
    <w:p w14:paraId="74F33F39" w14:textId="77777777" w:rsidR="001E2732" w:rsidRDefault="009E0C70">
      <w:pPr>
        <w:pStyle w:val="SourceCode"/>
      </w:pPr>
      <w:r>
        <w:t xml:space="preserve">     * @return</w:t>
      </w:r>
    </w:p>
    <w:p w14:paraId="32CD76C1" w14:textId="77777777" w:rsidR="001E2732" w:rsidRDefault="009E0C70">
      <w:pPr>
        <w:pStyle w:val="SourceCode"/>
      </w:pPr>
      <w:r>
        <w:t xml:space="preserve">     */</w:t>
      </w:r>
    </w:p>
    <w:p w14:paraId="0F518622" w14:textId="77777777" w:rsidR="001E2732" w:rsidRDefault="009E0C70">
      <w:pPr>
        <w:pStyle w:val="SourceCode"/>
      </w:pPr>
      <w:r>
        <w:t xml:space="preserve">    List&lt;SysMenu&gt; getRoleSelectMenu(Long roleId);</w:t>
      </w:r>
    </w:p>
    <w:p w14:paraId="45938CC9" w14:textId="77777777" w:rsidR="001E2732" w:rsidRDefault="009E0C70">
      <w:pPr>
        <w:pStyle w:val="3"/>
      </w:pPr>
      <w:bookmarkStart w:id="131" w:name="635-sysmenumapperxml"/>
      <w:bookmarkEnd w:id="131"/>
      <w:r>
        <w:t>6.3.5 SysMenuMapper.xml</w:t>
      </w:r>
    </w:p>
    <w:p w14:paraId="488CCAF8" w14:textId="77777777" w:rsidR="001E2732" w:rsidRDefault="009E0C70">
      <w:pPr>
        <w:pStyle w:val="SourceCodeLanguage"/>
      </w:pPr>
      <w:r>
        <w:t>xml</w:t>
      </w:r>
    </w:p>
    <w:p w14:paraId="5C535EAA" w14:textId="77777777" w:rsidR="001E2732" w:rsidRDefault="009E0C70">
      <w:pPr>
        <w:pStyle w:val="SourceCode"/>
      </w:pPr>
      <w:r>
        <w:t xml:space="preserve">    &lt;select id="getRoleSelectMenu" resultMap="BaseResultMap"&gt;</w:t>
      </w:r>
    </w:p>
    <w:p w14:paraId="0563800B" w14:textId="77777777" w:rsidR="001E2732" w:rsidRDefault="009E0C70">
      <w:pPr>
        <w:pStyle w:val="SourceCode"/>
      </w:pPr>
      <w:r>
        <w:t xml:space="preserve">        select m.menu_id, m.menu_name, m.parent_id</w:t>
      </w:r>
    </w:p>
    <w:p w14:paraId="5533E922" w14:textId="77777777" w:rsidR="001E2732" w:rsidRDefault="009E0C70">
      <w:pPr>
        <w:pStyle w:val="SourceCode"/>
      </w:pPr>
      <w:r>
        <w:t xml:space="preserve">        from sys_menu as m</w:t>
      </w:r>
    </w:p>
    <w:p w14:paraId="43838D9A" w14:textId="77777777" w:rsidR="001E2732" w:rsidRDefault="009E0C70">
      <w:pPr>
        <w:pStyle w:val="SourceCode"/>
      </w:pPr>
      <w:r>
        <w:t xml:space="preserve">                 left join sys_role_menu srm on m.menu_id = srm.menu_id</w:t>
      </w:r>
    </w:p>
    <w:p w14:paraId="28DC1507" w14:textId="77777777" w:rsidR="001E2732" w:rsidRDefault="009E0C70">
      <w:pPr>
        <w:pStyle w:val="SourceCode"/>
      </w:pPr>
      <w:r>
        <w:t xml:space="preserve">        where m.deleted = 0</w:t>
      </w:r>
    </w:p>
    <w:p w14:paraId="1E1F7D58" w14:textId="77777777" w:rsidR="001E2732" w:rsidRDefault="009E0C70">
      <w:pPr>
        <w:pStyle w:val="SourceCode"/>
      </w:pPr>
      <w:r>
        <w:lastRenderedPageBreak/>
        <w:t xml:space="preserve">          and srm.role_id = #{roleId}</w:t>
      </w:r>
    </w:p>
    <w:p w14:paraId="39185D9B" w14:textId="77777777" w:rsidR="001E2732" w:rsidRDefault="009E0C70">
      <w:pPr>
        <w:pStyle w:val="SourceCode"/>
      </w:pPr>
      <w:r>
        <w:t xml:space="preserve">          and m.menu_id not in (</w:t>
      </w:r>
    </w:p>
    <w:p w14:paraId="76CBC578" w14:textId="77777777" w:rsidR="001E2732" w:rsidRDefault="009E0C70">
      <w:pPr>
        <w:pStyle w:val="SourceCode"/>
      </w:pPr>
      <w:r>
        <w:t xml:space="preserve">            select tm.parent_id</w:t>
      </w:r>
    </w:p>
    <w:p w14:paraId="02637559" w14:textId="77777777" w:rsidR="001E2732" w:rsidRDefault="009E0C70">
      <w:pPr>
        <w:pStyle w:val="SourceCode"/>
      </w:pPr>
      <w:r>
        <w:t xml:space="preserve">            from sys_menu tm</w:t>
      </w:r>
    </w:p>
    <w:p w14:paraId="3C998869" w14:textId="77777777" w:rsidR="001E2732" w:rsidRDefault="009E0C70">
      <w:pPr>
        <w:pStyle w:val="SourceCode"/>
      </w:pPr>
      <w:r>
        <w:t xml:space="preserve">                     inner join sys_role_menu s on tm.menu_id = s.menu_id</w:t>
      </w:r>
    </w:p>
    <w:p w14:paraId="6912FD02" w14:textId="77777777" w:rsidR="001E2732" w:rsidRDefault="009E0C70">
      <w:pPr>
        <w:pStyle w:val="SourceCode"/>
      </w:pPr>
      <w:r>
        <w:t xml:space="preserve">                and s.role_id = #{roleId}</w:t>
      </w:r>
    </w:p>
    <w:p w14:paraId="188136E8" w14:textId="77777777" w:rsidR="001E2732" w:rsidRDefault="009E0C70">
      <w:pPr>
        <w:pStyle w:val="SourceCode"/>
      </w:pPr>
      <w:r>
        <w:t xml:space="preserve">            where tm.deleted = 0</w:t>
      </w:r>
    </w:p>
    <w:p w14:paraId="30241B74" w14:textId="77777777" w:rsidR="001E2732" w:rsidRDefault="009E0C70">
      <w:pPr>
        <w:pStyle w:val="SourceCode"/>
      </w:pPr>
      <w:r>
        <w:t xml:space="preserve">        )</w:t>
      </w:r>
    </w:p>
    <w:p w14:paraId="743DFB51" w14:textId="77777777" w:rsidR="001E2732" w:rsidRDefault="009E0C70">
      <w:pPr>
        <w:pStyle w:val="SourceCode"/>
      </w:pPr>
      <w:r>
        <w:t xml:space="preserve">    &lt;/select&gt;</w:t>
      </w:r>
    </w:p>
    <w:p w14:paraId="08DF4BE3" w14:textId="77777777" w:rsidR="001E2732" w:rsidRDefault="009E0C70">
      <w:pPr>
        <w:pStyle w:val="3"/>
      </w:pPr>
      <w:bookmarkStart w:id="132" w:name="636-sysmenujs"/>
      <w:bookmarkEnd w:id="132"/>
      <w:r>
        <w:t>6.3.6 sysMenu.js</w:t>
      </w:r>
    </w:p>
    <w:p w14:paraId="796F07DF" w14:textId="77777777" w:rsidR="001E2732" w:rsidRDefault="009E0C70">
      <w:pPr>
        <w:pStyle w:val="SourceCodeLanguage"/>
      </w:pPr>
      <w:r>
        <w:t>js</w:t>
      </w:r>
    </w:p>
    <w:p w14:paraId="338DEFFF" w14:textId="77777777" w:rsidR="001E2732" w:rsidRDefault="009E0C70">
      <w:pPr>
        <w:pStyle w:val="SourceCode"/>
      </w:pPr>
      <w:r>
        <w:t xml:space="preserve">  getRoleSelectMenu(roleId) { // </w:t>
      </w:r>
      <w:r>
        <w:t>查询所有</w:t>
      </w:r>
    </w:p>
    <w:p w14:paraId="673CD862" w14:textId="77777777" w:rsidR="001E2732" w:rsidRDefault="009E0C70">
      <w:pPr>
        <w:pStyle w:val="SourceCode"/>
      </w:pPr>
      <w:r>
        <w:t xml:space="preserve">    return request({</w:t>
      </w:r>
    </w:p>
    <w:p w14:paraId="24462422" w14:textId="77777777" w:rsidR="001E2732" w:rsidRDefault="009E0C70">
      <w:pPr>
        <w:pStyle w:val="SourceCode"/>
      </w:pPr>
      <w:r>
        <w:t xml:space="preserve">      url: `/${group_name}/getRoleSelectMenu/${roleId}`,</w:t>
      </w:r>
    </w:p>
    <w:p w14:paraId="31E501D9" w14:textId="77777777" w:rsidR="001E2732" w:rsidRDefault="009E0C70">
      <w:pPr>
        <w:pStyle w:val="SourceCode"/>
      </w:pPr>
      <w:r>
        <w:t xml:space="preserve">      method: 'get'</w:t>
      </w:r>
    </w:p>
    <w:p w14:paraId="39849EF9" w14:textId="77777777" w:rsidR="001E2732" w:rsidRDefault="009E0C70">
      <w:pPr>
        <w:pStyle w:val="SourceCode"/>
      </w:pPr>
      <w:r>
        <w:t xml:space="preserve">    })</w:t>
      </w:r>
    </w:p>
    <w:p w14:paraId="2FD398B0" w14:textId="77777777" w:rsidR="001E2732" w:rsidRDefault="009E0C70">
      <w:pPr>
        <w:pStyle w:val="SourceCode"/>
      </w:pPr>
      <w:r>
        <w:t xml:space="preserve">  },</w:t>
      </w:r>
    </w:p>
    <w:p w14:paraId="639576CB" w14:textId="77777777" w:rsidR="001E2732" w:rsidRDefault="009E0C70">
      <w:pPr>
        <w:pStyle w:val="3"/>
      </w:pPr>
      <w:bookmarkStart w:id="133" w:name="637-sys-role-update"/>
      <w:bookmarkEnd w:id="133"/>
      <w:r>
        <w:t>6.3.7 sys-role-update</w:t>
      </w:r>
    </w:p>
    <w:p w14:paraId="77FB484C" w14:textId="77777777" w:rsidR="001E2732" w:rsidRDefault="009E0C70">
      <w:pPr>
        <w:pStyle w:val="SourceCodeLanguage"/>
      </w:pPr>
      <w:r>
        <w:t>vue</w:t>
      </w:r>
    </w:p>
    <w:p w14:paraId="7E1183CA" w14:textId="77777777" w:rsidR="001E2732" w:rsidRDefault="009E0C70">
      <w:pPr>
        <w:pStyle w:val="SourceCode"/>
      </w:pPr>
      <w:r>
        <w:t>&lt;template&gt;</w:t>
      </w:r>
    </w:p>
    <w:p w14:paraId="00F9EA14" w14:textId="77777777" w:rsidR="001E2732" w:rsidRDefault="009E0C70">
      <w:pPr>
        <w:pStyle w:val="SourceCode"/>
      </w:pPr>
      <w:r>
        <w:t xml:space="preserve">  &lt;div&gt;</w:t>
      </w:r>
    </w:p>
    <w:p w14:paraId="0E95A0F7" w14:textId="77777777" w:rsidR="001E2732" w:rsidRDefault="009E0C70">
      <w:pPr>
        <w:pStyle w:val="SourceCode"/>
      </w:pPr>
      <w:r>
        <w:t xml:space="preserve">    &lt;el-form ref="form" :model="sysRole" label-width="80px" size="small"&gt;</w:t>
      </w:r>
    </w:p>
    <w:p w14:paraId="1D4CD0D7" w14:textId="77777777" w:rsidR="001E2732" w:rsidRDefault="009E0C70">
      <w:pPr>
        <w:pStyle w:val="SourceCode"/>
      </w:pPr>
      <w:r>
        <w:t xml:space="preserve">      &lt;el-row :gutter="20"&gt;</w:t>
      </w:r>
    </w:p>
    <w:p w14:paraId="26F4946C" w14:textId="77777777" w:rsidR="001E2732" w:rsidRDefault="009E0C70">
      <w:pPr>
        <w:pStyle w:val="SourceCode"/>
      </w:pPr>
      <w:r>
        <w:t xml:space="preserve">        &lt;el-col :span="24"&gt;</w:t>
      </w:r>
    </w:p>
    <w:p w14:paraId="0FEEB9EF" w14:textId="77777777" w:rsidR="001E2732" w:rsidRDefault="009E0C70">
      <w:pPr>
        <w:pStyle w:val="SourceCode"/>
      </w:pPr>
      <w:r>
        <w:t xml:space="preserve">          &lt;el-form-item label="</w:t>
      </w:r>
      <w:r>
        <w:t>角色名</w:t>
      </w:r>
      <w:r>
        <w:t>"&gt;</w:t>
      </w:r>
    </w:p>
    <w:p w14:paraId="545FB49E" w14:textId="77777777" w:rsidR="001E2732" w:rsidRDefault="009E0C70">
      <w:pPr>
        <w:pStyle w:val="SourceCode"/>
      </w:pPr>
      <w:r>
        <w:t xml:space="preserve">            &lt;el-input v-model="sysRole.roleName" placeholder="</w:t>
      </w:r>
      <w:r>
        <w:t>请输入角色名</w:t>
      </w:r>
      <w:r>
        <w:t>" clearable /&gt;</w:t>
      </w:r>
    </w:p>
    <w:p w14:paraId="76A0E8B9" w14:textId="77777777" w:rsidR="001E2732" w:rsidRDefault="009E0C70">
      <w:pPr>
        <w:pStyle w:val="SourceCode"/>
      </w:pPr>
      <w:r>
        <w:t xml:space="preserve">          &lt;/el-form-item&gt;</w:t>
      </w:r>
    </w:p>
    <w:p w14:paraId="160D0921" w14:textId="77777777" w:rsidR="001E2732" w:rsidRDefault="009E0C70">
      <w:pPr>
        <w:pStyle w:val="SourceCode"/>
      </w:pPr>
      <w:r>
        <w:t xml:space="preserve">        &lt;/el-col&gt;</w:t>
      </w:r>
    </w:p>
    <w:p w14:paraId="0D23FDA6" w14:textId="77777777" w:rsidR="001E2732" w:rsidRDefault="009E0C70">
      <w:pPr>
        <w:pStyle w:val="SourceCode"/>
      </w:pPr>
      <w:r>
        <w:t xml:space="preserve">      &lt;/el-row&gt;</w:t>
      </w:r>
    </w:p>
    <w:p w14:paraId="38C687CC" w14:textId="77777777" w:rsidR="001E2732" w:rsidRDefault="009E0C70">
      <w:pPr>
        <w:pStyle w:val="SourceCode"/>
      </w:pPr>
      <w:r>
        <w:t xml:space="preserve">      &lt;el-row :gutter="20"&gt;</w:t>
      </w:r>
    </w:p>
    <w:p w14:paraId="33546351" w14:textId="77777777" w:rsidR="001E2732" w:rsidRDefault="009E0C70">
      <w:pPr>
        <w:pStyle w:val="SourceCode"/>
      </w:pPr>
      <w:r>
        <w:t xml:space="preserve">        &lt;el-col :span="24"&gt;</w:t>
      </w:r>
    </w:p>
    <w:p w14:paraId="4772FBD5" w14:textId="77777777" w:rsidR="001E2732" w:rsidRDefault="009E0C70">
      <w:pPr>
        <w:pStyle w:val="SourceCode"/>
      </w:pPr>
      <w:r>
        <w:t xml:space="preserve">          &lt;el-form-item label="</w:t>
      </w:r>
      <w:r>
        <w:t>排序</w:t>
      </w:r>
      <w:r>
        <w:t>"&gt;</w:t>
      </w:r>
    </w:p>
    <w:p w14:paraId="2133F951" w14:textId="77777777" w:rsidR="001E2732" w:rsidRDefault="009E0C70">
      <w:pPr>
        <w:pStyle w:val="SourceCode"/>
      </w:pPr>
      <w:r>
        <w:lastRenderedPageBreak/>
        <w:t xml:space="preserve">            &lt;el-input-number v-model="sysRole.roleSort" style="width: 100%" controls-position="right" :min="1" /&gt;</w:t>
      </w:r>
    </w:p>
    <w:p w14:paraId="61F05138" w14:textId="77777777" w:rsidR="001E2732" w:rsidRDefault="009E0C70">
      <w:pPr>
        <w:pStyle w:val="SourceCode"/>
      </w:pPr>
      <w:r>
        <w:t xml:space="preserve">          &lt;/el-form-item&gt;</w:t>
      </w:r>
    </w:p>
    <w:p w14:paraId="5B68C568" w14:textId="77777777" w:rsidR="001E2732" w:rsidRDefault="009E0C70">
      <w:pPr>
        <w:pStyle w:val="SourceCode"/>
      </w:pPr>
      <w:r>
        <w:t xml:space="preserve">        &lt;/el-col&gt;</w:t>
      </w:r>
    </w:p>
    <w:p w14:paraId="5D6A0E7B" w14:textId="77777777" w:rsidR="001E2732" w:rsidRDefault="009E0C70">
      <w:pPr>
        <w:pStyle w:val="SourceCode"/>
      </w:pPr>
      <w:r>
        <w:t xml:space="preserve">      &lt;/el-row&gt;</w:t>
      </w:r>
    </w:p>
    <w:p w14:paraId="48BA6D82" w14:textId="77777777" w:rsidR="001E2732" w:rsidRDefault="009E0C70">
      <w:pPr>
        <w:pStyle w:val="SourceCode"/>
      </w:pPr>
      <w:r>
        <w:t xml:space="preserve">      &lt;el-row :gutter="20"&gt;</w:t>
      </w:r>
    </w:p>
    <w:p w14:paraId="3307F27D" w14:textId="77777777" w:rsidR="001E2732" w:rsidRDefault="009E0C70">
      <w:pPr>
        <w:pStyle w:val="SourceCode"/>
      </w:pPr>
      <w:r>
        <w:t xml:space="preserve">        &lt;el-col :span="24"&gt;</w:t>
      </w:r>
    </w:p>
    <w:p w14:paraId="52EE6C37" w14:textId="77777777" w:rsidR="001E2732" w:rsidRDefault="009E0C70">
      <w:pPr>
        <w:pStyle w:val="SourceCode"/>
      </w:pPr>
      <w:r>
        <w:t xml:space="preserve">          &lt;el-form-item label="</w:t>
      </w:r>
      <w:r>
        <w:t>权限</w:t>
      </w:r>
      <w:r>
        <w:t>"&gt;</w:t>
      </w:r>
    </w:p>
    <w:p w14:paraId="1FBA6CC6" w14:textId="77777777" w:rsidR="001E2732" w:rsidRDefault="009E0C70">
      <w:pPr>
        <w:pStyle w:val="SourceCode"/>
      </w:pPr>
      <w:r>
        <w:t xml:space="preserve">            &lt;el-tree</w:t>
      </w:r>
    </w:p>
    <w:p w14:paraId="4DEBA5E5" w14:textId="77777777" w:rsidR="001E2732" w:rsidRDefault="009E0C70">
      <w:pPr>
        <w:pStyle w:val="SourceCode"/>
      </w:pPr>
      <w:r>
        <w:t xml:space="preserve">              ref="authTree"</w:t>
      </w:r>
    </w:p>
    <w:p w14:paraId="64482458" w14:textId="77777777" w:rsidR="001E2732" w:rsidRDefault="009E0C70">
      <w:pPr>
        <w:pStyle w:val="SourceCode"/>
      </w:pPr>
      <w:r>
        <w:t xml:space="preserve">              :props="{label: 'menuName'}"</w:t>
      </w:r>
    </w:p>
    <w:p w14:paraId="3EA74239" w14:textId="77777777" w:rsidR="001E2732" w:rsidRDefault="009E0C70">
      <w:pPr>
        <w:pStyle w:val="SourceCode"/>
      </w:pPr>
      <w:r>
        <w:t xml:space="preserve">              :data="menuTree"</w:t>
      </w:r>
    </w:p>
    <w:p w14:paraId="31A46105" w14:textId="77777777" w:rsidR="001E2732" w:rsidRDefault="009E0C70">
      <w:pPr>
        <w:pStyle w:val="SourceCode"/>
      </w:pPr>
      <w:r>
        <w:t xml:space="preserve">              show-checkbox</w:t>
      </w:r>
    </w:p>
    <w:p w14:paraId="0A2ACE44" w14:textId="77777777" w:rsidR="001E2732" w:rsidRDefault="009E0C70">
      <w:pPr>
        <w:pStyle w:val="SourceCode"/>
      </w:pPr>
      <w:r>
        <w:t xml:space="preserve">              :render-after-expand="false"</w:t>
      </w:r>
    </w:p>
    <w:p w14:paraId="2737CB30" w14:textId="77777777" w:rsidR="001E2732" w:rsidRDefault="009E0C70">
      <w:pPr>
        <w:pStyle w:val="SourceCode"/>
      </w:pPr>
      <w:r>
        <w:t xml:space="preserve">              node-key="menuId"</w:t>
      </w:r>
    </w:p>
    <w:p w14:paraId="227ACB07" w14:textId="77777777" w:rsidR="001E2732" w:rsidRDefault="009E0C70">
      <w:pPr>
        <w:pStyle w:val="SourceCode"/>
      </w:pPr>
      <w:r>
        <w:t xml:space="preserve">            /&gt;</w:t>
      </w:r>
    </w:p>
    <w:p w14:paraId="5BCB962C" w14:textId="77777777" w:rsidR="001E2732" w:rsidRDefault="009E0C70">
      <w:pPr>
        <w:pStyle w:val="SourceCode"/>
      </w:pPr>
      <w:r>
        <w:t xml:space="preserve">          &lt;/el-form-item&gt;</w:t>
      </w:r>
    </w:p>
    <w:p w14:paraId="2C4CEC87" w14:textId="77777777" w:rsidR="001E2732" w:rsidRDefault="009E0C70">
      <w:pPr>
        <w:pStyle w:val="SourceCode"/>
      </w:pPr>
      <w:r>
        <w:t xml:space="preserve">        &lt;/el-col&gt;</w:t>
      </w:r>
    </w:p>
    <w:p w14:paraId="1E1AC904" w14:textId="77777777" w:rsidR="001E2732" w:rsidRDefault="009E0C70">
      <w:pPr>
        <w:pStyle w:val="SourceCode"/>
      </w:pPr>
      <w:r>
        <w:t xml:space="preserve">      &lt;/el-row&gt;</w:t>
      </w:r>
    </w:p>
    <w:p w14:paraId="049E6D5B" w14:textId="77777777" w:rsidR="001E2732" w:rsidRDefault="009E0C70">
      <w:pPr>
        <w:pStyle w:val="SourceCode"/>
      </w:pPr>
      <w:r>
        <w:t xml:space="preserve">      &lt;el-form-item&gt;</w:t>
      </w:r>
    </w:p>
    <w:p w14:paraId="4CD5F9CD" w14:textId="77777777" w:rsidR="001E2732" w:rsidRDefault="009E0C70">
      <w:pPr>
        <w:pStyle w:val="SourceCode"/>
      </w:pPr>
      <w:r>
        <w:t xml:space="preserve">        &lt;el-button type="primary" @click="update"&gt;</w:t>
      </w:r>
      <w:r>
        <w:t>修改</w:t>
      </w:r>
      <w:r>
        <w:t>&lt;/el-button&gt;</w:t>
      </w:r>
    </w:p>
    <w:p w14:paraId="47DCFAB9" w14:textId="77777777" w:rsidR="001E2732" w:rsidRDefault="009E0C70">
      <w:pPr>
        <w:pStyle w:val="SourceCode"/>
      </w:pPr>
      <w:r>
        <w:t xml:space="preserve">        &lt;el-button type="warning" @click="sysRole = {}"&gt;</w:t>
      </w:r>
      <w:r>
        <w:t>重置</w:t>
      </w:r>
      <w:r>
        <w:t>&lt;/el-button&gt;</w:t>
      </w:r>
    </w:p>
    <w:p w14:paraId="038B6F77" w14:textId="77777777" w:rsidR="001E2732" w:rsidRDefault="009E0C70">
      <w:pPr>
        <w:pStyle w:val="SourceCode"/>
      </w:pPr>
      <w:r>
        <w:t xml:space="preserve">      &lt;/el-form-item&gt;</w:t>
      </w:r>
    </w:p>
    <w:p w14:paraId="173FDD0F" w14:textId="77777777" w:rsidR="001E2732" w:rsidRDefault="009E0C70">
      <w:pPr>
        <w:pStyle w:val="SourceCode"/>
      </w:pPr>
      <w:r>
        <w:t xml:space="preserve">    &lt;/el-form&gt;</w:t>
      </w:r>
    </w:p>
    <w:p w14:paraId="08103E1A" w14:textId="77777777" w:rsidR="001E2732" w:rsidRDefault="009E0C70">
      <w:pPr>
        <w:pStyle w:val="SourceCode"/>
      </w:pPr>
      <w:r>
        <w:t xml:space="preserve">  &lt;/div&gt;</w:t>
      </w:r>
    </w:p>
    <w:p w14:paraId="722B2104" w14:textId="77777777" w:rsidR="001E2732" w:rsidRDefault="009E0C70">
      <w:pPr>
        <w:pStyle w:val="SourceCode"/>
      </w:pPr>
      <w:r>
        <w:t>&lt;/template&gt;</w:t>
      </w:r>
    </w:p>
    <w:p w14:paraId="7B9E91C8" w14:textId="77777777" w:rsidR="001E2732" w:rsidRDefault="001E2732">
      <w:pPr>
        <w:pStyle w:val="SourceCode"/>
      </w:pPr>
    </w:p>
    <w:p w14:paraId="0D4BA543" w14:textId="77777777" w:rsidR="001E2732" w:rsidRDefault="009E0C70">
      <w:pPr>
        <w:pStyle w:val="SourceCode"/>
      </w:pPr>
      <w:r>
        <w:t>&lt;script&gt;</w:t>
      </w:r>
    </w:p>
    <w:p w14:paraId="2A0FBBB4" w14:textId="77777777" w:rsidR="001E2732" w:rsidRDefault="009E0C70">
      <w:pPr>
        <w:pStyle w:val="SourceCode"/>
      </w:pPr>
      <w:r>
        <w:t>import sysRoleApi from '@/api/sys-role'</w:t>
      </w:r>
    </w:p>
    <w:p w14:paraId="38A0C35B" w14:textId="77777777" w:rsidR="001E2732" w:rsidRDefault="009E0C70">
      <w:pPr>
        <w:pStyle w:val="SourceCode"/>
      </w:pPr>
      <w:r>
        <w:t>import sysMenuApi from '@/api/sys-menu'</w:t>
      </w:r>
    </w:p>
    <w:p w14:paraId="0A73412B" w14:textId="77777777" w:rsidR="001E2732" w:rsidRDefault="009E0C70">
      <w:pPr>
        <w:pStyle w:val="SourceCode"/>
      </w:pPr>
      <w:r>
        <w:t>export default {</w:t>
      </w:r>
    </w:p>
    <w:p w14:paraId="0297D090" w14:textId="77777777" w:rsidR="001E2732" w:rsidRDefault="009E0C70">
      <w:pPr>
        <w:pStyle w:val="SourceCode"/>
      </w:pPr>
      <w:r>
        <w:t xml:space="preserve">  props: {</w:t>
      </w:r>
    </w:p>
    <w:p w14:paraId="1528D1CC" w14:textId="77777777" w:rsidR="001E2732" w:rsidRDefault="009E0C70">
      <w:pPr>
        <w:pStyle w:val="SourceCode"/>
      </w:pPr>
      <w:r>
        <w:t xml:space="preserve">    // </w:t>
      </w:r>
      <w:r>
        <w:t>父组件传递的角色</w:t>
      </w:r>
      <w:r>
        <w:t>ID</w:t>
      </w:r>
    </w:p>
    <w:p w14:paraId="5A053C67" w14:textId="77777777" w:rsidR="001E2732" w:rsidRDefault="009E0C70">
      <w:pPr>
        <w:pStyle w:val="SourceCode"/>
      </w:pPr>
      <w:r>
        <w:t xml:space="preserve">    activeId: {</w:t>
      </w:r>
    </w:p>
    <w:p w14:paraId="15EB1C3A" w14:textId="77777777" w:rsidR="001E2732" w:rsidRDefault="009E0C70">
      <w:pPr>
        <w:pStyle w:val="SourceCode"/>
      </w:pPr>
      <w:r>
        <w:t xml:space="preserve">      type: String,</w:t>
      </w:r>
    </w:p>
    <w:p w14:paraId="77A6AA9E" w14:textId="77777777" w:rsidR="001E2732" w:rsidRDefault="009E0C70">
      <w:pPr>
        <w:pStyle w:val="SourceCode"/>
      </w:pPr>
      <w:r>
        <w:lastRenderedPageBreak/>
        <w:t xml:space="preserve">      default: null</w:t>
      </w:r>
    </w:p>
    <w:p w14:paraId="4FEC6F86" w14:textId="77777777" w:rsidR="001E2732" w:rsidRDefault="009E0C70">
      <w:pPr>
        <w:pStyle w:val="SourceCode"/>
      </w:pPr>
      <w:r>
        <w:t xml:space="preserve">    }</w:t>
      </w:r>
    </w:p>
    <w:p w14:paraId="3C7F58E6" w14:textId="77777777" w:rsidR="001E2732" w:rsidRDefault="009E0C70">
      <w:pPr>
        <w:pStyle w:val="SourceCode"/>
      </w:pPr>
      <w:r>
        <w:t xml:space="preserve">  },</w:t>
      </w:r>
    </w:p>
    <w:p w14:paraId="7C8234A3" w14:textId="77777777" w:rsidR="001E2732" w:rsidRDefault="009E0C70">
      <w:pPr>
        <w:pStyle w:val="SourceCode"/>
      </w:pPr>
      <w:r>
        <w:t xml:space="preserve">  data() {</w:t>
      </w:r>
    </w:p>
    <w:p w14:paraId="2A2A3D30" w14:textId="77777777" w:rsidR="001E2732" w:rsidRDefault="009E0C70">
      <w:pPr>
        <w:pStyle w:val="SourceCode"/>
      </w:pPr>
      <w:r>
        <w:t xml:space="preserve">    return {</w:t>
      </w:r>
    </w:p>
    <w:p w14:paraId="317A2A89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36BEAA47" w14:textId="77777777" w:rsidR="001E2732" w:rsidRDefault="009E0C70">
      <w:pPr>
        <w:pStyle w:val="SourceCode"/>
      </w:pPr>
      <w:r>
        <w:t xml:space="preserve">      sysRole: {},</w:t>
      </w:r>
    </w:p>
    <w:p w14:paraId="4B973DD5" w14:textId="77777777" w:rsidR="001E2732" w:rsidRDefault="009E0C70">
      <w:pPr>
        <w:pStyle w:val="SourceCode"/>
      </w:pPr>
      <w:r>
        <w:t xml:space="preserve">      // </w:t>
      </w:r>
      <w:r>
        <w:t>菜单树</w:t>
      </w:r>
    </w:p>
    <w:p w14:paraId="042BFEA2" w14:textId="77777777" w:rsidR="001E2732" w:rsidRDefault="009E0C70">
      <w:pPr>
        <w:pStyle w:val="SourceCode"/>
      </w:pPr>
      <w:r>
        <w:t xml:space="preserve">      menuTree: []</w:t>
      </w:r>
    </w:p>
    <w:p w14:paraId="26D42FB2" w14:textId="77777777" w:rsidR="001E2732" w:rsidRDefault="009E0C70">
      <w:pPr>
        <w:pStyle w:val="SourceCode"/>
      </w:pPr>
      <w:r>
        <w:t xml:space="preserve">    }</w:t>
      </w:r>
    </w:p>
    <w:p w14:paraId="353684E6" w14:textId="77777777" w:rsidR="001E2732" w:rsidRDefault="009E0C70">
      <w:pPr>
        <w:pStyle w:val="SourceCode"/>
      </w:pPr>
      <w:r>
        <w:t xml:space="preserve">  },</w:t>
      </w:r>
    </w:p>
    <w:p w14:paraId="07953F1A" w14:textId="77777777" w:rsidR="001E2732" w:rsidRDefault="009E0C70">
      <w:pPr>
        <w:pStyle w:val="SourceCode"/>
      </w:pPr>
      <w:r>
        <w:t xml:space="preserve">  watch: {</w:t>
      </w:r>
    </w:p>
    <w:p w14:paraId="03A2903B" w14:textId="77777777" w:rsidR="001E2732" w:rsidRDefault="009E0C70">
      <w:pPr>
        <w:pStyle w:val="SourceCode"/>
      </w:pPr>
      <w:r>
        <w:t xml:space="preserve">    activeId: {</w:t>
      </w:r>
    </w:p>
    <w:p w14:paraId="0E83DB5D" w14:textId="77777777" w:rsidR="001E2732" w:rsidRDefault="009E0C70">
      <w:pPr>
        <w:pStyle w:val="SourceCode"/>
      </w:pPr>
      <w:r>
        <w:t xml:space="preserve">      immediate: true,</w:t>
      </w:r>
    </w:p>
    <w:p w14:paraId="73832D8A" w14:textId="77777777" w:rsidR="001E2732" w:rsidRDefault="009E0C70">
      <w:pPr>
        <w:pStyle w:val="SourceCode"/>
      </w:pPr>
      <w:r>
        <w:t xml:space="preserve">      handler: function(newVal, oldVal) {</w:t>
      </w:r>
    </w:p>
    <w:p w14:paraId="0A76EE2A" w14:textId="77777777" w:rsidR="001E2732" w:rsidRDefault="009E0C70">
      <w:pPr>
        <w:pStyle w:val="SourceCode"/>
      </w:pPr>
      <w:r>
        <w:t xml:space="preserve">        this.getById(newVal)</w:t>
      </w:r>
    </w:p>
    <w:p w14:paraId="0F9B6B72" w14:textId="77777777" w:rsidR="001E2732" w:rsidRDefault="009E0C70">
      <w:pPr>
        <w:pStyle w:val="SourceCode"/>
      </w:pPr>
      <w:r>
        <w:t xml:space="preserve">        this.getRoleSelectMenu(newVal)</w:t>
      </w:r>
    </w:p>
    <w:p w14:paraId="5875B201" w14:textId="77777777" w:rsidR="001E2732" w:rsidRDefault="009E0C70">
      <w:pPr>
        <w:pStyle w:val="SourceCode"/>
      </w:pPr>
      <w:r>
        <w:t xml:space="preserve">      }</w:t>
      </w:r>
    </w:p>
    <w:p w14:paraId="363AB60B" w14:textId="77777777" w:rsidR="001E2732" w:rsidRDefault="009E0C70">
      <w:pPr>
        <w:pStyle w:val="SourceCode"/>
      </w:pPr>
      <w:r>
        <w:t xml:space="preserve">    }</w:t>
      </w:r>
    </w:p>
    <w:p w14:paraId="05668A22" w14:textId="77777777" w:rsidR="001E2732" w:rsidRDefault="009E0C70">
      <w:pPr>
        <w:pStyle w:val="SourceCode"/>
      </w:pPr>
      <w:r>
        <w:t xml:space="preserve">  },</w:t>
      </w:r>
    </w:p>
    <w:p w14:paraId="49CDEE6D" w14:textId="77777777" w:rsidR="001E2732" w:rsidRDefault="009E0C70">
      <w:pPr>
        <w:pStyle w:val="SourceCode"/>
      </w:pPr>
      <w:r>
        <w:t xml:space="preserve">  created() {</w:t>
      </w:r>
    </w:p>
    <w:p w14:paraId="7C40AEA6" w14:textId="77777777" w:rsidR="001E2732" w:rsidRDefault="009E0C70">
      <w:pPr>
        <w:pStyle w:val="SourceCode"/>
      </w:pPr>
      <w:r>
        <w:t xml:space="preserve">    this.getTreeList()</w:t>
      </w:r>
    </w:p>
    <w:p w14:paraId="58791B73" w14:textId="77777777" w:rsidR="001E2732" w:rsidRDefault="009E0C70">
      <w:pPr>
        <w:pStyle w:val="SourceCode"/>
      </w:pPr>
      <w:r>
        <w:t xml:space="preserve">  },</w:t>
      </w:r>
    </w:p>
    <w:p w14:paraId="391F0270" w14:textId="77777777" w:rsidR="001E2732" w:rsidRDefault="009E0C70">
      <w:pPr>
        <w:pStyle w:val="SourceCode"/>
      </w:pPr>
      <w:r>
        <w:t xml:space="preserve">  methods: {</w:t>
      </w:r>
    </w:p>
    <w:p w14:paraId="75AD5F98" w14:textId="77777777" w:rsidR="001E2732" w:rsidRDefault="009E0C70">
      <w:pPr>
        <w:pStyle w:val="SourceCode"/>
      </w:pPr>
      <w:r>
        <w:t xml:space="preserve">    // </w:t>
      </w:r>
      <w:r>
        <w:t>更新角色</w:t>
      </w:r>
    </w:p>
    <w:p w14:paraId="1739536A" w14:textId="77777777" w:rsidR="001E2732" w:rsidRDefault="009E0C70">
      <w:pPr>
        <w:pStyle w:val="SourceCode"/>
      </w:pPr>
      <w:r>
        <w:t xml:space="preserve">    update() {</w:t>
      </w:r>
    </w:p>
    <w:p w14:paraId="0D41D377" w14:textId="77777777" w:rsidR="001E2732" w:rsidRDefault="009E0C70">
      <w:pPr>
        <w:pStyle w:val="SourceCode"/>
      </w:pPr>
      <w:r>
        <w:t xml:space="preserve">      const checkKeys = this.$refs.authTree.getCheckedKeys()</w:t>
      </w:r>
    </w:p>
    <w:p w14:paraId="315A3A6C" w14:textId="77777777" w:rsidR="001E2732" w:rsidRDefault="009E0C70">
      <w:pPr>
        <w:pStyle w:val="SourceCode"/>
      </w:pPr>
      <w:r>
        <w:t xml:space="preserve">      const halfCheckKeys = this.$refs.authTree.getHalfCheckedKeys()</w:t>
      </w:r>
    </w:p>
    <w:p w14:paraId="6D8011EE" w14:textId="77777777" w:rsidR="001E2732" w:rsidRDefault="009E0C70">
      <w:pPr>
        <w:pStyle w:val="SourceCode"/>
      </w:pPr>
      <w:r>
        <w:t xml:space="preserve">      // </w:t>
      </w:r>
      <w:r>
        <w:t>合并选中的数组和半选中的数组</w:t>
      </w:r>
    </w:p>
    <w:p w14:paraId="653CC95A" w14:textId="77777777" w:rsidR="001E2732" w:rsidRDefault="009E0C70">
      <w:pPr>
        <w:pStyle w:val="SourceCode"/>
      </w:pPr>
      <w:r>
        <w:t xml:space="preserve">      checkKeys.push(...halfCheckKeys)</w:t>
      </w:r>
    </w:p>
    <w:p w14:paraId="68055F21" w14:textId="77777777" w:rsidR="001E2732" w:rsidRDefault="009E0C70">
      <w:pPr>
        <w:pStyle w:val="SourceCode"/>
      </w:pPr>
      <w:r>
        <w:t xml:space="preserve">      this.sysRole.authIds = checkKeys</w:t>
      </w:r>
    </w:p>
    <w:p w14:paraId="311F623C" w14:textId="77777777" w:rsidR="001E2732" w:rsidRDefault="009E0C70">
      <w:pPr>
        <w:pStyle w:val="SourceCode"/>
      </w:pPr>
      <w:r>
        <w:t xml:space="preserve">      sysRoleApi.update(this.sysRole).then(res =&gt; {</w:t>
      </w:r>
    </w:p>
    <w:p w14:paraId="1C086B32" w14:textId="77777777" w:rsidR="001E2732" w:rsidRDefault="009E0C70">
      <w:pPr>
        <w:pStyle w:val="SourceCode"/>
      </w:pPr>
      <w:r>
        <w:t xml:space="preserve">        this.$message.success(res.msg)</w:t>
      </w:r>
    </w:p>
    <w:p w14:paraId="0A051703" w14:textId="77777777" w:rsidR="001E2732" w:rsidRDefault="009E0C70">
      <w:pPr>
        <w:pStyle w:val="SourceCode"/>
      </w:pPr>
      <w:r>
        <w:t xml:space="preserve">        this.$emit('after')</w:t>
      </w:r>
    </w:p>
    <w:p w14:paraId="00508A43" w14:textId="77777777" w:rsidR="001E2732" w:rsidRDefault="009E0C70">
      <w:pPr>
        <w:pStyle w:val="SourceCode"/>
      </w:pPr>
      <w:r>
        <w:t xml:space="preserve">        this.$emit('close')</w:t>
      </w:r>
    </w:p>
    <w:p w14:paraId="2CD4DA59" w14:textId="77777777" w:rsidR="001E2732" w:rsidRDefault="009E0C70">
      <w:pPr>
        <w:pStyle w:val="SourceCode"/>
      </w:pPr>
      <w:r>
        <w:t xml:space="preserve">      })</w:t>
      </w:r>
    </w:p>
    <w:p w14:paraId="7CC95009" w14:textId="77777777" w:rsidR="001E2732" w:rsidRDefault="009E0C70">
      <w:pPr>
        <w:pStyle w:val="SourceCode"/>
      </w:pPr>
      <w:r>
        <w:lastRenderedPageBreak/>
        <w:t xml:space="preserve">    },</w:t>
      </w:r>
    </w:p>
    <w:p w14:paraId="52107157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5BD8EB0C" w14:textId="77777777" w:rsidR="001E2732" w:rsidRDefault="009E0C70">
      <w:pPr>
        <w:pStyle w:val="SourceCode"/>
      </w:pPr>
      <w:r>
        <w:t xml:space="preserve">    getById(id) {</w:t>
      </w:r>
    </w:p>
    <w:p w14:paraId="2BBE2066" w14:textId="77777777" w:rsidR="001E2732" w:rsidRDefault="009E0C70">
      <w:pPr>
        <w:pStyle w:val="SourceCode"/>
      </w:pPr>
      <w:r>
        <w:t xml:space="preserve">      sysRoleApi.get(id).then(res =&gt; {</w:t>
      </w:r>
    </w:p>
    <w:p w14:paraId="37EDB841" w14:textId="77777777" w:rsidR="001E2732" w:rsidRDefault="009E0C70">
      <w:pPr>
        <w:pStyle w:val="SourceCode"/>
      </w:pPr>
      <w:r>
        <w:t xml:space="preserve">        this.sysRole = res.data</w:t>
      </w:r>
    </w:p>
    <w:p w14:paraId="35C26F3A" w14:textId="77777777" w:rsidR="001E2732" w:rsidRDefault="009E0C70">
      <w:pPr>
        <w:pStyle w:val="SourceCode"/>
      </w:pPr>
      <w:r>
        <w:t xml:space="preserve">      })</w:t>
      </w:r>
    </w:p>
    <w:p w14:paraId="7F31E732" w14:textId="77777777" w:rsidR="001E2732" w:rsidRDefault="009E0C70">
      <w:pPr>
        <w:pStyle w:val="SourceCode"/>
      </w:pPr>
      <w:r>
        <w:t xml:space="preserve">    },</w:t>
      </w:r>
    </w:p>
    <w:p w14:paraId="387F7548" w14:textId="77777777" w:rsidR="001E2732" w:rsidRDefault="009E0C70">
      <w:pPr>
        <w:pStyle w:val="SourceCode"/>
      </w:pPr>
      <w:r>
        <w:t xml:space="preserve">    // </w:t>
      </w:r>
      <w:r>
        <w:t>根据角色</w:t>
      </w:r>
      <w:r>
        <w:t>ID</w:t>
      </w:r>
      <w:r>
        <w:t>查询出默认选中的数据</w:t>
      </w:r>
    </w:p>
    <w:p w14:paraId="0CC31869" w14:textId="77777777" w:rsidR="001E2732" w:rsidRDefault="009E0C70">
      <w:pPr>
        <w:pStyle w:val="SourceCode"/>
      </w:pPr>
      <w:r>
        <w:t xml:space="preserve">    getRoleSelectMenu(id) {</w:t>
      </w:r>
    </w:p>
    <w:p w14:paraId="338C3209" w14:textId="77777777" w:rsidR="001E2732" w:rsidRDefault="009E0C70">
      <w:pPr>
        <w:pStyle w:val="SourceCode"/>
      </w:pPr>
      <w:r>
        <w:t xml:space="preserve">      sysMenuApi.getRoleSelectMenu(id).then(res =&gt; {</w:t>
      </w:r>
    </w:p>
    <w:p w14:paraId="24685E76" w14:textId="77777777" w:rsidR="001E2732" w:rsidRDefault="009E0C70">
      <w:pPr>
        <w:pStyle w:val="SourceCode"/>
      </w:pPr>
      <w:r>
        <w:t xml:space="preserve">        const authIds = res.data</w:t>
      </w:r>
    </w:p>
    <w:p w14:paraId="52FC8A84" w14:textId="77777777" w:rsidR="001E2732" w:rsidRDefault="009E0C70">
      <w:pPr>
        <w:pStyle w:val="SourceCode"/>
      </w:pPr>
      <w:r>
        <w:t xml:space="preserve">        if (authIds &amp;&amp; authIds[0]) {</w:t>
      </w:r>
    </w:p>
    <w:p w14:paraId="3D5AC5E4" w14:textId="77777777" w:rsidR="001E2732" w:rsidRDefault="009E0C70">
      <w:pPr>
        <w:pStyle w:val="SourceCode"/>
      </w:pPr>
      <w:r>
        <w:t xml:space="preserve">          // </w:t>
      </w:r>
      <w:r>
        <w:t>手动设置选中</w:t>
      </w:r>
    </w:p>
    <w:p w14:paraId="5E6690CC" w14:textId="77777777" w:rsidR="001E2732" w:rsidRDefault="009E0C70">
      <w:pPr>
        <w:pStyle w:val="SourceCode"/>
      </w:pPr>
      <w:r>
        <w:t xml:space="preserve">          this.$refs.authTree.setCheckedKeys(authIds)</w:t>
      </w:r>
    </w:p>
    <w:p w14:paraId="1FCDBB34" w14:textId="77777777" w:rsidR="001E2732" w:rsidRDefault="009E0C70">
      <w:pPr>
        <w:pStyle w:val="SourceCode"/>
      </w:pPr>
      <w:r>
        <w:t xml:space="preserve">        } else {</w:t>
      </w:r>
    </w:p>
    <w:p w14:paraId="32936C3E" w14:textId="77777777" w:rsidR="001E2732" w:rsidRDefault="009E0C70">
      <w:pPr>
        <w:pStyle w:val="SourceCode"/>
      </w:pPr>
      <w:r>
        <w:t xml:space="preserve">          //  </w:t>
      </w:r>
      <w:r>
        <w:t>如果没有权限信息，就清空默认选中</w:t>
      </w:r>
    </w:p>
    <w:p w14:paraId="5CAC62C2" w14:textId="77777777" w:rsidR="001E2732" w:rsidRDefault="009E0C70">
      <w:pPr>
        <w:pStyle w:val="SourceCode"/>
      </w:pPr>
      <w:r>
        <w:t xml:space="preserve">          this.$refs.authTree.setCheckedKeys([])</w:t>
      </w:r>
    </w:p>
    <w:p w14:paraId="5C559D51" w14:textId="77777777" w:rsidR="001E2732" w:rsidRDefault="009E0C70">
      <w:pPr>
        <w:pStyle w:val="SourceCode"/>
      </w:pPr>
      <w:r>
        <w:t xml:space="preserve">        }</w:t>
      </w:r>
    </w:p>
    <w:p w14:paraId="5B811B65" w14:textId="77777777" w:rsidR="001E2732" w:rsidRDefault="009E0C70">
      <w:pPr>
        <w:pStyle w:val="SourceCode"/>
      </w:pPr>
      <w:r>
        <w:t xml:space="preserve">      })</w:t>
      </w:r>
    </w:p>
    <w:p w14:paraId="0304CBE9" w14:textId="77777777" w:rsidR="001E2732" w:rsidRDefault="009E0C70">
      <w:pPr>
        <w:pStyle w:val="SourceCode"/>
      </w:pPr>
      <w:r>
        <w:t xml:space="preserve">    },</w:t>
      </w:r>
    </w:p>
    <w:p w14:paraId="6A0F516E" w14:textId="77777777" w:rsidR="001E2732" w:rsidRDefault="009E0C70">
      <w:pPr>
        <w:pStyle w:val="SourceCode"/>
      </w:pPr>
      <w:r>
        <w:t xml:space="preserve">    // </w:t>
      </w:r>
      <w:r>
        <w:t>树状查询</w:t>
      </w:r>
    </w:p>
    <w:p w14:paraId="68B3D41C" w14:textId="77777777" w:rsidR="001E2732" w:rsidRDefault="009E0C70">
      <w:pPr>
        <w:pStyle w:val="SourceCode"/>
      </w:pPr>
      <w:r>
        <w:t xml:space="preserve">    getTreeList() {</w:t>
      </w:r>
    </w:p>
    <w:p w14:paraId="55DD1D46" w14:textId="77777777" w:rsidR="001E2732" w:rsidRDefault="009E0C70">
      <w:pPr>
        <w:pStyle w:val="SourceCode"/>
      </w:pPr>
      <w:r>
        <w:t xml:space="preserve">      sysMenuApi.getTreeList().then(res =&gt; {</w:t>
      </w:r>
    </w:p>
    <w:p w14:paraId="1EB8DDE0" w14:textId="77777777" w:rsidR="001E2732" w:rsidRDefault="009E0C70">
      <w:pPr>
        <w:pStyle w:val="SourceCode"/>
      </w:pPr>
      <w:r>
        <w:t xml:space="preserve">        this.menuTree = res.data</w:t>
      </w:r>
    </w:p>
    <w:p w14:paraId="35248CE1" w14:textId="77777777" w:rsidR="001E2732" w:rsidRDefault="009E0C70">
      <w:pPr>
        <w:pStyle w:val="SourceCode"/>
      </w:pPr>
      <w:r>
        <w:t xml:space="preserve">      })</w:t>
      </w:r>
    </w:p>
    <w:p w14:paraId="563D578C" w14:textId="77777777" w:rsidR="001E2732" w:rsidRDefault="009E0C70">
      <w:pPr>
        <w:pStyle w:val="SourceCode"/>
      </w:pPr>
      <w:r>
        <w:t xml:space="preserve">    }</w:t>
      </w:r>
    </w:p>
    <w:p w14:paraId="0A547E76" w14:textId="77777777" w:rsidR="001E2732" w:rsidRDefault="009E0C70">
      <w:pPr>
        <w:pStyle w:val="SourceCode"/>
      </w:pPr>
      <w:r>
        <w:t xml:space="preserve">  }</w:t>
      </w:r>
    </w:p>
    <w:p w14:paraId="66843E38" w14:textId="77777777" w:rsidR="001E2732" w:rsidRDefault="009E0C70">
      <w:pPr>
        <w:pStyle w:val="SourceCode"/>
      </w:pPr>
      <w:r>
        <w:t>}</w:t>
      </w:r>
    </w:p>
    <w:p w14:paraId="7A53E3E0" w14:textId="77777777" w:rsidR="001E2732" w:rsidRDefault="009E0C70">
      <w:pPr>
        <w:pStyle w:val="SourceCode"/>
      </w:pPr>
      <w:r>
        <w:t>&lt;/script&gt;</w:t>
      </w:r>
    </w:p>
    <w:p w14:paraId="7F59FA0A" w14:textId="77777777" w:rsidR="001E2732" w:rsidRDefault="001E2732">
      <w:pPr>
        <w:pStyle w:val="SourceCode"/>
      </w:pPr>
    </w:p>
    <w:p w14:paraId="39DA409A" w14:textId="77777777" w:rsidR="001E2732" w:rsidRDefault="009E0C70">
      <w:pPr>
        <w:pStyle w:val="SourceCode"/>
      </w:pPr>
      <w:r>
        <w:t>&lt;style&gt;</w:t>
      </w:r>
    </w:p>
    <w:p w14:paraId="04ED2E3D" w14:textId="77777777" w:rsidR="001E2732" w:rsidRDefault="001E2732">
      <w:pPr>
        <w:pStyle w:val="SourceCode"/>
      </w:pPr>
    </w:p>
    <w:p w14:paraId="1A1388EB" w14:textId="77777777" w:rsidR="001E2732" w:rsidRDefault="009E0C70">
      <w:pPr>
        <w:pStyle w:val="SourceCode"/>
      </w:pPr>
      <w:r>
        <w:t>&lt;/style&gt;</w:t>
      </w:r>
    </w:p>
    <w:p w14:paraId="7A786008" w14:textId="56E05147" w:rsidR="001E2732" w:rsidRDefault="009E0C70">
      <w:pPr>
        <w:pStyle w:val="1"/>
      </w:pPr>
      <w:bookmarkStart w:id="134" w:name="7-动态路由"/>
      <w:bookmarkEnd w:id="134"/>
      <w:r>
        <w:t xml:space="preserve">7. </w:t>
      </w:r>
      <w:r>
        <w:t>动态路由</w:t>
      </w:r>
      <w:r w:rsidR="009D7679">
        <w:rPr>
          <w:rFonts w:hint="eastAsia"/>
        </w:rPr>
        <w:t xml:space="preserve"> </w:t>
      </w:r>
    </w:p>
    <w:p w14:paraId="769AE323" w14:textId="6AF541AB" w:rsidR="000935EF" w:rsidRPr="000935EF" w:rsidRDefault="000935EF" w:rsidP="000935EF">
      <w:pPr>
        <w:pStyle w:val="a0"/>
        <w:rPr>
          <w:rFonts w:hint="eastAsia"/>
        </w:rPr>
      </w:pPr>
      <w:r>
        <w:rPr>
          <w:rFonts w:hint="eastAsia"/>
        </w:rPr>
        <w:t>2</w:t>
      </w:r>
      <w:r>
        <w:t>022.1.25</w:t>
      </w:r>
      <w:r>
        <w:rPr>
          <w:rFonts w:hint="eastAsia"/>
        </w:rPr>
        <w:t>晚开始</w:t>
      </w:r>
      <w:r w:rsidR="00B24A2E">
        <w:rPr>
          <w:rFonts w:hint="eastAsia"/>
        </w:rPr>
        <w:t>~</w:t>
      </w:r>
    </w:p>
    <w:p w14:paraId="770909BD" w14:textId="77777777" w:rsidR="001E2732" w:rsidRDefault="009E0C70">
      <w:r>
        <w:lastRenderedPageBreak/>
        <w:t>到这里，我们已经把基本的</w:t>
      </w:r>
      <w:r>
        <w:t>RBAC</w:t>
      </w:r>
      <w:r>
        <w:t>模块编写完毕，接下来我们开始改造路由。</w:t>
      </w:r>
    </w:p>
    <w:p w14:paraId="30C79B29" w14:textId="77777777" w:rsidR="001E2732" w:rsidRDefault="009E0C70">
      <w:r>
        <w:t>前面我们了解到，</w:t>
      </w:r>
      <w:r>
        <w:rPr>
          <w:rStyle w:val="VerbatimChar"/>
        </w:rPr>
        <w:t>vue-element-admin</w:t>
      </w:r>
      <w:r>
        <w:t xml:space="preserve"> </w:t>
      </w:r>
      <w:r>
        <w:t>的路由有两套，一个是</w:t>
      </w:r>
      <w:r>
        <w:t xml:space="preserve"> </w:t>
      </w:r>
      <w:r>
        <w:rPr>
          <w:rStyle w:val="VerbatimChar"/>
        </w:rPr>
        <w:t>constantRoutes</w:t>
      </w:r>
      <w:r>
        <w:t xml:space="preserve"> </w:t>
      </w:r>
      <w:r>
        <w:t>，代表常量路由，是固定写死在系统中的路由。一个是</w:t>
      </w:r>
      <w:r>
        <w:t xml:space="preserve"> </w:t>
      </w:r>
      <w:r>
        <w:rPr>
          <w:rStyle w:val="VerbatimChar"/>
        </w:rPr>
        <w:t>asyncRoutes</w:t>
      </w:r>
      <w:r>
        <w:t xml:space="preserve"> </w:t>
      </w:r>
      <w:r>
        <w:t>，代表动态路由，可以由</w:t>
      </w:r>
      <w:r w:rsidRPr="000935EF">
        <w:rPr>
          <w:highlight w:val="green"/>
        </w:rPr>
        <w:t>接口去加载的路由</w:t>
      </w:r>
      <w:r>
        <w:t>。</w:t>
      </w:r>
    </w:p>
    <w:p w14:paraId="74984557" w14:textId="77777777" w:rsidR="001E2732" w:rsidRDefault="009E0C70">
      <w:r>
        <w:t>我们现在所要做的就是把这个路由改为从接口获取。</w:t>
      </w:r>
    </w:p>
    <w:p w14:paraId="10A90575" w14:textId="77777777" w:rsidR="001E2732" w:rsidRDefault="009E0C70">
      <w:pPr>
        <w:pStyle w:val="2"/>
      </w:pPr>
      <w:bookmarkStart w:id="135" w:name="71-后端"/>
      <w:bookmarkEnd w:id="135"/>
      <w:r>
        <w:t xml:space="preserve">7.1 </w:t>
      </w:r>
      <w:r>
        <w:t>后端</w:t>
      </w:r>
    </w:p>
    <w:p w14:paraId="3F430DE1" w14:textId="77777777" w:rsidR="001E2732" w:rsidRDefault="009E0C70">
      <w:pPr>
        <w:pStyle w:val="3"/>
      </w:pPr>
      <w:bookmarkStart w:id="136" w:name="711-创建-vo"/>
      <w:bookmarkEnd w:id="136"/>
      <w:r>
        <w:t xml:space="preserve">7.1.1 </w:t>
      </w:r>
      <w:r>
        <w:t>创建</w:t>
      </w:r>
      <w:r>
        <w:t xml:space="preserve"> VO</w:t>
      </w:r>
    </w:p>
    <w:p w14:paraId="0A78494F" w14:textId="77777777" w:rsidR="001E2732" w:rsidRDefault="009E0C70">
      <w:r>
        <w:t>路由的结构比较复杂，因此我们需要创建新的类</w:t>
      </w:r>
      <w:r>
        <w:t xml:space="preserve"> </w:t>
      </w:r>
      <w:r>
        <w:rPr>
          <w:rStyle w:val="VerbatimChar"/>
        </w:rPr>
        <w:t>RouterVo</w:t>
      </w:r>
    </w:p>
    <w:p w14:paraId="43A103A3" w14:textId="77777777" w:rsidR="001E2732" w:rsidRDefault="009E0C70">
      <w:pPr>
        <w:pStyle w:val="SourceCodeLanguage"/>
      </w:pPr>
      <w:r>
        <w:t>java</w:t>
      </w:r>
    </w:p>
    <w:p w14:paraId="131556F0" w14:textId="77777777" w:rsidR="001E2732" w:rsidRDefault="009E0C70">
      <w:pPr>
        <w:pStyle w:val="SourceCode"/>
      </w:pPr>
      <w:r>
        <w:t>package com.jg.pochi.pojo.vo;</w:t>
      </w:r>
    </w:p>
    <w:p w14:paraId="34B4FD0B" w14:textId="77777777" w:rsidR="001E2732" w:rsidRDefault="001E2732">
      <w:pPr>
        <w:pStyle w:val="SourceCode"/>
      </w:pPr>
    </w:p>
    <w:p w14:paraId="1E5C7041" w14:textId="77777777" w:rsidR="001E2732" w:rsidRDefault="009E0C70">
      <w:pPr>
        <w:pStyle w:val="SourceCode"/>
      </w:pPr>
      <w:r>
        <w:t>import lombok.Data;</w:t>
      </w:r>
    </w:p>
    <w:p w14:paraId="5B4B3E9C" w14:textId="77777777" w:rsidR="001E2732" w:rsidRDefault="001E2732">
      <w:pPr>
        <w:pStyle w:val="SourceCode"/>
      </w:pPr>
    </w:p>
    <w:p w14:paraId="70ADCE12" w14:textId="77777777" w:rsidR="001E2732" w:rsidRDefault="009E0C70">
      <w:pPr>
        <w:pStyle w:val="SourceCode"/>
      </w:pPr>
      <w:r>
        <w:t>import java.io.Serializable;</w:t>
      </w:r>
    </w:p>
    <w:p w14:paraId="56C77BDA" w14:textId="77777777" w:rsidR="001E2732" w:rsidRDefault="009E0C70">
      <w:pPr>
        <w:pStyle w:val="SourceCode"/>
      </w:pPr>
      <w:r>
        <w:t>import java.util.List;</w:t>
      </w:r>
    </w:p>
    <w:p w14:paraId="3DE74904" w14:textId="77777777" w:rsidR="001E2732" w:rsidRDefault="001E2732">
      <w:pPr>
        <w:pStyle w:val="SourceCode"/>
      </w:pPr>
    </w:p>
    <w:p w14:paraId="6CE8EABA" w14:textId="77777777" w:rsidR="001E2732" w:rsidRDefault="009E0C70">
      <w:pPr>
        <w:pStyle w:val="SourceCode"/>
      </w:pPr>
      <w:r>
        <w:t>/**</w:t>
      </w:r>
    </w:p>
    <w:p w14:paraId="3E81DE54" w14:textId="77777777" w:rsidR="001E2732" w:rsidRDefault="009E0C70">
      <w:pPr>
        <w:pStyle w:val="SourceCode"/>
      </w:pPr>
      <w:r>
        <w:t xml:space="preserve"> * </w:t>
      </w:r>
      <w:r>
        <w:t>路由视图类</w:t>
      </w:r>
    </w:p>
    <w:p w14:paraId="173B00A1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4D93D83C" w14:textId="77777777" w:rsidR="001E2732" w:rsidRDefault="009E0C70">
      <w:pPr>
        <w:pStyle w:val="SourceCode"/>
      </w:pPr>
      <w:r>
        <w:t xml:space="preserve"> * @Date: 2020/11/16 22:11</w:t>
      </w:r>
    </w:p>
    <w:p w14:paraId="3BDB5508" w14:textId="77777777" w:rsidR="001E2732" w:rsidRDefault="009E0C70">
      <w:pPr>
        <w:pStyle w:val="SourceCode"/>
      </w:pPr>
      <w:r>
        <w:t xml:space="preserve"> * @Version 1.0</w:t>
      </w:r>
    </w:p>
    <w:p w14:paraId="6859E893" w14:textId="77777777" w:rsidR="001E2732" w:rsidRDefault="009E0C70">
      <w:pPr>
        <w:pStyle w:val="SourceCode"/>
      </w:pPr>
      <w:r>
        <w:t xml:space="preserve"> */</w:t>
      </w:r>
    </w:p>
    <w:p w14:paraId="5C3C32FB" w14:textId="77777777" w:rsidR="001E2732" w:rsidRDefault="009E0C70">
      <w:pPr>
        <w:pStyle w:val="SourceCode"/>
      </w:pPr>
      <w:r>
        <w:t>@Data</w:t>
      </w:r>
    </w:p>
    <w:p w14:paraId="0C7CB063" w14:textId="77777777" w:rsidR="001E2732" w:rsidRDefault="009E0C70">
      <w:pPr>
        <w:pStyle w:val="SourceCode"/>
      </w:pPr>
      <w:r>
        <w:t>public class RouterVo implements Serializable {</w:t>
      </w:r>
    </w:p>
    <w:p w14:paraId="26877A57" w14:textId="77777777" w:rsidR="001E2732" w:rsidRDefault="001E2732">
      <w:pPr>
        <w:pStyle w:val="SourceCode"/>
      </w:pPr>
    </w:p>
    <w:p w14:paraId="366D342C" w14:textId="77777777" w:rsidR="001E2732" w:rsidRDefault="009E0C70">
      <w:pPr>
        <w:pStyle w:val="SourceCode"/>
      </w:pPr>
      <w:r>
        <w:t xml:space="preserve">    /**</w:t>
      </w:r>
    </w:p>
    <w:p w14:paraId="16774A4A" w14:textId="77777777" w:rsidR="001E2732" w:rsidRDefault="009E0C70">
      <w:pPr>
        <w:pStyle w:val="SourceCode"/>
      </w:pPr>
      <w:r>
        <w:t xml:space="preserve">     * </w:t>
      </w:r>
      <w:r>
        <w:t>路由名称</w:t>
      </w:r>
    </w:p>
    <w:p w14:paraId="7969A53D" w14:textId="77777777" w:rsidR="001E2732" w:rsidRDefault="009E0C70">
      <w:pPr>
        <w:pStyle w:val="SourceCode"/>
      </w:pPr>
      <w:r>
        <w:t xml:space="preserve">     */</w:t>
      </w:r>
    </w:p>
    <w:p w14:paraId="64F50361" w14:textId="77777777" w:rsidR="001E2732" w:rsidRDefault="009E0C70">
      <w:pPr>
        <w:pStyle w:val="SourceCode"/>
      </w:pPr>
      <w:r>
        <w:t xml:space="preserve">    private String name;</w:t>
      </w:r>
    </w:p>
    <w:p w14:paraId="268F8192" w14:textId="77777777" w:rsidR="001E2732" w:rsidRDefault="001E2732">
      <w:pPr>
        <w:pStyle w:val="SourceCode"/>
      </w:pPr>
    </w:p>
    <w:p w14:paraId="6A6A9601" w14:textId="77777777" w:rsidR="001E2732" w:rsidRDefault="009E0C70">
      <w:pPr>
        <w:pStyle w:val="SourceCode"/>
      </w:pPr>
      <w:r>
        <w:t xml:space="preserve">    /**</w:t>
      </w:r>
    </w:p>
    <w:p w14:paraId="160987A5" w14:textId="77777777" w:rsidR="001E2732" w:rsidRDefault="009E0C70">
      <w:pPr>
        <w:pStyle w:val="SourceCode"/>
      </w:pPr>
      <w:r>
        <w:t xml:space="preserve">     * </w:t>
      </w:r>
      <w:r>
        <w:t>路由地址</w:t>
      </w:r>
    </w:p>
    <w:p w14:paraId="06A59245" w14:textId="77777777" w:rsidR="001E2732" w:rsidRDefault="009E0C70">
      <w:pPr>
        <w:pStyle w:val="SourceCode"/>
      </w:pPr>
      <w:r>
        <w:t xml:space="preserve">     */</w:t>
      </w:r>
    </w:p>
    <w:p w14:paraId="18E925EE" w14:textId="77777777" w:rsidR="001E2732" w:rsidRDefault="009E0C70">
      <w:pPr>
        <w:pStyle w:val="SourceCode"/>
      </w:pPr>
      <w:r>
        <w:t xml:space="preserve">    private String  path;</w:t>
      </w:r>
    </w:p>
    <w:p w14:paraId="4360CC2A" w14:textId="77777777" w:rsidR="001E2732" w:rsidRDefault="001E2732">
      <w:pPr>
        <w:pStyle w:val="SourceCode"/>
      </w:pPr>
    </w:p>
    <w:p w14:paraId="738543A4" w14:textId="77777777" w:rsidR="001E2732" w:rsidRDefault="009E0C70">
      <w:pPr>
        <w:pStyle w:val="SourceCode"/>
      </w:pPr>
      <w:r>
        <w:lastRenderedPageBreak/>
        <w:t xml:space="preserve">    /**</w:t>
      </w:r>
    </w:p>
    <w:p w14:paraId="5A80E95B" w14:textId="77777777" w:rsidR="001E2732" w:rsidRDefault="009E0C70">
      <w:pPr>
        <w:pStyle w:val="SourceCode"/>
      </w:pPr>
      <w:r>
        <w:t xml:space="preserve">     * </w:t>
      </w:r>
      <w:r>
        <w:t>组件地址</w:t>
      </w:r>
    </w:p>
    <w:p w14:paraId="1E852ECA" w14:textId="77777777" w:rsidR="001E2732" w:rsidRDefault="009E0C70">
      <w:pPr>
        <w:pStyle w:val="SourceCode"/>
      </w:pPr>
      <w:r>
        <w:t xml:space="preserve">     */</w:t>
      </w:r>
    </w:p>
    <w:p w14:paraId="7660AFFB" w14:textId="77777777" w:rsidR="001E2732" w:rsidRDefault="009E0C70">
      <w:pPr>
        <w:pStyle w:val="SourceCode"/>
      </w:pPr>
      <w:r>
        <w:t xml:space="preserve">    private String component;</w:t>
      </w:r>
    </w:p>
    <w:p w14:paraId="764C1DA7" w14:textId="77777777" w:rsidR="001E2732" w:rsidRDefault="001E2732">
      <w:pPr>
        <w:pStyle w:val="SourceCode"/>
      </w:pPr>
    </w:p>
    <w:p w14:paraId="611A780B" w14:textId="77777777" w:rsidR="001E2732" w:rsidRDefault="009E0C70">
      <w:pPr>
        <w:pStyle w:val="SourceCode"/>
      </w:pPr>
      <w:r>
        <w:t xml:space="preserve">    /**</w:t>
      </w:r>
    </w:p>
    <w:p w14:paraId="4F7C18E2" w14:textId="77777777" w:rsidR="001E2732" w:rsidRDefault="009E0C70">
      <w:pPr>
        <w:pStyle w:val="SourceCode"/>
      </w:pPr>
      <w:r>
        <w:t xml:space="preserve">     * </w:t>
      </w:r>
      <w:r>
        <w:t>当设置</w:t>
      </w:r>
      <w:r>
        <w:t>noRedirect</w:t>
      </w:r>
      <w:r>
        <w:t>的时候该路由会在面包屑导航中不能点击</w:t>
      </w:r>
    </w:p>
    <w:p w14:paraId="66D37C9A" w14:textId="77777777" w:rsidR="001E2732" w:rsidRDefault="009E0C70">
      <w:pPr>
        <w:pStyle w:val="SourceCode"/>
      </w:pPr>
      <w:r>
        <w:t xml:space="preserve">     */</w:t>
      </w:r>
    </w:p>
    <w:p w14:paraId="5A600C5E" w14:textId="77777777" w:rsidR="001E2732" w:rsidRDefault="009E0C70">
      <w:pPr>
        <w:pStyle w:val="SourceCode"/>
      </w:pPr>
      <w:r>
        <w:t xml:space="preserve">    private String redirect;</w:t>
      </w:r>
    </w:p>
    <w:p w14:paraId="31C7459F" w14:textId="77777777" w:rsidR="001E2732" w:rsidRDefault="001E2732">
      <w:pPr>
        <w:pStyle w:val="SourceCode"/>
      </w:pPr>
    </w:p>
    <w:p w14:paraId="44C6A593" w14:textId="77777777" w:rsidR="001E2732" w:rsidRDefault="009E0C70">
      <w:pPr>
        <w:pStyle w:val="SourceCode"/>
      </w:pPr>
      <w:r>
        <w:t xml:space="preserve">    /**</w:t>
      </w:r>
    </w:p>
    <w:p w14:paraId="13CAD6D1" w14:textId="77777777" w:rsidR="001E2732" w:rsidRDefault="009E0C70">
      <w:pPr>
        <w:pStyle w:val="SourceCode"/>
      </w:pPr>
      <w:r>
        <w:t xml:space="preserve">     * </w:t>
      </w:r>
      <w:r>
        <w:t>是否隐藏</w:t>
      </w:r>
    </w:p>
    <w:p w14:paraId="679FBE4E" w14:textId="77777777" w:rsidR="001E2732" w:rsidRDefault="009E0C70">
      <w:pPr>
        <w:pStyle w:val="SourceCode"/>
      </w:pPr>
      <w:r>
        <w:t xml:space="preserve">     */</w:t>
      </w:r>
    </w:p>
    <w:p w14:paraId="7654A0E2" w14:textId="77777777" w:rsidR="001E2732" w:rsidRDefault="009E0C70">
      <w:pPr>
        <w:pStyle w:val="SourceCode"/>
      </w:pPr>
      <w:r>
        <w:t xml:space="preserve">    private boolean hidden;</w:t>
      </w:r>
    </w:p>
    <w:p w14:paraId="27ACE32F" w14:textId="77777777" w:rsidR="001E2732" w:rsidRDefault="001E2732">
      <w:pPr>
        <w:pStyle w:val="SourceCode"/>
      </w:pPr>
    </w:p>
    <w:p w14:paraId="2E9436E6" w14:textId="77777777" w:rsidR="001E2732" w:rsidRDefault="009E0C70">
      <w:pPr>
        <w:pStyle w:val="SourceCode"/>
      </w:pPr>
      <w:r>
        <w:t xml:space="preserve">    /**</w:t>
      </w:r>
    </w:p>
    <w:p w14:paraId="070AF192" w14:textId="77777777" w:rsidR="001E2732" w:rsidRDefault="009E0C70">
      <w:pPr>
        <w:pStyle w:val="SourceCode"/>
      </w:pPr>
      <w:r>
        <w:t xml:space="preserve">     * </w:t>
      </w:r>
      <w:r>
        <w:t>是否永远展示。如果为</w:t>
      </w:r>
      <w:r>
        <w:t>true</w:t>
      </w:r>
      <w:r>
        <w:t>，即使子菜单只有一个，也会展示层级关系</w:t>
      </w:r>
    </w:p>
    <w:p w14:paraId="49E2239D" w14:textId="77777777" w:rsidR="001E2732" w:rsidRDefault="009E0C70">
      <w:pPr>
        <w:pStyle w:val="SourceCode"/>
      </w:pPr>
      <w:r>
        <w:t xml:space="preserve">     */</w:t>
      </w:r>
    </w:p>
    <w:p w14:paraId="037D1302" w14:textId="77777777" w:rsidR="001E2732" w:rsidRDefault="009E0C70">
      <w:pPr>
        <w:pStyle w:val="SourceCode"/>
      </w:pPr>
      <w:r>
        <w:t xml:space="preserve">    private boolean alwaysShow;</w:t>
      </w:r>
    </w:p>
    <w:p w14:paraId="704EE673" w14:textId="77777777" w:rsidR="001E2732" w:rsidRDefault="001E2732">
      <w:pPr>
        <w:pStyle w:val="SourceCode"/>
      </w:pPr>
    </w:p>
    <w:p w14:paraId="1DEBC8DC" w14:textId="77777777" w:rsidR="001E2732" w:rsidRDefault="009E0C70">
      <w:pPr>
        <w:pStyle w:val="SourceCode"/>
      </w:pPr>
      <w:r>
        <w:t xml:space="preserve">    /**</w:t>
      </w:r>
    </w:p>
    <w:p w14:paraId="798555CB" w14:textId="77777777" w:rsidR="001E2732" w:rsidRDefault="009E0C70">
      <w:pPr>
        <w:pStyle w:val="SourceCode"/>
      </w:pPr>
      <w:r>
        <w:t xml:space="preserve">     * </w:t>
      </w:r>
      <w:r>
        <w:t>子菜单</w:t>
      </w:r>
    </w:p>
    <w:p w14:paraId="0B393D97" w14:textId="77777777" w:rsidR="001E2732" w:rsidRDefault="009E0C70">
      <w:pPr>
        <w:pStyle w:val="SourceCode"/>
      </w:pPr>
      <w:r>
        <w:t xml:space="preserve">     */</w:t>
      </w:r>
    </w:p>
    <w:p w14:paraId="2DFC929D" w14:textId="77777777" w:rsidR="001E2732" w:rsidRDefault="009E0C70">
      <w:pPr>
        <w:pStyle w:val="SourceCode"/>
      </w:pPr>
      <w:r>
        <w:t xml:space="preserve">    private List&lt;RouterVo&gt; children;</w:t>
      </w:r>
    </w:p>
    <w:p w14:paraId="4D9152D2" w14:textId="77777777" w:rsidR="001E2732" w:rsidRDefault="001E2732">
      <w:pPr>
        <w:pStyle w:val="SourceCode"/>
      </w:pPr>
    </w:p>
    <w:p w14:paraId="5B232E8F" w14:textId="77777777" w:rsidR="001E2732" w:rsidRDefault="009E0C70">
      <w:pPr>
        <w:pStyle w:val="SourceCode"/>
      </w:pPr>
      <w:r>
        <w:t xml:space="preserve">    /**</w:t>
      </w:r>
    </w:p>
    <w:p w14:paraId="6FBE0FD8" w14:textId="77777777" w:rsidR="001E2732" w:rsidRDefault="009E0C70">
      <w:pPr>
        <w:pStyle w:val="SourceCode"/>
      </w:pPr>
      <w:r>
        <w:t xml:space="preserve">     * </w:t>
      </w:r>
      <w:r>
        <w:t>路由的元信息</w:t>
      </w:r>
    </w:p>
    <w:p w14:paraId="6972C0E3" w14:textId="77777777" w:rsidR="001E2732" w:rsidRDefault="009E0C70">
      <w:pPr>
        <w:pStyle w:val="SourceCode"/>
      </w:pPr>
      <w:r>
        <w:t xml:space="preserve">     */</w:t>
      </w:r>
    </w:p>
    <w:p w14:paraId="725EA233" w14:textId="77777777" w:rsidR="001E2732" w:rsidRDefault="009E0C70">
      <w:pPr>
        <w:pStyle w:val="SourceCode"/>
      </w:pPr>
      <w:r>
        <w:t xml:space="preserve">    private MetaVo meta;</w:t>
      </w:r>
    </w:p>
    <w:p w14:paraId="33816149" w14:textId="77777777" w:rsidR="001E2732" w:rsidRDefault="001E2732">
      <w:pPr>
        <w:pStyle w:val="SourceCode"/>
      </w:pPr>
    </w:p>
    <w:p w14:paraId="057DF096" w14:textId="77777777" w:rsidR="001E2732" w:rsidRDefault="009E0C70">
      <w:pPr>
        <w:pStyle w:val="SourceCode"/>
      </w:pPr>
      <w:r>
        <w:t xml:space="preserve">    /**</w:t>
      </w:r>
    </w:p>
    <w:p w14:paraId="4B834D69" w14:textId="77777777" w:rsidR="001E2732" w:rsidRDefault="009E0C70">
      <w:pPr>
        <w:pStyle w:val="SourceCode"/>
      </w:pPr>
      <w:r>
        <w:t xml:space="preserve">     * </w:t>
      </w:r>
      <w:r>
        <w:t>路由元信息</w:t>
      </w:r>
    </w:p>
    <w:p w14:paraId="073D815A" w14:textId="77777777" w:rsidR="001E2732" w:rsidRDefault="009E0C70">
      <w:pPr>
        <w:pStyle w:val="SourceCode"/>
      </w:pPr>
      <w:r>
        <w:t xml:space="preserve">     */</w:t>
      </w:r>
    </w:p>
    <w:p w14:paraId="5D9802C1" w14:textId="77777777" w:rsidR="001E2732" w:rsidRDefault="009E0C70">
      <w:pPr>
        <w:pStyle w:val="SourceCode"/>
      </w:pPr>
      <w:r>
        <w:t xml:space="preserve">    @Data</w:t>
      </w:r>
    </w:p>
    <w:p w14:paraId="2BAE94A2" w14:textId="77777777" w:rsidR="001E2732" w:rsidRDefault="009E0C70">
      <w:pPr>
        <w:pStyle w:val="SourceCode"/>
      </w:pPr>
      <w:r>
        <w:t xml:space="preserve">    public static class MetaVo implements Serializable {</w:t>
      </w:r>
    </w:p>
    <w:p w14:paraId="6388E19E" w14:textId="77777777" w:rsidR="001E2732" w:rsidRDefault="001E2732">
      <w:pPr>
        <w:pStyle w:val="SourceCode"/>
      </w:pPr>
    </w:p>
    <w:p w14:paraId="15445147" w14:textId="77777777" w:rsidR="001E2732" w:rsidRDefault="009E0C70">
      <w:pPr>
        <w:pStyle w:val="SourceCode"/>
      </w:pPr>
      <w:r>
        <w:lastRenderedPageBreak/>
        <w:t xml:space="preserve">        /**</w:t>
      </w:r>
    </w:p>
    <w:p w14:paraId="78EED353" w14:textId="77777777" w:rsidR="001E2732" w:rsidRDefault="009E0C70">
      <w:pPr>
        <w:pStyle w:val="SourceCode"/>
      </w:pPr>
      <w:r>
        <w:t xml:space="preserve">         * </w:t>
      </w:r>
      <w:r>
        <w:t>菜单名称</w:t>
      </w:r>
    </w:p>
    <w:p w14:paraId="7D2E22BE" w14:textId="77777777" w:rsidR="001E2732" w:rsidRDefault="009E0C70">
      <w:pPr>
        <w:pStyle w:val="SourceCode"/>
      </w:pPr>
      <w:r>
        <w:t xml:space="preserve">         */</w:t>
      </w:r>
    </w:p>
    <w:p w14:paraId="6DF7BC25" w14:textId="77777777" w:rsidR="001E2732" w:rsidRDefault="009E0C70">
      <w:pPr>
        <w:pStyle w:val="SourceCode"/>
      </w:pPr>
      <w:r>
        <w:t xml:space="preserve">        private String title;</w:t>
      </w:r>
    </w:p>
    <w:p w14:paraId="53F9D1A6" w14:textId="77777777" w:rsidR="001E2732" w:rsidRDefault="001E2732">
      <w:pPr>
        <w:pStyle w:val="SourceCode"/>
      </w:pPr>
    </w:p>
    <w:p w14:paraId="31ECB109" w14:textId="77777777" w:rsidR="001E2732" w:rsidRDefault="009E0C70">
      <w:pPr>
        <w:pStyle w:val="SourceCode"/>
      </w:pPr>
      <w:r>
        <w:t xml:space="preserve">        /**</w:t>
      </w:r>
    </w:p>
    <w:p w14:paraId="6050770A" w14:textId="77777777" w:rsidR="001E2732" w:rsidRDefault="009E0C70">
      <w:pPr>
        <w:pStyle w:val="SourceCode"/>
      </w:pPr>
      <w:r>
        <w:t xml:space="preserve">         * </w:t>
      </w:r>
      <w:r>
        <w:t>菜单图标</w:t>
      </w:r>
    </w:p>
    <w:p w14:paraId="09F3B37F" w14:textId="77777777" w:rsidR="001E2732" w:rsidRDefault="009E0C70">
      <w:pPr>
        <w:pStyle w:val="SourceCode"/>
      </w:pPr>
      <w:r>
        <w:t xml:space="preserve">         */</w:t>
      </w:r>
    </w:p>
    <w:p w14:paraId="6539C216" w14:textId="77777777" w:rsidR="001E2732" w:rsidRDefault="009E0C70">
      <w:pPr>
        <w:pStyle w:val="SourceCode"/>
      </w:pPr>
      <w:r>
        <w:t xml:space="preserve">        private String icon;</w:t>
      </w:r>
    </w:p>
    <w:p w14:paraId="73D7B39C" w14:textId="77777777" w:rsidR="001E2732" w:rsidRDefault="001E2732">
      <w:pPr>
        <w:pStyle w:val="SourceCode"/>
      </w:pPr>
    </w:p>
    <w:p w14:paraId="35125DE9" w14:textId="77777777" w:rsidR="001E2732" w:rsidRDefault="009E0C70">
      <w:pPr>
        <w:pStyle w:val="SourceCode"/>
      </w:pPr>
      <w:r>
        <w:t xml:space="preserve">        public MetaVo(String title, String icon) {</w:t>
      </w:r>
    </w:p>
    <w:p w14:paraId="1CA97F66" w14:textId="77777777" w:rsidR="001E2732" w:rsidRDefault="009E0C70">
      <w:pPr>
        <w:pStyle w:val="SourceCode"/>
      </w:pPr>
      <w:r>
        <w:t xml:space="preserve">            this.title = title;</w:t>
      </w:r>
    </w:p>
    <w:p w14:paraId="2D893809" w14:textId="77777777" w:rsidR="001E2732" w:rsidRDefault="009E0C70">
      <w:pPr>
        <w:pStyle w:val="SourceCode"/>
      </w:pPr>
      <w:r>
        <w:t xml:space="preserve">            this.icon = icon;</w:t>
      </w:r>
    </w:p>
    <w:p w14:paraId="04376BCB" w14:textId="77777777" w:rsidR="001E2732" w:rsidRDefault="009E0C70">
      <w:pPr>
        <w:pStyle w:val="SourceCode"/>
      </w:pPr>
      <w:r>
        <w:t xml:space="preserve">        }</w:t>
      </w:r>
    </w:p>
    <w:p w14:paraId="5D2EF8E7" w14:textId="77777777" w:rsidR="001E2732" w:rsidRDefault="009E0C70">
      <w:pPr>
        <w:pStyle w:val="SourceCode"/>
      </w:pPr>
      <w:r>
        <w:t xml:space="preserve">    }</w:t>
      </w:r>
    </w:p>
    <w:p w14:paraId="6E0F8B8F" w14:textId="77777777" w:rsidR="001E2732" w:rsidRDefault="001E2732">
      <w:pPr>
        <w:pStyle w:val="SourceCode"/>
      </w:pPr>
    </w:p>
    <w:p w14:paraId="6569DE64" w14:textId="77777777" w:rsidR="001E2732" w:rsidRDefault="009E0C70">
      <w:pPr>
        <w:pStyle w:val="SourceCode"/>
      </w:pPr>
      <w:r>
        <w:t>}</w:t>
      </w:r>
    </w:p>
    <w:p w14:paraId="29857C78" w14:textId="77777777" w:rsidR="001E2732" w:rsidRDefault="009E0C70">
      <w:pPr>
        <w:pStyle w:val="3"/>
      </w:pPr>
      <w:bookmarkStart w:id="137" w:name="712-sysmenucontroller"/>
      <w:bookmarkEnd w:id="137"/>
      <w:r>
        <w:t>7.1.2 SysMenuController</w:t>
      </w:r>
    </w:p>
    <w:p w14:paraId="0104CEC8" w14:textId="77777777" w:rsidR="001E2732" w:rsidRDefault="009E0C70">
      <w:r>
        <w:t>因为路由实际上是存到菜单表的，所以我们把功能写到菜单的控制层里。</w:t>
      </w:r>
    </w:p>
    <w:p w14:paraId="307D7133" w14:textId="77777777" w:rsidR="001E2732" w:rsidRDefault="009E0C70">
      <w:pPr>
        <w:pStyle w:val="SourceCodeLanguage"/>
      </w:pPr>
      <w:r>
        <w:t>java</w:t>
      </w:r>
    </w:p>
    <w:p w14:paraId="576C8140" w14:textId="77777777" w:rsidR="001E2732" w:rsidRDefault="009E0C70">
      <w:pPr>
        <w:pStyle w:val="SourceCode"/>
      </w:pPr>
      <w:r>
        <w:t xml:space="preserve">    /**</w:t>
      </w:r>
    </w:p>
    <w:p w14:paraId="78A763C7" w14:textId="77777777" w:rsidR="001E2732" w:rsidRDefault="009E0C70">
      <w:pPr>
        <w:pStyle w:val="SourceCode"/>
      </w:pPr>
      <w:r>
        <w:t xml:space="preserve">     * </w:t>
      </w:r>
      <w:r>
        <w:t>获取动态路由</w:t>
      </w:r>
    </w:p>
    <w:p w14:paraId="48ABC4A0" w14:textId="77777777" w:rsidR="001E2732" w:rsidRDefault="009E0C70">
      <w:pPr>
        <w:pStyle w:val="SourceCode"/>
      </w:pPr>
      <w:r>
        <w:t xml:space="preserve">     *</w:t>
      </w:r>
    </w:p>
    <w:p w14:paraId="00A3075E" w14:textId="77777777" w:rsidR="001E2732" w:rsidRDefault="009E0C70">
      <w:pPr>
        <w:pStyle w:val="SourceCode"/>
      </w:pPr>
      <w:r>
        <w:t xml:space="preserve">     * @return</w:t>
      </w:r>
    </w:p>
    <w:p w14:paraId="095E6171" w14:textId="77777777" w:rsidR="001E2732" w:rsidRDefault="009E0C70">
      <w:pPr>
        <w:pStyle w:val="SourceCode"/>
      </w:pPr>
      <w:r>
        <w:t xml:space="preserve">     */</w:t>
      </w:r>
    </w:p>
    <w:p w14:paraId="04CCD9B0" w14:textId="77777777" w:rsidR="001E2732" w:rsidRDefault="009E0C70">
      <w:pPr>
        <w:pStyle w:val="SourceCode"/>
      </w:pPr>
      <w:r>
        <w:t xml:space="preserve">    @RequestMapping(value = "/getRouters", method = RequestMethod.GET)</w:t>
      </w:r>
    </w:p>
    <w:p w14:paraId="41C7E54E" w14:textId="77777777" w:rsidR="001E2732" w:rsidRDefault="009E0C70">
      <w:pPr>
        <w:pStyle w:val="SourceCode"/>
      </w:pPr>
      <w:r>
        <w:t xml:space="preserve">    public Result&lt;List&lt;RouterVo&gt;&gt; getRouters() {</w:t>
      </w:r>
    </w:p>
    <w:p w14:paraId="2CB4B18C" w14:textId="77777777" w:rsidR="001E2732" w:rsidRDefault="009E0C70">
      <w:pPr>
        <w:pStyle w:val="SourceCode"/>
      </w:pPr>
      <w:r>
        <w:t xml:space="preserve">        List&lt;RouterVo&gt; list = sysMenuService.getRouters();</w:t>
      </w:r>
    </w:p>
    <w:p w14:paraId="2B0C1FAD" w14:textId="77777777" w:rsidR="001E2732" w:rsidRDefault="009E0C70">
      <w:pPr>
        <w:pStyle w:val="SourceCode"/>
      </w:pPr>
      <w:r>
        <w:t xml:space="preserve">        return new Result&lt;&gt;(list);</w:t>
      </w:r>
    </w:p>
    <w:p w14:paraId="0B280532" w14:textId="77777777" w:rsidR="001E2732" w:rsidRDefault="009E0C70">
      <w:pPr>
        <w:pStyle w:val="SourceCode"/>
      </w:pPr>
      <w:r>
        <w:t xml:space="preserve">    }</w:t>
      </w:r>
    </w:p>
    <w:p w14:paraId="195BFE5F" w14:textId="77777777" w:rsidR="001E2732" w:rsidRDefault="009E0C70">
      <w:pPr>
        <w:pStyle w:val="3"/>
      </w:pPr>
      <w:bookmarkStart w:id="138" w:name="713-sysmenuservice"/>
      <w:bookmarkEnd w:id="138"/>
      <w:r>
        <w:t>7.1.3 SysMenuService</w:t>
      </w:r>
    </w:p>
    <w:p w14:paraId="793A469E" w14:textId="77777777" w:rsidR="001E2732" w:rsidRDefault="009E0C70">
      <w:pPr>
        <w:pStyle w:val="SourceCodeLanguage"/>
      </w:pPr>
      <w:r>
        <w:t>java</w:t>
      </w:r>
    </w:p>
    <w:p w14:paraId="4BB41FDF" w14:textId="77777777" w:rsidR="001E2732" w:rsidRDefault="009E0C70">
      <w:pPr>
        <w:pStyle w:val="SourceCode"/>
      </w:pPr>
      <w:r>
        <w:t xml:space="preserve">    /**</w:t>
      </w:r>
    </w:p>
    <w:p w14:paraId="58378D3F" w14:textId="77777777" w:rsidR="001E2732" w:rsidRDefault="009E0C70">
      <w:pPr>
        <w:pStyle w:val="SourceCode"/>
      </w:pPr>
      <w:r>
        <w:t xml:space="preserve">     * </w:t>
      </w:r>
      <w:r>
        <w:t>获取动态路由</w:t>
      </w:r>
    </w:p>
    <w:p w14:paraId="66327E8E" w14:textId="77777777" w:rsidR="001E2732" w:rsidRDefault="009E0C70">
      <w:pPr>
        <w:pStyle w:val="SourceCode"/>
      </w:pPr>
      <w:r>
        <w:t xml:space="preserve">     * @return</w:t>
      </w:r>
    </w:p>
    <w:p w14:paraId="3A2DF12B" w14:textId="77777777" w:rsidR="001E2732" w:rsidRDefault="009E0C70">
      <w:pPr>
        <w:pStyle w:val="SourceCode"/>
      </w:pPr>
      <w:r>
        <w:t xml:space="preserve">     */</w:t>
      </w:r>
    </w:p>
    <w:p w14:paraId="0F89C176" w14:textId="77777777" w:rsidR="001E2732" w:rsidRDefault="009E0C70">
      <w:pPr>
        <w:pStyle w:val="SourceCode"/>
      </w:pPr>
      <w:r>
        <w:lastRenderedPageBreak/>
        <w:t xml:space="preserve">    List&lt;RouterVo&gt; getRouters();</w:t>
      </w:r>
    </w:p>
    <w:p w14:paraId="32CF803E" w14:textId="77777777" w:rsidR="001E2732" w:rsidRDefault="009E0C70">
      <w:pPr>
        <w:pStyle w:val="3"/>
      </w:pPr>
      <w:bookmarkStart w:id="139" w:name="714-sysmenuserviceimpl"/>
      <w:bookmarkEnd w:id="139"/>
      <w:r>
        <w:t>7.1.4 SysMenuServiceImpl</w:t>
      </w:r>
    </w:p>
    <w:p w14:paraId="5D77A316" w14:textId="77777777" w:rsidR="001E2732" w:rsidRDefault="009E0C70">
      <w:r>
        <w:t>构建路由的方法比较复杂，我们这里一点一点讲解</w:t>
      </w:r>
    </w:p>
    <w:p w14:paraId="51B877A8" w14:textId="77777777" w:rsidR="001E2732" w:rsidRDefault="009E0C70">
      <w:pPr>
        <w:pStyle w:val="4"/>
      </w:pPr>
      <w:bookmarkStart w:id="140" w:name="getrouters"/>
      <w:bookmarkEnd w:id="140"/>
      <w:r>
        <w:t>getRouters</w:t>
      </w:r>
    </w:p>
    <w:p w14:paraId="2CD33AC1" w14:textId="77777777" w:rsidR="001E2732" w:rsidRDefault="009E0C70">
      <w:r>
        <w:t>该方法是构建路由的核心方法，主要功能就是查询出用户所有的菜单，再构造成路由类返回。</w:t>
      </w:r>
    </w:p>
    <w:p w14:paraId="3E81C5F8" w14:textId="77777777" w:rsidR="001E2732" w:rsidRDefault="009E0C70">
      <w:r>
        <w:t>该方法的逻辑很简单</w:t>
      </w:r>
    </w:p>
    <w:p w14:paraId="13949C5B" w14:textId="77777777" w:rsidR="001E2732" w:rsidRDefault="009E0C70">
      <w:pPr>
        <w:numPr>
          <w:ilvl w:val="0"/>
          <w:numId w:val="7"/>
        </w:numPr>
      </w:pPr>
      <w:r>
        <w:t>查询出当前登录用户所拥有的启用中的所有菜单（权限不要查）</w:t>
      </w:r>
    </w:p>
    <w:p w14:paraId="473EF9B1" w14:textId="77777777" w:rsidR="001E2732" w:rsidRDefault="009E0C70">
      <w:pPr>
        <w:numPr>
          <w:ilvl w:val="0"/>
          <w:numId w:val="7"/>
        </w:numPr>
      </w:pPr>
      <w:r>
        <w:t>构造成树形结构，也就是</w:t>
      </w:r>
      <w:r>
        <w:t xml:space="preserve"> </w:t>
      </w:r>
      <w:r>
        <w:rPr>
          <w:rStyle w:val="VerbatimChar"/>
        </w:rPr>
        <w:t>SysMenuVo</w:t>
      </w:r>
    </w:p>
    <w:p w14:paraId="55FDE2B3" w14:textId="77777777" w:rsidR="001E2732" w:rsidRDefault="009E0C70">
      <w:pPr>
        <w:numPr>
          <w:ilvl w:val="0"/>
          <w:numId w:val="7"/>
        </w:numPr>
      </w:pPr>
      <w:r>
        <w:t>构造成路由树</w:t>
      </w:r>
    </w:p>
    <w:p w14:paraId="07EEE059" w14:textId="77777777" w:rsidR="001E2732" w:rsidRDefault="009E0C70">
      <w:pPr>
        <w:pStyle w:val="SourceCodeLanguage"/>
      </w:pPr>
      <w:r>
        <w:t>java</w:t>
      </w:r>
    </w:p>
    <w:p w14:paraId="72215859" w14:textId="77777777" w:rsidR="001E2732" w:rsidRDefault="009E0C70">
      <w:pPr>
        <w:pStyle w:val="SourceCode"/>
      </w:pPr>
      <w:r>
        <w:t xml:space="preserve">    @Override</w:t>
      </w:r>
    </w:p>
    <w:p w14:paraId="04473A02" w14:textId="77777777" w:rsidR="001E2732" w:rsidRDefault="009E0C70">
      <w:pPr>
        <w:pStyle w:val="SourceCode"/>
      </w:pPr>
      <w:r>
        <w:t xml:space="preserve">    public List&lt;RouterVo&gt; getRouters() {</w:t>
      </w:r>
    </w:p>
    <w:p w14:paraId="3B8912F4" w14:textId="77777777" w:rsidR="001E2732" w:rsidRDefault="009E0C70">
      <w:pPr>
        <w:pStyle w:val="SourceCode"/>
      </w:pPr>
      <w:r>
        <w:t xml:space="preserve">        // 1. </w:t>
      </w:r>
      <w:r>
        <w:t>查询出当前登录用户所拥有的启用中的所有菜单（权限不要查）</w:t>
      </w:r>
    </w:p>
    <w:p w14:paraId="14A8E546" w14:textId="77777777" w:rsidR="001E2732" w:rsidRDefault="009E0C70">
      <w:pPr>
        <w:pStyle w:val="SourceCode"/>
      </w:pPr>
      <w:r>
        <w:t xml:space="preserve">        SysUser loginUser = ShiroUtils.getLoginUser();</w:t>
      </w:r>
    </w:p>
    <w:p w14:paraId="2E705E9C" w14:textId="77777777" w:rsidR="001E2732" w:rsidRDefault="009E0C70">
      <w:pPr>
        <w:pStyle w:val="SourceCode"/>
      </w:pPr>
      <w:r>
        <w:t xml:space="preserve">        List&lt;SysMenu&gt; menuList = sysMenuMapper.getEnableMenuByUserId(loginUser.getId());</w:t>
      </w:r>
    </w:p>
    <w:p w14:paraId="27EA58A5" w14:textId="77777777" w:rsidR="001E2732" w:rsidRDefault="009E0C70">
      <w:pPr>
        <w:pStyle w:val="SourceCode"/>
      </w:pPr>
      <w:r>
        <w:t xml:space="preserve">        // 2. </w:t>
      </w:r>
      <w:r>
        <w:t>构造成树形结构，也就是</w:t>
      </w:r>
      <w:r>
        <w:t xml:space="preserve"> `SysMenuVo`</w:t>
      </w:r>
    </w:p>
    <w:p w14:paraId="645780D7" w14:textId="77777777" w:rsidR="001E2732" w:rsidRDefault="009E0C70">
      <w:pPr>
        <w:pStyle w:val="SourceCode"/>
      </w:pPr>
      <w:r>
        <w:t xml:space="preserve">        List&lt;SysMenuVo&gt; menuVoList = menuList.stream().filter(e -&gt; e.getParentId().equals(CoreConstant.DEFAULT_PARENT_ID))</w:t>
      </w:r>
    </w:p>
    <w:p w14:paraId="0BF69C37" w14:textId="77777777" w:rsidR="001E2732" w:rsidRDefault="009E0C70">
      <w:pPr>
        <w:pStyle w:val="SourceCode"/>
      </w:pPr>
      <w:r>
        <w:t xml:space="preserve">                .map(e -&gt; {</w:t>
      </w:r>
    </w:p>
    <w:p w14:paraId="0ED390DF" w14:textId="77777777" w:rsidR="001E2732" w:rsidRDefault="009E0C70">
      <w:pPr>
        <w:pStyle w:val="SourceCode"/>
      </w:pPr>
      <w:r>
        <w:t xml:space="preserve">                    // </w:t>
      </w:r>
      <w:r>
        <w:t>构造</w:t>
      </w:r>
      <w:r>
        <w:t>SysMenuVo</w:t>
      </w:r>
    </w:p>
    <w:p w14:paraId="656978E7" w14:textId="77777777" w:rsidR="001E2732" w:rsidRDefault="009E0C70">
      <w:pPr>
        <w:pStyle w:val="SourceCode"/>
      </w:pPr>
      <w:r>
        <w:t xml:space="preserve">                    SysMenuVo sysMenuVo = new SysMenuVo();</w:t>
      </w:r>
    </w:p>
    <w:p w14:paraId="1A50111C" w14:textId="77777777" w:rsidR="001E2732" w:rsidRDefault="009E0C70">
      <w:pPr>
        <w:pStyle w:val="SourceCode"/>
      </w:pPr>
      <w:r>
        <w:t xml:space="preserve">                    // </w:t>
      </w:r>
      <w:r>
        <w:t>拷贝属性</w:t>
      </w:r>
    </w:p>
    <w:p w14:paraId="0CAD14D3" w14:textId="77777777" w:rsidR="001E2732" w:rsidRDefault="009E0C70">
      <w:pPr>
        <w:pStyle w:val="SourceCode"/>
      </w:pPr>
      <w:r>
        <w:t xml:space="preserve">                    BeanUtils.copyProperties(e, sysMenuVo);</w:t>
      </w:r>
    </w:p>
    <w:p w14:paraId="67049839" w14:textId="77777777" w:rsidR="001E2732" w:rsidRDefault="009E0C70">
      <w:pPr>
        <w:pStyle w:val="SourceCode"/>
      </w:pPr>
      <w:r>
        <w:t xml:space="preserve">                    return sysMenuVo;</w:t>
      </w:r>
    </w:p>
    <w:p w14:paraId="3650BE0A" w14:textId="77777777" w:rsidR="001E2732" w:rsidRDefault="009E0C70">
      <w:pPr>
        <w:pStyle w:val="SourceCode"/>
      </w:pPr>
      <w:r>
        <w:t xml:space="preserve">                })</w:t>
      </w:r>
    </w:p>
    <w:p w14:paraId="52975EB9" w14:textId="77777777" w:rsidR="001E2732" w:rsidRDefault="009E0C70">
      <w:pPr>
        <w:pStyle w:val="SourceCode"/>
      </w:pPr>
      <w:r>
        <w:t xml:space="preserve">                .map(e -&gt; {</w:t>
      </w:r>
    </w:p>
    <w:p w14:paraId="1419B7ED" w14:textId="77777777" w:rsidR="001E2732" w:rsidRDefault="009E0C70">
      <w:pPr>
        <w:pStyle w:val="SourceCode"/>
      </w:pPr>
      <w:r>
        <w:t xml:space="preserve">                    // </w:t>
      </w:r>
      <w:r>
        <w:t>构造树形结构</w:t>
      </w:r>
    </w:p>
    <w:p w14:paraId="39B1B4F9" w14:textId="77777777" w:rsidR="001E2732" w:rsidRDefault="009E0C70">
      <w:pPr>
        <w:pStyle w:val="SourceCode"/>
      </w:pPr>
      <w:r>
        <w:t xml:space="preserve">                    e.setChildren(getChildren(e, menuList));</w:t>
      </w:r>
    </w:p>
    <w:p w14:paraId="71787EEF" w14:textId="77777777" w:rsidR="001E2732" w:rsidRDefault="009E0C70">
      <w:pPr>
        <w:pStyle w:val="SourceCode"/>
      </w:pPr>
      <w:r>
        <w:t xml:space="preserve">                    if (e.getChildren() == null) {</w:t>
      </w:r>
    </w:p>
    <w:p w14:paraId="36AA85CB" w14:textId="77777777" w:rsidR="001E2732" w:rsidRDefault="009E0C70">
      <w:pPr>
        <w:pStyle w:val="SourceCode"/>
      </w:pPr>
      <w:r>
        <w:t xml:space="preserve">                        // </w:t>
      </w:r>
      <w:r>
        <w:t>设置为空集合</w:t>
      </w:r>
    </w:p>
    <w:p w14:paraId="46DB9709" w14:textId="77777777" w:rsidR="001E2732" w:rsidRDefault="009E0C70">
      <w:pPr>
        <w:pStyle w:val="SourceCode"/>
      </w:pPr>
      <w:r>
        <w:t xml:space="preserve">                        e.setChildren(new ArrayList&lt;&gt;(0));</w:t>
      </w:r>
    </w:p>
    <w:p w14:paraId="713E0963" w14:textId="77777777" w:rsidR="001E2732" w:rsidRDefault="009E0C70">
      <w:pPr>
        <w:pStyle w:val="SourceCode"/>
      </w:pPr>
      <w:r>
        <w:t xml:space="preserve">                    }</w:t>
      </w:r>
    </w:p>
    <w:p w14:paraId="73FB01FD" w14:textId="77777777" w:rsidR="001E2732" w:rsidRDefault="009E0C70">
      <w:pPr>
        <w:pStyle w:val="SourceCode"/>
      </w:pPr>
      <w:r>
        <w:t xml:space="preserve">                    return e;</w:t>
      </w:r>
    </w:p>
    <w:p w14:paraId="7F883DD1" w14:textId="77777777" w:rsidR="001E2732" w:rsidRDefault="009E0C70">
      <w:pPr>
        <w:pStyle w:val="SourceCode"/>
      </w:pPr>
      <w:r>
        <w:t xml:space="preserve">                }).collect(Collectors.toList());</w:t>
      </w:r>
    </w:p>
    <w:p w14:paraId="28B88552" w14:textId="77777777" w:rsidR="001E2732" w:rsidRDefault="009E0C70">
      <w:pPr>
        <w:pStyle w:val="SourceCode"/>
      </w:pPr>
      <w:r>
        <w:lastRenderedPageBreak/>
        <w:t xml:space="preserve">        // 3. </w:t>
      </w:r>
      <w:r>
        <w:t>构造成路由树</w:t>
      </w:r>
    </w:p>
    <w:p w14:paraId="49DF6125" w14:textId="77777777" w:rsidR="001E2732" w:rsidRDefault="009E0C70">
      <w:pPr>
        <w:pStyle w:val="SourceCode"/>
      </w:pPr>
      <w:r>
        <w:t xml:space="preserve">        return buildMenus(menuVoList);</w:t>
      </w:r>
    </w:p>
    <w:p w14:paraId="199EB7CA" w14:textId="77777777" w:rsidR="001E2732" w:rsidRDefault="009E0C70">
      <w:pPr>
        <w:pStyle w:val="SourceCode"/>
      </w:pPr>
      <w:r>
        <w:t xml:space="preserve">    }</w:t>
      </w:r>
    </w:p>
    <w:p w14:paraId="78FD70B5" w14:textId="77777777" w:rsidR="001E2732" w:rsidRDefault="009E0C70">
      <w:pPr>
        <w:pStyle w:val="4"/>
      </w:pPr>
      <w:bookmarkStart w:id="141" w:name="buildmenus"/>
      <w:bookmarkEnd w:id="141"/>
      <w:r>
        <w:t>buildMenus</w:t>
      </w:r>
    </w:p>
    <w:p w14:paraId="2DD9D607" w14:textId="77777777" w:rsidR="001E2732" w:rsidRDefault="009E0C70">
      <w:r>
        <w:t>查询方法我们先不写，先将构造路由的方法写出来。这个方法的逻辑如下</w:t>
      </w:r>
    </w:p>
    <w:p w14:paraId="18F49134" w14:textId="77777777" w:rsidR="001E2732" w:rsidRDefault="009E0C70">
      <w:pPr>
        <w:numPr>
          <w:ilvl w:val="0"/>
          <w:numId w:val="8"/>
        </w:numPr>
      </w:pPr>
      <w:r>
        <w:t>遍历上面的菜单树</w:t>
      </w:r>
    </w:p>
    <w:p w14:paraId="79733661" w14:textId="77777777" w:rsidR="001E2732" w:rsidRDefault="009E0C70">
      <w:pPr>
        <w:numPr>
          <w:ilvl w:val="0"/>
          <w:numId w:val="8"/>
        </w:numPr>
      </w:pPr>
      <w:r>
        <w:t>创建</w:t>
      </w:r>
      <w:r>
        <w:t xml:space="preserve"> </w:t>
      </w:r>
      <w:r>
        <w:rPr>
          <w:rStyle w:val="VerbatimChar"/>
        </w:rPr>
        <w:t>RouterVo</w:t>
      </w:r>
      <w:r>
        <w:t xml:space="preserve"> </w:t>
      </w:r>
      <w:r>
        <w:t>对象，将菜单数据转换成路由视图对象</w:t>
      </w:r>
    </w:p>
    <w:p w14:paraId="53FA13CF" w14:textId="77777777" w:rsidR="001E2732" w:rsidRDefault="009E0C70">
      <w:pPr>
        <w:numPr>
          <w:ilvl w:val="1"/>
          <w:numId w:val="8"/>
        </w:numPr>
      </w:pPr>
      <w:r>
        <w:t>构造跳转路径，用多个</w:t>
      </w:r>
      <w:r>
        <w:t xml:space="preserve"> '/' </w:t>
      </w:r>
      <w:r>
        <w:t>拼接</w:t>
      </w:r>
    </w:p>
    <w:p w14:paraId="3BD6CDAE" w14:textId="77777777" w:rsidR="001E2732" w:rsidRDefault="009E0C70">
      <w:pPr>
        <w:numPr>
          <w:ilvl w:val="1"/>
          <w:numId w:val="8"/>
        </w:numPr>
      </w:pPr>
      <w:r>
        <w:t>构造组件路径，用多个</w:t>
      </w:r>
      <w:r>
        <w:t xml:space="preserve"> '/' </w:t>
      </w:r>
      <w:r>
        <w:t>拼接</w:t>
      </w:r>
    </w:p>
    <w:p w14:paraId="3A9D721D" w14:textId="77777777" w:rsidR="001E2732" w:rsidRDefault="009E0C70">
      <w:pPr>
        <w:numPr>
          <w:ilvl w:val="1"/>
          <w:numId w:val="8"/>
        </w:numPr>
      </w:pPr>
      <w:r>
        <w:t>构造</w:t>
      </w:r>
      <w:r>
        <w:t>meta</w:t>
      </w:r>
      <w:r>
        <w:t>数据</w:t>
      </w:r>
    </w:p>
    <w:p w14:paraId="452F9D93" w14:textId="77777777" w:rsidR="001E2732" w:rsidRDefault="009E0C70">
      <w:pPr>
        <w:numPr>
          <w:ilvl w:val="0"/>
          <w:numId w:val="8"/>
        </w:numPr>
      </w:pPr>
      <w:r>
        <w:t>如果当前是目录，并且子菜单不为空，就递归构造子菜单</w:t>
      </w:r>
    </w:p>
    <w:p w14:paraId="4EBCDE7A" w14:textId="77777777" w:rsidR="001E2732" w:rsidRDefault="009E0C70">
      <w:pPr>
        <w:pStyle w:val="SourceCodeLanguage"/>
      </w:pPr>
      <w:r>
        <w:t>java</w:t>
      </w:r>
    </w:p>
    <w:p w14:paraId="3EAFD280" w14:textId="77777777" w:rsidR="001E2732" w:rsidRDefault="009E0C70">
      <w:pPr>
        <w:pStyle w:val="SourceCode"/>
      </w:pPr>
      <w:r>
        <w:t xml:space="preserve">    /**</w:t>
      </w:r>
    </w:p>
    <w:p w14:paraId="7A2B4CB7" w14:textId="77777777" w:rsidR="001E2732" w:rsidRDefault="009E0C70">
      <w:pPr>
        <w:pStyle w:val="SourceCode"/>
      </w:pPr>
      <w:r>
        <w:t xml:space="preserve">     * </w:t>
      </w:r>
      <w:r>
        <w:t>构造路由树形结构</w:t>
      </w:r>
    </w:p>
    <w:p w14:paraId="6A2B0EF9" w14:textId="77777777" w:rsidR="001E2732" w:rsidRDefault="009E0C70">
      <w:pPr>
        <w:pStyle w:val="SourceCode"/>
      </w:pPr>
      <w:r>
        <w:t xml:space="preserve">     *</w:t>
      </w:r>
    </w:p>
    <w:p w14:paraId="10EA6876" w14:textId="77777777" w:rsidR="001E2732" w:rsidRDefault="009E0C70">
      <w:pPr>
        <w:pStyle w:val="SourceCode"/>
      </w:pPr>
      <w:r>
        <w:t xml:space="preserve">     * @param menuVoList</w:t>
      </w:r>
    </w:p>
    <w:p w14:paraId="0BB62FF7" w14:textId="77777777" w:rsidR="001E2732" w:rsidRDefault="009E0C70">
      <w:pPr>
        <w:pStyle w:val="SourceCode"/>
      </w:pPr>
      <w:r>
        <w:t xml:space="preserve">     * @return</w:t>
      </w:r>
    </w:p>
    <w:p w14:paraId="675AD9F0" w14:textId="77777777" w:rsidR="001E2732" w:rsidRDefault="009E0C70">
      <w:pPr>
        <w:pStyle w:val="SourceCode"/>
      </w:pPr>
      <w:r>
        <w:t xml:space="preserve">     */</w:t>
      </w:r>
    </w:p>
    <w:p w14:paraId="2367C9C5" w14:textId="77777777" w:rsidR="001E2732" w:rsidRDefault="009E0C70">
      <w:pPr>
        <w:pStyle w:val="SourceCode"/>
      </w:pPr>
      <w:r>
        <w:t xml:space="preserve">    private List&lt;RouterVo&gt; buildMenus(List&lt;SysMenuVo&gt; menuVoList) {</w:t>
      </w:r>
    </w:p>
    <w:p w14:paraId="5FB44E86" w14:textId="77777777" w:rsidR="001E2732" w:rsidRDefault="009E0C70">
      <w:pPr>
        <w:pStyle w:val="SourceCode"/>
      </w:pPr>
      <w:r>
        <w:t xml:space="preserve">        // 1. </w:t>
      </w:r>
      <w:r>
        <w:t>遍历上面的菜单树</w:t>
      </w:r>
    </w:p>
    <w:p w14:paraId="23356138" w14:textId="77777777" w:rsidR="001E2732" w:rsidRDefault="009E0C70">
      <w:pPr>
        <w:pStyle w:val="SourceCode"/>
      </w:pPr>
      <w:r>
        <w:t xml:space="preserve">        return menuVoList.stream().map(e -&gt; {</w:t>
      </w:r>
    </w:p>
    <w:p w14:paraId="51DF6275" w14:textId="77777777" w:rsidR="001E2732" w:rsidRDefault="009E0C70">
      <w:pPr>
        <w:pStyle w:val="SourceCode"/>
      </w:pPr>
      <w:r>
        <w:t xml:space="preserve">            // 2. </w:t>
      </w:r>
      <w:r>
        <w:t>创建</w:t>
      </w:r>
      <w:r>
        <w:t xml:space="preserve"> `RouterVo` </w:t>
      </w:r>
      <w:r>
        <w:t>对象，将菜单数据转换成路由视图对象</w:t>
      </w:r>
    </w:p>
    <w:p w14:paraId="01D0F66D" w14:textId="77777777" w:rsidR="001E2732" w:rsidRDefault="009E0C70">
      <w:pPr>
        <w:pStyle w:val="SourceCode"/>
      </w:pPr>
      <w:r>
        <w:t xml:space="preserve">            RouterVo router = new RouterVo();</w:t>
      </w:r>
    </w:p>
    <w:p w14:paraId="488A77DB" w14:textId="77777777" w:rsidR="001E2732" w:rsidRDefault="009E0C70">
      <w:pPr>
        <w:pStyle w:val="SourceCode"/>
      </w:pPr>
      <w:r>
        <w:t xml:space="preserve">            router.setHidden(CoreConstant.HIDDEN_STATE.equals(e.getVisible()));</w:t>
      </w:r>
    </w:p>
    <w:p w14:paraId="0324F89D" w14:textId="77777777" w:rsidR="001E2732" w:rsidRDefault="009E0C70">
      <w:pPr>
        <w:pStyle w:val="SourceCode"/>
      </w:pPr>
      <w:r>
        <w:t xml:space="preserve">            router.setName(e.getMenuName());</w:t>
      </w:r>
    </w:p>
    <w:p w14:paraId="3C62404E" w14:textId="77777777" w:rsidR="001E2732" w:rsidRDefault="009E0C70">
      <w:pPr>
        <w:pStyle w:val="SourceCode"/>
      </w:pPr>
      <w:r>
        <w:t xml:space="preserve">            //    2.1. </w:t>
      </w:r>
      <w:r>
        <w:t>构造跳转路径，用多个</w:t>
      </w:r>
      <w:r>
        <w:t xml:space="preserve"> '/' </w:t>
      </w:r>
      <w:r>
        <w:t>拼接</w:t>
      </w:r>
    </w:p>
    <w:p w14:paraId="2049BCB1" w14:textId="77777777" w:rsidR="001E2732" w:rsidRDefault="009E0C70">
      <w:pPr>
        <w:pStyle w:val="SourceCode"/>
      </w:pPr>
      <w:r>
        <w:t xml:space="preserve">            router.setPath(getRouterPath(e));</w:t>
      </w:r>
    </w:p>
    <w:p w14:paraId="47D8A04D" w14:textId="77777777" w:rsidR="001E2732" w:rsidRDefault="009E0C70">
      <w:pPr>
        <w:pStyle w:val="SourceCode"/>
      </w:pPr>
      <w:r>
        <w:t xml:space="preserve">            //    2.2. </w:t>
      </w:r>
      <w:r>
        <w:t>构造组件路径，用多个</w:t>
      </w:r>
      <w:r>
        <w:t xml:space="preserve"> '/' </w:t>
      </w:r>
      <w:r>
        <w:t>拼接</w:t>
      </w:r>
    </w:p>
    <w:p w14:paraId="5C8A872F" w14:textId="77777777" w:rsidR="001E2732" w:rsidRDefault="009E0C70">
      <w:pPr>
        <w:pStyle w:val="SourceCode"/>
      </w:pPr>
      <w:r>
        <w:t xml:space="preserve">            router.setComponent(getComponent(e));</w:t>
      </w:r>
    </w:p>
    <w:p w14:paraId="4970EE6A" w14:textId="77777777" w:rsidR="001E2732" w:rsidRDefault="009E0C70">
      <w:pPr>
        <w:pStyle w:val="SourceCode"/>
      </w:pPr>
      <w:r>
        <w:t xml:space="preserve">            //    2.3. </w:t>
      </w:r>
      <w:r>
        <w:t>构造</w:t>
      </w:r>
      <w:r>
        <w:t>meta</w:t>
      </w:r>
      <w:r>
        <w:t>数据</w:t>
      </w:r>
    </w:p>
    <w:p w14:paraId="0C773845" w14:textId="77777777" w:rsidR="001E2732" w:rsidRDefault="009E0C70">
      <w:pPr>
        <w:pStyle w:val="SourceCode"/>
      </w:pPr>
      <w:r>
        <w:t xml:space="preserve">            router.setMeta(new RouterVo.MetaVo(e.getMenuName(), e.getIcon()));</w:t>
      </w:r>
    </w:p>
    <w:p w14:paraId="54B667C9" w14:textId="77777777" w:rsidR="001E2732" w:rsidRDefault="009E0C70">
      <w:pPr>
        <w:pStyle w:val="SourceCode"/>
      </w:pPr>
      <w:r>
        <w:t xml:space="preserve">            // 3. </w:t>
      </w:r>
      <w:r>
        <w:t>如果当前是目录，并且子菜单不为空，就递归构造子菜单</w:t>
      </w:r>
    </w:p>
    <w:p w14:paraId="74B8771D" w14:textId="77777777" w:rsidR="001E2732" w:rsidRDefault="009E0C70">
      <w:pPr>
        <w:pStyle w:val="SourceCode"/>
      </w:pPr>
      <w:r>
        <w:t xml:space="preserve">            List&lt;SysMenuVo&gt; children = e.getChildren();</w:t>
      </w:r>
    </w:p>
    <w:p w14:paraId="63BE7F5B" w14:textId="77777777" w:rsidR="001E2732" w:rsidRDefault="009E0C70">
      <w:pPr>
        <w:pStyle w:val="SourceCode"/>
      </w:pPr>
      <w:r>
        <w:lastRenderedPageBreak/>
        <w:t xml:space="preserve">            if (!CollectionUtils.isEmpty(children) &amp;&amp; StateEnums.FOLDER.getCode().equals(e.getMenuType())) {</w:t>
      </w:r>
    </w:p>
    <w:p w14:paraId="1E28AE96" w14:textId="77777777" w:rsidR="001E2732" w:rsidRDefault="009E0C70">
      <w:pPr>
        <w:pStyle w:val="SourceCode"/>
      </w:pPr>
      <w:r>
        <w:t xml:space="preserve">                router.setAlwaysShow(true);</w:t>
      </w:r>
    </w:p>
    <w:p w14:paraId="19BE72E2" w14:textId="77777777" w:rsidR="001E2732" w:rsidRDefault="009E0C70">
      <w:pPr>
        <w:pStyle w:val="SourceCode"/>
      </w:pPr>
      <w:r>
        <w:t xml:space="preserve">                // </w:t>
      </w:r>
      <w:r>
        <w:t>设置</w:t>
      </w:r>
      <w:r>
        <w:t>redirect</w:t>
      </w:r>
    </w:p>
    <w:p w14:paraId="3A49F908" w14:textId="77777777" w:rsidR="001E2732" w:rsidRDefault="009E0C70">
      <w:pPr>
        <w:pStyle w:val="SourceCode"/>
      </w:pPr>
      <w:r>
        <w:t xml:space="preserve">                router.setRedirect(CoreConstant.NO_REDIRECT);</w:t>
      </w:r>
    </w:p>
    <w:p w14:paraId="42E372D6" w14:textId="77777777" w:rsidR="001E2732" w:rsidRDefault="009E0C70">
      <w:pPr>
        <w:pStyle w:val="SourceCode"/>
      </w:pPr>
      <w:r>
        <w:t xml:space="preserve">                // </w:t>
      </w:r>
      <w:r>
        <w:t>递归构造菜单</w:t>
      </w:r>
    </w:p>
    <w:p w14:paraId="2AB947CC" w14:textId="77777777" w:rsidR="001E2732" w:rsidRDefault="009E0C70">
      <w:pPr>
        <w:pStyle w:val="SourceCode"/>
      </w:pPr>
      <w:r>
        <w:t xml:space="preserve">                router.setChildren(buildMenus(children));</w:t>
      </w:r>
    </w:p>
    <w:p w14:paraId="21041E99" w14:textId="77777777" w:rsidR="001E2732" w:rsidRDefault="009E0C70">
      <w:pPr>
        <w:pStyle w:val="SourceCode"/>
      </w:pPr>
      <w:r>
        <w:t xml:space="preserve">            } else {</w:t>
      </w:r>
    </w:p>
    <w:p w14:paraId="3616A3FB" w14:textId="77777777" w:rsidR="001E2732" w:rsidRDefault="009E0C70">
      <w:pPr>
        <w:pStyle w:val="SourceCode"/>
      </w:pPr>
      <w:r>
        <w:t xml:space="preserve">                // </w:t>
      </w:r>
      <w:r>
        <w:t>子菜单为空的情况下，</w:t>
      </w:r>
      <w:r>
        <w:t>children</w:t>
      </w:r>
      <w:r>
        <w:t>不能给</w:t>
      </w:r>
      <w:r>
        <w:t>null</w:t>
      </w:r>
      <w:r>
        <w:t>，否则会报错</w:t>
      </w:r>
    </w:p>
    <w:p w14:paraId="1D9DAA34" w14:textId="77777777" w:rsidR="001E2732" w:rsidRDefault="009E0C70">
      <w:pPr>
        <w:pStyle w:val="SourceCode"/>
      </w:pPr>
      <w:r>
        <w:t xml:space="preserve">                router.setChildren(new ArrayList&lt;&gt;(0));</w:t>
      </w:r>
    </w:p>
    <w:p w14:paraId="44975472" w14:textId="77777777" w:rsidR="001E2732" w:rsidRDefault="009E0C70">
      <w:pPr>
        <w:pStyle w:val="SourceCode"/>
      </w:pPr>
      <w:r>
        <w:t xml:space="preserve">            }</w:t>
      </w:r>
    </w:p>
    <w:p w14:paraId="7C8F8528" w14:textId="77777777" w:rsidR="001E2732" w:rsidRDefault="009E0C70">
      <w:pPr>
        <w:pStyle w:val="SourceCode"/>
      </w:pPr>
      <w:r>
        <w:t xml:space="preserve">            return router;</w:t>
      </w:r>
    </w:p>
    <w:p w14:paraId="28F45761" w14:textId="77777777" w:rsidR="001E2732" w:rsidRDefault="009E0C70">
      <w:pPr>
        <w:pStyle w:val="SourceCode"/>
      </w:pPr>
      <w:r>
        <w:t xml:space="preserve">        }).collect(Collectors.toList());</w:t>
      </w:r>
    </w:p>
    <w:p w14:paraId="40C8E3DA" w14:textId="77777777" w:rsidR="001E2732" w:rsidRDefault="009E0C70">
      <w:pPr>
        <w:pStyle w:val="SourceCode"/>
      </w:pPr>
      <w:r>
        <w:t xml:space="preserve">    }</w:t>
      </w:r>
    </w:p>
    <w:p w14:paraId="75DA0433" w14:textId="77777777" w:rsidR="001E2732" w:rsidRDefault="009E0C70">
      <w:pPr>
        <w:pStyle w:val="4"/>
      </w:pPr>
      <w:bookmarkStart w:id="142" w:name="getrouterpath"/>
      <w:bookmarkEnd w:id="142"/>
      <w:r>
        <w:t>getRouterPath</w:t>
      </w:r>
    </w:p>
    <w:p w14:paraId="47E008D8" w14:textId="77777777" w:rsidR="001E2732" w:rsidRDefault="009E0C70">
      <w:pPr>
        <w:pStyle w:val="SourceCodeLanguage"/>
      </w:pPr>
      <w:r>
        <w:t>java</w:t>
      </w:r>
    </w:p>
    <w:p w14:paraId="78C02B18" w14:textId="77777777" w:rsidR="001E2732" w:rsidRDefault="009E0C70">
      <w:pPr>
        <w:pStyle w:val="SourceCode"/>
      </w:pPr>
      <w:r>
        <w:t xml:space="preserve">    /**</w:t>
      </w:r>
    </w:p>
    <w:p w14:paraId="7F4235BF" w14:textId="77777777" w:rsidR="001E2732" w:rsidRDefault="009E0C70">
      <w:pPr>
        <w:pStyle w:val="SourceCode"/>
      </w:pPr>
      <w:r>
        <w:t xml:space="preserve">     * </w:t>
      </w:r>
      <w:r>
        <w:t>构造路由路径</w:t>
      </w:r>
    </w:p>
    <w:p w14:paraId="2A14CE4F" w14:textId="77777777" w:rsidR="001E2732" w:rsidRDefault="009E0C70">
      <w:pPr>
        <w:pStyle w:val="SourceCode"/>
      </w:pPr>
      <w:r>
        <w:t xml:space="preserve">     *</w:t>
      </w:r>
    </w:p>
    <w:p w14:paraId="7B3B7228" w14:textId="77777777" w:rsidR="001E2732" w:rsidRDefault="009E0C70">
      <w:pPr>
        <w:pStyle w:val="SourceCode"/>
      </w:pPr>
      <w:r>
        <w:t xml:space="preserve">     * @param e</w:t>
      </w:r>
    </w:p>
    <w:p w14:paraId="329750FC" w14:textId="77777777" w:rsidR="001E2732" w:rsidRDefault="009E0C70">
      <w:pPr>
        <w:pStyle w:val="SourceCode"/>
      </w:pPr>
      <w:r>
        <w:t xml:space="preserve">     * @return</w:t>
      </w:r>
    </w:p>
    <w:p w14:paraId="720A8F1D" w14:textId="77777777" w:rsidR="001E2732" w:rsidRDefault="009E0C70">
      <w:pPr>
        <w:pStyle w:val="SourceCode"/>
      </w:pPr>
      <w:r>
        <w:t xml:space="preserve">     */</w:t>
      </w:r>
    </w:p>
    <w:p w14:paraId="1A2134E3" w14:textId="77777777" w:rsidR="001E2732" w:rsidRDefault="009E0C70">
      <w:pPr>
        <w:pStyle w:val="SourceCode"/>
      </w:pPr>
      <w:r>
        <w:t xml:space="preserve">    private String getRouterPath(SysMenuVo e) {</w:t>
      </w:r>
    </w:p>
    <w:p w14:paraId="06F6AAEE" w14:textId="77777777" w:rsidR="001E2732" w:rsidRDefault="009E0C70">
      <w:pPr>
        <w:pStyle w:val="SourceCode"/>
      </w:pPr>
      <w:r>
        <w:t xml:space="preserve">        if(StateEnums.FOLDER.getCode().equals(e.getMenuType())) {</w:t>
      </w:r>
    </w:p>
    <w:p w14:paraId="4008245C" w14:textId="77777777" w:rsidR="001E2732" w:rsidRDefault="009E0C70">
      <w:pPr>
        <w:pStyle w:val="SourceCode"/>
      </w:pPr>
      <w:r>
        <w:t xml:space="preserve">            return CoreConstant.URL_SPLIT + e.getRouterPath();</w:t>
      </w:r>
    </w:p>
    <w:p w14:paraId="1367A43B" w14:textId="77777777" w:rsidR="001E2732" w:rsidRDefault="009E0C70">
      <w:pPr>
        <w:pStyle w:val="SourceCode"/>
      </w:pPr>
      <w:r>
        <w:t xml:space="preserve">        }else {</w:t>
      </w:r>
    </w:p>
    <w:p w14:paraId="0A1437DD" w14:textId="77777777" w:rsidR="001E2732" w:rsidRDefault="009E0C70">
      <w:pPr>
        <w:pStyle w:val="SourceCode"/>
      </w:pPr>
      <w:r>
        <w:t xml:space="preserve">            return e.getRouterPath();</w:t>
      </w:r>
    </w:p>
    <w:p w14:paraId="44AFD740" w14:textId="77777777" w:rsidR="001E2732" w:rsidRDefault="009E0C70">
      <w:pPr>
        <w:pStyle w:val="SourceCode"/>
      </w:pPr>
      <w:r>
        <w:t xml:space="preserve">        }</w:t>
      </w:r>
    </w:p>
    <w:p w14:paraId="28E19468" w14:textId="77777777" w:rsidR="001E2732" w:rsidRDefault="009E0C70">
      <w:pPr>
        <w:pStyle w:val="SourceCode"/>
      </w:pPr>
      <w:r>
        <w:t xml:space="preserve">    }</w:t>
      </w:r>
    </w:p>
    <w:p w14:paraId="710731AB" w14:textId="77777777" w:rsidR="001E2732" w:rsidRDefault="009E0C70">
      <w:pPr>
        <w:pStyle w:val="4"/>
      </w:pPr>
      <w:bookmarkStart w:id="143" w:name="getcomponent"/>
      <w:bookmarkEnd w:id="143"/>
      <w:r>
        <w:t>getComponent</w:t>
      </w:r>
    </w:p>
    <w:p w14:paraId="3C096FCC" w14:textId="77777777" w:rsidR="001E2732" w:rsidRDefault="009E0C70">
      <w:pPr>
        <w:pStyle w:val="SourceCodeLanguage"/>
      </w:pPr>
      <w:r>
        <w:t>java</w:t>
      </w:r>
    </w:p>
    <w:p w14:paraId="5112B68E" w14:textId="77777777" w:rsidR="001E2732" w:rsidRDefault="009E0C70">
      <w:pPr>
        <w:pStyle w:val="SourceCode"/>
      </w:pPr>
      <w:r>
        <w:t xml:space="preserve">    /**</w:t>
      </w:r>
    </w:p>
    <w:p w14:paraId="55F2506F" w14:textId="77777777" w:rsidR="001E2732" w:rsidRDefault="009E0C70">
      <w:pPr>
        <w:pStyle w:val="SourceCode"/>
      </w:pPr>
      <w:r>
        <w:t xml:space="preserve">     * </w:t>
      </w:r>
      <w:r>
        <w:t>构造组件路径</w:t>
      </w:r>
    </w:p>
    <w:p w14:paraId="4C048CEA" w14:textId="77777777" w:rsidR="001E2732" w:rsidRDefault="009E0C70">
      <w:pPr>
        <w:pStyle w:val="SourceCode"/>
      </w:pPr>
      <w:r>
        <w:t xml:space="preserve">     *</w:t>
      </w:r>
    </w:p>
    <w:p w14:paraId="659EB7A2" w14:textId="77777777" w:rsidR="001E2732" w:rsidRDefault="009E0C70">
      <w:pPr>
        <w:pStyle w:val="SourceCode"/>
      </w:pPr>
      <w:r>
        <w:t xml:space="preserve">     * @param e</w:t>
      </w:r>
    </w:p>
    <w:p w14:paraId="14F7BEC3" w14:textId="77777777" w:rsidR="001E2732" w:rsidRDefault="009E0C70">
      <w:pPr>
        <w:pStyle w:val="SourceCode"/>
      </w:pPr>
      <w:r>
        <w:t xml:space="preserve">     * @return</w:t>
      </w:r>
    </w:p>
    <w:p w14:paraId="7F5DEA72" w14:textId="77777777" w:rsidR="001E2732" w:rsidRDefault="009E0C70">
      <w:pPr>
        <w:pStyle w:val="SourceCode"/>
      </w:pPr>
      <w:r>
        <w:lastRenderedPageBreak/>
        <w:t xml:space="preserve">     */</w:t>
      </w:r>
    </w:p>
    <w:p w14:paraId="50F80CAD" w14:textId="77777777" w:rsidR="001E2732" w:rsidRDefault="009E0C70">
      <w:pPr>
        <w:pStyle w:val="SourceCode"/>
      </w:pPr>
      <w:r>
        <w:t xml:space="preserve">    private String getComponent(SysMenuVo e) {</w:t>
      </w:r>
    </w:p>
    <w:p w14:paraId="570B2D07" w14:textId="77777777" w:rsidR="001E2732" w:rsidRDefault="009E0C70">
      <w:pPr>
        <w:pStyle w:val="SourceCode"/>
      </w:pPr>
      <w:r>
        <w:t xml:space="preserve">        String component = CoreConstant.DEFAULT_COMPONENT;</w:t>
      </w:r>
    </w:p>
    <w:p w14:paraId="62CB39C3" w14:textId="77777777" w:rsidR="001E2732" w:rsidRDefault="009E0C70">
      <w:pPr>
        <w:pStyle w:val="SourceCode"/>
      </w:pPr>
      <w:r>
        <w:t xml:space="preserve">        if(StringUtils.isNotEmpty(e.getComponentUrl())) {</w:t>
      </w:r>
    </w:p>
    <w:p w14:paraId="2973CDF9" w14:textId="77777777" w:rsidR="001E2732" w:rsidRDefault="009E0C70">
      <w:pPr>
        <w:pStyle w:val="SourceCode"/>
      </w:pPr>
      <w:r>
        <w:t xml:space="preserve">            component = e.getComponentUrl();</w:t>
      </w:r>
    </w:p>
    <w:p w14:paraId="5AB1A505" w14:textId="77777777" w:rsidR="001E2732" w:rsidRDefault="009E0C70">
      <w:pPr>
        <w:pStyle w:val="SourceCode"/>
      </w:pPr>
      <w:r>
        <w:t xml:space="preserve">        }</w:t>
      </w:r>
    </w:p>
    <w:p w14:paraId="6C14894E" w14:textId="77777777" w:rsidR="001E2732" w:rsidRDefault="009E0C70">
      <w:pPr>
        <w:pStyle w:val="SourceCode"/>
      </w:pPr>
      <w:r>
        <w:t xml:space="preserve">        return component;</w:t>
      </w:r>
    </w:p>
    <w:p w14:paraId="6AE46307" w14:textId="77777777" w:rsidR="001E2732" w:rsidRDefault="009E0C70">
      <w:pPr>
        <w:pStyle w:val="SourceCode"/>
      </w:pPr>
      <w:r>
        <w:t xml:space="preserve">    }</w:t>
      </w:r>
    </w:p>
    <w:p w14:paraId="56B800BF" w14:textId="77777777" w:rsidR="001E2732" w:rsidRDefault="009E0C70">
      <w:pPr>
        <w:pStyle w:val="3"/>
      </w:pPr>
      <w:bookmarkStart w:id="144" w:name="715-sysmenumapper"/>
      <w:bookmarkEnd w:id="144"/>
      <w:r>
        <w:t>7.1.5 SysMenuMapper</w:t>
      </w:r>
    </w:p>
    <w:p w14:paraId="6C018D4E" w14:textId="77777777" w:rsidR="001E2732" w:rsidRDefault="009E0C70">
      <w:pPr>
        <w:pStyle w:val="SourceCodeLanguage"/>
      </w:pPr>
      <w:r>
        <w:t>java</w:t>
      </w:r>
    </w:p>
    <w:p w14:paraId="1296D516" w14:textId="77777777" w:rsidR="001E2732" w:rsidRDefault="009E0C70">
      <w:pPr>
        <w:pStyle w:val="SourceCode"/>
      </w:pPr>
      <w:r>
        <w:t xml:space="preserve">    /**</w:t>
      </w:r>
    </w:p>
    <w:p w14:paraId="3F796843" w14:textId="77777777" w:rsidR="001E2732" w:rsidRDefault="009E0C70">
      <w:pPr>
        <w:pStyle w:val="SourceCode"/>
      </w:pPr>
      <w:r>
        <w:t xml:space="preserve">     * </w:t>
      </w:r>
      <w:r>
        <w:t>根据用户</w:t>
      </w:r>
      <w:r>
        <w:t>ID</w:t>
      </w:r>
      <w:r>
        <w:t>查询启用中的菜单（权限不查）</w:t>
      </w:r>
    </w:p>
    <w:p w14:paraId="2FA19FD1" w14:textId="77777777" w:rsidR="001E2732" w:rsidRDefault="009E0C70">
      <w:pPr>
        <w:pStyle w:val="SourceCode"/>
      </w:pPr>
      <w:r>
        <w:t xml:space="preserve">     * @param id</w:t>
      </w:r>
    </w:p>
    <w:p w14:paraId="667CE7B8" w14:textId="77777777" w:rsidR="001E2732" w:rsidRDefault="009E0C70">
      <w:pPr>
        <w:pStyle w:val="SourceCode"/>
      </w:pPr>
      <w:r>
        <w:t xml:space="preserve">     * @return</w:t>
      </w:r>
    </w:p>
    <w:p w14:paraId="60D27308" w14:textId="77777777" w:rsidR="001E2732" w:rsidRDefault="009E0C70">
      <w:pPr>
        <w:pStyle w:val="SourceCode"/>
      </w:pPr>
      <w:r>
        <w:t xml:space="preserve">     */</w:t>
      </w:r>
    </w:p>
    <w:p w14:paraId="0493D70C" w14:textId="77777777" w:rsidR="001E2732" w:rsidRDefault="009E0C70">
      <w:pPr>
        <w:pStyle w:val="SourceCode"/>
      </w:pPr>
      <w:r>
        <w:t xml:space="preserve">    List&lt;SysMenu&gt; getEnableMenuByUserId(Long id);</w:t>
      </w:r>
    </w:p>
    <w:p w14:paraId="36AD925E" w14:textId="77777777" w:rsidR="001E2732" w:rsidRDefault="009E0C70">
      <w:pPr>
        <w:pStyle w:val="3"/>
      </w:pPr>
      <w:bookmarkStart w:id="145" w:name="716-sysmenumapperxml"/>
      <w:bookmarkEnd w:id="145"/>
      <w:r>
        <w:t>7.1.6 SysMenuMapper.xml</w:t>
      </w:r>
    </w:p>
    <w:p w14:paraId="3BD50407" w14:textId="77777777" w:rsidR="001E2732" w:rsidRDefault="009E0C70">
      <w:r>
        <w:t>查询用户菜单的功能需要连的表比较多，不出意外的话这应该是本次课程连表最多的查询。</w:t>
      </w:r>
    </w:p>
    <w:p w14:paraId="76085F40" w14:textId="77777777" w:rsidR="001E2732" w:rsidRDefault="009E0C70">
      <w:pPr>
        <w:pStyle w:val="SourceCodeLanguage"/>
      </w:pPr>
      <w:r>
        <w:t>xml</w:t>
      </w:r>
    </w:p>
    <w:p w14:paraId="3A3B0ADE" w14:textId="77777777" w:rsidR="001E2732" w:rsidRDefault="009E0C70">
      <w:pPr>
        <w:pStyle w:val="SourceCode"/>
      </w:pPr>
      <w:r>
        <w:t xml:space="preserve">    &lt;select id="getEnableMenuByUserId" resultMap="BaseResultMap"&gt;</w:t>
      </w:r>
    </w:p>
    <w:p w14:paraId="061CC0CB" w14:textId="77777777" w:rsidR="001E2732" w:rsidRDefault="009E0C70">
      <w:pPr>
        <w:pStyle w:val="SourceCode"/>
      </w:pPr>
      <w:r>
        <w:t xml:space="preserve">        select *</w:t>
      </w:r>
    </w:p>
    <w:p w14:paraId="181CCC91" w14:textId="77777777" w:rsidR="001E2732" w:rsidRDefault="009E0C70">
      <w:pPr>
        <w:pStyle w:val="SourceCode"/>
      </w:pPr>
      <w:r>
        <w:t xml:space="preserve">        from sys_menu m</w:t>
      </w:r>
    </w:p>
    <w:p w14:paraId="23E09F95" w14:textId="77777777" w:rsidR="001E2732" w:rsidRDefault="009E0C70">
      <w:pPr>
        <w:pStyle w:val="SourceCode"/>
      </w:pPr>
      <w:r>
        <w:t xml:space="preserve">                 inner join sys_role_menu srm on m.menu_id = srm.menu_id</w:t>
      </w:r>
    </w:p>
    <w:p w14:paraId="7B56E6D9" w14:textId="77777777" w:rsidR="001E2732" w:rsidRDefault="009E0C70">
      <w:pPr>
        <w:pStyle w:val="SourceCode"/>
      </w:pPr>
      <w:r>
        <w:t xml:space="preserve">                 inner join sys_role sr on srm.role_id = sr.role_id</w:t>
      </w:r>
    </w:p>
    <w:p w14:paraId="4FE31D39" w14:textId="77777777" w:rsidR="001E2732" w:rsidRDefault="009E0C70">
      <w:pPr>
        <w:pStyle w:val="SourceCode"/>
      </w:pPr>
      <w:r>
        <w:t xml:space="preserve">                 inner join sys_user_role sur on sr.role_id = sur.role_id</w:t>
      </w:r>
    </w:p>
    <w:p w14:paraId="56E5006D" w14:textId="77777777" w:rsidR="001E2732" w:rsidRDefault="009E0C70">
      <w:pPr>
        <w:pStyle w:val="SourceCode"/>
      </w:pPr>
      <w:r>
        <w:t xml:space="preserve">        where m.status = 1</w:t>
      </w:r>
    </w:p>
    <w:p w14:paraId="2A4E44F1" w14:textId="77777777" w:rsidR="001E2732" w:rsidRDefault="009E0C70">
      <w:pPr>
        <w:pStyle w:val="SourceCode"/>
      </w:pPr>
      <w:r>
        <w:t xml:space="preserve">          and m.deleted = 0</w:t>
      </w:r>
    </w:p>
    <w:p w14:paraId="17B7A83F" w14:textId="77777777" w:rsidR="001E2732" w:rsidRDefault="009E0C70">
      <w:pPr>
        <w:pStyle w:val="SourceCode"/>
      </w:pPr>
      <w:r>
        <w:t xml:space="preserve">          and m.menu_type in (1, 2)</w:t>
      </w:r>
    </w:p>
    <w:p w14:paraId="7BBE326E" w14:textId="77777777" w:rsidR="001E2732" w:rsidRDefault="009E0C70">
      <w:pPr>
        <w:pStyle w:val="SourceCode"/>
      </w:pPr>
      <w:r>
        <w:t xml:space="preserve">          and sur.user_id = #{userId}</w:t>
      </w:r>
    </w:p>
    <w:p w14:paraId="4AA192FB" w14:textId="77777777" w:rsidR="001E2732" w:rsidRDefault="009E0C70">
      <w:pPr>
        <w:pStyle w:val="SourceCode"/>
      </w:pPr>
      <w:r>
        <w:t xml:space="preserve">        order by m.order_num</w:t>
      </w:r>
    </w:p>
    <w:p w14:paraId="33908C1D" w14:textId="77777777" w:rsidR="001E2732" w:rsidRDefault="009E0C70">
      <w:pPr>
        <w:pStyle w:val="SourceCode"/>
      </w:pPr>
      <w:r>
        <w:t xml:space="preserve">    &lt;/select&gt;</w:t>
      </w:r>
    </w:p>
    <w:p w14:paraId="4B5C01B6" w14:textId="77777777" w:rsidR="001E2732" w:rsidRDefault="009E0C70">
      <w:pPr>
        <w:pStyle w:val="2"/>
      </w:pPr>
      <w:bookmarkStart w:id="146" w:name="72-前端"/>
      <w:bookmarkEnd w:id="146"/>
      <w:r>
        <w:t xml:space="preserve">7.2 </w:t>
      </w:r>
      <w:r>
        <w:t>前端</w:t>
      </w:r>
    </w:p>
    <w:p w14:paraId="23BA8068" w14:textId="77777777" w:rsidR="001E2732" w:rsidRDefault="009E0C70">
      <w:pPr>
        <w:pStyle w:val="3"/>
      </w:pPr>
      <w:bookmarkStart w:id="147" w:name="721-api"/>
      <w:bookmarkEnd w:id="147"/>
      <w:r>
        <w:lastRenderedPageBreak/>
        <w:t>7.2.1 API</w:t>
      </w:r>
    </w:p>
    <w:p w14:paraId="44DCCEBA" w14:textId="77777777" w:rsidR="001E2732" w:rsidRDefault="009E0C70">
      <w:r>
        <w:t>因为我们新加了接口，所以需要在</w:t>
      </w:r>
      <w:r>
        <w:t xml:space="preserve"> </w:t>
      </w:r>
      <w:r>
        <w:rPr>
          <w:rStyle w:val="VerbatimChar"/>
        </w:rPr>
        <w:t>sysMenu.js</w:t>
      </w:r>
      <w:r>
        <w:t xml:space="preserve"> </w:t>
      </w:r>
      <w:r>
        <w:t>中配置新的接口地址</w:t>
      </w:r>
    </w:p>
    <w:p w14:paraId="65F39135" w14:textId="77777777" w:rsidR="001E2732" w:rsidRDefault="009E0C70">
      <w:pPr>
        <w:pStyle w:val="SourceCodeLanguage"/>
      </w:pPr>
      <w:r>
        <w:t>js</w:t>
      </w:r>
    </w:p>
    <w:p w14:paraId="4C167DB6" w14:textId="77777777" w:rsidR="001E2732" w:rsidRDefault="009E0C70">
      <w:pPr>
        <w:pStyle w:val="SourceCode"/>
      </w:pPr>
      <w:r>
        <w:t xml:space="preserve">  /**</w:t>
      </w:r>
    </w:p>
    <w:p w14:paraId="15E198B2" w14:textId="77777777" w:rsidR="001E2732" w:rsidRDefault="009E0C70">
      <w:pPr>
        <w:pStyle w:val="SourceCode"/>
      </w:pPr>
      <w:r>
        <w:t xml:space="preserve">   * </w:t>
      </w:r>
      <w:r>
        <w:t>查询用户的路由</w:t>
      </w:r>
    </w:p>
    <w:p w14:paraId="0AAB9585" w14:textId="77777777" w:rsidR="001E2732" w:rsidRDefault="009E0C70">
      <w:pPr>
        <w:pStyle w:val="SourceCode"/>
      </w:pPr>
      <w:r>
        <w:t xml:space="preserve">   */</w:t>
      </w:r>
    </w:p>
    <w:p w14:paraId="7393D346" w14:textId="77777777" w:rsidR="001E2732" w:rsidRDefault="009E0C70">
      <w:pPr>
        <w:pStyle w:val="SourceCode"/>
      </w:pPr>
      <w:r>
        <w:t xml:space="preserve">  getRouters() {</w:t>
      </w:r>
    </w:p>
    <w:p w14:paraId="091D1AF8" w14:textId="77777777" w:rsidR="001E2732" w:rsidRDefault="009E0C70">
      <w:pPr>
        <w:pStyle w:val="SourceCode"/>
      </w:pPr>
      <w:r>
        <w:t xml:space="preserve">    return request({</w:t>
      </w:r>
    </w:p>
    <w:p w14:paraId="3CA05D5B" w14:textId="77777777" w:rsidR="001E2732" w:rsidRDefault="009E0C70">
      <w:pPr>
        <w:pStyle w:val="SourceCode"/>
      </w:pPr>
      <w:r>
        <w:t xml:space="preserve">      url: `/${groupName}/getRouters`,</w:t>
      </w:r>
    </w:p>
    <w:p w14:paraId="6F2A4DEA" w14:textId="77777777" w:rsidR="001E2732" w:rsidRDefault="009E0C70">
      <w:pPr>
        <w:pStyle w:val="SourceCode"/>
      </w:pPr>
      <w:r>
        <w:t xml:space="preserve">      method: 'get'</w:t>
      </w:r>
    </w:p>
    <w:p w14:paraId="44FBEC64" w14:textId="77777777" w:rsidR="001E2732" w:rsidRDefault="009E0C70">
      <w:pPr>
        <w:pStyle w:val="SourceCode"/>
      </w:pPr>
      <w:r>
        <w:t xml:space="preserve">    })</w:t>
      </w:r>
    </w:p>
    <w:p w14:paraId="0FA87ED7" w14:textId="77777777" w:rsidR="001E2732" w:rsidRDefault="009E0C70">
      <w:pPr>
        <w:pStyle w:val="SourceCode"/>
      </w:pPr>
      <w:r>
        <w:t xml:space="preserve">  }</w:t>
      </w:r>
    </w:p>
    <w:p w14:paraId="4E16AEA9" w14:textId="77777777" w:rsidR="001E2732" w:rsidRDefault="009E0C70">
      <w:pPr>
        <w:pStyle w:val="3"/>
      </w:pPr>
      <w:bookmarkStart w:id="148" w:name="722-测试"/>
      <w:bookmarkEnd w:id="148"/>
      <w:r>
        <w:t xml:space="preserve">7.2.2 </w:t>
      </w:r>
      <w:r>
        <w:t>测试</w:t>
      </w:r>
    </w:p>
    <w:p w14:paraId="573757D8" w14:textId="77777777" w:rsidR="001E2732" w:rsidRDefault="009E0C70">
      <w:r>
        <w:t>该接口比较复杂，因此我们需要先在任意一个页面中测试一下。</w:t>
      </w:r>
    </w:p>
    <w:p w14:paraId="0131DA21" w14:textId="77777777" w:rsidR="001E2732" w:rsidRDefault="009E0C70">
      <w:pPr>
        <w:pStyle w:val="SourceCodeLanguage"/>
      </w:pPr>
      <w:r>
        <w:t>js</w:t>
      </w:r>
    </w:p>
    <w:p w14:paraId="7089E39A" w14:textId="77777777" w:rsidR="001E2732" w:rsidRDefault="009E0C70">
      <w:pPr>
        <w:pStyle w:val="SourceCode"/>
      </w:pPr>
      <w:r>
        <w:t xml:space="preserve">    getRouters() {</w:t>
      </w:r>
    </w:p>
    <w:p w14:paraId="74ED6CF3" w14:textId="77777777" w:rsidR="001E2732" w:rsidRDefault="009E0C70">
      <w:pPr>
        <w:pStyle w:val="SourceCode"/>
      </w:pPr>
      <w:r>
        <w:t xml:space="preserve">      sysMenuApi.getRouters().then((res) =&gt; {</w:t>
      </w:r>
    </w:p>
    <w:p w14:paraId="5379A222" w14:textId="77777777" w:rsidR="001E2732" w:rsidRDefault="009E0C70">
      <w:pPr>
        <w:pStyle w:val="SourceCode"/>
      </w:pPr>
      <w:r>
        <w:t xml:space="preserve">        console.log(res)</w:t>
      </w:r>
    </w:p>
    <w:p w14:paraId="7C4DD5EE" w14:textId="77777777" w:rsidR="001E2732" w:rsidRDefault="009E0C70">
      <w:pPr>
        <w:pStyle w:val="SourceCode"/>
      </w:pPr>
      <w:r>
        <w:t xml:space="preserve">      })</w:t>
      </w:r>
    </w:p>
    <w:p w14:paraId="5114F4A9" w14:textId="77777777" w:rsidR="001E2732" w:rsidRDefault="009E0C70">
      <w:pPr>
        <w:pStyle w:val="SourceCode"/>
      </w:pPr>
      <w:r>
        <w:t xml:space="preserve">    },</w:t>
      </w:r>
    </w:p>
    <w:p w14:paraId="2BFAD222" w14:textId="77777777" w:rsidR="001E2732" w:rsidRDefault="009E0C70">
      <w:r>
        <w:t>测试通过，没有问题。接下来就是将我们的路由替换成动态路由了。</w:t>
      </w:r>
    </w:p>
    <w:p w14:paraId="505C3AEB" w14:textId="77777777" w:rsidR="001E2732" w:rsidRDefault="009E0C70">
      <w:pPr>
        <w:pStyle w:val="3"/>
      </w:pPr>
      <w:bookmarkStart w:id="149" w:name="723-动态加载路由"/>
      <w:bookmarkEnd w:id="149"/>
      <w:r>
        <w:t xml:space="preserve">7.2.3 </w:t>
      </w:r>
      <w:r>
        <w:t>动态加载路由</w:t>
      </w:r>
    </w:p>
    <w:p w14:paraId="7D4D17AB" w14:textId="77777777" w:rsidR="001E2732" w:rsidRDefault="009E0C70">
      <w:r>
        <w:t>我们定位到</w:t>
      </w:r>
      <w:r>
        <w:t xml:space="preserve"> </w:t>
      </w:r>
      <w:r>
        <w:rPr>
          <w:rStyle w:val="VerbatimChar"/>
        </w:rPr>
        <w:t>srore/modules/permission.js</w:t>
      </w:r>
      <w:r>
        <w:t xml:space="preserve"> </w:t>
      </w:r>
      <w:r>
        <w:t>文件，编写将加载路由的代码加入到这里。</w:t>
      </w:r>
    </w:p>
    <w:p w14:paraId="1191F435" w14:textId="77777777" w:rsidR="001E2732" w:rsidRDefault="009E0C70">
      <w:pPr>
        <w:pStyle w:val="4"/>
      </w:pPr>
      <w:bookmarkStart w:id="150" w:name="引入layout"/>
      <w:bookmarkEnd w:id="150"/>
      <w:r>
        <w:t>引入</w:t>
      </w:r>
      <w:r>
        <w:t>Layout</w:t>
      </w:r>
    </w:p>
    <w:p w14:paraId="27525D1D" w14:textId="77777777" w:rsidR="001E2732" w:rsidRDefault="009E0C70">
      <w:r>
        <w:rPr>
          <w:rStyle w:val="VerbatimChar"/>
        </w:rPr>
        <w:t>Layout</w:t>
      </w:r>
      <w:r>
        <w:t xml:space="preserve"> </w:t>
      </w:r>
      <w:r>
        <w:t>主区域的布局，所有的组件都基于这个组件。在我们的接口中提供的是字符串的</w:t>
      </w:r>
      <w:r>
        <w:t xml:space="preserve"> </w:t>
      </w:r>
      <w:r>
        <w:rPr>
          <w:rStyle w:val="VerbatimChar"/>
        </w:rPr>
        <w:t>Layout</w:t>
      </w:r>
      <w:r>
        <w:t xml:space="preserve"> </w:t>
      </w:r>
      <w:r>
        <w:t>，因此我们需要在前端做处理，把</w:t>
      </w:r>
      <w:r>
        <w:t>layout</w:t>
      </w:r>
      <w:r>
        <w:t>引入</w:t>
      </w:r>
    </w:p>
    <w:p w14:paraId="1DCADC6E" w14:textId="77777777" w:rsidR="001E2732" w:rsidRDefault="009E0C70">
      <w:pPr>
        <w:pStyle w:val="SourceCodeLanguage"/>
      </w:pPr>
      <w:r>
        <w:t>js</w:t>
      </w:r>
    </w:p>
    <w:p w14:paraId="0A7738F6" w14:textId="77777777" w:rsidR="001E2732" w:rsidRDefault="009E0C70">
      <w:pPr>
        <w:pStyle w:val="SourceCode"/>
      </w:pPr>
      <w:r>
        <w:t>import Layout from '@/layout'</w:t>
      </w:r>
    </w:p>
    <w:p w14:paraId="1AD0F668" w14:textId="77777777" w:rsidR="001E2732" w:rsidRDefault="001E2732">
      <w:pPr>
        <w:pStyle w:val="SourceCode"/>
      </w:pPr>
    </w:p>
    <w:p w14:paraId="5D89C0BB" w14:textId="77777777" w:rsidR="001E2732" w:rsidRDefault="009E0C70">
      <w:pPr>
        <w:pStyle w:val="SourceCode"/>
      </w:pPr>
      <w:r>
        <w:t>export function filterAsyncRoutes(routes) {</w:t>
      </w:r>
    </w:p>
    <w:p w14:paraId="08B3B4AE" w14:textId="77777777" w:rsidR="001E2732" w:rsidRDefault="009E0C70">
      <w:pPr>
        <w:pStyle w:val="SourceCode"/>
      </w:pPr>
      <w:r>
        <w:t xml:space="preserve">  const res = []</w:t>
      </w:r>
    </w:p>
    <w:p w14:paraId="71273C84" w14:textId="77777777" w:rsidR="001E2732" w:rsidRDefault="001E2732">
      <w:pPr>
        <w:pStyle w:val="SourceCode"/>
      </w:pPr>
    </w:p>
    <w:p w14:paraId="094994D5" w14:textId="77777777" w:rsidR="001E2732" w:rsidRDefault="009E0C70">
      <w:pPr>
        <w:pStyle w:val="SourceCode"/>
      </w:pPr>
      <w:r>
        <w:t xml:space="preserve">  routes.forEach(route =&gt; {</w:t>
      </w:r>
    </w:p>
    <w:p w14:paraId="66DF730A" w14:textId="77777777" w:rsidR="001E2732" w:rsidRDefault="009E0C70">
      <w:pPr>
        <w:pStyle w:val="SourceCode"/>
      </w:pPr>
      <w:r>
        <w:t xml:space="preserve">    const tmp = { ...route }</w:t>
      </w:r>
    </w:p>
    <w:p w14:paraId="254D214C" w14:textId="77777777" w:rsidR="001E2732" w:rsidRDefault="009E0C70">
      <w:pPr>
        <w:pStyle w:val="SourceCode"/>
      </w:pPr>
      <w:r>
        <w:t xml:space="preserve">    if (tmp.component) {</w:t>
      </w:r>
    </w:p>
    <w:p w14:paraId="1B033235" w14:textId="77777777" w:rsidR="001E2732" w:rsidRDefault="009E0C70">
      <w:pPr>
        <w:pStyle w:val="SourceCode"/>
      </w:pPr>
      <w:r>
        <w:lastRenderedPageBreak/>
        <w:t xml:space="preserve">    // Layout</w:t>
      </w:r>
      <w:r>
        <w:t>组件特殊处理</w:t>
      </w:r>
    </w:p>
    <w:p w14:paraId="64A9EDAC" w14:textId="77777777" w:rsidR="001E2732" w:rsidRDefault="009E0C70">
      <w:pPr>
        <w:pStyle w:val="SourceCode"/>
      </w:pPr>
      <w:r>
        <w:t xml:space="preserve">      if (tmp.component === 'Layout') {</w:t>
      </w:r>
    </w:p>
    <w:p w14:paraId="660FD831" w14:textId="77777777" w:rsidR="001E2732" w:rsidRDefault="009E0C70">
      <w:pPr>
        <w:pStyle w:val="SourceCode"/>
      </w:pPr>
      <w:r>
        <w:t xml:space="preserve">        tmp.component = Layout</w:t>
      </w:r>
    </w:p>
    <w:p w14:paraId="08E5C18C" w14:textId="77777777" w:rsidR="001E2732" w:rsidRDefault="009E0C70">
      <w:pPr>
        <w:pStyle w:val="SourceCode"/>
      </w:pPr>
      <w:r>
        <w:t xml:space="preserve">      } else {</w:t>
      </w:r>
    </w:p>
    <w:p w14:paraId="713EC0FE" w14:textId="77777777" w:rsidR="001E2732" w:rsidRDefault="009E0C70">
      <w:pPr>
        <w:pStyle w:val="SourceCode"/>
      </w:pPr>
      <w:r>
        <w:t xml:space="preserve">        tmp.component = loadView(route.component)</w:t>
      </w:r>
    </w:p>
    <w:p w14:paraId="0F7EC5C4" w14:textId="77777777" w:rsidR="001E2732" w:rsidRDefault="009E0C70">
      <w:pPr>
        <w:pStyle w:val="SourceCode"/>
      </w:pPr>
      <w:r>
        <w:t xml:space="preserve">      }</w:t>
      </w:r>
    </w:p>
    <w:p w14:paraId="0D759C7D" w14:textId="77777777" w:rsidR="001E2732" w:rsidRDefault="009E0C70">
      <w:pPr>
        <w:pStyle w:val="SourceCode"/>
      </w:pPr>
      <w:r>
        <w:t xml:space="preserve">    }</w:t>
      </w:r>
    </w:p>
    <w:p w14:paraId="7401284C" w14:textId="77777777" w:rsidR="001E2732" w:rsidRDefault="009E0C70">
      <w:pPr>
        <w:pStyle w:val="SourceCode"/>
      </w:pPr>
      <w:r>
        <w:t xml:space="preserve">    if (tmp.children &amp;&amp; tmp.children[0]) {</w:t>
      </w:r>
    </w:p>
    <w:p w14:paraId="6B73D0FC" w14:textId="77777777" w:rsidR="001E2732" w:rsidRDefault="009E0C70">
      <w:pPr>
        <w:pStyle w:val="SourceCode"/>
      </w:pPr>
      <w:r>
        <w:t xml:space="preserve">      tmp.children = filterAsyncRoutes(tmp.children)</w:t>
      </w:r>
    </w:p>
    <w:p w14:paraId="55254A9B" w14:textId="77777777" w:rsidR="001E2732" w:rsidRDefault="009E0C70">
      <w:pPr>
        <w:pStyle w:val="SourceCode"/>
      </w:pPr>
      <w:r>
        <w:t xml:space="preserve">    }</w:t>
      </w:r>
    </w:p>
    <w:p w14:paraId="12AC0E47" w14:textId="77777777" w:rsidR="001E2732" w:rsidRDefault="009E0C70">
      <w:pPr>
        <w:pStyle w:val="SourceCode"/>
      </w:pPr>
      <w:r>
        <w:t xml:space="preserve">    res.push(tmp)</w:t>
      </w:r>
    </w:p>
    <w:p w14:paraId="6DAC77D5" w14:textId="77777777" w:rsidR="001E2732" w:rsidRDefault="009E0C70">
      <w:pPr>
        <w:pStyle w:val="SourceCode"/>
      </w:pPr>
      <w:r>
        <w:t xml:space="preserve">  })</w:t>
      </w:r>
    </w:p>
    <w:p w14:paraId="0C7E0F82" w14:textId="77777777" w:rsidR="001E2732" w:rsidRDefault="001E2732">
      <w:pPr>
        <w:pStyle w:val="SourceCode"/>
      </w:pPr>
    </w:p>
    <w:p w14:paraId="5B259BB5" w14:textId="77777777" w:rsidR="001E2732" w:rsidRDefault="009E0C70">
      <w:pPr>
        <w:pStyle w:val="SourceCode"/>
      </w:pPr>
      <w:r>
        <w:t xml:space="preserve">  return res</w:t>
      </w:r>
    </w:p>
    <w:p w14:paraId="4CD35268" w14:textId="77777777" w:rsidR="001E2732" w:rsidRDefault="009E0C70">
      <w:pPr>
        <w:pStyle w:val="SourceCode"/>
      </w:pPr>
      <w:r>
        <w:t>}</w:t>
      </w:r>
    </w:p>
    <w:p w14:paraId="620D4FF2" w14:textId="77777777" w:rsidR="001E2732" w:rsidRDefault="009E0C70">
      <w:pPr>
        <w:pStyle w:val="4"/>
      </w:pPr>
      <w:bookmarkStart w:id="151" w:name="引入组件"/>
      <w:bookmarkEnd w:id="151"/>
      <w:r>
        <w:t>引入组件</w:t>
      </w:r>
    </w:p>
    <w:p w14:paraId="33C0F3E5" w14:textId="77777777" w:rsidR="001E2732" w:rsidRDefault="009E0C70">
      <w:r>
        <w:t>在我们接口提供的数据中，并不是完整的引入路径。如果提供了以</w:t>
      </w:r>
      <w:r>
        <w:t xml:space="preserve"> </w:t>
      </w:r>
      <w:r>
        <w:rPr>
          <w:rStyle w:val="VerbatimChar"/>
        </w:rPr>
        <w:t>@</w:t>
      </w:r>
      <w:r>
        <w:t xml:space="preserve"> </w:t>
      </w:r>
      <w:r>
        <w:t>开头的完整路径，会报错。因此我们需要手动引入，就是上面代码中的</w:t>
      </w:r>
      <w:r>
        <w:t xml:space="preserve"> </w:t>
      </w:r>
      <w:r>
        <w:rPr>
          <w:rStyle w:val="VerbatimChar"/>
        </w:rPr>
        <w:t>loadView</w:t>
      </w:r>
    </w:p>
    <w:p w14:paraId="0C597123" w14:textId="77777777" w:rsidR="001E2732" w:rsidRDefault="009E0C70">
      <w:pPr>
        <w:pStyle w:val="SourceCodeLanguage"/>
      </w:pPr>
      <w:r>
        <w:t>js</w:t>
      </w:r>
    </w:p>
    <w:p w14:paraId="5E55F021" w14:textId="77777777" w:rsidR="001E2732" w:rsidRDefault="009E0C70">
      <w:pPr>
        <w:pStyle w:val="SourceCode"/>
      </w:pPr>
      <w:r>
        <w:t xml:space="preserve">export const loadView = (view) =&gt; { // </w:t>
      </w:r>
      <w:r>
        <w:t>路由懒加载</w:t>
      </w:r>
    </w:p>
    <w:p w14:paraId="21EA0678" w14:textId="77777777" w:rsidR="001E2732" w:rsidRDefault="009E0C70">
      <w:pPr>
        <w:pStyle w:val="SourceCode"/>
      </w:pPr>
      <w:r>
        <w:t xml:space="preserve">  return (resolve) =&gt; require([`@/views/${view}`], resolve)</w:t>
      </w:r>
    </w:p>
    <w:p w14:paraId="2A06F353" w14:textId="77777777" w:rsidR="001E2732" w:rsidRDefault="009E0C70">
      <w:pPr>
        <w:pStyle w:val="SourceCode"/>
      </w:pPr>
      <w:r>
        <w:t>}</w:t>
      </w:r>
    </w:p>
    <w:p w14:paraId="67B186CD" w14:textId="77777777" w:rsidR="001E2732" w:rsidRDefault="009E0C70">
      <w:pPr>
        <w:pStyle w:val="4"/>
      </w:pPr>
      <w:bookmarkStart w:id="152" w:name="加载路由"/>
      <w:bookmarkEnd w:id="152"/>
      <w:r>
        <w:t>加载路由</w:t>
      </w:r>
    </w:p>
    <w:p w14:paraId="208D4389" w14:textId="77777777" w:rsidR="001E2732" w:rsidRDefault="009E0C70">
      <w:r>
        <w:t>最后就是我们加载路由了</w:t>
      </w:r>
    </w:p>
    <w:p w14:paraId="6664A92C" w14:textId="77777777" w:rsidR="001E2732" w:rsidRDefault="009E0C70">
      <w:pPr>
        <w:pStyle w:val="SourceCodeLanguage"/>
      </w:pPr>
      <w:r>
        <w:t>js</w:t>
      </w:r>
    </w:p>
    <w:p w14:paraId="3EBAE4FC" w14:textId="77777777" w:rsidR="001E2732" w:rsidRDefault="009E0C70">
      <w:pPr>
        <w:pStyle w:val="SourceCode"/>
      </w:pPr>
      <w:r>
        <w:t>const actions = {</w:t>
      </w:r>
    </w:p>
    <w:p w14:paraId="22EF75E2" w14:textId="77777777" w:rsidR="001E2732" w:rsidRDefault="009E0C70">
      <w:pPr>
        <w:pStyle w:val="SourceCode"/>
      </w:pPr>
      <w:r>
        <w:t xml:space="preserve">  generateRoutes({ commit }) {</w:t>
      </w:r>
    </w:p>
    <w:p w14:paraId="578A2CE0" w14:textId="77777777" w:rsidR="001E2732" w:rsidRDefault="009E0C70">
      <w:pPr>
        <w:pStyle w:val="SourceCode"/>
      </w:pPr>
      <w:r>
        <w:t xml:space="preserve">    return new Promise(resolve =&gt; {</w:t>
      </w:r>
    </w:p>
    <w:p w14:paraId="6AE87C0B" w14:textId="77777777" w:rsidR="001E2732" w:rsidRDefault="009E0C70">
      <w:pPr>
        <w:pStyle w:val="SourceCode"/>
      </w:pPr>
      <w:r>
        <w:t xml:space="preserve">      sysMenuApi.getRouters().then(res =&gt; {</w:t>
      </w:r>
    </w:p>
    <w:p w14:paraId="73EB96B2" w14:textId="77777777" w:rsidR="001E2732" w:rsidRDefault="009E0C70">
      <w:pPr>
        <w:pStyle w:val="SourceCode"/>
      </w:pPr>
      <w:r>
        <w:t xml:space="preserve">        console.log(asyncRoutes, res.data)</w:t>
      </w:r>
    </w:p>
    <w:p w14:paraId="30012FAA" w14:textId="77777777" w:rsidR="001E2732" w:rsidRDefault="009E0C70">
      <w:pPr>
        <w:pStyle w:val="SourceCode"/>
      </w:pPr>
      <w:r>
        <w:t xml:space="preserve">        const accessedRoutes = filterAsyncRoutes(res.data)</w:t>
      </w:r>
    </w:p>
    <w:p w14:paraId="388E501E" w14:textId="77777777" w:rsidR="001E2732" w:rsidRDefault="009E0C70">
      <w:pPr>
        <w:pStyle w:val="SourceCode"/>
      </w:pPr>
      <w:r>
        <w:t xml:space="preserve">        commit('SET_ROUTES', accessedRoutes)</w:t>
      </w:r>
    </w:p>
    <w:p w14:paraId="46A4740D" w14:textId="77777777" w:rsidR="001E2732" w:rsidRDefault="009E0C70">
      <w:pPr>
        <w:pStyle w:val="SourceCode"/>
      </w:pPr>
      <w:r>
        <w:t xml:space="preserve">        resolve(accessedRoutes)</w:t>
      </w:r>
    </w:p>
    <w:p w14:paraId="2E04F8CE" w14:textId="77777777" w:rsidR="001E2732" w:rsidRDefault="009E0C70">
      <w:pPr>
        <w:pStyle w:val="SourceCode"/>
      </w:pPr>
      <w:r>
        <w:t xml:space="preserve">      })</w:t>
      </w:r>
    </w:p>
    <w:p w14:paraId="0FC9C7C3" w14:textId="77777777" w:rsidR="001E2732" w:rsidRDefault="009E0C70">
      <w:pPr>
        <w:pStyle w:val="SourceCode"/>
      </w:pPr>
      <w:r>
        <w:t xml:space="preserve">    })</w:t>
      </w:r>
    </w:p>
    <w:p w14:paraId="4B013DE9" w14:textId="77777777" w:rsidR="001E2732" w:rsidRDefault="009E0C70">
      <w:pPr>
        <w:pStyle w:val="SourceCode"/>
      </w:pPr>
      <w:r>
        <w:t xml:space="preserve">  }</w:t>
      </w:r>
    </w:p>
    <w:p w14:paraId="09B0E4B8" w14:textId="77777777" w:rsidR="001E2732" w:rsidRDefault="009E0C70">
      <w:pPr>
        <w:pStyle w:val="SourceCode"/>
      </w:pPr>
      <w:r>
        <w:lastRenderedPageBreak/>
        <w:t>}</w:t>
      </w:r>
    </w:p>
    <w:p w14:paraId="62432ED9" w14:textId="77777777" w:rsidR="001E2732" w:rsidRDefault="009E0C70">
      <w:pPr>
        <w:pStyle w:val="2"/>
      </w:pPr>
      <w:bookmarkStart w:id="153" w:name="73-增加权限"/>
      <w:bookmarkEnd w:id="153"/>
      <w:r>
        <w:t xml:space="preserve">7.3 </w:t>
      </w:r>
      <w:r>
        <w:t>增加权限</w:t>
      </w:r>
    </w:p>
    <w:p w14:paraId="46692A07" w14:textId="77777777" w:rsidR="001E2732" w:rsidRDefault="009E0C70">
      <w:r>
        <w:t>实际上到这里的时候，我们的权限功能基本完毕了，但是我们发现，目前我们的权限只有菜单级别，没有精确到按钮级别，我们需要设置按钮级别的权限。</w:t>
      </w:r>
    </w:p>
    <w:p w14:paraId="4B7E174C" w14:textId="77777777" w:rsidR="001E2732" w:rsidRDefault="009E0C70">
      <w:r>
        <w:t>首先我们将菜单的权限信息完善一下。权限的规范一般按照</w:t>
      </w:r>
      <w:r>
        <w:t xml:space="preserve"> </w:t>
      </w:r>
      <w:r>
        <w:rPr>
          <w:rStyle w:val="VerbatimChar"/>
        </w:rPr>
        <w:t>大模块</w:t>
      </w:r>
      <w:r>
        <w:rPr>
          <w:rStyle w:val="VerbatimChar"/>
        </w:rPr>
        <w:t>:</w:t>
      </w:r>
      <w:r>
        <w:rPr>
          <w:rStyle w:val="VerbatimChar"/>
        </w:rPr>
        <w:t>小模块</w:t>
      </w:r>
      <w:r>
        <w:rPr>
          <w:rStyle w:val="VerbatimChar"/>
        </w:rPr>
        <w:t>:</w:t>
      </w:r>
      <w:r>
        <w:rPr>
          <w:rStyle w:val="VerbatimChar"/>
        </w:rPr>
        <w:t>功能</w:t>
      </w:r>
      <w:r>
        <w:t xml:space="preserve"> </w:t>
      </w:r>
      <w:r>
        <w:t>来定义。这里以用户管理为例，添加</w:t>
      </w:r>
      <w:r>
        <w:t xml:space="preserve"> </w:t>
      </w:r>
      <w:r>
        <w:rPr>
          <w:b/>
          <w:bCs/>
        </w:rPr>
        <w:t>添加用户、修改用户、删除用户</w:t>
      </w:r>
      <w:r>
        <w:t xml:space="preserve"> </w:t>
      </w:r>
      <w:r>
        <w:t>三个权限，只给超级管理员分配前两个权限</w:t>
      </w:r>
    </w:p>
    <w:p w14:paraId="3F50A6C3" w14:textId="77777777" w:rsidR="001E2732" w:rsidRDefault="009E0C70">
      <w:pPr>
        <w:pStyle w:val="3"/>
      </w:pPr>
      <w:bookmarkStart w:id="154" w:name="731-查询用户权限"/>
      <w:bookmarkEnd w:id="154"/>
      <w:r>
        <w:t xml:space="preserve">7.3.1 </w:t>
      </w:r>
      <w:r>
        <w:t>查询用户权限</w:t>
      </w:r>
    </w:p>
    <w:p w14:paraId="141A4CC0" w14:textId="77777777" w:rsidR="001E2732" w:rsidRDefault="009E0C70">
      <w:r>
        <w:t>我们需要在</w:t>
      </w:r>
      <w:r>
        <w:t xml:space="preserve"> </w:t>
      </w:r>
      <w:r>
        <w:rPr>
          <w:rStyle w:val="VerbatimChar"/>
        </w:rPr>
        <w:t>SysMenuMapper</w:t>
      </w:r>
      <w:r>
        <w:t xml:space="preserve"> </w:t>
      </w:r>
      <w:r>
        <w:t>中提供一个根据用户</w:t>
      </w:r>
      <w:r>
        <w:t>id</w:t>
      </w:r>
      <w:r>
        <w:t>查询权限的功能，这里我们查询的就不是权限</w:t>
      </w:r>
      <w:r>
        <w:t>ID</w:t>
      </w:r>
      <w:r>
        <w:t>了，而是权限编码。</w:t>
      </w:r>
    </w:p>
    <w:p w14:paraId="4FFF2748" w14:textId="77777777" w:rsidR="001E2732" w:rsidRDefault="009E0C70">
      <w:pPr>
        <w:pStyle w:val="4"/>
      </w:pPr>
      <w:bookmarkStart w:id="155" w:name="sysusermapper"/>
      <w:bookmarkEnd w:id="155"/>
      <w:r>
        <w:t>SysUserMapper</w:t>
      </w:r>
    </w:p>
    <w:p w14:paraId="0A92E494" w14:textId="77777777" w:rsidR="001E2732" w:rsidRDefault="009E0C70">
      <w:pPr>
        <w:pStyle w:val="SourceCodeLanguage"/>
      </w:pPr>
      <w:r>
        <w:t>java</w:t>
      </w:r>
    </w:p>
    <w:p w14:paraId="4057B910" w14:textId="77777777" w:rsidR="001E2732" w:rsidRDefault="009E0C70">
      <w:pPr>
        <w:pStyle w:val="SourceCode"/>
      </w:pPr>
      <w:r>
        <w:t xml:space="preserve">    List&lt;String&gt; getMenuCodeByUserId(Long userId);</w:t>
      </w:r>
    </w:p>
    <w:p w14:paraId="0063769B" w14:textId="77777777" w:rsidR="001E2732" w:rsidRDefault="009E0C70">
      <w:pPr>
        <w:pStyle w:val="4"/>
      </w:pPr>
      <w:bookmarkStart w:id="156" w:name="sysusermapperxml"/>
      <w:bookmarkEnd w:id="156"/>
      <w:r>
        <w:t>SysUserMapper.xml</w:t>
      </w:r>
    </w:p>
    <w:p w14:paraId="02C9B8FB" w14:textId="77777777" w:rsidR="001E2732" w:rsidRDefault="009E0C70">
      <w:r>
        <w:t>我们这里需要查询权限标识不为空并且用户拥有的权限</w:t>
      </w:r>
    </w:p>
    <w:p w14:paraId="0FCA3028" w14:textId="77777777" w:rsidR="001E2732" w:rsidRDefault="009E0C70">
      <w:pPr>
        <w:pStyle w:val="SourceCodeLanguage"/>
      </w:pPr>
      <w:r>
        <w:t>xml</w:t>
      </w:r>
    </w:p>
    <w:p w14:paraId="5AA62E82" w14:textId="77777777" w:rsidR="001E2732" w:rsidRDefault="009E0C70">
      <w:pPr>
        <w:pStyle w:val="SourceCode"/>
      </w:pPr>
      <w:r>
        <w:t xml:space="preserve">    &lt;select id="getMenuCodeByUserId" resultType="java.lang.String"&gt;</w:t>
      </w:r>
    </w:p>
    <w:p w14:paraId="34530FD3" w14:textId="77777777" w:rsidR="001E2732" w:rsidRDefault="009E0C70">
      <w:pPr>
        <w:pStyle w:val="SourceCode"/>
      </w:pPr>
      <w:r>
        <w:t xml:space="preserve">        select m.permission</w:t>
      </w:r>
    </w:p>
    <w:p w14:paraId="7192E4AC" w14:textId="77777777" w:rsidR="001E2732" w:rsidRDefault="009E0C70">
      <w:pPr>
        <w:pStyle w:val="SourceCode"/>
      </w:pPr>
      <w:r>
        <w:t xml:space="preserve">        from sys_menu m</w:t>
      </w:r>
    </w:p>
    <w:p w14:paraId="2B5B7E37" w14:textId="77777777" w:rsidR="001E2732" w:rsidRDefault="009E0C70">
      <w:pPr>
        <w:pStyle w:val="SourceCode"/>
      </w:pPr>
      <w:r>
        <w:t xml:space="preserve">                 inner join sys_role_menu srm on m.menu_id = srm.menu_id</w:t>
      </w:r>
    </w:p>
    <w:p w14:paraId="7005D4D3" w14:textId="77777777" w:rsidR="001E2732" w:rsidRDefault="009E0C70">
      <w:pPr>
        <w:pStyle w:val="SourceCode"/>
      </w:pPr>
      <w:r>
        <w:t xml:space="preserve">                 inner join sys_role sr on srm.role_id = sr.role_id</w:t>
      </w:r>
    </w:p>
    <w:p w14:paraId="2AC2A27B" w14:textId="77777777" w:rsidR="001E2732" w:rsidRDefault="009E0C70">
      <w:pPr>
        <w:pStyle w:val="SourceCode"/>
      </w:pPr>
      <w:r>
        <w:t xml:space="preserve">                 inner join sys_user_role sur on sr.role_id = sur.role_id</w:t>
      </w:r>
    </w:p>
    <w:p w14:paraId="07E01E08" w14:textId="77777777" w:rsidR="001E2732" w:rsidRDefault="009E0C70">
      <w:pPr>
        <w:pStyle w:val="SourceCode"/>
      </w:pPr>
      <w:r>
        <w:t xml:space="preserve">        where m.status = 1</w:t>
      </w:r>
    </w:p>
    <w:p w14:paraId="3BECC81D" w14:textId="77777777" w:rsidR="001E2732" w:rsidRDefault="009E0C70">
      <w:pPr>
        <w:pStyle w:val="SourceCode"/>
      </w:pPr>
      <w:r>
        <w:t xml:space="preserve">          and m.deleted = 0</w:t>
      </w:r>
    </w:p>
    <w:p w14:paraId="05C5C4A6" w14:textId="77777777" w:rsidR="001E2732" w:rsidRDefault="009E0C70">
      <w:pPr>
        <w:pStyle w:val="SourceCode"/>
      </w:pPr>
      <w:r>
        <w:t xml:space="preserve">          and sur.user_id = #{userId}</w:t>
      </w:r>
    </w:p>
    <w:p w14:paraId="0F15CC0E" w14:textId="77777777" w:rsidR="001E2732" w:rsidRDefault="009E0C70">
      <w:pPr>
        <w:pStyle w:val="SourceCode"/>
      </w:pPr>
      <w:r>
        <w:t xml:space="preserve">          and permission is not null</w:t>
      </w:r>
    </w:p>
    <w:p w14:paraId="5241EDF5" w14:textId="77777777" w:rsidR="001E2732" w:rsidRDefault="009E0C70">
      <w:pPr>
        <w:pStyle w:val="SourceCode"/>
      </w:pPr>
      <w:r>
        <w:t xml:space="preserve">    &lt;/select&gt;</w:t>
      </w:r>
    </w:p>
    <w:p w14:paraId="4652A4AC" w14:textId="77777777" w:rsidR="001E2732" w:rsidRDefault="009E0C70">
      <w:pPr>
        <w:pStyle w:val="3"/>
      </w:pPr>
      <w:bookmarkStart w:id="157" w:name="732-实体类"/>
      <w:bookmarkEnd w:id="157"/>
      <w:r>
        <w:t xml:space="preserve">7.3.2 </w:t>
      </w:r>
      <w:r>
        <w:t>实体类</w:t>
      </w:r>
    </w:p>
    <w:p w14:paraId="6B843E10" w14:textId="77777777" w:rsidR="001E2732" w:rsidRDefault="009E0C70">
      <w:r>
        <w:t>我们回到</w:t>
      </w:r>
      <w:r>
        <w:t xml:space="preserve"> </w:t>
      </w:r>
      <w:r>
        <w:rPr>
          <w:rStyle w:val="VerbatimChar"/>
        </w:rPr>
        <w:t>SysUserVo</w:t>
      </w:r>
      <w:r>
        <w:t xml:space="preserve"> </w:t>
      </w:r>
      <w:r>
        <w:t>，现在我们需要给用户</w:t>
      </w:r>
      <w:r>
        <w:t>Vo</w:t>
      </w:r>
      <w:r>
        <w:t>里再加上一个权限列表。这里我们只需要存权限的标识符。</w:t>
      </w:r>
    </w:p>
    <w:p w14:paraId="4B4DD503" w14:textId="77777777" w:rsidR="001E2732" w:rsidRDefault="009E0C70">
      <w:pPr>
        <w:pStyle w:val="SourceCodeLanguage"/>
      </w:pPr>
      <w:r>
        <w:t>java</w:t>
      </w:r>
    </w:p>
    <w:p w14:paraId="03F1AED5" w14:textId="77777777" w:rsidR="001E2732" w:rsidRDefault="009E0C70">
      <w:pPr>
        <w:pStyle w:val="SourceCode"/>
      </w:pPr>
      <w:r>
        <w:t>package com.jg.pochi.pojo.vo;</w:t>
      </w:r>
    </w:p>
    <w:p w14:paraId="69CCD394" w14:textId="77777777" w:rsidR="001E2732" w:rsidRDefault="001E2732">
      <w:pPr>
        <w:pStyle w:val="SourceCode"/>
      </w:pPr>
    </w:p>
    <w:p w14:paraId="71DDC96D" w14:textId="77777777" w:rsidR="001E2732" w:rsidRDefault="009E0C70">
      <w:pPr>
        <w:pStyle w:val="SourceCode"/>
      </w:pPr>
      <w:r>
        <w:lastRenderedPageBreak/>
        <w:t>import com.jg.pochi.pojo.SysRole;</w:t>
      </w:r>
    </w:p>
    <w:p w14:paraId="648553AE" w14:textId="77777777" w:rsidR="001E2732" w:rsidRDefault="009E0C70">
      <w:pPr>
        <w:pStyle w:val="SourceCode"/>
      </w:pPr>
      <w:r>
        <w:t>import lombok.Data;</w:t>
      </w:r>
    </w:p>
    <w:p w14:paraId="69E8286E" w14:textId="77777777" w:rsidR="001E2732" w:rsidRDefault="001E2732">
      <w:pPr>
        <w:pStyle w:val="SourceCode"/>
      </w:pPr>
    </w:p>
    <w:p w14:paraId="0A63E539" w14:textId="77777777" w:rsidR="001E2732" w:rsidRDefault="009E0C70">
      <w:pPr>
        <w:pStyle w:val="SourceCode"/>
      </w:pPr>
      <w:r>
        <w:t>import java.io.Serializable;</w:t>
      </w:r>
    </w:p>
    <w:p w14:paraId="355D6658" w14:textId="77777777" w:rsidR="001E2732" w:rsidRDefault="009E0C70">
      <w:pPr>
        <w:pStyle w:val="SourceCode"/>
      </w:pPr>
      <w:r>
        <w:t>import java.util.List;</w:t>
      </w:r>
    </w:p>
    <w:p w14:paraId="5B2BFF01" w14:textId="77777777" w:rsidR="001E2732" w:rsidRDefault="001E2732">
      <w:pPr>
        <w:pStyle w:val="SourceCode"/>
      </w:pPr>
    </w:p>
    <w:p w14:paraId="41E2BCAE" w14:textId="77777777" w:rsidR="001E2732" w:rsidRDefault="009E0C70">
      <w:pPr>
        <w:pStyle w:val="SourceCode"/>
      </w:pPr>
      <w:r>
        <w:t>/**</w:t>
      </w:r>
    </w:p>
    <w:p w14:paraId="326D2798" w14:textId="77777777" w:rsidR="001E2732" w:rsidRDefault="009E0C70">
      <w:pPr>
        <w:pStyle w:val="SourceCode"/>
      </w:pPr>
      <w:r>
        <w:t xml:space="preserve"> * </w:t>
      </w:r>
      <w:r>
        <w:t>系统用户视图类</w:t>
      </w:r>
    </w:p>
    <w:p w14:paraId="2094B788" w14:textId="77777777" w:rsidR="001E2732" w:rsidRDefault="009E0C70">
      <w:pPr>
        <w:pStyle w:val="SourceCode"/>
      </w:pPr>
      <w:r>
        <w:t xml:space="preserve"> *</w:t>
      </w:r>
    </w:p>
    <w:p w14:paraId="0451908F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4823819C" w14:textId="77777777" w:rsidR="001E2732" w:rsidRDefault="009E0C70">
      <w:pPr>
        <w:pStyle w:val="SourceCode"/>
      </w:pPr>
      <w:r>
        <w:t xml:space="preserve"> * @Date: 2020/11/13 21:34</w:t>
      </w:r>
    </w:p>
    <w:p w14:paraId="15301857" w14:textId="77777777" w:rsidR="001E2732" w:rsidRDefault="009E0C70">
      <w:pPr>
        <w:pStyle w:val="SourceCode"/>
      </w:pPr>
      <w:r>
        <w:t xml:space="preserve"> * @Version 1.0</w:t>
      </w:r>
    </w:p>
    <w:p w14:paraId="71226CD6" w14:textId="77777777" w:rsidR="001E2732" w:rsidRDefault="009E0C70">
      <w:pPr>
        <w:pStyle w:val="SourceCode"/>
      </w:pPr>
      <w:r>
        <w:t xml:space="preserve"> */</w:t>
      </w:r>
    </w:p>
    <w:p w14:paraId="50B64687" w14:textId="77777777" w:rsidR="001E2732" w:rsidRDefault="009E0C70">
      <w:pPr>
        <w:pStyle w:val="SourceCode"/>
      </w:pPr>
      <w:r>
        <w:t>@Data</w:t>
      </w:r>
    </w:p>
    <w:p w14:paraId="7BBC7B63" w14:textId="77777777" w:rsidR="001E2732" w:rsidRDefault="009E0C70">
      <w:pPr>
        <w:pStyle w:val="SourceCode"/>
      </w:pPr>
      <w:r>
        <w:t>public class SysUserVo implements Serializable {</w:t>
      </w:r>
    </w:p>
    <w:p w14:paraId="08D676B6" w14:textId="77777777" w:rsidR="001E2732" w:rsidRDefault="001E2732">
      <w:pPr>
        <w:pStyle w:val="SourceCode"/>
      </w:pPr>
    </w:p>
    <w:p w14:paraId="2694CD68" w14:textId="77777777" w:rsidR="001E2732" w:rsidRDefault="009E0C70">
      <w:pPr>
        <w:pStyle w:val="SourceCode"/>
      </w:pPr>
      <w:r>
        <w:t xml:space="preserve">    /**</w:t>
      </w:r>
    </w:p>
    <w:p w14:paraId="3598C57B" w14:textId="77777777" w:rsidR="001E2732" w:rsidRDefault="009E0C70">
      <w:pPr>
        <w:pStyle w:val="SourceCode"/>
      </w:pPr>
      <w:r>
        <w:t xml:space="preserve">     * id</w:t>
      </w:r>
    </w:p>
    <w:p w14:paraId="40DCCA16" w14:textId="77777777" w:rsidR="001E2732" w:rsidRDefault="009E0C70">
      <w:pPr>
        <w:pStyle w:val="SourceCode"/>
      </w:pPr>
      <w:r>
        <w:t xml:space="preserve">     */</w:t>
      </w:r>
    </w:p>
    <w:p w14:paraId="714195FD" w14:textId="77777777" w:rsidR="001E2732" w:rsidRDefault="009E0C70">
      <w:pPr>
        <w:pStyle w:val="SourceCode"/>
      </w:pPr>
      <w:r>
        <w:t xml:space="preserve">    private Long id;</w:t>
      </w:r>
    </w:p>
    <w:p w14:paraId="7C240F9B" w14:textId="77777777" w:rsidR="001E2732" w:rsidRDefault="001E2732">
      <w:pPr>
        <w:pStyle w:val="SourceCode"/>
      </w:pPr>
    </w:p>
    <w:p w14:paraId="0E77A187" w14:textId="77777777" w:rsidR="001E2732" w:rsidRDefault="009E0C70">
      <w:pPr>
        <w:pStyle w:val="SourceCode"/>
      </w:pPr>
      <w:r>
        <w:t xml:space="preserve">    /**</w:t>
      </w:r>
    </w:p>
    <w:p w14:paraId="1E7C6108" w14:textId="77777777" w:rsidR="001E2732" w:rsidRDefault="009E0C70">
      <w:pPr>
        <w:pStyle w:val="SourceCode"/>
      </w:pPr>
      <w:r>
        <w:t xml:space="preserve">     * </w:t>
      </w:r>
      <w:r>
        <w:t>用户名</w:t>
      </w:r>
    </w:p>
    <w:p w14:paraId="24A33119" w14:textId="77777777" w:rsidR="001E2732" w:rsidRDefault="009E0C70">
      <w:pPr>
        <w:pStyle w:val="SourceCode"/>
      </w:pPr>
      <w:r>
        <w:t xml:space="preserve">     */</w:t>
      </w:r>
    </w:p>
    <w:p w14:paraId="239F409C" w14:textId="77777777" w:rsidR="001E2732" w:rsidRDefault="009E0C70">
      <w:pPr>
        <w:pStyle w:val="SourceCode"/>
      </w:pPr>
      <w:r>
        <w:t xml:space="preserve">    private String username;</w:t>
      </w:r>
    </w:p>
    <w:p w14:paraId="2F7E60D0" w14:textId="77777777" w:rsidR="001E2732" w:rsidRDefault="001E2732">
      <w:pPr>
        <w:pStyle w:val="SourceCode"/>
      </w:pPr>
    </w:p>
    <w:p w14:paraId="1E54D19F" w14:textId="77777777" w:rsidR="001E2732" w:rsidRDefault="009E0C70">
      <w:pPr>
        <w:pStyle w:val="SourceCode"/>
      </w:pPr>
      <w:r>
        <w:t xml:space="preserve">    /**</w:t>
      </w:r>
    </w:p>
    <w:p w14:paraId="36FA943C" w14:textId="77777777" w:rsidR="001E2732" w:rsidRDefault="009E0C70">
      <w:pPr>
        <w:pStyle w:val="SourceCode"/>
      </w:pPr>
      <w:r>
        <w:t xml:space="preserve">     * </w:t>
      </w:r>
      <w:r>
        <w:t>密码</w:t>
      </w:r>
    </w:p>
    <w:p w14:paraId="4615829C" w14:textId="77777777" w:rsidR="001E2732" w:rsidRDefault="009E0C70">
      <w:pPr>
        <w:pStyle w:val="SourceCode"/>
      </w:pPr>
      <w:r>
        <w:t xml:space="preserve">     */</w:t>
      </w:r>
    </w:p>
    <w:p w14:paraId="42407915" w14:textId="77777777" w:rsidR="001E2732" w:rsidRDefault="009E0C70">
      <w:pPr>
        <w:pStyle w:val="SourceCode"/>
      </w:pPr>
      <w:r>
        <w:t xml:space="preserve">    private String password;</w:t>
      </w:r>
    </w:p>
    <w:p w14:paraId="3E71EF60" w14:textId="77777777" w:rsidR="001E2732" w:rsidRDefault="001E2732">
      <w:pPr>
        <w:pStyle w:val="SourceCode"/>
      </w:pPr>
    </w:p>
    <w:p w14:paraId="33F8FA10" w14:textId="77777777" w:rsidR="001E2732" w:rsidRDefault="009E0C70">
      <w:pPr>
        <w:pStyle w:val="SourceCode"/>
      </w:pPr>
      <w:r>
        <w:t xml:space="preserve">    /**</w:t>
      </w:r>
    </w:p>
    <w:p w14:paraId="719DF686" w14:textId="77777777" w:rsidR="001E2732" w:rsidRDefault="009E0C70">
      <w:pPr>
        <w:pStyle w:val="SourceCode"/>
      </w:pPr>
      <w:r>
        <w:t xml:space="preserve">     * </w:t>
      </w:r>
      <w:r>
        <w:t>微信的</w:t>
      </w:r>
      <w:r>
        <w:t>openid</w:t>
      </w:r>
    </w:p>
    <w:p w14:paraId="54077428" w14:textId="77777777" w:rsidR="001E2732" w:rsidRDefault="009E0C70">
      <w:pPr>
        <w:pStyle w:val="SourceCode"/>
      </w:pPr>
      <w:r>
        <w:t xml:space="preserve">     */</w:t>
      </w:r>
    </w:p>
    <w:p w14:paraId="3CFFF793" w14:textId="77777777" w:rsidR="001E2732" w:rsidRDefault="009E0C70">
      <w:pPr>
        <w:pStyle w:val="SourceCode"/>
      </w:pPr>
      <w:r>
        <w:t xml:space="preserve">    private String openId;</w:t>
      </w:r>
    </w:p>
    <w:p w14:paraId="42C9A276" w14:textId="77777777" w:rsidR="001E2732" w:rsidRDefault="001E2732">
      <w:pPr>
        <w:pStyle w:val="SourceCode"/>
      </w:pPr>
    </w:p>
    <w:p w14:paraId="4C6A5D76" w14:textId="77777777" w:rsidR="001E2732" w:rsidRDefault="009E0C70">
      <w:pPr>
        <w:pStyle w:val="SourceCode"/>
      </w:pPr>
      <w:r>
        <w:lastRenderedPageBreak/>
        <w:t xml:space="preserve">    /**</w:t>
      </w:r>
    </w:p>
    <w:p w14:paraId="2790547B" w14:textId="77777777" w:rsidR="001E2732" w:rsidRDefault="009E0C70">
      <w:pPr>
        <w:pStyle w:val="SourceCode"/>
      </w:pPr>
      <w:r>
        <w:t xml:space="preserve">     * </w:t>
      </w:r>
      <w:r>
        <w:t>邮箱</w:t>
      </w:r>
    </w:p>
    <w:p w14:paraId="6705B9A3" w14:textId="77777777" w:rsidR="001E2732" w:rsidRDefault="009E0C70">
      <w:pPr>
        <w:pStyle w:val="SourceCode"/>
      </w:pPr>
      <w:r>
        <w:t xml:space="preserve">     */</w:t>
      </w:r>
    </w:p>
    <w:p w14:paraId="61AFA2F1" w14:textId="77777777" w:rsidR="001E2732" w:rsidRDefault="009E0C70">
      <w:pPr>
        <w:pStyle w:val="SourceCode"/>
      </w:pPr>
      <w:r>
        <w:t xml:space="preserve">    private String email;</w:t>
      </w:r>
    </w:p>
    <w:p w14:paraId="2A0AD3A4" w14:textId="77777777" w:rsidR="001E2732" w:rsidRDefault="001E2732">
      <w:pPr>
        <w:pStyle w:val="SourceCode"/>
      </w:pPr>
    </w:p>
    <w:p w14:paraId="7C65F71E" w14:textId="77777777" w:rsidR="001E2732" w:rsidRDefault="009E0C70">
      <w:pPr>
        <w:pStyle w:val="SourceCode"/>
      </w:pPr>
      <w:r>
        <w:t xml:space="preserve">    /**</w:t>
      </w:r>
    </w:p>
    <w:p w14:paraId="6EC6311B" w14:textId="77777777" w:rsidR="001E2732" w:rsidRDefault="009E0C70">
      <w:pPr>
        <w:pStyle w:val="SourceCode"/>
      </w:pPr>
      <w:r>
        <w:t xml:space="preserve">     * </w:t>
      </w:r>
      <w:r>
        <w:t>昵称</w:t>
      </w:r>
    </w:p>
    <w:p w14:paraId="4456D8B6" w14:textId="77777777" w:rsidR="001E2732" w:rsidRDefault="009E0C70">
      <w:pPr>
        <w:pStyle w:val="SourceCode"/>
      </w:pPr>
      <w:r>
        <w:t xml:space="preserve">     */</w:t>
      </w:r>
    </w:p>
    <w:p w14:paraId="52C49A5A" w14:textId="77777777" w:rsidR="001E2732" w:rsidRDefault="009E0C70">
      <w:pPr>
        <w:pStyle w:val="SourceCode"/>
      </w:pPr>
      <w:r>
        <w:t xml:space="preserve">    private String nickName;</w:t>
      </w:r>
    </w:p>
    <w:p w14:paraId="5B625F89" w14:textId="77777777" w:rsidR="001E2732" w:rsidRDefault="001E2732">
      <w:pPr>
        <w:pStyle w:val="SourceCode"/>
      </w:pPr>
    </w:p>
    <w:p w14:paraId="67F7F9BC" w14:textId="77777777" w:rsidR="001E2732" w:rsidRDefault="009E0C70">
      <w:pPr>
        <w:pStyle w:val="SourceCode"/>
      </w:pPr>
      <w:r>
        <w:t xml:space="preserve">    /**</w:t>
      </w:r>
    </w:p>
    <w:p w14:paraId="2F34A1E0" w14:textId="77777777" w:rsidR="001E2732" w:rsidRDefault="009E0C70">
      <w:pPr>
        <w:pStyle w:val="SourceCode"/>
      </w:pPr>
      <w:r>
        <w:t xml:space="preserve">     * </w:t>
      </w:r>
      <w:r>
        <w:t>头像</w:t>
      </w:r>
    </w:p>
    <w:p w14:paraId="1132DC87" w14:textId="77777777" w:rsidR="001E2732" w:rsidRDefault="009E0C70">
      <w:pPr>
        <w:pStyle w:val="SourceCode"/>
      </w:pPr>
      <w:r>
        <w:t xml:space="preserve">     */</w:t>
      </w:r>
    </w:p>
    <w:p w14:paraId="6742EBD3" w14:textId="77777777" w:rsidR="001E2732" w:rsidRDefault="009E0C70">
      <w:pPr>
        <w:pStyle w:val="SourceCode"/>
      </w:pPr>
      <w:r>
        <w:t xml:space="preserve">    private String header;</w:t>
      </w:r>
    </w:p>
    <w:p w14:paraId="0D5DF41E" w14:textId="77777777" w:rsidR="001E2732" w:rsidRDefault="001E2732">
      <w:pPr>
        <w:pStyle w:val="SourceCode"/>
      </w:pPr>
    </w:p>
    <w:p w14:paraId="686ADD0A" w14:textId="77777777" w:rsidR="001E2732" w:rsidRDefault="009E0C70">
      <w:pPr>
        <w:pStyle w:val="SourceCode"/>
      </w:pPr>
      <w:r>
        <w:t xml:space="preserve">    /**</w:t>
      </w:r>
    </w:p>
    <w:p w14:paraId="66AEC709" w14:textId="77777777" w:rsidR="001E2732" w:rsidRDefault="009E0C70">
      <w:pPr>
        <w:pStyle w:val="SourceCode"/>
      </w:pPr>
      <w:r>
        <w:t xml:space="preserve">     * </w:t>
      </w:r>
      <w:r>
        <w:t>备注</w:t>
      </w:r>
    </w:p>
    <w:p w14:paraId="5A168E84" w14:textId="77777777" w:rsidR="001E2732" w:rsidRDefault="009E0C70">
      <w:pPr>
        <w:pStyle w:val="SourceCode"/>
      </w:pPr>
      <w:r>
        <w:t xml:space="preserve">     */</w:t>
      </w:r>
    </w:p>
    <w:p w14:paraId="2E664D86" w14:textId="77777777" w:rsidR="001E2732" w:rsidRDefault="009E0C70">
      <w:pPr>
        <w:pStyle w:val="SourceCode"/>
      </w:pPr>
      <w:r>
        <w:t xml:space="preserve">    private String note;</w:t>
      </w:r>
    </w:p>
    <w:p w14:paraId="25B8D2EA" w14:textId="77777777" w:rsidR="001E2732" w:rsidRDefault="001E2732">
      <w:pPr>
        <w:pStyle w:val="SourceCode"/>
      </w:pPr>
    </w:p>
    <w:p w14:paraId="3E802E8E" w14:textId="77777777" w:rsidR="001E2732" w:rsidRDefault="009E0C70">
      <w:pPr>
        <w:pStyle w:val="SourceCode"/>
      </w:pPr>
      <w:r>
        <w:t xml:space="preserve">    /**</w:t>
      </w:r>
    </w:p>
    <w:p w14:paraId="5686C55E" w14:textId="77777777" w:rsidR="001E2732" w:rsidRDefault="009E0C70">
      <w:pPr>
        <w:pStyle w:val="SourceCode"/>
      </w:pPr>
      <w:r>
        <w:t xml:space="preserve">     * </w:t>
      </w:r>
      <w:r>
        <w:t>账号启用状态，</w:t>
      </w:r>
      <w:r>
        <w:t>1</w:t>
      </w:r>
      <w:r>
        <w:t>是</w:t>
      </w:r>
      <w:r>
        <w:t>0</w:t>
      </w:r>
      <w:r>
        <w:t>否</w:t>
      </w:r>
    </w:p>
    <w:p w14:paraId="0B4E8171" w14:textId="77777777" w:rsidR="001E2732" w:rsidRDefault="009E0C70">
      <w:pPr>
        <w:pStyle w:val="SourceCode"/>
      </w:pPr>
      <w:r>
        <w:t xml:space="preserve">     */</w:t>
      </w:r>
    </w:p>
    <w:p w14:paraId="5DC87ACE" w14:textId="77777777" w:rsidR="001E2732" w:rsidRDefault="009E0C70">
      <w:pPr>
        <w:pStyle w:val="SourceCode"/>
      </w:pPr>
      <w:r>
        <w:t xml:space="preserve">    private Integer status;</w:t>
      </w:r>
    </w:p>
    <w:p w14:paraId="6F1C17DC" w14:textId="77777777" w:rsidR="001E2732" w:rsidRDefault="001E2732">
      <w:pPr>
        <w:pStyle w:val="SourceCode"/>
      </w:pPr>
    </w:p>
    <w:p w14:paraId="23CC49C3" w14:textId="77777777" w:rsidR="001E2732" w:rsidRDefault="009E0C70">
      <w:pPr>
        <w:pStyle w:val="SourceCode"/>
      </w:pPr>
      <w:r>
        <w:t xml:space="preserve">    /**</w:t>
      </w:r>
    </w:p>
    <w:p w14:paraId="6F36749C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17247C69" w14:textId="77777777" w:rsidR="001E2732" w:rsidRDefault="009E0C70">
      <w:pPr>
        <w:pStyle w:val="SourceCode"/>
      </w:pPr>
      <w:r>
        <w:t xml:space="preserve">     */</w:t>
      </w:r>
    </w:p>
    <w:p w14:paraId="6DC585CF" w14:textId="77777777" w:rsidR="001E2732" w:rsidRDefault="009E0C70">
      <w:pPr>
        <w:pStyle w:val="SourceCode"/>
      </w:pPr>
      <w:r>
        <w:t xml:space="preserve">    private String createTime;</w:t>
      </w:r>
    </w:p>
    <w:p w14:paraId="4DAB42D8" w14:textId="77777777" w:rsidR="001E2732" w:rsidRDefault="001E2732">
      <w:pPr>
        <w:pStyle w:val="SourceCode"/>
      </w:pPr>
    </w:p>
    <w:p w14:paraId="3E3040FF" w14:textId="77777777" w:rsidR="001E2732" w:rsidRDefault="009E0C70">
      <w:pPr>
        <w:pStyle w:val="SourceCode"/>
      </w:pPr>
      <w:r>
        <w:t xml:space="preserve">    /**</w:t>
      </w:r>
    </w:p>
    <w:p w14:paraId="5C3A3906" w14:textId="77777777" w:rsidR="001E2732" w:rsidRDefault="009E0C70">
      <w:pPr>
        <w:pStyle w:val="SourceCode"/>
      </w:pPr>
      <w:r>
        <w:t xml:space="preserve">     * </w:t>
      </w:r>
      <w:r>
        <w:t>修改时间</w:t>
      </w:r>
    </w:p>
    <w:p w14:paraId="40AA7279" w14:textId="77777777" w:rsidR="001E2732" w:rsidRDefault="009E0C70">
      <w:pPr>
        <w:pStyle w:val="SourceCode"/>
      </w:pPr>
      <w:r>
        <w:t xml:space="preserve">     */</w:t>
      </w:r>
    </w:p>
    <w:p w14:paraId="65F656E2" w14:textId="77777777" w:rsidR="001E2732" w:rsidRDefault="009E0C70">
      <w:pPr>
        <w:pStyle w:val="SourceCode"/>
      </w:pPr>
      <w:r>
        <w:t xml:space="preserve">    private String updateTime;</w:t>
      </w:r>
    </w:p>
    <w:p w14:paraId="36700E85" w14:textId="77777777" w:rsidR="001E2732" w:rsidRDefault="001E2732">
      <w:pPr>
        <w:pStyle w:val="SourceCode"/>
      </w:pPr>
    </w:p>
    <w:p w14:paraId="03E9C5CF" w14:textId="77777777" w:rsidR="001E2732" w:rsidRDefault="009E0C70">
      <w:pPr>
        <w:pStyle w:val="SourceCode"/>
      </w:pPr>
      <w:r>
        <w:t xml:space="preserve">    /**</w:t>
      </w:r>
    </w:p>
    <w:p w14:paraId="3A56403C" w14:textId="77777777" w:rsidR="001E2732" w:rsidRDefault="009E0C70">
      <w:pPr>
        <w:pStyle w:val="SourceCode"/>
      </w:pPr>
      <w:r>
        <w:lastRenderedPageBreak/>
        <w:t xml:space="preserve">     * </w:t>
      </w:r>
      <w:r>
        <w:t>最后登录时间</w:t>
      </w:r>
    </w:p>
    <w:p w14:paraId="19EB13D1" w14:textId="77777777" w:rsidR="001E2732" w:rsidRDefault="009E0C70">
      <w:pPr>
        <w:pStyle w:val="SourceCode"/>
      </w:pPr>
      <w:r>
        <w:t xml:space="preserve">     */</w:t>
      </w:r>
    </w:p>
    <w:p w14:paraId="6A64007B" w14:textId="77777777" w:rsidR="001E2732" w:rsidRDefault="009E0C70">
      <w:pPr>
        <w:pStyle w:val="SourceCode"/>
      </w:pPr>
      <w:r>
        <w:t xml:space="preserve">    private String loginTime;</w:t>
      </w:r>
    </w:p>
    <w:p w14:paraId="19735A6F" w14:textId="77777777" w:rsidR="001E2732" w:rsidRDefault="009E0C70">
      <w:pPr>
        <w:pStyle w:val="SourceCode"/>
      </w:pPr>
      <w:r>
        <w:t xml:space="preserve">    /**</w:t>
      </w:r>
    </w:p>
    <w:p w14:paraId="79610F71" w14:textId="77777777" w:rsidR="001E2732" w:rsidRDefault="009E0C70">
      <w:pPr>
        <w:pStyle w:val="SourceCode"/>
      </w:pPr>
      <w:r>
        <w:t xml:space="preserve">     * </w:t>
      </w:r>
      <w:r>
        <w:t>角色</w:t>
      </w:r>
    </w:p>
    <w:p w14:paraId="1B9A47F5" w14:textId="77777777" w:rsidR="001E2732" w:rsidRDefault="009E0C70">
      <w:pPr>
        <w:pStyle w:val="SourceCode"/>
      </w:pPr>
      <w:r>
        <w:t xml:space="preserve">     */</w:t>
      </w:r>
    </w:p>
    <w:p w14:paraId="08C736AF" w14:textId="77777777" w:rsidR="001E2732" w:rsidRDefault="009E0C70">
      <w:pPr>
        <w:pStyle w:val="SourceCode"/>
      </w:pPr>
      <w:r>
        <w:t xml:space="preserve">    private SysRole sysRole;</w:t>
      </w:r>
    </w:p>
    <w:p w14:paraId="5D897F49" w14:textId="77777777" w:rsidR="001E2732" w:rsidRDefault="001E2732">
      <w:pPr>
        <w:pStyle w:val="SourceCode"/>
      </w:pPr>
    </w:p>
    <w:p w14:paraId="7EE4F7B2" w14:textId="77777777" w:rsidR="001E2732" w:rsidRDefault="009E0C70">
      <w:pPr>
        <w:pStyle w:val="SourceCode"/>
      </w:pPr>
      <w:r>
        <w:t xml:space="preserve">    /**</w:t>
      </w:r>
    </w:p>
    <w:p w14:paraId="30FF623F" w14:textId="77777777" w:rsidR="001E2732" w:rsidRDefault="009E0C70">
      <w:pPr>
        <w:pStyle w:val="SourceCode"/>
      </w:pPr>
      <w:r>
        <w:t xml:space="preserve">     * </w:t>
      </w:r>
      <w:r>
        <w:t>权限列表</w:t>
      </w:r>
    </w:p>
    <w:p w14:paraId="5068EB05" w14:textId="77777777" w:rsidR="001E2732" w:rsidRDefault="009E0C70">
      <w:pPr>
        <w:pStyle w:val="SourceCode"/>
      </w:pPr>
      <w:r>
        <w:t xml:space="preserve">     */</w:t>
      </w:r>
    </w:p>
    <w:p w14:paraId="640CFA60" w14:textId="77777777" w:rsidR="001E2732" w:rsidRDefault="009E0C70">
      <w:pPr>
        <w:pStyle w:val="SourceCode"/>
      </w:pPr>
      <w:r>
        <w:t xml:space="preserve">    private List&lt;String&gt; auths;</w:t>
      </w:r>
    </w:p>
    <w:p w14:paraId="60EE33BA" w14:textId="77777777" w:rsidR="001E2732" w:rsidRDefault="001E2732">
      <w:pPr>
        <w:pStyle w:val="SourceCode"/>
      </w:pPr>
    </w:p>
    <w:p w14:paraId="2D435444" w14:textId="77777777" w:rsidR="001E2732" w:rsidRDefault="009E0C70">
      <w:pPr>
        <w:pStyle w:val="SourceCode"/>
      </w:pPr>
      <w:r>
        <w:t>}</w:t>
      </w:r>
    </w:p>
    <w:p w14:paraId="0B048B8C" w14:textId="77777777" w:rsidR="001E2732" w:rsidRDefault="009E0C70">
      <w:pPr>
        <w:pStyle w:val="4"/>
      </w:pPr>
      <w:bookmarkStart w:id="158" w:name="realm"/>
      <w:bookmarkEnd w:id="158"/>
      <w:r>
        <w:t>realm</w:t>
      </w:r>
    </w:p>
    <w:p w14:paraId="486A4157" w14:textId="77777777" w:rsidR="001E2732" w:rsidRDefault="009E0C70">
      <w:r>
        <w:t>在我们的</w:t>
      </w:r>
      <w:r>
        <w:t>Realm</w:t>
      </w:r>
      <w:r>
        <w:t>中，处理的就是认证和授权的逻辑。这里需要注意的是，不仅授权逻辑需要查询权限信息，认证逻辑也需要。</w:t>
      </w:r>
    </w:p>
    <w:p w14:paraId="2F598B63" w14:textId="77777777" w:rsidR="001E2732" w:rsidRDefault="009E0C70">
      <w:r>
        <w:rPr>
          <w:b/>
          <w:bCs/>
        </w:rPr>
        <w:t>授权逻辑是用来后端鉴权，而认证逻辑的作用是缓存权限以及向前端返回权限</w:t>
      </w:r>
    </w:p>
    <w:p w14:paraId="19451435" w14:textId="77777777" w:rsidR="001E2732" w:rsidRDefault="009E0C70">
      <w:r>
        <w:t>这里我们就需要将认证功能的</w:t>
      </w:r>
      <w:r>
        <w:t>SysUser</w:t>
      </w:r>
      <w:r>
        <w:t>改成</w:t>
      </w:r>
      <w:r>
        <w:t>Vo</w:t>
      </w:r>
      <w:r>
        <w:t>类了。</w:t>
      </w:r>
    </w:p>
    <w:p w14:paraId="0A24F46C" w14:textId="77777777" w:rsidR="001E2732" w:rsidRDefault="009E0C70">
      <w:pPr>
        <w:pStyle w:val="SourceCodeLanguage"/>
      </w:pPr>
      <w:r>
        <w:t>java</w:t>
      </w:r>
    </w:p>
    <w:p w14:paraId="46C18B6E" w14:textId="77777777" w:rsidR="001E2732" w:rsidRDefault="009E0C70">
      <w:pPr>
        <w:pStyle w:val="SourceCode"/>
      </w:pPr>
      <w:r>
        <w:t>package com.jg.pochi.shiro;</w:t>
      </w:r>
    </w:p>
    <w:p w14:paraId="0A0EDDA5" w14:textId="77777777" w:rsidR="001E2732" w:rsidRDefault="001E2732">
      <w:pPr>
        <w:pStyle w:val="SourceCode"/>
      </w:pPr>
    </w:p>
    <w:p w14:paraId="7759BEE2" w14:textId="77777777" w:rsidR="001E2732" w:rsidRDefault="009E0C70">
      <w:pPr>
        <w:pStyle w:val="SourceCode"/>
      </w:pPr>
      <w:r>
        <w:t>import com.jg.pochi.enums.ResultEnums;</w:t>
      </w:r>
    </w:p>
    <w:p w14:paraId="48FCC9EE" w14:textId="77777777" w:rsidR="001E2732" w:rsidRDefault="009E0C70">
      <w:pPr>
        <w:pStyle w:val="SourceCode"/>
      </w:pPr>
      <w:r>
        <w:t>import com.jg.pochi.enums.StateEnums;</w:t>
      </w:r>
    </w:p>
    <w:p w14:paraId="24DB839B" w14:textId="77777777" w:rsidR="001E2732" w:rsidRDefault="009E0C70">
      <w:pPr>
        <w:pStyle w:val="SourceCode"/>
      </w:pPr>
      <w:r>
        <w:t>import com.jg.pochi.exception.PochiException;</w:t>
      </w:r>
    </w:p>
    <w:p w14:paraId="1454AA7A" w14:textId="77777777" w:rsidR="001E2732" w:rsidRDefault="009E0C70">
      <w:pPr>
        <w:pStyle w:val="SourceCode"/>
      </w:pPr>
      <w:r>
        <w:t>import com.jg.pochi.mapper.SysMenuMapper;</w:t>
      </w:r>
    </w:p>
    <w:p w14:paraId="0F1CC3A5" w14:textId="77777777" w:rsidR="001E2732" w:rsidRDefault="009E0C70">
      <w:pPr>
        <w:pStyle w:val="SourceCode"/>
      </w:pPr>
      <w:r>
        <w:t>import com.jg.pochi.pojo.SysUser;</w:t>
      </w:r>
    </w:p>
    <w:p w14:paraId="5D8A42B1" w14:textId="77777777" w:rsidR="001E2732" w:rsidRDefault="009E0C70">
      <w:pPr>
        <w:pStyle w:val="SourceCode"/>
      </w:pPr>
      <w:r>
        <w:t>import com.jg.pochi.pojo.vo.SysUserVo;</w:t>
      </w:r>
    </w:p>
    <w:p w14:paraId="1C2D7185" w14:textId="77777777" w:rsidR="001E2732" w:rsidRDefault="009E0C70">
      <w:pPr>
        <w:pStyle w:val="SourceCode"/>
      </w:pPr>
      <w:r>
        <w:t>import com.jg.pochi.service.SysUserService;</w:t>
      </w:r>
    </w:p>
    <w:p w14:paraId="1668C067" w14:textId="77777777" w:rsidR="001E2732" w:rsidRDefault="009E0C70">
      <w:pPr>
        <w:pStyle w:val="SourceCode"/>
      </w:pPr>
      <w:r>
        <w:t>import org.apache.shiro.authc.AuthenticationException;</w:t>
      </w:r>
    </w:p>
    <w:p w14:paraId="4BA9F507" w14:textId="77777777" w:rsidR="001E2732" w:rsidRDefault="009E0C70">
      <w:pPr>
        <w:pStyle w:val="SourceCode"/>
      </w:pPr>
      <w:r>
        <w:t>import org.apache.shiro.authc.AuthenticationInfo;</w:t>
      </w:r>
    </w:p>
    <w:p w14:paraId="5229DD91" w14:textId="77777777" w:rsidR="001E2732" w:rsidRDefault="009E0C70">
      <w:pPr>
        <w:pStyle w:val="SourceCode"/>
      </w:pPr>
      <w:r>
        <w:t>import org.apache.shiro.authc.AuthenticationToken;</w:t>
      </w:r>
    </w:p>
    <w:p w14:paraId="2B25DD37" w14:textId="77777777" w:rsidR="001E2732" w:rsidRDefault="009E0C70">
      <w:pPr>
        <w:pStyle w:val="SourceCode"/>
      </w:pPr>
      <w:r>
        <w:t>import org.apache.shiro.authc.SimpleAuthenticationInfo;</w:t>
      </w:r>
    </w:p>
    <w:p w14:paraId="66A46324" w14:textId="77777777" w:rsidR="001E2732" w:rsidRDefault="009E0C70">
      <w:pPr>
        <w:pStyle w:val="SourceCode"/>
      </w:pPr>
      <w:r>
        <w:t>import org.apache.shiro.authc.UsernamePasswordToken;</w:t>
      </w:r>
    </w:p>
    <w:p w14:paraId="4B7C45F4" w14:textId="77777777" w:rsidR="001E2732" w:rsidRDefault="009E0C70">
      <w:pPr>
        <w:pStyle w:val="SourceCode"/>
      </w:pPr>
      <w:r>
        <w:t>import org.apache.shiro.authz.AuthorizationInfo;</w:t>
      </w:r>
    </w:p>
    <w:p w14:paraId="79946E5D" w14:textId="77777777" w:rsidR="001E2732" w:rsidRDefault="009E0C70">
      <w:pPr>
        <w:pStyle w:val="SourceCode"/>
      </w:pPr>
      <w:r>
        <w:t>import org.apache.shiro.authz.SimpleAuthorizationInfo;</w:t>
      </w:r>
    </w:p>
    <w:p w14:paraId="4E5AE5FD" w14:textId="77777777" w:rsidR="001E2732" w:rsidRDefault="009E0C70">
      <w:pPr>
        <w:pStyle w:val="SourceCode"/>
      </w:pPr>
      <w:r>
        <w:lastRenderedPageBreak/>
        <w:t>import org.apache.shiro.realm.AuthorizingRealm;</w:t>
      </w:r>
    </w:p>
    <w:p w14:paraId="1035ECA9" w14:textId="77777777" w:rsidR="001E2732" w:rsidRDefault="009E0C70">
      <w:pPr>
        <w:pStyle w:val="SourceCode"/>
      </w:pPr>
      <w:r>
        <w:t>import org.apache.shiro.subject.PrincipalCollection;</w:t>
      </w:r>
    </w:p>
    <w:p w14:paraId="7FC4C963" w14:textId="77777777" w:rsidR="001E2732" w:rsidRDefault="009E0C70">
      <w:pPr>
        <w:pStyle w:val="SourceCode"/>
      </w:pPr>
      <w:r>
        <w:t>import org.springframework.beans.BeanUtils;</w:t>
      </w:r>
    </w:p>
    <w:p w14:paraId="3B6ECB6F" w14:textId="77777777" w:rsidR="001E2732" w:rsidRDefault="009E0C70">
      <w:pPr>
        <w:pStyle w:val="SourceCode"/>
      </w:pPr>
      <w:r>
        <w:t>import org.springframework.beans.factory.annotation.Autowired;</w:t>
      </w:r>
    </w:p>
    <w:p w14:paraId="247F2D87" w14:textId="77777777" w:rsidR="001E2732" w:rsidRDefault="009E0C70">
      <w:pPr>
        <w:pStyle w:val="SourceCode"/>
      </w:pPr>
      <w:r>
        <w:t>import org.springframework.stereotype.Component;</w:t>
      </w:r>
    </w:p>
    <w:p w14:paraId="3E026378" w14:textId="77777777" w:rsidR="001E2732" w:rsidRDefault="009E0C70">
      <w:pPr>
        <w:pStyle w:val="SourceCode"/>
      </w:pPr>
      <w:r>
        <w:t>import org.springframework.util.CollectionUtils;</w:t>
      </w:r>
    </w:p>
    <w:p w14:paraId="7CAEBABF" w14:textId="77777777" w:rsidR="001E2732" w:rsidRDefault="001E2732">
      <w:pPr>
        <w:pStyle w:val="SourceCode"/>
      </w:pPr>
    </w:p>
    <w:p w14:paraId="563F2E84" w14:textId="77777777" w:rsidR="001E2732" w:rsidRDefault="009E0C70">
      <w:pPr>
        <w:pStyle w:val="SourceCode"/>
      </w:pPr>
      <w:r>
        <w:t>import java.util.HashSet;</w:t>
      </w:r>
    </w:p>
    <w:p w14:paraId="50E864FB" w14:textId="77777777" w:rsidR="001E2732" w:rsidRDefault="009E0C70">
      <w:pPr>
        <w:pStyle w:val="SourceCode"/>
      </w:pPr>
      <w:r>
        <w:t>import java.util.List;</w:t>
      </w:r>
    </w:p>
    <w:p w14:paraId="7E76C1A7" w14:textId="77777777" w:rsidR="001E2732" w:rsidRDefault="001E2732">
      <w:pPr>
        <w:pStyle w:val="SourceCode"/>
      </w:pPr>
    </w:p>
    <w:p w14:paraId="2CF02705" w14:textId="77777777" w:rsidR="001E2732" w:rsidRDefault="009E0C70">
      <w:pPr>
        <w:pStyle w:val="SourceCode"/>
      </w:pPr>
      <w:r>
        <w:t>/**</w:t>
      </w:r>
    </w:p>
    <w:p w14:paraId="1415AE54" w14:textId="77777777" w:rsidR="001E2732" w:rsidRDefault="009E0C70">
      <w:pPr>
        <w:pStyle w:val="SourceCode"/>
      </w:pPr>
      <w:r>
        <w:t xml:space="preserve"> * </w:t>
      </w:r>
      <w:r>
        <w:t>系统用户登录</w:t>
      </w:r>
      <w:r>
        <w:t>realm</w:t>
      </w:r>
    </w:p>
    <w:p w14:paraId="1ECD993F" w14:textId="77777777" w:rsidR="001E2732" w:rsidRDefault="009E0C70">
      <w:pPr>
        <w:pStyle w:val="SourceCode"/>
      </w:pPr>
      <w:r>
        <w:t xml:space="preserve"> *</w:t>
      </w:r>
    </w:p>
    <w:p w14:paraId="507CB95D" w14:textId="77777777" w:rsidR="001E2732" w:rsidRDefault="009E0C70">
      <w:pPr>
        <w:pStyle w:val="SourceCode"/>
      </w:pPr>
      <w:r>
        <w:t xml:space="preserve"> * @author yds</w:t>
      </w:r>
    </w:p>
    <w:p w14:paraId="5BDFF675" w14:textId="77777777" w:rsidR="001E2732" w:rsidRDefault="009E0C70">
      <w:pPr>
        <w:pStyle w:val="SourceCode"/>
      </w:pPr>
      <w:r>
        <w:t xml:space="preserve"> */</w:t>
      </w:r>
    </w:p>
    <w:p w14:paraId="39FEBFE5" w14:textId="77777777" w:rsidR="001E2732" w:rsidRDefault="009E0C70">
      <w:pPr>
        <w:pStyle w:val="SourceCode"/>
      </w:pPr>
      <w:r>
        <w:t>@Component("sysUserRealm")</w:t>
      </w:r>
    </w:p>
    <w:p w14:paraId="7D14826A" w14:textId="77777777" w:rsidR="001E2732" w:rsidRDefault="009E0C70">
      <w:pPr>
        <w:pStyle w:val="SourceCode"/>
      </w:pPr>
      <w:r>
        <w:t>public class SysUserRealm extends AuthorizingRealm {</w:t>
      </w:r>
    </w:p>
    <w:p w14:paraId="16DC0EA0" w14:textId="77777777" w:rsidR="001E2732" w:rsidRDefault="001E2732">
      <w:pPr>
        <w:pStyle w:val="SourceCode"/>
      </w:pPr>
    </w:p>
    <w:p w14:paraId="1329DC2E" w14:textId="77777777" w:rsidR="001E2732" w:rsidRDefault="009E0C70">
      <w:pPr>
        <w:pStyle w:val="SourceCode"/>
      </w:pPr>
      <w:r>
        <w:t xml:space="preserve">    @Autowired</w:t>
      </w:r>
    </w:p>
    <w:p w14:paraId="47F09233" w14:textId="77777777" w:rsidR="001E2732" w:rsidRDefault="009E0C70">
      <w:pPr>
        <w:pStyle w:val="SourceCode"/>
      </w:pPr>
      <w:r>
        <w:t xml:space="preserve">    private SysUserService sysUserService;</w:t>
      </w:r>
    </w:p>
    <w:p w14:paraId="73257EEC" w14:textId="77777777" w:rsidR="001E2732" w:rsidRDefault="009E0C70">
      <w:pPr>
        <w:pStyle w:val="SourceCode"/>
      </w:pPr>
      <w:r>
        <w:t xml:space="preserve">    @Autowired</w:t>
      </w:r>
    </w:p>
    <w:p w14:paraId="0083201F" w14:textId="77777777" w:rsidR="001E2732" w:rsidRDefault="009E0C70">
      <w:pPr>
        <w:pStyle w:val="SourceCode"/>
      </w:pPr>
      <w:r>
        <w:t xml:space="preserve">    private SysMenuMapper sysMenuMapper;</w:t>
      </w:r>
    </w:p>
    <w:p w14:paraId="4173E675" w14:textId="77777777" w:rsidR="001E2732" w:rsidRDefault="001E2732">
      <w:pPr>
        <w:pStyle w:val="SourceCode"/>
      </w:pPr>
    </w:p>
    <w:p w14:paraId="165CDBE4" w14:textId="77777777" w:rsidR="001E2732" w:rsidRDefault="009E0C70">
      <w:pPr>
        <w:pStyle w:val="SourceCode"/>
      </w:pPr>
      <w:r>
        <w:t xml:space="preserve">    /**</w:t>
      </w:r>
    </w:p>
    <w:p w14:paraId="036C806A" w14:textId="77777777" w:rsidR="001E2732" w:rsidRDefault="009E0C70">
      <w:pPr>
        <w:pStyle w:val="SourceCode"/>
      </w:pPr>
      <w:r>
        <w:t xml:space="preserve">     * </w:t>
      </w:r>
      <w:r>
        <w:t>授权方法</w:t>
      </w:r>
    </w:p>
    <w:p w14:paraId="74871A07" w14:textId="77777777" w:rsidR="001E2732" w:rsidRDefault="009E0C70">
      <w:pPr>
        <w:pStyle w:val="SourceCode"/>
      </w:pPr>
      <w:r>
        <w:t xml:space="preserve">     *</w:t>
      </w:r>
    </w:p>
    <w:p w14:paraId="7DFE6F3B" w14:textId="77777777" w:rsidR="001E2732" w:rsidRDefault="009E0C70">
      <w:pPr>
        <w:pStyle w:val="SourceCode"/>
      </w:pPr>
      <w:r>
        <w:t xml:space="preserve">     * @param principalCollection</w:t>
      </w:r>
    </w:p>
    <w:p w14:paraId="24FE31D5" w14:textId="77777777" w:rsidR="001E2732" w:rsidRDefault="009E0C70">
      <w:pPr>
        <w:pStyle w:val="SourceCode"/>
      </w:pPr>
      <w:r>
        <w:t xml:space="preserve">     * @return</w:t>
      </w:r>
    </w:p>
    <w:p w14:paraId="46CA748C" w14:textId="77777777" w:rsidR="001E2732" w:rsidRDefault="009E0C70">
      <w:pPr>
        <w:pStyle w:val="SourceCode"/>
      </w:pPr>
      <w:r>
        <w:t xml:space="preserve">     */</w:t>
      </w:r>
    </w:p>
    <w:p w14:paraId="5FE5F33A" w14:textId="77777777" w:rsidR="001E2732" w:rsidRDefault="009E0C70">
      <w:pPr>
        <w:pStyle w:val="SourceCode"/>
      </w:pPr>
      <w:r>
        <w:t xml:space="preserve">    @Override</w:t>
      </w:r>
    </w:p>
    <w:p w14:paraId="13B0E625" w14:textId="77777777" w:rsidR="001E2732" w:rsidRDefault="009E0C70">
      <w:pPr>
        <w:pStyle w:val="SourceCode"/>
      </w:pPr>
      <w:r>
        <w:t xml:space="preserve">    protected AuthorizationInfo doGetAuthorizationInfo(PrincipalCollection principalCollection) {</w:t>
      </w:r>
    </w:p>
    <w:p w14:paraId="0479C667" w14:textId="77777777" w:rsidR="001E2732" w:rsidRDefault="009E0C70">
      <w:pPr>
        <w:pStyle w:val="SourceCode"/>
      </w:pPr>
      <w:r>
        <w:t xml:space="preserve">        // </w:t>
      </w:r>
      <w:r>
        <w:t>获取登录用户</w:t>
      </w:r>
    </w:p>
    <w:p w14:paraId="4EBD104B" w14:textId="77777777" w:rsidR="001E2732" w:rsidRDefault="009E0C70">
      <w:pPr>
        <w:pStyle w:val="SourceCode"/>
      </w:pPr>
      <w:r>
        <w:t xml:space="preserve">        SysUserVo sysUserVo = (SysUserVo) principalCollection.getPrimaryPrincipal();</w:t>
      </w:r>
    </w:p>
    <w:p w14:paraId="4626F3E6" w14:textId="77777777" w:rsidR="001E2732" w:rsidRDefault="009E0C70">
      <w:pPr>
        <w:pStyle w:val="SourceCode"/>
      </w:pPr>
      <w:r>
        <w:t xml:space="preserve">        SimpleAuthorizationInfo info = new SimpleAuthorizationInfo();</w:t>
      </w:r>
    </w:p>
    <w:p w14:paraId="5F67928C" w14:textId="77777777" w:rsidR="001E2732" w:rsidRDefault="009E0C70">
      <w:pPr>
        <w:pStyle w:val="SourceCode"/>
      </w:pPr>
      <w:r>
        <w:lastRenderedPageBreak/>
        <w:t xml:space="preserve">        info.setStringPermissions(new HashSet&lt;&gt;(sysUserVo.getAuths()));</w:t>
      </w:r>
    </w:p>
    <w:p w14:paraId="236DF674" w14:textId="77777777" w:rsidR="001E2732" w:rsidRDefault="009E0C70">
      <w:pPr>
        <w:pStyle w:val="SourceCode"/>
      </w:pPr>
      <w:r>
        <w:t xml:space="preserve">        return info;</w:t>
      </w:r>
    </w:p>
    <w:p w14:paraId="4C9481B4" w14:textId="77777777" w:rsidR="001E2732" w:rsidRDefault="009E0C70">
      <w:pPr>
        <w:pStyle w:val="SourceCode"/>
      </w:pPr>
      <w:r>
        <w:t xml:space="preserve">    }</w:t>
      </w:r>
    </w:p>
    <w:p w14:paraId="7840ADC1" w14:textId="77777777" w:rsidR="001E2732" w:rsidRDefault="001E2732">
      <w:pPr>
        <w:pStyle w:val="SourceCode"/>
      </w:pPr>
    </w:p>
    <w:p w14:paraId="6456BD5F" w14:textId="77777777" w:rsidR="001E2732" w:rsidRDefault="009E0C70">
      <w:pPr>
        <w:pStyle w:val="SourceCode"/>
      </w:pPr>
      <w:r>
        <w:t xml:space="preserve">    /**</w:t>
      </w:r>
    </w:p>
    <w:p w14:paraId="6EABD3E1" w14:textId="77777777" w:rsidR="001E2732" w:rsidRDefault="009E0C70">
      <w:pPr>
        <w:pStyle w:val="SourceCode"/>
      </w:pPr>
      <w:r>
        <w:t xml:space="preserve">     * </w:t>
      </w:r>
      <w:r>
        <w:t>认证</w:t>
      </w:r>
    </w:p>
    <w:p w14:paraId="50EC4DEE" w14:textId="77777777" w:rsidR="001E2732" w:rsidRDefault="009E0C70">
      <w:pPr>
        <w:pStyle w:val="SourceCode"/>
      </w:pPr>
      <w:r>
        <w:t xml:space="preserve">     *</w:t>
      </w:r>
    </w:p>
    <w:p w14:paraId="14769295" w14:textId="77777777" w:rsidR="001E2732" w:rsidRDefault="009E0C70">
      <w:pPr>
        <w:pStyle w:val="SourceCode"/>
      </w:pPr>
      <w:r>
        <w:t xml:space="preserve">     * @param token</w:t>
      </w:r>
    </w:p>
    <w:p w14:paraId="23E21FEB" w14:textId="77777777" w:rsidR="001E2732" w:rsidRDefault="009E0C70">
      <w:pPr>
        <w:pStyle w:val="SourceCode"/>
      </w:pPr>
      <w:r>
        <w:t xml:space="preserve">     * @return</w:t>
      </w:r>
    </w:p>
    <w:p w14:paraId="34EF4048" w14:textId="77777777" w:rsidR="001E2732" w:rsidRDefault="009E0C70">
      <w:pPr>
        <w:pStyle w:val="SourceCode"/>
      </w:pPr>
      <w:r>
        <w:t xml:space="preserve">     * @throws AuthenticationException</w:t>
      </w:r>
    </w:p>
    <w:p w14:paraId="5981CFB0" w14:textId="77777777" w:rsidR="001E2732" w:rsidRDefault="009E0C70">
      <w:pPr>
        <w:pStyle w:val="SourceCode"/>
      </w:pPr>
      <w:r>
        <w:t xml:space="preserve">     */</w:t>
      </w:r>
    </w:p>
    <w:p w14:paraId="6409825B" w14:textId="77777777" w:rsidR="001E2732" w:rsidRDefault="009E0C70">
      <w:pPr>
        <w:pStyle w:val="SourceCode"/>
      </w:pPr>
      <w:r>
        <w:t xml:space="preserve">    @Override</w:t>
      </w:r>
    </w:p>
    <w:p w14:paraId="5BDABAB8" w14:textId="77777777" w:rsidR="001E2732" w:rsidRDefault="009E0C70">
      <w:pPr>
        <w:pStyle w:val="SourceCode"/>
      </w:pPr>
      <w:r>
        <w:t xml:space="preserve">    protected AuthenticationInfo doGetAuthenticationInfo(AuthenticationToken token) throws AuthenticationException {</w:t>
      </w:r>
    </w:p>
    <w:p w14:paraId="713A00A1" w14:textId="77777777" w:rsidR="001E2732" w:rsidRDefault="009E0C70">
      <w:pPr>
        <w:pStyle w:val="SourceCode"/>
      </w:pPr>
      <w:r>
        <w:t xml:space="preserve">        // </w:t>
      </w:r>
      <w:r>
        <w:t>处理登录逻辑</w:t>
      </w:r>
    </w:p>
    <w:p w14:paraId="59370DE2" w14:textId="77777777" w:rsidR="001E2732" w:rsidRDefault="009E0C70">
      <w:pPr>
        <w:pStyle w:val="SourceCode"/>
      </w:pPr>
      <w:r>
        <w:t xml:space="preserve">        UsernamePasswordToken usernamePasswordToken = (UsernamePasswordToken) token;</w:t>
      </w:r>
    </w:p>
    <w:p w14:paraId="301C786F" w14:textId="77777777" w:rsidR="001E2732" w:rsidRDefault="009E0C70">
      <w:pPr>
        <w:pStyle w:val="SourceCode"/>
      </w:pPr>
      <w:r>
        <w:t xml:space="preserve">        String username = usernamePasswordToken.getUsername();</w:t>
      </w:r>
    </w:p>
    <w:p w14:paraId="4F45124A" w14:textId="77777777" w:rsidR="001E2732" w:rsidRDefault="009E0C70">
      <w:pPr>
        <w:pStyle w:val="SourceCode"/>
      </w:pPr>
      <w:r>
        <w:t xml:space="preserve">        SysUser sysUser = sysUserService.getByUsername(username);</w:t>
      </w:r>
    </w:p>
    <w:p w14:paraId="27DB842A" w14:textId="77777777" w:rsidR="001E2732" w:rsidRDefault="009E0C70">
      <w:pPr>
        <w:pStyle w:val="SourceCode"/>
      </w:pPr>
      <w:r>
        <w:t xml:space="preserve">        if (sysUser == null) {</w:t>
      </w:r>
    </w:p>
    <w:p w14:paraId="2B6A0C96" w14:textId="77777777" w:rsidR="001E2732" w:rsidRDefault="009E0C70">
      <w:pPr>
        <w:pStyle w:val="SourceCode"/>
      </w:pPr>
      <w:r>
        <w:t xml:space="preserve">            throw new PochiException(ResultEnums.LOGIN_PARAM_ERROR);</w:t>
      </w:r>
    </w:p>
    <w:p w14:paraId="1E719B5B" w14:textId="77777777" w:rsidR="001E2732" w:rsidRDefault="009E0C70">
      <w:pPr>
        <w:pStyle w:val="SourceCode"/>
      </w:pPr>
      <w:r>
        <w:t xml:space="preserve">        }</w:t>
      </w:r>
    </w:p>
    <w:p w14:paraId="0761A2C4" w14:textId="77777777" w:rsidR="001E2732" w:rsidRDefault="009E0C70">
      <w:pPr>
        <w:pStyle w:val="SourceCode"/>
      </w:pPr>
      <w:r>
        <w:t xml:space="preserve">        if (StateEnums.NOT_ENABLE.getCode().equals(sysUser.getStatus())) {</w:t>
      </w:r>
    </w:p>
    <w:p w14:paraId="47ADEF3A" w14:textId="77777777" w:rsidR="001E2732" w:rsidRDefault="009E0C70">
      <w:pPr>
        <w:pStyle w:val="SourceCode"/>
      </w:pPr>
      <w:r>
        <w:t xml:space="preserve">            // </w:t>
      </w:r>
      <w:r>
        <w:t>未启用用户</w:t>
      </w:r>
    </w:p>
    <w:p w14:paraId="76BF5C7C" w14:textId="77777777" w:rsidR="001E2732" w:rsidRDefault="009E0C70">
      <w:pPr>
        <w:pStyle w:val="SourceCode"/>
      </w:pPr>
      <w:r>
        <w:t xml:space="preserve">            throw new PochiException(ResultEnums.LOGIN_PARAM_ERROR);</w:t>
      </w:r>
    </w:p>
    <w:p w14:paraId="264BE7C7" w14:textId="77777777" w:rsidR="001E2732" w:rsidRDefault="009E0C70">
      <w:pPr>
        <w:pStyle w:val="SourceCode"/>
      </w:pPr>
      <w:r>
        <w:t xml:space="preserve">        }</w:t>
      </w:r>
    </w:p>
    <w:p w14:paraId="490771F8" w14:textId="77777777" w:rsidR="001E2732" w:rsidRDefault="009E0C70">
      <w:pPr>
        <w:pStyle w:val="SourceCode"/>
      </w:pPr>
      <w:r>
        <w:t xml:space="preserve">        if (StateEnums.DELETED.getCode().equals(sysUser.getDeleted())) {</w:t>
      </w:r>
    </w:p>
    <w:p w14:paraId="3DAC052B" w14:textId="77777777" w:rsidR="001E2732" w:rsidRDefault="009E0C70">
      <w:pPr>
        <w:pStyle w:val="SourceCode"/>
      </w:pPr>
      <w:r>
        <w:t xml:space="preserve">            // </w:t>
      </w:r>
      <w:r>
        <w:t>已删除用户</w:t>
      </w:r>
    </w:p>
    <w:p w14:paraId="0B4F26CE" w14:textId="77777777" w:rsidR="001E2732" w:rsidRDefault="009E0C70">
      <w:pPr>
        <w:pStyle w:val="SourceCode"/>
      </w:pPr>
      <w:r>
        <w:t xml:space="preserve">            throw new PochiException(ResultEnums.LOGIN_PARAM_ERROR);</w:t>
      </w:r>
    </w:p>
    <w:p w14:paraId="76905AB0" w14:textId="77777777" w:rsidR="001E2732" w:rsidRDefault="009E0C70">
      <w:pPr>
        <w:pStyle w:val="SourceCode"/>
      </w:pPr>
      <w:r>
        <w:t xml:space="preserve">        }</w:t>
      </w:r>
    </w:p>
    <w:p w14:paraId="1AF41870" w14:textId="77777777" w:rsidR="001E2732" w:rsidRDefault="009E0C70">
      <w:pPr>
        <w:pStyle w:val="SourceCode"/>
      </w:pPr>
      <w:r>
        <w:t xml:space="preserve">        // </w:t>
      </w:r>
      <w:r>
        <w:t>创建</w:t>
      </w:r>
      <w:r>
        <w:t>SYsUserVo</w:t>
      </w:r>
      <w:r>
        <w:t>拷贝属性</w:t>
      </w:r>
    </w:p>
    <w:p w14:paraId="215A35F7" w14:textId="77777777" w:rsidR="001E2732" w:rsidRDefault="009E0C70">
      <w:pPr>
        <w:pStyle w:val="SourceCode"/>
      </w:pPr>
      <w:r>
        <w:t xml:space="preserve">        SysUserVo sysUserVo = new SysUserVo();</w:t>
      </w:r>
    </w:p>
    <w:p w14:paraId="1CD4FDD4" w14:textId="77777777" w:rsidR="001E2732" w:rsidRDefault="009E0C70">
      <w:pPr>
        <w:pStyle w:val="SourceCode"/>
      </w:pPr>
      <w:r>
        <w:lastRenderedPageBreak/>
        <w:t xml:space="preserve">        BeanUtils.copyProperties(sysUser, sysUserVo);</w:t>
      </w:r>
    </w:p>
    <w:p w14:paraId="321A713A" w14:textId="77777777" w:rsidR="001E2732" w:rsidRDefault="009E0C70">
      <w:pPr>
        <w:pStyle w:val="SourceCode"/>
      </w:pPr>
      <w:r>
        <w:t xml:space="preserve">        // </w:t>
      </w:r>
      <w:r>
        <w:t>在这里查询权限</w:t>
      </w:r>
    </w:p>
    <w:p w14:paraId="3B76954A" w14:textId="77777777" w:rsidR="001E2732" w:rsidRDefault="009E0C70">
      <w:pPr>
        <w:pStyle w:val="SourceCode"/>
      </w:pPr>
      <w:r>
        <w:t xml:space="preserve">        List&lt;String&gt; auths = sysMenuMapper.getMenuCodeByUserId(sysUser.getId());</w:t>
      </w:r>
    </w:p>
    <w:p w14:paraId="4F49FBD8" w14:textId="77777777" w:rsidR="001E2732" w:rsidRDefault="009E0C70">
      <w:pPr>
        <w:pStyle w:val="SourceCode"/>
      </w:pPr>
      <w:r>
        <w:t xml:space="preserve">        if (CollectionUtils.isEmpty(auths)) {</w:t>
      </w:r>
    </w:p>
    <w:p w14:paraId="644F5DA4" w14:textId="77777777" w:rsidR="001E2732" w:rsidRDefault="009E0C70">
      <w:pPr>
        <w:pStyle w:val="SourceCode"/>
      </w:pPr>
      <w:r>
        <w:t xml:space="preserve">            throw new PochiException("</w:t>
      </w:r>
      <w:r>
        <w:t>当前用户不具备任何权限，禁止登录</w:t>
      </w:r>
      <w:r>
        <w:t>");</w:t>
      </w:r>
    </w:p>
    <w:p w14:paraId="53C8440E" w14:textId="77777777" w:rsidR="001E2732" w:rsidRDefault="009E0C70">
      <w:pPr>
        <w:pStyle w:val="SourceCode"/>
      </w:pPr>
      <w:r>
        <w:t xml:space="preserve">        }</w:t>
      </w:r>
    </w:p>
    <w:p w14:paraId="44E7A101" w14:textId="77777777" w:rsidR="001E2732" w:rsidRDefault="009E0C70">
      <w:pPr>
        <w:pStyle w:val="SourceCode"/>
      </w:pPr>
      <w:r>
        <w:t xml:space="preserve">        sysUserVo.setAuths(auths);</w:t>
      </w:r>
    </w:p>
    <w:p w14:paraId="05188DFD" w14:textId="77777777" w:rsidR="001E2732" w:rsidRDefault="009E0C70">
      <w:pPr>
        <w:pStyle w:val="SourceCode"/>
      </w:pPr>
      <w:r>
        <w:t xml:space="preserve">        return new SimpleAuthenticationInfo(sysUserVo, sysUser.getPassword(), this.getName());</w:t>
      </w:r>
    </w:p>
    <w:p w14:paraId="1A0BE899" w14:textId="77777777" w:rsidR="001E2732" w:rsidRDefault="009E0C70">
      <w:pPr>
        <w:pStyle w:val="SourceCode"/>
      </w:pPr>
      <w:r>
        <w:t xml:space="preserve">    }</w:t>
      </w:r>
    </w:p>
    <w:p w14:paraId="55E6E636" w14:textId="77777777" w:rsidR="001E2732" w:rsidRDefault="009E0C70">
      <w:pPr>
        <w:pStyle w:val="SourceCode"/>
      </w:pPr>
      <w:r>
        <w:t>}</w:t>
      </w:r>
    </w:p>
    <w:p w14:paraId="161A7B0A" w14:textId="77777777" w:rsidR="001E2732" w:rsidRDefault="009E0C70">
      <w:r>
        <w:t>登录这里改完之后，我们需要大改动一些地方。</w:t>
      </w:r>
    </w:p>
    <w:p w14:paraId="10EEE4CF" w14:textId="77777777" w:rsidR="001E2732" w:rsidRDefault="009E0C70">
      <w:r>
        <w:t>在我们的部分方法中，使用到了</w:t>
      </w:r>
      <w:r>
        <w:t xml:space="preserve"> </w:t>
      </w:r>
      <w:r>
        <w:rPr>
          <w:rStyle w:val="VerbatimChar"/>
        </w:rPr>
        <w:t>getLoginUser</w:t>
      </w:r>
      <w:r>
        <w:t xml:space="preserve"> </w:t>
      </w:r>
      <w:r>
        <w:t>方法，并将其返回值强转为</w:t>
      </w:r>
      <w:r>
        <w:t xml:space="preserve"> </w:t>
      </w:r>
      <w:r>
        <w:rPr>
          <w:rStyle w:val="VerbatimChar"/>
        </w:rPr>
        <w:t>SysUser</w:t>
      </w:r>
      <w:r>
        <w:t xml:space="preserve"> </w:t>
      </w:r>
      <w:r>
        <w:t>。如果不进行修改，则会报出类型转换异常。</w:t>
      </w:r>
    </w:p>
    <w:p w14:paraId="37CC9930" w14:textId="77777777" w:rsidR="001E2732" w:rsidRDefault="009E0C70">
      <w:r>
        <w:t>接着，就是修改授权方法了。如果不进行授权，则用户可能会跳过页面，直接调用接口，这种情况下权限无法控制。</w:t>
      </w:r>
    </w:p>
    <w:p w14:paraId="3F1DA4EC" w14:textId="77777777" w:rsidR="001E2732" w:rsidRDefault="009E0C70">
      <w:r>
        <w:t>我们在登录时就已经存了权限信息，因此这里我们可以直接获取登录中用户的权限。</w:t>
      </w:r>
    </w:p>
    <w:p w14:paraId="6F4CCD72" w14:textId="77777777" w:rsidR="001E2732" w:rsidRDefault="009E0C70">
      <w:pPr>
        <w:pStyle w:val="SourceCodeLanguage"/>
      </w:pPr>
      <w:r>
        <w:t>java</w:t>
      </w:r>
    </w:p>
    <w:p w14:paraId="707274D7" w14:textId="77777777" w:rsidR="001E2732" w:rsidRDefault="009E0C70">
      <w:pPr>
        <w:pStyle w:val="SourceCode"/>
      </w:pPr>
      <w:r>
        <w:t xml:space="preserve">    /**</w:t>
      </w:r>
    </w:p>
    <w:p w14:paraId="71F941A1" w14:textId="77777777" w:rsidR="001E2732" w:rsidRDefault="009E0C70">
      <w:pPr>
        <w:pStyle w:val="SourceCode"/>
      </w:pPr>
      <w:r>
        <w:t xml:space="preserve">     * </w:t>
      </w:r>
      <w:r>
        <w:t>授权方法</w:t>
      </w:r>
    </w:p>
    <w:p w14:paraId="0257C27D" w14:textId="77777777" w:rsidR="001E2732" w:rsidRDefault="009E0C70">
      <w:pPr>
        <w:pStyle w:val="SourceCode"/>
      </w:pPr>
      <w:r>
        <w:t xml:space="preserve">     *</w:t>
      </w:r>
    </w:p>
    <w:p w14:paraId="7BCCF8C4" w14:textId="77777777" w:rsidR="001E2732" w:rsidRDefault="009E0C70">
      <w:pPr>
        <w:pStyle w:val="SourceCode"/>
      </w:pPr>
      <w:r>
        <w:t xml:space="preserve">     * @param principalCollection</w:t>
      </w:r>
    </w:p>
    <w:p w14:paraId="017082BA" w14:textId="77777777" w:rsidR="001E2732" w:rsidRDefault="009E0C70">
      <w:pPr>
        <w:pStyle w:val="SourceCode"/>
      </w:pPr>
      <w:r>
        <w:t xml:space="preserve">     * @return</w:t>
      </w:r>
    </w:p>
    <w:p w14:paraId="5453C600" w14:textId="77777777" w:rsidR="001E2732" w:rsidRDefault="009E0C70">
      <w:pPr>
        <w:pStyle w:val="SourceCode"/>
      </w:pPr>
      <w:r>
        <w:t xml:space="preserve">     */</w:t>
      </w:r>
    </w:p>
    <w:p w14:paraId="2CDFE331" w14:textId="77777777" w:rsidR="001E2732" w:rsidRDefault="009E0C70">
      <w:pPr>
        <w:pStyle w:val="SourceCode"/>
      </w:pPr>
      <w:r>
        <w:t xml:space="preserve">    @Override</w:t>
      </w:r>
    </w:p>
    <w:p w14:paraId="241B910A" w14:textId="77777777" w:rsidR="001E2732" w:rsidRDefault="009E0C70">
      <w:pPr>
        <w:pStyle w:val="SourceCode"/>
      </w:pPr>
      <w:r>
        <w:t xml:space="preserve">    protected AuthorizationInfo doGetAuthorizationInfo(PrincipalCollection principalCollection) {</w:t>
      </w:r>
    </w:p>
    <w:p w14:paraId="5097F5FD" w14:textId="77777777" w:rsidR="001E2732" w:rsidRDefault="009E0C70">
      <w:pPr>
        <w:pStyle w:val="SourceCode"/>
      </w:pPr>
      <w:r>
        <w:t xml:space="preserve">        // </w:t>
      </w:r>
      <w:r>
        <w:t>获取登录中的用户</w:t>
      </w:r>
    </w:p>
    <w:p w14:paraId="70C4BE14" w14:textId="77777777" w:rsidR="001E2732" w:rsidRDefault="009E0C70">
      <w:pPr>
        <w:pStyle w:val="SourceCode"/>
      </w:pPr>
      <w:r>
        <w:t xml:space="preserve">        SysUserVo userVo = (SysUserVo) principalCollection.getPrimaryPrincipal();</w:t>
      </w:r>
    </w:p>
    <w:p w14:paraId="46BCF6EF" w14:textId="77777777" w:rsidR="001E2732" w:rsidRDefault="009E0C70">
      <w:pPr>
        <w:pStyle w:val="SourceCode"/>
      </w:pPr>
      <w:r>
        <w:t xml:space="preserve">        SimpleAuthorizationInfo info = new SimpleAuthorizationInfo();</w:t>
      </w:r>
    </w:p>
    <w:p w14:paraId="5A59F76E" w14:textId="77777777" w:rsidR="001E2732" w:rsidRDefault="009E0C70">
      <w:pPr>
        <w:pStyle w:val="SourceCode"/>
      </w:pPr>
      <w:r>
        <w:t xml:space="preserve">        info.addStringPermissions(userVo.getAuths());</w:t>
      </w:r>
    </w:p>
    <w:p w14:paraId="4876112D" w14:textId="77777777" w:rsidR="001E2732" w:rsidRDefault="009E0C70">
      <w:pPr>
        <w:pStyle w:val="SourceCode"/>
      </w:pPr>
      <w:r>
        <w:t xml:space="preserve">        return info;</w:t>
      </w:r>
    </w:p>
    <w:p w14:paraId="747DB97F" w14:textId="77777777" w:rsidR="001E2732" w:rsidRDefault="009E0C70">
      <w:pPr>
        <w:pStyle w:val="SourceCode"/>
      </w:pPr>
      <w:r>
        <w:t xml:space="preserve">    }</w:t>
      </w:r>
    </w:p>
    <w:p w14:paraId="16422849" w14:textId="77777777" w:rsidR="001E2732" w:rsidRDefault="009E0C70">
      <w:r>
        <w:lastRenderedPageBreak/>
        <w:t>最后，我们在接口上加上</w:t>
      </w:r>
      <w:r>
        <w:t xml:space="preserve"> </w:t>
      </w:r>
      <w:r>
        <w:rPr>
          <w:rStyle w:val="VerbatimChar"/>
        </w:rPr>
        <w:t>@RequiresPermissions</w:t>
      </w:r>
      <w:r>
        <w:t xml:space="preserve"> </w:t>
      </w:r>
      <w:r>
        <w:t>注解，这个接口就会进行鉴权了。</w:t>
      </w:r>
    </w:p>
    <w:p w14:paraId="031048C6" w14:textId="77777777" w:rsidR="001E2732" w:rsidRDefault="009E0C70">
      <w:r>
        <w:t>编写完毕后，先通过</w:t>
      </w:r>
      <w:r>
        <w:t xml:space="preserve"> postman </w:t>
      </w:r>
      <w:r>
        <w:t>测试，也可以直接在系统中测试。</w:t>
      </w:r>
    </w:p>
    <w:p w14:paraId="22C475A6" w14:textId="77777777" w:rsidR="001E2732" w:rsidRDefault="009E0C70">
      <w:pPr>
        <w:pStyle w:val="4"/>
      </w:pPr>
      <w:bookmarkStart w:id="159" w:name="全局处理权限不足"/>
      <w:bookmarkEnd w:id="159"/>
      <w:r>
        <w:t>全局处理权限不足</w:t>
      </w:r>
    </w:p>
    <w:p w14:paraId="65E2311B" w14:textId="77777777" w:rsidR="001E2732" w:rsidRDefault="009E0C70">
      <w:r>
        <w:t>我们发现，删除的功能会报操作失败，因为权限不足。因此我们需要全局对该异常进行处理，处理方式和处理自定义异常一样。</w:t>
      </w:r>
    </w:p>
    <w:p w14:paraId="3182B472" w14:textId="77777777" w:rsidR="001E2732" w:rsidRDefault="009E0C70">
      <w:pPr>
        <w:pStyle w:val="SourceCodeLanguage"/>
      </w:pPr>
      <w:r>
        <w:t>java</w:t>
      </w:r>
    </w:p>
    <w:p w14:paraId="7E5158DF" w14:textId="77777777" w:rsidR="001E2732" w:rsidRDefault="009E0C70">
      <w:pPr>
        <w:pStyle w:val="SourceCode"/>
      </w:pPr>
      <w:r>
        <w:t xml:space="preserve">    /**</w:t>
      </w:r>
    </w:p>
    <w:p w14:paraId="11CB4C97" w14:textId="77777777" w:rsidR="001E2732" w:rsidRDefault="009E0C70">
      <w:pPr>
        <w:pStyle w:val="SourceCode"/>
      </w:pPr>
      <w:r>
        <w:t xml:space="preserve">     * </w:t>
      </w:r>
      <w:r>
        <w:t>处理权限不足异常</w:t>
      </w:r>
    </w:p>
    <w:p w14:paraId="3F45EDC9" w14:textId="77777777" w:rsidR="001E2732" w:rsidRDefault="009E0C70">
      <w:pPr>
        <w:pStyle w:val="SourceCode"/>
      </w:pPr>
      <w:r>
        <w:t xml:space="preserve">     * @param exception</w:t>
      </w:r>
    </w:p>
    <w:p w14:paraId="78C002F2" w14:textId="77777777" w:rsidR="001E2732" w:rsidRDefault="009E0C70">
      <w:pPr>
        <w:pStyle w:val="SourceCode"/>
      </w:pPr>
      <w:r>
        <w:t xml:space="preserve">     * @return</w:t>
      </w:r>
    </w:p>
    <w:p w14:paraId="793DF054" w14:textId="77777777" w:rsidR="001E2732" w:rsidRDefault="009E0C70">
      <w:pPr>
        <w:pStyle w:val="SourceCode"/>
      </w:pPr>
      <w:r>
        <w:t xml:space="preserve">     */</w:t>
      </w:r>
    </w:p>
    <w:p w14:paraId="5839AE71" w14:textId="77777777" w:rsidR="001E2732" w:rsidRDefault="009E0C70">
      <w:pPr>
        <w:pStyle w:val="SourceCode"/>
      </w:pPr>
      <w:r>
        <w:t xml:space="preserve">    @ExceptionHandler(AuthorizationException.class)</w:t>
      </w:r>
    </w:p>
    <w:p w14:paraId="37E5FC7E" w14:textId="77777777" w:rsidR="001E2732" w:rsidRDefault="009E0C70">
      <w:pPr>
        <w:pStyle w:val="SourceCode"/>
      </w:pPr>
      <w:r>
        <w:t xml:space="preserve">    public Result&lt;?&gt; authorizationHandler(AuthorizationException exception) {</w:t>
      </w:r>
    </w:p>
    <w:p w14:paraId="0D1446A4" w14:textId="77777777" w:rsidR="001E2732" w:rsidRDefault="009E0C70">
      <w:pPr>
        <w:pStyle w:val="SourceCode"/>
      </w:pPr>
      <w:r>
        <w:t xml:space="preserve">        log.error("</w:t>
      </w:r>
      <w:r>
        <w:t>权限不足异常处理，</w:t>
      </w:r>
      <w:r>
        <w:t>", exception);</w:t>
      </w:r>
    </w:p>
    <w:p w14:paraId="5DE6C563" w14:textId="77777777" w:rsidR="001E2732" w:rsidRDefault="009E0C70">
      <w:pPr>
        <w:pStyle w:val="SourceCode"/>
      </w:pPr>
      <w:r>
        <w:t xml:space="preserve">        return new Result&lt;&gt;(ResultEnums.AUTH_NOT_FOUNT);</w:t>
      </w:r>
    </w:p>
    <w:p w14:paraId="792F4F90" w14:textId="77777777" w:rsidR="001E2732" w:rsidRDefault="009E0C70">
      <w:pPr>
        <w:pStyle w:val="SourceCode"/>
      </w:pPr>
      <w:r>
        <w:t xml:space="preserve">    }</w:t>
      </w:r>
    </w:p>
    <w:p w14:paraId="270C3708" w14:textId="77777777" w:rsidR="001E2732" w:rsidRDefault="009E0C70">
      <w:pPr>
        <w:pStyle w:val="3"/>
      </w:pPr>
      <w:bookmarkStart w:id="160" w:name="733-前端"/>
      <w:bookmarkEnd w:id="160"/>
      <w:r>
        <w:t xml:space="preserve">7.3.3 </w:t>
      </w:r>
      <w:r>
        <w:t>前端</w:t>
      </w:r>
    </w:p>
    <w:p w14:paraId="1AA80127" w14:textId="77777777" w:rsidR="001E2732" w:rsidRDefault="009E0C70">
      <w:r>
        <w:t>后端的权限功能编写完成，我们通过系统测试之后发现权限功能正常，但是前端并未把没有权限的按钮隐藏起来。</w:t>
      </w:r>
    </w:p>
    <w:p w14:paraId="3A410771" w14:textId="77777777" w:rsidR="001E2732" w:rsidRDefault="009E0C70">
      <w:r>
        <w:t>这里我们可以使用</w:t>
      </w:r>
      <w:r>
        <w:t xml:space="preserve"> </w:t>
      </w:r>
      <w:r>
        <w:rPr>
          <w:rStyle w:val="VerbatimChar"/>
        </w:rPr>
        <w:t>vue-element-admin</w:t>
      </w:r>
      <w:r>
        <w:t xml:space="preserve"> </w:t>
      </w:r>
      <w:r>
        <w:t>提供的自定义指令</w:t>
      </w:r>
      <w:r>
        <w:t xml:space="preserve"> </w:t>
      </w:r>
      <w:r>
        <w:rPr>
          <w:rStyle w:val="VerbatimChar"/>
        </w:rPr>
        <w:t>v-permission</w:t>
      </w:r>
      <w:r>
        <w:t xml:space="preserve"> </w:t>
      </w:r>
      <w:r>
        <w:t>。该指令会校验</w:t>
      </w:r>
      <w:r>
        <w:t xml:space="preserve"> vuex </w:t>
      </w:r>
      <w:r>
        <w:t>中的</w:t>
      </w:r>
      <w:r>
        <w:t xml:space="preserve"> </w:t>
      </w:r>
      <w:r>
        <w:rPr>
          <w:rStyle w:val="VerbatimChar"/>
        </w:rPr>
        <w:t>roles</w:t>
      </w:r>
      <w:r>
        <w:t xml:space="preserve"> </w:t>
      </w:r>
      <w:r>
        <w:t>是否包含指定的值，因此我们只需要登录成功后将权限信息存储到</w:t>
      </w:r>
      <w:r>
        <w:t xml:space="preserve"> </w:t>
      </w:r>
      <w:r>
        <w:rPr>
          <w:rStyle w:val="VerbatimChar"/>
        </w:rPr>
        <w:t>roles</w:t>
      </w:r>
      <w:r>
        <w:t xml:space="preserve"> </w:t>
      </w:r>
      <w:r>
        <w:t>即可。</w:t>
      </w:r>
    </w:p>
    <w:p w14:paraId="6BC73E75" w14:textId="77777777" w:rsidR="001E2732" w:rsidRDefault="009E0C70">
      <w:pPr>
        <w:pStyle w:val="4"/>
      </w:pPr>
      <w:bookmarkStart w:id="161" w:name="登录"/>
      <w:bookmarkEnd w:id="161"/>
      <w:r>
        <w:t>登录</w:t>
      </w:r>
    </w:p>
    <w:p w14:paraId="55B4087C" w14:textId="77777777" w:rsidR="001E2732" w:rsidRDefault="009E0C70">
      <w:r>
        <w:t>在</w:t>
      </w:r>
      <w:r>
        <w:t xml:space="preserve"> vuex </w:t>
      </w:r>
      <w:r>
        <w:t>下的</w:t>
      </w:r>
      <w:r>
        <w:t xml:space="preserve"> </w:t>
      </w:r>
      <w:r>
        <w:rPr>
          <w:rStyle w:val="VerbatimChar"/>
        </w:rPr>
        <w:t>user.js</w:t>
      </w:r>
      <w:r>
        <w:t xml:space="preserve"> </w:t>
      </w:r>
      <w:r>
        <w:t>中我们存储权限</w:t>
      </w:r>
    </w:p>
    <w:p w14:paraId="76B67228" w14:textId="77777777" w:rsidR="001E2732" w:rsidRDefault="009E0C70">
      <w:pPr>
        <w:pStyle w:val="SourceCodeLanguage"/>
      </w:pPr>
      <w:r>
        <w:t>js</w:t>
      </w:r>
    </w:p>
    <w:p w14:paraId="50466510" w14:textId="77777777" w:rsidR="001E2732" w:rsidRDefault="001E2732">
      <w:pPr>
        <w:pStyle w:val="SourceCode"/>
      </w:pPr>
    </w:p>
    <w:p w14:paraId="379FEC75" w14:textId="77777777" w:rsidR="001E2732" w:rsidRDefault="009E0C70">
      <w:pPr>
        <w:pStyle w:val="SourceCode"/>
      </w:pPr>
      <w:r>
        <w:t xml:space="preserve">  // get user info</w:t>
      </w:r>
    </w:p>
    <w:p w14:paraId="0D3F0F96" w14:textId="77777777" w:rsidR="001E2732" w:rsidRDefault="009E0C70">
      <w:pPr>
        <w:pStyle w:val="SourceCode"/>
      </w:pPr>
      <w:r>
        <w:t xml:space="preserve">  getInfo({ commit, state }) {</w:t>
      </w:r>
    </w:p>
    <w:p w14:paraId="4745A11E" w14:textId="77777777" w:rsidR="001E2732" w:rsidRDefault="009E0C70">
      <w:pPr>
        <w:pStyle w:val="SourceCode"/>
      </w:pPr>
      <w:r>
        <w:t xml:space="preserve">    return new Promise((resolve, reject) =&gt; {</w:t>
      </w:r>
    </w:p>
    <w:p w14:paraId="5542DB82" w14:textId="77777777" w:rsidR="001E2732" w:rsidRDefault="009E0C70">
      <w:pPr>
        <w:pStyle w:val="SourceCode"/>
      </w:pPr>
      <w:r>
        <w:t xml:space="preserve">      getInfo().then(response =&gt; {</w:t>
      </w:r>
    </w:p>
    <w:p w14:paraId="00EBDB61" w14:textId="77777777" w:rsidR="001E2732" w:rsidRDefault="009E0C70">
      <w:pPr>
        <w:pStyle w:val="SourceCode"/>
      </w:pPr>
      <w:r>
        <w:t xml:space="preserve">        const { data } = response</w:t>
      </w:r>
    </w:p>
    <w:p w14:paraId="734BC0D9" w14:textId="77777777" w:rsidR="001E2732" w:rsidRDefault="009E0C70">
      <w:pPr>
        <w:pStyle w:val="SourceCode"/>
      </w:pPr>
      <w:r>
        <w:t xml:space="preserve">        commit('SET_USER', data)</w:t>
      </w:r>
    </w:p>
    <w:p w14:paraId="3C322FE8" w14:textId="77777777" w:rsidR="001E2732" w:rsidRDefault="009E0C70">
      <w:pPr>
        <w:pStyle w:val="SourceCode"/>
      </w:pPr>
      <w:r>
        <w:t xml:space="preserve">        if (data.auths) {</w:t>
      </w:r>
    </w:p>
    <w:p w14:paraId="6C64AC06" w14:textId="77777777" w:rsidR="001E2732" w:rsidRDefault="009E0C70">
      <w:pPr>
        <w:pStyle w:val="SourceCode"/>
      </w:pPr>
      <w:r>
        <w:t xml:space="preserve">          commit('SET_ROLES', data.auths)</w:t>
      </w:r>
    </w:p>
    <w:p w14:paraId="6D284CBA" w14:textId="77777777" w:rsidR="001E2732" w:rsidRDefault="009E0C70">
      <w:pPr>
        <w:pStyle w:val="SourceCode"/>
      </w:pPr>
      <w:r>
        <w:lastRenderedPageBreak/>
        <w:t xml:space="preserve">        } else {</w:t>
      </w:r>
    </w:p>
    <w:p w14:paraId="3E1460CD" w14:textId="77777777" w:rsidR="001E2732" w:rsidRDefault="009E0C70">
      <w:pPr>
        <w:pStyle w:val="SourceCode"/>
      </w:pPr>
      <w:r>
        <w:t xml:space="preserve">          commit('SET_ROLES', 'admin')</w:t>
      </w:r>
    </w:p>
    <w:p w14:paraId="2ED25B3C" w14:textId="77777777" w:rsidR="001E2732" w:rsidRDefault="009E0C70">
      <w:pPr>
        <w:pStyle w:val="SourceCode"/>
      </w:pPr>
      <w:r>
        <w:t xml:space="preserve">        }</w:t>
      </w:r>
    </w:p>
    <w:p w14:paraId="5702E091" w14:textId="77777777" w:rsidR="001E2732" w:rsidRDefault="009E0C70">
      <w:pPr>
        <w:pStyle w:val="SourceCode"/>
      </w:pPr>
      <w:r>
        <w:t xml:space="preserve">        resolve(data)</w:t>
      </w:r>
    </w:p>
    <w:p w14:paraId="246DF75D" w14:textId="77777777" w:rsidR="001E2732" w:rsidRDefault="009E0C70">
      <w:pPr>
        <w:pStyle w:val="SourceCode"/>
      </w:pPr>
      <w:r>
        <w:t xml:space="preserve">      }).catch(error =&gt; {</w:t>
      </w:r>
    </w:p>
    <w:p w14:paraId="29B778B6" w14:textId="77777777" w:rsidR="001E2732" w:rsidRDefault="009E0C70">
      <w:pPr>
        <w:pStyle w:val="SourceCode"/>
      </w:pPr>
      <w:r>
        <w:t xml:space="preserve">        reject(error)</w:t>
      </w:r>
    </w:p>
    <w:p w14:paraId="7E9EB45B" w14:textId="77777777" w:rsidR="001E2732" w:rsidRDefault="009E0C70">
      <w:pPr>
        <w:pStyle w:val="SourceCode"/>
      </w:pPr>
      <w:r>
        <w:t xml:space="preserve">      })</w:t>
      </w:r>
    </w:p>
    <w:p w14:paraId="297A09E3" w14:textId="77777777" w:rsidR="001E2732" w:rsidRDefault="009E0C70">
      <w:pPr>
        <w:pStyle w:val="SourceCode"/>
      </w:pPr>
      <w:r>
        <w:t xml:space="preserve">    })</w:t>
      </w:r>
    </w:p>
    <w:p w14:paraId="49DA02A3" w14:textId="77777777" w:rsidR="001E2732" w:rsidRDefault="009E0C70">
      <w:pPr>
        <w:pStyle w:val="SourceCode"/>
      </w:pPr>
      <w:r>
        <w:t xml:space="preserve">  },</w:t>
      </w:r>
    </w:p>
    <w:p w14:paraId="4BA3F165" w14:textId="77777777" w:rsidR="001E2732" w:rsidRDefault="009E0C70">
      <w:pPr>
        <w:pStyle w:val="4"/>
      </w:pPr>
      <w:bookmarkStart w:id="162" w:name="权限控制"/>
      <w:bookmarkEnd w:id="162"/>
      <w:r>
        <w:t>权限控制</w:t>
      </w:r>
    </w:p>
    <w:p w14:paraId="6B7082C9" w14:textId="77777777" w:rsidR="001E2732" w:rsidRDefault="009E0C70">
      <w:r>
        <w:t>之后，在需要控制权限的组件、标签上使用自定义指令即可。多个值之间是</w:t>
      </w:r>
      <w:r>
        <w:t xml:space="preserve"> “</w:t>
      </w:r>
      <w:r>
        <w:t>或</w:t>
      </w:r>
      <w:r>
        <w:t xml:space="preserve">” </w:t>
      </w:r>
      <w:r>
        <w:t>的关系。</w:t>
      </w:r>
    </w:p>
    <w:p w14:paraId="565643B7" w14:textId="77777777" w:rsidR="001E2732" w:rsidRDefault="009E0C70">
      <w:r>
        <w:t>首先注册全局指令。这个指令在</w:t>
      </w:r>
      <w:r>
        <w:t xml:space="preserve"> </w:t>
      </w:r>
      <w:r>
        <w:rPr>
          <w:rStyle w:val="VerbatimChar"/>
        </w:rPr>
        <w:t>directive/permission</w:t>
      </w:r>
      <w:r>
        <w:t xml:space="preserve"> </w:t>
      </w:r>
      <w:r>
        <w:t>下，在</w:t>
      </w:r>
      <w:r>
        <w:t xml:space="preserve"> </w:t>
      </w:r>
      <w:r>
        <w:rPr>
          <w:rStyle w:val="VerbatimChar"/>
        </w:rPr>
        <w:t>main.js</w:t>
      </w:r>
      <w:r>
        <w:t xml:space="preserve"> </w:t>
      </w:r>
      <w:r>
        <w:t>中进入</w:t>
      </w:r>
    </w:p>
    <w:p w14:paraId="4670B67F" w14:textId="77777777" w:rsidR="001E2732" w:rsidRDefault="009E0C70">
      <w:pPr>
        <w:pStyle w:val="SourceCodeLanguage"/>
      </w:pPr>
      <w:r>
        <w:t>js</w:t>
      </w:r>
    </w:p>
    <w:p w14:paraId="6D15F901" w14:textId="77777777" w:rsidR="001E2732" w:rsidRDefault="009E0C70">
      <w:pPr>
        <w:pStyle w:val="SourceCode"/>
      </w:pPr>
      <w:r>
        <w:t>import permission from '@/directive/permission'</w:t>
      </w:r>
    </w:p>
    <w:p w14:paraId="7EFE9784" w14:textId="77777777" w:rsidR="001E2732" w:rsidRDefault="009E0C70">
      <w:pPr>
        <w:pStyle w:val="SourceCode"/>
      </w:pPr>
      <w:r>
        <w:t>Vue.use(permission)</w:t>
      </w:r>
    </w:p>
    <w:p w14:paraId="0807A269" w14:textId="77777777" w:rsidR="001E2732" w:rsidRDefault="009E0C70">
      <w:r>
        <w:t>接着在需要的地方直接使用即可</w:t>
      </w:r>
    </w:p>
    <w:p w14:paraId="27EE4893" w14:textId="77777777" w:rsidR="001E2732" w:rsidRDefault="009E0C70">
      <w:pPr>
        <w:pStyle w:val="SourceCodeLanguage"/>
      </w:pPr>
      <w:r>
        <w:t>html</w:t>
      </w:r>
    </w:p>
    <w:p w14:paraId="7B62EC3E" w14:textId="77777777" w:rsidR="001E2732" w:rsidRDefault="009E0C70">
      <w:pPr>
        <w:pStyle w:val="SourceCode"/>
      </w:pPr>
      <w:r>
        <w:t xml:space="preserve"> &lt;div v-permission="['sys:user:add']" class="mid-button-group"&gt;</w:t>
      </w:r>
    </w:p>
    <w:p w14:paraId="1D0DF33F" w14:textId="77777777" w:rsidR="001E2732" w:rsidRDefault="009E0C70">
      <w:pPr>
        <w:pStyle w:val="SourceCode"/>
      </w:pPr>
      <w:r>
        <w:t xml:space="preserve">      &lt;el-button size="small" type="primary" icon="el-icon-plus" @click="toAdd"&gt;</w:t>
      </w:r>
      <w:r>
        <w:t>添加</w:t>
      </w:r>
      <w:r>
        <w:t>&lt;/el-button&gt;</w:t>
      </w:r>
    </w:p>
    <w:p w14:paraId="3B3980F1" w14:textId="77777777" w:rsidR="001E2732" w:rsidRDefault="009E0C70">
      <w:pPr>
        <w:pStyle w:val="SourceCode"/>
      </w:pPr>
      <w:r>
        <w:t xml:space="preserve">    &lt;/div&gt;</w:t>
      </w:r>
    </w:p>
    <w:p w14:paraId="28147B37" w14:textId="77777777" w:rsidR="001E2732" w:rsidRDefault="009E0C70">
      <w:pPr>
        <w:pStyle w:val="1"/>
      </w:pPr>
      <w:bookmarkStart w:id="163" w:name="8-日志管理"/>
      <w:bookmarkEnd w:id="163"/>
      <w:r>
        <w:t xml:space="preserve">8. </w:t>
      </w:r>
      <w:r>
        <w:t>日志管理</w:t>
      </w:r>
    </w:p>
    <w:p w14:paraId="34C7A268" w14:textId="77777777" w:rsidR="001E2732" w:rsidRDefault="009E0C70">
      <w:pPr>
        <w:pStyle w:val="2"/>
      </w:pPr>
      <w:bookmarkStart w:id="164" w:name="81-安装mongodb"/>
      <w:bookmarkEnd w:id="164"/>
      <w:r>
        <w:t xml:space="preserve">8.1 </w:t>
      </w:r>
      <w:r>
        <w:t>安装</w:t>
      </w:r>
      <w:r>
        <w:t>MongoDB</w:t>
      </w:r>
    </w:p>
    <w:p w14:paraId="69AE36D0" w14:textId="77777777" w:rsidR="001E2732" w:rsidRDefault="009E0C70">
      <w:r>
        <w:t>在我们搭建环境的时候，采用了</w:t>
      </w:r>
      <w:r>
        <w:t xml:space="preserve"> </w:t>
      </w:r>
      <w:r>
        <w:rPr>
          <w:rStyle w:val="VerbatimChar"/>
        </w:rPr>
        <w:t>mysql</w:t>
      </w:r>
      <w:r>
        <w:t xml:space="preserve"> </w:t>
      </w:r>
      <w:r>
        <w:t>存放日志，但是这对数据库的压力较大，因此直接入库不太合适。我们来分析下日志数据的特点。</w:t>
      </w:r>
    </w:p>
    <w:p w14:paraId="5B79AAE5" w14:textId="77777777" w:rsidR="001E2732" w:rsidRDefault="009E0C70">
      <w:pPr>
        <w:numPr>
          <w:ilvl w:val="0"/>
          <w:numId w:val="9"/>
        </w:numPr>
      </w:pPr>
      <w:r>
        <w:t>每个请求都需要写入日志，写入负载高</w:t>
      </w:r>
    </w:p>
    <w:p w14:paraId="659DEB28" w14:textId="77777777" w:rsidR="001E2732" w:rsidRDefault="009E0C70">
      <w:pPr>
        <w:numPr>
          <w:ilvl w:val="0"/>
          <w:numId w:val="9"/>
        </w:numPr>
      </w:pPr>
      <w:r>
        <w:t>日志的请求参数和返回值都需要入表，数据较大</w:t>
      </w:r>
    </w:p>
    <w:p w14:paraId="765340CF" w14:textId="77777777" w:rsidR="001E2732" w:rsidRDefault="009E0C70">
      <w:pPr>
        <w:numPr>
          <w:ilvl w:val="0"/>
          <w:numId w:val="9"/>
        </w:numPr>
      </w:pPr>
      <w:r>
        <w:t>日志的数据可能并不需要多高的完整性，偶尔丢几条数据不要紧</w:t>
      </w:r>
    </w:p>
    <w:p w14:paraId="72EA38E3" w14:textId="77777777" w:rsidR="001E2732" w:rsidRDefault="009E0C70">
      <w:pPr>
        <w:numPr>
          <w:ilvl w:val="0"/>
          <w:numId w:val="9"/>
        </w:numPr>
      </w:pPr>
      <w:r>
        <w:t>日志很少会查询，一般只有出了问题的时候才考虑查日志表。</w:t>
      </w:r>
    </w:p>
    <w:p w14:paraId="1E9547B1" w14:textId="77777777" w:rsidR="001E2732" w:rsidRDefault="009E0C70">
      <w:r>
        <w:t>综上，我们发现日志的场景实际上是复合</w:t>
      </w:r>
      <w:r>
        <w:t xml:space="preserve"> </w:t>
      </w:r>
      <w:r>
        <w:rPr>
          <w:rStyle w:val="VerbatimChar"/>
        </w:rPr>
        <w:t>mongoDB</w:t>
      </w:r>
      <w:r>
        <w:t xml:space="preserve"> </w:t>
      </w:r>
      <w:r>
        <w:t>的解决场景的，因此我们这里安装</w:t>
      </w:r>
      <w:r>
        <w:t xml:space="preserve"> </w:t>
      </w:r>
      <w:r>
        <w:rPr>
          <w:rStyle w:val="VerbatimChar"/>
        </w:rPr>
        <w:t>mongoDB</w:t>
      </w:r>
      <w:r>
        <w:t xml:space="preserve"> </w:t>
      </w:r>
      <w:r>
        <w:t>来存储日志。</w:t>
      </w:r>
    </w:p>
    <w:p w14:paraId="5FEC0214" w14:textId="77777777" w:rsidR="001E2732" w:rsidRDefault="009E0C70">
      <w:r>
        <w:t>创建目录存放数据、日志</w:t>
      </w:r>
    </w:p>
    <w:p w14:paraId="7C189C9E" w14:textId="77777777" w:rsidR="001E2732" w:rsidRDefault="009E0C70">
      <w:pPr>
        <w:pStyle w:val="SourceCodeLanguage"/>
      </w:pPr>
      <w:r>
        <w:t>sh</w:t>
      </w:r>
    </w:p>
    <w:p w14:paraId="573D540E" w14:textId="77777777" w:rsidR="001E2732" w:rsidRDefault="009E0C70">
      <w:pPr>
        <w:pStyle w:val="SourceCode"/>
      </w:pPr>
      <w:r>
        <w:lastRenderedPageBreak/>
        <w:t xml:space="preserve"># </w:t>
      </w:r>
      <w:r>
        <w:t>进入</w:t>
      </w:r>
      <w:r>
        <w:t>local</w:t>
      </w:r>
    </w:p>
    <w:p w14:paraId="66CE8443" w14:textId="77777777" w:rsidR="001E2732" w:rsidRDefault="009E0C70">
      <w:pPr>
        <w:pStyle w:val="SourceCode"/>
      </w:pPr>
      <w:r>
        <w:t>cd /usr/local</w:t>
      </w:r>
    </w:p>
    <w:p w14:paraId="1BB4DCC1" w14:textId="77777777" w:rsidR="001E2732" w:rsidRDefault="009E0C70">
      <w:pPr>
        <w:pStyle w:val="SourceCode"/>
      </w:pPr>
      <w:r>
        <w:t xml:space="preserve"># </w:t>
      </w:r>
      <w:r>
        <w:t>创建</w:t>
      </w:r>
      <w:r>
        <w:t>docker</w:t>
      </w:r>
      <w:r>
        <w:t>目录，以后的挂载文件都放到这里</w:t>
      </w:r>
    </w:p>
    <w:p w14:paraId="0485867F" w14:textId="77777777" w:rsidR="001E2732" w:rsidRDefault="009E0C70">
      <w:pPr>
        <w:pStyle w:val="SourceCode"/>
      </w:pPr>
      <w:r>
        <w:t>mkdir -p docker</w:t>
      </w:r>
    </w:p>
    <w:p w14:paraId="11857A53" w14:textId="77777777" w:rsidR="001E2732" w:rsidRDefault="009E0C70">
      <w:pPr>
        <w:pStyle w:val="SourceCode"/>
      </w:pPr>
      <w:r>
        <w:t>cd docker</w:t>
      </w:r>
    </w:p>
    <w:p w14:paraId="48B280DE" w14:textId="77777777" w:rsidR="001E2732" w:rsidRDefault="009E0C70">
      <w:pPr>
        <w:pStyle w:val="SourceCode"/>
      </w:pPr>
      <w:r>
        <w:t>mkdir -p mongodb</w:t>
      </w:r>
    </w:p>
    <w:p w14:paraId="03069FC4" w14:textId="77777777" w:rsidR="001E2732" w:rsidRDefault="009E0C70">
      <w:pPr>
        <w:pStyle w:val="SourceCode"/>
      </w:pPr>
      <w:r>
        <w:t xml:space="preserve"># </w:t>
      </w:r>
      <w:r>
        <w:t>进入</w:t>
      </w:r>
      <w:r>
        <w:t>mongodb</w:t>
      </w:r>
      <w:r>
        <w:t>目录</w:t>
      </w:r>
    </w:p>
    <w:p w14:paraId="302BD0E2" w14:textId="77777777" w:rsidR="001E2732" w:rsidRDefault="009E0C70">
      <w:pPr>
        <w:pStyle w:val="SourceCode"/>
      </w:pPr>
      <w:r>
        <w:t>cd mongodb</w:t>
      </w:r>
    </w:p>
    <w:p w14:paraId="1BF94E2A" w14:textId="77777777" w:rsidR="001E2732" w:rsidRDefault="009E0C70">
      <w:pPr>
        <w:pStyle w:val="SourceCode"/>
      </w:pPr>
      <w:r>
        <w:t xml:space="preserve"># </w:t>
      </w:r>
      <w:r>
        <w:t>创建</w:t>
      </w:r>
      <w:r>
        <w:t>data</w:t>
      </w:r>
      <w:r>
        <w:t>、</w:t>
      </w:r>
      <w:r>
        <w:t>log</w:t>
      </w:r>
      <w:r>
        <w:t>文件夹</w:t>
      </w:r>
    </w:p>
    <w:p w14:paraId="4638667E" w14:textId="77777777" w:rsidR="001E2732" w:rsidRDefault="009E0C70">
      <w:pPr>
        <w:pStyle w:val="SourceCode"/>
      </w:pPr>
      <w:r>
        <w:t>mkdir data log</w:t>
      </w:r>
    </w:p>
    <w:p w14:paraId="7CC0C351" w14:textId="77777777" w:rsidR="001E2732" w:rsidRDefault="009E0C70">
      <w:pPr>
        <w:pStyle w:val="SourceCode"/>
      </w:pPr>
      <w:r>
        <w:t>cd data</w:t>
      </w:r>
    </w:p>
    <w:p w14:paraId="0A11E893" w14:textId="77777777" w:rsidR="001E2732" w:rsidRDefault="009E0C70">
      <w:pPr>
        <w:pStyle w:val="SourceCode"/>
      </w:pPr>
      <w:r>
        <w:t>mkdir db</w:t>
      </w:r>
    </w:p>
    <w:p w14:paraId="6C14037A" w14:textId="77777777" w:rsidR="001E2732" w:rsidRDefault="009E0C70">
      <w:pPr>
        <w:pStyle w:val="SourceCode"/>
      </w:pPr>
      <w:r>
        <w:t>cd ../</w:t>
      </w:r>
    </w:p>
    <w:p w14:paraId="56D64260" w14:textId="77777777" w:rsidR="001E2732" w:rsidRDefault="009E0C70">
      <w:pPr>
        <w:pStyle w:val="SourceCode"/>
      </w:pPr>
      <w:r>
        <w:t>touch log/mongod.log</w:t>
      </w:r>
    </w:p>
    <w:p w14:paraId="74BD3BCE" w14:textId="77777777" w:rsidR="001E2732" w:rsidRDefault="009E0C70">
      <w:r>
        <w:t>为目录、文件授权</w:t>
      </w:r>
    </w:p>
    <w:p w14:paraId="1AAC535C" w14:textId="77777777" w:rsidR="001E2732" w:rsidRDefault="009E0C70">
      <w:pPr>
        <w:pStyle w:val="SourceCodeLanguage"/>
      </w:pPr>
      <w:r>
        <w:t>sh</w:t>
      </w:r>
    </w:p>
    <w:p w14:paraId="6006BE45" w14:textId="77777777" w:rsidR="001E2732" w:rsidRDefault="009E0C70">
      <w:pPr>
        <w:pStyle w:val="SourceCode"/>
      </w:pPr>
      <w:r>
        <w:t>chmod 777 mongodb</w:t>
      </w:r>
    </w:p>
    <w:p w14:paraId="7DBE52B3" w14:textId="77777777" w:rsidR="001E2732" w:rsidRDefault="009E0C70">
      <w:r>
        <w:t>启动</w:t>
      </w:r>
    </w:p>
    <w:p w14:paraId="0977A3FA" w14:textId="77777777" w:rsidR="001E2732" w:rsidRDefault="009E0C70">
      <w:pPr>
        <w:pStyle w:val="SourceCodeLanguage"/>
      </w:pPr>
      <w:r>
        <w:t>sh</w:t>
      </w:r>
    </w:p>
    <w:p w14:paraId="4DDA668A" w14:textId="77777777" w:rsidR="001E2732" w:rsidRDefault="009E0C70">
      <w:pPr>
        <w:pStyle w:val="SourceCode"/>
      </w:pPr>
      <w:r>
        <w:t>docker run -di --name mongodb --privileged -p 27017:27017 \</w:t>
      </w:r>
    </w:p>
    <w:p w14:paraId="4E9CA93A" w14:textId="77777777" w:rsidR="001E2732" w:rsidRDefault="009E0C70">
      <w:pPr>
        <w:pStyle w:val="SourceCode"/>
      </w:pPr>
      <w:r>
        <w:t>-v /usr/local/docker/mongodb/data/db:/data/db \</w:t>
      </w:r>
    </w:p>
    <w:p w14:paraId="6B1501E4" w14:textId="77777777" w:rsidR="001E2732" w:rsidRDefault="009E0C70">
      <w:pPr>
        <w:pStyle w:val="SourceCode"/>
      </w:pPr>
      <w:r>
        <w:t>-v /usr/local/docker/mongodb/conf:/data/configdb \</w:t>
      </w:r>
    </w:p>
    <w:p w14:paraId="1FF67048" w14:textId="77777777" w:rsidR="001E2732" w:rsidRDefault="009E0C70">
      <w:pPr>
        <w:pStyle w:val="SourceCode"/>
      </w:pPr>
      <w:r>
        <w:t>-v /usr/local/docker/mongodb/log:/data/log \</w:t>
      </w:r>
    </w:p>
    <w:p w14:paraId="4C3E35B9" w14:textId="77777777" w:rsidR="001E2732" w:rsidRDefault="009E0C70">
      <w:pPr>
        <w:pStyle w:val="SourceCode"/>
      </w:pPr>
      <w:r>
        <w:t>mongo</w:t>
      </w:r>
    </w:p>
    <w:p w14:paraId="099FE38F" w14:textId="77777777" w:rsidR="001E2732" w:rsidRDefault="009E0C70">
      <w:pPr>
        <w:pStyle w:val="2"/>
      </w:pPr>
      <w:bookmarkStart w:id="165" w:name="82-引入mongodb"/>
      <w:bookmarkEnd w:id="165"/>
      <w:r>
        <w:t xml:space="preserve">8.2 </w:t>
      </w:r>
      <w:r>
        <w:t>引入</w:t>
      </w:r>
      <w:r>
        <w:t>MongoDB</w:t>
      </w:r>
    </w:p>
    <w:p w14:paraId="55E9A742" w14:textId="77777777" w:rsidR="001E2732" w:rsidRDefault="009E0C70">
      <w:pPr>
        <w:pStyle w:val="3"/>
      </w:pPr>
      <w:bookmarkStart w:id="166" w:name="821-pomxml"/>
      <w:bookmarkEnd w:id="166"/>
      <w:r>
        <w:t>8.2.1 pom.xml</w:t>
      </w:r>
    </w:p>
    <w:p w14:paraId="7FC285A9" w14:textId="77777777" w:rsidR="001E2732" w:rsidRDefault="009E0C70">
      <w:pPr>
        <w:pStyle w:val="SourceCodeLanguage"/>
      </w:pPr>
      <w:r>
        <w:t>xml</w:t>
      </w:r>
    </w:p>
    <w:p w14:paraId="648E99CE" w14:textId="77777777" w:rsidR="001E2732" w:rsidRDefault="009E0C70">
      <w:pPr>
        <w:pStyle w:val="SourceCode"/>
      </w:pPr>
      <w:r>
        <w:t xml:space="preserve">        &lt;dependency&gt;</w:t>
      </w:r>
    </w:p>
    <w:p w14:paraId="4DAF65F4" w14:textId="77777777" w:rsidR="001E2732" w:rsidRDefault="009E0C70">
      <w:pPr>
        <w:pStyle w:val="SourceCode"/>
      </w:pPr>
      <w:r>
        <w:t xml:space="preserve">            &lt;groupId&gt;org.springframework.boot&lt;/groupId&gt;</w:t>
      </w:r>
    </w:p>
    <w:p w14:paraId="5CE70D9E" w14:textId="77777777" w:rsidR="001E2732" w:rsidRDefault="009E0C70">
      <w:pPr>
        <w:pStyle w:val="SourceCode"/>
      </w:pPr>
      <w:r>
        <w:t xml:space="preserve">            &lt;artifactId&gt;spring-boot-starter-data-mongodb&lt;/artifactId&gt;</w:t>
      </w:r>
    </w:p>
    <w:p w14:paraId="27024748" w14:textId="77777777" w:rsidR="001E2732" w:rsidRDefault="009E0C70">
      <w:pPr>
        <w:pStyle w:val="SourceCode"/>
      </w:pPr>
      <w:r>
        <w:t xml:space="preserve">        &lt;/dependency&gt;</w:t>
      </w:r>
    </w:p>
    <w:p w14:paraId="1D7569AE" w14:textId="77777777" w:rsidR="001E2732" w:rsidRDefault="009E0C70">
      <w:pPr>
        <w:pStyle w:val="3"/>
      </w:pPr>
      <w:bookmarkStart w:id="167" w:name="822-applicationyml"/>
      <w:bookmarkEnd w:id="167"/>
      <w:r>
        <w:t>8.2.2 application.yml</w:t>
      </w:r>
    </w:p>
    <w:p w14:paraId="3C63E77E" w14:textId="77777777" w:rsidR="001E2732" w:rsidRDefault="009E0C70">
      <w:pPr>
        <w:pStyle w:val="SourceCodeLanguage"/>
      </w:pPr>
      <w:r>
        <w:t>yaml</w:t>
      </w:r>
    </w:p>
    <w:p w14:paraId="5FB497DA" w14:textId="77777777" w:rsidR="001E2732" w:rsidRDefault="009E0C70">
      <w:pPr>
        <w:pStyle w:val="SourceCode"/>
      </w:pPr>
      <w:r>
        <w:t>spring:</w:t>
      </w:r>
    </w:p>
    <w:p w14:paraId="2E326030" w14:textId="77777777" w:rsidR="001E2732" w:rsidRDefault="009E0C70">
      <w:pPr>
        <w:pStyle w:val="SourceCode"/>
      </w:pPr>
      <w:r>
        <w:t xml:space="preserve">  data:</w:t>
      </w:r>
    </w:p>
    <w:p w14:paraId="5DA0CAAE" w14:textId="77777777" w:rsidR="001E2732" w:rsidRDefault="009E0C70">
      <w:pPr>
        <w:pStyle w:val="SourceCode"/>
      </w:pPr>
      <w:r>
        <w:lastRenderedPageBreak/>
        <w:t xml:space="preserve">    mongodb:</w:t>
      </w:r>
    </w:p>
    <w:p w14:paraId="7C8C6CB8" w14:textId="77777777" w:rsidR="001E2732" w:rsidRDefault="009E0C70">
      <w:pPr>
        <w:pStyle w:val="SourceCode"/>
      </w:pPr>
      <w:r>
        <w:t xml:space="preserve">      host: 39.102.41.53</w:t>
      </w:r>
    </w:p>
    <w:p w14:paraId="3233C42F" w14:textId="77777777" w:rsidR="001E2732" w:rsidRDefault="009E0C70">
      <w:pPr>
        <w:pStyle w:val="SourceCode"/>
      </w:pPr>
      <w:r>
        <w:t xml:space="preserve">      port: 27017</w:t>
      </w:r>
    </w:p>
    <w:p w14:paraId="06FA03F0" w14:textId="77777777" w:rsidR="001E2732" w:rsidRDefault="009E0C70">
      <w:pPr>
        <w:pStyle w:val="SourceCode"/>
      </w:pPr>
      <w:r>
        <w:t xml:space="preserve">      database: pochi</w:t>
      </w:r>
    </w:p>
    <w:p w14:paraId="4075BEE4" w14:textId="77777777" w:rsidR="001E2732" w:rsidRDefault="009E0C70">
      <w:pPr>
        <w:pStyle w:val="3"/>
      </w:pPr>
      <w:bookmarkStart w:id="168" w:name="823-实体类"/>
      <w:bookmarkEnd w:id="168"/>
      <w:r>
        <w:t xml:space="preserve">8.2.3 </w:t>
      </w:r>
      <w:r>
        <w:t>实体类</w:t>
      </w:r>
    </w:p>
    <w:p w14:paraId="00290D38" w14:textId="77777777" w:rsidR="001E2732" w:rsidRDefault="009E0C70">
      <w:r>
        <w:t>改造实体类，加上</w:t>
      </w:r>
      <w:r>
        <w:t>MongoDB</w:t>
      </w:r>
      <w:r>
        <w:t>的注解</w:t>
      </w:r>
    </w:p>
    <w:p w14:paraId="41ECCF65" w14:textId="77777777" w:rsidR="001E2732" w:rsidRDefault="009E0C70">
      <w:pPr>
        <w:pStyle w:val="SourceCodeLanguage"/>
      </w:pPr>
      <w:r>
        <w:t>java</w:t>
      </w:r>
    </w:p>
    <w:p w14:paraId="34DD3C6C" w14:textId="77777777" w:rsidR="001E2732" w:rsidRDefault="009E0C70">
      <w:pPr>
        <w:pStyle w:val="SourceCode"/>
      </w:pPr>
      <w:r>
        <w:t>package com.jg.pochi.pojo;</w:t>
      </w:r>
    </w:p>
    <w:p w14:paraId="2663BE39" w14:textId="77777777" w:rsidR="001E2732" w:rsidRDefault="001E2732">
      <w:pPr>
        <w:pStyle w:val="SourceCode"/>
      </w:pPr>
    </w:p>
    <w:p w14:paraId="5B855304" w14:textId="77777777" w:rsidR="001E2732" w:rsidRDefault="009E0C70">
      <w:pPr>
        <w:pStyle w:val="SourceCode"/>
      </w:pPr>
      <w:r>
        <w:t>import lombok.Data;</w:t>
      </w:r>
    </w:p>
    <w:p w14:paraId="24CEB724" w14:textId="77777777" w:rsidR="001E2732" w:rsidRDefault="009E0C70">
      <w:pPr>
        <w:pStyle w:val="SourceCode"/>
      </w:pPr>
      <w:r>
        <w:t>import org.springframework.data.annotation.Id;</w:t>
      </w:r>
    </w:p>
    <w:p w14:paraId="2954AF21" w14:textId="77777777" w:rsidR="001E2732" w:rsidRDefault="009E0C70">
      <w:pPr>
        <w:pStyle w:val="SourceCode"/>
      </w:pPr>
      <w:r>
        <w:t>import org.springframework.data.mongodb.core.index.Indexed;</w:t>
      </w:r>
    </w:p>
    <w:p w14:paraId="30CF50AB" w14:textId="77777777" w:rsidR="001E2732" w:rsidRDefault="009E0C70">
      <w:pPr>
        <w:pStyle w:val="SourceCode"/>
      </w:pPr>
      <w:r>
        <w:t>import org.springframework.data.mongodb.core.mapping.Document;</w:t>
      </w:r>
    </w:p>
    <w:p w14:paraId="1C567522" w14:textId="77777777" w:rsidR="001E2732" w:rsidRDefault="009E0C70">
      <w:pPr>
        <w:pStyle w:val="SourceCode"/>
      </w:pPr>
      <w:r>
        <w:t>import org.springframework.data.mongodb.core.mapping.Field;</w:t>
      </w:r>
    </w:p>
    <w:p w14:paraId="3BD857FE" w14:textId="77777777" w:rsidR="001E2732" w:rsidRDefault="001E2732">
      <w:pPr>
        <w:pStyle w:val="SourceCode"/>
      </w:pPr>
    </w:p>
    <w:p w14:paraId="75B47F6A" w14:textId="77777777" w:rsidR="001E2732" w:rsidRDefault="009E0C70">
      <w:pPr>
        <w:pStyle w:val="SourceCode"/>
      </w:pPr>
      <w:r>
        <w:t>import java.io.Serializable;</w:t>
      </w:r>
    </w:p>
    <w:p w14:paraId="2889050A" w14:textId="77777777" w:rsidR="001E2732" w:rsidRDefault="001E2732">
      <w:pPr>
        <w:pStyle w:val="SourceCode"/>
      </w:pPr>
    </w:p>
    <w:p w14:paraId="2B930A1B" w14:textId="77777777" w:rsidR="001E2732" w:rsidRDefault="009E0C70">
      <w:pPr>
        <w:pStyle w:val="SourceCode"/>
      </w:pPr>
      <w:r>
        <w:t>/**</w:t>
      </w:r>
    </w:p>
    <w:p w14:paraId="42F76D7F" w14:textId="77777777" w:rsidR="001E2732" w:rsidRDefault="009E0C70">
      <w:pPr>
        <w:pStyle w:val="SourceCode"/>
      </w:pPr>
      <w:r>
        <w:t xml:space="preserve"> * &lt;p&gt;</w:t>
      </w:r>
    </w:p>
    <w:p w14:paraId="29308A1D" w14:textId="77777777" w:rsidR="001E2732" w:rsidRDefault="009E0C70">
      <w:pPr>
        <w:pStyle w:val="SourceCode"/>
      </w:pPr>
      <w:r>
        <w:t xml:space="preserve"> * </w:t>
      </w:r>
      <w:r>
        <w:t>系统日志，存</w:t>
      </w:r>
      <w:r>
        <w:t>mongodb</w:t>
      </w:r>
      <w:r>
        <w:t>实体类</w:t>
      </w:r>
    </w:p>
    <w:p w14:paraId="462F405E" w14:textId="77777777" w:rsidR="001E2732" w:rsidRDefault="009E0C70">
      <w:pPr>
        <w:pStyle w:val="SourceCode"/>
      </w:pPr>
      <w:r>
        <w:t xml:space="preserve"> * &lt;/p&gt;</w:t>
      </w:r>
    </w:p>
    <w:p w14:paraId="1DC53B14" w14:textId="77777777" w:rsidR="001E2732" w:rsidRDefault="009E0C70">
      <w:pPr>
        <w:pStyle w:val="SourceCode"/>
      </w:pPr>
      <w:r>
        <w:t xml:space="preserve"> *</w:t>
      </w:r>
    </w:p>
    <w:p w14:paraId="32783B71" w14:textId="77777777" w:rsidR="001E2732" w:rsidRDefault="009E0C70">
      <w:pPr>
        <w:pStyle w:val="SourceCode"/>
      </w:pPr>
      <w:r>
        <w:t xml:space="preserve"> * @author </w:t>
      </w:r>
      <w:r>
        <w:t>杨德石</w:t>
      </w:r>
    </w:p>
    <w:p w14:paraId="498D3B56" w14:textId="77777777" w:rsidR="001E2732" w:rsidRDefault="009E0C70">
      <w:pPr>
        <w:pStyle w:val="SourceCode"/>
      </w:pPr>
      <w:r>
        <w:t xml:space="preserve"> * @date 2020-09-22 17:43:33</w:t>
      </w:r>
    </w:p>
    <w:p w14:paraId="4A2A318D" w14:textId="77777777" w:rsidR="001E2732" w:rsidRDefault="009E0C70">
      <w:pPr>
        <w:pStyle w:val="SourceCode"/>
      </w:pPr>
      <w:r>
        <w:t xml:space="preserve"> * @Version 1.0</w:t>
      </w:r>
    </w:p>
    <w:p w14:paraId="4FBBC9DC" w14:textId="77777777" w:rsidR="001E2732" w:rsidRDefault="009E0C70">
      <w:pPr>
        <w:pStyle w:val="SourceCode"/>
      </w:pPr>
      <w:r>
        <w:t xml:space="preserve"> *</w:t>
      </w:r>
    </w:p>
    <w:p w14:paraId="723BDC61" w14:textId="77777777" w:rsidR="001E2732" w:rsidRDefault="009E0C70">
      <w:pPr>
        <w:pStyle w:val="SourceCode"/>
      </w:pPr>
      <w:r>
        <w:t xml:space="preserve"> */</w:t>
      </w:r>
    </w:p>
    <w:p w14:paraId="7D825ECF" w14:textId="77777777" w:rsidR="001E2732" w:rsidRDefault="009E0C70">
      <w:pPr>
        <w:pStyle w:val="SourceCode"/>
      </w:pPr>
      <w:r>
        <w:t>@Data</w:t>
      </w:r>
    </w:p>
    <w:p w14:paraId="0D7C28DB" w14:textId="77777777" w:rsidR="001E2732" w:rsidRDefault="009E0C70">
      <w:pPr>
        <w:pStyle w:val="SourceCode"/>
      </w:pPr>
      <w:r>
        <w:t>@Document(collection = "sys_log")</w:t>
      </w:r>
    </w:p>
    <w:p w14:paraId="6F38248F" w14:textId="77777777" w:rsidR="001E2732" w:rsidRDefault="009E0C70">
      <w:pPr>
        <w:pStyle w:val="SourceCode"/>
      </w:pPr>
      <w:r>
        <w:t>public class SysLog implements Serializable {</w:t>
      </w:r>
    </w:p>
    <w:p w14:paraId="57DF7B55" w14:textId="77777777" w:rsidR="001E2732" w:rsidRDefault="001E2732">
      <w:pPr>
        <w:pStyle w:val="SourceCode"/>
      </w:pPr>
    </w:p>
    <w:p w14:paraId="338B4F9C" w14:textId="77777777" w:rsidR="001E2732" w:rsidRDefault="009E0C70">
      <w:pPr>
        <w:pStyle w:val="SourceCode"/>
      </w:pPr>
      <w:r>
        <w:t xml:space="preserve">    private static final long serialVersionUID = -925216007678145752L;</w:t>
      </w:r>
    </w:p>
    <w:p w14:paraId="0279E473" w14:textId="77777777" w:rsidR="001E2732" w:rsidRDefault="001E2732">
      <w:pPr>
        <w:pStyle w:val="SourceCode"/>
      </w:pPr>
    </w:p>
    <w:p w14:paraId="193DBBEA" w14:textId="77777777" w:rsidR="001E2732" w:rsidRDefault="009E0C70">
      <w:pPr>
        <w:pStyle w:val="SourceCode"/>
      </w:pPr>
      <w:r>
        <w:t xml:space="preserve">    /**</w:t>
      </w:r>
    </w:p>
    <w:p w14:paraId="705EB2F5" w14:textId="77777777" w:rsidR="001E2732" w:rsidRDefault="009E0C70">
      <w:pPr>
        <w:pStyle w:val="SourceCode"/>
      </w:pPr>
      <w:r>
        <w:t xml:space="preserve">     * </w:t>
      </w:r>
      <w:r>
        <w:t>日志编号</w:t>
      </w:r>
    </w:p>
    <w:p w14:paraId="7C0465A0" w14:textId="77777777" w:rsidR="001E2732" w:rsidRDefault="009E0C70">
      <w:pPr>
        <w:pStyle w:val="SourceCode"/>
      </w:pPr>
      <w:r>
        <w:t xml:space="preserve">     */</w:t>
      </w:r>
    </w:p>
    <w:p w14:paraId="4FBB9872" w14:textId="77777777" w:rsidR="001E2732" w:rsidRDefault="009E0C70">
      <w:pPr>
        <w:pStyle w:val="SourceCode"/>
      </w:pPr>
      <w:r>
        <w:lastRenderedPageBreak/>
        <w:t xml:space="preserve">    @Id</w:t>
      </w:r>
    </w:p>
    <w:p w14:paraId="6AD427DA" w14:textId="77777777" w:rsidR="001E2732" w:rsidRDefault="009E0C70">
      <w:pPr>
        <w:pStyle w:val="SourceCode"/>
      </w:pPr>
      <w:r>
        <w:t xml:space="preserve">    private Long logId;</w:t>
      </w:r>
    </w:p>
    <w:p w14:paraId="6809B940" w14:textId="77777777" w:rsidR="001E2732" w:rsidRDefault="001E2732">
      <w:pPr>
        <w:pStyle w:val="SourceCode"/>
      </w:pPr>
    </w:p>
    <w:p w14:paraId="5814AB2F" w14:textId="77777777" w:rsidR="001E2732" w:rsidRDefault="009E0C70">
      <w:pPr>
        <w:pStyle w:val="SourceCode"/>
      </w:pPr>
      <w:r>
        <w:t xml:space="preserve">    /**</w:t>
      </w:r>
    </w:p>
    <w:p w14:paraId="2BF8093C" w14:textId="77777777" w:rsidR="001E2732" w:rsidRDefault="009E0C70">
      <w:pPr>
        <w:pStyle w:val="SourceCode"/>
      </w:pPr>
      <w:r>
        <w:t xml:space="preserve">     * </w:t>
      </w:r>
      <w:r>
        <w:t>请求路径</w:t>
      </w:r>
    </w:p>
    <w:p w14:paraId="6587107F" w14:textId="77777777" w:rsidR="001E2732" w:rsidRDefault="009E0C70">
      <w:pPr>
        <w:pStyle w:val="SourceCode"/>
      </w:pPr>
      <w:r>
        <w:t xml:space="preserve">     */</w:t>
      </w:r>
    </w:p>
    <w:p w14:paraId="0990BFD7" w14:textId="77777777" w:rsidR="001E2732" w:rsidRDefault="009E0C70">
      <w:pPr>
        <w:pStyle w:val="SourceCode"/>
      </w:pPr>
      <w:r>
        <w:t xml:space="preserve">    @Field("log_url")</w:t>
      </w:r>
    </w:p>
    <w:p w14:paraId="111C5D92" w14:textId="77777777" w:rsidR="001E2732" w:rsidRDefault="009E0C70">
      <w:pPr>
        <w:pStyle w:val="SourceCode"/>
      </w:pPr>
      <w:r>
        <w:t xml:space="preserve">    @Indexed</w:t>
      </w:r>
    </w:p>
    <w:p w14:paraId="083E61F0" w14:textId="77777777" w:rsidR="001E2732" w:rsidRDefault="009E0C70">
      <w:pPr>
        <w:pStyle w:val="SourceCode"/>
      </w:pPr>
      <w:r>
        <w:t xml:space="preserve">    private String logUrl;</w:t>
      </w:r>
    </w:p>
    <w:p w14:paraId="5C3FFAFE" w14:textId="77777777" w:rsidR="001E2732" w:rsidRDefault="001E2732">
      <w:pPr>
        <w:pStyle w:val="SourceCode"/>
      </w:pPr>
    </w:p>
    <w:p w14:paraId="1D8CD511" w14:textId="77777777" w:rsidR="001E2732" w:rsidRDefault="009E0C70">
      <w:pPr>
        <w:pStyle w:val="SourceCode"/>
      </w:pPr>
      <w:r>
        <w:t xml:space="preserve">    /**</w:t>
      </w:r>
    </w:p>
    <w:p w14:paraId="3ED6AB24" w14:textId="77777777" w:rsidR="001E2732" w:rsidRDefault="009E0C70">
      <w:pPr>
        <w:pStyle w:val="SourceCode"/>
      </w:pPr>
      <w:r>
        <w:t xml:space="preserve">     * </w:t>
      </w:r>
      <w:r>
        <w:t>参数</w:t>
      </w:r>
    </w:p>
    <w:p w14:paraId="4C70663C" w14:textId="77777777" w:rsidR="001E2732" w:rsidRDefault="009E0C70">
      <w:pPr>
        <w:pStyle w:val="SourceCode"/>
      </w:pPr>
      <w:r>
        <w:t xml:space="preserve">     */</w:t>
      </w:r>
    </w:p>
    <w:p w14:paraId="0F0EE3B1" w14:textId="77777777" w:rsidR="001E2732" w:rsidRDefault="009E0C70">
      <w:pPr>
        <w:pStyle w:val="SourceCode"/>
      </w:pPr>
      <w:r>
        <w:t xml:space="preserve">    @Field("log_params")</w:t>
      </w:r>
    </w:p>
    <w:p w14:paraId="4941B340" w14:textId="77777777" w:rsidR="001E2732" w:rsidRDefault="009E0C70">
      <w:pPr>
        <w:pStyle w:val="SourceCode"/>
      </w:pPr>
      <w:r>
        <w:t xml:space="preserve">    private String logParams;</w:t>
      </w:r>
    </w:p>
    <w:p w14:paraId="78866FB2" w14:textId="77777777" w:rsidR="001E2732" w:rsidRDefault="001E2732">
      <w:pPr>
        <w:pStyle w:val="SourceCode"/>
      </w:pPr>
    </w:p>
    <w:p w14:paraId="5877EA83" w14:textId="77777777" w:rsidR="001E2732" w:rsidRDefault="009E0C70">
      <w:pPr>
        <w:pStyle w:val="SourceCode"/>
      </w:pPr>
      <w:r>
        <w:t xml:space="preserve">    /**</w:t>
      </w:r>
    </w:p>
    <w:p w14:paraId="0B6C7E55" w14:textId="77777777" w:rsidR="001E2732" w:rsidRDefault="009E0C70">
      <w:pPr>
        <w:pStyle w:val="SourceCode"/>
      </w:pPr>
      <w:r>
        <w:t xml:space="preserve">     * </w:t>
      </w:r>
      <w:r>
        <w:t>状态，</w:t>
      </w:r>
      <w:r>
        <w:t>1</w:t>
      </w:r>
      <w:r>
        <w:t>正常，</w:t>
      </w:r>
      <w:r>
        <w:t>0</w:t>
      </w:r>
      <w:r>
        <w:t>异常</w:t>
      </w:r>
    </w:p>
    <w:p w14:paraId="5C373514" w14:textId="77777777" w:rsidR="001E2732" w:rsidRDefault="009E0C70">
      <w:pPr>
        <w:pStyle w:val="SourceCode"/>
      </w:pPr>
      <w:r>
        <w:t xml:space="preserve">     */</w:t>
      </w:r>
    </w:p>
    <w:p w14:paraId="4CFC34EE" w14:textId="77777777" w:rsidR="001E2732" w:rsidRDefault="009E0C70">
      <w:pPr>
        <w:pStyle w:val="SourceCode"/>
      </w:pPr>
      <w:r>
        <w:t xml:space="preserve">    @Field("log_status")</w:t>
      </w:r>
    </w:p>
    <w:p w14:paraId="02876130" w14:textId="77777777" w:rsidR="001E2732" w:rsidRDefault="009E0C70">
      <w:pPr>
        <w:pStyle w:val="SourceCode"/>
      </w:pPr>
      <w:r>
        <w:t xml:space="preserve">    private Integer logStatus;</w:t>
      </w:r>
    </w:p>
    <w:p w14:paraId="1EA80FEF" w14:textId="77777777" w:rsidR="001E2732" w:rsidRDefault="001E2732">
      <w:pPr>
        <w:pStyle w:val="SourceCode"/>
      </w:pPr>
    </w:p>
    <w:p w14:paraId="3077FEB9" w14:textId="77777777" w:rsidR="001E2732" w:rsidRDefault="009E0C70">
      <w:pPr>
        <w:pStyle w:val="SourceCode"/>
      </w:pPr>
      <w:r>
        <w:t xml:space="preserve">    /**</w:t>
      </w:r>
    </w:p>
    <w:p w14:paraId="0673C0D9" w14:textId="77777777" w:rsidR="001E2732" w:rsidRDefault="009E0C70">
      <w:pPr>
        <w:pStyle w:val="SourceCode"/>
      </w:pPr>
      <w:r>
        <w:t xml:space="preserve">     * </w:t>
      </w:r>
      <w:r>
        <w:t>异常文本</w:t>
      </w:r>
    </w:p>
    <w:p w14:paraId="21B9FCCE" w14:textId="77777777" w:rsidR="001E2732" w:rsidRDefault="009E0C70">
      <w:pPr>
        <w:pStyle w:val="SourceCode"/>
      </w:pPr>
      <w:r>
        <w:t xml:space="preserve">     */</w:t>
      </w:r>
    </w:p>
    <w:p w14:paraId="7724389C" w14:textId="77777777" w:rsidR="001E2732" w:rsidRDefault="009E0C70">
      <w:pPr>
        <w:pStyle w:val="SourceCode"/>
      </w:pPr>
      <w:r>
        <w:t xml:space="preserve">    @Field("log_message")</w:t>
      </w:r>
    </w:p>
    <w:p w14:paraId="439CA757" w14:textId="77777777" w:rsidR="001E2732" w:rsidRDefault="009E0C70">
      <w:pPr>
        <w:pStyle w:val="SourceCode"/>
      </w:pPr>
      <w:r>
        <w:t xml:space="preserve">    private String logMessage;</w:t>
      </w:r>
    </w:p>
    <w:p w14:paraId="6BCC9962" w14:textId="77777777" w:rsidR="001E2732" w:rsidRDefault="001E2732">
      <w:pPr>
        <w:pStyle w:val="SourceCode"/>
      </w:pPr>
    </w:p>
    <w:p w14:paraId="23252A35" w14:textId="77777777" w:rsidR="001E2732" w:rsidRDefault="009E0C70">
      <w:pPr>
        <w:pStyle w:val="SourceCode"/>
      </w:pPr>
      <w:r>
        <w:t xml:space="preserve">    /**</w:t>
      </w:r>
    </w:p>
    <w:p w14:paraId="63D0F26B" w14:textId="77777777" w:rsidR="001E2732" w:rsidRDefault="009E0C70">
      <w:pPr>
        <w:pStyle w:val="SourceCode"/>
      </w:pPr>
      <w:r>
        <w:t xml:space="preserve">     * </w:t>
      </w:r>
      <w:r>
        <w:t>浏览器</w:t>
      </w:r>
      <w:r>
        <w:t>ua</w:t>
      </w:r>
      <w:r>
        <w:t>标识</w:t>
      </w:r>
    </w:p>
    <w:p w14:paraId="61F0D16E" w14:textId="77777777" w:rsidR="001E2732" w:rsidRDefault="009E0C70">
      <w:pPr>
        <w:pStyle w:val="SourceCode"/>
      </w:pPr>
      <w:r>
        <w:t xml:space="preserve">     */</w:t>
      </w:r>
    </w:p>
    <w:p w14:paraId="6E9F4BA4" w14:textId="77777777" w:rsidR="001E2732" w:rsidRDefault="009E0C70">
      <w:pPr>
        <w:pStyle w:val="SourceCode"/>
      </w:pPr>
      <w:r>
        <w:t xml:space="preserve">    @Field("log_ua")</w:t>
      </w:r>
    </w:p>
    <w:p w14:paraId="7025B4E2" w14:textId="77777777" w:rsidR="001E2732" w:rsidRDefault="009E0C70">
      <w:pPr>
        <w:pStyle w:val="SourceCode"/>
      </w:pPr>
      <w:r>
        <w:t xml:space="preserve">    private String logUa;</w:t>
      </w:r>
    </w:p>
    <w:p w14:paraId="719927ED" w14:textId="77777777" w:rsidR="001E2732" w:rsidRDefault="001E2732">
      <w:pPr>
        <w:pStyle w:val="SourceCode"/>
      </w:pPr>
    </w:p>
    <w:p w14:paraId="1B9DA99C" w14:textId="77777777" w:rsidR="001E2732" w:rsidRDefault="009E0C70">
      <w:pPr>
        <w:pStyle w:val="SourceCode"/>
      </w:pPr>
      <w:r>
        <w:t xml:space="preserve">    /**</w:t>
      </w:r>
    </w:p>
    <w:p w14:paraId="0A80788D" w14:textId="77777777" w:rsidR="001E2732" w:rsidRDefault="009E0C70">
      <w:pPr>
        <w:pStyle w:val="SourceCode"/>
      </w:pPr>
      <w:r>
        <w:t xml:space="preserve">     * controller</w:t>
      </w:r>
    </w:p>
    <w:p w14:paraId="7D9D7982" w14:textId="77777777" w:rsidR="001E2732" w:rsidRDefault="009E0C70">
      <w:pPr>
        <w:pStyle w:val="SourceCode"/>
      </w:pPr>
      <w:r>
        <w:lastRenderedPageBreak/>
        <w:t xml:space="preserve">     */</w:t>
      </w:r>
    </w:p>
    <w:p w14:paraId="1D4B6A96" w14:textId="77777777" w:rsidR="001E2732" w:rsidRDefault="009E0C70">
      <w:pPr>
        <w:pStyle w:val="SourceCode"/>
      </w:pPr>
      <w:r>
        <w:t xml:space="preserve">    @Field("log_controller")</w:t>
      </w:r>
    </w:p>
    <w:p w14:paraId="7144C7CB" w14:textId="77777777" w:rsidR="001E2732" w:rsidRDefault="009E0C70">
      <w:pPr>
        <w:pStyle w:val="SourceCode"/>
      </w:pPr>
      <w:r>
        <w:t xml:space="preserve">    private String logController;</w:t>
      </w:r>
    </w:p>
    <w:p w14:paraId="76B1A5A3" w14:textId="77777777" w:rsidR="001E2732" w:rsidRDefault="001E2732">
      <w:pPr>
        <w:pStyle w:val="SourceCode"/>
      </w:pPr>
    </w:p>
    <w:p w14:paraId="182C57D4" w14:textId="77777777" w:rsidR="001E2732" w:rsidRDefault="009E0C70">
      <w:pPr>
        <w:pStyle w:val="SourceCode"/>
      </w:pPr>
      <w:r>
        <w:t xml:space="preserve">    /**</w:t>
      </w:r>
    </w:p>
    <w:p w14:paraId="78320BFF" w14:textId="77777777" w:rsidR="001E2732" w:rsidRDefault="009E0C70">
      <w:pPr>
        <w:pStyle w:val="SourceCode"/>
      </w:pPr>
      <w:r>
        <w:t xml:space="preserve">     * </w:t>
      </w:r>
      <w:r>
        <w:t>请求方式，</w:t>
      </w:r>
      <w:r>
        <w:t>GET</w:t>
      </w:r>
      <w:r>
        <w:t>、</w:t>
      </w:r>
      <w:r>
        <w:t>POST</w:t>
      </w:r>
      <w:r>
        <w:t>、</w:t>
      </w:r>
      <w:r>
        <w:t>PUT</w:t>
      </w:r>
      <w:r>
        <w:t>、</w:t>
      </w:r>
      <w:r>
        <w:t>DELETE</w:t>
      </w:r>
    </w:p>
    <w:p w14:paraId="33032761" w14:textId="77777777" w:rsidR="001E2732" w:rsidRDefault="009E0C70">
      <w:pPr>
        <w:pStyle w:val="SourceCode"/>
      </w:pPr>
      <w:r>
        <w:t xml:space="preserve">     */</w:t>
      </w:r>
    </w:p>
    <w:p w14:paraId="1B0A83E4" w14:textId="77777777" w:rsidR="001E2732" w:rsidRDefault="009E0C70">
      <w:pPr>
        <w:pStyle w:val="SourceCode"/>
      </w:pPr>
      <w:r>
        <w:t xml:space="preserve">    @Field("log_method")</w:t>
      </w:r>
    </w:p>
    <w:p w14:paraId="7D727886" w14:textId="77777777" w:rsidR="001E2732" w:rsidRDefault="009E0C70">
      <w:pPr>
        <w:pStyle w:val="SourceCode"/>
      </w:pPr>
      <w:r>
        <w:t xml:space="preserve">    private String logMethod;</w:t>
      </w:r>
    </w:p>
    <w:p w14:paraId="2B869D73" w14:textId="77777777" w:rsidR="001E2732" w:rsidRDefault="001E2732">
      <w:pPr>
        <w:pStyle w:val="SourceCode"/>
      </w:pPr>
    </w:p>
    <w:p w14:paraId="6653067D" w14:textId="77777777" w:rsidR="001E2732" w:rsidRDefault="009E0C70">
      <w:pPr>
        <w:pStyle w:val="SourceCode"/>
      </w:pPr>
      <w:r>
        <w:t xml:space="preserve">    /**</w:t>
      </w:r>
    </w:p>
    <w:p w14:paraId="1A2CCEB7" w14:textId="77777777" w:rsidR="001E2732" w:rsidRDefault="009E0C70">
      <w:pPr>
        <w:pStyle w:val="SourceCode"/>
      </w:pPr>
      <w:r>
        <w:t xml:space="preserve">     * </w:t>
      </w:r>
      <w:r>
        <w:t>响应时间（毫秒）</w:t>
      </w:r>
    </w:p>
    <w:p w14:paraId="44030C23" w14:textId="77777777" w:rsidR="001E2732" w:rsidRDefault="009E0C70">
      <w:pPr>
        <w:pStyle w:val="SourceCode"/>
      </w:pPr>
      <w:r>
        <w:t xml:space="preserve">     */</w:t>
      </w:r>
    </w:p>
    <w:p w14:paraId="43F56365" w14:textId="77777777" w:rsidR="001E2732" w:rsidRDefault="009E0C70">
      <w:pPr>
        <w:pStyle w:val="SourceCode"/>
      </w:pPr>
      <w:r>
        <w:t xml:space="preserve">    @Field("log_time")</w:t>
      </w:r>
    </w:p>
    <w:p w14:paraId="37F2FAE0" w14:textId="77777777" w:rsidR="001E2732" w:rsidRDefault="009E0C70">
      <w:pPr>
        <w:pStyle w:val="SourceCode"/>
      </w:pPr>
      <w:r>
        <w:t xml:space="preserve">    private Long logTime;</w:t>
      </w:r>
    </w:p>
    <w:p w14:paraId="7F8F2D67" w14:textId="77777777" w:rsidR="001E2732" w:rsidRDefault="001E2732">
      <w:pPr>
        <w:pStyle w:val="SourceCode"/>
      </w:pPr>
    </w:p>
    <w:p w14:paraId="32CDB3F1" w14:textId="77777777" w:rsidR="001E2732" w:rsidRDefault="009E0C70">
      <w:pPr>
        <w:pStyle w:val="SourceCode"/>
      </w:pPr>
      <w:r>
        <w:t xml:space="preserve">    /**</w:t>
      </w:r>
    </w:p>
    <w:p w14:paraId="187CF135" w14:textId="77777777" w:rsidR="001E2732" w:rsidRDefault="009E0C70">
      <w:pPr>
        <w:pStyle w:val="SourceCode"/>
      </w:pPr>
      <w:r>
        <w:t xml:space="preserve">     * </w:t>
      </w:r>
      <w:r>
        <w:t>返回值</w:t>
      </w:r>
    </w:p>
    <w:p w14:paraId="0C3E2AC4" w14:textId="77777777" w:rsidR="001E2732" w:rsidRDefault="009E0C70">
      <w:pPr>
        <w:pStyle w:val="SourceCode"/>
      </w:pPr>
      <w:r>
        <w:t xml:space="preserve">     */</w:t>
      </w:r>
    </w:p>
    <w:p w14:paraId="47FB50A2" w14:textId="77777777" w:rsidR="001E2732" w:rsidRDefault="009E0C70">
      <w:pPr>
        <w:pStyle w:val="SourceCode"/>
      </w:pPr>
      <w:r>
        <w:t xml:space="preserve">    @Field("log_result")</w:t>
      </w:r>
    </w:p>
    <w:p w14:paraId="0F512FDF" w14:textId="77777777" w:rsidR="001E2732" w:rsidRDefault="009E0C70">
      <w:pPr>
        <w:pStyle w:val="SourceCode"/>
      </w:pPr>
      <w:r>
        <w:t xml:space="preserve">    private String logResult;</w:t>
      </w:r>
    </w:p>
    <w:p w14:paraId="38A62965" w14:textId="77777777" w:rsidR="001E2732" w:rsidRDefault="001E2732">
      <w:pPr>
        <w:pStyle w:val="SourceCode"/>
      </w:pPr>
    </w:p>
    <w:p w14:paraId="598EE80C" w14:textId="77777777" w:rsidR="001E2732" w:rsidRDefault="009E0C70">
      <w:pPr>
        <w:pStyle w:val="SourceCode"/>
      </w:pPr>
      <w:r>
        <w:t xml:space="preserve">    /**</w:t>
      </w:r>
    </w:p>
    <w:p w14:paraId="5A6904D3" w14:textId="77777777" w:rsidR="001E2732" w:rsidRDefault="009E0C70">
      <w:pPr>
        <w:pStyle w:val="SourceCode"/>
      </w:pPr>
      <w:r>
        <w:t xml:space="preserve">     * </w:t>
      </w:r>
      <w:r>
        <w:t>请求</w:t>
      </w:r>
      <w:r>
        <w:t>ip</w:t>
      </w:r>
    </w:p>
    <w:p w14:paraId="09EB0525" w14:textId="77777777" w:rsidR="001E2732" w:rsidRDefault="009E0C70">
      <w:pPr>
        <w:pStyle w:val="SourceCode"/>
      </w:pPr>
      <w:r>
        <w:t xml:space="preserve">     */</w:t>
      </w:r>
    </w:p>
    <w:p w14:paraId="183124E6" w14:textId="77777777" w:rsidR="001E2732" w:rsidRDefault="009E0C70">
      <w:pPr>
        <w:pStyle w:val="SourceCode"/>
      </w:pPr>
      <w:r>
        <w:t xml:space="preserve">    @Field("log_ip")</w:t>
      </w:r>
    </w:p>
    <w:p w14:paraId="306157D5" w14:textId="77777777" w:rsidR="001E2732" w:rsidRDefault="009E0C70">
      <w:pPr>
        <w:pStyle w:val="SourceCode"/>
      </w:pPr>
      <w:r>
        <w:t xml:space="preserve">    private String logIp;</w:t>
      </w:r>
    </w:p>
    <w:p w14:paraId="21735CC6" w14:textId="77777777" w:rsidR="001E2732" w:rsidRDefault="001E2732">
      <w:pPr>
        <w:pStyle w:val="SourceCode"/>
      </w:pPr>
    </w:p>
    <w:p w14:paraId="61BADBF6" w14:textId="77777777" w:rsidR="001E2732" w:rsidRDefault="009E0C70">
      <w:pPr>
        <w:pStyle w:val="SourceCode"/>
      </w:pPr>
      <w:r>
        <w:t xml:space="preserve">    /**</w:t>
      </w:r>
    </w:p>
    <w:p w14:paraId="589569DF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770B735D" w14:textId="77777777" w:rsidR="001E2732" w:rsidRDefault="009E0C70">
      <w:pPr>
        <w:pStyle w:val="SourceCode"/>
      </w:pPr>
      <w:r>
        <w:t xml:space="preserve">     */</w:t>
      </w:r>
    </w:p>
    <w:p w14:paraId="0D55B172" w14:textId="77777777" w:rsidR="001E2732" w:rsidRDefault="009E0C70">
      <w:pPr>
        <w:pStyle w:val="SourceCode"/>
      </w:pPr>
      <w:r>
        <w:t xml:space="preserve">    @Field("created_date")</w:t>
      </w:r>
    </w:p>
    <w:p w14:paraId="2B85233B" w14:textId="77777777" w:rsidR="001E2732" w:rsidRDefault="009E0C70">
      <w:pPr>
        <w:pStyle w:val="SourceCode"/>
      </w:pPr>
      <w:r>
        <w:t xml:space="preserve">    private String createdDate;</w:t>
      </w:r>
    </w:p>
    <w:p w14:paraId="2DA5467B" w14:textId="77777777" w:rsidR="001E2732" w:rsidRDefault="001E2732">
      <w:pPr>
        <w:pStyle w:val="SourceCode"/>
      </w:pPr>
    </w:p>
    <w:p w14:paraId="388DB16E" w14:textId="77777777" w:rsidR="001E2732" w:rsidRDefault="009E0C70">
      <w:pPr>
        <w:pStyle w:val="SourceCode"/>
      </w:pPr>
      <w:r>
        <w:t xml:space="preserve">    /**</w:t>
      </w:r>
    </w:p>
    <w:p w14:paraId="2EDC8D26" w14:textId="77777777" w:rsidR="001E2732" w:rsidRDefault="009E0C70">
      <w:pPr>
        <w:pStyle w:val="SourceCode"/>
      </w:pPr>
      <w:r>
        <w:t xml:space="preserve">     * </w:t>
      </w:r>
      <w:r>
        <w:t>创建人</w:t>
      </w:r>
    </w:p>
    <w:p w14:paraId="5E1FA985" w14:textId="77777777" w:rsidR="001E2732" w:rsidRDefault="009E0C70">
      <w:pPr>
        <w:pStyle w:val="SourceCode"/>
      </w:pPr>
      <w:r>
        <w:lastRenderedPageBreak/>
        <w:t xml:space="preserve">     */</w:t>
      </w:r>
    </w:p>
    <w:p w14:paraId="7FB72E6D" w14:textId="77777777" w:rsidR="001E2732" w:rsidRDefault="009E0C70">
      <w:pPr>
        <w:pStyle w:val="SourceCode"/>
      </w:pPr>
      <w:r>
        <w:t xml:space="preserve">    @Field("created_by")</w:t>
      </w:r>
    </w:p>
    <w:p w14:paraId="317D0701" w14:textId="77777777" w:rsidR="001E2732" w:rsidRDefault="009E0C70">
      <w:pPr>
        <w:pStyle w:val="SourceCode"/>
      </w:pPr>
      <w:r>
        <w:t xml:space="preserve">    private String createdBy;</w:t>
      </w:r>
    </w:p>
    <w:p w14:paraId="24829180" w14:textId="77777777" w:rsidR="001E2732" w:rsidRDefault="001E2732">
      <w:pPr>
        <w:pStyle w:val="SourceCode"/>
      </w:pPr>
    </w:p>
    <w:p w14:paraId="401490B3" w14:textId="77777777" w:rsidR="001E2732" w:rsidRDefault="009E0C70">
      <w:pPr>
        <w:pStyle w:val="SourceCode"/>
      </w:pPr>
      <w:r>
        <w:t>}</w:t>
      </w:r>
    </w:p>
    <w:p w14:paraId="6FFFFB84" w14:textId="77777777" w:rsidR="001E2732" w:rsidRDefault="009E0C70">
      <w:pPr>
        <w:pStyle w:val="3"/>
      </w:pPr>
      <w:bookmarkStart w:id="169" w:name="syslogrepository"/>
      <w:bookmarkEnd w:id="169"/>
      <w:r>
        <w:t>SysLogRepository</w:t>
      </w:r>
    </w:p>
    <w:p w14:paraId="4A60E4A6" w14:textId="77777777" w:rsidR="001E2732" w:rsidRDefault="009E0C70">
      <w:pPr>
        <w:pStyle w:val="SourceCodeLanguage"/>
      </w:pPr>
      <w:r>
        <w:t>java</w:t>
      </w:r>
    </w:p>
    <w:p w14:paraId="02308B27" w14:textId="77777777" w:rsidR="001E2732" w:rsidRDefault="009E0C70">
      <w:pPr>
        <w:pStyle w:val="SourceCode"/>
      </w:pPr>
      <w:r>
        <w:t>public interface SysLogRepository extends MongoRepository&lt;SysLog, Long&gt; {</w:t>
      </w:r>
    </w:p>
    <w:p w14:paraId="1B56F84A" w14:textId="77777777" w:rsidR="001E2732" w:rsidRDefault="009E0C70">
      <w:pPr>
        <w:pStyle w:val="SourceCode"/>
      </w:pPr>
      <w:r>
        <w:t>}</w:t>
      </w:r>
    </w:p>
    <w:p w14:paraId="727FED4C" w14:textId="77777777" w:rsidR="001E2732" w:rsidRDefault="009E0C70">
      <w:pPr>
        <w:pStyle w:val="2"/>
      </w:pPr>
      <w:bookmarkStart w:id="170" w:name="83-功能编写"/>
      <w:bookmarkEnd w:id="170"/>
      <w:r>
        <w:t xml:space="preserve">8.3 </w:t>
      </w:r>
      <w:r>
        <w:t>功能编写</w:t>
      </w:r>
    </w:p>
    <w:p w14:paraId="30BF7937" w14:textId="77777777" w:rsidR="001E2732" w:rsidRDefault="009E0C70">
      <w:r>
        <w:t>首先清空</w:t>
      </w:r>
      <w:r>
        <w:t>Service</w:t>
      </w:r>
      <w:r>
        <w:t>，并移除</w:t>
      </w:r>
      <w:r>
        <w:t>Mapper</w:t>
      </w:r>
      <w:r>
        <w:t>（这步也可以不做，不过我们后面不会再用这个了，最好删掉，防止混淆。）</w:t>
      </w:r>
    </w:p>
    <w:p w14:paraId="3C9A0F84" w14:textId="77777777" w:rsidR="001E2732" w:rsidRDefault="009E0C70">
      <w:pPr>
        <w:pStyle w:val="3"/>
      </w:pPr>
      <w:bookmarkStart w:id="171" w:name="831-syslogdto"/>
      <w:bookmarkEnd w:id="171"/>
      <w:r>
        <w:t>8.3.1 SysLogDto</w:t>
      </w:r>
    </w:p>
    <w:p w14:paraId="7D52214D" w14:textId="77777777" w:rsidR="001E2732" w:rsidRDefault="009E0C70">
      <w:r>
        <w:t>日志涉及到时间区间查询，我们创建个</w:t>
      </w:r>
      <w:r>
        <w:t>DTO</w:t>
      </w:r>
      <w:r>
        <w:t>用来接收参数</w:t>
      </w:r>
    </w:p>
    <w:p w14:paraId="52D48BD2" w14:textId="77777777" w:rsidR="001E2732" w:rsidRDefault="009E0C70">
      <w:pPr>
        <w:pStyle w:val="SourceCodeLanguage"/>
      </w:pPr>
      <w:r>
        <w:t>java</w:t>
      </w:r>
    </w:p>
    <w:p w14:paraId="3F04D314" w14:textId="77777777" w:rsidR="001E2732" w:rsidRDefault="009E0C70">
      <w:pPr>
        <w:pStyle w:val="SourceCode"/>
      </w:pPr>
      <w:r>
        <w:t>package com.jg.pochi.pojo.dto;</w:t>
      </w:r>
    </w:p>
    <w:p w14:paraId="37226D4C" w14:textId="77777777" w:rsidR="001E2732" w:rsidRDefault="001E2732">
      <w:pPr>
        <w:pStyle w:val="SourceCode"/>
      </w:pPr>
    </w:p>
    <w:p w14:paraId="3EC7DDF1" w14:textId="77777777" w:rsidR="001E2732" w:rsidRDefault="009E0C70">
      <w:pPr>
        <w:pStyle w:val="SourceCode"/>
      </w:pPr>
      <w:r>
        <w:t>import lombok.Data;</w:t>
      </w:r>
    </w:p>
    <w:p w14:paraId="149A3E85" w14:textId="77777777" w:rsidR="001E2732" w:rsidRDefault="001E2732">
      <w:pPr>
        <w:pStyle w:val="SourceCode"/>
      </w:pPr>
    </w:p>
    <w:p w14:paraId="7C5D313B" w14:textId="77777777" w:rsidR="001E2732" w:rsidRDefault="009E0C70">
      <w:pPr>
        <w:pStyle w:val="SourceCode"/>
      </w:pPr>
      <w:r>
        <w:t>import java.io.Serializable;</w:t>
      </w:r>
    </w:p>
    <w:p w14:paraId="1E369820" w14:textId="77777777" w:rsidR="001E2732" w:rsidRDefault="009E0C70">
      <w:pPr>
        <w:pStyle w:val="SourceCode"/>
      </w:pPr>
      <w:r>
        <w:t>import java.util.List;</w:t>
      </w:r>
    </w:p>
    <w:p w14:paraId="2F76C87C" w14:textId="77777777" w:rsidR="001E2732" w:rsidRDefault="001E2732">
      <w:pPr>
        <w:pStyle w:val="SourceCode"/>
      </w:pPr>
    </w:p>
    <w:p w14:paraId="7AF6141C" w14:textId="77777777" w:rsidR="001E2732" w:rsidRDefault="009E0C70">
      <w:pPr>
        <w:pStyle w:val="SourceCode"/>
      </w:pPr>
      <w:r>
        <w:t>/**</w:t>
      </w:r>
    </w:p>
    <w:p w14:paraId="4D6E78EC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2221CE3A" w14:textId="77777777" w:rsidR="001E2732" w:rsidRDefault="009E0C70">
      <w:pPr>
        <w:pStyle w:val="SourceCode"/>
      </w:pPr>
      <w:r>
        <w:t xml:space="preserve"> * @Date: 2020/10/1 17:09</w:t>
      </w:r>
    </w:p>
    <w:p w14:paraId="05F14E68" w14:textId="77777777" w:rsidR="001E2732" w:rsidRDefault="009E0C70">
      <w:pPr>
        <w:pStyle w:val="SourceCode"/>
      </w:pPr>
      <w:r>
        <w:t xml:space="preserve"> * @Version 1.0</w:t>
      </w:r>
    </w:p>
    <w:p w14:paraId="15599C43" w14:textId="77777777" w:rsidR="001E2732" w:rsidRDefault="009E0C70">
      <w:pPr>
        <w:pStyle w:val="SourceCode"/>
      </w:pPr>
      <w:r>
        <w:t xml:space="preserve"> */</w:t>
      </w:r>
    </w:p>
    <w:p w14:paraId="29CC7DD3" w14:textId="77777777" w:rsidR="001E2732" w:rsidRDefault="009E0C70">
      <w:pPr>
        <w:pStyle w:val="SourceCode"/>
      </w:pPr>
      <w:r>
        <w:t>@Data</w:t>
      </w:r>
    </w:p>
    <w:p w14:paraId="2503C612" w14:textId="77777777" w:rsidR="001E2732" w:rsidRDefault="009E0C70">
      <w:pPr>
        <w:pStyle w:val="SourceCode"/>
      </w:pPr>
      <w:r>
        <w:t>public class SysLogDto implements Serializable {</w:t>
      </w:r>
    </w:p>
    <w:p w14:paraId="1CD25FC8" w14:textId="77777777" w:rsidR="001E2732" w:rsidRDefault="001E2732">
      <w:pPr>
        <w:pStyle w:val="SourceCode"/>
      </w:pPr>
    </w:p>
    <w:p w14:paraId="4DB13AD2" w14:textId="77777777" w:rsidR="001E2732" w:rsidRDefault="009E0C70">
      <w:pPr>
        <w:pStyle w:val="SourceCode"/>
      </w:pPr>
      <w:r>
        <w:t xml:space="preserve">    /**</w:t>
      </w:r>
    </w:p>
    <w:p w14:paraId="232A68DA" w14:textId="77777777" w:rsidR="001E2732" w:rsidRDefault="009E0C70">
      <w:pPr>
        <w:pStyle w:val="SourceCode"/>
      </w:pPr>
      <w:r>
        <w:t xml:space="preserve">     * </w:t>
      </w:r>
      <w:r>
        <w:t>日志编号</w:t>
      </w:r>
    </w:p>
    <w:p w14:paraId="2D052F84" w14:textId="77777777" w:rsidR="001E2732" w:rsidRDefault="009E0C70">
      <w:pPr>
        <w:pStyle w:val="SourceCode"/>
      </w:pPr>
      <w:r>
        <w:t xml:space="preserve">     */</w:t>
      </w:r>
    </w:p>
    <w:p w14:paraId="3AFC96E5" w14:textId="77777777" w:rsidR="001E2732" w:rsidRDefault="009E0C70">
      <w:pPr>
        <w:pStyle w:val="SourceCode"/>
      </w:pPr>
      <w:r>
        <w:t xml:space="preserve">    private Long logId;</w:t>
      </w:r>
    </w:p>
    <w:p w14:paraId="0735B506" w14:textId="77777777" w:rsidR="001E2732" w:rsidRDefault="001E2732">
      <w:pPr>
        <w:pStyle w:val="SourceCode"/>
      </w:pPr>
    </w:p>
    <w:p w14:paraId="326E54E3" w14:textId="77777777" w:rsidR="001E2732" w:rsidRDefault="009E0C70">
      <w:pPr>
        <w:pStyle w:val="SourceCode"/>
      </w:pPr>
      <w:r>
        <w:t xml:space="preserve">    /**</w:t>
      </w:r>
    </w:p>
    <w:p w14:paraId="4DBB5AA9" w14:textId="77777777" w:rsidR="001E2732" w:rsidRDefault="009E0C70">
      <w:pPr>
        <w:pStyle w:val="SourceCode"/>
      </w:pPr>
      <w:r>
        <w:t xml:space="preserve">     * </w:t>
      </w:r>
      <w:r>
        <w:t>请求路径</w:t>
      </w:r>
    </w:p>
    <w:p w14:paraId="2791E933" w14:textId="77777777" w:rsidR="001E2732" w:rsidRDefault="009E0C70">
      <w:pPr>
        <w:pStyle w:val="SourceCode"/>
      </w:pPr>
      <w:r>
        <w:t xml:space="preserve">     */</w:t>
      </w:r>
    </w:p>
    <w:p w14:paraId="23AC2145" w14:textId="77777777" w:rsidR="001E2732" w:rsidRDefault="009E0C70">
      <w:pPr>
        <w:pStyle w:val="SourceCode"/>
      </w:pPr>
      <w:r>
        <w:t xml:space="preserve">    private String logUrl;</w:t>
      </w:r>
    </w:p>
    <w:p w14:paraId="1D852272" w14:textId="77777777" w:rsidR="001E2732" w:rsidRDefault="001E2732">
      <w:pPr>
        <w:pStyle w:val="SourceCode"/>
      </w:pPr>
    </w:p>
    <w:p w14:paraId="178722BE" w14:textId="77777777" w:rsidR="001E2732" w:rsidRDefault="009E0C70">
      <w:pPr>
        <w:pStyle w:val="SourceCode"/>
      </w:pPr>
      <w:r>
        <w:t xml:space="preserve">    /**</w:t>
      </w:r>
    </w:p>
    <w:p w14:paraId="364C96C2" w14:textId="77777777" w:rsidR="001E2732" w:rsidRDefault="009E0C70">
      <w:pPr>
        <w:pStyle w:val="SourceCode"/>
      </w:pPr>
      <w:r>
        <w:t xml:space="preserve">     * </w:t>
      </w:r>
      <w:r>
        <w:t>状态，</w:t>
      </w:r>
      <w:r>
        <w:t>1</w:t>
      </w:r>
      <w:r>
        <w:t>正常，</w:t>
      </w:r>
      <w:r>
        <w:t>0</w:t>
      </w:r>
      <w:r>
        <w:t>异常</w:t>
      </w:r>
    </w:p>
    <w:p w14:paraId="3340721C" w14:textId="77777777" w:rsidR="001E2732" w:rsidRDefault="009E0C70">
      <w:pPr>
        <w:pStyle w:val="SourceCode"/>
      </w:pPr>
      <w:r>
        <w:t xml:space="preserve">     */</w:t>
      </w:r>
    </w:p>
    <w:p w14:paraId="4A6669A6" w14:textId="77777777" w:rsidR="001E2732" w:rsidRDefault="009E0C70">
      <w:pPr>
        <w:pStyle w:val="SourceCode"/>
      </w:pPr>
      <w:r>
        <w:t xml:space="preserve">    private Integer logStatus;</w:t>
      </w:r>
    </w:p>
    <w:p w14:paraId="55EFD819" w14:textId="77777777" w:rsidR="001E2732" w:rsidRDefault="001E2732">
      <w:pPr>
        <w:pStyle w:val="SourceCode"/>
      </w:pPr>
    </w:p>
    <w:p w14:paraId="6D422C44" w14:textId="77777777" w:rsidR="001E2732" w:rsidRDefault="009E0C70">
      <w:pPr>
        <w:pStyle w:val="SourceCode"/>
      </w:pPr>
      <w:r>
        <w:t xml:space="preserve">    /**</w:t>
      </w:r>
    </w:p>
    <w:p w14:paraId="1EA93034" w14:textId="77777777" w:rsidR="001E2732" w:rsidRDefault="009E0C70">
      <w:pPr>
        <w:pStyle w:val="SourceCode"/>
      </w:pPr>
      <w:r>
        <w:t xml:space="preserve">     * controller</w:t>
      </w:r>
    </w:p>
    <w:p w14:paraId="5BAB0C56" w14:textId="77777777" w:rsidR="001E2732" w:rsidRDefault="009E0C70">
      <w:pPr>
        <w:pStyle w:val="SourceCode"/>
      </w:pPr>
      <w:r>
        <w:t xml:space="preserve">     */</w:t>
      </w:r>
    </w:p>
    <w:p w14:paraId="4C052A17" w14:textId="77777777" w:rsidR="001E2732" w:rsidRDefault="009E0C70">
      <w:pPr>
        <w:pStyle w:val="SourceCode"/>
      </w:pPr>
      <w:r>
        <w:t xml:space="preserve">    private String logController;</w:t>
      </w:r>
    </w:p>
    <w:p w14:paraId="7D2C8EF1" w14:textId="77777777" w:rsidR="001E2732" w:rsidRDefault="001E2732">
      <w:pPr>
        <w:pStyle w:val="SourceCode"/>
      </w:pPr>
    </w:p>
    <w:p w14:paraId="3174A48B" w14:textId="77777777" w:rsidR="001E2732" w:rsidRDefault="009E0C70">
      <w:pPr>
        <w:pStyle w:val="SourceCode"/>
      </w:pPr>
      <w:r>
        <w:t xml:space="preserve">    /**</w:t>
      </w:r>
    </w:p>
    <w:p w14:paraId="62D93F09" w14:textId="77777777" w:rsidR="001E2732" w:rsidRDefault="009E0C70">
      <w:pPr>
        <w:pStyle w:val="SourceCode"/>
      </w:pPr>
      <w:r>
        <w:t xml:space="preserve">     * </w:t>
      </w:r>
      <w:r>
        <w:t>请求方式，</w:t>
      </w:r>
      <w:r>
        <w:t>GET</w:t>
      </w:r>
      <w:r>
        <w:t>、</w:t>
      </w:r>
      <w:r>
        <w:t>POST</w:t>
      </w:r>
      <w:r>
        <w:t>、</w:t>
      </w:r>
      <w:r>
        <w:t>PUT</w:t>
      </w:r>
      <w:r>
        <w:t>、</w:t>
      </w:r>
      <w:r>
        <w:t>DELETE</w:t>
      </w:r>
    </w:p>
    <w:p w14:paraId="4354349B" w14:textId="77777777" w:rsidR="001E2732" w:rsidRDefault="009E0C70">
      <w:pPr>
        <w:pStyle w:val="SourceCode"/>
      </w:pPr>
      <w:r>
        <w:t xml:space="preserve">     */</w:t>
      </w:r>
    </w:p>
    <w:p w14:paraId="1072ED36" w14:textId="77777777" w:rsidR="001E2732" w:rsidRDefault="009E0C70">
      <w:pPr>
        <w:pStyle w:val="SourceCode"/>
      </w:pPr>
      <w:r>
        <w:t xml:space="preserve">    private String logMethod;</w:t>
      </w:r>
    </w:p>
    <w:p w14:paraId="2402EE5C" w14:textId="77777777" w:rsidR="001E2732" w:rsidRDefault="001E2732">
      <w:pPr>
        <w:pStyle w:val="SourceCode"/>
      </w:pPr>
    </w:p>
    <w:p w14:paraId="1F7F0CAD" w14:textId="77777777" w:rsidR="001E2732" w:rsidRDefault="009E0C70">
      <w:pPr>
        <w:pStyle w:val="SourceCode"/>
      </w:pPr>
      <w:r>
        <w:t xml:space="preserve">    /**</w:t>
      </w:r>
    </w:p>
    <w:p w14:paraId="681606BC" w14:textId="77777777" w:rsidR="001E2732" w:rsidRDefault="009E0C70">
      <w:pPr>
        <w:pStyle w:val="SourceCode"/>
      </w:pPr>
      <w:r>
        <w:t xml:space="preserve">     * </w:t>
      </w:r>
      <w:r>
        <w:t>响应时间（毫秒）</w:t>
      </w:r>
    </w:p>
    <w:p w14:paraId="300D5BD9" w14:textId="77777777" w:rsidR="001E2732" w:rsidRDefault="009E0C70">
      <w:pPr>
        <w:pStyle w:val="SourceCode"/>
      </w:pPr>
      <w:r>
        <w:t xml:space="preserve">     */</w:t>
      </w:r>
    </w:p>
    <w:p w14:paraId="0B896FD9" w14:textId="77777777" w:rsidR="001E2732" w:rsidRDefault="009E0C70">
      <w:pPr>
        <w:pStyle w:val="SourceCode"/>
      </w:pPr>
      <w:r>
        <w:t xml:space="preserve">    private Long logTime;</w:t>
      </w:r>
    </w:p>
    <w:p w14:paraId="32948D68" w14:textId="77777777" w:rsidR="001E2732" w:rsidRDefault="001E2732">
      <w:pPr>
        <w:pStyle w:val="SourceCode"/>
      </w:pPr>
    </w:p>
    <w:p w14:paraId="0801A3C1" w14:textId="77777777" w:rsidR="001E2732" w:rsidRDefault="009E0C70">
      <w:pPr>
        <w:pStyle w:val="SourceCode"/>
      </w:pPr>
      <w:r>
        <w:t xml:space="preserve">    /**</w:t>
      </w:r>
    </w:p>
    <w:p w14:paraId="41F3D5D7" w14:textId="77777777" w:rsidR="001E2732" w:rsidRDefault="009E0C70">
      <w:pPr>
        <w:pStyle w:val="SourceCode"/>
      </w:pPr>
      <w:r>
        <w:t xml:space="preserve">     * </w:t>
      </w:r>
      <w:r>
        <w:t>请求</w:t>
      </w:r>
      <w:r>
        <w:t>ip</w:t>
      </w:r>
    </w:p>
    <w:p w14:paraId="425F71D2" w14:textId="77777777" w:rsidR="001E2732" w:rsidRDefault="009E0C70">
      <w:pPr>
        <w:pStyle w:val="SourceCode"/>
      </w:pPr>
      <w:r>
        <w:t xml:space="preserve">     */</w:t>
      </w:r>
    </w:p>
    <w:p w14:paraId="629E6186" w14:textId="77777777" w:rsidR="001E2732" w:rsidRDefault="009E0C70">
      <w:pPr>
        <w:pStyle w:val="SourceCode"/>
      </w:pPr>
      <w:r>
        <w:t xml:space="preserve">    private String logIp;</w:t>
      </w:r>
    </w:p>
    <w:p w14:paraId="71104285" w14:textId="77777777" w:rsidR="001E2732" w:rsidRDefault="001E2732">
      <w:pPr>
        <w:pStyle w:val="SourceCode"/>
      </w:pPr>
    </w:p>
    <w:p w14:paraId="17D4D74A" w14:textId="77777777" w:rsidR="001E2732" w:rsidRDefault="009E0C70">
      <w:pPr>
        <w:pStyle w:val="SourceCode"/>
      </w:pPr>
      <w:r>
        <w:t xml:space="preserve">    /**</w:t>
      </w:r>
    </w:p>
    <w:p w14:paraId="5B53E5CF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3CA40B51" w14:textId="77777777" w:rsidR="001E2732" w:rsidRDefault="009E0C70">
      <w:pPr>
        <w:pStyle w:val="SourceCode"/>
      </w:pPr>
      <w:r>
        <w:t xml:space="preserve">     */</w:t>
      </w:r>
    </w:p>
    <w:p w14:paraId="7C530973" w14:textId="77777777" w:rsidR="001E2732" w:rsidRDefault="009E0C70">
      <w:pPr>
        <w:pStyle w:val="SourceCode"/>
      </w:pPr>
      <w:r>
        <w:t xml:space="preserve">    private List&lt;String&gt; createdDate;</w:t>
      </w:r>
    </w:p>
    <w:p w14:paraId="189E779E" w14:textId="77777777" w:rsidR="001E2732" w:rsidRDefault="001E2732">
      <w:pPr>
        <w:pStyle w:val="SourceCode"/>
      </w:pPr>
    </w:p>
    <w:p w14:paraId="125F9F2D" w14:textId="77777777" w:rsidR="001E2732" w:rsidRDefault="009E0C70">
      <w:pPr>
        <w:pStyle w:val="SourceCode"/>
      </w:pPr>
      <w:r>
        <w:lastRenderedPageBreak/>
        <w:t xml:space="preserve">    /**</w:t>
      </w:r>
    </w:p>
    <w:p w14:paraId="796A2C5A" w14:textId="77777777" w:rsidR="001E2732" w:rsidRDefault="009E0C70">
      <w:pPr>
        <w:pStyle w:val="SourceCode"/>
      </w:pPr>
      <w:r>
        <w:t xml:space="preserve">     * </w:t>
      </w:r>
      <w:r>
        <w:t>创建人</w:t>
      </w:r>
    </w:p>
    <w:p w14:paraId="793482EF" w14:textId="77777777" w:rsidR="001E2732" w:rsidRDefault="009E0C70">
      <w:pPr>
        <w:pStyle w:val="SourceCode"/>
      </w:pPr>
      <w:r>
        <w:t xml:space="preserve">     */</w:t>
      </w:r>
    </w:p>
    <w:p w14:paraId="6E900FF8" w14:textId="77777777" w:rsidR="001E2732" w:rsidRDefault="009E0C70">
      <w:pPr>
        <w:pStyle w:val="SourceCode"/>
      </w:pPr>
      <w:r>
        <w:t xml:space="preserve">    private String createdBy;</w:t>
      </w:r>
    </w:p>
    <w:p w14:paraId="27C194C2" w14:textId="77777777" w:rsidR="001E2732" w:rsidRDefault="001E2732">
      <w:pPr>
        <w:pStyle w:val="SourceCode"/>
      </w:pPr>
    </w:p>
    <w:p w14:paraId="48748D19" w14:textId="77777777" w:rsidR="001E2732" w:rsidRDefault="009E0C70">
      <w:pPr>
        <w:pStyle w:val="SourceCode"/>
      </w:pPr>
      <w:r>
        <w:t xml:space="preserve">    private Integer pageSize;</w:t>
      </w:r>
    </w:p>
    <w:p w14:paraId="3A55E1E2" w14:textId="77777777" w:rsidR="001E2732" w:rsidRDefault="001E2732">
      <w:pPr>
        <w:pStyle w:val="SourceCode"/>
      </w:pPr>
    </w:p>
    <w:p w14:paraId="0BC760DD" w14:textId="77777777" w:rsidR="001E2732" w:rsidRDefault="009E0C70">
      <w:pPr>
        <w:pStyle w:val="SourceCode"/>
      </w:pPr>
      <w:r>
        <w:t xml:space="preserve">    private Integer pageNumber;</w:t>
      </w:r>
    </w:p>
    <w:p w14:paraId="7ADBB5E1" w14:textId="77777777" w:rsidR="001E2732" w:rsidRDefault="001E2732">
      <w:pPr>
        <w:pStyle w:val="SourceCode"/>
      </w:pPr>
    </w:p>
    <w:p w14:paraId="59DD7066" w14:textId="77777777" w:rsidR="001E2732" w:rsidRDefault="009E0C70">
      <w:pPr>
        <w:pStyle w:val="SourceCode"/>
      </w:pPr>
      <w:r>
        <w:t>}</w:t>
      </w:r>
    </w:p>
    <w:p w14:paraId="1F2DD60B" w14:textId="77777777" w:rsidR="001E2732" w:rsidRDefault="009E0C70">
      <w:pPr>
        <w:pStyle w:val="3"/>
      </w:pPr>
      <w:bookmarkStart w:id="172" w:name="832-syslogcontroller"/>
      <w:bookmarkEnd w:id="172"/>
      <w:r>
        <w:t>8.3.2 SysLogController</w:t>
      </w:r>
    </w:p>
    <w:p w14:paraId="3C79276F" w14:textId="77777777" w:rsidR="001E2732" w:rsidRDefault="009E0C70">
      <w:pPr>
        <w:pStyle w:val="SourceCodeLanguage"/>
      </w:pPr>
      <w:r>
        <w:t>java</w:t>
      </w:r>
    </w:p>
    <w:p w14:paraId="0EEA9316" w14:textId="77777777" w:rsidR="001E2732" w:rsidRDefault="009E0C70">
      <w:pPr>
        <w:pStyle w:val="SourceCode"/>
      </w:pPr>
      <w:r>
        <w:t>package com.jg.pochi.controller;</w:t>
      </w:r>
    </w:p>
    <w:p w14:paraId="58196A96" w14:textId="77777777" w:rsidR="001E2732" w:rsidRDefault="001E2732">
      <w:pPr>
        <w:pStyle w:val="SourceCode"/>
      </w:pPr>
    </w:p>
    <w:p w14:paraId="621AF427" w14:textId="77777777" w:rsidR="001E2732" w:rsidRDefault="009E0C70">
      <w:pPr>
        <w:pStyle w:val="SourceCode"/>
      </w:pPr>
      <w:r>
        <w:t>import com.jg.pochi.common.Page;</w:t>
      </w:r>
    </w:p>
    <w:p w14:paraId="3F155914" w14:textId="77777777" w:rsidR="001E2732" w:rsidRDefault="009E0C70">
      <w:pPr>
        <w:pStyle w:val="SourceCode"/>
      </w:pPr>
      <w:r>
        <w:t>import com.jg.pochi.common.Result;</w:t>
      </w:r>
    </w:p>
    <w:p w14:paraId="31073719" w14:textId="77777777" w:rsidR="001E2732" w:rsidRDefault="009E0C70">
      <w:pPr>
        <w:pStyle w:val="SourceCode"/>
      </w:pPr>
      <w:r>
        <w:t>import com.jg.pochi.pojo.SysLog;</w:t>
      </w:r>
    </w:p>
    <w:p w14:paraId="7CD983F5" w14:textId="77777777" w:rsidR="001E2732" w:rsidRDefault="009E0C70">
      <w:pPr>
        <w:pStyle w:val="SourceCode"/>
      </w:pPr>
      <w:r>
        <w:t>import com.jg.pochi.pojo.dto.SysLogDto;</w:t>
      </w:r>
    </w:p>
    <w:p w14:paraId="3FA851F4" w14:textId="77777777" w:rsidR="001E2732" w:rsidRDefault="009E0C70">
      <w:pPr>
        <w:pStyle w:val="SourceCode"/>
      </w:pPr>
      <w:r>
        <w:t>import com.jg.pochi.service.SysLogService;</w:t>
      </w:r>
    </w:p>
    <w:p w14:paraId="375CD289" w14:textId="77777777" w:rsidR="001E2732" w:rsidRDefault="009E0C70">
      <w:pPr>
        <w:pStyle w:val="SourceCode"/>
      </w:pPr>
      <w:r>
        <w:t>import org.springframework.beans.factory.annotation.Autowired;</w:t>
      </w:r>
    </w:p>
    <w:p w14:paraId="7F05A3E3" w14:textId="77777777" w:rsidR="001E2732" w:rsidRDefault="009E0C70">
      <w:pPr>
        <w:pStyle w:val="SourceCode"/>
      </w:pPr>
      <w:r>
        <w:t>import org.springframework.web.bind.annotation.PathVariable;</w:t>
      </w:r>
    </w:p>
    <w:p w14:paraId="166D3EAB" w14:textId="77777777" w:rsidR="001E2732" w:rsidRDefault="009E0C70">
      <w:pPr>
        <w:pStyle w:val="SourceCode"/>
      </w:pPr>
      <w:r>
        <w:t>import org.springframework.web.bind.annotation.RequestBody;</w:t>
      </w:r>
    </w:p>
    <w:p w14:paraId="7809DBB1" w14:textId="77777777" w:rsidR="001E2732" w:rsidRDefault="009E0C70">
      <w:pPr>
        <w:pStyle w:val="SourceCode"/>
      </w:pPr>
      <w:r>
        <w:t>import org.springframework.web.bind.annotation.RequestMapping;</w:t>
      </w:r>
    </w:p>
    <w:p w14:paraId="2D3E10A2" w14:textId="77777777" w:rsidR="001E2732" w:rsidRDefault="009E0C70">
      <w:pPr>
        <w:pStyle w:val="SourceCode"/>
      </w:pPr>
      <w:r>
        <w:t>import org.springframework.web.bind.annotation.RequestMethod;</w:t>
      </w:r>
    </w:p>
    <w:p w14:paraId="4110F017" w14:textId="77777777" w:rsidR="001E2732" w:rsidRDefault="009E0C70">
      <w:pPr>
        <w:pStyle w:val="SourceCode"/>
      </w:pPr>
      <w:r>
        <w:t>import org.springframework.web.bind.annotation.RestController;</w:t>
      </w:r>
    </w:p>
    <w:p w14:paraId="41D78902" w14:textId="77777777" w:rsidR="001E2732" w:rsidRDefault="001E2732">
      <w:pPr>
        <w:pStyle w:val="SourceCode"/>
      </w:pPr>
    </w:p>
    <w:p w14:paraId="04AFE5BA" w14:textId="77777777" w:rsidR="001E2732" w:rsidRDefault="009E0C70">
      <w:pPr>
        <w:pStyle w:val="SourceCode"/>
      </w:pPr>
      <w:r>
        <w:t>/**</w:t>
      </w:r>
    </w:p>
    <w:p w14:paraId="6B0CB56F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61994B3F" w14:textId="77777777" w:rsidR="001E2732" w:rsidRDefault="009E0C70">
      <w:pPr>
        <w:pStyle w:val="SourceCode"/>
      </w:pPr>
      <w:r>
        <w:t xml:space="preserve"> * @Date: 2020/11/17 23:58</w:t>
      </w:r>
    </w:p>
    <w:p w14:paraId="50E8ADB1" w14:textId="77777777" w:rsidR="001E2732" w:rsidRDefault="009E0C70">
      <w:pPr>
        <w:pStyle w:val="SourceCode"/>
      </w:pPr>
      <w:r>
        <w:t xml:space="preserve"> * @Version 1.0</w:t>
      </w:r>
    </w:p>
    <w:p w14:paraId="095C382B" w14:textId="77777777" w:rsidR="001E2732" w:rsidRDefault="009E0C70">
      <w:pPr>
        <w:pStyle w:val="SourceCode"/>
      </w:pPr>
      <w:r>
        <w:t xml:space="preserve"> */</w:t>
      </w:r>
    </w:p>
    <w:p w14:paraId="31E38D6F" w14:textId="77777777" w:rsidR="001E2732" w:rsidRDefault="009E0C70">
      <w:pPr>
        <w:pStyle w:val="SourceCode"/>
      </w:pPr>
      <w:r>
        <w:t>@RestController</w:t>
      </w:r>
    </w:p>
    <w:p w14:paraId="01B59D91" w14:textId="77777777" w:rsidR="001E2732" w:rsidRDefault="009E0C70">
      <w:pPr>
        <w:pStyle w:val="SourceCode"/>
      </w:pPr>
      <w:r>
        <w:t>@RequestMapping("/sysLog")</w:t>
      </w:r>
    </w:p>
    <w:p w14:paraId="2F6A66AB" w14:textId="77777777" w:rsidR="001E2732" w:rsidRDefault="009E0C70">
      <w:pPr>
        <w:pStyle w:val="SourceCode"/>
      </w:pPr>
      <w:r>
        <w:t>public class SysLogController {</w:t>
      </w:r>
    </w:p>
    <w:p w14:paraId="1FF1814C" w14:textId="77777777" w:rsidR="001E2732" w:rsidRDefault="001E2732">
      <w:pPr>
        <w:pStyle w:val="SourceCode"/>
      </w:pPr>
    </w:p>
    <w:p w14:paraId="0EF9FC8E" w14:textId="77777777" w:rsidR="001E2732" w:rsidRDefault="009E0C70">
      <w:pPr>
        <w:pStyle w:val="SourceCode"/>
      </w:pPr>
      <w:r>
        <w:t xml:space="preserve">    @Autowired</w:t>
      </w:r>
    </w:p>
    <w:p w14:paraId="275A930D" w14:textId="77777777" w:rsidR="001E2732" w:rsidRDefault="009E0C70">
      <w:pPr>
        <w:pStyle w:val="SourceCode"/>
      </w:pPr>
      <w:r>
        <w:lastRenderedPageBreak/>
        <w:t xml:space="preserve">    private SysLogService sysLogService;</w:t>
      </w:r>
    </w:p>
    <w:p w14:paraId="58C82DCA" w14:textId="77777777" w:rsidR="001E2732" w:rsidRDefault="001E2732">
      <w:pPr>
        <w:pStyle w:val="SourceCode"/>
      </w:pPr>
    </w:p>
    <w:p w14:paraId="129196F2" w14:textId="77777777" w:rsidR="001E2732" w:rsidRDefault="009E0C70">
      <w:pPr>
        <w:pStyle w:val="SourceCode"/>
      </w:pPr>
      <w:r>
        <w:t xml:space="preserve">    /**</w:t>
      </w:r>
    </w:p>
    <w:p w14:paraId="76587F5A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3C1A9DCD" w14:textId="77777777" w:rsidR="001E2732" w:rsidRDefault="009E0C70">
      <w:pPr>
        <w:pStyle w:val="SourceCode"/>
      </w:pPr>
      <w:r>
        <w:t xml:space="preserve">     * @param id</w:t>
      </w:r>
    </w:p>
    <w:p w14:paraId="64248FEC" w14:textId="77777777" w:rsidR="001E2732" w:rsidRDefault="009E0C70">
      <w:pPr>
        <w:pStyle w:val="SourceCode"/>
      </w:pPr>
      <w:r>
        <w:t xml:space="preserve">     * @return</w:t>
      </w:r>
    </w:p>
    <w:p w14:paraId="69B23164" w14:textId="77777777" w:rsidR="001E2732" w:rsidRDefault="009E0C70">
      <w:pPr>
        <w:pStyle w:val="SourceCode"/>
      </w:pPr>
      <w:r>
        <w:t xml:space="preserve">     */</w:t>
      </w:r>
    </w:p>
    <w:p w14:paraId="741DAF4D" w14:textId="77777777" w:rsidR="001E2732" w:rsidRDefault="009E0C70">
      <w:pPr>
        <w:pStyle w:val="SourceCode"/>
      </w:pPr>
      <w:r>
        <w:t xml:space="preserve">    @RequestMapping(value = "/get/{id}",  method = RequestMethod.GET)</w:t>
      </w:r>
    </w:p>
    <w:p w14:paraId="31DB2558" w14:textId="77777777" w:rsidR="001E2732" w:rsidRDefault="009E0C70">
      <w:pPr>
        <w:pStyle w:val="SourceCode"/>
      </w:pPr>
      <w:r>
        <w:t xml:space="preserve">    public Result&lt;SysLog&gt; get(@PathVariable String id) {</w:t>
      </w:r>
    </w:p>
    <w:p w14:paraId="3F346AEC" w14:textId="77777777" w:rsidR="001E2732" w:rsidRDefault="009E0C70">
      <w:pPr>
        <w:pStyle w:val="SourceCode"/>
      </w:pPr>
      <w:r>
        <w:t xml:space="preserve">        SysLog sysLog = sysLogService.get(id);</w:t>
      </w:r>
    </w:p>
    <w:p w14:paraId="58F6C449" w14:textId="77777777" w:rsidR="001E2732" w:rsidRDefault="009E0C70">
      <w:pPr>
        <w:pStyle w:val="SourceCode"/>
      </w:pPr>
      <w:r>
        <w:t xml:space="preserve">        return new Result&lt;&gt;(sysLog);</w:t>
      </w:r>
    </w:p>
    <w:p w14:paraId="0DD51B95" w14:textId="77777777" w:rsidR="001E2732" w:rsidRDefault="009E0C70">
      <w:pPr>
        <w:pStyle w:val="SourceCode"/>
      </w:pPr>
      <w:r>
        <w:t xml:space="preserve">    }</w:t>
      </w:r>
    </w:p>
    <w:p w14:paraId="438FEEA8" w14:textId="77777777" w:rsidR="001E2732" w:rsidRDefault="001E2732">
      <w:pPr>
        <w:pStyle w:val="SourceCode"/>
      </w:pPr>
    </w:p>
    <w:p w14:paraId="03C38079" w14:textId="77777777" w:rsidR="001E2732" w:rsidRDefault="009E0C70">
      <w:pPr>
        <w:pStyle w:val="SourceCode"/>
      </w:pPr>
      <w:r>
        <w:t xml:space="preserve">    /**</w:t>
      </w:r>
    </w:p>
    <w:p w14:paraId="7E244279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501715B7" w14:textId="77777777" w:rsidR="001E2732" w:rsidRDefault="009E0C70">
      <w:pPr>
        <w:pStyle w:val="SourceCode"/>
      </w:pPr>
      <w:r>
        <w:t xml:space="preserve">     * @param id</w:t>
      </w:r>
    </w:p>
    <w:p w14:paraId="20A8EDC4" w14:textId="77777777" w:rsidR="001E2732" w:rsidRDefault="009E0C70">
      <w:pPr>
        <w:pStyle w:val="SourceCode"/>
      </w:pPr>
      <w:r>
        <w:t xml:space="preserve">     * @return</w:t>
      </w:r>
    </w:p>
    <w:p w14:paraId="0BB63B58" w14:textId="77777777" w:rsidR="001E2732" w:rsidRDefault="009E0C70">
      <w:pPr>
        <w:pStyle w:val="SourceCode"/>
      </w:pPr>
      <w:r>
        <w:t xml:space="preserve">     */</w:t>
      </w:r>
    </w:p>
    <w:p w14:paraId="690F48DA" w14:textId="77777777" w:rsidR="001E2732" w:rsidRDefault="009E0C70">
      <w:pPr>
        <w:pStyle w:val="SourceCode"/>
      </w:pPr>
      <w:r>
        <w:t xml:space="preserve">    @RequestMapping(value = "/delete/{id}", method = RequestMethod.DELETE)</w:t>
      </w:r>
    </w:p>
    <w:p w14:paraId="0A6AC1A5" w14:textId="77777777" w:rsidR="001E2732" w:rsidRDefault="009E0C70">
      <w:pPr>
        <w:pStyle w:val="SourceCode"/>
      </w:pPr>
      <w:r>
        <w:t xml:space="preserve">    public Result&lt;?&gt; delete(@PathVariable String id) {</w:t>
      </w:r>
    </w:p>
    <w:p w14:paraId="3C938061" w14:textId="77777777" w:rsidR="001E2732" w:rsidRDefault="009E0C70">
      <w:pPr>
        <w:pStyle w:val="SourceCode"/>
      </w:pPr>
      <w:r>
        <w:t xml:space="preserve">        sysLogService.delete(id);</w:t>
      </w:r>
    </w:p>
    <w:p w14:paraId="01B0CDE0" w14:textId="77777777" w:rsidR="001E2732" w:rsidRDefault="009E0C70">
      <w:pPr>
        <w:pStyle w:val="SourceCode"/>
      </w:pPr>
      <w:r>
        <w:t xml:space="preserve">        return new Result&lt;&gt;("</w:t>
      </w:r>
      <w:r>
        <w:t>删除成功</w:t>
      </w:r>
      <w:r>
        <w:t>");</w:t>
      </w:r>
    </w:p>
    <w:p w14:paraId="76D6CC89" w14:textId="77777777" w:rsidR="001E2732" w:rsidRDefault="009E0C70">
      <w:pPr>
        <w:pStyle w:val="SourceCode"/>
      </w:pPr>
      <w:r>
        <w:t xml:space="preserve">    }</w:t>
      </w:r>
    </w:p>
    <w:p w14:paraId="29718C86" w14:textId="77777777" w:rsidR="001E2732" w:rsidRDefault="001E2732">
      <w:pPr>
        <w:pStyle w:val="SourceCode"/>
      </w:pPr>
    </w:p>
    <w:p w14:paraId="0428B8B1" w14:textId="77777777" w:rsidR="001E2732" w:rsidRDefault="009E0C70">
      <w:pPr>
        <w:pStyle w:val="SourceCode"/>
      </w:pPr>
      <w:r>
        <w:t xml:space="preserve">    /**</w:t>
      </w:r>
    </w:p>
    <w:p w14:paraId="294200C5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64244E52" w14:textId="77777777" w:rsidR="001E2732" w:rsidRDefault="009E0C70">
      <w:pPr>
        <w:pStyle w:val="SourceCode"/>
      </w:pPr>
      <w:r>
        <w:t xml:space="preserve">     * @param sysLogDto</w:t>
      </w:r>
    </w:p>
    <w:p w14:paraId="5FDD87F0" w14:textId="77777777" w:rsidR="001E2732" w:rsidRDefault="009E0C70">
      <w:pPr>
        <w:pStyle w:val="SourceCode"/>
      </w:pPr>
      <w:r>
        <w:t xml:space="preserve">     * @return</w:t>
      </w:r>
    </w:p>
    <w:p w14:paraId="50B4EE75" w14:textId="77777777" w:rsidR="001E2732" w:rsidRDefault="009E0C70">
      <w:pPr>
        <w:pStyle w:val="SourceCode"/>
      </w:pPr>
      <w:r>
        <w:t xml:space="preserve">     */</w:t>
      </w:r>
    </w:p>
    <w:p w14:paraId="482CEA67" w14:textId="77777777" w:rsidR="001E2732" w:rsidRDefault="009E0C70">
      <w:pPr>
        <w:pStyle w:val="SourceCode"/>
      </w:pPr>
      <w:r>
        <w:t xml:space="preserve">    @RequestMapping(value = "/getByPage", method = RequestMethod.POST)</w:t>
      </w:r>
    </w:p>
    <w:p w14:paraId="7E293A78" w14:textId="77777777" w:rsidR="001E2732" w:rsidRDefault="009E0C70">
      <w:pPr>
        <w:pStyle w:val="SourceCode"/>
      </w:pPr>
      <w:r>
        <w:t xml:space="preserve">    public Result&lt;Page&lt;SysLog&gt;&gt; getByPage(@RequestBody SysLogDto sysLogDto) {</w:t>
      </w:r>
    </w:p>
    <w:p w14:paraId="0EB5119F" w14:textId="77777777" w:rsidR="001E2732" w:rsidRDefault="009E0C70">
      <w:pPr>
        <w:pStyle w:val="SourceCode"/>
      </w:pPr>
      <w:r>
        <w:t xml:space="preserve">        Page&lt;SysLog&gt; page = sysLogService.getByPage(sysLogDto);</w:t>
      </w:r>
    </w:p>
    <w:p w14:paraId="5371B656" w14:textId="77777777" w:rsidR="001E2732" w:rsidRDefault="009E0C70">
      <w:pPr>
        <w:pStyle w:val="SourceCode"/>
      </w:pPr>
      <w:r>
        <w:t xml:space="preserve">        return new Result&lt;&gt;(page);</w:t>
      </w:r>
    </w:p>
    <w:p w14:paraId="4C6CD636" w14:textId="77777777" w:rsidR="001E2732" w:rsidRDefault="009E0C70">
      <w:pPr>
        <w:pStyle w:val="SourceCode"/>
      </w:pPr>
      <w:r>
        <w:t xml:space="preserve">    }</w:t>
      </w:r>
    </w:p>
    <w:p w14:paraId="0662AEB6" w14:textId="77777777" w:rsidR="001E2732" w:rsidRDefault="001E2732">
      <w:pPr>
        <w:pStyle w:val="SourceCode"/>
      </w:pPr>
    </w:p>
    <w:p w14:paraId="12D52E79" w14:textId="77777777" w:rsidR="001E2732" w:rsidRDefault="009E0C70">
      <w:pPr>
        <w:pStyle w:val="SourceCode"/>
      </w:pPr>
      <w:r>
        <w:t>}</w:t>
      </w:r>
    </w:p>
    <w:p w14:paraId="17648DD5" w14:textId="77777777" w:rsidR="001E2732" w:rsidRDefault="009E0C70">
      <w:pPr>
        <w:pStyle w:val="3"/>
      </w:pPr>
      <w:bookmarkStart w:id="173" w:name="833-syslogservice"/>
      <w:bookmarkEnd w:id="173"/>
      <w:r>
        <w:t>8.3.3 SysLogService</w:t>
      </w:r>
    </w:p>
    <w:p w14:paraId="07A1EEDD" w14:textId="77777777" w:rsidR="001E2732" w:rsidRDefault="009E0C70">
      <w:pPr>
        <w:pStyle w:val="SourceCodeLanguage"/>
      </w:pPr>
      <w:r>
        <w:t>java</w:t>
      </w:r>
    </w:p>
    <w:p w14:paraId="6A553686" w14:textId="77777777" w:rsidR="001E2732" w:rsidRDefault="009E0C70">
      <w:pPr>
        <w:pStyle w:val="SourceCode"/>
      </w:pPr>
      <w:r>
        <w:t>package com.jg.pochi.service;</w:t>
      </w:r>
    </w:p>
    <w:p w14:paraId="6219B341" w14:textId="77777777" w:rsidR="001E2732" w:rsidRDefault="001E2732">
      <w:pPr>
        <w:pStyle w:val="SourceCode"/>
      </w:pPr>
    </w:p>
    <w:p w14:paraId="0EFEB921" w14:textId="77777777" w:rsidR="001E2732" w:rsidRDefault="009E0C70">
      <w:pPr>
        <w:pStyle w:val="SourceCode"/>
      </w:pPr>
      <w:r>
        <w:t>import com.jg.pochi.pojo.SysLog;</w:t>
      </w:r>
    </w:p>
    <w:p w14:paraId="5D10EBC5" w14:textId="77777777" w:rsidR="001E2732" w:rsidRDefault="009E0C70">
      <w:pPr>
        <w:pStyle w:val="SourceCode"/>
      </w:pPr>
      <w:r>
        <w:t>import com.jg.pochi.pojo.dto.SysLogDto;</w:t>
      </w:r>
    </w:p>
    <w:p w14:paraId="6D31DB07" w14:textId="77777777" w:rsidR="001E2732" w:rsidRDefault="009E0C70">
      <w:pPr>
        <w:pStyle w:val="SourceCode"/>
      </w:pPr>
      <w:r>
        <w:t>import com.jg.pochi.utils.Page;</w:t>
      </w:r>
    </w:p>
    <w:p w14:paraId="2CAC7C0D" w14:textId="77777777" w:rsidR="001E2732" w:rsidRDefault="001E2732">
      <w:pPr>
        <w:pStyle w:val="SourceCode"/>
      </w:pPr>
    </w:p>
    <w:p w14:paraId="701FD6C3" w14:textId="77777777" w:rsidR="001E2732" w:rsidRDefault="009E0C70">
      <w:pPr>
        <w:pStyle w:val="SourceCode"/>
      </w:pPr>
      <w:r>
        <w:t>/**</w:t>
      </w:r>
    </w:p>
    <w:p w14:paraId="107EE117" w14:textId="77777777" w:rsidR="001E2732" w:rsidRDefault="009E0C70">
      <w:pPr>
        <w:pStyle w:val="SourceCode"/>
      </w:pPr>
      <w:r>
        <w:t xml:space="preserve"> * &lt;p&gt;</w:t>
      </w:r>
    </w:p>
    <w:p w14:paraId="6E8DF8B5" w14:textId="77777777" w:rsidR="001E2732" w:rsidRDefault="009E0C70">
      <w:pPr>
        <w:pStyle w:val="SourceCode"/>
      </w:pPr>
      <w:r>
        <w:t xml:space="preserve"> * </w:t>
      </w:r>
      <w:r>
        <w:t>系统日志，存</w:t>
      </w:r>
      <w:r>
        <w:t>mongodb</w:t>
      </w:r>
      <w:r>
        <w:t>服务层接口</w:t>
      </w:r>
    </w:p>
    <w:p w14:paraId="578B3149" w14:textId="77777777" w:rsidR="001E2732" w:rsidRDefault="009E0C70">
      <w:pPr>
        <w:pStyle w:val="SourceCode"/>
      </w:pPr>
      <w:r>
        <w:t xml:space="preserve"> * &lt;/p&gt;</w:t>
      </w:r>
    </w:p>
    <w:p w14:paraId="11EEAF57" w14:textId="77777777" w:rsidR="001E2732" w:rsidRDefault="009E0C70">
      <w:pPr>
        <w:pStyle w:val="SourceCode"/>
      </w:pPr>
      <w:r>
        <w:t xml:space="preserve"> *</w:t>
      </w:r>
    </w:p>
    <w:p w14:paraId="0CC94CB6" w14:textId="77777777" w:rsidR="001E2732" w:rsidRDefault="009E0C70">
      <w:pPr>
        <w:pStyle w:val="SourceCode"/>
      </w:pPr>
      <w:r>
        <w:t xml:space="preserve"> * @author </w:t>
      </w:r>
      <w:r>
        <w:t>杨德石</w:t>
      </w:r>
    </w:p>
    <w:p w14:paraId="2190AD1F" w14:textId="77777777" w:rsidR="001E2732" w:rsidRDefault="009E0C70">
      <w:pPr>
        <w:pStyle w:val="SourceCode"/>
      </w:pPr>
      <w:r>
        <w:t xml:space="preserve"> * @date 2020-09-22 17:43:33</w:t>
      </w:r>
    </w:p>
    <w:p w14:paraId="464E5148" w14:textId="77777777" w:rsidR="001E2732" w:rsidRDefault="009E0C70">
      <w:pPr>
        <w:pStyle w:val="SourceCode"/>
      </w:pPr>
      <w:r>
        <w:t xml:space="preserve"> * @Version 1.0</w:t>
      </w:r>
    </w:p>
    <w:p w14:paraId="45911AE3" w14:textId="77777777" w:rsidR="001E2732" w:rsidRDefault="009E0C70">
      <w:pPr>
        <w:pStyle w:val="SourceCode"/>
      </w:pPr>
      <w:r>
        <w:t xml:space="preserve"> *</w:t>
      </w:r>
    </w:p>
    <w:p w14:paraId="6AC1473C" w14:textId="77777777" w:rsidR="001E2732" w:rsidRDefault="009E0C70">
      <w:pPr>
        <w:pStyle w:val="SourceCode"/>
      </w:pPr>
      <w:r>
        <w:t xml:space="preserve"> */</w:t>
      </w:r>
    </w:p>
    <w:p w14:paraId="13D6C1A9" w14:textId="77777777" w:rsidR="001E2732" w:rsidRDefault="009E0C70">
      <w:pPr>
        <w:pStyle w:val="SourceCode"/>
      </w:pPr>
      <w:r>
        <w:t>public interface SysLogService {</w:t>
      </w:r>
    </w:p>
    <w:p w14:paraId="30D02359" w14:textId="77777777" w:rsidR="001E2732" w:rsidRDefault="001E2732">
      <w:pPr>
        <w:pStyle w:val="SourceCode"/>
      </w:pPr>
    </w:p>
    <w:p w14:paraId="3BE8D497" w14:textId="77777777" w:rsidR="001E2732" w:rsidRDefault="009E0C70">
      <w:pPr>
        <w:pStyle w:val="SourceCode"/>
      </w:pPr>
      <w:r>
        <w:t xml:space="preserve">    /**</w:t>
      </w:r>
    </w:p>
    <w:p w14:paraId="6E3074BA" w14:textId="77777777" w:rsidR="001E2732" w:rsidRDefault="009E0C70">
      <w:pPr>
        <w:pStyle w:val="SourceCode"/>
      </w:pPr>
      <w:r>
        <w:t xml:space="preserve">     * </w:t>
      </w:r>
      <w:r>
        <w:t>保存</w:t>
      </w:r>
    </w:p>
    <w:p w14:paraId="53FAF589" w14:textId="77777777" w:rsidR="001E2732" w:rsidRDefault="009E0C70">
      <w:pPr>
        <w:pStyle w:val="SourceCode"/>
      </w:pPr>
      <w:r>
        <w:t xml:space="preserve">     *</w:t>
      </w:r>
    </w:p>
    <w:p w14:paraId="5DAA6D3F" w14:textId="77777777" w:rsidR="001E2732" w:rsidRDefault="009E0C70">
      <w:pPr>
        <w:pStyle w:val="SourceCode"/>
      </w:pPr>
      <w:r>
        <w:t xml:space="preserve">     * @param sysLog</w:t>
      </w:r>
    </w:p>
    <w:p w14:paraId="6E2DF9FA" w14:textId="77777777" w:rsidR="001E2732" w:rsidRDefault="009E0C70">
      <w:pPr>
        <w:pStyle w:val="SourceCode"/>
      </w:pPr>
      <w:r>
        <w:t xml:space="preserve">     */</w:t>
      </w:r>
    </w:p>
    <w:p w14:paraId="74DBE1D4" w14:textId="77777777" w:rsidR="001E2732" w:rsidRDefault="009E0C70">
      <w:pPr>
        <w:pStyle w:val="SourceCode"/>
      </w:pPr>
      <w:r>
        <w:t xml:space="preserve">    void save(SysLog sysLog);</w:t>
      </w:r>
    </w:p>
    <w:p w14:paraId="32738584" w14:textId="77777777" w:rsidR="001E2732" w:rsidRDefault="001E2732">
      <w:pPr>
        <w:pStyle w:val="SourceCode"/>
      </w:pPr>
    </w:p>
    <w:p w14:paraId="14D5EA67" w14:textId="77777777" w:rsidR="001E2732" w:rsidRDefault="009E0C70">
      <w:pPr>
        <w:pStyle w:val="SourceCode"/>
      </w:pPr>
      <w:r>
        <w:t xml:space="preserve">    /**</w:t>
      </w:r>
    </w:p>
    <w:p w14:paraId="6D8E35E6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03B6B983" w14:textId="77777777" w:rsidR="001E2732" w:rsidRDefault="009E0C70">
      <w:pPr>
        <w:pStyle w:val="SourceCode"/>
      </w:pPr>
      <w:r>
        <w:t xml:space="preserve">     *</w:t>
      </w:r>
    </w:p>
    <w:p w14:paraId="13F77AEF" w14:textId="77777777" w:rsidR="001E2732" w:rsidRDefault="009E0C70">
      <w:pPr>
        <w:pStyle w:val="SourceCode"/>
      </w:pPr>
      <w:r>
        <w:t xml:space="preserve">     * @param id</w:t>
      </w:r>
    </w:p>
    <w:p w14:paraId="1833D9F9" w14:textId="77777777" w:rsidR="001E2732" w:rsidRDefault="009E0C70">
      <w:pPr>
        <w:pStyle w:val="SourceCode"/>
      </w:pPr>
      <w:r>
        <w:t xml:space="preserve">     * @return</w:t>
      </w:r>
    </w:p>
    <w:p w14:paraId="183DF34F" w14:textId="77777777" w:rsidR="001E2732" w:rsidRDefault="009E0C70">
      <w:pPr>
        <w:pStyle w:val="SourceCode"/>
      </w:pPr>
      <w:r>
        <w:t xml:space="preserve">     */</w:t>
      </w:r>
    </w:p>
    <w:p w14:paraId="1BABECFA" w14:textId="77777777" w:rsidR="001E2732" w:rsidRDefault="009E0C70">
      <w:pPr>
        <w:pStyle w:val="SourceCode"/>
      </w:pPr>
      <w:r>
        <w:t xml:space="preserve">    SysLog findById(Long id);</w:t>
      </w:r>
    </w:p>
    <w:p w14:paraId="2DAEED0B" w14:textId="77777777" w:rsidR="001E2732" w:rsidRDefault="001E2732">
      <w:pPr>
        <w:pStyle w:val="SourceCode"/>
      </w:pPr>
    </w:p>
    <w:p w14:paraId="2AC877A5" w14:textId="77777777" w:rsidR="001E2732" w:rsidRDefault="009E0C70">
      <w:pPr>
        <w:pStyle w:val="SourceCode"/>
      </w:pPr>
      <w:r>
        <w:t xml:space="preserve">    /**</w:t>
      </w:r>
    </w:p>
    <w:p w14:paraId="67A2B4B4" w14:textId="77777777" w:rsidR="001E2732" w:rsidRDefault="009E0C70">
      <w:pPr>
        <w:pStyle w:val="SourceCode"/>
      </w:pPr>
      <w:r>
        <w:t xml:space="preserve">     * </w:t>
      </w:r>
      <w:r>
        <w:t>框架分页查询</w:t>
      </w:r>
    </w:p>
    <w:p w14:paraId="67FB4D55" w14:textId="77777777" w:rsidR="001E2732" w:rsidRDefault="009E0C70">
      <w:pPr>
        <w:pStyle w:val="SourceCode"/>
      </w:pPr>
      <w:r>
        <w:t xml:space="preserve">     *</w:t>
      </w:r>
    </w:p>
    <w:p w14:paraId="2ED29DF5" w14:textId="77777777" w:rsidR="001E2732" w:rsidRDefault="009E0C70">
      <w:pPr>
        <w:pStyle w:val="SourceCode"/>
      </w:pPr>
      <w:r>
        <w:t xml:space="preserve">     * @param sysLogDto</w:t>
      </w:r>
    </w:p>
    <w:p w14:paraId="61027EF1" w14:textId="77777777" w:rsidR="001E2732" w:rsidRDefault="009E0C70">
      <w:pPr>
        <w:pStyle w:val="SourceCode"/>
      </w:pPr>
      <w:r>
        <w:t xml:space="preserve">     * @return</w:t>
      </w:r>
    </w:p>
    <w:p w14:paraId="37CCD392" w14:textId="77777777" w:rsidR="001E2732" w:rsidRDefault="009E0C70">
      <w:pPr>
        <w:pStyle w:val="SourceCode"/>
      </w:pPr>
      <w:r>
        <w:t xml:space="preserve">     */</w:t>
      </w:r>
    </w:p>
    <w:p w14:paraId="47DD50B8" w14:textId="77777777" w:rsidR="001E2732" w:rsidRDefault="009E0C70">
      <w:pPr>
        <w:pStyle w:val="SourceCode"/>
      </w:pPr>
      <w:r>
        <w:t xml:space="preserve">    Page&lt;SysLog&gt; findAutoByPage(SysLogDto sysLogDto);</w:t>
      </w:r>
    </w:p>
    <w:p w14:paraId="106E8407" w14:textId="77777777" w:rsidR="001E2732" w:rsidRDefault="001E2732">
      <w:pPr>
        <w:pStyle w:val="SourceCode"/>
      </w:pPr>
    </w:p>
    <w:p w14:paraId="7ACBCA92" w14:textId="77777777" w:rsidR="001E2732" w:rsidRDefault="009E0C70">
      <w:pPr>
        <w:pStyle w:val="SourceCode"/>
      </w:pPr>
      <w:r>
        <w:t xml:space="preserve">    /**</w:t>
      </w:r>
    </w:p>
    <w:p w14:paraId="77272E8F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353216F7" w14:textId="77777777" w:rsidR="001E2732" w:rsidRDefault="009E0C70">
      <w:pPr>
        <w:pStyle w:val="SourceCode"/>
      </w:pPr>
      <w:r>
        <w:t xml:space="preserve">     *</w:t>
      </w:r>
    </w:p>
    <w:p w14:paraId="5DA7D4AD" w14:textId="77777777" w:rsidR="001E2732" w:rsidRDefault="009E0C70">
      <w:pPr>
        <w:pStyle w:val="SourceCode"/>
      </w:pPr>
      <w:r>
        <w:t xml:space="preserve">     * @param id</w:t>
      </w:r>
    </w:p>
    <w:p w14:paraId="0A96CD9D" w14:textId="77777777" w:rsidR="001E2732" w:rsidRDefault="009E0C70">
      <w:pPr>
        <w:pStyle w:val="SourceCode"/>
      </w:pPr>
      <w:r>
        <w:t xml:space="preserve">     */</w:t>
      </w:r>
    </w:p>
    <w:p w14:paraId="565AAE91" w14:textId="77777777" w:rsidR="001E2732" w:rsidRDefault="009E0C70">
      <w:pPr>
        <w:pStyle w:val="SourceCode"/>
      </w:pPr>
      <w:r>
        <w:t xml:space="preserve">    void removeById(Long id);</w:t>
      </w:r>
    </w:p>
    <w:p w14:paraId="6FE7C2CB" w14:textId="77777777" w:rsidR="001E2732" w:rsidRDefault="001E2732">
      <w:pPr>
        <w:pStyle w:val="SourceCode"/>
      </w:pPr>
    </w:p>
    <w:p w14:paraId="2928E8F2" w14:textId="77777777" w:rsidR="001E2732" w:rsidRDefault="009E0C70">
      <w:pPr>
        <w:pStyle w:val="SourceCode"/>
      </w:pPr>
      <w:r>
        <w:t>}</w:t>
      </w:r>
    </w:p>
    <w:p w14:paraId="217D67DA" w14:textId="77777777" w:rsidR="001E2732" w:rsidRDefault="009E0C70">
      <w:pPr>
        <w:pStyle w:val="3"/>
      </w:pPr>
      <w:bookmarkStart w:id="174" w:name="834-syslogserviceimpl"/>
      <w:bookmarkEnd w:id="174"/>
      <w:r>
        <w:t>8.3.4 SysLogServiceImpl</w:t>
      </w:r>
    </w:p>
    <w:p w14:paraId="6305EB2A" w14:textId="77777777" w:rsidR="001E2732" w:rsidRDefault="009E0C70">
      <w:pPr>
        <w:pStyle w:val="SourceCodeLanguage"/>
      </w:pPr>
      <w:r>
        <w:t>java</w:t>
      </w:r>
    </w:p>
    <w:p w14:paraId="751B8358" w14:textId="77777777" w:rsidR="001E2732" w:rsidRDefault="009E0C70">
      <w:pPr>
        <w:pStyle w:val="SourceCode"/>
      </w:pPr>
      <w:r>
        <w:t>package com.jg.pochi.service.impl;</w:t>
      </w:r>
    </w:p>
    <w:p w14:paraId="3B8AC60C" w14:textId="77777777" w:rsidR="001E2732" w:rsidRDefault="001E2732">
      <w:pPr>
        <w:pStyle w:val="SourceCode"/>
      </w:pPr>
    </w:p>
    <w:p w14:paraId="55DC9698" w14:textId="77777777" w:rsidR="001E2732" w:rsidRDefault="009E0C70">
      <w:pPr>
        <w:pStyle w:val="SourceCode"/>
      </w:pPr>
      <w:r>
        <w:t>import com.jg.pochi.dao.SysLogRepository;</w:t>
      </w:r>
    </w:p>
    <w:p w14:paraId="0A8A3610" w14:textId="77777777" w:rsidR="001E2732" w:rsidRDefault="009E0C70">
      <w:pPr>
        <w:pStyle w:val="SourceCode"/>
      </w:pPr>
      <w:r>
        <w:t>import com.jg.pochi.pojo.SysLog;</w:t>
      </w:r>
    </w:p>
    <w:p w14:paraId="7348CC6A" w14:textId="77777777" w:rsidR="001E2732" w:rsidRDefault="009E0C70">
      <w:pPr>
        <w:pStyle w:val="SourceCode"/>
      </w:pPr>
      <w:r>
        <w:t>import com.jg.pochi.pojo.dto.SysLogDto;</w:t>
      </w:r>
    </w:p>
    <w:p w14:paraId="4AD6FF16" w14:textId="77777777" w:rsidR="001E2732" w:rsidRDefault="009E0C70">
      <w:pPr>
        <w:pStyle w:val="SourceCode"/>
      </w:pPr>
      <w:r>
        <w:t>import com.jg.pochi.service.SysLogService;</w:t>
      </w:r>
    </w:p>
    <w:p w14:paraId="3504BD25" w14:textId="77777777" w:rsidR="001E2732" w:rsidRDefault="009E0C70">
      <w:pPr>
        <w:pStyle w:val="SourceCode"/>
      </w:pPr>
      <w:r>
        <w:t>import com.jg.pochi.utils.IdWorker;</w:t>
      </w:r>
    </w:p>
    <w:p w14:paraId="11D8F93B" w14:textId="77777777" w:rsidR="001E2732" w:rsidRDefault="009E0C70">
      <w:pPr>
        <w:pStyle w:val="SourceCode"/>
      </w:pPr>
      <w:r>
        <w:t>import com.jg.pochi.utils.Page;</w:t>
      </w:r>
    </w:p>
    <w:p w14:paraId="4BDDF62B" w14:textId="77777777" w:rsidR="001E2732" w:rsidRDefault="009E0C70">
      <w:pPr>
        <w:pStyle w:val="SourceCode"/>
      </w:pPr>
      <w:r>
        <w:t>import com.jg.pochi.utils.StringUtils;</w:t>
      </w:r>
    </w:p>
    <w:p w14:paraId="1D39B022" w14:textId="77777777" w:rsidR="001E2732" w:rsidRDefault="009E0C70">
      <w:pPr>
        <w:pStyle w:val="SourceCode"/>
      </w:pPr>
      <w:r>
        <w:t>import lombok.extern.slf4j.Slf4j;</w:t>
      </w:r>
    </w:p>
    <w:p w14:paraId="4926BA07" w14:textId="77777777" w:rsidR="001E2732" w:rsidRDefault="009E0C70">
      <w:pPr>
        <w:pStyle w:val="SourceCode"/>
      </w:pPr>
      <w:r>
        <w:t>import org.springframework.beans.factory.annotation.Autowired;</w:t>
      </w:r>
    </w:p>
    <w:p w14:paraId="6DBB88CA" w14:textId="77777777" w:rsidR="001E2732" w:rsidRDefault="009E0C70">
      <w:pPr>
        <w:pStyle w:val="SourceCode"/>
      </w:pPr>
      <w:r>
        <w:t>import org.springframework.data.domain.Sort;</w:t>
      </w:r>
    </w:p>
    <w:p w14:paraId="4E7B9CF3" w14:textId="77777777" w:rsidR="001E2732" w:rsidRDefault="009E0C70">
      <w:pPr>
        <w:pStyle w:val="SourceCode"/>
      </w:pPr>
      <w:r>
        <w:t>import org.springframework.data.mongodb.core.MongoTemplate;</w:t>
      </w:r>
    </w:p>
    <w:p w14:paraId="774101F2" w14:textId="77777777" w:rsidR="001E2732" w:rsidRDefault="009E0C70">
      <w:pPr>
        <w:pStyle w:val="SourceCode"/>
      </w:pPr>
      <w:r>
        <w:t>import org.springframework.data.mongodb.core.query.Criteria;</w:t>
      </w:r>
    </w:p>
    <w:p w14:paraId="13F4A1CB" w14:textId="77777777" w:rsidR="001E2732" w:rsidRDefault="009E0C70">
      <w:pPr>
        <w:pStyle w:val="SourceCode"/>
      </w:pPr>
      <w:r>
        <w:t>import org.springframework.data.mongodb.core.query.Query;</w:t>
      </w:r>
    </w:p>
    <w:p w14:paraId="2AEFAC68" w14:textId="77777777" w:rsidR="001E2732" w:rsidRDefault="009E0C70">
      <w:pPr>
        <w:pStyle w:val="SourceCode"/>
      </w:pPr>
      <w:r>
        <w:t>import org.springframework.stereotype.Service;</w:t>
      </w:r>
    </w:p>
    <w:p w14:paraId="47B5EC72" w14:textId="77777777" w:rsidR="001E2732" w:rsidRDefault="009E0C70">
      <w:pPr>
        <w:pStyle w:val="SourceCode"/>
      </w:pPr>
      <w:r>
        <w:t>import org.springframework.util.CollectionUtils;</w:t>
      </w:r>
    </w:p>
    <w:p w14:paraId="293CA303" w14:textId="77777777" w:rsidR="001E2732" w:rsidRDefault="001E2732">
      <w:pPr>
        <w:pStyle w:val="SourceCode"/>
      </w:pPr>
    </w:p>
    <w:p w14:paraId="16467C84" w14:textId="77777777" w:rsidR="001E2732" w:rsidRDefault="009E0C70">
      <w:pPr>
        <w:pStyle w:val="SourceCode"/>
      </w:pPr>
      <w:r>
        <w:t>import java.util.List;</w:t>
      </w:r>
    </w:p>
    <w:p w14:paraId="29237FF0" w14:textId="77777777" w:rsidR="001E2732" w:rsidRDefault="001E2732">
      <w:pPr>
        <w:pStyle w:val="SourceCode"/>
      </w:pPr>
    </w:p>
    <w:p w14:paraId="51EFE591" w14:textId="77777777" w:rsidR="001E2732" w:rsidRDefault="009E0C70">
      <w:pPr>
        <w:pStyle w:val="SourceCode"/>
      </w:pPr>
      <w:r>
        <w:t>/**</w:t>
      </w:r>
    </w:p>
    <w:p w14:paraId="7B46BB2C" w14:textId="77777777" w:rsidR="001E2732" w:rsidRDefault="009E0C70">
      <w:pPr>
        <w:pStyle w:val="SourceCode"/>
      </w:pPr>
      <w:r>
        <w:t xml:space="preserve"> * &lt;p&gt;</w:t>
      </w:r>
    </w:p>
    <w:p w14:paraId="63877C78" w14:textId="77777777" w:rsidR="001E2732" w:rsidRDefault="009E0C70">
      <w:pPr>
        <w:pStyle w:val="SourceCode"/>
      </w:pPr>
      <w:r>
        <w:t xml:space="preserve"> * </w:t>
      </w:r>
      <w:r>
        <w:t>系统日志，存</w:t>
      </w:r>
      <w:r>
        <w:t>mongodb</w:t>
      </w:r>
      <w:r>
        <w:t>服务实现类</w:t>
      </w:r>
    </w:p>
    <w:p w14:paraId="5FBF009A" w14:textId="77777777" w:rsidR="001E2732" w:rsidRDefault="009E0C70">
      <w:pPr>
        <w:pStyle w:val="SourceCode"/>
      </w:pPr>
      <w:r>
        <w:t xml:space="preserve"> * &lt;/p&gt;</w:t>
      </w:r>
    </w:p>
    <w:p w14:paraId="3D86FB32" w14:textId="77777777" w:rsidR="001E2732" w:rsidRDefault="009E0C70">
      <w:pPr>
        <w:pStyle w:val="SourceCode"/>
      </w:pPr>
      <w:r>
        <w:t xml:space="preserve"> *</w:t>
      </w:r>
    </w:p>
    <w:p w14:paraId="7E5F928A" w14:textId="77777777" w:rsidR="001E2732" w:rsidRDefault="009E0C70">
      <w:pPr>
        <w:pStyle w:val="SourceCode"/>
      </w:pPr>
      <w:r>
        <w:t xml:space="preserve"> * @author </w:t>
      </w:r>
      <w:r>
        <w:t>杨德石</w:t>
      </w:r>
    </w:p>
    <w:p w14:paraId="3385AF1F" w14:textId="77777777" w:rsidR="001E2732" w:rsidRDefault="009E0C70">
      <w:pPr>
        <w:pStyle w:val="SourceCode"/>
      </w:pPr>
      <w:r>
        <w:t xml:space="preserve"> * @date 2020-09-22 17:43:33</w:t>
      </w:r>
    </w:p>
    <w:p w14:paraId="2A9BFCD3" w14:textId="77777777" w:rsidR="001E2732" w:rsidRDefault="009E0C70">
      <w:pPr>
        <w:pStyle w:val="SourceCode"/>
      </w:pPr>
      <w:r>
        <w:t xml:space="preserve"> * @Version 1.0</w:t>
      </w:r>
    </w:p>
    <w:p w14:paraId="3D3EE5D9" w14:textId="77777777" w:rsidR="001E2732" w:rsidRDefault="009E0C70">
      <w:pPr>
        <w:pStyle w:val="SourceCode"/>
      </w:pPr>
      <w:r>
        <w:t xml:space="preserve"> */</w:t>
      </w:r>
    </w:p>
    <w:p w14:paraId="31047C57" w14:textId="77777777" w:rsidR="001E2732" w:rsidRDefault="009E0C70">
      <w:pPr>
        <w:pStyle w:val="SourceCode"/>
      </w:pPr>
      <w:r>
        <w:t>@Service</w:t>
      </w:r>
    </w:p>
    <w:p w14:paraId="1422EC86" w14:textId="77777777" w:rsidR="001E2732" w:rsidRDefault="009E0C70">
      <w:pPr>
        <w:pStyle w:val="SourceCode"/>
      </w:pPr>
      <w:r>
        <w:t>@Slf4j</w:t>
      </w:r>
    </w:p>
    <w:p w14:paraId="1AD89F22" w14:textId="77777777" w:rsidR="001E2732" w:rsidRDefault="009E0C70">
      <w:pPr>
        <w:pStyle w:val="SourceCode"/>
      </w:pPr>
      <w:r>
        <w:t>public class SysLogServiceImpl implements SysLogService {</w:t>
      </w:r>
    </w:p>
    <w:p w14:paraId="035D95A6" w14:textId="77777777" w:rsidR="001E2732" w:rsidRDefault="001E2732">
      <w:pPr>
        <w:pStyle w:val="SourceCode"/>
      </w:pPr>
    </w:p>
    <w:p w14:paraId="3842C0EB" w14:textId="77777777" w:rsidR="001E2732" w:rsidRDefault="009E0C70">
      <w:pPr>
        <w:pStyle w:val="SourceCode"/>
      </w:pPr>
      <w:r>
        <w:t xml:space="preserve">    @Autowired</w:t>
      </w:r>
    </w:p>
    <w:p w14:paraId="73EFD960" w14:textId="77777777" w:rsidR="001E2732" w:rsidRDefault="009E0C70">
      <w:pPr>
        <w:pStyle w:val="SourceCode"/>
      </w:pPr>
      <w:r>
        <w:t xml:space="preserve">    private SysLogRepository sysLogRepository;</w:t>
      </w:r>
    </w:p>
    <w:p w14:paraId="53732831" w14:textId="77777777" w:rsidR="001E2732" w:rsidRDefault="009E0C70">
      <w:pPr>
        <w:pStyle w:val="SourceCode"/>
      </w:pPr>
      <w:r>
        <w:t xml:space="preserve">    @Autowired</w:t>
      </w:r>
    </w:p>
    <w:p w14:paraId="03D9C46F" w14:textId="77777777" w:rsidR="001E2732" w:rsidRDefault="009E0C70">
      <w:pPr>
        <w:pStyle w:val="SourceCode"/>
      </w:pPr>
      <w:r>
        <w:t xml:space="preserve">    private MongoTemplate mongoTemplate;</w:t>
      </w:r>
    </w:p>
    <w:p w14:paraId="545187A0" w14:textId="77777777" w:rsidR="001E2732" w:rsidRDefault="009E0C70">
      <w:pPr>
        <w:pStyle w:val="SourceCode"/>
      </w:pPr>
      <w:r>
        <w:t xml:space="preserve">    @Autowired</w:t>
      </w:r>
    </w:p>
    <w:p w14:paraId="56CCF2E5" w14:textId="77777777" w:rsidR="001E2732" w:rsidRDefault="009E0C70">
      <w:pPr>
        <w:pStyle w:val="SourceCode"/>
      </w:pPr>
      <w:r>
        <w:t xml:space="preserve">    private IdWorker idWorker;</w:t>
      </w:r>
    </w:p>
    <w:p w14:paraId="0F8F1901" w14:textId="77777777" w:rsidR="001E2732" w:rsidRDefault="001E2732">
      <w:pPr>
        <w:pStyle w:val="SourceCode"/>
      </w:pPr>
    </w:p>
    <w:p w14:paraId="7FBEFEB8" w14:textId="77777777" w:rsidR="001E2732" w:rsidRDefault="009E0C70">
      <w:pPr>
        <w:pStyle w:val="SourceCode"/>
      </w:pPr>
      <w:r>
        <w:t xml:space="preserve">    /**</w:t>
      </w:r>
    </w:p>
    <w:p w14:paraId="5D3EE45C" w14:textId="77777777" w:rsidR="001E2732" w:rsidRDefault="009E0C70">
      <w:pPr>
        <w:pStyle w:val="SourceCode"/>
      </w:pPr>
      <w:r>
        <w:t xml:space="preserve">     * </w:t>
      </w:r>
      <w:r>
        <w:t>保存</w:t>
      </w:r>
    </w:p>
    <w:p w14:paraId="50CB7FA7" w14:textId="77777777" w:rsidR="001E2732" w:rsidRDefault="009E0C70">
      <w:pPr>
        <w:pStyle w:val="SourceCode"/>
      </w:pPr>
      <w:r>
        <w:t xml:space="preserve">     *</w:t>
      </w:r>
    </w:p>
    <w:p w14:paraId="29ED0887" w14:textId="77777777" w:rsidR="001E2732" w:rsidRDefault="009E0C70">
      <w:pPr>
        <w:pStyle w:val="SourceCode"/>
      </w:pPr>
      <w:r>
        <w:t xml:space="preserve">     * @param sysLog</w:t>
      </w:r>
    </w:p>
    <w:p w14:paraId="056CFB3D" w14:textId="77777777" w:rsidR="001E2732" w:rsidRDefault="009E0C70">
      <w:pPr>
        <w:pStyle w:val="SourceCode"/>
      </w:pPr>
      <w:r>
        <w:t xml:space="preserve">     */</w:t>
      </w:r>
    </w:p>
    <w:p w14:paraId="40EEFE9E" w14:textId="77777777" w:rsidR="001E2732" w:rsidRDefault="009E0C70">
      <w:pPr>
        <w:pStyle w:val="SourceCode"/>
      </w:pPr>
      <w:r>
        <w:t xml:space="preserve">    @Override</w:t>
      </w:r>
    </w:p>
    <w:p w14:paraId="2BAADABA" w14:textId="77777777" w:rsidR="001E2732" w:rsidRDefault="009E0C70">
      <w:pPr>
        <w:pStyle w:val="SourceCode"/>
      </w:pPr>
      <w:r>
        <w:t xml:space="preserve">    public void save(SysLog sysLog) {</w:t>
      </w:r>
    </w:p>
    <w:p w14:paraId="5495D78D" w14:textId="77777777" w:rsidR="001E2732" w:rsidRDefault="009E0C70">
      <w:pPr>
        <w:pStyle w:val="SourceCode"/>
      </w:pPr>
      <w:r>
        <w:t xml:space="preserve">        sysLog.setLogId(idWorker.nextId());</w:t>
      </w:r>
    </w:p>
    <w:p w14:paraId="137B2F17" w14:textId="77777777" w:rsidR="001E2732" w:rsidRDefault="009E0C70">
      <w:pPr>
        <w:pStyle w:val="SourceCode"/>
      </w:pPr>
      <w:r>
        <w:t xml:space="preserve">        sysLogRepository.save(sysLog);</w:t>
      </w:r>
    </w:p>
    <w:p w14:paraId="77CA4A49" w14:textId="77777777" w:rsidR="001E2732" w:rsidRDefault="009E0C70">
      <w:pPr>
        <w:pStyle w:val="SourceCode"/>
      </w:pPr>
      <w:r>
        <w:t xml:space="preserve">    }</w:t>
      </w:r>
    </w:p>
    <w:p w14:paraId="2690D6EB" w14:textId="77777777" w:rsidR="001E2732" w:rsidRDefault="001E2732">
      <w:pPr>
        <w:pStyle w:val="SourceCode"/>
      </w:pPr>
    </w:p>
    <w:p w14:paraId="1D91CDB7" w14:textId="77777777" w:rsidR="001E2732" w:rsidRDefault="009E0C70">
      <w:pPr>
        <w:pStyle w:val="SourceCode"/>
      </w:pPr>
      <w:r>
        <w:t xml:space="preserve">    /**</w:t>
      </w:r>
    </w:p>
    <w:p w14:paraId="7D8D9EDF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3D14D676" w14:textId="77777777" w:rsidR="001E2732" w:rsidRDefault="009E0C70">
      <w:pPr>
        <w:pStyle w:val="SourceCode"/>
      </w:pPr>
      <w:r>
        <w:lastRenderedPageBreak/>
        <w:t xml:space="preserve">     *</w:t>
      </w:r>
    </w:p>
    <w:p w14:paraId="637433AC" w14:textId="77777777" w:rsidR="001E2732" w:rsidRDefault="009E0C70">
      <w:pPr>
        <w:pStyle w:val="SourceCode"/>
      </w:pPr>
      <w:r>
        <w:t xml:space="preserve">     * @param id</w:t>
      </w:r>
    </w:p>
    <w:p w14:paraId="7BEF4045" w14:textId="77777777" w:rsidR="001E2732" w:rsidRDefault="009E0C70">
      <w:pPr>
        <w:pStyle w:val="SourceCode"/>
      </w:pPr>
      <w:r>
        <w:t xml:space="preserve">     * @return</w:t>
      </w:r>
    </w:p>
    <w:p w14:paraId="2481A1C3" w14:textId="77777777" w:rsidR="001E2732" w:rsidRDefault="009E0C70">
      <w:pPr>
        <w:pStyle w:val="SourceCode"/>
      </w:pPr>
      <w:r>
        <w:t xml:space="preserve">     */</w:t>
      </w:r>
    </w:p>
    <w:p w14:paraId="1C2771B6" w14:textId="77777777" w:rsidR="001E2732" w:rsidRDefault="009E0C70">
      <w:pPr>
        <w:pStyle w:val="SourceCode"/>
      </w:pPr>
      <w:r>
        <w:t xml:space="preserve">    @Override</w:t>
      </w:r>
    </w:p>
    <w:p w14:paraId="30420B9D" w14:textId="77777777" w:rsidR="001E2732" w:rsidRDefault="009E0C70">
      <w:pPr>
        <w:pStyle w:val="SourceCode"/>
      </w:pPr>
      <w:r>
        <w:t xml:space="preserve">    public SysLog findById(Long id) {</w:t>
      </w:r>
    </w:p>
    <w:p w14:paraId="70C45E39" w14:textId="77777777" w:rsidR="001E2732" w:rsidRDefault="009E0C70">
      <w:pPr>
        <w:pStyle w:val="SourceCode"/>
      </w:pPr>
      <w:r>
        <w:t xml:space="preserve">        return sysLogRepository.findById(id).get();</w:t>
      </w:r>
    </w:p>
    <w:p w14:paraId="385FA8E5" w14:textId="77777777" w:rsidR="001E2732" w:rsidRDefault="009E0C70">
      <w:pPr>
        <w:pStyle w:val="SourceCode"/>
      </w:pPr>
      <w:r>
        <w:t xml:space="preserve">    }</w:t>
      </w:r>
    </w:p>
    <w:p w14:paraId="48DF1A27" w14:textId="77777777" w:rsidR="001E2732" w:rsidRDefault="001E2732">
      <w:pPr>
        <w:pStyle w:val="SourceCode"/>
      </w:pPr>
    </w:p>
    <w:p w14:paraId="31FB3684" w14:textId="77777777" w:rsidR="001E2732" w:rsidRDefault="009E0C70">
      <w:pPr>
        <w:pStyle w:val="SourceCode"/>
      </w:pPr>
      <w:r>
        <w:t xml:space="preserve">    /**</w:t>
      </w:r>
    </w:p>
    <w:p w14:paraId="0D673275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4B077770" w14:textId="77777777" w:rsidR="001E2732" w:rsidRDefault="009E0C70">
      <w:pPr>
        <w:pStyle w:val="SourceCode"/>
      </w:pPr>
      <w:r>
        <w:t xml:space="preserve">     *</w:t>
      </w:r>
    </w:p>
    <w:p w14:paraId="787DE1B8" w14:textId="77777777" w:rsidR="001E2732" w:rsidRDefault="009E0C70">
      <w:pPr>
        <w:pStyle w:val="SourceCode"/>
      </w:pPr>
      <w:r>
        <w:t xml:space="preserve">     * @param sysLogDto</w:t>
      </w:r>
    </w:p>
    <w:p w14:paraId="10494E7A" w14:textId="77777777" w:rsidR="001E2732" w:rsidRDefault="009E0C70">
      <w:pPr>
        <w:pStyle w:val="SourceCode"/>
      </w:pPr>
      <w:r>
        <w:t xml:space="preserve">     * @return</w:t>
      </w:r>
    </w:p>
    <w:p w14:paraId="675450E5" w14:textId="77777777" w:rsidR="001E2732" w:rsidRDefault="009E0C70">
      <w:pPr>
        <w:pStyle w:val="SourceCode"/>
      </w:pPr>
      <w:r>
        <w:t xml:space="preserve">     */</w:t>
      </w:r>
    </w:p>
    <w:p w14:paraId="28B05256" w14:textId="77777777" w:rsidR="001E2732" w:rsidRDefault="009E0C70">
      <w:pPr>
        <w:pStyle w:val="SourceCode"/>
      </w:pPr>
      <w:r>
        <w:t xml:space="preserve">    @Override</w:t>
      </w:r>
    </w:p>
    <w:p w14:paraId="0F536B5C" w14:textId="77777777" w:rsidR="001E2732" w:rsidRDefault="009E0C70">
      <w:pPr>
        <w:pStyle w:val="SourceCode"/>
      </w:pPr>
      <w:r>
        <w:t xml:space="preserve">    public Page&lt;SysLog&gt; findAutoByPage(SysLogDto sysLogDto) {</w:t>
      </w:r>
    </w:p>
    <w:p w14:paraId="0E4A7228" w14:textId="77777777" w:rsidR="001E2732" w:rsidRDefault="009E0C70">
      <w:pPr>
        <w:pStyle w:val="SourceCode"/>
      </w:pPr>
      <w:r>
        <w:t xml:space="preserve">        // </w:t>
      </w:r>
      <w:r>
        <w:t>构造一个查询对象</w:t>
      </w:r>
    </w:p>
    <w:p w14:paraId="590A11D1" w14:textId="77777777" w:rsidR="001E2732" w:rsidRDefault="009E0C70">
      <w:pPr>
        <w:pStyle w:val="SourceCode"/>
      </w:pPr>
      <w:r>
        <w:t xml:space="preserve">        Query query = new Query();</w:t>
      </w:r>
    </w:p>
    <w:p w14:paraId="725A5BFC" w14:textId="77777777" w:rsidR="001E2732" w:rsidRDefault="009E0C70">
      <w:pPr>
        <w:pStyle w:val="SourceCode"/>
      </w:pPr>
      <w:r>
        <w:t xml:space="preserve">        // </w:t>
      </w:r>
      <w:r>
        <w:t>设置参数</w:t>
      </w:r>
    </w:p>
    <w:p w14:paraId="0F87C351" w14:textId="77777777" w:rsidR="001E2732" w:rsidRDefault="009E0C70">
      <w:pPr>
        <w:pStyle w:val="SourceCode"/>
      </w:pPr>
      <w:r>
        <w:t xml:space="preserve">        if (StringUtils.isNotBlank(sysLogDto.getLogUrl())) {</w:t>
      </w:r>
    </w:p>
    <w:p w14:paraId="665CBC23" w14:textId="77777777" w:rsidR="001E2732" w:rsidRDefault="009E0C70">
      <w:pPr>
        <w:pStyle w:val="SourceCode"/>
      </w:pPr>
      <w:r>
        <w:t xml:space="preserve">            query.addCriteria(Criteria.where("log_url").regex("^" + sysLogDto.getLogUrl()));</w:t>
      </w:r>
    </w:p>
    <w:p w14:paraId="0EAA7005" w14:textId="77777777" w:rsidR="001E2732" w:rsidRDefault="009E0C70">
      <w:pPr>
        <w:pStyle w:val="SourceCode"/>
      </w:pPr>
      <w:r>
        <w:t xml:space="preserve">        }</w:t>
      </w:r>
    </w:p>
    <w:p w14:paraId="3B983979" w14:textId="77777777" w:rsidR="001E2732" w:rsidRDefault="009E0C70">
      <w:pPr>
        <w:pStyle w:val="SourceCode"/>
      </w:pPr>
      <w:r>
        <w:t xml:space="preserve">        if (sysLogDto.getLogStatus() != null) {</w:t>
      </w:r>
    </w:p>
    <w:p w14:paraId="59E19FA3" w14:textId="77777777" w:rsidR="001E2732" w:rsidRDefault="009E0C70">
      <w:pPr>
        <w:pStyle w:val="SourceCode"/>
      </w:pPr>
      <w:r>
        <w:t xml:space="preserve">            query.addCriteria(Criteria.where("log_status").is(sysLogDto.getLogStatus()));</w:t>
      </w:r>
    </w:p>
    <w:p w14:paraId="3FB61166" w14:textId="77777777" w:rsidR="001E2732" w:rsidRDefault="009E0C70">
      <w:pPr>
        <w:pStyle w:val="SourceCode"/>
      </w:pPr>
      <w:r>
        <w:t xml:space="preserve">        }</w:t>
      </w:r>
    </w:p>
    <w:p w14:paraId="46C64015" w14:textId="77777777" w:rsidR="001E2732" w:rsidRDefault="009E0C70">
      <w:pPr>
        <w:pStyle w:val="SourceCode"/>
      </w:pPr>
      <w:r>
        <w:t xml:space="preserve">        if (StringUtils.isNotBlank(sysLogDto.getLogController())) {</w:t>
      </w:r>
    </w:p>
    <w:p w14:paraId="3E955127" w14:textId="77777777" w:rsidR="001E2732" w:rsidRDefault="009E0C70">
      <w:pPr>
        <w:pStyle w:val="SourceCode"/>
      </w:pPr>
      <w:r>
        <w:t xml:space="preserve">            query.addCriteria(Criteria.where("log_controller").regex(sysLogDto.getLogController()));</w:t>
      </w:r>
    </w:p>
    <w:p w14:paraId="015711C0" w14:textId="77777777" w:rsidR="001E2732" w:rsidRDefault="009E0C70">
      <w:pPr>
        <w:pStyle w:val="SourceCode"/>
      </w:pPr>
      <w:r>
        <w:t xml:space="preserve">        }</w:t>
      </w:r>
    </w:p>
    <w:p w14:paraId="0450984B" w14:textId="77777777" w:rsidR="001E2732" w:rsidRDefault="009E0C70">
      <w:pPr>
        <w:pStyle w:val="SourceCode"/>
      </w:pPr>
      <w:r>
        <w:t xml:space="preserve">        if (!CollectionUtils.isEmpty(sysLogDto.getCreatedDate())) {</w:t>
      </w:r>
    </w:p>
    <w:p w14:paraId="22EF28CD" w14:textId="77777777" w:rsidR="001E2732" w:rsidRDefault="009E0C70">
      <w:pPr>
        <w:pStyle w:val="SourceCode"/>
      </w:pPr>
      <w:r>
        <w:lastRenderedPageBreak/>
        <w:t xml:space="preserve">            query.addCriteria(Criteria.where("created_date").gt(sysLogDto.getCreatedDate().get(0)));</w:t>
      </w:r>
    </w:p>
    <w:p w14:paraId="4BFCFE3F" w14:textId="77777777" w:rsidR="001E2732" w:rsidRDefault="009E0C70">
      <w:pPr>
        <w:pStyle w:val="SourceCode"/>
      </w:pPr>
      <w:r>
        <w:t xml:space="preserve">            query.addCriteria(Criteria.where("created_date").lt(sysLogDto.getCreatedDate().get(1)));</w:t>
      </w:r>
    </w:p>
    <w:p w14:paraId="43B29329" w14:textId="77777777" w:rsidR="001E2732" w:rsidRDefault="009E0C70">
      <w:pPr>
        <w:pStyle w:val="SourceCode"/>
      </w:pPr>
      <w:r>
        <w:t xml:space="preserve">        }</w:t>
      </w:r>
    </w:p>
    <w:p w14:paraId="34C46D01" w14:textId="77777777" w:rsidR="001E2732" w:rsidRDefault="009E0C70">
      <w:pPr>
        <w:pStyle w:val="SourceCode"/>
      </w:pPr>
      <w:r>
        <w:t xml:space="preserve">        Integer pageNumber = sysLogDto.getPageNumber();</w:t>
      </w:r>
    </w:p>
    <w:p w14:paraId="6E96826C" w14:textId="77777777" w:rsidR="001E2732" w:rsidRDefault="009E0C70">
      <w:pPr>
        <w:pStyle w:val="SourceCode"/>
      </w:pPr>
      <w:r>
        <w:t xml:space="preserve">        if (pageNumber == null || pageNumber &lt; 1) {</w:t>
      </w:r>
    </w:p>
    <w:p w14:paraId="1F1658E1" w14:textId="77777777" w:rsidR="001E2732" w:rsidRDefault="009E0C70">
      <w:pPr>
        <w:pStyle w:val="SourceCode"/>
      </w:pPr>
      <w:r>
        <w:t xml:space="preserve">            pageNumber = 1;</w:t>
      </w:r>
    </w:p>
    <w:p w14:paraId="375C7C17" w14:textId="77777777" w:rsidR="001E2732" w:rsidRDefault="009E0C70">
      <w:pPr>
        <w:pStyle w:val="SourceCode"/>
      </w:pPr>
      <w:r>
        <w:t xml:space="preserve">            sysLogDto.setPageNumber(pageNumber);</w:t>
      </w:r>
    </w:p>
    <w:p w14:paraId="72115BB7" w14:textId="77777777" w:rsidR="001E2732" w:rsidRDefault="009E0C70">
      <w:pPr>
        <w:pStyle w:val="SourceCode"/>
      </w:pPr>
      <w:r>
        <w:t xml:space="preserve">        }</w:t>
      </w:r>
    </w:p>
    <w:p w14:paraId="1EF861C3" w14:textId="77777777" w:rsidR="001E2732" w:rsidRDefault="009E0C70">
      <w:pPr>
        <w:pStyle w:val="SourceCode"/>
      </w:pPr>
      <w:r>
        <w:t xml:space="preserve">        Integer pageSize = sysLogDto.getPageSize();</w:t>
      </w:r>
    </w:p>
    <w:p w14:paraId="39CB2712" w14:textId="77777777" w:rsidR="001E2732" w:rsidRDefault="009E0C70">
      <w:pPr>
        <w:pStyle w:val="SourceCode"/>
      </w:pPr>
      <w:r>
        <w:t xml:space="preserve">        if (pageSize == null || pageSize &lt; 1) {</w:t>
      </w:r>
    </w:p>
    <w:p w14:paraId="41A69DFA" w14:textId="77777777" w:rsidR="001E2732" w:rsidRDefault="009E0C70">
      <w:pPr>
        <w:pStyle w:val="SourceCode"/>
      </w:pPr>
      <w:r>
        <w:t xml:space="preserve">            pageSize = 20;</w:t>
      </w:r>
    </w:p>
    <w:p w14:paraId="300761C1" w14:textId="77777777" w:rsidR="001E2732" w:rsidRDefault="009E0C70">
      <w:pPr>
        <w:pStyle w:val="SourceCode"/>
      </w:pPr>
      <w:r>
        <w:t xml:space="preserve">            sysLogDto.setPageSize(20);</w:t>
      </w:r>
    </w:p>
    <w:p w14:paraId="263DEC1A" w14:textId="77777777" w:rsidR="001E2732" w:rsidRDefault="009E0C70">
      <w:pPr>
        <w:pStyle w:val="SourceCode"/>
      </w:pPr>
      <w:r>
        <w:t xml:space="preserve">        }</w:t>
      </w:r>
    </w:p>
    <w:p w14:paraId="309763C2" w14:textId="77777777" w:rsidR="001E2732" w:rsidRDefault="009E0C70">
      <w:pPr>
        <w:pStyle w:val="SourceCode"/>
      </w:pPr>
      <w:r>
        <w:t xml:space="preserve">        // </w:t>
      </w:r>
      <w:r>
        <w:t>跳过多少</w:t>
      </w:r>
      <w:r>
        <w:t>3</w:t>
      </w:r>
      <w:r>
        <w:t>条</w:t>
      </w:r>
    </w:p>
    <w:p w14:paraId="3ADAD9CD" w14:textId="77777777" w:rsidR="001E2732" w:rsidRDefault="009E0C70">
      <w:pPr>
        <w:pStyle w:val="SourceCode"/>
      </w:pPr>
      <w:r>
        <w:t xml:space="preserve">        query.skip((pageNumber - 1) * pageSize);</w:t>
      </w:r>
    </w:p>
    <w:p w14:paraId="78E25C85" w14:textId="77777777" w:rsidR="001E2732" w:rsidRDefault="009E0C70">
      <w:pPr>
        <w:pStyle w:val="SourceCode"/>
      </w:pPr>
      <w:r>
        <w:t xml:space="preserve">        // </w:t>
      </w:r>
      <w:r>
        <w:t>取出多少条</w:t>
      </w:r>
    </w:p>
    <w:p w14:paraId="1F044C5C" w14:textId="77777777" w:rsidR="001E2732" w:rsidRDefault="009E0C70">
      <w:pPr>
        <w:pStyle w:val="SourceCode"/>
      </w:pPr>
      <w:r>
        <w:t xml:space="preserve">        query.limit(pageSize);</w:t>
      </w:r>
    </w:p>
    <w:p w14:paraId="02F22A96" w14:textId="77777777" w:rsidR="001E2732" w:rsidRDefault="009E0C70">
      <w:pPr>
        <w:pStyle w:val="SourceCode"/>
      </w:pPr>
      <w:r>
        <w:t xml:space="preserve">        // </w:t>
      </w:r>
      <w:r>
        <w:t>构造排序对象</w:t>
      </w:r>
    </w:p>
    <w:p w14:paraId="1F5862B5" w14:textId="77777777" w:rsidR="001E2732" w:rsidRDefault="009E0C70">
      <w:pPr>
        <w:pStyle w:val="SourceCode"/>
      </w:pPr>
      <w:r>
        <w:t xml:space="preserve">        Sort.Order dateOrder = new Sort.Order(Sort.Direction.DESC, "created_date");</w:t>
      </w:r>
    </w:p>
    <w:p w14:paraId="1CCF85A9" w14:textId="77777777" w:rsidR="001E2732" w:rsidRDefault="009E0C70">
      <w:pPr>
        <w:pStyle w:val="SourceCode"/>
      </w:pPr>
      <w:r>
        <w:t xml:space="preserve">        Sort.Order timeOrder = new Sort.Order(Sort.Direction.DESC, "log_time");</w:t>
      </w:r>
    </w:p>
    <w:p w14:paraId="60476EF2" w14:textId="77777777" w:rsidR="001E2732" w:rsidRDefault="009E0C70">
      <w:pPr>
        <w:pStyle w:val="SourceCode"/>
      </w:pPr>
      <w:r>
        <w:t xml:space="preserve">        // </w:t>
      </w:r>
      <w:r>
        <w:t>设置排序对象</w:t>
      </w:r>
    </w:p>
    <w:p w14:paraId="2F782FDA" w14:textId="77777777" w:rsidR="001E2732" w:rsidRDefault="009E0C70">
      <w:pPr>
        <w:pStyle w:val="SourceCode"/>
      </w:pPr>
      <w:r>
        <w:t xml:space="preserve">        query.with(Sort.by(dateOrder, timeOrder));</w:t>
      </w:r>
    </w:p>
    <w:p w14:paraId="30D0944A" w14:textId="77777777" w:rsidR="001E2732" w:rsidRDefault="009E0C70">
      <w:pPr>
        <w:pStyle w:val="SourceCode"/>
      </w:pPr>
      <w:r>
        <w:t xml:space="preserve">        List&lt;SysLog&gt; sysLogs = mongoTemplate.find(query, SysLog.class);</w:t>
      </w:r>
    </w:p>
    <w:p w14:paraId="4CD5A968" w14:textId="77777777" w:rsidR="001E2732" w:rsidRDefault="009E0C70">
      <w:pPr>
        <w:pStyle w:val="SourceCode"/>
      </w:pPr>
      <w:r>
        <w:t xml:space="preserve">        long count = mongoTemplate.count(query, SysLog.class);</w:t>
      </w:r>
    </w:p>
    <w:p w14:paraId="3BD0E268" w14:textId="77777777" w:rsidR="001E2732" w:rsidRDefault="009E0C70">
      <w:pPr>
        <w:pStyle w:val="SourceCode"/>
      </w:pPr>
      <w:r>
        <w:t xml:space="preserve">        Page&lt;SysLog&gt; page = new Page&lt;&gt;();</w:t>
      </w:r>
    </w:p>
    <w:p w14:paraId="578A91A3" w14:textId="77777777" w:rsidR="001E2732" w:rsidRDefault="009E0C70">
      <w:pPr>
        <w:pStyle w:val="SourceCode"/>
      </w:pPr>
      <w:r>
        <w:t xml:space="preserve">        page.setList(sysLogs);</w:t>
      </w:r>
    </w:p>
    <w:p w14:paraId="7A01FC98" w14:textId="77777777" w:rsidR="001E2732" w:rsidRDefault="009E0C70">
      <w:pPr>
        <w:pStyle w:val="SourceCode"/>
      </w:pPr>
      <w:r>
        <w:t xml:space="preserve">        page.setTotalCount((int) count);</w:t>
      </w:r>
    </w:p>
    <w:p w14:paraId="39444004" w14:textId="77777777" w:rsidR="001E2732" w:rsidRDefault="009E0C70">
      <w:pPr>
        <w:pStyle w:val="SourceCode"/>
      </w:pPr>
      <w:r>
        <w:t xml:space="preserve">        page.setTotalPage((int) Math.ceil(count * 1.0 / pageSize));</w:t>
      </w:r>
    </w:p>
    <w:p w14:paraId="0A58A968" w14:textId="77777777" w:rsidR="001E2732" w:rsidRDefault="009E0C70">
      <w:pPr>
        <w:pStyle w:val="SourceCode"/>
      </w:pPr>
      <w:r>
        <w:t xml:space="preserve">        return page;</w:t>
      </w:r>
    </w:p>
    <w:p w14:paraId="0667A6FE" w14:textId="77777777" w:rsidR="001E2732" w:rsidRDefault="009E0C70">
      <w:pPr>
        <w:pStyle w:val="SourceCode"/>
      </w:pPr>
      <w:r>
        <w:lastRenderedPageBreak/>
        <w:t xml:space="preserve">    }</w:t>
      </w:r>
    </w:p>
    <w:p w14:paraId="517E1831" w14:textId="77777777" w:rsidR="001E2732" w:rsidRDefault="001E2732">
      <w:pPr>
        <w:pStyle w:val="SourceCode"/>
      </w:pPr>
    </w:p>
    <w:p w14:paraId="6D72F94C" w14:textId="77777777" w:rsidR="001E2732" w:rsidRDefault="009E0C70">
      <w:pPr>
        <w:pStyle w:val="SourceCode"/>
      </w:pPr>
      <w:r>
        <w:t xml:space="preserve">    /**</w:t>
      </w:r>
    </w:p>
    <w:p w14:paraId="6ED2CF38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286485DD" w14:textId="77777777" w:rsidR="001E2732" w:rsidRDefault="009E0C70">
      <w:pPr>
        <w:pStyle w:val="SourceCode"/>
      </w:pPr>
      <w:r>
        <w:t xml:space="preserve">     *</w:t>
      </w:r>
    </w:p>
    <w:p w14:paraId="33704621" w14:textId="77777777" w:rsidR="001E2732" w:rsidRDefault="009E0C70">
      <w:pPr>
        <w:pStyle w:val="SourceCode"/>
      </w:pPr>
      <w:r>
        <w:t xml:space="preserve">     * @param id</w:t>
      </w:r>
    </w:p>
    <w:p w14:paraId="753F2778" w14:textId="77777777" w:rsidR="001E2732" w:rsidRDefault="009E0C70">
      <w:pPr>
        <w:pStyle w:val="SourceCode"/>
      </w:pPr>
      <w:r>
        <w:t xml:space="preserve">     */</w:t>
      </w:r>
    </w:p>
    <w:p w14:paraId="12DA0B60" w14:textId="77777777" w:rsidR="001E2732" w:rsidRDefault="009E0C70">
      <w:pPr>
        <w:pStyle w:val="SourceCode"/>
      </w:pPr>
      <w:r>
        <w:t xml:space="preserve">    @Override</w:t>
      </w:r>
    </w:p>
    <w:p w14:paraId="51F32130" w14:textId="77777777" w:rsidR="001E2732" w:rsidRDefault="009E0C70">
      <w:pPr>
        <w:pStyle w:val="SourceCode"/>
      </w:pPr>
      <w:r>
        <w:t xml:space="preserve">    public void removeById(Long id) {</w:t>
      </w:r>
    </w:p>
    <w:p w14:paraId="774D1AEE" w14:textId="77777777" w:rsidR="001E2732" w:rsidRDefault="009E0C70">
      <w:pPr>
        <w:pStyle w:val="SourceCode"/>
      </w:pPr>
      <w:r>
        <w:t xml:space="preserve">        sysLogRepository.deleteById(id);</w:t>
      </w:r>
    </w:p>
    <w:p w14:paraId="640F1D43" w14:textId="77777777" w:rsidR="001E2732" w:rsidRDefault="009E0C70">
      <w:pPr>
        <w:pStyle w:val="SourceCode"/>
      </w:pPr>
      <w:r>
        <w:t xml:space="preserve">    }</w:t>
      </w:r>
    </w:p>
    <w:p w14:paraId="32E27679" w14:textId="77777777" w:rsidR="001E2732" w:rsidRDefault="001E2732">
      <w:pPr>
        <w:pStyle w:val="SourceCode"/>
      </w:pPr>
    </w:p>
    <w:p w14:paraId="34E7BF59" w14:textId="77777777" w:rsidR="001E2732" w:rsidRDefault="009E0C70">
      <w:pPr>
        <w:pStyle w:val="SourceCode"/>
      </w:pPr>
      <w:r>
        <w:t>}</w:t>
      </w:r>
    </w:p>
    <w:p w14:paraId="39A4866F" w14:textId="77777777" w:rsidR="001E2732" w:rsidRDefault="009E0C70">
      <w:r>
        <w:t>编写完毕后，将报错的地方解决即可。</w:t>
      </w:r>
    </w:p>
    <w:p w14:paraId="77C626A3" w14:textId="77777777" w:rsidR="001E2732" w:rsidRDefault="009E0C70">
      <w:pPr>
        <w:pStyle w:val="2"/>
      </w:pPr>
      <w:bookmarkStart w:id="175" w:name="84-前端"/>
      <w:bookmarkEnd w:id="175"/>
      <w:r>
        <w:t xml:space="preserve">8.4 </w:t>
      </w:r>
      <w:r>
        <w:t>前端</w:t>
      </w:r>
    </w:p>
    <w:p w14:paraId="07C54503" w14:textId="77777777" w:rsidR="001E2732" w:rsidRDefault="009E0C70">
      <w:pPr>
        <w:pStyle w:val="3"/>
      </w:pPr>
      <w:bookmarkStart w:id="176" w:name="841-api"/>
      <w:bookmarkEnd w:id="176"/>
      <w:r>
        <w:t>8.4.1 API</w:t>
      </w:r>
    </w:p>
    <w:p w14:paraId="35F53911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api</w:t>
      </w:r>
      <w:r>
        <w:t xml:space="preserve"> </w:t>
      </w:r>
      <w:r>
        <w:t>下新建</w:t>
      </w:r>
      <w:r>
        <w:t xml:space="preserve"> </w:t>
      </w:r>
      <w:r>
        <w:rPr>
          <w:rStyle w:val="VerbatimChar"/>
        </w:rPr>
        <w:t>sysLog.js</w:t>
      </w:r>
      <w:r>
        <w:t>。</w:t>
      </w:r>
    </w:p>
    <w:p w14:paraId="1B9B04C3" w14:textId="77777777" w:rsidR="001E2732" w:rsidRDefault="009E0C70">
      <w:pPr>
        <w:pStyle w:val="SourceCodeLanguage"/>
      </w:pPr>
      <w:r>
        <w:t>js</w:t>
      </w:r>
    </w:p>
    <w:p w14:paraId="25128089" w14:textId="77777777" w:rsidR="001E2732" w:rsidRDefault="009E0C70">
      <w:pPr>
        <w:pStyle w:val="SourceCode"/>
      </w:pPr>
      <w:r>
        <w:t>import request from '@/utils/request'</w:t>
      </w:r>
    </w:p>
    <w:p w14:paraId="51D9DD7D" w14:textId="77777777" w:rsidR="001E2732" w:rsidRDefault="009E0C70">
      <w:pPr>
        <w:pStyle w:val="SourceCode"/>
      </w:pPr>
      <w:r>
        <w:t>var group_name = 'sysLog'</w:t>
      </w:r>
    </w:p>
    <w:p w14:paraId="2E12D675" w14:textId="77777777" w:rsidR="001E2732" w:rsidRDefault="009E0C70">
      <w:pPr>
        <w:pStyle w:val="SourceCode"/>
      </w:pPr>
      <w:r>
        <w:t>export default {</w:t>
      </w:r>
    </w:p>
    <w:p w14:paraId="23BA1C60" w14:textId="77777777" w:rsidR="001E2732" w:rsidRDefault="009E0C70">
      <w:pPr>
        <w:pStyle w:val="SourceCode"/>
      </w:pPr>
      <w:r>
        <w:t xml:space="preserve">  getByPage(page) { // </w:t>
      </w:r>
      <w:r>
        <w:t>分页查询</w:t>
      </w:r>
    </w:p>
    <w:p w14:paraId="35DF487F" w14:textId="77777777" w:rsidR="001E2732" w:rsidRDefault="009E0C70">
      <w:pPr>
        <w:pStyle w:val="SourceCode"/>
      </w:pPr>
      <w:r>
        <w:t xml:space="preserve">    return request({</w:t>
      </w:r>
    </w:p>
    <w:p w14:paraId="51ECFDC3" w14:textId="77777777" w:rsidR="001E2732" w:rsidRDefault="009E0C70">
      <w:pPr>
        <w:pStyle w:val="SourceCode"/>
      </w:pPr>
      <w:r>
        <w:t xml:space="preserve">      url: `/${group_name}/getByPage`,</w:t>
      </w:r>
    </w:p>
    <w:p w14:paraId="0BD00293" w14:textId="77777777" w:rsidR="001E2732" w:rsidRDefault="009E0C70">
      <w:pPr>
        <w:pStyle w:val="SourceCode"/>
      </w:pPr>
      <w:r>
        <w:t xml:space="preserve">      method: 'post',</w:t>
      </w:r>
    </w:p>
    <w:p w14:paraId="45FF87FC" w14:textId="77777777" w:rsidR="001E2732" w:rsidRDefault="009E0C70">
      <w:pPr>
        <w:pStyle w:val="SourceCode"/>
      </w:pPr>
      <w:r>
        <w:t xml:space="preserve">      data: page</w:t>
      </w:r>
    </w:p>
    <w:p w14:paraId="7710AC6E" w14:textId="77777777" w:rsidR="001E2732" w:rsidRDefault="009E0C70">
      <w:pPr>
        <w:pStyle w:val="SourceCode"/>
      </w:pPr>
      <w:r>
        <w:t xml:space="preserve">    })</w:t>
      </w:r>
    </w:p>
    <w:p w14:paraId="55B3E8A7" w14:textId="77777777" w:rsidR="001E2732" w:rsidRDefault="009E0C70">
      <w:pPr>
        <w:pStyle w:val="SourceCode"/>
      </w:pPr>
      <w:r>
        <w:t xml:space="preserve">  },</w:t>
      </w:r>
    </w:p>
    <w:p w14:paraId="71F12FB3" w14:textId="77777777" w:rsidR="001E2732" w:rsidRDefault="009E0C70">
      <w:pPr>
        <w:pStyle w:val="SourceCode"/>
      </w:pPr>
      <w:r>
        <w:t xml:space="preserve">  get(id) { // </w:t>
      </w:r>
      <w:r>
        <w:t>根据</w:t>
      </w:r>
      <w:r>
        <w:t>id</w:t>
      </w:r>
      <w:r>
        <w:t>查询</w:t>
      </w:r>
    </w:p>
    <w:p w14:paraId="4CBFC87C" w14:textId="77777777" w:rsidR="001E2732" w:rsidRDefault="009E0C70">
      <w:pPr>
        <w:pStyle w:val="SourceCode"/>
      </w:pPr>
      <w:r>
        <w:t xml:space="preserve">    return request({</w:t>
      </w:r>
    </w:p>
    <w:p w14:paraId="747B0A98" w14:textId="77777777" w:rsidR="001E2732" w:rsidRDefault="009E0C70">
      <w:pPr>
        <w:pStyle w:val="SourceCode"/>
      </w:pPr>
      <w:r>
        <w:t xml:space="preserve">      url: `/${group_name}/get/${id}`,</w:t>
      </w:r>
    </w:p>
    <w:p w14:paraId="2F526959" w14:textId="77777777" w:rsidR="001E2732" w:rsidRDefault="009E0C70">
      <w:pPr>
        <w:pStyle w:val="SourceCode"/>
      </w:pPr>
      <w:r>
        <w:t xml:space="preserve">      method: 'get'</w:t>
      </w:r>
    </w:p>
    <w:p w14:paraId="07A04630" w14:textId="77777777" w:rsidR="001E2732" w:rsidRDefault="009E0C70">
      <w:pPr>
        <w:pStyle w:val="SourceCode"/>
      </w:pPr>
      <w:r>
        <w:t xml:space="preserve">    })</w:t>
      </w:r>
    </w:p>
    <w:p w14:paraId="2AB16486" w14:textId="77777777" w:rsidR="001E2732" w:rsidRDefault="009E0C70">
      <w:pPr>
        <w:pStyle w:val="SourceCode"/>
      </w:pPr>
      <w:r>
        <w:t xml:space="preserve">  },</w:t>
      </w:r>
    </w:p>
    <w:p w14:paraId="726A2E49" w14:textId="77777777" w:rsidR="001E2732" w:rsidRDefault="009E0C70">
      <w:pPr>
        <w:pStyle w:val="SourceCode"/>
      </w:pPr>
      <w:r>
        <w:t xml:space="preserve">  deleteById(id) { // </w:t>
      </w:r>
      <w:r>
        <w:t>根据</w:t>
      </w:r>
      <w:r>
        <w:t>id</w:t>
      </w:r>
      <w:r>
        <w:t>删除</w:t>
      </w:r>
    </w:p>
    <w:p w14:paraId="6E7E9CE7" w14:textId="77777777" w:rsidR="001E2732" w:rsidRDefault="009E0C70">
      <w:pPr>
        <w:pStyle w:val="SourceCode"/>
      </w:pPr>
      <w:r>
        <w:lastRenderedPageBreak/>
        <w:t xml:space="preserve">    return request({</w:t>
      </w:r>
    </w:p>
    <w:p w14:paraId="0A5649D3" w14:textId="77777777" w:rsidR="001E2732" w:rsidRDefault="009E0C70">
      <w:pPr>
        <w:pStyle w:val="SourceCode"/>
      </w:pPr>
      <w:r>
        <w:t xml:space="preserve">      url: `/${group_name}/delete`,</w:t>
      </w:r>
    </w:p>
    <w:p w14:paraId="2B5AD987" w14:textId="77777777" w:rsidR="001E2732" w:rsidRDefault="009E0C70">
      <w:pPr>
        <w:pStyle w:val="SourceCode"/>
      </w:pPr>
      <w:r>
        <w:t xml:space="preserve">      method: 'put',</w:t>
      </w:r>
    </w:p>
    <w:p w14:paraId="5757DA85" w14:textId="77777777" w:rsidR="001E2732" w:rsidRDefault="009E0C70">
      <w:pPr>
        <w:pStyle w:val="SourceCode"/>
      </w:pPr>
      <w:r>
        <w:t xml:space="preserve">      data: { logId: id }</w:t>
      </w:r>
    </w:p>
    <w:p w14:paraId="60670F49" w14:textId="77777777" w:rsidR="001E2732" w:rsidRDefault="009E0C70">
      <w:pPr>
        <w:pStyle w:val="SourceCode"/>
      </w:pPr>
      <w:r>
        <w:t xml:space="preserve">    })</w:t>
      </w:r>
    </w:p>
    <w:p w14:paraId="6CC23DBB" w14:textId="77777777" w:rsidR="001E2732" w:rsidRDefault="009E0C70">
      <w:pPr>
        <w:pStyle w:val="SourceCode"/>
      </w:pPr>
      <w:r>
        <w:t xml:space="preserve">  }</w:t>
      </w:r>
    </w:p>
    <w:p w14:paraId="72C72372" w14:textId="77777777" w:rsidR="001E2732" w:rsidRDefault="009E0C70">
      <w:pPr>
        <w:pStyle w:val="SourceCode"/>
      </w:pPr>
      <w:r>
        <w:t>}</w:t>
      </w:r>
    </w:p>
    <w:p w14:paraId="5CA7B7A3" w14:textId="77777777" w:rsidR="001E2732" w:rsidRDefault="009E0C70">
      <w:pPr>
        <w:pStyle w:val="3"/>
      </w:pPr>
      <w:bookmarkStart w:id="177" w:name="842-sys-log-list"/>
      <w:bookmarkEnd w:id="177"/>
      <w:r>
        <w:t>8.4.2 sys-log-list</w:t>
      </w:r>
    </w:p>
    <w:p w14:paraId="293CBF5C" w14:textId="77777777" w:rsidR="001E2732" w:rsidRDefault="009E0C70">
      <w:r>
        <w:t>创建</w:t>
      </w:r>
      <w:r>
        <w:t xml:space="preserve"> </w:t>
      </w:r>
      <w:r>
        <w:rPr>
          <w:rStyle w:val="VerbatimChar"/>
        </w:rPr>
        <w:t>system/log/sys-log-list.vue</w:t>
      </w:r>
      <w:r>
        <w:t>，内容如下。并通过系统配置路由</w:t>
      </w:r>
    </w:p>
    <w:p w14:paraId="1A85E96B" w14:textId="77777777" w:rsidR="001E2732" w:rsidRDefault="009E0C70">
      <w:pPr>
        <w:pStyle w:val="SourceCodeLanguage"/>
      </w:pPr>
      <w:r>
        <w:t>vue</w:t>
      </w:r>
    </w:p>
    <w:p w14:paraId="1E585BCE" w14:textId="77777777" w:rsidR="001E2732" w:rsidRDefault="009E0C70">
      <w:pPr>
        <w:pStyle w:val="SourceCode"/>
      </w:pPr>
      <w:r>
        <w:t>&lt;template&gt;</w:t>
      </w:r>
    </w:p>
    <w:p w14:paraId="3EC6AE93" w14:textId="77777777" w:rsidR="001E2732" w:rsidRDefault="009E0C70">
      <w:pPr>
        <w:pStyle w:val="SourceCode"/>
      </w:pPr>
      <w:r>
        <w:t xml:space="preserve">  &lt;div&gt;</w:t>
      </w:r>
    </w:p>
    <w:p w14:paraId="672414D7" w14:textId="77777777" w:rsidR="001E2732" w:rsidRDefault="009E0C70">
      <w:pPr>
        <w:pStyle w:val="SourceCode"/>
      </w:pPr>
      <w:r>
        <w:t xml:space="preserve">    &lt;!-- </w:t>
      </w:r>
      <w:r>
        <w:t>搜索表单开始</w:t>
      </w:r>
      <w:r>
        <w:t xml:space="preserve"> --&gt;</w:t>
      </w:r>
    </w:p>
    <w:p w14:paraId="6E407B55" w14:textId="77777777" w:rsidR="001E2732" w:rsidRDefault="009E0C70">
      <w:pPr>
        <w:pStyle w:val="SourceCode"/>
      </w:pPr>
      <w:r>
        <w:t xml:space="preserve">    &lt;div class="search-form"&gt;</w:t>
      </w:r>
    </w:p>
    <w:p w14:paraId="3AC8560E" w14:textId="77777777" w:rsidR="001E2732" w:rsidRDefault="001E2732">
      <w:pPr>
        <w:pStyle w:val="SourceCode"/>
      </w:pPr>
    </w:p>
    <w:p w14:paraId="329A1966" w14:textId="77777777" w:rsidR="001E2732" w:rsidRDefault="009E0C70">
      <w:pPr>
        <w:pStyle w:val="SourceCode"/>
      </w:pPr>
      <w:r>
        <w:t xml:space="preserve">      &lt;el-form :inline="true" size="small" :model="sysLog"&gt;</w:t>
      </w:r>
    </w:p>
    <w:p w14:paraId="5CCD2E60" w14:textId="77777777" w:rsidR="001E2732" w:rsidRDefault="009E0C70">
      <w:pPr>
        <w:pStyle w:val="SourceCode"/>
      </w:pPr>
      <w:r>
        <w:t xml:space="preserve">        &lt;el-form-item&gt;</w:t>
      </w:r>
    </w:p>
    <w:p w14:paraId="46790E4A" w14:textId="77777777" w:rsidR="001E2732" w:rsidRDefault="009E0C70">
      <w:pPr>
        <w:pStyle w:val="SourceCode"/>
      </w:pPr>
      <w:r>
        <w:t xml:space="preserve">          &lt;el-input v-model="sysLog.logUrl" placeholder="</w:t>
      </w:r>
      <w:r>
        <w:t>请求地址</w:t>
      </w:r>
      <w:r>
        <w:t>" /&gt;</w:t>
      </w:r>
    </w:p>
    <w:p w14:paraId="2D25F890" w14:textId="77777777" w:rsidR="001E2732" w:rsidRDefault="009E0C70">
      <w:pPr>
        <w:pStyle w:val="SourceCode"/>
      </w:pPr>
      <w:r>
        <w:t xml:space="preserve">        &lt;/el-form-item&gt;</w:t>
      </w:r>
    </w:p>
    <w:p w14:paraId="24BD7153" w14:textId="77777777" w:rsidR="001E2732" w:rsidRDefault="009E0C70">
      <w:pPr>
        <w:pStyle w:val="SourceCode"/>
      </w:pPr>
      <w:r>
        <w:t xml:space="preserve">        &lt;el-form-item&gt;</w:t>
      </w:r>
    </w:p>
    <w:p w14:paraId="12B13BCC" w14:textId="77777777" w:rsidR="001E2732" w:rsidRDefault="009E0C70">
      <w:pPr>
        <w:pStyle w:val="SourceCode"/>
      </w:pPr>
      <w:r>
        <w:t xml:space="preserve">          &lt;el-input v-model="sysLog.logController" placeholder="</w:t>
      </w:r>
      <w:r>
        <w:t>控制层</w:t>
      </w:r>
      <w:r>
        <w:t>" /&gt;</w:t>
      </w:r>
    </w:p>
    <w:p w14:paraId="344FAEE4" w14:textId="77777777" w:rsidR="001E2732" w:rsidRDefault="009E0C70">
      <w:pPr>
        <w:pStyle w:val="SourceCode"/>
      </w:pPr>
      <w:r>
        <w:t xml:space="preserve">        &lt;/el-form-item&gt;</w:t>
      </w:r>
    </w:p>
    <w:p w14:paraId="6FF539FD" w14:textId="77777777" w:rsidR="001E2732" w:rsidRDefault="009E0C70">
      <w:pPr>
        <w:pStyle w:val="SourceCode"/>
      </w:pPr>
      <w:r>
        <w:t xml:space="preserve">        &lt;el-form-item&gt;</w:t>
      </w:r>
    </w:p>
    <w:p w14:paraId="2DBEA4F5" w14:textId="77777777" w:rsidR="001E2732" w:rsidRDefault="009E0C70">
      <w:pPr>
        <w:pStyle w:val="SourceCode"/>
      </w:pPr>
      <w:r>
        <w:t xml:space="preserve">          &lt;el-select v-model="sysLog.logStatus" clearable placeholder="</w:t>
      </w:r>
      <w:r>
        <w:t>访问状态</w:t>
      </w:r>
      <w:r>
        <w:t xml:space="preserve"> "&gt;</w:t>
      </w:r>
    </w:p>
    <w:p w14:paraId="05CB2333" w14:textId="77777777" w:rsidR="001E2732" w:rsidRDefault="009E0C70">
      <w:pPr>
        <w:pStyle w:val="SourceCode"/>
      </w:pPr>
      <w:r>
        <w:t xml:space="preserve">            &lt;el-option</w:t>
      </w:r>
    </w:p>
    <w:p w14:paraId="5D1206FC" w14:textId="77777777" w:rsidR="001E2732" w:rsidRDefault="009E0C70">
      <w:pPr>
        <w:pStyle w:val="SourceCode"/>
      </w:pPr>
      <w:r>
        <w:t xml:space="preserve">              label="</w:t>
      </w:r>
      <w:r>
        <w:t>正常</w:t>
      </w:r>
      <w:r>
        <w:t>"</w:t>
      </w:r>
    </w:p>
    <w:p w14:paraId="17A2D8E0" w14:textId="77777777" w:rsidR="001E2732" w:rsidRDefault="009E0C70">
      <w:pPr>
        <w:pStyle w:val="SourceCode"/>
      </w:pPr>
      <w:r>
        <w:t xml:space="preserve">              value="1"</w:t>
      </w:r>
    </w:p>
    <w:p w14:paraId="5D66CF5B" w14:textId="77777777" w:rsidR="001E2732" w:rsidRDefault="009E0C70">
      <w:pPr>
        <w:pStyle w:val="SourceCode"/>
      </w:pPr>
      <w:r>
        <w:t xml:space="preserve">            /&gt;</w:t>
      </w:r>
    </w:p>
    <w:p w14:paraId="4C2DC8EC" w14:textId="77777777" w:rsidR="001E2732" w:rsidRDefault="009E0C70">
      <w:pPr>
        <w:pStyle w:val="SourceCode"/>
      </w:pPr>
      <w:r>
        <w:t xml:space="preserve">            &lt;el-option</w:t>
      </w:r>
    </w:p>
    <w:p w14:paraId="1381F109" w14:textId="77777777" w:rsidR="001E2732" w:rsidRDefault="009E0C70">
      <w:pPr>
        <w:pStyle w:val="SourceCode"/>
      </w:pPr>
      <w:r>
        <w:t xml:space="preserve">              label="</w:t>
      </w:r>
      <w:r>
        <w:t>异常</w:t>
      </w:r>
      <w:r>
        <w:t>"</w:t>
      </w:r>
    </w:p>
    <w:p w14:paraId="7B089DF0" w14:textId="77777777" w:rsidR="001E2732" w:rsidRDefault="009E0C70">
      <w:pPr>
        <w:pStyle w:val="SourceCode"/>
      </w:pPr>
      <w:r>
        <w:t xml:space="preserve">              value="2"</w:t>
      </w:r>
    </w:p>
    <w:p w14:paraId="149FFED2" w14:textId="77777777" w:rsidR="001E2732" w:rsidRDefault="009E0C70">
      <w:pPr>
        <w:pStyle w:val="SourceCode"/>
      </w:pPr>
      <w:r>
        <w:t xml:space="preserve">            /&gt;</w:t>
      </w:r>
    </w:p>
    <w:p w14:paraId="58FF70DD" w14:textId="77777777" w:rsidR="001E2732" w:rsidRDefault="009E0C70">
      <w:pPr>
        <w:pStyle w:val="SourceCode"/>
      </w:pPr>
      <w:r>
        <w:t xml:space="preserve">          &lt;/el-select&gt;</w:t>
      </w:r>
    </w:p>
    <w:p w14:paraId="5A99BF6D" w14:textId="77777777" w:rsidR="001E2732" w:rsidRDefault="009E0C70">
      <w:pPr>
        <w:pStyle w:val="SourceCode"/>
      </w:pPr>
      <w:r>
        <w:t xml:space="preserve">        &lt;/el-form-item&gt;</w:t>
      </w:r>
    </w:p>
    <w:p w14:paraId="57519D13" w14:textId="77777777" w:rsidR="001E2732" w:rsidRDefault="009E0C70">
      <w:pPr>
        <w:pStyle w:val="SourceCode"/>
      </w:pPr>
      <w:r>
        <w:lastRenderedPageBreak/>
        <w:t xml:space="preserve">        &lt;el-form-item&gt;</w:t>
      </w:r>
    </w:p>
    <w:p w14:paraId="7103D1FE" w14:textId="77777777" w:rsidR="001E2732" w:rsidRDefault="009E0C70">
      <w:pPr>
        <w:pStyle w:val="SourceCode"/>
      </w:pPr>
      <w:r>
        <w:t xml:space="preserve">          &lt;el-button type="primary" icon="el-icon-search" @click="search"&gt;</w:t>
      </w:r>
      <w:r>
        <w:t>查询</w:t>
      </w:r>
      <w:r>
        <w:t>&lt;/el-button&gt;</w:t>
      </w:r>
    </w:p>
    <w:p w14:paraId="3A9BF349" w14:textId="77777777" w:rsidR="001E2732" w:rsidRDefault="009E0C70">
      <w:pPr>
        <w:pStyle w:val="SourceCode"/>
      </w:pPr>
      <w:r>
        <w:t xml:space="preserve">          &lt;el-button type="warning" icon="el-icon-refresh" @click="sysLog = {}"&gt;</w:t>
      </w:r>
      <w:r>
        <w:t>重置</w:t>
      </w:r>
      <w:r>
        <w:t>&lt;/el-button&gt;</w:t>
      </w:r>
    </w:p>
    <w:p w14:paraId="0BD114A9" w14:textId="77777777" w:rsidR="001E2732" w:rsidRDefault="009E0C70">
      <w:pPr>
        <w:pStyle w:val="SourceCode"/>
      </w:pPr>
      <w:r>
        <w:t xml:space="preserve">        &lt;/el-form-item&gt;</w:t>
      </w:r>
    </w:p>
    <w:p w14:paraId="6F124267" w14:textId="77777777" w:rsidR="001E2732" w:rsidRDefault="009E0C70">
      <w:pPr>
        <w:pStyle w:val="SourceCode"/>
      </w:pPr>
      <w:r>
        <w:t xml:space="preserve">      &lt;/el-form&gt;</w:t>
      </w:r>
    </w:p>
    <w:p w14:paraId="2A8A4D4D" w14:textId="77777777" w:rsidR="001E2732" w:rsidRDefault="009E0C70">
      <w:pPr>
        <w:pStyle w:val="SourceCode"/>
      </w:pPr>
      <w:r>
        <w:t xml:space="preserve">    &lt;/div&gt;</w:t>
      </w:r>
    </w:p>
    <w:p w14:paraId="16C43B66" w14:textId="77777777" w:rsidR="001E2732" w:rsidRDefault="009E0C70">
      <w:pPr>
        <w:pStyle w:val="SourceCode"/>
      </w:pPr>
      <w:r>
        <w:t xml:space="preserve">    &lt;!-- </w:t>
      </w:r>
      <w:r>
        <w:t>搜索表单结束</w:t>
      </w:r>
      <w:r>
        <w:t xml:space="preserve"> --&gt;</w:t>
      </w:r>
    </w:p>
    <w:p w14:paraId="012762EB" w14:textId="77777777" w:rsidR="001E2732" w:rsidRDefault="009E0C70">
      <w:pPr>
        <w:pStyle w:val="SourceCode"/>
      </w:pPr>
      <w:r>
        <w:t xml:space="preserve">    &lt;!-- </w:t>
      </w:r>
      <w:r>
        <w:t>数据表格开始</w:t>
      </w:r>
      <w:r>
        <w:t xml:space="preserve"> --&gt;</w:t>
      </w:r>
    </w:p>
    <w:p w14:paraId="5F0A80F3" w14:textId="77777777" w:rsidR="001E2732" w:rsidRDefault="009E0C70">
      <w:pPr>
        <w:pStyle w:val="SourceCode"/>
      </w:pPr>
      <w:r>
        <w:t xml:space="preserve">    &lt;div class="data-table"&gt;</w:t>
      </w:r>
    </w:p>
    <w:p w14:paraId="3101D13B" w14:textId="77777777" w:rsidR="001E2732" w:rsidRDefault="009E0C70">
      <w:pPr>
        <w:pStyle w:val="SourceCode"/>
      </w:pPr>
      <w:r>
        <w:t xml:space="preserve">      &lt;el-table</w:t>
      </w:r>
    </w:p>
    <w:p w14:paraId="2DC49967" w14:textId="77777777" w:rsidR="001E2732" w:rsidRDefault="009E0C70">
      <w:pPr>
        <w:pStyle w:val="SourceCode"/>
      </w:pPr>
      <w:r>
        <w:t xml:space="preserve">        v-loading="loading"</w:t>
      </w:r>
    </w:p>
    <w:p w14:paraId="6A3DDD81" w14:textId="77777777" w:rsidR="001E2732" w:rsidRDefault="009E0C70">
      <w:pPr>
        <w:pStyle w:val="SourceCode"/>
      </w:pPr>
      <w:r>
        <w:t xml:space="preserve">        :data="dataPage.list"</w:t>
      </w:r>
    </w:p>
    <w:p w14:paraId="62679CF1" w14:textId="77777777" w:rsidR="001E2732" w:rsidRDefault="009E0C70">
      <w:pPr>
        <w:pStyle w:val="SourceCode"/>
      </w:pPr>
      <w:r>
        <w:t xml:space="preserve">        header-row-class-name="table-header"</w:t>
      </w:r>
    </w:p>
    <w:p w14:paraId="3BFCA5CA" w14:textId="77777777" w:rsidR="001E2732" w:rsidRDefault="009E0C70">
      <w:pPr>
        <w:pStyle w:val="SourceCode"/>
      </w:pPr>
      <w:r>
        <w:t xml:space="preserve">        stripe</w:t>
      </w:r>
    </w:p>
    <w:p w14:paraId="667100DC" w14:textId="77777777" w:rsidR="001E2732" w:rsidRDefault="009E0C70">
      <w:pPr>
        <w:pStyle w:val="SourceCode"/>
      </w:pPr>
      <w:r>
        <w:t xml:space="preserve">        style="width: 100%"</w:t>
      </w:r>
    </w:p>
    <w:p w14:paraId="183AE6E5" w14:textId="77777777" w:rsidR="001E2732" w:rsidRDefault="009E0C70">
      <w:pPr>
        <w:pStyle w:val="SourceCode"/>
      </w:pPr>
      <w:r>
        <w:t xml:space="preserve">      &gt;</w:t>
      </w:r>
    </w:p>
    <w:p w14:paraId="26B8930B" w14:textId="77777777" w:rsidR="001E2732" w:rsidRDefault="009E0C70">
      <w:pPr>
        <w:pStyle w:val="SourceCode"/>
      </w:pPr>
      <w:r>
        <w:t xml:space="preserve">        &lt;el-table-column</w:t>
      </w:r>
    </w:p>
    <w:p w14:paraId="11EDDB26" w14:textId="77777777" w:rsidR="001E2732" w:rsidRDefault="009E0C70">
      <w:pPr>
        <w:pStyle w:val="SourceCode"/>
      </w:pPr>
      <w:r>
        <w:t xml:space="preserve">          prop="logUrl"</w:t>
      </w:r>
    </w:p>
    <w:p w14:paraId="6CFD0596" w14:textId="77777777" w:rsidR="001E2732" w:rsidRDefault="009E0C70">
      <w:pPr>
        <w:pStyle w:val="SourceCode"/>
      </w:pPr>
      <w:r>
        <w:t xml:space="preserve">          label="</w:t>
      </w:r>
      <w:r>
        <w:t>请求地址</w:t>
      </w:r>
      <w:r>
        <w:t>"</w:t>
      </w:r>
    </w:p>
    <w:p w14:paraId="41CC41F4" w14:textId="77777777" w:rsidR="001E2732" w:rsidRDefault="009E0C70">
      <w:pPr>
        <w:pStyle w:val="SourceCode"/>
      </w:pPr>
      <w:r>
        <w:t xml:space="preserve">        /&gt;</w:t>
      </w:r>
    </w:p>
    <w:p w14:paraId="540B0E39" w14:textId="77777777" w:rsidR="001E2732" w:rsidRDefault="009E0C70">
      <w:pPr>
        <w:pStyle w:val="SourceCode"/>
      </w:pPr>
      <w:r>
        <w:t xml:space="preserve">        &lt;el-table-column</w:t>
      </w:r>
    </w:p>
    <w:p w14:paraId="472D7FB7" w14:textId="77777777" w:rsidR="001E2732" w:rsidRDefault="009E0C70">
      <w:pPr>
        <w:pStyle w:val="SourceCode"/>
      </w:pPr>
      <w:r>
        <w:t xml:space="preserve">          prop="logStatus"</w:t>
      </w:r>
    </w:p>
    <w:p w14:paraId="3789759C" w14:textId="77777777" w:rsidR="001E2732" w:rsidRDefault="009E0C70">
      <w:pPr>
        <w:pStyle w:val="SourceCode"/>
      </w:pPr>
      <w:r>
        <w:t xml:space="preserve">          label="</w:t>
      </w:r>
      <w:r>
        <w:t>状态</w:t>
      </w:r>
      <w:r>
        <w:t>"</w:t>
      </w:r>
    </w:p>
    <w:p w14:paraId="2F71AB41" w14:textId="77777777" w:rsidR="001E2732" w:rsidRDefault="009E0C70">
      <w:pPr>
        <w:pStyle w:val="SourceCode"/>
      </w:pPr>
      <w:r>
        <w:t xml:space="preserve">        /&gt;</w:t>
      </w:r>
    </w:p>
    <w:p w14:paraId="36C39E54" w14:textId="77777777" w:rsidR="001E2732" w:rsidRDefault="009E0C70">
      <w:pPr>
        <w:pStyle w:val="SourceCode"/>
      </w:pPr>
      <w:r>
        <w:t xml:space="preserve">        &lt;el-table-column</w:t>
      </w:r>
    </w:p>
    <w:p w14:paraId="099DBB76" w14:textId="77777777" w:rsidR="001E2732" w:rsidRDefault="009E0C70">
      <w:pPr>
        <w:pStyle w:val="SourceCode"/>
      </w:pPr>
      <w:r>
        <w:t xml:space="preserve">          prop="logUa"</w:t>
      </w:r>
    </w:p>
    <w:p w14:paraId="032D412A" w14:textId="77777777" w:rsidR="001E2732" w:rsidRDefault="009E0C70">
      <w:pPr>
        <w:pStyle w:val="SourceCode"/>
      </w:pPr>
      <w:r>
        <w:t xml:space="preserve">          label="UA"</w:t>
      </w:r>
    </w:p>
    <w:p w14:paraId="7A298A92" w14:textId="77777777" w:rsidR="001E2732" w:rsidRDefault="009E0C70">
      <w:pPr>
        <w:pStyle w:val="SourceCode"/>
      </w:pPr>
      <w:r>
        <w:t xml:space="preserve">        /&gt;</w:t>
      </w:r>
    </w:p>
    <w:p w14:paraId="26B60A97" w14:textId="77777777" w:rsidR="001E2732" w:rsidRDefault="009E0C70">
      <w:pPr>
        <w:pStyle w:val="SourceCode"/>
      </w:pPr>
      <w:r>
        <w:t xml:space="preserve">        &lt;el-table-column</w:t>
      </w:r>
    </w:p>
    <w:p w14:paraId="30C0FD87" w14:textId="77777777" w:rsidR="001E2732" w:rsidRDefault="009E0C70">
      <w:pPr>
        <w:pStyle w:val="SourceCode"/>
      </w:pPr>
      <w:r>
        <w:t xml:space="preserve">          prop="logController"</w:t>
      </w:r>
    </w:p>
    <w:p w14:paraId="76CAE022" w14:textId="77777777" w:rsidR="001E2732" w:rsidRDefault="009E0C70">
      <w:pPr>
        <w:pStyle w:val="SourceCode"/>
      </w:pPr>
      <w:r>
        <w:t xml:space="preserve">          label="</w:t>
      </w:r>
      <w:r>
        <w:t>控制层</w:t>
      </w:r>
      <w:r>
        <w:t>"</w:t>
      </w:r>
    </w:p>
    <w:p w14:paraId="60056C1D" w14:textId="77777777" w:rsidR="001E2732" w:rsidRDefault="009E0C70">
      <w:pPr>
        <w:pStyle w:val="SourceCode"/>
      </w:pPr>
      <w:r>
        <w:t xml:space="preserve">        /&gt;</w:t>
      </w:r>
    </w:p>
    <w:p w14:paraId="4B1186CD" w14:textId="77777777" w:rsidR="001E2732" w:rsidRDefault="009E0C70">
      <w:pPr>
        <w:pStyle w:val="SourceCode"/>
      </w:pPr>
      <w:r>
        <w:t xml:space="preserve">        &lt;el-table-column</w:t>
      </w:r>
    </w:p>
    <w:p w14:paraId="7A6D4062" w14:textId="77777777" w:rsidR="001E2732" w:rsidRDefault="009E0C70">
      <w:pPr>
        <w:pStyle w:val="SourceCode"/>
      </w:pPr>
      <w:r>
        <w:t xml:space="preserve">          prop="logMethod"</w:t>
      </w:r>
    </w:p>
    <w:p w14:paraId="4C4BEE9B" w14:textId="77777777" w:rsidR="001E2732" w:rsidRDefault="009E0C70">
      <w:pPr>
        <w:pStyle w:val="SourceCode"/>
      </w:pPr>
      <w:r>
        <w:lastRenderedPageBreak/>
        <w:t xml:space="preserve">          label="</w:t>
      </w:r>
      <w:r>
        <w:t>请求方式</w:t>
      </w:r>
      <w:r>
        <w:t>"</w:t>
      </w:r>
    </w:p>
    <w:p w14:paraId="180D85A8" w14:textId="77777777" w:rsidR="001E2732" w:rsidRDefault="009E0C70">
      <w:pPr>
        <w:pStyle w:val="SourceCode"/>
      </w:pPr>
      <w:r>
        <w:t xml:space="preserve">        /&gt;</w:t>
      </w:r>
    </w:p>
    <w:p w14:paraId="59CD2D3C" w14:textId="77777777" w:rsidR="001E2732" w:rsidRDefault="009E0C70">
      <w:pPr>
        <w:pStyle w:val="SourceCode"/>
      </w:pPr>
      <w:r>
        <w:t xml:space="preserve">        &lt;el-table-column</w:t>
      </w:r>
    </w:p>
    <w:p w14:paraId="2F4D4145" w14:textId="77777777" w:rsidR="001E2732" w:rsidRDefault="009E0C70">
      <w:pPr>
        <w:pStyle w:val="SourceCode"/>
      </w:pPr>
      <w:r>
        <w:t xml:space="preserve">          prop="logTime"</w:t>
      </w:r>
    </w:p>
    <w:p w14:paraId="41CDD22D" w14:textId="77777777" w:rsidR="001E2732" w:rsidRDefault="009E0C70">
      <w:pPr>
        <w:pStyle w:val="SourceCode"/>
      </w:pPr>
      <w:r>
        <w:t xml:space="preserve">          label="</w:t>
      </w:r>
      <w:r>
        <w:t>响应时间</w:t>
      </w:r>
      <w:r>
        <w:t>"</w:t>
      </w:r>
    </w:p>
    <w:p w14:paraId="1004E796" w14:textId="77777777" w:rsidR="001E2732" w:rsidRDefault="009E0C70">
      <w:pPr>
        <w:pStyle w:val="SourceCode"/>
      </w:pPr>
      <w:r>
        <w:t xml:space="preserve">        /&gt;</w:t>
      </w:r>
    </w:p>
    <w:p w14:paraId="273513CD" w14:textId="77777777" w:rsidR="001E2732" w:rsidRDefault="009E0C70">
      <w:pPr>
        <w:pStyle w:val="SourceCode"/>
      </w:pPr>
      <w:r>
        <w:t xml:space="preserve">        &lt;el-table-column</w:t>
      </w:r>
    </w:p>
    <w:p w14:paraId="3A455CB1" w14:textId="77777777" w:rsidR="001E2732" w:rsidRDefault="009E0C70">
      <w:pPr>
        <w:pStyle w:val="SourceCode"/>
      </w:pPr>
      <w:r>
        <w:t xml:space="preserve">          prop="logIp"</w:t>
      </w:r>
    </w:p>
    <w:p w14:paraId="1201B524" w14:textId="77777777" w:rsidR="001E2732" w:rsidRDefault="009E0C70">
      <w:pPr>
        <w:pStyle w:val="SourceCode"/>
      </w:pPr>
      <w:r>
        <w:t xml:space="preserve">          label="</w:t>
      </w:r>
      <w:r>
        <w:t>请求</w:t>
      </w:r>
      <w:r>
        <w:t>IP"</w:t>
      </w:r>
    </w:p>
    <w:p w14:paraId="668EDA73" w14:textId="77777777" w:rsidR="001E2732" w:rsidRDefault="009E0C70">
      <w:pPr>
        <w:pStyle w:val="SourceCode"/>
      </w:pPr>
      <w:r>
        <w:t xml:space="preserve">        /&gt;</w:t>
      </w:r>
    </w:p>
    <w:p w14:paraId="115F6CB6" w14:textId="77777777" w:rsidR="001E2732" w:rsidRDefault="009E0C70">
      <w:pPr>
        <w:pStyle w:val="SourceCode"/>
      </w:pPr>
      <w:r>
        <w:t xml:space="preserve">        &lt;el-table-column</w:t>
      </w:r>
    </w:p>
    <w:p w14:paraId="14DA2A0F" w14:textId="77777777" w:rsidR="001E2732" w:rsidRDefault="009E0C70">
      <w:pPr>
        <w:pStyle w:val="SourceCode"/>
      </w:pPr>
      <w:r>
        <w:t xml:space="preserve">          prop="createdDate"</w:t>
      </w:r>
    </w:p>
    <w:p w14:paraId="108C2DCF" w14:textId="77777777" w:rsidR="001E2732" w:rsidRDefault="009E0C70">
      <w:pPr>
        <w:pStyle w:val="SourceCode"/>
      </w:pPr>
      <w:r>
        <w:t xml:space="preserve">          label="</w:t>
      </w:r>
      <w:r>
        <w:t>创建时间</w:t>
      </w:r>
      <w:r>
        <w:t>"</w:t>
      </w:r>
    </w:p>
    <w:p w14:paraId="6CC6260E" w14:textId="77777777" w:rsidR="001E2732" w:rsidRDefault="009E0C70">
      <w:pPr>
        <w:pStyle w:val="SourceCode"/>
      </w:pPr>
      <w:r>
        <w:t xml:space="preserve">        /&gt;</w:t>
      </w:r>
    </w:p>
    <w:p w14:paraId="08AEC859" w14:textId="77777777" w:rsidR="001E2732" w:rsidRDefault="009E0C70">
      <w:pPr>
        <w:pStyle w:val="SourceCode"/>
      </w:pPr>
      <w:r>
        <w:t xml:space="preserve">        &lt;el-table-column</w:t>
      </w:r>
    </w:p>
    <w:p w14:paraId="3448A91E" w14:textId="77777777" w:rsidR="001E2732" w:rsidRDefault="009E0C70">
      <w:pPr>
        <w:pStyle w:val="SourceCode"/>
      </w:pPr>
      <w:r>
        <w:t xml:space="preserve">          prop="createdBy"</w:t>
      </w:r>
    </w:p>
    <w:p w14:paraId="628CB2DF" w14:textId="77777777" w:rsidR="001E2732" w:rsidRDefault="009E0C70">
      <w:pPr>
        <w:pStyle w:val="SourceCode"/>
      </w:pPr>
      <w:r>
        <w:t xml:space="preserve">          label="</w:t>
      </w:r>
      <w:r>
        <w:t>创建人</w:t>
      </w:r>
      <w:r>
        <w:t>"</w:t>
      </w:r>
    </w:p>
    <w:p w14:paraId="4AB70015" w14:textId="77777777" w:rsidR="001E2732" w:rsidRDefault="009E0C70">
      <w:pPr>
        <w:pStyle w:val="SourceCode"/>
      </w:pPr>
      <w:r>
        <w:t xml:space="preserve">        /&gt;</w:t>
      </w:r>
    </w:p>
    <w:p w14:paraId="698B151F" w14:textId="77777777" w:rsidR="001E2732" w:rsidRDefault="009E0C70">
      <w:pPr>
        <w:pStyle w:val="SourceCode"/>
      </w:pPr>
      <w:r>
        <w:t xml:space="preserve">        &lt;el-table-column</w:t>
      </w:r>
    </w:p>
    <w:p w14:paraId="17B62AE5" w14:textId="77777777" w:rsidR="001E2732" w:rsidRDefault="009E0C70">
      <w:pPr>
        <w:pStyle w:val="SourceCode"/>
      </w:pPr>
      <w:r>
        <w:t xml:space="preserve">          label="</w:t>
      </w:r>
      <w:r>
        <w:t>操作</w:t>
      </w:r>
      <w:r>
        <w:t>"</w:t>
      </w:r>
    </w:p>
    <w:p w14:paraId="4298447F" w14:textId="77777777" w:rsidR="001E2732" w:rsidRDefault="009E0C70">
      <w:pPr>
        <w:pStyle w:val="SourceCode"/>
      </w:pPr>
      <w:r>
        <w:t xml:space="preserve">        &gt;</w:t>
      </w:r>
    </w:p>
    <w:p w14:paraId="6688838B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1E2B494F" w14:textId="77777777" w:rsidR="001E2732" w:rsidRDefault="009E0C70">
      <w:pPr>
        <w:pStyle w:val="SourceCode"/>
      </w:pPr>
      <w:r>
        <w:t xml:space="preserve">            &lt;el-button type="text" icon="el-icon-document" @click="toInfo(row.id)"&gt;</w:t>
      </w:r>
      <w:r>
        <w:t>详情</w:t>
      </w:r>
      <w:r>
        <w:t>&lt;/el-button&gt;</w:t>
      </w:r>
    </w:p>
    <w:p w14:paraId="7DA81F0E" w14:textId="77777777" w:rsidR="001E2732" w:rsidRDefault="009E0C70">
      <w:pPr>
        <w:pStyle w:val="SourceCode"/>
      </w:pPr>
      <w:r>
        <w:t xml:space="preserve">            &lt;el-dropdown class="button-group"&gt;</w:t>
      </w:r>
    </w:p>
    <w:p w14:paraId="35BC679A" w14:textId="77777777" w:rsidR="001E2732" w:rsidRDefault="009E0C70">
      <w:pPr>
        <w:pStyle w:val="SourceCode"/>
      </w:pPr>
      <w:r>
        <w:t xml:space="preserve">              &lt;span class="el-dropdown-link"&gt;</w:t>
      </w:r>
    </w:p>
    <w:p w14:paraId="17DF612E" w14:textId="77777777" w:rsidR="001E2732" w:rsidRDefault="009E0C70">
      <w:pPr>
        <w:pStyle w:val="SourceCode"/>
      </w:pPr>
      <w:r>
        <w:t xml:space="preserve">                </w:t>
      </w:r>
      <w:r>
        <w:t>操作</w:t>
      </w:r>
      <w:r>
        <w:t>&lt;i class="el-icon-arrow-down el-icon--right" /&gt;</w:t>
      </w:r>
    </w:p>
    <w:p w14:paraId="6F9FDA34" w14:textId="77777777" w:rsidR="001E2732" w:rsidRDefault="009E0C70">
      <w:pPr>
        <w:pStyle w:val="SourceCode"/>
      </w:pPr>
      <w:r>
        <w:t xml:space="preserve">              &lt;/span&gt;</w:t>
      </w:r>
    </w:p>
    <w:p w14:paraId="6282FB71" w14:textId="77777777" w:rsidR="001E2732" w:rsidRDefault="009E0C70">
      <w:pPr>
        <w:pStyle w:val="SourceCode"/>
      </w:pPr>
      <w:r>
        <w:t xml:space="preserve">              &lt;el-dropdown-menu slot="dropdown"&gt;</w:t>
      </w:r>
    </w:p>
    <w:p w14:paraId="55F5164F" w14:textId="77777777" w:rsidR="001E2732" w:rsidRDefault="009E0C70">
      <w:pPr>
        <w:pStyle w:val="SourceCode"/>
      </w:pPr>
      <w:r>
        <w:t xml:space="preserve">                &lt;el-dropdown-item&gt;&lt;el-button type="text" icon="el-icon-delete" @click="toDelete(row.logId)"&gt;</w:t>
      </w:r>
      <w:r>
        <w:t>删除</w:t>
      </w:r>
      <w:r>
        <w:t>&lt;/el-button&gt;&lt;/el-dropdown-item&gt;</w:t>
      </w:r>
    </w:p>
    <w:p w14:paraId="3665C2FF" w14:textId="77777777" w:rsidR="001E2732" w:rsidRDefault="009E0C70">
      <w:pPr>
        <w:pStyle w:val="SourceCode"/>
      </w:pPr>
      <w:r>
        <w:t xml:space="preserve">              &lt;/el-dropdown-menu&gt;</w:t>
      </w:r>
    </w:p>
    <w:p w14:paraId="78F6727F" w14:textId="77777777" w:rsidR="001E2732" w:rsidRDefault="009E0C70">
      <w:pPr>
        <w:pStyle w:val="SourceCode"/>
      </w:pPr>
      <w:r>
        <w:t xml:space="preserve">            &lt;/el-dropdown&gt;</w:t>
      </w:r>
    </w:p>
    <w:p w14:paraId="21936561" w14:textId="77777777" w:rsidR="001E2732" w:rsidRDefault="009E0C70">
      <w:pPr>
        <w:pStyle w:val="SourceCode"/>
      </w:pPr>
      <w:r>
        <w:t xml:space="preserve">          &lt;/template&gt;</w:t>
      </w:r>
    </w:p>
    <w:p w14:paraId="2EA4FBCD" w14:textId="77777777" w:rsidR="001E2732" w:rsidRDefault="009E0C70">
      <w:pPr>
        <w:pStyle w:val="SourceCode"/>
      </w:pPr>
      <w:r>
        <w:t xml:space="preserve">        &lt;/el-table-column&gt;</w:t>
      </w:r>
    </w:p>
    <w:p w14:paraId="0A5CBED8" w14:textId="77777777" w:rsidR="001E2732" w:rsidRDefault="009E0C70">
      <w:pPr>
        <w:pStyle w:val="SourceCode"/>
      </w:pPr>
      <w:r>
        <w:lastRenderedPageBreak/>
        <w:t xml:space="preserve">      &lt;/el-table&gt;</w:t>
      </w:r>
    </w:p>
    <w:p w14:paraId="23121001" w14:textId="77777777" w:rsidR="001E2732" w:rsidRDefault="009E0C70">
      <w:pPr>
        <w:pStyle w:val="SourceCode"/>
      </w:pPr>
      <w:r>
        <w:t xml:space="preserve">      &lt;el-pagination</w:t>
      </w:r>
    </w:p>
    <w:p w14:paraId="06FCBE4C" w14:textId="77777777" w:rsidR="001E2732" w:rsidRDefault="009E0C70">
      <w:pPr>
        <w:pStyle w:val="SourceCode"/>
      </w:pPr>
      <w:r>
        <w:t xml:space="preserve">        class="pagination"</w:t>
      </w:r>
    </w:p>
    <w:p w14:paraId="291D2B79" w14:textId="77777777" w:rsidR="001E2732" w:rsidRDefault="009E0C70">
      <w:pPr>
        <w:pStyle w:val="SourceCode"/>
      </w:pPr>
      <w:r>
        <w:t xml:space="preserve">        :current-page="sysLog.currentPage"</w:t>
      </w:r>
    </w:p>
    <w:p w14:paraId="5F198DD5" w14:textId="77777777" w:rsidR="001E2732" w:rsidRDefault="009E0C70">
      <w:pPr>
        <w:pStyle w:val="SourceCode"/>
      </w:pPr>
      <w:r>
        <w:t xml:space="preserve">        :page-sizes="[10,20,30,50]"</w:t>
      </w:r>
    </w:p>
    <w:p w14:paraId="72630C27" w14:textId="77777777" w:rsidR="001E2732" w:rsidRDefault="009E0C70">
      <w:pPr>
        <w:pStyle w:val="SourceCode"/>
      </w:pPr>
      <w:r>
        <w:t xml:space="preserve">        :page-size="sysLog.pageSize"</w:t>
      </w:r>
    </w:p>
    <w:p w14:paraId="5CD623F6" w14:textId="77777777" w:rsidR="001E2732" w:rsidRDefault="009E0C70">
      <w:pPr>
        <w:pStyle w:val="SourceCode"/>
      </w:pPr>
      <w:r>
        <w:t xml:space="preserve">        layout="total, sizes, prev, pager, next, jumper"</w:t>
      </w:r>
    </w:p>
    <w:p w14:paraId="1E2E6E82" w14:textId="77777777" w:rsidR="001E2732" w:rsidRDefault="009E0C70">
      <w:pPr>
        <w:pStyle w:val="SourceCode"/>
      </w:pPr>
      <w:r>
        <w:t xml:space="preserve">        :total="dataPage.totalCount"</w:t>
      </w:r>
    </w:p>
    <w:p w14:paraId="76523868" w14:textId="77777777" w:rsidR="001E2732" w:rsidRDefault="009E0C70">
      <w:pPr>
        <w:pStyle w:val="SourceCode"/>
      </w:pPr>
      <w:r>
        <w:t xml:space="preserve">        @size-change="handleSizeChange"</w:t>
      </w:r>
    </w:p>
    <w:p w14:paraId="4B4ADD0D" w14:textId="77777777" w:rsidR="001E2732" w:rsidRDefault="009E0C70">
      <w:pPr>
        <w:pStyle w:val="SourceCode"/>
      </w:pPr>
      <w:r>
        <w:t xml:space="preserve">        @current-change="handleCurrentChange"</w:t>
      </w:r>
    </w:p>
    <w:p w14:paraId="120F0B86" w14:textId="77777777" w:rsidR="001E2732" w:rsidRDefault="009E0C70">
      <w:pPr>
        <w:pStyle w:val="SourceCode"/>
      </w:pPr>
      <w:r>
        <w:t xml:space="preserve">      /&gt;</w:t>
      </w:r>
    </w:p>
    <w:p w14:paraId="6639D850" w14:textId="77777777" w:rsidR="001E2732" w:rsidRDefault="009E0C70">
      <w:pPr>
        <w:pStyle w:val="SourceCode"/>
      </w:pPr>
      <w:r>
        <w:t xml:space="preserve">    &lt;/div&gt;</w:t>
      </w:r>
    </w:p>
    <w:p w14:paraId="542C5D96" w14:textId="77777777" w:rsidR="001E2732" w:rsidRDefault="009E0C70">
      <w:pPr>
        <w:pStyle w:val="SourceCode"/>
      </w:pPr>
      <w:r>
        <w:t xml:space="preserve">    &lt;!-- </w:t>
      </w:r>
      <w:r>
        <w:t>数据表格结束</w:t>
      </w:r>
      <w:r>
        <w:t xml:space="preserve"> --&gt;</w:t>
      </w:r>
    </w:p>
    <w:p w14:paraId="450F2C3E" w14:textId="77777777" w:rsidR="001E2732" w:rsidRDefault="001E2732">
      <w:pPr>
        <w:pStyle w:val="SourceCode"/>
      </w:pPr>
    </w:p>
    <w:p w14:paraId="72211DD0" w14:textId="77777777" w:rsidR="001E2732" w:rsidRDefault="009E0C70">
      <w:pPr>
        <w:pStyle w:val="SourceCode"/>
      </w:pPr>
      <w:r>
        <w:t xml:space="preserve">    &lt;!-- </w:t>
      </w:r>
      <w:r>
        <w:t>详情弹窗</w:t>
      </w:r>
      <w:r>
        <w:t xml:space="preserve"> --&gt;</w:t>
      </w:r>
    </w:p>
    <w:p w14:paraId="7B81A5DA" w14:textId="77777777" w:rsidR="001E2732" w:rsidRDefault="009E0C70">
      <w:pPr>
        <w:pStyle w:val="SourceCode"/>
      </w:pPr>
      <w:r>
        <w:t xml:space="preserve">    &lt;el-dialog title="</w:t>
      </w:r>
      <w:r>
        <w:t>日志详情</w:t>
      </w:r>
      <w:r>
        <w:t>" width="30%" :visible.sync="infoDialog"&gt;</w:t>
      </w:r>
    </w:p>
    <w:p w14:paraId="37C48E9D" w14:textId="77777777" w:rsidR="001E2732" w:rsidRDefault="009E0C70">
      <w:pPr>
        <w:pStyle w:val="SourceCode"/>
      </w:pPr>
      <w:r>
        <w:t xml:space="preserve">      &lt;sys-log-info :active-id="activeId" /&gt;</w:t>
      </w:r>
    </w:p>
    <w:p w14:paraId="0A9FDE9A" w14:textId="77777777" w:rsidR="001E2732" w:rsidRDefault="009E0C70">
      <w:pPr>
        <w:pStyle w:val="SourceCode"/>
      </w:pPr>
      <w:r>
        <w:t xml:space="preserve">    &lt;/el-dialog&gt;</w:t>
      </w:r>
    </w:p>
    <w:p w14:paraId="322B6AF3" w14:textId="77777777" w:rsidR="001E2732" w:rsidRDefault="009E0C70">
      <w:pPr>
        <w:pStyle w:val="SourceCode"/>
      </w:pPr>
      <w:r>
        <w:t xml:space="preserve">    &lt;!-- </w:t>
      </w:r>
      <w:r>
        <w:t>详情弹窗结束</w:t>
      </w:r>
      <w:r>
        <w:t xml:space="preserve"> --&gt;</w:t>
      </w:r>
    </w:p>
    <w:p w14:paraId="46B2BE2D" w14:textId="77777777" w:rsidR="001E2732" w:rsidRDefault="001E2732">
      <w:pPr>
        <w:pStyle w:val="SourceCode"/>
      </w:pPr>
    </w:p>
    <w:p w14:paraId="52368C47" w14:textId="77777777" w:rsidR="001E2732" w:rsidRDefault="009E0C70">
      <w:pPr>
        <w:pStyle w:val="SourceCode"/>
      </w:pPr>
      <w:r>
        <w:t xml:space="preserve">  &lt;/div&gt;</w:t>
      </w:r>
    </w:p>
    <w:p w14:paraId="11B06805" w14:textId="77777777" w:rsidR="001E2732" w:rsidRDefault="009E0C70">
      <w:pPr>
        <w:pStyle w:val="SourceCode"/>
      </w:pPr>
      <w:r>
        <w:t>&lt;/template&gt;</w:t>
      </w:r>
    </w:p>
    <w:p w14:paraId="379354B2" w14:textId="77777777" w:rsidR="001E2732" w:rsidRDefault="009E0C70">
      <w:pPr>
        <w:pStyle w:val="SourceCode"/>
      </w:pPr>
      <w:r>
        <w:t>&lt;script&gt;</w:t>
      </w:r>
    </w:p>
    <w:p w14:paraId="2A24F214" w14:textId="77777777" w:rsidR="001E2732" w:rsidRDefault="009E0C70">
      <w:pPr>
        <w:pStyle w:val="SourceCode"/>
      </w:pPr>
      <w:r>
        <w:t>import sysLogApi from '@/api/sysLog'</w:t>
      </w:r>
    </w:p>
    <w:p w14:paraId="6667B2B1" w14:textId="77777777" w:rsidR="001E2732" w:rsidRDefault="009E0C70">
      <w:pPr>
        <w:pStyle w:val="SourceCode"/>
      </w:pPr>
      <w:r>
        <w:t>import SysLogInfo from './sys-log-info'</w:t>
      </w:r>
    </w:p>
    <w:p w14:paraId="333F30CE" w14:textId="77777777" w:rsidR="001E2732" w:rsidRDefault="009E0C70">
      <w:pPr>
        <w:pStyle w:val="SourceCode"/>
      </w:pPr>
      <w:r>
        <w:t>export default {</w:t>
      </w:r>
    </w:p>
    <w:p w14:paraId="1A401605" w14:textId="77777777" w:rsidR="001E2732" w:rsidRDefault="009E0C70">
      <w:pPr>
        <w:pStyle w:val="SourceCode"/>
      </w:pPr>
      <w:r>
        <w:t xml:space="preserve">  components: {</w:t>
      </w:r>
    </w:p>
    <w:p w14:paraId="279986B9" w14:textId="77777777" w:rsidR="001E2732" w:rsidRDefault="009E0C70">
      <w:pPr>
        <w:pStyle w:val="SourceCode"/>
      </w:pPr>
      <w:r>
        <w:t xml:space="preserve">    SysLogInfo</w:t>
      </w:r>
    </w:p>
    <w:p w14:paraId="47D236EE" w14:textId="77777777" w:rsidR="001E2732" w:rsidRDefault="009E0C70">
      <w:pPr>
        <w:pStyle w:val="SourceCode"/>
      </w:pPr>
      <w:r>
        <w:t xml:space="preserve">  },</w:t>
      </w:r>
    </w:p>
    <w:p w14:paraId="66922C7D" w14:textId="77777777" w:rsidR="001E2732" w:rsidRDefault="009E0C70">
      <w:pPr>
        <w:pStyle w:val="SourceCode"/>
      </w:pPr>
      <w:r>
        <w:t xml:space="preserve">  data() {</w:t>
      </w:r>
    </w:p>
    <w:p w14:paraId="10C1A40F" w14:textId="77777777" w:rsidR="001E2732" w:rsidRDefault="009E0C70">
      <w:pPr>
        <w:pStyle w:val="SourceCode"/>
      </w:pPr>
      <w:r>
        <w:t xml:space="preserve">    return {</w:t>
      </w:r>
    </w:p>
    <w:p w14:paraId="6FBF9575" w14:textId="77777777" w:rsidR="001E2732" w:rsidRDefault="009E0C70">
      <w:pPr>
        <w:pStyle w:val="SourceCode"/>
      </w:pPr>
      <w:r>
        <w:t xml:space="preserve">      sysLog: {</w:t>
      </w:r>
    </w:p>
    <w:p w14:paraId="23D5AAAF" w14:textId="77777777" w:rsidR="001E2732" w:rsidRDefault="009E0C70">
      <w:pPr>
        <w:pStyle w:val="SourceCode"/>
      </w:pPr>
      <w:r>
        <w:t xml:space="preserve">        currentPage: 1,</w:t>
      </w:r>
    </w:p>
    <w:p w14:paraId="5701B4BE" w14:textId="77777777" w:rsidR="001E2732" w:rsidRDefault="009E0C70">
      <w:pPr>
        <w:pStyle w:val="SourceCode"/>
      </w:pPr>
      <w:r>
        <w:t xml:space="preserve">        pageSize: 10</w:t>
      </w:r>
    </w:p>
    <w:p w14:paraId="777FCD90" w14:textId="77777777" w:rsidR="001E2732" w:rsidRDefault="009E0C70">
      <w:pPr>
        <w:pStyle w:val="SourceCode"/>
      </w:pPr>
      <w:r>
        <w:t xml:space="preserve">      },</w:t>
      </w:r>
    </w:p>
    <w:p w14:paraId="7CFE06C5" w14:textId="77777777" w:rsidR="001E2732" w:rsidRDefault="009E0C70">
      <w:pPr>
        <w:pStyle w:val="SourceCode"/>
      </w:pPr>
      <w:r>
        <w:t xml:space="preserve">      dataPage: {</w:t>
      </w:r>
    </w:p>
    <w:p w14:paraId="38569E57" w14:textId="77777777" w:rsidR="001E2732" w:rsidRDefault="009E0C70">
      <w:pPr>
        <w:pStyle w:val="SourceCode"/>
      </w:pPr>
      <w:r>
        <w:lastRenderedPageBreak/>
        <w:t xml:space="preserve">        list: [],</w:t>
      </w:r>
    </w:p>
    <w:p w14:paraId="6E05434C" w14:textId="77777777" w:rsidR="001E2732" w:rsidRDefault="009E0C70">
      <w:pPr>
        <w:pStyle w:val="SourceCode"/>
      </w:pPr>
      <w:r>
        <w:t xml:space="preserve">        totalCount: 0,</w:t>
      </w:r>
    </w:p>
    <w:p w14:paraId="5AF3B6B0" w14:textId="77777777" w:rsidR="001E2732" w:rsidRDefault="009E0C70">
      <w:pPr>
        <w:pStyle w:val="SourceCode"/>
      </w:pPr>
      <w:r>
        <w:t xml:space="preserve">        totalPage: 0</w:t>
      </w:r>
    </w:p>
    <w:p w14:paraId="52B47659" w14:textId="77777777" w:rsidR="001E2732" w:rsidRDefault="009E0C70">
      <w:pPr>
        <w:pStyle w:val="SourceCode"/>
      </w:pPr>
      <w:r>
        <w:t xml:space="preserve">      },</w:t>
      </w:r>
    </w:p>
    <w:p w14:paraId="702D0A32" w14:textId="77777777" w:rsidR="001E2732" w:rsidRDefault="009E0C70">
      <w:pPr>
        <w:pStyle w:val="SourceCode"/>
      </w:pPr>
      <w:r>
        <w:t xml:space="preserve">      loading: false,</w:t>
      </w:r>
    </w:p>
    <w:p w14:paraId="0AED2684" w14:textId="77777777" w:rsidR="001E2732" w:rsidRDefault="009E0C70">
      <w:pPr>
        <w:pStyle w:val="SourceCode"/>
      </w:pPr>
      <w:r>
        <w:t xml:space="preserve">      activeId: '',</w:t>
      </w:r>
    </w:p>
    <w:p w14:paraId="46EB3D4A" w14:textId="77777777" w:rsidR="001E2732" w:rsidRDefault="009E0C70">
      <w:pPr>
        <w:pStyle w:val="SourceCode"/>
      </w:pPr>
      <w:r>
        <w:t xml:space="preserve">      infoDialog: false</w:t>
      </w:r>
    </w:p>
    <w:p w14:paraId="499B2795" w14:textId="77777777" w:rsidR="001E2732" w:rsidRDefault="009E0C70">
      <w:pPr>
        <w:pStyle w:val="SourceCode"/>
      </w:pPr>
      <w:r>
        <w:t xml:space="preserve">    }</w:t>
      </w:r>
    </w:p>
    <w:p w14:paraId="604A67F4" w14:textId="77777777" w:rsidR="001E2732" w:rsidRDefault="009E0C70">
      <w:pPr>
        <w:pStyle w:val="SourceCode"/>
      </w:pPr>
      <w:r>
        <w:t xml:space="preserve">  },</w:t>
      </w:r>
    </w:p>
    <w:p w14:paraId="2182D9E7" w14:textId="77777777" w:rsidR="001E2732" w:rsidRDefault="009E0C70">
      <w:pPr>
        <w:pStyle w:val="SourceCode"/>
      </w:pPr>
      <w:r>
        <w:t xml:space="preserve">  created() {</w:t>
      </w:r>
    </w:p>
    <w:p w14:paraId="33EE39BA" w14:textId="77777777" w:rsidR="001E2732" w:rsidRDefault="009E0C70">
      <w:pPr>
        <w:pStyle w:val="SourceCode"/>
      </w:pPr>
      <w:r>
        <w:t xml:space="preserve">    this.getByPage()</w:t>
      </w:r>
    </w:p>
    <w:p w14:paraId="552960FF" w14:textId="77777777" w:rsidR="001E2732" w:rsidRDefault="009E0C70">
      <w:pPr>
        <w:pStyle w:val="SourceCode"/>
      </w:pPr>
      <w:r>
        <w:t xml:space="preserve">  },</w:t>
      </w:r>
    </w:p>
    <w:p w14:paraId="2F7AFAF8" w14:textId="77777777" w:rsidR="001E2732" w:rsidRDefault="009E0C70">
      <w:pPr>
        <w:pStyle w:val="SourceCode"/>
      </w:pPr>
      <w:r>
        <w:t xml:space="preserve">  methods: {</w:t>
      </w:r>
    </w:p>
    <w:p w14:paraId="1BFAB7E4" w14:textId="77777777" w:rsidR="001E2732" w:rsidRDefault="009E0C70">
      <w:pPr>
        <w:pStyle w:val="SourceCode"/>
      </w:pPr>
      <w:r>
        <w:t xml:space="preserve">    handleSizeChange(val) {</w:t>
      </w:r>
    </w:p>
    <w:p w14:paraId="7C6D575A" w14:textId="77777777" w:rsidR="001E2732" w:rsidRDefault="009E0C70">
      <w:pPr>
        <w:pStyle w:val="SourceCode"/>
      </w:pPr>
      <w:r>
        <w:t xml:space="preserve">      this.sysLog.pageSize = val</w:t>
      </w:r>
    </w:p>
    <w:p w14:paraId="09BD1A60" w14:textId="77777777" w:rsidR="001E2732" w:rsidRDefault="009E0C70">
      <w:pPr>
        <w:pStyle w:val="SourceCode"/>
      </w:pPr>
      <w:r>
        <w:t xml:space="preserve">      this.getByPage()</w:t>
      </w:r>
    </w:p>
    <w:p w14:paraId="36A97FF6" w14:textId="77777777" w:rsidR="001E2732" w:rsidRDefault="009E0C70">
      <w:pPr>
        <w:pStyle w:val="SourceCode"/>
      </w:pPr>
      <w:r>
        <w:t xml:space="preserve">    },</w:t>
      </w:r>
    </w:p>
    <w:p w14:paraId="1F9EC4DB" w14:textId="77777777" w:rsidR="001E2732" w:rsidRDefault="009E0C70">
      <w:pPr>
        <w:pStyle w:val="SourceCode"/>
      </w:pPr>
      <w:r>
        <w:t xml:space="preserve">    toDelete(id) {</w:t>
      </w:r>
    </w:p>
    <w:p w14:paraId="28F2B9C9" w14:textId="77777777" w:rsidR="001E2732" w:rsidRDefault="009E0C70">
      <w:pPr>
        <w:pStyle w:val="SourceCode"/>
      </w:pPr>
      <w:r>
        <w:t xml:space="preserve">      this.$confirm('</w:t>
      </w:r>
      <w:r>
        <w:t>此操作会删除该日志，是否继续</w:t>
      </w:r>
      <w:r>
        <w:t>?', '</w:t>
      </w:r>
      <w:r>
        <w:t>提示</w:t>
      </w:r>
      <w:r>
        <w:t>', {</w:t>
      </w:r>
    </w:p>
    <w:p w14:paraId="02CE1EA7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387A9CD9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52E002CE" w14:textId="77777777" w:rsidR="001E2732" w:rsidRDefault="009E0C70">
      <w:pPr>
        <w:pStyle w:val="SourceCode"/>
      </w:pPr>
      <w:r>
        <w:t xml:space="preserve">        type: 'danger'</w:t>
      </w:r>
    </w:p>
    <w:p w14:paraId="76D87EBC" w14:textId="77777777" w:rsidR="001E2732" w:rsidRDefault="009E0C70">
      <w:pPr>
        <w:pStyle w:val="SourceCode"/>
      </w:pPr>
      <w:r>
        <w:t xml:space="preserve">      }).then(() =&gt; {</w:t>
      </w:r>
    </w:p>
    <w:p w14:paraId="6A82F3B2" w14:textId="77777777" w:rsidR="001E2732" w:rsidRDefault="009E0C70">
      <w:pPr>
        <w:pStyle w:val="SourceCode"/>
      </w:pPr>
      <w:r>
        <w:t xml:space="preserve">        sysLogApi.deleteById(id).then(res =&gt; {</w:t>
      </w:r>
    </w:p>
    <w:p w14:paraId="3CCBE82E" w14:textId="77777777" w:rsidR="001E2732" w:rsidRDefault="009E0C70">
      <w:pPr>
        <w:pStyle w:val="SourceCode"/>
      </w:pPr>
      <w:r>
        <w:t xml:space="preserve">          this.$message.success(res.msg)</w:t>
      </w:r>
    </w:p>
    <w:p w14:paraId="7596F17E" w14:textId="77777777" w:rsidR="001E2732" w:rsidRDefault="009E0C70">
      <w:pPr>
        <w:pStyle w:val="SourceCode"/>
      </w:pPr>
      <w:r>
        <w:t xml:space="preserve">          this.getByPage()</w:t>
      </w:r>
    </w:p>
    <w:p w14:paraId="3ABB653C" w14:textId="77777777" w:rsidR="001E2732" w:rsidRDefault="009E0C70">
      <w:pPr>
        <w:pStyle w:val="SourceCode"/>
      </w:pPr>
      <w:r>
        <w:t xml:space="preserve">        })</w:t>
      </w:r>
    </w:p>
    <w:p w14:paraId="42278F61" w14:textId="77777777" w:rsidR="001E2732" w:rsidRDefault="009E0C70">
      <w:pPr>
        <w:pStyle w:val="SourceCode"/>
      </w:pPr>
      <w:r>
        <w:t xml:space="preserve">      }).catch(() =&gt; {</w:t>
      </w:r>
    </w:p>
    <w:p w14:paraId="02B45B40" w14:textId="77777777" w:rsidR="001E2732" w:rsidRDefault="009E0C70">
      <w:pPr>
        <w:pStyle w:val="SourceCode"/>
      </w:pPr>
      <w:r>
        <w:t xml:space="preserve">      })</w:t>
      </w:r>
    </w:p>
    <w:p w14:paraId="5C1D6603" w14:textId="77777777" w:rsidR="001E2732" w:rsidRDefault="009E0C70">
      <w:pPr>
        <w:pStyle w:val="SourceCode"/>
      </w:pPr>
      <w:r>
        <w:t xml:space="preserve">    },</w:t>
      </w:r>
    </w:p>
    <w:p w14:paraId="6EDF7108" w14:textId="77777777" w:rsidR="001E2732" w:rsidRDefault="009E0C70">
      <w:pPr>
        <w:pStyle w:val="SourceCode"/>
      </w:pPr>
      <w:r>
        <w:t xml:space="preserve">    toInfo(id) {</w:t>
      </w:r>
    </w:p>
    <w:p w14:paraId="0D003EFD" w14:textId="77777777" w:rsidR="001E2732" w:rsidRDefault="009E0C70">
      <w:pPr>
        <w:pStyle w:val="SourceCode"/>
      </w:pPr>
      <w:r>
        <w:t xml:space="preserve">      this.activeId = id</w:t>
      </w:r>
    </w:p>
    <w:p w14:paraId="5D7D25C8" w14:textId="77777777" w:rsidR="001E2732" w:rsidRDefault="009E0C70">
      <w:pPr>
        <w:pStyle w:val="SourceCode"/>
      </w:pPr>
      <w:r>
        <w:t xml:space="preserve">      this.infoDialog = true</w:t>
      </w:r>
    </w:p>
    <w:p w14:paraId="251F5A80" w14:textId="77777777" w:rsidR="001E2732" w:rsidRDefault="009E0C70">
      <w:pPr>
        <w:pStyle w:val="SourceCode"/>
      </w:pPr>
      <w:r>
        <w:t xml:space="preserve">    },</w:t>
      </w:r>
    </w:p>
    <w:p w14:paraId="3EDFA91B" w14:textId="77777777" w:rsidR="001E2732" w:rsidRDefault="009E0C70">
      <w:pPr>
        <w:pStyle w:val="SourceCode"/>
      </w:pPr>
      <w:r>
        <w:t xml:space="preserve">    handleCurrentChange(val) {</w:t>
      </w:r>
    </w:p>
    <w:p w14:paraId="25674B06" w14:textId="77777777" w:rsidR="001E2732" w:rsidRDefault="009E0C70">
      <w:pPr>
        <w:pStyle w:val="SourceCode"/>
      </w:pPr>
      <w:r>
        <w:t xml:space="preserve">      this.sysLog.currentPage = val</w:t>
      </w:r>
    </w:p>
    <w:p w14:paraId="06B5F355" w14:textId="77777777" w:rsidR="001E2732" w:rsidRDefault="009E0C70">
      <w:pPr>
        <w:pStyle w:val="SourceCode"/>
      </w:pPr>
      <w:r>
        <w:lastRenderedPageBreak/>
        <w:t xml:space="preserve">      this.getByPage()</w:t>
      </w:r>
    </w:p>
    <w:p w14:paraId="0D44C8AB" w14:textId="77777777" w:rsidR="001E2732" w:rsidRDefault="009E0C70">
      <w:pPr>
        <w:pStyle w:val="SourceCode"/>
      </w:pPr>
      <w:r>
        <w:t xml:space="preserve">    },</w:t>
      </w:r>
    </w:p>
    <w:p w14:paraId="22D2F1DC" w14:textId="77777777" w:rsidR="001E2732" w:rsidRDefault="009E0C70">
      <w:pPr>
        <w:pStyle w:val="SourceCode"/>
      </w:pPr>
      <w:r>
        <w:t xml:space="preserve">    search() {</w:t>
      </w:r>
    </w:p>
    <w:p w14:paraId="11953F12" w14:textId="77777777" w:rsidR="001E2732" w:rsidRDefault="009E0C70">
      <w:pPr>
        <w:pStyle w:val="SourceCode"/>
      </w:pPr>
      <w:r>
        <w:t xml:space="preserve">      this.sysLog.currentPage = 1</w:t>
      </w:r>
    </w:p>
    <w:p w14:paraId="25A14738" w14:textId="77777777" w:rsidR="001E2732" w:rsidRDefault="009E0C70">
      <w:pPr>
        <w:pStyle w:val="SourceCode"/>
      </w:pPr>
      <w:r>
        <w:t xml:space="preserve">      this.getByPage()</w:t>
      </w:r>
    </w:p>
    <w:p w14:paraId="3735F33B" w14:textId="77777777" w:rsidR="001E2732" w:rsidRDefault="009E0C70">
      <w:pPr>
        <w:pStyle w:val="SourceCode"/>
      </w:pPr>
      <w:r>
        <w:t xml:space="preserve">    },</w:t>
      </w:r>
    </w:p>
    <w:p w14:paraId="2BC0E7A4" w14:textId="77777777" w:rsidR="001E2732" w:rsidRDefault="009E0C70">
      <w:pPr>
        <w:pStyle w:val="SourceCode"/>
      </w:pPr>
      <w:r>
        <w:t xml:space="preserve">    closeDialog() {</w:t>
      </w:r>
    </w:p>
    <w:p w14:paraId="228343D0" w14:textId="77777777" w:rsidR="001E2732" w:rsidRDefault="009E0C70">
      <w:pPr>
        <w:pStyle w:val="SourceCode"/>
      </w:pPr>
      <w:r>
        <w:t xml:space="preserve">      this.infoDialog = false</w:t>
      </w:r>
    </w:p>
    <w:p w14:paraId="20CD561C" w14:textId="77777777" w:rsidR="001E2732" w:rsidRDefault="009E0C70">
      <w:pPr>
        <w:pStyle w:val="SourceCode"/>
      </w:pPr>
      <w:r>
        <w:t xml:space="preserve">    },</w:t>
      </w:r>
    </w:p>
    <w:p w14:paraId="006D37F5" w14:textId="77777777" w:rsidR="001E2732" w:rsidRDefault="009E0C70">
      <w:pPr>
        <w:pStyle w:val="SourceCode"/>
      </w:pPr>
      <w:r>
        <w:t xml:space="preserve">    getByPage() {</w:t>
      </w:r>
    </w:p>
    <w:p w14:paraId="790865ED" w14:textId="77777777" w:rsidR="001E2732" w:rsidRDefault="009E0C70">
      <w:pPr>
        <w:pStyle w:val="SourceCode"/>
      </w:pPr>
      <w:r>
        <w:t xml:space="preserve">      this.closeDialog()</w:t>
      </w:r>
    </w:p>
    <w:p w14:paraId="523B3094" w14:textId="77777777" w:rsidR="001E2732" w:rsidRDefault="009E0C70">
      <w:pPr>
        <w:pStyle w:val="SourceCode"/>
      </w:pPr>
      <w:r>
        <w:t xml:space="preserve">      this.loading = true</w:t>
      </w:r>
    </w:p>
    <w:p w14:paraId="43C39055" w14:textId="77777777" w:rsidR="001E2732" w:rsidRDefault="009E0C70">
      <w:pPr>
        <w:pStyle w:val="SourceCode"/>
      </w:pPr>
      <w:r>
        <w:t xml:space="preserve">      sysLogApi.getByPage(this.sysLog).then(res =&gt; {</w:t>
      </w:r>
    </w:p>
    <w:p w14:paraId="4084DC4E" w14:textId="77777777" w:rsidR="001E2732" w:rsidRDefault="009E0C70">
      <w:pPr>
        <w:pStyle w:val="SourceCode"/>
      </w:pPr>
      <w:r>
        <w:t xml:space="preserve">        this.dataPage.list = res.data.list</w:t>
      </w:r>
    </w:p>
    <w:p w14:paraId="4404647E" w14:textId="77777777" w:rsidR="001E2732" w:rsidRDefault="009E0C70">
      <w:pPr>
        <w:pStyle w:val="SourceCode"/>
      </w:pPr>
      <w:r>
        <w:t xml:space="preserve">        this.dataPage.totalCount = res.data.totalCount</w:t>
      </w:r>
    </w:p>
    <w:p w14:paraId="77900C8A" w14:textId="77777777" w:rsidR="001E2732" w:rsidRDefault="009E0C70">
      <w:pPr>
        <w:pStyle w:val="SourceCode"/>
      </w:pPr>
      <w:r>
        <w:t xml:space="preserve">        this.loading = false</w:t>
      </w:r>
    </w:p>
    <w:p w14:paraId="6C3DF102" w14:textId="77777777" w:rsidR="001E2732" w:rsidRDefault="009E0C70">
      <w:pPr>
        <w:pStyle w:val="SourceCode"/>
      </w:pPr>
      <w:r>
        <w:t xml:space="preserve">      })</w:t>
      </w:r>
    </w:p>
    <w:p w14:paraId="1F53C2B4" w14:textId="77777777" w:rsidR="001E2732" w:rsidRDefault="009E0C70">
      <w:pPr>
        <w:pStyle w:val="SourceCode"/>
      </w:pPr>
      <w:r>
        <w:t xml:space="preserve">    }</w:t>
      </w:r>
    </w:p>
    <w:p w14:paraId="6B61394C" w14:textId="77777777" w:rsidR="001E2732" w:rsidRDefault="009E0C70">
      <w:pPr>
        <w:pStyle w:val="SourceCode"/>
      </w:pPr>
      <w:r>
        <w:t xml:space="preserve">  }</w:t>
      </w:r>
    </w:p>
    <w:p w14:paraId="0BE00482" w14:textId="77777777" w:rsidR="001E2732" w:rsidRDefault="009E0C70">
      <w:pPr>
        <w:pStyle w:val="SourceCode"/>
      </w:pPr>
      <w:r>
        <w:t>}</w:t>
      </w:r>
    </w:p>
    <w:p w14:paraId="2C19B848" w14:textId="77777777" w:rsidR="001E2732" w:rsidRDefault="009E0C70">
      <w:pPr>
        <w:pStyle w:val="SourceCode"/>
      </w:pPr>
      <w:r>
        <w:t>&lt;/script&gt;</w:t>
      </w:r>
    </w:p>
    <w:p w14:paraId="71BF7FD0" w14:textId="77777777" w:rsidR="001E2732" w:rsidRDefault="009E0C70">
      <w:pPr>
        <w:pStyle w:val="SourceCode"/>
      </w:pPr>
      <w:r>
        <w:t>&lt;style scoped&gt;</w:t>
      </w:r>
    </w:p>
    <w:p w14:paraId="5A9750B6" w14:textId="77777777" w:rsidR="001E2732" w:rsidRDefault="009E0C70">
      <w:pPr>
        <w:pStyle w:val="SourceCode"/>
      </w:pPr>
      <w:r>
        <w:t>.pagination {</w:t>
      </w:r>
    </w:p>
    <w:p w14:paraId="7A004396" w14:textId="77777777" w:rsidR="001E2732" w:rsidRDefault="009E0C70">
      <w:pPr>
        <w:pStyle w:val="SourceCode"/>
      </w:pPr>
      <w:r>
        <w:t xml:space="preserve">  margin-top: 15px;</w:t>
      </w:r>
    </w:p>
    <w:p w14:paraId="772DB9CA" w14:textId="77777777" w:rsidR="001E2732" w:rsidRDefault="009E0C70">
      <w:pPr>
        <w:pStyle w:val="SourceCode"/>
      </w:pPr>
      <w:r>
        <w:t>}</w:t>
      </w:r>
    </w:p>
    <w:p w14:paraId="303D7498" w14:textId="77777777" w:rsidR="001E2732" w:rsidRDefault="009E0C70">
      <w:pPr>
        <w:pStyle w:val="SourceCode"/>
      </w:pPr>
      <w:r>
        <w:t>.mid-button-group {</w:t>
      </w:r>
    </w:p>
    <w:p w14:paraId="40AEA896" w14:textId="77777777" w:rsidR="001E2732" w:rsidRDefault="009E0C70">
      <w:pPr>
        <w:pStyle w:val="SourceCode"/>
      </w:pPr>
      <w:r>
        <w:t xml:space="preserve">  margin-bottom: 15px;</w:t>
      </w:r>
    </w:p>
    <w:p w14:paraId="07865345" w14:textId="77777777" w:rsidR="001E2732" w:rsidRDefault="009E0C70">
      <w:pPr>
        <w:pStyle w:val="SourceCode"/>
      </w:pPr>
      <w:r>
        <w:t>}</w:t>
      </w:r>
    </w:p>
    <w:p w14:paraId="47352A33" w14:textId="77777777" w:rsidR="001E2732" w:rsidRDefault="009E0C70">
      <w:pPr>
        <w:pStyle w:val="SourceCode"/>
      </w:pPr>
      <w:r>
        <w:t>.button-group {</w:t>
      </w:r>
    </w:p>
    <w:p w14:paraId="5DA0BFD7" w14:textId="77777777" w:rsidR="001E2732" w:rsidRDefault="009E0C70">
      <w:pPr>
        <w:pStyle w:val="SourceCode"/>
      </w:pPr>
      <w:r>
        <w:t xml:space="preserve">  margin-left: 10px;</w:t>
      </w:r>
    </w:p>
    <w:p w14:paraId="7AEC88B9" w14:textId="77777777" w:rsidR="001E2732" w:rsidRDefault="009E0C70">
      <w:pPr>
        <w:pStyle w:val="SourceCode"/>
      </w:pPr>
      <w:r>
        <w:t>}</w:t>
      </w:r>
    </w:p>
    <w:p w14:paraId="5F461771" w14:textId="77777777" w:rsidR="001E2732" w:rsidRDefault="009E0C70">
      <w:pPr>
        <w:pStyle w:val="SourceCode"/>
      </w:pPr>
      <w:r>
        <w:t>&lt;/style&gt;</w:t>
      </w:r>
    </w:p>
    <w:p w14:paraId="1EFE3C2B" w14:textId="77777777" w:rsidR="001E2732" w:rsidRDefault="009E0C70">
      <w:pPr>
        <w:pStyle w:val="3"/>
      </w:pPr>
      <w:bookmarkStart w:id="178" w:name="843-sys-log-info"/>
      <w:bookmarkEnd w:id="178"/>
      <w:r>
        <w:t>8.4.3 sys-log-info</w:t>
      </w:r>
    </w:p>
    <w:p w14:paraId="1A57099A" w14:textId="77777777" w:rsidR="001E2732" w:rsidRDefault="009E0C70">
      <w:pPr>
        <w:pStyle w:val="SourceCodeLanguage"/>
      </w:pPr>
      <w:r>
        <w:t>vue</w:t>
      </w:r>
    </w:p>
    <w:p w14:paraId="18181378" w14:textId="77777777" w:rsidR="001E2732" w:rsidRDefault="009E0C70">
      <w:pPr>
        <w:pStyle w:val="SourceCode"/>
      </w:pPr>
      <w:r>
        <w:t>&lt;template&gt;</w:t>
      </w:r>
    </w:p>
    <w:p w14:paraId="6EAF90BF" w14:textId="77777777" w:rsidR="001E2732" w:rsidRDefault="009E0C70">
      <w:pPr>
        <w:pStyle w:val="SourceCode"/>
      </w:pPr>
      <w:r>
        <w:t xml:space="preserve">  &lt;div&gt;</w:t>
      </w:r>
    </w:p>
    <w:p w14:paraId="6050EB64" w14:textId="77777777" w:rsidR="001E2732" w:rsidRDefault="009E0C70">
      <w:pPr>
        <w:pStyle w:val="SourceCode"/>
      </w:pPr>
      <w:r>
        <w:lastRenderedPageBreak/>
        <w:t xml:space="preserve">    &lt;el-form v-loading="loading" label-width="80px"&gt;</w:t>
      </w:r>
    </w:p>
    <w:p w14:paraId="1B634CD9" w14:textId="77777777" w:rsidR="001E2732" w:rsidRDefault="009E0C70">
      <w:pPr>
        <w:pStyle w:val="SourceCode"/>
      </w:pPr>
      <w:r>
        <w:t xml:space="preserve">      &lt;el-row :gutter="20"&gt;</w:t>
      </w:r>
    </w:p>
    <w:p w14:paraId="4B87DB6D" w14:textId="77777777" w:rsidR="001E2732" w:rsidRDefault="009E0C70">
      <w:pPr>
        <w:pStyle w:val="SourceCode"/>
      </w:pPr>
      <w:r>
        <w:t xml:space="preserve">        &lt;el-col :span="12"&gt;</w:t>
      </w:r>
    </w:p>
    <w:p w14:paraId="35F9C016" w14:textId="77777777" w:rsidR="001E2732" w:rsidRDefault="009E0C70">
      <w:pPr>
        <w:pStyle w:val="SourceCode"/>
      </w:pPr>
      <w:r>
        <w:t xml:space="preserve">          &lt;el-form-item label="</w:t>
      </w:r>
      <w:r>
        <w:t>控制层</w:t>
      </w:r>
      <w:r>
        <w:t>"&gt;{{ log.logController }}&lt;/el-form-item&gt;</w:t>
      </w:r>
    </w:p>
    <w:p w14:paraId="494ADD84" w14:textId="77777777" w:rsidR="001E2732" w:rsidRDefault="009E0C70">
      <w:pPr>
        <w:pStyle w:val="SourceCode"/>
      </w:pPr>
      <w:r>
        <w:t xml:space="preserve">        &lt;/el-col&gt;</w:t>
      </w:r>
    </w:p>
    <w:p w14:paraId="5820DC68" w14:textId="77777777" w:rsidR="001E2732" w:rsidRDefault="009E0C70">
      <w:pPr>
        <w:pStyle w:val="SourceCode"/>
      </w:pPr>
      <w:r>
        <w:t xml:space="preserve">        &lt;el-col :span="12"&gt;</w:t>
      </w:r>
    </w:p>
    <w:p w14:paraId="7FB4583F" w14:textId="77777777" w:rsidR="001E2732" w:rsidRDefault="009E0C70">
      <w:pPr>
        <w:pStyle w:val="SourceCode"/>
      </w:pPr>
      <w:r>
        <w:t xml:space="preserve">          &lt;el-form-item label="</w:t>
      </w:r>
      <w:r>
        <w:t>请求</w:t>
      </w:r>
      <w:r>
        <w:t>IP"&gt;{{ log.logIp }}&lt;/el-form-item&gt;</w:t>
      </w:r>
    </w:p>
    <w:p w14:paraId="44AA5A41" w14:textId="77777777" w:rsidR="001E2732" w:rsidRDefault="009E0C70">
      <w:pPr>
        <w:pStyle w:val="SourceCode"/>
      </w:pPr>
      <w:r>
        <w:t xml:space="preserve">        &lt;/el-col&gt;</w:t>
      </w:r>
    </w:p>
    <w:p w14:paraId="565542B5" w14:textId="77777777" w:rsidR="001E2732" w:rsidRDefault="009E0C70">
      <w:pPr>
        <w:pStyle w:val="SourceCode"/>
      </w:pPr>
      <w:r>
        <w:t xml:space="preserve">      &lt;/el-row&gt;</w:t>
      </w:r>
    </w:p>
    <w:p w14:paraId="1FED0474" w14:textId="77777777" w:rsidR="001E2732" w:rsidRDefault="009E0C70">
      <w:pPr>
        <w:pStyle w:val="SourceCode"/>
      </w:pPr>
      <w:r>
        <w:t xml:space="preserve">      &lt;el-row :gutter="20"&gt;</w:t>
      </w:r>
    </w:p>
    <w:p w14:paraId="62D0A2CA" w14:textId="77777777" w:rsidR="001E2732" w:rsidRDefault="009E0C70">
      <w:pPr>
        <w:pStyle w:val="SourceCode"/>
      </w:pPr>
      <w:r>
        <w:t xml:space="preserve">        &lt;el-col :span="8"&gt;</w:t>
      </w:r>
    </w:p>
    <w:p w14:paraId="7902189D" w14:textId="77777777" w:rsidR="001E2732" w:rsidRDefault="009E0C70">
      <w:pPr>
        <w:pStyle w:val="SourceCode"/>
      </w:pPr>
      <w:r>
        <w:t xml:space="preserve">          &lt;el-form-item label="</w:t>
      </w:r>
      <w:r>
        <w:t>请求路径</w:t>
      </w:r>
      <w:r>
        <w:t>"&gt;{{ log.logUrl }}&lt;/el-form-item&gt;</w:t>
      </w:r>
    </w:p>
    <w:p w14:paraId="60773B31" w14:textId="77777777" w:rsidR="001E2732" w:rsidRDefault="009E0C70">
      <w:pPr>
        <w:pStyle w:val="SourceCode"/>
      </w:pPr>
      <w:r>
        <w:t xml:space="preserve">        &lt;/el-col&gt;</w:t>
      </w:r>
    </w:p>
    <w:p w14:paraId="59269FE4" w14:textId="77777777" w:rsidR="001E2732" w:rsidRDefault="009E0C70">
      <w:pPr>
        <w:pStyle w:val="SourceCode"/>
      </w:pPr>
      <w:r>
        <w:t xml:space="preserve">        &lt;el-col :span="8"&gt;</w:t>
      </w:r>
    </w:p>
    <w:p w14:paraId="39D0C68B" w14:textId="77777777" w:rsidR="001E2732" w:rsidRDefault="009E0C70">
      <w:pPr>
        <w:pStyle w:val="SourceCode"/>
      </w:pPr>
      <w:r>
        <w:t xml:space="preserve">          &lt;el-form-item label="</w:t>
      </w:r>
      <w:r>
        <w:t>状态</w:t>
      </w:r>
      <w:r>
        <w:t xml:space="preserve"> "&gt;{{ log.logStatus }}&lt;/el-form-item&gt;</w:t>
      </w:r>
    </w:p>
    <w:p w14:paraId="195D9EBC" w14:textId="77777777" w:rsidR="001E2732" w:rsidRDefault="009E0C70">
      <w:pPr>
        <w:pStyle w:val="SourceCode"/>
      </w:pPr>
      <w:r>
        <w:t xml:space="preserve">        &lt;/el-col&gt;</w:t>
      </w:r>
    </w:p>
    <w:p w14:paraId="379F5CC7" w14:textId="77777777" w:rsidR="001E2732" w:rsidRDefault="009E0C70">
      <w:pPr>
        <w:pStyle w:val="SourceCode"/>
      </w:pPr>
      <w:r>
        <w:t xml:space="preserve">        &lt;el-col :span="8"&gt;</w:t>
      </w:r>
    </w:p>
    <w:p w14:paraId="77B706E5" w14:textId="77777777" w:rsidR="001E2732" w:rsidRDefault="009E0C70">
      <w:pPr>
        <w:pStyle w:val="SourceCode"/>
      </w:pPr>
      <w:r>
        <w:t xml:space="preserve">          &lt;el-form-item label="</w:t>
      </w:r>
      <w:r>
        <w:t>请求方式</w:t>
      </w:r>
      <w:r>
        <w:t>"&gt;{{ log.logMethod }}&lt;/el-form-item&gt;</w:t>
      </w:r>
    </w:p>
    <w:p w14:paraId="43907FC5" w14:textId="77777777" w:rsidR="001E2732" w:rsidRDefault="009E0C70">
      <w:pPr>
        <w:pStyle w:val="SourceCode"/>
      </w:pPr>
      <w:r>
        <w:t xml:space="preserve">        &lt;/el-col&gt;</w:t>
      </w:r>
    </w:p>
    <w:p w14:paraId="198276B8" w14:textId="77777777" w:rsidR="001E2732" w:rsidRDefault="009E0C70">
      <w:pPr>
        <w:pStyle w:val="SourceCode"/>
      </w:pPr>
      <w:r>
        <w:t xml:space="preserve">      &lt;/el-row&gt;</w:t>
      </w:r>
    </w:p>
    <w:p w14:paraId="3D1135A1" w14:textId="77777777" w:rsidR="001E2732" w:rsidRDefault="009E0C70">
      <w:pPr>
        <w:pStyle w:val="SourceCode"/>
      </w:pPr>
      <w:r>
        <w:t xml:space="preserve">      &lt;el-row :gutter="20"&gt;</w:t>
      </w:r>
    </w:p>
    <w:p w14:paraId="58433196" w14:textId="77777777" w:rsidR="001E2732" w:rsidRDefault="009E0C70">
      <w:pPr>
        <w:pStyle w:val="SourceCode"/>
      </w:pPr>
      <w:r>
        <w:t xml:space="preserve">        &lt;el-col :span="8"&gt;</w:t>
      </w:r>
    </w:p>
    <w:p w14:paraId="24D22800" w14:textId="77777777" w:rsidR="001E2732" w:rsidRDefault="009E0C70">
      <w:pPr>
        <w:pStyle w:val="SourceCode"/>
      </w:pPr>
      <w:r>
        <w:t xml:space="preserve">          &lt;el-form-item label="</w:t>
      </w:r>
      <w:r>
        <w:t>创建时间</w:t>
      </w:r>
      <w:r>
        <w:t>"&gt;{{ log.createdDate }}&lt;/el-form-item&gt;</w:t>
      </w:r>
    </w:p>
    <w:p w14:paraId="2D55600B" w14:textId="77777777" w:rsidR="001E2732" w:rsidRDefault="009E0C70">
      <w:pPr>
        <w:pStyle w:val="SourceCode"/>
      </w:pPr>
      <w:r>
        <w:t xml:space="preserve">        &lt;/el-col&gt;</w:t>
      </w:r>
    </w:p>
    <w:p w14:paraId="3F5249E2" w14:textId="77777777" w:rsidR="001E2732" w:rsidRDefault="009E0C70">
      <w:pPr>
        <w:pStyle w:val="SourceCode"/>
      </w:pPr>
      <w:r>
        <w:t xml:space="preserve">        &lt;el-col :span="8"&gt;</w:t>
      </w:r>
    </w:p>
    <w:p w14:paraId="52E92C4E" w14:textId="77777777" w:rsidR="001E2732" w:rsidRDefault="009E0C70">
      <w:pPr>
        <w:pStyle w:val="SourceCode"/>
      </w:pPr>
      <w:r>
        <w:t xml:space="preserve">          &lt;el-form-item label="</w:t>
      </w:r>
      <w:r>
        <w:t>创建人</w:t>
      </w:r>
      <w:r>
        <w:t>"&gt;{{ log.createdBy }}&lt;/el-form-item&gt;</w:t>
      </w:r>
    </w:p>
    <w:p w14:paraId="565597EF" w14:textId="77777777" w:rsidR="001E2732" w:rsidRDefault="009E0C70">
      <w:pPr>
        <w:pStyle w:val="SourceCode"/>
      </w:pPr>
      <w:r>
        <w:t xml:space="preserve">        &lt;/el-col&gt;</w:t>
      </w:r>
    </w:p>
    <w:p w14:paraId="2CB27F5F" w14:textId="77777777" w:rsidR="001E2732" w:rsidRDefault="009E0C70">
      <w:pPr>
        <w:pStyle w:val="SourceCode"/>
      </w:pPr>
      <w:r>
        <w:t xml:space="preserve">        &lt;el-col :span="8"&gt;</w:t>
      </w:r>
    </w:p>
    <w:p w14:paraId="56CD274B" w14:textId="77777777" w:rsidR="001E2732" w:rsidRDefault="009E0C70">
      <w:pPr>
        <w:pStyle w:val="SourceCode"/>
      </w:pPr>
      <w:r>
        <w:t xml:space="preserve">          &lt;el-form-item label="</w:t>
      </w:r>
      <w:r>
        <w:t>响应时间</w:t>
      </w:r>
      <w:r>
        <w:t>"&gt;{{ log.logTime }}&lt;/el-form-item&gt;</w:t>
      </w:r>
    </w:p>
    <w:p w14:paraId="1769428A" w14:textId="77777777" w:rsidR="001E2732" w:rsidRDefault="009E0C70">
      <w:pPr>
        <w:pStyle w:val="SourceCode"/>
      </w:pPr>
      <w:r>
        <w:lastRenderedPageBreak/>
        <w:t xml:space="preserve">        &lt;/el-col&gt;</w:t>
      </w:r>
    </w:p>
    <w:p w14:paraId="3C2A56E3" w14:textId="77777777" w:rsidR="001E2732" w:rsidRDefault="009E0C70">
      <w:pPr>
        <w:pStyle w:val="SourceCode"/>
      </w:pPr>
      <w:r>
        <w:t xml:space="preserve">      &lt;/el-row&gt;</w:t>
      </w:r>
    </w:p>
    <w:p w14:paraId="3F54297E" w14:textId="77777777" w:rsidR="001E2732" w:rsidRDefault="009E0C70">
      <w:pPr>
        <w:pStyle w:val="SourceCode"/>
      </w:pPr>
      <w:r>
        <w:t xml:space="preserve">      &lt;el-row :gutter="20"&gt;</w:t>
      </w:r>
    </w:p>
    <w:p w14:paraId="1AC89740" w14:textId="77777777" w:rsidR="001E2732" w:rsidRDefault="009E0C70">
      <w:pPr>
        <w:pStyle w:val="SourceCode"/>
      </w:pPr>
      <w:r>
        <w:t xml:space="preserve">        &lt;el-col :span="24"&gt;</w:t>
      </w:r>
    </w:p>
    <w:p w14:paraId="1C5F28E0" w14:textId="77777777" w:rsidR="001E2732" w:rsidRDefault="009E0C70">
      <w:pPr>
        <w:pStyle w:val="SourceCode"/>
      </w:pPr>
      <w:r>
        <w:t xml:space="preserve">          &lt;el-form-item label="UA</w:t>
      </w:r>
      <w:r>
        <w:t>标识</w:t>
      </w:r>
      <w:r>
        <w:t>"&gt;{{ log.logUa }}&lt;/el-form-item&gt;</w:t>
      </w:r>
    </w:p>
    <w:p w14:paraId="09AFDCD0" w14:textId="77777777" w:rsidR="001E2732" w:rsidRDefault="009E0C70">
      <w:pPr>
        <w:pStyle w:val="SourceCode"/>
      </w:pPr>
      <w:r>
        <w:t xml:space="preserve">        &lt;/el-col&gt;</w:t>
      </w:r>
    </w:p>
    <w:p w14:paraId="3AB6DD52" w14:textId="77777777" w:rsidR="001E2732" w:rsidRDefault="009E0C70">
      <w:pPr>
        <w:pStyle w:val="SourceCode"/>
      </w:pPr>
      <w:r>
        <w:t xml:space="preserve">      &lt;/el-row&gt;</w:t>
      </w:r>
    </w:p>
    <w:p w14:paraId="145570C1" w14:textId="77777777" w:rsidR="001E2732" w:rsidRDefault="009E0C70">
      <w:pPr>
        <w:pStyle w:val="SourceCode"/>
      </w:pPr>
      <w:r>
        <w:t xml:space="preserve">      &lt;el-row v-if="log.logMessage" :gutter="20"&gt;</w:t>
      </w:r>
    </w:p>
    <w:p w14:paraId="2CD3470C" w14:textId="77777777" w:rsidR="001E2732" w:rsidRDefault="009E0C70">
      <w:pPr>
        <w:pStyle w:val="SourceCode"/>
      </w:pPr>
      <w:r>
        <w:t xml:space="preserve">        &lt;el-col :span="24"&gt;</w:t>
      </w:r>
    </w:p>
    <w:p w14:paraId="40597445" w14:textId="77777777" w:rsidR="001E2732" w:rsidRDefault="009E0C70">
      <w:pPr>
        <w:pStyle w:val="SourceCode"/>
      </w:pPr>
      <w:r>
        <w:t xml:space="preserve">          &lt;el-form-item label="</w:t>
      </w:r>
      <w:r>
        <w:t>异常文本</w:t>
      </w:r>
      <w:r>
        <w:t>"&gt;{{ log.logMessage }}&lt;/el-form-item&gt;</w:t>
      </w:r>
    </w:p>
    <w:p w14:paraId="42CE5DE6" w14:textId="77777777" w:rsidR="001E2732" w:rsidRDefault="009E0C70">
      <w:pPr>
        <w:pStyle w:val="SourceCode"/>
      </w:pPr>
      <w:r>
        <w:t xml:space="preserve">        &lt;/el-col&gt;</w:t>
      </w:r>
    </w:p>
    <w:p w14:paraId="01F50A70" w14:textId="77777777" w:rsidR="001E2732" w:rsidRDefault="009E0C70">
      <w:pPr>
        <w:pStyle w:val="SourceCode"/>
      </w:pPr>
      <w:r>
        <w:t xml:space="preserve">      &lt;/el-row&gt;</w:t>
      </w:r>
    </w:p>
    <w:p w14:paraId="309E21E9" w14:textId="77777777" w:rsidR="001E2732" w:rsidRDefault="009E0C70">
      <w:pPr>
        <w:pStyle w:val="SourceCode"/>
      </w:pPr>
      <w:r>
        <w:t xml:space="preserve">      &lt;el-row :gutter="20"&gt;</w:t>
      </w:r>
    </w:p>
    <w:p w14:paraId="3D87BC77" w14:textId="77777777" w:rsidR="001E2732" w:rsidRDefault="009E0C70">
      <w:pPr>
        <w:pStyle w:val="SourceCode"/>
      </w:pPr>
      <w:r>
        <w:t xml:space="preserve">        &lt;el-col :span="24"&gt;</w:t>
      </w:r>
    </w:p>
    <w:p w14:paraId="1B560364" w14:textId="77777777" w:rsidR="001E2732" w:rsidRDefault="009E0C70">
      <w:pPr>
        <w:pStyle w:val="SourceCode"/>
      </w:pPr>
      <w:r>
        <w:t xml:space="preserve">          &lt;el-form-item label="</w:t>
      </w:r>
      <w:r>
        <w:t>请求参数</w:t>
      </w:r>
      <w:r>
        <w:t>"&gt;{{ log.logParams }}&lt;/el-form-item&gt;</w:t>
      </w:r>
    </w:p>
    <w:p w14:paraId="4DCCC4DB" w14:textId="77777777" w:rsidR="001E2732" w:rsidRDefault="009E0C70">
      <w:pPr>
        <w:pStyle w:val="SourceCode"/>
      </w:pPr>
      <w:r>
        <w:t xml:space="preserve">        &lt;/el-col&gt;</w:t>
      </w:r>
    </w:p>
    <w:p w14:paraId="43A8E1DF" w14:textId="77777777" w:rsidR="001E2732" w:rsidRDefault="009E0C70">
      <w:pPr>
        <w:pStyle w:val="SourceCode"/>
      </w:pPr>
      <w:r>
        <w:t xml:space="preserve">      &lt;/el-row&gt;</w:t>
      </w:r>
    </w:p>
    <w:p w14:paraId="40EDF976" w14:textId="77777777" w:rsidR="001E2732" w:rsidRDefault="009E0C70">
      <w:pPr>
        <w:pStyle w:val="SourceCode"/>
      </w:pPr>
      <w:r>
        <w:t xml:space="preserve">      &lt;el-row :gutter="20"&gt;</w:t>
      </w:r>
    </w:p>
    <w:p w14:paraId="0487E85B" w14:textId="77777777" w:rsidR="001E2732" w:rsidRDefault="009E0C70">
      <w:pPr>
        <w:pStyle w:val="SourceCode"/>
      </w:pPr>
      <w:r>
        <w:t xml:space="preserve">        &lt;el-col :span="24"&gt;</w:t>
      </w:r>
    </w:p>
    <w:p w14:paraId="6CE99F48" w14:textId="77777777" w:rsidR="001E2732" w:rsidRDefault="009E0C70">
      <w:pPr>
        <w:pStyle w:val="SourceCode"/>
      </w:pPr>
      <w:r>
        <w:t xml:space="preserve">          &lt;el-form-item label="</w:t>
      </w:r>
      <w:r>
        <w:t>响应结果</w:t>
      </w:r>
      <w:r>
        <w:t>"&gt;{{ log.logResult }}&lt;/el-form-item&gt;</w:t>
      </w:r>
    </w:p>
    <w:p w14:paraId="59907E26" w14:textId="77777777" w:rsidR="001E2732" w:rsidRDefault="009E0C70">
      <w:pPr>
        <w:pStyle w:val="SourceCode"/>
      </w:pPr>
      <w:r>
        <w:t xml:space="preserve">        &lt;/el-col&gt;</w:t>
      </w:r>
    </w:p>
    <w:p w14:paraId="17444E5A" w14:textId="77777777" w:rsidR="001E2732" w:rsidRDefault="009E0C70">
      <w:pPr>
        <w:pStyle w:val="SourceCode"/>
      </w:pPr>
      <w:r>
        <w:t xml:space="preserve">      &lt;/el-row&gt;</w:t>
      </w:r>
    </w:p>
    <w:p w14:paraId="327E7E4E" w14:textId="77777777" w:rsidR="001E2732" w:rsidRDefault="001E2732">
      <w:pPr>
        <w:pStyle w:val="SourceCode"/>
      </w:pPr>
    </w:p>
    <w:p w14:paraId="39C0453C" w14:textId="77777777" w:rsidR="001E2732" w:rsidRDefault="009E0C70">
      <w:pPr>
        <w:pStyle w:val="SourceCode"/>
      </w:pPr>
      <w:r>
        <w:t xml:space="preserve">    &lt;/el-form&gt;</w:t>
      </w:r>
    </w:p>
    <w:p w14:paraId="202CF2E7" w14:textId="77777777" w:rsidR="001E2732" w:rsidRDefault="009E0C70">
      <w:pPr>
        <w:pStyle w:val="SourceCode"/>
      </w:pPr>
      <w:r>
        <w:t xml:space="preserve">  &lt;/div&gt;</w:t>
      </w:r>
    </w:p>
    <w:p w14:paraId="776F552A" w14:textId="77777777" w:rsidR="001E2732" w:rsidRDefault="009E0C70">
      <w:pPr>
        <w:pStyle w:val="SourceCode"/>
      </w:pPr>
      <w:r>
        <w:t>&lt;/template&gt;</w:t>
      </w:r>
    </w:p>
    <w:p w14:paraId="052336E1" w14:textId="77777777" w:rsidR="001E2732" w:rsidRDefault="009E0C70">
      <w:pPr>
        <w:pStyle w:val="SourceCode"/>
      </w:pPr>
      <w:r>
        <w:t>&lt;script&gt;</w:t>
      </w:r>
    </w:p>
    <w:p w14:paraId="32FD0AB7" w14:textId="77777777" w:rsidR="001E2732" w:rsidRDefault="009E0C70">
      <w:pPr>
        <w:pStyle w:val="SourceCode"/>
      </w:pPr>
      <w:r>
        <w:t>import sysLogApi from '@/api/sysLog'</w:t>
      </w:r>
    </w:p>
    <w:p w14:paraId="3090D211" w14:textId="77777777" w:rsidR="001E2732" w:rsidRDefault="009E0C70">
      <w:pPr>
        <w:pStyle w:val="SourceCode"/>
      </w:pPr>
      <w:r>
        <w:t>export default {</w:t>
      </w:r>
    </w:p>
    <w:p w14:paraId="3ED7A9DF" w14:textId="77777777" w:rsidR="001E2732" w:rsidRDefault="009E0C70">
      <w:pPr>
        <w:pStyle w:val="SourceCode"/>
      </w:pPr>
      <w:r>
        <w:t xml:space="preserve">  props: {</w:t>
      </w:r>
    </w:p>
    <w:p w14:paraId="729CA5BA" w14:textId="77777777" w:rsidR="001E2732" w:rsidRDefault="009E0C70">
      <w:pPr>
        <w:pStyle w:val="SourceCode"/>
      </w:pPr>
      <w:r>
        <w:t xml:space="preserve">    activeId: {</w:t>
      </w:r>
    </w:p>
    <w:p w14:paraId="7E8EC8FA" w14:textId="77777777" w:rsidR="001E2732" w:rsidRDefault="009E0C70">
      <w:pPr>
        <w:pStyle w:val="SourceCode"/>
      </w:pPr>
      <w:r>
        <w:t xml:space="preserve">      type: String,</w:t>
      </w:r>
    </w:p>
    <w:p w14:paraId="46C11B20" w14:textId="77777777" w:rsidR="001E2732" w:rsidRDefault="009E0C70">
      <w:pPr>
        <w:pStyle w:val="SourceCode"/>
      </w:pPr>
      <w:r>
        <w:t xml:space="preserve">      default: null</w:t>
      </w:r>
    </w:p>
    <w:p w14:paraId="793A81A6" w14:textId="77777777" w:rsidR="001E2732" w:rsidRDefault="009E0C70">
      <w:pPr>
        <w:pStyle w:val="SourceCode"/>
      </w:pPr>
      <w:r>
        <w:lastRenderedPageBreak/>
        <w:t xml:space="preserve">    }</w:t>
      </w:r>
    </w:p>
    <w:p w14:paraId="548CB424" w14:textId="77777777" w:rsidR="001E2732" w:rsidRDefault="009E0C70">
      <w:pPr>
        <w:pStyle w:val="SourceCode"/>
      </w:pPr>
      <w:r>
        <w:t xml:space="preserve">  },</w:t>
      </w:r>
    </w:p>
    <w:p w14:paraId="34E7A637" w14:textId="77777777" w:rsidR="001E2732" w:rsidRDefault="009E0C70">
      <w:pPr>
        <w:pStyle w:val="SourceCode"/>
      </w:pPr>
      <w:r>
        <w:t xml:space="preserve">  data() {</w:t>
      </w:r>
    </w:p>
    <w:p w14:paraId="35E05D5B" w14:textId="77777777" w:rsidR="001E2732" w:rsidRDefault="009E0C70">
      <w:pPr>
        <w:pStyle w:val="SourceCode"/>
      </w:pPr>
      <w:r>
        <w:t xml:space="preserve">    return {</w:t>
      </w:r>
    </w:p>
    <w:p w14:paraId="7B6A2992" w14:textId="77777777" w:rsidR="001E2732" w:rsidRDefault="009E0C70">
      <w:pPr>
        <w:pStyle w:val="SourceCode"/>
      </w:pPr>
      <w:r>
        <w:t xml:space="preserve">      log: {},</w:t>
      </w:r>
    </w:p>
    <w:p w14:paraId="32C9CB1D" w14:textId="77777777" w:rsidR="001E2732" w:rsidRDefault="009E0C70">
      <w:pPr>
        <w:pStyle w:val="SourceCode"/>
      </w:pPr>
      <w:r>
        <w:t xml:space="preserve">      loading: false</w:t>
      </w:r>
    </w:p>
    <w:p w14:paraId="0281E1CB" w14:textId="77777777" w:rsidR="001E2732" w:rsidRDefault="009E0C70">
      <w:pPr>
        <w:pStyle w:val="SourceCode"/>
      </w:pPr>
      <w:r>
        <w:t xml:space="preserve">    }</w:t>
      </w:r>
    </w:p>
    <w:p w14:paraId="4BBFDC72" w14:textId="77777777" w:rsidR="001E2732" w:rsidRDefault="009E0C70">
      <w:pPr>
        <w:pStyle w:val="SourceCode"/>
      </w:pPr>
      <w:r>
        <w:t xml:space="preserve">  },</w:t>
      </w:r>
    </w:p>
    <w:p w14:paraId="1A78E7FF" w14:textId="77777777" w:rsidR="001E2732" w:rsidRDefault="009E0C70">
      <w:pPr>
        <w:pStyle w:val="SourceCode"/>
      </w:pPr>
      <w:r>
        <w:t xml:space="preserve">  watch: {</w:t>
      </w:r>
    </w:p>
    <w:p w14:paraId="2B68DF4E" w14:textId="77777777" w:rsidR="001E2732" w:rsidRDefault="009E0C70">
      <w:pPr>
        <w:pStyle w:val="SourceCode"/>
      </w:pPr>
      <w:r>
        <w:t xml:space="preserve">    activeId: {</w:t>
      </w:r>
    </w:p>
    <w:p w14:paraId="714B799E" w14:textId="77777777" w:rsidR="001E2732" w:rsidRDefault="009E0C70">
      <w:pPr>
        <w:pStyle w:val="SourceCode"/>
      </w:pPr>
      <w:r>
        <w:t xml:space="preserve">      immediate: true,</w:t>
      </w:r>
    </w:p>
    <w:p w14:paraId="77858AC5" w14:textId="77777777" w:rsidR="001E2732" w:rsidRDefault="009E0C70">
      <w:pPr>
        <w:pStyle w:val="SourceCode"/>
      </w:pPr>
      <w:r>
        <w:t xml:space="preserve">      handler: function(newVal, oldVal) {</w:t>
      </w:r>
    </w:p>
    <w:p w14:paraId="5929A8D1" w14:textId="77777777" w:rsidR="001E2732" w:rsidRDefault="009E0C70">
      <w:pPr>
        <w:pStyle w:val="SourceCode"/>
      </w:pPr>
      <w:r>
        <w:t xml:space="preserve">        this.loading = true</w:t>
      </w:r>
    </w:p>
    <w:p w14:paraId="2E3E4081" w14:textId="77777777" w:rsidR="001E2732" w:rsidRDefault="009E0C70">
      <w:pPr>
        <w:pStyle w:val="SourceCode"/>
      </w:pPr>
      <w:r>
        <w:t xml:space="preserve">        sysLogApi.get(newVal).then(res =&gt; {</w:t>
      </w:r>
    </w:p>
    <w:p w14:paraId="253D61E4" w14:textId="77777777" w:rsidR="001E2732" w:rsidRDefault="009E0C70">
      <w:pPr>
        <w:pStyle w:val="SourceCode"/>
      </w:pPr>
      <w:r>
        <w:t xml:space="preserve">          this.log = res.data</w:t>
      </w:r>
    </w:p>
    <w:p w14:paraId="3EE1372D" w14:textId="77777777" w:rsidR="001E2732" w:rsidRDefault="009E0C70">
      <w:pPr>
        <w:pStyle w:val="SourceCode"/>
      </w:pPr>
      <w:r>
        <w:t xml:space="preserve">          this.loading = false</w:t>
      </w:r>
    </w:p>
    <w:p w14:paraId="610EA0E6" w14:textId="77777777" w:rsidR="001E2732" w:rsidRDefault="009E0C70">
      <w:pPr>
        <w:pStyle w:val="SourceCode"/>
      </w:pPr>
      <w:r>
        <w:t xml:space="preserve">        })</w:t>
      </w:r>
    </w:p>
    <w:p w14:paraId="093F7272" w14:textId="77777777" w:rsidR="001E2732" w:rsidRDefault="009E0C70">
      <w:pPr>
        <w:pStyle w:val="SourceCode"/>
      </w:pPr>
      <w:r>
        <w:t xml:space="preserve">      }</w:t>
      </w:r>
    </w:p>
    <w:p w14:paraId="62163F8D" w14:textId="77777777" w:rsidR="001E2732" w:rsidRDefault="009E0C70">
      <w:pPr>
        <w:pStyle w:val="SourceCode"/>
      </w:pPr>
      <w:r>
        <w:t xml:space="preserve">    }</w:t>
      </w:r>
    </w:p>
    <w:p w14:paraId="0A90F0A6" w14:textId="77777777" w:rsidR="001E2732" w:rsidRDefault="009E0C70">
      <w:pPr>
        <w:pStyle w:val="SourceCode"/>
      </w:pPr>
      <w:r>
        <w:t xml:space="preserve">  }</w:t>
      </w:r>
    </w:p>
    <w:p w14:paraId="756CBD69" w14:textId="77777777" w:rsidR="001E2732" w:rsidRDefault="009E0C70">
      <w:pPr>
        <w:pStyle w:val="SourceCode"/>
      </w:pPr>
      <w:r>
        <w:t>}</w:t>
      </w:r>
    </w:p>
    <w:p w14:paraId="67AB4C52" w14:textId="77777777" w:rsidR="001E2732" w:rsidRDefault="009E0C70">
      <w:pPr>
        <w:pStyle w:val="SourceCode"/>
      </w:pPr>
      <w:r>
        <w:t>&lt;/script&gt;</w:t>
      </w:r>
    </w:p>
    <w:p w14:paraId="319BC446" w14:textId="77777777" w:rsidR="001E2732" w:rsidRDefault="009E0C70">
      <w:pPr>
        <w:pStyle w:val="SourceCode"/>
      </w:pPr>
      <w:r>
        <w:t>&lt;style&gt;</w:t>
      </w:r>
    </w:p>
    <w:p w14:paraId="3FC58D24" w14:textId="77777777" w:rsidR="001E2732" w:rsidRDefault="009E0C70">
      <w:pPr>
        <w:pStyle w:val="SourceCode"/>
      </w:pPr>
      <w:r>
        <w:t>.header-image {</w:t>
      </w:r>
    </w:p>
    <w:p w14:paraId="18C48482" w14:textId="77777777" w:rsidR="001E2732" w:rsidRDefault="009E0C70">
      <w:pPr>
        <w:pStyle w:val="SourceCode"/>
      </w:pPr>
      <w:r>
        <w:t xml:space="preserve">  margin: auto;</w:t>
      </w:r>
    </w:p>
    <w:p w14:paraId="461C2E51" w14:textId="77777777" w:rsidR="001E2732" w:rsidRDefault="009E0C70">
      <w:pPr>
        <w:pStyle w:val="SourceCode"/>
      </w:pPr>
      <w:r>
        <w:t xml:space="preserve">  width: 100px;</w:t>
      </w:r>
    </w:p>
    <w:p w14:paraId="4229B104" w14:textId="77777777" w:rsidR="001E2732" w:rsidRDefault="009E0C70">
      <w:pPr>
        <w:pStyle w:val="SourceCode"/>
      </w:pPr>
      <w:r>
        <w:t xml:space="preserve">  height: 100px;</w:t>
      </w:r>
    </w:p>
    <w:p w14:paraId="5478CD41" w14:textId="77777777" w:rsidR="001E2732" w:rsidRDefault="009E0C70">
      <w:pPr>
        <w:pStyle w:val="SourceCode"/>
      </w:pPr>
      <w:r>
        <w:t>}</w:t>
      </w:r>
    </w:p>
    <w:p w14:paraId="3967188C" w14:textId="77777777" w:rsidR="001E2732" w:rsidRDefault="009E0C70">
      <w:pPr>
        <w:pStyle w:val="SourceCode"/>
      </w:pPr>
      <w:r>
        <w:t>.image-container {</w:t>
      </w:r>
    </w:p>
    <w:p w14:paraId="432575D8" w14:textId="77777777" w:rsidR="001E2732" w:rsidRDefault="009E0C70">
      <w:pPr>
        <w:pStyle w:val="SourceCode"/>
      </w:pPr>
      <w:r>
        <w:t xml:space="preserve">  text-align: center;</w:t>
      </w:r>
    </w:p>
    <w:p w14:paraId="0F26C826" w14:textId="77777777" w:rsidR="001E2732" w:rsidRDefault="009E0C70">
      <w:pPr>
        <w:pStyle w:val="SourceCode"/>
      </w:pPr>
      <w:r>
        <w:t>}</w:t>
      </w:r>
    </w:p>
    <w:p w14:paraId="5DD903C3" w14:textId="77777777" w:rsidR="001E2732" w:rsidRDefault="009E0C70">
      <w:pPr>
        <w:pStyle w:val="SourceCode"/>
      </w:pPr>
      <w:r>
        <w:t>&lt;/style&gt;</w:t>
      </w:r>
    </w:p>
    <w:p w14:paraId="69724540" w14:textId="77777777" w:rsidR="001E2732" w:rsidRDefault="009E0C70">
      <w:pPr>
        <w:pStyle w:val="3"/>
      </w:pPr>
      <w:bookmarkStart w:id="179" w:name="844-json编辑器"/>
      <w:bookmarkEnd w:id="179"/>
      <w:r>
        <w:t>8.4.4 JSON</w:t>
      </w:r>
      <w:r>
        <w:t>编辑器</w:t>
      </w:r>
    </w:p>
    <w:p w14:paraId="5FD79A4A" w14:textId="77777777" w:rsidR="001E2732" w:rsidRDefault="009E0C70">
      <w:r>
        <w:t>日志详情页的请求参数和响应数据有点丑，我们发现，这两个都是</w:t>
      </w:r>
      <w:r>
        <w:t>JSON</w:t>
      </w:r>
      <w:r>
        <w:t>格式，因此我们可以使用</w:t>
      </w:r>
      <w:r>
        <w:t xml:space="preserve"> </w:t>
      </w:r>
      <w:r>
        <w:rPr>
          <w:rStyle w:val="VerbatimChar"/>
        </w:rPr>
        <w:t>vue-element-admin</w:t>
      </w:r>
      <w:r>
        <w:t xml:space="preserve"> </w:t>
      </w:r>
      <w:r>
        <w:t>提供的</w:t>
      </w:r>
      <w:r>
        <w:t>JSON</w:t>
      </w:r>
      <w:r>
        <w:t>编辑器功能</w:t>
      </w:r>
      <w:r>
        <w:t xml:space="preserve"> </w:t>
      </w:r>
      <w:r>
        <w:t>。</w:t>
      </w:r>
    </w:p>
    <w:p w14:paraId="6D46F441" w14:textId="77777777" w:rsidR="001E2732" w:rsidRDefault="009E0C70">
      <w:pPr>
        <w:pStyle w:val="SourceCodeLanguage"/>
      </w:pPr>
      <w:r>
        <w:t>vue</w:t>
      </w:r>
    </w:p>
    <w:p w14:paraId="5615469E" w14:textId="77777777" w:rsidR="001E2732" w:rsidRDefault="009E0C70">
      <w:pPr>
        <w:pStyle w:val="SourceCode"/>
      </w:pPr>
      <w:r>
        <w:lastRenderedPageBreak/>
        <w:t>&lt;template&gt;</w:t>
      </w:r>
    </w:p>
    <w:p w14:paraId="0942EF8C" w14:textId="77777777" w:rsidR="001E2732" w:rsidRDefault="009E0C70">
      <w:pPr>
        <w:pStyle w:val="SourceCode"/>
      </w:pPr>
      <w:r>
        <w:t xml:space="preserve">  &lt;div&gt;</w:t>
      </w:r>
    </w:p>
    <w:p w14:paraId="67EC80A9" w14:textId="77777777" w:rsidR="001E2732" w:rsidRDefault="009E0C70">
      <w:pPr>
        <w:pStyle w:val="SourceCode"/>
      </w:pPr>
      <w:r>
        <w:t xml:space="preserve">    &lt;el-form v-loading="loading" label-width="80px"&gt;</w:t>
      </w:r>
    </w:p>
    <w:p w14:paraId="7710B313" w14:textId="77777777" w:rsidR="001E2732" w:rsidRDefault="009E0C70">
      <w:pPr>
        <w:pStyle w:val="SourceCode"/>
      </w:pPr>
      <w:r>
        <w:t xml:space="preserve">      &lt;el-row :gutter="20"&gt;</w:t>
      </w:r>
    </w:p>
    <w:p w14:paraId="56B2DE61" w14:textId="77777777" w:rsidR="001E2732" w:rsidRDefault="009E0C70">
      <w:pPr>
        <w:pStyle w:val="SourceCode"/>
      </w:pPr>
      <w:r>
        <w:t xml:space="preserve">        &lt;el-col :span="12"&gt;</w:t>
      </w:r>
    </w:p>
    <w:p w14:paraId="270A2075" w14:textId="77777777" w:rsidR="001E2732" w:rsidRDefault="009E0C70">
      <w:pPr>
        <w:pStyle w:val="SourceCode"/>
      </w:pPr>
      <w:r>
        <w:t xml:space="preserve">          &lt;el-form-item label="</w:t>
      </w:r>
      <w:r>
        <w:t>控制层</w:t>
      </w:r>
      <w:r>
        <w:t>"&gt;{{ log.logController }}&lt;/el-form-item&gt;</w:t>
      </w:r>
    </w:p>
    <w:p w14:paraId="4A8BED96" w14:textId="77777777" w:rsidR="001E2732" w:rsidRDefault="009E0C70">
      <w:pPr>
        <w:pStyle w:val="SourceCode"/>
      </w:pPr>
      <w:r>
        <w:t xml:space="preserve">        &lt;/el-col&gt;</w:t>
      </w:r>
    </w:p>
    <w:p w14:paraId="75267F76" w14:textId="77777777" w:rsidR="001E2732" w:rsidRDefault="009E0C70">
      <w:pPr>
        <w:pStyle w:val="SourceCode"/>
      </w:pPr>
      <w:r>
        <w:t xml:space="preserve">        &lt;el-col :span="12"&gt;</w:t>
      </w:r>
    </w:p>
    <w:p w14:paraId="60F4C841" w14:textId="77777777" w:rsidR="001E2732" w:rsidRDefault="009E0C70">
      <w:pPr>
        <w:pStyle w:val="SourceCode"/>
      </w:pPr>
      <w:r>
        <w:t xml:space="preserve">          &lt;el-form-item label="</w:t>
      </w:r>
      <w:r>
        <w:t>请求</w:t>
      </w:r>
      <w:r>
        <w:t>IP"&gt;{{ log.logIp }}&lt;/el-form-item&gt;</w:t>
      </w:r>
    </w:p>
    <w:p w14:paraId="29B33F27" w14:textId="77777777" w:rsidR="001E2732" w:rsidRDefault="009E0C70">
      <w:pPr>
        <w:pStyle w:val="SourceCode"/>
      </w:pPr>
      <w:r>
        <w:t xml:space="preserve">        &lt;/el-col&gt;</w:t>
      </w:r>
    </w:p>
    <w:p w14:paraId="5C8A9754" w14:textId="77777777" w:rsidR="001E2732" w:rsidRDefault="009E0C70">
      <w:pPr>
        <w:pStyle w:val="SourceCode"/>
      </w:pPr>
      <w:r>
        <w:t xml:space="preserve">      &lt;/el-row&gt;</w:t>
      </w:r>
    </w:p>
    <w:p w14:paraId="4BDC5B64" w14:textId="77777777" w:rsidR="001E2732" w:rsidRDefault="009E0C70">
      <w:pPr>
        <w:pStyle w:val="SourceCode"/>
      </w:pPr>
      <w:r>
        <w:t xml:space="preserve">      &lt;el-row :gutter="20"&gt;</w:t>
      </w:r>
    </w:p>
    <w:p w14:paraId="5FAAD80E" w14:textId="77777777" w:rsidR="001E2732" w:rsidRDefault="009E0C70">
      <w:pPr>
        <w:pStyle w:val="SourceCode"/>
      </w:pPr>
      <w:r>
        <w:t xml:space="preserve">        &lt;el-col :span="8"&gt;</w:t>
      </w:r>
    </w:p>
    <w:p w14:paraId="382F6AED" w14:textId="77777777" w:rsidR="001E2732" w:rsidRDefault="009E0C70">
      <w:pPr>
        <w:pStyle w:val="SourceCode"/>
      </w:pPr>
      <w:r>
        <w:t xml:space="preserve">          &lt;el-form-item label="</w:t>
      </w:r>
      <w:r>
        <w:t>请求路径</w:t>
      </w:r>
      <w:r>
        <w:t>"&gt;{{ log.logUrl }}&lt;/el-form-item&gt;</w:t>
      </w:r>
    </w:p>
    <w:p w14:paraId="0E25D7C6" w14:textId="77777777" w:rsidR="001E2732" w:rsidRDefault="009E0C70">
      <w:pPr>
        <w:pStyle w:val="SourceCode"/>
      </w:pPr>
      <w:r>
        <w:t xml:space="preserve">        &lt;/el-col&gt;</w:t>
      </w:r>
    </w:p>
    <w:p w14:paraId="5CD379F4" w14:textId="77777777" w:rsidR="001E2732" w:rsidRDefault="009E0C70">
      <w:pPr>
        <w:pStyle w:val="SourceCode"/>
      </w:pPr>
      <w:r>
        <w:t xml:space="preserve">        &lt;el-col :span="8"&gt;</w:t>
      </w:r>
    </w:p>
    <w:p w14:paraId="37FA7A3B" w14:textId="77777777" w:rsidR="001E2732" w:rsidRDefault="009E0C70">
      <w:pPr>
        <w:pStyle w:val="SourceCode"/>
      </w:pPr>
      <w:r>
        <w:t xml:space="preserve">          &lt;el-form-item label="</w:t>
      </w:r>
      <w:r>
        <w:t>状态</w:t>
      </w:r>
      <w:r>
        <w:t xml:space="preserve"> "&gt;{{ log.logStatus }}&lt;/el-form-item&gt;</w:t>
      </w:r>
    </w:p>
    <w:p w14:paraId="1F2FF530" w14:textId="77777777" w:rsidR="001E2732" w:rsidRDefault="009E0C70">
      <w:pPr>
        <w:pStyle w:val="SourceCode"/>
      </w:pPr>
      <w:r>
        <w:t xml:space="preserve">        &lt;/el-col&gt;</w:t>
      </w:r>
    </w:p>
    <w:p w14:paraId="0DDDFE6B" w14:textId="77777777" w:rsidR="001E2732" w:rsidRDefault="009E0C70">
      <w:pPr>
        <w:pStyle w:val="SourceCode"/>
      </w:pPr>
      <w:r>
        <w:t xml:space="preserve">        &lt;el-col :span="8"&gt;</w:t>
      </w:r>
    </w:p>
    <w:p w14:paraId="18760965" w14:textId="77777777" w:rsidR="001E2732" w:rsidRDefault="009E0C70">
      <w:pPr>
        <w:pStyle w:val="SourceCode"/>
      </w:pPr>
      <w:r>
        <w:t xml:space="preserve">          &lt;el-form-item label="</w:t>
      </w:r>
      <w:r>
        <w:t>请求方式</w:t>
      </w:r>
      <w:r>
        <w:t>"&gt;{{ log.logMethod }}&lt;/el-form-item&gt;</w:t>
      </w:r>
    </w:p>
    <w:p w14:paraId="035315DA" w14:textId="77777777" w:rsidR="001E2732" w:rsidRDefault="009E0C70">
      <w:pPr>
        <w:pStyle w:val="SourceCode"/>
      </w:pPr>
      <w:r>
        <w:t xml:space="preserve">        &lt;/el-col&gt;</w:t>
      </w:r>
    </w:p>
    <w:p w14:paraId="2579FB7A" w14:textId="77777777" w:rsidR="001E2732" w:rsidRDefault="009E0C70">
      <w:pPr>
        <w:pStyle w:val="SourceCode"/>
      </w:pPr>
      <w:r>
        <w:t xml:space="preserve">      &lt;/el-row&gt;</w:t>
      </w:r>
    </w:p>
    <w:p w14:paraId="53B14266" w14:textId="77777777" w:rsidR="001E2732" w:rsidRDefault="009E0C70">
      <w:pPr>
        <w:pStyle w:val="SourceCode"/>
      </w:pPr>
      <w:r>
        <w:t xml:space="preserve">      &lt;el-row :gutter="20"&gt;</w:t>
      </w:r>
    </w:p>
    <w:p w14:paraId="524D340C" w14:textId="77777777" w:rsidR="001E2732" w:rsidRDefault="009E0C70">
      <w:pPr>
        <w:pStyle w:val="SourceCode"/>
      </w:pPr>
      <w:r>
        <w:t xml:space="preserve">        &lt;el-col :span="8"&gt;</w:t>
      </w:r>
    </w:p>
    <w:p w14:paraId="76D286E6" w14:textId="77777777" w:rsidR="001E2732" w:rsidRDefault="009E0C70">
      <w:pPr>
        <w:pStyle w:val="SourceCode"/>
      </w:pPr>
      <w:r>
        <w:t xml:space="preserve">          &lt;el-form-item label="</w:t>
      </w:r>
      <w:r>
        <w:t>创建时间</w:t>
      </w:r>
      <w:r>
        <w:t>"&gt;{{ log.createdDate }}&lt;/el-form-item&gt;</w:t>
      </w:r>
    </w:p>
    <w:p w14:paraId="058E1DE5" w14:textId="77777777" w:rsidR="001E2732" w:rsidRDefault="009E0C70">
      <w:pPr>
        <w:pStyle w:val="SourceCode"/>
      </w:pPr>
      <w:r>
        <w:t xml:space="preserve">        &lt;/el-col&gt;</w:t>
      </w:r>
    </w:p>
    <w:p w14:paraId="381D82E1" w14:textId="77777777" w:rsidR="001E2732" w:rsidRDefault="009E0C70">
      <w:pPr>
        <w:pStyle w:val="SourceCode"/>
      </w:pPr>
      <w:r>
        <w:t xml:space="preserve">        &lt;el-col :span="8"&gt;</w:t>
      </w:r>
    </w:p>
    <w:p w14:paraId="5F32BD6A" w14:textId="77777777" w:rsidR="001E2732" w:rsidRDefault="009E0C70">
      <w:pPr>
        <w:pStyle w:val="SourceCode"/>
      </w:pPr>
      <w:r>
        <w:t xml:space="preserve">          &lt;el-form-item label="</w:t>
      </w:r>
      <w:r>
        <w:t>创建人</w:t>
      </w:r>
      <w:r>
        <w:t>"&gt;{{ log.createdBy }}&lt;/el-form-item&gt;</w:t>
      </w:r>
    </w:p>
    <w:p w14:paraId="389976E1" w14:textId="77777777" w:rsidR="001E2732" w:rsidRDefault="009E0C70">
      <w:pPr>
        <w:pStyle w:val="SourceCode"/>
      </w:pPr>
      <w:r>
        <w:t xml:space="preserve">        &lt;/el-col&gt;</w:t>
      </w:r>
    </w:p>
    <w:p w14:paraId="72727ABD" w14:textId="77777777" w:rsidR="001E2732" w:rsidRDefault="009E0C70">
      <w:pPr>
        <w:pStyle w:val="SourceCode"/>
      </w:pPr>
      <w:r>
        <w:t xml:space="preserve">        &lt;el-col :span="8"&gt;</w:t>
      </w:r>
    </w:p>
    <w:p w14:paraId="2CDB9F2B" w14:textId="77777777" w:rsidR="001E2732" w:rsidRDefault="009E0C70">
      <w:pPr>
        <w:pStyle w:val="SourceCode"/>
      </w:pPr>
      <w:r>
        <w:lastRenderedPageBreak/>
        <w:t xml:space="preserve">          &lt;el-form-item label="</w:t>
      </w:r>
      <w:r>
        <w:t>响应时间</w:t>
      </w:r>
      <w:r>
        <w:t>"&gt;{{ log.logTime }}&lt;/el-form-item&gt;</w:t>
      </w:r>
    </w:p>
    <w:p w14:paraId="00760DDD" w14:textId="77777777" w:rsidR="001E2732" w:rsidRDefault="009E0C70">
      <w:pPr>
        <w:pStyle w:val="SourceCode"/>
      </w:pPr>
      <w:r>
        <w:t xml:space="preserve">        &lt;/el-col&gt;</w:t>
      </w:r>
    </w:p>
    <w:p w14:paraId="4BFE9793" w14:textId="77777777" w:rsidR="001E2732" w:rsidRDefault="009E0C70">
      <w:pPr>
        <w:pStyle w:val="SourceCode"/>
      </w:pPr>
      <w:r>
        <w:t xml:space="preserve">      &lt;/el-row&gt;</w:t>
      </w:r>
    </w:p>
    <w:p w14:paraId="0109B667" w14:textId="77777777" w:rsidR="001E2732" w:rsidRDefault="009E0C70">
      <w:pPr>
        <w:pStyle w:val="SourceCode"/>
      </w:pPr>
      <w:r>
        <w:t xml:space="preserve">      &lt;el-row :gutter="20"&gt;</w:t>
      </w:r>
    </w:p>
    <w:p w14:paraId="6CA73DBF" w14:textId="77777777" w:rsidR="001E2732" w:rsidRDefault="009E0C70">
      <w:pPr>
        <w:pStyle w:val="SourceCode"/>
      </w:pPr>
      <w:r>
        <w:t xml:space="preserve">        &lt;el-col :span="24"&gt;</w:t>
      </w:r>
    </w:p>
    <w:p w14:paraId="66F8A84B" w14:textId="77777777" w:rsidR="001E2732" w:rsidRDefault="009E0C70">
      <w:pPr>
        <w:pStyle w:val="SourceCode"/>
      </w:pPr>
      <w:r>
        <w:t xml:space="preserve">          &lt;el-form-item label="UA</w:t>
      </w:r>
      <w:r>
        <w:t>标识</w:t>
      </w:r>
      <w:r>
        <w:t>"&gt;{{ log.logUa }}&lt;/el-form-item&gt;</w:t>
      </w:r>
    </w:p>
    <w:p w14:paraId="6C5D3DCE" w14:textId="77777777" w:rsidR="001E2732" w:rsidRDefault="009E0C70">
      <w:pPr>
        <w:pStyle w:val="SourceCode"/>
      </w:pPr>
      <w:r>
        <w:t xml:space="preserve">        &lt;/el-col&gt;</w:t>
      </w:r>
    </w:p>
    <w:p w14:paraId="5018EBA4" w14:textId="77777777" w:rsidR="001E2732" w:rsidRDefault="009E0C70">
      <w:pPr>
        <w:pStyle w:val="SourceCode"/>
      </w:pPr>
      <w:r>
        <w:t xml:space="preserve">      &lt;/el-row&gt;</w:t>
      </w:r>
    </w:p>
    <w:p w14:paraId="6714CA51" w14:textId="77777777" w:rsidR="001E2732" w:rsidRDefault="009E0C70">
      <w:pPr>
        <w:pStyle w:val="SourceCode"/>
      </w:pPr>
      <w:r>
        <w:t xml:space="preserve">      &lt;el-row v-if="log.logMessage" :gutter="20"&gt;</w:t>
      </w:r>
    </w:p>
    <w:p w14:paraId="23A27A2B" w14:textId="77777777" w:rsidR="001E2732" w:rsidRDefault="009E0C70">
      <w:pPr>
        <w:pStyle w:val="SourceCode"/>
      </w:pPr>
      <w:r>
        <w:t xml:space="preserve">        &lt;el-col :span="24"&gt;</w:t>
      </w:r>
    </w:p>
    <w:p w14:paraId="2B3576F3" w14:textId="77777777" w:rsidR="001E2732" w:rsidRDefault="009E0C70">
      <w:pPr>
        <w:pStyle w:val="SourceCode"/>
      </w:pPr>
      <w:r>
        <w:t xml:space="preserve">          &lt;el-form-item label="</w:t>
      </w:r>
      <w:r>
        <w:t>异常文本</w:t>
      </w:r>
      <w:r>
        <w:t>"&gt;{{ log.logMessage }}&lt;/el-form-item&gt;</w:t>
      </w:r>
    </w:p>
    <w:p w14:paraId="3D210C03" w14:textId="77777777" w:rsidR="001E2732" w:rsidRDefault="009E0C70">
      <w:pPr>
        <w:pStyle w:val="SourceCode"/>
      </w:pPr>
      <w:r>
        <w:t xml:space="preserve">        &lt;/el-col&gt;</w:t>
      </w:r>
    </w:p>
    <w:p w14:paraId="37D6B0B9" w14:textId="77777777" w:rsidR="001E2732" w:rsidRDefault="009E0C70">
      <w:pPr>
        <w:pStyle w:val="SourceCode"/>
      </w:pPr>
      <w:r>
        <w:t xml:space="preserve">      &lt;/el-row&gt;</w:t>
      </w:r>
    </w:p>
    <w:p w14:paraId="424676AF" w14:textId="77777777" w:rsidR="001E2732" w:rsidRDefault="009E0C70">
      <w:pPr>
        <w:pStyle w:val="SourceCode"/>
      </w:pPr>
      <w:r>
        <w:t xml:space="preserve">      &lt;el-row :gutter="20" class="json-container"&gt;</w:t>
      </w:r>
    </w:p>
    <w:p w14:paraId="2443EA5F" w14:textId="77777777" w:rsidR="001E2732" w:rsidRDefault="009E0C70">
      <w:pPr>
        <w:pStyle w:val="SourceCode"/>
      </w:pPr>
      <w:r>
        <w:t xml:space="preserve">        &lt;el-col :span="24"&gt;</w:t>
      </w:r>
    </w:p>
    <w:p w14:paraId="5C830D56" w14:textId="77777777" w:rsidR="001E2732" w:rsidRDefault="009E0C70">
      <w:pPr>
        <w:pStyle w:val="SourceCode"/>
      </w:pPr>
      <w:r>
        <w:t xml:space="preserve">          &lt;el-form-item label="</w:t>
      </w:r>
      <w:r>
        <w:t>请求参数</w:t>
      </w:r>
      <w:r>
        <w:t>"&gt;&lt;json-editor v-model="log.logParamsJson" /&gt;&lt;/el-form-item&gt;</w:t>
      </w:r>
    </w:p>
    <w:p w14:paraId="2AA37961" w14:textId="77777777" w:rsidR="001E2732" w:rsidRDefault="009E0C70">
      <w:pPr>
        <w:pStyle w:val="SourceCode"/>
      </w:pPr>
      <w:r>
        <w:t xml:space="preserve">        &lt;/el-col&gt;</w:t>
      </w:r>
    </w:p>
    <w:p w14:paraId="5C744F9C" w14:textId="77777777" w:rsidR="001E2732" w:rsidRDefault="009E0C70">
      <w:pPr>
        <w:pStyle w:val="SourceCode"/>
      </w:pPr>
      <w:r>
        <w:t xml:space="preserve">      &lt;/el-row&gt;</w:t>
      </w:r>
    </w:p>
    <w:p w14:paraId="751EF78C" w14:textId="77777777" w:rsidR="001E2732" w:rsidRDefault="009E0C70">
      <w:pPr>
        <w:pStyle w:val="SourceCode"/>
      </w:pPr>
      <w:r>
        <w:t xml:space="preserve">      &lt;el-row :gutter="20" class="json-container"&gt;</w:t>
      </w:r>
    </w:p>
    <w:p w14:paraId="400BBAEF" w14:textId="77777777" w:rsidR="001E2732" w:rsidRDefault="009E0C70">
      <w:pPr>
        <w:pStyle w:val="SourceCode"/>
      </w:pPr>
      <w:r>
        <w:t xml:space="preserve">        &lt;el-col :span="24"&gt;</w:t>
      </w:r>
    </w:p>
    <w:p w14:paraId="1D0F2D15" w14:textId="77777777" w:rsidR="001E2732" w:rsidRDefault="009E0C70">
      <w:pPr>
        <w:pStyle w:val="SourceCode"/>
      </w:pPr>
      <w:r>
        <w:t xml:space="preserve">          &lt;el-form-item label="</w:t>
      </w:r>
      <w:r>
        <w:t>响应结果</w:t>
      </w:r>
      <w:r>
        <w:t>"&gt;&lt;json-editor v-model="log.logResultJson" /&gt;&lt;/el-form-item&gt;</w:t>
      </w:r>
    </w:p>
    <w:p w14:paraId="6A413254" w14:textId="77777777" w:rsidR="001E2732" w:rsidRDefault="009E0C70">
      <w:pPr>
        <w:pStyle w:val="SourceCode"/>
      </w:pPr>
      <w:r>
        <w:t xml:space="preserve">        &lt;/el-col&gt;</w:t>
      </w:r>
    </w:p>
    <w:p w14:paraId="6234A717" w14:textId="77777777" w:rsidR="001E2732" w:rsidRDefault="009E0C70">
      <w:pPr>
        <w:pStyle w:val="SourceCode"/>
      </w:pPr>
      <w:r>
        <w:t xml:space="preserve">      &lt;/el-row&gt;</w:t>
      </w:r>
    </w:p>
    <w:p w14:paraId="18FB10BF" w14:textId="77777777" w:rsidR="001E2732" w:rsidRDefault="001E2732">
      <w:pPr>
        <w:pStyle w:val="SourceCode"/>
      </w:pPr>
    </w:p>
    <w:p w14:paraId="72BE3EBC" w14:textId="77777777" w:rsidR="001E2732" w:rsidRDefault="009E0C70">
      <w:pPr>
        <w:pStyle w:val="SourceCode"/>
      </w:pPr>
      <w:r>
        <w:t xml:space="preserve">    &lt;/el-form&gt;</w:t>
      </w:r>
    </w:p>
    <w:p w14:paraId="077999DA" w14:textId="77777777" w:rsidR="001E2732" w:rsidRDefault="009E0C70">
      <w:pPr>
        <w:pStyle w:val="SourceCode"/>
      </w:pPr>
      <w:r>
        <w:t xml:space="preserve">  &lt;/div&gt;</w:t>
      </w:r>
    </w:p>
    <w:p w14:paraId="5F0FF4DE" w14:textId="77777777" w:rsidR="001E2732" w:rsidRDefault="009E0C70">
      <w:pPr>
        <w:pStyle w:val="SourceCode"/>
      </w:pPr>
      <w:r>
        <w:t>&lt;/template&gt;</w:t>
      </w:r>
    </w:p>
    <w:p w14:paraId="0231DD17" w14:textId="77777777" w:rsidR="001E2732" w:rsidRDefault="009E0C70">
      <w:pPr>
        <w:pStyle w:val="SourceCode"/>
      </w:pPr>
      <w:r>
        <w:t>&lt;script&gt;</w:t>
      </w:r>
    </w:p>
    <w:p w14:paraId="4DFB792C" w14:textId="77777777" w:rsidR="001E2732" w:rsidRDefault="009E0C70">
      <w:pPr>
        <w:pStyle w:val="SourceCode"/>
      </w:pPr>
      <w:r>
        <w:t>import sysLogApi from '@/api/sysLog'</w:t>
      </w:r>
    </w:p>
    <w:p w14:paraId="43646135" w14:textId="77777777" w:rsidR="001E2732" w:rsidRDefault="009E0C70">
      <w:pPr>
        <w:pStyle w:val="SourceCode"/>
      </w:pPr>
      <w:r>
        <w:t>import JsonEditor from '@/components/JsonEditor'</w:t>
      </w:r>
    </w:p>
    <w:p w14:paraId="7CF1FF06" w14:textId="77777777" w:rsidR="001E2732" w:rsidRDefault="009E0C70">
      <w:pPr>
        <w:pStyle w:val="SourceCode"/>
      </w:pPr>
      <w:r>
        <w:t>export default {</w:t>
      </w:r>
    </w:p>
    <w:p w14:paraId="6AD18209" w14:textId="77777777" w:rsidR="001E2732" w:rsidRDefault="009E0C70">
      <w:pPr>
        <w:pStyle w:val="SourceCode"/>
      </w:pPr>
      <w:r>
        <w:t xml:space="preserve">  components: { JsonEditor },</w:t>
      </w:r>
    </w:p>
    <w:p w14:paraId="02769307" w14:textId="77777777" w:rsidR="001E2732" w:rsidRDefault="009E0C70">
      <w:pPr>
        <w:pStyle w:val="SourceCode"/>
      </w:pPr>
      <w:r>
        <w:lastRenderedPageBreak/>
        <w:t xml:space="preserve">  props: {</w:t>
      </w:r>
    </w:p>
    <w:p w14:paraId="19F31B7B" w14:textId="77777777" w:rsidR="001E2732" w:rsidRDefault="009E0C70">
      <w:pPr>
        <w:pStyle w:val="SourceCode"/>
      </w:pPr>
      <w:r>
        <w:t xml:space="preserve">    activeId: {</w:t>
      </w:r>
    </w:p>
    <w:p w14:paraId="1E721069" w14:textId="77777777" w:rsidR="001E2732" w:rsidRDefault="009E0C70">
      <w:pPr>
        <w:pStyle w:val="SourceCode"/>
      </w:pPr>
      <w:r>
        <w:t xml:space="preserve">      type: String,</w:t>
      </w:r>
    </w:p>
    <w:p w14:paraId="18EC44A5" w14:textId="77777777" w:rsidR="001E2732" w:rsidRDefault="009E0C70">
      <w:pPr>
        <w:pStyle w:val="SourceCode"/>
      </w:pPr>
      <w:r>
        <w:t xml:space="preserve">      default: null</w:t>
      </w:r>
    </w:p>
    <w:p w14:paraId="3B121FC5" w14:textId="77777777" w:rsidR="001E2732" w:rsidRDefault="009E0C70">
      <w:pPr>
        <w:pStyle w:val="SourceCode"/>
      </w:pPr>
      <w:r>
        <w:t xml:space="preserve">    }</w:t>
      </w:r>
    </w:p>
    <w:p w14:paraId="41599A63" w14:textId="77777777" w:rsidR="001E2732" w:rsidRDefault="009E0C70">
      <w:pPr>
        <w:pStyle w:val="SourceCode"/>
      </w:pPr>
      <w:r>
        <w:t xml:space="preserve">  },</w:t>
      </w:r>
    </w:p>
    <w:p w14:paraId="2584AF4B" w14:textId="77777777" w:rsidR="001E2732" w:rsidRDefault="009E0C70">
      <w:pPr>
        <w:pStyle w:val="SourceCode"/>
      </w:pPr>
      <w:r>
        <w:t xml:space="preserve">  data() {</w:t>
      </w:r>
    </w:p>
    <w:p w14:paraId="6E45963A" w14:textId="77777777" w:rsidR="001E2732" w:rsidRDefault="009E0C70">
      <w:pPr>
        <w:pStyle w:val="SourceCode"/>
      </w:pPr>
      <w:r>
        <w:t xml:space="preserve">    return {</w:t>
      </w:r>
    </w:p>
    <w:p w14:paraId="7EA121EF" w14:textId="77777777" w:rsidR="001E2732" w:rsidRDefault="009E0C70">
      <w:pPr>
        <w:pStyle w:val="SourceCode"/>
      </w:pPr>
      <w:r>
        <w:t xml:space="preserve">      log: {},</w:t>
      </w:r>
    </w:p>
    <w:p w14:paraId="069FB933" w14:textId="77777777" w:rsidR="001E2732" w:rsidRDefault="009E0C70">
      <w:pPr>
        <w:pStyle w:val="SourceCode"/>
      </w:pPr>
      <w:r>
        <w:t xml:space="preserve">      loading: false</w:t>
      </w:r>
    </w:p>
    <w:p w14:paraId="3890983E" w14:textId="77777777" w:rsidR="001E2732" w:rsidRDefault="009E0C70">
      <w:pPr>
        <w:pStyle w:val="SourceCode"/>
      </w:pPr>
      <w:r>
        <w:t xml:space="preserve">    }</w:t>
      </w:r>
    </w:p>
    <w:p w14:paraId="1E2D5DA3" w14:textId="77777777" w:rsidR="001E2732" w:rsidRDefault="009E0C70">
      <w:pPr>
        <w:pStyle w:val="SourceCode"/>
      </w:pPr>
      <w:r>
        <w:t xml:space="preserve">  },</w:t>
      </w:r>
    </w:p>
    <w:p w14:paraId="4D6E0B42" w14:textId="77777777" w:rsidR="001E2732" w:rsidRDefault="009E0C70">
      <w:pPr>
        <w:pStyle w:val="SourceCode"/>
      </w:pPr>
      <w:r>
        <w:t xml:space="preserve">  watch: {</w:t>
      </w:r>
    </w:p>
    <w:p w14:paraId="11B2C30A" w14:textId="77777777" w:rsidR="001E2732" w:rsidRDefault="009E0C70">
      <w:pPr>
        <w:pStyle w:val="SourceCode"/>
      </w:pPr>
      <w:r>
        <w:t xml:space="preserve">    activeId: {</w:t>
      </w:r>
    </w:p>
    <w:p w14:paraId="11F104DE" w14:textId="77777777" w:rsidR="001E2732" w:rsidRDefault="009E0C70">
      <w:pPr>
        <w:pStyle w:val="SourceCode"/>
      </w:pPr>
      <w:r>
        <w:t xml:space="preserve">      immediate: true,</w:t>
      </w:r>
    </w:p>
    <w:p w14:paraId="66546EE5" w14:textId="77777777" w:rsidR="001E2732" w:rsidRDefault="009E0C70">
      <w:pPr>
        <w:pStyle w:val="SourceCode"/>
      </w:pPr>
      <w:r>
        <w:t xml:space="preserve">      handler: function(newVal, oldVal) {</w:t>
      </w:r>
    </w:p>
    <w:p w14:paraId="502F3483" w14:textId="77777777" w:rsidR="001E2732" w:rsidRDefault="009E0C70">
      <w:pPr>
        <w:pStyle w:val="SourceCode"/>
      </w:pPr>
      <w:r>
        <w:t xml:space="preserve">        this.loading = true</w:t>
      </w:r>
    </w:p>
    <w:p w14:paraId="3DFE5FF4" w14:textId="77777777" w:rsidR="001E2732" w:rsidRDefault="009E0C70">
      <w:pPr>
        <w:pStyle w:val="SourceCode"/>
      </w:pPr>
      <w:r>
        <w:t xml:space="preserve">        sysLogApi.get(newVal).then(res =&gt; {</w:t>
      </w:r>
    </w:p>
    <w:p w14:paraId="62B3EFBA" w14:textId="77777777" w:rsidR="001E2732" w:rsidRDefault="009E0C70">
      <w:pPr>
        <w:pStyle w:val="SourceCode"/>
      </w:pPr>
      <w:r>
        <w:t xml:space="preserve">          this.log = res.data</w:t>
      </w:r>
    </w:p>
    <w:p w14:paraId="2C00957A" w14:textId="77777777" w:rsidR="001E2732" w:rsidRDefault="009E0C70">
      <w:pPr>
        <w:pStyle w:val="SourceCode"/>
      </w:pPr>
      <w:r>
        <w:t xml:space="preserve">          if (res.data.logParams) {</w:t>
      </w:r>
    </w:p>
    <w:p w14:paraId="2D733A2B" w14:textId="77777777" w:rsidR="001E2732" w:rsidRDefault="009E0C70">
      <w:pPr>
        <w:pStyle w:val="SourceCode"/>
      </w:pPr>
      <w:r>
        <w:t xml:space="preserve">            this.log.logParamsJson = JSON.parse(res.data.logParams)</w:t>
      </w:r>
    </w:p>
    <w:p w14:paraId="388B5D16" w14:textId="77777777" w:rsidR="001E2732" w:rsidRDefault="009E0C70">
      <w:pPr>
        <w:pStyle w:val="SourceCode"/>
      </w:pPr>
      <w:r>
        <w:t xml:space="preserve">          }</w:t>
      </w:r>
    </w:p>
    <w:p w14:paraId="557EEA2F" w14:textId="77777777" w:rsidR="001E2732" w:rsidRDefault="009E0C70">
      <w:pPr>
        <w:pStyle w:val="SourceCode"/>
      </w:pPr>
      <w:r>
        <w:t xml:space="preserve">          if (res.data.logResult) {</w:t>
      </w:r>
    </w:p>
    <w:p w14:paraId="00EAFB13" w14:textId="77777777" w:rsidR="001E2732" w:rsidRDefault="009E0C70">
      <w:pPr>
        <w:pStyle w:val="SourceCode"/>
      </w:pPr>
      <w:r>
        <w:t xml:space="preserve">            this.log.logResultJson = JSON.parse(res.data.logResult)</w:t>
      </w:r>
    </w:p>
    <w:p w14:paraId="51AEADE4" w14:textId="77777777" w:rsidR="001E2732" w:rsidRDefault="009E0C70">
      <w:pPr>
        <w:pStyle w:val="SourceCode"/>
      </w:pPr>
      <w:r>
        <w:t xml:space="preserve">          }</w:t>
      </w:r>
    </w:p>
    <w:p w14:paraId="3551E131" w14:textId="77777777" w:rsidR="001E2732" w:rsidRDefault="009E0C70">
      <w:pPr>
        <w:pStyle w:val="SourceCode"/>
      </w:pPr>
      <w:r>
        <w:t xml:space="preserve">          this.loading = false</w:t>
      </w:r>
    </w:p>
    <w:p w14:paraId="2138E02E" w14:textId="77777777" w:rsidR="001E2732" w:rsidRDefault="009E0C70">
      <w:pPr>
        <w:pStyle w:val="SourceCode"/>
      </w:pPr>
      <w:r>
        <w:t xml:space="preserve">        })</w:t>
      </w:r>
    </w:p>
    <w:p w14:paraId="1DFD1436" w14:textId="77777777" w:rsidR="001E2732" w:rsidRDefault="009E0C70">
      <w:pPr>
        <w:pStyle w:val="SourceCode"/>
      </w:pPr>
      <w:r>
        <w:t xml:space="preserve">      }</w:t>
      </w:r>
    </w:p>
    <w:p w14:paraId="10FD2ABF" w14:textId="77777777" w:rsidR="001E2732" w:rsidRDefault="009E0C70">
      <w:pPr>
        <w:pStyle w:val="SourceCode"/>
      </w:pPr>
      <w:r>
        <w:t xml:space="preserve">    }</w:t>
      </w:r>
    </w:p>
    <w:p w14:paraId="5B5D8DAB" w14:textId="77777777" w:rsidR="001E2732" w:rsidRDefault="009E0C70">
      <w:pPr>
        <w:pStyle w:val="SourceCode"/>
      </w:pPr>
      <w:r>
        <w:t xml:space="preserve">  }</w:t>
      </w:r>
    </w:p>
    <w:p w14:paraId="2F10C060" w14:textId="77777777" w:rsidR="001E2732" w:rsidRDefault="009E0C70">
      <w:pPr>
        <w:pStyle w:val="SourceCode"/>
      </w:pPr>
      <w:r>
        <w:t>}</w:t>
      </w:r>
    </w:p>
    <w:p w14:paraId="30B0E1E4" w14:textId="77777777" w:rsidR="001E2732" w:rsidRDefault="009E0C70">
      <w:pPr>
        <w:pStyle w:val="SourceCode"/>
      </w:pPr>
      <w:r>
        <w:t>&lt;/script&gt;</w:t>
      </w:r>
    </w:p>
    <w:p w14:paraId="0CD6B874" w14:textId="77777777" w:rsidR="001E2732" w:rsidRDefault="009E0C70">
      <w:pPr>
        <w:pStyle w:val="SourceCode"/>
      </w:pPr>
      <w:r>
        <w:t>&lt;style&gt;</w:t>
      </w:r>
    </w:p>
    <w:p w14:paraId="246EFEB4" w14:textId="77777777" w:rsidR="001E2732" w:rsidRDefault="009E0C70">
      <w:pPr>
        <w:pStyle w:val="SourceCode"/>
      </w:pPr>
      <w:r>
        <w:t>.header-image {</w:t>
      </w:r>
    </w:p>
    <w:p w14:paraId="512DFA95" w14:textId="77777777" w:rsidR="001E2732" w:rsidRDefault="009E0C70">
      <w:pPr>
        <w:pStyle w:val="SourceCode"/>
      </w:pPr>
      <w:r>
        <w:t xml:space="preserve">  margin: auto;</w:t>
      </w:r>
    </w:p>
    <w:p w14:paraId="6BF312FF" w14:textId="77777777" w:rsidR="001E2732" w:rsidRDefault="009E0C70">
      <w:pPr>
        <w:pStyle w:val="SourceCode"/>
      </w:pPr>
      <w:r>
        <w:t xml:space="preserve">  width: 100px;</w:t>
      </w:r>
    </w:p>
    <w:p w14:paraId="672CBDEA" w14:textId="77777777" w:rsidR="001E2732" w:rsidRDefault="009E0C70">
      <w:pPr>
        <w:pStyle w:val="SourceCode"/>
      </w:pPr>
      <w:r>
        <w:lastRenderedPageBreak/>
        <w:t xml:space="preserve">  height: 100px;</w:t>
      </w:r>
    </w:p>
    <w:p w14:paraId="3A7EAED2" w14:textId="77777777" w:rsidR="001E2732" w:rsidRDefault="009E0C70">
      <w:pPr>
        <w:pStyle w:val="SourceCode"/>
      </w:pPr>
      <w:r>
        <w:t>}</w:t>
      </w:r>
    </w:p>
    <w:p w14:paraId="29058EF3" w14:textId="77777777" w:rsidR="001E2732" w:rsidRDefault="009E0C70">
      <w:pPr>
        <w:pStyle w:val="SourceCode"/>
      </w:pPr>
      <w:r>
        <w:t>.image-container {</w:t>
      </w:r>
    </w:p>
    <w:p w14:paraId="5549BFE4" w14:textId="77777777" w:rsidR="001E2732" w:rsidRDefault="009E0C70">
      <w:pPr>
        <w:pStyle w:val="SourceCode"/>
      </w:pPr>
      <w:r>
        <w:t xml:space="preserve">  text-align: center;</w:t>
      </w:r>
    </w:p>
    <w:p w14:paraId="09536FD7" w14:textId="77777777" w:rsidR="001E2732" w:rsidRDefault="009E0C70">
      <w:pPr>
        <w:pStyle w:val="SourceCode"/>
      </w:pPr>
      <w:r>
        <w:t>}</w:t>
      </w:r>
    </w:p>
    <w:p w14:paraId="60F62EB2" w14:textId="77777777" w:rsidR="001E2732" w:rsidRDefault="009E0C70">
      <w:pPr>
        <w:pStyle w:val="SourceCode"/>
      </w:pPr>
      <w:r>
        <w:t>.CodeMirror pre {</w:t>
      </w:r>
    </w:p>
    <w:p w14:paraId="5F6A4737" w14:textId="77777777" w:rsidR="001E2732" w:rsidRDefault="009E0C70">
      <w:pPr>
        <w:pStyle w:val="SourceCode"/>
      </w:pPr>
      <w:r>
        <w:t xml:space="preserve">  line-height: 16px !important;</w:t>
      </w:r>
    </w:p>
    <w:p w14:paraId="0B3B000C" w14:textId="77777777" w:rsidR="001E2732" w:rsidRDefault="009E0C70">
      <w:pPr>
        <w:pStyle w:val="SourceCode"/>
      </w:pPr>
      <w:r>
        <w:t>}</w:t>
      </w:r>
    </w:p>
    <w:p w14:paraId="717D7185" w14:textId="77777777" w:rsidR="001E2732" w:rsidRDefault="009E0C70">
      <w:pPr>
        <w:pStyle w:val="SourceCode"/>
      </w:pPr>
      <w:r>
        <w:t>.json-editor {</w:t>
      </w:r>
    </w:p>
    <w:p w14:paraId="7478FF1D" w14:textId="77777777" w:rsidR="001E2732" w:rsidRDefault="009E0C70">
      <w:pPr>
        <w:pStyle w:val="SourceCode"/>
      </w:pPr>
      <w:r>
        <w:t xml:space="preserve">  min-height: 200px;</w:t>
      </w:r>
    </w:p>
    <w:p w14:paraId="60DFE8DB" w14:textId="77777777" w:rsidR="001E2732" w:rsidRDefault="009E0C70">
      <w:pPr>
        <w:pStyle w:val="SourceCode"/>
      </w:pPr>
      <w:r>
        <w:t xml:space="preserve">  max-height: 500px;</w:t>
      </w:r>
    </w:p>
    <w:p w14:paraId="08F4F400" w14:textId="77777777" w:rsidR="001E2732" w:rsidRDefault="009E0C70">
      <w:pPr>
        <w:pStyle w:val="SourceCode"/>
      </w:pPr>
      <w:r>
        <w:t xml:space="preserve">  overflow-y: scroll;</w:t>
      </w:r>
    </w:p>
    <w:p w14:paraId="384160B1" w14:textId="77777777" w:rsidR="001E2732" w:rsidRDefault="009E0C70">
      <w:pPr>
        <w:pStyle w:val="SourceCode"/>
      </w:pPr>
      <w:r>
        <w:t>}</w:t>
      </w:r>
    </w:p>
    <w:p w14:paraId="3F274516" w14:textId="77777777" w:rsidR="001E2732" w:rsidRDefault="009E0C70">
      <w:pPr>
        <w:pStyle w:val="SourceCode"/>
      </w:pPr>
      <w:r>
        <w:t>&lt;/style&gt;</w:t>
      </w:r>
    </w:p>
    <w:p w14:paraId="60922E36" w14:textId="77777777" w:rsidR="001E2732" w:rsidRDefault="009E0C70">
      <w:pPr>
        <w:pStyle w:val="2"/>
      </w:pPr>
      <w:bookmarkStart w:id="180" w:name="85-路径排除"/>
      <w:bookmarkEnd w:id="180"/>
      <w:r>
        <w:t xml:space="preserve">8.5 </w:t>
      </w:r>
      <w:r>
        <w:t>路径排除</w:t>
      </w:r>
    </w:p>
    <w:p w14:paraId="6303C9EC" w14:textId="77777777" w:rsidR="001E2732" w:rsidRDefault="009E0C70">
      <w:r>
        <w:t>最后我们发现，在查询日志时，这个接口的请求也被记录到了日志表，这个是毫无意义的，因此我们需要将其排除。</w:t>
      </w:r>
    </w:p>
    <w:p w14:paraId="236649B0" w14:textId="77777777" w:rsidR="001E2732" w:rsidRDefault="009E0C70">
      <w:pPr>
        <w:pStyle w:val="SourceCodeLanguage"/>
      </w:pPr>
      <w:r>
        <w:t>java</w:t>
      </w:r>
    </w:p>
    <w:p w14:paraId="2625AE72" w14:textId="77777777" w:rsidR="001E2732" w:rsidRDefault="001E2732">
      <w:pPr>
        <w:pStyle w:val="SourceCode"/>
      </w:pPr>
    </w:p>
    <w:p w14:paraId="0EA20629" w14:textId="77777777" w:rsidR="001E2732" w:rsidRDefault="009E0C70">
      <w:pPr>
        <w:pStyle w:val="SourceCode"/>
      </w:pPr>
      <w:r>
        <w:t xml:space="preserve">    /**</w:t>
      </w:r>
    </w:p>
    <w:p w14:paraId="78D315F4" w14:textId="77777777" w:rsidR="001E2732" w:rsidRDefault="009E0C70">
      <w:pPr>
        <w:pStyle w:val="SourceCode"/>
      </w:pPr>
      <w:r>
        <w:t xml:space="preserve">     * </w:t>
      </w:r>
      <w:r>
        <w:t>不记录日志的接口</w:t>
      </w:r>
    </w:p>
    <w:p w14:paraId="54FE2148" w14:textId="77777777" w:rsidR="001E2732" w:rsidRDefault="009E0C70">
      <w:pPr>
        <w:pStyle w:val="SourceCode"/>
      </w:pPr>
      <w:r>
        <w:t xml:space="preserve">     */</w:t>
      </w:r>
    </w:p>
    <w:p w14:paraId="344FB9DF" w14:textId="77777777" w:rsidR="001E2732" w:rsidRDefault="009E0C70">
      <w:pPr>
        <w:pStyle w:val="SourceCode"/>
      </w:pPr>
      <w:r>
        <w:t xml:space="preserve">    private static final String[] EXCLUDE_URLS = {"/sysLog/"};</w:t>
      </w:r>
    </w:p>
    <w:p w14:paraId="719A7D5F" w14:textId="77777777" w:rsidR="001E2732" w:rsidRDefault="001E2732">
      <w:pPr>
        <w:pStyle w:val="SourceCode"/>
      </w:pPr>
    </w:p>
    <w:p w14:paraId="4EC88BCA" w14:textId="77777777" w:rsidR="001E2732" w:rsidRDefault="001E2732">
      <w:pPr>
        <w:pStyle w:val="SourceCode"/>
      </w:pPr>
    </w:p>
    <w:p w14:paraId="7EA79BF8" w14:textId="77777777" w:rsidR="001E2732" w:rsidRDefault="009E0C70">
      <w:pPr>
        <w:pStyle w:val="SourceCode"/>
      </w:pPr>
      <w:r>
        <w:t xml:space="preserve">    private boolean exclude(String url) {</w:t>
      </w:r>
    </w:p>
    <w:p w14:paraId="7F178641" w14:textId="77777777" w:rsidR="001E2732" w:rsidRDefault="009E0C70">
      <w:pPr>
        <w:pStyle w:val="SourceCode"/>
      </w:pPr>
      <w:r>
        <w:t xml:space="preserve">        for (String excludeUrl : EXCLUDE_URLS) {</w:t>
      </w:r>
    </w:p>
    <w:p w14:paraId="448673E8" w14:textId="77777777" w:rsidR="001E2732" w:rsidRDefault="009E0C70">
      <w:pPr>
        <w:pStyle w:val="SourceCode"/>
      </w:pPr>
      <w:r>
        <w:t xml:space="preserve">            if(url.contains(excludeUrl)) {</w:t>
      </w:r>
    </w:p>
    <w:p w14:paraId="751974B4" w14:textId="77777777" w:rsidR="001E2732" w:rsidRDefault="009E0C70">
      <w:pPr>
        <w:pStyle w:val="SourceCode"/>
      </w:pPr>
      <w:r>
        <w:t xml:space="preserve">                return true;</w:t>
      </w:r>
    </w:p>
    <w:p w14:paraId="6C9F0D08" w14:textId="77777777" w:rsidR="001E2732" w:rsidRDefault="009E0C70">
      <w:pPr>
        <w:pStyle w:val="SourceCode"/>
      </w:pPr>
      <w:r>
        <w:t xml:space="preserve">            }</w:t>
      </w:r>
    </w:p>
    <w:p w14:paraId="2CC3DE9F" w14:textId="77777777" w:rsidR="001E2732" w:rsidRDefault="009E0C70">
      <w:pPr>
        <w:pStyle w:val="SourceCode"/>
      </w:pPr>
      <w:r>
        <w:t xml:space="preserve">        }</w:t>
      </w:r>
    </w:p>
    <w:p w14:paraId="71405732" w14:textId="77777777" w:rsidR="001E2732" w:rsidRDefault="009E0C70">
      <w:pPr>
        <w:pStyle w:val="SourceCode"/>
      </w:pPr>
      <w:r>
        <w:t xml:space="preserve">        return false;</w:t>
      </w:r>
    </w:p>
    <w:p w14:paraId="4C5E0669" w14:textId="77777777" w:rsidR="001E2732" w:rsidRDefault="009E0C70">
      <w:pPr>
        <w:pStyle w:val="SourceCode"/>
      </w:pPr>
      <w:r>
        <w:t xml:space="preserve">    }</w:t>
      </w:r>
    </w:p>
    <w:p w14:paraId="4E28BDB0" w14:textId="77777777" w:rsidR="001E2732" w:rsidRDefault="001E2732">
      <w:pPr>
        <w:pStyle w:val="SourceCode"/>
      </w:pPr>
    </w:p>
    <w:p w14:paraId="0C01F716" w14:textId="77777777" w:rsidR="001E2732" w:rsidRDefault="009E0C70">
      <w:pPr>
        <w:pStyle w:val="SourceCode"/>
      </w:pPr>
      <w:r>
        <w:t xml:space="preserve">    /**</w:t>
      </w:r>
    </w:p>
    <w:p w14:paraId="4270BAEB" w14:textId="77777777" w:rsidR="001E2732" w:rsidRDefault="009E0C70">
      <w:pPr>
        <w:pStyle w:val="SourceCode"/>
      </w:pPr>
      <w:r>
        <w:lastRenderedPageBreak/>
        <w:t xml:space="preserve">     * </w:t>
      </w:r>
      <w:r>
        <w:t>方法执行之前调用</w:t>
      </w:r>
    </w:p>
    <w:p w14:paraId="79BF9E7D" w14:textId="77777777" w:rsidR="001E2732" w:rsidRDefault="009E0C70">
      <w:pPr>
        <w:pStyle w:val="SourceCode"/>
      </w:pPr>
      <w:r>
        <w:t xml:space="preserve">     */</w:t>
      </w:r>
    </w:p>
    <w:p w14:paraId="47300870" w14:textId="77777777" w:rsidR="001E2732" w:rsidRDefault="009E0C70">
      <w:pPr>
        <w:pStyle w:val="SourceCode"/>
      </w:pPr>
      <w:r>
        <w:t xml:space="preserve">    @Before("logPointCut()")</w:t>
      </w:r>
    </w:p>
    <w:p w14:paraId="18C0813D" w14:textId="77777777" w:rsidR="001E2732" w:rsidRDefault="009E0C70">
      <w:pPr>
        <w:pStyle w:val="SourceCode"/>
      </w:pPr>
      <w:r>
        <w:t xml:space="preserve">    public void doBefore(JoinPoint joinPoint) throws Exception {</w:t>
      </w:r>
    </w:p>
    <w:p w14:paraId="2C2ABEC1" w14:textId="77777777" w:rsidR="001E2732" w:rsidRDefault="009E0C70">
      <w:pPr>
        <w:pStyle w:val="SourceCode"/>
      </w:pPr>
      <w:r>
        <w:t xml:space="preserve">        // </w:t>
      </w:r>
      <w:r>
        <w:t>接收到请求，记录请求内容</w:t>
      </w:r>
    </w:p>
    <w:p w14:paraId="7EE4B16D" w14:textId="77777777" w:rsidR="001E2732" w:rsidRDefault="009E0C70">
      <w:pPr>
        <w:pStyle w:val="SourceCode"/>
      </w:pPr>
      <w:r>
        <w:t xml:space="preserve">        ServletRequestAttributes attributes = (ServletRequestAttributes) RequestContextHolder.getRequestAttributes();</w:t>
      </w:r>
    </w:p>
    <w:p w14:paraId="26778F19" w14:textId="77777777" w:rsidR="001E2732" w:rsidRDefault="009E0C70">
      <w:pPr>
        <w:pStyle w:val="SourceCode"/>
      </w:pPr>
      <w:r>
        <w:t xml:space="preserve">        assert attributes != null;</w:t>
      </w:r>
    </w:p>
    <w:p w14:paraId="53B96628" w14:textId="77777777" w:rsidR="001E2732" w:rsidRDefault="009E0C70">
      <w:pPr>
        <w:pStyle w:val="SourceCode"/>
      </w:pPr>
      <w:r>
        <w:t xml:space="preserve">        HttpServletRequest request = attributes.getRequest();</w:t>
      </w:r>
    </w:p>
    <w:p w14:paraId="0A90EF97" w14:textId="77777777" w:rsidR="001E2732" w:rsidRDefault="009E0C70">
      <w:pPr>
        <w:pStyle w:val="SourceCode"/>
      </w:pPr>
      <w:r>
        <w:t xml:space="preserve">        String uri = request.getRequestURI();</w:t>
      </w:r>
    </w:p>
    <w:p w14:paraId="75442C46" w14:textId="77777777" w:rsidR="001E2732" w:rsidRDefault="009E0C70">
      <w:pPr>
        <w:pStyle w:val="SourceCode"/>
      </w:pPr>
      <w:r>
        <w:t xml:space="preserve">        if (!exclude(uri)) {</w:t>
      </w:r>
    </w:p>
    <w:p w14:paraId="53637104" w14:textId="77777777" w:rsidR="001E2732" w:rsidRDefault="009E0C70">
      <w:pPr>
        <w:pStyle w:val="SourceCode"/>
      </w:pPr>
      <w:r>
        <w:t xml:space="preserve">            // </w:t>
      </w:r>
      <w:r>
        <w:t>记录下请求内容</w:t>
      </w:r>
    </w:p>
    <w:p w14:paraId="28F37C66" w14:textId="77777777" w:rsidR="001E2732" w:rsidRDefault="009E0C70">
      <w:pPr>
        <w:pStyle w:val="SourceCode"/>
      </w:pPr>
      <w:r>
        <w:t xml:space="preserve">            printRequestLog(joinPoint, request, uri);</w:t>
      </w:r>
    </w:p>
    <w:p w14:paraId="1FF815A5" w14:textId="77777777" w:rsidR="001E2732" w:rsidRDefault="009E0C70">
      <w:pPr>
        <w:pStyle w:val="SourceCode"/>
      </w:pPr>
      <w:r>
        <w:t xml:space="preserve">        }</w:t>
      </w:r>
    </w:p>
    <w:p w14:paraId="0B632473" w14:textId="77777777" w:rsidR="001E2732" w:rsidRDefault="009E0C70">
      <w:pPr>
        <w:pStyle w:val="SourceCode"/>
      </w:pPr>
      <w:r>
        <w:t xml:space="preserve">    }</w:t>
      </w:r>
    </w:p>
    <w:p w14:paraId="757A0A85" w14:textId="77777777" w:rsidR="001E2732" w:rsidRDefault="001E2732">
      <w:pPr>
        <w:pStyle w:val="SourceCode"/>
      </w:pPr>
    </w:p>
    <w:p w14:paraId="65F279BD" w14:textId="77777777" w:rsidR="001E2732" w:rsidRDefault="009E0C70">
      <w:pPr>
        <w:pStyle w:val="SourceCode"/>
      </w:pPr>
      <w:r>
        <w:t xml:space="preserve">    @Around("logPointCut()")</w:t>
      </w:r>
    </w:p>
    <w:p w14:paraId="22353761" w14:textId="77777777" w:rsidR="001E2732" w:rsidRDefault="009E0C70">
      <w:pPr>
        <w:pStyle w:val="SourceCode"/>
      </w:pPr>
      <w:r>
        <w:t xml:space="preserve">    public Object doAround(ProceedingJoinPoint pjp) throws Throwable {</w:t>
      </w:r>
    </w:p>
    <w:p w14:paraId="6E9A5768" w14:textId="77777777" w:rsidR="001E2732" w:rsidRDefault="009E0C70">
      <w:pPr>
        <w:pStyle w:val="SourceCode"/>
      </w:pPr>
      <w:r>
        <w:t xml:space="preserve">        long startTime = System.currentTimeMillis();</w:t>
      </w:r>
    </w:p>
    <w:p w14:paraId="32182273" w14:textId="77777777" w:rsidR="001E2732" w:rsidRDefault="009E0C70">
      <w:pPr>
        <w:pStyle w:val="SourceCode"/>
      </w:pPr>
      <w:r>
        <w:t xml:space="preserve">        Object ob = pjp.proceed();</w:t>
      </w:r>
    </w:p>
    <w:p w14:paraId="62EE5E62" w14:textId="77777777" w:rsidR="001E2732" w:rsidRDefault="009E0C70">
      <w:pPr>
        <w:pStyle w:val="SourceCode"/>
      </w:pPr>
      <w:r>
        <w:t xml:space="preserve">        long time = System.currentTimeMillis() - startTime;</w:t>
      </w:r>
    </w:p>
    <w:p w14:paraId="6DA7AFD0" w14:textId="77777777" w:rsidR="001E2732" w:rsidRDefault="009E0C70">
      <w:pPr>
        <w:pStyle w:val="SourceCode"/>
      </w:pPr>
      <w:r>
        <w:t xml:space="preserve">        log.info("</w:t>
      </w:r>
      <w:r>
        <w:t>耗时</w:t>
      </w:r>
      <w:r>
        <w:t xml:space="preserve"> : {}", time);</w:t>
      </w:r>
    </w:p>
    <w:p w14:paraId="5510B313" w14:textId="77777777" w:rsidR="001E2732" w:rsidRDefault="009E0C70">
      <w:pPr>
        <w:pStyle w:val="SourceCode"/>
      </w:pPr>
      <w:r>
        <w:t xml:space="preserve">        SysLog logger = SystemContext.get().getLogger();</w:t>
      </w:r>
    </w:p>
    <w:p w14:paraId="7CB2CB1F" w14:textId="77777777" w:rsidR="001E2732" w:rsidRDefault="009E0C70">
      <w:pPr>
        <w:pStyle w:val="SourceCode"/>
      </w:pPr>
      <w:r>
        <w:t xml:space="preserve">        logger.setLogTime(time);</w:t>
      </w:r>
    </w:p>
    <w:p w14:paraId="722761B0" w14:textId="77777777" w:rsidR="001E2732" w:rsidRDefault="009E0C70">
      <w:pPr>
        <w:pStyle w:val="SourceCode"/>
      </w:pPr>
      <w:r>
        <w:t xml:space="preserve">        return ob;</w:t>
      </w:r>
    </w:p>
    <w:p w14:paraId="6BDB9FD6" w14:textId="77777777" w:rsidR="001E2732" w:rsidRDefault="009E0C70">
      <w:pPr>
        <w:pStyle w:val="SourceCode"/>
      </w:pPr>
      <w:r>
        <w:t xml:space="preserve">    }</w:t>
      </w:r>
    </w:p>
    <w:p w14:paraId="638FBB2B" w14:textId="77777777" w:rsidR="001E2732" w:rsidRDefault="001E2732">
      <w:pPr>
        <w:pStyle w:val="SourceCode"/>
      </w:pPr>
    </w:p>
    <w:p w14:paraId="1C0C4627" w14:textId="77777777" w:rsidR="001E2732" w:rsidRDefault="009E0C70">
      <w:pPr>
        <w:pStyle w:val="SourceCode"/>
      </w:pPr>
      <w:r>
        <w:t xml:space="preserve">    /**</w:t>
      </w:r>
    </w:p>
    <w:p w14:paraId="1DEBFE5E" w14:textId="77777777" w:rsidR="001E2732" w:rsidRDefault="009E0C70">
      <w:pPr>
        <w:pStyle w:val="SourceCode"/>
      </w:pPr>
      <w:r>
        <w:t xml:space="preserve">     * </w:t>
      </w:r>
      <w:r>
        <w:t>后置通知</w:t>
      </w:r>
    </w:p>
    <w:p w14:paraId="018A1878" w14:textId="77777777" w:rsidR="001E2732" w:rsidRDefault="009E0C70">
      <w:pPr>
        <w:pStyle w:val="SourceCode"/>
      </w:pPr>
      <w:r>
        <w:t xml:space="preserve">     *</w:t>
      </w:r>
    </w:p>
    <w:p w14:paraId="29D96F8A" w14:textId="77777777" w:rsidR="001E2732" w:rsidRDefault="009E0C70">
      <w:pPr>
        <w:pStyle w:val="SourceCode"/>
      </w:pPr>
      <w:r>
        <w:t xml:space="preserve">     * @param ret</w:t>
      </w:r>
    </w:p>
    <w:p w14:paraId="1598C09A" w14:textId="77777777" w:rsidR="001E2732" w:rsidRDefault="009E0C70">
      <w:pPr>
        <w:pStyle w:val="SourceCode"/>
      </w:pPr>
      <w:r>
        <w:t xml:space="preserve">     */</w:t>
      </w:r>
    </w:p>
    <w:p w14:paraId="20218D28" w14:textId="77777777" w:rsidR="001E2732" w:rsidRDefault="009E0C70">
      <w:pPr>
        <w:pStyle w:val="SourceCode"/>
      </w:pPr>
      <w:r>
        <w:t xml:space="preserve">    @AfterReturning(returning = "ret", pointcut = "logPointCut()")</w:t>
      </w:r>
    </w:p>
    <w:p w14:paraId="4230F203" w14:textId="77777777" w:rsidR="001E2732" w:rsidRDefault="009E0C70">
      <w:pPr>
        <w:pStyle w:val="SourceCode"/>
      </w:pPr>
      <w:r>
        <w:t xml:space="preserve">    public void doAfterReturning(Object ret) {</w:t>
      </w:r>
    </w:p>
    <w:p w14:paraId="6AC1414E" w14:textId="77777777" w:rsidR="001E2732" w:rsidRDefault="009E0C70">
      <w:pPr>
        <w:pStyle w:val="SourceCode"/>
      </w:pPr>
      <w:r>
        <w:t xml:space="preserve">        String result = JSON.toJSONString(ret);</w:t>
      </w:r>
    </w:p>
    <w:p w14:paraId="12F33830" w14:textId="77777777" w:rsidR="001E2732" w:rsidRDefault="009E0C70">
      <w:pPr>
        <w:pStyle w:val="SourceCode"/>
      </w:pPr>
      <w:r>
        <w:lastRenderedPageBreak/>
        <w:t xml:space="preserve">        log.info("</w:t>
      </w:r>
      <w:r>
        <w:t>返回值：</w:t>
      </w:r>
      <w:r>
        <w:t>{}", JSON.toJSONString(ret));</w:t>
      </w:r>
    </w:p>
    <w:p w14:paraId="17BF3DAA" w14:textId="77777777" w:rsidR="001E2732" w:rsidRDefault="009E0C70">
      <w:pPr>
        <w:pStyle w:val="SourceCode"/>
      </w:pPr>
      <w:r>
        <w:t xml:space="preserve">        SysLog logger = SystemContext.get().getLogger();</w:t>
      </w:r>
    </w:p>
    <w:p w14:paraId="1EAD6D64" w14:textId="77777777" w:rsidR="001E2732" w:rsidRDefault="009E0C70">
      <w:pPr>
        <w:pStyle w:val="SourceCode"/>
      </w:pPr>
      <w:r>
        <w:t xml:space="preserve">        if (!exclude(logger.getLogUrl())) {</w:t>
      </w:r>
    </w:p>
    <w:p w14:paraId="7E4A4581" w14:textId="77777777" w:rsidR="001E2732" w:rsidRDefault="009E0C70">
      <w:pPr>
        <w:pStyle w:val="SourceCode"/>
      </w:pPr>
      <w:r>
        <w:t xml:space="preserve">            logger.setLogResult(result);</w:t>
      </w:r>
    </w:p>
    <w:p w14:paraId="02595E34" w14:textId="77777777" w:rsidR="001E2732" w:rsidRDefault="009E0C70">
      <w:pPr>
        <w:pStyle w:val="SourceCode"/>
      </w:pPr>
      <w:r>
        <w:t xml:space="preserve">            sysLogService.save(logger);</w:t>
      </w:r>
    </w:p>
    <w:p w14:paraId="397F9994" w14:textId="77777777" w:rsidR="001E2732" w:rsidRDefault="009E0C70">
      <w:pPr>
        <w:pStyle w:val="SourceCode"/>
      </w:pPr>
      <w:r>
        <w:t xml:space="preserve">        }</w:t>
      </w:r>
    </w:p>
    <w:p w14:paraId="6F338E71" w14:textId="77777777" w:rsidR="001E2732" w:rsidRDefault="009E0C70">
      <w:pPr>
        <w:pStyle w:val="SourceCode"/>
      </w:pPr>
      <w:r>
        <w:t xml:space="preserve">    }</w:t>
      </w:r>
    </w:p>
    <w:p w14:paraId="27EC876E" w14:textId="77777777" w:rsidR="001E2732" w:rsidRDefault="001E2732">
      <w:pPr>
        <w:pStyle w:val="SourceCode"/>
      </w:pPr>
    </w:p>
    <w:p w14:paraId="38143C89" w14:textId="77777777" w:rsidR="001E2732" w:rsidRDefault="009E0C70">
      <w:pPr>
        <w:pStyle w:val="SourceCode"/>
      </w:pPr>
      <w:r>
        <w:t xml:space="preserve">    /**</w:t>
      </w:r>
    </w:p>
    <w:p w14:paraId="7B6328BC" w14:textId="77777777" w:rsidR="001E2732" w:rsidRDefault="009E0C70">
      <w:pPr>
        <w:pStyle w:val="SourceCode"/>
      </w:pPr>
      <w:r>
        <w:t xml:space="preserve">     * </w:t>
      </w:r>
      <w:r>
        <w:t>异常通知</w:t>
      </w:r>
    </w:p>
    <w:p w14:paraId="261EB3C0" w14:textId="77777777" w:rsidR="001E2732" w:rsidRDefault="009E0C70">
      <w:pPr>
        <w:pStyle w:val="SourceCode"/>
      </w:pPr>
      <w:r>
        <w:t xml:space="preserve">     *</w:t>
      </w:r>
    </w:p>
    <w:p w14:paraId="02E2A58B" w14:textId="77777777" w:rsidR="001E2732" w:rsidRDefault="009E0C70">
      <w:pPr>
        <w:pStyle w:val="SourceCode"/>
      </w:pPr>
      <w:r>
        <w:t xml:space="preserve">     * @param joinPoint</w:t>
      </w:r>
    </w:p>
    <w:p w14:paraId="4BF58256" w14:textId="77777777" w:rsidR="001E2732" w:rsidRDefault="009E0C70">
      <w:pPr>
        <w:pStyle w:val="SourceCode"/>
      </w:pPr>
      <w:r>
        <w:t xml:space="preserve">     * @param e</w:t>
      </w:r>
    </w:p>
    <w:p w14:paraId="249609F8" w14:textId="77777777" w:rsidR="001E2732" w:rsidRDefault="009E0C70">
      <w:pPr>
        <w:pStyle w:val="SourceCode"/>
      </w:pPr>
      <w:r>
        <w:t xml:space="preserve">     */</w:t>
      </w:r>
    </w:p>
    <w:p w14:paraId="2B0928B7" w14:textId="77777777" w:rsidR="001E2732" w:rsidRDefault="009E0C70">
      <w:pPr>
        <w:pStyle w:val="SourceCode"/>
      </w:pPr>
      <w:r>
        <w:t xml:space="preserve">    @AfterThrowing(pointcut = "logPointCut()", throwing = "e")</w:t>
      </w:r>
    </w:p>
    <w:p w14:paraId="196BC21C" w14:textId="77777777" w:rsidR="001E2732" w:rsidRDefault="009E0C70">
      <w:pPr>
        <w:pStyle w:val="SourceCode"/>
      </w:pPr>
      <w:r>
        <w:t xml:space="preserve">    public void saveExceptionLog(JoinPoint joinPoint, Throwable e) {</w:t>
      </w:r>
    </w:p>
    <w:p w14:paraId="5602668A" w14:textId="77777777" w:rsidR="001E2732" w:rsidRDefault="009E0C70">
      <w:pPr>
        <w:pStyle w:val="SourceCode"/>
      </w:pPr>
      <w:r>
        <w:t xml:space="preserve">        SysLog logger = SystemContext.get().getLogger();</w:t>
      </w:r>
    </w:p>
    <w:p w14:paraId="3524A914" w14:textId="77777777" w:rsidR="001E2732" w:rsidRDefault="009E0C70">
      <w:pPr>
        <w:pStyle w:val="SourceCode"/>
      </w:pPr>
      <w:r>
        <w:t xml:space="preserve">        if (!exclude(logger.getLogUrl())) {</w:t>
      </w:r>
    </w:p>
    <w:p w14:paraId="5A774226" w14:textId="77777777" w:rsidR="001E2732" w:rsidRDefault="009E0C70">
      <w:pPr>
        <w:pStyle w:val="SourceCode"/>
      </w:pPr>
      <w:r>
        <w:t xml:space="preserve">            logger.setLogStatus(StateEnums.REQUEST_ERROR.getCode());</w:t>
      </w:r>
    </w:p>
    <w:p w14:paraId="2C319C80" w14:textId="77777777" w:rsidR="001E2732" w:rsidRDefault="009E0C70">
      <w:pPr>
        <w:pStyle w:val="SourceCode"/>
      </w:pPr>
      <w:r>
        <w:t xml:space="preserve">            logger.setLogMessage(e.getMessage());</w:t>
      </w:r>
    </w:p>
    <w:p w14:paraId="064D952C" w14:textId="77777777" w:rsidR="001E2732" w:rsidRDefault="009E0C70">
      <w:pPr>
        <w:pStyle w:val="SourceCode"/>
      </w:pPr>
      <w:r>
        <w:t xml:space="preserve">            logger.setLogTime(0L);</w:t>
      </w:r>
    </w:p>
    <w:p w14:paraId="69607513" w14:textId="77777777" w:rsidR="001E2732" w:rsidRDefault="009E0C70">
      <w:pPr>
        <w:pStyle w:val="SourceCode"/>
      </w:pPr>
      <w:r>
        <w:t xml:space="preserve">            sysLogService.save(logger);</w:t>
      </w:r>
    </w:p>
    <w:p w14:paraId="34784DAB" w14:textId="77777777" w:rsidR="001E2732" w:rsidRDefault="009E0C70">
      <w:pPr>
        <w:pStyle w:val="SourceCode"/>
      </w:pPr>
      <w:r>
        <w:t xml:space="preserve">        }</w:t>
      </w:r>
    </w:p>
    <w:p w14:paraId="064864F4" w14:textId="77777777" w:rsidR="001E2732" w:rsidRDefault="009E0C70">
      <w:pPr>
        <w:pStyle w:val="SourceCode"/>
      </w:pPr>
      <w:r>
        <w:t xml:space="preserve">    }</w:t>
      </w:r>
    </w:p>
    <w:p w14:paraId="2255913A" w14:textId="77777777" w:rsidR="001E2732" w:rsidRDefault="009E0C70">
      <w:pPr>
        <w:pStyle w:val="1"/>
      </w:pPr>
      <w:bookmarkStart w:id="181" w:name="9-阿里云oss"/>
      <w:bookmarkEnd w:id="181"/>
      <w:r>
        <w:t xml:space="preserve">9. </w:t>
      </w:r>
      <w:r>
        <w:t>阿里云</w:t>
      </w:r>
      <w:r>
        <w:t>OSS</w:t>
      </w:r>
    </w:p>
    <w:p w14:paraId="47B11478" w14:textId="77777777" w:rsidR="001E2732" w:rsidRDefault="009E0C70">
      <w:r>
        <w:t>传统的</w:t>
      </w:r>
      <w:r>
        <w:t xml:space="preserve"> </w:t>
      </w:r>
      <w:r>
        <w:rPr>
          <w:rStyle w:val="VerbatimChar"/>
        </w:rPr>
        <w:t>fastdfs</w:t>
      </w:r>
      <w:r>
        <w:t xml:space="preserve"> </w:t>
      </w:r>
      <w:r>
        <w:t>社区目前已经不够活跃，而且运维成本较高，文件传输过程中受服务器带宽影响，带宽的升级费用较高，近几年的使用率逐渐下降，开发者开始转向各大云服务器厂商提供的</w:t>
      </w:r>
      <w:r>
        <w:t>OSS</w:t>
      </w:r>
      <w:r>
        <w:t>服务。</w:t>
      </w:r>
    </w:p>
    <w:p w14:paraId="6F6B147C" w14:textId="77777777" w:rsidR="001E2732" w:rsidRDefault="009E0C70">
      <w:r>
        <w:t>这里我们推荐阿里云的</w:t>
      </w:r>
      <w:r>
        <w:t>OSS</w:t>
      </w:r>
      <w:r>
        <w:t>。</w:t>
      </w:r>
    </w:p>
    <w:p w14:paraId="79FDD187" w14:textId="77777777" w:rsidR="001E2732" w:rsidRDefault="009E0C70">
      <w:pPr>
        <w:pStyle w:val="2"/>
      </w:pPr>
      <w:bookmarkStart w:id="182" w:name="91-购买oss"/>
      <w:bookmarkEnd w:id="182"/>
      <w:r>
        <w:t xml:space="preserve">9.1 </w:t>
      </w:r>
      <w:r>
        <w:t>购买</w:t>
      </w:r>
      <w:r>
        <w:t>OSS</w:t>
      </w:r>
    </w:p>
    <w:p w14:paraId="195C2B3F" w14:textId="77777777" w:rsidR="001E2732" w:rsidRDefault="009E0C70">
      <w:pPr>
        <w:numPr>
          <w:ilvl w:val="0"/>
          <w:numId w:val="10"/>
        </w:numPr>
      </w:pPr>
      <w:r>
        <w:t>登录阿里云</w:t>
      </w:r>
      <w:r>
        <w:t>ECS</w:t>
      </w:r>
      <w:r>
        <w:t>控制台（实际上哪个控制台都行，能看所有的阿里云产品就可以</w:t>
      </w:r>
      <w:r>
        <w:t xml:space="preserve"> </w:t>
      </w:r>
      <w:r>
        <w:t>），点击左上角菜单，找到</w:t>
      </w:r>
      <w:r>
        <w:t xml:space="preserve"> </w:t>
      </w:r>
      <w:r>
        <w:rPr>
          <w:b/>
          <w:bCs/>
        </w:rPr>
        <w:t>对象存储</w:t>
      </w:r>
      <w:r>
        <w:rPr>
          <w:b/>
          <w:bCs/>
        </w:rPr>
        <w:t>OSS</w:t>
      </w:r>
    </w:p>
    <w:p w14:paraId="7FF3C575" w14:textId="77777777" w:rsidR="001E2732" w:rsidRDefault="009E0C70">
      <w:pPr>
        <w:numPr>
          <w:ilvl w:val="0"/>
          <w:numId w:val="13"/>
        </w:numPr>
      </w:pPr>
      <w:r>
        <w:t>![image-20201001215312833](https://ydsmarkdown.oss-cn-beijing.aliyuncs.com/md/20201001215313.png)</w:t>
      </w:r>
    </w:p>
    <w:p w14:paraId="45EB14D6" w14:textId="77777777" w:rsidR="001E2732" w:rsidRDefault="009E0C70">
      <w:pPr>
        <w:numPr>
          <w:ilvl w:val="0"/>
          <w:numId w:val="10"/>
        </w:numPr>
      </w:pPr>
      <w:r>
        <w:lastRenderedPageBreak/>
        <w:t>点击左侧</w:t>
      </w:r>
      <w:r>
        <w:t xml:space="preserve"> </w:t>
      </w:r>
      <w:r>
        <w:rPr>
          <w:b/>
          <w:bCs/>
        </w:rPr>
        <w:t>资源包管理</w:t>
      </w:r>
      <w:r>
        <w:t>，点击</w:t>
      </w:r>
      <w:r>
        <w:t xml:space="preserve"> </w:t>
      </w:r>
      <w:r>
        <w:rPr>
          <w:b/>
          <w:bCs/>
        </w:rPr>
        <w:t>购买资源包</w:t>
      </w:r>
    </w:p>
    <w:p w14:paraId="668B2EFB" w14:textId="77777777" w:rsidR="001E2732" w:rsidRDefault="009E0C70">
      <w:pPr>
        <w:numPr>
          <w:ilvl w:val="0"/>
          <w:numId w:val="10"/>
        </w:numPr>
      </w:pPr>
      <w:r>
        <w:t>![image-20201001215342355](https://ydsmarkdown.oss-cn-beijing.aliyuncs.com/md/20201001215342.png)</w:t>
      </w:r>
    </w:p>
    <w:p w14:paraId="049639D7" w14:textId="77777777" w:rsidR="001E2732" w:rsidRDefault="009E0C70">
      <w:pPr>
        <w:numPr>
          <w:ilvl w:val="0"/>
          <w:numId w:val="10"/>
        </w:numPr>
      </w:pPr>
      <w:r>
        <w:t>买</w:t>
      </w:r>
      <w:r>
        <w:t>40G</w:t>
      </w:r>
      <w:r>
        <w:t>的就够了，</w:t>
      </w:r>
      <w:r>
        <w:t>100G</w:t>
      </w:r>
      <w:r>
        <w:t>的价格直接翻了</w:t>
      </w:r>
      <w:r>
        <w:t>10</w:t>
      </w:r>
      <w:r>
        <w:t>倍。</w:t>
      </w:r>
    </w:p>
    <w:p w14:paraId="12359ABD" w14:textId="77777777" w:rsidR="001E2732" w:rsidRDefault="009E0C70">
      <w:pPr>
        <w:numPr>
          <w:ilvl w:val="0"/>
          <w:numId w:val="13"/>
        </w:numPr>
      </w:pPr>
      <w:r>
        <w:t>![](https://ydsmarkdown.oss-cn-beijing.aliyuncs.com/md/20201001215829.png)</w:t>
      </w:r>
    </w:p>
    <w:p w14:paraId="2D7E0FE4" w14:textId="77777777" w:rsidR="001E2732" w:rsidRDefault="009E0C70">
      <w:pPr>
        <w:pStyle w:val="2"/>
      </w:pPr>
      <w:bookmarkStart w:id="183" w:name="92-创建-bucket"/>
      <w:bookmarkEnd w:id="183"/>
      <w:r>
        <w:t xml:space="preserve">9.2 </w:t>
      </w:r>
      <w:r>
        <w:t>创建</w:t>
      </w:r>
      <w:r>
        <w:t xml:space="preserve"> Bucket</w:t>
      </w:r>
    </w:p>
    <w:p w14:paraId="58345F64" w14:textId="77777777" w:rsidR="001E2732" w:rsidRDefault="009E0C70">
      <w:r>
        <w:t>OSS</w:t>
      </w:r>
      <w:r>
        <w:t>使用</w:t>
      </w:r>
      <w:r>
        <w:t>bucket</w:t>
      </w:r>
      <w:r>
        <w:t>来存储文件，一般我们创建多个</w:t>
      </w:r>
      <w:r>
        <w:t>bucket</w:t>
      </w:r>
      <w:r>
        <w:t>，用来存放不同类型的文件，便于分组管理。我们这里简单起见就创建一个</w:t>
      </w:r>
      <w:r>
        <w:t>bucket</w:t>
      </w:r>
      <w:r>
        <w:t>。只需要选择勾选的内容，其他的都使用默认即可。</w:t>
      </w:r>
    </w:p>
    <w:p w14:paraId="6C3C56B1" w14:textId="77777777" w:rsidR="001E2732" w:rsidRDefault="009E0C70">
      <w:r>
        <w:t>![image-20201001221003246](https://ydsmarkdown.oss-cn-beijing.aliyuncs.com/md/20201001221003.png)</w:t>
      </w:r>
    </w:p>
    <w:p w14:paraId="61D6BC8F" w14:textId="77777777" w:rsidR="001E2732" w:rsidRDefault="009E0C70">
      <w:pPr>
        <w:pStyle w:val="2"/>
      </w:pPr>
      <w:bookmarkStart w:id="184" w:name="93-配置oss"/>
      <w:bookmarkEnd w:id="184"/>
      <w:r>
        <w:t xml:space="preserve">9.3 </w:t>
      </w:r>
      <w:r>
        <w:t>配置</w:t>
      </w:r>
      <w:r>
        <w:t>OSS</w:t>
      </w:r>
    </w:p>
    <w:p w14:paraId="060CA853" w14:textId="77777777" w:rsidR="001E2732" w:rsidRDefault="009E0C70">
      <w:r>
        <w:t>鼠标悬浮头像，选择</w:t>
      </w:r>
      <w:r>
        <w:t xml:space="preserve"> </w:t>
      </w:r>
      <w:r>
        <w:rPr>
          <w:rStyle w:val="VerbatimChar"/>
        </w:rPr>
        <w:t>AcccessKey</w:t>
      </w:r>
      <w:r>
        <w:rPr>
          <w:rStyle w:val="VerbatimChar"/>
        </w:rPr>
        <w:t>管理</w:t>
      </w:r>
    </w:p>
    <w:p w14:paraId="2EA21A9F" w14:textId="77777777" w:rsidR="001E2732" w:rsidRDefault="009E0C70">
      <w:r>
        <w:t>![image-20201001221625204](https://ydsmarkdown.oss-cn-beijing.aliyuncs.com/md/20201001221646.png)</w:t>
      </w:r>
    </w:p>
    <w:p w14:paraId="1BE40E85" w14:textId="77777777" w:rsidR="001E2732" w:rsidRDefault="009E0C70">
      <w:r>
        <w:t>点击</w:t>
      </w:r>
      <w:r>
        <w:t xml:space="preserve"> </w:t>
      </w:r>
      <w:r>
        <w:rPr>
          <w:rStyle w:val="VerbatimChar"/>
        </w:rPr>
        <w:t>创建</w:t>
      </w:r>
      <w:r>
        <w:rPr>
          <w:rStyle w:val="VerbatimChar"/>
        </w:rPr>
        <w:t>AccessKey</w:t>
      </w:r>
      <w:r>
        <w:t>，按照步骤操作即可创建</w:t>
      </w:r>
    </w:p>
    <w:p w14:paraId="170DC61B" w14:textId="77777777" w:rsidR="001E2732" w:rsidRDefault="009E0C70">
      <w:r>
        <w:t>![image-20201001221746632](https://ydsmarkdown.oss-cn-beijing.aliyuncs.com/md/20201001221747.png)</w:t>
      </w:r>
    </w:p>
    <w:p w14:paraId="0675BFB8" w14:textId="77777777" w:rsidR="001E2732" w:rsidRDefault="009E0C70">
      <w:r>
        <w:t>记下</w:t>
      </w:r>
      <w:r>
        <w:t>AccessKey</w:t>
      </w:r>
      <w:r>
        <w:t>和</w:t>
      </w:r>
      <w:r>
        <w:t>Secret</w:t>
      </w:r>
    </w:p>
    <w:p w14:paraId="6E48BB60" w14:textId="77777777" w:rsidR="001E2732" w:rsidRDefault="009E0C70">
      <w:r>
        <w:t>![image-20201001221855980](https://ydsmarkdown.oss-cn-beijing.aliyuncs.com/md/20201001221856.png)</w:t>
      </w:r>
    </w:p>
    <w:p w14:paraId="7749414A" w14:textId="77777777" w:rsidR="001E2732" w:rsidRDefault="009E0C70">
      <w:r>
        <w:t>点击进入对应的</w:t>
      </w:r>
      <w:r>
        <w:t>bucket</w:t>
      </w:r>
      <w:r>
        <w:t>，点击文件管理，创建一个目录，我们使用目录来管理不同模块下的文件。</w:t>
      </w:r>
    </w:p>
    <w:p w14:paraId="505AB7FB" w14:textId="77777777" w:rsidR="001E2732" w:rsidRDefault="009E0C70">
      <w:r>
        <w:t>我们创建</w:t>
      </w:r>
      <w:r>
        <w:t xml:space="preserve"> </w:t>
      </w:r>
      <w:r>
        <w:rPr>
          <w:rStyle w:val="VerbatimChar"/>
        </w:rPr>
        <w:t>header</w:t>
      </w:r>
      <w:r>
        <w:rPr>
          <w:rStyle w:val="VerbatimChar"/>
        </w:rPr>
        <w:t>、</w:t>
      </w:r>
      <w:r>
        <w:rPr>
          <w:rStyle w:val="VerbatimChar"/>
        </w:rPr>
        <w:t>types</w:t>
      </w:r>
      <w:r>
        <w:rPr>
          <w:rStyle w:val="VerbatimChar"/>
        </w:rPr>
        <w:t>、</w:t>
      </w:r>
      <w:r>
        <w:rPr>
          <w:rStyle w:val="VerbatimChar"/>
        </w:rPr>
        <w:t>product</w:t>
      </w:r>
      <w:r>
        <w:t xml:space="preserve"> </w:t>
      </w:r>
      <w:r>
        <w:t>三个目录，用来存放用户头像、商品分类、商品图片。</w:t>
      </w:r>
    </w:p>
    <w:p w14:paraId="4350FB04" w14:textId="77777777" w:rsidR="001E2732" w:rsidRDefault="009E0C70">
      <w:r>
        <w:t>到这里，我们的</w:t>
      </w:r>
      <w:r>
        <w:t>OSS</w:t>
      </w:r>
      <w:r>
        <w:t>创建完毕。</w:t>
      </w:r>
    </w:p>
    <w:p w14:paraId="14BA9256" w14:textId="77777777" w:rsidR="001E2732" w:rsidRDefault="009E0C70">
      <w:pPr>
        <w:pStyle w:val="a9"/>
      </w:pPr>
      <w:r>
        <w:t>AccessKey</w:t>
      </w:r>
      <w:r>
        <w:t>：</w:t>
      </w:r>
      <w:r>
        <w:t>LTAI4GDrx7BnBXAdbrdNpaT5 AccesSecret</w:t>
      </w:r>
      <w:r>
        <w:t>：</w:t>
      </w:r>
      <w:r>
        <w:t>Vh2rVJkkHUxXUiXXzCfML8m6NrQA4L</w:t>
      </w:r>
    </w:p>
    <w:p w14:paraId="548CA477" w14:textId="77777777" w:rsidR="001E2732" w:rsidRDefault="009E0C70">
      <w:pPr>
        <w:pStyle w:val="2"/>
      </w:pPr>
      <w:bookmarkStart w:id="185" w:name="94-java操作oss"/>
      <w:bookmarkEnd w:id="185"/>
      <w:r>
        <w:t>9.4 Java</w:t>
      </w:r>
      <w:r>
        <w:t>操作</w:t>
      </w:r>
      <w:r>
        <w:t>OSS</w:t>
      </w:r>
    </w:p>
    <w:p w14:paraId="328E3E0D" w14:textId="77777777" w:rsidR="001E2732" w:rsidRDefault="009E0C70">
      <w:pPr>
        <w:pStyle w:val="3"/>
      </w:pPr>
      <w:bookmarkStart w:id="186" w:name="941-引入oss相关包"/>
      <w:bookmarkEnd w:id="186"/>
      <w:r>
        <w:t xml:space="preserve">9.4.1 </w:t>
      </w:r>
      <w:r>
        <w:t>引入</w:t>
      </w:r>
      <w:r>
        <w:t>OSS</w:t>
      </w:r>
      <w:r>
        <w:t>相关包</w:t>
      </w:r>
    </w:p>
    <w:p w14:paraId="15EF43E1" w14:textId="77777777" w:rsidR="001E2732" w:rsidRDefault="009E0C70">
      <w:pPr>
        <w:pStyle w:val="SourceCodeLanguage"/>
      </w:pPr>
      <w:r>
        <w:t>xml</w:t>
      </w:r>
    </w:p>
    <w:p w14:paraId="170BC956" w14:textId="77777777" w:rsidR="001E2732" w:rsidRDefault="009E0C70">
      <w:pPr>
        <w:pStyle w:val="SourceCode"/>
      </w:pPr>
      <w:r>
        <w:t xml:space="preserve">        &lt;dependency&gt;</w:t>
      </w:r>
    </w:p>
    <w:p w14:paraId="3A379D5E" w14:textId="77777777" w:rsidR="001E2732" w:rsidRDefault="009E0C70">
      <w:pPr>
        <w:pStyle w:val="SourceCode"/>
      </w:pPr>
      <w:r>
        <w:lastRenderedPageBreak/>
        <w:t xml:space="preserve">            &lt;groupId&gt;com.aliyun.oss&lt;/groupId&gt;</w:t>
      </w:r>
    </w:p>
    <w:p w14:paraId="029CF0AD" w14:textId="77777777" w:rsidR="001E2732" w:rsidRDefault="009E0C70">
      <w:pPr>
        <w:pStyle w:val="SourceCode"/>
      </w:pPr>
      <w:r>
        <w:t xml:space="preserve">            &lt;artifactId&gt;aliyun-sdk-oss&lt;/artifactId&gt;</w:t>
      </w:r>
    </w:p>
    <w:p w14:paraId="59C9C1F0" w14:textId="77777777" w:rsidR="001E2732" w:rsidRDefault="009E0C70">
      <w:pPr>
        <w:pStyle w:val="SourceCode"/>
      </w:pPr>
      <w:r>
        <w:t xml:space="preserve">            &lt;version&gt;3.8.0&lt;/version&gt;</w:t>
      </w:r>
    </w:p>
    <w:p w14:paraId="2C21EAA9" w14:textId="77777777" w:rsidR="001E2732" w:rsidRDefault="009E0C70">
      <w:pPr>
        <w:pStyle w:val="SourceCode"/>
      </w:pPr>
      <w:r>
        <w:t xml:space="preserve">        &lt;/dependency&gt;</w:t>
      </w:r>
    </w:p>
    <w:p w14:paraId="2C34110A" w14:textId="77777777" w:rsidR="001E2732" w:rsidRDefault="009E0C70">
      <w:pPr>
        <w:pStyle w:val="3"/>
      </w:pPr>
      <w:bookmarkStart w:id="187" w:name="942-配置oss"/>
      <w:bookmarkEnd w:id="187"/>
      <w:r>
        <w:t xml:space="preserve">9.4.2 </w:t>
      </w:r>
      <w:r>
        <w:t>配置</w:t>
      </w:r>
      <w:r>
        <w:t>OSS</w:t>
      </w:r>
    </w:p>
    <w:p w14:paraId="647E7696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application.yml</w:t>
      </w:r>
      <w:r>
        <w:t xml:space="preserve"> </w:t>
      </w:r>
      <w:r>
        <w:t>中配置</w:t>
      </w:r>
      <w:r>
        <w:t>OSS</w:t>
      </w:r>
    </w:p>
    <w:p w14:paraId="62983D0B" w14:textId="77777777" w:rsidR="001E2732" w:rsidRDefault="009E0C70">
      <w:pPr>
        <w:pStyle w:val="SourceCodeLanguage"/>
      </w:pPr>
      <w:r>
        <w:t>yaml</w:t>
      </w:r>
    </w:p>
    <w:p w14:paraId="056AC610" w14:textId="77777777" w:rsidR="001E2732" w:rsidRDefault="001E2732">
      <w:pPr>
        <w:pStyle w:val="SourceCode"/>
      </w:pPr>
    </w:p>
    <w:p w14:paraId="6C3CF8F9" w14:textId="77777777" w:rsidR="001E2732" w:rsidRDefault="009E0C70">
      <w:pPr>
        <w:pStyle w:val="SourceCode"/>
      </w:pPr>
      <w:r>
        <w:t># OSS</w:t>
      </w:r>
      <w:r>
        <w:t>相关配置信息</w:t>
      </w:r>
    </w:p>
    <w:p w14:paraId="7A286C41" w14:textId="77777777" w:rsidR="001E2732" w:rsidRDefault="009E0C70">
      <w:pPr>
        <w:pStyle w:val="SourceCode"/>
      </w:pPr>
      <w:r>
        <w:t>aliyun:</w:t>
      </w:r>
    </w:p>
    <w:p w14:paraId="7BCDE6EE" w14:textId="77777777" w:rsidR="001E2732" w:rsidRDefault="009E0C70">
      <w:pPr>
        <w:pStyle w:val="SourceCode"/>
      </w:pPr>
      <w:r>
        <w:t xml:space="preserve">  oss:</w:t>
      </w:r>
    </w:p>
    <w:p w14:paraId="25213944" w14:textId="77777777" w:rsidR="001E2732" w:rsidRDefault="009E0C70">
      <w:pPr>
        <w:pStyle w:val="SourceCode"/>
      </w:pPr>
      <w:r>
        <w:t xml:space="preserve">    endpoint: http://oss-cn-beijing.aliyuncs.com # oss</w:t>
      </w:r>
      <w:r>
        <w:t>对外服务的访问域名</w:t>
      </w:r>
    </w:p>
    <w:p w14:paraId="069EA279" w14:textId="77777777" w:rsidR="001E2732" w:rsidRDefault="009E0C70">
      <w:pPr>
        <w:pStyle w:val="SourceCode"/>
      </w:pPr>
      <w:r>
        <w:t xml:space="preserve">    access-key-id: LTAI4GEKLMTLzpHj96rKtfM4 # </w:t>
      </w:r>
      <w:r>
        <w:t>访问身份验证中用到用户标识</w:t>
      </w:r>
    </w:p>
    <w:p w14:paraId="0ECBBB5A" w14:textId="77777777" w:rsidR="001E2732" w:rsidRDefault="009E0C70">
      <w:pPr>
        <w:pStyle w:val="SourceCode"/>
      </w:pPr>
      <w:r>
        <w:t xml:space="preserve">    access-key-secret: Zg6piXVfnIkTMv1V5QETNOyAS7jCnL # </w:t>
      </w:r>
      <w:r>
        <w:t>用户用于加密签名字符串和</w:t>
      </w:r>
      <w:r>
        <w:t>oss</w:t>
      </w:r>
      <w:r>
        <w:t>用来验证签名字符串的密钥</w:t>
      </w:r>
    </w:p>
    <w:p w14:paraId="38DF126F" w14:textId="77777777" w:rsidR="001E2732" w:rsidRDefault="009E0C70">
      <w:pPr>
        <w:pStyle w:val="SourceCode"/>
      </w:pPr>
      <w:r>
        <w:t xml:space="preserve">    bucket-name: boqii # oss</w:t>
      </w:r>
      <w:r>
        <w:t>的存储空间</w:t>
      </w:r>
    </w:p>
    <w:p w14:paraId="60D302A4" w14:textId="77777777" w:rsidR="001E2732" w:rsidRDefault="009E0C70">
      <w:pPr>
        <w:pStyle w:val="SourceCode"/>
      </w:pPr>
      <w:r>
        <w:t xml:space="preserve">    view-url: https://boqii.oss-cn-beijing.aliyuncs.com/ # </w:t>
      </w:r>
      <w:r>
        <w:t>预览</w:t>
      </w:r>
      <w:r>
        <w:t>url</w:t>
      </w:r>
    </w:p>
    <w:p w14:paraId="1A193103" w14:textId="77777777" w:rsidR="001E2732" w:rsidRDefault="009E0C70">
      <w:pPr>
        <w:pStyle w:val="SourceCode"/>
      </w:pPr>
      <w:r>
        <w:t xml:space="preserve">    max-size: 10 # </w:t>
      </w:r>
      <w:r>
        <w:t>最大文件大小，单位</w:t>
      </w:r>
      <w:r>
        <w:t>M</w:t>
      </w:r>
    </w:p>
    <w:p w14:paraId="5379F4FD" w14:textId="77777777" w:rsidR="001E2732" w:rsidRDefault="009E0C70">
      <w:pPr>
        <w:pStyle w:val="SourceCode"/>
      </w:pPr>
      <w:r>
        <w:t xml:space="preserve">    upload-dirs: # </w:t>
      </w:r>
      <w:r>
        <w:t>上传的目录</w:t>
      </w:r>
    </w:p>
    <w:p w14:paraId="08B870E5" w14:textId="77777777" w:rsidR="001E2732" w:rsidRDefault="009E0C70">
      <w:pPr>
        <w:pStyle w:val="SourceCode"/>
      </w:pPr>
      <w:r>
        <w:t xml:space="preserve">      - header</w:t>
      </w:r>
    </w:p>
    <w:p w14:paraId="26CFB2A5" w14:textId="77777777" w:rsidR="001E2732" w:rsidRDefault="009E0C70">
      <w:pPr>
        <w:pStyle w:val="SourceCode"/>
      </w:pPr>
      <w:r>
        <w:t xml:space="preserve">      - types</w:t>
      </w:r>
    </w:p>
    <w:p w14:paraId="0905394A" w14:textId="77777777" w:rsidR="001E2732" w:rsidRDefault="009E0C70">
      <w:pPr>
        <w:pStyle w:val="SourceCode"/>
      </w:pPr>
      <w:r>
        <w:t xml:space="preserve">      - product</w:t>
      </w:r>
    </w:p>
    <w:p w14:paraId="28737B17" w14:textId="77777777" w:rsidR="001E2732" w:rsidRDefault="009E0C70">
      <w:pPr>
        <w:pStyle w:val="SourceCode"/>
      </w:pPr>
      <w:r>
        <w:t xml:space="preserve">    image-types: # </w:t>
      </w:r>
      <w:r>
        <w:t>上传后缀</w:t>
      </w:r>
    </w:p>
    <w:p w14:paraId="7145E576" w14:textId="77777777" w:rsidR="001E2732" w:rsidRDefault="009E0C70">
      <w:pPr>
        <w:pStyle w:val="SourceCode"/>
      </w:pPr>
      <w:r>
        <w:t xml:space="preserve">      - JPG</w:t>
      </w:r>
    </w:p>
    <w:p w14:paraId="2180E458" w14:textId="77777777" w:rsidR="001E2732" w:rsidRDefault="009E0C70">
      <w:pPr>
        <w:pStyle w:val="SourceCode"/>
      </w:pPr>
      <w:r>
        <w:t xml:space="preserve">      - PNG</w:t>
      </w:r>
    </w:p>
    <w:p w14:paraId="68C4BCD6" w14:textId="77777777" w:rsidR="001E2732" w:rsidRDefault="009E0C70">
      <w:pPr>
        <w:pStyle w:val="SourceCode"/>
      </w:pPr>
      <w:r>
        <w:t xml:space="preserve">      - JPEG</w:t>
      </w:r>
    </w:p>
    <w:p w14:paraId="5E8D58C6" w14:textId="77777777" w:rsidR="001E2732" w:rsidRDefault="009E0C70">
      <w:pPr>
        <w:pStyle w:val="SourceCode"/>
      </w:pPr>
      <w:r>
        <w:t xml:space="preserve">      - GIF</w:t>
      </w:r>
    </w:p>
    <w:p w14:paraId="6F938782" w14:textId="77777777" w:rsidR="001E2732" w:rsidRDefault="009E0C70">
      <w:r>
        <w:t>创建配置类</w:t>
      </w:r>
    </w:p>
    <w:p w14:paraId="09C26F6E" w14:textId="77777777" w:rsidR="001E2732" w:rsidRDefault="009E0C70">
      <w:pPr>
        <w:pStyle w:val="SourceCodeLanguage"/>
      </w:pPr>
      <w:r>
        <w:t>java</w:t>
      </w:r>
    </w:p>
    <w:p w14:paraId="03398357" w14:textId="77777777" w:rsidR="001E2732" w:rsidRDefault="009E0C70">
      <w:pPr>
        <w:pStyle w:val="SourceCode"/>
      </w:pPr>
      <w:r>
        <w:t>package com.jg.pochi.oss;</w:t>
      </w:r>
    </w:p>
    <w:p w14:paraId="507052CF" w14:textId="77777777" w:rsidR="001E2732" w:rsidRDefault="001E2732">
      <w:pPr>
        <w:pStyle w:val="SourceCode"/>
      </w:pPr>
    </w:p>
    <w:p w14:paraId="00259D81" w14:textId="77777777" w:rsidR="001E2732" w:rsidRDefault="009E0C70">
      <w:pPr>
        <w:pStyle w:val="SourceCode"/>
      </w:pPr>
      <w:r>
        <w:t>import com.aliyun.oss.OSS;</w:t>
      </w:r>
    </w:p>
    <w:p w14:paraId="3E182139" w14:textId="77777777" w:rsidR="001E2732" w:rsidRDefault="009E0C70">
      <w:pPr>
        <w:pStyle w:val="SourceCode"/>
      </w:pPr>
      <w:r>
        <w:t>import com.aliyun.oss.OSSClientBuilder;</w:t>
      </w:r>
    </w:p>
    <w:p w14:paraId="3EBF6CDD" w14:textId="77777777" w:rsidR="001E2732" w:rsidRDefault="009E0C70">
      <w:pPr>
        <w:pStyle w:val="SourceCode"/>
      </w:pPr>
      <w:r>
        <w:t>import lombok.Data;</w:t>
      </w:r>
    </w:p>
    <w:p w14:paraId="50C02463" w14:textId="77777777" w:rsidR="001E2732" w:rsidRDefault="009E0C70">
      <w:pPr>
        <w:pStyle w:val="SourceCode"/>
      </w:pPr>
      <w:r>
        <w:lastRenderedPageBreak/>
        <w:t>import org.springframework.boot.context.properties.ConfigurationProperties;</w:t>
      </w:r>
    </w:p>
    <w:p w14:paraId="7640DC74" w14:textId="77777777" w:rsidR="001E2732" w:rsidRDefault="009E0C70">
      <w:pPr>
        <w:pStyle w:val="SourceCode"/>
      </w:pPr>
      <w:r>
        <w:t>import org.springframework.context.annotation.Bean;</w:t>
      </w:r>
    </w:p>
    <w:p w14:paraId="31563CF6" w14:textId="77777777" w:rsidR="001E2732" w:rsidRDefault="009E0C70">
      <w:pPr>
        <w:pStyle w:val="SourceCode"/>
      </w:pPr>
      <w:r>
        <w:t>import org.springframework.stereotype.Component;</w:t>
      </w:r>
    </w:p>
    <w:p w14:paraId="546D75B8" w14:textId="77777777" w:rsidR="001E2732" w:rsidRDefault="001E2732">
      <w:pPr>
        <w:pStyle w:val="SourceCode"/>
      </w:pPr>
    </w:p>
    <w:p w14:paraId="0649F135" w14:textId="77777777" w:rsidR="001E2732" w:rsidRDefault="009E0C70">
      <w:pPr>
        <w:pStyle w:val="SourceCode"/>
      </w:pPr>
      <w:r>
        <w:t>import java.util.List;</w:t>
      </w:r>
    </w:p>
    <w:p w14:paraId="5DB73E2B" w14:textId="77777777" w:rsidR="001E2732" w:rsidRDefault="001E2732">
      <w:pPr>
        <w:pStyle w:val="SourceCode"/>
      </w:pPr>
    </w:p>
    <w:p w14:paraId="59D8CF23" w14:textId="77777777" w:rsidR="001E2732" w:rsidRDefault="009E0C70">
      <w:pPr>
        <w:pStyle w:val="SourceCode"/>
      </w:pPr>
      <w:r>
        <w:t>/**</w:t>
      </w:r>
    </w:p>
    <w:p w14:paraId="6D8F518C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2E384DEA" w14:textId="77777777" w:rsidR="001E2732" w:rsidRDefault="009E0C70">
      <w:pPr>
        <w:pStyle w:val="SourceCode"/>
      </w:pPr>
      <w:r>
        <w:t xml:space="preserve"> * @Date: 2020/11/18 21:09</w:t>
      </w:r>
    </w:p>
    <w:p w14:paraId="4111CCC5" w14:textId="77777777" w:rsidR="001E2732" w:rsidRDefault="009E0C70">
      <w:pPr>
        <w:pStyle w:val="SourceCode"/>
      </w:pPr>
      <w:r>
        <w:t xml:space="preserve"> * @Version 1.0</w:t>
      </w:r>
    </w:p>
    <w:p w14:paraId="62E97556" w14:textId="77777777" w:rsidR="001E2732" w:rsidRDefault="009E0C70">
      <w:pPr>
        <w:pStyle w:val="SourceCode"/>
      </w:pPr>
      <w:r>
        <w:t xml:space="preserve"> */</w:t>
      </w:r>
    </w:p>
    <w:p w14:paraId="314740EE" w14:textId="77777777" w:rsidR="001E2732" w:rsidRDefault="009E0C70">
      <w:pPr>
        <w:pStyle w:val="SourceCode"/>
      </w:pPr>
      <w:r>
        <w:t>@Data</w:t>
      </w:r>
    </w:p>
    <w:p w14:paraId="1592B864" w14:textId="77777777" w:rsidR="001E2732" w:rsidRDefault="009E0C70">
      <w:pPr>
        <w:pStyle w:val="SourceCode"/>
      </w:pPr>
      <w:r>
        <w:t>@Component</w:t>
      </w:r>
    </w:p>
    <w:p w14:paraId="38B88435" w14:textId="77777777" w:rsidR="001E2732" w:rsidRDefault="009E0C70">
      <w:pPr>
        <w:pStyle w:val="SourceCode"/>
      </w:pPr>
      <w:r>
        <w:t>@ConfigurationProperties(prefix = "aliyun.oss")</w:t>
      </w:r>
    </w:p>
    <w:p w14:paraId="19B4C1B8" w14:textId="77777777" w:rsidR="001E2732" w:rsidRDefault="009E0C70">
      <w:pPr>
        <w:pStyle w:val="SourceCode"/>
      </w:pPr>
      <w:r>
        <w:t>public class OssConfig {</w:t>
      </w:r>
    </w:p>
    <w:p w14:paraId="467868DD" w14:textId="77777777" w:rsidR="001E2732" w:rsidRDefault="001E2732">
      <w:pPr>
        <w:pStyle w:val="SourceCode"/>
      </w:pPr>
    </w:p>
    <w:p w14:paraId="145BC8E5" w14:textId="77777777" w:rsidR="001E2732" w:rsidRDefault="009E0C70">
      <w:pPr>
        <w:pStyle w:val="SourceCode"/>
      </w:pPr>
      <w:r>
        <w:t xml:space="preserve">    private String endpoint;</w:t>
      </w:r>
    </w:p>
    <w:p w14:paraId="2036AE2B" w14:textId="77777777" w:rsidR="001E2732" w:rsidRDefault="001E2732">
      <w:pPr>
        <w:pStyle w:val="SourceCode"/>
      </w:pPr>
    </w:p>
    <w:p w14:paraId="6CC46B34" w14:textId="77777777" w:rsidR="001E2732" w:rsidRDefault="009E0C70">
      <w:pPr>
        <w:pStyle w:val="SourceCode"/>
      </w:pPr>
      <w:r>
        <w:t xml:space="preserve">    private String accessKeyId;</w:t>
      </w:r>
    </w:p>
    <w:p w14:paraId="4651A3F3" w14:textId="77777777" w:rsidR="001E2732" w:rsidRDefault="001E2732">
      <w:pPr>
        <w:pStyle w:val="SourceCode"/>
      </w:pPr>
    </w:p>
    <w:p w14:paraId="450B7712" w14:textId="77777777" w:rsidR="001E2732" w:rsidRDefault="009E0C70">
      <w:pPr>
        <w:pStyle w:val="SourceCode"/>
      </w:pPr>
      <w:r>
        <w:t xml:space="preserve">    private String accessKeySecret;</w:t>
      </w:r>
    </w:p>
    <w:p w14:paraId="63E3C68D" w14:textId="77777777" w:rsidR="001E2732" w:rsidRDefault="001E2732">
      <w:pPr>
        <w:pStyle w:val="SourceCode"/>
      </w:pPr>
    </w:p>
    <w:p w14:paraId="34450755" w14:textId="77777777" w:rsidR="001E2732" w:rsidRDefault="009E0C70">
      <w:pPr>
        <w:pStyle w:val="SourceCode"/>
      </w:pPr>
      <w:r>
        <w:t xml:space="preserve">    private String bucketName;</w:t>
      </w:r>
    </w:p>
    <w:p w14:paraId="5737283C" w14:textId="77777777" w:rsidR="001E2732" w:rsidRDefault="001E2732">
      <w:pPr>
        <w:pStyle w:val="SourceCode"/>
      </w:pPr>
    </w:p>
    <w:p w14:paraId="7A0F7643" w14:textId="77777777" w:rsidR="001E2732" w:rsidRDefault="009E0C70">
      <w:pPr>
        <w:pStyle w:val="SourceCode"/>
      </w:pPr>
      <w:r>
        <w:t xml:space="preserve">    private String viewUrl;</w:t>
      </w:r>
    </w:p>
    <w:p w14:paraId="3E38DAD5" w14:textId="77777777" w:rsidR="001E2732" w:rsidRDefault="001E2732">
      <w:pPr>
        <w:pStyle w:val="SourceCode"/>
      </w:pPr>
    </w:p>
    <w:p w14:paraId="262FE5D6" w14:textId="77777777" w:rsidR="001E2732" w:rsidRDefault="009E0C70">
      <w:pPr>
        <w:pStyle w:val="SourceCode"/>
      </w:pPr>
      <w:r>
        <w:t xml:space="preserve">    private Integer maxSize;</w:t>
      </w:r>
    </w:p>
    <w:p w14:paraId="16910F06" w14:textId="77777777" w:rsidR="001E2732" w:rsidRDefault="001E2732">
      <w:pPr>
        <w:pStyle w:val="SourceCode"/>
      </w:pPr>
    </w:p>
    <w:p w14:paraId="55FA0935" w14:textId="77777777" w:rsidR="001E2732" w:rsidRDefault="009E0C70">
      <w:pPr>
        <w:pStyle w:val="SourceCode"/>
      </w:pPr>
      <w:r>
        <w:t xml:space="preserve">    private List&lt;String&gt; uploadDirs;</w:t>
      </w:r>
    </w:p>
    <w:p w14:paraId="744020A6" w14:textId="77777777" w:rsidR="001E2732" w:rsidRDefault="001E2732">
      <w:pPr>
        <w:pStyle w:val="SourceCode"/>
      </w:pPr>
    </w:p>
    <w:p w14:paraId="5B317DCF" w14:textId="77777777" w:rsidR="001E2732" w:rsidRDefault="009E0C70">
      <w:pPr>
        <w:pStyle w:val="SourceCode"/>
      </w:pPr>
      <w:r>
        <w:t xml:space="preserve">    private List&lt;String&gt; imageTypes;</w:t>
      </w:r>
    </w:p>
    <w:p w14:paraId="14B451A2" w14:textId="77777777" w:rsidR="001E2732" w:rsidRDefault="001E2732">
      <w:pPr>
        <w:pStyle w:val="SourceCode"/>
      </w:pPr>
    </w:p>
    <w:p w14:paraId="64AC68C0" w14:textId="77777777" w:rsidR="001E2732" w:rsidRDefault="009E0C70">
      <w:pPr>
        <w:pStyle w:val="SourceCode"/>
      </w:pPr>
      <w:r>
        <w:t xml:space="preserve">    @Bean</w:t>
      </w:r>
    </w:p>
    <w:p w14:paraId="453B70BB" w14:textId="77777777" w:rsidR="001E2732" w:rsidRDefault="009E0C70">
      <w:pPr>
        <w:pStyle w:val="SourceCode"/>
      </w:pPr>
      <w:r>
        <w:t xml:space="preserve">    public OSS oss() {</w:t>
      </w:r>
    </w:p>
    <w:p w14:paraId="14608DC1" w14:textId="77777777" w:rsidR="001E2732" w:rsidRDefault="009E0C70">
      <w:pPr>
        <w:pStyle w:val="SourceCode"/>
      </w:pPr>
      <w:r>
        <w:t xml:space="preserve">        OSSClientBuilder builder = new OSSClientBuilder();</w:t>
      </w:r>
    </w:p>
    <w:p w14:paraId="572AD418" w14:textId="77777777" w:rsidR="001E2732" w:rsidRDefault="009E0C70">
      <w:pPr>
        <w:pStyle w:val="SourceCode"/>
      </w:pPr>
      <w:r>
        <w:lastRenderedPageBreak/>
        <w:t xml:space="preserve">        return builder.build(endpoint, accessKeyId, accessKeySecret);</w:t>
      </w:r>
    </w:p>
    <w:p w14:paraId="2117724A" w14:textId="77777777" w:rsidR="001E2732" w:rsidRDefault="009E0C70">
      <w:pPr>
        <w:pStyle w:val="SourceCode"/>
      </w:pPr>
      <w:r>
        <w:t xml:space="preserve">    }</w:t>
      </w:r>
    </w:p>
    <w:p w14:paraId="1B8844FF" w14:textId="77777777" w:rsidR="001E2732" w:rsidRDefault="009E0C70">
      <w:pPr>
        <w:pStyle w:val="SourceCode"/>
      </w:pPr>
      <w:r>
        <w:t>}</w:t>
      </w:r>
    </w:p>
    <w:p w14:paraId="55CBA262" w14:textId="77777777" w:rsidR="001E2732" w:rsidRDefault="009E0C70">
      <w:pPr>
        <w:pStyle w:val="3"/>
      </w:pPr>
      <w:bookmarkStart w:id="188" w:name="943-ossservice"/>
      <w:bookmarkEnd w:id="188"/>
      <w:r>
        <w:t>9.4.3 OssService</w:t>
      </w:r>
    </w:p>
    <w:p w14:paraId="002168D7" w14:textId="77777777" w:rsidR="001E2732" w:rsidRDefault="009E0C70">
      <w:pPr>
        <w:pStyle w:val="SourceCodeLanguage"/>
      </w:pPr>
      <w:r>
        <w:t>java</w:t>
      </w:r>
    </w:p>
    <w:p w14:paraId="1CBFAE6A" w14:textId="77777777" w:rsidR="001E2732" w:rsidRDefault="009E0C70">
      <w:pPr>
        <w:pStyle w:val="SourceCode"/>
      </w:pPr>
      <w:r>
        <w:t>package com.jg.pochi.service;</w:t>
      </w:r>
    </w:p>
    <w:p w14:paraId="0092D5BB" w14:textId="77777777" w:rsidR="001E2732" w:rsidRDefault="001E2732">
      <w:pPr>
        <w:pStyle w:val="SourceCode"/>
      </w:pPr>
    </w:p>
    <w:p w14:paraId="1C1E11CC" w14:textId="77777777" w:rsidR="001E2732" w:rsidRDefault="009E0C70">
      <w:pPr>
        <w:pStyle w:val="SourceCode"/>
      </w:pPr>
      <w:r>
        <w:t>import org.springframework.web.multipart.MultipartFile;</w:t>
      </w:r>
    </w:p>
    <w:p w14:paraId="489D6EB1" w14:textId="77777777" w:rsidR="001E2732" w:rsidRDefault="001E2732">
      <w:pPr>
        <w:pStyle w:val="SourceCode"/>
      </w:pPr>
    </w:p>
    <w:p w14:paraId="5AAC4864" w14:textId="77777777" w:rsidR="001E2732" w:rsidRDefault="009E0C70">
      <w:pPr>
        <w:pStyle w:val="SourceCode"/>
      </w:pPr>
      <w:r>
        <w:t>/**</w:t>
      </w:r>
    </w:p>
    <w:p w14:paraId="1E61FC72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301E6C45" w14:textId="77777777" w:rsidR="001E2732" w:rsidRDefault="009E0C70">
      <w:pPr>
        <w:pStyle w:val="SourceCode"/>
      </w:pPr>
      <w:r>
        <w:t xml:space="preserve"> * @Date: 2020/10/1 22:47</w:t>
      </w:r>
    </w:p>
    <w:p w14:paraId="1A2C5827" w14:textId="77777777" w:rsidR="001E2732" w:rsidRDefault="009E0C70">
      <w:pPr>
        <w:pStyle w:val="SourceCode"/>
      </w:pPr>
      <w:r>
        <w:t xml:space="preserve"> * @Version 1.0</w:t>
      </w:r>
    </w:p>
    <w:p w14:paraId="323E95C7" w14:textId="77777777" w:rsidR="001E2732" w:rsidRDefault="009E0C70">
      <w:pPr>
        <w:pStyle w:val="SourceCode"/>
      </w:pPr>
      <w:r>
        <w:t xml:space="preserve"> */</w:t>
      </w:r>
    </w:p>
    <w:p w14:paraId="2604C351" w14:textId="77777777" w:rsidR="001E2732" w:rsidRDefault="009E0C70">
      <w:pPr>
        <w:pStyle w:val="SourceCode"/>
      </w:pPr>
      <w:r>
        <w:t>public interface OssService {</w:t>
      </w:r>
    </w:p>
    <w:p w14:paraId="1FC5D3F8" w14:textId="77777777" w:rsidR="001E2732" w:rsidRDefault="009E0C70">
      <w:pPr>
        <w:pStyle w:val="SourceCode"/>
      </w:pPr>
      <w:r>
        <w:t xml:space="preserve">    /**</w:t>
      </w:r>
    </w:p>
    <w:p w14:paraId="036186E5" w14:textId="77777777" w:rsidR="001E2732" w:rsidRDefault="009E0C70">
      <w:pPr>
        <w:pStyle w:val="SourceCode"/>
      </w:pPr>
      <w:r>
        <w:t xml:space="preserve">     * </w:t>
      </w:r>
      <w:r>
        <w:t>文件上传</w:t>
      </w:r>
    </w:p>
    <w:p w14:paraId="4F80C2B4" w14:textId="77777777" w:rsidR="001E2732" w:rsidRDefault="009E0C70">
      <w:pPr>
        <w:pStyle w:val="SourceCode"/>
      </w:pPr>
      <w:r>
        <w:t xml:space="preserve">     * @param uploadFile</w:t>
      </w:r>
    </w:p>
    <w:p w14:paraId="19BA401F" w14:textId="77777777" w:rsidR="001E2732" w:rsidRDefault="009E0C70">
      <w:pPr>
        <w:pStyle w:val="SourceCode"/>
      </w:pPr>
      <w:r>
        <w:t xml:space="preserve">     * @param dir </w:t>
      </w:r>
      <w:r>
        <w:t>上传的目录</w:t>
      </w:r>
    </w:p>
    <w:p w14:paraId="193A98BD" w14:textId="77777777" w:rsidR="001E2732" w:rsidRDefault="009E0C70">
      <w:pPr>
        <w:pStyle w:val="SourceCode"/>
      </w:pPr>
      <w:r>
        <w:t xml:space="preserve">     * @return</w:t>
      </w:r>
    </w:p>
    <w:p w14:paraId="78025C54" w14:textId="77777777" w:rsidR="001E2732" w:rsidRDefault="009E0C70">
      <w:pPr>
        <w:pStyle w:val="SourceCode"/>
      </w:pPr>
      <w:r>
        <w:t xml:space="preserve">     */</w:t>
      </w:r>
    </w:p>
    <w:p w14:paraId="0D9D0246" w14:textId="77777777" w:rsidR="001E2732" w:rsidRDefault="009E0C70">
      <w:pPr>
        <w:pStyle w:val="SourceCode"/>
      </w:pPr>
      <w:r>
        <w:t xml:space="preserve">    String upload(MultipartFile uploadFile, String dir);</w:t>
      </w:r>
    </w:p>
    <w:p w14:paraId="5B6CDF5D" w14:textId="77777777" w:rsidR="001E2732" w:rsidRDefault="009E0C70">
      <w:pPr>
        <w:pStyle w:val="SourceCode"/>
      </w:pPr>
      <w:r>
        <w:t>}</w:t>
      </w:r>
    </w:p>
    <w:p w14:paraId="7AC1EBDE" w14:textId="77777777" w:rsidR="001E2732" w:rsidRDefault="009E0C70">
      <w:pPr>
        <w:pStyle w:val="3"/>
      </w:pPr>
      <w:bookmarkStart w:id="189" w:name="944-ossserviceimpl"/>
      <w:bookmarkEnd w:id="189"/>
      <w:r>
        <w:t>9.4.4 OssServiceImpl</w:t>
      </w:r>
    </w:p>
    <w:p w14:paraId="7C8291DD" w14:textId="77777777" w:rsidR="001E2732" w:rsidRDefault="009E0C70">
      <w:pPr>
        <w:pStyle w:val="SourceCodeLanguage"/>
      </w:pPr>
      <w:r>
        <w:t>java</w:t>
      </w:r>
    </w:p>
    <w:p w14:paraId="3822D2FB" w14:textId="77777777" w:rsidR="001E2732" w:rsidRDefault="009E0C70">
      <w:pPr>
        <w:pStyle w:val="SourceCode"/>
      </w:pPr>
      <w:r>
        <w:t>package com.jg.pochi.oss;</w:t>
      </w:r>
    </w:p>
    <w:p w14:paraId="2B04BF3A" w14:textId="77777777" w:rsidR="001E2732" w:rsidRDefault="001E2732">
      <w:pPr>
        <w:pStyle w:val="SourceCode"/>
      </w:pPr>
    </w:p>
    <w:p w14:paraId="7028D7F4" w14:textId="77777777" w:rsidR="001E2732" w:rsidRDefault="009E0C70">
      <w:pPr>
        <w:pStyle w:val="SourceCode"/>
      </w:pPr>
      <w:r>
        <w:t>import com.aliyun.oss.OSS;</w:t>
      </w:r>
    </w:p>
    <w:p w14:paraId="69F19B35" w14:textId="77777777" w:rsidR="001E2732" w:rsidRDefault="009E0C70">
      <w:pPr>
        <w:pStyle w:val="SourceCode"/>
      </w:pPr>
      <w:r>
        <w:t>import com.jg.pochi.enums.ResultEnums;</w:t>
      </w:r>
    </w:p>
    <w:p w14:paraId="74DC2BEC" w14:textId="77777777" w:rsidR="001E2732" w:rsidRDefault="009E0C70">
      <w:pPr>
        <w:pStyle w:val="SourceCode"/>
      </w:pPr>
      <w:r>
        <w:t>import com.jg.pochi.exception.PochiException;</w:t>
      </w:r>
    </w:p>
    <w:p w14:paraId="3D8DFD9D" w14:textId="77777777" w:rsidR="001E2732" w:rsidRDefault="009E0C70">
      <w:pPr>
        <w:pStyle w:val="SourceCode"/>
      </w:pPr>
      <w:r>
        <w:t>import com.jg.pochi.utils.StringUtils;</w:t>
      </w:r>
    </w:p>
    <w:p w14:paraId="0B4733B3" w14:textId="77777777" w:rsidR="001E2732" w:rsidRDefault="009E0C70">
      <w:pPr>
        <w:pStyle w:val="SourceCode"/>
      </w:pPr>
      <w:r>
        <w:t>import lombok.extern.slf4j.Slf4j;</w:t>
      </w:r>
    </w:p>
    <w:p w14:paraId="45970E54" w14:textId="77777777" w:rsidR="001E2732" w:rsidRDefault="009E0C70">
      <w:pPr>
        <w:pStyle w:val="SourceCode"/>
      </w:pPr>
      <w:r>
        <w:t>import org.springframework.beans.factory.annotation.Autowired;</w:t>
      </w:r>
    </w:p>
    <w:p w14:paraId="4F0D7E1D" w14:textId="77777777" w:rsidR="001E2732" w:rsidRDefault="009E0C70">
      <w:pPr>
        <w:pStyle w:val="SourceCode"/>
      </w:pPr>
      <w:r>
        <w:t>import org.springframework.stereotype.Service;</w:t>
      </w:r>
    </w:p>
    <w:p w14:paraId="53ABF0F5" w14:textId="77777777" w:rsidR="001E2732" w:rsidRDefault="009E0C70">
      <w:pPr>
        <w:pStyle w:val="SourceCode"/>
      </w:pPr>
      <w:r>
        <w:t>import org.springframework.web.multipart.MultipartFile;</w:t>
      </w:r>
    </w:p>
    <w:p w14:paraId="0647B95B" w14:textId="77777777" w:rsidR="001E2732" w:rsidRDefault="001E2732">
      <w:pPr>
        <w:pStyle w:val="SourceCode"/>
      </w:pPr>
    </w:p>
    <w:p w14:paraId="089E7D14" w14:textId="77777777" w:rsidR="001E2732" w:rsidRDefault="009E0C70">
      <w:pPr>
        <w:pStyle w:val="SourceCode"/>
      </w:pPr>
      <w:r>
        <w:lastRenderedPageBreak/>
        <w:t>import java.io.ByteArrayInputStream;</w:t>
      </w:r>
    </w:p>
    <w:p w14:paraId="43311167" w14:textId="77777777" w:rsidR="001E2732" w:rsidRDefault="009E0C70">
      <w:pPr>
        <w:pStyle w:val="SourceCode"/>
      </w:pPr>
      <w:r>
        <w:t>import java.io.IOException;</w:t>
      </w:r>
    </w:p>
    <w:p w14:paraId="4C756B8B" w14:textId="77777777" w:rsidR="001E2732" w:rsidRDefault="009E0C70">
      <w:pPr>
        <w:pStyle w:val="SourceCode"/>
      </w:pPr>
      <w:r>
        <w:t>import java.text.SimpleDateFormat;</w:t>
      </w:r>
    </w:p>
    <w:p w14:paraId="4FAB8624" w14:textId="77777777" w:rsidR="001E2732" w:rsidRDefault="009E0C70">
      <w:pPr>
        <w:pStyle w:val="SourceCode"/>
      </w:pPr>
      <w:r>
        <w:t>import java.util.Date;</w:t>
      </w:r>
    </w:p>
    <w:p w14:paraId="0245FA55" w14:textId="77777777" w:rsidR="001E2732" w:rsidRDefault="009E0C70">
      <w:pPr>
        <w:pStyle w:val="SourceCode"/>
      </w:pPr>
      <w:r>
        <w:t>import java.util.UUID;</w:t>
      </w:r>
    </w:p>
    <w:p w14:paraId="51A14DE5" w14:textId="77777777" w:rsidR="001E2732" w:rsidRDefault="001E2732">
      <w:pPr>
        <w:pStyle w:val="SourceCode"/>
      </w:pPr>
    </w:p>
    <w:p w14:paraId="34361AD1" w14:textId="77777777" w:rsidR="001E2732" w:rsidRDefault="009E0C70">
      <w:pPr>
        <w:pStyle w:val="SourceCode"/>
      </w:pPr>
      <w:r>
        <w:t>/**</w:t>
      </w:r>
    </w:p>
    <w:p w14:paraId="1AAF9F7E" w14:textId="77777777" w:rsidR="001E2732" w:rsidRDefault="009E0C70">
      <w:pPr>
        <w:pStyle w:val="SourceCode"/>
      </w:pPr>
      <w:r>
        <w:t xml:space="preserve"> * OSS</w:t>
      </w:r>
      <w:r>
        <w:t>文件接口默认的实现类</w:t>
      </w:r>
    </w:p>
    <w:p w14:paraId="5E8656E6" w14:textId="77777777" w:rsidR="001E2732" w:rsidRDefault="009E0C70">
      <w:pPr>
        <w:pStyle w:val="SourceCode"/>
      </w:pPr>
      <w:r>
        <w:t xml:space="preserve"> *</w:t>
      </w:r>
    </w:p>
    <w:p w14:paraId="62C0A33F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1343A518" w14:textId="77777777" w:rsidR="001E2732" w:rsidRDefault="009E0C70">
      <w:pPr>
        <w:pStyle w:val="SourceCode"/>
      </w:pPr>
      <w:r>
        <w:t xml:space="preserve"> * @Date: 2020/11/18 21:12</w:t>
      </w:r>
    </w:p>
    <w:p w14:paraId="25215134" w14:textId="77777777" w:rsidR="001E2732" w:rsidRDefault="009E0C70">
      <w:pPr>
        <w:pStyle w:val="SourceCode"/>
      </w:pPr>
      <w:r>
        <w:t xml:space="preserve"> * @Version 1.0</w:t>
      </w:r>
    </w:p>
    <w:p w14:paraId="0A34F64F" w14:textId="77777777" w:rsidR="001E2732" w:rsidRDefault="009E0C70">
      <w:pPr>
        <w:pStyle w:val="SourceCode"/>
      </w:pPr>
      <w:r>
        <w:t xml:space="preserve"> */</w:t>
      </w:r>
    </w:p>
    <w:p w14:paraId="2CD9F3F1" w14:textId="77777777" w:rsidR="001E2732" w:rsidRDefault="009E0C70">
      <w:pPr>
        <w:pStyle w:val="SourceCode"/>
      </w:pPr>
      <w:r>
        <w:t>@Service</w:t>
      </w:r>
    </w:p>
    <w:p w14:paraId="407023B7" w14:textId="77777777" w:rsidR="001E2732" w:rsidRDefault="009E0C70">
      <w:pPr>
        <w:pStyle w:val="SourceCode"/>
      </w:pPr>
      <w:r>
        <w:t>@Slf4j</w:t>
      </w:r>
    </w:p>
    <w:p w14:paraId="2917020B" w14:textId="77777777" w:rsidR="001E2732" w:rsidRDefault="009E0C70">
      <w:pPr>
        <w:pStyle w:val="SourceCode"/>
      </w:pPr>
      <w:r>
        <w:t>public class OssServiceImpl implements OssService {</w:t>
      </w:r>
    </w:p>
    <w:p w14:paraId="72B61C50" w14:textId="77777777" w:rsidR="001E2732" w:rsidRDefault="001E2732">
      <w:pPr>
        <w:pStyle w:val="SourceCode"/>
      </w:pPr>
    </w:p>
    <w:p w14:paraId="4F690B5E" w14:textId="77777777" w:rsidR="001E2732" w:rsidRDefault="009E0C70">
      <w:pPr>
        <w:pStyle w:val="SourceCode"/>
      </w:pPr>
      <w:r>
        <w:t xml:space="preserve">    @Autowired</w:t>
      </w:r>
    </w:p>
    <w:p w14:paraId="0BE5FAFB" w14:textId="77777777" w:rsidR="001E2732" w:rsidRDefault="009E0C70">
      <w:pPr>
        <w:pStyle w:val="SourceCode"/>
      </w:pPr>
      <w:r>
        <w:t xml:space="preserve">    private OssConfig ossConfig;</w:t>
      </w:r>
    </w:p>
    <w:p w14:paraId="10DA1CE5" w14:textId="77777777" w:rsidR="001E2732" w:rsidRDefault="009E0C70">
      <w:pPr>
        <w:pStyle w:val="SourceCode"/>
      </w:pPr>
      <w:r>
        <w:t xml:space="preserve">    @Autowired</w:t>
      </w:r>
    </w:p>
    <w:p w14:paraId="1A932907" w14:textId="77777777" w:rsidR="001E2732" w:rsidRDefault="009E0C70">
      <w:pPr>
        <w:pStyle w:val="SourceCode"/>
      </w:pPr>
      <w:r>
        <w:t xml:space="preserve">    private OSS oss;</w:t>
      </w:r>
    </w:p>
    <w:p w14:paraId="1A99AEFD" w14:textId="77777777" w:rsidR="001E2732" w:rsidRDefault="001E2732">
      <w:pPr>
        <w:pStyle w:val="SourceCode"/>
      </w:pPr>
    </w:p>
    <w:p w14:paraId="14DAD14A" w14:textId="77777777" w:rsidR="001E2732" w:rsidRDefault="009E0C70">
      <w:pPr>
        <w:pStyle w:val="SourceCode"/>
      </w:pPr>
      <w:r>
        <w:t xml:space="preserve">    @Override</w:t>
      </w:r>
    </w:p>
    <w:p w14:paraId="299BD242" w14:textId="77777777" w:rsidR="001E2732" w:rsidRDefault="009E0C70">
      <w:pPr>
        <w:pStyle w:val="SourceCode"/>
      </w:pPr>
      <w:r>
        <w:t xml:space="preserve">    public String upload(MultipartFile uploadFile, String dir) {</w:t>
      </w:r>
    </w:p>
    <w:p w14:paraId="59DE07AA" w14:textId="77777777" w:rsidR="001E2732" w:rsidRDefault="009E0C70">
      <w:pPr>
        <w:pStyle w:val="SourceCode"/>
      </w:pPr>
      <w:r>
        <w:t xml:space="preserve">        // </w:t>
      </w:r>
      <w:r>
        <w:t>校验图片格式</w:t>
      </w:r>
    </w:p>
    <w:p w14:paraId="35D8EEDB" w14:textId="77777777" w:rsidR="001E2732" w:rsidRDefault="009E0C70">
      <w:pPr>
        <w:pStyle w:val="SourceCode"/>
      </w:pPr>
      <w:r>
        <w:t xml:space="preserve">        boolean isLegal = false;</w:t>
      </w:r>
    </w:p>
    <w:p w14:paraId="5E502930" w14:textId="77777777" w:rsidR="001E2732" w:rsidRDefault="009E0C70">
      <w:pPr>
        <w:pStyle w:val="SourceCode"/>
      </w:pPr>
      <w:r>
        <w:t xml:space="preserve">        String ext = uploadFile.getOriginalFilename();</w:t>
      </w:r>
    </w:p>
    <w:p w14:paraId="44490A47" w14:textId="77777777" w:rsidR="001E2732" w:rsidRDefault="009E0C70">
      <w:pPr>
        <w:pStyle w:val="SourceCode"/>
      </w:pPr>
      <w:r>
        <w:t xml:space="preserve">        System.out.println(ext);</w:t>
      </w:r>
    </w:p>
    <w:p w14:paraId="411C1897" w14:textId="77777777" w:rsidR="001E2732" w:rsidRDefault="009E0C70">
      <w:pPr>
        <w:pStyle w:val="SourceCode"/>
      </w:pPr>
      <w:r>
        <w:t xml:space="preserve">        for (String imageType : ossConfig.getImageTypes()) {</w:t>
      </w:r>
    </w:p>
    <w:p w14:paraId="6DE827AD" w14:textId="77777777" w:rsidR="001E2732" w:rsidRDefault="009E0C70">
      <w:pPr>
        <w:pStyle w:val="SourceCode"/>
      </w:pPr>
      <w:r>
        <w:t xml:space="preserve">            // </w:t>
      </w:r>
      <w:r>
        <w:t>判断如果存在，就把</w:t>
      </w:r>
      <w:r>
        <w:t>isLegal</w:t>
      </w:r>
      <w:r>
        <w:t>置为</w:t>
      </w:r>
      <w:r>
        <w:t>true</w:t>
      </w:r>
    </w:p>
    <w:p w14:paraId="7E471B58" w14:textId="77777777" w:rsidR="001E2732" w:rsidRDefault="009E0C70">
      <w:pPr>
        <w:pStyle w:val="SourceCode"/>
      </w:pPr>
      <w:r>
        <w:t xml:space="preserve">            if (StringUtils.endsWithIgnoreCase(ext, imageType)) {</w:t>
      </w:r>
    </w:p>
    <w:p w14:paraId="08F0F6C8" w14:textId="77777777" w:rsidR="001E2732" w:rsidRDefault="009E0C70">
      <w:pPr>
        <w:pStyle w:val="SourceCode"/>
      </w:pPr>
      <w:r>
        <w:t xml:space="preserve">                isLegal = true;</w:t>
      </w:r>
    </w:p>
    <w:p w14:paraId="1F381B38" w14:textId="77777777" w:rsidR="001E2732" w:rsidRDefault="009E0C70">
      <w:pPr>
        <w:pStyle w:val="SourceCode"/>
      </w:pPr>
      <w:r>
        <w:t xml:space="preserve">                break;</w:t>
      </w:r>
    </w:p>
    <w:p w14:paraId="4678EE89" w14:textId="77777777" w:rsidR="001E2732" w:rsidRDefault="009E0C70">
      <w:pPr>
        <w:pStyle w:val="SourceCode"/>
      </w:pPr>
      <w:r>
        <w:t xml:space="preserve">            }</w:t>
      </w:r>
    </w:p>
    <w:p w14:paraId="2863EAA4" w14:textId="77777777" w:rsidR="001E2732" w:rsidRDefault="009E0C70">
      <w:pPr>
        <w:pStyle w:val="SourceCode"/>
      </w:pPr>
      <w:r>
        <w:t xml:space="preserve">        }</w:t>
      </w:r>
    </w:p>
    <w:p w14:paraId="1C2D6C7F" w14:textId="77777777" w:rsidR="001E2732" w:rsidRDefault="009E0C70">
      <w:pPr>
        <w:pStyle w:val="SourceCode"/>
      </w:pPr>
      <w:r>
        <w:t xml:space="preserve">        if (!isLegal) {</w:t>
      </w:r>
    </w:p>
    <w:p w14:paraId="15A81297" w14:textId="77777777" w:rsidR="001E2732" w:rsidRDefault="009E0C70">
      <w:pPr>
        <w:pStyle w:val="SourceCode"/>
      </w:pPr>
      <w:r>
        <w:lastRenderedPageBreak/>
        <w:t xml:space="preserve">            throw new PochiException(ResultEnums.FILE_TYPE_ERROR);</w:t>
      </w:r>
    </w:p>
    <w:p w14:paraId="6BDDE526" w14:textId="77777777" w:rsidR="001E2732" w:rsidRDefault="009E0C70">
      <w:pPr>
        <w:pStyle w:val="SourceCode"/>
      </w:pPr>
      <w:r>
        <w:t xml:space="preserve">        }</w:t>
      </w:r>
    </w:p>
    <w:p w14:paraId="3AACC8C8" w14:textId="77777777" w:rsidR="001E2732" w:rsidRDefault="009E0C70">
      <w:pPr>
        <w:pStyle w:val="SourceCode"/>
      </w:pPr>
      <w:r>
        <w:t xml:space="preserve">        boolean dirFlag = false;</w:t>
      </w:r>
    </w:p>
    <w:p w14:paraId="119F82BE" w14:textId="77777777" w:rsidR="001E2732" w:rsidRDefault="009E0C70">
      <w:pPr>
        <w:pStyle w:val="SourceCode"/>
      </w:pPr>
      <w:r>
        <w:t xml:space="preserve">        // </w:t>
      </w:r>
      <w:r>
        <w:t>校验文件夹是否存在</w:t>
      </w:r>
    </w:p>
    <w:p w14:paraId="2F675D96" w14:textId="77777777" w:rsidR="001E2732" w:rsidRDefault="009E0C70">
      <w:pPr>
        <w:pStyle w:val="SourceCode"/>
      </w:pPr>
      <w:r>
        <w:t xml:space="preserve">        for (String uploadDir : ossConfig.getUploadDirs()) {</w:t>
      </w:r>
    </w:p>
    <w:p w14:paraId="2B7DFD90" w14:textId="77777777" w:rsidR="001E2732" w:rsidRDefault="009E0C70">
      <w:pPr>
        <w:pStyle w:val="SourceCode"/>
      </w:pPr>
      <w:r>
        <w:t xml:space="preserve">            if (uploadDir.equals(dir)) {</w:t>
      </w:r>
    </w:p>
    <w:p w14:paraId="1B754E63" w14:textId="77777777" w:rsidR="001E2732" w:rsidRDefault="009E0C70">
      <w:pPr>
        <w:pStyle w:val="SourceCode"/>
      </w:pPr>
      <w:r>
        <w:t xml:space="preserve">                dirFlag = true;</w:t>
      </w:r>
    </w:p>
    <w:p w14:paraId="7E4CF3F8" w14:textId="77777777" w:rsidR="001E2732" w:rsidRDefault="009E0C70">
      <w:pPr>
        <w:pStyle w:val="SourceCode"/>
      </w:pPr>
      <w:r>
        <w:t xml:space="preserve">                break;</w:t>
      </w:r>
    </w:p>
    <w:p w14:paraId="69386049" w14:textId="77777777" w:rsidR="001E2732" w:rsidRDefault="009E0C70">
      <w:pPr>
        <w:pStyle w:val="SourceCode"/>
      </w:pPr>
      <w:r>
        <w:t xml:space="preserve">            }</w:t>
      </w:r>
    </w:p>
    <w:p w14:paraId="32D2BFA4" w14:textId="77777777" w:rsidR="001E2732" w:rsidRDefault="009E0C70">
      <w:pPr>
        <w:pStyle w:val="SourceCode"/>
      </w:pPr>
      <w:r>
        <w:t xml:space="preserve">        }</w:t>
      </w:r>
    </w:p>
    <w:p w14:paraId="5A0EB85D" w14:textId="77777777" w:rsidR="001E2732" w:rsidRDefault="009E0C70">
      <w:pPr>
        <w:pStyle w:val="SourceCode"/>
      </w:pPr>
      <w:r>
        <w:t xml:space="preserve">        if (!dirFlag) {</w:t>
      </w:r>
    </w:p>
    <w:p w14:paraId="01C3B410" w14:textId="77777777" w:rsidR="001E2732" w:rsidRDefault="009E0C70">
      <w:pPr>
        <w:pStyle w:val="SourceCode"/>
      </w:pPr>
      <w:r>
        <w:t xml:space="preserve">            throw new PochiException(ResultEnums.DIR_NOT_FOUND);</w:t>
      </w:r>
    </w:p>
    <w:p w14:paraId="4BDF68FB" w14:textId="77777777" w:rsidR="001E2732" w:rsidRDefault="009E0C70">
      <w:pPr>
        <w:pStyle w:val="SourceCode"/>
      </w:pPr>
      <w:r>
        <w:t xml:space="preserve">        }</w:t>
      </w:r>
    </w:p>
    <w:p w14:paraId="54CB549A" w14:textId="77777777" w:rsidR="001E2732" w:rsidRDefault="009E0C70">
      <w:pPr>
        <w:pStyle w:val="SourceCode"/>
      </w:pPr>
      <w:r>
        <w:t xml:space="preserve">        // </w:t>
      </w:r>
      <w:r>
        <w:t>校验文件大小</w:t>
      </w:r>
    </w:p>
    <w:p w14:paraId="17798C9D" w14:textId="77777777" w:rsidR="001E2732" w:rsidRDefault="009E0C70">
      <w:pPr>
        <w:pStyle w:val="SourceCode"/>
      </w:pPr>
      <w:r>
        <w:t xml:space="preserve">        // </w:t>
      </w:r>
      <w:r>
        <w:t>计算文件最大大小</w:t>
      </w:r>
    </w:p>
    <w:p w14:paraId="2D140F65" w14:textId="77777777" w:rsidR="001E2732" w:rsidRDefault="009E0C70">
      <w:pPr>
        <w:pStyle w:val="SourceCode"/>
      </w:pPr>
      <w:r>
        <w:t xml:space="preserve">        long maxSize = ossConfig.getMaxSize() * 1024 * 1024L;</w:t>
      </w:r>
    </w:p>
    <w:p w14:paraId="759F5D8B" w14:textId="77777777" w:rsidR="001E2732" w:rsidRDefault="009E0C70">
      <w:pPr>
        <w:pStyle w:val="SourceCode"/>
      </w:pPr>
      <w:r>
        <w:t xml:space="preserve">        if (maxSize &lt; uploadFile.getSize()) {</w:t>
      </w:r>
    </w:p>
    <w:p w14:paraId="7DD4A51D" w14:textId="77777777" w:rsidR="001E2732" w:rsidRDefault="009E0C70">
      <w:pPr>
        <w:pStyle w:val="SourceCode"/>
      </w:pPr>
      <w:r>
        <w:t xml:space="preserve">            throw new PochiException(ResultEnums.FILE_TOO_LARGE);</w:t>
      </w:r>
    </w:p>
    <w:p w14:paraId="61CF410B" w14:textId="77777777" w:rsidR="001E2732" w:rsidRDefault="009E0C70">
      <w:pPr>
        <w:pStyle w:val="SourceCode"/>
      </w:pPr>
      <w:r>
        <w:t xml:space="preserve">        }</w:t>
      </w:r>
    </w:p>
    <w:p w14:paraId="66FF3868" w14:textId="77777777" w:rsidR="001E2732" w:rsidRDefault="009E0C70">
      <w:pPr>
        <w:pStyle w:val="SourceCode"/>
      </w:pPr>
      <w:r>
        <w:t xml:space="preserve">        // </w:t>
      </w:r>
      <w:r>
        <w:t>上传文件</w:t>
      </w:r>
    </w:p>
    <w:p w14:paraId="6823DFD2" w14:textId="77777777" w:rsidR="001E2732" w:rsidRDefault="009E0C70">
      <w:pPr>
        <w:pStyle w:val="SourceCode"/>
      </w:pPr>
      <w:r>
        <w:t xml:space="preserve">        // </w:t>
      </w:r>
      <w:r>
        <w:t>获取文件名</w:t>
      </w:r>
    </w:p>
    <w:p w14:paraId="434E66A9" w14:textId="77777777" w:rsidR="001E2732" w:rsidRDefault="009E0C70">
      <w:pPr>
        <w:pStyle w:val="SourceCode"/>
      </w:pPr>
      <w:r>
        <w:t xml:space="preserve">        String filename = getPath(ext, dir);</w:t>
      </w:r>
    </w:p>
    <w:p w14:paraId="31C54666" w14:textId="77777777" w:rsidR="001E2732" w:rsidRDefault="009E0C70">
      <w:pPr>
        <w:pStyle w:val="SourceCode"/>
      </w:pPr>
      <w:r>
        <w:t xml:space="preserve">        // </w:t>
      </w:r>
      <w:r>
        <w:t>上传文件</w:t>
      </w:r>
    </w:p>
    <w:p w14:paraId="782A8B32" w14:textId="77777777" w:rsidR="001E2732" w:rsidRDefault="009E0C70">
      <w:pPr>
        <w:pStyle w:val="SourceCode"/>
      </w:pPr>
      <w:r>
        <w:t xml:space="preserve">        try {</w:t>
      </w:r>
    </w:p>
    <w:p w14:paraId="132AFCB2" w14:textId="77777777" w:rsidR="001E2732" w:rsidRDefault="009E0C70">
      <w:pPr>
        <w:pStyle w:val="SourceCode"/>
      </w:pPr>
      <w:r>
        <w:t xml:space="preserve">            oss.putObject(ossConfig.getBucketName(), filename, new ByteArrayInputStream(uploadFile.getBytes()));</w:t>
      </w:r>
    </w:p>
    <w:p w14:paraId="732CF222" w14:textId="77777777" w:rsidR="001E2732" w:rsidRDefault="009E0C70">
      <w:pPr>
        <w:pStyle w:val="SourceCode"/>
      </w:pPr>
      <w:r>
        <w:t xml:space="preserve">        } catch (IOException e) {</w:t>
      </w:r>
    </w:p>
    <w:p w14:paraId="1E51E868" w14:textId="77777777" w:rsidR="001E2732" w:rsidRDefault="009E0C70">
      <w:pPr>
        <w:pStyle w:val="SourceCode"/>
      </w:pPr>
      <w:r>
        <w:t xml:space="preserve">            log.error("</w:t>
      </w:r>
      <w:r>
        <w:t>文件上传失败，</w:t>
      </w:r>
      <w:r>
        <w:t>", e);</w:t>
      </w:r>
    </w:p>
    <w:p w14:paraId="474DA08B" w14:textId="77777777" w:rsidR="001E2732" w:rsidRDefault="009E0C70">
      <w:pPr>
        <w:pStyle w:val="SourceCode"/>
      </w:pPr>
      <w:r>
        <w:t xml:space="preserve">            throw new PochiException("</w:t>
      </w:r>
      <w:r>
        <w:t>文件上传失败</w:t>
      </w:r>
      <w:r>
        <w:t>");</w:t>
      </w:r>
    </w:p>
    <w:p w14:paraId="0814C845" w14:textId="77777777" w:rsidR="001E2732" w:rsidRDefault="009E0C70">
      <w:pPr>
        <w:pStyle w:val="SourceCode"/>
      </w:pPr>
      <w:r>
        <w:t xml:space="preserve">        }</w:t>
      </w:r>
    </w:p>
    <w:p w14:paraId="2053B564" w14:textId="77777777" w:rsidR="001E2732" w:rsidRDefault="009E0C70">
      <w:pPr>
        <w:pStyle w:val="SourceCode"/>
      </w:pPr>
      <w:r>
        <w:t xml:space="preserve">        // </w:t>
      </w:r>
      <w:r>
        <w:t>返回文件名</w:t>
      </w:r>
    </w:p>
    <w:p w14:paraId="46628B41" w14:textId="77777777" w:rsidR="001E2732" w:rsidRDefault="009E0C70">
      <w:pPr>
        <w:pStyle w:val="SourceCode"/>
      </w:pPr>
      <w:r>
        <w:t xml:space="preserve">        return ossConfig.getViewUrl() + filename;</w:t>
      </w:r>
    </w:p>
    <w:p w14:paraId="4D8512DB" w14:textId="77777777" w:rsidR="001E2732" w:rsidRDefault="009E0C70">
      <w:pPr>
        <w:pStyle w:val="SourceCode"/>
      </w:pPr>
      <w:r>
        <w:t xml:space="preserve">    }</w:t>
      </w:r>
    </w:p>
    <w:p w14:paraId="05313806" w14:textId="77777777" w:rsidR="001E2732" w:rsidRDefault="001E2732">
      <w:pPr>
        <w:pStyle w:val="SourceCode"/>
      </w:pPr>
    </w:p>
    <w:p w14:paraId="4C3EF733" w14:textId="77777777" w:rsidR="001E2732" w:rsidRDefault="009E0C70">
      <w:pPr>
        <w:pStyle w:val="SourceCode"/>
      </w:pPr>
      <w:r>
        <w:t xml:space="preserve">    /**</w:t>
      </w:r>
    </w:p>
    <w:p w14:paraId="269E4223" w14:textId="77777777" w:rsidR="001E2732" w:rsidRDefault="009E0C70">
      <w:pPr>
        <w:pStyle w:val="SourceCode"/>
      </w:pPr>
      <w:r>
        <w:t xml:space="preserve">     * </w:t>
      </w:r>
      <w:r>
        <w:t>获取文件名</w:t>
      </w:r>
    </w:p>
    <w:p w14:paraId="205BEDB1" w14:textId="77777777" w:rsidR="001E2732" w:rsidRDefault="009E0C70">
      <w:pPr>
        <w:pStyle w:val="SourceCode"/>
      </w:pPr>
      <w:r>
        <w:lastRenderedPageBreak/>
        <w:t xml:space="preserve">     *</w:t>
      </w:r>
    </w:p>
    <w:p w14:paraId="01BA62E4" w14:textId="77777777" w:rsidR="001E2732" w:rsidRDefault="009E0C70">
      <w:pPr>
        <w:pStyle w:val="SourceCode"/>
      </w:pPr>
      <w:r>
        <w:t xml:space="preserve">     * @param ext</w:t>
      </w:r>
    </w:p>
    <w:p w14:paraId="66707228" w14:textId="77777777" w:rsidR="001E2732" w:rsidRDefault="009E0C70">
      <w:pPr>
        <w:pStyle w:val="SourceCode"/>
      </w:pPr>
      <w:r>
        <w:t xml:space="preserve">     * @param dir</w:t>
      </w:r>
    </w:p>
    <w:p w14:paraId="02D8649E" w14:textId="77777777" w:rsidR="001E2732" w:rsidRDefault="009E0C70">
      <w:pPr>
        <w:pStyle w:val="SourceCode"/>
      </w:pPr>
      <w:r>
        <w:t xml:space="preserve">     * @return</w:t>
      </w:r>
    </w:p>
    <w:p w14:paraId="4298C416" w14:textId="77777777" w:rsidR="001E2732" w:rsidRDefault="009E0C70">
      <w:pPr>
        <w:pStyle w:val="SourceCode"/>
      </w:pPr>
      <w:r>
        <w:t xml:space="preserve">     */</w:t>
      </w:r>
    </w:p>
    <w:p w14:paraId="79A74CCB" w14:textId="77777777" w:rsidR="001E2732" w:rsidRDefault="009E0C70">
      <w:pPr>
        <w:pStyle w:val="SourceCode"/>
      </w:pPr>
      <w:r>
        <w:t xml:space="preserve">    private String getPath(String ext, String dir) {</w:t>
      </w:r>
    </w:p>
    <w:p w14:paraId="2239FF8F" w14:textId="77777777" w:rsidR="001E2732" w:rsidRDefault="009E0C70">
      <w:pPr>
        <w:pStyle w:val="SourceCode"/>
      </w:pPr>
      <w:r>
        <w:t xml:space="preserve">        return dir + "/" + new SimpleDateFormat("yyyyMMdd").format(new Date()) + "/"</w:t>
      </w:r>
    </w:p>
    <w:p w14:paraId="260DD583" w14:textId="77777777" w:rsidR="001E2732" w:rsidRDefault="009E0C70">
      <w:pPr>
        <w:pStyle w:val="SourceCode"/>
      </w:pPr>
      <w:r>
        <w:t xml:space="preserve">                + UUID.randomUUID().toString() + "." + ext;</w:t>
      </w:r>
    </w:p>
    <w:p w14:paraId="7BC4BDC8" w14:textId="77777777" w:rsidR="001E2732" w:rsidRDefault="009E0C70">
      <w:pPr>
        <w:pStyle w:val="SourceCode"/>
      </w:pPr>
      <w:r>
        <w:t xml:space="preserve">    }</w:t>
      </w:r>
    </w:p>
    <w:p w14:paraId="45B18E87" w14:textId="77777777" w:rsidR="001E2732" w:rsidRDefault="001E2732">
      <w:pPr>
        <w:pStyle w:val="SourceCode"/>
      </w:pPr>
    </w:p>
    <w:p w14:paraId="47B5A809" w14:textId="77777777" w:rsidR="001E2732" w:rsidRDefault="009E0C70">
      <w:pPr>
        <w:pStyle w:val="SourceCode"/>
      </w:pPr>
      <w:r>
        <w:t>}</w:t>
      </w:r>
    </w:p>
    <w:p w14:paraId="1EFC36B1" w14:textId="77777777" w:rsidR="001E2732" w:rsidRDefault="009E0C70">
      <w:pPr>
        <w:pStyle w:val="3"/>
      </w:pPr>
      <w:bookmarkStart w:id="190" w:name="945-osstest"/>
      <w:bookmarkEnd w:id="190"/>
      <w:r>
        <w:t>9.4.5 OssTest</w:t>
      </w:r>
    </w:p>
    <w:p w14:paraId="4CCADA79" w14:textId="77777777" w:rsidR="001E2732" w:rsidRDefault="009E0C70">
      <w:pPr>
        <w:pStyle w:val="SourceCodeLanguage"/>
      </w:pPr>
      <w:r>
        <w:t>java</w:t>
      </w:r>
    </w:p>
    <w:p w14:paraId="1D2C3A50" w14:textId="77777777" w:rsidR="001E2732" w:rsidRDefault="009E0C70">
      <w:pPr>
        <w:pStyle w:val="SourceCode"/>
      </w:pPr>
      <w:r>
        <w:t>package com.jg.pochi;</w:t>
      </w:r>
    </w:p>
    <w:p w14:paraId="44C5C72F" w14:textId="77777777" w:rsidR="001E2732" w:rsidRDefault="001E2732">
      <w:pPr>
        <w:pStyle w:val="SourceCode"/>
      </w:pPr>
    </w:p>
    <w:p w14:paraId="727731C9" w14:textId="77777777" w:rsidR="001E2732" w:rsidRDefault="009E0C70">
      <w:pPr>
        <w:pStyle w:val="SourceCode"/>
      </w:pPr>
      <w:r>
        <w:t>import com.jg.pochi.service.OssService;</w:t>
      </w:r>
    </w:p>
    <w:p w14:paraId="61BDD272" w14:textId="77777777" w:rsidR="001E2732" w:rsidRDefault="009E0C70">
      <w:pPr>
        <w:pStyle w:val="SourceCode"/>
      </w:pPr>
      <w:r>
        <w:t>import org.junit.Test;</w:t>
      </w:r>
    </w:p>
    <w:p w14:paraId="4A3F44F1" w14:textId="77777777" w:rsidR="001E2732" w:rsidRDefault="009E0C70">
      <w:pPr>
        <w:pStyle w:val="SourceCode"/>
      </w:pPr>
      <w:r>
        <w:t>import org.junit.runner.RunWith;</w:t>
      </w:r>
    </w:p>
    <w:p w14:paraId="7844B01B" w14:textId="77777777" w:rsidR="001E2732" w:rsidRDefault="009E0C70">
      <w:pPr>
        <w:pStyle w:val="SourceCode"/>
      </w:pPr>
      <w:r>
        <w:t>import org.springframework.beans.factory.annotation.Autowired;</w:t>
      </w:r>
    </w:p>
    <w:p w14:paraId="7E2504D9" w14:textId="77777777" w:rsidR="001E2732" w:rsidRDefault="009E0C70">
      <w:pPr>
        <w:pStyle w:val="SourceCode"/>
      </w:pPr>
      <w:r>
        <w:t>import org.springframework.boot.test.context.SpringBootTest;</w:t>
      </w:r>
    </w:p>
    <w:p w14:paraId="6D380193" w14:textId="77777777" w:rsidR="001E2732" w:rsidRDefault="009E0C70">
      <w:pPr>
        <w:pStyle w:val="SourceCode"/>
      </w:pPr>
      <w:r>
        <w:t>import org.springframework.mock.web.MockMultipartFile;</w:t>
      </w:r>
    </w:p>
    <w:p w14:paraId="18A15147" w14:textId="77777777" w:rsidR="001E2732" w:rsidRDefault="009E0C70">
      <w:pPr>
        <w:pStyle w:val="SourceCode"/>
      </w:pPr>
      <w:r>
        <w:t>import org.springframework.test.context.junit4.SpringRunner;</w:t>
      </w:r>
    </w:p>
    <w:p w14:paraId="7FB7C16B" w14:textId="77777777" w:rsidR="001E2732" w:rsidRDefault="009E0C70">
      <w:pPr>
        <w:pStyle w:val="SourceCode"/>
      </w:pPr>
      <w:r>
        <w:t>import org.springframework.web.multipart.MultipartFile;</w:t>
      </w:r>
    </w:p>
    <w:p w14:paraId="478421A7" w14:textId="77777777" w:rsidR="001E2732" w:rsidRDefault="001E2732">
      <w:pPr>
        <w:pStyle w:val="SourceCode"/>
      </w:pPr>
    </w:p>
    <w:p w14:paraId="330BE035" w14:textId="77777777" w:rsidR="001E2732" w:rsidRDefault="009E0C70">
      <w:pPr>
        <w:pStyle w:val="SourceCode"/>
      </w:pPr>
      <w:r>
        <w:t>import java.io.File;</w:t>
      </w:r>
    </w:p>
    <w:p w14:paraId="69A5113E" w14:textId="77777777" w:rsidR="001E2732" w:rsidRDefault="009E0C70">
      <w:pPr>
        <w:pStyle w:val="SourceCode"/>
      </w:pPr>
      <w:r>
        <w:t>import java.io.FileInputStream;</w:t>
      </w:r>
    </w:p>
    <w:p w14:paraId="7C935601" w14:textId="77777777" w:rsidR="001E2732" w:rsidRDefault="001E2732">
      <w:pPr>
        <w:pStyle w:val="SourceCode"/>
      </w:pPr>
    </w:p>
    <w:p w14:paraId="3B576670" w14:textId="77777777" w:rsidR="001E2732" w:rsidRDefault="009E0C70">
      <w:pPr>
        <w:pStyle w:val="SourceCode"/>
      </w:pPr>
      <w:r>
        <w:t>/**</w:t>
      </w:r>
    </w:p>
    <w:p w14:paraId="2301BD1E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14C0E6FE" w14:textId="77777777" w:rsidR="001E2732" w:rsidRDefault="009E0C70">
      <w:pPr>
        <w:pStyle w:val="SourceCode"/>
      </w:pPr>
      <w:r>
        <w:t xml:space="preserve"> * @Date: 2020/10/1 23:09</w:t>
      </w:r>
    </w:p>
    <w:p w14:paraId="476A4F80" w14:textId="77777777" w:rsidR="001E2732" w:rsidRDefault="009E0C70">
      <w:pPr>
        <w:pStyle w:val="SourceCode"/>
      </w:pPr>
      <w:r>
        <w:t xml:space="preserve"> * @Version 1.0</w:t>
      </w:r>
    </w:p>
    <w:p w14:paraId="5478C84D" w14:textId="77777777" w:rsidR="001E2732" w:rsidRDefault="009E0C70">
      <w:pPr>
        <w:pStyle w:val="SourceCode"/>
      </w:pPr>
      <w:r>
        <w:t xml:space="preserve"> */</w:t>
      </w:r>
    </w:p>
    <w:p w14:paraId="38A913E8" w14:textId="77777777" w:rsidR="001E2732" w:rsidRDefault="009E0C70">
      <w:pPr>
        <w:pStyle w:val="SourceCode"/>
      </w:pPr>
      <w:r>
        <w:t>@RunWith(SpringRunner.class)</w:t>
      </w:r>
    </w:p>
    <w:p w14:paraId="496D6E44" w14:textId="77777777" w:rsidR="001E2732" w:rsidRDefault="009E0C70">
      <w:pPr>
        <w:pStyle w:val="SourceCode"/>
      </w:pPr>
      <w:r>
        <w:t>@SpringBootTest</w:t>
      </w:r>
    </w:p>
    <w:p w14:paraId="062C0F62" w14:textId="77777777" w:rsidR="001E2732" w:rsidRDefault="009E0C70">
      <w:pPr>
        <w:pStyle w:val="SourceCode"/>
      </w:pPr>
      <w:r>
        <w:t>public class OssTest {</w:t>
      </w:r>
    </w:p>
    <w:p w14:paraId="6356CC8F" w14:textId="77777777" w:rsidR="001E2732" w:rsidRDefault="001E2732">
      <w:pPr>
        <w:pStyle w:val="SourceCode"/>
      </w:pPr>
    </w:p>
    <w:p w14:paraId="13F27F5D" w14:textId="77777777" w:rsidR="001E2732" w:rsidRDefault="009E0C70">
      <w:pPr>
        <w:pStyle w:val="SourceCode"/>
      </w:pPr>
      <w:r>
        <w:t xml:space="preserve">    @Autowired</w:t>
      </w:r>
    </w:p>
    <w:p w14:paraId="590CDE76" w14:textId="77777777" w:rsidR="001E2732" w:rsidRDefault="009E0C70">
      <w:pPr>
        <w:pStyle w:val="SourceCode"/>
      </w:pPr>
      <w:r>
        <w:t xml:space="preserve">    private OssService ossService;</w:t>
      </w:r>
    </w:p>
    <w:p w14:paraId="5DBF403D" w14:textId="77777777" w:rsidR="001E2732" w:rsidRDefault="001E2732">
      <w:pPr>
        <w:pStyle w:val="SourceCode"/>
      </w:pPr>
    </w:p>
    <w:p w14:paraId="0D10492B" w14:textId="77777777" w:rsidR="001E2732" w:rsidRDefault="009E0C70">
      <w:pPr>
        <w:pStyle w:val="SourceCode"/>
      </w:pPr>
      <w:r>
        <w:t xml:space="preserve">    @Test</w:t>
      </w:r>
    </w:p>
    <w:p w14:paraId="44D3A467" w14:textId="77777777" w:rsidR="001E2732" w:rsidRDefault="009E0C70">
      <w:pPr>
        <w:pStyle w:val="SourceCode"/>
      </w:pPr>
      <w:r>
        <w:t xml:space="preserve">    public void test() throws Exception {</w:t>
      </w:r>
    </w:p>
    <w:p w14:paraId="0656DC96" w14:textId="77777777" w:rsidR="001E2732" w:rsidRDefault="009E0C70">
      <w:pPr>
        <w:pStyle w:val="SourceCode"/>
      </w:pPr>
      <w:r>
        <w:t xml:space="preserve">        MultipartFile file = new MockMultipartFile("logo", "png", "", new FileInputStream(new File("H:\\</w:t>
      </w:r>
      <w:r>
        <w:t>视频</w:t>
      </w:r>
      <w:r>
        <w:t>\\</w:t>
      </w:r>
      <w:r>
        <w:t>【</w:t>
      </w:r>
      <w:r>
        <w:t>SpringBoot+Vue+uniapp</w:t>
      </w:r>
      <w:r>
        <w:t>】构建波奇喵喵屋商城小程序</w:t>
      </w:r>
      <w:r>
        <w:t>\\</w:t>
      </w:r>
      <w:r>
        <w:t>资料</w:t>
      </w:r>
      <w:r>
        <w:t>\\</w:t>
      </w:r>
      <w:r>
        <w:t>静态资源</w:t>
      </w:r>
      <w:r>
        <w:t>\\logo.png")));</w:t>
      </w:r>
    </w:p>
    <w:p w14:paraId="4D591FD0" w14:textId="77777777" w:rsidR="001E2732" w:rsidRDefault="009E0C70">
      <w:pPr>
        <w:pStyle w:val="SourceCode"/>
      </w:pPr>
      <w:r>
        <w:t xml:space="preserve">        String header = ossService.upload(file, "header");</w:t>
      </w:r>
    </w:p>
    <w:p w14:paraId="6F2646AD" w14:textId="77777777" w:rsidR="001E2732" w:rsidRDefault="009E0C70">
      <w:pPr>
        <w:pStyle w:val="SourceCode"/>
      </w:pPr>
      <w:r>
        <w:t xml:space="preserve">        System.out.println(header);</w:t>
      </w:r>
    </w:p>
    <w:p w14:paraId="2A724C11" w14:textId="77777777" w:rsidR="001E2732" w:rsidRDefault="009E0C70">
      <w:pPr>
        <w:pStyle w:val="SourceCode"/>
      </w:pPr>
      <w:r>
        <w:t xml:space="preserve">    }</w:t>
      </w:r>
    </w:p>
    <w:p w14:paraId="7DDCED55" w14:textId="77777777" w:rsidR="001E2732" w:rsidRDefault="001E2732">
      <w:pPr>
        <w:pStyle w:val="SourceCode"/>
      </w:pPr>
    </w:p>
    <w:p w14:paraId="1F89C8D2" w14:textId="77777777" w:rsidR="001E2732" w:rsidRDefault="009E0C70">
      <w:pPr>
        <w:pStyle w:val="SourceCode"/>
      </w:pPr>
      <w:r>
        <w:t>}</w:t>
      </w:r>
    </w:p>
    <w:p w14:paraId="03E9EC58" w14:textId="77777777" w:rsidR="001E2732" w:rsidRDefault="009E0C70">
      <w:r>
        <w:t>经测试，图片正常上传，并且可以访问。</w:t>
      </w:r>
    </w:p>
    <w:p w14:paraId="401CAD75" w14:textId="77777777" w:rsidR="001E2732" w:rsidRDefault="009E0C70">
      <w:r>
        <w:t>接下来就是编写接口了</w:t>
      </w:r>
    </w:p>
    <w:p w14:paraId="273731E7" w14:textId="77777777" w:rsidR="001E2732" w:rsidRDefault="009E0C70">
      <w:pPr>
        <w:pStyle w:val="3"/>
      </w:pPr>
      <w:bookmarkStart w:id="191" w:name="946-uploadcontroller"/>
      <w:bookmarkEnd w:id="191"/>
      <w:r>
        <w:t>9.4.6 UploadController</w:t>
      </w:r>
    </w:p>
    <w:p w14:paraId="0B8240F0" w14:textId="77777777" w:rsidR="001E2732" w:rsidRDefault="009E0C70">
      <w:pPr>
        <w:pStyle w:val="SourceCodeLanguage"/>
      </w:pPr>
      <w:r>
        <w:t>java</w:t>
      </w:r>
    </w:p>
    <w:p w14:paraId="1F01FEBF" w14:textId="77777777" w:rsidR="001E2732" w:rsidRDefault="009E0C70">
      <w:pPr>
        <w:pStyle w:val="SourceCode"/>
      </w:pPr>
      <w:r>
        <w:t>package com.jg.pochi.controller;</w:t>
      </w:r>
    </w:p>
    <w:p w14:paraId="2A96AAC6" w14:textId="77777777" w:rsidR="001E2732" w:rsidRDefault="001E2732">
      <w:pPr>
        <w:pStyle w:val="SourceCode"/>
      </w:pPr>
    </w:p>
    <w:p w14:paraId="7122290C" w14:textId="77777777" w:rsidR="001E2732" w:rsidRDefault="009E0C70">
      <w:pPr>
        <w:pStyle w:val="SourceCode"/>
      </w:pPr>
      <w:r>
        <w:t>import com.jg.pochi.common.Result;</w:t>
      </w:r>
    </w:p>
    <w:p w14:paraId="468D9743" w14:textId="77777777" w:rsidR="001E2732" w:rsidRDefault="009E0C70">
      <w:pPr>
        <w:pStyle w:val="SourceCode"/>
      </w:pPr>
      <w:r>
        <w:t>import com.jg.pochi.oss.OssService;</w:t>
      </w:r>
    </w:p>
    <w:p w14:paraId="40F0C061" w14:textId="77777777" w:rsidR="001E2732" w:rsidRDefault="009E0C70">
      <w:pPr>
        <w:pStyle w:val="SourceCode"/>
      </w:pPr>
      <w:r>
        <w:t>import org.springframework.beans.factory.annotation.Autowired;</w:t>
      </w:r>
    </w:p>
    <w:p w14:paraId="6F111750" w14:textId="77777777" w:rsidR="001E2732" w:rsidRDefault="009E0C70">
      <w:pPr>
        <w:pStyle w:val="SourceCode"/>
      </w:pPr>
      <w:r>
        <w:t>import org.springframework.web.bind.annotation.RequestMapping;</w:t>
      </w:r>
    </w:p>
    <w:p w14:paraId="7DB83C3D" w14:textId="77777777" w:rsidR="001E2732" w:rsidRDefault="009E0C70">
      <w:pPr>
        <w:pStyle w:val="SourceCode"/>
      </w:pPr>
      <w:r>
        <w:t>import org.springframework.web.bind.annotation.RequestMethod;</w:t>
      </w:r>
    </w:p>
    <w:p w14:paraId="1FEBEAD2" w14:textId="77777777" w:rsidR="001E2732" w:rsidRDefault="009E0C70">
      <w:pPr>
        <w:pStyle w:val="SourceCode"/>
      </w:pPr>
      <w:r>
        <w:t>import org.springframework.web.bind.annotation.RestController;</w:t>
      </w:r>
    </w:p>
    <w:p w14:paraId="389C3B1A" w14:textId="77777777" w:rsidR="001E2732" w:rsidRDefault="009E0C70">
      <w:pPr>
        <w:pStyle w:val="SourceCode"/>
      </w:pPr>
      <w:r>
        <w:t>import org.springframework.web.multipart.MultipartFile;</w:t>
      </w:r>
    </w:p>
    <w:p w14:paraId="5C9432DB" w14:textId="77777777" w:rsidR="001E2732" w:rsidRDefault="001E2732">
      <w:pPr>
        <w:pStyle w:val="SourceCode"/>
      </w:pPr>
    </w:p>
    <w:p w14:paraId="3C6FD04E" w14:textId="77777777" w:rsidR="001E2732" w:rsidRDefault="009E0C70">
      <w:pPr>
        <w:pStyle w:val="SourceCode"/>
      </w:pPr>
      <w:r>
        <w:t>/**</w:t>
      </w:r>
    </w:p>
    <w:p w14:paraId="28970486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44954765" w14:textId="77777777" w:rsidR="001E2732" w:rsidRDefault="009E0C70">
      <w:pPr>
        <w:pStyle w:val="SourceCode"/>
      </w:pPr>
      <w:r>
        <w:t xml:space="preserve"> * @Date: 2020/11/18 21:30</w:t>
      </w:r>
    </w:p>
    <w:p w14:paraId="2DE0C8CE" w14:textId="77777777" w:rsidR="001E2732" w:rsidRDefault="009E0C70">
      <w:pPr>
        <w:pStyle w:val="SourceCode"/>
      </w:pPr>
      <w:r>
        <w:t xml:space="preserve"> * @Version 1.0</w:t>
      </w:r>
    </w:p>
    <w:p w14:paraId="23845BE2" w14:textId="77777777" w:rsidR="001E2732" w:rsidRDefault="009E0C70">
      <w:pPr>
        <w:pStyle w:val="SourceCode"/>
      </w:pPr>
      <w:r>
        <w:t xml:space="preserve"> */</w:t>
      </w:r>
    </w:p>
    <w:p w14:paraId="27C5A6CC" w14:textId="77777777" w:rsidR="001E2732" w:rsidRDefault="009E0C70">
      <w:pPr>
        <w:pStyle w:val="SourceCode"/>
      </w:pPr>
      <w:r>
        <w:t>@RestController</w:t>
      </w:r>
    </w:p>
    <w:p w14:paraId="649CB4B4" w14:textId="77777777" w:rsidR="001E2732" w:rsidRDefault="009E0C70">
      <w:pPr>
        <w:pStyle w:val="SourceCode"/>
      </w:pPr>
      <w:r>
        <w:t>@RequestMapping("/upload")</w:t>
      </w:r>
    </w:p>
    <w:p w14:paraId="6ACD3A00" w14:textId="77777777" w:rsidR="001E2732" w:rsidRDefault="009E0C70">
      <w:pPr>
        <w:pStyle w:val="SourceCode"/>
      </w:pPr>
      <w:r>
        <w:t>public class UploadController {</w:t>
      </w:r>
    </w:p>
    <w:p w14:paraId="5E36FF52" w14:textId="77777777" w:rsidR="001E2732" w:rsidRDefault="001E2732">
      <w:pPr>
        <w:pStyle w:val="SourceCode"/>
      </w:pPr>
    </w:p>
    <w:p w14:paraId="7EEDC739" w14:textId="77777777" w:rsidR="001E2732" w:rsidRDefault="009E0C70">
      <w:pPr>
        <w:pStyle w:val="SourceCode"/>
      </w:pPr>
      <w:r>
        <w:t xml:space="preserve">    @Autowired</w:t>
      </w:r>
    </w:p>
    <w:p w14:paraId="0300DF21" w14:textId="77777777" w:rsidR="001E2732" w:rsidRDefault="009E0C70">
      <w:pPr>
        <w:pStyle w:val="SourceCode"/>
      </w:pPr>
      <w:r>
        <w:t xml:space="preserve">    private OssService ossService;</w:t>
      </w:r>
    </w:p>
    <w:p w14:paraId="537CAD8F" w14:textId="77777777" w:rsidR="001E2732" w:rsidRDefault="001E2732">
      <w:pPr>
        <w:pStyle w:val="SourceCode"/>
      </w:pPr>
    </w:p>
    <w:p w14:paraId="711B261C" w14:textId="77777777" w:rsidR="001E2732" w:rsidRDefault="009E0C70">
      <w:pPr>
        <w:pStyle w:val="SourceCode"/>
      </w:pPr>
      <w:r>
        <w:t xml:space="preserve">    /**</w:t>
      </w:r>
    </w:p>
    <w:p w14:paraId="3991E4E0" w14:textId="77777777" w:rsidR="001E2732" w:rsidRDefault="009E0C70">
      <w:pPr>
        <w:pStyle w:val="SourceCode"/>
      </w:pPr>
      <w:r>
        <w:t xml:space="preserve">     * </w:t>
      </w:r>
      <w:r>
        <w:t>文件上传</w:t>
      </w:r>
    </w:p>
    <w:p w14:paraId="2D064403" w14:textId="77777777" w:rsidR="001E2732" w:rsidRDefault="009E0C70">
      <w:pPr>
        <w:pStyle w:val="SourceCode"/>
      </w:pPr>
      <w:r>
        <w:t xml:space="preserve">     *</w:t>
      </w:r>
    </w:p>
    <w:p w14:paraId="646BEA60" w14:textId="77777777" w:rsidR="001E2732" w:rsidRDefault="009E0C70">
      <w:pPr>
        <w:pStyle w:val="SourceCode"/>
      </w:pPr>
      <w:r>
        <w:t xml:space="preserve">     * @param file</w:t>
      </w:r>
    </w:p>
    <w:p w14:paraId="1B0B4310" w14:textId="77777777" w:rsidR="001E2732" w:rsidRDefault="009E0C70">
      <w:pPr>
        <w:pStyle w:val="SourceCode"/>
      </w:pPr>
      <w:r>
        <w:t xml:space="preserve">     * @param dir</w:t>
      </w:r>
    </w:p>
    <w:p w14:paraId="1A187CA7" w14:textId="77777777" w:rsidR="001E2732" w:rsidRDefault="009E0C70">
      <w:pPr>
        <w:pStyle w:val="SourceCode"/>
      </w:pPr>
      <w:r>
        <w:t xml:space="preserve">     * @return</w:t>
      </w:r>
    </w:p>
    <w:p w14:paraId="3872E337" w14:textId="77777777" w:rsidR="001E2732" w:rsidRDefault="009E0C70">
      <w:pPr>
        <w:pStyle w:val="SourceCode"/>
      </w:pPr>
      <w:r>
        <w:t xml:space="preserve">     */</w:t>
      </w:r>
    </w:p>
    <w:p w14:paraId="2A8398F0" w14:textId="77777777" w:rsidR="001E2732" w:rsidRDefault="009E0C70">
      <w:pPr>
        <w:pStyle w:val="SourceCode"/>
      </w:pPr>
      <w:r>
        <w:t xml:space="preserve">    @RequestMapping(value = "/uploadFile", method = RequestMethod.POST)</w:t>
      </w:r>
    </w:p>
    <w:p w14:paraId="158EEE81" w14:textId="77777777" w:rsidR="001E2732" w:rsidRDefault="009E0C70">
      <w:pPr>
        <w:pStyle w:val="SourceCode"/>
      </w:pPr>
      <w:r>
        <w:t xml:space="preserve">    public Result&lt;String&gt; uploadFile(MultipartFile file, String dir) {</w:t>
      </w:r>
    </w:p>
    <w:p w14:paraId="276090FF" w14:textId="77777777" w:rsidR="001E2732" w:rsidRDefault="009E0C70">
      <w:pPr>
        <w:pStyle w:val="SourceCode"/>
      </w:pPr>
      <w:r>
        <w:t xml:space="preserve">        String upload = ossService.upload(file, dir);</w:t>
      </w:r>
    </w:p>
    <w:p w14:paraId="3EA76113" w14:textId="77777777" w:rsidR="001E2732" w:rsidRDefault="009E0C70">
      <w:pPr>
        <w:pStyle w:val="SourceCode"/>
      </w:pPr>
      <w:r>
        <w:t xml:space="preserve">        return new Result&lt;&gt;("</w:t>
      </w:r>
      <w:r>
        <w:t>上传成功</w:t>
      </w:r>
      <w:r>
        <w:t>", upload);</w:t>
      </w:r>
    </w:p>
    <w:p w14:paraId="3643F8F5" w14:textId="77777777" w:rsidR="001E2732" w:rsidRDefault="009E0C70">
      <w:pPr>
        <w:pStyle w:val="SourceCode"/>
      </w:pPr>
      <w:r>
        <w:t xml:space="preserve">    }</w:t>
      </w:r>
    </w:p>
    <w:p w14:paraId="68B2ADC9" w14:textId="77777777" w:rsidR="001E2732" w:rsidRDefault="001E2732">
      <w:pPr>
        <w:pStyle w:val="SourceCode"/>
      </w:pPr>
    </w:p>
    <w:p w14:paraId="29C1EF9B" w14:textId="77777777" w:rsidR="001E2732" w:rsidRDefault="009E0C70">
      <w:pPr>
        <w:pStyle w:val="SourceCode"/>
      </w:pPr>
      <w:r>
        <w:t>}</w:t>
      </w:r>
    </w:p>
    <w:p w14:paraId="1011E341" w14:textId="77777777" w:rsidR="001E2732" w:rsidRDefault="009E0C70">
      <w:pPr>
        <w:pStyle w:val="2"/>
      </w:pPr>
      <w:bookmarkStart w:id="192" w:name="95-前端配置"/>
      <w:bookmarkEnd w:id="192"/>
      <w:r>
        <w:t xml:space="preserve">9.5 </w:t>
      </w:r>
      <w:r>
        <w:t>前端配置</w:t>
      </w:r>
    </w:p>
    <w:p w14:paraId="1947F534" w14:textId="77777777" w:rsidR="001E2732" w:rsidRDefault="009E0C70">
      <w:r>
        <w:t>到这里，我们后端的</w:t>
      </w:r>
      <w:r>
        <w:t>OSS</w:t>
      </w:r>
      <w:r>
        <w:t>就对接完毕了，接下来就是前端进行对接</w:t>
      </w:r>
    </w:p>
    <w:p w14:paraId="78969564" w14:textId="77777777" w:rsidR="001E2732" w:rsidRDefault="009E0C70">
      <w:pPr>
        <w:pStyle w:val="3"/>
      </w:pPr>
      <w:bookmarkStart w:id="193" w:name="951-全局配置上传路径"/>
      <w:bookmarkEnd w:id="193"/>
      <w:r>
        <w:t xml:space="preserve">9.5.1 </w:t>
      </w:r>
      <w:r>
        <w:t>全局配置上传路径</w:t>
      </w:r>
    </w:p>
    <w:p w14:paraId="43EE24CC" w14:textId="77777777" w:rsidR="001E2732" w:rsidRDefault="009E0C70">
      <w:r>
        <w:t>回忆我们之前学</w:t>
      </w:r>
      <w:r>
        <w:t xml:space="preserve"> </w:t>
      </w:r>
      <w:r>
        <w:rPr>
          <w:rStyle w:val="VerbatimChar"/>
        </w:rPr>
        <w:t>vue-cli</w:t>
      </w:r>
      <w:r>
        <w:t xml:space="preserve"> </w:t>
      </w:r>
      <w:r>
        <w:t>时，提到过全局配置。即那几个以</w:t>
      </w:r>
      <w:r>
        <w:t xml:space="preserve"> </w:t>
      </w:r>
      <w:r>
        <w:rPr>
          <w:rStyle w:val="VerbatimChar"/>
        </w:rPr>
        <w:t>.env</w:t>
      </w:r>
      <w:r>
        <w:t xml:space="preserve"> </w:t>
      </w:r>
      <w:r>
        <w:t>开头的文件。我们在这里面配置全局的上传路径</w:t>
      </w:r>
    </w:p>
    <w:p w14:paraId="22068F89" w14:textId="77777777" w:rsidR="001E2732" w:rsidRDefault="009E0C70">
      <w:pPr>
        <w:pStyle w:val="SourceCodeLanguage"/>
      </w:pPr>
      <w:r>
        <w:t>properties</w:t>
      </w:r>
    </w:p>
    <w:p w14:paraId="70BD440C" w14:textId="77777777" w:rsidR="001E2732" w:rsidRDefault="009E0C70">
      <w:pPr>
        <w:pStyle w:val="SourceCode"/>
      </w:pPr>
      <w:r>
        <w:t># just a flag</w:t>
      </w:r>
    </w:p>
    <w:p w14:paraId="27E872ED" w14:textId="77777777" w:rsidR="001E2732" w:rsidRDefault="009E0C70">
      <w:pPr>
        <w:pStyle w:val="SourceCode"/>
      </w:pPr>
      <w:r>
        <w:t>ENV = 'development'</w:t>
      </w:r>
    </w:p>
    <w:p w14:paraId="1B8DBD99" w14:textId="77777777" w:rsidR="001E2732" w:rsidRDefault="001E2732">
      <w:pPr>
        <w:pStyle w:val="SourceCode"/>
      </w:pPr>
    </w:p>
    <w:p w14:paraId="27AF65B5" w14:textId="77777777" w:rsidR="001E2732" w:rsidRDefault="009E0C70">
      <w:pPr>
        <w:pStyle w:val="SourceCode"/>
      </w:pPr>
      <w:r>
        <w:t># base api</w:t>
      </w:r>
    </w:p>
    <w:p w14:paraId="0EDDA367" w14:textId="77777777" w:rsidR="001E2732" w:rsidRDefault="009E0C70">
      <w:pPr>
        <w:pStyle w:val="SourceCode"/>
      </w:pPr>
      <w:r>
        <w:t>VUE_APP_BASE_API = '/api'</w:t>
      </w:r>
    </w:p>
    <w:p w14:paraId="67D2674E" w14:textId="77777777" w:rsidR="001E2732" w:rsidRDefault="009E0C70">
      <w:pPr>
        <w:pStyle w:val="SourceCode"/>
      </w:pPr>
      <w:r>
        <w:t>VUE_APP_UPLOAD_URL = '/api/upload/uploadFile'</w:t>
      </w:r>
    </w:p>
    <w:p w14:paraId="0DD200B8" w14:textId="77777777" w:rsidR="001E2732" w:rsidRDefault="009E0C70">
      <w:pPr>
        <w:pStyle w:val="a9"/>
      </w:pPr>
      <w:r>
        <w:t>这里的配置必须以</w:t>
      </w:r>
      <w:r>
        <w:t xml:space="preserve"> </w:t>
      </w:r>
      <w:r>
        <w:rPr>
          <w:rStyle w:val="VerbatimChar"/>
        </w:rPr>
        <w:t>VUE_APP</w:t>
      </w:r>
      <w:r>
        <w:t xml:space="preserve"> </w:t>
      </w:r>
      <w:r>
        <w:t>开头，否则无法正常读取</w:t>
      </w:r>
      <w:r>
        <w:t xml:space="preserve"> </w:t>
      </w:r>
      <w:r>
        <w:t>。</w:t>
      </w:r>
    </w:p>
    <w:p w14:paraId="4C723D1A" w14:textId="77777777" w:rsidR="001E2732" w:rsidRDefault="009E0C70">
      <w:pPr>
        <w:pStyle w:val="3"/>
      </w:pPr>
      <w:bookmarkStart w:id="194" w:name="952-使用上传组件上传头像"/>
      <w:bookmarkEnd w:id="194"/>
      <w:r>
        <w:t xml:space="preserve">9.5.2 </w:t>
      </w:r>
      <w:r>
        <w:t>使用上传组件上传头像</w:t>
      </w:r>
    </w:p>
    <w:p w14:paraId="559EF95E" w14:textId="77777777" w:rsidR="001E2732" w:rsidRDefault="009E0C70">
      <w:r>
        <w:t>我们以头像上传为例</w:t>
      </w:r>
      <w:r>
        <w:t xml:space="preserve"> </w:t>
      </w:r>
      <w:r>
        <w:t>，找到用户添加页，修改代码。</w:t>
      </w:r>
    </w:p>
    <w:p w14:paraId="4ED16CB4" w14:textId="77777777" w:rsidR="001E2732" w:rsidRDefault="009E0C70">
      <w:pPr>
        <w:pStyle w:val="SourceCodeLanguage"/>
      </w:pPr>
      <w:r>
        <w:t>vue</w:t>
      </w:r>
    </w:p>
    <w:p w14:paraId="53442243" w14:textId="77777777" w:rsidR="001E2732" w:rsidRDefault="009E0C70">
      <w:pPr>
        <w:pStyle w:val="SourceCode"/>
      </w:pPr>
      <w:r>
        <w:lastRenderedPageBreak/>
        <w:t>&lt;el-row&gt;</w:t>
      </w:r>
    </w:p>
    <w:p w14:paraId="77E33B41" w14:textId="77777777" w:rsidR="001E2732" w:rsidRDefault="009E0C70">
      <w:pPr>
        <w:pStyle w:val="SourceCode"/>
      </w:pPr>
      <w:r>
        <w:t xml:space="preserve">        &lt;el-col :span="24"&gt;</w:t>
      </w:r>
    </w:p>
    <w:p w14:paraId="6365216D" w14:textId="77777777" w:rsidR="001E2732" w:rsidRDefault="009E0C70">
      <w:pPr>
        <w:pStyle w:val="SourceCode"/>
      </w:pPr>
      <w:r>
        <w:t xml:space="preserve">          &lt;el-form-item label="</w:t>
      </w:r>
      <w:r>
        <w:t>头像</w:t>
      </w:r>
      <w:r>
        <w:t>"&gt;</w:t>
      </w:r>
    </w:p>
    <w:p w14:paraId="39C03355" w14:textId="77777777" w:rsidR="001E2732" w:rsidRDefault="009E0C70">
      <w:pPr>
        <w:pStyle w:val="SourceCode"/>
      </w:pPr>
      <w:r>
        <w:t xml:space="preserve">            &lt;el-upload</w:t>
      </w:r>
    </w:p>
    <w:p w14:paraId="1D7E0A77" w14:textId="77777777" w:rsidR="001E2732" w:rsidRDefault="009E0C70">
      <w:pPr>
        <w:pStyle w:val="SourceCode"/>
      </w:pPr>
      <w:r>
        <w:t xml:space="preserve">              class="avatar-uploader"</w:t>
      </w:r>
    </w:p>
    <w:p w14:paraId="07642EC2" w14:textId="77777777" w:rsidR="001E2732" w:rsidRDefault="009E0C70">
      <w:pPr>
        <w:pStyle w:val="SourceCode"/>
      </w:pPr>
      <w:r>
        <w:t xml:space="preserve">              :action="uploadUrl"</w:t>
      </w:r>
    </w:p>
    <w:p w14:paraId="29626C72" w14:textId="77777777" w:rsidR="001E2732" w:rsidRDefault="009E0C70">
      <w:pPr>
        <w:pStyle w:val="SourceCode"/>
      </w:pPr>
      <w:r>
        <w:t xml:space="preserve">              :show-file-list="false"</w:t>
      </w:r>
    </w:p>
    <w:p w14:paraId="3FE70C15" w14:textId="77777777" w:rsidR="001E2732" w:rsidRDefault="009E0C70">
      <w:pPr>
        <w:pStyle w:val="SourceCode"/>
      </w:pPr>
      <w:r>
        <w:t xml:space="preserve">              :data="{dir: 'header'}"</w:t>
      </w:r>
    </w:p>
    <w:p w14:paraId="1DC76416" w14:textId="77777777" w:rsidR="001E2732" w:rsidRDefault="009E0C70">
      <w:pPr>
        <w:pStyle w:val="SourceCode"/>
      </w:pPr>
      <w:r>
        <w:t xml:space="preserve">              :on-success="handleAvatarSuccess"</w:t>
      </w:r>
    </w:p>
    <w:p w14:paraId="05576D66" w14:textId="77777777" w:rsidR="001E2732" w:rsidRDefault="009E0C70">
      <w:pPr>
        <w:pStyle w:val="SourceCode"/>
      </w:pPr>
      <w:r>
        <w:t xml:space="preserve">            &gt;</w:t>
      </w:r>
    </w:p>
    <w:p w14:paraId="060C8786" w14:textId="77777777" w:rsidR="001E2732" w:rsidRDefault="009E0C70">
      <w:pPr>
        <w:pStyle w:val="SourceCode"/>
      </w:pPr>
      <w:r>
        <w:t xml:space="preserve">              &lt;img v-if="imageUrl" :src="imageUrl" class="avatar"&gt;</w:t>
      </w:r>
    </w:p>
    <w:p w14:paraId="29B7CC44" w14:textId="77777777" w:rsidR="001E2732" w:rsidRDefault="009E0C70">
      <w:pPr>
        <w:pStyle w:val="SourceCode"/>
      </w:pPr>
      <w:r>
        <w:t xml:space="preserve">              &lt;i v-else class="el-icon-plus avatar-uploader-icon" /&gt;</w:t>
      </w:r>
    </w:p>
    <w:p w14:paraId="0B24031B" w14:textId="77777777" w:rsidR="001E2732" w:rsidRDefault="009E0C70">
      <w:pPr>
        <w:pStyle w:val="SourceCode"/>
      </w:pPr>
      <w:r>
        <w:t xml:space="preserve">            &lt;/el-upload&gt;</w:t>
      </w:r>
    </w:p>
    <w:p w14:paraId="7F97D156" w14:textId="77777777" w:rsidR="001E2732" w:rsidRDefault="009E0C70">
      <w:pPr>
        <w:pStyle w:val="SourceCode"/>
      </w:pPr>
      <w:r>
        <w:t xml:space="preserve">          &lt;/el-form-item&gt;</w:t>
      </w:r>
    </w:p>
    <w:p w14:paraId="7E46C8B9" w14:textId="77777777" w:rsidR="001E2732" w:rsidRDefault="009E0C70">
      <w:pPr>
        <w:pStyle w:val="SourceCode"/>
      </w:pPr>
      <w:r>
        <w:t xml:space="preserve">        &lt;/el-col&gt;</w:t>
      </w:r>
    </w:p>
    <w:p w14:paraId="7C8F6467" w14:textId="77777777" w:rsidR="001E2732" w:rsidRDefault="009E0C70">
      <w:pPr>
        <w:pStyle w:val="SourceCode"/>
      </w:pPr>
      <w:r>
        <w:t xml:space="preserve">      &lt;/el-row&gt;</w:t>
      </w:r>
    </w:p>
    <w:p w14:paraId="240BC5B8" w14:textId="77777777" w:rsidR="001E2732" w:rsidRDefault="001E2732">
      <w:pPr>
        <w:pStyle w:val="SourceCode"/>
      </w:pPr>
    </w:p>
    <w:p w14:paraId="72ACF8E2" w14:textId="77777777" w:rsidR="001E2732" w:rsidRDefault="009E0C70">
      <w:pPr>
        <w:pStyle w:val="SourceCode"/>
      </w:pPr>
      <w:r>
        <w:t>uploadUrl: process.env.VUE_APP_UPLOAD_URL,</w:t>
      </w:r>
    </w:p>
    <w:p w14:paraId="70D4FC85" w14:textId="77777777" w:rsidR="001E2732" w:rsidRDefault="001E2732">
      <w:pPr>
        <w:pStyle w:val="SourceCode"/>
      </w:pPr>
    </w:p>
    <w:p w14:paraId="35E8756D" w14:textId="77777777" w:rsidR="001E2732" w:rsidRDefault="001E2732">
      <w:pPr>
        <w:pStyle w:val="SourceCode"/>
      </w:pPr>
    </w:p>
    <w:p w14:paraId="31ED9ADC" w14:textId="77777777" w:rsidR="001E2732" w:rsidRDefault="009E0C70">
      <w:pPr>
        <w:pStyle w:val="SourceCode"/>
      </w:pPr>
      <w:r>
        <w:t xml:space="preserve">    handleAvatarSuccess(res, file) {</w:t>
      </w:r>
    </w:p>
    <w:p w14:paraId="035AAF9C" w14:textId="77777777" w:rsidR="001E2732" w:rsidRDefault="009E0C70">
      <w:pPr>
        <w:pStyle w:val="SourceCode"/>
      </w:pPr>
      <w:r>
        <w:t xml:space="preserve">      this.imageUrl = res.data</w:t>
      </w:r>
    </w:p>
    <w:p w14:paraId="490FA44D" w14:textId="77777777" w:rsidR="001E2732" w:rsidRDefault="009E0C70">
      <w:pPr>
        <w:pStyle w:val="SourceCode"/>
      </w:pPr>
      <w:r>
        <w:t xml:space="preserve">      this.user.header = this.imageUrl</w:t>
      </w:r>
    </w:p>
    <w:p w14:paraId="781EF363" w14:textId="77777777" w:rsidR="001E2732" w:rsidRDefault="009E0C70">
      <w:pPr>
        <w:pStyle w:val="SourceCode"/>
      </w:pPr>
      <w:r>
        <w:t xml:space="preserve">    },</w:t>
      </w:r>
    </w:p>
    <w:p w14:paraId="566C1FDD" w14:textId="77777777" w:rsidR="001E2732" w:rsidRDefault="009E0C70">
      <w:pPr>
        <w:pStyle w:val="1"/>
      </w:pPr>
      <w:bookmarkStart w:id="195" w:name="10-轮播图"/>
      <w:bookmarkEnd w:id="195"/>
      <w:r>
        <w:t xml:space="preserve">10. </w:t>
      </w:r>
      <w:r>
        <w:t>轮播图</w:t>
      </w:r>
    </w:p>
    <w:p w14:paraId="0D0F47B7" w14:textId="77777777" w:rsidR="001E2732" w:rsidRDefault="009E0C70">
      <w:r>
        <w:t>上面学习完了</w:t>
      </w:r>
      <w:r>
        <w:t>OSS</w:t>
      </w:r>
      <w:r>
        <w:t>文件上传，下面我们乘胜追击，做一轮播图内容。</w:t>
      </w:r>
    </w:p>
    <w:p w14:paraId="1E3EF693" w14:textId="77777777" w:rsidR="001E2732" w:rsidRDefault="009E0C70">
      <w:r>
        <w:t>轮播图就是在首页定时切换的大图，虽然我们还没做移动端，但是不影响我们开发功能。</w:t>
      </w:r>
    </w:p>
    <w:p w14:paraId="708616A1" w14:textId="77777777" w:rsidR="001E2732" w:rsidRDefault="009E0C70">
      <w:pPr>
        <w:pStyle w:val="2"/>
      </w:pPr>
      <w:bookmarkStart w:id="196" w:name="101-后端"/>
      <w:bookmarkEnd w:id="196"/>
      <w:r>
        <w:t xml:space="preserve">10.1 </w:t>
      </w:r>
      <w:r>
        <w:t>后端</w:t>
      </w:r>
    </w:p>
    <w:p w14:paraId="631F054A" w14:textId="77777777" w:rsidR="001E2732" w:rsidRDefault="009E0C70">
      <w:pPr>
        <w:pStyle w:val="3"/>
      </w:pPr>
      <w:bookmarkStart w:id="197" w:name="1011-sysbanner"/>
      <w:bookmarkEnd w:id="197"/>
      <w:r>
        <w:t>10.1.1 SysBanner</w:t>
      </w:r>
    </w:p>
    <w:p w14:paraId="381AC9D1" w14:textId="77777777" w:rsidR="001E2732" w:rsidRDefault="009E0C70">
      <w:pPr>
        <w:pStyle w:val="SourceCodeLanguage"/>
      </w:pPr>
      <w:r>
        <w:t>java</w:t>
      </w:r>
    </w:p>
    <w:p w14:paraId="76BD19E9" w14:textId="77777777" w:rsidR="001E2732" w:rsidRDefault="009E0C70">
      <w:pPr>
        <w:pStyle w:val="SourceCode"/>
      </w:pPr>
      <w:r>
        <w:t>package com.jg.pochi.pojo;</w:t>
      </w:r>
    </w:p>
    <w:p w14:paraId="4F97E852" w14:textId="77777777" w:rsidR="001E2732" w:rsidRDefault="001E2732">
      <w:pPr>
        <w:pStyle w:val="SourceCode"/>
      </w:pPr>
    </w:p>
    <w:p w14:paraId="11B86231" w14:textId="77777777" w:rsidR="001E2732" w:rsidRDefault="009E0C70">
      <w:pPr>
        <w:pStyle w:val="SourceCode"/>
      </w:pPr>
      <w:r>
        <w:t>import lombok.Data;</w:t>
      </w:r>
    </w:p>
    <w:p w14:paraId="699BA174" w14:textId="77777777" w:rsidR="001E2732" w:rsidRDefault="001E2732">
      <w:pPr>
        <w:pStyle w:val="SourceCode"/>
      </w:pPr>
    </w:p>
    <w:p w14:paraId="128DCD10" w14:textId="77777777" w:rsidR="001E2732" w:rsidRDefault="009E0C70">
      <w:pPr>
        <w:pStyle w:val="SourceCode"/>
      </w:pPr>
      <w:r>
        <w:t>import java.io.Serializable;</w:t>
      </w:r>
    </w:p>
    <w:p w14:paraId="6500A432" w14:textId="77777777" w:rsidR="001E2732" w:rsidRDefault="001E2732">
      <w:pPr>
        <w:pStyle w:val="SourceCode"/>
      </w:pPr>
    </w:p>
    <w:p w14:paraId="64A7F3A5" w14:textId="77777777" w:rsidR="001E2732" w:rsidRDefault="009E0C70">
      <w:pPr>
        <w:pStyle w:val="SourceCode"/>
      </w:pPr>
      <w:r>
        <w:t>/**</w:t>
      </w:r>
    </w:p>
    <w:p w14:paraId="1A3AE6D9" w14:textId="77777777" w:rsidR="001E2732" w:rsidRDefault="009E0C70">
      <w:pPr>
        <w:pStyle w:val="SourceCode"/>
      </w:pPr>
      <w:r>
        <w:t xml:space="preserve"> * </w:t>
      </w:r>
      <w:r>
        <w:t>轮播图实体</w:t>
      </w:r>
    </w:p>
    <w:p w14:paraId="60B6C781" w14:textId="77777777" w:rsidR="001E2732" w:rsidRDefault="009E0C70">
      <w:pPr>
        <w:pStyle w:val="SourceCode"/>
      </w:pPr>
      <w:r>
        <w:t xml:space="preserve"> *</w:t>
      </w:r>
    </w:p>
    <w:p w14:paraId="5F10944D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1A163228" w14:textId="77777777" w:rsidR="001E2732" w:rsidRDefault="009E0C70">
      <w:pPr>
        <w:pStyle w:val="SourceCode"/>
      </w:pPr>
      <w:r>
        <w:t xml:space="preserve"> * @Date: 2020/11/18 21:55</w:t>
      </w:r>
    </w:p>
    <w:p w14:paraId="608ED663" w14:textId="77777777" w:rsidR="001E2732" w:rsidRDefault="009E0C70">
      <w:pPr>
        <w:pStyle w:val="SourceCode"/>
      </w:pPr>
      <w:r>
        <w:t xml:space="preserve"> * @Version 1.0</w:t>
      </w:r>
    </w:p>
    <w:p w14:paraId="62C37419" w14:textId="77777777" w:rsidR="001E2732" w:rsidRDefault="009E0C70">
      <w:pPr>
        <w:pStyle w:val="SourceCode"/>
      </w:pPr>
      <w:r>
        <w:t xml:space="preserve"> */</w:t>
      </w:r>
    </w:p>
    <w:p w14:paraId="7F49BEA4" w14:textId="77777777" w:rsidR="001E2732" w:rsidRDefault="009E0C70">
      <w:pPr>
        <w:pStyle w:val="SourceCode"/>
      </w:pPr>
      <w:r>
        <w:t>@Data</w:t>
      </w:r>
    </w:p>
    <w:p w14:paraId="4B23986E" w14:textId="77777777" w:rsidR="001E2732" w:rsidRDefault="009E0C70">
      <w:pPr>
        <w:pStyle w:val="SourceCode"/>
      </w:pPr>
      <w:r>
        <w:t>public class SysBanner implements Serializable {</w:t>
      </w:r>
    </w:p>
    <w:p w14:paraId="2F9BA1BB" w14:textId="77777777" w:rsidR="001E2732" w:rsidRDefault="001E2732">
      <w:pPr>
        <w:pStyle w:val="SourceCode"/>
      </w:pPr>
    </w:p>
    <w:p w14:paraId="009860BF" w14:textId="77777777" w:rsidR="001E2732" w:rsidRDefault="009E0C70">
      <w:pPr>
        <w:pStyle w:val="SourceCode"/>
      </w:pPr>
      <w:r>
        <w:t xml:space="preserve">    /**</w:t>
      </w:r>
    </w:p>
    <w:p w14:paraId="70C442BF" w14:textId="77777777" w:rsidR="001E2732" w:rsidRDefault="009E0C70">
      <w:pPr>
        <w:pStyle w:val="SourceCode"/>
      </w:pPr>
      <w:r>
        <w:t xml:space="preserve">     * ID</w:t>
      </w:r>
    </w:p>
    <w:p w14:paraId="34417E8B" w14:textId="77777777" w:rsidR="001E2732" w:rsidRDefault="009E0C70">
      <w:pPr>
        <w:pStyle w:val="SourceCode"/>
      </w:pPr>
      <w:r>
        <w:t xml:space="preserve">     */</w:t>
      </w:r>
    </w:p>
    <w:p w14:paraId="4FA061C1" w14:textId="77777777" w:rsidR="001E2732" w:rsidRDefault="009E0C70">
      <w:pPr>
        <w:pStyle w:val="SourceCode"/>
      </w:pPr>
      <w:r>
        <w:t xml:space="preserve">    private Long id;</w:t>
      </w:r>
    </w:p>
    <w:p w14:paraId="56D2F8FC" w14:textId="77777777" w:rsidR="001E2732" w:rsidRDefault="001E2732">
      <w:pPr>
        <w:pStyle w:val="SourceCode"/>
      </w:pPr>
    </w:p>
    <w:p w14:paraId="76A6CD83" w14:textId="77777777" w:rsidR="001E2732" w:rsidRDefault="009E0C70">
      <w:pPr>
        <w:pStyle w:val="SourceCode"/>
      </w:pPr>
      <w:r>
        <w:t xml:space="preserve">    /**</w:t>
      </w:r>
    </w:p>
    <w:p w14:paraId="7826FEFE" w14:textId="77777777" w:rsidR="001E2732" w:rsidRDefault="009E0C70">
      <w:pPr>
        <w:pStyle w:val="SourceCode"/>
      </w:pPr>
      <w:r>
        <w:t xml:space="preserve">     * </w:t>
      </w:r>
      <w:r>
        <w:t>名称</w:t>
      </w:r>
    </w:p>
    <w:p w14:paraId="0B113F67" w14:textId="77777777" w:rsidR="001E2732" w:rsidRDefault="009E0C70">
      <w:pPr>
        <w:pStyle w:val="SourceCode"/>
      </w:pPr>
      <w:r>
        <w:t xml:space="preserve">     */</w:t>
      </w:r>
    </w:p>
    <w:p w14:paraId="2FB9FFE7" w14:textId="77777777" w:rsidR="001E2732" w:rsidRDefault="009E0C70">
      <w:pPr>
        <w:pStyle w:val="SourceCode"/>
      </w:pPr>
      <w:r>
        <w:t xml:space="preserve">    private String name;</w:t>
      </w:r>
    </w:p>
    <w:p w14:paraId="0D9AFE36" w14:textId="77777777" w:rsidR="001E2732" w:rsidRDefault="001E2732">
      <w:pPr>
        <w:pStyle w:val="SourceCode"/>
      </w:pPr>
    </w:p>
    <w:p w14:paraId="0E17276D" w14:textId="77777777" w:rsidR="001E2732" w:rsidRDefault="009E0C70">
      <w:pPr>
        <w:pStyle w:val="SourceCode"/>
      </w:pPr>
      <w:r>
        <w:t xml:space="preserve">    /**</w:t>
      </w:r>
    </w:p>
    <w:p w14:paraId="295030DA" w14:textId="77777777" w:rsidR="001E2732" w:rsidRDefault="009E0C70">
      <w:pPr>
        <w:pStyle w:val="SourceCode"/>
      </w:pPr>
      <w:r>
        <w:t xml:space="preserve">     * </w:t>
      </w:r>
      <w:r>
        <w:t>图片路径</w:t>
      </w:r>
    </w:p>
    <w:p w14:paraId="046EF424" w14:textId="77777777" w:rsidR="001E2732" w:rsidRDefault="009E0C70">
      <w:pPr>
        <w:pStyle w:val="SourceCode"/>
      </w:pPr>
      <w:r>
        <w:t xml:space="preserve">     */</w:t>
      </w:r>
    </w:p>
    <w:p w14:paraId="2F98AD7F" w14:textId="77777777" w:rsidR="001E2732" w:rsidRDefault="009E0C70">
      <w:pPr>
        <w:pStyle w:val="SourceCode"/>
      </w:pPr>
      <w:r>
        <w:t xml:space="preserve">    private String pic;</w:t>
      </w:r>
    </w:p>
    <w:p w14:paraId="0F449F41" w14:textId="77777777" w:rsidR="001E2732" w:rsidRDefault="001E2732">
      <w:pPr>
        <w:pStyle w:val="SourceCode"/>
      </w:pPr>
    </w:p>
    <w:p w14:paraId="569E4A57" w14:textId="77777777" w:rsidR="001E2732" w:rsidRDefault="009E0C70">
      <w:pPr>
        <w:pStyle w:val="SourceCode"/>
      </w:pPr>
      <w:r>
        <w:t xml:space="preserve">    /**</w:t>
      </w:r>
    </w:p>
    <w:p w14:paraId="1196E19F" w14:textId="77777777" w:rsidR="001E2732" w:rsidRDefault="009E0C70">
      <w:pPr>
        <w:pStyle w:val="SourceCode"/>
      </w:pPr>
      <w:r>
        <w:t xml:space="preserve">     * </w:t>
      </w:r>
      <w:r>
        <w:t>状态，</w:t>
      </w:r>
      <w:r>
        <w:t>1</w:t>
      </w:r>
      <w:r>
        <w:t>启用</w:t>
      </w:r>
      <w:r>
        <w:t>0</w:t>
      </w:r>
      <w:r>
        <w:t>弃用</w:t>
      </w:r>
    </w:p>
    <w:p w14:paraId="645A4775" w14:textId="77777777" w:rsidR="001E2732" w:rsidRDefault="009E0C70">
      <w:pPr>
        <w:pStyle w:val="SourceCode"/>
      </w:pPr>
      <w:r>
        <w:t xml:space="preserve">     */</w:t>
      </w:r>
    </w:p>
    <w:p w14:paraId="76744445" w14:textId="77777777" w:rsidR="001E2732" w:rsidRDefault="009E0C70">
      <w:pPr>
        <w:pStyle w:val="SourceCode"/>
      </w:pPr>
      <w:r>
        <w:t xml:space="preserve">    private Integer status;</w:t>
      </w:r>
    </w:p>
    <w:p w14:paraId="656BF311" w14:textId="77777777" w:rsidR="001E2732" w:rsidRDefault="001E2732">
      <w:pPr>
        <w:pStyle w:val="SourceCode"/>
      </w:pPr>
    </w:p>
    <w:p w14:paraId="7958B182" w14:textId="77777777" w:rsidR="001E2732" w:rsidRDefault="009E0C70">
      <w:pPr>
        <w:pStyle w:val="SourceCode"/>
      </w:pPr>
      <w:r>
        <w:t xml:space="preserve">    /**</w:t>
      </w:r>
    </w:p>
    <w:p w14:paraId="5A9EBC5D" w14:textId="77777777" w:rsidR="001E2732" w:rsidRDefault="009E0C70">
      <w:pPr>
        <w:pStyle w:val="SourceCode"/>
      </w:pPr>
      <w:r>
        <w:t xml:space="preserve">     * </w:t>
      </w:r>
      <w:r>
        <w:t>点击数</w:t>
      </w:r>
    </w:p>
    <w:p w14:paraId="16AD2A9B" w14:textId="77777777" w:rsidR="001E2732" w:rsidRDefault="009E0C70">
      <w:pPr>
        <w:pStyle w:val="SourceCode"/>
      </w:pPr>
      <w:r>
        <w:t xml:space="preserve">     */</w:t>
      </w:r>
    </w:p>
    <w:p w14:paraId="0C484897" w14:textId="77777777" w:rsidR="001E2732" w:rsidRDefault="009E0C70">
      <w:pPr>
        <w:pStyle w:val="SourceCode"/>
      </w:pPr>
      <w:r>
        <w:lastRenderedPageBreak/>
        <w:t xml:space="preserve">    private Integer clickCount;</w:t>
      </w:r>
    </w:p>
    <w:p w14:paraId="4C1578E2" w14:textId="77777777" w:rsidR="001E2732" w:rsidRDefault="001E2732">
      <w:pPr>
        <w:pStyle w:val="SourceCode"/>
      </w:pPr>
    </w:p>
    <w:p w14:paraId="6ECB607F" w14:textId="77777777" w:rsidR="001E2732" w:rsidRDefault="009E0C70">
      <w:pPr>
        <w:pStyle w:val="SourceCode"/>
      </w:pPr>
      <w:r>
        <w:t xml:space="preserve">    /**</w:t>
      </w:r>
    </w:p>
    <w:p w14:paraId="0B41E5A5" w14:textId="77777777" w:rsidR="001E2732" w:rsidRDefault="009E0C70">
      <w:pPr>
        <w:pStyle w:val="SourceCode"/>
      </w:pPr>
      <w:r>
        <w:t xml:space="preserve">     * </w:t>
      </w:r>
      <w:r>
        <w:t>下单数</w:t>
      </w:r>
    </w:p>
    <w:p w14:paraId="7A13A801" w14:textId="77777777" w:rsidR="001E2732" w:rsidRDefault="009E0C70">
      <w:pPr>
        <w:pStyle w:val="SourceCode"/>
      </w:pPr>
      <w:r>
        <w:t xml:space="preserve">     */</w:t>
      </w:r>
    </w:p>
    <w:p w14:paraId="5F212FFD" w14:textId="77777777" w:rsidR="001E2732" w:rsidRDefault="009E0C70">
      <w:pPr>
        <w:pStyle w:val="SourceCode"/>
      </w:pPr>
      <w:r>
        <w:t xml:space="preserve">    private Integer orderCount;</w:t>
      </w:r>
    </w:p>
    <w:p w14:paraId="173AE00B" w14:textId="77777777" w:rsidR="001E2732" w:rsidRDefault="001E2732">
      <w:pPr>
        <w:pStyle w:val="SourceCode"/>
      </w:pPr>
    </w:p>
    <w:p w14:paraId="48B1C563" w14:textId="77777777" w:rsidR="001E2732" w:rsidRDefault="009E0C70">
      <w:pPr>
        <w:pStyle w:val="SourceCode"/>
      </w:pPr>
      <w:r>
        <w:t xml:space="preserve">    /**</w:t>
      </w:r>
    </w:p>
    <w:p w14:paraId="66EE3410" w14:textId="77777777" w:rsidR="001E2732" w:rsidRDefault="009E0C70">
      <w:pPr>
        <w:pStyle w:val="SourceCode"/>
      </w:pPr>
      <w:r>
        <w:t xml:space="preserve">     * </w:t>
      </w:r>
      <w:r>
        <w:t>链接地址</w:t>
      </w:r>
    </w:p>
    <w:p w14:paraId="5B50467E" w14:textId="77777777" w:rsidR="001E2732" w:rsidRDefault="009E0C70">
      <w:pPr>
        <w:pStyle w:val="SourceCode"/>
      </w:pPr>
      <w:r>
        <w:t xml:space="preserve">     */</w:t>
      </w:r>
    </w:p>
    <w:p w14:paraId="31AD3334" w14:textId="77777777" w:rsidR="001E2732" w:rsidRDefault="009E0C70">
      <w:pPr>
        <w:pStyle w:val="SourceCode"/>
      </w:pPr>
      <w:r>
        <w:t xml:space="preserve">    private String url;</w:t>
      </w:r>
    </w:p>
    <w:p w14:paraId="5C922D27" w14:textId="77777777" w:rsidR="001E2732" w:rsidRDefault="001E2732">
      <w:pPr>
        <w:pStyle w:val="SourceCode"/>
      </w:pPr>
    </w:p>
    <w:p w14:paraId="6EDB1425" w14:textId="77777777" w:rsidR="001E2732" w:rsidRDefault="009E0C70">
      <w:pPr>
        <w:pStyle w:val="SourceCode"/>
      </w:pPr>
      <w:r>
        <w:t xml:space="preserve">    /**</w:t>
      </w:r>
    </w:p>
    <w:p w14:paraId="65A0CD9E" w14:textId="77777777" w:rsidR="001E2732" w:rsidRDefault="009E0C70">
      <w:pPr>
        <w:pStyle w:val="SourceCode"/>
      </w:pPr>
      <w:r>
        <w:t xml:space="preserve">     * </w:t>
      </w:r>
      <w:r>
        <w:t>备注</w:t>
      </w:r>
    </w:p>
    <w:p w14:paraId="64FD221A" w14:textId="77777777" w:rsidR="001E2732" w:rsidRDefault="009E0C70">
      <w:pPr>
        <w:pStyle w:val="SourceCode"/>
      </w:pPr>
      <w:r>
        <w:t xml:space="preserve">     */</w:t>
      </w:r>
    </w:p>
    <w:p w14:paraId="5E123B60" w14:textId="77777777" w:rsidR="001E2732" w:rsidRDefault="009E0C70">
      <w:pPr>
        <w:pStyle w:val="SourceCode"/>
      </w:pPr>
      <w:r>
        <w:t xml:space="preserve">    private String note;</w:t>
      </w:r>
    </w:p>
    <w:p w14:paraId="7C7CBC58" w14:textId="77777777" w:rsidR="001E2732" w:rsidRDefault="009E0C70">
      <w:pPr>
        <w:pStyle w:val="SourceCode"/>
      </w:pPr>
      <w:r>
        <w:t xml:space="preserve">    /**</w:t>
      </w:r>
    </w:p>
    <w:p w14:paraId="58528071" w14:textId="77777777" w:rsidR="001E2732" w:rsidRDefault="009E0C70">
      <w:pPr>
        <w:pStyle w:val="SourceCode"/>
      </w:pPr>
      <w:r>
        <w:t xml:space="preserve">     * </w:t>
      </w:r>
      <w:r>
        <w:t>排序值</w:t>
      </w:r>
    </w:p>
    <w:p w14:paraId="70164E48" w14:textId="77777777" w:rsidR="001E2732" w:rsidRDefault="009E0C70">
      <w:pPr>
        <w:pStyle w:val="SourceCode"/>
      </w:pPr>
      <w:r>
        <w:t xml:space="preserve">     */</w:t>
      </w:r>
    </w:p>
    <w:p w14:paraId="22C61B31" w14:textId="77777777" w:rsidR="001E2732" w:rsidRDefault="009E0C70">
      <w:pPr>
        <w:pStyle w:val="SourceCode"/>
      </w:pPr>
      <w:r>
        <w:t xml:space="preserve">    private Integer sort;</w:t>
      </w:r>
    </w:p>
    <w:p w14:paraId="250DE42B" w14:textId="77777777" w:rsidR="001E2732" w:rsidRDefault="001E2732">
      <w:pPr>
        <w:pStyle w:val="SourceCode"/>
      </w:pPr>
    </w:p>
    <w:p w14:paraId="20F71665" w14:textId="77777777" w:rsidR="001E2732" w:rsidRDefault="009E0C70">
      <w:pPr>
        <w:pStyle w:val="SourceCode"/>
      </w:pPr>
      <w:r>
        <w:t xml:space="preserve">    /**</w:t>
      </w:r>
    </w:p>
    <w:p w14:paraId="4222F330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51D851C0" w14:textId="77777777" w:rsidR="001E2732" w:rsidRDefault="009E0C70">
      <w:pPr>
        <w:pStyle w:val="SourceCode"/>
      </w:pPr>
      <w:r>
        <w:t xml:space="preserve">     */</w:t>
      </w:r>
    </w:p>
    <w:p w14:paraId="72C5205E" w14:textId="77777777" w:rsidR="001E2732" w:rsidRDefault="009E0C70">
      <w:pPr>
        <w:pStyle w:val="SourceCode"/>
      </w:pPr>
      <w:r>
        <w:t xml:space="preserve">    private String createTime;</w:t>
      </w:r>
    </w:p>
    <w:p w14:paraId="0F77AC63" w14:textId="77777777" w:rsidR="001E2732" w:rsidRDefault="001E2732">
      <w:pPr>
        <w:pStyle w:val="SourceCode"/>
      </w:pPr>
    </w:p>
    <w:p w14:paraId="7D1D1DB7" w14:textId="77777777" w:rsidR="001E2732" w:rsidRDefault="009E0C70">
      <w:pPr>
        <w:pStyle w:val="SourceCode"/>
      </w:pPr>
      <w:r>
        <w:t xml:space="preserve">    /**</w:t>
      </w:r>
    </w:p>
    <w:p w14:paraId="6109E7D2" w14:textId="77777777" w:rsidR="001E2732" w:rsidRDefault="009E0C70">
      <w:pPr>
        <w:pStyle w:val="SourceCode"/>
      </w:pPr>
      <w:r>
        <w:t xml:space="preserve">     * </w:t>
      </w:r>
      <w:r>
        <w:t>创建人</w:t>
      </w:r>
    </w:p>
    <w:p w14:paraId="540F4452" w14:textId="77777777" w:rsidR="001E2732" w:rsidRDefault="009E0C70">
      <w:pPr>
        <w:pStyle w:val="SourceCode"/>
      </w:pPr>
      <w:r>
        <w:t xml:space="preserve">     */</w:t>
      </w:r>
    </w:p>
    <w:p w14:paraId="68BCE03E" w14:textId="77777777" w:rsidR="001E2732" w:rsidRDefault="009E0C70">
      <w:pPr>
        <w:pStyle w:val="SourceCode"/>
      </w:pPr>
      <w:r>
        <w:t xml:space="preserve">    private String createBy;</w:t>
      </w:r>
    </w:p>
    <w:p w14:paraId="30F39E4A" w14:textId="77777777" w:rsidR="001E2732" w:rsidRDefault="001E2732">
      <w:pPr>
        <w:pStyle w:val="SourceCode"/>
      </w:pPr>
    </w:p>
    <w:p w14:paraId="0D0C48B7" w14:textId="77777777" w:rsidR="001E2732" w:rsidRDefault="009E0C70">
      <w:pPr>
        <w:pStyle w:val="SourceCode"/>
      </w:pPr>
      <w:r>
        <w:t xml:space="preserve">    /**</w:t>
      </w:r>
    </w:p>
    <w:p w14:paraId="2B4E4110" w14:textId="77777777" w:rsidR="001E2732" w:rsidRDefault="009E0C70">
      <w:pPr>
        <w:pStyle w:val="SourceCode"/>
      </w:pPr>
      <w:r>
        <w:t xml:space="preserve">     * </w:t>
      </w:r>
      <w:r>
        <w:t>修改时间</w:t>
      </w:r>
    </w:p>
    <w:p w14:paraId="7422DF92" w14:textId="77777777" w:rsidR="001E2732" w:rsidRDefault="009E0C70">
      <w:pPr>
        <w:pStyle w:val="SourceCode"/>
      </w:pPr>
      <w:r>
        <w:t xml:space="preserve">     */</w:t>
      </w:r>
    </w:p>
    <w:p w14:paraId="78E7DF4B" w14:textId="77777777" w:rsidR="001E2732" w:rsidRDefault="009E0C70">
      <w:pPr>
        <w:pStyle w:val="SourceCode"/>
      </w:pPr>
      <w:r>
        <w:t xml:space="preserve">    private String updateTime;</w:t>
      </w:r>
    </w:p>
    <w:p w14:paraId="726E38CE" w14:textId="77777777" w:rsidR="001E2732" w:rsidRDefault="009E0C70">
      <w:pPr>
        <w:pStyle w:val="SourceCode"/>
      </w:pPr>
      <w:r>
        <w:t xml:space="preserve">    /**</w:t>
      </w:r>
    </w:p>
    <w:p w14:paraId="09861AB8" w14:textId="77777777" w:rsidR="001E2732" w:rsidRDefault="009E0C70">
      <w:pPr>
        <w:pStyle w:val="SourceCode"/>
      </w:pPr>
      <w:r>
        <w:lastRenderedPageBreak/>
        <w:t xml:space="preserve">     * </w:t>
      </w:r>
      <w:r>
        <w:t>修改人</w:t>
      </w:r>
    </w:p>
    <w:p w14:paraId="78BBBD43" w14:textId="77777777" w:rsidR="001E2732" w:rsidRDefault="009E0C70">
      <w:pPr>
        <w:pStyle w:val="SourceCode"/>
      </w:pPr>
      <w:r>
        <w:t xml:space="preserve">     */</w:t>
      </w:r>
    </w:p>
    <w:p w14:paraId="5558AAED" w14:textId="77777777" w:rsidR="001E2732" w:rsidRDefault="009E0C70">
      <w:pPr>
        <w:pStyle w:val="SourceCode"/>
      </w:pPr>
      <w:r>
        <w:t xml:space="preserve">    private String updateBy;</w:t>
      </w:r>
    </w:p>
    <w:p w14:paraId="45A21C0A" w14:textId="77777777" w:rsidR="001E2732" w:rsidRDefault="001E2732">
      <w:pPr>
        <w:pStyle w:val="SourceCode"/>
      </w:pPr>
    </w:p>
    <w:p w14:paraId="771A9295" w14:textId="77777777" w:rsidR="001E2732" w:rsidRDefault="009E0C70">
      <w:pPr>
        <w:pStyle w:val="SourceCode"/>
      </w:pPr>
      <w:r>
        <w:t xml:space="preserve">    /**</w:t>
      </w:r>
    </w:p>
    <w:p w14:paraId="51764DFF" w14:textId="77777777" w:rsidR="001E2732" w:rsidRDefault="009E0C70">
      <w:pPr>
        <w:pStyle w:val="SourceCode"/>
      </w:pPr>
      <w:r>
        <w:t xml:space="preserve">     * </w:t>
      </w:r>
      <w:r>
        <w:t>逻辑删除，</w:t>
      </w:r>
      <w:r>
        <w:t>1</w:t>
      </w:r>
      <w:r>
        <w:t>是</w:t>
      </w:r>
      <w:r>
        <w:t>0</w:t>
      </w:r>
      <w:r>
        <w:t>否</w:t>
      </w:r>
    </w:p>
    <w:p w14:paraId="429B10D2" w14:textId="77777777" w:rsidR="001E2732" w:rsidRDefault="009E0C70">
      <w:pPr>
        <w:pStyle w:val="SourceCode"/>
      </w:pPr>
      <w:r>
        <w:t xml:space="preserve">     */</w:t>
      </w:r>
    </w:p>
    <w:p w14:paraId="51E11251" w14:textId="77777777" w:rsidR="001E2732" w:rsidRDefault="009E0C70">
      <w:pPr>
        <w:pStyle w:val="SourceCode"/>
      </w:pPr>
      <w:r>
        <w:t xml:space="preserve">    private Integer deleted;</w:t>
      </w:r>
    </w:p>
    <w:p w14:paraId="428898F3" w14:textId="77777777" w:rsidR="001E2732" w:rsidRDefault="001E2732">
      <w:pPr>
        <w:pStyle w:val="SourceCode"/>
      </w:pPr>
    </w:p>
    <w:p w14:paraId="0D606EDC" w14:textId="77777777" w:rsidR="001E2732" w:rsidRDefault="009E0C70">
      <w:pPr>
        <w:pStyle w:val="SourceCode"/>
      </w:pPr>
      <w:r>
        <w:t>}</w:t>
      </w:r>
    </w:p>
    <w:p w14:paraId="47899376" w14:textId="77777777" w:rsidR="001E2732" w:rsidRDefault="009E0C70">
      <w:pPr>
        <w:pStyle w:val="3"/>
      </w:pPr>
      <w:bookmarkStart w:id="198" w:name="1012-sysbannercontroller"/>
      <w:bookmarkEnd w:id="198"/>
      <w:r>
        <w:t>10.1.2 SysBannerController</w:t>
      </w:r>
    </w:p>
    <w:p w14:paraId="03EAEFC9" w14:textId="77777777" w:rsidR="001E2732" w:rsidRDefault="009E0C70">
      <w:pPr>
        <w:pStyle w:val="SourceCodeLanguage"/>
      </w:pPr>
      <w:r>
        <w:t>java</w:t>
      </w:r>
    </w:p>
    <w:p w14:paraId="66FDA44B" w14:textId="77777777" w:rsidR="001E2732" w:rsidRDefault="009E0C70">
      <w:pPr>
        <w:pStyle w:val="SourceCode"/>
      </w:pPr>
      <w:r>
        <w:t>package com.jg.pochi.controller;</w:t>
      </w:r>
    </w:p>
    <w:p w14:paraId="2B94CCE1" w14:textId="77777777" w:rsidR="001E2732" w:rsidRDefault="001E2732">
      <w:pPr>
        <w:pStyle w:val="SourceCode"/>
      </w:pPr>
    </w:p>
    <w:p w14:paraId="0684A258" w14:textId="77777777" w:rsidR="001E2732" w:rsidRDefault="009E0C70">
      <w:pPr>
        <w:pStyle w:val="SourceCode"/>
      </w:pPr>
      <w:r>
        <w:t>import com.jg.pochi.common.Page;</w:t>
      </w:r>
    </w:p>
    <w:p w14:paraId="2954ABD7" w14:textId="77777777" w:rsidR="001E2732" w:rsidRDefault="009E0C70">
      <w:pPr>
        <w:pStyle w:val="SourceCode"/>
      </w:pPr>
      <w:r>
        <w:t>import com.jg.pochi.common.Result;</w:t>
      </w:r>
    </w:p>
    <w:p w14:paraId="30510E7B" w14:textId="77777777" w:rsidR="001E2732" w:rsidRDefault="009E0C70">
      <w:pPr>
        <w:pStyle w:val="SourceCode"/>
      </w:pPr>
      <w:r>
        <w:t>import com.jg.pochi.pojo.SysBanner;</w:t>
      </w:r>
    </w:p>
    <w:p w14:paraId="30A54114" w14:textId="77777777" w:rsidR="001E2732" w:rsidRDefault="009E0C70">
      <w:pPr>
        <w:pStyle w:val="SourceCode"/>
      </w:pPr>
      <w:r>
        <w:t>import com.jg.pochi.service.SysBannerService;</w:t>
      </w:r>
    </w:p>
    <w:p w14:paraId="4EBE5F2D" w14:textId="77777777" w:rsidR="001E2732" w:rsidRDefault="009E0C70">
      <w:pPr>
        <w:pStyle w:val="SourceCode"/>
      </w:pPr>
      <w:r>
        <w:t>import org.springframework.beans.factory.annotation.Autowired;</w:t>
      </w:r>
    </w:p>
    <w:p w14:paraId="7856230D" w14:textId="77777777" w:rsidR="001E2732" w:rsidRDefault="009E0C70">
      <w:pPr>
        <w:pStyle w:val="SourceCode"/>
      </w:pPr>
      <w:r>
        <w:t>import org.springframework.web.bind.annotation.PathVariable;</w:t>
      </w:r>
    </w:p>
    <w:p w14:paraId="1B8BA488" w14:textId="77777777" w:rsidR="001E2732" w:rsidRDefault="009E0C70">
      <w:pPr>
        <w:pStyle w:val="SourceCode"/>
      </w:pPr>
      <w:r>
        <w:t>import org.springframework.web.bind.annotation.RequestBody;</w:t>
      </w:r>
    </w:p>
    <w:p w14:paraId="5733C428" w14:textId="77777777" w:rsidR="001E2732" w:rsidRDefault="009E0C70">
      <w:pPr>
        <w:pStyle w:val="SourceCode"/>
      </w:pPr>
      <w:r>
        <w:t>import org.springframework.web.bind.annotation.RequestMapping;</w:t>
      </w:r>
    </w:p>
    <w:p w14:paraId="77F908B2" w14:textId="77777777" w:rsidR="001E2732" w:rsidRDefault="009E0C70">
      <w:pPr>
        <w:pStyle w:val="SourceCode"/>
      </w:pPr>
      <w:r>
        <w:t>import org.springframework.web.bind.annotation.RequestMethod;</w:t>
      </w:r>
    </w:p>
    <w:p w14:paraId="27CF9086" w14:textId="77777777" w:rsidR="001E2732" w:rsidRDefault="009E0C70">
      <w:pPr>
        <w:pStyle w:val="SourceCode"/>
      </w:pPr>
      <w:r>
        <w:t>import org.springframework.web.bind.annotation.RestController;</w:t>
      </w:r>
    </w:p>
    <w:p w14:paraId="60E821E5" w14:textId="77777777" w:rsidR="001E2732" w:rsidRDefault="001E2732">
      <w:pPr>
        <w:pStyle w:val="SourceCode"/>
      </w:pPr>
    </w:p>
    <w:p w14:paraId="44693764" w14:textId="77777777" w:rsidR="001E2732" w:rsidRDefault="009E0C70">
      <w:pPr>
        <w:pStyle w:val="SourceCode"/>
      </w:pPr>
      <w:r>
        <w:t>/**</w:t>
      </w:r>
    </w:p>
    <w:p w14:paraId="137ED212" w14:textId="77777777" w:rsidR="001E2732" w:rsidRDefault="009E0C70">
      <w:pPr>
        <w:pStyle w:val="SourceCode"/>
      </w:pPr>
      <w:r>
        <w:t xml:space="preserve"> * </w:t>
      </w:r>
      <w:r>
        <w:t>轮播图控制器</w:t>
      </w:r>
    </w:p>
    <w:p w14:paraId="034DAEBF" w14:textId="77777777" w:rsidR="001E2732" w:rsidRDefault="009E0C70">
      <w:pPr>
        <w:pStyle w:val="SourceCode"/>
      </w:pPr>
      <w:r>
        <w:t xml:space="preserve"> *</w:t>
      </w:r>
    </w:p>
    <w:p w14:paraId="56357D53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5D15ABE0" w14:textId="77777777" w:rsidR="001E2732" w:rsidRDefault="009E0C70">
      <w:pPr>
        <w:pStyle w:val="SourceCode"/>
      </w:pPr>
      <w:r>
        <w:t xml:space="preserve"> * @Date: 2020/11/18 22:00</w:t>
      </w:r>
    </w:p>
    <w:p w14:paraId="236F8F3C" w14:textId="77777777" w:rsidR="001E2732" w:rsidRDefault="009E0C70">
      <w:pPr>
        <w:pStyle w:val="SourceCode"/>
      </w:pPr>
      <w:r>
        <w:t xml:space="preserve"> * @Version 1.0</w:t>
      </w:r>
    </w:p>
    <w:p w14:paraId="09D6C8FE" w14:textId="77777777" w:rsidR="001E2732" w:rsidRDefault="009E0C70">
      <w:pPr>
        <w:pStyle w:val="SourceCode"/>
      </w:pPr>
      <w:r>
        <w:t xml:space="preserve"> */</w:t>
      </w:r>
    </w:p>
    <w:p w14:paraId="0FE963BC" w14:textId="77777777" w:rsidR="001E2732" w:rsidRDefault="009E0C70">
      <w:pPr>
        <w:pStyle w:val="SourceCode"/>
      </w:pPr>
      <w:r>
        <w:t>@RestController</w:t>
      </w:r>
    </w:p>
    <w:p w14:paraId="07A3E443" w14:textId="77777777" w:rsidR="001E2732" w:rsidRDefault="009E0C70">
      <w:pPr>
        <w:pStyle w:val="SourceCode"/>
      </w:pPr>
      <w:r>
        <w:t>@RequestMapping("/sysBanner")</w:t>
      </w:r>
    </w:p>
    <w:p w14:paraId="3578A453" w14:textId="77777777" w:rsidR="001E2732" w:rsidRDefault="009E0C70">
      <w:pPr>
        <w:pStyle w:val="SourceCode"/>
      </w:pPr>
      <w:r>
        <w:t>public class SysBannerController {</w:t>
      </w:r>
    </w:p>
    <w:p w14:paraId="7044D0A7" w14:textId="77777777" w:rsidR="001E2732" w:rsidRDefault="001E2732">
      <w:pPr>
        <w:pStyle w:val="SourceCode"/>
      </w:pPr>
    </w:p>
    <w:p w14:paraId="1B0581F8" w14:textId="77777777" w:rsidR="001E2732" w:rsidRDefault="009E0C70">
      <w:pPr>
        <w:pStyle w:val="SourceCode"/>
      </w:pPr>
      <w:r>
        <w:lastRenderedPageBreak/>
        <w:t xml:space="preserve">    @Autowired</w:t>
      </w:r>
    </w:p>
    <w:p w14:paraId="3D57BEC4" w14:textId="77777777" w:rsidR="001E2732" w:rsidRDefault="009E0C70">
      <w:pPr>
        <w:pStyle w:val="SourceCode"/>
      </w:pPr>
      <w:r>
        <w:t xml:space="preserve">    private SysBannerService sysBannerService;</w:t>
      </w:r>
    </w:p>
    <w:p w14:paraId="6A3E3D77" w14:textId="77777777" w:rsidR="001E2732" w:rsidRDefault="001E2732">
      <w:pPr>
        <w:pStyle w:val="SourceCode"/>
      </w:pPr>
    </w:p>
    <w:p w14:paraId="70C8FD62" w14:textId="77777777" w:rsidR="001E2732" w:rsidRDefault="009E0C70">
      <w:pPr>
        <w:pStyle w:val="SourceCode"/>
      </w:pPr>
      <w:r>
        <w:t xml:space="preserve">    /**</w:t>
      </w:r>
    </w:p>
    <w:p w14:paraId="69AD7BCE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3F737A8F" w14:textId="77777777" w:rsidR="001E2732" w:rsidRDefault="009E0C70">
      <w:pPr>
        <w:pStyle w:val="SourceCode"/>
      </w:pPr>
      <w:r>
        <w:t xml:space="preserve">     *</w:t>
      </w:r>
    </w:p>
    <w:p w14:paraId="4C3188EE" w14:textId="77777777" w:rsidR="001E2732" w:rsidRDefault="009E0C70">
      <w:pPr>
        <w:pStyle w:val="SourceCode"/>
      </w:pPr>
      <w:r>
        <w:t xml:space="preserve">     * @param sysBanner</w:t>
      </w:r>
    </w:p>
    <w:p w14:paraId="235EE928" w14:textId="77777777" w:rsidR="001E2732" w:rsidRDefault="009E0C70">
      <w:pPr>
        <w:pStyle w:val="SourceCode"/>
      </w:pPr>
      <w:r>
        <w:t xml:space="preserve">     * @return</w:t>
      </w:r>
    </w:p>
    <w:p w14:paraId="0B235D14" w14:textId="77777777" w:rsidR="001E2732" w:rsidRDefault="009E0C70">
      <w:pPr>
        <w:pStyle w:val="SourceCode"/>
      </w:pPr>
      <w:r>
        <w:t xml:space="preserve">     */</w:t>
      </w:r>
    </w:p>
    <w:p w14:paraId="66B68EEC" w14:textId="77777777" w:rsidR="001E2732" w:rsidRDefault="009E0C70">
      <w:pPr>
        <w:pStyle w:val="SourceCode"/>
      </w:pPr>
      <w:r>
        <w:t xml:space="preserve">    @RequestMapping(value = "/save", method = RequestMethod.POST)</w:t>
      </w:r>
    </w:p>
    <w:p w14:paraId="0495D898" w14:textId="77777777" w:rsidR="001E2732" w:rsidRDefault="009E0C70">
      <w:pPr>
        <w:pStyle w:val="SourceCode"/>
      </w:pPr>
      <w:r>
        <w:t xml:space="preserve">    public Result&lt;?&gt; save(@RequestBody SysBanner sysBanner) {</w:t>
      </w:r>
    </w:p>
    <w:p w14:paraId="03A2DF11" w14:textId="77777777" w:rsidR="001E2732" w:rsidRDefault="009E0C70">
      <w:pPr>
        <w:pStyle w:val="SourceCode"/>
      </w:pPr>
      <w:r>
        <w:t xml:space="preserve">        sysBannerService.save(sysBanner);</w:t>
      </w:r>
    </w:p>
    <w:p w14:paraId="1A544A39" w14:textId="77777777" w:rsidR="001E2732" w:rsidRDefault="009E0C70">
      <w:pPr>
        <w:pStyle w:val="SourceCode"/>
      </w:pPr>
      <w:r>
        <w:t xml:space="preserve">        return new Result&lt;&gt;("</w:t>
      </w:r>
      <w:r>
        <w:t>添加成功</w:t>
      </w:r>
      <w:r>
        <w:t>");</w:t>
      </w:r>
    </w:p>
    <w:p w14:paraId="2EB02547" w14:textId="77777777" w:rsidR="001E2732" w:rsidRDefault="009E0C70">
      <w:pPr>
        <w:pStyle w:val="SourceCode"/>
      </w:pPr>
      <w:r>
        <w:t xml:space="preserve">    }</w:t>
      </w:r>
    </w:p>
    <w:p w14:paraId="3692F3F4" w14:textId="77777777" w:rsidR="001E2732" w:rsidRDefault="001E2732">
      <w:pPr>
        <w:pStyle w:val="SourceCode"/>
      </w:pPr>
    </w:p>
    <w:p w14:paraId="3EA5A557" w14:textId="77777777" w:rsidR="001E2732" w:rsidRDefault="009E0C70">
      <w:pPr>
        <w:pStyle w:val="SourceCode"/>
      </w:pPr>
      <w:r>
        <w:t xml:space="preserve">    /**</w:t>
      </w:r>
    </w:p>
    <w:p w14:paraId="73C4E24E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632AB329" w14:textId="77777777" w:rsidR="001E2732" w:rsidRDefault="009E0C70">
      <w:pPr>
        <w:pStyle w:val="SourceCode"/>
      </w:pPr>
      <w:r>
        <w:t xml:space="preserve">     *</w:t>
      </w:r>
    </w:p>
    <w:p w14:paraId="78280A3A" w14:textId="77777777" w:rsidR="001E2732" w:rsidRDefault="009E0C70">
      <w:pPr>
        <w:pStyle w:val="SourceCode"/>
      </w:pPr>
      <w:r>
        <w:t xml:space="preserve">     * @param sysBanner</w:t>
      </w:r>
    </w:p>
    <w:p w14:paraId="331D4736" w14:textId="77777777" w:rsidR="001E2732" w:rsidRDefault="009E0C70">
      <w:pPr>
        <w:pStyle w:val="SourceCode"/>
      </w:pPr>
      <w:r>
        <w:t xml:space="preserve">     * @return</w:t>
      </w:r>
    </w:p>
    <w:p w14:paraId="0541AB14" w14:textId="77777777" w:rsidR="001E2732" w:rsidRDefault="009E0C70">
      <w:pPr>
        <w:pStyle w:val="SourceCode"/>
      </w:pPr>
      <w:r>
        <w:t xml:space="preserve">     */</w:t>
      </w:r>
    </w:p>
    <w:p w14:paraId="434CC42E" w14:textId="77777777" w:rsidR="001E2732" w:rsidRDefault="009E0C70">
      <w:pPr>
        <w:pStyle w:val="SourceCode"/>
      </w:pPr>
      <w:r>
        <w:t xml:space="preserve">    @RequestMapping(value = "/update", method = RequestMethod.PUT)</w:t>
      </w:r>
    </w:p>
    <w:p w14:paraId="730EEF1A" w14:textId="77777777" w:rsidR="001E2732" w:rsidRDefault="009E0C70">
      <w:pPr>
        <w:pStyle w:val="SourceCode"/>
      </w:pPr>
      <w:r>
        <w:t xml:space="preserve">    public Result&lt;?&gt; update(@RequestBody SysBanner sysBanner) {</w:t>
      </w:r>
    </w:p>
    <w:p w14:paraId="1EF7A2D9" w14:textId="77777777" w:rsidR="001E2732" w:rsidRDefault="009E0C70">
      <w:pPr>
        <w:pStyle w:val="SourceCode"/>
      </w:pPr>
      <w:r>
        <w:t xml:space="preserve">        sysBannerService.update(sysBanner);</w:t>
      </w:r>
    </w:p>
    <w:p w14:paraId="1D2F0F9D" w14:textId="77777777" w:rsidR="001E2732" w:rsidRDefault="009E0C70">
      <w:pPr>
        <w:pStyle w:val="SourceCode"/>
      </w:pPr>
      <w:r>
        <w:t xml:space="preserve">        return new Result&lt;&gt;("</w:t>
      </w:r>
      <w:r>
        <w:t>修改成功</w:t>
      </w:r>
      <w:r>
        <w:t>");</w:t>
      </w:r>
    </w:p>
    <w:p w14:paraId="3176B707" w14:textId="77777777" w:rsidR="001E2732" w:rsidRDefault="009E0C70">
      <w:pPr>
        <w:pStyle w:val="SourceCode"/>
      </w:pPr>
      <w:r>
        <w:t xml:space="preserve">    }</w:t>
      </w:r>
    </w:p>
    <w:p w14:paraId="32585BD7" w14:textId="77777777" w:rsidR="001E2732" w:rsidRDefault="001E2732">
      <w:pPr>
        <w:pStyle w:val="SourceCode"/>
      </w:pPr>
    </w:p>
    <w:p w14:paraId="02C807D9" w14:textId="77777777" w:rsidR="001E2732" w:rsidRDefault="009E0C70">
      <w:pPr>
        <w:pStyle w:val="SourceCode"/>
      </w:pPr>
      <w:r>
        <w:t xml:space="preserve">    /**</w:t>
      </w:r>
    </w:p>
    <w:p w14:paraId="4EE1C0E9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45B28383" w14:textId="77777777" w:rsidR="001E2732" w:rsidRDefault="009E0C70">
      <w:pPr>
        <w:pStyle w:val="SourceCode"/>
      </w:pPr>
      <w:r>
        <w:t xml:space="preserve">     *</w:t>
      </w:r>
    </w:p>
    <w:p w14:paraId="6C6C1367" w14:textId="77777777" w:rsidR="001E2732" w:rsidRDefault="009E0C70">
      <w:pPr>
        <w:pStyle w:val="SourceCode"/>
      </w:pPr>
      <w:r>
        <w:t xml:space="preserve">     * @param id</w:t>
      </w:r>
    </w:p>
    <w:p w14:paraId="093135F5" w14:textId="77777777" w:rsidR="001E2732" w:rsidRDefault="009E0C70">
      <w:pPr>
        <w:pStyle w:val="SourceCode"/>
      </w:pPr>
      <w:r>
        <w:t xml:space="preserve">     * @return</w:t>
      </w:r>
    </w:p>
    <w:p w14:paraId="3FEF9BE5" w14:textId="77777777" w:rsidR="001E2732" w:rsidRDefault="009E0C70">
      <w:pPr>
        <w:pStyle w:val="SourceCode"/>
      </w:pPr>
      <w:r>
        <w:t xml:space="preserve">     */</w:t>
      </w:r>
    </w:p>
    <w:p w14:paraId="663C7A41" w14:textId="77777777" w:rsidR="001E2732" w:rsidRDefault="009E0C70">
      <w:pPr>
        <w:pStyle w:val="SourceCode"/>
      </w:pPr>
      <w:r>
        <w:t xml:space="preserve">    @RequestMapping(value = "/get/{id}", method = RequestMethod.GET)</w:t>
      </w:r>
    </w:p>
    <w:p w14:paraId="392AF631" w14:textId="77777777" w:rsidR="001E2732" w:rsidRDefault="009E0C70">
      <w:pPr>
        <w:pStyle w:val="SourceCode"/>
      </w:pPr>
      <w:r>
        <w:t xml:space="preserve">    public Result&lt;SysBanner&gt; get(@PathVariable Long id) {</w:t>
      </w:r>
    </w:p>
    <w:p w14:paraId="403382D4" w14:textId="77777777" w:rsidR="001E2732" w:rsidRDefault="009E0C70">
      <w:pPr>
        <w:pStyle w:val="SourceCode"/>
      </w:pPr>
      <w:r>
        <w:t xml:space="preserve">        SysBanner sysBanner = sysBannerService.get(id);</w:t>
      </w:r>
    </w:p>
    <w:p w14:paraId="132ECE5E" w14:textId="77777777" w:rsidR="001E2732" w:rsidRDefault="009E0C70">
      <w:pPr>
        <w:pStyle w:val="SourceCode"/>
      </w:pPr>
      <w:r>
        <w:lastRenderedPageBreak/>
        <w:t xml:space="preserve">        return new Result&lt;&gt;(sysBanner);</w:t>
      </w:r>
    </w:p>
    <w:p w14:paraId="05AFAD57" w14:textId="77777777" w:rsidR="001E2732" w:rsidRDefault="009E0C70">
      <w:pPr>
        <w:pStyle w:val="SourceCode"/>
      </w:pPr>
      <w:r>
        <w:t xml:space="preserve">    }</w:t>
      </w:r>
    </w:p>
    <w:p w14:paraId="3F999721" w14:textId="77777777" w:rsidR="001E2732" w:rsidRDefault="001E2732">
      <w:pPr>
        <w:pStyle w:val="SourceCode"/>
      </w:pPr>
    </w:p>
    <w:p w14:paraId="0247B37F" w14:textId="77777777" w:rsidR="001E2732" w:rsidRDefault="009E0C70">
      <w:pPr>
        <w:pStyle w:val="SourceCode"/>
      </w:pPr>
      <w:r>
        <w:t xml:space="preserve">    /**</w:t>
      </w:r>
    </w:p>
    <w:p w14:paraId="13BDAED6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6EE8F4D9" w14:textId="77777777" w:rsidR="001E2732" w:rsidRDefault="009E0C70">
      <w:pPr>
        <w:pStyle w:val="SourceCode"/>
      </w:pPr>
      <w:r>
        <w:t xml:space="preserve">     *</w:t>
      </w:r>
    </w:p>
    <w:p w14:paraId="7A062702" w14:textId="77777777" w:rsidR="001E2732" w:rsidRDefault="009E0C70">
      <w:pPr>
        <w:pStyle w:val="SourceCode"/>
      </w:pPr>
      <w:r>
        <w:t xml:space="preserve">     * @param id</w:t>
      </w:r>
    </w:p>
    <w:p w14:paraId="5913736F" w14:textId="77777777" w:rsidR="001E2732" w:rsidRDefault="009E0C70">
      <w:pPr>
        <w:pStyle w:val="SourceCode"/>
      </w:pPr>
      <w:r>
        <w:t xml:space="preserve">     * @return</w:t>
      </w:r>
    </w:p>
    <w:p w14:paraId="5A403EF7" w14:textId="77777777" w:rsidR="001E2732" w:rsidRDefault="009E0C70">
      <w:pPr>
        <w:pStyle w:val="SourceCode"/>
      </w:pPr>
      <w:r>
        <w:t xml:space="preserve">     */</w:t>
      </w:r>
    </w:p>
    <w:p w14:paraId="6DBC7B2B" w14:textId="77777777" w:rsidR="001E2732" w:rsidRDefault="009E0C70">
      <w:pPr>
        <w:pStyle w:val="SourceCode"/>
      </w:pPr>
      <w:r>
        <w:t xml:space="preserve">    @RequestMapping(value = "/delete/{id}", method = RequestMethod.DELETE)</w:t>
      </w:r>
    </w:p>
    <w:p w14:paraId="72CE20F8" w14:textId="77777777" w:rsidR="001E2732" w:rsidRDefault="009E0C70">
      <w:pPr>
        <w:pStyle w:val="SourceCode"/>
      </w:pPr>
      <w:r>
        <w:t xml:space="preserve">    public Result&lt;?&gt; delete(@PathVariable Long id) {</w:t>
      </w:r>
    </w:p>
    <w:p w14:paraId="68D3D023" w14:textId="77777777" w:rsidR="001E2732" w:rsidRDefault="009E0C70">
      <w:pPr>
        <w:pStyle w:val="SourceCode"/>
      </w:pPr>
      <w:r>
        <w:t xml:space="preserve">        sysBannerService.delete(id);</w:t>
      </w:r>
    </w:p>
    <w:p w14:paraId="20E4CD45" w14:textId="77777777" w:rsidR="001E2732" w:rsidRDefault="009E0C70">
      <w:pPr>
        <w:pStyle w:val="SourceCode"/>
      </w:pPr>
      <w:r>
        <w:t xml:space="preserve">        return new Result&lt;&gt;("</w:t>
      </w:r>
      <w:r>
        <w:t>删除成功</w:t>
      </w:r>
      <w:r>
        <w:t>");</w:t>
      </w:r>
    </w:p>
    <w:p w14:paraId="04A3A1E4" w14:textId="77777777" w:rsidR="001E2732" w:rsidRDefault="009E0C70">
      <w:pPr>
        <w:pStyle w:val="SourceCode"/>
      </w:pPr>
      <w:r>
        <w:t xml:space="preserve">    }</w:t>
      </w:r>
    </w:p>
    <w:p w14:paraId="148668CB" w14:textId="77777777" w:rsidR="001E2732" w:rsidRDefault="001E2732">
      <w:pPr>
        <w:pStyle w:val="SourceCode"/>
      </w:pPr>
    </w:p>
    <w:p w14:paraId="036EF9BC" w14:textId="77777777" w:rsidR="001E2732" w:rsidRDefault="009E0C70">
      <w:pPr>
        <w:pStyle w:val="SourceCode"/>
      </w:pPr>
      <w:r>
        <w:t xml:space="preserve">    /**</w:t>
      </w:r>
    </w:p>
    <w:p w14:paraId="536F476F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启用</w:t>
      </w:r>
    </w:p>
    <w:p w14:paraId="6F14589E" w14:textId="77777777" w:rsidR="001E2732" w:rsidRDefault="009E0C70">
      <w:pPr>
        <w:pStyle w:val="SourceCode"/>
      </w:pPr>
      <w:r>
        <w:t xml:space="preserve">     *</w:t>
      </w:r>
    </w:p>
    <w:p w14:paraId="7A98A9CB" w14:textId="77777777" w:rsidR="001E2732" w:rsidRDefault="009E0C70">
      <w:pPr>
        <w:pStyle w:val="SourceCode"/>
      </w:pPr>
      <w:r>
        <w:t xml:space="preserve">     * @param id</w:t>
      </w:r>
    </w:p>
    <w:p w14:paraId="4DB6CF73" w14:textId="77777777" w:rsidR="001E2732" w:rsidRDefault="009E0C70">
      <w:pPr>
        <w:pStyle w:val="SourceCode"/>
      </w:pPr>
      <w:r>
        <w:t xml:space="preserve">     * @return</w:t>
      </w:r>
    </w:p>
    <w:p w14:paraId="79414E9C" w14:textId="77777777" w:rsidR="001E2732" w:rsidRDefault="009E0C70">
      <w:pPr>
        <w:pStyle w:val="SourceCode"/>
      </w:pPr>
      <w:r>
        <w:t xml:space="preserve">     */</w:t>
      </w:r>
    </w:p>
    <w:p w14:paraId="59719CB9" w14:textId="77777777" w:rsidR="001E2732" w:rsidRDefault="009E0C70">
      <w:pPr>
        <w:pStyle w:val="SourceCode"/>
      </w:pPr>
      <w:r>
        <w:t xml:space="preserve">    @RequestMapping(value = "/enable/{id}", method = RequestMethod.PUT)</w:t>
      </w:r>
    </w:p>
    <w:p w14:paraId="76964E54" w14:textId="77777777" w:rsidR="001E2732" w:rsidRDefault="009E0C70">
      <w:pPr>
        <w:pStyle w:val="SourceCode"/>
      </w:pPr>
      <w:r>
        <w:t xml:space="preserve">    public Result&lt;?&gt; enable(@PathVariable Long id) {</w:t>
      </w:r>
    </w:p>
    <w:p w14:paraId="7F47E6A5" w14:textId="77777777" w:rsidR="001E2732" w:rsidRDefault="009E0C70">
      <w:pPr>
        <w:pStyle w:val="SourceCode"/>
      </w:pPr>
      <w:r>
        <w:t xml:space="preserve">        sysBannerService.enable(id);</w:t>
      </w:r>
    </w:p>
    <w:p w14:paraId="04684B25" w14:textId="77777777" w:rsidR="001E2732" w:rsidRDefault="009E0C70">
      <w:pPr>
        <w:pStyle w:val="SourceCode"/>
      </w:pPr>
      <w:r>
        <w:t xml:space="preserve">        return new Result&lt;&gt;("</w:t>
      </w:r>
      <w:r>
        <w:t>启用成功</w:t>
      </w:r>
      <w:r>
        <w:t>");</w:t>
      </w:r>
    </w:p>
    <w:p w14:paraId="30178004" w14:textId="77777777" w:rsidR="001E2732" w:rsidRDefault="009E0C70">
      <w:pPr>
        <w:pStyle w:val="SourceCode"/>
      </w:pPr>
      <w:r>
        <w:t xml:space="preserve">    }</w:t>
      </w:r>
    </w:p>
    <w:p w14:paraId="1096EE6D" w14:textId="77777777" w:rsidR="001E2732" w:rsidRDefault="001E2732">
      <w:pPr>
        <w:pStyle w:val="SourceCode"/>
      </w:pPr>
    </w:p>
    <w:p w14:paraId="09457E54" w14:textId="77777777" w:rsidR="001E2732" w:rsidRDefault="009E0C70">
      <w:pPr>
        <w:pStyle w:val="SourceCode"/>
      </w:pPr>
      <w:r>
        <w:t xml:space="preserve">    /**</w:t>
      </w:r>
    </w:p>
    <w:p w14:paraId="4A0C0EDE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弃用</w:t>
      </w:r>
    </w:p>
    <w:p w14:paraId="4BA336E3" w14:textId="77777777" w:rsidR="001E2732" w:rsidRDefault="009E0C70">
      <w:pPr>
        <w:pStyle w:val="SourceCode"/>
      </w:pPr>
      <w:r>
        <w:t xml:space="preserve">     *</w:t>
      </w:r>
    </w:p>
    <w:p w14:paraId="4F7D6CF1" w14:textId="77777777" w:rsidR="001E2732" w:rsidRDefault="009E0C70">
      <w:pPr>
        <w:pStyle w:val="SourceCode"/>
      </w:pPr>
      <w:r>
        <w:t xml:space="preserve">     * @param id</w:t>
      </w:r>
    </w:p>
    <w:p w14:paraId="19C94886" w14:textId="77777777" w:rsidR="001E2732" w:rsidRDefault="009E0C70">
      <w:pPr>
        <w:pStyle w:val="SourceCode"/>
      </w:pPr>
      <w:r>
        <w:t xml:space="preserve">     * @return</w:t>
      </w:r>
    </w:p>
    <w:p w14:paraId="59EFF087" w14:textId="77777777" w:rsidR="001E2732" w:rsidRDefault="009E0C70">
      <w:pPr>
        <w:pStyle w:val="SourceCode"/>
      </w:pPr>
      <w:r>
        <w:t xml:space="preserve">     */</w:t>
      </w:r>
    </w:p>
    <w:p w14:paraId="64EB5F8E" w14:textId="77777777" w:rsidR="001E2732" w:rsidRDefault="009E0C70">
      <w:pPr>
        <w:pStyle w:val="SourceCode"/>
      </w:pPr>
      <w:r>
        <w:lastRenderedPageBreak/>
        <w:t xml:space="preserve">    @RequestMapping(value = "/disable/{id}", method = RequestMethod.PUT)</w:t>
      </w:r>
    </w:p>
    <w:p w14:paraId="34BDB5BC" w14:textId="77777777" w:rsidR="001E2732" w:rsidRDefault="009E0C70">
      <w:pPr>
        <w:pStyle w:val="SourceCode"/>
      </w:pPr>
      <w:r>
        <w:t xml:space="preserve">    public Result&lt;?&gt; disable(@PathVariable Long id) {</w:t>
      </w:r>
    </w:p>
    <w:p w14:paraId="6CF1BD65" w14:textId="77777777" w:rsidR="001E2732" w:rsidRDefault="009E0C70">
      <w:pPr>
        <w:pStyle w:val="SourceCode"/>
      </w:pPr>
      <w:r>
        <w:t xml:space="preserve">        sysBannerService.disable(id);</w:t>
      </w:r>
    </w:p>
    <w:p w14:paraId="10FBAC34" w14:textId="77777777" w:rsidR="001E2732" w:rsidRDefault="009E0C70">
      <w:pPr>
        <w:pStyle w:val="SourceCode"/>
      </w:pPr>
      <w:r>
        <w:t xml:space="preserve">        return new Result&lt;&gt;("</w:t>
      </w:r>
      <w:r>
        <w:t>弃用成功</w:t>
      </w:r>
      <w:r>
        <w:t>");</w:t>
      </w:r>
    </w:p>
    <w:p w14:paraId="2209F892" w14:textId="77777777" w:rsidR="001E2732" w:rsidRDefault="009E0C70">
      <w:pPr>
        <w:pStyle w:val="SourceCode"/>
      </w:pPr>
      <w:r>
        <w:t xml:space="preserve">    }</w:t>
      </w:r>
    </w:p>
    <w:p w14:paraId="7391BCEC" w14:textId="77777777" w:rsidR="001E2732" w:rsidRDefault="001E2732">
      <w:pPr>
        <w:pStyle w:val="SourceCode"/>
      </w:pPr>
    </w:p>
    <w:p w14:paraId="3909994E" w14:textId="77777777" w:rsidR="001E2732" w:rsidRDefault="009E0C70">
      <w:pPr>
        <w:pStyle w:val="SourceCode"/>
      </w:pPr>
      <w:r>
        <w:t xml:space="preserve">    /**</w:t>
      </w:r>
    </w:p>
    <w:p w14:paraId="404B0AA5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19E43675" w14:textId="77777777" w:rsidR="001E2732" w:rsidRDefault="009E0C70">
      <w:pPr>
        <w:pStyle w:val="SourceCode"/>
      </w:pPr>
      <w:r>
        <w:t xml:space="preserve">     * @param page</w:t>
      </w:r>
    </w:p>
    <w:p w14:paraId="6309EA2A" w14:textId="77777777" w:rsidR="001E2732" w:rsidRDefault="009E0C70">
      <w:pPr>
        <w:pStyle w:val="SourceCode"/>
      </w:pPr>
      <w:r>
        <w:t xml:space="preserve">     * @return</w:t>
      </w:r>
    </w:p>
    <w:p w14:paraId="0E6927ED" w14:textId="77777777" w:rsidR="001E2732" w:rsidRDefault="009E0C70">
      <w:pPr>
        <w:pStyle w:val="SourceCode"/>
      </w:pPr>
      <w:r>
        <w:t xml:space="preserve">     */</w:t>
      </w:r>
    </w:p>
    <w:p w14:paraId="732D5A54" w14:textId="77777777" w:rsidR="001E2732" w:rsidRDefault="009E0C70">
      <w:pPr>
        <w:pStyle w:val="SourceCode"/>
      </w:pPr>
      <w:r>
        <w:t xml:space="preserve">    @RequestMapping(value = "/getByPage", method = RequestMethod.POST)</w:t>
      </w:r>
    </w:p>
    <w:p w14:paraId="2DEF414D" w14:textId="77777777" w:rsidR="001E2732" w:rsidRDefault="009E0C70">
      <w:pPr>
        <w:pStyle w:val="SourceCode"/>
      </w:pPr>
      <w:r>
        <w:t xml:space="preserve">    public Result&lt;Page&lt;SysBanner&gt;&gt; getByPage(@RequestBody Page&lt;SysBanner&gt; page) {</w:t>
      </w:r>
    </w:p>
    <w:p w14:paraId="4EA8F951" w14:textId="77777777" w:rsidR="001E2732" w:rsidRDefault="009E0C70">
      <w:pPr>
        <w:pStyle w:val="SourceCode"/>
      </w:pPr>
      <w:r>
        <w:t xml:space="preserve">        page = sysBannerService.getByPage(page);</w:t>
      </w:r>
    </w:p>
    <w:p w14:paraId="43718A2B" w14:textId="77777777" w:rsidR="001E2732" w:rsidRDefault="009E0C70">
      <w:pPr>
        <w:pStyle w:val="SourceCode"/>
      </w:pPr>
      <w:r>
        <w:t xml:space="preserve">        return new Result&lt;&gt;(page);</w:t>
      </w:r>
    </w:p>
    <w:p w14:paraId="75CE631E" w14:textId="77777777" w:rsidR="001E2732" w:rsidRDefault="009E0C70">
      <w:pPr>
        <w:pStyle w:val="SourceCode"/>
      </w:pPr>
      <w:r>
        <w:t xml:space="preserve">    }</w:t>
      </w:r>
    </w:p>
    <w:p w14:paraId="09BD6B64" w14:textId="77777777" w:rsidR="001E2732" w:rsidRDefault="001E2732">
      <w:pPr>
        <w:pStyle w:val="SourceCode"/>
      </w:pPr>
    </w:p>
    <w:p w14:paraId="42CD879C" w14:textId="77777777" w:rsidR="001E2732" w:rsidRDefault="009E0C70">
      <w:pPr>
        <w:pStyle w:val="SourceCode"/>
      </w:pPr>
      <w:r>
        <w:t>}</w:t>
      </w:r>
    </w:p>
    <w:p w14:paraId="61D852EC" w14:textId="77777777" w:rsidR="001E2732" w:rsidRDefault="009E0C70">
      <w:pPr>
        <w:pStyle w:val="3"/>
      </w:pPr>
      <w:bookmarkStart w:id="199" w:name="1013-sysbannerservice"/>
      <w:bookmarkEnd w:id="199"/>
      <w:r>
        <w:t>10.1.3 SysBannerService</w:t>
      </w:r>
    </w:p>
    <w:p w14:paraId="42F20D1D" w14:textId="77777777" w:rsidR="001E2732" w:rsidRDefault="009E0C70">
      <w:pPr>
        <w:pStyle w:val="SourceCodeLanguage"/>
      </w:pPr>
      <w:r>
        <w:t>java</w:t>
      </w:r>
    </w:p>
    <w:p w14:paraId="5AEDE228" w14:textId="77777777" w:rsidR="001E2732" w:rsidRDefault="009E0C70">
      <w:pPr>
        <w:pStyle w:val="SourceCode"/>
      </w:pPr>
      <w:r>
        <w:t>package com.jg.pochi.service;</w:t>
      </w:r>
    </w:p>
    <w:p w14:paraId="730A0373" w14:textId="77777777" w:rsidR="001E2732" w:rsidRDefault="001E2732">
      <w:pPr>
        <w:pStyle w:val="SourceCode"/>
      </w:pPr>
    </w:p>
    <w:p w14:paraId="62335AB2" w14:textId="77777777" w:rsidR="001E2732" w:rsidRDefault="009E0C70">
      <w:pPr>
        <w:pStyle w:val="SourceCode"/>
      </w:pPr>
      <w:r>
        <w:t>import com.jg.pochi.common.Page;</w:t>
      </w:r>
    </w:p>
    <w:p w14:paraId="672B4BAF" w14:textId="77777777" w:rsidR="001E2732" w:rsidRDefault="009E0C70">
      <w:pPr>
        <w:pStyle w:val="SourceCode"/>
      </w:pPr>
      <w:r>
        <w:t>import com.jg.pochi.pojo.SysBanner;</w:t>
      </w:r>
    </w:p>
    <w:p w14:paraId="03035D6F" w14:textId="77777777" w:rsidR="001E2732" w:rsidRDefault="001E2732">
      <w:pPr>
        <w:pStyle w:val="SourceCode"/>
      </w:pPr>
    </w:p>
    <w:p w14:paraId="33240B2B" w14:textId="77777777" w:rsidR="001E2732" w:rsidRDefault="009E0C70">
      <w:pPr>
        <w:pStyle w:val="SourceCode"/>
      </w:pPr>
      <w:r>
        <w:t>/**</w:t>
      </w:r>
    </w:p>
    <w:p w14:paraId="08CD5209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47D0CC7B" w14:textId="77777777" w:rsidR="001E2732" w:rsidRDefault="009E0C70">
      <w:pPr>
        <w:pStyle w:val="SourceCode"/>
      </w:pPr>
      <w:r>
        <w:t xml:space="preserve"> * @Date: 2020/11/18 22:01</w:t>
      </w:r>
    </w:p>
    <w:p w14:paraId="304160C7" w14:textId="77777777" w:rsidR="001E2732" w:rsidRDefault="009E0C70">
      <w:pPr>
        <w:pStyle w:val="SourceCode"/>
      </w:pPr>
      <w:r>
        <w:t xml:space="preserve"> * @Version 1.0</w:t>
      </w:r>
    </w:p>
    <w:p w14:paraId="572A80D1" w14:textId="77777777" w:rsidR="001E2732" w:rsidRDefault="009E0C70">
      <w:pPr>
        <w:pStyle w:val="SourceCode"/>
      </w:pPr>
      <w:r>
        <w:t xml:space="preserve"> */</w:t>
      </w:r>
    </w:p>
    <w:p w14:paraId="149CB98E" w14:textId="77777777" w:rsidR="001E2732" w:rsidRDefault="009E0C70">
      <w:pPr>
        <w:pStyle w:val="SourceCode"/>
      </w:pPr>
      <w:r>
        <w:t>public interface SysBannerService {</w:t>
      </w:r>
    </w:p>
    <w:p w14:paraId="5B873814" w14:textId="77777777" w:rsidR="001E2732" w:rsidRDefault="001E2732">
      <w:pPr>
        <w:pStyle w:val="SourceCode"/>
      </w:pPr>
    </w:p>
    <w:p w14:paraId="6D7F39A5" w14:textId="77777777" w:rsidR="001E2732" w:rsidRDefault="009E0C70">
      <w:pPr>
        <w:pStyle w:val="SourceCode"/>
      </w:pPr>
      <w:r>
        <w:t xml:space="preserve">    /**</w:t>
      </w:r>
    </w:p>
    <w:p w14:paraId="44D35BBD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7B73319B" w14:textId="77777777" w:rsidR="001E2732" w:rsidRDefault="009E0C70">
      <w:pPr>
        <w:pStyle w:val="SourceCode"/>
      </w:pPr>
      <w:r>
        <w:lastRenderedPageBreak/>
        <w:t xml:space="preserve">     *</w:t>
      </w:r>
    </w:p>
    <w:p w14:paraId="0D43003F" w14:textId="77777777" w:rsidR="001E2732" w:rsidRDefault="009E0C70">
      <w:pPr>
        <w:pStyle w:val="SourceCode"/>
      </w:pPr>
      <w:r>
        <w:t xml:space="preserve">     * @param sysBanner</w:t>
      </w:r>
    </w:p>
    <w:p w14:paraId="5E6D2AF4" w14:textId="77777777" w:rsidR="001E2732" w:rsidRDefault="009E0C70">
      <w:pPr>
        <w:pStyle w:val="SourceCode"/>
      </w:pPr>
      <w:r>
        <w:t xml:space="preserve">     */</w:t>
      </w:r>
    </w:p>
    <w:p w14:paraId="1D15CA14" w14:textId="77777777" w:rsidR="001E2732" w:rsidRDefault="009E0C70">
      <w:pPr>
        <w:pStyle w:val="SourceCode"/>
      </w:pPr>
      <w:r>
        <w:t xml:space="preserve">    void save(SysBanner sysBanner);</w:t>
      </w:r>
    </w:p>
    <w:p w14:paraId="67F62945" w14:textId="77777777" w:rsidR="001E2732" w:rsidRDefault="001E2732">
      <w:pPr>
        <w:pStyle w:val="SourceCode"/>
      </w:pPr>
    </w:p>
    <w:p w14:paraId="699A2B42" w14:textId="77777777" w:rsidR="001E2732" w:rsidRDefault="009E0C70">
      <w:pPr>
        <w:pStyle w:val="SourceCode"/>
      </w:pPr>
      <w:r>
        <w:t xml:space="preserve">    /**</w:t>
      </w:r>
    </w:p>
    <w:p w14:paraId="5A7A7218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2677EADF" w14:textId="77777777" w:rsidR="001E2732" w:rsidRDefault="009E0C70">
      <w:pPr>
        <w:pStyle w:val="SourceCode"/>
      </w:pPr>
      <w:r>
        <w:t xml:space="preserve">     *</w:t>
      </w:r>
    </w:p>
    <w:p w14:paraId="617A32EB" w14:textId="77777777" w:rsidR="001E2732" w:rsidRDefault="009E0C70">
      <w:pPr>
        <w:pStyle w:val="SourceCode"/>
      </w:pPr>
      <w:r>
        <w:t xml:space="preserve">     * @param sysBanner</w:t>
      </w:r>
    </w:p>
    <w:p w14:paraId="28004D45" w14:textId="77777777" w:rsidR="001E2732" w:rsidRDefault="009E0C70">
      <w:pPr>
        <w:pStyle w:val="SourceCode"/>
      </w:pPr>
      <w:r>
        <w:t xml:space="preserve">     */</w:t>
      </w:r>
    </w:p>
    <w:p w14:paraId="2EA1191F" w14:textId="77777777" w:rsidR="001E2732" w:rsidRDefault="009E0C70">
      <w:pPr>
        <w:pStyle w:val="SourceCode"/>
      </w:pPr>
      <w:r>
        <w:t xml:space="preserve">    void update(SysBanner sysBanner);</w:t>
      </w:r>
    </w:p>
    <w:p w14:paraId="754D97EB" w14:textId="77777777" w:rsidR="001E2732" w:rsidRDefault="001E2732">
      <w:pPr>
        <w:pStyle w:val="SourceCode"/>
      </w:pPr>
    </w:p>
    <w:p w14:paraId="3CCA1486" w14:textId="77777777" w:rsidR="001E2732" w:rsidRDefault="009E0C70">
      <w:pPr>
        <w:pStyle w:val="SourceCode"/>
      </w:pPr>
      <w:r>
        <w:t xml:space="preserve">    /**</w:t>
      </w:r>
    </w:p>
    <w:p w14:paraId="2F821FCA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2E0A4A52" w14:textId="77777777" w:rsidR="001E2732" w:rsidRDefault="009E0C70">
      <w:pPr>
        <w:pStyle w:val="SourceCode"/>
      </w:pPr>
      <w:r>
        <w:t xml:space="preserve">     *</w:t>
      </w:r>
    </w:p>
    <w:p w14:paraId="5BD1FFA2" w14:textId="77777777" w:rsidR="001E2732" w:rsidRDefault="009E0C70">
      <w:pPr>
        <w:pStyle w:val="SourceCode"/>
      </w:pPr>
      <w:r>
        <w:t xml:space="preserve">     * @param id</w:t>
      </w:r>
    </w:p>
    <w:p w14:paraId="2248CD82" w14:textId="77777777" w:rsidR="001E2732" w:rsidRDefault="009E0C70">
      <w:pPr>
        <w:pStyle w:val="SourceCode"/>
      </w:pPr>
      <w:r>
        <w:t xml:space="preserve">     * @return</w:t>
      </w:r>
    </w:p>
    <w:p w14:paraId="5E00BE08" w14:textId="77777777" w:rsidR="001E2732" w:rsidRDefault="009E0C70">
      <w:pPr>
        <w:pStyle w:val="SourceCode"/>
      </w:pPr>
      <w:r>
        <w:t xml:space="preserve">     */</w:t>
      </w:r>
    </w:p>
    <w:p w14:paraId="5D870F86" w14:textId="77777777" w:rsidR="001E2732" w:rsidRDefault="009E0C70">
      <w:pPr>
        <w:pStyle w:val="SourceCode"/>
      </w:pPr>
      <w:r>
        <w:t xml:space="preserve">    SysBanner get(Long id);</w:t>
      </w:r>
    </w:p>
    <w:p w14:paraId="216B609F" w14:textId="77777777" w:rsidR="001E2732" w:rsidRDefault="001E2732">
      <w:pPr>
        <w:pStyle w:val="SourceCode"/>
      </w:pPr>
    </w:p>
    <w:p w14:paraId="2F667E8B" w14:textId="77777777" w:rsidR="001E2732" w:rsidRDefault="009E0C70">
      <w:pPr>
        <w:pStyle w:val="SourceCode"/>
      </w:pPr>
      <w:r>
        <w:t xml:space="preserve">    /**</w:t>
      </w:r>
    </w:p>
    <w:p w14:paraId="0A11589E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568148C3" w14:textId="77777777" w:rsidR="001E2732" w:rsidRDefault="009E0C70">
      <w:pPr>
        <w:pStyle w:val="SourceCode"/>
      </w:pPr>
      <w:r>
        <w:t xml:space="preserve">     *</w:t>
      </w:r>
    </w:p>
    <w:p w14:paraId="38D156DA" w14:textId="77777777" w:rsidR="001E2732" w:rsidRDefault="009E0C70">
      <w:pPr>
        <w:pStyle w:val="SourceCode"/>
      </w:pPr>
      <w:r>
        <w:t xml:space="preserve">     * @param id</w:t>
      </w:r>
    </w:p>
    <w:p w14:paraId="51FDC641" w14:textId="77777777" w:rsidR="001E2732" w:rsidRDefault="009E0C70">
      <w:pPr>
        <w:pStyle w:val="SourceCode"/>
      </w:pPr>
      <w:r>
        <w:t xml:space="preserve">     */</w:t>
      </w:r>
    </w:p>
    <w:p w14:paraId="0FAB9C62" w14:textId="77777777" w:rsidR="001E2732" w:rsidRDefault="009E0C70">
      <w:pPr>
        <w:pStyle w:val="SourceCode"/>
      </w:pPr>
      <w:r>
        <w:t xml:space="preserve">    void delete(Long id);</w:t>
      </w:r>
    </w:p>
    <w:p w14:paraId="459B1D3D" w14:textId="77777777" w:rsidR="001E2732" w:rsidRDefault="001E2732">
      <w:pPr>
        <w:pStyle w:val="SourceCode"/>
      </w:pPr>
    </w:p>
    <w:p w14:paraId="6ABD8B7E" w14:textId="77777777" w:rsidR="001E2732" w:rsidRDefault="009E0C70">
      <w:pPr>
        <w:pStyle w:val="SourceCode"/>
      </w:pPr>
      <w:r>
        <w:t xml:space="preserve">    /**</w:t>
      </w:r>
    </w:p>
    <w:p w14:paraId="049D54EB" w14:textId="77777777" w:rsidR="001E2732" w:rsidRDefault="009E0C70">
      <w:pPr>
        <w:pStyle w:val="SourceCode"/>
      </w:pPr>
      <w:r>
        <w:t xml:space="preserve">     * </w:t>
      </w:r>
      <w:r>
        <w:t>启用</w:t>
      </w:r>
    </w:p>
    <w:p w14:paraId="22CF5D51" w14:textId="77777777" w:rsidR="001E2732" w:rsidRDefault="009E0C70">
      <w:pPr>
        <w:pStyle w:val="SourceCode"/>
      </w:pPr>
      <w:r>
        <w:t xml:space="preserve">     *</w:t>
      </w:r>
    </w:p>
    <w:p w14:paraId="083BAAC5" w14:textId="77777777" w:rsidR="001E2732" w:rsidRDefault="009E0C70">
      <w:pPr>
        <w:pStyle w:val="SourceCode"/>
      </w:pPr>
      <w:r>
        <w:t xml:space="preserve">     * @param id</w:t>
      </w:r>
    </w:p>
    <w:p w14:paraId="7412FFD6" w14:textId="77777777" w:rsidR="001E2732" w:rsidRDefault="009E0C70">
      <w:pPr>
        <w:pStyle w:val="SourceCode"/>
      </w:pPr>
      <w:r>
        <w:t xml:space="preserve">     */</w:t>
      </w:r>
    </w:p>
    <w:p w14:paraId="17ED9E65" w14:textId="77777777" w:rsidR="001E2732" w:rsidRDefault="009E0C70">
      <w:pPr>
        <w:pStyle w:val="SourceCode"/>
      </w:pPr>
      <w:r>
        <w:t xml:space="preserve">    void enable(Long id);</w:t>
      </w:r>
    </w:p>
    <w:p w14:paraId="11E240AA" w14:textId="77777777" w:rsidR="001E2732" w:rsidRDefault="001E2732">
      <w:pPr>
        <w:pStyle w:val="SourceCode"/>
      </w:pPr>
    </w:p>
    <w:p w14:paraId="2FD78789" w14:textId="77777777" w:rsidR="001E2732" w:rsidRDefault="009E0C70">
      <w:pPr>
        <w:pStyle w:val="SourceCode"/>
      </w:pPr>
      <w:r>
        <w:t xml:space="preserve">    /**</w:t>
      </w:r>
    </w:p>
    <w:p w14:paraId="7A775B12" w14:textId="77777777" w:rsidR="001E2732" w:rsidRDefault="009E0C70">
      <w:pPr>
        <w:pStyle w:val="SourceCode"/>
      </w:pPr>
      <w:r>
        <w:t xml:space="preserve">     * </w:t>
      </w:r>
      <w:r>
        <w:t>弃用</w:t>
      </w:r>
    </w:p>
    <w:p w14:paraId="4FEDCC9B" w14:textId="77777777" w:rsidR="001E2732" w:rsidRDefault="009E0C70">
      <w:pPr>
        <w:pStyle w:val="SourceCode"/>
      </w:pPr>
      <w:r>
        <w:lastRenderedPageBreak/>
        <w:t xml:space="preserve">     *</w:t>
      </w:r>
    </w:p>
    <w:p w14:paraId="70CF34F1" w14:textId="77777777" w:rsidR="001E2732" w:rsidRDefault="009E0C70">
      <w:pPr>
        <w:pStyle w:val="SourceCode"/>
      </w:pPr>
      <w:r>
        <w:t xml:space="preserve">     * @param id</w:t>
      </w:r>
    </w:p>
    <w:p w14:paraId="582EEB33" w14:textId="77777777" w:rsidR="001E2732" w:rsidRDefault="009E0C70">
      <w:pPr>
        <w:pStyle w:val="SourceCode"/>
      </w:pPr>
      <w:r>
        <w:t xml:space="preserve">     */</w:t>
      </w:r>
    </w:p>
    <w:p w14:paraId="1B01E1DD" w14:textId="77777777" w:rsidR="001E2732" w:rsidRDefault="009E0C70">
      <w:pPr>
        <w:pStyle w:val="SourceCode"/>
      </w:pPr>
      <w:r>
        <w:t xml:space="preserve">    void disable(Long id);</w:t>
      </w:r>
    </w:p>
    <w:p w14:paraId="3242A910" w14:textId="77777777" w:rsidR="001E2732" w:rsidRDefault="001E2732">
      <w:pPr>
        <w:pStyle w:val="SourceCode"/>
      </w:pPr>
    </w:p>
    <w:p w14:paraId="425C931E" w14:textId="77777777" w:rsidR="001E2732" w:rsidRDefault="009E0C70">
      <w:pPr>
        <w:pStyle w:val="SourceCode"/>
      </w:pPr>
      <w:r>
        <w:t xml:space="preserve">    /**</w:t>
      </w:r>
    </w:p>
    <w:p w14:paraId="7484CA99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255D5495" w14:textId="77777777" w:rsidR="001E2732" w:rsidRDefault="009E0C70">
      <w:pPr>
        <w:pStyle w:val="SourceCode"/>
      </w:pPr>
      <w:r>
        <w:t xml:space="preserve">     * @param page</w:t>
      </w:r>
    </w:p>
    <w:p w14:paraId="08829B7E" w14:textId="77777777" w:rsidR="001E2732" w:rsidRDefault="009E0C70">
      <w:pPr>
        <w:pStyle w:val="SourceCode"/>
      </w:pPr>
      <w:r>
        <w:t xml:space="preserve">     * @return</w:t>
      </w:r>
    </w:p>
    <w:p w14:paraId="1593EF91" w14:textId="77777777" w:rsidR="001E2732" w:rsidRDefault="009E0C70">
      <w:pPr>
        <w:pStyle w:val="SourceCode"/>
      </w:pPr>
      <w:r>
        <w:t xml:space="preserve">     */</w:t>
      </w:r>
    </w:p>
    <w:p w14:paraId="675A4964" w14:textId="77777777" w:rsidR="001E2732" w:rsidRDefault="009E0C70">
      <w:pPr>
        <w:pStyle w:val="SourceCode"/>
      </w:pPr>
      <w:r>
        <w:t xml:space="preserve">    Page&lt;SysBanner&gt; getByPage(Page&lt;SysBanner&gt; page);</w:t>
      </w:r>
    </w:p>
    <w:p w14:paraId="0DBE789E" w14:textId="77777777" w:rsidR="001E2732" w:rsidRDefault="009E0C70">
      <w:pPr>
        <w:pStyle w:val="SourceCode"/>
      </w:pPr>
      <w:r>
        <w:t>}</w:t>
      </w:r>
    </w:p>
    <w:p w14:paraId="5F25FF77" w14:textId="77777777" w:rsidR="001E2732" w:rsidRDefault="009E0C70">
      <w:pPr>
        <w:pStyle w:val="3"/>
      </w:pPr>
      <w:bookmarkStart w:id="200" w:name="1014-sysbannerserviceimpl"/>
      <w:bookmarkEnd w:id="200"/>
      <w:r>
        <w:t>10.1.4 SysBannerServiceImpl</w:t>
      </w:r>
    </w:p>
    <w:p w14:paraId="4FC66FAA" w14:textId="77777777" w:rsidR="001E2732" w:rsidRDefault="009E0C70">
      <w:pPr>
        <w:pStyle w:val="SourceCodeLanguage"/>
      </w:pPr>
      <w:r>
        <w:t>java</w:t>
      </w:r>
    </w:p>
    <w:p w14:paraId="0AB6BB21" w14:textId="77777777" w:rsidR="001E2732" w:rsidRDefault="009E0C70">
      <w:pPr>
        <w:pStyle w:val="SourceCode"/>
      </w:pPr>
      <w:r>
        <w:t>package com.jg.pochi.service.impl;</w:t>
      </w:r>
    </w:p>
    <w:p w14:paraId="1F35A9D2" w14:textId="77777777" w:rsidR="001E2732" w:rsidRDefault="001E2732">
      <w:pPr>
        <w:pStyle w:val="SourceCode"/>
      </w:pPr>
    </w:p>
    <w:p w14:paraId="68C0A60B" w14:textId="77777777" w:rsidR="001E2732" w:rsidRDefault="009E0C70">
      <w:pPr>
        <w:pStyle w:val="SourceCode"/>
      </w:pPr>
      <w:r>
        <w:t>import com.jg.pochi.common.Page;</w:t>
      </w:r>
    </w:p>
    <w:p w14:paraId="41AEDC26" w14:textId="77777777" w:rsidR="001E2732" w:rsidRDefault="009E0C70">
      <w:pPr>
        <w:pStyle w:val="SourceCode"/>
      </w:pPr>
      <w:r>
        <w:t>import com.jg.pochi.enums.StateEnums;</w:t>
      </w:r>
    </w:p>
    <w:p w14:paraId="6C4063B6" w14:textId="77777777" w:rsidR="001E2732" w:rsidRDefault="009E0C70">
      <w:pPr>
        <w:pStyle w:val="SourceCode"/>
      </w:pPr>
      <w:r>
        <w:t>import com.jg.pochi.mapper.SysBannerMapper;</w:t>
      </w:r>
    </w:p>
    <w:p w14:paraId="7D3E2903" w14:textId="77777777" w:rsidR="001E2732" w:rsidRDefault="009E0C70">
      <w:pPr>
        <w:pStyle w:val="SourceCode"/>
      </w:pPr>
      <w:r>
        <w:t>import com.jg.pochi.pojo.SysBanner;</w:t>
      </w:r>
    </w:p>
    <w:p w14:paraId="54B84782" w14:textId="77777777" w:rsidR="001E2732" w:rsidRDefault="009E0C70">
      <w:pPr>
        <w:pStyle w:val="SourceCode"/>
      </w:pPr>
      <w:r>
        <w:t>import com.jg.pochi.pojo.SysUser;</w:t>
      </w:r>
    </w:p>
    <w:p w14:paraId="3C9C23F6" w14:textId="77777777" w:rsidR="001E2732" w:rsidRDefault="009E0C70">
      <w:pPr>
        <w:pStyle w:val="SourceCode"/>
      </w:pPr>
      <w:r>
        <w:t>import com.jg.pochi.service.SysBannerService;</w:t>
      </w:r>
    </w:p>
    <w:p w14:paraId="4D1C771F" w14:textId="77777777" w:rsidR="001E2732" w:rsidRDefault="009E0C70">
      <w:pPr>
        <w:pStyle w:val="SourceCode"/>
      </w:pPr>
      <w:r>
        <w:t>import com.jg.pochi.utils.ShiroUtils;</w:t>
      </w:r>
    </w:p>
    <w:p w14:paraId="5812C989" w14:textId="77777777" w:rsidR="001E2732" w:rsidRDefault="009E0C70">
      <w:pPr>
        <w:pStyle w:val="SourceCode"/>
      </w:pPr>
      <w:r>
        <w:t>import org.springframework.beans.factory.annotation.Autowired;</w:t>
      </w:r>
    </w:p>
    <w:p w14:paraId="63CA6E79" w14:textId="77777777" w:rsidR="001E2732" w:rsidRDefault="009E0C70">
      <w:pPr>
        <w:pStyle w:val="SourceCode"/>
      </w:pPr>
      <w:r>
        <w:t>import org.springframework.stereotype.Service;</w:t>
      </w:r>
    </w:p>
    <w:p w14:paraId="67FD12C3" w14:textId="77777777" w:rsidR="001E2732" w:rsidRDefault="009E0C70">
      <w:pPr>
        <w:pStyle w:val="SourceCode"/>
      </w:pPr>
      <w:r>
        <w:t>import org.springframework.transaction.annotation.Transactional;</w:t>
      </w:r>
    </w:p>
    <w:p w14:paraId="72C5B7E0" w14:textId="77777777" w:rsidR="001E2732" w:rsidRDefault="001E2732">
      <w:pPr>
        <w:pStyle w:val="SourceCode"/>
      </w:pPr>
    </w:p>
    <w:p w14:paraId="262C01F0" w14:textId="77777777" w:rsidR="001E2732" w:rsidRDefault="009E0C70">
      <w:pPr>
        <w:pStyle w:val="SourceCode"/>
      </w:pPr>
      <w:r>
        <w:t>import java.util.List;</w:t>
      </w:r>
    </w:p>
    <w:p w14:paraId="01532DE1" w14:textId="77777777" w:rsidR="001E2732" w:rsidRDefault="001E2732">
      <w:pPr>
        <w:pStyle w:val="SourceCode"/>
      </w:pPr>
    </w:p>
    <w:p w14:paraId="6F13D479" w14:textId="77777777" w:rsidR="001E2732" w:rsidRDefault="009E0C70">
      <w:pPr>
        <w:pStyle w:val="SourceCode"/>
      </w:pPr>
      <w:r>
        <w:t>/**</w:t>
      </w:r>
    </w:p>
    <w:p w14:paraId="66CB0796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15EF04F3" w14:textId="77777777" w:rsidR="001E2732" w:rsidRDefault="009E0C70">
      <w:pPr>
        <w:pStyle w:val="SourceCode"/>
      </w:pPr>
      <w:r>
        <w:t xml:space="preserve"> * @Date: 2020/11/18 22:01</w:t>
      </w:r>
    </w:p>
    <w:p w14:paraId="0D9D90A2" w14:textId="77777777" w:rsidR="001E2732" w:rsidRDefault="009E0C70">
      <w:pPr>
        <w:pStyle w:val="SourceCode"/>
      </w:pPr>
      <w:r>
        <w:t xml:space="preserve"> * @Version 1.0</w:t>
      </w:r>
    </w:p>
    <w:p w14:paraId="70C24CB9" w14:textId="77777777" w:rsidR="001E2732" w:rsidRDefault="009E0C70">
      <w:pPr>
        <w:pStyle w:val="SourceCode"/>
      </w:pPr>
      <w:r>
        <w:t xml:space="preserve"> */</w:t>
      </w:r>
    </w:p>
    <w:p w14:paraId="6906460C" w14:textId="77777777" w:rsidR="001E2732" w:rsidRDefault="009E0C70">
      <w:pPr>
        <w:pStyle w:val="SourceCode"/>
      </w:pPr>
      <w:r>
        <w:t>@Service</w:t>
      </w:r>
    </w:p>
    <w:p w14:paraId="30BA297B" w14:textId="77777777" w:rsidR="001E2732" w:rsidRDefault="009E0C70">
      <w:pPr>
        <w:pStyle w:val="SourceCode"/>
      </w:pPr>
      <w:r>
        <w:t>public class SysBannerServiceImpl implements SysBannerService {</w:t>
      </w:r>
    </w:p>
    <w:p w14:paraId="70D61578" w14:textId="77777777" w:rsidR="001E2732" w:rsidRDefault="009E0C70">
      <w:pPr>
        <w:pStyle w:val="SourceCode"/>
      </w:pPr>
      <w:r>
        <w:lastRenderedPageBreak/>
        <w:t xml:space="preserve">    @Autowired</w:t>
      </w:r>
    </w:p>
    <w:p w14:paraId="600288DD" w14:textId="77777777" w:rsidR="001E2732" w:rsidRDefault="009E0C70">
      <w:pPr>
        <w:pStyle w:val="SourceCode"/>
      </w:pPr>
      <w:r>
        <w:t xml:space="preserve">    private SysBannerMapper sysBannerMapper;</w:t>
      </w:r>
    </w:p>
    <w:p w14:paraId="5C497241" w14:textId="77777777" w:rsidR="001E2732" w:rsidRDefault="001E2732">
      <w:pPr>
        <w:pStyle w:val="SourceCode"/>
      </w:pPr>
    </w:p>
    <w:p w14:paraId="08B11E01" w14:textId="77777777" w:rsidR="001E2732" w:rsidRDefault="009E0C70">
      <w:pPr>
        <w:pStyle w:val="SourceCode"/>
      </w:pPr>
      <w:r>
        <w:t xml:space="preserve">    @Override</w:t>
      </w:r>
    </w:p>
    <w:p w14:paraId="0DD8BF8B" w14:textId="77777777" w:rsidR="001E2732" w:rsidRDefault="009E0C70">
      <w:pPr>
        <w:pStyle w:val="SourceCode"/>
      </w:pPr>
      <w:r>
        <w:t xml:space="preserve">    public void save(SysBanner sysBanner) {</w:t>
      </w:r>
    </w:p>
    <w:p w14:paraId="4F38ED4B" w14:textId="77777777" w:rsidR="001E2732" w:rsidRDefault="009E0C70">
      <w:pPr>
        <w:pStyle w:val="SourceCode"/>
      </w:pPr>
      <w:r>
        <w:t xml:space="preserve">        SysUser loginUser = ShiroUtils.getLoginUser();</w:t>
      </w:r>
    </w:p>
    <w:p w14:paraId="55F4401E" w14:textId="77777777" w:rsidR="001E2732" w:rsidRDefault="009E0C70">
      <w:pPr>
        <w:pStyle w:val="SourceCode"/>
      </w:pPr>
      <w:r>
        <w:t xml:space="preserve">        sysBanner.setCreateBy(loginUser.getUsername());</w:t>
      </w:r>
    </w:p>
    <w:p w14:paraId="164CB1FE" w14:textId="77777777" w:rsidR="001E2732" w:rsidRDefault="009E0C70">
      <w:pPr>
        <w:pStyle w:val="SourceCode"/>
      </w:pPr>
      <w:r>
        <w:t xml:space="preserve">        sysBanner.setUpdateBy(loginUser.getUsername());</w:t>
      </w:r>
    </w:p>
    <w:p w14:paraId="175510C1" w14:textId="77777777" w:rsidR="001E2732" w:rsidRDefault="009E0C70">
      <w:pPr>
        <w:pStyle w:val="SourceCode"/>
      </w:pPr>
      <w:r>
        <w:t xml:space="preserve">        sysBannerMapper.save(sysBanner);</w:t>
      </w:r>
    </w:p>
    <w:p w14:paraId="3570676C" w14:textId="77777777" w:rsidR="001E2732" w:rsidRDefault="009E0C70">
      <w:pPr>
        <w:pStyle w:val="SourceCode"/>
      </w:pPr>
      <w:r>
        <w:t xml:space="preserve">    }</w:t>
      </w:r>
    </w:p>
    <w:p w14:paraId="343C73A0" w14:textId="77777777" w:rsidR="001E2732" w:rsidRDefault="001E2732">
      <w:pPr>
        <w:pStyle w:val="SourceCode"/>
      </w:pPr>
    </w:p>
    <w:p w14:paraId="0E2C8F5A" w14:textId="77777777" w:rsidR="001E2732" w:rsidRDefault="009E0C70">
      <w:pPr>
        <w:pStyle w:val="SourceCode"/>
      </w:pPr>
      <w:r>
        <w:t xml:space="preserve">    @Override</w:t>
      </w:r>
    </w:p>
    <w:p w14:paraId="5E843B72" w14:textId="77777777" w:rsidR="001E2732" w:rsidRDefault="009E0C70">
      <w:pPr>
        <w:pStyle w:val="SourceCode"/>
      </w:pPr>
      <w:r>
        <w:t xml:space="preserve">    public void update(SysBanner sysBanner) {</w:t>
      </w:r>
    </w:p>
    <w:p w14:paraId="11E976C2" w14:textId="77777777" w:rsidR="001E2732" w:rsidRDefault="009E0C70">
      <w:pPr>
        <w:pStyle w:val="SourceCode"/>
      </w:pPr>
      <w:r>
        <w:t xml:space="preserve">        SysUser loginUser = ShiroUtils.getLoginUser();</w:t>
      </w:r>
    </w:p>
    <w:p w14:paraId="447DAAFF" w14:textId="77777777" w:rsidR="001E2732" w:rsidRDefault="009E0C70">
      <w:pPr>
        <w:pStyle w:val="SourceCode"/>
      </w:pPr>
      <w:r>
        <w:t xml:space="preserve">        sysBanner.setUpdateBy(loginUser.getUsername());</w:t>
      </w:r>
    </w:p>
    <w:p w14:paraId="2415CD28" w14:textId="77777777" w:rsidR="001E2732" w:rsidRDefault="009E0C70">
      <w:pPr>
        <w:pStyle w:val="SourceCode"/>
      </w:pPr>
      <w:r>
        <w:t xml:space="preserve">        sysBannerMapper.update(sysBanner);</w:t>
      </w:r>
    </w:p>
    <w:p w14:paraId="736C4D2C" w14:textId="77777777" w:rsidR="001E2732" w:rsidRDefault="009E0C70">
      <w:pPr>
        <w:pStyle w:val="SourceCode"/>
      </w:pPr>
      <w:r>
        <w:t xml:space="preserve">    }</w:t>
      </w:r>
    </w:p>
    <w:p w14:paraId="1CD9826E" w14:textId="77777777" w:rsidR="001E2732" w:rsidRDefault="001E2732">
      <w:pPr>
        <w:pStyle w:val="SourceCode"/>
      </w:pPr>
    </w:p>
    <w:p w14:paraId="5F6D69BC" w14:textId="77777777" w:rsidR="001E2732" w:rsidRDefault="009E0C70">
      <w:pPr>
        <w:pStyle w:val="SourceCode"/>
      </w:pPr>
      <w:r>
        <w:t xml:space="preserve">    @Override</w:t>
      </w:r>
    </w:p>
    <w:p w14:paraId="037E3ED9" w14:textId="77777777" w:rsidR="001E2732" w:rsidRDefault="009E0C70">
      <w:pPr>
        <w:pStyle w:val="SourceCode"/>
      </w:pPr>
      <w:r>
        <w:t xml:space="preserve">    public SysBanner get(Long id) {</w:t>
      </w:r>
    </w:p>
    <w:p w14:paraId="1D3DAD60" w14:textId="77777777" w:rsidR="001E2732" w:rsidRDefault="009E0C70">
      <w:pPr>
        <w:pStyle w:val="SourceCode"/>
      </w:pPr>
      <w:r>
        <w:t xml:space="preserve">        return sysBannerMapper.get(id);</w:t>
      </w:r>
    </w:p>
    <w:p w14:paraId="62310B99" w14:textId="77777777" w:rsidR="001E2732" w:rsidRDefault="009E0C70">
      <w:pPr>
        <w:pStyle w:val="SourceCode"/>
      </w:pPr>
      <w:r>
        <w:t xml:space="preserve">    }</w:t>
      </w:r>
    </w:p>
    <w:p w14:paraId="0E96D09D" w14:textId="77777777" w:rsidR="001E2732" w:rsidRDefault="001E2732">
      <w:pPr>
        <w:pStyle w:val="SourceCode"/>
      </w:pPr>
    </w:p>
    <w:p w14:paraId="4ACDDD51" w14:textId="77777777" w:rsidR="001E2732" w:rsidRDefault="009E0C70">
      <w:pPr>
        <w:pStyle w:val="SourceCode"/>
      </w:pPr>
      <w:r>
        <w:t xml:space="preserve">    @Override</w:t>
      </w:r>
    </w:p>
    <w:p w14:paraId="56B054CD" w14:textId="77777777" w:rsidR="001E2732" w:rsidRDefault="009E0C70">
      <w:pPr>
        <w:pStyle w:val="SourceCode"/>
      </w:pPr>
      <w:r>
        <w:t xml:space="preserve">    public void delete(Long id) {</w:t>
      </w:r>
    </w:p>
    <w:p w14:paraId="45B21749" w14:textId="77777777" w:rsidR="001E2732" w:rsidRDefault="009E0C70">
      <w:pPr>
        <w:pStyle w:val="SourceCode"/>
      </w:pPr>
      <w:r>
        <w:t xml:space="preserve">        sysBannerMapper.delete(id);</w:t>
      </w:r>
    </w:p>
    <w:p w14:paraId="5C342B0D" w14:textId="77777777" w:rsidR="001E2732" w:rsidRDefault="009E0C70">
      <w:pPr>
        <w:pStyle w:val="SourceCode"/>
      </w:pPr>
      <w:r>
        <w:t xml:space="preserve">    }</w:t>
      </w:r>
    </w:p>
    <w:p w14:paraId="58648244" w14:textId="77777777" w:rsidR="001E2732" w:rsidRDefault="001E2732">
      <w:pPr>
        <w:pStyle w:val="SourceCode"/>
      </w:pPr>
    </w:p>
    <w:p w14:paraId="22E63DCD" w14:textId="77777777" w:rsidR="001E2732" w:rsidRDefault="009E0C70">
      <w:pPr>
        <w:pStyle w:val="SourceCode"/>
      </w:pPr>
      <w:r>
        <w:t xml:space="preserve">    @Override</w:t>
      </w:r>
    </w:p>
    <w:p w14:paraId="75DDA5CE" w14:textId="77777777" w:rsidR="001E2732" w:rsidRDefault="009E0C70">
      <w:pPr>
        <w:pStyle w:val="SourceCode"/>
      </w:pPr>
      <w:r>
        <w:t xml:space="preserve">    @Transactional(rollbackFor = Exception.class)</w:t>
      </w:r>
    </w:p>
    <w:p w14:paraId="532EC2DA" w14:textId="77777777" w:rsidR="001E2732" w:rsidRDefault="009E0C70">
      <w:pPr>
        <w:pStyle w:val="SourceCode"/>
      </w:pPr>
      <w:r>
        <w:t xml:space="preserve">    public void enable(Long id) {</w:t>
      </w:r>
    </w:p>
    <w:p w14:paraId="43F5F824" w14:textId="77777777" w:rsidR="001E2732" w:rsidRDefault="009E0C70">
      <w:pPr>
        <w:pStyle w:val="SourceCode"/>
      </w:pPr>
      <w:r>
        <w:t xml:space="preserve">        SysBanner banner = sysBannerMapper.get(id);</w:t>
      </w:r>
    </w:p>
    <w:p w14:paraId="4E3D59D7" w14:textId="77777777" w:rsidR="001E2732" w:rsidRDefault="009E0C70">
      <w:pPr>
        <w:pStyle w:val="SourceCode"/>
      </w:pPr>
      <w:r>
        <w:t xml:space="preserve">        banner.setStatus(StateEnums.ENABLED.getCode());</w:t>
      </w:r>
    </w:p>
    <w:p w14:paraId="22AC6200" w14:textId="77777777" w:rsidR="001E2732" w:rsidRDefault="009E0C70">
      <w:pPr>
        <w:pStyle w:val="SourceCode"/>
      </w:pPr>
      <w:r>
        <w:t xml:space="preserve">        sysBannerMapper.update(banner);</w:t>
      </w:r>
    </w:p>
    <w:p w14:paraId="4A386C1F" w14:textId="77777777" w:rsidR="001E2732" w:rsidRDefault="009E0C70">
      <w:pPr>
        <w:pStyle w:val="SourceCode"/>
      </w:pPr>
      <w:r>
        <w:t xml:space="preserve">    }</w:t>
      </w:r>
    </w:p>
    <w:p w14:paraId="7198BE18" w14:textId="77777777" w:rsidR="001E2732" w:rsidRDefault="001E2732">
      <w:pPr>
        <w:pStyle w:val="SourceCode"/>
      </w:pPr>
    </w:p>
    <w:p w14:paraId="0BC1A0F3" w14:textId="77777777" w:rsidR="001E2732" w:rsidRDefault="009E0C70">
      <w:pPr>
        <w:pStyle w:val="SourceCode"/>
      </w:pPr>
      <w:r>
        <w:lastRenderedPageBreak/>
        <w:t xml:space="preserve">    @Override</w:t>
      </w:r>
    </w:p>
    <w:p w14:paraId="1E483211" w14:textId="77777777" w:rsidR="001E2732" w:rsidRDefault="009E0C70">
      <w:pPr>
        <w:pStyle w:val="SourceCode"/>
      </w:pPr>
      <w:r>
        <w:t xml:space="preserve">    public void disable(Long id) {</w:t>
      </w:r>
    </w:p>
    <w:p w14:paraId="52B57AF6" w14:textId="77777777" w:rsidR="001E2732" w:rsidRDefault="009E0C70">
      <w:pPr>
        <w:pStyle w:val="SourceCode"/>
      </w:pPr>
      <w:r>
        <w:t xml:space="preserve">        SysBanner banner = sysBannerMapper.get(id);</w:t>
      </w:r>
    </w:p>
    <w:p w14:paraId="173AFF78" w14:textId="77777777" w:rsidR="001E2732" w:rsidRDefault="009E0C70">
      <w:pPr>
        <w:pStyle w:val="SourceCode"/>
      </w:pPr>
      <w:r>
        <w:t xml:space="preserve">        banner.setStatus(StateEnums.NOT_ENABLE.getCode());</w:t>
      </w:r>
    </w:p>
    <w:p w14:paraId="4D6758BD" w14:textId="77777777" w:rsidR="001E2732" w:rsidRDefault="009E0C70">
      <w:pPr>
        <w:pStyle w:val="SourceCode"/>
      </w:pPr>
      <w:r>
        <w:t xml:space="preserve">        sysBannerMapper.update(banner);</w:t>
      </w:r>
    </w:p>
    <w:p w14:paraId="10C422B4" w14:textId="77777777" w:rsidR="001E2732" w:rsidRDefault="009E0C70">
      <w:pPr>
        <w:pStyle w:val="SourceCode"/>
      </w:pPr>
      <w:r>
        <w:t xml:space="preserve">    }</w:t>
      </w:r>
    </w:p>
    <w:p w14:paraId="4F741746" w14:textId="77777777" w:rsidR="001E2732" w:rsidRDefault="001E2732">
      <w:pPr>
        <w:pStyle w:val="SourceCode"/>
      </w:pPr>
    </w:p>
    <w:p w14:paraId="33ADC800" w14:textId="77777777" w:rsidR="001E2732" w:rsidRDefault="009E0C70">
      <w:pPr>
        <w:pStyle w:val="SourceCode"/>
      </w:pPr>
      <w:r>
        <w:t xml:space="preserve">    @Override</w:t>
      </w:r>
    </w:p>
    <w:p w14:paraId="2CDE6D3C" w14:textId="77777777" w:rsidR="001E2732" w:rsidRDefault="009E0C70">
      <w:pPr>
        <w:pStyle w:val="SourceCode"/>
      </w:pPr>
      <w:r>
        <w:t xml:space="preserve">    public Page&lt;SysBanner&gt; getByPage(Page&lt;SysBanner&gt; page) {</w:t>
      </w:r>
    </w:p>
    <w:p w14:paraId="6C116A57" w14:textId="77777777" w:rsidR="001E2732" w:rsidRDefault="009E0C70">
      <w:pPr>
        <w:pStyle w:val="SourceCode"/>
      </w:pPr>
      <w:r>
        <w:t xml:space="preserve">        List&lt;SysBanner&gt; list = sysBannerMapper.getByPage(page);</w:t>
      </w:r>
    </w:p>
    <w:p w14:paraId="732979BF" w14:textId="77777777" w:rsidR="001E2732" w:rsidRDefault="009E0C70">
      <w:pPr>
        <w:pStyle w:val="SourceCode"/>
      </w:pPr>
      <w:r>
        <w:t xml:space="preserve">        int totalCount = sysBannerMapper.countByPage(page);</w:t>
      </w:r>
    </w:p>
    <w:p w14:paraId="19309531" w14:textId="77777777" w:rsidR="001E2732" w:rsidRDefault="009E0C70">
      <w:pPr>
        <w:pStyle w:val="SourceCode"/>
      </w:pPr>
      <w:r>
        <w:t xml:space="preserve">        page.setList(list);</w:t>
      </w:r>
    </w:p>
    <w:p w14:paraId="77D83591" w14:textId="77777777" w:rsidR="001E2732" w:rsidRDefault="009E0C70">
      <w:pPr>
        <w:pStyle w:val="SourceCode"/>
      </w:pPr>
      <w:r>
        <w:t xml:space="preserve">        page.setTotalCount(totalCount);</w:t>
      </w:r>
    </w:p>
    <w:p w14:paraId="3C8BE16E" w14:textId="77777777" w:rsidR="001E2732" w:rsidRDefault="009E0C70">
      <w:pPr>
        <w:pStyle w:val="SourceCode"/>
      </w:pPr>
      <w:r>
        <w:t xml:space="preserve">        return page;</w:t>
      </w:r>
    </w:p>
    <w:p w14:paraId="5D540636" w14:textId="77777777" w:rsidR="001E2732" w:rsidRDefault="009E0C70">
      <w:pPr>
        <w:pStyle w:val="SourceCode"/>
      </w:pPr>
      <w:r>
        <w:t xml:space="preserve">    }</w:t>
      </w:r>
    </w:p>
    <w:p w14:paraId="7B7F29DE" w14:textId="77777777" w:rsidR="001E2732" w:rsidRDefault="009E0C70">
      <w:pPr>
        <w:pStyle w:val="SourceCode"/>
      </w:pPr>
      <w:r>
        <w:t>}</w:t>
      </w:r>
    </w:p>
    <w:p w14:paraId="58762B33" w14:textId="77777777" w:rsidR="001E2732" w:rsidRDefault="009E0C70">
      <w:pPr>
        <w:pStyle w:val="3"/>
      </w:pPr>
      <w:bookmarkStart w:id="201" w:name="1015-sysbannermapper"/>
      <w:bookmarkEnd w:id="201"/>
      <w:r>
        <w:t>10.1.5 SysBannerMapper</w:t>
      </w:r>
    </w:p>
    <w:p w14:paraId="48641F9D" w14:textId="77777777" w:rsidR="001E2732" w:rsidRDefault="009E0C70">
      <w:pPr>
        <w:pStyle w:val="SourceCodeLanguage"/>
      </w:pPr>
      <w:r>
        <w:t>java</w:t>
      </w:r>
    </w:p>
    <w:p w14:paraId="441DACF1" w14:textId="77777777" w:rsidR="001E2732" w:rsidRDefault="009E0C70">
      <w:pPr>
        <w:pStyle w:val="SourceCode"/>
      </w:pPr>
      <w:r>
        <w:t>package com.jg.pochi.mapper;</w:t>
      </w:r>
    </w:p>
    <w:p w14:paraId="41806A66" w14:textId="77777777" w:rsidR="001E2732" w:rsidRDefault="001E2732">
      <w:pPr>
        <w:pStyle w:val="SourceCode"/>
      </w:pPr>
    </w:p>
    <w:p w14:paraId="767EA484" w14:textId="77777777" w:rsidR="001E2732" w:rsidRDefault="009E0C70">
      <w:pPr>
        <w:pStyle w:val="SourceCode"/>
      </w:pPr>
      <w:r>
        <w:t>import com.jg.pochi.common.Page;</w:t>
      </w:r>
    </w:p>
    <w:p w14:paraId="737A5782" w14:textId="77777777" w:rsidR="001E2732" w:rsidRDefault="009E0C70">
      <w:pPr>
        <w:pStyle w:val="SourceCode"/>
      </w:pPr>
      <w:r>
        <w:t>import com.jg.pochi.pojo.SysBanner;</w:t>
      </w:r>
    </w:p>
    <w:p w14:paraId="377C044C" w14:textId="77777777" w:rsidR="001E2732" w:rsidRDefault="009E0C70">
      <w:pPr>
        <w:pStyle w:val="SourceCode"/>
      </w:pPr>
      <w:r>
        <w:t>import org.springframework.stereotype.Component;</w:t>
      </w:r>
    </w:p>
    <w:p w14:paraId="2BBDAB02" w14:textId="77777777" w:rsidR="001E2732" w:rsidRDefault="001E2732">
      <w:pPr>
        <w:pStyle w:val="SourceCode"/>
      </w:pPr>
    </w:p>
    <w:p w14:paraId="26562593" w14:textId="77777777" w:rsidR="001E2732" w:rsidRDefault="009E0C70">
      <w:pPr>
        <w:pStyle w:val="SourceCode"/>
      </w:pPr>
      <w:r>
        <w:t>import java.util.List;</w:t>
      </w:r>
    </w:p>
    <w:p w14:paraId="51EC3492" w14:textId="77777777" w:rsidR="001E2732" w:rsidRDefault="001E2732">
      <w:pPr>
        <w:pStyle w:val="SourceCode"/>
      </w:pPr>
    </w:p>
    <w:p w14:paraId="6DA99968" w14:textId="77777777" w:rsidR="001E2732" w:rsidRDefault="009E0C70">
      <w:pPr>
        <w:pStyle w:val="SourceCode"/>
      </w:pPr>
      <w:r>
        <w:t>/**</w:t>
      </w:r>
    </w:p>
    <w:p w14:paraId="1E6F18DA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27193698" w14:textId="77777777" w:rsidR="001E2732" w:rsidRDefault="009E0C70">
      <w:pPr>
        <w:pStyle w:val="SourceCode"/>
      </w:pPr>
      <w:r>
        <w:t xml:space="preserve"> * @Date: 2020/11/8 13:46</w:t>
      </w:r>
    </w:p>
    <w:p w14:paraId="0D501F11" w14:textId="77777777" w:rsidR="001E2732" w:rsidRDefault="009E0C70">
      <w:pPr>
        <w:pStyle w:val="SourceCode"/>
      </w:pPr>
      <w:r>
        <w:t xml:space="preserve"> * @Version 1.0</w:t>
      </w:r>
    </w:p>
    <w:p w14:paraId="55C48B58" w14:textId="77777777" w:rsidR="001E2732" w:rsidRDefault="009E0C70">
      <w:pPr>
        <w:pStyle w:val="SourceCode"/>
      </w:pPr>
      <w:r>
        <w:t xml:space="preserve"> */</w:t>
      </w:r>
    </w:p>
    <w:p w14:paraId="70228356" w14:textId="77777777" w:rsidR="001E2732" w:rsidRDefault="009E0C70">
      <w:pPr>
        <w:pStyle w:val="SourceCode"/>
      </w:pPr>
      <w:r>
        <w:t>@Component</w:t>
      </w:r>
    </w:p>
    <w:p w14:paraId="7715684F" w14:textId="77777777" w:rsidR="001E2732" w:rsidRDefault="009E0C70">
      <w:pPr>
        <w:pStyle w:val="SourceCode"/>
      </w:pPr>
      <w:r>
        <w:t>public interface SysBannerMapper {</w:t>
      </w:r>
    </w:p>
    <w:p w14:paraId="0B4F9876" w14:textId="77777777" w:rsidR="001E2732" w:rsidRDefault="001E2732">
      <w:pPr>
        <w:pStyle w:val="SourceCode"/>
      </w:pPr>
    </w:p>
    <w:p w14:paraId="0798A0CA" w14:textId="77777777" w:rsidR="001E2732" w:rsidRDefault="009E0C70">
      <w:pPr>
        <w:pStyle w:val="SourceCode"/>
      </w:pPr>
      <w:r>
        <w:t xml:space="preserve">    /**</w:t>
      </w:r>
    </w:p>
    <w:p w14:paraId="055D2886" w14:textId="77777777" w:rsidR="001E2732" w:rsidRDefault="009E0C70">
      <w:pPr>
        <w:pStyle w:val="SourceCode"/>
      </w:pPr>
      <w:r>
        <w:t xml:space="preserve">     * </w:t>
      </w:r>
      <w:r>
        <w:t>保存</w:t>
      </w:r>
    </w:p>
    <w:p w14:paraId="61E84690" w14:textId="77777777" w:rsidR="001E2732" w:rsidRDefault="009E0C70">
      <w:pPr>
        <w:pStyle w:val="SourceCode"/>
      </w:pPr>
      <w:r>
        <w:lastRenderedPageBreak/>
        <w:t xml:space="preserve">     *</w:t>
      </w:r>
    </w:p>
    <w:p w14:paraId="26E7F0C2" w14:textId="77777777" w:rsidR="001E2732" w:rsidRDefault="009E0C70">
      <w:pPr>
        <w:pStyle w:val="SourceCode"/>
      </w:pPr>
      <w:r>
        <w:t xml:space="preserve">     * @param sysBanner</w:t>
      </w:r>
    </w:p>
    <w:p w14:paraId="2B0C1247" w14:textId="77777777" w:rsidR="001E2732" w:rsidRDefault="009E0C70">
      <w:pPr>
        <w:pStyle w:val="SourceCode"/>
      </w:pPr>
      <w:r>
        <w:t xml:space="preserve">     */</w:t>
      </w:r>
    </w:p>
    <w:p w14:paraId="0925F26E" w14:textId="77777777" w:rsidR="001E2732" w:rsidRDefault="009E0C70">
      <w:pPr>
        <w:pStyle w:val="SourceCode"/>
      </w:pPr>
      <w:r>
        <w:t xml:space="preserve">    void save(SysBanner sysBanner);</w:t>
      </w:r>
    </w:p>
    <w:p w14:paraId="0FD22820" w14:textId="77777777" w:rsidR="001E2732" w:rsidRDefault="001E2732">
      <w:pPr>
        <w:pStyle w:val="SourceCode"/>
      </w:pPr>
    </w:p>
    <w:p w14:paraId="0C5A1604" w14:textId="77777777" w:rsidR="001E2732" w:rsidRDefault="009E0C70">
      <w:pPr>
        <w:pStyle w:val="SourceCode"/>
      </w:pPr>
      <w:r>
        <w:t xml:space="preserve">    /**</w:t>
      </w:r>
    </w:p>
    <w:p w14:paraId="770B4861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06E4A289" w14:textId="77777777" w:rsidR="001E2732" w:rsidRDefault="009E0C70">
      <w:pPr>
        <w:pStyle w:val="SourceCode"/>
      </w:pPr>
      <w:r>
        <w:t xml:space="preserve">     *</w:t>
      </w:r>
    </w:p>
    <w:p w14:paraId="0C3C0776" w14:textId="77777777" w:rsidR="001E2732" w:rsidRDefault="009E0C70">
      <w:pPr>
        <w:pStyle w:val="SourceCode"/>
      </w:pPr>
      <w:r>
        <w:t xml:space="preserve">     * @param sysBanner</w:t>
      </w:r>
    </w:p>
    <w:p w14:paraId="75F6FB5A" w14:textId="77777777" w:rsidR="001E2732" w:rsidRDefault="009E0C70">
      <w:pPr>
        <w:pStyle w:val="SourceCode"/>
      </w:pPr>
      <w:r>
        <w:t xml:space="preserve">     */</w:t>
      </w:r>
    </w:p>
    <w:p w14:paraId="1F15A276" w14:textId="77777777" w:rsidR="001E2732" w:rsidRDefault="009E0C70">
      <w:pPr>
        <w:pStyle w:val="SourceCode"/>
      </w:pPr>
      <w:r>
        <w:t xml:space="preserve">    void update(SysBanner sysBanner);</w:t>
      </w:r>
    </w:p>
    <w:p w14:paraId="1C063899" w14:textId="77777777" w:rsidR="001E2732" w:rsidRDefault="001E2732">
      <w:pPr>
        <w:pStyle w:val="SourceCode"/>
      </w:pPr>
    </w:p>
    <w:p w14:paraId="35B6141C" w14:textId="77777777" w:rsidR="001E2732" w:rsidRDefault="009E0C70">
      <w:pPr>
        <w:pStyle w:val="SourceCode"/>
      </w:pPr>
      <w:r>
        <w:t xml:space="preserve">    /**</w:t>
      </w:r>
    </w:p>
    <w:p w14:paraId="252E3770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79117F2D" w14:textId="77777777" w:rsidR="001E2732" w:rsidRDefault="009E0C70">
      <w:pPr>
        <w:pStyle w:val="SourceCode"/>
      </w:pPr>
      <w:r>
        <w:t xml:space="preserve">     *</w:t>
      </w:r>
    </w:p>
    <w:p w14:paraId="2F48EA18" w14:textId="77777777" w:rsidR="001E2732" w:rsidRDefault="009E0C70">
      <w:pPr>
        <w:pStyle w:val="SourceCode"/>
      </w:pPr>
      <w:r>
        <w:t xml:space="preserve">     * @param id</w:t>
      </w:r>
    </w:p>
    <w:p w14:paraId="1B49613B" w14:textId="77777777" w:rsidR="001E2732" w:rsidRDefault="009E0C70">
      <w:pPr>
        <w:pStyle w:val="SourceCode"/>
      </w:pPr>
      <w:r>
        <w:t xml:space="preserve">     * @return</w:t>
      </w:r>
    </w:p>
    <w:p w14:paraId="6923C4FC" w14:textId="77777777" w:rsidR="001E2732" w:rsidRDefault="009E0C70">
      <w:pPr>
        <w:pStyle w:val="SourceCode"/>
      </w:pPr>
      <w:r>
        <w:t xml:space="preserve">     */</w:t>
      </w:r>
    </w:p>
    <w:p w14:paraId="1C48EC5D" w14:textId="77777777" w:rsidR="001E2732" w:rsidRDefault="009E0C70">
      <w:pPr>
        <w:pStyle w:val="SourceCode"/>
      </w:pPr>
      <w:r>
        <w:t xml:space="preserve">    SysBanner get(Long id);</w:t>
      </w:r>
    </w:p>
    <w:p w14:paraId="34A06615" w14:textId="77777777" w:rsidR="001E2732" w:rsidRDefault="001E2732">
      <w:pPr>
        <w:pStyle w:val="SourceCode"/>
      </w:pPr>
    </w:p>
    <w:p w14:paraId="0878F33F" w14:textId="77777777" w:rsidR="001E2732" w:rsidRDefault="009E0C70">
      <w:pPr>
        <w:pStyle w:val="SourceCode"/>
      </w:pPr>
      <w:r>
        <w:t xml:space="preserve">    /**</w:t>
      </w:r>
    </w:p>
    <w:p w14:paraId="23187388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7C14F25B" w14:textId="77777777" w:rsidR="001E2732" w:rsidRDefault="009E0C70">
      <w:pPr>
        <w:pStyle w:val="SourceCode"/>
      </w:pPr>
      <w:r>
        <w:t xml:space="preserve">     *</w:t>
      </w:r>
    </w:p>
    <w:p w14:paraId="4AA297FA" w14:textId="77777777" w:rsidR="001E2732" w:rsidRDefault="009E0C70">
      <w:pPr>
        <w:pStyle w:val="SourceCode"/>
      </w:pPr>
      <w:r>
        <w:t xml:space="preserve">     * @param id</w:t>
      </w:r>
    </w:p>
    <w:p w14:paraId="5AAD22AB" w14:textId="77777777" w:rsidR="001E2732" w:rsidRDefault="009E0C70">
      <w:pPr>
        <w:pStyle w:val="SourceCode"/>
      </w:pPr>
      <w:r>
        <w:t xml:space="preserve">     */</w:t>
      </w:r>
    </w:p>
    <w:p w14:paraId="3F17D396" w14:textId="77777777" w:rsidR="001E2732" w:rsidRDefault="009E0C70">
      <w:pPr>
        <w:pStyle w:val="SourceCode"/>
      </w:pPr>
      <w:r>
        <w:t xml:space="preserve">    void delete(Long id);</w:t>
      </w:r>
    </w:p>
    <w:p w14:paraId="101CF6B0" w14:textId="77777777" w:rsidR="001E2732" w:rsidRDefault="001E2732">
      <w:pPr>
        <w:pStyle w:val="SourceCode"/>
      </w:pPr>
    </w:p>
    <w:p w14:paraId="42308592" w14:textId="77777777" w:rsidR="001E2732" w:rsidRDefault="009E0C70">
      <w:pPr>
        <w:pStyle w:val="SourceCode"/>
      </w:pPr>
      <w:r>
        <w:t xml:space="preserve">    /**</w:t>
      </w:r>
    </w:p>
    <w:p w14:paraId="5A80FE64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21AC1FB1" w14:textId="77777777" w:rsidR="001E2732" w:rsidRDefault="009E0C70">
      <w:pPr>
        <w:pStyle w:val="SourceCode"/>
      </w:pPr>
      <w:r>
        <w:t xml:space="preserve">     *</w:t>
      </w:r>
    </w:p>
    <w:p w14:paraId="63488936" w14:textId="77777777" w:rsidR="001E2732" w:rsidRDefault="009E0C70">
      <w:pPr>
        <w:pStyle w:val="SourceCode"/>
      </w:pPr>
      <w:r>
        <w:t xml:space="preserve">     * @param page</w:t>
      </w:r>
    </w:p>
    <w:p w14:paraId="70C4DA7E" w14:textId="77777777" w:rsidR="001E2732" w:rsidRDefault="009E0C70">
      <w:pPr>
        <w:pStyle w:val="SourceCode"/>
      </w:pPr>
      <w:r>
        <w:t xml:space="preserve">     * @return</w:t>
      </w:r>
    </w:p>
    <w:p w14:paraId="4AFF19F8" w14:textId="77777777" w:rsidR="001E2732" w:rsidRDefault="009E0C70">
      <w:pPr>
        <w:pStyle w:val="SourceCode"/>
      </w:pPr>
      <w:r>
        <w:t xml:space="preserve">     */</w:t>
      </w:r>
    </w:p>
    <w:p w14:paraId="37942539" w14:textId="77777777" w:rsidR="001E2732" w:rsidRDefault="009E0C70">
      <w:pPr>
        <w:pStyle w:val="SourceCode"/>
      </w:pPr>
      <w:r>
        <w:t xml:space="preserve">    List&lt;SysBanner&gt; getByPage(Page&lt;SysBanner&gt; page);</w:t>
      </w:r>
    </w:p>
    <w:p w14:paraId="4964C549" w14:textId="77777777" w:rsidR="001E2732" w:rsidRDefault="001E2732">
      <w:pPr>
        <w:pStyle w:val="SourceCode"/>
      </w:pPr>
    </w:p>
    <w:p w14:paraId="39F16998" w14:textId="77777777" w:rsidR="001E2732" w:rsidRDefault="009E0C70">
      <w:pPr>
        <w:pStyle w:val="SourceCode"/>
      </w:pPr>
      <w:r>
        <w:t xml:space="preserve">    /**</w:t>
      </w:r>
    </w:p>
    <w:p w14:paraId="7D6CD185" w14:textId="77777777" w:rsidR="001E2732" w:rsidRDefault="009E0C70">
      <w:pPr>
        <w:pStyle w:val="SourceCode"/>
      </w:pPr>
      <w:r>
        <w:lastRenderedPageBreak/>
        <w:t xml:space="preserve">     * </w:t>
      </w:r>
      <w:r>
        <w:t>查询总数</w:t>
      </w:r>
    </w:p>
    <w:p w14:paraId="52AECB55" w14:textId="77777777" w:rsidR="001E2732" w:rsidRDefault="009E0C70">
      <w:pPr>
        <w:pStyle w:val="SourceCode"/>
      </w:pPr>
      <w:r>
        <w:t xml:space="preserve">     *</w:t>
      </w:r>
    </w:p>
    <w:p w14:paraId="16BB6B00" w14:textId="77777777" w:rsidR="001E2732" w:rsidRDefault="009E0C70">
      <w:pPr>
        <w:pStyle w:val="SourceCode"/>
      </w:pPr>
      <w:r>
        <w:t xml:space="preserve">     * @param page</w:t>
      </w:r>
    </w:p>
    <w:p w14:paraId="2F04A0CA" w14:textId="77777777" w:rsidR="001E2732" w:rsidRDefault="009E0C70">
      <w:pPr>
        <w:pStyle w:val="SourceCode"/>
      </w:pPr>
      <w:r>
        <w:t xml:space="preserve">     * @return</w:t>
      </w:r>
    </w:p>
    <w:p w14:paraId="5F992B4A" w14:textId="77777777" w:rsidR="001E2732" w:rsidRDefault="009E0C70">
      <w:pPr>
        <w:pStyle w:val="SourceCode"/>
      </w:pPr>
      <w:r>
        <w:t xml:space="preserve">     */</w:t>
      </w:r>
    </w:p>
    <w:p w14:paraId="121EA1C8" w14:textId="77777777" w:rsidR="001E2732" w:rsidRDefault="009E0C70">
      <w:pPr>
        <w:pStyle w:val="SourceCode"/>
      </w:pPr>
      <w:r>
        <w:t xml:space="preserve">    int countByPage(Page&lt;SysBanner&gt; page);</w:t>
      </w:r>
    </w:p>
    <w:p w14:paraId="3C313EB6" w14:textId="77777777" w:rsidR="001E2732" w:rsidRDefault="009E0C70">
      <w:pPr>
        <w:pStyle w:val="SourceCode"/>
      </w:pPr>
      <w:r>
        <w:t>}</w:t>
      </w:r>
    </w:p>
    <w:p w14:paraId="483FA9C7" w14:textId="77777777" w:rsidR="001E2732" w:rsidRDefault="009E0C70">
      <w:pPr>
        <w:pStyle w:val="3"/>
      </w:pPr>
      <w:bookmarkStart w:id="202" w:name="1016-sysbannermapperxml"/>
      <w:bookmarkEnd w:id="202"/>
      <w:r>
        <w:t>10.1.6 SysBannerMapper.xml</w:t>
      </w:r>
    </w:p>
    <w:p w14:paraId="4D611314" w14:textId="77777777" w:rsidR="001E2732" w:rsidRDefault="009E0C70">
      <w:pPr>
        <w:pStyle w:val="SourceCodeLanguage"/>
      </w:pPr>
      <w:r>
        <w:t>xml</w:t>
      </w:r>
    </w:p>
    <w:p w14:paraId="2025D3AA" w14:textId="77777777" w:rsidR="001E2732" w:rsidRDefault="009E0C70">
      <w:pPr>
        <w:pStyle w:val="SourceCode"/>
      </w:pPr>
      <w:r>
        <w:t>&lt;?xml version="1.0" encoding="UTF-8"?&gt;</w:t>
      </w:r>
    </w:p>
    <w:p w14:paraId="6635DBB9" w14:textId="77777777" w:rsidR="001E2732" w:rsidRDefault="009E0C70">
      <w:pPr>
        <w:pStyle w:val="SourceCode"/>
      </w:pPr>
      <w:r>
        <w:t>&lt;!DOCTYPE mapper PUBLIC "-//mybatis.org//DTD Mapper 3.0//EN" "http://mybatis.org/dtd/mybatis-3-mapper.dtd"&gt;</w:t>
      </w:r>
    </w:p>
    <w:p w14:paraId="3B3B4689" w14:textId="77777777" w:rsidR="001E2732" w:rsidRDefault="009E0C70">
      <w:pPr>
        <w:pStyle w:val="SourceCode"/>
      </w:pPr>
      <w:r>
        <w:t>&lt;mapper namespace="com.jg.pochi.mapper.SysBannerMapper"&gt;</w:t>
      </w:r>
    </w:p>
    <w:p w14:paraId="6C0DD90C" w14:textId="77777777" w:rsidR="001E2732" w:rsidRDefault="009E0C70">
      <w:pPr>
        <w:pStyle w:val="SourceCode"/>
      </w:pPr>
      <w:r>
        <w:t xml:space="preserve">    &lt;!-- </w:t>
      </w:r>
      <w:r>
        <w:t>通用查询映射结果</w:t>
      </w:r>
      <w:r>
        <w:t xml:space="preserve"> --&gt;</w:t>
      </w:r>
    </w:p>
    <w:p w14:paraId="6A4C950C" w14:textId="77777777" w:rsidR="001E2732" w:rsidRDefault="009E0C70">
      <w:pPr>
        <w:pStyle w:val="SourceCode"/>
      </w:pPr>
      <w:r>
        <w:t xml:space="preserve">    &lt;resultMap id="BaseResultMap" type="com.jg.pochi.pojo.SysBanner"&gt;</w:t>
      </w:r>
    </w:p>
    <w:p w14:paraId="16FED896" w14:textId="77777777" w:rsidR="001E2732" w:rsidRDefault="009E0C70">
      <w:pPr>
        <w:pStyle w:val="SourceCode"/>
      </w:pPr>
      <w:r>
        <w:t xml:space="preserve">        &lt;id column="id" property="id"/&gt;</w:t>
      </w:r>
    </w:p>
    <w:p w14:paraId="49C7A332" w14:textId="77777777" w:rsidR="001E2732" w:rsidRDefault="009E0C70">
      <w:pPr>
        <w:pStyle w:val="SourceCode"/>
      </w:pPr>
      <w:r>
        <w:t xml:space="preserve">        &lt;result column="name" property="name"/&gt;</w:t>
      </w:r>
    </w:p>
    <w:p w14:paraId="0ACC918E" w14:textId="77777777" w:rsidR="001E2732" w:rsidRDefault="009E0C70">
      <w:pPr>
        <w:pStyle w:val="SourceCode"/>
      </w:pPr>
      <w:r>
        <w:t xml:space="preserve">        &lt;result column="pic" property="pic"/&gt;</w:t>
      </w:r>
    </w:p>
    <w:p w14:paraId="64F8A6A3" w14:textId="77777777" w:rsidR="001E2732" w:rsidRDefault="009E0C70">
      <w:pPr>
        <w:pStyle w:val="SourceCode"/>
      </w:pPr>
      <w:r>
        <w:t xml:space="preserve">        &lt;result column="status" property="status"/&gt;</w:t>
      </w:r>
    </w:p>
    <w:p w14:paraId="321DA1F1" w14:textId="77777777" w:rsidR="001E2732" w:rsidRDefault="009E0C70">
      <w:pPr>
        <w:pStyle w:val="SourceCode"/>
      </w:pPr>
      <w:r>
        <w:t xml:space="preserve">        &lt;result column="click_count" property="clickCount"/&gt;</w:t>
      </w:r>
    </w:p>
    <w:p w14:paraId="35DA7584" w14:textId="77777777" w:rsidR="001E2732" w:rsidRDefault="009E0C70">
      <w:pPr>
        <w:pStyle w:val="SourceCode"/>
      </w:pPr>
      <w:r>
        <w:t xml:space="preserve">        &lt;result column="order_count" property="orderCount"/&gt;</w:t>
      </w:r>
    </w:p>
    <w:p w14:paraId="18DB1010" w14:textId="77777777" w:rsidR="001E2732" w:rsidRDefault="009E0C70">
      <w:pPr>
        <w:pStyle w:val="SourceCode"/>
      </w:pPr>
      <w:r>
        <w:t xml:space="preserve">        &lt;result column="url" property="url"/&gt;</w:t>
      </w:r>
    </w:p>
    <w:p w14:paraId="2703F7C0" w14:textId="77777777" w:rsidR="001E2732" w:rsidRDefault="009E0C70">
      <w:pPr>
        <w:pStyle w:val="SourceCode"/>
      </w:pPr>
      <w:r>
        <w:t xml:space="preserve">        &lt;result column="note" property="note"/&gt;</w:t>
      </w:r>
    </w:p>
    <w:p w14:paraId="5E445498" w14:textId="77777777" w:rsidR="001E2732" w:rsidRDefault="009E0C70">
      <w:pPr>
        <w:pStyle w:val="SourceCode"/>
      </w:pPr>
      <w:r>
        <w:t xml:space="preserve">        &lt;result column="sort" property="sort"/&gt;</w:t>
      </w:r>
    </w:p>
    <w:p w14:paraId="7E6E2EDF" w14:textId="77777777" w:rsidR="001E2732" w:rsidRDefault="009E0C70">
      <w:pPr>
        <w:pStyle w:val="SourceCode"/>
      </w:pPr>
      <w:r>
        <w:t xml:space="preserve">        &lt;result column="create_time" property="createTime"/&gt;</w:t>
      </w:r>
    </w:p>
    <w:p w14:paraId="6409112D" w14:textId="77777777" w:rsidR="001E2732" w:rsidRDefault="009E0C70">
      <w:pPr>
        <w:pStyle w:val="SourceCode"/>
      </w:pPr>
      <w:r>
        <w:t xml:space="preserve">        &lt;result column="create_by" property="createBy"/&gt;</w:t>
      </w:r>
    </w:p>
    <w:p w14:paraId="4AE4E867" w14:textId="77777777" w:rsidR="001E2732" w:rsidRDefault="009E0C70">
      <w:pPr>
        <w:pStyle w:val="SourceCode"/>
      </w:pPr>
      <w:r>
        <w:t xml:space="preserve">        &lt;result column="update_time" property="updateTime"/&gt;</w:t>
      </w:r>
    </w:p>
    <w:p w14:paraId="4AB49753" w14:textId="77777777" w:rsidR="001E2732" w:rsidRDefault="009E0C70">
      <w:pPr>
        <w:pStyle w:val="SourceCode"/>
      </w:pPr>
      <w:r>
        <w:t xml:space="preserve">        &lt;result column="update_by" property="updateBy"/&gt;</w:t>
      </w:r>
    </w:p>
    <w:p w14:paraId="0D1E382D" w14:textId="77777777" w:rsidR="001E2732" w:rsidRDefault="009E0C70">
      <w:pPr>
        <w:pStyle w:val="SourceCode"/>
      </w:pPr>
      <w:r>
        <w:t xml:space="preserve">        &lt;result column="deleted" property="deleted"/&gt;</w:t>
      </w:r>
    </w:p>
    <w:p w14:paraId="5B5DD4D6" w14:textId="77777777" w:rsidR="001E2732" w:rsidRDefault="009E0C70">
      <w:pPr>
        <w:pStyle w:val="SourceCode"/>
      </w:pPr>
      <w:r>
        <w:t xml:space="preserve">    &lt;/resultMap&gt;</w:t>
      </w:r>
    </w:p>
    <w:p w14:paraId="39BB0250" w14:textId="77777777" w:rsidR="001E2732" w:rsidRDefault="009E0C70">
      <w:pPr>
        <w:pStyle w:val="SourceCode"/>
      </w:pPr>
      <w:r>
        <w:t xml:space="preserve">    &lt;insert id="save"&gt;</w:t>
      </w:r>
    </w:p>
    <w:p w14:paraId="56549878" w14:textId="77777777" w:rsidR="001E2732" w:rsidRDefault="009E0C70">
      <w:pPr>
        <w:pStyle w:val="SourceCode"/>
      </w:pPr>
      <w:r>
        <w:t xml:space="preserve">        insert into sys_banner(name, pic, status, url, note, sort,</w:t>
      </w:r>
    </w:p>
    <w:p w14:paraId="066A1288" w14:textId="77777777" w:rsidR="001E2732" w:rsidRDefault="009E0C70">
      <w:pPr>
        <w:pStyle w:val="SourceCode"/>
      </w:pPr>
      <w:r>
        <w:t xml:space="preserve">                               create_by, update_by)</w:t>
      </w:r>
    </w:p>
    <w:p w14:paraId="2E55A434" w14:textId="77777777" w:rsidR="001E2732" w:rsidRDefault="009E0C70">
      <w:pPr>
        <w:pStyle w:val="SourceCode"/>
      </w:pPr>
      <w:r>
        <w:t xml:space="preserve">        values (#{name}, #{pic}, #{status}, #{url}, #{note}, #{sort},</w:t>
      </w:r>
    </w:p>
    <w:p w14:paraId="26892C98" w14:textId="77777777" w:rsidR="001E2732" w:rsidRDefault="009E0C70">
      <w:pPr>
        <w:pStyle w:val="SourceCode"/>
      </w:pPr>
      <w:r>
        <w:t xml:space="preserve">                #{createBy}, #{updateBy})</w:t>
      </w:r>
    </w:p>
    <w:p w14:paraId="7780848E" w14:textId="77777777" w:rsidR="001E2732" w:rsidRDefault="009E0C70">
      <w:pPr>
        <w:pStyle w:val="SourceCode"/>
      </w:pPr>
      <w:r>
        <w:t xml:space="preserve">    &lt;/insert&gt;</w:t>
      </w:r>
    </w:p>
    <w:p w14:paraId="186A246A" w14:textId="77777777" w:rsidR="001E2732" w:rsidRDefault="009E0C70">
      <w:pPr>
        <w:pStyle w:val="SourceCode"/>
      </w:pPr>
      <w:r>
        <w:lastRenderedPageBreak/>
        <w:t xml:space="preserve">    &lt;update id="update"&gt;</w:t>
      </w:r>
    </w:p>
    <w:p w14:paraId="3B03AE7B" w14:textId="77777777" w:rsidR="001E2732" w:rsidRDefault="009E0C70">
      <w:pPr>
        <w:pStyle w:val="SourceCode"/>
      </w:pPr>
      <w:r>
        <w:t xml:space="preserve">        update sys_banner</w:t>
      </w:r>
    </w:p>
    <w:p w14:paraId="17497276" w14:textId="77777777" w:rsidR="001E2732" w:rsidRDefault="009E0C70">
      <w:pPr>
        <w:pStyle w:val="SourceCode"/>
      </w:pPr>
      <w:r>
        <w:t xml:space="preserve">        &lt;set&gt;</w:t>
      </w:r>
    </w:p>
    <w:p w14:paraId="77B8E12B" w14:textId="77777777" w:rsidR="001E2732" w:rsidRDefault="009E0C70">
      <w:pPr>
        <w:pStyle w:val="SourceCode"/>
      </w:pPr>
      <w:r>
        <w:t xml:space="preserve">            &lt;if test="name!=null and name!=''"&gt;</w:t>
      </w:r>
    </w:p>
    <w:p w14:paraId="0AA339B1" w14:textId="77777777" w:rsidR="001E2732" w:rsidRDefault="009E0C70">
      <w:pPr>
        <w:pStyle w:val="SourceCode"/>
      </w:pPr>
      <w:r>
        <w:t xml:space="preserve">                name=#{name},</w:t>
      </w:r>
    </w:p>
    <w:p w14:paraId="32E8F393" w14:textId="77777777" w:rsidR="001E2732" w:rsidRDefault="009E0C70">
      <w:pPr>
        <w:pStyle w:val="SourceCode"/>
      </w:pPr>
      <w:r>
        <w:t xml:space="preserve">            &lt;/if&gt;</w:t>
      </w:r>
    </w:p>
    <w:p w14:paraId="2DD511B0" w14:textId="77777777" w:rsidR="001E2732" w:rsidRDefault="009E0C70">
      <w:pPr>
        <w:pStyle w:val="SourceCode"/>
      </w:pPr>
      <w:r>
        <w:t xml:space="preserve">            &lt;if test="pic!=null and pic!=''"&gt;</w:t>
      </w:r>
    </w:p>
    <w:p w14:paraId="62146B1F" w14:textId="77777777" w:rsidR="001E2732" w:rsidRDefault="009E0C70">
      <w:pPr>
        <w:pStyle w:val="SourceCode"/>
      </w:pPr>
      <w:r>
        <w:t xml:space="preserve">                pic=#{pic},</w:t>
      </w:r>
    </w:p>
    <w:p w14:paraId="445E6A77" w14:textId="77777777" w:rsidR="001E2732" w:rsidRDefault="009E0C70">
      <w:pPr>
        <w:pStyle w:val="SourceCode"/>
      </w:pPr>
      <w:r>
        <w:t xml:space="preserve">            &lt;/if&gt;</w:t>
      </w:r>
    </w:p>
    <w:p w14:paraId="752727C7" w14:textId="77777777" w:rsidR="001E2732" w:rsidRDefault="009E0C70">
      <w:pPr>
        <w:pStyle w:val="SourceCode"/>
      </w:pPr>
      <w:r>
        <w:t xml:space="preserve">            &lt;if test="url!=null and url!=''"&gt;</w:t>
      </w:r>
    </w:p>
    <w:p w14:paraId="7A2DE13E" w14:textId="77777777" w:rsidR="001E2732" w:rsidRDefault="009E0C70">
      <w:pPr>
        <w:pStyle w:val="SourceCode"/>
      </w:pPr>
      <w:r>
        <w:t xml:space="preserve">                url=#{url},</w:t>
      </w:r>
    </w:p>
    <w:p w14:paraId="4D2713B7" w14:textId="77777777" w:rsidR="001E2732" w:rsidRDefault="009E0C70">
      <w:pPr>
        <w:pStyle w:val="SourceCode"/>
      </w:pPr>
      <w:r>
        <w:t xml:space="preserve">            &lt;/if&gt;</w:t>
      </w:r>
    </w:p>
    <w:p w14:paraId="6F2C279F" w14:textId="77777777" w:rsidR="001E2732" w:rsidRDefault="009E0C70">
      <w:pPr>
        <w:pStyle w:val="SourceCode"/>
      </w:pPr>
      <w:r>
        <w:t xml:space="preserve">            &lt;if test="note!=null and note!=''"&gt;</w:t>
      </w:r>
    </w:p>
    <w:p w14:paraId="0BF8FE4B" w14:textId="77777777" w:rsidR="001E2732" w:rsidRDefault="009E0C70">
      <w:pPr>
        <w:pStyle w:val="SourceCode"/>
      </w:pPr>
      <w:r>
        <w:t xml:space="preserve">                note=#{note},</w:t>
      </w:r>
    </w:p>
    <w:p w14:paraId="6A403CB7" w14:textId="77777777" w:rsidR="001E2732" w:rsidRDefault="009E0C70">
      <w:pPr>
        <w:pStyle w:val="SourceCode"/>
      </w:pPr>
      <w:r>
        <w:t xml:space="preserve">            &lt;/if&gt;</w:t>
      </w:r>
    </w:p>
    <w:p w14:paraId="3D661E89" w14:textId="77777777" w:rsidR="001E2732" w:rsidRDefault="009E0C70">
      <w:pPr>
        <w:pStyle w:val="SourceCode"/>
      </w:pPr>
      <w:r>
        <w:t xml:space="preserve">            &lt;if test="sort!=null and sort!=''"&gt;</w:t>
      </w:r>
    </w:p>
    <w:p w14:paraId="11AE3062" w14:textId="77777777" w:rsidR="001E2732" w:rsidRDefault="009E0C70">
      <w:pPr>
        <w:pStyle w:val="SourceCode"/>
      </w:pPr>
      <w:r>
        <w:t xml:space="preserve">                sort=#{sort},</w:t>
      </w:r>
    </w:p>
    <w:p w14:paraId="6282E56F" w14:textId="77777777" w:rsidR="001E2732" w:rsidRDefault="009E0C70">
      <w:pPr>
        <w:pStyle w:val="SourceCode"/>
      </w:pPr>
      <w:r>
        <w:t xml:space="preserve">            &lt;/if&gt;</w:t>
      </w:r>
    </w:p>
    <w:p w14:paraId="52A8B840" w14:textId="77777777" w:rsidR="001E2732" w:rsidRDefault="009E0C70">
      <w:pPr>
        <w:pStyle w:val="SourceCode"/>
      </w:pPr>
      <w:r>
        <w:t xml:space="preserve">            &lt;if test="updateBy!=null and updateBy!=''"&gt;</w:t>
      </w:r>
    </w:p>
    <w:p w14:paraId="2DB162CA" w14:textId="77777777" w:rsidR="001E2732" w:rsidRDefault="009E0C70">
      <w:pPr>
        <w:pStyle w:val="SourceCode"/>
      </w:pPr>
      <w:r>
        <w:t xml:space="preserve">                update_by=#{updateBy}</w:t>
      </w:r>
    </w:p>
    <w:p w14:paraId="0927BCAC" w14:textId="77777777" w:rsidR="001E2732" w:rsidRDefault="009E0C70">
      <w:pPr>
        <w:pStyle w:val="SourceCode"/>
      </w:pPr>
      <w:r>
        <w:t xml:space="preserve">            &lt;/if&gt;</w:t>
      </w:r>
    </w:p>
    <w:p w14:paraId="547DCB6E" w14:textId="77777777" w:rsidR="001E2732" w:rsidRDefault="009E0C70">
      <w:pPr>
        <w:pStyle w:val="SourceCode"/>
      </w:pPr>
      <w:r>
        <w:t xml:space="preserve">        &lt;/set&gt;</w:t>
      </w:r>
    </w:p>
    <w:p w14:paraId="78F21698" w14:textId="77777777" w:rsidR="001E2732" w:rsidRDefault="009E0C70">
      <w:pPr>
        <w:pStyle w:val="SourceCode"/>
      </w:pPr>
      <w:r>
        <w:t xml:space="preserve">        where id = #{id}</w:t>
      </w:r>
    </w:p>
    <w:p w14:paraId="7A59CB0A" w14:textId="77777777" w:rsidR="001E2732" w:rsidRDefault="009E0C70">
      <w:pPr>
        <w:pStyle w:val="SourceCode"/>
      </w:pPr>
      <w:r>
        <w:t xml:space="preserve">    &lt;/update&gt;</w:t>
      </w:r>
    </w:p>
    <w:p w14:paraId="61CF285B" w14:textId="77777777" w:rsidR="001E2732" w:rsidRDefault="009E0C70">
      <w:pPr>
        <w:pStyle w:val="SourceCode"/>
      </w:pPr>
      <w:r>
        <w:t xml:space="preserve">    &lt;update id="delete"&gt;</w:t>
      </w:r>
    </w:p>
    <w:p w14:paraId="634C1049" w14:textId="77777777" w:rsidR="001E2732" w:rsidRDefault="009E0C70">
      <w:pPr>
        <w:pStyle w:val="SourceCode"/>
      </w:pPr>
      <w:r>
        <w:t xml:space="preserve">        update sys_banner</w:t>
      </w:r>
    </w:p>
    <w:p w14:paraId="7819A991" w14:textId="77777777" w:rsidR="001E2732" w:rsidRDefault="009E0C70">
      <w:pPr>
        <w:pStyle w:val="SourceCode"/>
      </w:pPr>
      <w:r>
        <w:t xml:space="preserve">        set deleted = 1</w:t>
      </w:r>
    </w:p>
    <w:p w14:paraId="0B8B12D8" w14:textId="77777777" w:rsidR="001E2732" w:rsidRDefault="009E0C70">
      <w:pPr>
        <w:pStyle w:val="SourceCode"/>
      </w:pPr>
      <w:r>
        <w:t xml:space="preserve">        where id = #{id}</w:t>
      </w:r>
    </w:p>
    <w:p w14:paraId="715EA2FC" w14:textId="77777777" w:rsidR="001E2732" w:rsidRDefault="009E0C70">
      <w:pPr>
        <w:pStyle w:val="SourceCode"/>
      </w:pPr>
      <w:r>
        <w:t xml:space="preserve">    &lt;/update&gt;</w:t>
      </w:r>
    </w:p>
    <w:p w14:paraId="569F986E" w14:textId="77777777" w:rsidR="001E2732" w:rsidRDefault="009E0C70">
      <w:pPr>
        <w:pStyle w:val="SourceCode"/>
      </w:pPr>
      <w:r>
        <w:t xml:space="preserve">    &lt;select id="get" resultMap="BaseResultMap"&gt;</w:t>
      </w:r>
    </w:p>
    <w:p w14:paraId="43A7899B" w14:textId="77777777" w:rsidR="001E2732" w:rsidRDefault="009E0C70">
      <w:pPr>
        <w:pStyle w:val="SourceCode"/>
      </w:pPr>
      <w:r>
        <w:t xml:space="preserve">        select id,</w:t>
      </w:r>
    </w:p>
    <w:p w14:paraId="0D56CA64" w14:textId="77777777" w:rsidR="001E2732" w:rsidRDefault="009E0C70">
      <w:pPr>
        <w:pStyle w:val="SourceCode"/>
      </w:pPr>
      <w:r>
        <w:t xml:space="preserve">               name,</w:t>
      </w:r>
    </w:p>
    <w:p w14:paraId="559F11F4" w14:textId="77777777" w:rsidR="001E2732" w:rsidRDefault="009E0C70">
      <w:pPr>
        <w:pStyle w:val="SourceCode"/>
      </w:pPr>
      <w:r>
        <w:t xml:space="preserve">               pic,</w:t>
      </w:r>
    </w:p>
    <w:p w14:paraId="52809D40" w14:textId="77777777" w:rsidR="001E2732" w:rsidRDefault="009E0C70">
      <w:pPr>
        <w:pStyle w:val="SourceCode"/>
      </w:pPr>
      <w:r>
        <w:t xml:space="preserve">               status,</w:t>
      </w:r>
    </w:p>
    <w:p w14:paraId="2B1D7166" w14:textId="77777777" w:rsidR="001E2732" w:rsidRDefault="009E0C70">
      <w:pPr>
        <w:pStyle w:val="SourceCode"/>
      </w:pPr>
      <w:r>
        <w:t xml:space="preserve">               click_count,</w:t>
      </w:r>
    </w:p>
    <w:p w14:paraId="23942508" w14:textId="77777777" w:rsidR="001E2732" w:rsidRDefault="009E0C70">
      <w:pPr>
        <w:pStyle w:val="SourceCode"/>
      </w:pPr>
      <w:r>
        <w:t xml:space="preserve">               order_count,</w:t>
      </w:r>
    </w:p>
    <w:p w14:paraId="055D689F" w14:textId="77777777" w:rsidR="001E2732" w:rsidRDefault="009E0C70">
      <w:pPr>
        <w:pStyle w:val="SourceCode"/>
      </w:pPr>
      <w:r>
        <w:lastRenderedPageBreak/>
        <w:t xml:space="preserve">               url,</w:t>
      </w:r>
    </w:p>
    <w:p w14:paraId="6B833E87" w14:textId="77777777" w:rsidR="001E2732" w:rsidRDefault="009E0C70">
      <w:pPr>
        <w:pStyle w:val="SourceCode"/>
      </w:pPr>
      <w:r>
        <w:t xml:space="preserve">               note,</w:t>
      </w:r>
    </w:p>
    <w:p w14:paraId="2502A5AC" w14:textId="77777777" w:rsidR="001E2732" w:rsidRDefault="009E0C70">
      <w:pPr>
        <w:pStyle w:val="SourceCode"/>
      </w:pPr>
      <w:r>
        <w:t xml:space="preserve">               sort</w:t>
      </w:r>
    </w:p>
    <w:p w14:paraId="719A8F39" w14:textId="77777777" w:rsidR="001E2732" w:rsidRDefault="009E0C70">
      <w:pPr>
        <w:pStyle w:val="SourceCode"/>
      </w:pPr>
      <w:r>
        <w:t xml:space="preserve">        from sys_banner</w:t>
      </w:r>
    </w:p>
    <w:p w14:paraId="51757272" w14:textId="77777777" w:rsidR="001E2732" w:rsidRDefault="009E0C70">
      <w:pPr>
        <w:pStyle w:val="SourceCode"/>
      </w:pPr>
      <w:r>
        <w:t xml:space="preserve">        where id = #{id}</w:t>
      </w:r>
    </w:p>
    <w:p w14:paraId="21B45941" w14:textId="77777777" w:rsidR="001E2732" w:rsidRDefault="009E0C70">
      <w:pPr>
        <w:pStyle w:val="SourceCode"/>
      </w:pPr>
      <w:r>
        <w:t xml:space="preserve">    &lt;/select&gt;</w:t>
      </w:r>
    </w:p>
    <w:p w14:paraId="1ED0E44A" w14:textId="77777777" w:rsidR="001E2732" w:rsidRDefault="009E0C70">
      <w:pPr>
        <w:pStyle w:val="SourceCode"/>
      </w:pPr>
      <w:r>
        <w:t xml:space="preserve">    &lt;select id="getByPage" resultMap="BaseResultMap"&gt;</w:t>
      </w:r>
    </w:p>
    <w:p w14:paraId="4ED29DE9" w14:textId="77777777" w:rsidR="001E2732" w:rsidRDefault="009E0C70">
      <w:pPr>
        <w:pStyle w:val="SourceCode"/>
      </w:pPr>
      <w:r>
        <w:t xml:space="preserve">        select id,</w:t>
      </w:r>
    </w:p>
    <w:p w14:paraId="0100C1E0" w14:textId="77777777" w:rsidR="001E2732" w:rsidRDefault="009E0C70">
      <w:pPr>
        <w:pStyle w:val="SourceCode"/>
      </w:pPr>
      <w:r>
        <w:t xml:space="preserve">        name,</w:t>
      </w:r>
    </w:p>
    <w:p w14:paraId="151A53C4" w14:textId="77777777" w:rsidR="001E2732" w:rsidRDefault="009E0C70">
      <w:pPr>
        <w:pStyle w:val="SourceCode"/>
      </w:pPr>
      <w:r>
        <w:t xml:space="preserve">        pic,</w:t>
      </w:r>
    </w:p>
    <w:p w14:paraId="2E0C522F" w14:textId="77777777" w:rsidR="001E2732" w:rsidRDefault="009E0C70">
      <w:pPr>
        <w:pStyle w:val="SourceCode"/>
      </w:pPr>
      <w:r>
        <w:t xml:space="preserve">        status,</w:t>
      </w:r>
    </w:p>
    <w:p w14:paraId="29B99B19" w14:textId="77777777" w:rsidR="001E2732" w:rsidRDefault="009E0C70">
      <w:pPr>
        <w:pStyle w:val="SourceCode"/>
      </w:pPr>
      <w:r>
        <w:t xml:space="preserve">        click_count,</w:t>
      </w:r>
    </w:p>
    <w:p w14:paraId="507FCAE3" w14:textId="77777777" w:rsidR="001E2732" w:rsidRDefault="009E0C70">
      <w:pPr>
        <w:pStyle w:val="SourceCode"/>
      </w:pPr>
      <w:r>
        <w:t xml:space="preserve">        order_count,</w:t>
      </w:r>
    </w:p>
    <w:p w14:paraId="51973C85" w14:textId="77777777" w:rsidR="001E2732" w:rsidRDefault="009E0C70">
      <w:pPr>
        <w:pStyle w:val="SourceCode"/>
      </w:pPr>
      <w:r>
        <w:t xml:space="preserve">        url,</w:t>
      </w:r>
    </w:p>
    <w:p w14:paraId="31F99894" w14:textId="77777777" w:rsidR="001E2732" w:rsidRDefault="009E0C70">
      <w:pPr>
        <w:pStyle w:val="SourceCode"/>
      </w:pPr>
      <w:r>
        <w:t xml:space="preserve">        note,</w:t>
      </w:r>
    </w:p>
    <w:p w14:paraId="4F5F2C92" w14:textId="77777777" w:rsidR="001E2732" w:rsidRDefault="009E0C70">
      <w:pPr>
        <w:pStyle w:val="SourceCode"/>
      </w:pPr>
      <w:r>
        <w:t xml:space="preserve">        sort,</w:t>
      </w:r>
    </w:p>
    <w:p w14:paraId="113DCFD5" w14:textId="77777777" w:rsidR="001E2732" w:rsidRDefault="009E0C70">
      <w:pPr>
        <w:pStyle w:val="SourceCode"/>
      </w:pPr>
      <w:r>
        <w:t xml:space="preserve">        create_time,</w:t>
      </w:r>
    </w:p>
    <w:p w14:paraId="0B5ADC59" w14:textId="77777777" w:rsidR="001E2732" w:rsidRDefault="009E0C70">
      <w:pPr>
        <w:pStyle w:val="SourceCode"/>
      </w:pPr>
      <w:r>
        <w:t xml:space="preserve">        update_time,</w:t>
      </w:r>
    </w:p>
    <w:p w14:paraId="37C3FE20" w14:textId="77777777" w:rsidR="001E2732" w:rsidRDefault="009E0C70">
      <w:pPr>
        <w:pStyle w:val="SourceCode"/>
      </w:pPr>
      <w:r>
        <w:t xml:space="preserve">        create_by,</w:t>
      </w:r>
    </w:p>
    <w:p w14:paraId="74F8E983" w14:textId="77777777" w:rsidR="001E2732" w:rsidRDefault="009E0C70">
      <w:pPr>
        <w:pStyle w:val="SourceCode"/>
      </w:pPr>
      <w:r>
        <w:t xml:space="preserve">        update_by</w:t>
      </w:r>
    </w:p>
    <w:p w14:paraId="0C234945" w14:textId="77777777" w:rsidR="001E2732" w:rsidRDefault="009E0C70">
      <w:pPr>
        <w:pStyle w:val="SourceCode"/>
      </w:pPr>
      <w:r>
        <w:t xml:space="preserve">        from sys_banner</w:t>
      </w:r>
    </w:p>
    <w:p w14:paraId="40BE8727" w14:textId="77777777" w:rsidR="001E2732" w:rsidRDefault="009E0C70">
      <w:pPr>
        <w:pStyle w:val="SourceCode"/>
      </w:pPr>
      <w:r>
        <w:t xml:space="preserve">        where deleted = 0</w:t>
      </w:r>
    </w:p>
    <w:p w14:paraId="6853A7A6" w14:textId="77777777" w:rsidR="001E2732" w:rsidRDefault="009E0C70">
      <w:pPr>
        <w:pStyle w:val="SourceCode"/>
      </w:pPr>
      <w:r>
        <w:t xml:space="preserve">        &lt;if test="params.status!=null"&gt;</w:t>
      </w:r>
    </w:p>
    <w:p w14:paraId="6C538C41" w14:textId="77777777" w:rsidR="001E2732" w:rsidRDefault="009E0C70">
      <w:pPr>
        <w:pStyle w:val="SourceCode"/>
      </w:pPr>
      <w:r>
        <w:t xml:space="preserve">            and status = #{params.status}</w:t>
      </w:r>
    </w:p>
    <w:p w14:paraId="5C388A9B" w14:textId="77777777" w:rsidR="001E2732" w:rsidRDefault="009E0C70">
      <w:pPr>
        <w:pStyle w:val="SourceCode"/>
      </w:pPr>
      <w:r>
        <w:t xml:space="preserve">        &lt;/if&gt;</w:t>
      </w:r>
    </w:p>
    <w:p w14:paraId="002A32DB" w14:textId="77777777" w:rsidR="001E2732" w:rsidRDefault="009E0C70">
      <w:pPr>
        <w:pStyle w:val="SourceCode"/>
      </w:pPr>
      <w:r>
        <w:t xml:space="preserve">        order by sort asc, create_time desc</w:t>
      </w:r>
    </w:p>
    <w:p w14:paraId="6DEDA72A" w14:textId="77777777" w:rsidR="001E2732" w:rsidRDefault="009E0C70">
      <w:pPr>
        <w:pStyle w:val="SourceCode"/>
      </w:pPr>
      <w:r>
        <w:t xml:space="preserve">        limit #{index}, #{pageSize}</w:t>
      </w:r>
    </w:p>
    <w:p w14:paraId="5132EB85" w14:textId="77777777" w:rsidR="001E2732" w:rsidRDefault="009E0C70">
      <w:pPr>
        <w:pStyle w:val="SourceCode"/>
      </w:pPr>
      <w:r>
        <w:t xml:space="preserve">    &lt;/select&gt;</w:t>
      </w:r>
    </w:p>
    <w:p w14:paraId="29823FE2" w14:textId="77777777" w:rsidR="001E2732" w:rsidRDefault="009E0C70">
      <w:pPr>
        <w:pStyle w:val="SourceCode"/>
      </w:pPr>
      <w:r>
        <w:t xml:space="preserve">    &lt;select id="countByPage" resultType="java.lang.Integer"&gt;</w:t>
      </w:r>
    </w:p>
    <w:p w14:paraId="04D99088" w14:textId="77777777" w:rsidR="001E2732" w:rsidRDefault="009E0C70">
      <w:pPr>
        <w:pStyle w:val="SourceCode"/>
      </w:pPr>
      <w:r>
        <w:t xml:space="preserve">        select count(*)</w:t>
      </w:r>
    </w:p>
    <w:p w14:paraId="298A5333" w14:textId="77777777" w:rsidR="001E2732" w:rsidRDefault="009E0C70">
      <w:pPr>
        <w:pStyle w:val="SourceCode"/>
      </w:pPr>
      <w:r>
        <w:t xml:space="preserve">        from sys_banner</w:t>
      </w:r>
    </w:p>
    <w:p w14:paraId="3AA6A24C" w14:textId="77777777" w:rsidR="001E2732" w:rsidRDefault="009E0C70">
      <w:pPr>
        <w:pStyle w:val="SourceCode"/>
      </w:pPr>
      <w:r>
        <w:t xml:space="preserve">        where deleted = 0</w:t>
      </w:r>
    </w:p>
    <w:p w14:paraId="25ACFE20" w14:textId="77777777" w:rsidR="001E2732" w:rsidRDefault="009E0C70">
      <w:pPr>
        <w:pStyle w:val="SourceCode"/>
      </w:pPr>
      <w:r>
        <w:t xml:space="preserve">        &lt;if test="params.status!=null"&gt;</w:t>
      </w:r>
    </w:p>
    <w:p w14:paraId="789DD428" w14:textId="77777777" w:rsidR="001E2732" w:rsidRDefault="009E0C70">
      <w:pPr>
        <w:pStyle w:val="SourceCode"/>
      </w:pPr>
      <w:r>
        <w:t xml:space="preserve">            and status = #{params.status}</w:t>
      </w:r>
    </w:p>
    <w:p w14:paraId="59E10E1F" w14:textId="77777777" w:rsidR="001E2732" w:rsidRDefault="009E0C70">
      <w:pPr>
        <w:pStyle w:val="SourceCode"/>
      </w:pPr>
      <w:r>
        <w:t xml:space="preserve">        &lt;/if&gt;</w:t>
      </w:r>
    </w:p>
    <w:p w14:paraId="29E7A463" w14:textId="77777777" w:rsidR="001E2732" w:rsidRDefault="009E0C70">
      <w:pPr>
        <w:pStyle w:val="SourceCode"/>
      </w:pPr>
      <w:r>
        <w:t xml:space="preserve">    &lt;/select&gt;</w:t>
      </w:r>
    </w:p>
    <w:p w14:paraId="369A3DBC" w14:textId="77777777" w:rsidR="001E2732" w:rsidRDefault="001E2732">
      <w:pPr>
        <w:pStyle w:val="SourceCode"/>
      </w:pPr>
    </w:p>
    <w:p w14:paraId="563F31FB" w14:textId="77777777" w:rsidR="001E2732" w:rsidRDefault="009E0C70">
      <w:pPr>
        <w:pStyle w:val="SourceCode"/>
      </w:pPr>
      <w:r>
        <w:t>&lt;/mapper&gt;</w:t>
      </w:r>
    </w:p>
    <w:p w14:paraId="516D5E79" w14:textId="77777777" w:rsidR="001E2732" w:rsidRDefault="009E0C70">
      <w:pPr>
        <w:pStyle w:val="2"/>
      </w:pPr>
      <w:bookmarkStart w:id="203" w:name="102-前端"/>
      <w:bookmarkEnd w:id="203"/>
      <w:r>
        <w:t xml:space="preserve">10.2 </w:t>
      </w:r>
      <w:r>
        <w:t>前端</w:t>
      </w:r>
    </w:p>
    <w:p w14:paraId="6BCE1E32" w14:textId="77777777" w:rsidR="001E2732" w:rsidRDefault="009E0C70">
      <w:pPr>
        <w:pStyle w:val="3"/>
      </w:pPr>
      <w:bookmarkStart w:id="204" w:name="1021-api"/>
      <w:bookmarkEnd w:id="204"/>
      <w:r>
        <w:t>10.2.1 API</w:t>
      </w:r>
    </w:p>
    <w:p w14:paraId="5D6966FD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api</w:t>
      </w:r>
      <w:r>
        <w:t xml:space="preserve"> </w:t>
      </w:r>
      <w:r>
        <w:t>下创建文件</w:t>
      </w:r>
      <w:r>
        <w:t xml:space="preserve"> </w:t>
      </w:r>
      <w:r>
        <w:rPr>
          <w:rStyle w:val="VerbatimChar"/>
        </w:rPr>
        <w:t>sysBanner.js</w:t>
      </w:r>
      <w:r>
        <w:t>。内容如下</w:t>
      </w:r>
    </w:p>
    <w:p w14:paraId="2FA0D772" w14:textId="77777777" w:rsidR="001E2732" w:rsidRDefault="009E0C70">
      <w:pPr>
        <w:pStyle w:val="SourceCodeLanguage"/>
      </w:pPr>
      <w:r>
        <w:t>js</w:t>
      </w:r>
    </w:p>
    <w:p w14:paraId="4875FA98" w14:textId="77777777" w:rsidR="001E2732" w:rsidRDefault="009E0C70">
      <w:pPr>
        <w:pStyle w:val="SourceCode"/>
      </w:pPr>
      <w:r>
        <w:t>import request from '@/utils/request'</w:t>
      </w:r>
    </w:p>
    <w:p w14:paraId="711B6C50" w14:textId="77777777" w:rsidR="001E2732" w:rsidRDefault="009E0C70">
      <w:pPr>
        <w:pStyle w:val="SourceCode"/>
      </w:pPr>
      <w:r>
        <w:t>const groupName = 'sysBanner'</w:t>
      </w:r>
    </w:p>
    <w:p w14:paraId="441723C3" w14:textId="77777777" w:rsidR="001E2732" w:rsidRDefault="009E0C70">
      <w:pPr>
        <w:pStyle w:val="SourceCode"/>
      </w:pPr>
      <w:r>
        <w:t>export default {</w:t>
      </w:r>
    </w:p>
    <w:p w14:paraId="46C3BC7E" w14:textId="77777777" w:rsidR="001E2732" w:rsidRDefault="009E0C70">
      <w:pPr>
        <w:pStyle w:val="SourceCode"/>
      </w:pPr>
      <w:r>
        <w:t xml:space="preserve">  /**</w:t>
      </w:r>
    </w:p>
    <w:p w14:paraId="5E2300A5" w14:textId="77777777" w:rsidR="001E2732" w:rsidRDefault="009E0C70">
      <w:pPr>
        <w:pStyle w:val="SourceCode"/>
      </w:pPr>
      <w:r>
        <w:t xml:space="preserve">   * </w:t>
      </w:r>
      <w:r>
        <w:t>添加</w:t>
      </w:r>
    </w:p>
    <w:p w14:paraId="7FDC8FBB" w14:textId="77777777" w:rsidR="001E2732" w:rsidRDefault="009E0C70">
      <w:pPr>
        <w:pStyle w:val="SourceCode"/>
      </w:pPr>
      <w:r>
        <w:t xml:space="preserve">   */</w:t>
      </w:r>
    </w:p>
    <w:p w14:paraId="4B82F850" w14:textId="77777777" w:rsidR="001E2732" w:rsidRDefault="009E0C70">
      <w:pPr>
        <w:pStyle w:val="SourceCode"/>
      </w:pPr>
      <w:r>
        <w:t xml:space="preserve">  save(sysUser) {</w:t>
      </w:r>
    </w:p>
    <w:p w14:paraId="7A7CE6CE" w14:textId="77777777" w:rsidR="001E2732" w:rsidRDefault="009E0C70">
      <w:pPr>
        <w:pStyle w:val="SourceCode"/>
      </w:pPr>
      <w:r>
        <w:t xml:space="preserve">    return request({</w:t>
      </w:r>
    </w:p>
    <w:p w14:paraId="24AF738F" w14:textId="77777777" w:rsidR="001E2732" w:rsidRDefault="009E0C70">
      <w:pPr>
        <w:pStyle w:val="SourceCode"/>
      </w:pPr>
      <w:r>
        <w:t xml:space="preserve">      url: `/${groupName}/save`,</w:t>
      </w:r>
    </w:p>
    <w:p w14:paraId="79F0FF33" w14:textId="77777777" w:rsidR="001E2732" w:rsidRDefault="009E0C70">
      <w:pPr>
        <w:pStyle w:val="SourceCode"/>
      </w:pPr>
      <w:r>
        <w:t xml:space="preserve">      method: 'post',</w:t>
      </w:r>
    </w:p>
    <w:p w14:paraId="2D7B47F5" w14:textId="77777777" w:rsidR="001E2732" w:rsidRDefault="009E0C70">
      <w:pPr>
        <w:pStyle w:val="SourceCode"/>
      </w:pPr>
      <w:r>
        <w:t xml:space="preserve">      data: sysUser</w:t>
      </w:r>
    </w:p>
    <w:p w14:paraId="6D84425D" w14:textId="77777777" w:rsidR="001E2732" w:rsidRDefault="009E0C70">
      <w:pPr>
        <w:pStyle w:val="SourceCode"/>
      </w:pPr>
      <w:r>
        <w:t xml:space="preserve">    })</w:t>
      </w:r>
    </w:p>
    <w:p w14:paraId="05F2EB1E" w14:textId="77777777" w:rsidR="001E2732" w:rsidRDefault="009E0C70">
      <w:pPr>
        <w:pStyle w:val="SourceCode"/>
      </w:pPr>
      <w:r>
        <w:t xml:space="preserve">  },</w:t>
      </w:r>
    </w:p>
    <w:p w14:paraId="53327ECB" w14:textId="77777777" w:rsidR="001E2732" w:rsidRDefault="009E0C70">
      <w:pPr>
        <w:pStyle w:val="SourceCode"/>
      </w:pPr>
      <w:r>
        <w:t xml:space="preserve">  /**</w:t>
      </w:r>
    </w:p>
    <w:p w14:paraId="5337019E" w14:textId="77777777" w:rsidR="001E2732" w:rsidRDefault="009E0C70">
      <w:pPr>
        <w:pStyle w:val="SourceCode"/>
      </w:pPr>
      <w:r>
        <w:t xml:space="preserve">  * </w:t>
      </w:r>
      <w:r>
        <w:t>修改</w:t>
      </w:r>
    </w:p>
    <w:p w14:paraId="0045FC5E" w14:textId="77777777" w:rsidR="001E2732" w:rsidRDefault="009E0C70">
      <w:pPr>
        <w:pStyle w:val="SourceCode"/>
      </w:pPr>
      <w:r>
        <w:t xml:space="preserve">  */</w:t>
      </w:r>
    </w:p>
    <w:p w14:paraId="17EF6031" w14:textId="77777777" w:rsidR="001E2732" w:rsidRDefault="009E0C70">
      <w:pPr>
        <w:pStyle w:val="SourceCode"/>
      </w:pPr>
      <w:r>
        <w:t xml:space="preserve">  update(sysUser) {</w:t>
      </w:r>
    </w:p>
    <w:p w14:paraId="5549FA90" w14:textId="77777777" w:rsidR="001E2732" w:rsidRDefault="009E0C70">
      <w:pPr>
        <w:pStyle w:val="SourceCode"/>
      </w:pPr>
      <w:r>
        <w:t xml:space="preserve">    return request({</w:t>
      </w:r>
    </w:p>
    <w:p w14:paraId="121E4874" w14:textId="77777777" w:rsidR="001E2732" w:rsidRDefault="009E0C70">
      <w:pPr>
        <w:pStyle w:val="SourceCode"/>
      </w:pPr>
      <w:r>
        <w:t xml:space="preserve">      url: `/${groupName}/update`,</w:t>
      </w:r>
    </w:p>
    <w:p w14:paraId="2ECE4389" w14:textId="77777777" w:rsidR="001E2732" w:rsidRDefault="009E0C70">
      <w:pPr>
        <w:pStyle w:val="SourceCode"/>
      </w:pPr>
      <w:r>
        <w:t xml:space="preserve">      method: 'put',</w:t>
      </w:r>
    </w:p>
    <w:p w14:paraId="3A01BDDB" w14:textId="77777777" w:rsidR="001E2732" w:rsidRDefault="009E0C70">
      <w:pPr>
        <w:pStyle w:val="SourceCode"/>
      </w:pPr>
      <w:r>
        <w:t xml:space="preserve">      data: sysUser</w:t>
      </w:r>
    </w:p>
    <w:p w14:paraId="6FDD414A" w14:textId="77777777" w:rsidR="001E2732" w:rsidRDefault="009E0C70">
      <w:pPr>
        <w:pStyle w:val="SourceCode"/>
      </w:pPr>
      <w:r>
        <w:t xml:space="preserve">    })</w:t>
      </w:r>
    </w:p>
    <w:p w14:paraId="161E9FB5" w14:textId="77777777" w:rsidR="001E2732" w:rsidRDefault="009E0C70">
      <w:pPr>
        <w:pStyle w:val="SourceCode"/>
      </w:pPr>
      <w:r>
        <w:t xml:space="preserve">  },</w:t>
      </w:r>
    </w:p>
    <w:p w14:paraId="2FE1A4EB" w14:textId="77777777" w:rsidR="001E2732" w:rsidRDefault="009E0C70">
      <w:pPr>
        <w:pStyle w:val="SourceCode"/>
      </w:pPr>
      <w:r>
        <w:t xml:space="preserve">  /**</w:t>
      </w:r>
    </w:p>
    <w:p w14:paraId="7E808DC1" w14:textId="77777777" w:rsidR="001E2732" w:rsidRDefault="009E0C70">
      <w:pPr>
        <w:pStyle w:val="SourceCode"/>
      </w:pPr>
      <w:r>
        <w:t xml:space="preserve">   * </w:t>
      </w:r>
      <w:r>
        <w:t>分页</w:t>
      </w:r>
    </w:p>
    <w:p w14:paraId="24CB22C5" w14:textId="77777777" w:rsidR="001E2732" w:rsidRDefault="009E0C70">
      <w:pPr>
        <w:pStyle w:val="SourceCode"/>
      </w:pPr>
      <w:r>
        <w:t xml:space="preserve">   */</w:t>
      </w:r>
    </w:p>
    <w:p w14:paraId="2001AA92" w14:textId="77777777" w:rsidR="001E2732" w:rsidRDefault="009E0C70">
      <w:pPr>
        <w:pStyle w:val="SourceCode"/>
      </w:pPr>
      <w:r>
        <w:t xml:space="preserve">  getByPage(page) {</w:t>
      </w:r>
    </w:p>
    <w:p w14:paraId="7AF9760E" w14:textId="77777777" w:rsidR="001E2732" w:rsidRDefault="009E0C70">
      <w:pPr>
        <w:pStyle w:val="SourceCode"/>
      </w:pPr>
      <w:r>
        <w:t xml:space="preserve">    return request({</w:t>
      </w:r>
    </w:p>
    <w:p w14:paraId="4F33012E" w14:textId="77777777" w:rsidR="001E2732" w:rsidRDefault="009E0C70">
      <w:pPr>
        <w:pStyle w:val="SourceCode"/>
      </w:pPr>
      <w:r>
        <w:t xml:space="preserve">      url: `/${groupName}/getByPage`,</w:t>
      </w:r>
    </w:p>
    <w:p w14:paraId="72C1128E" w14:textId="77777777" w:rsidR="001E2732" w:rsidRDefault="009E0C70">
      <w:pPr>
        <w:pStyle w:val="SourceCode"/>
      </w:pPr>
      <w:r>
        <w:lastRenderedPageBreak/>
        <w:t xml:space="preserve">      method: 'post',</w:t>
      </w:r>
    </w:p>
    <w:p w14:paraId="73F1D169" w14:textId="77777777" w:rsidR="001E2732" w:rsidRDefault="009E0C70">
      <w:pPr>
        <w:pStyle w:val="SourceCode"/>
      </w:pPr>
      <w:r>
        <w:t xml:space="preserve">      data: page</w:t>
      </w:r>
    </w:p>
    <w:p w14:paraId="1EFBA4DA" w14:textId="77777777" w:rsidR="001E2732" w:rsidRDefault="009E0C70">
      <w:pPr>
        <w:pStyle w:val="SourceCode"/>
      </w:pPr>
      <w:r>
        <w:t xml:space="preserve">    })</w:t>
      </w:r>
    </w:p>
    <w:p w14:paraId="36F014D7" w14:textId="77777777" w:rsidR="001E2732" w:rsidRDefault="009E0C70">
      <w:pPr>
        <w:pStyle w:val="SourceCode"/>
      </w:pPr>
      <w:r>
        <w:t xml:space="preserve">  },</w:t>
      </w:r>
    </w:p>
    <w:p w14:paraId="335C472F" w14:textId="77777777" w:rsidR="001E2732" w:rsidRDefault="009E0C70">
      <w:pPr>
        <w:pStyle w:val="SourceCode"/>
      </w:pPr>
      <w:r>
        <w:t xml:space="preserve">  /**</w:t>
      </w:r>
    </w:p>
    <w:p w14:paraId="7623B00F" w14:textId="77777777" w:rsidR="001E2732" w:rsidRDefault="009E0C70">
      <w:pPr>
        <w:pStyle w:val="SourceCode"/>
      </w:pPr>
      <w:r>
        <w:t xml:space="preserve">   * </w:t>
      </w:r>
      <w:r>
        <w:t>启用</w:t>
      </w:r>
    </w:p>
    <w:p w14:paraId="5226356C" w14:textId="77777777" w:rsidR="001E2732" w:rsidRDefault="009E0C70">
      <w:pPr>
        <w:pStyle w:val="SourceCode"/>
      </w:pPr>
      <w:r>
        <w:t xml:space="preserve">   */</w:t>
      </w:r>
    </w:p>
    <w:p w14:paraId="1EDC4162" w14:textId="77777777" w:rsidR="001E2732" w:rsidRDefault="009E0C70">
      <w:pPr>
        <w:pStyle w:val="SourceCode"/>
      </w:pPr>
      <w:r>
        <w:t xml:space="preserve">  enableById(id) {</w:t>
      </w:r>
    </w:p>
    <w:p w14:paraId="02C51B94" w14:textId="77777777" w:rsidR="001E2732" w:rsidRDefault="009E0C70">
      <w:pPr>
        <w:pStyle w:val="SourceCode"/>
      </w:pPr>
      <w:r>
        <w:t xml:space="preserve">    return request({</w:t>
      </w:r>
    </w:p>
    <w:p w14:paraId="5EBFC179" w14:textId="77777777" w:rsidR="001E2732" w:rsidRDefault="009E0C70">
      <w:pPr>
        <w:pStyle w:val="SourceCode"/>
      </w:pPr>
      <w:r>
        <w:t xml:space="preserve">      url: `/${groupName}/enable/${id}`,</w:t>
      </w:r>
    </w:p>
    <w:p w14:paraId="7D6E2E73" w14:textId="77777777" w:rsidR="001E2732" w:rsidRDefault="009E0C70">
      <w:pPr>
        <w:pStyle w:val="SourceCode"/>
      </w:pPr>
      <w:r>
        <w:t xml:space="preserve">      method: 'put'</w:t>
      </w:r>
    </w:p>
    <w:p w14:paraId="06F8ED6A" w14:textId="77777777" w:rsidR="001E2732" w:rsidRDefault="009E0C70">
      <w:pPr>
        <w:pStyle w:val="SourceCode"/>
      </w:pPr>
      <w:r>
        <w:t xml:space="preserve">    })</w:t>
      </w:r>
    </w:p>
    <w:p w14:paraId="16B8A3E6" w14:textId="77777777" w:rsidR="001E2732" w:rsidRDefault="009E0C70">
      <w:pPr>
        <w:pStyle w:val="SourceCode"/>
      </w:pPr>
      <w:r>
        <w:t xml:space="preserve">  },</w:t>
      </w:r>
    </w:p>
    <w:p w14:paraId="44745E5C" w14:textId="77777777" w:rsidR="001E2732" w:rsidRDefault="009E0C70">
      <w:pPr>
        <w:pStyle w:val="SourceCode"/>
      </w:pPr>
      <w:r>
        <w:t xml:space="preserve">  /**</w:t>
      </w:r>
    </w:p>
    <w:p w14:paraId="3F54C4EA" w14:textId="77777777" w:rsidR="001E2732" w:rsidRDefault="009E0C70">
      <w:pPr>
        <w:pStyle w:val="SourceCode"/>
      </w:pPr>
      <w:r>
        <w:t xml:space="preserve">   * </w:t>
      </w:r>
      <w:r>
        <w:t>禁用</w:t>
      </w:r>
    </w:p>
    <w:p w14:paraId="32132884" w14:textId="77777777" w:rsidR="001E2732" w:rsidRDefault="009E0C70">
      <w:pPr>
        <w:pStyle w:val="SourceCode"/>
      </w:pPr>
      <w:r>
        <w:t xml:space="preserve">   */</w:t>
      </w:r>
    </w:p>
    <w:p w14:paraId="24060BD3" w14:textId="77777777" w:rsidR="001E2732" w:rsidRDefault="009E0C70">
      <w:pPr>
        <w:pStyle w:val="SourceCode"/>
      </w:pPr>
      <w:r>
        <w:t xml:space="preserve">  disableById(id) {</w:t>
      </w:r>
    </w:p>
    <w:p w14:paraId="17005627" w14:textId="77777777" w:rsidR="001E2732" w:rsidRDefault="009E0C70">
      <w:pPr>
        <w:pStyle w:val="SourceCode"/>
      </w:pPr>
      <w:r>
        <w:t xml:space="preserve">    return request({</w:t>
      </w:r>
    </w:p>
    <w:p w14:paraId="02F5C800" w14:textId="77777777" w:rsidR="001E2732" w:rsidRDefault="009E0C70">
      <w:pPr>
        <w:pStyle w:val="SourceCode"/>
      </w:pPr>
      <w:r>
        <w:t xml:space="preserve">      url: `/${groupName}/disable/${id}`,</w:t>
      </w:r>
    </w:p>
    <w:p w14:paraId="2A065376" w14:textId="77777777" w:rsidR="001E2732" w:rsidRDefault="009E0C70">
      <w:pPr>
        <w:pStyle w:val="SourceCode"/>
      </w:pPr>
      <w:r>
        <w:t xml:space="preserve">      method: 'put'</w:t>
      </w:r>
    </w:p>
    <w:p w14:paraId="4FBC96D5" w14:textId="77777777" w:rsidR="001E2732" w:rsidRDefault="009E0C70">
      <w:pPr>
        <w:pStyle w:val="SourceCode"/>
      </w:pPr>
      <w:r>
        <w:t xml:space="preserve">    })</w:t>
      </w:r>
    </w:p>
    <w:p w14:paraId="10F3465E" w14:textId="77777777" w:rsidR="001E2732" w:rsidRDefault="009E0C70">
      <w:pPr>
        <w:pStyle w:val="SourceCode"/>
      </w:pPr>
      <w:r>
        <w:t xml:space="preserve">  },</w:t>
      </w:r>
    </w:p>
    <w:p w14:paraId="5FDF4795" w14:textId="77777777" w:rsidR="001E2732" w:rsidRDefault="009E0C70">
      <w:pPr>
        <w:pStyle w:val="SourceCode"/>
      </w:pPr>
      <w:r>
        <w:t xml:space="preserve">  /**</w:t>
      </w:r>
    </w:p>
    <w:p w14:paraId="13CA0B41" w14:textId="77777777" w:rsidR="001E2732" w:rsidRDefault="009E0C70">
      <w:pPr>
        <w:pStyle w:val="SourceCode"/>
      </w:pPr>
      <w:r>
        <w:t xml:space="preserve">   * </w:t>
      </w:r>
      <w:r>
        <w:t>删除</w:t>
      </w:r>
    </w:p>
    <w:p w14:paraId="491E7436" w14:textId="77777777" w:rsidR="001E2732" w:rsidRDefault="009E0C70">
      <w:pPr>
        <w:pStyle w:val="SourceCode"/>
      </w:pPr>
      <w:r>
        <w:t xml:space="preserve">   */</w:t>
      </w:r>
    </w:p>
    <w:p w14:paraId="305D0CEA" w14:textId="77777777" w:rsidR="001E2732" w:rsidRDefault="009E0C70">
      <w:pPr>
        <w:pStyle w:val="SourceCode"/>
      </w:pPr>
      <w:r>
        <w:t xml:space="preserve">  deleteById(id) {</w:t>
      </w:r>
    </w:p>
    <w:p w14:paraId="7CC549EA" w14:textId="77777777" w:rsidR="001E2732" w:rsidRDefault="009E0C70">
      <w:pPr>
        <w:pStyle w:val="SourceCode"/>
      </w:pPr>
      <w:r>
        <w:t xml:space="preserve">    return request({</w:t>
      </w:r>
    </w:p>
    <w:p w14:paraId="37B19F34" w14:textId="77777777" w:rsidR="001E2732" w:rsidRDefault="009E0C70">
      <w:pPr>
        <w:pStyle w:val="SourceCode"/>
      </w:pPr>
      <w:r>
        <w:t xml:space="preserve">      url: `/${groupName}/delete/${id}`,</w:t>
      </w:r>
    </w:p>
    <w:p w14:paraId="343557D9" w14:textId="77777777" w:rsidR="001E2732" w:rsidRDefault="009E0C70">
      <w:pPr>
        <w:pStyle w:val="SourceCode"/>
      </w:pPr>
      <w:r>
        <w:t xml:space="preserve">      method: 'delete'</w:t>
      </w:r>
    </w:p>
    <w:p w14:paraId="7D77DE05" w14:textId="77777777" w:rsidR="001E2732" w:rsidRDefault="009E0C70">
      <w:pPr>
        <w:pStyle w:val="SourceCode"/>
      </w:pPr>
      <w:r>
        <w:t xml:space="preserve">    })</w:t>
      </w:r>
    </w:p>
    <w:p w14:paraId="7A8D5CE0" w14:textId="77777777" w:rsidR="001E2732" w:rsidRDefault="009E0C70">
      <w:pPr>
        <w:pStyle w:val="SourceCode"/>
      </w:pPr>
      <w:r>
        <w:t xml:space="preserve">  },</w:t>
      </w:r>
    </w:p>
    <w:p w14:paraId="1C30EF58" w14:textId="77777777" w:rsidR="001E2732" w:rsidRDefault="009E0C70">
      <w:pPr>
        <w:pStyle w:val="SourceCode"/>
      </w:pPr>
      <w:r>
        <w:t xml:space="preserve">  /**</w:t>
      </w:r>
    </w:p>
    <w:p w14:paraId="1C5AC116" w14:textId="77777777" w:rsidR="001E2732" w:rsidRDefault="009E0C70">
      <w:pPr>
        <w:pStyle w:val="SourceCode"/>
      </w:pPr>
      <w:r>
        <w:t xml:space="preserve">   * </w:t>
      </w:r>
      <w:r>
        <w:t>根据</w:t>
      </w:r>
      <w:r>
        <w:t>id</w:t>
      </w:r>
      <w:r>
        <w:t>查询</w:t>
      </w:r>
    </w:p>
    <w:p w14:paraId="60AE32B8" w14:textId="77777777" w:rsidR="001E2732" w:rsidRDefault="009E0C70">
      <w:pPr>
        <w:pStyle w:val="SourceCode"/>
      </w:pPr>
      <w:r>
        <w:t xml:space="preserve">   */</w:t>
      </w:r>
    </w:p>
    <w:p w14:paraId="15DCB2DC" w14:textId="77777777" w:rsidR="001E2732" w:rsidRDefault="009E0C70">
      <w:pPr>
        <w:pStyle w:val="SourceCode"/>
      </w:pPr>
      <w:r>
        <w:t xml:space="preserve">  get(id) {</w:t>
      </w:r>
    </w:p>
    <w:p w14:paraId="4EC6589E" w14:textId="77777777" w:rsidR="001E2732" w:rsidRDefault="009E0C70">
      <w:pPr>
        <w:pStyle w:val="SourceCode"/>
      </w:pPr>
      <w:r>
        <w:t xml:space="preserve">    return request({</w:t>
      </w:r>
    </w:p>
    <w:p w14:paraId="2A42962B" w14:textId="77777777" w:rsidR="001E2732" w:rsidRDefault="009E0C70">
      <w:pPr>
        <w:pStyle w:val="SourceCode"/>
      </w:pPr>
      <w:r>
        <w:lastRenderedPageBreak/>
        <w:t xml:space="preserve">      url: `/${groupName}/get/${id}`,</w:t>
      </w:r>
    </w:p>
    <w:p w14:paraId="5787B142" w14:textId="77777777" w:rsidR="001E2732" w:rsidRDefault="009E0C70">
      <w:pPr>
        <w:pStyle w:val="SourceCode"/>
      </w:pPr>
      <w:r>
        <w:t xml:space="preserve">      method: 'get'</w:t>
      </w:r>
    </w:p>
    <w:p w14:paraId="0BA80F51" w14:textId="77777777" w:rsidR="001E2732" w:rsidRDefault="009E0C70">
      <w:pPr>
        <w:pStyle w:val="SourceCode"/>
      </w:pPr>
      <w:r>
        <w:t xml:space="preserve">    })</w:t>
      </w:r>
    </w:p>
    <w:p w14:paraId="49603DD6" w14:textId="77777777" w:rsidR="001E2732" w:rsidRDefault="009E0C70">
      <w:pPr>
        <w:pStyle w:val="SourceCode"/>
      </w:pPr>
      <w:r>
        <w:t xml:space="preserve">  }</w:t>
      </w:r>
    </w:p>
    <w:p w14:paraId="0C31296A" w14:textId="77777777" w:rsidR="001E2732" w:rsidRDefault="009E0C70">
      <w:pPr>
        <w:pStyle w:val="SourceCode"/>
      </w:pPr>
      <w:r>
        <w:t>}</w:t>
      </w:r>
    </w:p>
    <w:p w14:paraId="550E85D9" w14:textId="77777777" w:rsidR="001E2732" w:rsidRDefault="009E0C70">
      <w:pPr>
        <w:pStyle w:val="3"/>
      </w:pPr>
      <w:bookmarkStart w:id="205" w:name="1022-页面编写"/>
      <w:bookmarkEnd w:id="205"/>
      <w:r>
        <w:t xml:space="preserve">10.2.2 </w:t>
      </w:r>
      <w:r>
        <w:t>页面编写</w:t>
      </w:r>
    </w:p>
    <w:p w14:paraId="2931B478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views/system</w:t>
      </w:r>
      <w:r>
        <w:t xml:space="preserve"> </w:t>
      </w:r>
      <w:r>
        <w:t>下创建目录</w:t>
      </w:r>
      <w:r>
        <w:t xml:space="preserve"> </w:t>
      </w:r>
      <w:r>
        <w:rPr>
          <w:rStyle w:val="VerbatimChar"/>
        </w:rPr>
        <w:t>banner</w:t>
      </w:r>
      <w:r>
        <w:t>，并创建</w:t>
      </w:r>
      <w:r>
        <w:t xml:space="preserve"> </w:t>
      </w:r>
      <w:r>
        <w:rPr>
          <w:rStyle w:val="VerbatimChar"/>
        </w:rPr>
        <w:t>sys-banner-list</w:t>
      </w:r>
      <w:r>
        <w:rPr>
          <w:rStyle w:val="VerbatimChar"/>
        </w:rPr>
        <w:t>、</w:t>
      </w:r>
      <w:r>
        <w:rPr>
          <w:rStyle w:val="VerbatimChar"/>
        </w:rPr>
        <w:t>sys-banner-add</w:t>
      </w:r>
      <w:r>
        <w:rPr>
          <w:rStyle w:val="VerbatimChar"/>
        </w:rPr>
        <w:t>、</w:t>
      </w:r>
      <w:r>
        <w:rPr>
          <w:rStyle w:val="VerbatimChar"/>
        </w:rPr>
        <w:t>sys-banner-update</w:t>
      </w:r>
      <w:r>
        <w:t xml:space="preserve"> </w:t>
      </w:r>
      <w:r>
        <w:t>三个文件</w:t>
      </w:r>
    </w:p>
    <w:p w14:paraId="72E522E0" w14:textId="77777777" w:rsidR="001E2732" w:rsidRDefault="009E0C70">
      <w:pPr>
        <w:pStyle w:val="4"/>
      </w:pPr>
      <w:bookmarkStart w:id="206" w:name="sys-banner-list"/>
      <w:bookmarkEnd w:id="206"/>
      <w:r>
        <w:t>sys-banner-list</w:t>
      </w:r>
    </w:p>
    <w:p w14:paraId="5B77EFEC" w14:textId="77777777" w:rsidR="001E2732" w:rsidRDefault="009E0C70">
      <w:pPr>
        <w:pStyle w:val="SourceCodeLanguage"/>
      </w:pPr>
      <w:r>
        <w:t>vue</w:t>
      </w:r>
    </w:p>
    <w:p w14:paraId="233C1703" w14:textId="77777777" w:rsidR="001E2732" w:rsidRDefault="009E0C70">
      <w:pPr>
        <w:pStyle w:val="SourceCode"/>
      </w:pPr>
      <w:r>
        <w:t>&lt;template&gt;</w:t>
      </w:r>
    </w:p>
    <w:p w14:paraId="534BA59B" w14:textId="77777777" w:rsidR="001E2732" w:rsidRDefault="009E0C70">
      <w:pPr>
        <w:pStyle w:val="SourceCode"/>
      </w:pPr>
      <w:r>
        <w:t xml:space="preserve">  &lt;div&gt;</w:t>
      </w:r>
    </w:p>
    <w:p w14:paraId="181D0B25" w14:textId="77777777" w:rsidR="001E2732" w:rsidRDefault="009E0C70">
      <w:pPr>
        <w:pStyle w:val="SourceCode"/>
      </w:pPr>
      <w:r>
        <w:t xml:space="preserve">    &lt;!-- </w:t>
      </w:r>
      <w:r>
        <w:t>搜索表单开始</w:t>
      </w:r>
      <w:r>
        <w:t xml:space="preserve"> --&gt;</w:t>
      </w:r>
    </w:p>
    <w:p w14:paraId="2D414A22" w14:textId="77777777" w:rsidR="001E2732" w:rsidRDefault="009E0C70">
      <w:pPr>
        <w:pStyle w:val="SourceCode"/>
      </w:pPr>
      <w:r>
        <w:t xml:space="preserve">    &lt;div class="search-form"&gt;</w:t>
      </w:r>
    </w:p>
    <w:p w14:paraId="3CC5BCF7" w14:textId="77777777" w:rsidR="001E2732" w:rsidRDefault="009E0C70">
      <w:pPr>
        <w:pStyle w:val="SourceCode"/>
      </w:pPr>
      <w:r>
        <w:t xml:space="preserve">      &lt;el-form ref="form" :model="page.params" :inline="true" size="small"&gt;</w:t>
      </w:r>
    </w:p>
    <w:p w14:paraId="08EF1591" w14:textId="77777777" w:rsidR="001E2732" w:rsidRDefault="009E0C70">
      <w:pPr>
        <w:pStyle w:val="SourceCode"/>
      </w:pPr>
      <w:r>
        <w:t xml:space="preserve">        &lt;el-form-item&gt;</w:t>
      </w:r>
    </w:p>
    <w:p w14:paraId="571B1A3D" w14:textId="77777777" w:rsidR="001E2732" w:rsidRDefault="009E0C70">
      <w:pPr>
        <w:pStyle w:val="SourceCode"/>
      </w:pPr>
      <w:r>
        <w:t xml:space="preserve">          &lt;el-select v-model="page.params.status" placeholder="</w:t>
      </w:r>
      <w:r>
        <w:t>启用状态</w:t>
      </w:r>
      <w:r>
        <w:t>" clearable&gt;</w:t>
      </w:r>
    </w:p>
    <w:p w14:paraId="45CA89B3" w14:textId="77777777" w:rsidR="001E2732" w:rsidRDefault="009E0C70">
      <w:pPr>
        <w:pStyle w:val="SourceCode"/>
      </w:pPr>
      <w:r>
        <w:t xml:space="preserve">            &lt;el-option label="</w:t>
      </w:r>
      <w:r>
        <w:t>启用</w:t>
      </w:r>
      <w:r>
        <w:t>" :value="1" /&gt;</w:t>
      </w:r>
    </w:p>
    <w:p w14:paraId="06117551" w14:textId="77777777" w:rsidR="001E2732" w:rsidRDefault="009E0C70">
      <w:pPr>
        <w:pStyle w:val="SourceCode"/>
      </w:pPr>
      <w:r>
        <w:t xml:space="preserve">            &lt;el-option label="</w:t>
      </w:r>
      <w:r>
        <w:t>禁用</w:t>
      </w:r>
      <w:r>
        <w:t>" :value="0" /&gt;</w:t>
      </w:r>
    </w:p>
    <w:p w14:paraId="66CE5D5F" w14:textId="77777777" w:rsidR="001E2732" w:rsidRDefault="009E0C70">
      <w:pPr>
        <w:pStyle w:val="SourceCode"/>
      </w:pPr>
      <w:r>
        <w:t xml:space="preserve">          &lt;/el-select&gt;</w:t>
      </w:r>
    </w:p>
    <w:p w14:paraId="15E0E127" w14:textId="77777777" w:rsidR="001E2732" w:rsidRDefault="009E0C70">
      <w:pPr>
        <w:pStyle w:val="SourceCode"/>
      </w:pPr>
      <w:r>
        <w:t xml:space="preserve">        &lt;/el-form-item&gt;</w:t>
      </w:r>
    </w:p>
    <w:p w14:paraId="6F2A4E43" w14:textId="77777777" w:rsidR="001E2732" w:rsidRDefault="009E0C70">
      <w:pPr>
        <w:pStyle w:val="SourceCode"/>
      </w:pPr>
      <w:r>
        <w:t xml:space="preserve">        &lt;el-form-item&gt;</w:t>
      </w:r>
    </w:p>
    <w:p w14:paraId="450949EA" w14:textId="77777777" w:rsidR="001E2732" w:rsidRDefault="009E0C70">
      <w:pPr>
        <w:pStyle w:val="SourceCode"/>
      </w:pPr>
      <w:r>
        <w:t xml:space="preserve">          &lt;el-button type="primary" icon="el-icon-search" @click="search"&gt;</w:t>
      </w:r>
      <w:r>
        <w:t>查询</w:t>
      </w:r>
      <w:r>
        <w:t>&lt;/el-button&gt;</w:t>
      </w:r>
    </w:p>
    <w:p w14:paraId="10656D4D" w14:textId="77777777" w:rsidR="001E2732" w:rsidRDefault="009E0C70">
      <w:pPr>
        <w:pStyle w:val="SourceCode"/>
      </w:pPr>
      <w:r>
        <w:t xml:space="preserve">          &lt;el-button type="warning" icon="el-icon-refresh" @click="page.params = {}"&gt;</w:t>
      </w:r>
      <w:r>
        <w:t>重置</w:t>
      </w:r>
      <w:r>
        <w:t>&lt;/el-button&gt;</w:t>
      </w:r>
    </w:p>
    <w:p w14:paraId="1E1EEDE7" w14:textId="77777777" w:rsidR="001E2732" w:rsidRDefault="009E0C70">
      <w:pPr>
        <w:pStyle w:val="SourceCode"/>
      </w:pPr>
      <w:r>
        <w:t xml:space="preserve">        &lt;/el-form-item&gt;</w:t>
      </w:r>
    </w:p>
    <w:p w14:paraId="239982F9" w14:textId="77777777" w:rsidR="001E2732" w:rsidRDefault="009E0C70">
      <w:pPr>
        <w:pStyle w:val="SourceCode"/>
      </w:pPr>
      <w:r>
        <w:t xml:space="preserve">      &lt;/el-form&gt;</w:t>
      </w:r>
    </w:p>
    <w:p w14:paraId="53424BF2" w14:textId="77777777" w:rsidR="001E2732" w:rsidRDefault="009E0C70">
      <w:pPr>
        <w:pStyle w:val="SourceCode"/>
      </w:pPr>
      <w:r>
        <w:t xml:space="preserve">    &lt;/div&gt;</w:t>
      </w:r>
    </w:p>
    <w:p w14:paraId="31685350" w14:textId="77777777" w:rsidR="001E2732" w:rsidRDefault="009E0C70">
      <w:pPr>
        <w:pStyle w:val="SourceCode"/>
      </w:pPr>
      <w:r>
        <w:t xml:space="preserve">    &lt;!-- </w:t>
      </w:r>
      <w:r>
        <w:t>搜索表单结束</w:t>
      </w:r>
      <w:r>
        <w:t xml:space="preserve"> --&gt;</w:t>
      </w:r>
    </w:p>
    <w:p w14:paraId="0A50FA15" w14:textId="77777777" w:rsidR="001E2732" w:rsidRDefault="009E0C70">
      <w:pPr>
        <w:pStyle w:val="SourceCode"/>
      </w:pPr>
      <w:r>
        <w:t xml:space="preserve">    &lt;!-- </w:t>
      </w:r>
      <w:r>
        <w:t>添加按钮</w:t>
      </w:r>
      <w:r>
        <w:t xml:space="preserve"> --&gt;</w:t>
      </w:r>
    </w:p>
    <w:p w14:paraId="5F96BF2F" w14:textId="77777777" w:rsidR="001E2732" w:rsidRDefault="009E0C70">
      <w:pPr>
        <w:pStyle w:val="SourceCode"/>
      </w:pPr>
      <w:r>
        <w:t xml:space="preserve">    &lt;div class="button-group"&gt;</w:t>
      </w:r>
    </w:p>
    <w:p w14:paraId="353159D2" w14:textId="77777777" w:rsidR="001E2732" w:rsidRDefault="009E0C70">
      <w:pPr>
        <w:pStyle w:val="SourceCode"/>
      </w:pPr>
      <w:r>
        <w:t xml:space="preserve">      &lt;el-button type="primary" size="small" icon="el-icon-plus" @click="toAdd"&gt;</w:t>
      </w:r>
      <w:r>
        <w:t>添加</w:t>
      </w:r>
      <w:r>
        <w:t>&lt;/el-button&gt;</w:t>
      </w:r>
    </w:p>
    <w:p w14:paraId="414FAEC5" w14:textId="77777777" w:rsidR="001E2732" w:rsidRDefault="009E0C70">
      <w:pPr>
        <w:pStyle w:val="SourceCode"/>
      </w:pPr>
      <w:r>
        <w:lastRenderedPageBreak/>
        <w:t xml:space="preserve">    &lt;/div&gt;</w:t>
      </w:r>
    </w:p>
    <w:p w14:paraId="28F0A178" w14:textId="77777777" w:rsidR="001E2732" w:rsidRDefault="009E0C70">
      <w:pPr>
        <w:pStyle w:val="SourceCode"/>
      </w:pPr>
      <w:r>
        <w:t xml:space="preserve">    &lt;!-- </w:t>
      </w:r>
      <w:r>
        <w:t>添加按钮结束</w:t>
      </w:r>
      <w:r>
        <w:t xml:space="preserve"> --&gt;</w:t>
      </w:r>
    </w:p>
    <w:p w14:paraId="326F53A2" w14:textId="77777777" w:rsidR="001E2732" w:rsidRDefault="009E0C70">
      <w:pPr>
        <w:pStyle w:val="SourceCode"/>
      </w:pPr>
      <w:r>
        <w:t xml:space="preserve">    &lt;!-- </w:t>
      </w:r>
      <w:r>
        <w:t>数据表格</w:t>
      </w:r>
      <w:r>
        <w:t xml:space="preserve"> --&gt;</w:t>
      </w:r>
    </w:p>
    <w:p w14:paraId="73E83BED" w14:textId="77777777" w:rsidR="001E2732" w:rsidRDefault="009E0C70">
      <w:pPr>
        <w:pStyle w:val="SourceCode"/>
      </w:pPr>
      <w:r>
        <w:t xml:space="preserve">    &lt;div class="data-table"&gt;</w:t>
      </w:r>
    </w:p>
    <w:p w14:paraId="2F4FD747" w14:textId="77777777" w:rsidR="001E2732" w:rsidRDefault="009E0C70">
      <w:pPr>
        <w:pStyle w:val="SourceCode"/>
      </w:pPr>
      <w:r>
        <w:t xml:space="preserve">      &lt;el-table</w:t>
      </w:r>
    </w:p>
    <w:p w14:paraId="25029317" w14:textId="77777777" w:rsidR="001E2732" w:rsidRDefault="009E0C70">
      <w:pPr>
        <w:pStyle w:val="SourceCode"/>
      </w:pPr>
      <w:r>
        <w:t xml:space="preserve">        header-row-class-name="pochi-table-header"</w:t>
      </w:r>
    </w:p>
    <w:p w14:paraId="6ED19A17" w14:textId="77777777" w:rsidR="001E2732" w:rsidRDefault="009E0C70">
      <w:pPr>
        <w:pStyle w:val="SourceCode"/>
      </w:pPr>
      <w:r>
        <w:t xml:space="preserve">        :data="dataPage.list"</w:t>
      </w:r>
    </w:p>
    <w:p w14:paraId="7A116228" w14:textId="77777777" w:rsidR="001E2732" w:rsidRDefault="009E0C70">
      <w:pPr>
        <w:pStyle w:val="SourceCode"/>
      </w:pPr>
      <w:r>
        <w:t xml:space="preserve">        stripe</w:t>
      </w:r>
    </w:p>
    <w:p w14:paraId="07EF97D7" w14:textId="77777777" w:rsidR="001E2732" w:rsidRDefault="009E0C70">
      <w:pPr>
        <w:pStyle w:val="SourceCode"/>
      </w:pPr>
      <w:r>
        <w:t xml:space="preserve">        style="width: 100%"</w:t>
      </w:r>
    </w:p>
    <w:p w14:paraId="0DA0B799" w14:textId="77777777" w:rsidR="001E2732" w:rsidRDefault="009E0C70">
      <w:pPr>
        <w:pStyle w:val="SourceCode"/>
      </w:pPr>
      <w:r>
        <w:t xml:space="preserve">      &gt;</w:t>
      </w:r>
    </w:p>
    <w:p w14:paraId="69B02DAA" w14:textId="77777777" w:rsidR="001E2732" w:rsidRDefault="009E0C70">
      <w:pPr>
        <w:pStyle w:val="SourceCode"/>
      </w:pPr>
      <w:r>
        <w:t xml:space="preserve">        &lt;el-table-column prop="name" label="</w:t>
      </w:r>
      <w:r>
        <w:t>名称</w:t>
      </w:r>
      <w:r>
        <w:t>" width="120px" /&gt;</w:t>
      </w:r>
    </w:p>
    <w:p w14:paraId="26D4BEBB" w14:textId="77777777" w:rsidR="001E2732" w:rsidRDefault="009E0C70">
      <w:pPr>
        <w:pStyle w:val="SourceCode"/>
      </w:pPr>
      <w:r>
        <w:t xml:space="preserve">        &lt;el-table-column prop="pic" label="</w:t>
      </w:r>
      <w:r>
        <w:t>图片</w:t>
      </w:r>
      <w:r>
        <w:t>" width="230px" align="center"&gt;</w:t>
      </w:r>
    </w:p>
    <w:p w14:paraId="4AA5DBF5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57F41F8B" w14:textId="77777777" w:rsidR="001E2732" w:rsidRDefault="009E0C70">
      <w:pPr>
        <w:pStyle w:val="SourceCode"/>
      </w:pPr>
      <w:r>
        <w:t xml:space="preserve">            &lt;el-image</w:t>
      </w:r>
    </w:p>
    <w:p w14:paraId="4B6AF3A8" w14:textId="77777777" w:rsidR="001E2732" w:rsidRDefault="009E0C70">
      <w:pPr>
        <w:pStyle w:val="SourceCode"/>
      </w:pPr>
      <w:r>
        <w:t xml:space="preserve">              :src="row.pic"</w:t>
      </w:r>
    </w:p>
    <w:p w14:paraId="61125DE7" w14:textId="77777777" w:rsidR="001E2732" w:rsidRDefault="009E0C70">
      <w:pPr>
        <w:pStyle w:val="SourceCode"/>
      </w:pPr>
      <w:r>
        <w:t xml:space="preserve">              fit="fill"</w:t>
      </w:r>
    </w:p>
    <w:p w14:paraId="18A95A03" w14:textId="77777777" w:rsidR="001E2732" w:rsidRDefault="009E0C70">
      <w:pPr>
        <w:pStyle w:val="SourceCode"/>
      </w:pPr>
      <w:r>
        <w:t xml:space="preserve">            /&gt;</w:t>
      </w:r>
    </w:p>
    <w:p w14:paraId="33EED891" w14:textId="77777777" w:rsidR="001E2732" w:rsidRDefault="009E0C70">
      <w:pPr>
        <w:pStyle w:val="SourceCode"/>
      </w:pPr>
      <w:r>
        <w:t xml:space="preserve">          &lt;/template&gt;</w:t>
      </w:r>
    </w:p>
    <w:p w14:paraId="6CF70458" w14:textId="77777777" w:rsidR="001E2732" w:rsidRDefault="009E0C70">
      <w:pPr>
        <w:pStyle w:val="SourceCode"/>
      </w:pPr>
      <w:r>
        <w:t xml:space="preserve">        &lt;/el-table-column&gt;</w:t>
      </w:r>
    </w:p>
    <w:p w14:paraId="5B6EA3B8" w14:textId="77777777" w:rsidR="001E2732" w:rsidRDefault="009E0C70">
      <w:pPr>
        <w:pStyle w:val="SourceCode"/>
      </w:pPr>
      <w:r>
        <w:t xml:space="preserve">        &lt;el-table-column prop="status" label="</w:t>
      </w:r>
      <w:r>
        <w:t>状态</w:t>
      </w:r>
      <w:r>
        <w:t>" width="80px"&gt;</w:t>
      </w:r>
    </w:p>
    <w:p w14:paraId="3E8BBE82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121853F3" w14:textId="77777777" w:rsidR="001E2732" w:rsidRDefault="009E0C70">
      <w:pPr>
        <w:pStyle w:val="SourceCode"/>
      </w:pPr>
      <w:r>
        <w:t xml:space="preserve">            &lt;el-switch</w:t>
      </w:r>
    </w:p>
    <w:p w14:paraId="4A595922" w14:textId="77777777" w:rsidR="001E2732" w:rsidRDefault="009E0C70">
      <w:pPr>
        <w:pStyle w:val="SourceCode"/>
      </w:pPr>
      <w:r>
        <w:t xml:space="preserve">              v-model="row.status"</w:t>
      </w:r>
    </w:p>
    <w:p w14:paraId="60BD4E9B" w14:textId="77777777" w:rsidR="001E2732" w:rsidRDefault="009E0C70">
      <w:pPr>
        <w:pStyle w:val="SourceCode"/>
      </w:pPr>
      <w:r>
        <w:t xml:space="preserve">              :active-value="1"</w:t>
      </w:r>
    </w:p>
    <w:p w14:paraId="597D87AB" w14:textId="77777777" w:rsidR="001E2732" w:rsidRDefault="009E0C70">
      <w:pPr>
        <w:pStyle w:val="SourceCode"/>
      </w:pPr>
      <w:r>
        <w:t xml:space="preserve">              :inactive-value="0"</w:t>
      </w:r>
    </w:p>
    <w:p w14:paraId="3FCA9286" w14:textId="77777777" w:rsidR="001E2732" w:rsidRDefault="009E0C70">
      <w:pPr>
        <w:pStyle w:val="SourceCode"/>
      </w:pPr>
      <w:r>
        <w:t xml:space="preserve">              @change="changeStatus(row)"</w:t>
      </w:r>
    </w:p>
    <w:p w14:paraId="5963EBA1" w14:textId="77777777" w:rsidR="001E2732" w:rsidRDefault="009E0C70">
      <w:pPr>
        <w:pStyle w:val="SourceCode"/>
      </w:pPr>
      <w:r>
        <w:t xml:space="preserve">            /&gt;</w:t>
      </w:r>
    </w:p>
    <w:p w14:paraId="69536E3B" w14:textId="77777777" w:rsidR="001E2732" w:rsidRDefault="009E0C70">
      <w:pPr>
        <w:pStyle w:val="SourceCode"/>
      </w:pPr>
      <w:r>
        <w:t xml:space="preserve">          &lt;/template&gt;</w:t>
      </w:r>
    </w:p>
    <w:p w14:paraId="40B8B91B" w14:textId="77777777" w:rsidR="001E2732" w:rsidRDefault="009E0C70">
      <w:pPr>
        <w:pStyle w:val="SourceCode"/>
      </w:pPr>
      <w:r>
        <w:t xml:space="preserve">        &lt;/el-table-column&gt;</w:t>
      </w:r>
    </w:p>
    <w:p w14:paraId="09A21B53" w14:textId="77777777" w:rsidR="001E2732" w:rsidRDefault="009E0C70">
      <w:pPr>
        <w:pStyle w:val="SourceCode"/>
      </w:pPr>
      <w:r>
        <w:t xml:space="preserve">        &lt;el-table-column prop="url" label="</w:t>
      </w:r>
      <w:r>
        <w:t>链接地址</w:t>
      </w:r>
      <w:r>
        <w:t>" /&gt;</w:t>
      </w:r>
    </w:p>
    <w:p w14:paraId="2AFF02D0" w14:textId="77777777" w:rsidR="001E2732" w:rsidRDefault="009E0C70">
      <w:pPr>
        <w:pStyle w:val="SourceCode"/>
      </w:pPr>
      <w:r>
        <w:t xml:space="preserve">        &lt;el-table-column prop="clickCount" label="</w:t>
      </w:r>
      <w:r>
        <w:t>点击数</w:t>
      </w:r>
      <w:r>
        <w:t>" width="70px" /&gt;</w:t>
      </w:r>
    </w:p>
    <w:p w14:paraId="141BC03B" w14:textId="77777777" w:rsidR="001E2732" w:rsidRDefault="009E0C70">
      <w:pPr>
        <w:pStyle w:val="SourceCode"/>
      </w:pPr>
      <w:r>
        <w:t xml:space="preserve">        &lt;el-table-column prop="orderCount" label="</w:t>
      </w:r>
      <w:r>
        <w:t>下单数</w:t>
      </w:r>
      <w:r>
        <w:t>" width="70px" /&gt;</w:t>
      </w:r>
    </w:p>
    <w:p w14:paraId="07AA42AC" w14:textId="77777777" w:rsidR="001E2732" w:rsidRDefault="009E0C70">
      <w:pPr>
        <w:pStyle w:val="SourceCode"/>
      </w:pPr>
      <w:r>
        <w:t xml:space="preserve">        &lt;el-table-column prop="sort" label="</w:t>
      </w:r>
      <w:r>
        <w:t>排序</w:t>
      </w:r>
      <w:r>
        <w:t>" width="60px" /&gt;</w:t>
      </w:r>
    </w:p>
    <w:p w14:paraId="29CC6C8B" w14:textId="77777777" w:rsidR="001E2732" w:rsidRDefault="009E0C70">
      <w:pPr>
        <w:pStyle w:val="SourceCode"/>
      </w:pPr>
      <w:r>
        <w:lastRenderedPageBreak/>
        <w:t xml:space="preserve">        &lt;el-table-column prop="createTime" label="</w:t>
      </w:r>
      <w:r>
        <w:t>创建时间</w:t>
      </w:r>
      <w:r>
        <w:t>" width="160px" /&gt;</w:t>
      </w:r>
    </w:p>
    <w:p w14:paraId="226CE2D8" w14:textId="77777777" w:rsidR="001E2732" w:rsidRDefault="009E0C70">
      <w:pPr>
        <w:pStyle w:val="SourceCode"/>
      </w:pPr>
      <w:r>
        <w:t xml:space="preserve">        &lt;el-table-column prop="createBy" label="</w:t>
      </w:r>
      <w:r>
        <w:t>创建人</w:t>
      </w:r>
      <w:r>
        <w:t>" width="110px" /&gt;</w:t>
      </w:r>
    </w:p>
    <w:p w14:paraId="464743D9" w14:textId="77777777" w:rsidR="001E2732" w:rsidRDefault="009E0C70">
      <w:pPr>
        <w:pStyle w:val="SourceCode"/>
      </w:pPr>
      <w:r>
        <w:t xml:space="preserve">        &lt;el-table-column prop="updateTime" label="</w:t>
      </w:r>
      <w:r>
        <w:t>修改时间</w:t>
      </w:r>
      <w:r>
        <w:t>" width="160px" /&gt;</w:t>
      </w:r>
    </w:p>
    <w:p w14:paraId="3702AB55" w14:textId="77777777" w:rsidR="001E2732" w:rsidRDefault="009E0C70">
      <w:pPr>
        <w:pStyle w:val="SourceCode"/>
      </w:pPr>
      <w:r>
        <w:t xml:space="preserve">        &lt;el-table-column prop="updateBy" label="</w:t>
      </w:r>
      <w:r>
        <w:t>修改人</w:t>
      </w:r>
      <w:r>
        <w:t>" width="110px" /&gt;</w:t>
      </w:r>
    </w:p>
    <w:p w14:paraId="7C73AB00" w14:textId="77777777" w:rsidR="001E2732" w:rsidRDefault="009E0C70">
      <w:pPr>
        <w:pStyle w:val="SourceCode"/>
      </w:pPr>
      <w:r>
        <w:t xml:space="preserve">        &lt;el-table-column label="</w:t>
      </w:r>
      <w:r>
        <w:t>操作</w:t>
      </w:r>
      <w:r>
        <w:t>" width="160px"&gt;</w:t>
      </w:r>
    </w:p>
    <w:p w14:paraId="7C741801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0CC9EC0E" w14:textId="77777777" w:rsidR="001E2732" w:rsidRDefault="009E0C70">
      <w:pPr>
        <w:pStyle w:val="SourceCode"/>
      </w:pPr>
      <w:r>
        <w:t xml:space="preserve">            &lt;el-button type="text" icon="el-icon-edit" @click="toUpdate(row.id)"&gt;</w:t>
      </w:r>
      <w:r>
        <w:t>修改</w:t>
      </w:r>
      <w:r>
        <w:t>&lt;/el-button&gt;</w:t>
      </w:r>
    </w:p>
    <w:p w14:paraId="39719B25" w14:textId="77777777" w:rsidR="001E2732" w:rsidRDefault="009E0C70">
      <w:pPr>
        <w:pStyle w:val="SourceCode"/>
      </w:pPr>
      <w:r>
        <w:t xml:space="preserve">            &lt;el-button type="text" icon="el-icon-delete" @click="toDelete(row.id)"&gt;</w:t>
      </w:r>
      <w:r>
        <w:t>删除</w:t>
      </w:r>
      <w:r>
        <w:t>&lt;/el-button&gt;</w:t>
      </w:r>
    </w:p>
    <w:p w14:paraId="5659ADE9" w14:textId="77777777" w:rsidR="001E2732" w:rsidRDefault="009E0C70">
      <w:pPr>
        <w:pStyle w:val="SourceCode"/>
      </w:pPr>
      <w:r>
        <w:t xml:space="preserve">          &lt;/template&gt;</w:t>
      </w:r>
    </w:p>
    <w:p w14:paraId="4971AAD2" w14:textId="77777777" w:rsidR="001E2732" w:rsidRDefault="009E0C70">
      <w:pPr>
        <w:pStyle w:val="SourceCode"/>
      </w:pPr>
      <w:r>
        <w:t xml:space="preserve">        &lt;/el-table-column&gt;</w:t>
      </w:r>
    </w:p>
    <w:p w14:paraId="28B318B3" w14:textId="77777777" w:rsidR="001E2732" w:rsidRDefault="009E0C70">
      <w:pPr>
        <w:pStyle w:val="SourceCode"/>
      </w:pPr>
      <w:r>
        <w:t xml:space="preserve">      &lt;/el-table&gt;</w:t>
      </w:r>
    </w:p>
    <w:p w14:paraId="79C75FC5" w14:textId="77777777" w:rsidR="001E2732" w:rsidRDefault="009E0C70">
      <w:pPr>
        <w:pStyle w:val="SourceCode"/>
      </w:pPr>
      <w:r>
        <w:t xml:space="preserve">    &lt;/div&gt;</w:t>
      </w:r>
    </w:p>
    <w:p w14:paraId="70B1F31D" w14:textId="77777777" w:rsidR="001E2732" w:rsidRDefault="009E0C70">
      <w:pPr>
        <w:pStyle w:val="SourceCode"/>
      </w:pPr>
      <w:r>
        <w:t xml:space="preserve">    &lt;!-- </w:t>
      </w:r>
      <w:r>
        <w:t>分页组件开始</w:t>
      </w:r>
      <w:r>
        <w:t xml:space="preserve"> --&gt;</w:t>
      </w:r>
    </w:p>
    <w:p w14:paraId="75C884C3" w14:textId="77777777" w:rsidR="001E2732" w:rsidRDefault="009E0C70">
      <w:pPr>
        <w:pStyle w:val="SourceCode"/>
      </w:pPr>
      <w:r>
        <w:t xml:space="preserve">    &lt;div class="pageable"&gt;</w:t>
      </w:r>
    </w:p>
    <w:p w14:paraId="289A15F7" w14:textId="77777777" w:rsidR="001E2732" w:rsidRDefault="009E0C70">
      <w:pPr>
        <w:pStyle w:val="SourceCode"/>
      </w:pPr>
      <w:r>
        <w:t xml:space="preserve">      &lt;el-pagination</w:t>
      </w:r>
    </w:p>
    <w:p w14:paraId="3A497893" w14:textId="77777777" w:rsidR="001E2732" w:rsidRDefault="009E0C70">
      <w:pPr>
        <w:pStyle w:val="SourceCode"/>
      </w:pPr>
      <w:r>
        <w:t xml:space="preserve">        :current-page="page.pageNumber"</w:t>
      </w:r>
    </w:p>
    <w:p w14:paraId="2FA3830F" w14:textId="77777777" w:rsidR="001E2732" w:rsidRDefault="009E0C70">
      <w:pPr>
        <w:pStyle w:val="SourceCode"/>
      </w:pPr>
      <w:r>
        <w:t xml:space="preserve">        :page-sizes="[10, 20, 30, 50]"</w:t>
      </w:r>
    </w:p>
    <w:p w14:paraId="2EE7A041" w14:textId="77777777" w:rsidR="001E2732" w:rsidRDefault="009E0C70">
      <w:pPr>
        <w:pStyle w:val="SourceCode"/>
      </w:pPr>
      <w:r>
        <w:t xml:space="preserve">        :page-size="10"</w:t>
      </w:r>
    </w:p>
    <w:p w14:paraId="06FBB43C" w14:textId="77777777" w:rsidR="001E2732" w:rsidRDefault="009E0C70">
      <w:pPr>
        <w:pStyle w:val="SourceCode"/>
      </w:pPr>
      <w:r>
        <w:t xml:space="preserve">        background</w:t>
      </w:r>
    </w:p>
    <w:p w14:paraId="013E1461" w14:textId="77777777" w:rsidR="001E2732" w:rsidRDefault="009E0C70">
      <w:pPr>
        <w:pStyle w:val="SourceCode"/>
      </w:pPr>
      <w:r>
        <w:t xml:space="preserve">        layout="total, sizes, prev, pager, next, jumper"</w:t>
      </w:r>
    </w:p>
    <w:p w14:paraId="45A071A7" w14:textId="77777777" w:rsidR="001E2732" w:rsidRDefault="009E0C70">
      <w:pPr>
        <w:pStyle w:val="SourceCode"/>
      </w:pPr>
      <w:r>
        <w:t xml:space="preserve">        :total="dataPage.totalCount"</w:t>
      </w:r>
    </w:p>
    <w:p w14:paraId="3734F826" w14:textId="77777777" w:rsidR="001E2732" w:rsidRDefault="009E0C70">
      <w:pPr>
        <w:pStyle w:val="SourceCode"/>
      </w:pPr>
      <w:r>
        <w:t xml:space="preserve">        @size-change="handleSizeChange"</w:t>
      </w:r>
    </w:p>
    <w:p w14:paraId="06209F01" w14:textId="77777777" w:rsidR="001E2732" w:rsidRDefault="009E0C70">
      <w:pPr>
        <w:pStyle w:val="SourceCode"/>
      </w:pPr>
      <w:r>
        <w:t xml:space="preserve">        @current-change="handleCurrentChange"</w:t>
      </w:r>
    </w:p>
    <w:p w14:paraId="2C808AA2" w14:textId="77777777" w:rsidR="001E2732" w:rsidRDefault="009E0C70">
      <w:pPr>
        <w:pStyle w:val="SourceCode"/>
      </w:pPr>
      <w:r>
        <w:t xml:space="preserve">      /&gt;</w:t>
      </w:r>
    </w:p>
    <w:p w14:paraId="5A533534" w14:textId="77777777" w:rsidR="001E2732" w:rsidRDefault="009E0C70">
      <w:pPr>
        <w:pStyle w:val="SourceCode"/>
      </w:pPr>
      <w:r>
        <w:t xml:space="preserve">    &lt;/div&gt;</w:t>
      </w:r>
    </w:p>
    <w:p w14:paraId="452CE940" w14:textId="77777777" w:rsidR="001E2732" w:rsidRDefault="009E0C70">
      <w:pPr>
        <w:pStyle w:val="SourceCode"/>
      </w:pPr>
      <w:r>
        <w:t xml:space="preserve">    &lt;!-- </w:t>
      </w:r>
      <w:r>
        <w:t>分页组件结束</w:t>
      </w:r>
      <w:r>
        <w:t xml:space="preserve"> --&gt;</w:t>
      </w:r>
    </w:p>
    <w:p w14:paraId="66FD2286" w14:textId="77777777" w:rsidR="001E2732" w:rsidRDefault="009E0C70">
      <w:pPr>
        <w:pStyle w:val="SourceCode"/>
      </w:pPr>
      <w:r>
        <w:t xml:space="preserve">    &lt;!-- </w:t>
      </w:r>
      <w:r>
        <w:t>数据表格结束</w:t>
      </w:r>
      <w:r>
        <w:t xml:space="preserve"> --&gt;</w:t>
      </w:r>
    </w:p>
    <w:p w14:paraId="18226C90" w14:textId="77777777" w:rsidR="001E2732" w:rsidRDefault="009E0C70">
      <w:pPr>
        <w:pStyle w:val="SourceCode"/>
      </w:pPr>
      <w:r>
        <w:t xml:space="preserve">    &lt;!-- </w:t>
      </w:r>
      <w:r>
        <w:t>添加弹窗</w:t>
      </w:r>
      <w:r>
        <w:t xml:space="preserve"> --&gt;</w:t>
      </w:r>
    </w:p>
    <w:p w14:paraId="7BAB89C7" w14:textId="77777777" w:rsidR="001E2732" w:rsidRDefault="009E0C70">
      <w:pPr>
        <w:pStyle w:val="SourceCode"/>
      </w:pPr>
      <w:r>
        <w:t xml:space="preserve">    &lt;el-dialog</w:t>
      </w:r>
    </w:p>
    <w:p w14:paraId="7ED1A3B5" w14:textId="77777777" w:rsidR="001E2732" w:rsidRDefault="009E0C70">
      <w:pPr>
        <w:pStyle w:val="SourceCode"/>
      </w:pPr>
      <w:r>
        <w:t xml:space="preserve">      title="</w:t>
      </w:r>
      <w:r>
        <w:t>添加轮播图</w:t>
      </w:r>
      <w:r>
        <w:t>"</w:t>
      </w:r>
    </w:p>
    <w:p w14:paraId="4B823FE1" w14:textId="77777777" w:rsidR="001E2732" w:rsidRDefault="009E0C70">
      <w:pPr>
        <w:pStyle w:val="SourceCode"/>
      </w:pPr>
      <w:r>
        <w:lastRenderedPageBreak/>
        <w:t xml:space="preserve">      :visible.sync="addDialog"</w:t>
      </w:r>
    </w:p>
    <w:p w14:paraId="5ED96E95" w14:textId="77777777" w:rsidR="001E2732" w:rsidRDefault="009E0C70">
      <w:pPr>
        <w:pStyle w:val="SourceCode"/>
      </w:pPr>
      <w:r>
        <w:t xml:space="preserve">      width="30%"</w:t>
      </w:r>
    </w:p>
    <w:p w14:paraId="56742DC8" w14:textId="77777777" w:rsidR="001E2732" w:rsidRDefault="009E0C70">
      <w:pPr>
        <w:pStyle w:val="SourceCode"/>
      </w:pPr>
      <w:r>
        <w:t xml:space="preserve">    &gt;</w:t>
      </w:r>
    </w:p>
    <w:p w14:paraId="420D41D3" w14:textId="77777777" w:rsidR="001E2732" w:rsidRDefault="009E0C70">
      <w:pPr>
        <w:pStyle w:val="SourceCode"/>
      </w:pPr>
      <w:r>
        <w:t xml:space="preserve">      &lt;sys-banner-add @after="getByPage" @close="closeDialog" /&gt;</w:t>
      </w:r>
    </w:p>
    <w:p w14:paraId="11A31246" w14:textId="77777777" w:rsidR="001E2732" w:rsidRDefault="009E0C70">
      <w:pPr>
        <w:pStyle w:val="SourceCode"/>
      </w:pPr>
      <w:r>
        <w:t xml:space="preserve">    &lt;/el-dialog&gt;</w:t>
      </w:r>
    </w:p>
    <w:p w14:paraId="3800BA02" w14:textId="77777777" w:rsidR="001E2732" w:rsidRDefault="001E2732">
      <w:pPr>
        <w:pStyle w:val="SourceCode"/>
      </w:pPr>
    </w:p>
    <w:p w14:paraId="0EECA982" w14:textId="77777777" w:rsidR="001E2732" w:rsidRDefault="009E0C70">
      <w:pPr>
        <w:pStyle w:val="SourceCode"/>
      </w:pPr>
      <w:r>
        <w:t xml:space="preserve">    &lt;!-- </w:t>
      </w:r>
      <w:r>
        <w:t>添加弹窗结束</w:t>
      </w:r>
      <w:r>
        <w:t xml:space="preserve"> --&gt;</w:t>
      </w:r>
    </w:p>
    <w:p w14:paraId="282F9E58" w14:textId="77777777" w:rsidR="001E2732" w:rsidRDefault="009E0C70">
      <w:pPr>
        <w:pStyle w:val="SourceCode"/>
      </w:pPr>
      <w:r>
        <w:t xml:space="preserve">    &lt;!-- </w:t>
      </w:r>
      <w:r>
        <w:t>修改弹窗</w:t>
      </w:r>
      <w:r>
        <w:t xml:space="preserve"> --&gt;</w:t>
      </w:r>
    </w:p>
    <w:p w14:paraId="45DA5FB3" w14:textId="77777777" w:rsidR="001E2732" w:rsidRDefault="009E0C70">
      <w:pPr>
        <w:pStyle w:val="SourceCode"/>
      </w:pPr>
      <w:r>
        <w:t xml:space="preserve">    &lt;el-dialog</w:t>
      </w:r>
    </w:p>
    <w:p w14:paraId="659625AD" w14:textId="77777777" w:rsidR="001E2732" w:rsidRDefault="009E0C70">
      <w:pPr>
        <w:pStyle w:val="SourceCode"/>
      </w:pPr>
      <w:r>
        <w:t xml:space="preserve">      title="</w:t>
      </w:r>
      <w:r>
        <w:t>修改轮播图</w:t>
      </w:r>
      <w:r>
        <w:t>"</w:t>
      </w:r>
    </w:p>
    <w:p w14:paraId="4C303AE8" w14:textId="77777777" w:rsidR="001E2732" w:rsidRDefault="009E0C70">
      <w:pPr>
        <w:pStyle w:val="SourceCode"/>
      </w:pPr>
      <w:r>
        <w:t xml:space="preserve">      :visible.sync="updateDialog"</w:t>
      </w:r>
    </w:p>
    <w:p w14:paraId="7150C70C" w14:textId="77777777" w:rsidR="001E2732" w:rsidRDefault="009E0C70">
      <w:pPr>
        <w:pStyle w:val="SourceCode"/>
      </w:pPr>
      <w:r>
        <w:t xml:space="preserve">      width="30%"</w:t>
      </w:r>
    </w:p>
    <w:p w14:paraId="42F0FF5C" w14:textId="77777777" w:rsidR="001E2732" w:rsidRDefault="009E0C70">
      <w:pPr>
        <w:pStyle w:val="SourceCode"/>
      </w:pPr>
      <w:r>
        <w:t xml:space="preserve">    &gt;</w:t>
      </w:r>
    </w:p>
    <w:p w14:paraId="32814AC2" w14:textId="77777777" w:rsidR="001E2732" w:rsidRDefault="009E0C70">
      <w:pPr>
        <w:pStyle w:val="SourceCode"/>
      </w:pPr>
      <w:r>
        <w:t xml:space="preserve">      &lt;sys-banner-update :active-id="activeId" @after="getByPage" @close="closeDialog" /&gt;</w:t>
      </w:r>
    </w:p>
    <w:p w14:paraId="251DC241" w14:textId="77777777" w:rsidR="001E2732" w:rsidRDefault="009E0C70">
      <w:pPr>
        <w:pStyle w:val="SourceCode"/>
      </w:pPr>
      <w:r>
        <w:t xml:space="preserve">    &lt;/el-dialog&gt;</w:t>
      </w:r>
    </w:p>
    <w:p w14:paraId="01B1FFEC" w14:textId="77777777" w:rsidR="001E2732" w:rsidRDefault="001E2732">
      <w:pPr>
        <w:pStyle w:val="SourceCode"/>
      </w:pPr>
    </w:p>
    <w:p w14:paraId="24B3BF14" w14:textId="77777777" w:rsidR="001E2732" w:rsidRDefault="009E0C70">
      <w:pPr>
        <w:pStyle w:val="SourceCode"/>
      </w:pPr>
      <w:r>
        <w:t xml:space="preserve">    &lt;!-- </w:t>
      </w:r>
      <w:r>
        <w:t>修改弹窗结束</w:t>
      </w:r>
      <w:r>
        <w:t xml:space="preserve"> --&gt;</w:t>
      </w:r>
    </w:p>
    <w:p w14:paraId="1EB61A8B" w14:textId="77777777" w:rsidR="001E2732" w:rsidRDefault="009E0C70">
      <w:pPr>
        <w:pStyle w:val="SourceCode"/>
      </w:pPr>
      <w:r>
        <w:t xml:space="preserve">  &lt;/div&gt;</w:t>
      </w:r>
    </w:p>
    <w:p w14:paraId="4B24FA6C" w14:textId="77777777" w:rsidR="001E2732" w:rsidRDefault="009E0C70">
      <w:pPr>
        <w:pStyle w:val="SourceCode"/>
      </w:pPr>
      <w:r>
        <w:t>&lt;/template&gt;</w:t>
      </w:r>
    </w:p>
    <w:p w14:paraId="64A7D65A" w14:textId="77777777" w:rsidR="001E2732" w:rsidRDefault="001E2732">
      <w:pPr>
        <w:pStyle w:val="SourceCode"/>
      </w:pPr>
    </w:p>
    <w:p w14:paraId="15D721BA" w14:textId="77777777" w:rsidR="001E2732" w:rsidRDefault="009E0C70">
      <w:pPr>
        <w:pStyle w:val="SourceCode"/>
      </w:pPr>
      <w:r>
        <w:t>&lt;script&gt;</w:t>
      </w:r>
    </w:p>
    <w:p w14:paraId="793586AD" w14:textId="77777777" w:rsidR="001E2732" w:rsidRDefault="009E0C70">
      <w:pPr>
        <w:pStyle w:val="SourceCode"/>
      </w:pPr>
      <w:r>
        <w:t>import sysBannerAPi from '@/api/sys-banner'</w:t>
      </w:r>
    </w:p>
    <w:p w14:paraId="157C9E33" w14:textId="77777777" w:rsidR="001E2732" w:rsidRDefault="009E0C70">
      <w:pPr>
        <w:pStyle w:val="SourceCode"/>
      </w:pPr>
      <w:r>
        <w:t>import sysBannerAdd from './sys-banner-add'</w:t>
      </w:r>
    </w:p>
    <w:p w14:paraId="68CDCE09" w14:textId="77777777" w:rsidR="001E2732" w:rsidRDefault="009E0C70">
      <w:pPr>
        <w:pStyle w:val="SourceCode"/>
      </w:pPr>
      <w:r>
        <w:t>import sysBannerUpdate from './sys-banner-update'</w:t>
      </w:r>
    </w:p>
    <w:p w14:paraId="3A66225C" w14:textId="77777777" w:rsidR="001E2732" w:rsidRDefault="009E0C70">
      <w:pPr>
        <w:pStyle w:val="SourceCode"/>
      </w:pPr>
      <w:r>
        <w:t>export default {</w:t>
      </w:r>
    </w:p>
    <w:p w14:paraId="7B40FD42" w14:textId="77777777" w:rsidR="001E2732" w:rsidRDefault="009E0C70">
      <w:pPr>
        <w:pStyle w:val="SourceCode"/>
      </w:pPr>
      <w:r>
        <w:t xml:space="preserve">  components: {</w:t>
      </w:r>
    </w:p>
    <w:p w14:paraId="0740C504" w14:textId="77777777" w:rsidR="001E2732" w:rsidRDefault="009E0C70">
      <w:pPr>
        <w:pStyle w:val="SourceCode"/>
      </w:pPr>
      <w:r>
        <w:t xml:space="preserve">    sysBannerAdd,</w:t>
      </w:r>
    </w:p>
    <w:p w14:paraId="5AD2DDA1" w14:textId="77777777" w:rsidR="001E2732" w:rsidRDefault="009E0C70">
      <w:pPr>
        <w:pStyle w:val="SourceCode"/>
      </w:pPr>
      <w:r>
        <w:t xml:space="preserve">    sysBannerUpdate</w:t>
      </w:r>
    </w:p>
    <w:p w14:paraId="668D45A6" w14:textId="77777777" w:rsidR="001E2732" w:rsidRDefault="009E0C70">
      <w:pPr>
        <w:pStyle w:val="SourceCode"/>
      </w:pPr>
      <w:r>
        <w:t xml:space="preserve">  },</w:t>
      </w:r>
    </w:p>
    <w:p w14:paraId="54B5DB2D" w14:textId="77777777" w:rsidR="001E2732" w:rsidRDefault="009E0C70">
      <w:pPr>
        <w:pStyle w:val="SourceCode"/>
      </w:pPr>
      <w:r>
        <w:t xml:space="preserve">  data() {</w:t>
      </w:r>
    </w:p>
    <w:p w14:paraId="5FA64070" w14:textId="77777777" w:rsidR="001E2732" w:rsidRDefault="009E0C70">
      <w:pPr>
        <w:pStyle w:val="SourceCode"/>
      </w:pPr>
      <w:r>
        <w:t xml:space="preserve">    return {</w:t>
      </w:r>
    </w:p>
    <w:p w14:paraId="0802E288" w14:textId="77777777" w:rsidR="001E2732" w:rsidRDefault="009E0C70">
      <w:pPr>
        <w:pStyle w:val="SourceCode"/>
      </w:pPr>
      <w:r>
        <w:t xml:space="preserve">      // </w:t>
      </w:r>
      <w:r>
        <w:t>查询分页对象</w:t>
      </w:r>
    </w:p>
    <w:p w14:paraId="71B926B6" w14:textId="77777777" w:rsidR="001E2732" w:rsidRDefault="009E0C70">
      <w:pPr>
        <w:pStyle w:val="SourceCode"/>
      </w:pPr>
      <w:r>
        <w:t xml:space="preserve">      page: {</w:t>
      </w:r>
    </w:p>
    <w:p w14:paraId="670F13DE" w14:textId="77777777" w:rsidR="001E2732" w:rsidRDefault="009E0C70">
      <w:pPr>
        <w:pStyle w:val="SourceCode"/>
      </w:pPr>
      <w:r>
        <w:t xml:space="preserve">        // </w:t>
      </w:r>
      <w:r>
        <w:t>查询条件</w:t>
      </w:r>
    </w:p>
    <w:p w14:paraId="487A2050" w14:textId="77777777" w:rsidR="001E2732" w:rsidRDefault="009E0C70">
      <w:pPr>
        <w:pStyle w:val="SourceCode"/>
      </w:pPr>
      <w:r>
        <w:t xml:space="preserve">        params: {},</w:t>
      </w:r>
    </w:p>
    <w:p w14:paraId="10366FC9" w14:textId="77777777" w:rsidR="001E2732" w:rsidRDefault="009E0C70">
      <w:pPr>
        <w:pStyle w:val="SourceCode"/>
      </w:pPr>
      <w:r>
        <w:lastRenderedPageBreak/>
        <w:t xml:space="preserve">        // </w:t>
      </w:r>
      <w:r>
        <w:t>当前页</w:t>
      </w:r>
    </w:p>
    <w:p w14:paraId="136B39E1" w14:textId="77777777" w:rsidR="001E2732" w:rsidRDefault="009E0C70">
      <w:pPr>
        <w:pStyle w:val="SourceCode"/>
      </w:pPr>
      <w:r>
        <w:t xml:space="preserve">        pageNumber: 1,</w:t>
      </w:r>
    </w:p>
    <w:p w14:paraId="139827A3" w14:textId="77777777" w:rsidR="001E2732" w:rsidRDefault="009E0C70">
      <w:pPr>
        <w:pStyle w:val="SourceCode"/>
      </w:pPr>
      <w:r>
        <w:t xml:space="preserve">        // </w:t>
      </w:r>
      <w:r>
        <w:t>每页条数</w:t>
      </w:r>
    </w:p>
    <w:p w14:paraId="4F3542D9" w14:textId="77777777" w:rsidR="001E2732" w:rsidRDefault="009E0C70">
      <w:pPr>
        <w:pStyle w:val="SourceCode"/>
      </w:pPr>
      <w:r>
        <w:t xml:space="preserve">        pageSize: 10</w:t>
      </w:r>
    </w:p>
    <w:p w14:paraId="4952663C" w14:textId="77777777" w:rsidR="001E2732" w:rsidRDefault="009E0C70">
      <w:pPr>
        <w:pStyle w:val="SourceCode"/>
      </w:pPr>
      <w:r>
        <w:t xml:space="preserve">      },</w:t>
      </w:r>
    </w:p>
    <w:p w14:paraId="7928D8BF" w14:textId="77777777" w:rsidR="001E2732" w:rsidRDefault="009E0C70">
      <w:pPr>
        <w:pStyle w:val="SourceCode"/>
      </w:pPr>
      <w:r>
        <w:t xml:space="preserve">      // </w:t>
      </w:r>
      <w:r>
        <w:t>控制添加弹窗显示</w:t>
      </w:r>
    </w:p>
    <w:p w14:paraId="2F100622" w14:textId="77777777" w:rsidR="001E2732" w:rsidRDefault="009E0C70">
      <w:pPr>
        <w:pStyle w:val="SourceCode"/>
      </w:pPr>
      <w:r>
        <w:t xml:space="preserve">      addDialog: false,</w:t>
      </w:r>
    </w:p>
    <w:p w14:paraId="14C80BD0" w14:textId="77777777" w:rsidR="001E2732" w:rsidRDefault="009E0C70">
      <w:pPr>
        <w:pStyle w:val="SourceCode"/>
      </w:pPr>
      <w:r>
        <w:t xml:space="preserve">      // </w:t>
      </w:r>
      <w:r>
        <w:t>控制修改弹窗显示</w:t>
      </w:r>
    </w:p>
    <w:p w14:paraId="5979ECA6" w14:textId="77777777" w:rsidR="001E2732" w:rsidRDefault="009E0C70">
      <w:pPr>
        <w:pStyle w:val="SourceCode"/>
      </w:pPr>
      <w:r>
        <w:t xml:space="preserve">      updateDialog: false,</w:t>
      </w:r>
    </w:p>
    <w:p w14:paraId="35787E16" w14:textId="77777777" w:rsidR="001E2732" w:rsidRDefault="009E0C70">
      <w:pPr>
        <w:pStyle w:val="SourceCode"/>
      </w:pPr>
      <w:r>
        <w:t xml:space="preserve">      // </w:t>
      </w:r>
      <w:r>
        <w:t>数据分页对象</w:t>
      </w:r>
    </w:p>
    <w:p w14:paraId="6A89ED67" w14:textId="77777777" w:rsidR="001E2732" w:rsidRDefault="009E0C70">
      <w:pPr>
        <w:pStyle w:val="SourceCode"/>
      </w:pPr>
      <w:r>
        <w:t xml:space="preserve">      dataPage: {},</w:t>
      </w:r>
    </w:p>
    <w:p w14:paraId="48657956" w14:textId="77777777" w:rsidR="001E2732" w:rsidRDefault="009E0C70">
      <w:pPr>
        <w:pStyle w:val="SourceCode"/>
      </w:pPr>
      <w:r>
        <w:t xml:space="preserve">      // </w:t>
      </w:r>
      <w:r>
        <w:t>当前点击的</w:t>
      </w:r>
      <w:r>
        <w:t>ID</w:t>
      </w:r>
    </w:p>
    <w:p w14:paraId="77ECA7D0" w14:textId="77777777" w:rsidR="001E2732" w:rsidRDefault="009E0C70">
      <w:pPr>
        <w:pStyle w:val="SourceCode"/>
      </w:pPr>
      <w:r>
        <w:t xml:space="preserve">      activeId: ''</w:t>
      </w:r>
    </w:p>
    <w:p w14:paraId="4CEED305" w14:textId="77777777" w:rsidR="001E2732" w:rsidRDefault="009E0C70">
      <w:pPr>
        <w:pStyle w:val="SourceCode"/>
      </w:pPr>
      <w:r>
        <w:t xml:space="preserve">    }</w:t>
      </w:r>
    </w:p>
    <w:p w14:paraId="0122356C" w14:textId="77777777" w:rsidR="001E2732" w:rsidRDefault="009E0C70">
      <w:pPr>
        <w:pStyle w:val="SourceCode"/>
      </w:pPr>
      <w:r>
        <w:t xml:space="preserve">  },</w:t>
      </w:r>
    </w:p>
    <w:p w14:paraId="1868121B" w14:textId="77777777" w:rsidR="001E2732" w:rsidRDefault="009E0C70">
      <w:pPr>
        <w:pStyle w:val="SourceCode"/>
      </w:pPr>
      <w:r>
        <w:t xml:space="preserve">  created() {</w:t>
      </w:r>
    </w:p>
    <w:p w14:paraId="6B8B4D2E" w14:textId="77777777" w:rsidR="001E2732" w:rsidRDefault="009E0C70">
      <w:pPr>
        <w:pStyle w:val="SourceCode"/>
      </w:pPr>
      <w:r>
        <w:t xml:space="preserve">    this.getByPage()</w:t>
      </w:r>
    </w:p>
    <w:p w14:paraId="5A1CCBF7" w14:textId="77777777" w:rsidR="001E2732" w:rsidRDefault="009E0C70">
      <w:pPr>
        <w:pStyle w:val="SourceCode"/>
      </w:pPr>
      <w:r>
        <w:t xml:space="preserve">  },</w:t>
      </w:r>
    </w:p>
    <w:p w14:paraId="1DC9BAB1" w14:textId="77777777" w:rsidR="001E2732" w:rsidRDefault="009E0C70">
      <w:pPr>
        <w:pStyle w:val="SourceCode"/>
      </w:pPr>
      <w:r>
        <w:t xml:space="preserve">  methods: {</w:t>
      </w:r>
    </w:p>
    <w:p w14:paraId="5F0BEAB8" w14:textId="77777777" w:rsidR="001E2732" w:rsidRDefault="009E0C70">
      <w:pPr>
        <w:pStyle w:val="SourceCode"/>
      </w:pPr>
      <w:r>
        <w:t xml:space="preserve">    // </w:t>
      </w:r>
      <w:r>
        <w:t>搜索</w:t>
      </w:r>
    </w:p>
    <w:p w14:paraId="67388D8D" w14:textId="77777777" w:rsidR="001E2732" w:rsidRDefault="009E0C70">
      <w:pPr>
        <w:pStyle w:val="SourceCode"/>
      </w:pPr>
      <w:r>
        <w:t xml:space="preserve">    search() {</w:t>
      </w:r>
    </w:p>
    <w:p w14:paraId="7F9B4BF6" w14:textId="77777777" w:rsidR="001E2732" w:rsidRDefault="009E0C70">
      <w:pPr>
        <w:pStyle w:val="SourceCode"/>
      </w:pPr>
      <w:r>
        <w:t xml:space="preserve">      this.page.pageNumber = 1</w:t>
      </w:r>
    </w:p>
    <w:p w14:paraId="03BE123C" w14:textId="77777777" w:rsidR="001E2732" w:rsidRDefault="009E0C70">
      <w:pPr>
        <w:pStyle w:val="SourceCode"/>
      </w:pPr>
      <w:r>
        <w:t xml:space="preserve">      this.getByPage()</w:t>
      </w:r>
    </w:p>
    <w:p w14:paraId="2DCE30A2" w14:textId="77777777" w:rsidR="001E2732" w:rsidRDefault="009E0C70">
      <w:pPr>
        <w:pStyle w:val="SourceCode"/>
      </w:pPr>
      <w:r>
        <w:t xml:space="preserve">    },</w:t>
      </w:r>
    </w:p>
    <w:p w14:paraId="5A2C9077" w14:textId="77777777" w:rsidR="001E2732" w:rsidRDefault="009E0C70">
      <w:pPr>
        <w:pStyle w:val="SourceCode"/>
      </w:pPr>
      <w:r>
        <w:t xml:space="preserve">    // </w:t>
      </w:r>
      <w:r>
        <w:t>每页条数发生改变触发</w:t>
      </w:r>
    </w:p>
    <w:p w14:paraId="7AAF085B" w14:textId="77777777" w:rsidR="001E2732" w:rsidRDefault="009E0C70">
      <w:pPr>
        <w:pStyle w:val="SourceCode"/>
      </w:pPr>
      <w:r>
        <w:t xml:space="preserve">    handleSizeChange(val) {</w:t>
      </w:r>
    </w:p>
    <w:p w14:paraId="27E0972D" w14:textId="77777777" w:rsidR="001E2732" w:rsidRDefault="009E0C70">
      <w:pPr>
        <w:pStyle w:val="SourceCode"/>
      </w:pPr>
      <w:r>
        <w:t xml:space="preserve">      this.page.pageSize = val</w:t>
      </w:r>
    </w:p>
    <w:p w14:paraId="6E146699" w14:textId="77777777" w:rsidR="001E2732" w:rsidRDefault="009E0C70">
      <w:pPr>
        <w:pStyle w:val="SourceCode"/>
      </w:pPr>
      <w:r>
        <w:t xml:space="preserve">      this.getByPage()</w:t>
      </w:r>
    </w:p>
    <w:p w14:paraId="1FB0DFD7" w14:textId="77777777" w:rsidR="001E2732" w:rsidRDefault="009E0C70">
      <w:pPr>
        <w:pStyle w:val="SourceCode"/>
      </w:pPr>
      <w:r>
        <w:t xml:space="preserve">    },</w:t>
      </w:r>
    </w:p>
    <w:p w14:paraId="5F87F014" w14:textId="77777777" w:rsidR="001E2732" w:rsidRDefault="009E0C70">
      <w:pPr>
        <w:pStyle w:val="SourceCode"/>
      </w:pPr>
      <w:r>
        <w:t xml:space="preserve">    // </w:t>
      </w:r>
      <w:r>
        <w:t>当前页发生改变时触发</w:t>
      </w:r>
    </w:p>
    <w:p w14:paraId="7D121936" w14:textId="77777777" w:rsidR="001E2732" w:rsidRDefault="009E0C70">
      <w:pPr>
        <w:pStyle w:val="SourceCode"/>
      </w:pPr>
      <w:r>
        <w:t xml:space="preserve">    handleCurrentChange(val) {</w:t>
      </w:r>
    </w:p>
    <w:p w14:paraId="3A5E26AD" w14:textId="77777777" w:rsidR="001E2732" w:rsidRDefault="009E0C70">
      <w:pPr>
        <w:pStyle w:val="SourceCode"/>
      </w:pPr>
      <w:r>
        <w:t xml:space="preserve">      this.page.pageNumber = val</w:t>
      </w:r>
    </w:p>
    <w:p w14:paraId="48FE90A4" w14:textId="77777777" w:rsidR="001E2732" w:rsidRDefault="009E0C70">
      <w:pPr>
        <w:pStyle w:val="SourceCode"/>
      </w:pPr>
      <w:r>
        <w:t xml:space="preserve">      this.getByPage()</w:t>
      </w:r>
    </w:p>
    <w:p w14:paraId="68FFBC97" w14:textId="77777777" w:rsidR="001E2732" w:rsidRDefault="009E0C70">
      <w:pPr>
        <w:pStyle w:val="SourceCode"/>
      </w:pPr>
      <w:r>
        <w:t xml:space="preserve">    },</w:t>
      </w:r>
    </w:p>
    <w:p w14:paraId="35F2E4F7" w14:textId="77777777" w:rsidR="001E2732" w:rsidRDefault="009E0C70">
      <w:pPr>
        <w:pStyle w:val="SourceCode"/>
      </w:pPr>
      <w:r>
        <w:t xml:space="preserve">    // </w:t>
      </w:r>
      <w:r>
        <w:t>添加</w:t>
      </w:r>
    </w:p>
    <w:p w14:paraId="4246B817" w14:textId="77777777" w:rsidR="001E2732" w:rsidRDefault="009E0C70">
      <w:pPr>
        <w:pStyle w:val="SourceCode"/>
      </w:pPr>
      <w:r>
        <w:t xml:space="preserve">    toAdd() {</w:t>
      </w:r>
    </w:p>
    <w:p w14:paraId="2E111476" w14:textId="77777777" w:rsidR="001E2732" w:rsidRDefault="009E0C70">
      <w:pPr>
        <w:pStyle w:val="SourceCode"/>
      </w:pPr>
      <w:r>
        <w:lastRenderedPageBreak/>
        <w:t xml:space="preserve">      this.addDialog = true</w:t>
      </w:r>
    </w:p>
    <w:p w14:paraId="604ABEFE" w14:textId="77777777" w:rsidR="001E2732" w:rsidRDefault="009E0C70">
      <w:pPr>
        <w:pStyle w:val="SourceCode"/>
      </w:pPr>
      <w:r>
        <w:t xml:space="preserve">    },</w:t>
      </w:r>
    </w:p>
    <w:p w14:paraId="2E8E0518" w14:textId="77777777" w:rsidR="001E2732" w:rsidRDefault="009E0C70">
      <w:pPr>
        <w:pStyle w:val="SourceCode"/>
      </w:pPr>
      <w:r>
        <w:t xml:space="preserve">    // </w:t>
      </w:r>
      <w:r>
        <w:t>修改</w:t>
      </w:r>
    </w:p>
    <w:p w14:paraId="19663600" w14:textId="77777777" w:rsidR="001E2732" w:rsidRDefault="009E0C70">
      <w:pPr>
        <w:pStyle w:val="SourceCode"/>
      </w:pPr>
      <w:r>
        <w:t xml:space="preserve">    toUpdate(id) {</w:t>
      </w:r>
    </w:p>
    <w:p w14:paraId="01324E08" w14:textId="77777777" w:rsidR="001E2732" w:rsidRDefault="009E0C70">
      <w:pPr>
        <w:pStyle w:val="SourceCode"/>
      </w:pPr>
      <w:r>
        <w:t xml:space="preserve">      this.activeId = id</w:t>
      </w:r>
    </w:p>
    <w:p w14:paraId="01E84CF2" w14:textId="77777777" w:rsidR="001E2732" w:rsidRDefault="009E0C70">
      <w:pPr>
        <w:pStyle w:val="SourceCode"/>
      </w:pPr>
      <w:r>
        <w:t xml:space="preserve">      this.updateDialog = true</w:t>
      </w:r>
    </w:p>
    <w:p w14:paraId="47DC90B2" w14:textId="77777777" w:rsidR="001E2732" w:rsidRDefault="009E0C70">
      <w:pPr>
        <w:pStyle w:val="SourceCode"/>
      </w:pPr>
      <w:r>
        <w:t xml:space="preserve">    },</w:t>
      </w:r>
    </w:p>
    <w:p w14:paraId="73A7C527" w14:textId="77777777" w:rsidR="001E2732" w:rsidRDefault="009E0C70">
      <w:pPr>
        <w:pStyle w:val="SourceCode"/>
      </w:pPr>
      <w:r>
        <w:t xml:space="preserve">    // </w:t>
      </w:r>
      <w:r>
        <w:t>改变状态</w:t>
      </w:r>
    </w:p>
    <w:p w14:paraId="06435B83" w14:textId="77777777" w:rsidR="001E2732" w:rsidRDefault="009E0C70">
      <w:pPr>
        <w:pStyle w:val="SourceCode"/>
      </w:pPr>
      <w:r>
        <w:t xml:space="preserve">    changeStatus(row) {</w:t>
      </w:r>
    </w:p>
    <w:p w14:paraId="611A6B42" w14:textId="77777777" w:rsidR="001E2732" w:rsidRDefault="009E0C70">
      <w:pPr>
        <w:pStyle w:val="SourceCode"/>
      </w:pPr>
      <w:r>
        <w:t xml:space="preserve">      if (row.status === 0) {</w:t>
      </w:r>
    </w:p>
    <w:p w14:paraId="4D91A56F" w14:textId="77777777" w:rsidR="001E2732" w:rsidRDefault="009E0C70">
      <w:pPr>
        <w:pStyle w:val="SourceCode"/>
      </w:pPr>
      <w:r>
        <w:t xml:space="preserve">        this.$confirm('</w:t>
      </w:r>
      <w:r>
        <w:t>是否禁用该图片</w:t>
      </w:r>
      <w:r>
        <w:t>?', '</w:t>
      </w:r>
      <w:r>
        <w:t>提示</w:t>
      </w:r>
      <w:r>
        <w:t>', {</w:t>
      </w:r>
    </w:p>
    <w:p w14:paraId="678460B9" w14:textId="77777777" w:rsidR="001E2732" w:rsidRDefault="009E0C70">
      <w:pPr>
        <w:pStyle w:val="SourceCode"/>
      </w:pPr>
      <w:r>
        <w:t xml:space="preserve">          confirmButtonText: '</w:t>
      </w:r>
      <w:r>
        <w:t>确定</w:t>
      </w:r>
      <w:r>
        <w:t>',</w:t>
      </w:r>
    </w:p>
    <w:p w14:paraId="5C7F8B65" w14:textId="77777777" w:rsidR="001E2732" w:rsidRDefault="009E0C70">
      <w:pPr>
        <w:pStyle w:val="SourceCode"/>
      </w:pPr>
      <w:r>
        <w:t xml:space="preserve">          cancelButtonText: '</w:t>
      </w:r>
      <w:r>
        <w:t>取消</w:t>
      </w:r>
      <w:r>
        <w:t>',</w:t>
      </w:r>
    </w:p>
    <w:p w14:paraId="24139B01" w14:textId="77777777" w:rsidR="001E2732" w:rsidRDefault="009E0C70">
      <w:pPr>
        <w:pStyle w:val="SourceCode"/>
      </w:pPr>
      <w:r>
        <w:t xml:space="preserve">          type: 'warning'</w:t>
      </w:r>
    </w:p>
    <w:p w14:paraId="1F2E2BC3" w14:textId="77777777" w:rsidR="001E2732" w:rsidRDefault="009E0C70">
      <w:pPr>
        <w:pStyle w:val="SourceCode"/>
      </w:pPr>
      <w:r>
        <w:t xml:space="preserve">        }).then(() =&gt; {</w:t>
      </w:r>
    </w:p>
    <w:p w14:paraId="4951ACBC" w14:textId="77777777" w:rsidR="001E2732" w:rsidRDefault="009E0C70">
      <w:pPr>
        <w:pStyle w:val="SourceCode"/>
      </w:pPr>
      <w:r>
        <w:t xml:space="preserve">          sysBannerAPi.disableById(row.id).then(res =&gt; {</w:t>
      </w:r>
    </w:p>
    <w:p w14:paraId="5D5C7A6B" w14:textId="77777777" w:rsidR="001E2732" w:rsidRDefault="009E0C70">
      <w:pPr>
        <w:pStyle w:val="SourceCode"/>
      </w:pPr>
      <w:r>
        <w:t xml:space="preserve">            this.$message.success(res.msg)</w:t>
      </w:r>
    </w:p>
    <w:p w14:paraId="3FD137B5" w14:textId="77777777" w:rsidR="001E2732" w:rsidRDefault="009E0C70">
      <w:pPr>
        <w:pStyle w:val="SourceCode"/>
      </w:pPr>
      <w:r>
        <w:t xml:space="preserve">            this.getByPage()</w:t>
      </w:r>
    </w:p>
    <w:p w14:paraId="5852F69D" w14:textId="77777777" w:rsidR="001E2732" w:rsidRDefault="009E0C70">
      <w:pPr>
        <w:pStyle w:val="SourceCode"/>
      </w:pPr>
      <w:r>
        <w:t xml:space="preserve">          })</w:t>
      </w:r>
    </w:p>
    <w:p w14:paraId="01CBD967" w14:textId="77777777" w:rsidR="001E2732" w:rsidRDefault="009E0C70">
      <w:pPr>
        <w:pStyle w:val="SourceCode"/>
      </w:pPr>
      <w:r>
        <w:t xml:space="preserve">        }).catch(() =&gt; {</w:t>
      </w:r>
    </w:p>
    <w:p w14:paraId="045FFB45" w14:textId="77777777" w:rsidR="001E2732" w:rsidRDefault="009E0C70">
      <w:pPr>
        <w:pStyle w:val="SourceCode"/>
      </w:pPr>
      <w:r>
        <w:t xml:space="preserve">          row.status = 1</w:t>
      </w:r>
    </w:p>
    <w:p w14:paraId="7137380B" w14:textId="77777777" w:rsidR="001E2732" w:rsidRDefault="009E0C70">
      <w:pPr>
        <w:pStyle w:val="SourceCode"/>
      </w:pPr>
      <w:r>
        <w:t xml:space="preserve">        })</w:t>
      </w:r>
    </w:p>
    <w:p w14:paraId="6E6DF4BF" w14:textId="77777777" w:rsidR="001E2732" w:rsidRDefault="009E0C70">
      <w:pPr>
        <w:pStyle w:val="SourceCode"/>
      </w:pPr>
      <w:r>
        <w:t xml:space="preserve">      } else {</w:t>
      </w:r>
    </w:p>
    <w:p w14:paraId="0B533090" w14:textId="77777777" w:rsidR="001E2732" w:rsidRDefault="009E0C70">
      <w:pPr>
        <w:pStyle w:val="SourceCode"/>
      </w:pPr>
      <w:r>
        <w:t xml:space="preserve">        this.$confirm('</w:t>
      </w:r>
      <w:r>
        <w:t>是否启用该图片</w:t>
      </w:r>
      <w:r>
        <w:t>?', '</w:t>
      </w:r>
      <w:r>
        <w:t>提示</w:t>
      </w:r>
      <w:r>
        <w:t>', {</w:t>
      </w:r>
    </w:p>
    <w:p w14:paraId="117AAA74" w14:textId="77777777" w:rsidR="001E2732" w:rsidRDefault="009E0C70">
      <w:pPr>
        <w:pStyle w:val="SourceCode"/>
      </w:pPr>
      <w:r>
        <w:t xml:space="preserve">          confirmButtonText: '</w:t>
      </w:r>
      <w:r>
        <w:t>确定</w:t>
      </w:r>
      <w:r>
        <w:t>',</w:t>
      </w:r>
    </w:p>
    <w:p w14:paraId="29E9E914" w14:textId="77777777" w:rsidR="001E2732" w:rsidRDefault="009E0C70">
      <w:pPr>
        <w:pStyle w:val="SourceCode"/>
      </w:pPr>
      <w:r>
        <w:t xml:space="preserve">          cancelButtonText: '</w:t>
      </w:r>
      <w:r>
        <w:t>取消</w:t>
      </w:r>
      <w:r>
        <w:t>',</w:t>
      </w:r>
    </w:p>
    <w:p w14:paraId="0D9F5BF1" w14:textId="77777777" w:rsidR="001E2732" w:rsidRDefault="009E0C70">
      <w:pPr>
        <w:pStyle w:val="SourceCode"/>
      </w:pPr>
      <w:r>
        <w:t xml:space="preserve">          type: 'success'</w:t>
      </w:r>
    </w:p>
    <w:p w14:paraId="3596DE74" w14:textId="77777777" w:rsidR="001E2732" w:rsidRDefault="009E0C70">
      <w:pPr>
        <w:pStyle w:val="SourceCode"/>
      </w:pPr>
      <w:r>
        <w:t xml:space="preserve">        }).then(() =&gt; {</w:t>
      </w:r>
    </w:p>
    <w:p w14:paraId="77E0E0ED" w14:textId="77777777" w:rsidR="001E2732" w:rsidRDefault="009E0C70">
      <w:pPr>
        <w:pStyle w:val="SourceCode"/>
      </w:pPr>
      <w:r>
        <w:t xml:space="preserve">          sysBannerAPi.enableById(row.id).then(res =&gt; {</w:t>
      </w:r>
    </w:p>
    <w:p w14:paraId="0921EDAB" w14:textId="77777777" w:rsidR="001E2732" w:rsidRDefault="009E0C70">
      <w:pPr>
        <w:pStyle w:val="SourceCode"/>
      </w:pPr>
      <w:r>
        <w:t xml:space="preserve">            this.$message.success(res.msg)</w:t>
      </w:r>
    </w:p>
    <w:p w14:paraId="75A77F7A" w14:textId="77777777" w:rsidR="001E2732" w:rsidRDefault="009E0C70">
      <w:pPr>
        <w:pStyle w:val="SourceCode"/>
      </w:pPr>
      <w:r>
        <w:t xml:space="preserve">            this.getByPage()</w:t>
      </w:r>
    </w:p>
    <w:p w14:paraId="35D25AAA" w14:textId="77777777" w:rsidR="001E2732" w:rsidRDefault="009E0C70">
      <w:pPr>
        <w:pStyle w:val="SourceCode"/>
      </w:pPr>
      <w:r>
        <w:t xml:space="preserve">          })</w:t>
      </w:r>
    </w:p>
    <w:p w14:paraId="61ED0299" w14:textId="77777777" w:rsidR="001E2732" w:rsidRDefault="009E0C70">
      <w:pPr>
        <w:pStyle w:val="SourceCode"/>
      </w:pPr>
      <w:r>
        <w:t xml:space="preserve">        }).catch(() =&gt; {</w:t>
      </w:r>
    </w:p>
    <w:p w14:paraId="5C89956D" w14:textId="77777777" w:rsidR="001E2732" w:rsidRDefault="009E0C70">
      <w:pPr>
        <w:pStyle w:val="SourceCode"/>
      </w:pPr>
      <w:r>
        <w:t xml:space="preserve">          row.status = 0</w:t>
      </w:r>
    </w:p>
    <w:p w14:paraId="25365B61" w14:textId="77777777" w:rsidR="001E2732" w:rsidRDefault="009E0C70">
      <w:pPr>
        <w:pStyle w:val="SourceCode"/>
      </w:pPr>
      <w:r>
        <w:t xml:space="preserve">        })</w:t>
      </w:r>
    </w:p>
    <w:p w14:paraId="315C577B" w14:textId="77777777" w:rsidR="001E2732" w:rsidRDefault="009E0C70">
      <w:pPr>
        <w:pStyle w:val="SourceCode"/>
      </w:pPr>
      <w:r>
        <w:t xml:space="preserve">      }</w:t>
      </w:r>
    </w:p>
    <w:p w14:paraId="3E94C8D9" w14:textId="77777777" w:rsidR="001E2732" w:rsidRDefault="009E0C70">
      <w:pPr>
        <w:pStyle w:val="SourceCode"/>
      </w:pPr>
      <w:r>
        <w:lastRenderedPageBreak/>
        <w:t xml:space="preserve">    },</w:t>
      </w:r>
    </w:p>
    <w:p w14:paraId="6CEA0B64" w14:textId="77777777" w:rsidR="001E2732" w:rsidRDefault="009E0C70">
      <w:pPr>
        <w:pStyle w:val="SourceCode"/>
      </w:pPr>
      <w:r>
        <w:t xml:space="preserve">    // </w:t>
      </w:r>
      <w:r>
        <w:t>删除</w:t>
      </w:r>
    </w:p>
    <w:p w14:paraId="69C3DE02" w14:textId="77777777" w:rsidR="001E2732" w:rsidRDefault="009E0C70">
      <w:pPr>
        <w:pStyle w:val="SourceCode"/>
      </w:pPr>
      <w:r>
        <w:t xml:space="preserve">    toDelete(id) {</w:t>
      </w:r>
    </w:p>
    <w:p w14:paraId="1A28D51C" w14:textId="77777777" w:rsidR="001E2732" w:rsidRDefault="009E0C70">
      <w:pPr>
        <w:pStyle w:val="SourceCode"/>
      </w:pPr>
      <w:r>
        <w:t xml:space="preserve">      this.$confirm('</w:t>
      </w:r>
      <w:r>
        <w:t>是否删除该图片</w:t>
      </w:r>
      <w:r>
        <w:t>?', '</w:t>
      </w:r>
      <w:r>
        <w:t>提示</w:t>
      </w:r>
      <w:r>
        <w:t>', {</w:t>
      </w:r>
    </w:p>
    <w:p w14:paraId="2B84599B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0F6E5F43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1849398D" w14:textId="77777777" w:rsidR="001E2732" w:rsidRDefault="009E0C70">
      <w:pPr>
        <w:pStyle w:val="SourceCode"/>
      </w:pPr>
      <w:r>
        <w:t xml:space="preserve">        type: 'error'</w:t>
      </w:r>
    </w:p>
    <w:p w14:paraId="4C319024" w14:textId="77777777" w:rsidR="001E2732" w:rsidRDefault="009E0C70">
      <w:pPr>
        <w:pStyle w:val="SourceCode"/>
      </w:pPr>
      <w:r>
        <w:t xml:space="preserve">      }).then(() =&gt; {</w:t>
      </w:r>
    </w:p>
    <w:p w14:paraId="24739E94" w14:textId="77777777" w:rsidR="001E2732" w:rsidRDefault="009E0C70">
      <w:pPr>
        <w:pStyle w:val="SourceCode"/>
      </w:pPr>
      <w:r>
        <w:t xml:space="preserve">        sysBannerAPi.deleteById(id).then(res =&gt; {</w:t>
      </w:r>
    </w:p>
    <w:p w14:paraId="02976405" w14:textId="77777777" w:rsidR="001E2732" w:rsidRDefault="009E0C70">
      <w:pPr>
        <w:pStyle w:val="SourceCode"/>
      </w:pPr>
      <w:r>
        <w:t xml:space="preserve">          this.$message.success(res.msg)</w:t>
      </w:r>
    </w:p>
    <w:p w14:paraId="04E4B58A" w14:textId="77777777" w:rsidR="001E2732" w:rsidRDefault="009E0C70">
      <w:pPr>
        <w:pStyle w:val="SourceCode"/>
      </w:pPr>
      <w:r>
        <w:t xml:space="preserve">          this.getByPage()</w:t>
      </w:r>
    </w:p>
    <w:p w14:paraId="55151892" w14:textId="77777777" w:rsidR="001E2732" w:rsidRDefault="009E0C70">
      <w:pPr>
        <w:pStyle w:val="SourceCode"/>
      </w:pPr>
      <w:r>
        <w:t xml:space="preserve">        })</w:t>
      </w:r>
    </w:p>
    <w:p w14:paraId="255C74AB" w14:textId="77777777" w:rsidR="001E2732" w:rsidRDefault="009E0C70">
      <w:pPr>
        <w:pStyle w:val="SourceCode"/>
      </w:pPr>
      <w:r>
        <w:t xml:space="preserve">      })</w:t>
      </w:r>
    </w:p>
    <w:p w14:paraId="66F4944B" w14:textId="77777777" w:rsidR="001E2732" w:rsidRDefault="009E0C70">
      <w:pPr>
        <w:pStyle w:val="SourceCode"/>
      </w:pPr>
      <w:r>
        <w:t xml:space="preserve">    },</w:t>
      </w:r>
    </w:p>
    <w:p w14:paraId="4FE9E8B9" w14:textId="77777777" w:rsidR="001E2732" w:rsidRDefault="009E0C70">
      <w:pPr>
        <w:pStyle w:val="SourceCode"/>
      </w:pPr>
      <w:r>
        <w:t xml:space="preserve">    // </w:t>
      </w:r>
      <w:r>
        <w:t>关闭弹窗</w:t>
      </w:r>
    </w:p>
    <w:p w14:paraId="5B91D520" w14:textId="77777777" w:rsidR="001E2732" w:rsidRDefault="009E0C70">
      <w:pPr>
        <w:pStyle w:val="SourceCode"/>
      </w:pPr>
      <w:r>
        <w:t xml:space="preserve">    closeDialog() {</w:t>
      </w:r>
    </w:p>
    <w:p w14:paraId="04AA1740" w14:textId="77777777" w:rsidR="001E2732" w:rsidRDefault="009E0C70">
      <w:pPr>
        <w:pStyle w:val="SourceCode"/>
      </w:pPr>
      <w:r>
        <w:t xml:space="preserve">      this.addDialog = false</w:t>
      </w:r>
    </w:p>
    <w:p w14:paraId="0C4AB7F0" w14:textId="77777777" w:rsidR="001E2732" w:rsidRDefault="009E0C70">
      <w:pPr>
        <w:pStyle w:val="SourceCode"/>
      </w:pPr>
      <w:r>
        <w:t xml:space="preserve">      this.updateDialog = false</w:t>
      </w:r>
    </w:p>
    <w:p w14:paraId="297F22D1" w14:textId="77777777" w:rsidR="001E2732" w:rsidRDefault="009E0C70">
      <w:pPr>
        <w:pStyle w:val="SourceCode"/>
      </w:pPr>
      <w:r>
        <w:t xml:space="preserve">    },</w:t>
      </w:r>
    </w:p>
    <w:p w14:paraId="0D678159" w14:textId="77777777" w:rsidR="001E2732" w:rsidRDefault="009E0C70">
      <w:pPr>
        <w:pStyle w:val="SourceCode"/>
      </w:pPr>
      <w:r>
        <w:t xml:space="preserve">    // </w:t>
      </w:r>
      <w:r>
        <w:t>分页查询</w:t>
      </w:r>
    </w:p>
    <w:p w14:paraId="56D9E981" w14:textId="77777777" w:rsidR="001E2732" w:rsidRDefault="009E0C70">
      <w:pPr>
        <w:pStyle w:val="SourceCode"/>
      </w:pPr>
      <w:r>
        <w:t xml:space="preserve">    getByPage() {</w:t>
      </w:r>
    </w:p>
    <w:p w14:paraId="00DFE038" w14:textId="77777777" w:rsidR="001E2732" w:rsidRDefault="009E0C70">
      <w:pPr>
        <w:pStyle w:val="SourceCode"/>
      </w:pPr>
      <w:r>
        <w:t xml:space="preserve">      if (this.page.params.status === '') {</w:t>
      </w:r>
    </w:p>
    <w:p w14:paraId="27A97C78" w14:textId="77777777" w:rsidR="001E2732" w:rsidRDefault="009E0C70">
      <w:pPr>
        <w:pStyle w:val="SourceCode"/>
      </w:pPr>
      <w:r>
        <w:t xml:space="preserve">        this.page.params.status = null</w:t>
      </w:r>
    </w:p>
    <w:p w14:paraId="2C18BCF2" w14:textId="77777777" w:rsidR="001E2732" w:rsidRDefault="009E0C70">
      <w:pPr>
        <w:pStyle w:val="SourceCode"/>
      </w:pPr>
      <w:r>
        <w:t xml:space="preserve">      }</w:t>
      </w:r>
    </w:p>
    <w:p w14:paraId="4C155B7B" w14:textId="77777777" w:rsidR="001E2732" w:rsidRDefault="009E0C70">
      <w:pPr>
        <w:pStyle w:val="SourceCode"/>
      </w:pPr>
      <w:r>
        <w:t xml:space="preserve">      sysBannerAPi.getByPage(this.page).then(res =&gt; {</w:t>
      </w:r>
    </w:p>
    <w:p w14:paraId="6A634B6B" w14:textId="77777777" w:rsidR="001E2732" w:rsidRDefault="009E0C70">
      <w:pPr>
        <w:pStyle w:val="SourceCode"/>
      </w:pPr>
      <w:r>
        <w:t xml:space="preserve">        this.dataPage = res.data</w:t>
      </w:r>
    </w:p>
    <w:p w14:paraId="7E514632" w14:textId="77777777" w:rsidR="001E2732" w:rsidRDefault="009E0C70">
      <w:pPr>
        <w:pStyle w:val="SourceCode"/>
      </w:pPr>
      <w:r>
        <w:t xml:space="preserve">      })</w:t>
      </w:r>
    </w:p>
    <w:p w14:paraId="0EFEF5D0" w14:textId="77777777" w:rsidR="001E2732" w:rsidRDefault="009E0C70">
      <w:pPr>
        <w:pStyle w:val="SourceCode"/>
      </w:pPr>
      <w:r>
        <w:t xml:space="preserve">    }</w:t>
      </w:r>
    </w:p>
    <w:p w14:paraId="6628D399" w14:textId="77777777" w:rsidR="001E2732" w:rsidRDefault="009E0C70">
      <w:pPr>
        <w:pStyle w:val="SourceCode"/>
      </w:pPr>
      <w:r>
        <w:t xml:space="preserve">  }</w:t>
      </w:r>
    </w:p>
    <w:p w14:paraId="474A86C6" w14:textId="77777777" w:rsidR="001E2732" w:rsidRDefault="009E0C70">
      <w:pPr>
        <w:pStyle w:val="SourceCode"/>
      </w:pPr>
      <w:r>
        <w:t>}</w:t>
      </w:r>
    </w:p>
    <w:p w14:paraId="11212CE1" w14:textId="77777777" w:rsidR="001E2732" w:rsidRDefault="009E0C70">
      <w:pPr>
        <w:pStyle w:val="SourceCode"/>
      </w:pPr>
      <w:r>
        <w:t>&lt;/script&gt;</w:t>
      </w:r>
    </w:p>
    <w:p w14:paraId="40C36A23" w14:textId="77777777" w:rsidR="001E2732" w:rsidRDefault="001E2732">
      <w:pPr>
        <w:pStyle w:val="SourceCode"/>
      </w:pPr>
    </w:p>
    <w:p w14:paraId="23CB959C" w14:textId="77777777" w:rsidR="001E2732" w:rsidRDefault="009E0C70">
      <w:pPr>
        <w:pStyle w:val="SourceCode"/>
      </w:pPr>
      <w:r>
        <w:t>&lt;style&gt;</w:t>
      </w:r>
    </w:p>
    <w:p w14:paraId="543753CB" w14:textId="77777777" w:rsidR="001E2732" w:rsidRDefault="009E0C70">
      <w:pPr>
        <w:pStyle w:val="SourceCode"/>
      </w:pPr>
      <w:r>
        <w:t>&lt;/style&gt;</w:t>
      </w:r>
    </w:p>
    <w:p w14:paraId="69966F94" w14:textId="77777777" w:rsidR="001E2732" w:rsidRDefault="009E0C70">
      <w:pPr>
        <w:pStyle w:val="4"/>
      </w:pPr>
      <w:bookmarkStart w:id="207" w:name="sys-banner-add"/>
      <w:bookmarkEnd w:id="207"/>
      <w:r>
        <w:t>sys-banner-add</w:t>
      </w:r>
    </w:p>
    <w:p w14:paraId="4B4382FE" w14:textId="77777777" w:rsidR="001E2732" w:rsidRDefault="009E0C70">
      <w:pPr>
        <w:pStyle w:val="SourceCodeLanguage"/>
      </w:pPr>
      <w:r>
        <w:t>vue</w:t>
      </w:r>
    </w:p>
    <w:p w14:paraId="78051845" w14:textId="77777777" w:rsidR="001E2732" w:rsidRDefault="009E0C70">
      <w:pPr>
        <w:pStyle w:val="SourceCode"/>
      </w:pPr>
      <w:r>
        <w:lastRenderedPageBreak/>
        <w:t>&lt;template&gt;</w:t>
      </w:r>
    </w:p>
    <w:p w14:paraId="768112A3" w14:textId="77777777" w:rsidR="001E2732" w:rsidRDefault="009E0C70">
      <w:pPr>
        <w:pStyle w:val="SourceCode"/>
      </w:pPr>
      <w:r>
        <w:t xml:space="preserve">  &lt;div&gt;</w:t>
      </w:r>
    </w:p>
    <w:p w14:paraId="50B4F5EB" w14:textId="77777777" w:rsidR="001E2732" w:rsidRDefault="009E0C70">
      <w:pPr>
        <w:pStyle w:val="SourceCode"/>
      </w:pPr>
      <w:r>
        <w:t xml:space="preserve">    &lt;el-form :model="sysBanner" label-width="80px" size="small"&gt;</w:t>
      </w:r>
    </w:p>
    <w:p w14:paraId="494B1834" w14:textId="77777777" w:rsidR="001E2732" w:rsidRDefault="009E0C70">
      <w:pPr>
        <w:pStyle w:val="SourceCode"/>
      </w:pPr>
      <w:r>
        <w:t xml:space="preserve">      &lt;el-row&gt;</w:t>
      </w:r>
    </w:p>
    <w:p w14:paraId="60EC68F1" w14:textId="77777777" w:rsidR="001E2732" w:rsidRDefault="009E0C70">
      <w:pPr>
        <w:pStyle w:val="SourceCode"/>
      </w:pPr>
      <w:r>
        <w:t xml:space="preserve">        &lt;el-col :span="12" :offset="0"&gt;</w:t>
      </w:r>
    </w:p>
    <w:p w14:paraId="6882CE86" w14:textId="77777777" w:rsidR="001E2732" w:rsidRDefault="009E0C70">
      <w:pPr>
        <w:pStyle w:val="SourceCode"/>
      </w:pPr>
      <w:r>
        <w:t xml:space="preserve">          &lt;el-form-item label="</w:t>
      </w:r>
      <w:r>
        <w:t>名称</w:t>
      </w:r>
      <w:r>
        <w:t>"&gt;</w:t>
      </w:r>
    </w:p>
    <w:p w14:paraId="7D39D6DF" w14:textId="77777777" w:rsidR="001E2732" w:rsidRDefault="009E0C70">
      <w:pPr>
        <w:pStyle w:val="SourceCode"/>
      </w:pPr>
      <w:r>
        <w:t xml:space="preserve">            &lt;el-input v-model="sysBanner.name" placeholder="</w:t>
      </w:r>
      <w:r>
        <w:t>请输入名称</w:t>
      </w:r>
      <w:r>
        <w:t>" clearable /&gt;</w:t>
      </w:r>
    </w:p>
    <w:p w14:paraId="2EF5344E" w14:textId="77777777" w:rsidR="001E2732" w:rsidRDefault="009E0C70">
      <w:pPr>
        <w:pStyle w:val="SourceCode"/>
      </w:pPr>
      <w:r>
        <w:t xml:space="preserve">          &lt;/el-form-item&gt;</w:t>
      </w:r>
    </w:p>
    <w:p w14:paraId="0FE46197" w14:textId="77777777" w:rsidR="001E2732" w:rsidRDefault="009E0C70">
      <w:pPr>
        <w:pStyle w:val="SourceCode"/>
      </w:pPr>
      <w:r>
        <w:t xml:space="preserve">        &lt;/el-col&gt;</w:t>
      </w:r>
    </w:p>
    <w:p w14:paraId="47809BBF" w14:textId="77777777" w:rsidR="001E2732" w:rsidRDefault="009E0C70">
      <w:pPr>
        <w:pStyle w:val="SourceCode"/>
      </w:pPr>
      <w:r>
        <w:t xml:space="preserve">        &lt;el-col :span="12" :offset="0"&gt;</w:t>
      </w:r>
    </w:p>
    <w:p w14:paraId="2BE3C993" w14:textId="77777777" w:rsidR="001E2732" w:rsidRDefault="009E0C70">
      <w:pPr>
        <w:pStyle w:val="SourceCode"/>
      </w:pPr>
      <w:r>
        <w:t xml:space="preserve">          &lt;el-form-item label="</w:t>
      </w:r>
      <w:r>
        <w:t>排序</w:t>
      </w:r>
      <w:r>
        <w:t>"&gt;</w:t>
      </w:r>
    </w:p>
    <w:p w14:paraId="5CB8E86A" w14:textId="77777777" w:rsidR="001E2732" w:rsidRDefault="009E0C70">
      <w:pPr>
        <w:pStyle w:val="SourceCode"/>
      </w:pPr>
      <w:r>
        <w:t xml:space="preserve">            &lt;el-input-number v-model="sysBanner.sort" controls-position="right" style="width: 100%" /&gt;</w:t>
      </w:r>
    </w:p>
    <w:p w14:paraId="3CB90672" w14:textId="77777777" w:rsidR="001E2732" w:rsidRDefault="009E0C70">
      <w:pPr>
        <w:pStyle w:val="SourceCode"/>
      </w:pPr>
      <w:r>
        <w:t xml:space="preserve">          &lt;/el-form-item&gt;</w:t>
      </w:r>
    </w:p>
    <w:p w14:paraId="21391863" w14:textId="77777777" w:rsidR="001E2732" w:rsidRDefault="009E0C70">
      <w:pPr>
        <w:pStyle w:val="SourceCode"/>
      </w:pPr>
      <w:r>
        <w:t xml:space="preserve">        &lt;/el-col&gt;</w:t>
      </w:r>
    </w:p>
    <w:p w14:paraId="266940B1" w14:textId="77777777" w:rsidR="001E2732" w:rsidRDefault="009E0C70">
      <w:pPr>
        <w:pStyle w:val="SourceCode"/>
      </w:pPr>
      <w:r>
        <w:t xml:space="preserve">      &lt;/el-row&gt;</w:t>
      </w:r>
    </w:p>
    <w:p w14:paraId="2EE39F04" w14:textId="77777777" w:rsidR="001E2732" w:rsidRDefault="009E0C70">
      <w:pPr>
        <w:pStyle w:val="SourceCode"/>
      </w:pPr>
      <w:r>
        <w:t xml:space="preserve">      &lt;el-row&gt;</w:t>
      </w:r>
    </w:p>
    <w:p w14:paraId="6D5838B0" w14:textId="77777777" w:rsidR="001E2732" w:rsidRDefault="009E0C70">
      <w:pPr>
        <w:pStyle w:val="SourceCode"/>
      </w:pPr>
      <w:r>
        <w:t xml:space="preserve">        &lt;el-col :span="24" :offset="0"&gt;</w:t>
      </w:r>
    </w:p>
    <w:p w14:paraId="6C83A8C7" w14:textId="77777777" w:rsidR="001E2732" w:rsidRDefault="009E0C70">
      <w:pPr>
        <w:pStyle w:val="SourceCode"/>
      </w:pPr>
      <w:r>
        <w:t xml:space="preserve">          &lt;el-form-item label="</w:t>
      </w:r>
      <w:r>
        <w:t>跳转路径</w:t>
      </w:r>
      <w:r>
        <w:t>"&gt;</w:t>
      </w:r>
    </w:p>
    <w:p w14:paraId="11EEC96A" w14:textId="77777777" w:rsidR="001E2732" w:rsidRDefault="009E0C70">
      <w:pPr>
        <w:pStyle w:val="SourceCode"/>
      </w:pPr>
      <w:r>
        <w:t xml:space="preserve">            &lt;el-input v-model="sysBanner.url" placeholder="</w:t>
      </w:r>
      <w:r>
        <w:t>请输入跳转路径</w:t>
      </w:r>
      <w:r>
        <w:t>" clearable /&gt;</w:t>
      </w:r>
    </w:p>
    <w:p w14:paraId="10B1A95F" w14:textId="77777777" w:rsidR="001E2732" w:rsidRDefault="009E0C70">
      <w:pPr>
        <w:pStyle w:val="SourceCode"/>
      </w:pPr>
      <w:r>
        <w:t xml:space="preserve">          &lt;/el-form-item&gt;</w:t>
      </w:r>
    </w:p>
    <w:p w14:paraId="0ABB6E64" w14:textId="77777777" w:rsidR="001E2732" w:rsidRDefault="009E0C70">
      <w:pPr>
        <w:pStyle w:val="SourceCode"/>
      </w:pPr>
      <w:r>
        <w:t xml:space="preserve">        &lt;/el-col&gt;</w:t>
      </w:r>
    </w:p>
    <w:p w14:paraId="5386B3BD" w14:textId="77777777" w:rsidR="001E2732" w:rsidRDefault="009E0C70">
      <w:pPr>
        <w:pStyle w:val="SourceCode"/>
      </w:pPr>
      <w:r>
        <w:t xml:space="preserve">      &lt;/el-row&gt;</w:t>
      </w:r>
    </w:p>
    <w:p w14:paraId="71AA4973" w14:textId="77777777" w:rsidR="001E2732" w:rsidRDefault="009E0C70">
      <w:pPr>
        <w:pStyle w:val="SourceCode"/>
      </w:pPr>
      <w:r>
        <w:t xml:space="preserve">      &lt;el-row&gt;</w:t>
      </w:r>
    </w:p>
    <w:p w14:paraId="2CD0C148" w14:textId="77777777" w:rsidR="001E2732" w:rsidRDefault="009E0C70">
      <w:pPr>
        <w:pStyle w:val="SourceCode"/>
      </w:pPr>
      <w:r>
        <w:t xml:space="preserve">        &lt;el-col :span="24" :offset="0"&gt;</w:t>
      </w:r>
    </w:p>
    <w:p w14:paraId="5F93AE69" w14:textId="77777777" w:rsidR="001E2732" w:rsidRDefault="009E0C70">
      <w:pPr>
        <w:pStyle w:val="SourceCode"/>
      </w:pPr>
      <w:r>
        <w:t xml:space="preserve">          &lt;el-form-item label="</w:t>
      </w:r>
      <w:r>
        <w:t>图片</w:t>
      </w:r>
      <w:r>
        <w:t>"&gt;</w:t>
      </w:r>
    </w:p>
    <w:p w14:paraId="3F96E862" w14:textId="77777777" w:rsidR="001E2732" w:rsidRDefault="009E0C70">
      <w:pPr>
        <w:pStyle w:val="SourceCode"/>
      </w:pPr>
      <w:r>
        <w:t xml:space="preserve">            &lt;el-upload</w:t>
      </w:r>
    </w:p>
    <w:p w14:paraId="1B5DC335" w14:textId="77777777" w:rsidR="001E2732" w:rsidRDefault="009E0C70">
      <w:pPr>
        <w:pStyle w:val="SourceCode"/>
      </w:pPr>
      <w:r>
        <w:t xml:space="preserve">              class="avatar-uploader"</w:t>
      </w:r>
    </w:p>
    <w:p w14:paraId="7716864B" w14:textId="77777777" w:rsidR="001E2732" w:rsidRDefault="009E0C70">
      <w:pPr>
        <w:pStyle w:val="SourceCode"/>
      </w:pPr>
      <w:r>
        <w:t xml:space="preserve">              :action="uploadUrl"</w:t>
      </w:r>
    </w:p>
    <w:p w14:paraId="362AD45F" w14:textId="77777777" w:rsidR="001E2732" w:rsidRDefault="009E0C70">
      <w:pPr>
        <w:pStyle w:val="SourceCode"/>
      </w:pPr>
      <w:r>
        <w:t xml:space="preserve">              :show-file-list="false"</w:t>
      </w:r>
    </w:p>
    <w:p w14:paraId="2422145C" w14:textId="77777777" w:rsidR="001E2732" w:rsidRDefault="009E0C70">
      <w:pPr>
        <w:pStyle w:val="SourceCode"/>
      </w:pPr>
      <w:r>
        <w:t xml:space="preserve">              :data="{dir: 'banner'}"</w:t>
      </w:r>
    </w:p>
    <w:p w14:paraId="4A73CAB7" w14:textId="77777777" w:rsidR="001E2732" w:rsidRDefault="009E0C70">
      <w:pPr>
        <w:pStyle w:val="SourceCode"/>
      </w:pPr>
      <w:r>
        <w:t xml:space="preserve">              :headers="{Authorization: token}"</w:t>
      </w:r>
    </w:p>
    <w:p w14:paraId="57349849" w14:textId="77777777" w:rsidR="001E2732" w:rsidRDefault="009E0C70">
      <w:pPr>
        <w:pStyle w:val="SourceCode"/>
      </w:pPr>
      <w:r>
        <w:t xml:space="preserve">              :on-success="handleAvatarSuccess"</w:t>
      </w:r>
    </w:p>
    <w:p w14:paraId="17C2FF24" w14:textId="77777777" w:rsidR="001E2732" w:rsidRDefault="009E0C70">
      <w:pPr>
        <w:pStyle w:val="SourceCode"/>
      </w:pPr>
      <w:r>
        <w:t xml:space="preserve">            &gt;</w:t>
      </w:r>
    </w:p>
    <w:p w14:paraId="2EC2BAA8" w14:textId="77777777" w:rsidR="001E2732" w:rsidRDefault="009E0C70">
      <w:pPr>
        <w:pStyle w:val="SourceCode"/>
      </w:pPr>
      <w:r>
        <w:lastRenderedPageBreak/>
        <w:t xml:space="preserve">              &lt;img v-if="imageUrl" :src="imageUrl" class="avatar"&gt;</w:t>
      </w:r>
    </w:p>
    <w:p w14:paraId="7F7F89CE" w14:textId="77777777" w:rsidR="001E2732" w:rsidRDefault="009E0C70">
      <w:pPr>
        <w:pStyle w:val="SourceCode"/>
      </w:pPr>
      <w:r>
        <w:t xml:space="preserve">              &lt;i v-else class="el-icon-plus avatar-uploader-icon" /&gt;</w:t>
      </w:r>
    </w:p>
    <w:p w14:paraId="5AD6AEAD" w14:textId="77777777" w:rsidR="001E2732" w:rsidRDefault="009E0C70">
      <w:pPr>
        <w:pStyle w:val="SourceCode"/>
      </w:pPr>
      <w:r>
        <w:t xml:space="preserve">            &lt;/el-upload&gt;</w:t>
      </w:r>
    </w:p>
    <w:p w14:paraId="78F81303" w14:textId="77777777" w:rsidR="001E2732" w:rsidRDefault="009E0C70">
      <w:pPr>
        <w:pStyle w:val="SourceCode"/>
      </w:pPr>
      <w:r>
        <w:t xml:space="preserve">          &lt;/el-form-item&gt;</w:t>
      </w:r>
    </w:p>
    <w:p w14:paraId="5FFE5712" w14:textId="77777777" w:rsidR="001E2732" w:rsidRDefault="009E0C70">
      <w:pPr>
        <w:pStyle w:val="SourceCode"/>
      </w:pPr>
      <w:r>
        <w:t xml:space="preserve">        &lt;/el-col&gt;</w:t>
      </w:r>
    </w:p>
    <w:p w14:paraId="3B5F267B" w14:textId="77777777" w:rsidR="001E2732" w:rsidRDefault="009E0C70">
      <w:pPr>
        <w:pStyle w:val="SourceCode"/>
      </w:pPr>
      <w:r>
        <w:t xml:space="preserve">      &lt;/el-row&gt;</w:t>
      </w:r>
    </w:p>
    <w:p w14:paraId="4C540776" w14:textId="77777777" w:rsidR="001E2732" w:rsidRDefault="009E0C70">
      <w:pPr>
        <w:pStyle w:val="SourceCode"/>
      </w:pPr>
      <w:r>
        <w:t xml:space="preserve">      &lt;el-row&gt;</w:t>
      </w:r>
    </w:p>
    <w:p w14:paraId="4EAF1E58" w14:textId="77777777" w:rsidR="001E2732" w:rsidRDefault="009E0C70">
      <w:pPr>
        <w:pStyle w:val="SourceCode"/>
      </w:pPr>
      <w:r>
        <w:t xml:space="preserve">        &lt;el-col :span="24" :offset="0"&gt;</w:t>
      </w:r>
    </w:p>
    <w:p w14:paraId="2F2C0610" w14:textId="77777777" w:rsidR="001E2732" w:rsidRDefault="009E0C70">
      <w:pPr>
        <w:pStyle w:val="SourceCode"/>
      </w:pPr>
      <w:r>
        <w:t xml:space="preserve">          &lt;el-form-item label="</w:t>
      </w:r>
      <w:r>
        <w:t>备注</w:t>
      </w:r>
      <w:r>
        <w:t>"&gt;</w:t>
      </w:r>
    </w:p>
    <w:p w14:paraId="46F16376" w14:textId="77777777" w:rsidR="001E2732" w:rsidRDefault="009E0C70">
      <w:pPr>
        <w:pStyle w:val="SourceCode"/>
      </w:pPr>
      <w:r>
        <w:t xml:space="preserve">            &lt;el-input v-model="sysBanner.note" placeholder="</w:t>
      </w:r>
      <w:r>
        <w:t>备注</w:t>
      </w:r>
      <w:r>
        <w:t>" type="textarea" :rows="2" clearable /&gt;</w:t>
      </w:r>
    </w:p>
    <w:p w14:paraId="358182EE" w14:textId="77777777" w:rsidR="001E2732" w:rsidRDefault="009E0C70">
      <w:pPr>
        <w:pStyle w:val="SourceCode"/>
      </w:pPr>
      <w:r>
        <w:t xml:space="preserve">          &lt;/el-form-item&gt;</w:t>
      </w:r>
    </w:p>
    <w:p w14:paraId="4488AEDD" w14:textId="77777777" w:rsidR="001E2732" w:rsidRDefault="009E0C70">
      <w:pPr>
        <w:pStyle w:val="SourceCode"/>
      </w:pPr>
      <w:r>
        <w:t xml:space="preserve">        &lt;/el-col&gt;</w:t>
      </w:r>
    </w:p>
    <w:p w14:paraId="4AA93C49" w14:textId="77777777" w:rsidR="001E2732" w:rsidRDefault="009E0C70">
      <w:pPr>
        <w:pStyle w:val="SourceCode"/>
      </w:pPr>
      <w:r>
        <w:t xml:space="preserve">      &lt;/el-row&gt;</w:t>
      </w:r>
    </w:p>
    <w:p w14:paraId="597A9ADA" w14:textId="77777777" w:rsidR="001E2732" w:rsidRDefault="001E2732">
      <w:pPr>
        <w:pStyle w:val="SourceCode"/>
      </w:pPr>
    </w:p>
    <w:p w14:paraId="4F939155" w14:textId="77777777" w:rsidR="001E2732" w:rsidRDefault="009E0C70">
      <w:pPr>
        <w:pStyle w:val="SourceCode"/>
      </w:pPr>
      <w:r>
        <w:t xml:space="preserve">      &lt;el-form-item&gt;</w:t>
      </w:r>
    </w:p>
    <w:p w14:paraId="6B3B588C" w14:textId="77777777" w:rsidR="001E2732" w:rsidRDefault="009E0C70">
      <w:pPr>
        <w:pStyle w:val="SourceCode"/>
      </w:pPr>
      <w:r>
        <w:t xml:space="preserve">        &lt;el-button type="primary" @click="add"&gt;</w:t>
      </w:r>
      <w:r>
        <w:t>添加</w:t>
      </w:r>
      <w:r>
        <w:t>&lt;/el-button&gt;</w:t>
      </w:r>
    </w:p>
    <w:p w14:paraId="5EC0D790" w14:textId="77777777" w:rsidR="001E2732" w:rsidRDefault="009E0C70">
      <w:pPr>
        <w:pStyle w:val="SourceCode"/>
      </w:pPr>
      <w:r>
        <w:t xml:space="preserve">      &lt;/el-form-item&gt;</w:t>
      </w:r>
    </w:p>
    <w:p w14:paraId="271A8DF3" w14:textId="77777777" w:rsidR="001E2732" w:rsidRDefault="009E0C70">
      <w:pPr>
        <w:pStyle w:val="SourceCode"/>
      </w:pPr>
      <w:r>
        <w:t xml:space="preserve">    &lt;/el-form&gt;</w:t>
      </w:r>
    </w:p>
    <w:p w14:paraId="40C46690" w14:textId="77777777" w:rsidR="001E2732" w:rsidRDefault="001E2732">
      <w:pPr>
        <w:pStyle w:val="SourceCode"/>
      </w:pPr>
    </w:p>
    <w:p w14:paraId="499F807F" w14:textId="77777777" w:rsidR="001E2732" w:rsidRDefault="009E0C70">
      <w:pPr>
        <w:pStyle w:val="SourceCode"/>
      </w:pPr>
      <w:r>
        <w:t xml:space="preserve">  &lt;/div&gt;</w:t>
      </w:r>
    </w:p>
    <w:p w14:paraId="07116E58" w14:textId="77777777" w:rsidR="001E2732" w:rsidRDefault="009E0C70">
      <w:pPr>
        <w:pStyle w:val="SourceCode"/>
      </w:pPr>
      <w:r>
        <w:t>&lt;/template&gt;</w:t>
      </w:r>
    </w:p>
    <w:p w14:paraId="42C2D027" w14:textId="77777777" w:rsidR="001E2732" w:rsidRDefault="001E2732">
      <w:pPr>
        <w:pStyle w:val="SourceCode"/>
      </w:pPr>
    </w:p>
    <w:p w14:paraId="46B84C1F" w14:textId="77777777" w:rsidR="001E2732" w:rsidRDefault="009E0C70">
      <w:pPr>
        <w:pStyle w:val="SourceCode"/>
      </w:pPr>
      <w:r>
        <w:t>&lt;script&gt;</w:t>
      </w:r>
    </w:p>
    <w:p w14:paraId="274D26F1" w14:textId="77777777" w:rsidR="001E2732" w:rsidRDefault="009E0C70">
      <w:pPr>
        <w:pStyle w:val="SourceCode"/>
      </w:pPr>
      <w:r>
        <w:t>import { mapGetters } from 'vuex'</w:t>
      </w:r>
    </w:p>
    <w:p w14:paraId="55DBB1AF" w14:textId="77777777" w:rsidR="001E2732" w:rsidRDefault="009E0C70">
      <w:pPr>
        <w:pStyle w:val="SourceCode"/>
      </w:pPr>
      <w:r>
        <w:t>import sysBannerApi from '@/api/sys-banner'</w:t>
      </w:r>
    </w:p>
    <w:p w14:paraId="683C6103" w14:textId="77777777" w:rsidR="001E2732" w:rsidRDefault="009E0C70">
      <w:pPr>
        <w:pStyle w:val="SourceCode"/>
      </w:pPr>
      <w:r>
        <w:t>export default {</w:t>
      </w:r>
    </w:p>
    <w:p w14:paraId="6F629324" w14:textId="77777777" w:rsidR="001E2732" w:rsidRDefault="009E0C70">
      <w:pPr>
        <w:pStyle w:val="SourceCode"/>
      </w:pPr>
      <w:r>
        <w:t xml:space="preserve">  data() {</w:t>
      </w:r>
    </w:p>
    <w:p w14:paraId="33B3D13A" w14:textId="77777777" w:rsidR="001E2732" w:rsidRDefault="009E0C70">
      <w:pPr>
        <w:pStyle w:val="SourceCode"/>
      </w:pPr>
      <w:r>
        <w:t xml:space="preserve">    return {</w:t>
      </w:r>
    </w:p>
    <w:p w14:paraId="146E6F5F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6BB3460F" w14:textId="77777777" w:rsidR="001E2732" w:rsidRDefault="009E0C70">
      <w:pPr>
        <w:pStyle w:val="SourceCode"/>
      </w:pPr>
      <w:r>
        <w:t xml:space="preserve">      sysBanner: {},</w:t>
      </w:r>
    </w:p>
    <w:p w14:paraId="57939047" w14:textId="77777777" w:rsidR="001E2732" w:rsidRDefault="009E0C70">
      <w:pPr>
        <w:pStyle w:val="SourceCode"/>
      </w:pPr>
      <w:r>
        <w:t xml:space="preserve">      // </w:t>
      </w:r>
      <w:r>
        <w:t>图片上传路径</w:t>
      </w:r>
    </w:p>
    <w:p w14:paraId="5312E41C" w14:textId="77777777" w:rsidR="001E2732" w:rsidRDefault="009E0C70">
      <w:pPr>
        <w:pStyle w:val="SourceCode"/>
      </w:pPr>
      <w:r>
        <w:t xml:space="preserve">      uploadUrl: process.env.VUE_APP_UPLOAD_URL,</w:t>
      </w:r>
    </w:p>
    <w:p w14:paraId="16C5EABA" w14:textId="77777777" w:rsidR="001E2732" w:rsidRDefault="009E0C70">
      <w:pPr>
        <w:pStyle w:val="SourceCode"/>
      </w:pPr>
      <w:r>
        <w:t xml:space="preserve">      // </w:t>
      </w:r>
      <w:r>
        <w:t>用于回显的图片路径</w:t>
      </w:r>
    </w:p>
    <w:p w14:paraId="41CAB245" w14:textId="77777777" w:rsidR="001E2732" w:rsidRDefault="009E0C70">
      <w:pPr>
        <w:pStyle w:val="SourceCode"/>
      </w:pPr>
      <w:r>
        <w:t xml:space="preserve">      imageUrl: null</w:t>
      </w:r>
    </w:p>
    <w:p w14:paraId="1825CC99" w14:textId="77777777" w:rsidR="001E2732" w:rsidRDefault="009E0C70">
      <w:pPr>
        <w:pStyle w:val="SourceCode"/>
      </w:pPr>
      <w:r>
        <w:t xml:space="preserve">    }</w:t>
      </w:r>
    </w:p>
    <w:p w14:paraId="7D26C0A7" w14:textId="77777777" w:rsidR="001E2732" w:rsidRDefault="009E0C70">
      <w:pPr>
        <w:pStyle w:val="SourceCode"/>
      </w:pPr>
      <w:r>
        <w:lastRenderedPageBreak/>
        <w:t xml:space="preserve">  },</w:t>
      </w:r>
    </w:p>
    <w:p w14:paraId="52B9B3EA" w14:textId="77777777" w:rsidR="001E2732" w:rsidRDefault="009E0C70">
      <w:pPr>
        <w:pStyle w:val="SourceCode"/>
      </w:pPr>
      <w:r>
        <w:t xml:space="preserve">  computed: {</w:t>
      </w:r>
    </w:p>
    <w:p w14:paraId="3937EB8E" w14:textId="77777777" w:rsidR="001E2732" w:rsidRDefault="009E0C70">
      <w:pPr>
        <w:pStyle w:val="SourceCode"/>
      </w:pPr>
      <w:r>
        <w:t xml:space="preserve">    ...mapGetters([</w:t>
      </w:r>
    </w:p>
    <w:p w14:paraId="31546E5E" w14:textId="77777777" w:rsidR="001E2732" w:rsidRDefault="009E0C70">
      <w:pPr>
        <w:pStyle w:val="SourceCode"/>
      </w:pPr>
      <w:r>
        <w:t xml:space="preserve">      'token'</w:t>
      </w:r>
    </w:p>
    <w:p w14:paraId="0F1AE671" w14:textId="77777777" w:rsidR="001E2732" w:rsidRDefault="009E0C70">
      <w:pPr>
        <w:pStyle w:val="SourceCode"/>
      </w:pPr>
      <w:r>
        <w:t xml:space="preserve">    ])</w:t>
      </w:r>
    </w:p>
    <w:p w14:paraId="16072BCF" w14:textId="77777777" w:rsidR="001E2732" w:rsidRDefault="009E0C70">
      <w:pPr>
        <w:pStyle w:val="SourceCode"/>
      </w:pPr>
      <w:r>
        <w:t xml:space="preserve">  },</w:t>
      </w:r>
    </w:p>
    <w:p w14:paraId="2C2864DD" w14:textId="77777777" w:rsidR="001E2732" w:rsidRDefault="009E0C70">
      <w:pPr>
        <w:pStyle w:val="SourceCode"/>
      </w:pPr>
      <w:r>
        <w:t xml:space="preserve">  methods: {</w:t>
      </w:r>
    </w:p>
    <w:p w14:paraId="24B242C3" w14:textId="77777777" w:rsidR="001E2732" w:rsidRDefault="009E0C70">
      <w:pPr>
        <w:pStyle w:val="SourceCode"/>
      </w:pPr>
      <w:r>
        <w:t xml:space="preserve">    // </w:t>
      </w:r>
      <w:r>
        <w:t>上传成功的回调</w:t>
      </w:r>
    </w:p>
    <w:p w14:paraId="65B7E976" w14:textId="77777777" w:rsidR="001E2732" w:rsidRDefault="009E0C70">
      <w:pPr>
        <w:pStyle w:val="SourceCode"/>
      </w:pPr>
      <w:r>
        <w:t xml:space="preserve">    handleAvatarSuccess(res, file) {</w:t>
      </w:r>
    </w:p>
    <w:p w14:paraId="5B843DAA" w14:textId="77777777" w:rsidR="001E2732" w:rsidRDefault="009E0C70">
      <w:pPr>
        <w:pStyle w:val="SourceCode"/>
      </w:pPr>
      <w:r>
        <w:t xml:space="preserve">      this.$message.success(res.msg)</w:t>
      </w:r>
    </w:p>
    <w:p w14:paraId="7B3E8EE0" w14:textId="77777777" w:rsidR="001E2732" w:rsidRDefault="009E0C70">
      <w:pPr>
        <w:pStyle w:val="SourceCode"/>
      </w:pPr>
      <w:r>
        <w:t xml:space="preserve">      this.imageUrl = res.data</w:t>
      </w:r>
    </w:p>
    <w:p w14:paraId="29FC2BB3" w14:textId="77777777" w:rsidR="001E2732" w:rsidRDefault="009E0C70">
      <w:pPr>
        <w:pStyle w:val="SourceCode"/>
      </w:pPr>
      <w:r>
        <w:t xml:space="preserve">      this.sysBanner.pic = this.imageUrl</w:t>
      </w:r>
    </w:p>
    <w:p w14:paraId="4A254379" w14:textId="77777777" w:rsidR="001E2732" w:rsidRDefault="009E0C70">
      <w:pPr>
        <w:pStyle w:val="SourceCode"/>
      </w:pPr>
      <w:r>
        <w:t xml:space="preserve">    },</w:t>
      </w:r>
    </w:p>
    <w:p w14:paraId="129A63CF" w14:textId="77777777" w:rsidR="001E2732" w:rsidRDefault="009E0C70">
      <w:pPr>
        <w:pStyle w:val="SourceCode"/>
      </w:pPr>
      <w:r>
        <w:t xml:space="preserve">    // </w:t>
      </w:r>
      <w:r>
        <w:t>添加</w:t>
      </w:r>
    </w:p>
    <w:p w14:paraId="47F3B06D" w14:textId="77777777" w:rsidR="001E2732" w:rsidRDefault="009E0C70">
      <w:pPr>
        <w:pStyle w:val="SourceCode"/>
      </w:pPr>
      <w:r>
        <w:t xml:space="preserve">    add() {</w:t>
      </w:r>
    </w:p>
    <w:p w14:paraId="6AC41039" w14:textId="77777777" w:rsidR="001E2732" w:rsidRDefault="009E0C70">
      <w:pPr>
        <w:pStyle w:val="SourceCode"/>
      </w:pPr>
      <w:r>
        <w:t xml:space="preserve">      sysBannerApi.save(this.sysBanner).then(res =&gt; {</w:t>
      </w:r>
    </w:p>
    <w:p w14:paraId="7EAF579C" w14:textId="77777777" w:rsidR="001E2732" w:rsidRDefault="009E0C70">
      <w:pPr>
        <w:pStyle w:val="SourceCode"/>
      </w:pPr>
      <w:r>
        <w:t xml:space="preserve">        this.$message.success(res.msg)</w:t>
      </w:r>
    </w:p>
    <w:p w14:paraId="27C0F402" w14:textId="77777777" w:rsidR="001E2732" w:rsidRDefault="009E0C70">
      <w:pPr>
        <w:pStyle w:val="SourceCode"/>
      </w:pPr>
      <w:r>
        <w:t xml:space="preserve">        this.$emit('close')</w:t>
      </w:r>
    </w:p>
    <w:p w14:paraId="305DBFC7" w14:textId="77777777" w:rsidR="001E2732" w:rsidRDefault="009E0C70">
      <w:pPr>
        <w:pStyle w:val="SourceCode"/>
      </w:pPr>
      <w:r>
        <w:t xml:space="preserve">        this.$emit('after')</w:t>
      </w:r>
    </w:p>
    <w:p w14:paraId="179300F9" w14:textId="77777777" w:rsidR="001E2732" w:rsidRDefault="009E0C70">
      <w:pPr>
        <w:pStyle w:val="SourceCode"/>
      </w:pPr>
      <w:r>
        <w:t xml:space="preserve">      })</w:t>
      </w:r>
    </w:p>
    <w:p w14:paraId="7D991576" w14:textId="77777777" w:rsidR="001E2732" w:rsidRDefault="009E0C70">
      <w:pPr>
        <w:pStyle w:val="SourceCode"/>
      </w:pPr>
      <w:r>
        <w:t xml:space="preserve">    }</w:t>
      </w:r>
    </w:p>
    <w:p w14:paraId="74D95B3B" w14:textId="77777777" w:rsidR="001E2732" w:rsidRDefault="009E0C70">
      <w:pPr>
        <w:pStyle w:val="SourceCode"/>
      </w:pPr>
      <w:r>
        <w:t xml:space="preserve">  }</w:t>
      </w:r>
    </w:p>
    <w:p w14:paraId="518DE0F1" w14:textId="77777777" w:rsidR="001E2732" w:rsidRDefault="009E0C70">
      <w:pPr>
        <w:pStyle w:val="SourceCode"/>
      </w:pPr>
      <w:r>
        <w:t>}</w:t>
      </w:r>
    </w:p>
    <w:p w14:paraId="4AFB56CA" w14:textId="77777777" w:rsidR="001E2732" w:rsidRDefault="009E0C70">
      <w:pPr>
        <w:pStyle w:val="SourceCode"/>
      </w:pPr>
      <w:r>
        <w:t>&lt;/script&gt;</w:t>
      </w:r>
    </w:p>
    <w:p w14:paraId="273D6A09" w14:textId="77777777" w:rsidR="001E2732" w:rsidRDefault="001E2732">
      <w:pPr>
        <w:pStyle w:val="SourceCode"/>
      </w:pPr>
    </w:p>
    <w:p w14:paraId="7A19AF43" w14:textId="77777777" w:rsidR="001E2732" w:rsidRDefault="009E0C70">
      <w:pPr>
        <w:pStyle w:val="SourceCode"/>
      </w:pPr>
      <w:r>
        <w:t>&lt;style&gt;</w:t>
      </w:r>
    </w:p>
    <w:p w14:paraId="46658EEE" w14:textId="77777777" w:rsidR="001E2732" w:rsidRDefault="009E0C70">
      <w:pPr>
        <w:pStyle w:val="SourceCode"/>
      </w:pPr>
      <w:r>
        <w:t xml:space="preserve">  .avatar-uploader .el-upload {</w:t>
      </w:r>
    </w:p>
    <w:p w14:paraId="41292863" w14:textId="77777777" w:rsidR="001E2732" w:rsidRDefault="009E0C70">
      <w:pPr>
        <w:pStyle w:val="SourceCode"/>
      </w:pPr>
      <w:r>
        <w:t xml:space="preserve">    border: 1px dashed #d9d9d9;</w:t>
      </w:r>
    </w:p>
    <w:p w14:paraId="62FF3554" w14:textId="77777777" w:rsidR="001E2732" w:rsidRDefault="009E0C70">
      <w:pPr>
        <w:pStyle w:val="SourceCode"/>
      </w:pPr>
      <w:r>
        <w:t xml:space="preserve">    border-radius: 6px;</w:t>
      </w:r>
    </w:p>
    <w:p w14:paraId="73ADCFC6" w14:textId="77777777" w:rsidR="001E2732" w:rsidRDefault="009E0C70">
      <w:pPr>
        <w:pStyle w:val="SourceCode"/>
      </w:pPr>
      <w:r>
        <w:t xml:space="preserve">    cursor: pointer;</w:t>
      </w:r>
    </w:p>
    <w:p w14:paraId="6E08CD39" w14:textId="77777777" w:rsidR="001E2732" w:rsidRDefault="009E0C70">
      <w:pPr>
        <w:pStyle w:val="SourceCode"/>
      </w:pPr>
      <w:r>
        <w:t xml:space="preserve">    position: relative;</w:t>
      </w:r>
    </w:p>
    <w:p w14:paraId="62B5EBEE" w14:textId="77777777" w:rsidR="001E2732" w:rsidRDefault="009E0C70">
      <w:pPr>
        <w:pStyle w:val="SourceCode"/>
      </w:pPr>
      <w:r>
        <w:t xml:space="preserve">    overflow: hidden;</w:t>
      </w:r>
    </w:p>
    <w:p w14:paraId="7828FCC6" w14:textId="77777777" w:rsidR="001E2732" w:rsidRDefault="009E0C70">
      <w:pPr>
        <w:pStyle w:val="SourceCode"/>
      </w:pPr>
      <w:r>
        <w:t xml:space="preserve">  }</w:t>
      </w:r>
    </w:p>
    <w:p w14:paraId="577626AC" w14:textId="77777777" w:rsidR="001E2732" w:rsidRDefault="009E0C70">
      <w:pPr>
        <w:pStyle w:val="SourceCode"/>
      </w:pPr>
      <w:r>
        <w:t xml:space="preserve">  .avatar-uploader .el-upload:hover {</w:t>
      </w:r>
    </w:p>
    <w:p w14:paraId="6AB6804E" w14:textId="77777777" w:rsidR="001E2732" w:rsidRDefault="009E0C70">
      <w:pPr>
        <w:pStyle w:val="SourceCode"/>
      </w:pPr>
      <w:r>
        <w:t xml:space="preserve">    border-color: #409EFF;</w:t>
      </w:r>
    </w:p>
    <w:p w14:paraId="766518C8" w14:textId="77777777" w:rsidR="001E2732" w:rsidRDefault="009E0C70">
      <w:pPr>
        <w:pStyle w:val="SourceCode"/>
      </w:pPr>
      <w:r>
        <w:t xml:space="preserve">  }</w:t>
      </w:r>
    </w:p>
    <w:p w14:paraId="1F74B8CE" w14:textId="77777777" w:rsidR="001E2732" w:rsidRDefault="009E0C70">
      <w:pPr>
        <w:pStyle w:val="SourceCode"/>
      </w:pPr>
      <w:r>
        <w:lastRenderedPageBreak/>
        <w:t xml:space="preserve">  .avatar-uploader-icon {</w:t>
      </w:r>
    </w:p>
    <w:p w14:paraId="5BE26BF5" w14:textId="77777777" w:rsidR="001E2732" w:rsidRDefault="009E0C70">
      <w:pPr>
        <w:pStyle w:val="SourceCode"/>
      </w:pPr>
      <w:r>
        <w:t xml:space="preserve">    font-size: 28px;</w:t>
      </w:r>
    </w:p>
    <w:p w14:paraId="18548DE4" w14:textId="77777777" w:rsidR="001E2732" w:rsidRDefault="009E0C70">
      <w:pPr>
        <w:pStyle w:val="SourceCode"/>
      </w:pPr>
      <w:r>
        <w:t xml:space="preserve">    color: #8c939d;</w:t>
      </w:r>
    </w:p>
    <w:p w14:paraId="7ED42F47" w14:textId="77777777" w:rsidR="001E2732" w:rsidRDefault="009E0C70">
      <w:pPr>
        <w:pStyle w:val="SourceCode"/>
      </w:pPr>
      <w:r>
        <w:t xml:space="preserve">    width: 178px;</w:t>
      </w:r>
    </w:p>
    <w:p w14:paraId="2D26B3A0" w14:textId="77777777" w:rsidR="001E2732" w:rsidRDefault="009E0C70">
      <w:pPr>
        <w:pStyle w:val="SourceCode"/>
      </w:pPr>
      <w:r>
        <w:t xml:space="preserve">    height: 178px;</w:t>
      </w:r>
    </w:p>
    <w:p w14:paraId="40C5CC47" w14:textId="77777777" w:rsidR="001E2732" w:rsidRDefault="009E0C70">
      <w:pPr>
        <w:pStyle w:val="SourceCode"/>
      </w:pPr>
      <w:r>
        <w:t xml:space="preserve">    line-height: 178px;</w:t>
      </w:r>
    </w:p>
    <w:p w14:paraId="7F3AA0BF" w14:textId="77777777" w:rsidR="001E2732" w:rsidRDefault="009E0C70">
      <w:pPr>
        <w:pStyle w:val="SourceCode"/>
      </w:pPr>
      <w:r>
        <w:t xml:space="preserve">    text-align: center;</w:t>
      </w:r>
    </w:p>
    <w:p w14:paraId="0735C13E" w14:textId="77777777" w:rsidR="001E2732" w:rsidRDefault="009E0C70">
      <w:pPr>
        <w:pStyle w:val="SourceCode"/>
      </w:pPr>
      <w:r>
        <w:t xml:space="preserve">  }</w:t>
      </w:r>
    </w:p>
    <w:p w14:paraId="344312C2" w14:textId="77777777" w:rsidR="001E2732" w:rsidRDefault="009E0C70">
      <w:pPr>
        <w:pStyle w:val="SourceCode"/>
      </w:pPr>
      <w:r>
        <w:t xml:space="preserve">  .avatar {</w:t>
      </w:r>
    </w:p>
    <w:p w14:paraId="0C336EE7" w14:textId="77777777" w:rsidR="001E2732" w:rsidRDefault="009E0C70">
      <w:pPr>
        <w:pStyle w:val="SourceCode"/>
      </w:pPr>
      <w:r>
        <w:t xml:space="preserve">    width: 178px;</w:t>
      </w:r>
    </w:p>
    <w:p w14:paraId="2C323FE7" w14:textId="77777777" w:rsidR="001E2732" w:rsidRDefault="009E0C70">
      <w:pPr>
        <w:pStyle w:val="SourceCode"/>
      </w:pPr>
      <w:r>
        <w:t xml:space="preserve">    height: 178px;</w:t>
      </w:r>
    </w:p>
    <w:p w14:paraId="1ECA4C4C" w14:textId="77777777" w:rsidR="001E2732" w:rsidRDefault="009E0C70">
      <w:pPr>
        <w:pStyle w:val="SourceCode"/>
      </w:pPr>
      <w:r>
        <w:t xml:space="preserve">    display: block;</w:t>
      </w:r>
    </w:p>
    <w:p w14:paraId="51DDCF1C" w14:textId="77777777" w:rsidR="001E2732" w:rsidRDefault="009E0C70">
      <w:pPr>
        <w:pStyle w:val="SourceCode"/>
      </w:pPr>
      <w:r>
        <w:t xml:space="preserve">  }</w:t>
      </w:r>
    </w:p>
    <w:p w14:paraId="455F344C" w14:textId="77777777" w:rsidR="001E2732" w:rsidRDefault="009E0C70">
      <w:pPr>
        <w:pStyle w:val="SourceCode"/>
      </w:pPr>
      <w:r>
        <w:t>&lt;/style&gt;</w:t>
      </w:r>
    </w:p>
    <w:p w14:paraId="70661A41" w14:textId="77777777" w:rsidR="001E2732" w:rsidRDefault="009E0C70">
      <w:pPr>
        <w:pStyle w:val="4"/>
      </w:pPr>
      <w:bookmarkStart w:id="208" w:name="sys-banner-update"/>
      <w:bookmarkEnd w:id="208"/>
      <w:r>
        <w:t>sys-banner-update</w:t>
      </w:r>
    </w:p>
    <w:p w14:paraId="180A16DE" w14:textId="77777777" w:rsidR="001E2732" w:rsidRDefault="009E0C70">
      <w:pPr>
        <w:pStyle w:val="SourceCodeLanguage"/>
      </w:pPr>
      <w:r>
        <w:t>vue</w:t>
      </w:r>
    </w:p>
    <w:p w14:paraId="561C01D0" w14:textId="77777777" w:rsidR="001E2732" w:rsidRDefault="009E0C70">
      <w:pPr>
        <w:pStyle w:val="SourceCode"/>
      </w:pPr>
      <w:r>
        <w:t>&lt;template&gt;</w:t>
      </w:r>
    </w:p>
    <w:p w14:paraId="0B7E6720" w14:textId="77777777" w:rsidR="001E2732" w:rsidRDefault="009E0C70">
      <w:pPr>
        <w:pStyle w:val="SourceCode"/>
      </w:pPr>
      <w:r>
        <w:t xml:space="preserve">  &lt;div&gt;</w:t>
      </w:r>
    </w:p>
    <w:p w14:paraId="0B46F2F2" w14:textId="77777777" w:rsidR="001E2732" w:rsidRDefault="009E0C70">
      <w:pPr>
        <w:pStyle w:val="SourceCode"/>
      </w:pPr>
      <w:r>
        <w:t xml:space="preserve">    &lt;el-form :model="sysBanner" label-width="80px" size="small"&gt;</w:t>
      </w:r>
    </w:p>
    <w:p w14:paraId="3BE2E9DB" w14:textId="77777777" w:rsidR="001E2732" w:rsidRDefault="009E0C70">
      <w:pPr>
        <w:pStyle w:val="SourceCode"/>
      </w:pPr>
      <w:r>
        <w:t xml:space="preserve">      &lt;el-row&gt;</w:t>
      </w:r>
    </w:p>
    <w:p w14:paraId="0B325C64" w14:textId="77777777" w:rsidR="001E2732" w:rsidRDefault="009E0C70">
      <w:pPr>
        <w:pStyle w:val="SourceCode"/>
      </w:pPr>
      <w:r>
        <w:t xml:space="preserve">        &lt;el-col :span="12" :offset="0"&gt;</w:t>
      </w:r>
    </w:p>
    <w:p w14:paraId="260F1609" w14:textId="77777777" w:rsidR="001E2732" w:rsidRDefault="009E0C70">
      <w:pPr>
        <w:pStyle w:val="SourceCode"/>
      </w:pPr>
      <w:r>
        <w:t xml:space="preserve">          &lt;el-form-item label="</w:t>
      </w:r>
      <w:r>
        <w:t>名称</w:t>
      </w:r>
      <w:r>
        <w:t>"&gt;</w:t>
      </w:r>
    </w:p>
    <w:p w14:paraId="2BCD2978" w14:textId="77777777" w:rsidR="001E2732" w:rsidRDefault="009E0C70">
      <w:pPr>
        <w:pStyle w:val="SourceCode"/>
      </w:pPr>
      <w:r>
        <w:t xml:space="preserve">            &lt;el-input v-model="sysBanner.name" placeholder="</w:t>
      </w:r>
      <w:r>
        <w:t>请输入名称</w:t>
      </w:r>
      <w:r>
        <w:t>" clearable /&gt;</w:t>
      </w:r>
    </w:p>
    <w:p w14:paraId="78BC9E08" w14:textId="77777777" w:rsidR="001E2732" w:rsidRDefault="009E0C70">
      <w:pPr>
        <w:pStyle w:val="SourceCode"/>
      </w:pPr>
      <w:r>
        <w:t xml:space="preserve">          &lt;/el-form-item&gt;</w:t>
      </w:r>
    </w:p>
    <w:p w14:paraId="77079702" w14:textId="77777777" w:rsidR="001E2732" w:rsidRDefault="009E0C70">
      <w:pPr>
        <w:pStyle w:val="SourceCode"/>
      </w:pPr>
      <w:r>
        <w:t xml:space="preserve">        &lt;/el-col&gt;</w:t>
      </w:r>
    </w:p>
    <w:p w14:paraId="79391C89" w14:textId="77777777" w:rsidR="001E2732" w:rsidRDefault="009E0C70">
      <w:pPr>
        <w:pStyle w:val="SourceCode"/>
      </w:pPr>
      <w:r>
        <w:t xml:space="preserve">        &lt;el-col :span="12" :offset="0"&gt;</w:t>
      </w:r>
    </w:p>
    <w:p w14:paraId="1F08BADE" w14:textId="77777777" w:rsidR="001E2732" w:rsidRDefault="009E0C70">
      <w:pPr>
        <w:pStyle w:val="SourceCode"/>
      </w:pPr>
      <w:r>
        <w:t xml:space="preserve">          &lt;el-form-item label="</w:t>
      </w:r>
      <w:r>
        <w:t>排序</w:t>
      </w:r>
      <w:r>
        <w:t>"&gt;</w:t>
      </w:r>
    </w:p>
    <w:p w14:paraId="2CF59D4F" w14:textId="77777777" w:rsidR="001E2732" w:rsidRDefault="009E0C70">
      <w:pPr>
        <w:pStyle w:val="SourceCode"/>
      </w:pPr>
      <w:r>
        <w:t xml:space="preserve">            &lt;el-input-number v-model="sysBanner.sort" controls-position="right" style="width: 100%" /&gt;</w:t>
      </w:r>
    </w:p>
    <w:p w14:paraId="65A09E30" w14:textId="77777777" w:rsidR="001E2732" w:rsidRDefault="009E0C70">
      <w:pPr>
        <w:pStyle w:val="SourceCode"/>
      </w:pPr>
      <w:r>
        <w:t xml:space="preserve">          &lt;/el-form-item&gt;</w:t>
      </w:r>
    </w:p>
    <w:p w14:paraId="5DE18402" w14:textId="77777777" w:rsidR="001E2732" w:rsidRDefault="009E0C70">
      <w:pPr>
        <w:pStyle w:val="SourceCode"/>
      </w:pPr>
      <w:r>
        <w:t xml:space="preserve">        &lt;/el-col&gt;</w:t>
      </w:r>
    </w:p>
    <w:p w14:paraId="2F922222" w14:textId="77777777" w:rsidR="001E2732" w:rsidRDefault="009E0C70">
      <w:pPr>
        <w:pStyle w:val="SourceCode"/>
      </w:pPr>
      <w:r>
        <w:t xml:space="preserve">      &lt;/el-row&gt;</w:t>
      </w:r>
    </w:p>
    <w:p w14:paraId="1434514A" w14:textId="77777777" w:rsidR="001E2732" w:rsidRDefault="009E0C70">
      <w:pPr>
        <w:pStyle w:val="SourceCode"/>
      </w:pPr>
      <w:r>
        <w:t xml:space="preserve">      &lt;el-row&gt;</w:t>
      </w:r>
    </w:p>
    <w:p w14:paraId="361F3CAE" w14:textId="77777777" w:rsidR="001E2732" w:rsidRDefault="009E0C70">
      <w:pPr>
        <w:pStyle w:val="SourceCode"/>
      </w:pPr>
      <w:r>
        <w:t xml:space="preserve">        &lt;el-col :span="24" :offset="0"&gt;</w:t>
      </w:r>
    </w:p>
    <w:p w14:paraId="6767ACE9" w14:textId="77777777" w:rsidR="001E2732" w:rsidRDefault="009E0C70">
      <w:pPr>
        <w:pStyle w:val="SourceCode"/>
      </w:pPr>
      <w:r>
        <w:t xml:space="preserve">          &lt;el-form-item label="</w:t>
      </w:r>
      <w:r>
        <w:t>跳转路径</w:t>
      </w:r>
      <w:r>
        <w:t>"&gt;</w:t>
      </w:r>
    </w:p>
    <w:p w14:paraId="0F614E59" w14:textId="77777777" w:rsidR="001E2732" w:rsidRDefault="009E0C70">
      <w:pPr>
        <w:pStyle w:val="SourceCode"/>
      </w:pPr>
      <w:r>
        <w:lastRenderedPageBreak/>
        <w:t xml:space="preserve">            &lt;el-input v-model="sysBanner.url" placeholder="</w:t>
      </w:r>
      <w:r>
        <w:t>请输入跳转路径</w:t>
      </w:r>
      <w:r>
        <w:t>" clearable /&gt;</w:t>
      </w:r>
    </w:p>
    <w:p w14:paraId="23076ECC" w14:textId="77777777" w:rsidR="001E2732" w:rsidRDefault="009E0C70">
      <w:pPr>
        <w:pStyle w:val="SourceCode"/>
      </w:pPr>
      <w:r>
        <w:t xml:space="preserve">          &lt;/el-form-item&gt;</w:t>
      </w:r>
    </w:p>
    <w:p w14:paraId="6F324001" w14:textId="77777777" w:rsidR="001E2732" w:rsidRDefault="009E0C70">
      <w:pPr>
        <w:pStyle w:val="SourceCode"/>
      </w:pPr>
      <w:r>
        <w:t xml:space="preserve">        &lt;/el-col&gt;</w:t>
      </w:r>
    </w:p>
    <w:p w14:paraId="75CE5388" w14:textId="77777777" w:rsidR="001E2732" w:rsidRDefault="009E0C70">
      <w:pPr>
        <w:pStyle w:val="SourceCode"/>
      </w:pPr>
      <w:r>
        <w:t xml:space="preserve">      &lt;/el-row&gt;</w:t>
      </w:r>
    </w:p>
    <w:p w14:paraId="07677B46" w14:textId="77777777" w:rsidR="001E2732" w:rsidRDefault="009E0C70">
      <w:pPr>
        <w:pStyle w:val="SourceCode"/>
      </w:pPr>
      <w:r>
        <w:t xml:space="preserve">      &lt;el-row&gt;</w:t>
      </w:r>
    </w:p>
    <w:p w14:paraId="27F0F171" w14:textId="77777777" w:rsidR="001E2732" w:rsidRDefault="009E0C70">
      <w:pPr>
        <w:pStyle w:val="SourceCode"/>
      </w:pPr>
      <w:r>
        <w:t xml:space="preserve">        &lt;el-col :span="24" :offset="0"&gt;</w:t>
      </w:r>
    </w:p>
    <w:p w14:paraId="616B3AB0" w14:textId="77777777" w:rsidR="001E2732" w:rsidRDefault="009E0C70">
      <w:pPr>
        <w:pStyle w:val="SourceCode"/>
      </w:pPr>
      <w:r>
        <w:t xml:space="preserve">          &lt;el-form-item label="</w:t>
      </w:r>
      <w:r>
        <w:t>图片</w:t>
      </w:r>
      <w:r>
        <w:t>"&gt;</w:t>
      </w:r>
    </w:p>
    <w:p w14:paraId="69B76C71" w14:textId="77777777" w:rsidR="001E2732" w:rsidRDefault="009E0C70">
      <w:pPr>
        <w:pStyle w:val="SourceCode"/>
      </w:pPr>
      <w:r>
        <w:t xml:space="preserve">            &lt;el-upload</w:t>
      </w:r>
    </w:p>
    <w:p w14:paraId="3CC82A94" w14:textId="77777777" w:rsidR="001E2732" w:rsidRDefault="009E0C70">
      <w:pPr>
        <w:pStyle w:val="SourceCode"/>
      </w:pPr>
      <w:r>
        <w:t xml:space="preserve">              class="avatar-uploader"</w:t>
      </w:r>
    </w:p>
    <w:p w14:paraId="66164F72" w14:textId="77777777" w:rsidR="001E2732" w:rsidRDefault="009E0C70">
      <w:pPr>
        <w:pStyle w:val="SourceCode"/>
      </w:pPr>
      <w:r>
        <w:t xml:space="preserve">              :action="uploadUrl"</w:t>
      </w:r>
    </w:p>
    <w:p w14:paraId="00F2C6E6" w14:textId="77777777" w:rsidR="001E2732" w:rsidRDefault="009E0C70">
      <w:pPr>
        <w:pStyle w:val="SourceCode"/>
      </w:pPr>
      <w:r>
        <w:t xml:space="preserve">              :show-file-list="false"</w:t>
      </w:r>
    </w:p>
    <w:p w14:paraId="7CC50A0B" w14:textId="77777777" w:rsidR="001E2732" w:rsidRDefault="009E0C70">
      <w:pPr>
        <w:pStyle w:val="SourceCode"/>
      </w:pPr>
      <w:r>
        <w:t xml:space="preserve">              :data="{dir: 'banner'}"</w:t>
      </w:r>
    </w:p>
    <w:p w14:paraId="2E1F3372" w14:textId="77777777" w:rsidR="001E2732" w:rsidRDefault="009E0C70">
      <w:pPr>
        <w:pStyle w:val="SourceCode"/>
      </w:pPr>
      <w:r>
        <w:t xml:space="preserve">              :headers="{Authorization: token}"</w:t>
      </w:r>
    </w:p>
    <w:p w14:paraId="7E056D8F" w14:textId="77777777" w:rsidR="001E2732" w:rsidRDefault="009E0C70">
      <w:pPr>
        <w:pStyle w:val="SourceCode"/>
      </w:pPr>
      <w:r>
        <w:t xml:space="preserve">              :on-success="handleAvatarSuccess"</w:t>
      </w:r>
    </w:p>
    <w:p w14:paraId="3148FC4A" w14:textId="77777777" w:rsidR="001E2732" w:rsidRDefault="009E0C70">
      <w:pPr>
        <w:pStyle w:val="SourceCode"/>
      </w:pPr>
      <w:r>
        <w:t xml:space="preserve">            &gt;</w:t>
      </w:r>
    </w:p>
    <w:p w14:paraId="580367BE" w14:textId="77777777" w:rsidR="001E2732" w:rsidRDefault="009E0C70">
      <w:pPr>
        <w:pStyle w:val="SourceCode"/>
      </w:pPr>
      <w:r>
        <w:t xml:space="preserve">              &lt;img v-if="imageUrl" :src="imageUrl" class="avatar"&gt;</w:t>
      </w:r>
    </w:p>
    <w:p w14:paraId="15AFBB18" w14:textId="77777777" w:rsidR="001E2732" w:rsidRDefault="009E0C70">
      <w:pPr>
        <w:pStyle w:val="SourceCode"/>
      </w:pPr>
      <w:r>
        <w:t xml:space="preserve">              &lt;i v-else class="el-icon-plus avatar-uploader-icon" /&gt;</w:t>
      </w:r>
    </w:p>
    <w:p w14:paraId="11A93DBF" w14:textId="77777777" w:rsidR="001E2732" w:rsidRDefault="009E0C70">
      <w:pPr>
        <w:pStyle w:val="SourceCode"/>
      </w:pPr>
      <w:r>
        <w:t xml:space="preserve">            &lt;/el-upload&gt;</w:t>
      </w:r>
    </w:p>
    <w:p w14:paraId="24B27A71" w14:textId="77777777" w:rsidR="001E2732" w:rsidRDefault="009E0C70">
      <w:pPr>
        <w:pStyle w:val="SourceCode"/>
      </w:pPr>
      <w:r>
        <w:t xml:space="preserve">          &lt;/el-form-item&gt;</w:t>
      </w:r>
    </w:p>
    <w:p w14:paraId="6E100169" w14:textId="77777777" w:rsidR="001E2732" w:rsidRDefault="009E0C70">
      <w:pPr>
        <w:pStyle w:val="SourceCode"/>
      </w:pPr>
      <w:r>
        <w:t xml:space="preserve">        &lt;/el-col&gt;</w:t>
      </w:r>
    </w:p>
    <w:p w14:paraId="77131A78" w14:textId="77777777" w:rsidR="001E2732" w:rsidRDefault="009E0C70">
      <w:pPr>
        <w:pStyle w:val="SourceCode"/>
      </w:pPr>
      <w:r>
        <w:t xml:space="preserve">      &lt;/el-row&gt;</w:t>
      </w:r>
    </w:p>
    <w:p w14:paraId="32EB5B37" w14:textId="77777777" w:rsidR="001E2732" w:rsidRDefault="009E0C70">
      <w:pPr>
        <w:pStyle w:val="SourceCode"/>
      </w:pPr>
      <w:r>
        <w:t xml:space="preserve">      &lt;el-row&gt;</w:t>
      </w:r>
    </w:p>
    <w:p w14:paraId="0A171CEF" w14:textId="77777777" w:rsidR="001E2732" w:rsidRDefault="009E0C70">
      <w:pPr>
        <w:pStyle w:val="SourceCode"/>
      </w:pPr>
      <w:r>
        <w:t xml:space="preserve">        &lt;el-col :span="24" :offset="0"&gt;</w:t>
      </w:r>
    </w:p>
    <w:p w14:paraId="33BDA908" w14:textId="77777777" w:rsidR="001E2732" w:rsidRDefault="009E0C70">
      <w:pPr>
        <w:pStyle w:val="SourceCode"/>
      </w:pPr>
      <w:r>
        <w:t xml:space="preserve">          &lt;el-form-item label="</w:t>
      </w:r>
      <w:r>
        <w:t>备注</w:t>
      </w:r>
      <w:r>
        <w:t>"&gt;</w:t>
      </w:r>
    </w:p>
    <w:p w14:paraId="0E0A7831" w14:textId="77777777" w:rsidR="001E2732" w:rsidRDefault="009E0C70">
      <w:pPr>
        <w:pStyle w:val="SourceCode"/>
      </w:pPr>
      <w:r>
        <w:t xml:space="preserve">            &lt;el-input v-model="sysBanner.note" placeholder="</w:t>
      </w:r>
      <w:r>
        <w:t>备注</w:t>
      </w:r>
      <w:r>
        <w:t>" type="textarea" :rows="2" clearable /&gt;</w:t>
      </w:r>
    </w:p>
    <w:p w14:paraId="42B1B2F0" w14:textId="77777777" w:rsidR="001E2732" w:rsidRDefault="009E0C70">
      <w:pPr>
        <w:pStyle w:val="SourceCode"/>
      </w:pPr>
      <w:r>
        <w:t xml:space="preserve">          &lt;/el-form-item&gt;</w:t>
      </w:r>
    </w:p>
    <w:p w14:paraId="362A7170" w14:textId="77777777" w:rsidR="001E2732" w:rsidRDefault="009E0C70">
      <w:pPr>
        <w:pStyle w:val="SourceCode"/>
      </w:pPr>
      <w:r>
        <w:t xml:space="preserve">        &lt;/el-col&gt;</w:t>
      </w:r>
    </w:p>
    <w:p w14:paraId="154E9DC5" w14:textId="77777777" w:rsidR="001E2732" w:rsidRDefault="009E0C70">
      <w:pPr>
        <w:pStyle w:val="SourceCode"/>
      </w:pPr>
      <w:r>
        <w:t xml:space="preserve">      &lt;/el-row&gt;</w:t>
      </w:r>
    </w:p>
    <w:p w14:paraId="04075E5E" w14:textId="77777777" w:rsidR="001E2732" w:rsidRDefault="001E2732">
      <w:pPr>
        <w:pStyle w:val="SourceCode"/>
      </w:pPr>
    </w:p>
    <w:p w14:paraId="29BC00C9" w14:textId="77777777" w:rsidR="001E2732" w:rsidRDefault="009E0C70">
      <w:pPr>
        <w:pStyle w:val="SourceCode"/>
      </w:pPr>
      <w:r>
        <w:t xml:space="preserve">      &lt;el-form-item&gt;</w:t>
      </w:r>
    </w:p>
    <w:p w14:paraId="2C76E12F" w14:textId="77777777" w:rsidR="001E2732" w:rsidRDefault="009E0C70">
      <w:pPr>
        <w:pStyle w:val="SourceCode"/>
      </w:pPr>
      <w:r>
        <w:t xml:space="preserve">        &lt;el-button type="primary" @click="update"&gt;</w:t>
      </w:r>
      <w:r>
        <w:t>修改</w:t>
      </w:r>
      <w:r>
        <w:t>&lt;/el-button&gt;</w:t>
      </w:r>
    </w:p>
    <w:p w14:paraId="67A98A75" w14:textId="77777777" w:rsidR="001E2732" w:rsidRDefault="009E0C70">
      <w:pPr>
        <w:pStyle w:val="SourceCode"/>
      </w:pPr>
      <w:r>
        <w:t xml:space="preserve">      &lt;/el-form-item&gt;</w:t>
      </w:r>
    </w:p>
    <w:p w14:paraId="6E31A828" w14:textId="77777777" w:rsidR="001E2732" w:rsidRDefault="009E0C70">
      <w:pPr>
        <w:pStyle w:val="SourceCode"/>
      </w:pPr>
      <w:r>
        <w:t xml:space="preserve">    &lt;/el-form&gt;</w:t>
      </w:r>
    </w:p>
    <w:p w14:paraId="020CF7D4" w14:textId="77777777" w:rsidR="001E2732" w:rsidRDefault="001E2732">
      <w:pPr>
        <w:pStyle w:val="SourceCode"/>
      </w:pPr>
    </w:p>
    <w:p w14:paraId="468C25B4" w14:textId="77777777" w:rsidR="001E2732" w:rsidRDefault="009E0C70">
      <w:pPr>
        <w:pStyle w:val="SourceCode"/>
      </w:pPr>
      <w:r>
        <w:lastRenderedPageBreak/>
        <w:t xml:space="preserve">  &lt;/div&gt;</w:t>
      </w:r>
    </w:p>
    <w:p w14:paraId="098F523F" w14:textId="77777777" w:rsidR="001E2732" w:rsidRDefault="009E0C70">
      <w:pPr>
        <w:pStyle w:val="SourceCode"/>
      </w:pPr>
      <w:r>
        <w:t>&lt;/template&gt;</w:t>
      </w:r>
    </w:p>
    <w:p w14:paraId="5A52FBEC" w14:textId="77777777" w:rsidR="001E2732" w:rsidRDefault="001E2732">
      <w:pPr>
        <w:pStyle w:val="SourceCode"/>
      </w:pPr>
    </w:p>
    <w:p w14:paraId="3C97800D" w14:textId="77777777" w:rsidR="001E2732" w:rsidRDefault="009E0C70">
      <w:pPr>
        <w:pStyle w:val="SourceCode"/>
      </w:pPr>
      <w:r>
        <w:t>&lt;script&gt;</w:t>
      </w:r>
    </w:p>
    <w:p w14:paraId="1B183B1B" w14:textId="77777777" w:rsidR="001E2732" w:rsidRDefault="009E0C70">
      <w:pPr>
        <w:pStyle w:val="SourceCode"/>
      </w:pPr>
      <w:r>
        <w:t>import { mapGetters } from 'vuex'</w:t>
      </w:r>
    </w:p>
    <w:p w14:paraId="0BA0401F" w14:textId="77777777" w:rsidR="001E2732" w:rsidRDefault="009E0C70">
      <w:pPr>
        <w:pStyle w:val="SourceCode"/>
      </w:pPr>
      <w:r>
        <w:t>import sysBannerApi from '@/api/sys-banner'</w:t>
      </w:r>
    </w:p>
    <w:p w14:paraId="1DC8996A" w14:textId="77777777" w:rsidR="001E2732" w:rsidRDefault="009E0C70">
      <w:pPr>
        <w:pStyle w:val="SourceCode"/>
      </w:pPr>
      <w:r>
        <w:t>export default {</w:t>
      </w:r>
    </w:p>
    <w:p w14:paraId="33B23B2B" w14:textId="77777777" w:rsidR="001E2732" w:rsidRDefault="009E0C70">
      <w:pPr>
        <w:pStyle w:val="SourceCode"/>
      </w:pPr>
      <w:r>
        <w:t xml:space="preserve">  props: {</w:t>
      </w:r>
    </w:p>
    <w:p w14:paraId="5794BB49" w14:textId="77777777" w:rsidR="001E2732" w:rsidRDefault="009E0C70">
      <w:pPr>
        <w:pStyle w:val="SourceCode"/>
      </w:pPr>
      <w:r>
        <w:t xml:space="preserve">    // </w:t>
      </w:r>
      <w:r>
        <w:t>父组件传递的轮播图</w:t>
      </w:r>
      <w:r>
        <w:t>ID</w:t>
      </w:r>
    </w:p>
    <w:p w14:paraId="7FE1B11D" w14:textId="77777777" w:rsidR="001E2732" w:rsidRDefault="009E0C70">
      <w:pPr>
        <w:pStyle w:val="SourceCode"/>
      </w:pPr>
      <w:r>
        <w:t xml:space="preserve">    activeId: {</w:t>
      </w:r>
    </w:p>
    <w:p w14:paraId="10549E53" w14:textId="77777777" w:rsidR="001E2732" w:rsidRDefault="009E0C70">
      <w:pPr>
        <w:pStyle w:val="SourceCode"/>
      </w:pPr>
      <w:r>
        <w:t xml:space="preserve">      type: String,</w:t>
      </w:r>
    </w:p>
    <w:p w14:paraId="194A8223" w14:textId="77777777" w:rsidR="001E2732" w:rsidRDefault="009E0C70">
      <w:pPr>
        <w:pStyle w:val="SourceCode"/>
      </w:pPr>
      <w:r>
        <w:t xml:space="preserve">      default: null</w:t>
      </w:r>
    </w:p>
    <w:p w14:paraId="5A6F4417" w14:textId="77777777" w:rsidR="001E2732" w:rsidRDefault="009E0C70">
      <w:pPr>
        <w:pStyle w:val="SourceCode"/>
      </w:pPr>
      <w:r>
        <w:t xml:space="preserve">    }</w:t>
      </w:r>
    </w:p>
    <w:p w14:paraId="79941C37" w14:textId="77777777" w:rsidR="001E2732" w:rsidRDefault="009E0C70">
      <w:pPr>
        <w:pStyle w:val="SourceCode"/>
      </w:pPr>
      <w:r>
        <w:t xml:space="preserve">  },</w:t>
      </w:r>
    </w:p>
    <w:p w14:paraId="420B5F78" w14:textId="77777777" w:rsidR="001E2732" w:rsidRDefault="009E0C70">
      <w:pPr>
        <w:pStyle w:val="SourceCode"/>
      </w:pPr>
      <w:r>
        <w:t xml:space="preserve">  data() {</w:t>
      </w:r>
    </w:p>
    <w:p w14:paraId="495A513D" w14:textId="77777777" w:rsidR="001E2732" w:rsidRDefault="009E0C70">
      <w:pPr>
        <w:pStyle w:val="SourceCode"/>
      </w:pPr>
      <w:r>
        <w:t xml:space="preserve">    return {</w:t>
      </w:r>
    </w:p>
    <w:p w14:paraId="28EB786A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6C773985" w14:textId="77777777" w:rsidR="001E2732" w:rsidRDefault="009E0C70">
      <w:pPr>
        <w:pStyle w:val="SourceCode"/>
      </w:pPr>
      <w:r>
        <w:t xml:space="preserve">      sysBanner: {},</w:t>
      </w:r>
    </w:p>
    <w:p w14:paraId="34E69A4E" w14:textId="77777777" w:rsidR="001E2732" w:rsidRDefault="009E0C70">
      <w:pPr>
        <w:pStyle w:val="SourceCode"/>
      </w:pPr>
      <w:r>
        <w:t xml:space="preserve">      // </w:t>
      </w:r>
      <w:r>
        <w:t>图片上传路径</w:t>
      </w:r>
    </w:p>
    <w:p w14:paraId="0DBA66E6" w14:textId="77777777" w:rsidR="001E2732" w:rsidRDefault="009E0C70">
      <w:pPr>
        <w:pStyle w:val="SourceCode"/>
      </w:pPr>
      <w:r>
        <w:t xml:space="preserve">      uploadUrl: process.env.VUE_APP_UPLOAD_URL,</w:t>
      </w:r>
    </w:p>
    <w:p w14:paraId="430A40C0" w14:textId="77777777" w:rsidR="001E2732" w:rsidRDefault="009E0C70">
      <w:pPr>
        <w:pStyle w:val="SourceCode"/>
      </w:pPr>
      <w:r>
        <w:t xml:space="preserve">      // </w:t>
      </w:r>
      <w:r>
        <w:t>用于回显的图片路径</w:t>
      </w:r>
    </w:p>
    <w:p w14:paraId="7B62CC41" w14:textId="77777777" w:rsidR="001E2732" w:rsidRDefault="009E0C70">
      <w:pPr>
        <w:pStyle w:val="SourceCode"/>
      </w:pPr>
      <w:r>
        <w:t xml:space="preserve">      imageUrl: null</w:t>
      </w:r>
    </w:p>
    <w:p w14:paraId="1842D6E5" w14:textId="77777777" w:rsidR="001E2732" w:rsidRDefault="009E0C70">
      <w:pPr>
        <w:pStyle w:val="SourceCode"/>
      </w:pPr>
      <w:r>
        <w:t xml:space="preserve">    }</w:t>
      </w:r>
    </w:p>
    <w:p w14:paraId="573ADDA4" w14:textId="77777777" w:rsidR="001E2732" w:rsidRDefault="009E0C70">
      <w:pPr>
        <w:pStyle w:val="SourceCode"/>
      </w:pPr>
      <w:r>
        <w:t xml:space="preserve">  },</w:t>
      </w:r>
    </w:p>
    <w:p w14:paraId="0855BD3D" w14:textId="77777777" w:rsidR="001E2732" w:rsidRDefault="009E0C70">
      <w:pPr>
        <w:pStyle w:val="SourceCode"/>
      </w:pPr>
      <w:r>
        <w:t xml:space="preserve">  computed: {</w:t>
      </w:r>
    </w:p>
    <w:p w14:paraId="5C498CC6" w14:textId="77777777" w:rsidR="001E2732" w:rsidRDefault="009E0C70">
      <w:pPr>
        <w:pStyle w:val="SourceCode"/>
      </w:pPr>
      <w:r>
        <w:t xml:space="preserve">    ...mapGetters([</w:t>
      </w:r>
    </w:p>
    <w:p w14:paraId="0CAA69F0" w14:textId="77777777" w:rsidR="001E2732" w:rsidRDefault="009E0C70">
      <w:pPr>
        <w:pStyle w:val="SourceCode"/>
      </w:pPr>
      <w:r>
        <w:t xml:space="preserve">      'token'</w:t>
      </w:r>
    </w:p>
    <w:p w14:paraId="00AEE625" w14:textId="77777777" w:rsidR="001E2732" w:rsidRDefault="009E0C70">
      <w:pPr>
        <w:pStyle w:val="SourceCode"/>
      </w:pPr>
      <w:r>
        <w:t xml:space="preserve">    ])</w:t>
      </w:r>
    </w:p>
    <w:p w14:paraId="50BFD7A2" w14:textId="77777777" w:rsidR="001E2732" w:rsidRDefault="009E0C70">
      <w:pPr>
        <w:pStyle w:val="SourceCode"/>
      </w:pPr>
      <w:r>
        <w:t xml:space="preserve">  },</w:t>
      </w:r>
    </w:p>
    <w:p w14:paraId="6AC0328C" w14:textId="77777777" w:rsidR="001E2732" w:rsidRDefault="009E0C70">
      <w:pPr>
        <w:pStyle w:val="SourceCode"/>
      </w:pPr>
      <w:r>
        <w:t xml:space="preserve">  watch: {</w:t>
      </w:r>
    </w:p>
    <w:p w14:paraId="6A602236" w14:textId="77777777" w:rsidR="001E2732" w:rsidRDefault="009E0C70">
      <w:pPr>
        <w:pStyle w:val="SourceCode"/>
      </w:pPr>
      <w:r>
        <w:t xml:space="preserve">    activeId: {</w:t>
      </w:r>
    </w:p>
    <w:p w14:paraId="050D6D67" w14:textId="77777777" w:rsidR="001E2732" w:rsidRDefault="009E0C70">
      <w:pPr>
        <w:pStyle w:val="SourceCode"/>
      </w:pPr>
      <w:r>
        <w:t xml:space="preserve">      immediate: true,</w:t>
      </w:r>
    </w:p>
    <w:p w14:paraId="6F2ABE97" w14:textId="77777777" w:rsidR="001E2732" w:rsidRDefault="009E0C70">
      <w:pPr>
        <w:pStyle w:val="SourceCode"/>
      </w:pPr>
      <w:r>
        <w:t xml:space="preserve">      handler: function(newVal, oldVal) {</w:t>
      </w:r>
    </w:p>
    <w:p w14:paraId="55DE8D35" w14:textId="77777777" w:rsidR="001E2732" w:rsidRDefault="009E0C70">
      <w:pPr>
        <w:pStyle w:val="SourceCode"/>
      </w:pPr>
      <w:r>
        <w:t xml:space="preserve">        this.getById(newVal)</w:t>
      </w:r>
    </w:p>
    <w:p w14:paraId="55DC08E3" w14:textId="77777777" w:rsidR="001E2732" w:rsidRDefault="009E0C70">
      <w:pPr>
        <w:pStyle w:val="SourceCode"/>
      </w:pPr>
      <w:r>
        <w:t xml:space="preserve">      }</w:t>
      </w:r>
    </w:p>
    <w:p w14:paraId="754DD61C" w14:textId="77777777" w:rsidR="001E2732" w:rsidRDefault="009E0C70">
      <w:pPr>
        <w:pStyle w:val="SourceCode"/>
      </w:pPr>
      <w:r>
        <w:t xml:space="preserve">    }</w:t>
      </w:r>
    </w:p>
    <w:p w14:paraId="461BF4B8" w14:textId="77777777" w:rsidR="001E2732" w:rsidRDefault="009E0C70">
      <w:pPr>
        <w:pStyle w:val="SourceCode"/>
      </w:pPr>
      <w:r>
        <w:lastRenderedPageBreak/>
        <w:t xml:space="preserve">  },</w:t>
      </w:r>
    </w:p>
    <w:p w14:paraId="39881D1F" w14:textId="77777777" w:rsidR="001E2732" w:rsidRDefault="009E0C70">
      <w:pPr>
        <w:pStyle w:val="SourceCode"/>
      </w:pPr>
      <w:r>
        <w:t xml:space="preserve">  methods: {</w:t>
      </w:r>
    </w:p>
    <w:p w14:paraId="35D205C7" w14:textId="77777777" w:rsidR="001E2732" w:rsidRDefault="009E0C70">
      <w:pPr>
        <w:pStyle w:val="SourceCode"/>
      </w:pPr>
      <w:r>
        <w:t xml:space="preserve">    // </w:t>
      </w:r>
      <w:r>
        <w:t>上传成功的回调</w:t>
      </w:r>
    </w:p>
    <w:p w14:paraId="55348320" w14:textId="77777777" w:rsidR="001E2732" w:rsidRDefault="009E0C70">
      <w:pPr>
        <w:pStyle w:val="SourceCode"/>
      </w:pPr>
      <w:r>
        <w:t xml:space="preserve">    handleAvatarSuccess(res, file) {</w:t>
      </w:r>
    </w:p>
    <w:p w14:paraId="5A9748AD" w14:textId="77777777" w:rsidR="001E2732" w:rsidRDefault="009E0C70">
      <w:pPr>
        <w:pStyle w:val="SourceCode"/>
      </w:pPr>
      <w:r>
        <w:t xml:space="preserve">      this.$message.success(res.msg)</w:t>
      </w:r>
    </w:p>
    <w:p w14:paraId="78CBFDD2" w14:textId="77777777" w:rsidR="001E2732" w:rsidRDefault="009E0C70">
      <w:pPr>
        <w:pStyle w:val="SourceCode"/>
      </w:pPr>
      <w:r>
        <w:t xml:space="preserve">      this.imageUrl = res.data</w:t>
      </w:r>
    </w:p>
    <w:p w14:paraId="44D54D7C" w14:textId="77777777" w:rsidR="001E2732" w:rsidRDefault="009E0C70">
      <w:pPr>
        <w:pStyle w:val="SourceCode"/>
      </w:pPr>
      <w:r>
        <w:t xml:space="preserve">      this.sysBanner.pic = this.imageUrl</w:t>
      </w:r>
    </w:p>
    <w:p w14:paraId="460A72FA" w14:textId="77777777" w:rsidR="001E2732" w:rsidRDefault="009E0C70">
      <w:pPr>
        <w:pStyle w:val="SourceCode"/>
      </w:pPr>
      <w:r>
        <w:t xml:space="preserve">    },</w:t>
      </w:r>
    </w:p>
    <w:p w14:paraId="19E9AE00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34C4ECEC" w14:textId="77777777" w:rsidR="001E2732" w:rsidRDefault="009E0C70">
      <w:pPr>
        <w:pStyle w:val="SourceCode"/>
      </w:pPr>
      <w:r>
        <w:t xml:space="preserve">    getById(id) {</w:t>
      </w:r>
    </w:p>
    <w:p w14:paraId="01C1F90C" w14:textId="77777777" w:rsidR="001E2732" w:rsidRDefault="009E0C70">
      <w:pPr>
        <w:pStyle w:val="SourceCode"/>
      </w:pPr>
      <w:r>
        <w:t xml:space="preserve">      sysBannerApi.get(id).then(res =&gt; {</w:t>
      </w:r>
    </w:p>
    <w:p w14:paraId="097BF6A3" w14:textId="77777777" w:rsidR="001E2732" w:rsidRDefault="009E0C70">
      <w:pPr>
        <w:pStyle w:val="SourceCode"/>
      </w:pPr>
      <w:r>
        <w:t xml:space="preserve">        this.sysBanner = res.data</w:t>
      </w:r>
    </w:p>
    <w:p w14:paraId="73B1844F" w14:textId="77777777" w:rsidR="001E2732" w:rsidRDefault="009E0C70">
      <w:pPr>
        <w:pStyle w:val="SourceCode"/>
      </w:pPr>
      <w:r>
        <w:t xml:space="preserve">        this.imageUrl = this.sysBanner.pic</w:t>
      </w:r>
    </w:p>
    <w:p w14:paraId="7C2DCB43" w14:textId="77777777" w:rsidR="001E2732" w:rsidRDefault="009E0C70">
      <w:pPr>
        <w:pStyle w:val="SourceCode"/>
      </w:pPr>
      <w:r>
        <w:t xml:space="preserve">      })</w:t>
      </w:r>
    </w:p>
    <w:p w14:paraId="03DBD516" w14:textId="77777777" w:rsidR="001E2732" w:rsidRDefault="009E0C70">
      <w:pPr>
        <w:pStyle w:val="SourceCode"/>
      </w:pPr>
      <w:r>
        <w:t xml:space="preserve">    },</w:t>
      </w:r>
    </w:p>
    <w:p w14:paraId="238A5754" w14:textId="77777777" w:rsidR="001E2732" w:rsidRDefault="009E0C70">
      <w:pPr>
        <w:pStyle w:val="SourceCode"/>
      </w:pPr>
      <w:r>
        <w:t xml:space="preserve">    // </w:t>
      </w:r>
      <w:r>
        <w:t>修改</w:t>
      </w:r>
    </w:p>
    <w:p w14:paraId="0D44FD0C" w14:textId="77777777" w:rsidR="001E2732" w:rsidRDefault="009E0C70">
      <w:pPr>
        <w:pStyle w:val="SourceCode"/>
      </w:pPr>
      <w:r>
        <w:t xml:space="preserve">    update() {</w:t>
      </w:r>
    </w:p>
    <w:p w14:paraId="2AAC6C6F" w14:textId="77777777" w:rsidR="001E2732" w:rsidRDefault="009E0C70">
      <w:pPr>
        <w:pStyle w:val="SourceCode"/>
      </w:pPr>
      <w:r>
        <w:t xml:space="preserve">      sysBannerApi.update(this.sysBanner).then(res =&gt; {</w:t>
      </w:r>
    </w:p>
    <w:p w14:paraId="33C8A535" w14:textId="77777777" w:rsidR="001E2732" w:rsidRDefault="009E0C70">
      <w:pPr>
        <w:pStyle w:val="SourceCode"/>
      </w:pPr>
      <w:r>
        <w:t xml:space="preserve">        this.$message.success(res.msg)</w:t>
      </w:r>
    </w:p>
    <w:p w14:paraId="3376B5A6" w14:textId="77777777" w:rsidR="001E2732" w:rsidRDefault="009E0C70">
      <w:pPr>
        <w:pStyle w:val="SourceCode"/>
      </w:pPr>
      <w:r>
        <w:t xml:space="preserve">        this.$emit('after')</w:t>
      </w:r>
    </w:p>
    <w:p w14:paraId="6C238183" w14:textId="77777777" w:rsidR="001E2732" w:rsidRDefault="009E0C70">
      <w:pPr>
        <w:pStyle w:val="SourceCode"/>
      </w:pPr>
      <w:r>
        <w:t xml:space="preserve">        this.$emit('close')</w:t>
      </w:r>
    </w:p>
    <w:p w14:paraId="292C611F" w14:textId="77777777" w:rsidR="001E2732" w:rsidRDefault="009E0C70">
      <w:pPr>
        <w:pStyle w:val="SourceCode"/>
      </w:pPr>
      <w:r>
        <w:t xml:space="preserve">      })</w:t>
      </w:r>
    </w:p>
    <w:p w14:paraId="2696B6B5" w14:textId="77777777" w:rsidR="001E2732" w:rsidRDefault="009E0C70">
      <w:pPr>
        <w:pStyle w:val="SourceCode"/>
      </w:pPr>
      <w:r>
        <w:t xml:space="preserve">    }</w:t>
      </w:r>
    </w:p>
    <w:p w14:paraId="7EEC0C6D" w14:textId="77777777" w:rsidR="001E2732" w:rsidRDefault="009E0C70">
      <w:pPr>
        <w:pStyle w:val="SourceCode"/>
      </w:pPr>
      <w:r>
        <w:t xml:space="preserve">  }</w:t>
      </w:r>
    </w:p>
    <w:p w14:paraId="40A5A729" w14:textId="77777777" w:rsidR="001E2732" w:rsidRDefault="009E0C70">
      <w:pPr>
        <w:pStyle w:val="SourceCode"/>
      </w:pPr>
      <w:r>
        <w:t>}</w:t>
      </w:r>
    </w:p>
    <w:p w14:paraId="2E0AA996" w14:textId="77777777" w:rsidR="001E2732" w:rsidRDefault="009E0C70">
      <w:pPr>
        <w:pStyle w:val="SourceCode"/>
      </w:pPr>
      <w:r>
        <w:t>&lt;/script&gt;</w:t>
      </w:r>
    </w:p>
    <w:p w14:paraId="6A18A33A" w14:textId="77777777" w:rsidR="001E2732" w:rsidRDefault="001E2732">
      <w:pPr>
        <w:pStyle w:val="SourceCode"/>
      </w:pPr>
    </w:p>
    <w:p w14:paraId="4E3AC9B4" w14:textId="77777777" w:rsidR="001E2732" w:rsidRDefault="009E0C70">
      <w:pPr>
        <w:pStyle w:val="SourceCode"/>
      </w:pPr>
      <w:r>
        <w:t>&lt;style&gt;</w:t>
      </w:r>
    </w:p>
    <w:p w14:paraId="4058CBDE" w14:textId="77777777" w:rsidR="001E2732" w:rsidRDefault="009E0C70">
      <w:pPr>
        <w:pStyle w:val="SourceCode"/>
      </w:pPr>
      <w:r>
        <w:t xml:space="preserve">  .avatar-uploader .el-upload {</w:t>
      </w:r>
    </w:p>
    <w:p w14:paraId="2991D672" w14:textId="77777777" w:rsidR="001E2732" w:rsidRDefault="009E0C70">
      <w:pPr>
        <w:pStyle w:val="SourceCode"/>
      </w:pPr>
      <w:r>
        <w:t xml:space="preserve">    border: 1px dashed #d9d9d9;</w:t>
      </w:r>
    </w:p>
    <w:p w14:paraId="5ADCA23D" w14:textId="77777777" w:rsidR="001E2732" w:rsidRDefault="009E0C70">
      <w:pPr>
        <w:pStyle w:val="SourceCode"/>
      </w:pPr>
      <w:r>
        <w:t xml:space="preserve">    border-radius: 6px;</w:t>
      </w:r>
    </w:p>
    <w:p w14:paraId="5D48DB4B" w14:textId="77777777" w:rsidR="001E2732" w:rsidRDefault="009E0C70">
      <w:pPr>
        <w:pStyle w:val="SourceCode"/>
      </w:pPr>
      <w:r>
        <w:t xml:space="preserve">    cursor: pointer;</w:t>
      </w:r>
    </w:p>
    <w:p w14:paraId="4F11C3FB" w14:textId="77777777" w:rsidR="001E2732" w:rsidRDefault="009E0C70">
      <w:pPr>
        <w:pStyle w:val="SourceCode"/>
      </w:pPr>
      <w:r>
        <w:t xml:space="preserve">    position: relative;</w:t>
      </w:r>
    </w:p>
    <w:p w14:paraId="7798580F" w14:textId="77777777" w:rsidR="001E2732" w:rsidRDefault="009E0C70">
      <w:pPr>
        <w:pStyle w:val="SourceCode"/>
      </w:pPr>
      <w:r>
        <w:t xml:space="preserve">    overflow: hidden;</w:t>
      </w:r>
    </w:p>
    <w:p w14:paraId="2A773C86" w14:textId="77777777" w:rsidR="001E2732" w:rsidRDefault="009E0C70">
      <w:pPr>
        <w:pStyle w:val="SourceCode"/>
      </w:pPr>
      <w:r>
        <w:t xml:space="preserve">  }</w:t>
      </w:r>
    </w:p>
    <w:p w14:paraId="3B59AAEF" w14:textId="77777777" w:rsidR="001E2732" w:rsidRDefault="009E0C70">
      <w:pPr>
        <w:pStyle w:val="SourceCode"/>
      </w:pPr>
      <w:r>
        <w:t xml:space="preserve">  .avatar-uploader .el-upload:hover {</w:t>
      </w:r>
    </w:p>
    <w:p w14:paraId="79FF6CE3" w14:textId="77777777" w:rsidR="001E2732" w:rsidRDefault="009E0C70">
      <w:pPr>
        <w:pStyle w:val="SourceCode"/>
      </w:pPr>
      <w:r>
        <w:lastRenderedPageBreak/>
        <w:t xml:space="preserve">    border-color: #409EFF;</w:t>
      </w:r>
    </w:p>
    <w:p w14:paraId="5701270A" w14:textId="77777777" w:rsidR="001E2732" w:rsidRDefault="009E0C70">
      <w:pPr>
        <w:pStyle w:val="SourceCode"/>
      </w:pPr>
      <w:r>
        <w:t xml:space="preserve">  }</w:t>
      </w:r>
    </w:p>
    <w:p w14:paraId="62439E18" w14:textId="77777777" w:rsidR="001E2732" w:rsidRDefault="009E0C70">
      <w:pPr>
        <w:pStyle w:val="SourceCode"/>
      </w:pPr>
      <w:r>
        <w:t xml:space="preserve">  .avatar-uploader-icon {</w:t>
      </w:r>
    </w:p>
    <w:p w14:paraId="5714FB66" w14:textId="77777777" w:rsidR="001E2732" w:rsidRDefault="009E0C70">
      <w:pPr>
        <w:pStyle w:val="SourceCode"/>
      </w:pPr>
      <w:r>
        <w:t xml:space="preserve">    font-size: 28px;</w:t>
      </w:r>
    </w:p>
    <w:p w14:paraId="5AFD5B7C" w14:textId="77777777" w:rsidR="001E2732" w:rsidRDefault="009E0C70">
      <w:pPr>
        <w:pStyle w:val="SourceCode"/>
      </w:pPr>
      <w:r>
        <w:t xml:space="preserve">    color: #8c939d;</w:t>
      </w:r>
    </w:p>
    <w:p w14:paraId="44AB7F4F" w14:textId="77777777" w:rsidR="001E2732" w:rsidRDefault="009E0C70">
      <w:pPr>
        <w:pStyle w:val="SourceCode"/>
      </w:pPr>
      <w:r>
        <w:t xml:space="preserve">    width: 300px;</w:t>
      </w:r>
    </w:p>
    <w:p w14:paraId="023FDCAF" w14:textId="77777777" w:rsidR="001E2732" w:rsidRDefault="009E0C70">
      <w:pPr>
        <w:pStyle w:val="SourceCode"/>
      </w:pPr>
      <w:r>
        <w:t xml:space="preserve">    height: 150px;</w:t>
      </w:r>
    </w:p>
    <w:p w14:paraId="6701D706" w14:textId="77777777" w:rsidR="001E2732" w:rsidRDefault="009E0C70">
      <w:pPr>
        <w:pStyle w:val="SourceCode"/>
      </w:pPr>
      <w:r>
        <w:t xml:space="preserve">    line-height: 150px;</w:t>
      </w:r>
    </w:p>
    <w:p w14:paraId="4CA2FCE3" w14:textId="77777777" w:rsidR="001E2732" w:rsidRDefault="009E0C70">
      <w:pPr>
        <w:pStyle w:val="SourceCode"/>
      </w:pPr>
      <w:r>
        <w:t xml:space="preserve">    text-align: center;</w:t>
      </w:r>
    </w:p>
    <w:p w14:paraId="23CC7D0A" w14:textId="77777777" w:rsidR="001E2732" w:rsidRDefault="009E0C70">
      <w:pPr>
        <w:pStyle w:val="SourceCode"/>
      </w:pPr>
      <w:r>
        <w:t xml:space="preserve">  }</w:t>
      </w:r>
    </w:p>
    <w:p w14:paraId="76E5A3AC" w14:textId="77777777" w:rsidR="001E2732" w:rsidRDefault="009E0C70">
      <w:pPr>
        <w:pStyle w:val="SourceCode"/>
      </w:pPr>
      <w:r>
        <w:t xml:space="preserve">  .avatar {</w:t>
      </w:r>
    </w:p>
    <w:p w14:paraId="62C502C8" w14:textId="77777777" w:rsidR="001E2732" w:rsidRDefault="009E0C70">
      <w:pPr>
        <w:pStyle w:val="SourceCode"/>
      </w:pPr>
      <w:r>
        <w:t xml:space="preserve">    width: 300px;</w:t>
      </w:r>
    </w:p>
    <w:p w14:paraId="3B0891E4" w14:textId="77777777" w:rsidR="001E2732" w:rsidRDefault="009E0C70">
      <w:pPr>
        <w:pStyle w:val="SourceCode"/>
      </w:pPr>
      <w:r>
        <w:t xml:space="preserve">    height: 150px;</w:t>
      </w:r>
    </w:p>
    <w:p w14:paraId="52D1AC7F" w14:textId="77777777" w:rsidR="001E2732" w:rsidRDefault="009E0C70">
      <w:pPr>
        <w:pStyle w:val="SourceCode"/>
      </w:pPr>
      <w:r>
        <w:t xml:space="preserve">    display: block;</w:t>
      </w:r>
    </w:p>
    <w:p w14:paraId="50D367B7" w14:textId="77777777" w:rsidR="001E2732" w:rsidRDefault="009E0C70">
      <w:pPr>
        <w:pStyle w:val="SourceCode"/>
      </w:pPr>
      <w:r>
        <w:t xml:space="preserve">  }</w:t>
      </w:r>
    </w:p>
    <w:p w14:paraId="593EC0AE" w14:textId="77777777" w:rsidR="001E2732" w:rsidRDefault="009E0C70">
      <w:pPr>
        <w:pStyle w:val="SourceCode"/>
      </w:pPr>
      <w:r>
        <w:t>&lt;/style&gt;</w:t>
      </w:r>
    </w:p>
    <w:p w14:paraId="5772ADF3" w14:textId="77777777" w:rsidR="001E2732" w:rsidRDefault="009E0C70">
      <w:pPr>
        <w:pStyle w:val="1"/>
      </w:pPr>
      <w:bookmarkStart w:id="209" w:name="11-通知公告"/>
      <w:bookmarkEnd w:id="209"/>
      <w:r>
        <w:t xml:space="preserve">11. </w:t>
      </w:r>
      <w:r>
        <w:t>通知公告</w:t>
      </w:r>
    </w:p>
    <w:p w14:paraId="65881BD7" w14:textId="77777777" w:rsidR="001E2732" w:rsidRDefault="009E0C70">
      <w:r>
        <w:t>通知公告功能也是用于移动端首页展示，用来通知用户，功能比较单一，我们快速写完</w:t>
      </w:r>
      <w:r>
        <w:t>CRUD</w:t>
      </w:r>
    </w:p>
    <w:p w14:paraId="31A0FBC5" w14:textId="77777777" w:rsidR="001E2732" w:rsidRDefault="009E0C70">
      <w:pPr>
        <w:pStyle w:val="2"/>
      </w:pPr>
      <w:bookmarkStart w:id="210" w:name="111-后端"/>
      <w:bookmarkEnd w:id="210"/>
      <w:r>
        <w:t xml:space="preserve">11.1 </w:t>
      </w:r>
      <w:r>
        <w:t>后端</w:t>
      </w:r>
    </w:p>
    <w:p w14:paraId="07E7874A" w14:textId="77777777" w:rsidR="001E2732" w:rsidRDefault="009E0C70">
      <w:pPr>
        <w:pStyle w:val="3"/>
      </w:pPr>
      <w:bookmarkStart w:id="211" w:name="1111-sysnotice"/>
      <w:bookmarkEnd w:id="211"/>
      <w:r>
        <w:t>11.1.1 SysNotice</w:t>
      </w:r>
    </w:p>
    <w:p w14:paraId="583DE9BD" w14:textId="77777777" w:rsidR="001E2732" w:rsidRDefault="009E0C70">
      <w:pPr>
        <w:pStyle w:val="SourceCodeLanguage"/>
      </w:pPr>
      <w:r>
        <w:t>java</w:t>
      </w:r>
    </w:p>
    <w:p w14:paraId="5A3CD8EA" w14:textId="77777777" w:rsidR="001E2732" w:rsidRDefault="009E0C70">
      <w:pPr>
        <w:pStyle w:val="SourceCode"/>
      </w:pPr>
      <w:r>
        <w:t>package com.jg.pochi.pojo;</w:t>
      </w:r>
    </w:p>
    <w:p w14:paraId="6B5A805E" w14:textId="77777777" w:rsidR="001E2732" w:rsidRDefault="001E2732">
      <w:pPr>
        <w:pStyle w:val="SourceCode"/>
      </w:pPr>
    </w:p>
    <w:p w14:paraId="09FB7D8E" w14:textId="77777777" w:rsidR="001E2732" w:rsidRDefault="009E0C70">
      <w:pPr>
        <w:pStyle w:val="SourceCode"/>
      </w:pPr>
      <w:r>
        <w:t>import com.jg.pochi.framework.annotation.mybatis.Column;</w:t>
      </w:r>
    </w:p>
    <w:p w14:paraId="100C572D" w14:textId="77777777" w:rsidR="001E2732" w:rsidRDefault="009E0C70">
      <w:pPr>
        <w:pStyle w:val="SourceCode"/>
      </w:pPr>
      <w:r>
        <w:t>import com.jg.pochi.framework.annotation.mybatis.GenerationType;</w:t>
      </w:r>
    </w:p>
    <w:p w14:paraId="447921BA" w14:textId="77777777" w:rsidR="001E2732" w:rsidRDefault="009E0C70">
      <w:pPr>
        <w:pStyle w:val="SourceCode"/>
      </w:pPr>
      <w:r>
        <w:t>import com.jg.pochi.framework.annotation.mybatis.Id;</w:t>
      </w:r>
    </w:p>
    <w:p w14:paraId="760FC83D" w14:textId="77777777" w:rsidR="001E2732" w:rsidRDefault="009E0C70">
      <w:pPr>
        <w:pStyle w:val="SourceCode"/>
      </w:pPr>
      <w:r>
        <w:t>import com.jg.pochi.framework.annotation.mybatis.Table;</w:t>
      </w:r>
    </w:p>
    <w:p w14:paraId="5681CD09" w14:textId="77777777" w:rsidR="001E2732" w:rsidRDefault="009E0C70">
      <w:pPr>
        <w:pStyle w:val="SourceCode"/>
      </w:pPr>
      <w:r>
        <w:t>import lombok.Data;</w:t>
      </w:r>
    </w:p>
    <w:p w14:paraId="4CA3BC4B" w14:textId="77777777" w:rsidR="001E2732" w:rsidRDefault="001E2732">
      <w:pPr>
        <w:pStyle w:val="SourceCode"/>
      </w:pPr>
    </w:p>
    <w:p w14:paraId="407B63E9" w14:textId="77777777" w:rsidR="001E2732" w:rsidRDefault="009E0C70">
      <w:pPr>
        <w:pStyle w:val="SourceCode"/>
      </w:pPr>
      <w:r>
        <w:t>import java.io.Serializable;</w:t>
      </w:r>
    </w:p>
    <w:p w14:paraId="58B4B33E" w14:textId="77777777" w:rsidR="001E2732" w:rsidRDefault="001E2732">
      <w:pPr>
        <w:pStyle w:val="SourceCode"/>
      </w:pPr>
    </w:p>
    <w:p w14:paraId="274D23F2" w14:textId="77777777" w:rsidR="001E2732" w:rsidRDefault="009E0C70">
      <w:pPr>
        <w:pStyle w:val="SourceCode"/>
      </w:pPr>
      <w:r>
        <w:t>/**</w:t>
      </w:r>
    </w:p>
    <w:p w14:paraId="5568CD42" w14:textId="77777777" w:rsidR="001E2732" w:rsidRDefault="009E0C70">
      <w:pPr>
        <w:pStyle w:val="SourceCode"/>
      </w:pPr>
      <w:r>
        <w:t xml:space="preserve"> * &lt;p&gt;</w:t>
      </w:r>
    </w:p>
    <w:p w14:paraId="30974EB8" w14:textId="77777777" w:rsidR="001E2732" w:rsidRDefault="009E0C70">
      <w:pPr>
        <w:pStyle w:val="SourceCode"/>
      </w:pPr>
      <w:r>
        <w:lastRenderedPageBreak/>
        <w:t xml:space="preserve"> * </w:t>
      </w:r>
      <w:r>
        <w:t>公告实体类</w:t>
      </w:r>
    </w:p>
    <w:p w14:paraId="37B3B858" w14:textId="77777777" w:rsidR="001E2732" w:rsidRDefault="009E0C70">
      <w:pPr>
        <w:pStyle w:val="SourceCode"/>
      </w:pPr>
      <w:r>
        <w:t xml:space="preserve"> * &lt;/p&gt;</w:t>
      </w:r>
    </w:p>
    <w:p w14:paraId="04B3D719" w14:textId="77777777" w:rsidR="001E2732" w:rsidRDefault="009E0C70">
      <w:pPr>
        <w:pStyle w:val="SourceCode"/>
      </w:pPr>
      <w:r>
        <w:t xml:space="preserve"> *</w:t>
      </w:r>
    </w:p>
    <w:p w14:paraId="024F865E" w14:textId="77777777" w:rsidR="001E2732" w:rsidRDefault="009E0C70">
      <w:pPr>
        <w:pStyle w:val="SourceCode"/>
      </w:pPr>
      <w:r>
        <w:t xml:space="preserve"> * @author </w:t>
      </w:r>
      <w:r>
        <w:t>杨德石</w:t>
      </w:r>
    </w:p>
    <w:p w14:paraId="3FE28509" w14:textId="77777777" w:rsidR="001E2732" w:rsidRDefault="009E0C70">
      <w:pPr>
        <w:pStyle w:val="SourceCode"/>
      </w:pPr>
      <w:r>
        <w:t xml:space="preserve"> * @date 2020-09-22 17:43:33</w:t>
      </w:r>
    </w:p>
    <w:p w14:paraId="70168FA6" w14:textId="77777777" w:rsidR="001E2732" w:rsidRDefault="009E0C70">
      <w:pPr>
        <w:pStyle w:val="SourceCode"/>
      </w:pPr>
      <w:r>
        <w:t xml:space="preserve"> * @Version 1.0</w:t>
      </w:r>
    </w:p>
    <w:p w14:paraId="2C91BAEF" w14:textId="77777777" w:rsidR="001E2732" w:rsidRDefault="009E0C70">
      <w:pPr>
        <w:pStyle w:val="SourceCode"/>
      </w:pPr>
      <w:r>
        <w:t xml:space="preserve"> *</w:t>
      </w:r>
    </w:p>
    <w:p w14:paraId="6DBD1E64" w14:textId="77777777" w:rsidR="001E2732" w:rsidRDefault="009E0C70">
      <w:pPr>
        <w:pStyle w:val="SourceCode"/>
      </w:pPr>
      <w:r>
        <w:t xml:space="preserve"> */</w:t>
      </w:r>
    </w:p>
    <w:p w14:paraId="0B43CBAE" w14:textId="77777777" w:rsidR="001E2732" w:rsidRDefault="009E0C70">
      <w:pPr>
        <w:pStyle w:val="SourceCode"/>
      </w:pPr>
      <w:r>
        <w:t>@Data</w:t>
      </w:r>
    </w:p>
    <w:p w14:paraId="42E994AC" w14:textId="77777777" w:rsidR="001E2732" w:rsidRDefault="009E0C70">
      <w:pPr>
        <w:pStyle w:val="SourceCode"/>
      </w:pPr>
      <w:r>
        <w:t>@Table(name = "sys_notice")</w:t>
      </w:r>
    </w:p>
    <w:p w14:paraId="15F968BF" w14:textId="77777777" w:rsidR="001E2732" w:rsidRDefault="009E0C70">
      <w:pPr>
        <w:pStyle w:val="SourceCode"/>
      </w:pPr>
      <w:r>
        <w:t>public class SysNotice implements Serializable {</w:t>
      </w:r>
    </w:p>
    <w:p w14:paraId="1C342E32" w14:textId="77777777" w:rsidR="001E2732" w:rsidRDefault="001E2732">
      <w:pPr>
        <w:pStyle w:val="SourceCode"/>
      </w:pPr>
    </w:p>
    <w:p w14:paraId="18DD0098" w14:textId="77777777" w:rsidR="001E2732" w:rsidRDefault="009E0C70">
      <w:pPr>
        <w:pStyle w:val="SourceCode"/>
      </w:pPr>
      <w:r>
        <w:t xml:space="preserve">    private static final long serialVersionUID = 563816007678152635L;</w:t>
      </w:r>
    </w:p>
    <w:p w14:paraId="716C852F" w14:textId="77777777" w:rsidR="001E2732" w:rsidRDefault="001E2732">
      <w:pPr>
        <w:pStyle w:val="SourceCode"/>
      </w:pPr>
    </w:p>
    <w:p w14:paraId="6B3E3E3A" w14:textId="77777777" w:rsidR="001E2732" w:rsidRDefault="009E0C70">
      <w:pPr>
        <w:pStyle w:val="SourceCode"/>
      </w:pPr>
      <w:r>
        <w:t xml:space="preserve">    @Id(strategy = GenerationType.IDENTITY)</w:t>
      </w:r>
    </w:p>
    <w:p w14:paraId="4DE63579" w14:textId="77777777" w:rsidR="001E2732" w:rsidRDefault="009E0C70">
      <w:pPr>
        <w:pStyle w:val="SourceCode"/>
      </w:pPr>
      <w:r>
        <w:t xml:space="preserve">    @Column(name = "notice_id")</w:t>
      </w:r>
    </w:p>
    <w:p w14:paraId="139E4D49" w14:textId="77777777" w:rsidR="001E2732" w:rsidRDefault="009E0C70">
      <w:pPr>
        <w:pStyle w:val="SourceCode"/>
      </w:pPr>
      <w:r>
        <w:t xml:space="preserve">    private Long noticeId;</w:t>
      </w:r>
    </w:p>
    <w:p w14:paraId="3B079355" w14:textId="77777777" w:rsidR="001E2732" w:rsidRDefault="001E2732">
      <w:pPr>
        <w:pStyle w:val="SourceCode"/>
      </w:pPr>
    </w:p>
    <w:p w14:paraId="2CABE4FE" w14:textId="77777777" w:rsidR="001E2732" w:rsidRDefault="009E0C70">
      <w:pPr>
        <w:pStyle w:val="SourceCode"/>
      </w:pPr>
      <w:r>
        <w:t xml:space="preserve">    /**</w:t>
      </w:r>
    </w:p>
    <w:p w14:paraId="597CB831" w14:textId="77777777" w:rsidR="001E2732" w:rsidRDefault="009E0C70">
      <w:pPr>
        <w:pStyle w:val="SourceCode"/>
      </w:pPr>
      <w:r>
        <w:t xml:space="preserve">     * </w:t>
      </w:r>
      <w:r>
        <w:t>公告标题</w:t>
      </w:r>
    </w:p>
    <w:p w14:paraId="20B31A6D" w14:textId="77777777" w:rsidR="001E2732" w:rsidRDefault="009E0C70">
      <w:pPr>
        <w:pStyle w:val="SourceCode"/>
      </w:pPr>
      <w:r>
        <w:t xml:space="preserve">     */</w:t>
      </w:r>
    </w:p>
    <w:p w14:paraId="12098D49" w14:textId="77777777" w:rsidR="001E2732" w:rsidRDefault="009E0C70">
      <w:pPr>
        <w:pStyle w:val="SourceCode"/>
      </w:pPr>
      <w:r>
        <w:t xml:space="preserve">    @Column(name = "notice_title")</w:t>
      </w:r>
    </w:p>
    <w:p w14:paraId="137DDA27" w14:textId="77777777" w:rsidR="001E2732" w:rsidRDefault="009E0C70">
      <w:pPr>
        <w:pStyle w:val="SourceCode"/>
      </w:pPr>
      <w:r>
        <w:t xml:space="preserve">    private String noticeTitle;</w:t>
      </w:r>
    </w:p>
    <w:p w14:paraId="5E26B939" w14:textId="77777777" w:rsidR="001E2732" w:rsidRDefault="001E2732">
      <w:pPr>
        <w:pStyle w:val="SourceCode"/>
      </w:pPr>
    </w:p>
    <w:p w14:paraId="0E9C9C3F" w14:textId="77777777" w:rsidR="001E2732" w:rsidRDefault="009E0C70">
      <w:pPr>
        <w:pStyle w:val="SourceCode"/>
      </w:pPr>
      <w:r>
        <w:t xml:space="preserve">    /**</w:t>
      </w:r>
    </w:p>
    <w:p w14:paraId="2922DCE1" w14:textId="77777777" w:rsidR="001E2732" w:rsidRDefault="009E0C70">
      <w:pPr>
        <w:pStyle w:val="SourceCode"/>
      </w:pPr>
      <w:r>
        <w:t xml:space="preserve">     * </w:t>
      </w:r>
      <w:r>
        <w:t>公告内容</w:t>
      </w:r>
    </w:p>
    <w:p w14:paraId="39805BDC" w14:textId="77777777" w:rsidR="001E2732" w:rsidRDefault="009E0C70">
      <w:pPr>
        <w:pStyle w:val="SourceCode"/>
      </w:pPr>
      <w:r>
        <w:t xml:space="preserve">     */</w:t>
      </w:r>
    </w:p>
    <w:p w14:paraId="0C50E2A3" w14:textId="77777777" w:rsidR="001E2732" w:rsidRDefault="009E0C70">
      <w:pPr>
        <w:pStyle w:val="SourceCode"/>
      </w:pPr>
      <w:r>
        <w:t xml:space="preserve">    @Column(name = "notice_content")</w:t>
      </w:r>
    </w:p>
    <w:p w14:paraId="16134748" w14:textId="77777777" w:rsidR="001E2732" w:rsidRDefault="009E0C70">
      <w:pPr>
        <w:pStyle w:val="SourceCode"/>
      </w:pPr>
      <w:r>
        <w:t xml:space="preserve">    private String noticeContent;</w:t>
      </w:r>
    </w:p>
    <w:p w14:paraId="7CA2543E" w14:textId="77777777" w:rsidR="001E2732" w:rsidRDefault="001E2732">
      <w:pPr>
        <w:pStyle w:val="SourceCode"/>
      </w:pPr>
    </w:p>
    <w:p w14:paraId="7A86CC7A" w14:textId="77777777" w:rsidR="001E2732" w:rsidRDefault="009E0C70">
      <w:pPr>
        <w:pStyle w:val="SourceCode"/>
      </w:pPr>
      <w:r>
        <w:t xml:space="preserve">    /**</w:t>
      </w:r>
    </w:p>
    <w:p w14:paraId="205F4B33" w14:textId="77777777" w:rsidR="001E2732" w:rsidRDefault="009E0C70">
      <w:pPr>
        <w:pStyle w:val="SourceCode"/>
      </w:pPr>
      <w:r>
        <w:t xml:space="preserve">     * </w:t>
      </w:r>
      <w:r>
        <w:t>排序值</w:t>
      </w:r>
    </w:p>
    <w:p w14:paraId="02D4A625" w14:textId="77777777" w:rsidR="001E2732" w:rsidRDefault="009E0C70">
      <w:pPr>
        <w:pStyle w:val="SourceCode"/>
      </w:pPr>
      <w:r>
        <w:t xml:space="preserve">     */</w:t>
      </w:r>
    </w:p>
    <w:p w14:paraId="32F678EA" w14:textId="77777777" w:rsidR="001E2732" w:rsidRDefault="009E0C70">
      <w:pPr>
        <w:pStyle w:val="SourceCode"/>
      </w:pPr>
      <w:r>
        <w:t xml:space="preserve">    @Column(name = "sorted")</w:t>
      </w:r>
    </w:p>
    <w:p w14:paraId="34896794" w14:textId="77777777" w:rsidR="001E2732" w:rsidRDefault="009E0C70">
      <w:pPr>
        <w:pStyle w:val="SourceCode"/>
      </w:pPr>
      <w:r>
        <w:t xml:space="preserve">    private Integer sorted;</w:t>
      </w:r>
    </w:p>
    <w:p w14:paraId="16575696" w14:textId="77777777" w:rsidR="001E2732" w:rsidRDefault="001E2732">
      <w:pPr>
        <w:pStyle w:val="SourceCode"/>
      </w:pPr>
    </w:p>
    <w:p w14:paraId="2FA1665A" w14:textId="77777777" w:rsidR="001E2732" w:rsidRDefault="009E0C70">
      <w:pPr>
        <w:pStyle w:val="SourceCode"/>
      </w:pPr>
      <w:r>
        <w:lastRenderedPageBreak/>
        <w:t xml:space="preserve">    @Column(name = "created_by")</w:t>
      </w:r>
    </w:p>
    <w:p w14:paraId="5DE04477" w14:textId="77777777" w:rsidR="001E2732" w:rsidRDefault="009E0C70">
      <w:pPr>
        <w:pStyle w:val="SourceCode"/>
      </w:pPr>
      <w:r>
        <w:t xml:space="preserve">    private String createdBy;</w:t>
      </w:r>
    </w:p>
    <w:p w14:paraId="7FAF64CA" w14:textId="77777777" w:rsidR="001E2732" w:rsidRDefault="001E2732">
      <w:pPr>
        <w:pStyle w:val="SourceCode"/>
      </w:pPr>
    </w:p>
    <w:p w14:paraId="06BA983E" w14:textId="77777777" w:rsidR="001E2732" w:rsidRDefault="009E0C70">
      <w:pPr>
        <w:pStyle w:val="SourceCode"/>
      </w:pPr>
      <w:r>
        <w:t xml:space="preserve">    @Column(name = "created_time")</w:t>
      </w:r>
    </w:p>
    <w:p w14:paraId="3F6F2391" w14:textId="77777777" w:rsidR="001E2732" w:rsidRDefault="009E0C70">
      <w:pPr>
        <w:pStyle w:val="SourceCode"/>
      </w:pPr>
      <w:r>
        <w:t xml:space="preserve">    private String createdTime;</w:t>
      </w:r>
    </w:p>
    <w:p w14:paraId="25B44F7D" w14:textId="77777777" w:rsidR="001E2732" w:rsidRDefault="001E2732">
      <w:pPr>
        <w:pStyle w:val="SourceCode"/>
      </w:pPr>
    </w:p>
    <w:p w14:paraId="115A31C6" w14:textId="77777777" w:rsidR="001E2732" w:rsidRDefault="009E0C70">
      <w:pPr>
        <w:pStyle w:val="SourceCode"/>
      </w:pPr>
      <w:r>
        <w:t xml:space="preserve">    /**</w:t>
      </w:r>
    </w:p>
    <w:p w14:paraId="4C3437B8" w14:textId="77777777" w:rsidR="001E2732" w:rsidRDefault="009E0C70">
      <w:pPr>
        <w:pStyle w:val="SourceCode"/>
      </w:pPr>
      <w:r>
        <w:t xml:space="preserve">     * </w:t>
      </w:r>
      <w:r>
        <w:t>是否删除，</w:t>
      </w:r>
      <w:r>
        <w:t>1</w:t>
      </w:r>
      <w:r>
        <w:t>是</w:t>
      </w:r>
      <w:r>
        <w:t>0</w:t>
      </w:r>
      <w:r>
        <w:t>否</w:t>
      </w:r>
    </w:p>
    <w:p w14:paraId="0A4A6FEE" w14:textId="77777777" w:rsidR="001E2732" w:rsidRDefault="009E0C70">
      <w:pPr>
        <w:pStyle w:val="SourceCode"/>
      </w:pPr>
      <w:r>
        <w:t xml:space="preserve">     */</w:t>
      </w:r>
    </w:p>
    <w:p w14:paraId="64B4A805" w14:textId="77777777" w:rsidR="001E2732" w:rsidRDefault="009E0C70">
      <w:pPr>
        <w:pStyle w:val="SourceCode"/>
      </w:pPr>
      <w:r>
        <w:t xml:space="preserve">    @Column(name = "deleted")</w:t>
      </w:r>
    </w:p>
    <w:p w14:paraId="019EA841" w14:textId="77777777" w:rsidR="001E2732" w:rsidRDefault="009E0C70">
      <w:pPr>
        <w:pStyle w:val="SourceCode"/>
      </w:pPr>
      <w:r>
        <w:t xml:space="preserve">    private Integer deleted;</w:t>
      </w:r>
    </w:p>
    <w:p w14:paraId="3EA97053" w14:textId="77777777" w:rsidR="001E2732" w:rsidRDefault="001E2732">
      <w:pPr>
        <w:pStyle w:val="SourceCode"/>
      </w:pPr>
    </w:p>
    <w:p w14:paraId="0546E82A" w14:textId="77777777" w:rsidR="001E2732" w:rsidRDefault="009E0C70">
      <w:pPr>
        <w:pStyle w:val="SourceCode"/>
      </w:pPr>
      <w:r>
        <w:t xml:space="preserve">    /**</w:t>
      </w:r>
    </w:p>
    <w:p w14:paraId="0C454131" w14:textId="77777777" w:rsidR="001E2732" w:rsidRDefault="009E0C70">
      <w:pPr>
        <w:pStyle w:val="SourceCode"/>
      </w:pPr>
      <w:r>
        <w:t xml:space="preserve">     * </w:t>
      </w:r>
      <w:r>
        <w:t>是否启用，</w:t>
      </w:r>
      <w:r>
        <w:t>1</w:t>
      </w:r>
      <w:r>
        <w:t>是</w:t>
      </w:r>
      <w:r>
        <w:t>0</w:t>
      </w:r>
      <w:r>
        <w:t>否</w:t>
      </w:r>
    </w:p>
    <w:p w14:paraId="57E2B58A" w14:textId="77777777" w:rsidR="001E2732" w:rsidRDefault="009E0C70">
      <w:pPr>
        <w:pStyle w:val="SourceCode"/>
      </w:pPr>
      <w:r>
        <w:t xml:space="preserve">     */</w:t>
      </w:r>
    </w:p>
    <w:p w14:paraId="2F5B4693" w14:textId="77777777" w:rsidR="001E2732" w:rsidRDefault="009E0C70">
      <w:pPr>
        <w:pStyle w:val="SourceCode"/>
      </w:pPr>
      <w:r>
        <w:t xml:space="preserve">    @Column(name = "enabled")</w:t>
      </w:r>
    </w:p>
    <w:p w14:paraId="5BAF4E44" w14:textId="77777777" w:rsidR="001E2732" w:rsidRDefault="009E0C70">
      <w:pPr>
        <w:pStyle w:val="SourceCode"/>
      </w:pPr>
      <w:r>
        <w:t xml:space="preserve">    private Integer enabled;</w:t>
      </w:r>
    </w:p>
    <w:p w14:paraId="6F5A70E0" w14:textId="77777777" w:rsidR="001E2732" w:rsidRDefault="001E2732">
      <w:pPr>
        <w:pStyle w:val="SourceCode"/>
      </w:pPr>
    </w:p>
    <w:p w14:paraId="7BA929F9" w14:textId="77777777" w:rsidR="001E2732" w:rsidRDefault="009E0C70">
      <w:pPr>
        <w:pStyle w:val="SourceCode"/>
      </w:pPr>
      <w:r>
        <w:t>}</w:t>
      </w:r>
    </w:p>
    <w:p w14:paraId="23BC252D" w14:textId="77777777" w:rsidR="001E2732" w:rsidRDefault="009E0C70">
      <w:pPr>
        <w:pStyle w:val="3"/>
      </w:pPr>
      <w:bookmarkStart w:id="212" w:name="1112-sysnoticecontroller"/>
      <w:bookmarkEnd w:id="212"/>
      <w:r>
        <w:t>11.1.2 SysNoticeController</w:t>
      </w:r>
    </w:p>
    <w:p w14:paraId="03EB0299" w14:textId="77777777" w:rsidR="001E2732" w:rsidRDefault="009E0C70">
      <w:pPr>
        <w:pStyle w:val="SourceCodeLanguage"/>
      </w:pPr>
      <w:r>
        <w:t>java</w:t>
      </w:r>
    </w:p>
    <w:p w14:paraId="69CF537D" w14:textId="77777777" w:rsidR="001E2732" w:rsidRDefault="009E0C70">
      <w:pPr>
        <w:pStyle w:val="SourceCode"/>
      </w:pPr>
      <w:r>
        <w:t>package com.jg.pochi.controller;</w:t>
      </w:r>
    </w:p>
    <w:p w14:paraId="51C2CD2F" w14:textId="77777777" w:rsidR="001E2732" w:rsidRDefault="001E2732">
      <w:pPr>
        <w:pStyle w:val="SourceCode"/>
      </w:pPr>
    </w:p>
    <w:p w14:paraId="394657B2" w14:textId="77777777" w:rsidR="001E2732" w:rsidRDefault="009E0C70">
      <w:pPr>
        <w:pStyle w:val="SourceCode"/>
      </w:pPr>
      <w:r>
        <w:t>import com.jg.pochi.common.Page;</w:t>
      </w:r>
    </w:p>
    <w:p w14:paraId="5A9F166A" w14:textId="77777777" w:rsidR="001E2732" w:rsidRDefault="009E0C70">
      <w:pPr>
        <w:pStyle w:val="SourceCode"/>
      </w:pPr>
      <w:r>
        <w:t>import com.jg.pochi.common.Result;</w:t>
      </w:r>
    </w:p>
    <w:p w14:paraId="242BB6AD" w14:textId="77777777" w:rsidR="001E2732" w:rsidRDefault="009E0C70">
      <w:pPr>
        <w:pStyle w:val="SourceCode"/>
      </w:pPr>
      <w:r>
        <w:t>import com.jg.pochi.pojo.SysNotice;</w:t>
      </w:r>
    </w:p>
    <w:p w14:paraId="3C0BE057" w14:textId="77777777" w:rsidR="001E2732" w:rsidRDefault="009E0C70">
      <w:pPr>
        <w:pStyle w:val="SourceCode"/>
      </w:pPr>
      <w:r>
        <w:t>import com.jg.pochi.service.SysNoticeService;</w:t>
      </w:r>
    </w:p>
    <w:p w14:paraId="2EAA4D1D" w14:textId="77777777" w:rsidR="001E2732" w:rsidRDefault="009E0C70">
      <w:pPr>
        <w:pStyle w:val="SourceCode"/>
      </w:pPr>
      <w:r>
        <w:t>import org.springframework.beans.factory.annotation.Autowired;</w:t>
      </w:r>
    </w:p>
    <w:p w14:paraId="565D0D67" w14:textId="77777777" w:rsidR="001E2732" w:rsidRDefault="009E0C70">
      <w:pPr>
        <w:pStyle w:val="SourceCode"/>
      </w:pPr>
      <w:r>
        <w:t>import org.springframework.web.bind.annotation.PathVariable;</w:t>
      </w:r>
    </w:p>
    <w:p w14:paraId="4AD80747" w14:textId="77777777" w:rsidR="001E2732" w:rsidRDefault="009E0C70">
      <w:pPr>
        <w:pStyle w:val="SourceCode"/>
      </w:pPr>
      <w:r>
        <w:t>import org.springframework.web.bind.annotation.RequestBody;</w:t>
      </w:r>
    </w:p>
    <w:p w14:paraId="5C9C06FB" w14:textId="77777777" w:rsidR="001E2732" w:rsidRDefault="009E0C70">
      <w:pPr>
        <w:pStyle w:val="SourceCode"/>
      </w:pPr>
      <w:r>
        <w:t>import org.springframework.web.bind.annotation.RequestMapping;</w:t>
      </w:r>
    </w:p>
    <w:p w14:paraId="68C4C35E" w14:textId="77777777" w:rsidR="001E2732" w:rsidRDefault="009E0C70">
      <w:pPr>
        <w:pStyle w:val="SourceCode"/>
      </w:pPr>
      <w:r>
        <w:t>import org.springframework.web.bind.annotation.RequestMethod;</w:t>
      </w:r>
    </w:p>
    <w:p w14:paraId="5F87D479" w14:textId="77777777" w:rsidR="001E2732" w:rsidRDefault="009E0C70">
      <w:pPr>
        <w:pStyle w:val="SourceCode"/>
      </w:pPr>
      <w:r>
        <w:t>import org.springframework.web.bind.annotation.RestController;</w:t>
      </w:r>
    </w:p>
    <w:p w14:paraId="78EF124D" w14:textId="77777777" w:rsidR="001E2732" w:rsidRDefault="001E2732">
      <w:pPr>
        <w:pStyle w:val="SourceCode"/>
      </w:pPr>
    </w:p>
    <w:p w14:paraId="069E06D7" w14:textId="77777777" w:rsidR="001E2732" w:rsidRDefault="009E0C70">
      <w:pPr>
        <w:pStyle w:val="SourceCode"/>
      </w:pPr>
      <w:r>
        <w:t>/**</w:t>
      </w:r>
    </w:p>
    <w:p w14:paraId="77792B1D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7E77DC89" w14:textId="77777777" w:rsidR="001E2732" w:rsidRDefault="009E0C70">
      <w:pPr>
        <w:pStyle w:val="SourceCode"/>
      </w:pPr>
      <w:r>
        <w:lastRenderedPageBreak/>
        <w:t xml:space="preserve"> * @Date: 2020/11/20 21:11</w:t>
      </w:r>
    </w:p>
    <w:p w14:paraId="57546E47" w14:textId="77777777" w:rsidR="001E2732" w:rsidRDefault="009E0C70">
      <w:pPr>
        <w:pStyle w:val="SourceCode"/>
      </w:pPr>
      <w:r>
        <w:t xml:space="preserve"> * @Version 1.0</w:t>
      </w:r>
    </w:p>
    <w:p w14:paraId="5D177308" w14:textId="77777777" w:rsidR="001E2732" w:rsidRDefault="009E0C70">
      <w:pPr>
        <w:pStyle w:val="SourceCode"/>
      </w:pPr>
      <w:r>
        <w:t xml:space="preserve"> */</w:t>
      </w:r>
    </w:p>
    <w:p w14:paraId="67A4E08E" w14:textId="77777777" w:rsidR="001E2732" w:rsidRDefault="009E0C70">
      <w:pPr>
        <w:pStyle w:val="SourceCode"/>
      </w:pPr>
      <w:r>
        <w:t>@RestController</w:t>
      </w:r>
    </w:p>
    <w:p w14:paraId="3B47A1F2" w14:textId="77777777" w:rsidR="001E2732" w:rsidRDefault="009E0C70">
      <w:pPr>
        <w:pStyle w:val="SourceCode"/>
      </w:pPr>
      <w:r>
        <w:t>@RequestMapping("/sysNotice")</w:t>
      </w:r>
    </w:p>
    <w:p w14:paraId="461C8C24" w14:textId="77777777" w:rsidR="001E2732" w:rsidRDefault="009E0C70">
      <w:pPr>
        <w:pStyle w:val="SourceCode"/>
      </w:pPr>
      <w:r>
        <w:t>public class SysNoticeController {</w:t>
      </w:r>
    </w:p>
    <w:p w14:paraId="50392901" w14:textId="77777777" w:rsidR="001E2732" w:rsidRDefault="001E2732">
      <w:pPr>
        <w:pStyle w:val="SourceCode"/>
      </w:pPr>
    </w:p>
    <w:p w14:paraId="3BE6E2BB" w14:textId="77777777" w:rsidR="001E2732" w:rsidRDefault="009E0C70">
      <w:pPr>
        <w:pStyle w:val="SourceCode"/>
      </w:pPr>
      <w:r>
        <w:t xml:space="preserve">    @Autowired</w:t>
      </w:r>
    </w:p>
    <w:p w14:paraId="2394F1D5" w14:textId="77777777" w:rsidR="001E2732" w:rsidRDefault="009E0C70">
      <w:pPr>
        <w:pStyle w:val="SourceCode"/>
      </w:pPr>
      <w:r>
        <w:t xml:space="preserve">    private SysNoticeService sysNoticeService;</w:t>
      </w:r>
    </w:p>
    <w:p w14:paraId="240E4050" w14:textId="77777777" w:rsidR="001E2732" w:rsidRDefault="001E2732">
      <w:pPr>
        <w:pStyle w:val="SourceCode"/>
      </w:pPr>
    </w:p>
    <w:p w14:paraId="51C5FEEC" w14:textId="77777777" w:rsidR="001E2732" w:rsidRDefault="009E0C70">
      <w:pPr>
        <w:pStyle w:val="SourceCode"/>
      </w:pPr>
      <w:r>
        <w:t xml:space="preserve">    /**</w:t>
      </w:r>
    </w:p>
    <w:p w14:paraId="33D196FA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0A99B63C" w14:textId="77777777" w:rsidR="001E2732" w:rsidRDefault="009E0C70">
      <w:pPr>
        <w:pStyle w:val="SourceCode"/>
      </w:pPr>
      <w:r>
        <w:t xml:space="preserve">     *</w:t>
      </w:r>
    </w:p>
    <w:p w14:paraId="45F0E53A" w14:textId="77777777" w:rsidR="001E2732" w:rsidRDefault="009E0C70">
      <w:pPr>
        <w:pStyle w:val="SourceCode"/>
      </w:pPr>
      <w:r>
        <w:t xml:space="preserve">     * @param sysNotice</w:t>
      </w:r>
    </w:p>
    <w:p w14:paraId="4596BC36" w14:textId="77777777" w:rsidR="001E2732" w:rsidRDefault="009E0C70">
      <w:pPr>
        <w:pStyle w:val="SourceCode"/>
      </w:pPr>
      <w:r>
        <w:t xml:space="preserve">     * @return</w:t>
      </w:r>
    </w:p>
    <w:p w14:paraId="42BF2ACD" w14:textId="77777777" w:rsidR="001E2732" w:rsidRDefault="009E0C70">
      <w:pPr>
        <w:pStyle w:val="SourceCode"/>
      </w:pPr>
      <w:r>
        <w:t xml:space="preserve">     */</w:t>
      </w:r>
    </w:p>
    <w:p w14:paraId="3AD9C361" w14:textId="77777777" w:rsidR="001E2732" w:rsidRDefault="009E0C70">
      <w:pPr>
        <w:pStyle w:val="SourceCode"/>
      </w:pPr>
      <w:r>
        <w:t xml:space="preserve">    @RequestMapping(value = "/save", method = RequestMethod.POST)</w:t>
      </w:r>
    </w:p>
    <w:p w14:paraId="4F292FF6" w14:textId="77777777" w:rsidR="001E2732" w:rsidRDefault="009E0C70">
      <w:pPr>
        <w:pStyle w:val="SourceCode"/>
      </w:pPr>
      <w:r>
        <w:t xml:space="preserve">    public Result&lt;?&gt; save(@RequestBody SysNotice sysNotice) {</w:t>
      </w:r>
    </w:p>
    <w:p w14:paraId="7A21D465" w14:textId="77777777" w:rsidR="001E2732" w:rsidRDefault="009E0C70">
      <w:pPr>
        <w:pStyle w:val="SourceCode"/>
      </w:pPr>
      <w:r>
        <w:t xml:space="preserve">        sysNoticeService.save(sysNotice);</w:t>
      </w:r>
    </w:p>
    <w:p w14:paraId="7EDE1355" w14:textId="77777777" w:rsidR="001E2732" w:rsidRDefault="009E0C70">
      <w:pPr>
        <w:pStyle w:val="SourceCode"/>
      </w:pPr>
      <w:r>
        <w:t xml:space="preserve">        return new Result&lt;&gt;("</w:t>
      </w:r>
      <w:r>
        <w:t>添加成功</w:t>
      </w:r>
      <w:r>
        <w:t>");</w:t>
      </w:r>
    </w:p>
    <w:p w14:paraId="2898B2C5" w14:textId="77777777" w:rsidR="001E2732" w:rsidRDefault="009E0C70">
      <w:pPr>
        <w:pStyle w:val="SourceCode"/>
      </w:pPr>
      <w:r>
        <w:t xml:space="preserve">    }</w:t>
      </w:r>
    </w:p>
    <w:p w14:paraId="050EF208" w14:textId="77777777" w:rsidR="001E2732" w:rsidRDefault="001E2732">
      <w:pPr>
        <w:pStyle w:val="SourceCode"/>
      </w:pPr>
    </w:p>
    <w:p w14:paraId="2967D4CE" w14:textId="77777777" w:rsidR="001E2732" w:rsidRDefault="009E0C70">
      <w:pPr>
        <w:pStyle w:val="SourceCode"/>
      </w:pPr>
      <w:r>
        <w:t xml:space="preserve">    /**</w:t>
      </w:r>
    </w:p>
    <w:p w14:paraId="0F5BA9A5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4A87EB5E" w14:textId="77777777" w:rsidR="001E2732" w:rsidRDefault="009E0C70">
      <w:pPr>
        <w:pStyle w:val="SourceCode"/>
      </w:pPr>
      <w:r>
        <w:t xml:space="preserve">     *</w:t>
      </w:r>
    </w:p>
    <w:p w14:paraId="5B5D597A" w14:textId="77777777" w:rsidR="001E2732" w:rsidRDefault="009E0C70">
      <w:pPr>
        <w:pStyle w:val="SourceCode"/>
      </w:pPr>
      <w:r>
        <w:t xml:space="preserve">     * @param sysNotice</w:t>
      </w:r>
    </w:p>
    <w:p w14:paraId="273E7F7A" w14:textId="77777777" w:rsidR="001E2732" w:rsidRDefault="009E0C70">
      <w:pPr>
        <w:pStyle w:val="SourceCode"/>
      </w:pPr>
      <w:r>
        <w:t xml:space="preserve">     * @return</w:t>
      </w:r>
    </w:p>
    <w:p w14:paraId="23AD4337" w14:textId="77777777" w:rsidR="001E2732" w:rsidRDefault="009E0C70">
      <w:pPr>
        <w:pStyle w:val="SourceCode"/>
      </w:pPr>
      <w:r>
        <w:t xml:space="preserve">     */</w:t>
      </w:r>
    </w:p>
    <w:p w14:paraId="48F84AEE" w14:textId="77777777" w:rsidR="001E2732" w:rsidRDefault="009E0C70">
      <w:pPr>
        <w:pStyle w:val="SourceCode"/>
      </w:pPr>
      <w:r>
        <w:t xml:space="preserve">    @RequestMapping(value = "/update", method = RequestMethod.PUT)</w:t>
      </w:r>
    </w:p>
    <w:p w14:paraId="785F5DE8" w14:textId="77777777" w:rsidR="001E2732" w:rsidRDefault="009E0C70">
      <w:pPr>
        <w:pStyle w:val="SourceCode"/>
      </w:pPr>
      <w:r>
        <w:t xml:space="preserve">    public Result&lt;?&gt; update(@RequestBody SysNotice sysNotice) {</w:t>
      </w:r>
    </w:p>
    <w:p w14:paraId="7DA27820" w14:textId="77777777" w:rsidR="001E2732" w:rsidRDefault="009E0C70">
      <w:pPr>
        <w:pStyle w:val="SourceCode"/>
      </w:pPr>
      <w:r>
        <w:t xml:space="preserve">        sysNoticeService.update(sysNotice);</w:t>
      </w:r>
    </w:p>
    <w:p w14:paraId="5CE764BA" w14:textId="77777777" w:rsidR="001E2732" w:rsidRDefault="009E0C70">
      <w:pPr>
        <w:pStyle w:val="SourceCode"/>
      </w:pPr>
      <w:r>
        <w:t xml:space="preserve">        return new Result&lt;&gt;("</w:t>
      </w:r>
      <w:r>
        <w:t>修改成功</w:t>
      </w:r>
      <w:r>
        <w:t>");</w:t>
      </w:r>
    </w:p>
    <w:p w14:paraId="34100C36" w14:textId="77777777" w:rsidR="001E2732" w:rsidRDefault="009E0C70">
      <w:pPr>
        <w:pStyle w:val="SourceCode"/>
      </w:pPr>
      <w:r>
        <w:t xml:space="preserve">    }</w:t>
      </w:r>
    </w:p>
    <w:p w14:paraId="66B148E2" w14:textId="77777777" w:rsidR="001E2732" w:rsidRDefault="001E2732">
      <w:pPr>
        <w:pStyle w:val="SourceCode"/>
      </w:pPr>
    </w:p>
    <w:p w14:paraId="3A45FB11" w14:textId="77777777" w:rsidR="001E2732" w:rsidRDefault="009E0C70">
      <w:pPr>
        <w:pStyle w:val="SourceCode"/>
      </w:pPr>
      <w:r>
        <w:t xml:space="preserve">    /**</w:t>
      </w:r>
    </w:p>
    <w:p w14:paraId="29BD8369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66670A84" w14:textId="77777777" w:rsidR="001E2732" w:rsidRDefault="009E0C70">
      <w:pPr>
        <w:pStyle w:val="SourceCode"/>
      </w:pPr>
      <w:r>
        <w:lastRenderedPageBreak/>
        <w:t xml:space="preserve">     *</w:t>
      </w:r>
    </w:p>
    <w:p w14:paraId="1A0B4CB6" w14:textId="77777777" w:rsidR="001E2732" w:rsidRDefault="009E0C70">
      <w:pPr>
        <w:pStyle w:val="SourceCode"/>
      </w:pPr>
      <w:r>
        <w:t xml:space="preserve">     * @param id</w:t>
      </w:r>
    </w:p>
    <w:p w14:paraId="3E8AA507" w14:textId="77777777" w:rsidR="001E2732" w:rsidRDefault="009E0C70">
      <w:pPr>
        <w:pStyle w:val="SourceCode"/>
      </w:pPr>
      <w:r>
        <w:t xml:space="preserve">     * @return</w:t>
      </w:r>
    </w:p>
    <w:p w14:paraId="67E9DF3F" w14:textId="77777777" w:rsidR="001E2732" w:rsidRDefault="009E0C70">
      <w:pPr>
        <w:pStyle w:val="SourceCode"/>
      </w:pPr>
      <w:r>
        <w:t xml:space="preserve">     */</w:t>
      </w:r>
    </w:p>
    <w:p w14:paraId="12266EB3" w14:textId="77777777" w:rsidR="001E2732" w:rsidRDefault="009E0C70">
      <w:pPr>
        <w:pStyle w:val="SourceCode"/>
      </w:pPr>
      <w:r>
        <w:t xml:space="preserve">    @RequestMapping(value = "/get/{id}", method = RequestMethod.GET)</w:t>
      </w:r>
    </w:p>
    <w:p w14:paraId="67717156" w14:textId="77777777" w:rsidR="001E2732" w:rsidRDefault="009E0C70">
      <w:pPr>
        <w:pStyle w:val="SourceCode"/>
      </w:pPr>
      <w:r>
        <w:t xml:space="preserve">    public Result&lt;SysNotice&gt; get(@PathVariable Long id) {</w:t>
      </w:r>
    </w:p>
    <w:p w14:paraId="0615E5CF" w14:textId="77777777" w:rsidR="001E2732" w:rsidRDefault="009E0C70">
      <w:pPr>
        <w:pStyle w:val="SourceCode"/>
      </w:pPr>
      <w:r>
        <w:t xml:space="preserve">        SysNotice sysNotice = sysNoticeService.get(id);</w:t>
      </w:r>
    </w:p>
    <w:p w14:paraId="111DE974" w14:textId="77777777" w:rsidR="001E2732" w:rsidRDefault="009E0C70">
      <w:pPr>
        <w:pStyle w:val="SourceCode"/>
      </w:pPr>
      <w:r>
        <w:t xml:space="preserve">        return new Result&lt;&gt;(sysNotice);</w:t>
      </w:r>
    </w:p>
    <w:p w14:paraId="4391C3E8" w14:textId="77777777" w:rsidR="001E2732" w:rsidRDefault="009E0C70">
      <w:pPr>
        <w:pStyle w:val="SourceCode"/>
      </w:pPr>
      <w:r>
        <w:t xml:space="preserve">    }</w:t>
      </w:r>
    </w:p>
    <w:p w14:paraId="4A158109" w14:textId="77777777" w:rsidR="001E2732" w:rsidRDefault="001E2732">
      <w:pPr>
        <w:pStyle w:val="SourceCode"/>
      </w:pPr>
    </w:p>
    <w:p w14:paraId="3604035F" w14:textId="77777777" w:rsidR="001E2732" w:rsidRDefault="009E0C70">
      <w:pPr>
        <w:pStyle w:val="SourceCode"/>
      </w:pPr>
      <w:r>
        <w:t xml:space="preserve">    /**</w:t>
      </w:r>
    </w:p>
    <w:p w14:paraId="530229D4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150B8D73" w14:textId="77777777" w:rsidR="001E2732" w:rsidRDefault="009E0C70">
      <w:pPr>
        <w:pStyle w:val="SourceCode"/>
      </w:pPr>
      <w:r>
        <w:t xml:space="preserve">     *</w:t>
      </w:r>
    </w:p>
    <w:p w14:paraId="773E29AC" w14:textId="77777777" w:rsidR="001E2732" w:rsidRDefault="009E0C70">
      <w:pPr>
        <w:pStyle w:val="SourceCode"/>
      </w:pPr>
      <w:r>
        <w:t xml:space="preserve">     * @param id</w:t>
      </w:r>
    </w:p>
    <w:p w14:paraId="26D1B4D4" w14:textId="77777777" w:rsidR="001E2732" w:rsidRDefault="009E0C70">
      <w:pPr>
        <w:pStyle w:val="SourceCode"/>
      </w:pPr>
      <w:r>
        <w:t xml:space="preserve">     * @return</w:t>
      </w:r>
    </w:p>
    <w:p w14:paraId="561300E8" w14:textId="77777777" w:rsidR="001E2732" w:rsidRDefault="009E0C70">
      <w:pPr>
        <w:pStyle w:val="SourceCode"/>
      </w:pPr>
      <w:r>
        <w:t xml:space="preserve">     */</w:t>
      </w:r>
    </w:p>
    <w:p w14:paraId="3216A098" w14:textId="77777777" w:rsidR="001E2732" w:rsidRDefault="009E0C70">
      <w:pPr>
        <w:pStyle w:val="SourceCode"/>
      </w:pPr>
      <w:r>
        <w:t xml:space="preserve">    @RequestMapping(value = "/delete/{id}", method = RequestMethod.DELETE)</w:t>
      </w:r>
    </w:p>
    <w:p w14:paraId="291BB8AB" w14:textId="77777777" w:rsidR="001E2732" w:rsidRDefault="009E0C70">
      <w:pPr>
        <w:pStyle w:val="SourceCode"/>
      </w:pPr>
      <w:r>
        <w:t xml:space="preserve">    public Result&lt;?&gt; delete(@PathVariable Long id) {</w:t>
      </w:r>
    </w:p>
    <w:p w14:paraId="27883C9B" w14:textId="77777777" w:rsidR="001E2732" w:rsidRDefault="009E0C70">
      <w:pPr>
        <w:pStyle w:val="SourceCode"/>
      </w:pPr>
      <w:r>
        <w:t xml:space="preserve">        sysNoticeService.delete(id);</w:t>
      </w:r>
    </w:p>
    <w:p w14:paraId="3089E0E6" w14:textId="77777777" w:rsidR="001E2732" w:rsidRDefault="009E0C70">
      <w:pPr>
        <w:pStyle w:val="SourceCode"/>
      </w:pPr>
      <w:r>
        <w:t xml:space="preserve">        return new Result&lt;&gt;("</w:t>
      </w:r>
      <w:r>
        <w:t>删除成功</w:t>
      </w:r>
      <w:r>
        <w:t>");</w:t>
      </w:r>
    </w:p>
    <w:p w14:paraId="3485A22F" w14:textId="77777777" w:rsidR="001E2732" w:rsidRDefault="009E0C70">
      <w:pPr>
        <w:pStyle w:val="SourceCode"/>
      </w:pPr>
      <w:r>
        <w:t xml:space="preserve">    }</w:t>
      </w:r>
    </w:p>
    <w:p w14:paraId="05ABBB9F" w14:textId="77777777" w:rsidR="001E2732" w:rsidRDefault="001E2732">
      <w:pPr>
        <w:pStyle w:val="SourceCode"/>
      </w:pPr>
    </w:p>
    <w:p w14:paraId="28496E5F" w14:textId="77777777" w:rsidR="001E2732" w:rsidRDefault="009E0C70">
      <w:pPr>
        <w:pStyle w:val="SourceCode"/>
      </w:pPr>
      <w:r>
        <w:t xml:space="preserve">    /**</w:t>
      </w:r>
    </w:p>
    <w:p w14:paraId="241C016A" w14:textId="77777777" w:rsidR="001E2732" w:rsidRDefault="009E0C70">
      <w:pPr>
        <w:pStyle w:val="SourceCode"/>
      </w:pPr>
      <w:r>
        <w:t xml:space="preserve">     * </w:t>
      </w:r>
      <w:r>
        <w:t>启用</w:t>
      </w:r>
    </w:p>
    <w:p w14:paraId="616EFD3F" w14:textId="77777777" w:rsidR="001E2732" w:rsidRDefault="009E0C70">
      <w:pPr>
        <w:pStyle w:val="SourceCode"/>
      </w:pPr>
      <w:r>
        <w:t xml:space="preserve">     * @param id</w:t>
      </w:r>
    </w:p>
    <w:p w14:paraId="79F64D7F" w14:textId="77777777" w:rsidR="001E2732" w:rsidRDefault="009E0C70">
      <w:pPr>
        <w:pStyle w:val="SourceCode"/>
      </w:pPr>
      <w:r>
        <w:t xml:space="preserve">     * @return</w:t>
      </w:r>
    </w:p>
    <w:p w14:paraId="79080BC0" w14:textId="77777777" w:rsidR="001E2732" w:rsidRDefault="009E0C70">
      <w:pPr>
        <w:pStyle w:val="SourceCode"/>
      </w:pPr>
      <w:r>
        <w:t xml:space="preserve">     */</w:t>
      </w:r>
    </w:p>
    <w:p w14:paraId="44B7C673" w14:textId="77777777" w:rsidR="001E2732" w:rsidRDefault="009E0C70">
      <w:pPr>
        <w:pStyle w:val="SourceCode"/>
      </w:pPr>
      <w:r>
        <w:t xml:space="preserve">    @RequestMapping(value = "/enable/{id}", method = RequestMethod.PUT)</w:t>
      </w:r>
    </w:p>
    <w:p w14:paraId="594513CD" w14:textId="77777777" w:rsidR="001E2732" w:rsidRDefault="009E0C70">
      <w:pPr>
        <w:pStyle w:val="SourceCode"/>
      </w:pPr>
      <w:r>
        <w:t xml:space="preserve">    public Result&lt;?&gt; enable(@PathVariable Long id) {</w:t>
      </w:r>
    </w:p>
    <w:p w14:paraId="4A157A23" w14:textId="77777777" w:rsidR="001E2732" w:rsidRDefault="009E0C70">
      <w:pPr>
        <w:pStyle w:val="SourceCode"/>
      </w:pPr>
      <w:r>
        <w:t xml:space="preserve">        sysNoticeService.enable(id);</w:t>
      </w:r>
    </w:p>
    <w:p w14:paraId="34FB6250" w14:textId="77777777" w:rsidR="001E2732" w:rsidRDefault="009E0C70">
      <w:pPr>
        <w:pStyle w:val="SourceCode"/>
      </w:pPr>
      <w:r>
        <w:t xml:space="preserve">        return new Result&lt;&gt;("</w:t>
      </w:r>
      <w:r>
        <w:t>启用成功</w:t>
      </w:r>
      <w:r>
        <w:t>");</w:t>
      </w:r>
    </w:p>
    <w:p w14:paraId="2AF7697C" w14:textId="77777777" w:rsidR="001E2732" w:rsidRDefault="009E0C70">
      <w:pPr>
        <w:pStyle w:val="SourceCode"/>
      </w:pPr>
      <w:r>
        <w:t xml:space="preserve">    }</w:t>
      </w:r>
    </w:p>
    <w:p w14:paraId="70968C64" w14:textId="77777777" w:rsidR="001E2732" w:rsidRDefault="001E2732">
      <w:pPr>
        <w:pStyle w:val="SourceCode"/>
      </w:pPr>
    </w:p>
    <w:p w14:paraId="5A94CA11" w14:textId="77777777" w:rsidR="001E2732" w:rsidRDefault="009E0C70">
      <w:pPr>
        <w:pStyle w:val="SourceCode"/>
      </w:pPr>
      <w:r>
        <w:t xml:space="preserve">    /**</w:t>
      </w:r>
    </w:p>
    <w:p w14:paraId="1918E431" w14:textId="77777777" w:rsidR="001E2732" w:rsidRDefault="009E0C70">
      <w:pPr>
        <w:pStyle w:val="SourceCode"/>
      </w:pPr>
      <w:r>
        <w:lastRenderedPageBreak/>
        <w:t xml:space="preserve">     * </w:t>
      </w:r>
      <w:r>
        <w:t>禁用</w:t>
      </w:r>
    </w:p>
    <w:p w14:paraId="6AF6E27F" w14:textId="77777777" w:rsidR="001E2732" w:rsidRDefault="009E0C70">
      <w:pPr>
        <w:pStyle w:val="SourceCode"/>
      </w:pPr>
      <w:r>
        <w:t xml:space="preserve">     * @param id</w:t>
      </w:r>
    </w:p>
    <w:p w14:paraId="1C5C12E8" w14:textId="77777777" w:rsidR="001E2732" w:rsidRDefault="009E0C70">
      <w:pPr>
        <w:pStyle w:val="SourceCode"/>
      </w:pPr>
      <w:r>
        <w:t xml:space="preserve">     * @return</w:t>
      </w:r>
    </w:p>
    <w:p w14:paraId="134E0FFF" w14:textId="77777777" w:rsidR="001E2732" w:rsidRDefault="009E0C70">
      <w:pPr>
        <w:pStyle w:val="SourceCode"/>
      </w:pPr>
      <w:r>
        <w:t xml:space="preserve">     */</w:t>
      </w:r>
    </w:p>
    <w:p w14:paraId="34C86894" w14:textId="77777777" w:rsidR="001E2732" w:rsidRDefault="009E0C70">
      <w:pPr>
        <w:pStyle w:val="SourceCode"/>
      </w:pPr>
      <w:r>
        <w:t xml:space="preserve">    @RequestMapping(value = "/disable/{id}", method = RequestMethod.PUT)</w:t>
      </w:r>
    </w:p>
    <w:p w14:paraId="0760BF6D" w14:textId="77777777" w:rsidR="001E2732" w:rsidRDefault="009E0C70">
      <w:pPr>
        <w:pStyle w:val="SourceCode"/>
      </w:pPr>
      <w:r>
        <w:t xml:space="preserve">    public Result&lt;?&gt; disable(@PathVariable Long id) {</w:t>
      </w:r>
    </w:p>
    <w:p w14:paraId="259C5AEB" w14:textId="77777777" w:rsidR="001E2732" w:rsidRDefault="009E0C70">
      <w:pPr>
        <w:pStyle w:val="SourceCode"/>
      </w:pPr>
      <w:r>
        <w:t xml:space="preserve">        sysNoticeService.disable(id);</w:t>
      </w:r>
    </w:p>
    <w:p w14:paraId="7A58A430" w14:textId="77777777" w:rsidR="001E2732" w:rsidRDefault="009E0C70">
      <w:pPr>
        <w:pStyle w:val="SourceCode"/>
      </w:pPr>
      <w:r>
        <w:t xml:space="preserve">        return new Result&lt;&gt;("</w:t>
      </w:r>
      <w:r>
        <w:t>禁用成功</w:t>
      </w:r>
      <w:r>
        <w:t>");</w:t>
      </w:r>
    </w:p>
    <w:p w14:paraId="359FB5D5" w14:textId="77777777" w:rsidR="001E2732" w:rsidRDefault="009E0C70">
      <w:pPr>
        <w:pStyle w:val="SourceCode"/>
      </w:pPr>
      <w:r>
        <w:t xml:space="preserve">    }</w:t>
      </w:r>
    </w:p>
    <w:p w14:paraId="4B0F718A" w14:textId="77777777" w:rsidR="001E2732" w:rsidRDefault="001E2732">
      <w:pPr>
        <w:pStyle w:val="SourceCode"/>
      </w:pPr>
    </w:p>
    <w:p w14:paraId="2A8387B6" w14:textId="77777777" w:rsidR="001E2732" w:rsidRDefault="009E0C70">
      <w:pPr>
        <w:pStyle w:val="SourceCode"/>
      </w:pPr>
      <w:r>
        <w:t xml:space="preserve">    /**</w:t>
      </w:r>
    </w:p>
    <w:p w14:paraId="12FA1D06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203822BC" w14:textId="77777777" w:rsidR="001E2732" w:rsidRDefault="009E0C70">
      <w:pPr>
        <w:pStyle w:val="SourceCode"/>
      </w:pPr>
      <w:r>
        <w:t xml:space="preserve">     * @param page</w:t>
      </w:r>
    </w:p>
    <w:p w14:paraId="24993893" w14:textId="77777777" w:rsidR="001E2732" w:rsidRDefault="009E0C70">
      <w:pPr>
        <w:pStyle w:val="SourceCode"/>
      </w:pPr>
      <w:r>
        <w:t xml:space="preserve">     * @return</w:t>
      </w:r>
    </w:p>
    <w:p w14:paraId="251C34AC" w14:textId="77777777" w:rsidR="001E2732" w:rsidRDefault="009E0C70">
      <w:pPr>
        <w:pStyle w:val="SourceCode"/>
      </w:pPr>
      <w:r>
        <w:t xml:space="preserve">     */</w:t>
      </w:r>
    </w:p>
    <w:p w14:paraId="461D7916" w14:textId="77777777" w:rsidR="001E2732" w:rsidRDefault="009E0C70">
      <w:pPr>
        <w:pStyle w:val="SourceCode"/>
      </w:pPr>
      <w:r>
        <w:t xml:space="preserve">    @RequestMapping(value = "/getByPage", method = RequestMethod.POST)</w:t>
      </w:r>
    </w:p>
    <w:p w14:paraId="73BB0938" w14:textId="77777777" w:rsidR="001E2732" w:rsidRDefault="009E0C70">
      <w:pPr>
        <w:pStyle w:val="SourceCode"/>
      </w:pPr>
      <w:r>
        <w:t xml:space="preserve">    public Result&lt;Page&lt;SysNotice&gt;&gt; getByPage(@RequestBody Page&lt;SysNotice&gt; page) {</w:t>
      </w:r>
    </w:p>
    <w:p w14:paraId="695DAD71" w14:textId="77777777" w:rsidR="001E2732" w:rsidRDefault="009E0C70">
      <w:pPr>
        <w:pStyle w:val="SourceCode"/>
      </w:pPr>
      <w:r>
        <w:t xml:space="preserve">        page = sysNoticeService.getByPage(page);</w:t>
      </w:r>
    </w:p>
    <w:p w14:paraId="49D3AAE2" w14:textId="77777777" w:rsidR="001E2732" w:rsidRDefault="009E0C70">
      <w:pPr>
        <w:pStyle w:val="SourceCode"/>
      </w:pPr>
      <w:r>
        <w:t xml:space="preserve">        return new Result&lt;&gt;(page);</w:t>
      </w:r>
    </w:p>
    <w:p w14:paraId="584F69FB" w14:textId="77777777" w:rsidR="001E2732" w:rsidRDefault="009E0C70">
      <w:pPr>
        <w:pStyle w:val="SourceCode"/>
      </w:pPr>
      <w:r>
        <w:t xml:space="preserve">    }</w:t>
      </w:r>
    </w:p>
    <w:p w14:paraId="79A19FC4" w14:textId="77777777" w:rsidR="001E2732" w:rsidRDefault="001E2732">
      <w:pPr>
        <w:pStyle w:val="SourceCode"/>
      </w:pPr>
    </w:p>
    <w:p w14:paraId="487B1D63" w14:textId="77777777" w:rsidR="001E2732" w:rsidRDefault="009E0C70">
      <w:pPr>
        <w:pStyle w:val="SourceCode"/>
      </w:pPr>
      <w:r>
        <w:t>}</w:t>
      </w:r>
    </w:p>
    <w:p w14:paraId="36232A1E" w14:textId="77777777" w:rsidR="001E2732" w:rsidRDefault="009E0C70">
      <w:pPr>
        <w:pStyle w:val="3"/>
      </w:pPr>
      <w:bookmarkStart w:id="213" w:name="1113-sysnoticeservice"/>
      <w:bookmarkEnd w:id="213"/>
      <w:r>
        <w:t>11.1.3 SysNoticeService</w:t>
      </w:r>
    </w:p>
    <w:p w14:paraId="7E13A1DA" w14:textId="77777777" w:rsidR="001E2732" w:rsidRDefault="009E0C70">
      <w:pPr>
        <w:pStyle w:val="SourceCodeLanguage"/>
      </w:pPr>
      <w:r>
        <w:t>java</w:t>
      </w:r>
    </w:p>
    <w:p w14:paraId="52352A0C" w14:textId="77777777" w:rsidR="001E2732" w:rsidRDefault="009E0C70">
      <w:pPr>
        <w:pStyle w:val="SourceCode"/>
      </w:pPr>
      <w:r>
        <w:t>package com.jg.pochi.service;</w:t>
      </w:r>
    </w:p>
    <w:p w14:paraId="5C9ADFF4" w14:textId="77777777" w:rsidR="001E2732" w:rsidRDefault="001E2732">
      <w:pPr>
        <w:pStyle w:val="SourceCode"/>
      </w:pPr>
    </w:p>
    <w:p w14:paraId="3C8E8C6D" w14:textId="77777777" w:rsidR="001E2732" w:rsidRDefault="009E0C70">
      <w:pPr>
        <w:pStyle w:val="SourceCode"/>
      </w:pPr>
      <w:r>
        <w:t>import com.jg.pochi.common.Page;</w:t>
      </w:r>
    </w:p>
    <w:p w14:paraId="43AE03F2" w14:textId="77777777" w:rsidR="001E2732" w:rsidRDefault="009E0C70">
      <w:pPr>
        <w:pStyle w:val="SourceCode"/>
      </w:pPr>
      <w:r>
        <w:t>import com.jg.pochi.pojo.SysNotice;</w:t>
      </w:r>
    </w:p>
    <w:p w14:paraId="05DA264C" w14:textId="77777777" w:rsidR="001E2732" w:rsidRDefault="001E2732">
      <w:pPr>
        <w:pStyle w:val="SourceCode"/>
      </w:pPr>
    </w:p>
    <w:p w14:paraId="1CFBDABF" w14:textId="77777777" w:rsidR="001E2732" w:rsidRDefault="009E0C70">
      <w:pPr>
        <w:pStyle w:val="SourceCode"/>
      </w:pPr>
      <w:r>
        <w:t>/**</w:t>
      </w:r>
    </w:p>
    <w:p w14:paraId="0503A084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7731943C" w14:textId="77777777" w:rsidR="001E2732" w:rsidRDefault="009E0C70">
      <w:pPr>
        <w:pStyle w:val="SourceCode"/>
      </w:pPr>
      <w:r>
        <w:t xml:space="preserve"> * @Date: 2020/11/20 21:11</w:t>
      </w:r>
    </w:p>
    <w:p w14:paraId="4410A90C" w14:textId="77777777" w:rsidR="001E2732" w:rsidRDefault="009E0C70">
      <w:pPr>
        <w:pStyle w:val="SourceCode"/>
      </w:pPr>
      <w:r>
        <w:t xml:space="preserve"> * @Version 1.0</w:t>
      </w:r>
    </w:p>
    <w:p w14:paraId="4E3216E3" w14:textId="77777777" w:rsidR="001E2732" w:rsidRDefault="009E0C70">
      <w:pPr>
        <w:pStyle w:val="SourceCode"/>
      </w:pPr>
      <w:r>
        <w:t xml:space="preserve"> */</w:t>
      </w:r>
    </w:p>
    <w:p w14:paraId="72A4E106" w14:textId="77777777" w:rsidR="001E2732" w:rsidRDefault="009E0C70">
      <w:pPr>
        <w:pStyle w:val="SourceCode"/>
      </w:pPr>
      <w:r>
        <w:lastRenderedPageBreak/>
        <w:t>public interface SysNoticeService {</w:t>
      </w:r>
    </w:p>
    <w:p w14:paraId="3A5985DC" w14:textId="77777777" w:rsidR="001E2732" w:rsidRDefault="009E0C70">
      <w:pPr>
        <w:pStyle w:val="SourceCode"/>
      </w:pPr>
      <w:r>
        <w:t xml:space="preserve">    /**</w:t>
      </w:r>
    </w:p>
    <w:p w14:paraId="17712B4E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6B9715C4" w14:textId="77777777" w:rsidR="001E2732" w:rsidRDefault="009E0C70">
      <w:pPr>
        <w:pStyle w:val="SourceCode"/>
      </w:pPr>
      <w:r>
        <w:t xml:space="preserve">     * @param sysNotice</w:t>
      </w:r>
    </w:p>
    <w:p w14:paraId="1E2AF684" w14:textId="77777777" w:rsidR="001E2732" w:rsidRDefault="009E0C70">
      <w:pPr>
        <w:pStyle w:val="SourceCode"/>
      </w:pPr>
      <w:r>
        <w:t xml:space="preserve">     */</w:t>
      </w:r>
    </w:p>
    <w:p w14:paraId="713FF899" w14:textId="77777777" w:rsidR="001E2732" w:rsidRDefault="009E0C70">
      <w:pPr>
        <w:pStyle w:val="SourceCode"/>
      </w:pPr>
      <w:r>
        <w:t xml:space="preserve">    void save(SysNotice sysNotice);</w:t>
      </w:r>
    </w:p>
    <w:p w14:paraId="3E30ECD5" w14:textId="77777777" w:rsidR="001E2732" w:rsidRDefault="001E2732">
      <w:pPr>
        <w:pStyle w:val="SourceCode"/>
      </w:pPr>
    </w:p>
    <w:p w14:paraId="75FA8CE7" w14:textId="77777777" w:rsidR="001E2732" w:rsidRDefault="009E0C70">
      <w:pPr>
        <w:pStyle w:val="SourceCode"/>
      </w:pPr>
      <w:r>
        <w:t xml:space="preserve">    /**</w:t>
      </w:r>
    </w:p>
    <w:p w14:paraId="27FC7ED8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1C9AE0F0" w14:textId="77777777" w:rsidR="001E2732" w:rsidRDefault="009E0C70">
      <w:pPr>
        <w:pStyle w:val="SourceCode"/>
      </w:pPr>
      <w:r>
        <w:t xml:space="preserve">     * @param sysNotice</w:t>
      </w:r>
    </w:p>
    <w:p w14:paraId="7CB42110" w14:textId="77777777" w:rsidR="001E2732" w:rsidRDefault="009E0C70">
      <w:pPr>
        <w:pStyle w:val="SourceCode"/>
      </w:pPr>
      <w:r>
        <w:t xml:space="preserve">     */</w:t>
      </w:r>
    </w:p>
    <w:p w14:paraId="256566C3" w14:textId="77777777" w:rsidR="001E2732" w:rsidRDefault="009E0C70">
      <w:pPr>
        <w:pStyle w:val="SourceCode"/>
      </w:pPr>
      <w:r>
        <w:t xml:space="preserve">    void update(SysNotice sysNotice);</w:t>
      </w:r>
    </w:p>
    <w:p w14:paraId="3E241BBC" w14:textId="77777777" w:rsidR="001E2732" w:rsidRDefault="001E2732">
      <w:pPr>
        <w:pStyle w:val="SourceCode"/>
      </w:pPr>
    </w:p>
    <w:p w14:paraId="0A48CD6C" w14:textId="77777777" w:rsidR="001E2732" w:rsidRDefault="009E0C70">
      <w:pPr>
        <w:pStyle w:val="SourceCode"/>
      </w:pPr>
      <w:r>
        <w:t xml:space="preserve">    /**</w:t>
      </w:r>
    </w:p>
    <w:p w14:paraId="25FD5EB6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0427219F" w14:textId="77777777" w:rsidR="001E2732" w:rsidRDefault="009E0C70">
      <w:pPr>
        <w:pStyle w:val="SourceCode"/>
      </w:pPr>
      <w:r>
        <w:t xml:space="preserve">     * @param id</w:t>
      </w:r>
    </w:p>
    <w:p w14:paraId="6C417865" w14:textId="77777777" w:rsidR="001E2732" w:rsidRDefault="009E0C70">
      <w:pPr>
        <w:pStyle w:val="SourceCode"/>
      </w:pPr>
      <w:r>
        <w:t xml:space="preserve">     * @return</w:t>
      </w:r>
    </w:p>
    <w:p w14:paraId="26B4BE44" w14:textId="77777777" w:rsidR="001E2732" w:rsidRDefault="009E0C70">
      <w:pPr>
        <w:pStyle w:val="SourceCode"/>
      </w:pPr>
      <w:r>
        <w:t xml:space="preserve">     */</w:t>
      </w:r>
    </w:p>
    <w:p w14:paraId="7EF40F0A" w14:textId="77777777" w:rsidR="001E2732" w:rsidRDefault="009E0C70">
      <w:pPr>
        <w:pStyle w:val="SourceCode"/>
      </w:pPr>
      <w:r>
        <w:t xml:space="preserve">    SysNotice get(Long id);</w:t>
      </w:r>
    </w:p>
    <w:p w14:paraId="73F1F8C0" w14:textId="77777777" w:rsidR="001E2732" w:rsidRDefault="001E2732">
      <w:pPr>
        <w:pStyle w:val="SourceCode"/>
      </w:pPr>
    </w:p>
    <w:p w14:paraId="24E0E359" w14:textId="77777777" w:rsidR="001E2732" w:rsidRDefault="009E0C70">
      <w:pPr>
        <w:pStyle w:val="SourceCode"/>
      </w:pPr>
      <w:r>
        <w:t xml:space="preserve">    /**</w:t>
      </w:r>
    </w:p>
    <w:p w14:paraId="627EA213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2F1C9D74" w14:textId="77777777" w:rsidR="001E2732" w:rsidRDefault="009E0C70">
      <w:pPr>
        <w:pStyle w:val="SourceCode"/>
      </w:pPr>
      <w:r>
        <w:t xml:space="preserve">     * @param id</w:t>
      </w:r>
    </w:p>
    <w:p w14:paraId="77D129DA" w14:textId="77777777" w:rsidR="001E2732" w:rsidRDefault="009E0C70">
      <w:pPr>
        <w:pStyle w:val="SourceCode"/>
      </w:pPr>
      <w:r>
        <w:t xml:space="preserve">     */</w:t>
      </w:r>
    </w:p>
    <w:p w14:paraId="2E3F91AC" w14:textId="77777777" w:rsidR="001E2732" w:rsidRDefault="009E0C70">
      <w:pPr>
        <w:pStyle w:val="SourceCode"/>
      </w:pPr>
      <w:r>
        <w:t xml:space="preserve">    void delete(Long id);</w:t>
      </w:r>
    </w:p>
    <w:p w14:paraId="57C44887" w14:textId="77777777" w:rsidR="001E2732" w:rsidRDefault="001E2732">
      <w:pPr>
        <w:pStyle w:val="SourceCode"/>
      </w:pPr>
    </w:p>
    <w:p w14:paraId="201F431A" w14:textId="77777777" w:rsidR="001E2732" w:rsidRDefault="009E0C70">
      <w:pPr>
        <w:pStyle w:val="SourceCode"/>
      </w:pPr>
      <w:r>
        <w:t xml:space="preserve">    /**</w:t>
      </w:r>
    </w:p>
    <w:p w14:paraId="6A5E1109" w14:textId="77777777" w:rsidR="001E2732" w:rsidRDefault="009E0C70">
      <w:pPr>
        <w:pStyle w:val="SourceCode"/>
      </w:pPr>
      <w:r>
        <w:t xml:space="preserve">     * </w:t>
      </w:r>
      <w:r>
        <w:t>启用</w:t>
      </w:r>
    </w:p>
    <w:p w14:paraId="35C0893F" w14:textId="77777777" w:rsidR="001E2732" w:rsidRDefault="009E0C70">
      <w:pPr>
        <w:pStyle w:val="SourceCode"/>
      </w:pPr>
      <w:r>
        <w:t xml:space="preserve">     * @param id</w:t>
      </w:r>
    </w:p>
    <w:p w14:paraId="365DFCD8" w14:textId="77777777" w:rsidR="001E2732" w:rsidRDefault="009E0C70">
      <w:pPr>
        <w:pStyle w:val="SourceCode"/>
      </w:pPr>
      <w:r>
        <w:t xml:space="preserve">     */</w:t>
      </w:r>
    </w:p>
    <w:p w14:paraId="4EB9C4D5" w14:textId="77777777" w:rsidR="001E2732" w:rsidRDefault="009E0C70">
      <w:pPr>
        <w:pStyle w:val="SourceCode"/>
      </w:pPr>
      <w:r>
        <w:t xml:space="preserve">    void enable(Long id);</w:t>
      </w:r>
    </w:p>
    <w:p w14:paraId="47C0FB77" w14:textId="77777777" w:rsidR="001E2732" w:rsidRDefault="001E2732">
      <w:pPr>
        <w:pStyle w:val="SourceCode"/>
      </w:pPr>
    </w:p>
    <w:p w14:paraId="517BE723" w14:textId="77777777" w:rsidR="001E2732" w:rsidRDefault="009E0C70">
      <w:pPr>
        <w:pStyle w:val="SourceCode"/>
      </w:pPr>
      <w:r>
        <w:t xml:space="preserve">    /**</w:t>
      </w:r>
    </w:p>
    <w:p w14:paraId="195EFA91" w14:textId="77777777" w:rsidR="001E2732" w:rsidRDefault="009E0C70">
      <w:pPr>
        <w:pStyle w:val="SourceCode"/>
      </w:pPr>
      <w:r>
        <w:t xml:space="preserve">     * </w:t>
      </w:r>
      <w:r>
        <w:t>禁用</w:t>
      </w:r>
    </w:p>
    <w:p w14:paraId="6BBF3FC6" w14:textId="77777777" w:rsidR="001E2732" w:rsidRDefault="009E0C70">
      <w:pPr>
        <w:pStyle w:val="SourceCode"/>
      </w:pPr>
      <w:r>
        <w:t xml:space="preserve">     * @param id</w:t>
      </w:r>
    </w:p>
    <w:p w14:paraId="22FE8A7D" w14:textId="77777777" w:rsidR="001E2732" w:rsidRDefault="009E0C70">
      <w:pPr>
        <w:pStyle w:val="SourceCode"/>
      </w:pPr>
      <w:r>
        <w:t xml:space="preserve">     */</w:t>
      </w:r>
    </w:p>
    <w:p w14:paraId="1A13A51F" w14:textId="77777777" w:rsidR="001E2732" w:rsidRDefault="009E0C70">
      <w:pPr>
        <w:pStyle w:val="SourceCode"/>
      </w:pPr>
      <w:r>
        <w:lastRenderedPageBreak/>
        <w:t xml:space="preserve">    void disable(Long id);</w:t>
      </w:r>
    </w:p>
    <w:p w14:paraId="7EB24337" w14:textId="77777777" w:rsidR="001E2732" w:rsidRDefault="001E2732">
      <w:pPr>
        <w:pStyle w:val="SourceCode"/>
      </w:pPr>
    </w:p>
    <w:p w14:paraId="17C99496" w14:textId="77777777" w:rsidR="001E2732" w:rsidRDefault="009E0C70">
      <w:pPr>
        <w:pStyle w:val="SourceCode"/>
      </w:pPr>
      <w:r>
        <w:t xml:space="preserve">    /**</w:t>
      </w:r>
    </w:p>
    <w:p w14:paraId="2B55FEDB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1D1EF286" w14:textId="77777777" w:rsidR="001E2732" w:rsidRDefault="009E0C70">
      <w:pPr>
        <w:pStyle w:val="SourceCode"/>
      </w:pPr>
      <w:r>
        <w:t xml:space="preserve">     * @param page</w:t>
      </w:r>
    </w:p>
    <w:p w14:paraId="474AC5C9" w14:textId="77777777" w:rsidR="001E2732" w:rsidRDefault="009E0C70">
      <w:pPr>
        <w:pStyle w:val="SourceCode"/>
      </w:pPr>
      <w:r>
        <w:t xml:space="preserve">     * @return</w:t>
      </w:r>
    </w:p>
    <w:p w14:paraId="1A929853" w14:textId="77777777" w:rsidR="001E2732" w:rsidRDefault="009E0C70">
      <w:pPr>
        <w:pStyle w:val="SourceCode"/>
      </w:pPr>
      <w:r>
        <w:t xml:space="preserve">     */</w:t>
      </w:r>
    </w:p>
    <w:p w14:paraId="04EA55A3" w14:textId="77777777" w:rsidR="001E2732" w:rsidRDefault="009E0C70">
      <w:pPr>
        <w:pStyle w:val="SourceCode"/>
      </w:pPr>
      <w:r>
        <w:t xml:space="preserve">    Page&lt;SysNotice&gt; getByPage(Page&lt;SysNotice&gt; page);</w:t>
      </w:r>
    </w:p>
    <w:p w14:paraId="2CE40B82" w14:textId="77777777" w:rsidR="001E2732" w:rsidRDefault="009E0C70">
      <w:pPr>
        <w:pStyle w:val="SourceCode"/>
      </w:pPr>
      <w:r>
        <w:t>}</w:t>
      </w:r>
    </w:p>
    <w:p w14:paraId="439A4408" w14:textId="77777777" w:rsidR="001E2732" w:rsidRDefault="009E0C70">
      <w:pPr>
        <w:pStyle w:val="3"/>
      </w:pPr>
      <w:bookmarkStart w:id="214" w:name="1114-sysnoticeserviceimpl"/>
      <w:bookmarkEnd w:id="214"/>
      <w:r>
        <w:t>11.1.4 SysNoticeServiceImpl</w:t>
      </w:r>
    </w:p>
    <w:p w14:paraId="1030BD87" w14:textId="77777777" w:rsidR="001E2732" w:rsidRDefault="009E0C70">
      <w:pPr>
        <w:pStyle w:val="SourceCodeLanguage"/>
      </w:pPr>
      <w:r>
        <w:t>java</w:t>
      </w:r>
    </w:p>
    <w:p w14:paraId="38E3969F" w14:textId="77777777" w:rsidR="001E2732" w:rsidRDefault="009E0C70">
      <w:pPr>
        <w:pStyle w:val="SourceCode"/>
      </w:pPr>
      <w:r>
        <w:t>package com.jg.pochi.service.impl;</w:t>
      </w:r>
    </w:p>
    <w:p w14:paraId="0E161C8B" w14:textId="77777777" w:rsidR="001E2732" w:rsidRDefault="001E2732">
      <w:pPr>
        <w:pStyle w:val="SourceCode"/>
      </w:pPr>
    </w:p>
    <w:p w14:paraId="0151BE9E" w14:textId="77777777" w:rsidR="001E2732" w:rsidRDefault="009E0C70">
      <w:pPr>
        <w:pStyle w:val="SourceCode"/>
      </w:pPr>
      <w:r>
        <w:t>import com.jg.pochi.common.Page;</w:t>
      </w:r>
    </w:p>
    <w:p w14:paraId="380A56C4" w14:textId="77777777" w:rsidR="001E2732" w:rsidRDefault="009E0C70">
      <w:pPr>
        <w:pStyle w:val="SourceCode"/>
      </w:pPr>
      <w:r>
        <w:t>import com.jg.pochi.enums.StateEnums;</w:t>
      </w:r>
    </w:p>
    <w:p w14:paraId="7FAF6CD9" w14:textId="77777777" w:rsidR="001E2732" w:rsidRDefault="009E0C70">
      <w:pPr>
        <w:pStyle w:val="SourceCode"/>
      </w:pPr>
      <w:r>
        <w:t>import com.jg.pochi.mapper.SysNoticeMapper;</w:t>
      </w:r>
    </w:p>
    <w:p w14:paraId="07EFCFB9" w14:textId="77777777" w:rsidR="001E2732" w:rsidRDefault="009E0C70">
      <w:pPr>
        <w:pStyle w:val="SourceCode"/>
      </w:pPr>
      <w:r>
        <w:t>import com.jg.pochi.pojo.SysNotice;</w:t>
      </w:r>
    </w:p>
    <w:p w14:paraId="1600AEAC" w14:textId="77777777" w:rsidR="001E2732" w:rsidRDefault="009E0C70">
      <w:pPr>
        <w:pStyle w:val="SourceCode"/>
      </w:pPr>
      <w:r>
        <w:t>import com.jg.pochi.pojo.vo.SysUserVo;</w:t>
      </w:r>
    </w:p>
    <w:p w14:paraId="3339B462" w14:textId="77777777" w:rsidR="001E2732" w:rsidRDefault="009E0C70">
      <w:pPr>
        <w:pStyle w:val="SourceCode"/>
      </w:pPr>
      <w:r>
        <w:t>import com.jg.pochi.service.SysNoticeService;</w:t>
      </w:r>
    </w:p>
    <w:p w14:paraId="47C9DA69" w14:textId="77777777" w:rsidR="001E2732" w:rsidRDefault="009E0C70">
      <w:pPr>
        <w:pStyle w:val="SourceCode"/>
      </w:pPr>
      <w:r>
        <w:t>import com.jg.pochi.utils.ShiroUtils;</w:t>
      </w:r>
    </w:p>
    <w:p w14:paraId="25CCBA93" w14:textId="77777777" w:rsidR="001E2732" w:rsidRDefault="009E0C70">
      <w:pPr>
        <w:pStyle w:val="SourceCode"/>
      </w:pPr>
      <w:r>
        <w:t>import org.springframework.beans.factory.annotation.Autowired;</w:t>
      </w:r>
    </w:p>
    <w:p w14:paraId="3A1E575E" w14:textId="77777777" w:rsidR="001E2732" w:rsidRDefault="009E0C70">
      <w:pPr>
        <w:pStyle w:val="SourceCode"/>
      </w:pPr>
      <w:r>
        <w:t>import org.springframework.stereotype.Service;</w:t>
      </w:r>
    </w:p>
    <w:p w14:paraId="390A934E" w14:textId="77777777" w:rsidR="001E2732" w:rsidRDefault="001E2732">
      <w:pPr>
        <w:pStyle w:val="SourceCode"/>
      </w:pPr>
    </w:p>
    <w:p w14:paraId="65C1EF3A" w14:textId="77777777" w:rsidR="001E2732" w:rsidRDefault="009E0C70">
      <w:pPr>
        <w:pStyle w:val="SourceCode"/>
      </w:pPr>
      <w:r>
        <w:t>import java.util.List;</w:t>
      </w:r>
    </w:p>
    <w:p w14:paraId="5C036061" w14:textId="77777777" w:rsidR="001E2732" w:rsidRDefault="001E2732">
      <w:pPr>
        <w:pStyle w:val="SourceCode"/>
      </w:pPr>
    </w:p>
    <w:p w14:paraId="0895610D" w14:textId="77777777" w:rsidR="001E2732" w:rsidRDefault="009E0C70">
      <w:pPr>
        <w:pStyle w:val="SourceCode"/>
      </w:pPr>
      <w:r>
        <w:t>/**</w:t>
      </w:r>
    </w:p>
    <w:p w14:paraId="65B8F435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037D6FD9" w14:textId="77777777" w:rsidR="001E2732" w:rsidRDefault="009E0C70">
      <w:pPr>
        <w:pStyle w:val="SourceCode"/>
      </w:pPr>
      <w:r>
        <w:t xml:space="preserve"> * @Date: 2020/11/20 21:11</w:t>
      </w:r>
    </w:p>
    <w:p w14:paraId="7E387C18" w14:textId="77777777" w:rsidR="001E2732" w:rsidRDefault="009E0C70">
      <w:pPr>
        <w:pStyle w:val="SourceCode"/>
      </w:pPr>
      <w:r>
        <w:t xml:space="preserve"> * @Version 1.0</w:t>
      </w:r>
    </w:p>
    <w:p w14:paraId="57FDA1A0" w14:textId="77777777" w:rsidR="001E2732" w:rsidRDefault="009E0C70">
      <w:pPr>
        <w:pStyle w:val="SourceCode"/>
      </w:pPr>
      <w:r>
        <w:t xml:space="preserve"> */</w:t>
      </w:r>
    </w:p>
    <w:p w14:paraId="382E492C" w14:textId="77777777" w:rsidR="001E2732" w:rsidRDefault="009E0C70">
      <w:pPr>
        <w:pStyle w:val="SourceCode"/>
      </w:pPr>
      <w:r>
        <w:t>@Service</w:t>
      </w:r>
    </w:p>
    <w:p w14:paraId="62B9F2DA" w14:textId="77777777" w:rsidR="001E2732" w:rsidRDefault="009E0C70">
      <w:pPr>
        <w:pStyle w:val="SourceCode"/>
      </w:pPr>
      <w:r>
        <w:t>public class SysNoticeServiceImpl implements SysNoticeService {</w:t>
      </w:r>
    </w:p>
    <w:p w14:paraId="12A6752E" w14:textId="77777777" w:rsidR="001E2732" w:rsidRDefault="001E2732">
      <w:pPr>
        <w:pStyle w:val="SourceCode"/>
      </w:pPr>
    </w:p>
    <w:p w14:paraId="16EA3357" w14:textId="77777777" w:rsidR="001E2732" w:rsidRDefault="009E0C70">
      <w:pPr>
        <w:pStyle w:val="SourceCode"/>
      </w:pPr>
      <w:r>
        <w:t xml:space="preserve">    @Autowired</w:t>
      </w:r>
    </w:p>
    <w:p w14:paraId="31C04AFA" w14:textId="77777777" w:rsidR="001E2732" w:rsidRDefault="009E0C70">
      <w:pPr>
        <w:pStyle w:val="SourceCode"/>
      </w:pPr>
      <w:r>
        <w:t xml:space="preserve">    private SysNoticeMapper sysNoticeMapper;</w:t>
      </w:r>
    </w:p>
    <w:p w14:paraId="39091F67" w14:textId="77777777" w:rsidR="001E2732" w:rsidRDefault="001E2732">
      <w:pPr>
        <w:pStyle w:val="SourceCode"/>
      </w:pPr>
    </w:p>
    <w:p w14:paraId="2E06904E" w14:textId="77777777" w:rsidR="001E2732" w:rsidRDefault="009E0C70">
      <w:pPr>
        <w:pStyle w:val="SourceCode"/>
      </w:pPr>
      <w:r>
        <w:lastRenderedPageBreak/>
        <w:t xml:space="preserve">    @Override</w:t>
      </w:r>
    </w:p>
    <w:p w14:paraId="4CDACAAA" w14:textId="77777777" w:rsidR="001E2732" w:rsidRDefault="009E0C70">
      <w:pPr>
        <w:pStyle w:val="SourceCode"/>
      </w:pPr>
      <w:r>
        <w:t xml:space="preserve">    public void save(SysNotice sysNotice) {</w:t>
      </w:r>
    </w:p>
    <w:p w14:paraId="009DBCCB" w14:textId="77777777" w:rsidR="001E2732" w:rsidRDefault="009E0C70">
      <w:pPr>
        <w:pStyle w:val="SourceCode"/>
      </w:pPr>
      <w:r>
        <w:t xml:space="preserve">        // </w:t>
      </w:r>
      <w:r>
        <w:t>创建人默认值</w:t>
      </w:r>
    </w:p>
    <w:p w14:paraId="3E6073D7" w14:textId="77777777" w:rsidR="001E2732" w:rsidRDefault="009E0C70">
      <w:pPr>
        <w:pStyle w:val="SourceCode"/>
      </w:pPr>
      <w:r>
        <w:t xml:space="preserve">        SysUserVo loginUser = ShiroUtils.getLoginUser();</w:t>
      </w:r>
    </w:p>
    <w:p w14:paraId="1548CC83" w14:textId="77777777" w:rsidR="001E2732" w:rsidRDefault="009E0C70">
      <w:pPr>
        <w:pStyle w:val="SourceCode"/>
      </w:pPr>
      <w:r>
        <w:t xml:space="preserve">        sysNotice.setCreatedBy(loginUser.getUsername());</w:t>
      </w:r>
    </w:p>
    <w:p w14:paraId="24DA6E85" w14:textId="77777777" w:rsidR="001E2732" w:rsidRDefault="009E0C70">
      <w:pPr>
        <w:pStyle w:val="SourceCode"/>
      </w:pPr>
      <w:r>
        <w:t xml:space="preserve">        sysNoticeMapper.save(sysNotice);</w:t>
      </w:r>
    </w:p>
    <w:p w14:paraId="6ACEAF3E" w14:textId="77777777" w:rsidR="001E2732" w:rsidRDefault="009E0C70">
      <w:pPr>
        <w:pStyle w:val="SourceCode"/>
      </w:pPr>
      <w:r>
        <w:t xml:space="preserve">    }</w:t>
      </w:r>
    </w:p>
    <w:p w14:paraId="1625CFF1" w14:textId="77777777" w:rsidR="001E2732" w:rsidRDefault="001E2732">
      <w:pPr>
        <w:pStyle w:val="SourceCode"/>
      </w:pPr>
    </w:p>
    <w:p w14:paraId="43A7121D" w14:textId="77777777" w:rsidR="001E2732" w:rsidRDefault="009E0C70">
      <w:pPr>
        <w:pStyle w:val="SourceCode"/>
      </w:pPr>
      <w:r>
        <w:t xml:space="preserve">    @Override</w:t>
      </w:r>
    </w:p>
    <w:p w14:paraId="7B6EB9E6" w14:textId="77777777" w:rsidR="001E2732" w:rsidRDefault="009E0C70">
      <w:pPr>
        <w:pStyle w:val="SourceCode"/>
      </w:pPr>
      <w:r>
        <w:t xml:space="preserve">    public void update(SysNotice sysNotice) {</w:t>
      </w:r>
    </w:p>
    <w:p w14:paraId="61DEA4D0" w14:textId="77777777" w:rsidR="001E2732" w:rsidRDefault="009E0C70">
      <w:pPr>
        <w:pStyle w:val="SourceCode"/>
      </w:pPr>
      <w:r>
        <w:t xml:space="preserve">        sysNoticeMapper.update(sysNotice);</w:t>
      </w:r>
    </w:p>
    <w:p w14:paraId="3565ADEF" w14:textId="77777777" w:rsidR="001E2732" w:rsidRDefault="009E0C70">
      <w:pPr>
        <w:pStyle w:val="SourceCode"/>
      </w:pPr>
      <w:r>
        <w:t xml:space="preserve">    }</w:t>
      </w:r>
    </w:p>
    <w:p w14:paraId="18CE72A8" w14:textId="77777777" w:rsidR="001E2732" w:rsidRDefault="001E2732">
      <w:pPr>
        <w:pStyle w:val="SourceCode"/>
      </w:pPr>
    </w:p>
    <w:p w14:paraId="43115FC9" w14:textId="77777777" w:rsidR="001E2732" w:rsidRDefault="009E0C70">
      <w:pPr>
        <w:pStyle w:val="SourceCode"/>
      </w:pPr>
      <w:r>
        <w:t xml:space="preserve">    @Override</w:t>
      </w:r>
    </w:p>
    <w:p w14:paraId="0C948A2C" w14:textId="77777777" w:rsidR="001E2732" w:rsidRDefault="009E0C70">
      <w:pPr>
        <w:pStyle w:val="SourceCode"/>
      </w:pPr>
      <w:r>
        <w:t xml:space="preserve">    public SysNotice get(Long id) {</w:t>
      </w:r>
    </w:p>
    <w:p w14:paraId="39857FE5" w14:textId="77777777" w:rsidR="001E2732" w:rsidRDefault="009E0C70">
      <w:pPr>
        <w:pStyle w:val="SourceCode"/>
      </w:pPr>
      <w:r>
        <w:t xml:space="preserve">        return sysNoticeMapper.get(id);</w:t>
      </w:r>
    </w:p>
    <w:p w14:paraId="518839B9" w14:textId="77777777" w:rsidR="001E2732" w:rsidRDefault="009E0C70">
      <w:pPr>
        <w:pStyle w:val="SourceCode"/>
      </w:pPr>
      <w:r>
        <w:t xml:space="preserve">    }</w:t>
      </w:r>
    </w:p>
    <w:p w14:paraId="721B5D9F" w14:textId="77777777" w:rsidR="001E2732" w:rsidRDefault="001E2732">
      <w:pPr>
        <w:pStyle w:val="SourceCode"/>
      </w:pPr>
    </w:p>
    <w:p w14:paraId="1EE3A0CA" w14:textId="77777777" w:rsidR="001E2732" w:rsidRDefault="009E0C70">
      <w:pPr>
        <w:pStyle w:val="SourceCode"/>
      </w:pPr>
      <w:r>
        <w:t xml:space="preserve">    @Override</w:t>
      </w:r>
    </w:p>
    <w:p w14:paraId="1D9C1AF5" w14:textId="77777777" w:rsidR="001E2732" w:rsidRDefault="009E0C70">
      <w:pPr>
        <w:pStyle w:val="SourceCode"/>
      </w:pPr>
      <w:r>
        <w:t xml:space="preserve">    public void delete(Long id) {</w:t>
      </w:r>
    </w:p>
    <w:p w14:paraId="08C2FDFA" w14:textId="77777777" w:rsidR="001E2732" w:rsidRDefault="009E0C70">
      <w:pPr>
        <w:pStyle w:val="SourceCode"/>
      </w:pPr>
      <w:r>
        <w:t xml:space="preserve">        sysNoticeMapper.delete(id);</w:t>
      </w:r>
    </w:p>
    <w:p w14:paraId="3B96128C" w14:textId="77777777" w:rsidR="001E2732" w:rsidRDefault="009E0C70">
      <w:pPr>
        <w:pStyle w:val="SourceCode"/>
      </w:pPr>
      <w:r>
        <w:t xml:space="preserve">    }</w:t>
      </w:r>
    </w:p>
    <w:p w14:paraId="07525D94" w14:textId="77777777" w:rsidR="001E2732" w:rsidRDefault="001E2732">
      <w:pPr>
        <w:pStyle w:val="SourceCode"/>
      </w:pPr>
    </w:p>
    <w:p w14:paraId="7DDCACA3" w14:textId="77777777" w:rsidR="001E2732" w:rsidRDefault="009E0C70">
      <w:pPr>
        <w:pStyle w:val="SourceCode"/>
      </w:pPr>
      <w:r>
        <w:t xml:space="preserve">    @Override</w:t>
      </w:r>
    </w:p>
    <w:p w14:paraId="15D7DA0F" w14:textId="77777777" w:rsidR="001E2732" w:rsidRDefault="009E0C70">
      <w:pPr>
        <w:pStyle w:val="SourceCode"/>
      </w:pPr>
      <w:r>
        <w:t xml:space="preserve">    public void enable(Long id) {</w:t>
      </w:r>
    </w:p>
    <w:p w14:paraId="14D53A35" w14:textId="77777777" w:rsidR="001E2732" w:rsidRDefault="009E0C70">
      <w:pPr>
        <w:pStyle w:val="SourceCode"/>
      </w:pPr>
      <w:r>
        <w:t xml:space="preserve">        SysNotice sysNotice = sysNoticeMapper.get(id);</w:t>
      </w:r>
    </w:p>
    <w:p w14:paraId="5326C50A" w14:textId="77777777" w:rsidR="001E2732" w:rsidRDefault="009E0C70">
      <w:pPr>
        <w:pStyle w:val="SourceCode"/>
      </w:pPr>
      <w:r>
        <w:t xml:space="preserve">        sysNotice.setEnabled(StateEnums.ENABLED.getCode());</w:t>
      </w:r>
    </w:p>
    <w:p w14:paraId="1161FCE8" w14:textId="77777777" w:rsidR="001E2732" w:rsidRDefault="009E0C70">
      <w:pPr>
        <w:pStyle w:val="SourceCode"/>
      </w:pPr>
      <w:r>
        <w:t xml:space="preserve">        sysNoticeMapper.updateEnable(sysNotice);</w:t>
      </w:r>
    </w:p>
    <w:p w14:paraId="773015D0" w14:textId="77777777" w:rsidR="001E2732" w:rsidRDefault="009E0C70">
      <w:pPr>
        <w:pStyle w:val="SourceCode"/>
      </w:pPr>
      <w:r>
        <w:t xml:space="preserve">    }</w:t>
      </w:r>
    </w:p>
    <w:p w14:paraId="0AC1BBFC" w14:textId="77777777" w:rsidR="001E2732" w:rsidRDefault="001E2732">
      <w:pPr>
        <w:pStyle w:val="SourceCode"/>
      </w:pPr>
    </w:p>
    <w:p w14:paraId="455569EB" w14:textId="77777777" w:rsidR="001E2732" w:rsidRDefault="009E0C70">
      <w:pPr>
        <w:pStyle w:val="SourceCode"/>
      </w:pPr>
      <w:r>
        <w:t xml:space="preserve">    @Override</w:t>
      </w:r>
    </w:p>
    <w:p w14:paraId="78CD3F20" w14:textId="77777777" w:rsidR="001E2732" w:rsidRDefault="009E0C70">
      <w:pPr>
        <w:pStyle w:val="SourceCode"/>
      </w:pPr>
      <w:r>
        <w:t xml:space="preserve">    public void disable(Long id) {</w:t>
      </w:r>
    </w:p>
    <w:p w14:paraId="74FB97E5" w14:textId="77777777" w:rsidR="001E2732" w:rsidRDefault="009E0C70">
      <w:pPr>
        <w:pStyle w:val="SourceCode"/>
      </w:pPr>
      <w:r>
        <w:t xml:space="preserve">        SysNotice sysNotice = sysNoticeMapper.get(id);</w:t>
      </w:r>
    </w:p>
    <w:p w14:paraId="72FF3455" w14:textId="77777777" w:rsidR="001E2732" w:rsidRDefault="009E0C70">
      <w:pPr>
        <w:pStyle w:val="SourceCode"/>
      </w:pPr>
      <w:r>
        <w:t xml:space="preserve">        sysNotice.setEnabled(StateEnums.NOT_ENABLE.getCode());</w:t>
      </w:r>
    </w:p>
    <w:p w14:paraId="4387A2BB" w14:textId="77777777" w:rsidR="001E2732" w:rsidRDefault="009E0C70">
      <w:pPr>
        <w:pStyle w:val="SourceCode"/>
      </w:pPr>
      <w:r>
        <w:t xml:space="preserve">        sysNoticeMapper.updateEnable(sysNotice);</w:t>
      </w:r>
    </w:p>
    <w:p w14:paraId="457AB188" w14:textId="77777777" w:rsidR="001E2732" w:rsidRDefault="009E0C70">
      <w:pPr>
        <w:pStyle w:val="SourceCode"/>
      </w:pPr>
      <w:r>
        <w:t xml:space="preserve">    }</w:t>
      </w:r>
    </w:p>
    <w:p w14:paraId="0EF980D5" w14:textId="77777777" w:rsidR="001E2732" w:rsidRDefault="001E2732">
      <w:pPr>
        <w:pStyle w:val="SourceCode"/>
      </w:pPr>
    </w:p>
    <w:p w14:paraId="14D0175D" w14:textId="77777777" w:rsidR="001E2732" w:rsidRDefault="009E0C70">
      <w:pPr>
        <w:pStyle w:val="SourceCode"/>
      </w:pPr>
      <w:r>
        <w:t xml:space="preserve">    @Override</w:t>
      </w:r>
    </w:p>
    <w:p w14:paraId="0E1D162B" w14:textId="77777777" w:rsidR="001E2732" w:rsidRDefault="009E0C70">
      <w:pPr>
        <w:pStyle w:val="SourceCode"/>
      </w:pPr>
      <w:r>
        <w:t xml:space="preserve">    public Page&lt;SysNotice&gt; getByPage(Page&lt;SysNotice&gt; page) {</w:t>
      </w:r>
    </w:p>
    <w:p w14:paraId="0CE818C3" w14:textId="77777777" w:rsidR="001E2732" w:rsidRDefault="009E0C70">
      <w:pPr>
        <w:pStyle w:val="SourceCode"/>
      </w:pPr>
      <w:r>
        <w:t xml:space="preserve">        List&lt;SysNotice&gt; list = sysNoticeMapper.getByPage(page);</w:t>
      </w:r>
    </w:p>
    <w:p w14:paraId="3F0A999A" w14:textId="77777777" w:rsidR="001E2732" w:rsidRDefault="009E0C70">
      <w:pPr>
        <w:pStyle w:val="SourceCode"/>
      </w:pPr>
      <w:r>
        <w:t xml:space="preserve">        Integer totalCount = sysNoticeMapper.countByPage(page);</w:t>
      </w:r>
    </w:p>
    <w:p w14:paraId="14B37B98" w14:textId="77777777" w:rsidR="001E2732" w:rsidRDefault="009E0C70">
      <w:pPr>
        <w:pStyle w:val="SourceCode"/>
      </w:pPr>
      <w:r>
        <w:t xml:space="preserve">        page.setList(list);</w:t>
      </w:r>
    </w:p>
    <w:p w14:paraId="4499371B" w14:textId="77777777" w:rsidR="001E2732" w:rsidRDefault="009E0C70">
      <w:pPr>
        <w:pStyle w:val="SourceCode"/>
      </w:pPr>
      <w:r>
        <w:t xml:space="preserve">        page.setTotalCount(totalCount);</w:t>
      </w:r>
    </w:p>
    <w:p w14:paraId="44E3EC30" w14:textId="77777777" w:rsidR="001E2732" w:rsidRDefault="009E0C70">
      <w:pPr>
        <w:pStyle w:val="SourceCode"/>
      </w:pPr>
      <w:r>
        <w:t xml:space="preserve">        return page;</w:t>
      </w:r>
    </w:p>
    <w:p w14:paraId="76E8BE0F" w14:textId="77777777" w:rsidR="001E2732" w:rsidRDefault="009E0C70">
      <w:pPr>
        <w:pStyle w:val="SourceCode"/>
      </w:pPr>
      <w:r>
        <w:t xml:space="preserve">    }</w:t>
      </w:r>
    </w:p>
    <w:p w14:paraId="59D0305F" w14:textId="77777777" w:rsidR="001E2732" w:rsidRDefault="009E0C70">
      <w:pPr>
        <w:pStyle w:val="SourceCode"/>
      </w:pPr>
      <w:r>
        <w:t>}</w:t>
      </w:r>
    </w:p>
    <w:p w14:paraId="22DC8E25" w14:textId="77777777" w:rsidR="001E2732" w:rsidRDefault="009E0C70">
      <w:pPr>
        <w:pStyle w:val="3"/>
      </w:pPr>
      <w:bookmarkStart w:id="215" w:name="1115-sysnoticemapper"/>
      <w:bookmarkEnd w:id="215"/>
      <w:r>
        <w:t>11.1.5 SysNoticeMapper</w:t>
      </w:r>
    </w:p>
    <w:p w14:paraId="0245EEEC" w14:textId="77777777" w:rsidR="001E2732" w:rsidRDefault="009E0C70">
      <w:pPr>
        <w:pStyle w:val="SourceCodeLanguage"/>
      </w:pPr>
      <w:r>
        <w:t>java</w:t>
      </w:r>
    </w:p>
    <w:p w14:paraId="4FEB802B" w14:textId="77777777" w:rsidR="001E2732" w:rsidRDefault="009E0C70">
      <w:pPr>
        <w:pStyle w:val="SourceCode"/>
      </w:pPr>
      <w:r>
        <w:t>package com.jg.pochi.mapper;</w:t>
      </w:r>
    </w:p>
    <w:p w14:paraId="18A0C073" w14:textId="77777777" w:rsidR="001E2732" w:rsidRDefault="001E2732">
      <w:pPr>
        <w:pStyle w:val="SourceCode"/>
      </w:pPr>
    </w:p>
    <w:p w14:paraId="6A03C98D" w14:textId="77777777" w:rsidR="001E2732" w:rsidRDefault="009E0C70">
      <w:pPr>
        <w:pStyle w:val="SourceCode"/>
      </w:pPr>
      <w:r>
        <w:t>import com.jg.pochi.common.Page;</w:t>
      </w:r>
    </w:p>
    <w:p w14:paraId="2E5814E5" w14:textId="77777777" w:rsidR="001E2732" w:rsidRDefault="009E0C70">
      <w:pPr>
        <w:pStyle w:val="SourceCode"/>
      </w:pPr>
      <w:r>
        <w:t>import com.jg.pochi.pojo.SysNotice;</w:t>
      </w:r>
    </w:p>
    <w:p w14:paraId="04265389" w14:textId="77777777" w:rsidR="001E2732" w:rsidRDefault="009E0C70">
      <w:pPr>
        <w:pStyle w:val="SourceCode"/>
      </w:pPr>
      <w:r>
        <w:t>import org.springframework.stereotype.Component;</w:t>
      </w:r>
    </w:p>
    <w:p w14:paraId="4D5F670A" w14:textId="77777777" w:rsidR="001E2732" w:rsidRDefault="001E2732">
      <w:pPr>
        <w:pStyle w:val="SourceCode"/>
      </w:pPr>
    </w:p>
    <w:p w14:paraId="6000D448" w14:textId="77777777" w:rsidR="001E2732" w:rsidRDefault="009E0C70">
      <w:pPr>
        <w:pStyle w:val="SourceCode"/>
      </w:pPr>
      <w:r>
        <w:t>import java.util.List;</w:t>
      </w:r>
    </w:p>
    <w:p w14:paraId="1ADCAC58" w14:textId="77777777" w:rsidR="001E2732" w:rsidRDefault="001E2732">
      <w:pPr>
        <w:pStyle w:val="SourceCode"/>
      </w:pPr>
    </w:p>
    <w:p w14:paraId="1ECC6BCF" w14:textId="77777777" w:rsidR="001E2732" w:rsidRDefault="009E0C70">
      <w:pPr>
        <w:pStyle w:val="SourceCode"/>
      </w:pPr>
      <w:r>
        <w:t>/**</w:t>
      </w:r>
    </w:p>
    <w:p w14:paraId="2350B4C0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6A32E757" w14:textId="77777777" w:rsidR="001E2732" w:rsidRDefault="009E0C70">
      <w:pPr>
        <w:pStyle w:val="SourceCode"/>
      </w:pPr>
      <w:r>
        <w:t xml:space="preserve"> * @Date: 2020/11/8 13:46</w:t>
      </w:r>
    </w:p>
    <w:p w14:paraId="3DE1DA49" w14:textId="77777777" w:rsidR="001E2732" w:rsidRDefault="009E0C70">
      <w:pPr>
        <w:pStyle w:val="SourceCode"/>
      </w:pPr>
      <w:r>
        <w:t xml:space="preserve"> * @Version 1.0</w:t>
      </w:r>
    </w:p>
    <w:p w14:paraId="1C7FE8A8" w14:textId="77777777" w:rsidR="001E2732" w:rsidRDefault="009E0C70">
      <w:pPr>
        <w:pStyle w:val="SourceCode"/>
      </w:pPr>
      <w:r>
        <w:t xml:space="preserve"> */</w:t>
      </w:r>
    </w:p>
    <w:p w14:paraId="720D291B" w14:textId="77777777" w:rsidR="001E2732" w:rsidRDefault="009E0C70">
      <w:pPr>
        <w:pStyle w:val="SourceCode"/>
      </w:pPr>
      <w:r>
        <w:t>@Component</w:t>
      </w:r>
    </w:p>
    <w:p w14:paraId="7DEED3DC" w14:textId="77777777" w:rsidR="001E2732" w:rsidRDefault="009E0C70">
      <w:pPr>
        <w:pStyle w:val="SourceCode"/>
      </w:pPr>
      <w:r>
        <w:t>public interface SysNoticeMapper {</w:t>
      </w:r>
    </w:p>
    <w:p w14:paraId="4E42A438" w14:textId="77777777" w:rsidR="001E2732" w:rsidRDefault="001E2732">
      <w:pPr>
        <w:pStyle w:val="SourceCode"/>
      </w:pPr>
    </w:p>
    <w:p w14:paraId="6DA2D793" w14:textId="77777777" w:rsidR="001E2732" w:rsidRDefault="009E0C70">
      <w:pPr>
        <w:pStyle w:val="SourceCode"/>
      </w:pPr>
      <w:r>
        <w:t xml:space="preserve">    /**</w:t>
      </w:r>
    </w:p>
    <w:p w14:paraId="1B351D70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5FB70F0D" w14:textId="77777777" w:rsidR="001E2732" w:rsidRDefault="009E0C70">
      <w:pPr>
        <w:pStyle w:val="SourceCode"/>
      </w:pPr>
      <w:r>
        <w:t xml:space="preserve">     * @param sysNotice</w:t>
      </w:r>
    </w:p>
    <w:p w14:paraId="0CC95CDD" w14:textId="77777777" w:rsidR="001E2732" w:rsidRDefault="009E0C70">
      <w:pPr>
        <w:pStyle w:val="SourceCode"/>
      </w:pPr>
      <w:r>
        <w:t xml:space="preserve">     */</w:t>
      </w:r>
    </w:p>
    <w:p w14:paraId="23FC366C" w14:textId="77777777" w:rsidR="001E2732" w:rsidRDefault="009E0C70">
      <w:pPr>
        <w:pStyle w:val="SourceCode"/>
      </w:pPr>
      <w:r>
        <w:t xml:space="preserve">    void save(SysNotice sysNotice);</w:t>
      </w:r>
    </w:p>
    <w:p w14:paraId="1DC08030" w14:textId="77777777" w:rsidR="001E2732" w:rsidRDefault="001E2732">
      <w:pPr>
        <w:pStyle w:val="SourceCode"/>
      </w:pPr>
    </w:p>
    <w:p w14:paraId="7D0278B1" w14:textId="77777777" w:rsidR="001E2732" w:rsidRDefault="009E0C70">
      <w:pPr>
        <w:pStyle w:val="SourceCode"/>
      </w:pPr>
      <w:r>
        <w:t xml:space="preserve">    /**</w:t>
      </w:r>
    </w:p>
    <w:p w14:paraId="62DD1489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5669BDE2" w14:textId="77777777" w:rsidR="001E2732" w:rsidRDefault="009E0C70">
      <w:pPr>
        <w:pStyle w:val="SourceCode"/>
      </w:pPr>
      <w:r>
        <w:lastRenderedPageBreak/>
        <w:t xml:space="preserve">     * @param sysNotice</w:t>
      </w:r>
    </w:p>
    <w:p w14:paraId="31A67971" w14:textId="77777777" w:rsidR="001E2732" w:rsidRDefault="009E0C70">
      <w:pPr>
        <w:pStyle w:val="SourceCode"/>
      </w:pPr>
      <w:r>
        <w:t xml:space="preserve">     */</w:t>
      </w:r>
    </w:p>
    <w:p w14:paraId="5A8DC4EF" w14:textId="77777777" w:rsidR="001E2732" w:rsidRDefault="009E0C70">
      <w:pPr>
        <w:pStyle w:val="SourceCode"/>
      </w:pPr>
      <w:r>
        <w:t xml:space="preserve">    void update(SysNotice sysNotice);</w:t>
      </w:r>
    </w:p>
    <w:p w14:paraId="0BC8D959" w14:textId="77777777" w:rsidR="001E2732" w:rsidRDefault="001E2732">
      <w:pPr>
        <w:pStyle w:val="SourceCode"/>
      </w:pPr>
    </w:p>
    <w:p w14:paraId="3346DA9D" w14:textId="77777777" w:rsidR="001E2732" w:rsidRDefault="009E0C70">
      <w:pPr>
        <w:pStyle w:val="SourceCode"/>
      </w:pPr>
      <w:r>
        <w:t xml:space="preserve">    /**</w:t>
      </w:r>
    </w:p>
    <w:p w14:paraId="403D841D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13022687" w14:textId="77777777" w:rsidR="001E2732" w:rsidRDefault="009E0C70">
      <w:pPr>
        <w:pStyle w:val="SourceCode"/>
      </w:pPr>
      <w:r>
        <w:t xml:space="preserve">     * @param id</w:t>
      </w:r>
    </w:p>
    <w:p w14:paraId="548CC24A" w14:textId="77777777" w:rsidR="001E2732" w:rsidRDefault="009E0C70">
      <w:pPr>
        <w:pStyle w:val="SourceCode"/>
      </w:pPr>
      <w:r>
        <w:t xml:space="preserve">     * @return</w:t>
      </w:r>
    </w:p>
    <w:p w14:paraId="37066208" w14:textId="77777777" w:rsidR="001E2732" w:rsidRDefault="009E0C70">
      <w:pPr>
        <w:pStyle w:val="SourceCode"/>
      </w:pPr>
      <w:r>
        <w:t xml:space="preserve">     */</w:t>
      </w:r>
    </w:p>
    <w:p w14:paraId="0AEB9BE2" w14:textId="77777777" w:rsidR="001E2732" w:rsidRDefault="009E0C70">
      <w:pPr>
        <w:pStyle w:val="SourceCode"/>
      </w:pPr>
      <w:r>
        <w:t xml:space="preserve">    SysNotice get(Long id);</w:t>
      </w:r>
    </w:p>
    <w:p w14:paraId="0BC7F1D0" w14:textId="77777777" w:rsidR="001E2732" w:rsidRDefault="001E2732">
      <w:pPr>
        <w:pStyle w:val="SourceCode"/>
      </w:pPr>
    </w:p>
    <w:p w14:paraId="109481B2" w14:textId="77777777" w:rsidR="001E2732" w:rsidRDefault="009E0C70">
      <w:pPr>
        <w:pStyle w:val="SourceCode"/>
      </w:pPr>
      <w:r>
        <w:t xml:space="preserve">    /**</w:t>
      </w:r>
    </w:p>
    <w:p w14:paraId="2C4047EE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39144D21" w14:textId="77777777" w:rsidR="001E2732" w:rsidRDefault="009E0C70">
      <w:pPr>
        <w:pStyle w:val="SourceCode"/>
      </w:pPr>
      <w:r>
        <w:t xml:space="preserve">     * @param id</w:t>
      </w:r>
    </w:p>
    <w:p w14:paraId="5ADFB265" w14:textId="77777777" w:rsidR="001E2732" w:rsidRDefault="009E0C70">
      <w:pPr>
        <w:pStyle w:val="SourceCode"/>
      </w:pPr>
      <w:r>
        <w:t xml:space="preserve">     */</w:t>
      </w:r>
    </w:p>
    <w:p w14:paraId="52CBAA80" w14:textId="77777777" w:rsidR="001E2732" w:rsidRDefault="009E0C70">
      <w:pPr>
        <w:pStyle w:val="SourceCode"/>
      </w:pPr>
      <w:r>
        <w:t xml:space="preserve">    void delete(Long id);</w:t>
      </w:r>
    </w:p>
    <w:p w14:paraId="6A58DA39" w14:textId="77777777" w:rsidR="001E2732" w:rsidRDefault="001E2732">
      <w:pPr>
        <w:pStyle w:val="SourceCode"/>
      </w:pPr>
    </w:p>
    <w:p w14:paraId="6DB8A1DC" w14:textId="77777777" w:rsidR="001E2732" w:rsidRDefault="009E0C70">
      <w:pPr>
        <w:pStyle w:val="SourceCode"/>
      </w:pPr>
      <w:r>
        <w:t xml:space="preserve">    /**</w:t>
      </w:r>
    </w:p>
    <w:p w14:paraId="5F265700" w14:textId="77777777" w:rsidR="001E2732" w:rsidRDefault="009E0C70">
      <w:pPr>
        <w:pStyle w:val="SourceCode"/>
      </w:pPr>
      <w:r>
        <w:t xml:space="preserve">     * </w:t>
      </w:r>
      <w:r>
        <w:t>更新启用状态</w:t>
      </w:r>
    </w:p>
    <w:p w14:paraId="5CE4925C" w14:textId="77777777" w:rsidR="001E2732" w:rsidRDefault="009E0C70">
      <w:pPr>
        <w:pStyle w:val="SourceCode"/>
      </w:pPr>
      <w:r>
        <w:t xml:space="preserve">     * @param sysNotice</w:t>
      </w:r>
    </w:p>
    <w:p w14:paraId="47CFBAD3" w14:textId="77777777" w:rsidR="001E2732" w:rsidRDefault="009E0C70">
      <w:pPr>
        <w:pStyle w:val="SourceCode"/>
      </w:pPr>
      <w:r>
        <w:t xml:space="preserve">     */</w:t>
      </w:r>
    </w:p>
    <w:p w14:paraId="073EFD9C" w14:textId="77777777" w:rsidR="001E2732" w:rsidRDefault="009E0C70">
      <w:pPr>
        <w:pStyle w:val="SourceCode"/>
      </w:pPr>
      <w:r>
        <w:t xml:space="preserve">    void updateEnable(SysNotice sysNotice);</w:t>
      </w:r>
    </w:p>
    <w:p w14:paraId="1693EBB1" w14:textId="77777777" w:rsidR="001E2732" w:rsidRDefault="001E2732">
      <w:pPr>
        <w:pStyle w:val="SourceCode"/>
      </w:pPr>
    </w:p>
    <w:p w14:paraId="43C5AA9C" w14:textId="77777777" w:rsidR="001E2732" w:rsidRDefault="009E0C70">
      <w:pPr>
        <w:pStyle w:val="SourceCode"/>
      </w:pPr>
      <w:r>
        <w:t xml:space="preserve">    /**</w:t>
      </w:r>
    </w:p>
    <w:p w14:paraId="112EFD30" w14:textId="77777777" w:rsidR="001E2732" w:rsidRDefault="009E0C70">
      <w:pPr>
        <w:pStyle w:val="SourceCode"/>
      </w:pPr>
      <w:r>
        <w:t xml:space="preserve">     * </w:t>
      </w:r>
      <w:r>
        <w:t>查询总数</w:t>
      </w:r>
    </w:p>
    <w:p w14:paraId="52B3DE19" w14:textId="77777777" w:rsidR="001E2732" w:rsidRDefault="009E0C70">
      <w:pPr>
        <w:pStyle w:val="SourceCode"/>
      </w:pPr>
      <w:r>
        <w:t xml:space="preserve">     * @param page</w:t>
      </w:r>
    </w:p>
    <w:p w14:paraId="595C3FBE" w14:textId="77777777" w:rsidR="001E2732" w:rsidRDefault="009E0C70">
      <w:pPr>
        <w:pStyle w:val="SourceCode"/>
      </w:pPr>
      <w:r>
        <w:t xml:space="preserve">     * @return</w:t>
      </w:r>
    </w:p>
    <w:p w14:paraId="430653FC" w14:textId="77777777" w:rsidR="001E2732" w:rsidRDefault="009E0C70">
      <w:pPr>
        <w:pStyle w:val="SourceCode"/>
      </w:pPr>
      <w:r>
        <w:t xml:space="preserve">     */</w:t>
      </w:r>
    </w:p>
    <w:p w14:paraId="64D0BCF7" w14:textId="77777777" w:rsidR="001E2732" w:rsidRDefault="009E0C70">
      <w:pPr>
        <w:pStyle w:val="SourceCode"/>
      </w:pPr>
      <w:r>
        <w:t xml:space="preserve">    Integer countByPage(Page&lt;SysNotice&gt; page);</w:t>
      </w:r>
    </w:p>
    <w:p w14:paraId="36EE4871" w14:textId="77777777" w:rsidR="001E2732" w:rsidRDefault="001E2732">
      <w:pPr>
        <w:pStyle w:val="SourceCode"/>
      </w:pPr>
    </w:p>
    <w:p w14:paraId="6E5DE26D" w14:textId="77777777" w:rsidR="001E2732" w:rsidRDefault="009E0C70">
      <w:pPr>
        <w:pStyle w:val="SourceCode"/>
      </w:pPr>
      <w:r>
        <w:t xml:space="preserve">    /**</w:t>
      </w:r>
    </w:p>
    <w:p w14:paraId="22C46576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63752F11" w14:textId="77777777" w:rsidR="001E2732" w:rsidRDefault="009E0C70">
      <w:pPr>
        <w:pStyle w:val="SourceCode"/>
      </w:pPr>
      <w:r>
        <w:t xml:space="preserve">     * @param page</w:t>
      </w:r>
    </w:p>
    <w:p w14:paraId="219B78CB" w14:textId="77777777" w:rsidR="001E2732" w:rsidRDefault="009E0C70">
      <w:pPr>
        <w:pStyle w:val="SourceCode"/>
      </w:pPr>
      <w:r>
        <w:t xml:space="preserve">     * @return</w:t>
      </w:r>
    </w:p>
    <w:p w14:paraId="6475C083" w14:textId="77777777" w:rsidR="001E2732" w:rsidRDefault="009E0C70">
      <w:pPr>
        <w:pStyle w:val="SourceCode"/>
      </w:pPr>
      <w:r>
        <w:t xml:space="preserve">     */</w:t>
      </w:r>
    </w:p>
    <w:p w14:paraId="14674758" w14:textId="77777777" w:rsidR="001E2732" w:rsidRDefault="009E0C70">
      <w:pPr>
        <w:pStyle w:val="SourceCode"/>
      </w:pPr>
      <w:r>
        <w:t xml:space="preserve">    List&lt;SysNotice&gt; getByPage(Page&lt;SysNotice&gt; page);</w:t>
      </w:r>
    </w:p>
    <w:p w14:paraId="5928C812" w14:textId="77777777" w:rsidR="001E2732" w:rsidRDefault="009E0C70">
      <w:pPr>
        <w:pStyle w:val="SourceCode"/>
      </w:pPr>
      <w:r>
        <w:lastRenderedPageBreak/>
        <w:t>}</w:t>
      </w:r>
    </w:p>
    <w:p w14:paraId="0C9030DC" w14:textId="77777777" w:rsidR="001E2732" w:rsidRDefault="009E0C70">
      <w:pPr>
        <w:pStyle w:val="3"/>
      </w:pPr>
      <w:bookmarkStart w:id="216" w:name="1116-sysnoticemapperxml"/>
      <w:bookmarkEnd w:id="216"/>
      <w:r>
        <w:t>11.1.6 SysNoticeMapper.xml</w:t>
      </w:r>
    </w:p>
    <w:p w14:paraId="12AF24FE" w14:textId="77777777" w:rsidR="001E2732" w:rsidRDefault="009E0C70">
      <w:pPr>
        <w:pStyle w:val="SourceCodeLanguage"/>
      </w:pPr>
      <w:r>
        <w:t>xml</w:t>
      </w:r>
    </w:p>
    <w:p w14:paraId="642AD92C" w14:textId="77777777" w:rsidR="001E2732" w:rsidRDefault="009E0C70">
      <w:pPr>
        <w:pStyle w:val="SourceCode"/>
      </w:pPr>
      <w:r>
        <w:t>&lt;?xml version="1.0" encoding="UTF-8"?&gt;</w:t>
      </w:r>
    </w:p>
    <w:p w14:paraId="5ADA4FF7" w14:textId="77777777" w:rsidR="001E2732" w:rsidRDefault="009E0C70">
      <w:pPr>
        <w:pStyle w:val="SourceCode"/>
      </w:pPr>
      <w:r>
        <w:t>&lt;!DOCTYPE mapper PUBLIC "-//mybatis.org//DTD Mapper 3.0//EN" "http://mybatis.org/dtd/mybatis-3-mapper.dtd"&gt;</w:t>
      </w:r>
    </w:p>
    <w:p w14:paraId="043A8E8D" w14:textId="77777777" w:rsidR="001E2732" w:rsidRDefault="009E0C70">
      <w:pPr>
        <w:pStyle w:val="SourceCode"/>
      </w:pPr>
      <w:r>
        <w:t>&lt;mapper namespace="com.jg.pochi.mapper.SysNoticeMapper"&gt;</w:t>
      </w:r>
    </w:p>
    <w:p w14:paraId="557B6634" w14:textId="77777777" w:rsidR="001E2732" w:rsidRDefault="009E0C70">
      <w:pPr>
        <w:pStyle w:val="SourceCode"/>
      </w:pPr>
      <w:r>
        <w:t xml:space="preserve">    &lt;!-- </w:t>
      </w:r>
      <w:r>
        <w:t>通用查询映射结果</w:t>
      </w:r>
      <w:r>
        <w:t xml:space="preserve"> --&gt;</w:t>
      </w:r>
    </w:p>
    <w:p w14:paraId="7A0CAE75" w14:textId="77777777" w:rsidR="001E2732" w:rsidRDefault="009E0C70">
      <w:pPr>
        <w:pStyle w:val="SourceCode"/>
      </w:pPr>
      <w:r>
        <w:t xml:space="preserve">    &lt;resultMap id="BaseResultMap" type="com.jg.pochi.pojo.SysNotice"&gt;</w:t>
      </w:r>
    </w:p>
    <w:p w14:paraId="538DA8FA" w14:textId="77777777" w:rsidR="001E2732" w:rsidRDefault="009E0C70">
      <w:pPr>
        <w:pStyle w:val="SourceCode"/>
      </w:pPr>
      <w:r>
        <w:t xml:space="preserve">        &lt;id column="notice_id" property="noticeId"/&gt;</w:t>
      </w:r>
    </w:p>
    <w:p w14:paraId="7C985D00" w14:textId="77777777" w:rsidR="001E2732" w:rsidRDefault="009E0C70">
      <w:pPr>
        <w:pStyle w:val="SourceCode"/>
      </w:pPr>
      <w:r>
        <w:t xml:space="preserve">        &lt;result column="notice_title" property="noticeTitle"/&gt;</w:t>
      </w:r>
    </w:p>
    <w:p w14:paraId="7C34D590" w14:textId="77777777" w:rsidR="001E2732" w:rsidRDefault="009E0C70">
      <w:pPr>
        <w:pStyle w:val="SourceCode"/>
      </w:pPr>
      <w:r>
        <w:t xml:space="preserve">        &lt;result column="notice_content" property="noticeContent"/&gt;</w:t>
      </w:r>
    </w:p>
    <w:p w14:paraId="11F1EC3A" w14:textId="77777777" w:rsidR="001E2732" w:rsidRDefault="009E0C70">
      <w:pPr>
        <w:pStyle w:val="SourceCode"/>
      </w:pPr>
      <w:r>
        <w:t xml:space="preserve">        &lt;result column="sorted" property="sorted"/&gt;</w:t>
      </w:r>
    </w:p>
    <w:p w14:paraId="09002ABD" w14:textId="77777777" w:rsidR="001E2732" w:rsidRDefault="009E0C70">
      <w:pPr>
        <w:pStyle w:val="SourceCode"/>
      </w:pPr>
      <w:r>
        <w:t xml:space="preserve">        &lt;result column="created_by" property="createdBy"/&gt;</w:t>
      </w:r>
    </w:p>
    <w:p w14:paraId="66745AF1" w14:textId="77777777" w:rsidR="001E2732" w:rsidRDefault="009E0C70">
      <w:pPr>
        <w:pStyle w:val="SourceCode"/>
      </w:pPr>
      <w:r>
        <w:t xml:space="preserve">        &lt;result column="created_time" property="createdTime"/&gt;</w:t>
      </w:r>
    </w:p>
    <w:p w14:paraId="18D1B7EE" w14:textId="77777777" w:rsidR="001E2732" w:rsidRDefault="009E0C70">
      <w:pPr>
        <w:pStyle w:val="SourceCode"/>
      </w:pPr>
      <w:r>
        <w:t xml:space="preserve">        &lt;result column="delete" property="delete"/&gt;</w:t>
      </w:r>
    </w:p>
    <w:p w14:paraId="4089D9E9" w14:textId="77777777" w:rsidR="001E2732" w:rsidRDefault="009E0C70">
      <w:pPr>
        <w:pStyle w:val="SourceCode"/>
      </w:pPr>
      <w:r>
        <w:t xml:space="preserve">        &lt;result column="enabled" property="enabled"/&gt;</w:t>
      </w:r>
    </w:p>
    <w:p w14:paraId="03799F2F" w14:textId="77777777" w:rsidR="001E2732" w:rsidRDefault="009E0C70">
      <w:pPr>
        <w:pStyle w:val="SourceCode"/>
      </w:pPr>
      <w:r>
        <w:t xml:space="preserve">    &lt;/resultMap&gt;</w:t>
      </w:r>
    </w:p>
    <w:p w14:paraId="6BDC71E3" w14:textId="77777777" w:rsidR="001E2732" w:rsidRDefault="009E0C70">
      <w:pPr>
        <w:pStyle w:val="SourceCode"/>
      </w:pPr>
      <w:r>
        <w:t xml:space="preserve">    &lt;insert id="save"&gt;</w:t>
      </w:r>
    </w:p>
    <w:p w14:paraId="030A0AED" w14:textId="77777777" w:rsidR="001E2732" w:rsidRDefault="009E0C70">
      <w:pPr>
        <w:pStyle w:val="SourceCode"/>
      </w:pPr>
      <w:r>
        <w:t xml:space="preserve">        insert into sys_notice(notice_title, notice_content, sorted, created_by)</w:t>
      </w:r>
    </w:p>
    <w:p w14:paraId="3351EA82" w14:textId="77777777" w:rsidR="001E2732" w:rsidRDefault="009E0C70">
      <w:pPr>
        <w:pStyle w:val="SourceCode"/>
      </w:pPr>
      <w:r>
        <w:t xml:space="preserve">        VALUES (#{noticeTitle}, #{noticeContent}, #{sorted}, #{createdBy})</w:t>
      </w:r>
    </w:p>
    <w:p w14:paraId="689E50D9" w14:textId="77777777" w:rsidR="001E2732" w:rsidRDefault="009E0C70">
      <w:pPr>
        <w:pStyle w:val="SourceCode"/>
      </w:pPr>
      <w:r>
        <w:t xml:space="preserve">    &lt;/insert&gt;</w:t>
      </w:r>
    </w:p>
    <w:p w14:paraId="1C907A96" w14:textId="77777777" w:rsidR="001E2732" w:rsidRDefault="009E0C70">
      <w:pPr>
        <w:pStyle w:val="SourceCode"/>
      </w:pPr>
      <w:r>
        <w:t xml:space="preserve">    &lt;update id="update"&gt;</w:t>
      </w:r>
    </w:p>
    <w:p w14:paraId="6DBB9997" w14:textId="77777777" w:rsidR="001E2732" w:rsidRDefault="009E0C70">
      <w:pPr>
        <w:pStyle w:val="SourceCode"/>
      </w:pPr>
      <w:r>
        <w:t xml:space="preserve">        update sys_notice</w:t>
      </w:r>
    </w:p>
    <w:p w14:paraId="51003289" w14:textId="77777777" w:rsidR="001E2732" w:rsidRDefault="009E0C70">
      <w:pPr>
        <w:pStyle w:val="SourceCode"/>
      </w:pPr>
      <w:r>
        <w:t xml:space="preserve">        &lt;set&gt;</w:t>
      </w:r>
    </w:p>
    <w:p w14:paraId="0F9F9534" w14:textId="77777777" w:rsidR="001E2732" w:rsidRDefault="009E0C70">
      <w:pPr>
        <w:pStyle w:val="SourceCode"/>
      </w:pPr>
      <w:r>
        <w:t xml:space="preserve">            &lt;if test="noticeTitle!=null and noticeTitle!=''"&gt;</w:t>
      </w:r>
    </w:p>
    <w:p w14:paraId="782BA0C9" w14:textId="77777777" w:rsidR="001E2732" w:rsidRDefault="009E0C70">
      <w:pPr>
        <w:pStyle w:val="SourceCode"/>
      </w:pPr>
      <w:r>
        <w:t xml:space="preserve">                notice_title = #{noticeTitle},</w:t>
      </w:r>
    </w:p>
    <w:p w14:paraId="3CC4485D" w14:textId="77777777" w:rsidR="001E2732" w:rsidRDefault="009E0C70">
      <w:pPr>
        <w:pStyle w:val="SourceCode"/>
      </w:pPr>
      <w:r>
        <w:t xml:space="preserve">            &lt;/if&gt;</w:t>
      </w:r>
    </w:p>
    <w:p w14:paraId="5118EFAD" w14:textId="77777777" w:rsidR="001E2732" w:rsidRDefault="009E0C70">
      <w:pPr>
        <w:pStyle w:val="SourceCode"/>
      </w:pPr>
      <w:r>
        <w:t xml:space="preserve">            &lt;if test="noticeContent!=null and noticeContent!=''"&gt;</w:t>
      </w:r>
    </w:p>
    <w:p w14:paraId="44AF9C29" w14:textId="77777777" w:rsidR="001E2732" w:rsidRDefault="009E0C70">
      <w:pPr>
        <w:pStyle w:val="SourceCode"/>
      </w:pPr>
      <w:r>
        <w:t xml:space="preserve">                notice_content = #{noticeContent},</w:t>
      </w:r>
    </w:p>
    <w:p w14:paraId="2006A258" w14:textId="77777777" w:rsidR="001E2732" w:rsidRDefault="009E0C70">
      <w:pPr>
        <w:pStyle w:val="SourceCode"/>
      </w:pPr>
      <w:r>
        <w:t xml:space="preserve">            &lt;/if&gt;</w:t>
      </w:r>
    </w:p>
    <w:p w14:paraId="398ECE74" w14:textId="77777777" w:rsidR="001E2732" w:rsidRDefault="009E0C70">
      <w:pPr>
        <w:pStyle w:val="SourceCode"/>
      </w:pPr>
      <w:r>
        <w:t xml:space="preserve">            &lt;if test="sorted!=null"&gt;</w:t>
      </w:r>
    </w:p>
    <w:p w14:paraId="369312BB" w14:textId="77777777" w:rsidR="001E2732" w:rsidRDefault="009E0C70">
      <w:pPr>
        <w:pStyle w:val="SourceCode"/>
      </w:pPr>
      <w:r>
        <w:t xml:space="preserve">                sorted = #{sorted},</w:t>
      </w:r>
    </w:p>
    <w:p w14:paraId="43425A90" w14:textId="77777777" w:rsidR="001E2732" w:rsidRDefault="009E0C70">
      <w:pPr>
        <w:pStyle w:val="SourceCode"/>
      </w:pPr>
      <w:r>
        <w:t xml:space="preserve">            &lt;/if&gt;</w:t>
      </w:r>
    </w:p>
    <w:p w14:paraId="63991CDA" w14:textId="77777777" w:rsidR="001E2732" w:rsidRDefault="009E0C70">
      <w:pPr>
        <w:pStyle w:val="SourceCode"/>
      </w:pPr>
      <w:r>
        <w:lastRenderedPageBreak/>
        <w:t xml:space="preserve">        &lt;/set&gt;</w:t>
      </w:r>
    </w:p>
    <w:p w14:paraId="03F4CF89" w14:textId="77777777" w:rsidR="001E2732" w:rsidRDefault="009E0C70">
      <w:pPr>
        <w:pStyle w:val="SourceCode"/>
      </w:pPr>
      <w:r>
        <w:t xml:space="preserve">        where notice_id = #{noticeId}</w:t>
      </w:r>
    </w:p>
    <w:p w14:paraId="61CA634E" w14:textId="77777777" w:rsidR="001E2732" w:rsidRDefault="009E0C70">
      <w:pPr>
        <w:pStyle w:val="SourceCode"/>
      </w:pPr>
      <w:r>
        <w:t xml:space="preserve">    &lt;/update&gt;</w:t>
      </w:r>
    </w:p>
    <w:p w14:paraId="2C508B71" w14:textId="77777777" w:rsidR="001E2732" w:rsidRDefault="009E0C70">
      <w:pPr>
        <w:pStyle w:val="SourceCode"/>
      </w:pPr>
      <w:r>
        <w:t xml:space="preserve">    &lt;update id="delete"&gt;</w:t>
      </w:r>
    </w:p>
    <w:p w14:paraId="29023B4E" w14:textId="77777777" w:rsidR="001E2732" w:rsidRDefault="009E0C70">
      <w:pPr>
        <w:pStyle w:val="SourceCode"/>
      </w:pPr>
      <w:r>
        <w:t xml:space="preserve">        update sys_notice</w:t>
      </w:r>
    </w:p>
    <w:p w14:paraId="55A9DD3A" w14:textId="77777777" w:rsidR="001E2732" w:rsidRDefault="009E0C70">
      <w:pPr>
        <w:pStyle w:val="SourceCode"/>
      </w:pPr>
      <w:r>
        <w:t xml:space="preserve">        set deleted = 1</w:t>
      </w:r>
    </w:p>
    <w:p w14:paraId="7098D541" w14:textId="77777777" w:rsidR="001E2732" w:rsidRDefault="009E0C70">
      <w:pPr>
        <w:pStyle w:val="SourceCode"/>
      </w:pPr>
      <w:r>
        <w:t xml:space="preserve">        where notice_id = #{noticeId}</w:t>
      </w:r>
    </w:p>
    <w:p w14:paraId="323A20FD" w14:textId="77777777" w:rsidR="001E2732" w:rsidRDefault="009E0C70">
      <w:pPr>
        <w:pStyle w:val="SourceCode"/>
      </w:pPr>
      <w:r>
        <w:t xml:space="preserve">    &lt;/update&gt;</w:t>
      </w:r>
    </w:p>
    <w:p w14:paraId="7B1065D8" w14:textId="77777777" w:rsidR="001E2732" w:rsidRDefault="009E0C70">
      <w:pPr>
        <w:pStyle w:val="SourceCode"/>
      </w:pPr>
      <w:r>
        <w:t xml:space="preserve">    &lt;update id="updateEnable"&gt;</w:t>
      </w:r>
    </w:p>
    <w:p w14:paraId="3F200ACD" w14:textId="77777777" w:rsidR="001E2732" w:rsidRDefault="009E0C70">
      <w:pPr>
        <w:pStyle w:val="SourceCode"/>
      </w:pPr>
      <w:r>
        <w:t xml:space="preserve">        update sys_notice</w:t>
      </w:r>
    </w:p>
    <w:p w14:paraId="4B4B33B6" w14:textId="77777777" w:rsidR="001E2732" w:rsidRDefault="009E0C70">
      <w:pPr>
        <w:pStyle w:val="SourceCode"/>
      </w:pPr>
      <w:r>
        <w:t xml:space="preserve">        set enabled = #{enabled}</w:t>
      </w:r>
    </w:p>
    <w:p w14:paraId="1F0BB3C5" w14:textId="77777777" w:rsidR="001E2732" w:rsidRDefault="009E0C70">
      <w:pPr>
        <w:pStyle w:val="SourceCode"/>
      </w:pPr>
      <w:r>
        <w:t xml:space="preserve">        where notice_id = #{noticeId}</w:t>
      </w:r>
    </w:p>
    <w:p w14:paraId="1EFC6090" w14:textId="77777777" w:rsidR="001E2732" w:rsidRDefault="009E0C70">
      <w:pPr>
        <w:pStyle w:val="SourceCode"/>
      </w:pPr>
      <w:r>
        <w:t xml:space="preserve">    &lt;/update&gt;</w:t>
      </w:r>
    </w:p>
    <w:p w14:paraId="53113F8A" w14:textId="77777777" w:rsidR="001E2732" w:rsidRDefault="009E0C70">
      <w:pPr>
        <w:pStyle w:val="SourceCode"/>
      </w:pPr>
      <w:r>
        <w:t xml:space="preserve">    &lt;select id="get" resultMap="BaseResultMap"&gt;</w:t>
      </w:r>
    </w:p>
    <w:p w14:paraId="57BF790F" w14:textId="77777777" w:rsidR="001E2732" w:rsidRDefault="009E0C70">
      <w:pPr>
        <w:pStyle w:val="SourceCode"/>
      </w:pPr>
      <w:r>
        <w:t xml:space="preserve">        select notice_id,</w:t>
      </w:r>
    </w:p>
    <w:p w14:paraId="67940BD0" w14:textId="77777777" w:rsidR="001E2732" w:rsidRDefault="009E0C70">
      <w:pPr>
        <w:pStyle w:val="SourceCode"/>
      </w:pPr>
      <w:r>
        <w:t xml:space="preserve">               notice_title,</w:t>
      </w:r>
    </w:p>
    <w:p w14:paraId="359622D3" w14:textId="77777777" w:rsidR="001E2732" w:rsidRDefault="009E0C70">
      <w:pPr>
        <w:pStyle w:val="SourceCode"/>
      </w:pPr>
      <w:r>
        <w:t xml:space="preserve">               notice_content,</w:t>
      </w:r>
    </w:p>
    <w:p w14:paraId="5BC2C095" w14:textId="77777777" w:rsidR="001E2732" w:rsidRDefault="009E0C70">
      <w:pPr>
        <w:pStyle w:val="SourceCode"/>
      </w:pPr>
      <w:r>
        <w:t xml:space="preserve">               sorted,</w:t>
      </w:r>
    </w:p>
    <w:p w14:paraId="5962FC5A" w14:textId="77777777" w:rsidR="001E2732" w:rsidRDefault="009E0C70">
      <w:pPr>
        <w:pStyle w:val="SourceCode"/>
      </w:pPr>
      <w:r>
        <w:t xml:space="preserve">               created_by,</w:t>
      </w:r>
    </w:p>
    <w:p w14:paraId="4577FBEF" w14:textId="77777777" w:rsidR="001E2732" w:rsidRDefault="009E0C70">
      <w:pPr>
        <w:pStyle w:val="SourceCode"/>
      </w:pPr>
      <w:r>
        <w:t xml:space="preserve">               created_time</w:t>
      </w:r>
    </w:p>
    <w:p w14:paraId="2708E79A" w14:textId="77777777" w:rsidR="001E2732" w:rsidRDefault="009E0C70">
      <w:pPr>
        <w:pStyle w:val="SourceCode"/>
      </w:pPr>
      <w:r>
        <w:t xml:space="preserve">        from sys_notice</w:t>
      </w:r>
    </w:p>
    <w:p w14:paraId="1BA9C861" w14:textId="77777777" w:rsidR="001E2732" w:rsidRDefault="009E0C70">
      <w:pPr>
        <w:pStyle w:val="SourceCode"/>
      </w:pPr>
      <w:r>
        <w:t xml:space="preserve">        where notice_id = #{noticeId}</w:t>
      </w:r>
    </w:p>
    <w:p w14:paraId="5B78E503" w14:textId="77777777" w:rsidR="001E2732" w:rsidRDefault="009E0C70">
      <w:pPr>
        <w:pStyle w:val="SourceCode"/>
      </w:pPr>
      <w:r>
        <w:t xml:space="preserve">    &lt;/select&gt;</w:t>
      </w:r>
    </w:p>
    <w:p w14:paraId="47F691A3" w14:textId="77777777" w:rsidR="001E2732" w:rsidRDefault="009E0C70">
      <w:pPr>
        <w:pStyle w:val="SourceCode"/>
      </w:pPr>
      <w:r>
        <w:t xml:space="preserve">    &lt;select id="getByPage" resultMap="BaseResultMap"&gt;</w:t>
      </w:r>
    </w:p>
    <w:p w14:paraId="593DE31E" w14:textId="77777777" w:rsidR="001E2732" w:rsidRDefault="009E0C70">
      <w:pPr>
        <w:pStyle w:val="SourceCode"/>
      </w:pPr>
      <w:r>
        <w:t xml:space="preserve">        select notice_id,</w:t>
      </w:r>
    </w:p>
    <w:p w14:paraId="363EEBFD" w14:textId="77777777" w:rsidR="001E2732" w:rsidRDefault="009E0C70">
      <w:pPr>
        <w:pStyle w:val="SourceCode"/>
      </w:pPr>
      <w:r>
        <w:t xml:space="preserve">        notice_title,</w:t>
      </w:r>
    </w:p>
    <w:p w14:paraId="26F00694" w14:textId="77777777" w:rsidR="001E2732" w:rsidRDefault="009E0C70">
      <w:pPr>
        <w:pStyle w:val="SourceCode"/>
      </w:pPr>
      <w:r>
        <w:t xml:space="preserve">        sorted,</w:t>
      </w:r>
    </w:p>
    <w:p w14:paraId="6139220C" w14:textId="77777777" w:rsidR="001E2732" w:rsidRDefault="009E0C70">
      <w:pPr>
        <w:pStyle w:val="SourceCode"/>
      </w:pPr>
      <w:r>
        <w:t xml:space="preserve">        created_by,</w:t>
      </w:r>
    </w:p>
    <w:p w14:paraId="67DC0EBB" w14:textId="77777777" w:rsidR="001E2732" w:rsidRDefault="009E0C70">
      <w:pPr>
        <w:pStyle w:val="SourceCode"/>
      </w:pPr>
      <w:r>
        <w:t xml:space="preserve">        created_time,</w:t>
      </w:r>
    </w:p>
    <w:p w14:paraId="002E1D1D" w14:textId="77777777" w:rsidR="001E2732" w:rsidRDefault="009E0C70">
      <w:pPr>
        <w:pStyle w:val="SourceCode"/>
      </w:pPr>
      <w:r>
        <w:t xml:space="preserve">        enabled</w:t>
      </w:r>
    </w:p>
    <w:p w14:paraId="041F9AB6" w14:textId="77777777" w:rsidR="001E2732" w:rsidRDefault="009E0C70">
      <w:pPr>
        <w:pStyle w:val="SourceCode"/>
      </w:pPr>
      <w:r>
        <w:t xml:space="preserve">        from sys_notice</w:t>
      </w:r>
    </w:p>
    <w:p w14:paraId="4B7EDBEF" w14:textId="77777777" w:rsidR="001E2732" w:rsidRDefault="009E0C70">
      <w:pPr>
        <w:pStyle w:val="SourceCode"/>
      </w:pPr>
      <w:r>
        <w:t xml:space="preserve">        where deleted = 0</w:t>
      </w:r>
    </w:p>
    <w:p w14:paraId="5CC8414A" w14:textId="77777777" w:rsidR="001E2732" w:rsidRDefault="009E0C70">
      <w:pPr>
        <w:pStyle w:val="SourceCode"/>
      </w:pPr>
      <w:r>
        <w:t xml:space="preserve">        &lt;if test="params.noticeTitle!=null and params.noticeTitle!=null"&gt;</w:t>
      </w:r>
    </w:p>
    <w:p w14:paraId="097DA94D" w14:textId="77777777" w:rsidR="001E2732" w:rsidRDefault="009E0C70">
      <w:pPr>
        <w:pStyle w:val="SourceCode"/>
      </w:pPr>
      <w:r>
        <w:t xml:space="preserve">            and notice_title = #{params.noticeTitle}</w:t>
      </w:r>
    </w:p>
    <w:p w14:paraId="34D4944A" w14:textId="77777777" w:rsidR="001E2732" w:rsidRDefault="009E0C70">
      <w:pPr>
        <w:pStyle w:val="SourceCode"/>
      </w:pPr>
      <w:r>
        <w:t xml:space="preserve">        &lt;/if&gt;</w:t>
      </w:r>
    </w:p>
    <w:p w14:paraId="5A499FE4" w14:textId="77777777" w:rsidR="001E2732" w:rsidRDefault="009E0C70">
      <w:pPr>
        <w:pStyle w:val="SourceCode"/>
      </w:pPr>
      <w:r>
        <w:lastRenderedPageBreak/>
        <w:t xml:space="preserve">        &lt;if test="params.enabled!=null and params.enabled!=null"&gt;</w:t>
      </w:r>
    </w:p>
    <w:p w14:paraId="5587D2D5" w14:textId="77777777" w:rsidR="001E2732" w:rsidRDefault="009E0C70">
      <w:pPr>
        <w:pStyle w:val="SourceCode"/>
      </w:pPr>
      <w:r>
        <w:t xml:space="preserve">            and enabled = #{params.enabled}</w:t>
      </w:r>
    </w:p>
    <w:p w14:paraId="56B00986" w14:textId="77777777" w:rsidR="001E2732" w:rsidRDefault="009E0C70">
      <w:pPr>
        <w:pStyle w:val="SourceCode"/>
      </w:pPr>
      <w:r>
        <w:t xml:space="preserve">        &lt;/if&gt;</w:t>
      </w:r>
    </w:p>
    <w:p w14:paraId="3A6A32D8" w14:textId="77777777" w:rsidR="001E2732" w:rsidRDefault="009E0C70">
      <w:pPr>
        <w:pStyle w:val="SourceCode"/>
      </w:pPr>
      <w:r>
        <w:t xml:space="preserve">        order by sorted</w:t>
      </w:r>
    </w:p>
    <w:p w14:paraId="172D6828" w14:textId="77777777" w:rsidR="001E2732" w:rsidRDefault="009E0C70">
      <w:pPr>
        <w:pStyle w:val="SourceCode"/>
      </w:pPr>
      <w:r>
        <w:t xml:space="preserve">        limit #{index}, #{pageSize}</w:t>
      </w:r>
    </w:p>
    <w:p w14:paraId="44017849" w14:textId="77777777" w:rsidR="001E2732" w:rsidRDefault="009E0C70">
      <w:pPr>
        <w:pStyle w:val="SourceCode"/>
      </w:pPr>
      <w:r>
        <w:t xml:space="preserve">    &lt;/select&gt;</w:t>
      </w:r>
    </w:p>
    <w:p w14:paraId="07705360" w14:textId="77777777" w:rsidR="001E2732" w:rsidRDefault="009E0C70">
      <w:pPr>
        <w:pStyle w:val="SourceCode"/>
      </w:pPr>
      <w:r>
        <w:t xml:space="preserve">    &lt;select id="countByPage" resultType="java.lang.Integer"&gt;</w:t>
      </w:r>
    </w:p>
    <w:p w14:paraId="7B3B4EF5" w14:textId="77777777" w:rsidR="001E2732" w:rsidRDefault="009E0C70">
      <w:pPr>
        <w:pStyle w:val="SourceCode"/>
      </w:pPr>
      <w:r>
        <w:t xml:space="preserve">        select count(*)</w:t>
      </w:r>
    </w:p>
    <w:p w14:paraId="2D50F8FA" w14:textId="77777777" w:rsidR="001E2732" w:rsidRDefault="009E0C70">
      <w:pPr>
        <w:pStyle w:val="SourceCode"/>
      </w:pPr>
      <w:r>
        <w:t xml:space="preserve">        from sys_notice</w:t>
      </w:r>
    </w:p>
    <w:p w14:paraId="166C5EEC" w14:textId="77777777" w:rsidR="001E2732" w:rsidRDefault="009E0C70">
      <w:pPr>
        <w:pStyle w:val="SourceCode"/>
      </w:pPr>
      <w:r>
        <w:t xml:space="preserve">        where deleted = 0</w:t>
      </w:r>
    </w:p>
    <w:p w14:paraId="56823DE1" w14:textId="77777777" w:rsidR="001E2732" w:rsidRDefault="009E0C70">
      <w:pPr>
        <w:pStyle w:val="SourceCode"/>
      </w:pPr>
      <w:r>
        <w:t xml:space="preserve">        &lt;if test="params.noticeTitle!=null and params.noticeTitle!=null"&gt;</w:t>
      </w:r>
    </w:p>
    <w:p w14:paraId="5D8CB8C7" w14:textId="77777777" w:rsidR="001E2732" w:rsidRDefault="009E0C70">
      <w:pPr>
        <w:pStyle w:val="SourceCode"/>
      </w:pPr>
      <w:r>
        <w:t xml:space="preserve">            and notice_title = #{params.noticeTitle}</w:t>
      </w:r>
    </w:p>
    <w:p w14:paraId="7A99948A" w14:textId="77777777" w:rsidR="001E2732" w:rsidRDefault="009E0C70">
      <w:pPr>
        <w:pStyle w:val="SourceCode"/>
      </w:pPr>
      <w:r>
        <w:t xml:space="preserve">        &lt;/if&gt;</w:t>
      </w:r>
    </w:p>
    <w:p w14:paraId="70E461B3" w14:textId="77777777" w:rsidR="001E2732" w:rsidRDefault="009E0C70">
      <w:pPr>
        <w:pStyle w:val="SourceCode"/>
      </w:pPr>
      <w:r>
        <w:t xml:space="preserve">        &lt;if test="params.enabled!=null and params.enabled!=null"&gt;</w:t>
      </w:r>
    </w:p>
    <w:p w14:paraId="0484FBB4" w14:textId="77777777" w:rsidR="001E2732" w:rsidRDefault="009E0C70">
      <w:pPr>
        <w:pStyle w:val="SourceCode"/>
      </w:pPr>
      <w:r>
        <w:t xml:space="preserve">            and enabled = #{params.enabled}</w:t>
      </w:r>
    </w:p>
    <w:p w14:paraId="7CB8DC9D" w14:textId="77777777" w:rsidR="001E2732" w:rsidRDefault="009E0C70">
      <w:pPr>
        <w:pStyle w:val="SourceCode"/>
      </w:pPr>
      <w:r>
        <w:t xml:space="preserve">        &lt;/if&gt;</w:t>
      </w:r>
    </w:p>
    <w:p w14:paraId="5AF46407" w14:textId="77777777" w:rsidR="001E2732" w:rsidRDefault="009E0C70">
      <w:pPr>
        <w:pStyle w:val="SourceCode"/>
      </w:pPr>
      <w:r>
        <w:t xml:space="preserve">    &lt;/select&gt;</w:t>
      </w:r>
    </w:p>
    <w:p w14:paraId="6CAE3715" w14:textId="77777777" w:rsidR="001E2732" w:rsidRDefault="001E2732">
      <w:pPr>
        <w:pStyle w:val="SourceCode"/>
      </w:pPr>
    </w:p>
    <w:p w14:paraId="728418F6" w14:textId="77777777" w:rsidR="001E2732" w:rsidRDefault="009E0C70">
      <w:pPr>
        <w:pStyle w:val="SourceCode"/>
      </w:pPr>
      <w:r>
        <w:t>&lt;/mapper&gt;</w:t>
      </w:r>
    </w:p>
    <w:p w14:paraId="50BE8AC7" w14:textId="77777777" w:rsidR="001E2732" w:rsidRDefault="009E0C70">
      <w:pPr>
        <w:pStyle w:val="2"/>
      </w:pPr>
      <w:bookmarkStart w:id="217" w:name="112-前端"/>
      <w:bookmarkEnd w:id="217"/>
      <w:r>
        <w:t xml:space="preserve">11.2 </w:t>
      </w:r>
      <w:r>
        <w:t>前端</w:t>
      </w:r>
    </w:p>
    <w:p w14:paraId="38DEE669" w14:textId="77777777" w:rsidR="001E2732" w:rsidRDefault="009E0C70">
      <w:pPr>
        <w:pStyle w:val="3"/>
      </w:pPr>
      <w:bookmarkStart w:id="218" w:name="1121-api"/>
      <w:bookmarkEnd w:id="218"/>
      <w:r>
        <w:t>11.2.1 API</w:t>
      </w:r>
    </w:p>
    <w:p w14:paraId="5A3A161F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api</w:t>
      </w:r>
      <w:r>
        <w:t xml:space="preserve"> </w:t>
      </w:r>
      <w:r>
        <w:t>下创建</w:t>
      </w:r>
      <w:r>
        <w:t xml:space="preserve"> </w:t>
      </w:r>
      <w:r>
        <w:rPr>
          <w:rStyle w:val="VerbatimChar"/>
        </w:rPr>
        <w:t>sysNotice.js</w:t>
      </w:r>
      <w:r>
        <w:t>，内容如下。</w:t>
      </w:r>
    </w:p>
    <w:p w14:paraId="016F8426" w14:textId="77777777" w:rsidR="001E2732" w:rsidRDefault="009E0C70">
      <w:pPr>
        <w:pStyle w:val="SourceCodeLanguage"/>
      </w:pPr>
      <w:r>
        <w:t>js</w:t>
      </w:r>
    </w:p>
    <w:p w14:paraId="2E2D53F6" w14:textId="77777777" w:rsidR="001E2732" w:rsidRDefault="009E0C70">
      <w:pPr>
        <w:pStyle w:val="SourceCode"/>
      </w:pPr>
      <w:r>
        <w:t>import request from '@/utils/request'</w:t>
      </w:r>
    </w:p>
    <w:p w14:paraId="1BFADA04" w14:textId="77777777" w:rsidR="001E2732" w:rsidRDefault="009E0C70">
      <w:pPr>
        <w:pStyle w:val="SourceCode"/>
      </w:pPr>
      <w:r>
        <w:t>var group_name = 'sysNotice'</w:t>
      </w:r>
    </w:p>
    <w:p w14:paraId="018A7BAC" w14:textId="77777777" w:rsidR="001E2732" w:rsidRDefault="009E0C70">
      <w:pPr>
        <w:pStyle w:val="SourceCode"/>
      </w:pPr>
      <w:r>
        <w:t>export default {</w:t>
      </w:r>
    </w:p>
    <w:p w14:paraId="38B737C2" w14:textId="77777777" w:rsidR="001E2732" w:rsidRDefault="009E0C70">
      <w:pPr>
        <w:pStyle w:val="SourceCode"/>
      </w:pPr>
      <w:r>
        <w:t xml:space="preserve">  getByPage(page) { // </w:t>
      </w:r>
      <w:r>
        <w:t>分页查询</w:t>
      </w:r>
    </w:p>
    <w:p w14:paraId="67E2ED7F" w14:textId="77777777" w:rsidR="001E2732" w:rsidRDefault="009E0C70">
      <w:pPr>
        <w:pStyle w:val="SourceCode"/>
      </w:pPr>
      <w:r>
        <w:t xml:space="preserve">    return request({</w:t>
      </w:r>
    </w:p>
    <w:p w14:paraId="07BE10EF" w14:textId="77777777" w:rsidR="001E2732" w:rsidRDefault="009E0C70">
      <w:pPr>
        <w:pStyle w:val="SourceCode"/>
      </w:pPr>
      <w:r>
        <w:t xml:space="preserve">      url: `/${group_name}/getByPage`,</w:t>
      </w:r>
    </w:p>
    <w:p w14:paraId="219C549A" w14:textId="77777777" w:rsidR="001E2732" w:rsidRDefault="009E0C70">
      <w:pPr>
        <w:pStyle w:val="SourceCode"/>
      </w:pPr>
      <w:r>
        <w:t xml:space="preserve">      method: 'post',</w:t>
      </w:r>
    </w:p>
    <w:p w14:paraId="05665F22" w14:textId="77777777" w:rsidR="001E2732" w:rsidRDefault="009E0C70">
      <w:pPr>
        <w:pStyle w:val="SourceCode"/>
      </w:pPr>
      <w:r>
        <w:t xml:space="preserve">      data: page</w:t>
      </w:r>
    </w:p>
    <w:p w14:paraId="435C3DE5" w14:textId="77777777" w:rsidR="001E2732" w:rsidRDefault="009E0C70">
      <w:pPr>
        <w:pStyle w:val="SourceCode"/>
      </w:pPr>
      <w:r>
        <w:t xml:space="preserve">    })</w:t>
      </w:r>
    </w:p>
    <w:p w14:paraId="44BF49EA" w14:textId="77777777" w:rsidR="001E2732" w:rsidRDefault="009E0C70">
      <w:pPr>
        <w:pStyle w:val="SourceCode"/>
      </w:pPr>
      <w:r>
        <w:t xml:space="preserve">  },</w:t>
      </w:r>
    </w:p>
    <w:p w14:paraId="79837A09" w14:textId="77777777" w:rsidR="001E2732" w:rsidRDefault="009E0C70">
      <w:pPr>
        <w:pStyle w:val="SourceCode"/>
      </w:pPr>
      <w:r>
        <w:t xml:space="preserve">  save(sysNotice) { // </w:t>
      </w:r>
      <w:r>
        <w:t>保存</w:t>
      </w:r>
    </w:p>
    <w:p w14:paraId="43ED97EA" w14:textId="77777777" w:rsidR="001E2732" w:rsidRDefault="009E0C70">
      <w:pPr>
        <w:pStyle w:val="SourceCode"/>
      </w:pPr>
      <w:r>
        <w:lastRenderedPageBreak/>
        <w:t xml:space="preserve">    return request({</w:t>
      </w:r>
    </w:p>
    <w:p w14:paraId="0CE9D489" w14:textId="77777777" w:rsidR="001E2732" w:rsidRDefault="009E0C70">
      <w:pPr>
        <w:pStyle w:val="SourceCode"/>
      </w:pPr>
      <w:r>
        <w:t xml:space="preserve">      url: `/${group_name}/save`,</w:t>
      </w:r>
    </w:p>
    <w:p w14:paraId="018B4E29" w14:textId="77777777" w:rsidR="001E2732" w:rsidRDefault="009E0C70">
      <w:pPr>
        <w:pStyle w:val="SourceCode"/>
      </w:pPr>
      <w:r>
        <w:t xml:space="preserve">      method: 'post',</w:t>
      </w:r>
    </w:p>
    <w:p w14:paraId="58422BD2" w14:textId="77777777" w:rsidR="001E2732" w:rsidRDefault="009E0C70">
      <w:pPr>
        <w:pStyle w:val="SourceCode"/>
      </w:pPr>
      <w:r>
        <w:t xml:space="preserve">      data: sysNotice</w:t>
      </w:r>
    </w:p>
    <w:p w14:paraId="7D980894" w14:textId="77777777" w:rsidR="001E2732" w:rsidRDefault="009E0C70">
      <w:pPr>
        <w:pStyle w:val="SourceCode"/>
      </w:pPr>
      <w:r>
        <w:t xml:space="preserve">    })</w:t>
      </w:r>
    </w:p>
    <w:p w14:paraId="4C8E13A5" w14:textId="77777777" w:rsidR="001E2732" w:rsidRDefault="009E0C70">
      <w:pPr>
        <w:pStyle w:val="SourceCode"/>
      </w:pPr>
      <w:r>
        <w:t xml:space="preserve">  },</w:t>
      </w:r>
    </w:p>
    <w:p w14:paraId="019480C7" w14:textId="77777777" w:rsidR="001E2732" w:rsidRDefault="009E0C70">
      <w:pPr>
        <w:pStyle w:val="SourceCode"/>
      </w:pPr>
      <w:r>
        <w:t xml:space="preserve">  get(id) { // </w:t>
      </w:r>
      <w:r>
        <w:t>根据</w:t>
      </w:r>
      <w:r>
        <w:t>id</w:t>
      </w:r>
      <w:r>
        <w:t>查询</w:t>
      </w:r>
    </w:p>
    <w:p w14:paraId="391D11FC" w14:textId="77777777" w:rsidR="001E2732" w:rsidRDefault="009E0C70">
      <w:pPr>
        <w:pStyle w:val="SourceCode"/>
      </w:pPr>
      <w:r>
        <w:t xml:space="preserve">    return request({</w:t>
      </w:r>
    </w:p>
    <w:p w14:paraId="2B47B329" w14:textId="77777777" w:rsidR="001E2732" w:rsidRDefault="009E0C70">
      <w:pPr>
        <w:pStyle w:val="SourceCode"/>
      </w:pPr>
      <w:r>
        <w:t xml:space="preserve">      url: `/${group_name}/get/${id}`,</w:t>
      </w:r>
    </w:p>
    <w:p w14:paraId="78B0FD30" w14:textId="77777777" w:rsidR="001E2732" w:rsidRDefault="009E0C70">
      <w:pPr>
        <w:pStyle w:val="SourceCode"/>
      </w:pPr>
      <w:r>
        <w:t xml:space="preserve">      method: 'get'</w:t>
      </w:r>
    </w:p>
    <w:p w14:paraId="38EE1DB6" w14:textId="77777777" w:rsidR="001E2732" w:rsidRDefault="009E0C70">
      <w:pPr>
        <w:pStyle w:val="SourceCode"/>
      </w:pPr>
      <w:r>
        <w:t xml:space="preserve">    })</w:t>
      </w:r>
    </w:p>
    <w:p w14:paraId="21F6B1F3" w14:textId="77777777" w:rsidR="001E2732" w:rsidRDefault="009E0C70">
      <w:pPr>
        <w:pStyle w:val="SourceCode"/>
      </w:pPr>
      <w:r>
        <w:t xml:space="preserve">  },</w:t>
      </w:r>
    </w:p>
    <w:p w14:paraId="10158129" w14:textId="77777777" w:rsidR="001E2732" w:rsidRDefault="009E0C70">
      <w:pPr>
        <w:pStyle w:val="SourceCode"/>
      </w:pPr>
      <w:r>
        <w:t xml:space="preserve">  update(sysNotice) { // </w:t>
      </w:r>
      <w:r>
        <w:t>更新</w:t>
      </w:r>
    </w:p>
    <w:p w14:paraId="2408B91E" w14:textId="77777777" w:rsidR="001E2732" w:rsidRDefault="009E0C70">
      <w:pPr>
        <w:pStyle w:val="SourceCode"/>
      </w:pPr>
      <w:r>
        <w:t xml:space="preserve">    return request({</w:t>
      </w:r>
    </w:p>
    <w:p w14:paraId="7DB288B7" w14:textId="77777777" w:rsidR="001E2732" w:rsidRDefault="009E0C70">
      <w:pPr>
        <w:pStyle w:val="SourceCode"/>
      </w:pPr>
      <w:r>
        <w:t xml:space="preserve">      url: `/${group_name}/update`,</w:t>
      </w:r>
    </w:p>
    <w:p w14:paraId="4533C5FF" w14:textId="77777777" w:rsidR="001E2732" w:rsidRDefault="009E0C70">
      <w:pPr>
        <w:pStyle w:val="SourceCode"/>
      </w:pPr>
      <w:r>
        <w:t xml:space="preserve">      method: 'put',</w:t>
      </w:r>
    </w:p>
    <w:p w14:paraId="6E3FA8AB" w14:textId="77777777" w:rsidR="001E2732" w:rsidRDefault="009E0C70">
      <w:pPr>
        <w:pStyle w:val="SourceCode"/>
      </w:pPr>
      <w:r>
        <w:t xml:space="preserve">      data: sysNotice</w:t>
      </w:r>
    </w:p>
    <w:p w14:paraId="1B368A94" w14:textId="77777777" w:rsidR="001E2732" w:rsidRDefault="009E0C70">
      <w:pPr>
        <w:pStyle w:val="SourceCode"/>
      </w:pPr>
      <w:r>
        <w:t xml:space="preserve">    })</w:t>
      </w:r>
    </w:p>
    <w:p w14:paraId="166F1D52" w14:textId="77777777" w:rsidR="001E2732" w:rsidRDefault="009E0C70">
      <w:pPr>
        <w:pStyle w:val="SourceCode"/>
      </w:pPr>
      <w:r>
        <w:t xml:space="preserve">  },</w:t>
      </w:r>
    </w:p>
    <w:p w14:paraId="3FC48631" w14:textId="77777777" w:rsidR="001E2732" w:rsidRDefault="009E0C70">
      <w:pPr>
        <w:pStyle w:val="SourceCode"/>
      </w:pPr>
      <w:r>
        <w:t xml:space="preserve">  deleteById(id) { // </w:t>
      </w:r>
      <w:r>
        <w:t>根据</w:t>
      </w:r>
      <w:r>
        <w:t>id</w:t>
      </w:r>
      <w:r>
        <w:t>删除</w:t>
      </w:r>
    </w:p>
    <w:p w14:paraId="715CD080" w14:textId="77777777" w:rsidR="001E2732" w:rsidRDefault="009E0C70">
      <w:pPr>
        <w:pStyle w:val="SourceCode"/>
      </w:pPr>
      <w:r>
        <w:t xml:space="preserve">    return request({</w:t>
      </w:r>
    </w:p>
    <w:p w14:paraId="10B7C261" w14:textId="77777777" w:rsidR="001E2732" w:rsidRDefault="009E0C70">
      <w:pPr>
        <w:pStyle w:val="SourceCode"/>
      </w:pPr>
      <w:r>
        <w:t xml:space="preserve">      url: `/${group_name}/delete`,</w:t>
      </w:r>
    </w:p>
    <w:p w14:paraId="74A8AAB9" w14:textId="77777777" w:rsidR="001E2732" w:rsidRDefault="009E0C70">
      <w:pPr>
        <w:pStyle w:val="SourceCode"/>
      </w:pPr>
      <w:r>
        <w:t xml:space="preserve">      method: 'put',</w:t>
      </w:r>
    </w:p>
    <w:p w14:paraId="05AA70D9" w14:textId="77777777" w:rsidR="001E2732" w:rsidRDefault="009E0C70">
      <w:pPr>
        <w:pStyle w:val="SourceCode"/>
      </w:pPr>
      <w:r>
        <w:t xml:space="preserve">      data: { noticeId: id }</w:t>
      </w:r>
    </w:p>
    <w:p w14:paraId="76B7EF33" w14:textId="77777777" w:rsidR="001E2732" w:rsidRDefault="009E0C70">
      <w:pPr>
        <w:pStyle w:val="SourceCode"/>
      </w:pPr>
      <w:r>
        <w:t xml:space="preserve">    })</w:t>
      </w:r>
    </w:p>
    <w:p w14:paraId="0960647A" w14:textId="77777777" w:rsidR="001E2732" w:rsidRDefault="009E0C70">
      <w:pPr>
        <w:pStyle w:val="SourceCode"/>
      </w:pPr>
      <w:r>
        <w:t xml:space="preserve">  },</w:t>
      </w:r>
    </w:p>
    <w:p w14:paraId="51FB53FE" w14:textId="77777777" w:rsidR="001E2732" w:rsidRDefault="009E0C70">
      <w:pPr>
        <w:pStyle w:val="SourceCode"/>
      </w:pPr>
      <w:r>
        <w:t xml:space="preserve">  enableById(id) { // </w:t>
      </w:r>
      <w:r>
        <w:t>启用</w:t>
      </w:r>
    </w:p>
    <w:p w14:paraId="31D20F8A" w14:textId="77777777" w:rsidR="001E2732" w:rsidRDefault="009E0C70">
      <w:pPr>
        <w:pStyle w:val="SourceCode"/>
      </w:pPr>
      <w:r>
        <w:t xml:space="preserve">    return request({</w:t>
      </w:r>
    </w:p>
    <w:p w14:paraId="62AAF9EC" w14:textId="77777777" w:rsidR="001E2732" w:rsidRDefault="009E0C70">
      <w:pPr>
        <w:pStyle w:val="SourceCode"/>
      </w:pPr>
      <w:r>
        <w:t xml:space="preserve">      url: `/${group_name}/enable`,</w:t>
      </w:r>
    </w:p>
    <w:p w14:paraId="5442B5F0" w14:textId="77777777" w:rsidR="001E2732" w:rsidRDefault="009E0C70">
      <w:pPr>
        <w:pStyle w:val="SourceCode"/>
      </w:pPr>
      <w:r>
        <w:t xml:space="preserve">      method: 'put',</w:t>
      </w:r>
    </w:p>
    <w:p w14:paraId="1E4AA4E9" w14:textId="77777777" w:rsidR="001E2732" w:rsidRDefault="009E0C70">
      <w:pPr>
        <w:pStyle w:val="SourceCode"/>
      </w:pPr>
      <w:r>
        <w:t xml:space="preserve">      data: {</w:t>
      </w:r>
    </w:p>
    <w:p w14:paraId="30A547A0" w14:textId="77777777" w:rsidR="001E2732" w:rsidRDefault="009E0C70">
      <w:pPr>
        <w:pStyle w:val="SourceCode"/>
      </w:pPr>
      <w:r>
        <w:t xml:space="preserve">        noticeId: id</w:t>
      </w:r>
    </w:p>
    <w:p w14:paraId="4FB99BD1" w14:textId="77777777" w:rsidR="001E2732" w:rsidRDefault="009E0C70">
      <w:pPr>
        <w:pStyle w:val="SourceCode"/>
      </w:pPr>
      <w:r>
        <w:t xml:space="preserve">      }</w:t>
      </w:r>
    </w:p>
    <w:p w14:paraId="1E9B80D6" w14:textId="77777777" w:rsidR="001E2732" w:rsidRDefault="009E0C70">
      <w:pPr>
        <w:pStyle w:val="SourceCode"/>
      </w:pPr>
      <w:r>
        <w:t xml:space="preserve">    })</w:t>
      </w:r>
    </w:p>
    <w:p w14:paraId="4EAA5866" w14:textId="77777777" w:rsidR="001E2732" w:rsidRDefault="009E0C70">
      <w:pPr>
        <w:pStyle w:val="SourceCode"/>
      </w:pPr>
      <w:r>
        <w:t xml:space="preserve">  },</w:t>
      </w:r>
    </w:p>
    <w:p w14:paraId="780E25E8" w14:textId="77777777" w:rsidR="001E2732" w:rsidRDefault="009E0C70">
      <w:pPr>
        <w:pStyle w:val="SourceCode"/>
      </w:pPr>
      <w:r>
        <w:t xml:space="preserve">  disableById(id) { // </w:t>
      </w:r>
      <w:r>
        <w:t>禁用</w:t>
      </w:r>
    </w:p>
    <w:p w14:paraId="51D121DA" w14:textId="77777777" w:rsidR="001E2732" w:rsidRDefault="009E0C70">
      <w:pPr>
        <w:pStyle w:val="SourceCode"/>
      </w:pPr>
      <w:r>
        <w:lastRenderedPageBreak/>
        <w:t xml:space="preserve">    return request({</w:t>
      </w:r>
    </w:p>
    <w:p w14:paraId="5F0C89AD" w14:textId="77777777" w:rsidR="001E2732" w:rsidRDefault="009E0C70">
      <w:pPr>
        <w:pStyle w:val="SourceCode"/>
      </w:pPr>
      <w:r>
        <w:t xml:space="preserve">      url: `/${group_name}/disable`,</w:t>
      </w:r>
    </w:p>
    <w:p w14:paraId="7F0A97BF" w14:textId="77777777" w:rsidR="001E2732" w:rsidRDefault="009E0C70">
      <w:pPr>
        <w:pStyle w:val="SourceCode"/>
      </w:pPr>
      <w:r>
        <w:t xml:space="preserve">      method: 'put',</w:t>
      </w:r>
    </w:p>
    <w:p w14:paraId="546C7BC9" w14:textId="77777777" w:rsidR="001E2732" w:rsidRDefault="009E0C70">
      <w:pPr>
        <w:pStyle w:val="SourceCode"/>
      </w:pPr>
      <w:r>
        <w:t xml:space="preserve">      data: {</w:t>
      </w:r>
    </w:p>
    <w:p w14:paraId="60D5C288" w14:textId="77777777" w:rsidR="001E2732" w:rsidRDefault="009E0C70">
      <w:pPr>
        <w:pStyle w:val="SourceCode"/>
      </w:pPr>
      <w:r>
        <w:t xml:space="preserve">        noticeId: id</w:t>
      </w:r>
    </w:p>
    <w:p w14:paraId="0394C68F" w14:textId="77777777" w:rsidR="001E2732" w:rsidRDefault="009E0C70">
      <w:pPr>
        <w:pStyle w:val="SourceCode"/>
      </w:pPr>
      <w:r>
        <w:t xml:space="preserve">      }</w:t>
      </w:r>
    </w:p>
    <w:p w14:paraId="7D9205AE" w14:textId="77777777" w:rsidR="001E2732" w:rsidRDefault="009E0C70">
      <w:pPr>
        <w:pStyle w:val="SourceCode"/>
      </w:pPr>
      <w:r>
        <w:t xml:space="preserve">    })</w:t>
      </w:r>
    </w:p>
    <w:p w14:paraId="65F0EB14" w14:textId="77777777" w:rsidR="001E2732" w:rsidRDefault="009E0C70">
      <w:pPr>
        <w:pStyle w:val="SourceCode"/>
      </w:pPr>
      <w:r>
        <w:t xml:space="preserve">  }</w:t>
      </w:r>
    </w:p>
    <w:p w14:paraId="66775CAB" w14:textId="77777777" w:rsidR="001E2732" w:rsidRDefault="009E0C70">
      <w:pPr>
        <w:pStyle w:val="SourceCode"/>
      </w:pPr>
      <w:r>
        <w:t>}</w:t>
      </w:r>
    </w:p>
    <w:p w14:paraId="0C2AF65F" w14:textId="77777777" w:rsidR="001E2732" w:rsidRDefault="009E0C70">
      <w:pPr>
        <w:pStyle w:val="3"/>
      </w:pPr>
      <w:bookmarkStart w:id="219" w:name="1122-页面编写"/>
      <w:bookmarkEnd w:id="219"/>
      <w:r>
        <w:t xml:space="preserve">11.2.2 </w:t>
      </w:r>
      <w:r>
        <w:t>页面编写</w:t>
      </w:r>
    </w:p>
    <w:p w14:paraId="673A63B7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views/system</w:t>
      </w:r>
      <w:r>
        <w:t xml:space="preserve"> </w:t>
      </w:r>
      <w:r>
        <w:t>下创建</w:t>
      </w:r>
      <w:r>
        <w:t xml:space="preserve"> </w:t>
      </w:r>
      <w:r>
        <w:rPr>
          <w:rStyle w:val="VerbatimChar"/>
        </w:rPr>
        <w:t>notice</w:t>
      </w:r>
      <w:r>
        <w:t xml:space="preserve"> </w:t>
      </w:r>
      <w:r>
        <w:t>目录，并分别创建</w:t>
      </w:r>
      <w:r>
        <w:t xml:space="preserve"> </w:t>
      </w:r>
      <w:r>
        <w:rPr>
          <w:rStyle w:val="VerbatimChar"/>
        </w:rPr>
        <w:t>sys-notice-list.vue</w:t>
      </w:r>
      <w:r>
        <w:rPr>
          <w:rStyle w:val="VerbatimChar"/>
        </w:rPr>
        <w:t>、</w:t>
      </w:r>
      <w:r>
        <w:rPr>
          <w:rStyle w:val="VerbatimChar"/>
        </w:rPr>
        <w:t>sys-notice-add.vue</w:t>
      </w:r>
      <w:r>
        <w:rPr>
          <w:rStyle w:val="VerbatimChar"/>
        </w:rPr>
        <w:t>、</w:t>
      </w:r>
      <w:r>
        <w:rPr>
          <w:rStyle w:val="VerbatimChar"/>
        </w:rPr>
        <w:t>sys-notice-update.vue</w:t>
      </w:r>
      <w:r>
        <w:rPr>
          <w:rStyle w:val="VerbatimChar"/>
        </w:rPr>
        <w:t>、</w:t>
      </w:r>
      <w:r>
        <w:rPr>
          <w:rStyle w:val="VerbatimChar"/>
        </w:rPr>
        <w:t>sys-notice-info.vue</w:t>
      </w:r>
      <w:r>
        <w:t>，接着在系统中配置路由。</w:t>
      </w:r>
    </w:p>
    <w:p w14:paraId="46104F14" w14:textId="77777777" w:rsidR="001E2732" w:rsidRDefault="009E0C70">
      <w:pPr>
        <w:pStyle w:val="4"/>
      </w:pPr>
      <w:bookmarkStart w:id="220" w:name="sys-notice-list"/>
      <w:bookmarkEnd w:id="220"/>
      <w:r>
        <w:t>sys-notice-list</w:t>
      </w:r>
    </w:p>
    <w:p w14:paraId="7AB685CF" w14:textId="77777777" w:rsidR="001E2732" w:rsidRDefault="009E0C70">
      <w:pPr>
        <w:pStyle w:val="SourceCodeLanguage"/>
      </w:pPr>
      <w:r>
        <w:t>vue</w:t>
      </w:r>
    </w:p>
    <w:p w14:paraId="47384458" w14:textId="77777777" w:rsidR="001E2732" w:rsidRDefault="009E0C70">
      <w:pPr>
        <w:pStyle w:val="SourceCode"/>
      </w:pPr>
      <w:r>
        <w:t>&lt;template&gt;</w:t>
      </w:r>
    </w:p>
    <w:p w14:paraId="54A2BE68" w14:textId="77777777" w:rsidR="001E2732" w:rsidRDefault="009E0C70">
      <w:pPr>
        <w:pStyle w:val="SourceCode"/>
      </w:pPr>
      <w:r>
        <w:t xml:space="preserve">  &lt;div&gt;</w:t>
      </w:r>
    </w:p>
    <w:p w14:paraId="026F7ED7" w14:textId="77777777" w:rsidR="001E2732" w:rsidRDefault="009E0C70">
      <w:pPr>
        <w:pStyle w:val="SourceCode"/>
      </w:pPr>
      <w:r>
        <w:t xml:space="preserve">    &lt;!-- </w:t>
      </w:r>
      <w:r>
        <w:t>搜索表单开始</w:t>
      </w:r>
      <w:r>
        <w:t xml:space="preserve"> --&gt;</w:t>
      </w:r>
    </w:p>
    <w:p w14:paraId="0A61B688" w14:textId="77777777" w:rsidR="001E2732" w:rsidRDefault="009E0C70">
      <w:pPr>
        <w:pStyle w:val="SourceCode"/>
      </w:pPr>
      <w:r>
        <w:t xml:space="preserve">    &lt;div class="search-form"&gt;</w:t>
      </w:r>
    </w:p>
    <w:p w14:paraId="61A42A44" w14:textId="77777777" w:rsidR="001E2732" w:rsidRDefault="001E2732">
      <w:pPr>
        <w:pStyle w:val="SourceCode"/>
      </w:pPr>
    </w:p>
    <w:p w14:paraId="71F65FA3" w14:textId="77777777" w:rsidR="001E2732" w:rsidRDefault="009E0C70">
      <w:pPr>
        <w:pStyle w:val="SourceCode"/>
      </w:pPr>
      <w:r>
        <w:t xml:space="preserve">      &lt;el-form :inline="true" size="small" :model="page.params"&gt;</w:t>
      </w:r>
    </w:p>
    <w:p w14:paraId="13BFE52E" w14:textId="77777777" w:rsidR="001E2732" w:rsidRDefault="009E0C70">
      <w:pPr>
        <w:pStyle w:val="SourceCode"/>
      </w:pPr>
      <w:r>
        <w:t xml:space="preserve">        &lt;el-form-item&gt;</w:t>
      </w:r>
    </w:p>
    <w:p w14:paraId="43C7DE04" w14:textId="77777777" w:rsidR="001E2732" w:rsidRDefault="009E0C70">
      <w:pPr>
        <w:pStyle w:val="SourceCode"/>
      </w:pPr>
      <w:r>
        <w:t xml:space="preserve">          &lt;el-input v-model="page.params.like_noticeTitle" placeholder="</w:t>
      </w:r>
      <w:r>
        <w:t>标题</w:t>
      </w:r>
      <w:r>
        <w:t>" /&gt;</w:t>
      </w:r>
    </w:p>
    <w:p w14:paraId="659D2428" w14:textId="77777777" w:rsidR="001E2732" w:rsidRDefault="009E0C70">
      <w:pPr>
        <w:pStyle w:val="SourceCode"/>
      </w:pPr>
      <w:r>
        <w:t xml:space="preserve">        &lt;/el-form-item&gt;</w:t>
      </w:r>
    </w:p>
    <w:p w14:paraId="5880F12A" w14:textId="77777777" w:rsidR="001E2732" w:rsidRDefault="009E0C70">
      <w:pPr>
        <w:pStyle w:val="SourceCode"/>
      </w:pPr>
      <w:r>
        <w:t xml:space="preserve">        &lt;el-form-item&gt;</w:t>
      </w:r>
    </w:p>
    <w:p w14:paraId="65B0C1E8" w14:textId="77777777" w:rsidR="001E2732" w:rsidRDefault="009E0C70">
      <w:pPr>
        <w:pStyle w:val="SourceCode"/>
      </w:pPr>
      <w:r>
        <w:t xml:space="preserve">          &lt;el-select v-model="page.params.eq_enabled" clearable placeholder="</w:t>
      </w:r>
      <w:r>
        <w:t>启用状态</w:t>
      </w:r>
      <w:r>
        <w:t>"&gt;</w:t>
      </w:r>
    </w:p>
    <w:p w14:paraId="490BBF77" w14:textId="77777777" w:rsidR="001E2732" w:rsidRDefault="009E0C70">
      <w:pPr>
        <w:pStyle w:val="SourceCode"/>
      </w:pPr>
      <w:r>
        <w:t xml:space="preserve">            &lt;el-option</w:t>
      </w:r>
    </w:p>
    <w:p w14:paraId="62BD1E6E" w14:textId="77777777" w:rsidR="001E2732" w:rsidRDefault="009E0C70">
      <w:pPr>
        <w:pStyle w:val="SourceCode"/>
      </w:pPr>
      <w:r>
        <w:t xml:space="preserve">              label="</w:t>
      </w:r>
      <w:r>
        <w:t>启用</w:t>
      </w:r>
      <w:r>
        <w:t>"</w:t>
      </w:r>
    </w:p>
    <w:p w14:paraId="0C4558E0" w14:textId="77777777" w:rsidR="001E2732" w:rsidRDefault="009E0C70">
      <w:pPr>
        <w:pStyle w:val="SourceCode"/>
      </w:pPr>
      <w:r>
        <w:t xml:space="preserve">              :value="1"</w:t>
      </w:r>
    </w:p>
    <w:p w14:paraId="5B6F46F7" w14:textId="77777777" w:rsidR="001E2732" w:rsidRDefault="009E0C70">
      <w:pPr>
        <w:pStyle w:val="SourceCode"/>
      </w:pPr>
      <w:r>
        <w:t xml:space="preserve">            /&gt;</w:t>
      </w:r>
    </w:p>
    <w:p w14:paraId="57025768" w14:textId="77777777" w:rsidR="001E2732" w:rsidRDefault="009E0C70">
      <w:pPr>
        <w:pStyle w:val="SourceCode"/>
      </w:pPr>
      <w:r>
        <w:t xml:space="preserve">            &lt;el-option</w:t>
      </w:r>
    </w:p>
    <w:p w14:paraId="0FE01D48" w14:textId="77777777" w:rsidR="001E2732" w:rsidRDefault="009E0C70">
      <w:pPr>
        <w:pStyle w:val="SourceCode"/>
      </w:pPr>
      <w:r>
        <w:t xml:space="preserve">              label="</w:t>
      </w:r>
      <w:r>
        <w:t>禁用</w:t>
      </w:r>
      <w:r>
        <w:t>"</w:t>
      </w:r>
    </w:p>
    <w:p w14:paraId="23D0073C" w14:textId="77777777" w:rsidR="001E2732" w:rsidRDefault="009E0C70">
      <w:pPr>
        <w:pStyle w:val="SourceCode"/>
      </w:pPr>
      <w:r>
        <w:t xml:space="preserve">              :value="0"</w:t>
      </w:r>
    </w:p>
    <w:p w14:paraId="7EB2457C" w14:textId="77777777" w:rsidR="001E2732" w:rsidRDefault="009E0C70">
      <w:pPr>
        <w:pStyle w:val="SourceCode"/>
      </w:pPr>
      <w:r>
        <w:t xml:space="preserve">            /&gt;</w:t>
      </w:r>
    </w:p>
    <w:p w14:paraId="1820AB32" w14:textId="77777777" w:rsidR="001E2732" w:rsidRDefault="009E0C70">
      <w:pPr>
        <w:pStyle w:val="SourceCode"/>
      </w:pPr>
      <w:r>
        <w:lastRenderedPageBreak/>
        <w:t xml:space="preserve">          &lt;/el-select&gt;</w:t>
      </w:r>
    </w:p>
    <w:p w14:paraId="38546E76" w14:textId="77777777" w:rsidR="001E2732" w:rsidRDefault="009E0C70">
      <w:pPr>
        <w:pStyle w:val="SourceCode"/>
      </w:pPr>
      <w:r>
        <w:t xml:space="preserve">        &lt;/el-form-item&gt;</w:t>
      </w:r>
    </w:p>
    <w:p w14:paraId="1A1E81C8" w14:textId="77777777" w:rsidR="001E2732" w:rsidRDefault="009E0C70">
      <w:pPr>
        <w:pStyle w:val="SourceCode"/>
      </w:pPr>
      <w:r>
        <w:t xml:space="preserve">        &lt;el-form-item&gt;</w:t>
      </w:r>
    </w:p>
    <w:p w14:paraId="1F659220" w14:textId="77777777" w:rsidR="001E2732" w:rsidRDefault="009E0C70">
      <w:pPr>
        <w:pStyle w:val="SourceCode"/>
      </w:pPr>
      <w:r>
        <w:t xml:space="preserve">          &lt;el-button type="primary" icon="el-icon-search" @click="search"&gt;</w:t>
      </w:r>
      <w:r>
        <w:t>查询</w:t>
      </w:r>
      <w:r>
        <w:t>&lt;/el-button&gt;</w:t>
      </w:r>
    </w:p>
    <w:p w14:paraId="16A39F82" w14:textId="77777777" w:rsidR="001E2732" w:rsidRDefault="009E0C70">
      <w:pPr>
        <w:pStyle w:val="SourceCode"/>
      </w:pPr>
      <w:r>
        <w:t xml:space="preserve">          &lt;el-button type="warning" icon="el-icon-refresh" @click="page.params = {}"&gt;</w:t>
      </w:r>
      <w:r>
        <w:t>重置</w:t>
      </w:r>
      <w:r>
        <w:t>&lt;/el-button&gt;</w:t>
      </w:r>
    </w:p>
    <w:p w14:paraId="1E2AF573" w14:textId="77777777" w:rsidR="001E2732" w:rsidRDefault="009E0C70">
      <w:pPr>
        <w:pStyle w:val="SourceCode"/>
      </w:pPr>
      <w:r>
        <w:t xml:space="preserve">        &lt;/el-form-item&gt;</w:t>
      </w:r>
    </w:p>
    <w:p w14:paraId="71171198" w14:textId="77777777" w:rsidR="001E2732" w:rsidRDefault="009E0C70">
      <w:pPr>
        <w:pStyle w:val="SourceCode"/>
      </w:pPr>
      <w:r>
        <w:t xml:space="preserve">      &lt;/el-form&gt;</w:t>
      </w:r>
    </w:p>
    <w:p w14:paraId="1D0AE5BD" w14:textId="77777777" w:rsidR="001E2732" w:rsidRDefault="009E0C70">
      <w:pPr>
        <w:pStyle w:val="SourceCode"/>
      </w:pPr>
      <w:r>
        <w:t xml:space="preserve">    &lt;/div&gt;</w:t>
      </w:r>
    </w:p>
    <w:p w14:paraId="461C3E54" w14:textId="77777777" w:rsidR="001E2732" w:rsidRDefault="009E0C70">
      <w:pPr>
        <w:pStyle w:val="SourceCode"/>
      </w:pPr>
      <w:r>
        <w:t xml:space="preserve">    &lt;!-- </w:t>
      </w:r>
      <w:r>
        <w:t>搜索表单结束</w:t>
      </w:r>
      <w:r>
        <w:t xml:space="preserve"> --&gt;</w:t>
      </w:r>
    </w:p>
    <w:p w14:paraId="448FFEF9" w14:textId="77777777" w:rsidR="001E2732" w:rsidRDefault="009E0C70">
      <w:pPr>
        <w:pStyle w:val="SourceCode"/>
      </w:pPr>
      <w:r>
        <w:t xml:space="preserve">    &lt;!-- </w:t>
      </w:r>
      <w:r>
        <w:t>菜单组开始</w:t>
      </w:r>
      <w:r>
        <w:t xml:space="preserve"> --&gt;</w:t>
      </w:r>
    </w:p>
    <w:p w14:paraId="633563DB" w14:textId="77777777" w:rsidR="001E2732" w:rsidRDefault="009E0C70">
      <w:pPr>
        <w:pStyle w:val="SourceCode"/>
      </w:pPr>
      <w:r>
        <w:t xml:space="preserve">    &lt;div class="mid-button-group"&gt;</w:t>
      </w:r>
    </w:p>
    <w:p w14:paraId="1244BAC1" w14:textId="77777777" w:rsidR="001E2732" w:rsidRDefault="009E0C70">
      <w:pPr>
        <w:pStyle w:val="SourceCode"/>
      </w:pPr>
      <w:r>
        <w:t xml:space="preserve">      &lt;el-button size="small" type="primary" icon="el-icon-plus" @click="toAdd"&gt;</w:t>
      </w:r>
      <w:r>
        <w:t>添加</w:t>
      </w:r>
      <w:r>
        <w:t>&lt;/el-button&gt;</w:t>
      </w:r>
    </w:p>
    <w:p w14:paraId="71BD2AB1" w14:textId="77777777" w:rsidR="001E2732" w:rsidRDefault="009E0C70">
      <w:pPr>
        <w:pStyle w:val="SourceCode"/>
      </w:pPr>
      <w:r>
        <w:t xml:space="preserve">    &lt;/div&gt;</w:t>
      </w:r>
    </w:p>
    <w:p w14:paraId="011BCB6E" w14:textId="77777777" w:rsidR="001E2732" w:rsidRDefault="009E0C70">
      <w:pPr>
        <w:pStyle w:val="SourceCode"/>
      </w:pPr>
      <w:r>
        <w:t xml:space="preserve">    &lt;!-- </w:t>
      </w:r>
      <w:r>
        <w:t>菜单组结束</w:t>
      </w:r>
      <w:r>
        <w:t xml:space="preserve"> --&gt;</w:t>
      </w:r>
    </w:p>
    <w:p w14:paraId="2257E9A5" w14:textId="77777777" w:rsidR="001E2732" w:rsidRDefault="009E0C70">
      <w:pPr>
        <w:pStyle w:val="SourceCode"/>
      </w:pPr>
      <w:r>
        <w:t xml:space="preserve">    &lt;!-- </w:t>
      </w:r>
      <w:r>
        <w:t>数据表格开始</w:t>
      </w:r>
      <w:r>
        <w:t xml:space="preserve"> --&gt;</w:t>
      </w:r>
    </w:p>
    <w:p w14:paraId="21AB18A4" w14:textId="77777777" w:rsidR="001E2732" w:rsidRDefault="009E0C70">
      <w:pPr>
        <w:pStyle w:val="SourceCode"/>
      </w:pPr>
      <w:r>
        <w:t xml:space="preserve">    &lt;div class="data-table"&gt;</w:t>
      </w:r>
    </w:p>
    <w:p w14:paraId="3BDD0550" w14:textId="77777777" w:rsidR="001E2732" w:rsidRDefault="009E0C70">
      <w:pPr>
        <w:pStyle w:val="SourceCode"/>
      </w:pPr>
      <w:r>
        <w:t xml:space="preserve">      &lt;el-table</w:t>
      </w:r>
    </w:p>
    <w:p w14:paraId="292192F6" w14:textId="77777777" w:rsidR="001E2732" w:rsidRDefault="009E0C70">
      <w:pPr>
        <w:pStyle w:val="SourceCode"/>
      </w:pPr>
      <w:r>
        <w:t xml:space="preserve">        v-loading="loading"</w:t>
      </w:r>
    </w:p>
    <w:p w14:paraId="080FAEB4" w14:textId="77777777" w:rsidR="001E2732" w:rsidRDefault="009E0C70">
      <w:pPr>
        <w:pStyle w:val="SourceCode"/>
      </w:pPr>
      <w:r>
        <w:t xml:space="preserve">        :data="dataPage.list"</w:t>
      </w:r>
    </w:p>
    <w:p w14:paraId="5CADDFDE" w14:textId="77777777" w:rsidR="001E2732" w:rsidRDefault="009E0C70">
      <w:pPr>
        <w:pStyle w:val="SourceCode"/>
      </w:pPr>
      <w:r>
        <w:t xml:space="preserve">        header-row-class-name="table-header"</w:t>
      </w:r>
    </w:p>
    <w:p w14:paraId="1572357F" w14:textId="77777777" w:rsidR="001E2732" w:rsidRDefault="009E0C70">
      <w:pPr>
        <w:pStyle w:val="SourceCode"/>
      </w:pPr>
      <w:r>
        <w:t xml:space="preserve">        stripe</w:t>
      </w:r>
    </w:p>
    <w:p w14:paraId="597B078D" w14:textId="77777777" w:rsidR="001E2732" w:rsidRDefault="009E0C70">
      <w:pPr>
        <w:pStyle w:val="SourceCode"/>
      </w:pPr>
      <w:r>
        <w:t xml:space="preserve">        style="width: 100%"</w:t>
      </w:r>
    </w:p>
    <w:p w14:paraId="5FDD91D3" w14:textId="77777777" w:rsidR="001E2732" w:rsidRDefault="009E0C70">
      <w:pPr>
        <w:pStyle w:val="SourceCode"/>
      </w:pPr>
      <w:r>
        <w:t xml:space="preserve">      &gt;</w:t>
      </w:r>
    </w:p>
    <w:p w14:paraId="5230312E" w14:textId="77777777" w:rsidR="001E2732" w:rsidRDefault="009E0C70">
      <w:pPr>
        <w:pStyle w:val="SourceCode"/>
      </w:pPr>
      <w:r>
        <w:t xml:space="preserve">        &lt;el-table-column</w:t>
      </w:r>
    </w:p>
    <w:p w14:paraId="1DDB9046" w14:textId="77777777" w:rsidR="001E2732" w:rsidRDefault="009E0C70">
      <w:pPr>
        <w:pStyle w:val="SourceCode"/>
      </w:pPr>
      <w:r>
        <w:t xml:space="preserve">          prop="noticeTitle"</w:t>
      </w:r>
    </w:p>
    <w:p w14:paraId="0B3A89C0" w14:textId="77777777" w:rsidR="001E2732" w:rsidRDefault="009E0C70">
      <w:pPr>
        <w:pStyle w:val="SourceCode"/>
      </w:pPr>
      <w:r>
        <w:t xml:space="preserve">          label="</w:t>
      </w:r>
      <w:r>
        <w:t>标题</w:t>
      </w:r>
      <w:r>
        <w:t>"</w:t>
      </w:r>
    </w:p>
    <w:p w14:paraId="5FC346B1" w14:textId="77777777" w:rsidR="001E2732" w:rsidRDefault="009E0C70">
      <w:pPr>
        <w:pStyle w:val="SourceCode"/>
      </w:pPr>
      <w:r>
        <w:t xml:space="preserve">        /&gt;</w:t>
      </w:r>
    </w:p>
    <w:p w14:paraId="617BDA20" w14:textId="77777777" w:rsidR="001E2732" w:rsidRDefault="009E0C70">
      <w:pPr>
        <w:pStyle w:val="SourceCode"/>
      </w:pPr>
      <w:r>
        <w:t xml:space="preserve">        &lt;el-table-column</w:t>
      </w:r>
    </w:p>
    <w:p w14:paraId="676BF80E" w14:textId="77777777" w:rsidR="001E2732" w:rsidRDefault="009E0C70">
      <w:pPr>
        <w:pStyle w:val="SourceCode"/>
      </w:pPr>
      <w:r>
        <w:t xml:space="preserve">          prop="sorted"</w:t>
      </w:r>
    </w:p>
    <w:p w14:paraId="341829A6" w14:textId="77777777" w:rsidR="001E2732" w:rsidRDefault="009E0C70">
      <w:pPr>
        <w:pStyle w:val="SourceCode"/>
      </w:pPr>
      <w:r>
        <w:t xml:space="preserve">          label="</w:t>
      </w:r>
      <w:r>
        <w:t>排序值</w:t>
      </w:r>
      <w:r>
        <w:t>"</w:t>
      </w:r>
    </w:p>
    <w:p w14:paraId="1E0282C0" w14:textId="77777777" w:rsidR="001E2732" w:rsidRDefault="009E0C70">
      <w:pPr>
        <w:pStyle w:val="SourceCode"/>
      </w:pPr>
      <w:r>
        <w:t xml:space="preserve">        /&gt;</w:t>
      </w:r>
    </w:p>
    <w:p w14:paraId="615EB120" w14:textId="77777777" w:rsidR="001E2732" w:rsidRDefault="009E0C70">
      <w:pPr>
        <w:pStyle w:val="SourceCode"/>
      </w:pPr>
      <w:r>
        <w:t xml:space="preserve">        &lt;el-table-column</w:t>
      </w:r>
    </w:p>
    <w:p w14:paraId="08BE0D5E" w14:textId="77777777" w:rsidR="001E2732" w:rsidRDefault="009E0C70">
      <w:pPr>
        <w:pStyle w:val="SourceCode"/>
      </w:pPr>
      <w:r>
        <w:t xml:space="preserve">          prop="createdBy"</w:t>
      </w:r>
    </w:p>
    <w:p w14:paraId="7E138279" w14:textId="77777777" w:rsidR="001E2732" w:rsidRDefault="009E0C70">
      <w:pPr>
        <w:pStyle w:val="SourceCode"/>
      </w:pPr>
      <w:r>
        <w:lastRenderedPageBreak/>
        <w:t xml:space="preserve">          label="</w:t>
      </w:r>
      <w:r>
        <w:t>创建人</w:t>
      </w:r>
      <w:r>
        <w:t>"</w:t>
      </w:r>
    </w:p>
    <w:p w14:paraId="4D81460E" w14:textId="77777777" w:rsidR="001E2732" w:rsidRDefault="009E0C70">
      <w:pPr>
        <w:pStyle w:val="SourceCode"/>
      </w:pPr>
      <w:r>
        <w:t xml:space="preserve">        /&gt;</w:t>
      </w:r>
    </w:p>
    <w:p w14:paraId="736968B7" w14:textId="77777777" w:rsidR="001E2732" w:rsidRDefault="009E0C70">
      <w:pPr>
        <w:pStyle w:val="SourceCode"/>
      </w:pPr>
      <w:r>
        <w:t xml:space="preserve">        &lt;el-table-column</w:t>
      </w:r>
    </w:p>
    <w:p w14:paraId="2DE32852" w14:textId="77777777" w:rsidR="001E2732" w:rsidRDefault="009E0C70">
      <w:pPr>
        <w:pStyle w:val="SourceCode"/>
      </w:pPr>
      <w:r>
        <w:t xml:space="preserve">          prop="createdTime"</w:t>
      </w:r>
    </w:p>
    <w:p w14:paraId="7E8EA4BB" w14:textId="77777777" w:rsidR="001E2732" w:rsidRDefault="009E0C70">
      <w:pPr>
        <w:pStyle w:val="SourceCode"/>
      </w:pPr>
      <w:r>
        <w:t xml:space="preserve">          label="</w:t>
      </w:r>
      <w:r>
        <w:t>创建时间</w:t>
      </w:r>
      <w:r>
        <w:t>"</w:t>
      </w:r>
    </w:p>
    <w:p w14:paraId="41529D0F" w14:textId="77777777" w:rsidR="001E2732" w:rsidRDefault="009E0C70">
      <w:pPr>
        <w:pStyle w:val="SourceCode"/>
      </w:pPr>
      <w:r>
        <w:t xml:space="preserve">        /&gt;</w:t>
      </w:r>
    </w:p>
    <w:p w14:paraId="19601D7F" w14:textId="77777777" w:rsidR="001E2732" w:rsidRDefault="009E0C70">
      <w:pPr>
        <w:pStyle w:val="SourceCode"/>
      </w:pPr>
      <w:r>
        <w:t xml:space="preserve">        &lt;el-table-column</w:t>
      </w:r>
    </w:p>
    <w:p w14:paraId="17584AD6" w14:textId="77777777" w:rsidR="001E2732" w:rsidRDefault="009E0C70">
      <w:pPr>
        <w:pStyle w:val="SourceCode"/>
      </w:pPr>
      <w:r>
        <w:t xml:space="preserve">          prop="enabled"</w:t>
      </w:r>
    </w:p>
    <w:p w14:paraId="313BA1F9" w14:textId="77777777" w:rsidR="001E2732" w:rsidRDefault="009E0C70">
      <w:pPr>
        <w:pStyle w:val="SourceCode"/>
      </w:pPr>
      <w:r>
        <w:t xml:space="preserve">          label="</w:t>
      </w:r>
      <w:r>
        <w:t>启用状态</w:t>
      </w:r>
      <w:r>
        <w:t>"</w:t>
      </w:r>
    </w:p>
    <w:p w14:paraId="57C1AA11" w14:textId="77777777" w:rsidR="001E2732" w:rsidRDefault="009E0C70">
      <w:pPr>
        <w:pStyle w:val="SourceCode"/>
      </w:pPr>
      <w:r>
        <w:t xml:space="preserve">        /&gt;</w:t>
      </w:r>
    </w:p>
    <w:p w14:paraId="3BA63B7F" w14:textId="77777777" w:rsidR="001E2732" w:rsidRDefault="009E0C70">
      <w:pPr>
        <w:pStyle w:val="SourceCode"/>
      </w:pPr>
      <w:r>
        <w:t xml:space="preserve">        &lt;el-table-column</w:t>
      </w:r>
    </w:p>
    <w:p w14:paraId="7345517F" w14:textId="77777777" w:rsidR="001E2732" w:rsidRDefault="009E0C70">
      <w:pPr>
        <w:pStyle w:val="SourceCode"/>
      </w:pPr>
      <w:r>
        <w:t xml:space="preserve">          label="</w:t>
      </w:r>
      <w:r>
        <w:t>操作</w:t>
      </w:r>
      <w:r>
        <w:t>"</w:t>
      </w:r>
    </w:p>
    <w:p w14:paraId="45547796" w14:textId="77777777" w:rsidR="001E2732" w:rsidRDefault="009E0C70">
      <w:pPr>
        <w:pStyle w:val="SourceCode"/>
      </w:pPr>
      <w:r>
        <w:t xml:space="preserve">        &gt;</w:t>
      </w:r>
    </w:p>
    <w:p w14:paraId="547C9879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4AF231C6" w14:textId="77777777" w:rsidR="001E2732" w:rsidRDefault="009E0C70">
      <w:pPr>
        <w:pStyle w:val="SourceCode"/>
      </w:pPr>
      <w:r>
        <w:t xml:space="preserve">            &lt;el-button type="text" icon="el-icon-document" @click="toInfo(row.noticeId)"&gt;</w:t>
      </w:r>
      <w:r>
        <w:t>详情</w:t>
      </w:r>
      <w:r>
        <w:t>&lt;/el-button&gt;</w:t>
      </w:r>
    </w:p>
    <w:p w14:paraId="486C4E46" w14:textId="77777777" w:rsidR="001E2732" w:rsidRDefault="009E0C70">
      <w:pPr>
        <w:pStyle w:val="SourceCode"/>
      </w:pPr>
      <w:r>
        <w:t xml:space="preserve">            &lt;el-dropdown class="button-group"&gt;</w:t>
      </w:r>
    </w:p>
    <w:p w14:paraId="7E03A8FF" w14:textId="77777777" w:rsidR="001E2732" w:rsidRDefault="009E0C70">
      <w:pPr>
        <w:pStyle w:val="SourceCode"/>
      </w:pPr>
      <w:r>
        <w:t xml:space="preserve">              &lt;span class="el-dropdown-link"&gt;</w:t>
      </w:r>
    </w:p>
    <w:p w14:paraId="6D77291B" w14:textId="77777777" w:rsidR="001E2732" w:rsidRDefault="009E0C70">
      <w:pPr>
        <w:pStyle w:val="SourceCode"/>
      </w:pPr>
      <w:r>
        <w:t xml:space="preserve">                </w:t>
      </w:r>
      <w:r>
        <w:t>操作</w:t>
      </w:r>
      <w:r>
        <w:t>&lt;i class="el-icon-arrow-down el-icon--right" /&gt;</w:t>
      </w:r>
    </w:p>
    <w:p w14:paraId="0F70F55C" w14:textId="77777777" w:rsidR="001E2732" w:rsidRDefault="009E0C70">
      <w:pPr>
        <w:pStyle w:val="SourceCode"/>
      </w:pPr>
      <w:r>
        <w:t xml:space="preserve">              &lt;/span&gt;</w:t>
      </w:r>
    </w:p>
    <w:p w14:paraId="7B818A55" w14:textId="77777777" w:rsidR="001E2732" w:rsidRDefault="009E0C70">
      <w:pPr>
        <w:pStyle w:val="SourceCode"/>
      </w:pPr>
      <w:r>
        <w:t xml:space="preserve">              &lt;el-dropdown-menu slot="dropdown"&gt;</w:t>
      </w:r>
    </w:p>
    <w:p w14:paraId="33A4DCC2" w14:textId="77777777" w:rsidR="001E2732" w:rsidRDefault="009E0C70">
      <w:pPr>
        <w:pStyle w:val="SourceCode"/>
      </w:pPr>
      <w:r>
        <w:t xml:space="preserve">                &lt;el-dropdown-item&gt;&lt;el-button type="text" icon="el-icon-edit" @click="toUpdate(row.noticeId)"&gt;</w:t>
      </w:r>
      <w:r>
        <w:t>修改</w:t>
      </w:r>
      <w:r>
        <w:t>&lt;/el-button&gt;&lt;/el-dropdown-item&gt;</w:t>
      </w:r>
    </w:p>
    <w:p w14:paraId="56B5DE4F" w14:textId="77777777" w:rsidR="001E2732" w:rsidRDefault="009E0C70">
      <w:pPr>
        <w:pStyle w:val="SourceCode"/>
      </w:pPr>
      <w:r>
        <w:t xml:space="preserve">                &lt;el-dropdown-item&gt;&lt;el-button type="text" icon="el-icon-delete" @click="toDelete(row.noticeId)"&gt;</w:t>
      </w:r>
      <w:r>
        <w:t>删除</w:t>
      </w:r>
      <w:r>
        <w:t>&lt;/el-button&gt;&lt;/el-dropdown-item&gt;</w:t>
      </w:r>
    </w:p>
    <w:p w14:paraId="1A1E62C1" w14:textId="77777777" w:rsidR="001E2732" w:rsidRDefault="009E0C70">
      <w:pPr>
        <w:pStyle w:val="SourceCode"/>
      </w:pPr>
      <w:r>
        <w:t xml:space="preserve">              &lt;/el-dropdown-menu&gt;</w:t>
      </w:r>
    </w:p>
    <w:p w14:paraId="1ABF48BA" w14:textId="77777777" w:rsidR="001E2732" w:rsidRDefault="009E0C70">
      <w:pPr>
        <w:pStyle w:val="SourceCode"/>
      </w:pPr>
      <w:r>
        <w:t xml:space="preserve">            &lt;/el-dropdown&gt;</w:t>
      </w:r>
    </w:p>
    <w:p w14:paraId="3755CD68" w14:textId="77777777" w:rsidR="001E2732" w:rsidRDefault="009E0C70">
      <w:pPr>
        <w:pStyle w:val="SourceCode"/>
      </w:pPr>
      <w:r>
        <w:t xml:space="preserve">          &lt;/template&gt;</w:t>
      </w:r>
    </w:p>
    <w:p w14:paraId="71B5CD58" w14:textId="77777777" w:rsidR="001E2732" w:rsidRDefault="009E0C70">
      <w:pPr>
        <w:pStyle w:val="SourceCode"/>
      </w:pPr>
      <w:r>
        <w:t xml:space="preserve">        &lt;/el-table-column&gt;</w:t>
      </w:r>
    </w:p>
    <w:p w14:paraId="66939C82" w14:textId="77777777" w:rsidR="001E2732" w:rsidRDefault="009E0C70">
      <w:pPr>
        <w:pStyle w:val="SourceCode"/>
      </w:pPr>
      <w:r>
        <w:t xml:space="preserve">      &lt;/el-table&gt;</w:t>
      </w:r>
    </w:p>
    <w:p w14:paraId="47E804A9" w14:textId="77777777" w:rsidR="001E2732" w:rsidRDefault="009E0C70">
      <w:pPr>
        <w:pStyle w:val="SourceCode"/>
      </w:pPr>
      <w:r>
        <w:t xml:space="preserve">      &lt;el-pagination</w:t>
      </w:r>
    </w:p>
    <w:p w14:paraId="2B07B4A4" w14:textId="77777777" w:rsidR="001E2732" w:rsidRDefault="009E0C70">
      <w:pPr>
        <w:pStyle w:val="SourceCode"/>
      </w:pPr>
      <w:r>
        <w:t xml:space="preserve">        class="pagination"</w:t>
      </w:r>
    </w:p>
    <w:p w14:paraId="61A9CAF9" w14:textId="77777777" w:rsidR="001E2732" w:rsidRDefault="009E0C70">
      <w:pPr>
        <w:pStyle w:val="SourceCode"/>
      </w:pPr>
      <w:r>
        <w:t xml:space="preserve">        :current-page="page.currentPage"</w:t>
      </w:r>
    </w:p>
    <w:p w14:paraId="49DC92AA" w14:textId="77777777" w:rsidR="001E2732" w:rsidRDefault="009E0C70">
      <w:pPr>
        <w:pStyle w:val="SourceCode"/>
      </w:pPr>
      <w:r>
        <w:t xml:space="preserve">        :page-sizes="[10,20,30,50]"</w:t>
      </w:r>
    </w:p>
    <w:p w14:paraId="2DF3664A" w14:textId="77777777" w:rsidR="001E2732" w:rsidRDefault="009E0C70">
      <w:pPr>
        <w:pStyle w:val="SourceCode"/>
      </w:pPr>
      <w:r>
        <w:lastRenderedPageBreak/>
        <w:t xml:space="preserve">        :page-size="page.pageSize"</w:t>
      </w:r>
    </w:p>
    <w:p w14:paraId="6DA7F940" w14:textId="77777777" w:rsidR="001E2732" w:rsidRDefault="009E0C70">
      <w:pPr>
        <w:pStyle w:val="SourceCode"/>
      </w:pPr>
      <w:r>
        <w:t xml:space="preserve">        layout="total, sizes, prev, pager, next, jumper"</w:t>
      </w:r>
    </w:p>
    <w:p w14:paraId="6011FA51" w14:textId="77777777" w:rsidR="001E2732" w:rsidRDefault="009E0C70">
      <w:pPr>
        <w:pStyle w:val="SourceCode"/>
      </w:pPr>
      <w:r>
        <w:t xml:space="preserve">        :total="dataPage.totalCount"</w:t>
      </w:r>
    </w:p>
    <w:p w14:paraId="2CBCEF30" w14:textId="77777777" w:rsidR="001E2732" w:rsidRDefault="009E0C70">
      <w:pPr>
        <w:pStyle w:val="SourceCode"/>
      </w:pPr>
      <w:r>
        <w:t xml:space="preserve">        @size-change="handleSizeChange"</w:t>
      </w:r>
    </w:p>
    <w:p w14:paraId="6730BE48" w14:textId="77777777" w:rsidR="001E2732" w:rsidRDefault="009E0C70">
      <w:pPr>
        <w:pStyle w:val="SourceCode"/>
      </w:pPr>
      <w:r>
        <w:t xml:space="preserve">        @current-change="handleCurrentChange"</w:t>
      </w:r>
    </w:p>
    <w:p w14:paraId="5400B2B0" w14:textId="77777777" w:rsidR="001E2732" w:rsidRDefault="009E0C70">
      <w:pPr>
        <w:pStyle w:val="SourceCode"/>
      </w:pPr>
      <w:r>
        <w:t xml:space="preserve">      /&gt;</w:t>
      </w:r>
    </w:p>
    <w:p w14:paraId="39D3DE4F" w14:textId="77777777" w:rsidR="001E2732" w:rsidRDefault="009E0C70">
      <w:pPr>
        <w:pStyle w:val="SourceCode"/>
      </w:pPr>
      <w:r>
        <w:t xml:space="preserve">    &lt;/div&gt;</w:t>
      </w:r>
    </w:p>
    <w:p w14:paraId="10044469" w14:textId="77777777" w:rsidR="001E2732" w:rsidRDefault="009E0C70">
      <w:pPr>
        <w:pStyle w:val="SourceCode"/>
      </w:pPr>
      <w:r>
        <w:t xml:space="preserve">    &lt;!-- </w:t>
      </w:r>
      <w:r>
        <w:t>数据表格结束</w:t>
      </w:r>
      <w:r>
        <w:t xml:space="preserve"> --&gt;</w:t>
      </w:r>
    </w:p>
    <w:p w14:paraId="0EC11D1B" w14:textId="77777777" w:rsidR="001E2732" w:rsidRDefault="001E2732">
      <w:pPr>
        <w:pStyle w:val="SourceCode"/>
      </w:pPr>
    </w:p>
    <w:p w14:paraId="218647B0" w14:textId="77777777" w:rsidR="001E2732" w:rsidRDefault="009E0C70">
      <w:pPr>
        <w:pStyle w:val="SourceCode"/>
      </w:pPr>
      <w:r>
        <w:t xml:space="preserve">    &lt;!-- </w:t>
      </w:r>
      <w:r>
        <w:t>添加弹窗</w:t>
      </w:r>
      <w:r>
        <w:t xml:space="preserve"> --&gt;</w:t>
      </w:r>
    </w:p>
    <w:p w14:paraId="3778EB3A" w14:textId="77777777" w:rsidR="001E2732" w:rsidRDefault="009E0C70">
      <w:pPr>
        <w:pStyle w:val="SourceCode"/>
      </w:pPr>
      <w:r>
        <w:t xml:space="preserve">    &lt;el-dialog title="</w:t>
      </w:r>
      <w:r>
        <w:t>添加通知</w:t>
      </w:r>
      <w:r>
        <w:t>" width="60%" :visible.sync="addDialog"&gt;</w:t>
      </w:r>
    </w:p>
    <w:p w14:paraId="34E4E411" w14:textId="77777777" w:rsidR="001E2732" w:rsidRDefault="009E0C70">
      <w:pPr>
        <w:pStyle w:val="SourceCode"/>
      </w:pPr>
      <w:r>
        <w:t xml:space="preserve">      &lt;sys-notice-add @after="getByPage" /&gt;</w:t>
      </w:r>
    </w:p>
    <w:p w14:paraId="4C0E2B67" w14:textId="77777777" w:rsidR="001E2732" w:rsidRDefault="009E0C70">
      <w:pPr>
        <w:pStyle w:val="SourceCode"/>
      </w:pPr>
      <w:r>
        <w:t xml:space="preserve">    &lt;/el-dialog&gt;</w:t>
      </w:r>
    </w:p>
    <w:p w14:paraId="56A3F658" w14:textId="77777777" w:rsidR="001E2732" w:rsidRDefault="009E0C70">
      <w:pPr>
        <w:pStyle w:val="SourceCode"/>
      </w:pPr>
      <w:r>
        <w:t xml:space="preserve">    &lt;!-- </w:t>
      </w:r>
      <w:r>
        <w:t>添加弹窗结束</w:t>
      </w:r>
      <w:r>
        <w:t xml:space="preserve"> --&gt;</w:t>
      </w:r>
    </w:p>
    <w:p w14:paraId="6B2E6555" w14:textId="77777777" w:rsidR="001E2732" w:rsidRDefault="001E2732">
      <w:pPr>
        <w:pStyle w:val="SourceCode"/>
      </w:pPr>
    </w:p>
    <w:p w14:paraId="6DF26623" w14:textId="77777777" w:rsidR="001E2732" w:rsidRDefault="009E0C70">
      <w:pPr>
        <w:pStyle w:val="SourceCode"/>
      </w:pPr>
      <w:r>
        <w:t xml:space="preserve">    &lt;!-- </w:t>
      </w:r>
      <w:r>
        <w:t>修改弹窗</w:t>
      </w:r>
      <w:r>
        <w:t xml:space="preserve"> --&gt;</w:t>
      </w:r>
    </w:p>
    <w:p w14:paraId="07453B17" w14:textId="77777777" w:rsidR="001E2732" w:rsidRDefault="009E0C70">
      <w:pPr>
        <w:pStyle w:val="SourceCode"/>
      </w:pPr>
      <w:r>
        <w:t xml:space="preserve">    &lt;el-dialog title="</w:t>
      </w:r>
      <w:r>
        <w:t>修改通知</w:t>
      </w:r>
      <w:r>
        <w:t>" width="60%" :visible.sync="updateDialog"&gt;</w:t>
      </w:r>
    </w:p>
    <w:p w14:paraId="05F883E7" w14:textId="77777777" w:rsidR="001E2732" w:rsidRDefault="009E0C70">
      <w:pPr>
        <w:pStyle w:val="SourceCode"/>
      </w:pPr>
      <w:r>
        <w:t xml:space="preserve">      &lt;sys-notice-update :active-id="activeId" @after="getByPage" /&gt;</w:t>
      </w:r>
    </w:p>
    <w:p w14:paraId="29E8DE48" w14:textId="77777777" w:rsidR="001E2732" w:rsidRDefault="009E0C70">
      <w:pPr>
        <w:pStyle w:val="SourceCode"/>
      </w:pPr>
      <w:r>
        <w:t xml:space="preserve">    &lt;/el-dialog&gt;</w:t>
      </w:r>
    </w:p>
    <w:p w14:paraId="65A42DD2" w14:textId="77777777" w:rsidR="001E2732" w:rsidRDefault="009E0C70">
      <w:pPr>
        <w:pStyle w:val="SourceCode"/>
      </w:pPr>
      <w:r>
        <w:t xml:space="preserve">    &lt;!-- </w:t>
      </w:r>
      <w:r>
        <w:t>修改弹窗结束</w:t>
      </w:r>
      <w:r>
        <w:t xml:space="preserve"> --&gt;</w:t>
      </w:r>
    </w:p>
    <w:p w14:paraId="667EBDEF" w14:textId="77777777" w:rsidR="001E2732" w:rsidRDefault="001E2732">
      <w:pPr>
        <w:pStyle w:val="SourceCode"/>
      </w:pPr>
    </w:p>
    <w:p w14:paraId="27496233" w14:textId="77777777" w:rsidR="001E2732" w:rsidRDefault="009E0C70">
      <w:pPr>
        <w:pStyle w:val="SourceCode"/>
      </w:pPr>
      <w:r>
        <w:t xml:space="preserve">    &lt;!-- </w:t>
      </w:r>
      <w:r>
        <w:t>详情弹窗</w:t>
      </w:r>
      <w:r>
        <w:t xml:space="preserve"> --&gt;</w:t>
      </w:r>
    </w:p>
    <w:p w14:paraId="45491957" w14:textId="77777777" w:rsidR="001E2732" w:rsidRDefault="009E0C70">
      <w:pPr>
        <w:pStyle w:val="SourceCode"/>
      </w:pPr>
      <w:r>
        <w:t xml:space="preserve">    &lt;el-dialog title="</w:t>
      </w:r>
      <w:r>
        <w:t>通知详情</w:t>
      </w:r>
      <w:r>
        <w:t>" width="60%" :visible.sync="infoDialog"&gt;</w:t>
      </w:r>
    </w:p>
    <w:p w14:paraId="205DFE24" w14:textId="77777777" w:rsidR="001E2732" w:rsidRDefault="009E0C70">
      <w:pPr>
        <w:pStyle w:val="SourceCode"/>
      </w:pPr>
      <w:r>
        <w:t xml:space="preserve">      &lt;sys-notice-info :active-id="activeId" /&gt;</w:t>
      </w:r>
    </w:p>
    <w:p w14:paraId="50EB7542" w14:textId="77777777" w:rsidR="001E2732" w:rsidRDefault="009E0C70">
      <w:pPr>
        <w:pStyle w:val="SourceCode"/>
      </w:pPr>
      <w:r>
        <w:t xml:space="preserve">    &lt;/el-dialog&gt;</w:t>
      </w:r>
    </w:p>
    <w:p w14:paraId="73FE3812" w14:textId="77777777" w:rsidR="001E2732" w:rsidRDefault="009E0C70">
      <w:pPr>
        <w:pStyle w:val="SourceCode"/>
      </w:pPr>
      <w:r>
        <w:t xml:space="preserve">    &lt;!-- </w:t>
      </w:r>
      <w:r>
        <w:t>详情弹窗结束</w:t>
      </w:r>
      <w:r>
        <w:t xml:space="preserve"> --&gt;</w:t>
      </w:r>
    </w:p>
    <w:p w14:paraId="7AB9F53C" w14:textId="77777777" w:rsidR="001E2732" w:rsidRDefault="001E2732">
      <w:pPr>
        <w:pStyle w:val="SourceCode"/>
      </w:pPr>
    </w:p>
    <w:p w14:paraId="4B01F1D0" w14:textId="77777777" w:rsidR="001E2732" w:rsidRDefault="009E0C70">
      <w:pPr>
        <w:pStyle w:val="SourceCode"/>
      </w:pPr>
      <w:r>
        <w:t xml:space="preserve">  &lt;/div&gt;</w:t>
      </w:r>
    </w:p>
    <w:p w14:paraId="24A68B83" w14:textId="77777777" w:rsidR="001E2732" w:rsidRDefault="009E0C70">
      <w:pPr>
        <w:pStyle w:val="SourceCode"/>
      </w:pPr>
      <w:r>
        <w:t>&lt;/template&gt;</w:t>
      </w:r>
    </w:p>
    <w:p w14:paraId="2442D6FD" w14:textId="77777777" w:rsidR="001E2732" w:rsidRDefault="009E0C70">
      <w:pPr>
        <w:pStyle w:val="SourceCode"/>
      </w:pPr>
      <w:r>
        <w:t>&lt;script&gt;</w:t>
      </w:r>
    </w:p>
    <w:p w14:paraId="333E7CCE" w14:textId="77777777" w:rsidR="001E2732" w:rsidRDefault="009E0C70">
      <w:pPr>
        <w:pStyle w:val="SourceCode"/>
      </w:pPr>
      <w:r>
        <w:t>import sysNoticeApi from '@/api/sysNotice'</w:t>
      </w:r>
    </w:p>
    <w:p w14:paraId="7F46BCF4" w14:textId="77777777" w:rsidR="001E2732" w:rsidRDefault="009E0C70">
      <w:pPr>
        <w:pStyle w:val="SourceCode"/>
      </w:pPr>
      <w:r>
        <w:t>import SysNoticeAdd from './sys-notice-add'</w:t>
      </w:r>
    </w:p>
    <w:p w14:paraId="57CBDFD7" w14:textId="77777777" w:rsidR="001E2732" w:rsidRDefault="009E0C70">
      <w:pPr>
        <w:pStyle w:val="SourceCode"/>
      </w:pPr>
      <w:r>
        <w:t>import SysNoticeUpdate from './sys-notice-update'</w:t>
      </w:r>
    </w:p>
    <w:p w14:paraId="4357170B" w14:textId="77777777" w:rsidR="001E2732" w:rsidRDefault="009E0C70">
      <w:pPr>
        <w:pStyle w:val="SourceCode"/>
      </w:pPr>
      <w:r>
        <w:t>import SysNoticeInfo from './sys-notice-info'</w:t>
      </w:r>
    </w:p>
    <w:p w14:paraId="7F1BD5F6" w14:textId="77777777" w:rsidR="001E2732" w:rsidRDefault="009E0C70">
      <w:pPr>
        <w:pStyle w:val="SourceCode"/>
      </w:pPr>
      <w:r>
        <w:t>export default {</w:t>
      </w:r>
    </w:p>
    <w:p w14:paraId="69EC3DD1" w14:textId="77777777" w:rsidR="001E2732" w:rsidRDefault="009E0C70">
      <w:pPr>
        <w:pStyle w:val="SourceCode"/>
      </w:pPr>
      <w:r>
        <w:lastRenderedPageBreak/>
        <w:t xml:space="preserve">  components: {</w:t>
      </w:r>
    </w:p>
    <w:p w14:paraId="270C7A15" w14:textId="77777777" w:rsidR="001E2732" w:rsidRDefault="009E0C70">
      <w:pPr>
        <w:pStyle w:val="SourceCode"/>
      </w:pPr>
      <w:r>
        <w:t xml:space="preserve">    SysNoticeAdd,</w:t>
      </w:r>
    </w:p>
    <w:p w14:paraId="24B43479" w14:textId="77777777" w:rsidR="001E2732" w:rsidRDefault="009E0C70">
      <w:pPr>
        <w:pStyle w:val="SourceCode"/>
      </w:pPr>
      <w:r>
        <w:t xml:space="preserve">    SysNoticeUpdate,</w:t>
      </w:r>
    </w:p>
    <w:p w14:paraId="304DCC51" w14:textId="77777777" w:rsidR="001E2732" w:rsidRDefault="009E0C70">
      <w:pPr>
        <w:pStyle w:val="SourceCode"/>
      </w:pPr>
      <w:r>
        <w:t xml:space="preserve">    SysNoticeInfo</w:t>
      </w:r>
    </w:p>
    <w:p w14:paraId="33A40868" w14:textId="77777777" w:rsidR="001E2732" w:rsidRDefault="009E0C70">
      <w:pPr>
        <w:pStyle w:val="SourceCode"/>
      </w:pPr>
      <w:r>
        <w:t xml:space="preserve">  },</w:t>
      </w:r>
    </w:p>
    <w:p w14:paraId="36E35479" w14:textId="77777777" w:rsidR="001E2732" w:rsidRDefault="009E0C70">
      <w:pPr>
        <w:pStyle w:val="SourceCode"/>
      </w:pPr>
      <w:r>
        <w:t xml:space="preserve">  data() {</w:t>
      </w:r>
    </w:p>
    <w:p w14:paraId="4A2C85DD" w14:textId="77777777" w:rsidR="001E2732" w:rsidRDefault="009E0C70">
      <w:pPr>
        <w:pStyle w:val="SourceCode"/>
      </w:pPr>
      <w:r>
        <w:t xml:space="preserve">    return {</w:t>
      </w:r>
    </w:p>
    <w:p w14:paraId="29185C4F" w14:textId="77777777" w:rsidR="001E2732" w:rsidRDefault="009E0C70">
      <w:pPr>
        <w:pStyle w:val="SourceCode"/>
      </w:pPr>
      <w:r>
        <w:t xml:space="preserve">      page: {</w:t>
      </w:r>
    </w:p>
    <w:p w14:paraId="269A0131" w14:textId="77777777" w:rsidR="001E2732" w:rsidRDefault="009E0C70">
      <w:pPr>
        <w:pStyle w:val="SourceCode"/>
      </w:pPr>
      <w:r>
        <w:t xml:space="preserve">        currentPage: 1,</w:t>
      </w:r>
    </w:p>
    <w:p w14:paraId="7D2C7B01" w14:textId="77777777" w:rsidR="001E2732" w:rsidRDefault="009E0C70">
      <w:pPr>
        <w:pStyle w:val="SourceCode"/>
      </w:pPr>
      <w:r>
        <w:t xml:space="preserve">        pageSize: 10,</w:t>
      </w:r>
    </w:p>
    <w:p w14:paraId="2E77DD22" w14:textId="77777777" w:rsidR="001E2732" w:rsidRDefault="009E0C70">
      <w:pPr>
        <w:pStyle w:val="SourceCode"/>
      </w:pPr>
      <w:r>
        <w:t xml:space="preserve">        params: {}</w:t>
      </w:r>
    </w:p>
    <w:p w14:paraId="476B4049" w14:textId="77777777" w:rsidR="001E2732" w:rsidRDefault="009E0C70">
      <w:pPr>
        <w:pStyle w:val="SourceCode"/>
      </w:pPr>
      <w:r>
        <w:t xml:space="preserve">      },</w:t>
      </w:r>
    </w:p>
    <w:p w14:paraId="788E0FAD" w14:textId="77777777" w:rsidR="001E2732" w:rsidRDefault="009E0C70">
      <w:pPr>
        <w:pStyle w:val="SourceCode"/>
      </w:pPr>
      <w:r>
        <w:t xml:space="preserve">      dataPage: {</w:t>
      </w:r>
    </w:p>
    <w:p w14:paraId="7CFC53E8" w14:textId="77777777" w:rsidR="001E2732" w:rsidRDefault="009E0C70">
      <w:pPr>
        <w:pStyle w:val="SourceCode"/>
      </w:pPr>
      <w:r>
        <w:t xml:space="preserve">        list: [],</w:t>
      </w:r>
    </w:p>
    <w:p w14:paraId="772BF96B" w14:textId="77777777" w:rsidR="001E2732" w:rsidRDefault="009E0C70">
      <w:pPr>
        <w:pStyle w:val="SourceCode"/>
      </w:pPr>
      <w:r>
        <w:t xml:space="preserve">        totalCount: 0,</w:t>
      </w:r>
    </w:p>
    <w:p w14:paraId="6D0C6DBD" w14:textId="77777777" w:rsidR="001E2732" w:rsidRDefault="009E0C70">
      <w:pPr>
        <w:pStyle w:val="SourceCode"/>
      </w:pPr>
      <w:r>
        <w:t xml:space="preserve">        totalPage: 0</w:t>
      </w:r>
    </w:p>
    <w:p w14:paraId="10DACCD8" w14:textId="77777777" w:rsidR="001E2732" w:rsidRDefault="009E0C70">
      <w:pPr>
        <w:pStyle w:val="SourceCode"/>
      </w:pPr>
      <w:r>
        <w:t xml:space="preserve">      },</w:t>
      </w:r>
    </w:p>
    <w:p w14:paraId="34F14493" w14:textId="77777777" w:rsidR="001E2732" w:rsidRDefault="009E0C70">
      <w:pPr>
        <w:pStyle w:val="SourceCode"/>
      </w:pPr>
      <w:r>
        <w:t xml:space="preserve">      addDialog: false,</w:t>
      </w:r>
    </w:p>
    <w:p w14:paraId="26E08788" w14:textId="77777777" w:rsidR="001E2732" w:rsidRDefault="009E0C70">
      <w:pPr>
        <w:pStyle w:val="SourceCode"/>
      </w:pPr>
      <w:r>
        <w:t xml:space="preserve">      loading: false,</w:t>
      </w:r>
    </w:p>
    <w:p w14:paraId="0EBC34DE" w14:textId="77777777" w:rsidR="001E2732" w:rsidRDefault="009E0C70">
      <w:pPr>
        <w:pStyle w:val="SourceCode"/>
      </w:pPr>
      <w:r>
        <w:t xml:space="preserve">      activeId: '',</w:t>
      </w:r>
    </w:p>
    <w:p w14:paraId="6544CE8F" w14:textId="77777777" w:rsidR="001E2732" w:rsidRDefault="009E0C70">
      <w:pPr>
        <w:pStyle w:val="SourceCode"/>
      </w:pPr>
      <w:r>
        <w:t xml:space="preserve">      updateDialog: false,</w:t>
      </w:r>
    </w:p>
    <w:p w14:paraId="1BB540B5" w14:textId="77777777" w:rsidR="001E2732" w:rsidRDefault="009E0C70">
      <w:pPr>
        <w:pStyle w:val="SourceCode"/>
      </w:pPr>
      <w:r>
        <w:t xml:space="preserve">      infoDialog: false</w:t>
      </w:r>
    </w:p>
    <w:p w14:paraId="138023CB" w14:textId="77777777" w:rsidR="001E2732" w:rsidRDefault="009E0C70">
      <w:pPr>
        <w:pStyle w:val="SourceCode"/>
      </w:pPr>
      <w:r>
        <w:t xml:space="preserve">    }</w:t>
      </w:r>
    </w:p>
    <w:p w14:paraId="35E9D386" w14:textId="77777777" w:rsidR="001E2732" w:rsidRDefault="009E0C70">
      <w:pPr>
        <w:pStyle w:val="SourceCode"/>
      </w:pPr>
      <w:r>
        <w:t xml:space="preserve">  },</w:t>
      </w:r>
    </w:p>
    <w:p w14:paraId="66649F08" w14:textId="77777777" w:rsidR="001E2732" w:rsidRDefault="009E0C70">
      <w:pPr>
        <w:pStyle w:val="SourceCode"/>
      </w:pPr>
      <w:r>
        <w:t xml:space="preserve">  created() {</w:t>
      </w:r>
    </w:p>
    <w:p w14:paraId="3D35F090" w14:textId="77777777" w:rsidR="001E2732" w:rsidRDefault="009E0C70">
      <w:pPr>
        <w:pStyle w:val="SourceCode"/>
      </w:pPr>
      <w:r>
        <w:t xml:space="preserve">    this.getByPage()</w:t>
      </w:r>
    </w:p>
    <w:p w14:paraId="595AAB6A" w14:textId="77777777" w:rsidR="001E2732" w:rsidRDefault="009E0C70">
      <w:pPr>
        <w:pStyle w:val="SourceCode"/>
      </w:pPr>
      <w:r>
        <w:t xml:space="preserve">  },</w:t>
      </w:r>
    </w:p>
    <w:p w14:paraId="066ED8F4" w14:textId="77777777" w:rsidR="001E2732" w:rsidRDefault="009E0C70">
      <w:pPr>
        <w:pStyle w:val="SourceCode"/>
      </w:pPr>
      <w:r>
        <w:t xml:space="preserve">  methods: {</w:t>
      </w:r>
    </w:p>
    <w:p w14:paraId="6585BB24" w14:textId="77777777" w:rsidR="001E2732" w:rsidRDefault="009E0C70">
      <w:pPr>
        <w:pStyle w:val="SourceCode"/>
      </w:pPr>
      <w:r>
        <w:t xml:space="preserve">    handleSizeChange(val) {</w:t>
      </w:r>
    </w:p>
    <w:p w14:paraId="56693E40" w14:textId="77777777" w:rsidR="001E2732" w:rsidRDefault="009E0C70">
      <w:pPr>
        <w:pStyle w:val="SourceCode"/>
      </w:pPr>
      <w:r>
        <w:t xml:space="preserve">      this.page.pageSize = val</w:t>
      </w:r>
    </w:p>
    <w:p w14:paraId="1E8605DA" w14:textId="77777777" w:rsidR="001E2732" w:rsidRDefault="009E0C70">
      <w:pPr>
        <w:pStyle w:val="SourceCode"/>
      </w:pPr>
      <w:r>
        <w:t xml:space="preserve">      this.getByPage()</w:t>
      </w:r>
    </w:p>
    <w:p w14:paraId="169B458E" w14:textId="77777777" w:rsidR="001E2732" w:rsidRDefault="009E0C70">
      <w:pPr>
        <w:pStyle w:val="SourceCode"/>
      </w:pPr>
      <w:r>
        <w:t xml:space="preserve">    },</w:t>
      </w:r>
    </w:p>
    <w:p w14:paraId="5DC80564" w14:textId="77777777" w:rsidR="001E2732" w:rsidRDefault="009E0C70">
      <w:pPr>
        <w:pStyle w:val="SourceCode"/>
      </w:pPr>
      <w:r>
        <w:t xml:space="preserve">    toAdd() {</w:t>
      </w:r>
    </w:p>
    <w:p w14:paraId="5D83BEFE" w14:textId="77777777" w:rsidR="001E2732" w:rsidRDefault="009E0C70">
      <w:pPr>
        <w:pStyle w:val="SourceCode"/>
      </w:pPr>
      <w:r>
        <w:t xml:space="preserve">      this.addDialog = true</w:t>
      </w:r>
    </w:p>
    <w:p w14:paraId="2243052B" w14:textId="77777777" w:rsidR="001E2732" w:rsidRDefault="009E0C70">
      <w:pPr>
        <w:pStyle w:val="SourceCode"/>
      </w:pPr>
      <w:r>
        <w:t xml:space="preserve">    },</w:t>
      </w:r>
    </w:p>
    <w:p w14:paraId="002A15DF" w14:textId="77777777" w:rsidR="001E2732" w:rsidRDefault="009E0C70">
      <w:pPr>
        <w:pStyle w:val="SourceCode"/>
      </w:pPr>
      <w:r>
        <w:t xml:space="preserve">    toUpdate(id) {</w:t>
      </w:r>
    </w:p>
    <w:p w14:paraId="6995B7EB" w14:textId="77777777" w:rsidR="001E2732" w:rsidRDefault="009E0C70">
      <w:pPr>
        <w:pStyle w:val="SourceCode"/>
      </w:pPr>
      <w:r>
        <w:lastRenderedPageBreak/>
        <w:t xml:space="preserve">      this.activeId = id</w:t>
      </w:r>
    </w:p>
    <w:p w14:paraId="2FBD9D26" w14:textId="77777777" w:rsidR="001E2732" w:rsidRDefault="009E0C70">
      <w:pPr>
        <w:pStyle w:val="SourceCode"/>
      </w:pPr>
      <w:r>
        <w:t xml:space="preserve">      this.updateDialog = true</w:t>
      </w:r>
    </w:p>
    <w:p w14:paraId="18427673" w14:textId="77777777" w:rsidR="001E2732" w:rsidRDefault="009E0C70">
      <w:pPr>
        <w:pStyle w:val="SourceCode"/>
      </w:pPr>
      <w:r>
        <w:t xml:space="preserve">    },</w:t>
      </w:r>
    </w:p>
    <w:p w14:paraId="48C6E3BB" w14:textId="77777777" w:rsidR="001E2732" w:rsidRDefault="009E0C70">
      <w:pPr>
        <w:pStyle w:val="SourceCode"/>
      </w:pPr>
      <w:r>
        <w:t xml:space="preserve">    toDelete(id) {</w:t>
      </w:r>
    </w:p>
    <w:p w14:paraId="111B617E" w14:textId="77777777" w:rsidR="001E2732" w:rsidRDefault="009E0C70">
      <w:pPr>
        <w:pStyle w:val="SourceCode"/>
      </w:pPr>
      <w:r>
        <w:t xml:space="preserve">      this.$confirm('</w:t>
      </w:r>
      <w:r>
        <w:t>此操作会删除该通知，是否继续</w:t>
      </w:r>
      <w:r>
        <w:t>?', '</w:t>
      </w:r>
      <w:r>
        <w:t>提示</w:t>
      </w:r>
      <w:r>
        <w:t>', {</w:t>
      </w:r>
    </w:p>
    <w:p w14:paraId="6277C91B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286B02B4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2C536A77" w14:textId="77777777" w:rsidR="001E2732" w:rsidRDefault="009E0C70">
      <w:pPr>
        <w:pStyle w:val="SourceCode"/>
      </w:pPr>
      <w:r>
        <w:t xml:space="preserve">        type: 'danger'</w:t>
      </w:r>
    </w:p>
    <w:p w14:paraId="17281E1E" w14:textId="77777777" w:rsidR="001E2732" w:rsidRDefault="009E0C70">
      <w:pPr>
        <w:pStyle w:val="SourceCode"/>
      </w:pPr>
      <w:r>
        <w:t xml:space="preserve">      }).then(() =&gt; {</w:t>
      </w:r>
    </w:p>
    <w:p w14:paraId="791811ED" w14:textId="77777777" w:rsidR="001E2732" w:rsidRDefault="009E0C70">
      <w:pPr>
        <w:pStyle w:val="SourceCode"/>
      </w:pPr>
      <w:r>
        <w:t xml:space="preserve">        sysNoticeApi.deleteById(id).then(res =&gt; {</w:t>
      </w:r>
    </w:p>
    <w:p w14:paraId="2B74B7AC" w14:textId="77777777" w:rsidR="001E2732" w:rsidRDefault="009E0C70">
      <w:pPr>
        <w:pStyle w:val="SourceCode"/>
      </w:pPr>
      <w:r>
        <w:t xml:space="preserve">          this.$message.success(res.msg)</w:t>
      </w:r>
    </w:p>
    <w:p w14:paraId="37B6FDA7" w14:textId="77777777" w:rsidR="001E2732" w:rsidRDefault="009E0C70">
      <w:pPr>
        <w:pStyle w:val="SourceCode"/>
      </w:pPr>
      <w:r>
        <w:t xml:space="preserve">          this.getByPage()</w:t>
      </w:r>
    </w:p>
    <w:p w14:paraId="022DC40B" w14:textId="77777777" w:rsidR="001E2732" w:rsidRDefault="009E0C70">
      <w:pPr>
        <w:pStyle w:val="SourceCode"/>
      </w:pPr>
      <w:r>
        <w:t xml:space="preserve">        })</w:t>
      </w:r>
    </w:p>
    <w:p w14:paraId="30C67B57" w14:textId="77777777" w:rsidR="001E2732" w:rsidRDefault="009E0C70">
      <w:pPr>
        <w:pStyle w:val="SourceCode"/>
      </w:pPr>
      <w:r>
        <w:t xml:space="preserve">      }).catch(() =&gt; {</w:t>
      </w:r>
    </w:p>
    <w:p w14:paraId="49768BEE" w14:textId="77777777" w:rsidR="001E2732" w:rsidRDefault="009E0C70">
      <w:pPr>
        <w:pStyle w:val="SourceCode"/>
      </w:pPr>
      <w:r>
        <w:t xml:space="preserve">      })</w:t>
      </w:r>
    </w:p>
    <w:p w14:paraId="63E2F357" w14:textId="77777777" w:rsidR="001E2732" w:rsidRDefault="009E0C70">
      <w:pPr>
        <w:pStyle w:val="SourceCode"/>
      </w:pPr>
      <w:r>
        <w:t xml:space="preserve">    },</w:t>
      </w:r>
    </w:p>
    <w:p w14:paraId="149E2E32" w14:textId="77777777" w:rsidR="001E2732" w:rsidRDefault="009E0C70">
      <w:pPr>
        <w:pStyle w:val="SourceCode"/>
      </w:pPr>
      <w:r>
        <w:t xml:space="preserve">    changeStatus(row) {</w:t>
      </w:r>
    </w:p>
    <w:p w14:paraId="135EE29F" w14:textId="77777777" w:rsidR="001E2732" w:rsidRDefault="009E0C70">
      <w:pPr>
        <w:pStyle w:val="SourceCode"/>
      </w:pPr>
      <w:r>
        <w:t xml:space="preserve">      if (row.status === 1) {</w:t>
      </w:r>
    </w:p>
    <w:p w14:paraId="3A28B8EA" w14:textId="77777777" w:rsidR="001E2732" w:rsidRDefault="009E0C70">
      <w:pPr>
        <w:pStyle w:val="SourceCode"/>
      </w:pPr>
      <w:r>
        <w:t xml:space="preserve">        this.toEnable(row)</w:t>
      </w:r>
    </w:p>
    <w:p w14:paraId="474AC9F7" w14:textId="77777777" w:rsidR="001E2732" w:rsidRDefault="009E0C70">
      <w:pPr>
        <w:pStyle w:val="SourceCode"/>
      </w:pPr>
      <w:r>
        <w:t xml:space="preserve">      } else {</w:t>
      </w:r>
    </w:p>
    <w:p w14:paraId="1B32E438" w14:textId="77777777" w:rsidR="001E2732" w:rsidRDefault="009E0C70">
      <w:pPr>
        <w:pStyle w:val="SourceCode"/>
      </w:pPr>
      <w:r>
        <w:t xml:space="preserve">        this.toDisable(row)</w:t>
      </w:r>
    </w:p>
    <w:p w14:paraId="0A6A09DF" w14:textId="77777777" w:rsidR="001E2732" w:rsidRDefault="009E0C70">
      <w:pPr>
        <w:pStyle w:val="SourceCode"/>
      </w:pPr>
      <w:r>
        <w:t xml:space="preserve">      }</w:t>
      </w:r>
    </w:p>
    <w:p w14:paraId="2109551A" w14:textId="77777777" w:rsidR="001E2732" w:rsidRDefault="009E0C70">
      <w:pPr>
        <w:pStyle w:val="SourceCode"/>
      </w:pPr>
      <w:r>
        <w:t xml:space="preserve">    },</w:t>
      </w:r>
    </w:p>
    <w:p w14:paraId="7E129CE9" w14:textId="77777777" w:rsidR="001E2732" w:rsidRDefault="009E0C70">
      <w:pPr>
        <w:pStyle w:val="SourceCode"/>
      </w:pPr>
      <w:r>
        <w:t xml:space="preserve">    toEnable(row) {</w:t>
      </w:r>
    </w:p>
    <w:p w14:paraId="2B1A8803" w14:textId="77777777" w:rsidR="001E2732" w:rsidRDefault="009E0C70">
      <w:pPr>
        <w:pStyle w:val="SourceCode"/>
      </w:pPr>
      <w:r>
        <w:t xml:space="preserve">      this.$confirm('</w:t>
      </w:r>
      <w:r>
        <w:t>此操作会启用该通知，是否继续</w:t>
      </w:r>
      <w:r>
        <w:t>?', '</w:t>
      </w:r>
      <w:r>
        <w:t>提示</w:t>
      </w:r>
      <w:r>
        <w:t>', {</w:t>
      </w:r>
    </w:p>
    <w:p w14:paraId="33E0AE30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4D872BC6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55A71795" w14:textId="77777777" w:rsidR="001E2732" w:rsidRDefault="009E0C70">
      <w:pPr>
        <w:pStyle w:val="SourceCode"/>
      </w:pPr>
      <w:r>
        <w:t xml:space="preserve">        type: 'success'</w:t>
      </w:r>
    </w:p>
    <w:p w14:paraId="06408201" w14:textId="77777777" w:rsidR="001E2732" w:rsidRDefault="009E0C70">
      <w:pPr>
        <w:pStyle w:val="SourceCode"/>
      </w:pPr>
      <w:r>
        <w:t xml:space="preserve">      }).then(() =&gt; {</w:t>
      </w:r>
    </w:p>
    <w:p w14:paraId="73C80FCA" w14:textId="77777777" w:rsidR="001E2732" w:rsidRDefault="009E0C70">
      <w:pPr>
        <w:pStyle w:val="SourceCode"/>
      </w:pPr>
      <w:r>
        <w:t xml:space="preserve">        sysNoticeApi.enableById(row.noticeId).then(res =&gt; {</w:t>
      </w:r>
    </w:p>
    <w:p w14:paraId="5D12B7C2" w14:textId="77777777" w:rsidR="001E2732" w:rsidRDefault="009E0C70">
      <w:pPr>
        <w:pStyle w:val="SourceCode"/>
      </w:pPr>
      <w:r>
        <w:t xml:space="preserve">          this.$message.success(res.msg)</w:t>
      </w:r>
    </w:p>
    <w:p w14:paraId="32208596" w14:textId="77777777" w:rsidR="001E2732" w:rsidRDefault="009E0C70">
      <w:pPr>
        <w:pStyle w:val="SourceCode"/>
      </w:pPr>
      <w:r>
        <w:t xml:space="preserve">          this.getByPage()</w:t>
      </w:r>
    </w:p>
    <w:p w14:paraId="24B1ABDA" w14:textId="77777777" w:rsidR="001E2732" w:rsidRDefault="009E0C70">
      <w:pPr>
        <w:pStyle w:val="SourceCode"/>
      </w:pPr>
      <w:r>
        <w:t xml:space="preserve">        })</w:t>
      </w:r>
    </w:p>
    <w:p w14:paraId="4F1A944C" w14:textId="77777777" w:rsidR="001E2732" w:rsidRDefault="009E0C70">
      <w:pPr>
        <w:pStyle w:val="SourceCode"/>
      </w:pPr>
      <w:r>
        <w:t xml:space="preserve">      }).catch(() =&gt; {</w:t>
      </w:r>
    </w:p>
    <w:p w14:paraId="49B81A19" w14:textId="77777777" w:rsidR="001E2732" w:rsidRDefault="009E0C70">
      <w:pPr>
        <w:pStyle w:val="SourceCode"/>
      </w:pPr>
      <w:r>
        <w:t xml:space="preserve">        row.status = 0</w:t>
      </w:r>
    </w:p>
    <w:p w14:paraId="36CE1FE7" w14:textId="77777777" w:rsidR="001E2732" w:rsidRDefault="009E0C70">
      <w:pPr>
        <w:pStyle w:val="SourceCode"/>
      </w:pPr>
      <w:r>
        <w:t xml:space="preserve">      })</w:t>
      </w:r>
    </w:p>
    <w:p w14:paraId="1CAAAD33" w14:textId="77777777" w:rsidR="001E2732" w:rsidRDefault="009E0C70">
      <w:pPr>
        <w:pStyle w:val="SourceCode"/>
      </w:pPr>
      <w:r>
        <w:lastRenderedPageBreak/>
        <w:t xml:space="preserve">    },</w:t>
      </w:r>
    </w:p>
    <w:p w14:paraId="5AC32D8E" w14:textId="77777777" w:rsidR="001E2732" w:rsidRDefault="009E0C70">
      <w:pPr>
        <w:pStyle w:val="SourceCode"/>
      </w:pPr>
      <w:r>
        <w:t xml:space="preserve">    toDisable(row) {</w:t>
      </w:r>
    </w:p>
    <w:p w14:paraId="0CB78AFD" w14:textId="77777777" w:rsidR="001E2732" w:rsidRDefault="009E0C70">
      <w:pPr>
        <w:pStyle w:val="SourceCode"/>
      </w:pPr>
      <w:r>
        <w:t xml:space="preserve">      this.$confirm('</w:t>
      </w:r>
      <w:r>
        <w:t>此操作会禁用该通知，是否继续</w:t>
      </w:r>
      <w:r>
        <w:t>?', '</w:t>
      </w:r>
      <w:r>
        <w:t>提示</w:t>
      </w:r>
      <w:r>
        <w:t>', {</w:t>
      </w:r>
    </w:p>
    <w:p w14:paraId="785BBCAF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72628F4A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4A2004B1" w14:textId="77777777" w:rsidR="001E2732" w:rsidRDefault="009E0C70">
      <w:pPr>
        <w:pStyle w:val="SourceCode"/>
      </w:pPr>
      <w:r>
        <w:t xml:space="preserve">        type: 'warning'</w:t>
      </w:r>
    </w:p>
    <w:p w14:paraId="4960C90D" w14:textId="77777777" w:rsidR="001E2732" w:rsidRDefault="009E0C70">
      <w:pPr>
        <w:pStyle w:val="SourceCode"/>
      </w:pPr>
      <w:r>
        <w:t xml:space="preserve">      }).then(() =&gt; {</w:t>
      </w:r>
    </w:p>
    <w:p w14:paraId="210DCDE4" w14:textId="77777777" w:rsidR="001E2732" w:rsidRDefault="009E0C70">
      <w:pPr>
        <w:pStyle w:val="SourceCode"/>
      </w:pPr>
      <w:r>
        <w:t xml:space="preserve">        sysNoticeApi.disableById(row.noticeId).then(res =&gt; {</w:t>
      </w:r>
    </w:p>
    <w:p w14:paraId="29A07953" w14:textId="77777777" w:rsidR="001E2732" w:rsidRDefault="009E0C70">
      <w:pPr>
        <w:pStyle w:val="SourceCode"/>
      </w:pPr>
      <w:r>
        <w:t xml:space="preserve">          this.$message.success(res.msg)</w:t>
      </w:r>
    </w:p>
    <w:p w14:paraId="0C5B224C" w14:textId="77777777" w:rsidR="001E2732" w:rsidRDefault="009E0C70">
      <w:pPr>
        <w:pStyle w:val="SourceCode"/>
      </w:pPr>
      <w:r>
        <w:t xml:space="preserve">          this.getByPage()</w:t>
      </w:r>
    </w:p>
    <w:p w14:paraId="1F3F797B" w14:textId="77777777" w:rsidR="001E2732" w:rsidRDefault="009E0C70">
      <w:pPr>
        <w:pStyle w:val="SourceCode"/>
      </w:pPr>
      <w:r>
        <w:t xml:space="preserve">        })</w:t>
      </w:r>
    </w:p>
    <w:p w14:paraId="61241C2E" w14:textId="77777777" w:rsidR="001E2732" w:rsidRDefault="009E0C70">
      <w:pPr>
        <w:pStyle w:val="SourceCode"/>
      </w:pPr>
      <w:r>
        <w:t xml:space="preserve">      }).catch(() =&gt; {</w:t>
      </w:r>
    </w:p>
    <w:p w14:paraId="4159E8E7" w14:textId="77777777" w:rsidR="001E2732" w:rsidRDefault="009E0C70">
      <w:pPr>
        <w:pStyle w:val="SourceCode"/>
      </w:pPr>
      <w:r>
        <w:t xml:space="preserve">        row.status = 1</w:t>
      </w:r>
    </w:p>
    <w:p w14:paraId="3148B7BE" w14:textId="77777777" w:rsidR="001E2732" w:rsidRDefault="009E0C70">
      <w:pPr>
        <w:pStyle w:val="SourceCode"/>
      </w:pPr>
      <w:r>
        <w:t xml:space="preserve">      })</w:t>
      </w:r>
    </w:p>
    <w:p w14:paraId="4DBDB4FC" w14:textId="77777777" w:rsidR="001E2732" w:rsidRDefault="009E0C70">
      <w:pPr>
        <w:pStyle w:val="SourceCode"/>
      </w:pPr>
      <w:r>
        <w:t xml:space="preserve">    },</w:t>
      </w:r>
    </w:p>
    <w:p w14:paraId="01D513E6" w14:textId="77777777" w:rsidR="001E2732" w:rsidRDefault="009E0C70">
      <w:pPr>
        <w:pStyle w:val="SourceCode"/>
      </w:pPr>
      <w:r>
        <w:t xml:space="preserve">    toInfo(id) {</w:t>
      </w:r>
    </w:p>
    <w:p w14:paraId="666904B1" w14:textId="77777777" w:rsidR="001E2732" w:rsidRDefault="009E0C70">
      <w:pPr>
        <w:pStyle w:val="SourceCode"/>
      </w:pPr>
      <w:r>
        <w:t xml:space="preserve">      this.activeId = id</w:t>
      </w:r>
    </w:p>
    <w:p w14:paraId="65E5E599" w14:textId="77777777" w:rsidR="001E2732" w:rsidRDefault="009E0C70">
      <w:pPr>
        <w:pStyle w:val="SourceCode"/>
      </w:pPr>
      <w:r>
        <w:t xml:space="preserve">      this.infoDialog = true</w:t>
      </w:r>
    </w:p>
    <w:p w14:paraId="3FA6139F" w14:textId="77777777" w:rsidR="001E2732" w:rsidRDefault="009E0C70">
      <w:pPr>
        <w:pStyle w:val="SourceCode"/>
      </w:pPr>
      <w:r>
        <w:t xml:space="preserve">    },</w:t>
      </w:r>
    </w:p>
    <w:p w14:paraId="614B89F6" w14:textId="77777777" w:rsidR="001E2732" w:rsidRDefault="009E0C70">
      <w:pPr>
        <w:pStyle w:val="SourceCode"/>
      </w:pPr>
      <w:r>
        <w:t xml:space="preserve">    handleCurrentChange(val) {</w:t>
      </w:r>
    </w:p>
    <w:p w14:paraId="29F87BFC" w14:textId="77777777" w:rsidR="001E2732" w:rsidRDefault="009E0C70">
      <w:pPr>
        <w:pStyle w:val="SourceCode"/>
      </w:pPr>
      <w:r>
        <w:t xml:space="preserve">      this.page.currentPage = val</w:t>
      </w:r>
    </w:p>
    <w:p w14:paraId="3CB92F50" w14:textId="77777777" w:rsidR="001E2732" w:rsidRDefault="009E0C70">
      <w:pPr>
        <w:pStyle w:val="SourceCode"/>
      </w:pPr>
      <w:r>
        <w:t xml:space="preserve">      this.getByPage()</w:t>
      </w:r>
    </w:p>
    <w:p w14:paraId="2758F5D1" w14:textId="77777777" w:rsidR="001E2732" w:rsidRDefault="009E0C70">
      <w:pPr>
        <w:pStyle w:val="SourceCode"/>
      </w:pPr>
      <w:r>
        <w:t xml:space="preserve">    },</w:t>
      </w:r>
    </w:p>
    <w:p w14:paraId="1ADB2008" w14:textId="77777777" w:rsidR="001E2732" w:rsidRDefault="009E0C70">
      <w:pPr>
        <w:pStyle w:val="SourceCode"/>
      </w:pPr>
      <w:r>
        <w:t xml:space="preserve">    search() {</w:t>
      </w:r>
    </w:p>
    <w:p w14:paraId="636882DC" w14:textId="77777777" w:rsidR="001E2732" w:rsidRDefault="009E0C70">
      <w:pPr>
        <w:pStyle w:val="SourceCode"/>
      </w:pPr>
      <w:r>
        <w:t xml:space="preserve">      this.page.currentPage = 1</w:t>
      </w:r>
    </w:p>
    <w:p w14:paraId="3B71155A" w14:textId="77777777" w:rsidR="001E2732" w:rsidRDefault="009E0C70">
      <w:pPr>
        <w:pStyle w:val="SourceCode"/>
      </w:pPr>
      <w:r>
        <w:t xml:space="preserve">      this.getByPage()</w:t>
      </w:r>
    </w:p>
    <w:p w14:paraId="7C4CF8F4" w14:textId="77777777" w:rsidR="001E2732" w:rsidRDefault="009E0C70">
      <w:pPr>
        <w:pStyle w:val="SourceCode"/>
      </w:pPr>
      <w:r>
        <w:t xml:space="preserve">    },</w:t>
      </w:r>
    </w:p>
    <w:p w14:paraId="2FF7B1FC" w14:textId="77777777" w:rsidR="001E2732" w:rsidRDefault="009E0C70">
      <w:pPr>
        <w:pStyle w:val="SourceCode"/>
      </w:pPr>
      <w:r>
        <w:t xml:space="preserve">    closeDialog() {</w:t>
      </w:r>
    </w:p>
    <w:p w14:paraId="4C73E870" w14:textId="77777777" w:rsidR="001E2732" w:rsidRDefault="009E0C70">
      <w:pPr>
        <w:pStyle w:val="SourceCode"/>
      </w:pPr>
      <w:r>
        <w:t xml:space="preserve">      this.addDialog = false</w:t>
      </w:r>
    </w:p>
    <w:p w14:paraId="15A8ED01" w14:textId="77777777" w:rsidR="001E2732" w:rsidRDefault="009E0C70">
      <w:pPr>
        <w:pStyle w:val="SourceCode"/>
      </w:pPr>
      <w:r>
        <w:t xml:space="preserve">      this.updateDialog = false</w:t>
      </w:r>
    </w:p>
    <w:p w14:paraId="0C98EA73" w14:textId="77777777" w:rsidR="001E2732" w:rsidRDefault="009E0C70">
      <w:pPr>
        <w:pStyle w:val="SourceCode"/>
      </w:pPr>
      <w:r>
        <w:t xml:space="preserve">      this.infoDialog = false</w:t>
      </w:r>
    </w:p>
    <w:p w14:paraId="61670243" w14:textId="77777777" w:rsidR="001E2732" w:rsidRDefault="009E0C70">
      <w:pPr>
        <w:pStyle w:val="SourceCode"/>
      </w:pPr>
      <w:r>
        <w:t xml:space="preserve">    },</w:t>
      </w:r>
    </w:p>
    <w:p w14:paraId="47CE9EEE" w14:textId="77777777" w:rsidR="001E2732" w:rsidRDefault="009E0C70">
      <w:pPr>
        <w:pStyle w:val="SourceCode"/>
      </w:pPr>
      <w:r>
        <w:t xml:space="preserve">    getByPage() {</w:t>
      </w:r>
    </w:p>
    <w:p w14:paraId="5CB3DB17" w14:textId="77777777" w:rsidR="001E2732" w:rsidRDefault="009E0C70">
      <w:pPr>
        <w:pStyle w:val="SourceCode"/>
      </w:pPr>
      <w:r>
        <w:t xml:space="preserve">      this.closeDialog()</w:t>
      </w:r>
    </w:p>
    <w:p w14:paraId="7AE8D7E5" w14:textId="77777777" w:rsidR="001E2732" w:rsidRDefault="009E0C70">
      <w:pPr>
        <w:pStyle w:val="SourceCode"/>
      </w:pPr>
      <w:r>
        <w:t xml:space="preserve">      this.loading = true</w:t>
      </w:r>
    </w:p>
    <w:p w14:paraId="51AF6487" w14:textId="77777777" w:rsidR="001E2732" w:rsidRDefault="009E0C70">
      <w:pPr>
        <w:pStyle w:val="SourceCode"/>
      </w:pPr>
      <w:r>
        <w:t xml:space="preserve">      sysNoticeApi.getByPage(this.page).then(res =&gt; {</w:t>
      </w:r>
    </w:p>
    <w:p w14:paraId="50B05E17" w14:textId="77777777" w:rsidR="001E2732" w:rsidRDefault="009E0C70">
      <w:pPr>
        <w:pStyle w:val="SourceCode"/>
      </w:pPr>
      <w:r>
        <w:lastRenderedPageBreak/>
        <w:t xml:space="preserve">        this.dataPage.list = res.data.list</w:t>
      </w:r>
    </w:p>
    <w:p w14:paraId="19168A66" w14:textId="77777777" w:rsidR="001E2732" w:rsidRDefault="009E0C70">
      <w:pPr>
        <w:pStyle w:val="SourceCode"/>
      </w:pPr>
      <w:r>
        <w:t xml:space="preserve">        this.dataPage.totalCount = res.data.totalCount</w:t>
      </w:r>
    </w:p>
    <w:p w14:paraId="10C83011" w14:textId="77777777" w:rsidR="001E2732" w:rsidRDefault="009E0C70">
      <w:pPr>
        <w:pStyle w:val="SourceCode"/>
      </w:pPr>
      <w:r>
        <w:t xml:space="preserve">        this.dataPage.totalPage = res.data.totalPage</w:t>
      </w:r>
    </w:p>
    <w:p w14:paraId="6AE8BAD0" w14:textId="77777777" w:rsidR="001E2732" w:rsidRDefault="009E0C70">
      <w:pPr>
        <w:pStyle w:val="SourceCode"/>
      </w:pPr>
      <w:r>
        <w:t xml:space="preserve">        this.loading = false</w:t>
      </w:r>
    </w:p>
    <w:p w14:paraId="7D53B811" w14:textId="77777777" w:rsidR="001E2732" w:rsidRDefault="009E0C70">
      <w:pPr>
        <w:pStyle w:val="SourceCode"/>
      </w:pPr>
      <w:r>
        <w:t xml:space="preserve">      })</w:t>
      </w:r>
    </w:p>
    <w:p w14:paraId="0FC963C8" w14:textId="77777777" w:rsidR="001E2732" w:rsidRDefault="009E0C70">
      <w:pPr>
        <w:pStyle w:val="SourceCode"/>
      </w:pPr>
      <w:r>
        <w:t xml:space="preserve">    }</w:t>
      </w:r>
    </w:p>
    <w:p w14:paraId="3C05B005" w14:textId="77777777" w:rsidR="001E2732" w:rsidRDefault="009E0C70">
      <w:pPr>
        <w:pStyle w:val="SourceCode"/>
      </w:pPr>
      <w:r>
        <w:t xml:space="preserve">  }</w:t>
      </w:r>
    </w:p>
    <w:p w14:paraId="413E8AC8" w14:textId="77777777" w:rsidR="001E2732" w:rsidRDefault="009E0C70">
      <w:pPr>
        <w:pStyle w:val="SourceCode"/>
      </w:pPr>
      <w:r>
        <w:t>}</w:t>
      </w:r>
    </w:p>
    <w:p w14:paraId="175EE1C4" w14:textId="77777777" w:rsidR="001E2732" w:rsidRDefault="009E0C70">
      <w:pPr>
        <w:pStyle w:val="SourceCode"/>
      </w:pPr>
      <w:r>
        <w:t>&lt;/script&gt;</w:t>
      </w:r>
    </w:p>
    <w:p w14:paraId="2E07DE24" w14:textId="77777777" w:rsidR="001E2732" w:rsidRDefault="009E0C70">
      <w:pPr>
        <w:pStyle w:val="SourceCode"/>
      </w:pPr>
      <w:r>
        <w:t>&lt;style scoped&gt;</w:t>
      </w:r>
    </w:p>
    <w:p w14:paraId="7EE1DEEB" w14:textId="77777777" w:rsidR="001E2732" w:rsidRDefault="009E0C70">
      <w:pPr>
        <w:pStyle w:val="SourceCode"/>
      </w:pPr>
      <w:r>
        <w:t>.pagination {</w:t>
      </w:r>
    </w:p>
    <w:p w14:paraId="3A31E764" w14:textId="77777777" w:rsidR="001E2732" w:rsidRDefault="009E0C70">
      <w:pPr>
        <w:pStyle w:val="SourceCode"/>
      </w:pPr>
      <w:r>
        <w:t xml:space="preserve">  margin-top: 15px;</w:t>
      </w:r>
    </w:p>
    <w:p w14:paraId="2786B149" w14:textId="77777777" w:rsidR="001E2732" w:rsidRDefault="009E0C70">
      <w:pPr>
        <w:pStyle w:val="SourceCode"/>
      </w:pPr>
      <w:r>
        <w:t>}</w:t>
      </w:r>
    </w:p>
    <w:p w14:paraId="754BFBB5" w14:textId="77777777" w:rsidR="001E2732" w:rsidRDefault="009E0C70">
      <w:pPr>
        <w:pStyle w:val="SourceCode"/>
      </w:pPr>
      <w:r>
        <w:t>.mid-button-group {</w:t>
      </w:r>
    </w:p>
    <w:p w14:paraId="7F0445D0" w14:textId="77777777" w:rsidR="001E2732" w:rsidRDefault="009E0C70">
      <w:pPr>
        <w:pStyle w:val="SourceCode"/>
      </w:pPr>
      <w:r>
        <w:t xml:space="preserve">  margin-bottom: 15px;</w:t>
      </w:r>
    </w:p>
    <w:p w14:paraId="61F72E87" w14:textId="77777777" w:rsidR="001E2732" w:rsidRDefault="009E0C70">
      <w:pPr>
        <w:pStyle w:val="SourceCode"/>
      </w:pPr>
      <w:r>
        <w:t>}</w:t>
      </w:r>
    </w:p>
    <w:p w14:paraId="62C0D585" w14:textId="77777777" w:rsidR="001E2732" w:rsidRDefault="009E0C70">
      <w:pPr>
        <w:pStyle w:val="SourceCode"/>
      </w:pPr>
      <w:r>
        <w:t>.button-group {</w:t>
      </w:r>
    </w:p>
    <w:p w14:paraId="1ACC3F69" w14:textId="77777777" w:rsidR="001E2732" w:rsidRDefault="009E0C70">
      <w:pPr>
        <w:pStyle w:val="SourceCode"/>
      </w:pPr>
      <w:r>
        <w:t xml:space="preserve">  margin-left: 10px;</w:t>
      </w:r>
    </w:p>
    <w:p w14:paraId="28A96ECC" w14:textId="77777777" w:rsidR="001E2732" w:rsidRDefault="009E0C70">
      <w:pPr>
        <w:pStyle w:val="SourceCode"/>
      </w:pPr>
      <w:r>
        <w:t>}</w:t>
      </w:r>
    </w:p>
    <w:p w14:paraId="070C3ED0" w14:textId="77777777" w:rsidR="001E2732" w:rsidRDefault="009E0C70">
      <w:pPr>
        <w:pStyle w:val="SourceCode"/>
      </w:pPr>
      <w:r>
        <w:t>&lt;/style&gt;</w:t>
      </w:r>
    </w:p>
    <w:p w14:paraId="7BD2559A" w14:textId="77777777" w:rsidR="001E2732" w:rsidRDefault="009E0C70">
      <w:pPr>
        <w:pStyle w:val="4"/>
      </w:pPr>
      <w:bookmarkStart w:id="221" w:name="sys-notice-add"/>
      <w:bookmarkEnd w:id="221"/>
      <w:r>
        <w:t>sys-notice-add</w:t>
      </w:r>
    </w:p>
    <w:p w14:paraId="4F2ADCF2" w14:textId="77777777" w:rsidR="001E2732" w:rsidRDefault="009E0C70">
      <w:pPr>
        <w:pStyle w:val="SourceCodeLanguage"/>
      </w:pPr>
      <w:r>
        <w:t>vue</w:t>
      </w:r>
    </w:p>
    <w:p w14:paraId="3A6B0E40" w14:textId="77777777" w:rsidR="001E2732" w:rsidRDefault="009E0C70">
      <w:pPr>
        <w:pStyle w:val="SourceCode"/>
      </w:pPr>
      <w:r>
        <w:t>&lt;template&gt;</w:t>
      </w:r>
    </w:p>
    <w:p w14:paraId="380E7B07" w14:textId="77777777" w:rsidR="001E2732" w:rsidRDefault="009E0C70">
      <w:pPr>
        <w:pStyle w:val="SourceCode"/>
      </w:pPr>
      <w:r>
        <w:t xml:space="preserve">  &lt;div&gt;</w:t>
      </w:r>
    </w:p>
    <w:p w14:paraId="1E9283DA" w14:textId="77777777" w:rsidR="001E2732" w:rsidRDefault="009E0C70">
      <w:pPr>
        <w:pStyle w:val="SourceCode"/>
      </w:pPr>
      <w:r>
        <w:t xml:space="preserve">    &lt;el-form size="small" label-width="80px"&gt;</w:t>
      </w:r>
    </w:p>
    <w:p w14:paraId="75D90088" w14:textId="77777777" w:rsidR="001E2732" w:rsidRDefault="009E0C70">
      <w:pPr>
        <w:pStyle w:val="SourceCode"/>
      </w:pPr>
      <w:r>
        <w:t xml:space="preserve">      &lt;el-row&gt;</w:t>
      </w:r>
    </w:p>
    <w:p w14:paraId="20F66668" w14:textId="77777777" w:rsidR="001E2732" w:rsidRDefault="009E0C70">
      <w:pPr>
        <w:pStyle w:val="SourceCode"/>
      </w:pPr>
      <w:r>
        <w:t xml:space="preserve">        &lt;el-col :span="24"&gt;</w:t>
      </w:r>
    </w:p>
    <w:p w14:paraId="27C36725" w14:textId="77777777" w:rsidR="001E2732" w:rsidRDefault="009E0C70">
      <w:pPr>
        <w:pStyle w:val="SourceCode"/>
      </w:pPr>
      <w:r>
        <w:t xml:space="preserve">          &lt;el-form-item label="</w:t>
      </w:r>
      <w:r>
        <w:t>标题</w:t>
      </w:r>
      <w:r>
        <w:t>"&gt;</w:t>
      </w:r>
    </w:p>
    <w:p w14:paraId="0E58B53C" w14:textId="77777777" w:rsidR="001E2732" w:rsidRDefault="009E0C70">
      <w:pPr>
        <w:pStyle w:val="SourceCode"/>
      </w:pPr>
      <w:r>
        <w:t xml:space="preserve">            &lt;el-input</w:t>
      </w:r>
    </w:p>
    <w:p w14:paraId="7C2D7A83" w14:textId="77777777" w:rsidR="001E2732" w:rsidRDefault="009E0C70">
      <w:pPr>
        <w:pStyle w:val="SourceCode"/>
      </w:pPr>
      <w:r>
        <w:t xml:space="preserve">              v-model="notice.noticeTitle"</w:t>
      </w:r>
    </w:p>
    <w:p w14:paraId="77C1EADF" w14:textId="77777777" w:rsidR="001E2732" w:rsidRDefault="009E0C70">
      <w:pPr>
        <w:pStyle w:val="SourceCode"/>
      </w:pPr>
      <w:r>
        <w:t xml:space="preserve">              placeholder="</w:t>
      </w:r>
      <w:r>
        <w:t>请输入标题</w:t>
      </w:r>
      <w:r>
        <w:t>"</w:t>
      </w:r>
    </w:p>
    <w:p w14:paraId="655C73CE" w14:textId="77777777" w:rsidR="001E2732" w:rsidRDefault="009E0C70">
      <w:pPr>
        <w:pStyle w:val="SourceCode"/>
      </w:pPr>
      <w:r>
        <w:t xml:space="preserve">              clearable</w:t>
      </w:r>
    </w:p>
    <w:p w14:paraId="26D39D59" w14:textId="77777777" w:rsidR="001E2732" w:rsidRDefault="009E0C70">
      <w:pPr>
        <w:pStyle w:val="SourceCode"/>
      </w:pPr>
      <w:r>
        <w:t xml:space="preserve">            /&gt;</w:t>
      </w:r>
    </w:p>
    <w:p w14:paraId="1F482E4F" w14:textId="77777777" w:rsidR="001E2732" w:rsidRDefault="009E0C70">
      <w:pPr>
        <w:pStyle w:val="SourceCode"/>
      </w:pPr>
      <w:r>
        <w:t xml:space="preserve">          &lt;/el-form-item&gt;</w:t>
      </w:r>
    </w:p>
    <w:p w14:paraId="2F255169" w14:textId="77777777" w:rsidR="001E2732" w:rsidRDefault="009E0C70">
      <w:pPr>
        <w:pStyle w:val="SourceCode"/>
      </w:pPr>
      <w:r>
        <w:t xml:space="preserve">        &lt;/el-col&gt;</w:t>
      </w:r>
    </w:p>
    <w:p w14:paraId="45B0F246" w14:textId="77777777" w:rsidR="001E2732" w:rsidRDefault="009E0C70">
      <w:pPr>
        <w:pStyle w:val="SourceCode"/>
      </w:pPr>
      <w:r>
        <w:t xml:space="preserve">      &lt;/el-row&gt;</w:t>
      </w:r>
    </w:p>
    <w:p w14:paraId="304B4C0F" w14:textId="77777777" w:rsidR="001E2732" w:rsidRDefault="009E0C70">
      <w:pPr>
        <w:pStyle w:val="SourceCode"/>
      </w:pPr>
      <w:r>
        <w:lastRenderedPageBreak/>
        <w:t xml:space="preserve">      &lt;el-row&gt;</w:t>
      </w:r>
    </w:p>
    <w:p w14:paraId="53B1B31D" w14:textId="77777777" w:rsidR="001E2732" w:rsidRDefault="009E0C70">
      <w:pPr>
        <w:pStyle w:val="SourceCode"/>
      </w:pPr>
      <w:r>
        <w:t xml:space="preserve">        &lt;el-col :span="24"&gt;</w:t>
      </w:r>
    </w:p>
    <w:p w14:paraId="63314D4E" w14:textId="77777777" w:rsidR="001E2732" w:rsidRDefault="009E0C70">
      <w:pPr>
        <w:pStyle w:val="SourceCode"/>
      </w:pPr>
      <w:r>
        <w:t xml:space="preserve">          &lt;el-form-item label="</w:t>
      </w:r>
      <w:r>
        <w:t>排序值</w:t>
      </w:r>
      <w:r>
        <w:t>"&gt;</w:t>
      </w:r>
    </w:p>
    <w:p w14:paraId="756F8725" w14:textId="77777777" w:rsidR="001E2732" w:rsidRDefault="009E0C70">
      <w:pPr>
        <w:pStyle w:val="SourceCode"/>
      </w:pPr>
      <w:r>
        <w:t xml:space="preserve">            &lt;el-input-number</w:t>
      </w:r>
    </w:p>
    <w:p w14:paraId="52A0802A" w14:textId="77777777" w:rsidR="001E2732" w:rsidRDefault="009E0C70">
      <w:pPr>
        <w:pStyle w:val="SourceCode"/>
      </w:pPr>
      <w:r>
        <w:t xml:space="preserve">              v-model="notice.sorted"</w:t>
      </w:r>
    </w:p>
    <w:p w14:paraId="7261B07C" w14:textId="77777777" w:rsidR="001E2732" w:rsidRDefault="009E0C70">
      <w:pPr>
        <w:pStyle w:val="SourceCode"/>
      </w:pPr>
      <w:r>
        <w:t xml:space="preserve">              controls-position="right"</w:t>
      </w:r>
    </w:p>
    <w:p w14:paraId="28BC6E19" w14:textId="77777777" w:rsidR="001E2732" w:rsidRDefault="009E0C70">
      <w:pPr>
        <w:pStyle w:val="SourceCode"/>
      </w:pPr>
      <w:r>
        <w:t xml:space="preserve">              clearable</w:t>
      </w:r>
    </w:p>
    <w:p w14:paraId="5FD88208" w14:textId="77777777" w:rsidR="001E2732" w:rsidRDefault="009E0C70">
      <w:pPr>
        <w:pStyle w:val="SourceCode"/>
      </w:pPr>
      <w:r>
        <w:t xml:space="preserve">            /&gt;</w:t>
      </w:r>
    </w:p>
    <w:p w14:paraId="10015BA7" w14:textId="77777777" w:rsidR="001E2732" w:rsidRDefault="009E0C70">
      <w:pPr>
        <w:pStyle w:val="SourceCode"/>
      </w:pPr>
      <w:r>
        <w:t xml:space="preserve">          &lt;/el-form-item&gt;</w:t>
      </w:r>
    </w:p>
    <w:p w14:paraId="1F25DAFB" w14:textId="77777777" w:rsidR="001E2732" w:rsidRDefault="009E0C70">
      <w:pPr>
        <w:pStyle w:val="SourceCode"/>
      </w:pPr>
      <w:r>
        <w:t xml:space="preserve">        &lt;/el-col&gt;</w:t>
      </w:r>
    </w:p>
    <w:p w14:paraId="0A4E8356" w14:textId="77777777" w:rsidR="001E2732" w:rsidRDefault="009E0C70">
      <w:pPr>
        <w:pStyle w:val="SourceCode"/>
      </w:pPr>
      <w:r>
        <w:t xml:space="preserve">      &lt;/el-row&gt;</w:t>
      </w:r>
    </w:p>
    <w:p w14:paraId="01113DE8" w14:textId="77777777" w:rsidR="001E2732" w:rsidRDefault="001E2732">
      <w:pPr>
        <w:pStyle w:val="SourceCode"/>
      </w:pPr>
    </w:p>
    <w:p w14:paraId="0D80A196" w14:textId="77777777" w:rsidR="001E2732" w:rsidRDefault="009E0C70">
      <w:pPr>
        <w:pStyle w:val="SourceCode"/>
      </w:pPr>
      <w:r>
        <w:t xml:space="preserve">      &lt;el-row&gt;</w:t>
      </w:r>
    </w:p>
    <w:p w14:paraId="1AC3A2BB" w14:textId="77777777" w:rsidR="001E2732" w:rsidRDefault="009E0C70">
      <w:pPr>
        <w:pStyle w:val="SourceCode"/>
      </w:pPr>
      <w:r>
        <w:t xml:space="preserve">        &lt;el-form-item label="</w:t>
      </w:r>
      <w:r>
        <w:t>内容</w:t>
      </w:r>
      <w:r>
        <w:t>"&gt;</w:t>
      </w:r>
    </w:p>
    <w:p w14:paraId="5E46977E" w14:textId="77777777" w:rsidR="001E2732" w:rsidRDefault="009E0C70">
      <w:pPr>
        <w:pStyle w:val="SourceCode"/>
      </w:pPr>
      <w:r>
        <w:t xml:space="preserve">          &lt;markdown-editor ref="markdownEditor" v-model="notice.noticeContent" language="zh_CN" height="500px" /&gt;</w:t>
      </w:r>
    </w:p>
    <w:p w14:paraId="552E9DC4" w14:textId="77777777" w:rsidR="001E2732" w:rsidRDefault="009E0C70">
      <w:pPr>
        <w:pStyle w:val="SourceCode"/>
      </w:pPr>
      <w:r>
        <w:t xml:space="preserve">        &lt;/el-form-item&gt;</w:t>
      </w:r>
    </w:p>
    <w:p w14:paraId="78675A64" w14:textId="77777777" w:rsidR="001E2732" w:rsidRDefault="009E0C70">
      <w:pPr>
        <w:pStyle w:val="SourceCode"/>
      </w:pPr>
      <w:r>
        <w:t xml:space="preserve">      &lt;/el-row&gt;</w:t>
      </w:r>
    </w:p>
    <w:p w14:paraId="3003A7A3" w14:textId="77777777" w:rsidR="001E2732" w:rsidRDefault="001E2732">
      <w:pPr>
        <w:pStyle w:val="SourceCode"/>
      </w:pPr>
    </w:p>
    <w:p w14:paraId="1742F50E" w14:textId="77777777" w:rsidR="001E2732" w:rsidRDefault="009E0C70">
      <w:pPr>
        <w:pStyle w:val="SourceCode"/>
      </w:pPr>
      <w:r>
        <w:t xml:space="preserve">      &lt;el-row&gt;</w:t>
      </w:r>
    </w:p>
    <w:p w14:paraId="7EBFCF95" w14:textId="77777777" w:rsidR="001E2732" w:rsidRDefault="009E0C70">
      <w:pPr>
        <w:pStyle w:val="SourceCode"/>
      </w:pPr>
      <w:r>
        <w:t xml:space="preserve">        &lt;el-form-item&gt;</w:t>
      </w:r>
    </w:p>
    <w:p w14:paraId="1F8B7B7F" w14:textId="77777777" w:rsidR="001E2732" w:rsidRDefault="009E0C70">
      <w:pPr>
        <w:pStyle w:val="SourceCode"/>
      </w:pPr>
      <w:r>
        <w:t xml:space="preserve">          &lt;el-button type="primary" @click="add"&gt;</w:t>
      </w:r>
      <w:r>
        <w:t>添加</w:t>
      </w:r>
      <w:r>
        <w:t>&lt;/el-button&gt;</w:t>
      </w:r>
    </w:p>
    <w:p w14:paraId="450D6E0F" w14:textId="77777777" w:rsidR="001E2732" w:rsidRDefault="009E0C70">
      <w:pPr>
        <w:pStyle w:val="SourceCode"/>
      </w:pPr>
      <w:r>
        <w:t xml:space="preserve">          &lt;el-button type="warning" @click="notice = {}"&gt;</w:t>
      </w:r>
      <w:r>
        <w:t>重置</w:t>
      </w:r>
      <w:r>
        <w:t>&lt;/el-button&gt;</w:t>
      </w:r>
    </w:p>
    <w:p w14:paraId="2F4414C2" w14:textId="77777777" w:rsidR="001E2732" w:rsidRDefault="009E0C70">
      <w:pPr>
        <w:pStyle w:val="SourceCode"/>
      </w:pPr>
      <w:r>
        <w:t xml:space="preserve">        &lt;/el-form-item&gt;</w:t>
      </w:r>
    </w:p>
    <w:p w14:paraId="61DD321D" w14:textId="77777777" w:rsidR="001E2732" w:rsidRDefault="009E0C70">
      <w:pPr>
        <w:pStyle w:val="SourceCode"/>
      </w:pPr>
      <w:r>
        <w:t xml:space="preserve">      &lt;/el-row&gt;</w:t>
      </w:r>
    </w:p>
    <w:p w14:paraId="7DD861FE" w14:textId="77777777" w:rsidR="001E2732" w:rsidRDefault="009E0C70">
      <w:pPr>
        <w:pStyle w:val="SourceCode"/>
      </w:pPr>
      <w:r>
        <w:t xml:space="preserve">    &lt;/el-form&gt;</w:t>
      </w:r>
    </w:p>
    <w:p w14:paraId="713436D8" w14:textId="77777777" w:rsidR="001E2732" w:rsidRDefault="009E0C70">
      <w:pPr>
        <w:pStyle w:val="SourceCode"/>
      </w:pPr>
      <w:r>
        <w:t xml:space="preserve">  &lt;/div&gt;</w:t>
      </w:r>
    </w:p>
    <w:p w14:paraId="7B28FA1F" w14:textId="77777777" w:rsidR="001E2732" w:rsidRDefault="009E0C70">
      <w:pPr>
        <w:pStyle w:val="SourceCode"/>
      </w:pPr>
      <w:r>
        <w:t>&lt;/template&gt;</w:t>
      </w:r>
    </w:p>
    <w:p w14:paraId="6E1068A0" w14:textId="77777777" w:rsidR="001E2732" w:rsidRDefault="009E0C70">
      <w:pPr>
        <w:pStyle w:val="SourceCode"/>
      </w:pPr>
      <w:r>
        <w:t>&lt;script&gt;</w:t>
      </w:r>
    </w:p>
    <w:p w14:paraId="068ABB96" w14:textId="77777777" w:rsidR="001E2732" w:rsidRDefault="009E0C70">
      <w:pPr>
        <w:pStyle w:val="SourceCode"/>
      </w:pPr>
      <w:r>
        <w:t>import MarkdownEditor from '@/components/MarkdownEditor'</w:t>
      </w:r>
    </w:p>
    <w:p w14:paraId="134B2DE8" w14:textId="77777777" w:rsidR="001E2732" w:rsidRDefault="009E0C70">
      <w:pPr>
        <w:pStyle w:val="SourceCode"/>
      </w:pPr>
      <w:r>
        <w:t>import sysNoticeApi from '@/api/sysNotice'</w:t>
      </w:r>
    </w:p>
    <w:p w14:paraId="462CCA8A" w14:textId="77777777" w:rsidR="001E2732" w:rsidRDefault="009E0C70">
      <w:pPr>
        <w:pStyle w:val="SourceCode"/>
      </w:pPr>
      <w:r>
        <w:t>export default {</w:t>
      </w:r>
    </w:p>
    <w:p w14:paraId="3F62DEE2" w14:textId="77777777" w:rsidR="001E2732" w:rsidRDefault="009E0C70">
      <w:pPr>
        <w:pStyle w:val="SourceCode"/>
      </w:pPr>
      <w:r>
        <w:t xml:space="preserve">  components: { MarkdownEditor },</w:t>
      </w:r>
    </w:p>
    <w:p w14:paraId="4F0D5A45" w14:textId="77777777" w:rsidR="001E2732" w:rsidRDefault="009E0C70">
      <w:pPr>
        <w:pStyle w:val="SourceCode"/>
      </w:pPr>
      <w:r>
        <w:t xml:space="preserve">  data() {</w:t>
      </w:r>
    </w:p>
    <w:p w14:paraId="4E4CDE8F" w14:textId="77777777" w:rsidR="001E2732" w:rsidRDefault="009E0C70">
      <w:pPr>
        <w:pStyle w:val="SourceCode"/>
      </w:pPr>
      <w:r>
        <w:t xml:space="preserve">    return {</w:t>
      </w:r>
    </w:p>
    <w:p w14:paraId="7602F773" w14:textId="77777777" w:rsidR="001E2732" w:rsidRDefault="009E0C70">
      <w:pPr>
        <w:pStyle w:val="SourceCode"/>
      </w:pPr>
      <w:r>
        <w:lastRenderedPageBreak/>
        <w:t xml:space="preserve">      notice: {</w:t>
      </w:r>
    </w:p>
    <w:p w14:paraId="6ADBFF5F" w14:textId="77777777" w:rsidR="001E2732" w:rsidRDefault="009E0C70">
      <w:pPr>
        <w:pStyle w:val="SourceCode"/>
      </w:pPr>
      <w:r>
        <w:t xml:space="preserve">      }</w:t>
      </w:r>
    </w:p>
    <w:p w14:paraId="14E0BE73" w14:textId="77777777" w:rsidR="001E2732" w:rsidRDefault="009E0C70">
      <w:pPr>
        <w:pStyle w:val="SourceCode"/>
      </w:pPr>
      <w:r>
        <w:t xml:space="preserve">    }</w:t>
      </w:r>
    </w:p>
    <w:p w14:paraId="0CF6FAA7" w14:textId="77777777" w:rsidR="001E2732" w:rsidRDefault="009E0C70">
      <w:pPr>
        <w:pStyle w:val="SourceCode"/>
      </w:pPr>
      <w:r>
        <w:t xml:space="preserve">  },</w:t>
      </w:r>
    </w:p>
    <w:p w14:paraId="79FA86F8" w14:textId="77777777" w:rsidR="001E2732" w:rsidRDefault="009E0C70">
      <w:pPr>
        <w:pStyle w:val="SourceCode"/>
      </w:pPr>
      <w:r>
        <w:t xml:space="preserve">  methods: {</w:t>
      </w:r>
    </w:p>
    <w:p w14:paraId="1B18E20A" w14:textId="77777777" w:rsidR="001E2732" w:rsidRDefault="009E0C70">
      <w:pPr>
        <w:pStyle w:val="SourceCode"/>
      </w:pPr>
      <w:r>
        <w:t xml:space="preserve">    add() {</w:t>
      </w:r>
    </w:p>
    <w:p w14:paraId="24A45C8C" w14:textId="77777777" w:rsidR="001E2732" w:rsidRDefault="009E0C70">
      <w:pPr>
        <w:pStyle w:val="SourceCode"/>
      </w:pPr>
      <w:r>
        <w:t xml:space="preserve">      if (this.notice.noticeContent) {</w:t>
      </w:r>
    </w:p>
    <w:p w14:paraId="507F2234" w14:textId="77777777" w:rsidR="001E2732" w:rsidRDefault="009E0C70">
      <w:pPr>
        <w:pStyle w:val="SourceCode"/>
      </w:pPr>
      <w:r>
        <w:t xml:space="preserve">        this.notice.noticeContent = this.$refs.markdownEditor.getHtml()</w:t>
      </w:r>
    </w:p>
    <w:p w14:paraId="384FF956" w14:textId="77777777" w:rsidR="001E2732" w:rsidRDefault="009E0C70">
      <w:pPr>
        <w:pStyle w:val="SourceCode"/>
      </w:pPr>
      <w:r>
        <w:t xml:space="preserve">      }</w:t>
      </w:r>
    </w:p>
    <w:p w14:paraId="6F1D26EA" w14:textId="77777777" w:rsidR="001E2732" w:rsidRDefault="009E0C70">
      <w:pPr>
        <w:pStyle w:val="SourceCode"/>
      </w:pPr>
      <w:r>
        <w:t xml:space="preserve">      sysNoticeApi.save(this.notice).then(res =&gt; {</w:t>
      </w:r>
    </w:p>
    <w:p w14:paraId="4C6AD492" w14:textId="77777777" w:rsidR="001E2732" w:rsidRDefault="009E0C70">
      <w:pPr>
        <w:pStyle w:val="SourceCode"/>
      </w:pPr>
      <w:r>
        <w:t xml:space="preserve">        this.$message.success(res.msg)</w:t>
      </w:r>
    </w:p>
    <w:p w14:paraId="3969BEBB" w14:textId="77777777" w:rsidR="001E2732" w:rsidRDefault="009E0C70">
      <w:pPr>
        <w:pStyle w:val="SourceCode"/>
      </w:pPr>
      <w:r>
        <w:t xml:space="preserve">        this.$emit('after')</w:t>
      </w:r>
    </w:p>
    <w:p w14:paraId="28C6CFAC" w14:textId="77777777" w:rsidR="001E2732" w:rsidRDefault="009E0C70">
      <w:pPr>
        <w:pStyle w:val="SourceCode"/>
      </w:pPr>
      <w:r>
        <w:t xml:space="preserve">      })</w:t>
      </w:r>
    </w:p>
    <w:p w14:paraId="6E19B4C0" w14:textId="77777777" w:rsidR="001E2732" w:rsidRDefault="009E0C70">
      <w:pPr>
        <w:pStyle w:val="SourceCode"/>
      </w:pPr>
      <w:r>
        <w:t xml:space="preserve">    }</w:t>
      </w:r>
    </w:p>
    <w:p w14:paraId="6B381D96" w14:textId="77777777" w:rsidR="001E2732" w:rsidRDefault="009E0C70">
      <w:pPr>
        <w:pStyle w:val="SourceCode"/>
      </w:pPr>
      <w:r>
        <w:t xml:space="preserve">  }</w:t>
      </w:r>
    </w:p>
    <w:p w14:paraId="62D3FCCD" w14:textId="77777777" w:rsidR="001E2732" w:rsidRDefault="009E0C70">
      <w:pPr>
        <w:pStyle w:val="SourceCode"/>
      </w:pPr>
      <w:r>
        <w:t>}</w:t>
      </w:r>
    </w:p>
    <w:p w14:paraId="7996214E" w14:textId="77777777" w:rsidR="001E2732" w:rsidRDefault="009E0C70">
      <w:pPr>
        <w:pStyle w:val="SourceCode"/>
      </w:pPr>
      <w:r>
        <w:t>&lt;/script&gt;</w:t>
      </w:r>
    </w:p>
    <w:p w14:paraId="0F88AF91" w14:textId="77777777" w:rsidR="001E2732" w:rsidRDefault="009E0C70">
      <w:pPr>
        <w:pStyle w:val="4"/>
      </w:pPr>
      <w:bookmarkStart w:id="222" w:name="sys-notice-update"/>
      <w:bookmarkEnd w:id="222"/>
      <w:r>
        <w:t>sys-notice-update</w:t>
      </w:r>
    </w:p>
    <w:p w14:paraId="09C3F577" w14:textId="77777777" w:rsidR="001E2732" w:rsidRDefault="009E0C70">
      <w:pPr>
        <w:pStyle w:val="SourceCodeLanguage"/>
      </w:pPr>
      <w:r>
        <w:t>vue</w:t>
      </w:r>
    </w:p>
    <w:p w14:paraId="3DAC9B04" w14:textId="77777777" w:rsidR="001E2732" w:rsidRDefault="009E0C70">
      <w:pPr>
        <w:pStyle w:val="SourceCode"/>
      </w:pPr>
      <w:r>
        <w:t>&lt;template&gt;</w:t>
      </w:r>
    </w:p>
    <w:p w14:paraId="21C3B88E" w14:textId="77777777" w:rsidR="001E2732" w:rsidRDefault="009E0C70">
      <w:pPr>
        <w:pStyle w:val="SourceCode"/>
      </w:pPr>
      <w:r>
        <w:t xml:space="preserve">  &lt;div&gt;</w:t>
      </w:r>
    </w:p>
    <w:p w14:paraId="6C8BD9BA" w14:textId="77777777" w:rsidR="001E2732" w:rsidRDefault="009E0C70">
      <w:pPr>
        <w:pStyle w:val="SourceCode"/>
      </w:pPr>
      <w:r>
        <w:t xml:space="preserve">    &lt;el-form size="small" label-width="80px"&gt;</w:t>
      </w:r>
    </w:p>
    <w:p w14:paraId="4C2CB2F9" w14:textId="77777777" w:rsidR="001E2732" w:rsidRDefault="009E0C70">
      <w:pPr>
        <w:pStyle w:val="SourceCode"/>
      </w:pPr>
      <w:r>
        <w:t xml:space="preserve">      &lt;el-row&gt;</w:t>
      </w:r>
    </w:p>
    <w:p w14:paraId="69DAE4C7" w14:textId="77777777" w:rsidR="001E2732" w:rsidRDefault="009E0C70">
      <w:pPr>
        <w:pStyle w:val="SourceCode"/>
      </w:pPr>
      <w:r>
        <w:t xml:space="preserve">        &lt;el-col :span="24"&gt;</w:t>
      </w:r>
    </w:p>
    <w:p w14:paraId="0D879CD5" w14:textId="77777777" w:rsidR="001E2732" w:rsidRDefault="009E0C70">
      <w:pPr>
        <w:pStyle w:val="SourceCode"/>
      </w:pPr>
      <w:r>
        <w:t xml:space="preserve">          &lt;el-form-item label="</w:t>
      </w:r>
      <w:r>
        <w:t>标题</w:t>
      </w:r>
      <w:r>
        <w:t>"&gt;</w:t>
      </w:r>
    </w:p>
    <w:p w14:paraId="2698587E" w14:textId="77777777" w:rsidR="001E2732" w:rsidRDefault="009E0C70">
      <w:pPr>
        <w:pStyle w:val="SourceCode"/>
      </w:pPr>
      <w:r>
        <w:t xml:space="preserve">            &lt;el-input</w:t>
      </w:r>
    </w:p>
    <w:p w14:paraId="3D87ADB2" w14:textId="77777777" w:rsidR="001E2732" w:rsidRDefault="009E0C70">
      <w:pPr>
        <w:pStyle w:val="SourceCode"/>
      </w:pPr>
      <w:r>
        <w:t xml:space="preserve">              v-model="notice.noticeTitle"</w:t>
      </w:r>
    </w:p>
    <w:p w14:paraId="191F49ED" w14:textId="77777777" w:rsidR="001E2732" w:rsidRDefault="009E0C70">
      <w:pPr>
        <w:pStyle w:val="SourceCode"/>
      </w:pPr>
      <w:r>
        <w:t xml:space="preserve">              placeholder="</w:t>
      </w:r>
      <w:r>
        <w:t>请输入标题</w:t>
      </w:r>
      <w:r>
        <w:t>"</w:t>
      </w:r>
    </w:p>
    <w:p w14:paraId="6063CEC8" w14:textId="77777777" w:rsidR="001E2732" w:rsidRDefault="009E0C70">
      <w:pPr>
        <w:pStyle w:val="SourceCode"/>
      </w:pPr>
      <w:r>
        <w:t xml:space="preserve">              clearable</w:t>
      </w:r>
    </w:p>
    <w:p w14:paraId="7000A5A5" w14:textId="77777777" w:rsidR="001E2732" w:rsidRDefault="009E0C70">
      <w:pPr>
        <w:pStyle w:val="SourceCode"/>
      </w:pPr>
      <w:r>
        <w:t xml:space="preserve">            /&gt;</w:t>
      </w:r>
    </w:p>
    <w:p w14:paraId="63DFA6B9" w14:textId="77777777" w:rsidR="001E2732" w:rsidRDefault="009E0C70">
      <w:pPr>
        <w:pStyle w:val="SourceCode"/>
      </w:pPr>
      <w:r>
        <w:t xml:space="preserve">          &lt;/el-form-item&gt;</w:t>
      </w:r>
    </w:p>
    <w:p w14:paraId="160BE3BF" w14:textId="77777777" w:rsidR="001E2732" w:rsidRDefault="009E0C70">
      <w:pPr>
        <w:pStyle w:val="SourceCode"/>
      </w:pPr>
      <w:r>
        <w:t xml:space="preserve">        &lt;/el-col&gt;</w:t>
      </w:r>
    </w:p>
    <w:p w14:paraId="612CD660" w14:textId="77777777" w:rsidR="001E2732" w:rsidRDefault="009E0C70">
      <w:pPr>
        <w:pStyle w:val="SourceCode"/>
      </w:pPr>
      <w:r>
        <w:t xml:space="preserve">      &lt;/el-row&gt;</w:t>
      </w:r>
    </w:p>
    <w:p w14:paraId="1028FF5D" w14:textId="77777777" w:rsidR="001E2732" w:rsidRDefault="009E0C70">
      <w:pPr>
        <w:pStyle w:val="SourceCode"/>
      </w:pPr>
      <w:r>
        <w:t xml:space="preserve">      &lt;el-row&gt;</w:t>
      </w:r>
    </w:p>
    <w:p w14:paraId="0FD94823" w14:textId="77777777" w:rsidR="001E2732" w:rsidRDefault="009E0C70">
      <w:pPr>
        <w:pStyle w:val="SourceCode"/>
      </w:pPr>
      <w:r>
        <w:t xml:space="preserve">        &lt;el-col :span="24"&gt;</w:t>
      </w:r>
    </w:p>
    <w:p w14:paraId="1DB126C8" w14:textId="77777777" w:rsidR="001E2732" w:rsidRDefault="009E0C70">
      <w:pPr>
        <w:pStyle w:val="SourceCode"/>
      </w:pPr>
      <w:r>
        <w:lastRenderedPageBreak/>
        <w:t xml:space="preserve">          &lt;el-form-item label="</w:t>
      </w:r>
      <w:r>
        <w:t>排序值</w:t>
      </w:r>
      <w:r>
        <w:t>"&gt;</w:t>
      </w:r>
    </w:p>
    <w:p w14:paraId="302985BF" w14:textId="77777777" w:rsidR="001E2732" w:rsidRDefault="009E0C70">
      <w:pPr>
        <w:pStyle w:val="SourceCode"/>
      </w:pPr>
      <w:r>
        <w:t xml:space="preserve">            &lt;el-input-number</w:t>
      </w:r>
    </w:p>
    <w:p w14:paraId="43FCC7FA" w14:textId="77777777" w:rsidR="001E2732" w:rsidRDefault="009E0C70">
      <w:pPr>
        <w:pStyle w:val="SourceCode"/>
      </w:pPr>
      <w:r>
        <w:t xml:space="preserve">              v-model="notice.sorted"</w:t>
      </w:r>
    </w:p>
    <w:p w14:paraId="5390A89F" w14:textId="77777777" w:rsidR="001E2732" w:rsidRDefault="009E0C70">
      <w:pPr>
        <w:pStyle w:val="SourceCode"/>
      </w:pPr>
      <w:r>
        <w:t xml:space="preserve">              controls-position="right"</w:t>
      </w:r>
    </w:p>
    <w:p w14:paraId="6FA1BDB1" w14:textId="77777777" w:rsidR="001E2732" w:rsidRDefault="009E0C70">
      <w:pPr>
        <w:pStyle w:val="SourceCode"/>
      </w:pPr>
      <w:r>
        <w:t xml:space="preserve">              clearable</w:t>
      </w:r>
    </w:p>
    <w:p w14:paraId="2AF718A7" w14:textId="77777777" w:rsidR="001E2732" w:rsidRDefault="009E0C70">
      <w:pPr>
        <w:pStyle w:val="SourceCode"/>
      </w:pPr>
      <w:r>
        <w:t xml:space="preserve">            /&gt;</w:t>
      </w:r>
    </w:p>
    <w:p w14:paraId="64798121" w14:textId="77777777" w:rsidR="001E2732" w:rsidRDefault="009E0C70">
      <w:pPr>
        <w:pStyle w:val="SourceCode"/>
      </w:pPr>
      <w:r>
        <w:t xml:space="preserve">          &lt;/el-form-item&gt;</w:t>
      </w:r>
    </w:p>
    <w:p w14:paraId="245BAD40" w14:textId="77777777" w:rsidR="001E2732" w:rsidRDefault="009E0C70">
      <w:pPr>
        <w:pStyle w:val="SourceCode"/>
      </w:pPr>
      <w:r>
        <w:t xml:space="preserve">        &lt;/el-col&gt;</w:t>
      </w:r>
    </w:p>
    <w:p w14:paraId="6C12370E" w14:textId="77777777" w:rsidR="001E2732" w:rsidRDefault="009E0C70">
      <w:pPr>
        <w:pStyle w:val="SourceCode"/>
      </w:pPr>
      <w:r>
        <w:t xml:space="preserve">      &lt;/el-row&gt;</w:t>
      </w:r>
    </w:p>
    <w:p w14:paraId="11D706E1" w14:textId="77777777" w:rsidR="001E2732" w:rsidRDefault="001E2732">
      <w:pPr>
        <w:pStyle w:val="SourceCode"/>
      </w:pPr>
    </w:p>
    <w:p w14:paraId="012FA3B5" w14:textId="77777777" w:rsidR="001E2732" w:rsidRDefault="009E0C70">
      <w:pPr>
        <w:pStyle w:val="SourceCode"/>
      </w:pPr>
      <w:r>
        <w:t xml:space="preserve">      &lt;el-row&gt;</w:t>
      </w:r>
    </w:p>
    <w:p w14:paraId="1BA8128D" w14:textId="77777777" w:rsidR="001E2732" w:rsidRDefault="009E0C70">
      <w:pPr>
        <w:pStyle w:val="SourceCode"/>
      </w:pPr>
      <w:r>
        <w:t xml:space="preserve">        &lt;el-form-item label="</w:t>
      </w:r>
      <w:r>
        <w:t>内容</w:t>
      </w:r>
      <w:r>
        <w:t>"&gt;</w:t>
      </w:r>
    </w:p>
    <w:p w14:paraId="19DC5CC1" w14:textId="77777777" w:rsidR="001E2732" w:rsidRDefault="009E0C70">
      <w:pPr>
        <w:pStyle w:val="SourceCode"/>
      </w:pPr>
      <w:r>
        <w:t xml:space="preserve">          &lt;markdown-editor ref="markdownEditor" v-model="content" language="zh_CN" height="500px" /&gt;</w:t>
      </w:r>
    </w:p>
    <w:p w14:paraId="35DF1990" w14:textId="77777777" w:rsidR="001E2732" w:rsidRDefault="009E0C70">
      <w:pPr>
        <w:pStyle w:val="SourceCode"/>
      </w:pPr>
      <w:r>
        <w:t xml:space="preserve">        &lt;/el-form-item&gt;</w:t>
      </w:r>
    </w:p>
    <w:p w14:paraId="4AE48968" w14:textId="77777777" w:rsidR="001E2732" w:rsidRDefault="009E0C70">
      <w:pPr>
        <w:pStyle w:val="SourceCode"/>
      </w:pPr>
      <w:r>
        <w:t xml:space="preserve">      &lt;/el-row&gt;</w:t>
      </w:r>
    </w:p>
    <w:p w14:paraId="3C784614" w14:textId="77777777" w:rsidR="001E2732" w:rsidRDefault="001E2732">
      <w:pPr>
        <w:pStyle w:val="SourceCode"/>
      </w:pPr>
    </w:p>
    <w:p w14:paraId="6D254B4C" w14:textId="77777777" w:rsidR="001E2732" w:rsidRDefault="009E0C70">
      <w:pPr>
        <w:pStyle w:val="SourceCode"/>
      </w:pPr>
      <w:r>
        <w:t xml:space="preserve">      &lt;el-row&gt;</w:t>
      </w:r>
    </w:p>
    <w:p w14:paraId="4AC6A13D" w14:textId="77777777" w:rsidR="001E2732" w:rsidRDefault="009E0C70">
      <w:pPr>
        <w:pStyle w:val="SourceCode"/>
      </w:pPr>
      <w:r>
        <w:t xml:space="preserve">        &lt;el-form-item&gt;</w:t>
      </w:r>
    </w:p>
    <w:p w14:paraId="41247A1A" w14:textId="77777777" w:rsidR="001E2732" w:rsidRDefault="009E0C70">
      <w:pPr>
        <w:pStyle w:val="SourceCode"/>
      </w:pPr>
      <w:r>
        <w:t xml:space="preserve">          &lt;el-button type="primary" @click="update"&gt;</w:t>
      </w:r>
      <w:r>
        <w:t>添加</w:t>
      </w:r>
      <w:r>
        <w:t>&lt;/el-button&gt;</w:t>
      </w:r>
    </w:p>
    <w:p w14:paraId="2F6D023A" w14:textId="77777777" w:rsidR="001E2732" w:rsidRDefault="009E0C70">
      <w:pPr>
        <w:pStyle w:val="SourceCode"/>
      </w:pPr>
      <w:r>
        <w:t xml:space="preserve">          &lt;el-button type="warning" @click="notice = {}"&gt;</w:t>
      </w:r>
      <w:r>
        <w:t>重置</w:t>
      </w:r>
      <w:r>
        <w:t>&lt;/el-button&gt;</w:t>
      </w:r>
    </w:p>
    <w:p w14:paraId="03FB2931" w14:textId="77777777" w:rsidR="001E2732" w:rsidRDefault="009E0C70">
      <w:pPr>
        <w:pStyle w:val="SourceCode"/>
      </w:pPr>
      <w:r>
        <w:t xml:space="preserve">        &lt;/el-form-item&gt;</w:t>
      </w:r>
    </w:p>
    <w:p w14:paraId="5567E02A" w14:textId="77777777" w:rsidR="001E2732" w:rsidRDefault="009E0C70">
      <w:pPr>
        <w:pStyle w:val="SourceCode"/>
      </w:pPr>
      <w:r>
        <w:t xml:space="preserve">      &lt;/el-row&gt;</w:t>
      </w:r>
    </w:p>
    <w:p w14:paraId="0D0FA146" w14:textId="77777777" w:rsidR="001E2732" w:rsidRDefault="009E0C70">
      <w:pPr>
        <w:pStyle w:val="SourceCode"/>
      </w:pPr>
      <w:r>
        <w:t xml:space="preserve">    &lt;/el-form&gt;</w:t>
      </w:r>
    </w:p>
    <w:p w14:paraId="2BAAB121" w14:textId="77777777" w:rsidR="001E2732" w:rsidRDefault="009E0C70">
      <w:pPr>
        <w:pStyle w:val="SourceCode"/>
      </w:pPr>
      <w:r>
        <w:t xml:space="preserve">  &lt;/div&gt;</w:t>
      </w:r>
    </w:p>
    <w:p w14:paraId="4E5A0964" w14:textId="77777777" w:rsidR="001E2732" w:rsidRDefault="009E0C70">
      <w:pPr>
        <w:pStyle w:val="SourceCode"/>
      </w:pPr>
      <w:r>
        <w:t>&lt;/template&gt;</w:t>
      </w:r>
    </w:p>
    <w:p w14:paraId="6F272953" w14:textId="77777777" w:rsidR="001E2732" w:rsidRDefault="009E0C70">
      <w:pPr>
        <w:pStyle w:val="SourceCode"/>
      </w:pPr>
      <w:r>
        <w:t>&lt;script&gt;</w:t>
      </w:r>
    </w:p>
    <w:p w14:paraId="4C6959DA" w14:textId="77777777" w:rsidR="001E2732" w:rsidRDefault="009E0C70">
      <w:pPr>
        <w:pStyle w:val="SourceCode"/>
      </w:pPr>
      <w:r>
        <w:t>import MarkdownEditor from '@/components/MarkdownEditor'</w:t>
      </w:r>
    </w:p>
    <w:p w14:paraId="00A8CE0D" w14:textId="77777777" w:rsidR="001E2732" w:rsidRDefault="009E0C70">
      <w:pPr>
        <w:pStyle w:val="SourceCode"/>
      </w:pPr>
      <w:r>
        <w:t>import sysNoticeApi from '@/api/sysNotice'</w:t>
      </w:r>
    </w:p>
    <w:p w14:paraId="66F571A2" w14:textId="77777777" w:rsidR="001E2732" w:rsidRDefault="009E0C70">
      <w:pPr>
        <w:pStyle w:val="SourceCode"/>
      </w:pPr>
      <w:r>
        <w:t>export default {</w:t>
      </w:r>
    </w:p>
    <w:p w14:paraId="7115346F" w14:textId="77777777" w:rsidR="001E2732" w:rsidRDefault="009E0C70">
      <w:pPr>
        <w:pStyle w:val="SourceCode"/>
      </w:pPr>
      <w:r>
        <w:t xml:space="preserve">  components: { MarkdownEditor },</w:t>
      </w:r>
    </w:p>
    <w:p w14:paraId="558970CC" w14:textId="77777777" w:rsidR="001E2732" w:rsidRDefault="009E0C70">
      <w:pPr>
        <w:pStyle w:val="SourceCode"/>
      </w:pPr>
      <w:r>
        <w:t xml:space="preserve">  props: {</w:t>
      </w:r>
    </w:p>
    <w:p w14:paraId="14B9204C" w14:textId="77777777" w:rsidR="001E2732" w:rsidRDefault="009E0C70">
      <w:pPr>
        <w:pStyle w:val="SourceCode"/>
      </w:pPr>
      <w:r>
        <w:t xml:space="preserve">    activeId: {</w:t>
      </w:r>
    </w:p>
    <w:p w14:paraId="1D18C373" w14:textId="77777777" w:rsidR="001E2732" w:rsidRDefault="009E0C70">
      <w:pPr>
        <w:pStyle w:val="SourceCode"/>
      </w:pPr>
      <w:r>
        <w:t xml:space="preserve">      type: String,</w:t>
      </w:r>
    </w:p>
    <w:p w14:paraId="5A0EE353" w14:textId="77777777" w:rsidR="001E2732" w:rsidRDefault="009E0C70">
      <w:pPr>
        <w:pStyle w:val="SourceCode"/>
      </w:pPr>
      <w:r>
        <w:t xml:space="preserve">      default: null</w:t>
      </w:r>
    </w:p>
    <w:p w14:paraId="0833CB1C" w14:textId="77777777" w:rsidR="001E2732" w:rsidRDefault="009E0C70">
      <w:pPr>
        <w:pStyle w:val="SourceCode"/>
      </w:pPr>
      <w:r>
        <w:lastRenderedPageBreak/>
        <w:t xml:space="preserve">    }</w:t>
      </w:r>
    </w:p>
    <w:p w14:paraId="4603B07C" w14:textId="77777777" w:rsidR="001E2732" w:rsidRDefault="009E0C70">
      <w:pPr>
        <w:pStyle w:val="SourceCode"/>
      </w:pPr>
      <w:r>
        <w:t xml:space="preserve">  },</w:t>
      </w:r>
    </w:p>
    <w:p w14:paraId="1696718C" w14:textId="77777777" w:rsidR="001E2732" w:rsidRDefault="009E0C70">
      <w:pPr>
        <w:pStyle w:val="SourceCode"/>
      </w:pPr>
      <w:r>
        <w:t xml:space="preserve">  data() {</w:t>
      </w:r>
    </w:p>
    <w:p w14:paraId="248EBBF0" w14:textId="77777777" w:rsidR="001E2732" w:rsidRDefault="009E0C70">
      <w:pPr>
        <w:pStyle w:val="SourceCode"/>
      </w:pPr>
      <w:r>
        <w:t xml:space="preserve">    return {</w:t>
      </w:r>
    </w:p>
    <w:p w14:paraId="12CCA2E2" w14:textId="77777777" w:rsidR="001E2732" w:rsidRDefault="009E0C70">
      <w:pPr>
        <w:pStyle w:val="SourceCode"/>
      </w:pPr>
      <w:r>
        <w:t xml:space="preserve">      notice: {</w:t>
      </w:r>
    </w:p>
    <w:p w14:paraId="4F917086" w14:textId="77777777" w:rsidR="001E2732" w:rsidRDefault="009E0C70">
      <w:pPr>
        <w:pStyle w:val="SourceCode"/>
      </w:pPr>
      <w:r>
        <w:t xml:space="preserve">      },</w:t>
      </w:r>
    </w:p>
    <w:p w14:paraId="199695E8" w14:textId="77777777" w:rsidR="001E2732" w:rsidRDefault="009E0C70">
      <w:pPr>
        <w:pStyle w:val="SourceCode"/>
      </w:pPr>
      <w:r>
        <w:t xml:space="preserve">      content: '',</w:t>
      </w:r>
    </w:p>
    <w:p w14:paraId="410194DC" w14:textId="77777777" w:rsidR="001E2732" w:rsidRDefault="009E0C70">
      <w:pPr>
        <w:pStyle w:val="SourceCode"/>
      </w:pPr>
      <w:r>
        <w:t xml:space="preserve">      loading: false</w:t>
      </w:r>
    </w:p>
    <w:p w14:paraId="74B8A2DF" w14:textId="77777777" w:rsidR="001E2732" w:rsidRDefault="009E0C70">
      <w:pPr>
        <w:pStyle w:val="SourceCode"/>
      </w:pPr>
      <w:r>
        <w:t xml:space="preserve">    }</w:t>
      </w:r>
    </w:p>
    <w:p w14:paraId="6A4D34E1" w14:textId="77777777" w:rsidR="001E2732" w:rsidRDefault="009E0C70">
      <w:pPr>
        <w:pStyle w:val="SourceCode"/>
      </w:pPr>
      <w:r>
        <w:t xml:space="preserve">  },</w:t>
      </w:r>
    </w:p>
    <w:p w14:paraId="2EF27CEC" w14:textId="77777777" w:rsidR="001E2732" w:rsidRDefault="009E0C70">
      <w:pPr>
        <w:pStyle w:val="SourceCode"/>
      </w:pPr>
      <w:r>
        <w:t xml:space="preserve">  watch: {</w:t>
      </w:r>
    </w:p>
    <w:p w14:paraId="27AF33C4" w14:textId="77777777" w:rsidR="001E2732" w:rsidRDefault="009E0C70">
      <w:pPr>
        <w:pStyle w:val="SourceCode"/>
      </w:pPr>
      <w:r>
        <w:t xml:space="preserve">    activeId: {</w:t>
      </w:r>
    </w:p>
    <w:p w14:paraId="0761AB5E" w14:textId="77777777" w:rsidR="001E2732" w:rsidRDefault="009E0C70">
      <w:pPr>
        <w:pStyle w:val="SourceCode"/>
      </w:pPr>
      <w:r>
        <w:t xml:space="preserve">      immediate: true,</w:t>
      </w:r>
    </w:p>
    <w:p w14:paraId="48F7DB5D" w14:textId="77777777" w:rsidR="001E2732" w:rsidRDefault="009E0C70">
      <w:pPr>
        <w:pStyle w:val="SourceCode"/>
      </w:pPr>
      <w:r>
        <w:t xml:space="preserve">      handler: function(newVal, oldVal) {</w:t>
      </w:r>
    </w:p>
    <w:p w14:paraId="67A74AAF" w14:textId="77777777" w:rsidR="001E2732" w:rsidRDefault="009E0C70">
      <w:pPr>
        <w:pStyle w:val="SourceCode"/>
      </w:pPr>
      <w:r>
        <w:t xml:space="preserve">        this.loading = true</w:t>
      </w:r>
    </w:p>
    <w:p w14:paraId="17E91BDB" w14:textId="77777777" w:rsidR="001E2732" w:rsidRDefault="009E0C70">
      <w:pPr>
        <w:pStyle w:val="SourceCode"/>
      </w:pPr>
      <w:r>
        <w:t xml:space="preserve">        sysNoticeApi.get(newVal).then(res =&gt; {</w:t>
      </w:r>
    </w:p>
    <w:p w14:paraId="64DE52D5" w14:textId="77777777" w:rsidR="001E2732" w:rsidRDefault="009E0C70">
      <w:pPr>
        <w:pStyle w:val="SourceCode"/>
      </w:pPr>
      <w:r>
        <w:t xml:space="preserve">          this.notice = res.data</w:t>
      </w:r>
    </w:p>
    <w:p w14:paraId="401CB103" w14:textId="77777777" w:rsidR="001E2732" w:rsidRDefault="009E0C70">
      <w:pPr>
        <w:pStyle w:val="SourceCode"/>
      </w:pPr>
      <w:r>
        <w:t xml:space="preserve">          if (this.notice.noticeContent) {</w:t>
      </w:r>
    </w:p>
    <w:p w14:paraId="27BF8EB1" w14:textId="77777777" w:rsidR="001E2732" w:rsidRDefault="009E0C70">
      <w:pPr>
        <w:pStyle w:val="SourceCode"/>
      </w:pPr>
      <w:r>
        <w:t xml:space="preserve">            this.$refs.markdownEditor.setHtml(this.notice.noticeContent)</w:t>
      </w:r>
    </w:p>
    <w:p w14:paraId="7AD1E487" w14:textId="77777777" w:rsidR="001E2732" w:rsidRDefault="009E0C70">
      <w:pPr>
        <w:pStyle w:val="SourceCode"/>
      </w:pPr>
      <w:r>
        <w:t xml:space="preserve">          }</w:t>
      </w:r>
    </w:p>
    <w:p w14:paraId="61391324" w14:textId="77777777" w:rsidR="001E2732" w:rsidRDefault="009E0C70">
      <w:pPr>
        <w:pStyle w:val="SourceCode"/>
      </w:pPr>
      <w:r>
        <w:t xml:space="preserve">          this.loading = false</w:t>
      </w:r>
    </w:p>
    <w:p w14:paraId="65A02EE8" w14:textId="77777777" w:rsidR="001E2732" w:rsidRDefault="009E0C70">
      <w:pPr>
        <w:pStyle w:val="SourceCode"/>
      </w:pPr>
      <w:r>
        <w:t xml:space="preserve">        })</w:t>
      </w:r>
    </w:p>
    <w:p w14:paraId="4D346A86" w14:textId="77777777" w:rsidR="001E2732" w:rsidRDefault="009E0C70">
      <w:pPr>
        <w:pStyle w:val="SourceCode"/>
      </w:pPr>
      <w:r>
        <w:t xml:space="preserve">      }</w:t>
      </w:r>
    </w:p>
    <w:p w14:paraId="6EE77443" w14:textId="77777777" w:rsidR="001E2732" w:rsidRDefault="009E0C70">
      <w:pPr>
        <w:pStyle w:val="SourceCode"/>
      </w:pPr>
      <w:r>
        <w:t xml:space="preserve">    }</w:t>
      </w:r>
    </w:p>
    <w:p w14:paraId="40642986" w14:textId="77777777" w:rsidR="001E2732" w:rsidRDefault="009E0C70">
      <w:pPr>
        <w:pStyle w:val="SourceCode"/>
      </w:pPr>
      <w:r>
        <w:t xml:space="preserve">  },</w:t>
      </w:r>
    </w:p>
    <w:p w14:paraId="5D99C4D5" w14:textId="77777777" w:rsidR="001E2732" w:rsidRDefault="009E0C70">
      <w:pPr>
        <w:pStyle w:val="SourceCode"/>
      </w:pPr>
      <w:r>
        <w:t xml:space="preserve">  methods: {</w:t>
      </w:r>
    </w:p>
    <w:p w14:paraId="6F210055" w14:textId="77777777" w:rsidR="001E2732" w:rsidRDefault="009E0C70">
      <w:pPr>
        <w:pStyle w:val="SourceCode"/>
      </w:pPr>
      <w:r>
        <w:t xml:space="preserve">    update() {</w:t>
      </w:r>
    </w:p>
    <w:p w14:paraId="6016BEBA" w14:textId="77777777" w:rsidR="001E2732" w:rsidRDefault="009E0C70">
      <w:pPr>
        <w:pStyle w:val="SourceCode"/>
      </w:pPr>
      <w:r>
        <w:t xml:space="preserve">      if (this.content) {</w:t>
      </w:r>
    </w:p>
    <w:p w14:paraId="639FDD87" w14:textId="77777777" w:rsidR="001E2732" w:rsidRDefault="009E0C70">
      <w:pPr>
        <w:pStyle w:val="SourceCode"/>
      </w:pPr>
      <w:r>
        <w:t xml:space="preserve">        this.notice.noticeContent = this.$refs.markdownEditor.getHtml()</w:t>
      </w:r>
    </w:p>
    <w:p w14:paraId="07027CD5" w14:textId="77777777" w:rsidR="001E2732" w:rsidRDefault="009E0C70">
      <w:pPr>
        <w:pStyle w:val="SourceCode"/>
      </w:pPr>
      <w:r>
        <w:t xml:space="preserve">      }</w:t>
      </w:r>
    </w:p>
    <w:p w14:paraId="057BA35E" w14:textId="77777777" w:rsidR="001E2732" w:rsidRDefault="009E0C70">
      <w:pPr>
        <w:pStyle w:val="SourceCode"/>
      </w:pPr>
      <w:r>
        <w:t xml:space="preserve">      sysNoticeApi.update(this.notice).then(res =&gt; {</w:t>
      </w:r>
    </w:p>
    <w:p w14:paraId="7336F229" w14:textId="77777777" w:rsidR="001E2732" w:rsidRDefault="009E0C70">
      <w:pPr>
        <w:pStyle w:val="SourceCode"/>
      </w:pPr>
      <w:r>
        <w:t xml:space="preserve">        this.$message.success(res.msg)</w:t>
      </w:r>
    </w:p>
    <w:p w14:paraId="1DF504C2" w14:textId="77777777" w:rsidR="001E2732" w:rsidRDefault="009E0C70">
      <w:pPr>
        <w:pStyle w:val="SourceCode"/>
      </w:pPr>
      <w:r>
        <w:t xml:space="preserve">        this.$emit('after')</w:t>
      </w:r>
    </w:p>
    <w:p w14:paraId="5BC455AD" w14:textId="77777777" w:rsidR="001E2732" w:rsidRDefault="009E0C70">
      <w:pPr>
        <w:pStyle w:val="SourceCode"/>
      </w:pPr>
      <w:r>
        <w:t xml:space="preserve">      })</w:t>
      </w:r>
    </w:p>
    <w:p w14:paraId="1617A777" w14:textId="77777777" w:rsidR="001E2732" w:rsidRDefault="009E0C70">
      <w:pPr>
        <w:pStyle w:val="SourceCode"/>
      </w:pPr>
      <w:r>
        <w:lastRenderedPageBreak/>
        <w:t xml:space="preserve">    }</w:t>
      </w:r>
    </w:p>
    <w:p w14:paraId="24803D00" w14:textId="77777777" w:rsidR="001E2732" w:rsidRDefault="009E0C70">
      <w:pPr>
        <w:pStyle w:val="SourceCode"/>
      </w:pPr>
      <w:r>
        <w:t xml:space="preserve">  }</w:t>
      </w:r>
    </w:p>
    <w:p w14:paraId="66B0E863" w14:textId="77777777" w:rsidR="001E2732" w:rsidRDefault="009E0C70">
      <w:pPr>
        <w:pStyle w:val="SourceCode"/>
      </w:pPr>
      <w:r>
        <w:t>}</w:t>
      </w:r>
    </w:p>
    <w:p w14:paraId="2BD0116E" w14:textId="77777777" w:rsidR="001E2732" w:rsidRDefault="009E0C70">
      <w:pPr>
        <w:pStyle w:val="SourceCode"/>
      </w:pPr>
      <w:r>
        <w:t>&lt;/script&gt;</w:t>
      </w:r>
    </w:p>
    <w:p w14:paraId="68397F47" w14:textId="77777777" w:rsidR="001E2732" w:rsidRDefault="009E0C70">
      <w:pPr>
        <w:pStyle w:val="4"/>
      </w:pPr>
      <w:bookmarkStart w:id="223" w:name="sys-notice-info"/>
      <w:bookmarkEnd w:id="223"/>
      <w:r>
        <w:t>sys-notice-info</w:t>
      </w:r>
    </w:p>
    <w:p w14:paraId="00D4AA3A" w14:textId="77777777" w:rsidR="001E2732" w:rsidRDefault="009E0C70">
      <w:pPr>
        <w:pStyle w:val="SourceCodeLanguage"/>
      </w:pPr>
      <w:r>
        <w:t>vue</w:t>
      </w:r>
    </w:p>
    <w:p w14:paraId="799327F7" w14:textId="77777777" w:rsidR="001E2732" w:rsidRDefault="009E0C70">
      <w:pPr>
        <w:pStyle w:val="SourceCode"/>
      </w:pPr>
      <w:r>
        <w:t>&lt;template&gt;</w:t>
      </w:r>
    </w:p>
    <w:p w14:paraId="1D713814" w14:textId="77777777" w:rsidR="001E2732" w:rsidRDefault="009E0C70">
      <w:pPr>
        <w:pStyle w:val="SourceCode"/>
      </w:pPr>
      <w:r>
        <w:t xml:space="preserve">  &lt;div&gt;</w:t>
      </w:r>
    </w:p>
    <w:p w14:paraId="1B811456" w14:textId="77777777" w:rsidR="001E2732" w:rsidRDefault="009E0C70">
      <w:pPr>
        <w:pStyle w:val="SourceCode"/>
      </w:pPr>
      <w:r>
        <w:t xml:space="preserve">    &lt;el-form v-loading="loading" label-width="80px"&gt;</w:t>
      </w:r>
    </w:p>
    <w:p w14:paraId="41F5DC24" w14:textId="77777777" w:rsidR="001E2732" w:rsidRDefault="009E0C70">
      <w:pPr>
        <w:pStyle w:val="SourceCode"/>
      </w:pPr>
      <w:r>
        <w:t xml:space="preserve">      &lt;el-row&gt;</w:t>
      </w:r>
    </w:p>
    <w:p w14:paraId="100B3410" w14:textId="77777777" w:rsidR="001E2732" w:rsidRDefault="009E0C70">
      <w:pPr>
        <w:pStyle w:val="SourceCode"/>
      </w:pPr>
      <w:r>
        <w:t xml:space="preserve">        &lt;el-col :span="24"&gt;</w:t>
      </w:r>
    </w:p>
    <w:p w14:paraId="18D8FB45" w14:textId="77777777" w:rsidR="001E2732" w:rsidRDefault="009E0C70">
      <w:pPr>
        <w:pStyle w:val="SourceCode"/>
      </w:pPr>
      <w:r>
        <w:t xml:space="preserve">          &lt;el-form-item label="</w:t>
      </w:r>
      <w:r>
        <w:t>标题</w:t>
      </w:r>
      <w:r>
        <w:t>"&gt;</w:t>
      </w:r>
    </w:p>
    <w:p w14:paraId="572C350C" w14:textId="77777777" w:rsidR="001E2732" w:rsidRDefault="009E0C70">
      <w:pPr>
        <w:pStyle w:val="SourceCode"/>
      </w:pPr>
      <w:r>
        <w:t xml:space="preserve">            {{ notice.noticeTitle }}</w:t>
      </w:r>
    </w:p>
    <w:p w14:paraId="55FBE2ED" w14:textId="77777777" w:rsidR="001E2732" w:rsidRDefault="009E0C70">
      <w:pPr>
        <w:pStyle w:val="SourceCode"/>
      </w:pPr>
      <w:r>
        <w:t xml:space="preserve">          &lt;/el-form-item&gt;</w:t>
      </w:r>
    </w:p>
    <w:p w14:paraId="3B3D8892" w14:textId="77777777" w:rsidR="001E2732" w:rsidRDefault="009E0C70">
      <w:pPr>
        <w:pStyle w:val="SourceCode"/>
      </w:pPr>
      <w:r>
        <w:t xml:space="preserve">        &lt;/el-col&gt;</w:t>
      </w:r>
    </w:p>
    <w:p w14:paraId="42AD2726" w14:textId="77777777" w:rsidR="001E2732" w:rsidRDefault="009E0C70">
      <w:pPr>
        <w:pStyle w:val="SourceCode"/>
      </w:pPr>
      <w:r>
        <w:t xml:space="preserve">      &lt;/el-row&gt;</w:t>
      </w:r>
    </w:p>
    <w:p w14:paraId="07C3BC0B" w14:textId="77777777" w:rsidR="001E2732" w:rsidRDefault="009E0C70">
      <w:pPr>
        <w:pStyle w:val="SourceCode"/>
      </w:pPr>
      <w:r>
        <w:t xml:space="preserve">      &lt;el-row&gt;</w:t>
      </w:r>
    </w:p>
    <w:p w14:paraId="7B11A04C" w14:textId="77777777" w:rsidR="001E2732" w:rsidRDefault="009E0C70">
      <w:pPr>
        <w:pStyle w:val="SourceCode"/>
      </w:pPr>
      <w:r>
        <w:t xml:space="preserve">        &lt;el-col :span="24"&gt;</w:t>
      </w:r>
    </w:p>
    <w:p w14:paraId="6E3F8D8D" w14:textId="77777777" w:rsidR="001E2732" w:rsidRDefault="009E0C70">
      <w:pPr>
        <w:pStyle w:val="SourceCode"/>
      </w:pPr>
      <w:r>
        <w:t xml:space="preserve">          &lt;el-form-item label="</w:t>
      </w:r>
      <w:r>
        <w:t>排序值</w:t>
      </w:r>
      <w:r>
        <w:t>"&gt;</w:t>
      </w:r>
    </w:p>
    <w:p w14:paraId="17264380" w14:textId="77777777" w:rsidR="001E2732" w:rsidRDefault="009E0C70">
      <w:pPr>
        <w:pStyle w:val="SourceCode"/>
      </w:pPr>
      <w:r>
        <w:t xml:space="preserve">            {{ notice.sorted }}</w:t>
      </w:r>
    </w:p>
    <w:p w14:paraId="31F840EB" w14:textId="77777777" w:rsidR="001E2732" w:rsidRDefault="009E0C70">
      <w:pPr>
        <w:pStyle w:val="SourceCode"/>
      </w:pPr>
      <w:r>
        <w:t xml:space="preserve">          &lt;/el-form-item&gt;</w:t>
      </w:r>
    </w:p>
    <w:p w14:paraId="1BDF52C9" w14:textId="77777777" w:rsidR="001E2732" w:rsidRDefault="009E0C70">
      <w:pPr>
        <w:pStyle w:val="SourceCode"/>
      </w:pPr>
      <w:r>
        <w:t xml:space="preserve">        &lt;/el-col&gt;</w:t>
      </w:r>
    </w:p>
    <w:p w14:paraId="6177B392" w14:textId="77777777" w:rsidR="001E2732" w:rsidRDefault="009E0C70">
      <w:pPr>
        <w:pStyle w:val="SourceCode"/>
      </w:pPr>
      <w:r>
        <w:t xml:space="preserve">      &lt;/el-row&gt;</w:t>
      </w:r>
    </w:p>
    <w:p w14:paraId="4830DDFA" w14:textId="77777777" w:rsidR="001E2732" w:rsidRDefault="009E0C70">
      <w:pPr>
        <w:pStyle w:val="SourceCode"/>
      </w:pPr>
      <w:r>
        <w:t xml:space="preserve">      &lt;el-row&gt;</w:t>
      </w:r>
    </w:p>
    <w:p w14:paraId="15C095EA" w14:textId="77777777" w:rsidR="001E2732" w:rsidRDefault="009E0C70">
      <w:pPr>
        <w:pStyle w:val="SourceCode"/>
      </w:pPr>
      <w:r>
        <w:t xml:space="preserve">        &lt;el-col :span="12"&gt;</w:t>
      </w:r>
    </w:p>
    <w:p w14:paraId="18440089" w14:textId="77777777" w:rsidR="001E2732" w:rsidRDefault="009E0C70">
      <w:pPr>
        <w:pStyle w:val="SourceCode"/>
      </w:pPr>
      <w:r>
        <w:t xml:space="preserve">          &lt;el-form-item label="</w:t>
      </w:r>
      <w:r>
        <w:t>创建人</w:t>
      </w:r>
      <w:r>
        <w:t>"&gt;</w:t>
      </w:r>
    </w:p>
    <w:p w14:paraId="03D54909" w14:textId="77777777" w:rsidR="001E2732" w:rsidRDefault="009E0C70">
      <w:pPr>
        <w:pStyle w:val="SourceCode"/>
      </w:pPr>
      <w:r>
        <w:t xml:space="preserve">            {{ notice.createdBy }}</w:t>
      </w:r>
    </w:p>
    <w:p w14:paraId="285F99C4" w14:textId="77777777" w:rsidR="001E2732" w:rsidRDefault="009E0C70">
      <w:pPr>
        <w:pStyle w:val="SourceCode"/>
      </w:pPr>
      <w:r>
        <w:t xml:space="preserve">          &lt;/el-form-item&gt;</w:t>
      </w:r>
    </w:p>
    <w:p w14:paraId="769AB038" w14:textId="77777777" w:rsidR="001E2732" w:rsidRDefault="009E0C70">
      <w:pPr>
        <w:pStyle w:val="SourceCode"/>
      </w:pPr>
      <w:r>
        <w:t xml:space="preserve">        &lt;/el-col&gt;</w:t>
      </w:r>
    </w:p>
    <w:p w14:paraId="27674124" w14:textId="77777777" w:rsidR="001E2732" w:rsidRDefault="009E0C70">
      <w:pPr>
        <w:pStyle w:val="SourceCode"/>
      </w:pPr>
      <w:r>
        <w:t xml:space="preserve">        &lt;el-col :span="24"&gt;</w:t>
      </w:r>
    </w:p>
    <w:p w14:paraId="3F3AD207" w14:textId="77777777" w:rsidR="001E2732" w:rsidRDefault="009E0C70">
      <w:pPr>
        <w:pStyle w:val="SourceCode"/>
      </w:pPr>
      <w:r>
        <w:t xml:space="preserve">          &lt;el-form-item label="</w:t>
      </w:r>
      <w:r>
        <w:t>创建时间</w:t>
      </w:r>
      <w:r>
        <w:t>"&gt;</w:t>
      </w:r>
    </w:p>
    <w:p w14:paraId="4E98291D" w14:textId="77777777" w:rsidR="001E2732" w:rsidRDefault="009E0C70">
      <w:pPr>
        <w:pStyle w:val="SourceCode"/>
      </w:pPr>
      <w:r>
        <w:t xml:space="preserve">            {{ notice.createdTime }}</w:t>
      </w:r>
    </w:p>
    <w:p w14:paraId="3E6E1DD2" w14:textId="77777777" w:rsidR="001E2732" w:rsidRDefault="009E0C70">
      <w:pPr>
        <w:pStyle w:val="SourceCode"/>
      </w:pPr>
      <w:r>
        <w:t xml:space="preserve">          &lt;/el-form-item&gt;</w:t>
      </w:r>
    </w:p>
    <w:p w14:paraId="217AC46D" w14:textId="77777777" w:rsidR="001E2732" w:rsidRDefault="009E0C70">
      <w:pPr>
        <w:pStyle w:val="SourceCode"/>
      </w:pPr>
      <w:r>
        <w:t xml:space="preserve">        &lt;/el-col&gt;</w:t>
      </w:r>
    </w:p>
    <w:p w14:paraId="7DCE59D8" w14:textId="77777777" w:rsidR="001E2732" w:rsidRDefault="009E0C70">
      <w:pPr>
        <w:pStyle w:val="SourceCode"/>
      </w:pPr>
      <w:r>
        <w:t xml:space="preserve">      &lt;/el-row&gt;</w:t>
      </w:r>
    </w:p>
    <w:p w14:paraId="7059A1E9" w14:textId="77777777" w:rsidR="001E2732" w:rsidRDefault="001E2732">
      <w:pPr>
        <w:pStyle w:val="SourceCode"/>
      </w:pPr>
    </w:p>
    <w:p w14:paraId="39A55DF5" w14:textId="77777777" w:rsidR="001E2732" w:rsidRDefault="009E0C70">
      <w:pPr>
        <w:pStyle w:val="SourceCode"/>
      </w:pPr>
      <w:r>
        <w:lastRenderedPageBreak/>
        <w:t xml:space="preserve">      &lt;el-row&gt;</w:t>
      </w:r>
    </w:p>
    <w:p w14:paraId="181252A7" w14:textId="77777777" w:rsidR="001E2732" w:rsidRDefault="009E0C70">
      <w:pPr>
        <w:pStyle w:val="SourceCode"/>
      </w:pPr>
      <w:r>
        <w:t xml:space="preserve">        &lt;el-form-item label="</w:t>
      </w:r>
      <w:r>
        <w:t>内容</w:t>
      </w:r>
      <w:r>
        <w:t>"&gt;</w:t>
      </w:r>
    </w:p>
    <w:p w14:paraId="11F9918F" w14:textId="77777777" w:rsidR="001E2732" w:rsidRDefault="009E0C70">
      <w:pPr>
        <w:pStyle w:val="SourceCode"/>
      </w:pPr>
      <w:r>
        <w:t xml:space="preserve">          {{ notice.noticeContent }}</w:t>
      </w:r>
    </w:p>
    <w:p w14:paraId="2E51D9F7" w14:textId="77777777" w:rsidR="001E2732" w:rsidRDefault="009E0C70">
      <w:pPr>
        <w:pStyle w:val="SourceCode"/>
      </w:pPr>
      <w:r>
        <w:t xml:space="preserve">        &lt;/el-form-item&gt;</w:t>
      </w:r>
    </w:p>
    <w:p w14:paraId="1523A95B" w14:textId="77777777" w:rsidR="001E2732" w:rsidRDefault="009E0C70">
      <w:pPr>
        <w:pStyle w:val="SourceCode"/>
      </w:pPr>
      <w:r>
        <w:t xml:space="preserve">      &lt;/el-row&gt;</w:t>
      </w:r>
    </w:p>
    <w:p w14:paraId="1424CC9F" w14:textId="77777777" w:rsidR="001E2732" w:rsidRDefault="009E0C70">
      <w:pPr>
        <w:pStyle w:val="SourceCode"/>
      </w:pPr>
      <w:r>
        <w:t xml:space="preserve">    &lt;/el-form&gt;</w:t>
      </w:r>
    </w:p>
    <w:p w14:paraId="62CAAAF4" w14:textId="77777777" w:rsidR="001E2732" w:rsidRDefault="009E0C70">
      <w:pPr>
        <w:pStyle w:val="SourceCode"/>
      </w:pPr>
      <w:r>
        <w:t xml:space="preserve">  &lt;/div&gt;</w:t>
      </w:r>
    </w:p>
    <w:p w14:paraId="140D3F84" w14:textId="77777777" w:rsidR="001E2732" w:rsidRDefault="009E0C70">
      <w:pPr>
        <w:pStyle w:val="SourceCode"/>
      </w:pPr>
      <w:r>
        <w:t>&lt;/template&gt;</w:t>
      </w:r>
    </w:p>
    <w:p w14:paraId="5B4A5B81" w14:textId="77777777" w:rsidR="001E2732" w:rsidRDefault="009E0C70">
      <w:pPr>
        <w:pStyle w:val="SourceCode"/>
      </w:pPr>
      <w:r>
        <w:t>&lt;script&gt;</w:t>
      </w:r>
    </w:p>
    <w:p w14:paraId="4EA558AD" w14:textId="77777777" w:rsidR="001E2732" w:rsidRDefault="009E0C70">
      <w:pPr>
        <w:pStyle w:val="SourceCode"/>
      </w:pPr>
      <w:r>
        <w:t>import sysNoticeApi from '@/api/sysNotice'</w:t>
      </w:r>
    </w:p>
    <w:p w14:paraId="3847C582" w14:textId="77777777" w:rsidR="001E2732" w:rsidRDefault="009E0C70">
      <w:pPr>
        <w:pStyle w:val="SourceCode"/>
      </w:pPr>
      <w:r>
        <w:t>export default {</w:t>
      </w:r>
    </w:p>
    <w:p w14:paraId="3470CBD7" w14:textId="77777777" w:rsidR="001E2732" w:rsidRDefault="009E0C70">
      <w:pPr>
        <w:pStyle w:val="SourceCode"/>
      </w:pPr>
      <w:r>
        <w:t xml:space="preserve">  props: {</w:t>
      </w:r>
    </w:p>
    <w:p w14:paraId="6648D91C" w14:textId="77777777" w:rsidR="001E2732" w:rsidRDefault="009E0C70">
      <w:pPr>
        <w:pStyle w:val="SourceCode"/>
      </w:pPr>
      <w:r>
        <w:t xml:space="preserve">    activeId: {</w:t>
      </w:r>
    </w:p>
    <w:p w14:paraId="13BDF77E" w14:textId="77777777" w:rsidR="001E2732" w:rsidRDefault="009E0C70">
      <w:pPr>
        <w:pStyle w:val="SourceCode"/>
      </w:pPr>
      <w:r>
        <w:t xml:space="preserve">      type: String,</w:t>
      </w:r>
    </w:p>
    <w:p w14:paraId="79CC5AF6" w14:textId="77777777" w:rsidR="001E2732" w:rsidRDefault="009E0C70">
      <w:pPr>
        <w:pStyle w:val="SourceCode"/>
      </w:pPr>
      <w:r>
        <w:t xml:space="preserve">      default: null</w:t>
      </w:r>
    </w:p>
    <w:p w14:paraId="2FCA866E" w14:textId="77777777" w:rsidR="001E2732" w:rsidRDefault="009E0C70">
      <w:pPr>
        <w:pStyle w:val="SourceCode"/>
      </w:pPr>
      <w:r>
        <w:t xml:space="preserve">    }</w:t>
      </w:r>
    </w:p>
    <w:p w14:paraId="0793F591" w14:textId="77777777" w:rsidR="001E2732" w:rsidRDefault="009E0C70">
      <w:pPr>
        <w:pStyle w:val="SourceCode"/>
      </w:pPr>
      <w:r>
        <w:t xml:space="preserve">  },</w:t>
      </w:r>
    </w:p>
    <w:p w14:paraId="524079B7" w14:textId="77777777" w:rsidR="001E2732" w:rsidRDefault="009E0C70">
      <w:pPr>
        <w:pStyle w:val="SourceCode"/>
      </w:pPr>
      <w:r>
        <w:t xml:space="preserve">  data() {</w:t>
      </w:r>
    </w:p>
    <w:p w14:paraId="0E8A4A9C" w14:textId="77777777" w:rsidR="001E2732" w:rsidRDefault="009E0C70">
      <w:pPr>
        <w:pStyle w:val="SourceCode"/>
      </w:pPr>
      <w:r>
        <w:t xml:space="preserve">    return {</w:t>
      </w:r>
    </w:p>
    <w:p w14:paraId="6A5CF013" w14:textId="77777777" w:rsidR="001E2732" w:rsidRDefault="009E0C70">
      <w:pPr>
        <w:pStyle w:val="SourceCode"/>
      </w:pPr>
      <w:r>
        <w:t xml:space="preserve">      notice: {},</w:t>
      </w:r>
    </w:p>
    <w:p w14:paraId="0A730BF5" w14:textId="77777777" w:rsidR="001E2732" w:rsidRDefault="009E0C70">
      <w:pPr>
        <w:pStyle w:val="SourceCode"/>
      </w:pPr>
      <w:r>
        <w:t xml:space="preserve">      loading: false</w:t>
      </w:r>
    </w:p>
    <w:p w14:paraId="7A9E5D90" w14:textId="77777777" w:rsidR="001E2732" w:rsidRDefault="009E0C70">
      <w:pPr>
        <w:pStyle w:val="SourceCode"/>
      </w:pPr>
      <w:r>
        <w:t xml:space="preserve">    }</w:t>
      </w:r>
    </w:p>
    <w:p w14:paraId="287859EC" w14:textId="77777777" w:rsidR="001E2732" w:rsidRDefault="009E0C70">
      <w:pPr>
        <w:pStyle w:val="SourceCode"/>
      </w:pPr>
      <w:r>
        <w:t xml:space="preserve">  },</w:t>
      </w:r>
    </w:p>
    <w:p w14:paraId="2C1E68E9" w14:textId="77777777" w:rsidR="001E2732" w:rsidRDefault="009E0C70">
      <w:pPr>
        <w:pStyle w:val="SourceCode"/>
      </w:pPr>
      <w:r>
        <w:t xml:space="preserve">  watch: {</w:t>
      </w:r>
    </w:p>
    <w:p w14:paraId="25AB72A3" w14:textId="77777777" w:rsidR="001E2732" w:rsidRDefault="009E0C70">
      <w:pPr>
        <w:pStyle w:val="SourceCode"/>
      </w:pPr>
      <w:r>
        <w:t xml:space="preserve">    activeId: {</w:t>
      </w:r>
    </w:p>
    <w:p w14:paraId="3D598F56" w14:textId="77777777" w:rsidR="001E2732" w:rsidRDefault="009E0C70">
      <w:pPr>
        <w:pStyle w:val="SourceCode"/>
      </w:pPr>
      <w:r>
        <w:t xml:space="preserve">      immediate: true,</w:t>
      </w:r>
    </w:p>
    <w:p w14:paraId="2FDCB1F5" w14:textId="77777777" w:rsidR="001E2732" w:rsidRDefault="009E0C70">
      <w:pPr>
        <w:pStyle w:val="SourceCode"/>
      </w:pPr>
      <w:r>
        <w:t xml:space="preserve">      handler: function(newVal, oldVal) {</w:t>
      </w:r>
    </w:p>
    <w:p w14:paraId="40A3C411" w14:textId="77777777" w:rsidR="001E2732" w:rsidRDefault="009E0C70">
      <w:pPr>
        <w:pStyle w:val="SourceCode"/>
      </w:pPr>
      <w:r>
        <w:t xml:space="preserve">        this.loading = true</w:t>
      </w:r>
    </w:p>
    <w:p w14:paraId="65A5A5A0" w14:textId="77777777" w:rsidR="001E2732" w:rsidRDefault="009E0C70">
      <w:pPr>
        <w:pStyle w:val="SourceCode"/>
      </w:pPr>
      <w:r>
        <w:t xml:space="preserve">        sysNoticeApi.get(newVal).then(res =&gt; {</w:t>
      </w:r>
    </w:p>
    <w:p w14:paraId="1ECFE915" w14:textId="77777777" w:rsidR="001E2732" w:rsidRDefault="009E0C70">
      <w:pPr>
        <w:pStyle w:val="SourceCode"/>
      </w:pPr>
      <w:r>
        <w:t xml:space="preserve">          this.notice = res.data</w:t>
      </w:r>
    </w:p>
    <w:p w14:paraId="292D8B12" w14:textId="77777777" w:rsidR="001E2732" w:rsidRDefault="009E0C70">
      <w:pPr>
        <w:pStyle w:val="SourceCode"/>
      </w:pPr>
      <w:r>
        <w:t xml:space="preserve">          this.loading = false</w:t>
      </w:r>
    </w:p>
    <w:p w14:paraId="533CED1B" w14:textId="77777777" w:rsidR="001E2732" w:rsidRDefault="009E0C70">
      <w:pPr>
        <w:pStyle w:val="SourceCode"/>
      </w:pPr>
      <w:r>
        <w:t xml:space="preserve">        })</w:t>
      </w:r>
    </w:p>
    <w:p w14:paraId="63610E28" w14:textId="77777777" w:rsidR="001E2732" w:rsidRDefault="009E0C70">
      <w:pPr>
        <w:pStyle w:val="SourceCode"/>
      </w:pPr>
      <w:r>
        <w:t xml:space="preserve">      }</w:t>
      </w:r>
    </w:p>
    <w:p w14:paraId="1D68FD35" w14:textId="77777777" w:rsidR="001E2732" w:rsidRDefault="009E0C70">
      <w:pPr>
        <w:pStyle w:val="SourceCode"/>
      </w:pPr>
      <w:r>
        <w:t xml:space="preserve">    }</w:t>
      </w:r>
    </w:p>
    <w:p w14:paraId="5FC6AA93" w14:textId="77777777" w:rsidR="001E2732" w:rsidRDefault="009E0C70">
      <w:pPr>
        <w:pStyle w:val="SourceCode"/>
      </w:pPr>
      <w:r>
        <w:t xml:space="preserve">  }</w:t>
      </w:r>
    </w:p>
    <w:p w14:paraId="638ABED0" w14:textId="77777777" w:rsidR="001E2732" w:rsidRDefault="009E0C70">
      <w:pPr>
        <w:pStyle w:val="SourceCode"/>
      </w:pPr>
      <w:r>
        <w:t>}</w:t>
      </w:r>
    </w:p>
    <w:p w14:paraId="5CC7239A" w14:textId="77777777" w:rsidR="001E2732" w:rsidRDefault="009E0C70">
      <w:pPr>
        <w:pStyle w:val="SourceCode"/>
      </w:pPr>
      <w:r>
        <w:lastRenderedPageBreak/>
        <w:t>&lt;/script&gt;</w:t>
      </w:r>
    </w:p>
    <w:p w14:paraId="5EADB651" w14:textId="77777777" w:rsidR="001E2732" w:rsidRDefault="009E0C70">
      <w:pPr>
        <w:pStyle w:val="3"/>
      </w:pPr>
      <w:bookmarkStart w:id="224" w:name="1123-markdown编辑器"/>
      <w:bookmarkEnd w:id="224"/>
      <w:r>
        <w:t>11.2.3 Markdown</w:t>
      </w:r>
      <w:r>
        <w:t>编辑器</w:t>
      </w:r>
    </w:p>
    <w:p w14:paraId="4938266E" w14:textId="77777777" w:rsidR="001E2732" w:rsidRDefault="009E0C70">
      <w:r>
        <w:t>通知功能中涉及到了通知内容的编写。</w:t>
      </w:r>
      <w:r>
        <w:t>ElementUI</w:t>
      </w:r>
      <w:r>
        <w:t>提供的文本域不够强大，我们需要更加强大的编辑器，这里有两个选择，一个是</w:t>
      </w:r>
      <w:r>
        <w:t xml:space="preserve"> </w:t>
      </w:r>
      <w:r>
        <w:rPr>
          <w:b/>
          <w:bCs/>
        </w:rPr>
        <w:t>富文本编辑器</w:t>
      </w:r>
      <w:r>
        <w:t>，一个是</w:t>
      </w:r>
      <w:r>
        <w:t xml:space="preserve"> </w:t>
      </w:r>
      <w:r>
        <w:rPr>
          <w:b/>
          <w:bCs/>
        </w:rPr>
        <w:t>Markdown</w:t>
      </w:r>
      <w:r>
        <w:t xml:space="preserve"> </w:t>
      </w:r>
      <w:r>
        <w:t>编辑器。本课程两个都用，通知公告模块采用</w:t>
      </w:r>
      <w:r>
        <w:t>Markdown</w:t>
      </w:r>
      <w:r>
        <w:t>。</w:t>
      </w:r>
    </w:p>
    <w:p w14:paraId="0A271E1C" w14:textId="77777777" w:rsidR="001E2732" w:rsidRDefault="009E0C70">
      <w:pPr>
        <w:pStyle w:val="4"/>
      </w:pPr>
      <w:bookmarkStart w:id="225" w:name="使用"/>
      <w:bookmarkEnd w:id="225"/>
      <w:r>
        <w:t>使用</w:t>
      </w:r>
    </w:p>
    <w:p w14:paraId="19BACAFA" w14:textId="77777777" w:rsidR="001E2732" w:rsidRDefault="009E0C70">
      <w:r>
        <w:t>我们参考</w:t>
      </w:r>
      <w:r>
        <w:t xml:space="preserve"> </w:t>
      </w:r>
      <w:r>
        <w:rPr>
          <w:rStyle w:val="VerbatimChar"/>
        </w:rPr>
        <w:t>views/components-demo/markdown.vue</w:t>
      </w:r>
      <w:r>
        <w:t xml:space="preserve"> </w:t>
      </w:r>
      <w:r>
        <w:t>下的代码，</w:t>
      </w:r>
      <w:r>
        <w:rPr>
          <w:rStyle w:val="VerbatimChar"/>
        </w:rPr>
        <w:t>vue-element-admin</w:t>
      </w:r>
      <w:r>
        <w:t xml:space="preserve"> </w:t>
      </w:r>
      <w:r>
        <w:t>已经为我们封装好了</w:t>
      </w:r>
      <w:r>
        <w:t xml:space="preserve"> markdown </w:t>
      </w:r>
      <w:r>
        <w:t>编辑器，直接引入使用即可。</w:t>
      </w:r>
    </w:p>
    <w:p w14:paraId="2E099224" w14:textId="77777777" w:rsidR="001E2732" w:rsidRDefault="009E0C70">
      <w:r>
        <w:t>markdown</w:t>
      </w:r>
      <w:r>
        <w:t>编辑器直接获取内容是</w:t>
      </w:r>
      <w:r>
        <w:t>markdown</w:t>
      </w:r>
      <w:r>
        <w:t>语法，不便于我们在页面中渲染，因此提供了</w:t>
      </w:r>
      <w:r>
        <w:t xml:space="preserve"> </w:t>
      </w:r>
      <w:r>
        <w:rPr>
          <w:rStyle w:val="VerbatimChar"/>
        </w:rPr>
        <w:t>getHtml</w:t>
      </w:r>
      <w:r>
        <w:t xml:space="preserve"> </w:t>
      </w:r>
      <w:r>
        <w:t>方法转成</w:t>
      </w:r>
      <w:r>
        <w:t xml:space="preserve"> html</w:t>
      </w:r>
      <w:r>
        <w:t>。同样也提供了</w:t>
      </w:r>
      <w:r>
        <w:t xml:space="preserve"> </w:t>
      </w:r>
      <w:r>
        <w:rPr>
          <w:rStyle w:val="VerbatimChar"/>
        </w:rPr>
        <w:t>setHtml</w:t>
      </w:r>
      <w:r>
        <w:t xml:space="preserve"> </w:t>
      </w:r>
      <w:r>
        <w:t>方法将</w:t>
      </w:r>
      <w:r>
        <w:t>html</w:t>
      </w:r>
      <w:r>
        <w:t>转为</w:t>
      </w:r>
      <w:r>
        <w:t>markdown</w:t>
      </w:r>
    </w:p>
    <w:p w14:paraId="40384732" w14:textId="77777777" w:rsidR="001E2732" w:rsidRDefault="009E0C70">
      <w:pPr>
        <w:pStyle w:val="4"/>
      </w:pPr>
      <w:bookmarkStart w:id="226" w:name="sys-notice-add-1"/>
      <w:bookmarkEnd w:id="226"/>
      <w:r>
        <w:t>sys-notice-add</w:t>
      </w:r>
    </w:p>
    <w:p w14:paraId="4A101404" w14:textId="77777777" w:rsidR="001E2732" w:rsidRDefault="009E0C70">
      <w:pPr>
        <w:pStyle w:val="SourceCodeLanguage"/>
      </w:pPr>
      <w:r>
        <w:t>vue</w:t>
      </w:r>
    </w:p>
    <w:p w14:paraId="65DCC8E6" w14:textId="77777777" w:rsidR="001E2732" w:rsidRDefault="009E0C70">
      <w:pPr>
        <w:pStyle w:val="SourceCode"/>
      </w:pPr>
      <w:r>
        <w:t>&lt;template&gt;</w:t>
      </w:r>
    </w:p>
    <w:p w14:paraId="62140B86" w14:textId="77777777" w:rsidR="001E2732" w:rsidRDefault="009E0C70">
      <w:pPr>
        <w:pStyle w:val="SourceCode"/>
      </w:pPr>
      <w:r>
        <w:t xml:space="preserve">  &lt;div&gt;</w:t>
      </w:r>
    </w:p>
    <w:p w14:paraId="360B0A11" w14:textId="77777777" w:rsidR="001E2732" w:rsidRDefault="009E0C70">
      <w:pPr>
        <w:pStyle w:val="SourceCode"/>
      </w:pPr>
      <w:r>
        <w:t xml:space="preserve">    &lt;el-form size="small" label-width="80px"&gt;</w:t>
      </w:r>
    </w:p>
    <w:p w14:paraId="608E07B7" w14:textId="77777777" w:rsidR="001E2732" w:rsidRDefault="009E0C70">
      <w:pPr>
        <w:pStyle w:val="SourceCode"/>
      </w:pPr>
      <w:r>
        <w:t xml:space="preserve">      &lt;el-row&gt;</w:t>
      </w:r>
    </w:p>
    <w:p w14:paraId="43CAD3A4" w14:textId="77777777" w:rsidR="001E2732" w:rsidRDefault="009E0C70">
      <w:pPr>
        <w:pStyle w:val="SourceCode"/>
      </w:pPr>
      <w:r>
        <w:t xml:space="preserve">        &lt;el-col :span="24"&gt;</w:t>
      </w:r>
    </w:p>
    <w:p w14:paraId="57262473" w14:textId="77777777" w:rsidR="001E2732" w:rsidRDefault="009E0C70">
      <w:pPr>
        <w:pStyle w:val="SourceCode"/>
      </w:pPr>
      <w:r>
        <w:t xml:space="preserve">          &lt;el-form-item label="</w:t>
      </w:r>
      <w:r>
        <w:t>标题</w:t>
      </w:r>
      <w:r>
        <w:t>"&gt;</w:t>
      </w:r>
    </w:p>
    <w:p w14:paraId="6D5142DD" w14:textId="77777777" w:rsidR="001E2732" w:rsidRDefault="009E0C70">
      <w:pPr>
        <w:pStyle w:val="SourceCode"/>
      </w:pPr>
      <w:r>
        <w:t xml:space="preserve">            &lt;el-input</w:t>
      </w:r>
    </w:p>
    <w:p w14:paraId="617F187C" w14:textId="77777777" w:rsidR="001E2732" w:rsidRDefault="009E0C70">
      <w:pPr>
        <w:pStyle w:val="SourceCode"/>
      </w:pPr>
      <w:r>
        <w:t xml:space="preserve">              v-model="notice.noticeTitle"</w:t>
      </w:r>
    </w:p>
    <w:p w14:paraId="63DB4528" w14:textId="77777777" w:rsidR="001E2732" w:rsidRDefault="009E0C70">
      <w:pPr>
        <w:pStyle w:val="SourceCode"/>
      </w:pPr>
      <w:r>
        <w:t xml:space="preserve">              placeholder="</w:t>
      </w:r>
      <w:r>
        <w:t>请输入标题</w:t>
      </w:r>
      <w:r>
        <w:t>"</w:t>
      </w:r>
    </w:p>
    <w:p w14:paraId="6DF8EFE3" w14:textId="77777777" w:rsidR="001E2732" w:rsidRDefault="009E0C70">
      <w:pPr>
        <w:pStyle w:val="SourceCode"/>
      </w:pPr>
      <w:r>
        <w:t xml:space="preserve">              clearable</w:t>
      </w:r>
    </w:p>
    <w:p w14:paraId="0217C7F0" w14:textId="77777777" w:rsidR="001E2732" w:rsidRDefault="009E0C70">
      <w:pPr>
        <w:pStyle w:val="SourceCode"/>
      </w:pPr>
      <w:r>
        <w:t xml:space="preserve">            /&gt;</w:t>
      </w:r>
    </w:p>
    <w:p w14:paraId="655DE806" w14:textId="77777777" w:rsidR="001E2732" w:rsidRDefault="009E0C70">
      <w:pPr>
        <w:pStyle w:val="SourceCode"/>
      </w:pPr>
      <w:r>
        <w:t xml:space="preserve">          &lt;/el-form-item&gt;</w:t>
      </w:r>
    </w:p>
    <w:p w14:paraId="5E9B23F8" w14:textId="77777777" w:rsidR="001E2732" w:rsidRDefault="009E0C70">
      <w:pPr>
        <w:pStyle w:val="SourceCode"/>
      </w:pPr>
      <w:r>
        <w:t xml:space="preserve">        &lt;/el-col&gt;</w:t>
      </w:r>
    </w:p>
    <w:p w14:paraId="00BFC042" w14:textId="77777777" w:rsidR="001E2732" w:rsidRDefault="009E0C70">
      <w:pPr>
        <w:pStyle w:val="SourceCode"/>
      </w:pPr>
      <w:r>
        <w:t xml:space="preserve">      &lt;/el-row&gt;</w:t>
      </w:r>
    </w:p>
    <w:p w14:paraId="573F4B50" w14:textId="77777777" w:rsidR="001E2732" w:rsidRDefault="009E0C70">
      <w:pPr>
        <w:pStyle w:val="SourceCode"/>
      </w:pPr>
      <w:r>
        <w:t xml:space="preserve">      &lt;el-row&gt;</w:t>
      </w:r>
    </w:p>
    <w:p w14:paraId="323923C4" w14:textId="77777777" w:rsidR="001E2732" w:rsidRDefault="009E0C70">
      <w:pPr>
        <w:pStyle w:val="SourceCode"/>
      </w:pPr>
      <w:r>
        <w:t xml:space="preserve">        &lt;el-col :span="24"&gt;</w:t>
      </w:r>
    </w:p>
    <w:p w14:paraId="551DE421" w14:textId="77777777" w:rsidR="001E2732" w:rsidRDefault="009E0C70">
      <w:pPr>
        <w:pStyle w:val="SourceCode"/>
      </w:pPr>
      <w:r>
        <w:t xml:space="preserve">          &lt;el-form-item label="</w:t>
      </w:r>
      <w:r>
        <w:t>排序值</w:t>
      </w:r>
      <w:r>
        <w:t>"&gt;</w:t>
      </w:r>
    </w:p>
    <w:p w14:paraId="76C59C3A" w14:textId="77777777" w:rsidR="001E2732" w:rsidRDefault="009E0C70">
      <w:pPr>
        <w:pStyle w:val="SourceCode"/>
      </w:pPr>
      <w:r>
        <w:t xml:space="preserve">            &lt;el-input-number</w:t>
      </w:r>
    </w:p>
    <w:p w14:paraId="16075FE6" w14:textId="77777777" w:rsidR="001E2732" w:rsidRDefault="009E0C70">
      <w:pPr>
        <w:pStyle w:val="SourceCode"/>
      </w:pPr>
      <w:r>
        <w:t xml:space="preserve">              v-model="notice.sorted"</w:t>
      </w:r>
    </w:p>
    <w:p w14:paraId="33F6B3BA" w14:textId="77777777" w:rsidR="001E2732" w:rsidRDefault="009E0C70">
      <w:pPr>
        <w:pStyle w:val="SourceCode"/>
      </w:pPr>
      <w:r>
        <w:t xml:space="preserve">              controls-position="right"</w:t>
      </w:r>
    </w:p>
    <w:p w14:paraId="1A59B0C0" w14:textId="77777777" w:rsidR="001E2732" w:rsidRDefault="009E0C70">
      <w:pPr>
        <w:pStyle w:val="SourceCode"/>
      </w:pPr>
      <w:r>
        <w:t xml:space="preserve">              clearable</w:t>
      </w:r>
    </w:p>
    <w:p w14:paraId="7DDE88D8" w14:textId="77777777" w:rsidR="001E2732" w:rsidRDefault="009E0C70">
      <w:pPr>
        <w:pStyle w:val="SourceCode"/>
      </w:pPr>
      <w:r>
        <w:t xml:space="preserve">            /&gt;</w:t>
      </w:r>
    </w:p>
    <w:p w14:paraId="5D34B12A" w14:textId="77777777" w:rsidR="001E2732" w:rsidRDefault="009E0C70">
      <w:pPr>
        <w:pStyle w:val="SourceCode"/>
      </w:pPr>
      <w:r>
        <w:t xml:space="preserve">          &lt;/el-form-item&gt;</w:t>
      </w:r>
    </w:p>
    <w:p w14:paraId="497D8B46" w14:textId="77777777" w:rsidR="001E2732" w:rsidRDefault="009E0C70">
      <w:pPr>
        <w:pStyle w:val="SourceCode"/>
      </w:pPr>
      <w:r>
        <w:lastRenderedPageBreak/>
        <w:t xml:space="preserve">        &lt;/el-col&gt;</w:t>
      </w:r>
    </w:p>
    <w:p w14:paraId="7054CF4C" w14:textId="77777777" w:rsidR="001E2732" w:rsidRDefault="009E0C70">
      <w:pPr>
        <w:pStyle w:val="SourceCode"/>
      </w:pPr>
      <w:r>
        <w:t xml:space="preserve">      &lt;/el-row&gt;</w:t>
      </w:r>
    </w:p>
    <w:p w14:paraId="00A192C5" w14:textId="77777777" w:rsidR="001E2732" w:rsidRDefault="001E2732">
      <w:pPr>
        <w:pStyle w:val="SourceCode"/>
      </w:pPr>
    </w:p>
    <w:p w14:paraId="5188424B" w14:textId="77777777" w:rsidR="001E2732" w:rsidRDefault="009E0C70">
      <w:pPr>
        <w:pStyle w:val="SourceCode"/>
      </w:pPr>
      <w:r>
        <w:t xml:space="preserve">      &lt;el-row&gt;</w:t>
      </w:r>
    </w:p>
    <w:p w14:paraId="73640FF6" w14:textId="77777777" w:rsidR="001E2732" w:rsidRDefault="009E0C70">
      <w:pPr>
        <w:pStyle w:val="SourceCode"/>
      </w:pPr>
      <w:r>
        <w:t xml:space="preserve">        &lt;el-form-item label="</w:t>
      </w:r>
      <w:r>
        <w:t>内容</w:t>
      </w:r>
      <w:r>
        <w:t>"&gt;</w:t>
      </w:r>
    </w:p>
    <w:p w14:paraId="60C53811" w14:textId="77777777" w:rsidR="001E2732" w:rsidRDefault="009E0C70">
      <w:pPr>
        <w:pStyle w:val="SourceCode"/>
      </w:pPr>
      <w:r>
        <w:t xml:space="preserve">          &lt;markdown-editor ref="markdownEditor" v-model="notice.noticeContent" language="zh_CN" height="500px" /&gt;</w:t>
      </w:r>
    </w:p>
    <w:p w14:paraId="0904CD01" w14:textId="77777777" w:rsidR="001E2732" w:rsidRDefault="009E0C70">
      <w:pPr>
        <w:pStyle w:val="SourceCode"/>
      </w:pPr>
      <w:r>
        <w:t xml:space="preserve">        &lt;/el-form-item&gt;</w:t>
      </w:r>
    </w:p>
    <w:p w14:paraId="18395743" w14:textId="77777777" w:rsidR="001E2732" w:rsidRDefault="009E0C70">
      <w:pPr>
        <w:pStyle w:val="SourceCode"/>
      </w:pPr>
      <w:r>
        <w:t xml:space="preserve">      &lt;/el-row&gt;</w:t>
      </w:r>
    </w:p>
    <w:p w14:paraId="6AD56C25" w14:textId="77777777" w:rsidR="001E2732" w:rsidRDefault="001E2732">
      <w:pPr>
        <w:pStyle w:val="SourceCode"/>
      </w:pPr>
    </w:p>
    <w:p w14:paraId="18A2BA3C" w14:textId="77777777" w:rsidR="001E2732" w:rsidRDefault="009E0C70">
      <w:pPr>
        <w:pStyle w:val="SourceCode"/>
      </w:pPr>
      <w:r>
        <w:t xml:space="preserve">      &lt;el-row&gt;</w:t>
      </w:r>
    </w:p>
    <w:p w14:paraId="35CF4DC3" w14:textId="77777777" w:rsidR="001E2732" w:rsidRDefault="009E0C70">
      <w:pPr>
        <w:pStyle w:val="SourceCode"/>
      </w:pPr>
      <w:r>
        <w:t xml:space="preserve">        &lt;el-form-item&gt;</w:t>
      </w:r>
    </w:p>
    <w:p w14:paraId="6CE713FE" w14:textId="77777777" w:rsidR="001E2732" w:rsidRDefault="009E0C70">
      <w:pPr>
        <w:pStyle w:val="SourceCode"/>
      </w:pPr>
      <w:r>
        <w:t xml:space="preserve">          &lt;el-button type="primary" @click="add"&gt;</w:t>
      </w:r>
      <w:r>
        <w:t>添加</w:t>
      </w:r>
      <w:r>
        <w:t>&lt;/el-button&gt;</w:t>
      </w:r>
    </w:p>
    <w:p w14:paraId="77F6F586" w14:textId="77777777" w:rsidR="001E2732" w:rsidRDefault="009E0C70">
      <w:pPr>
        <w:pStyle w:val="SourceCode"/>
      </w:pPr>
      <w:r>
        <w:t xml:space="preserve">          &lt;el-button type="warning" @click="notice = {}"&gt;</w:t>
      </w:r>
      <w:r>
        <w:t>重置</w:t>
      </w:r>
      <w:r>
        <w:t>&lt;/el-button&gt;</w:t>
      </w:r>
    </w:p>
    <w:p w14:paraId="5836186E" w14:textId="77777777" w:rsidR="001E2732" w:rsidRDefault="009E0C70">
      <w:pPr>
        <w:pStyle w:val="SourceCode"/>
      </w:pPr>
      <w:r>
        <w:t xml:space="preserve">        &lt;/el-form-item&gt;</w:t>
      </w:r>
    </w:p>
    <w:p w14:paraId="2E540C74" w14:textId="77777777" w:rsidR="001E2732" w:rsidRDefault="009E0C70">
      <w:pPr>
        <w:pStyle w:val="SourceCode"/>
      </w:pPr>
      <w:r>
        <w:t xml:space="preserve">      &lt;/el-row&gt;</w:t>
      </w:r>
    </w:p>
    <w:p w14:paraId="696E8578" w14:textId="77777777" w:rsidR="001E2732" w:rsidRDefault="009E0C70">
      <w:pPr>
        <w:pStyle w:val="SourceCode"/>
      </w:pPr>
      <w:r>
        <w:t xml:space="preserve">    &lt;/el-form&gt;</w:t>
      </w:r>
    </w:p>
    <w:p w14:paraId="500349CC" w14:textId="77777777" w:rsidR="001E2732" w:rsidRDefault="009E0C70">
      <w:pPr>
        <w:pStyle w:val="SourceCode"/>
      </w:pPr>
      <w:r>
        <w:t xml:space="preserve">  &lt;/div&gt;</w:t>
      </w:r>
    </w:p>
    <w:p w14:paraId="293304F5" w14:textId="77777777" w:rsidR="001E2732" w:rsidRDefault="009E0C70">
      <w:pPr>
        <w:pStyle w:val="SourceCode"/>
      </w:pPr>
      <w:r>
        <w:t>&lt;/template&gt;</w:t>
      </w:r>
    </w:p>
    <w:p w14:paraId="2551E96C" w14:textId="77777777" w:rsidR="001E2732" w:rsidRDefault="009E0C70">
      <w:pPr>
        <w:pStyle w:val="SourceCode"/>
      </w:pPr>
      <w:r>
        <w:t>&lt;script&gt;</w:t>
      </w:r>
    </w:p>
    <w:p w14:paraId="52749379" w14:textId="77777777" w:rsidR="001E2732" w:rsidRDefault="009E0C70">
      <w:pPr>
        <w:pStyle w:val="SourceCode"/>
      </w:pPr>
      <w:r>
        <w:t>import MarkdownEditor from '@/components/MarkdownEditor'</w:t>
      </w:r>
    </w:p>
    <w:p w14:paraId="5D4A6E7C" w14:textId="77777777" w:rsidR="001E2732" w:rsidRDefault="009E0C70">
      <w:pPr>
        <w:pStyle w:val="SourceCode"/>
      </w:pPr>
      <w:r>
        <w:t>import sysNoticeApi from '@/api/sysNotice'</w:t>
      </w:r>
    </w:p>
    <w:p w14:paraId="0B7D699C" w14:textId="77777777" w:rsidR="001E2732" w:rsidRDefault="009E0C70">
      <w:pPr>
        <w:pStyle w:val="SourceCode"/>
      </w:pPr>
      <w:r>
        <w:t>export default {</w:t>
      </w:r>
    </w:p>
    <w:p w14:paraId="654941FD" w14:textId="77777777" w:rsidR="001E2732" w:rsidRDefault="009E0C70">
      <w:pPr>
        <w:pStyle w:val="SourceCode"/>
      </w:pPr>
      <w:r>
        <w:t xml:space="preserve">  components: { MarkdownEditor },</w:t>
      </w:r>
    </w:p>
    <w:p w14:paraId="46756937" w14:textId="77777777" w:rsidR="001E2732" w:rsidRDefault="009E0C70">
      <w:pPr>
        <w:pStyle w:val="SourceCode"/>
      </w:pPr>
      <w:r>
        <w:t xml:space="preserve">  data() {</w:t>
      </w:r>
    </w:p>
    <w:p w14:paraId="215248CF" w14:textId="77777777" w:rsidR="001E2732" w:rsidRDefault="009E0C70">
      <w:pPr>
        <w:pStyle w:val="SourceCode"/>
      </w:pPr>
      <w:r>
        <w:t xml:space="preserve">    return {</w:t>
      </w:r>
    </w:p>
    <w:p w14:paraId="6CC00144" w14:textId="77777777" w:rsidR="001E2732" w:rsidRDefault="009E0C70">
      <w:pPr>
        <w:pStyle w:val="SourceCode"/>
      </w:pPr>
      <w:r>
        <w:t xml:space="preserve">      notice: {</w:t>
      </w:r>
    </w:p>
    <w:p w14:paraId="1CFD8644" w14:textId="77777777" w:rsidR="001E2732" w:rsidRDefault="009E0C70">
      <w:pPr>
        <w:pStyle w:val="SourceCode"/>
      </w:pPr>
      <w:r>
        <w:t xml:space="preserve">      }</w:t>
      </w:r>
    </w:p>
    <w:p w14:paraId="45149C38" w14:textId="77777777" w:rsidR="001E2732" w:rsidRDefault="009E0C70">
      <w:pPr>
        <w:pStyle w:val="SourceCode"/>
      </w:pPr>
      <w:r>
        <w:t xml:space="preserve">    }</w:t>
      </w:r>
    </w:p>
    <w:p w14:paraId="42B9EF0E" w14:textId="77777777" w:rsidR="001E2732" w:rsidRDefault="009E0C70">
      <w:pPr>
        <w:pStyle w:val="SourceCode"/>
      </w:pPr>
      <w:r>
        <w:t xml:space="preserve">  },</w:t>
      </w:r>
    </w:p>
    <w:p w14:paraId="7214B656" w14:textId="77777777" w:rsidR="001E2732" w:rsidRDefault="009E0C70">
      <w:pPr>
        <w:pStyle w:val="SourceCode"/>
      </w:pPr>
      <w:r>
        <w:t xml:space="preserve">  methods: {</w:t>
      </w:r>
    </w:p>
    <w:p w14:paraId="1FA401AC" w14:textId="77777777" w:rsidR="001E2732" w:rsidRDefault="009E0C70">
      <w:pPr>
        <w:pStyle w:val="SourceCode"/>
      </w:pPr>
      <w:r>
        <w:t xml:space="preserve">    add() {</w:t>
      </w:r>
    </w:p>
    <w:p w14:paraId="71E0E3D8" w14:textId="77777777" w:rsidR="001E2732" w:rsidRDefault="009E0C70">
      <w:pPr>
        <w:pStyle w:val="SourceCode"/>
      </w:pPr>
      <w:r>
        <w:t xml:space="preserve">      if (this.notice.noticeContent) {</w:t>
      </w:r>
    </w:p>
    <w:p w14:paraId="5B91D6CB" w14:textId="77777777" w:rsidR="001E2732" w:rsidRDefault="009E0C70">
      <w:pPr>
        <w:pStyle w:val="SourceCode"/>
      </w:pPr>
      <w:r>
        <w:t xml:space="preserve">        this.notice.noticeContent = this.$refs.markdownEditor.getHtml()</w:t>
      </w:r>
    </w:p>
    <w:p w14:paraId="04EA175F" w14:textId="77777777" w:rsidR="001E2732" w:rsidRDefault="009E0C70">
      <w:pPr>
        <w:pStyle w:val="SourceCode"/>
      </w:pPr>
      <w:r>
        <w:lastRenderedPageBreak/>
        <w:t xml:space="preserve">      }</w:t>
      </w:r>
    </w:p>
    <w:p w14:paraId="238F4106" w14:textId="77777777" w:rsidR="001E2732" w:rsidRDefault="009E0C70">
      <w:pPr>
        <w:pStyle w:val="SourceCode"/>
      </w:pPr>
      <w:r>
        <w:t xml:space="preserve">      sysNoticeApi.save(this.notice).then(res =&gt; {</w:t>
      </w:r>
    </w:p>
    <w:p w14:paraId="49BE4EC8" w14:textId="77777777" w:rsidR="001E2732" w:rsidRDefault="009E0C70">
      <w:pPr>
        <w:pStyle w:val="SourceCode"/>
      </w:pPr>
      <w:r>
        <w:t xml:space="preserve">        this.$message.success(res.msg)</w:t>
      </w:r>
    </w:p>
    <w:p w14:paraId="24E13310" w14:textId="77777777" w:rsidR="001E2732" w:rsidRDefault="009E0C70">
      <w:pPr>
        <w:pStyle w:val="SourceCode"/>
      </w:pPr>
      <w:r>
        <w:t xml:space="preserve">        this.$emit('after')</w:t>
      </w:r>
    </w:p>
    <w:p w14:paraId="6E70AF92" w14:textId="77777777" w:rsidR="001E2732" w:rsidRDefault="009E0C70">
      <w:pPr>
        <w:pStyle w:val="SourceCode"/>
      </w:pPr>
      <w:r>
        <w:t xml:space="preserve">      })</w:t>
      </w:r>
    </w:p>
    <w:p w14:paraId="740C6E2B" w14:textId="77777777" w:rsidR="001E2732" w:rsidRDefault="009E0C70">
      <w:pPr>
        <w:pStyle w:val="SourceCode"/>
      </w:pPr>
      <w:r>
        <w:t xml:space="preserve">    }</w:t>
      </w:r>
    </w:p>
    <w:p w14:paraId="1BEB6AD3" w14:textId="77777777" w:rsidR="001E2732" w:rsidRDefault="009E0C70">
      <w:pPr>
        <w:pStyle w:val="SourceCode"/>
      </w:pPr>
      <w:r>
        <w:t xml:space="preserve">  }</w:t>
      </w:r>
    </w:p>
    <w:p w14:paraId="316DD63A" w14:textId="77777777" w:rsidR="001E2732" w:rsidRDefault="009E0C70">
      <w:pPr>
        <w:pStyle w:val="SourceCode"/>
      </w:pPr>
      <w:r>
        <w:t>}</w:t>
      </w:r>
    </w:p>
    <w:p w14:paraId="5DC0440A" w14:textId="77777777" w:rsidR="001E2732" w:rsidRDefault="009E0C70">
      <w:pPr>
        <w:pStyle w:val="SourceCode"/>
      </w:pPr>
      <w:r>
        <w:t>&lt;/script&gt;</w:t>
      </w:r>
    </w:p>
    <w:p w14:paraId="33FF0CB9" w14:textId="77777777" w:rsidR="001E2732" w:rsidRDefault="009E0C70">
      <w:r>
        <w:t>这里使用的是</w:t>
      </w:r>
      <w:r>
        <w:t xml:space="preserve"> </w:t>
      </w:r>
      <w:r>
        <w:rPr>
          <w:rStyle w:val="VerbatimChar"/>
        </w:rPr>
        <w:t>tui.editor</w:t>
      </w:r>
      <w:r>
        <w:t>。这个编辑器默认预览页有点问题，虽然不影响添加，但是看着不好看，我们需要修改这个</w:t>
      </w:r>
      <w:r>
        <w:t>bug</w:t>
      </w:r>
      <w:r>
        <w:t>。</w:t>
      </w:r>
    </w:p>
    <w:p w14:paraId="5A97EDEC" w14:textId="77777777" w:rsidR="001E2732" w:rsidRDefault="009E0C70">
      <w:pPr>
        <w:pStyle w:val="4"/>
      </w:pPr>
      <w:bookmarkStart w:id="227" w:name="markdown编辑器bug解决"/>
      <w:bookmarkEnd w:id="227"/>
      <w:r>
        <w:t>markdown</w:t>
      </w:r>
      <w:r>
        <w:t>编辑器</w:t>
      </w:r>
      <w:r>
        <w:t>bug</w:t>
      </w:r>
      <w:r>
        <w:t>解决</w:t>
      </w:r>
    </w:p>
    <w:p w14:paraId="118F52F9" w14:textId="77777777" w:rsidR="001E2732" w:rsidRDefault="009E0C70">
      <w:r>
        <w:t>打开</w:t>
      </w:r>
      <w:r>
        <w:t>node_modules</w:t>
      </w:r>
      <w:r>
        <w:t>包中的</w:t>
      </w:r>
      <w:r>
        <w:t>tui-editor</w:t>
      </w:r>
      <w:r>
        <w:t>文件夹，在</w:t>
      </w:r>
      <w:r>
        <w:t>js</w:t>
      </w:r>
      <w:r>
        <w:t>文件中搜索</w:t>
      </w:r>
      <w:r>
        <w:t xml:space="preserve"> </w:t>
      </w:r>
      <w:r>
        <w:rPr>
          <w:rStyle w:val="VerbatimChar"/>
        </w:rPr>
        <w:t>containerTmpl</w:t>
      </w:r>
      <w:r>
        <w:t xml:space="preserve"> </w:t>
      </w:r>
      <w:r>
        <w:t>变量，替换成下面内容</w:t>
      </w:r>
    </w:p>
    <w:p w14:paraId="426EE4F0" w14:textId="77777777" w:rsidR="001E2732" w:rsidRDefault="009E0C70">
      <w:pPr>
        <w:pStyle w:val="SourceCodeLanguage"/>
      </w:pPr>
      <w:r>
        <w:t>js</w:t>
      </w:r>
    </w:p>
    <w:p w14:paraId="335193CB" w14:textId="77777777" w:rsidR="001E2732" w:rsidRDefault="009E0C70">
      <w:pPr>
        <w:pStyle w:val="SourceCode"/>
      </w:pPr>
      <w:r>
        <w:t>var containerTmpl = ['&lt;div class="tui-editor"&gt;', '&lt;div class="te-md-container"&gt;', '&lt;div class="te-editor"&gt;', '&lt;/div&gt;', '&lt;div class="te-md-splitter" &gt;', '&lt;/div&gt;', '&lt;div class="te-preview"&gt;', '&lt;/div&gt;', '&lt;/div&gt;', '&lt;div class="te-ww-container"&gt;', '&lt;div class="te-editor"&gt;', '&lt;/div&gt;', '&lt;/div&gt;', '&lt;/div&gt;'].join('');</w:t>
      </w:r>
    </w:p>
    <w:p w14:paraId="5B9FACF5" w14:textId="77777777" w:rsidR="001E2732" w:rsidRDefault="009E0C70">
      <w:pPr>
        <w:pStyle w:val="4"/>
      </w:pPr>
      <w:bookmarkStart w:id="228" w:name="sys-notice-update-1"/>
      <w:bookmarkEnd w:id="228"/>
      <w:r>
        <w:t>sys-notice-update</w:t>
      </w:r>
    </w:p>
    <w:p w14:paraId="17BB2785" w14:textId="77777777" w:rsidR="001E2732" w:rsidRDefault="009E0C70">
      <w:r>
        <w:t>我们在添加页把</w:t>
      </w:r>
      <w:r>
        <w:t>markdown</w:t>
      </w:r>
      <w:r>
        <w:t>内容转成了</w:t>
      </w:r>
      <w:r>
        <w:t>html</w:t>
      </w:r>
      <w:r>
        <w:t>，在修改页要先转回去</w:t>
      </w:r>
    </w:p>
    <w:p w14:paraId="01E7DE1B" w14:textId="77777777" w:rsidR="001E2732" w:rsidRDefault="009E0C70">
      <w:pPr>
        <w:pStyle w:val="SourceCodeLanguage"/>
      </w:pPr>
      <w:r>
        <w:t>vue</w:t>
      </w:r>
    </w:p>
    <w:p w14:paraId="37405B8B" w14:textId="77777777" w:rsidR="001E2732" w:rsidRDefault="009E0C70">
      <w:pPr>
        <w:pStyle w:val="SourceCode"/>
      </w:pPr>
      <w:r>
        <w:t>&lt;template&gt;</w:t>
      </w:r>
    </w:p>
    <w:p w14:paraId="3B04C402" w14:textId="77777777" w:rsidR="001E2732" w:rsidRDefault="009E0C70">
      <w:pPr>
        <w:pStyle w:val="SourceCode"/>
      </w:pPr>
      <w:r>
        <w:t xml:space="preserve">  &lt;div&gt;</w:t>
      </w:r>
    </w:p>
    <w:p w14:paraId="40E04968" w14:textId="77777777" w:rsidR="001E2732" w:rsidRDefault="009E0C70">
      <w:pPr>
        <w:pStyle w:val="SourceCode"/>
      </w:pPr>
      <w:r>
        <w:t xml:space="preserve">    &lt;el-form size="small" label-width="80px"&gt;</w:t>
      </w:r>
    </w:p>
    <w:p w14:paraId="776CFBF6" w14:textId="77777777" w:rsidR="001E2732" w:rsidRDefault="009E0C70">
      <w:pPr>
        <w:pStyle w:val="SourceCode"/>
      </w:pPr>
      <w:r>
        <w:t xml:space="preserve">      &lt;el-row&gt;</w:t>
      </w:r>
    </w:p>
    <w:p w14:paraId="2B0AFCC3" w14:textId="77777777" w:rsidR="001E2732" w:rsidRDefault="009E0C70">
      <w:pPr>
        <w:pStyle w:val="SourceCode"/>
      </w:pPr>
      <w:r>
        <w:t xml:space="preserve">        &lt;el-col :span="24"&gt;</w:t>
      </w:r>
    </w:p>
    <w:p w14:paraId="5F8F89FF" w14:textId="77777777" w:rsidR="001E2732" w:rsidRDefault="009E0C70">
      <w:pPr>
        <w:pStyle w:val="SourceCode"/>
      </w:pPr>
      <w:r>
        <w:t xml:space="preserve">          &lt;el-form-item label="</w:t>
      </w:r>
      <w:r>
        <w:t>标题</w:t>
      </w:r>
      <w:r>
        <w:t>"&gt;</w:t>
      </w:r>
    </w:p>
    <w:p w14:paraId="20ADEE94" w14:textId="77777777" w:rsidR="001E2732" w:rsidRDefault="009E0C70">
      <w:pPr>
        <w:pStyle w:val="SourceCode"/>
      </w:pPr>
      <w:r>
        <w:t xml:space="preserve">            &lt;el-input</w:t>
      </w:r>
    </w:p>
    <w:p w14:paraId="4BA66FAB" w14:textId="77777777" w:rsidR="001E2732" w:rsidRDefault="009E0C70">
      <w:pPr>
        <w:pStyle w:val="SourceCode"/>
      </w:pPr>
      <w:r>
        <w:t xml:space="preserve">              v-model="notice.noticeTitle"</w:t>
      </w:r>
    </w:p>
    <w:p w14:paraId="4B16CD09" w14:textId="77777777" w:rsidR="001E2732" w:rsidRDefault="009E0C70">
      <w:pPr>
        <w:pStyle w:val="SourceCode"/>
      </w:pPr>
      <w:r>
        <w:t xml:space="preserve">              placeholder="</w:t>
      </w:r>
      <w:r>
        <w:t>请输入标题</w:t>
      </w:r>
      <w:r>
        <w:t>"</w:t>
      </w:r>
    </w:p>
    <w:p w14:paraId="44C4AAE9" w14:textId="77777777" w:rsidR="001E2732" w:rsidRDefault="009E0C70">
      <w:pPr>
        <w:pStyle w:val="SourceCode"/>
      </w:pPr>
      <w:r>
        <w:t xml:space="preserve">              clearable</w:t>
      </w:r>
    </w:p>
    <w:p w14:paraId="47DD81EA" w14:textId="77777777" w:rsidR="001E2732" w:rsidRDefault="009E0C70">
      <w:pPr>
        <w:pStyle w:val="SourceCode"/>
      </w:pPr>
      <w:r>
        <w:t xml:space="preserve">            /&gt;</w:t>
      </w:r>
    </w:p>
    <w:p w14:paraId="17CDBC9C" w14:textId="77777777" w:rsidR="001E2732" w:rsidRDefault="009E0C70">
      <w:pPr>
        <w:pStyle w:val="SourceCode"/>
      </w:pPr>
      <w:r>
        <w:t xml:space="preserve">          &lt;/el-form-item&gt;</w:t>
      </w:r>
    </w:p>
    <w:p w14:paraId="4AC974E7" w14:textId="77777777" w:rsidR="001E2732" w:rsidRDefault="009E0C70">
      <w:pPr>
        <w:pStyle w:val="SourceCode"/>
      </w:pPr>
      <w:r>
        <w:t xml:space="preserve">        &lt;/el-col&gt;</w:t>
      </w:r>
    </w:p>
    <w:p w14:paraId="2D969FA8" w14:textId="77777777" w:rsidR="001E2732" w:rsidRDefault="009E0C70">
      <w:pPr>
        <w:pStyle w:val="SourceCode"/>
      </w:pPr>
      <w:r>
        <w:lastRenderedPageBreak/>
        <w:t xml:space="preserve">      &lt;/el-row&gt;</w:t>
      </w:r>
    </w:p>
    <w:p w14:paraId="0677AC6D" w14:textId="77777777" w:rsidR="001E2732" w:rsidRDefault="009E0C70">
      <w:pPr>
        <w:pStyle w:val="SourceCode"/>
      </w:pPr>
      <w:r>
        <w:t xml:space="preserve">      &lt;el-row&gt;</w:t>
      </w:r>
    </w:p>
    <w:p w14:paraId="381E9482" w14:textId="77777777" w:rsidR="001E2732" w:rsidRDefault="009E0C70">
      <w:pPr>
        <w:pStyle w:val="SourceCode"/>
      </w:pPr>
      <w:r>
        <w:t xml:space="preserve">        &lt;el-col :span="24"&gt;</w:t>
      </w:r>
    </w:p>
    <w:p w14:paraId="083420F0" w14:textId="77777777" w:rsidR="001E2732" w:rsidRDefault="009E0C70">
      <w:pPr>
        <w:pStyle w:val="SourceCode"/>
      </w:pPr>
      <w:r>
        <w:t xml:space="preserve">          &lt;el-form-item label="</w:t>
      </w:r>
      <w:r>
        <w:t>排序值</w:t>
      </w:r>
      <w:r>
        <w:t>"&gt;</w:t>
      </w:r>
    </w:p>
    <w:p w14:paraId="52E04544" w14:textId="77777777" w:rsidR="001E2732" w:rsidRDefault="009E0C70">
      <w:pPr>
        <w:pStyle w:val="SourceCode"/>
      </w:pPr>
      <w:r>
        <w:t xml:space="preserve">            &lt;el-input-number</w:t>
      </w:r>
    </w:p>
    <w:p w14:paraId="00CE36BF" w14:textId="77777777" w:rsidR="001E2732" w:rsidRDefault="009E0C70">
      <w:pPr>
        <w:pStyle w:val="SourceCode"/>
      </w:pPr>
      <w:r>
        <w:t xml:space="preserve">              v-model="notice.sorted"</w:t>
      </w:r>
    </w:p>
    <w:p w14:paraId="0216E63A" w14:textId="77777777" w:rsidR="001E2732" w:rsidRDefault="009E0C70">
      <w:pPr>
        <w:pStyle w:val="SourceCode"/>
      </w:pPr>
      <w:r>
        <w:t xml:space="preserve">              controls-position="right"</w:t>
      </w:r>
    </w:p>
    <w:p w14:paraId="438AF253" w14:textId="77777777" w:rsidR="001E2732" w:rsidRDefault="009E0C70">
      <w:pPr>
        <w:pStyle w:val="SourceCode"/>
      </w:pPr>
      <w:r>
        <w:t xml:space="preserve">              clearable</w:t>
      </w:r>
    </w:p>
    <w:p w14:paraId="447F226B" w14:textId="77777777" w:rsidR="001E2732" w:rsidRDefault="009E0C70">
      <w:pPr>
        <w:pStyle w:val="SourceCode"/>
      </w:pPr>
      <w:r>
        <w:t xml:space="preserve">            /&gt;</w:t>
      </w:r>
    </w:p>
    <w:p w14:paraId="5C58404E" w14:textId="77777777" w:rsidR="001E2732" w:rsidRDefault="009E0C70">
      <w:pPr>
        <w:pStyle w:val="SourceCode"/>
      </w:pPr>
      <w:r>
        <w:t xml:space="preserve">          &lt;/el-form-item&gt;</w:t>
      </w:r>
    </w:p>
    <w:p w14:paraId="40A7DD95" w14:textId="77777777" w:rsidR="001E2732" w:rsidRDefault="009E0C70">
      <w:pPr>
        <w:pStyle w:val="SourceCode"/>
      </w:pPr>
      <w:r>
        <w:t xml:space="preserve">        &lt;/el-col&gt;</w:t>
      </w:r>
    </w:p>
    <w:p w14:paraId="02EC7087" w14:textId="77777777" w:rsidR="001E2732" w:rsidRDefault="009E0C70">
      <w:pPr>
        <w:pStyle w:val="SourceCode"/>
      </w:pPr>
      <w:r>
        <w:t xml:space="preserve">      &lt;/el-row&gt;</w:t>
      </w:r>
    </w:p>
    <w:p w14:paraId="43A5A4E3" w14:textId="77777777" w:rsidR="001E2732" w:rsidRDefault="001E2732">
      <w:pPr>
        <w:pStyle w:val="SourceCode"/>
      </w:pPr>
    </w:p>
    <w:p w14:paraId="44B37AFF" w14:textId="77777777" w:rsidR="001E2732" w:rsidRDefault="009E0C70">
      <w:pPr>
        <w:pStyle w:val="SourceCode"/>
      </w:pPr>
      <w:r>
        <w:t xml:space="preserve">      &lt;el-row&gt;</w:t>
      </w:r>
    </w:p>
    <w:p w14:paraId="34827403" w14:textId="77777777" w:rsidR="001E2732" w:rsidRDefault="009E0C70">
      <w:pPr>
        <w:pStyle w:val="SourceCode"/>
      </w:pPr>
      <w:r>
        <w:t xml:space="preserve">        &lt;el-form-item label="</w:t>
      </w:r>
      <w:r>
        <w:t>内容</w:t>
      </w:r>
      <w:r>
        <w:t>"&gt;</w:t>
      </w:r>
    </w:p>
    <w:p w14:paraId="0BA955BC" w14:textId="77777777" w:rsidR="001E2732" w:rsidRDefault="009E0C70">
      <w:pPr>
        <w:pStyle w:val="SourceCode"/>
      </w:pPr>
      <w:r>
        <w:t xml:space="preserve">          &lt;markdown-editor ref="markdownEditor" v-model="content" language="zh_CN" height="500px" /&gt;</w:t>
      </w:r>
    </w:p>
    <w:p w14:paraId="7A4ABB13" w14:textId="77777777" w:rsidR="001E2732" w:rsidRDefault="009E0C70">
      <w:pPr>
        <w:pStyle w:val="SourceCode"/>
      </w:pPr>
      <w:r>
        <w:t xml:space="preserve">        &lt;/el-form-item&gt;</w:t>
      </w:r>
    </w:p>
    <w:p w14:paraId="1FF7C76F" w14:textId="77777777" w:rsidR="001E2732" w:rsidRDefault="009E0C70">
      <w:pPr>
        <w:pStyle w:val="SourceCode"/>
      </w:pPr>
      <w:r>
        <w:t xml:space="preserve">      &lt;/el-row&gt;</w:t>
      </w:r>
    </w:p>
    <w:p w14:paraId="7FAAA6CA" w14:textId="77777777" w:rsidR="001E2732" w:rsidRDefault="001E2732">
      <w:pPr>
        <w:pStyle w:val="SourceCode"/>
      </w:pPr>
    </w:p>
    <w:p w14:paraId="50CD9FCC" w14:textId="77777777" w:rsidR="001E2732" w:rsidRDefault="009E0C70">
      <w:pPr>
        <w:pStyle w:val="SourceCode"/>
      </w:pPr>
      <w:r>
        <w:t xml:space="preserve">      &lt;el-row&gt;</w:t>
      </w:r>
    </w:p>
    <w:p w14:paraId="7B783E3B" w14:textId="77777777" w:rsidR="001E2732" w:rsidRDefault="009E0C70">
      <w:pPr>
        <w:pStyle w:val="SourceCode"/>
      </w:pPr>
      <w:r>
        <w:t xml:space="preserve">        &lt;el-form-item&gt;</w:t>
      </w:r>
    </w:p>
    <w:p w14:paraId="4EF85791" w14:textId="77777777" w:rsidR="001E2732" w:rsidRDefault="009E0C70">
      <w:pPr>
        <w:pStyle w:val="SourceCode"/>
      </w:pPr>
      <w:r>
        <w:t xml:space="preserve">          &lt;el-button type="primary" @click="update"&gt;</w:t>
      </w:r>
      <w:r>
        <w:t>添加</w:t>
      </w:r>
      <w:r>
        <w:t>&lt;/el-button&gt;</w:t>
      </w:r>
    </w:p>
    <w:p w14:paraId="28443284" w14:textId="77777777" w:rsidR="001E2732" w:rsidRDefault="009E0C70">
      <w:pPr>
        <w:pStyle w:val="SourceCode"/>
      </w:pPr>
      <w:r>
        <w:t xml:space="preserve">          &lt;el-button type="warning" @click="notice = {}"&gt;</w:t>
      </w:r>
      <w:r>
        <w:t>重置</w:t>
      </w:r>
      <w:r>
        <w:t>&lt;/el-button&gt;</w:t>
      </w:r>
    </w:p>
    <w:p w14:paraId="5B52A773" w14:textId="77777777" w:rsidR="001E2732" w:rsidRDefault="009E0C70">
      <w:pPr>
        <w:pStyle w:val="SourceCode"/>
      </w:pPr>
      <w:r>
        <w:t xml:space="preserve">        &lt;/el-form-item&gt;</w:t>
      </w:r>
    </w:p>
    <w:p w14:paraId="0CEEDB25" w14:textId="77777777" w:rsidR="001E2732" w:rsidRDefault="009E0C70">
      <w:pPr>
        <w:pStyle w:val="SourceCode"/>
      </w:pPr>
      <w:r>
        <w:t xml:space="preserve">      &lt;/el-row&gt;</w:t>
      </w:r>
    </w:p>
    <w:p w14:paraId="4259D14A" w14:textId="77777777" w:rsidR="001E2732" w:rsidRDefault="009E0C70">
      <w:pPr>
        <w:pStyle w:val="SourceCode"/>
      </w:pPr>
      <w:r>
        <w:t xml:space="preserve">    &lt;/el-form&gt;</w:t>
      </w:r>
    </w:p>
    <w:p w14:paraId="0ABEDC3A" w14:textId="77777777" w:rsidR="001E2732" w:rsidRDefault="009E0C70">
      <w:pPr>
        <w:pStyle w:val="SourceCode"/>
      </w:pPr>
      <w:r>
        <w:t xml:space="preserve">  &lt;/div&gt;</w:t>
      </w:r>
    </w:p>
    <w:p w14:paraId="57135677" w14:textId="77777777" w:rsidR="001E2732" w:rsidRDefault="009E0C70">
      <w:pPr>
        <w:pStyle w:val="SourceCode"/>
      </w:pPr>
      <w:r>
        <w:t>&lt;/template&gt;</w:t>
      </w:r>
    </w:p>
    <w:p w14:paraId="1BE8F251" w14:textId="77777777" w:rsidR="001E2732" w:rsidRDefault="009E0C70">
      <w:pPr>
        <w:pStyle w:val="SourceCode"/>
      </w:pPr>
      <w:r>
        <w:t>&lt;script&gt;</w:t>
      </w:r>
    </w:p>
    <w:p w14:paraId="52A4D428" w14:textId="77777777" w:rsidR="001E2732" w:rsidRDefault="009E0C70">
      <w:pPr>
        <w:pStyle w:val="SourceCode"/>
      </w:pPr>
      <w:r>
        <w:t>import MarkdownEditor from '@/components/MarkdownEditor'</w:t>
      </w:r>
    </w:p>
    <w:p w14:paraId="186BEE5B" w14:textId="77777777" w:rsidR="001E2732" w:rsidRDefault="009E0C70">
      <w:pPr>
        <w:pStyle w:val="SourceCode"/>
      </w:pPr>
      <w:r>
        <w:t>import sysNoticeApi from '@/api/sysNotice'</w:t>
      </w:r>
    </w:p>
    <w:p w14:paraId="7FA3DB24" w14:textId="77777777" w:rsidR="001E2732" w:rsidRDefault="009E0C70">
      <w:pPr>
        <w:pStyle w:val="SourceCode"/>
      </w:pPr>
      <w:r>
        <w:t>export default {</w:t>
      </w:r>
    </w:p>
    <w:p w14:paraId="4C1AFC39" w14:textId="77777777" w:rsidR="001E2732" w:rsidRDefault="009E0C70">
      <w:pPr>
        <w:pStyle w:val="SourceCode"/>
      </w:pPr>
      <w:r>
        <w:t xml:space="preserve">  components: { MarkdownEditor },</w:t>
      </w:r>
    </w:p>
    <w:p w14:paraId="424AF232" w14:textId="77777777" w:rsidR="001E2732" w:rsidRDefault="009E0C70">
      <w:pPr>
        <w:pStyle w:val="SourceCode"/>
      </w:pPr>
      <w:r>
        <w:t xml:space="preserve">  props: {</w:t>
      </w:r>
    </w:p>
    <w:p w14:paraId="503A39AF" w14:textId="77777777" w:rsidR="001E2732" w:rsidRDefault="009E0C70">
      <w:pPr>
        <w:pStyle w:val="SourceCode"/>
      </w:pPr>
      <w:r>
        <w:lastRenderedPageBreak/>
        <w:t xml:space="preserve">    activeId: {</w:t>
      </w:r>
    </w:p>
    <w:p w14:paraId="64C3E063" w14:textId="77777777" w:rsidR="001E2732" w:rsidRDefault="009E0C70">
      <w:pPr>
        <w:pStyle w:val="SourceCode"/>
      </w:pPr>
      <w:r>
        <w:t xml:space="preserve">      type: String,</w:t>
      </w:r>
    </w:p>
    <w:p w14:paraId="498432CC" w14:textId="77777777" w:rsidR="001E2732" w:rsidRDefault="009E0C70">
      <w:pPr>
        <w:pStyle w:val="SourceCode"/>
      </w:pPr>
      <w:r>
        <w:t xml:space="preserve">      default: null</w:t>
      </w:r>
    </w:p>
    <w:p w14:paraId="6F9D871C" w14:textId="77777777" w:rsidR="001E2732" w:rsidRDefault="009E0C70">
      <w:pPr>
        <w:pStyle w:val="SourceCode"/>
      </w:pPr>
      <w:r>
        <w:t xml:space="preserve">    }</w:t>
      </w:r>
    </w:p>
    <w:p w14:paraId="0955368F" w14:textId="77777777" w:rsidR="001E2732" w:rsidRDefault="009E0C70">
      <w:pPr>
        <w:pStyle w:val="SourceCode"/>
      </w:pPr>
      <w:r>
        <w:t xml:space="preserve">  },</w:t>
      </w:r>
    </w:p>
    <w:p w14:paraId="251AC951" w14:textId="77777777" w:rsidR="001E2732" w:rsidRDefault="009E0C70">
      <w:pPr>
        <w:pStyle w:val="SourceCode"/>
      </w:pPr>
      <w:r>
        <w:t xml:space="preserve">  data() {</w:t>
      </w:r>
    </w:p>
    <w:p w14:paraId="0FA9F934" w14:textId="77777777" w:rsidR="001E2732" w:rsidRDefault="009E0C70">
      <w:pPr>
        <w:pStyle w:val="SourceCode"/>
      </w:pPr>
      <w:r>
        <w:t xml:space="preserve">    return {</w:t>
      </w:r>
    </w:p>
    <w:p w14:paraId="06C9EC07" w14:textId="77777777" w:rsidR="001E2732" w:rsidRDefault="009E0C70">
      <w:pPr>
        <w:pStyle w:val="SourceCode"/>
      </w:pPr>
      <w:r>
        <w:t xml:space="preserve">      notice: {</w:t>
      </w:r>
    </w:p>
    <w:p w14:paraId="0B707B7F" w14:textId="77777777" w:rsidR="001E2732" w:rsidRDefault="009E0C70">
      <w:pPr>
        <w:pStyle w:val="SourceCode"/>
      </w:pPr>
      <w:r>
        <w:t xml:space="preserve">      },</w:t>
      </w:r>
    </w:p>
    <w:p w14:paraId="753E7E64" w14:textId="77777777" w:rsidR="001E2732" w:rsidRDefault="009E0C70">
      <w:pPr>
        <w:pStyle w:val="SourceCode"/>
      </w:pPr>
      <w:r>
        <w:t xml:space="preserve">      content: '',</w:t>
      </w:r>
    </w:p>
    <w:p w14:paraId="7983B890" w14:textId="77777777" w:rsidR="001E2732" w:rsidRDefault="009E0C70">
      <w:pPr>
        <w:pStyle w:val="SourceCode"/>
      </w:pPr>
      <w:r>
        <w:t xml:space="preserve">      loading: false</w:t>
      </w:r>
    </w:p>
    <w:p w14:paraId="4D4C5E6E" w14:textId="77777777" w:rsidR="001E2732" w:rsidRDefault="009E0C70">
      <w:pPr>
        <w:pStyle w:val="SourceCode"/>
      </w:pPr>
      <w:r>
        <w:t xml:space="preserve">    }</w:t>
      </w:r>
    </w:p>
    <w:p w14:paraId="05CF6E04" w14:textId="77777777" w:rsidR="001E2732" w:rsidRDefault="009E0C70">
      <w:pPr>
        <w:pStyle w:val="SourceCode"/>
      </w:pPr>
      <w:r>
        <w:t xml:space="preserve">  },</w:t>
      </w:r>
    </w:p>
    <w:p w14:paraId="01BC50F2" w14:textId="77777777" w:rsidR="001E2732" w:rsidRDefault="009E0C70">
      <w:pPr>
        <w:pStyle w:val="SourceCode"/>
      </w:pPr>
      <w:r>
        <w:t xml:space="preserve">  watch: {</w:t>
      </w:r>
    </w:p>
    <w:p w14:paraId="3079FDF3" w14:textId="77777777" w:rsidR="001E2732" w:rsidRDefault="009E0C70">
      <w:pPr>
        <w:pStyle w:val="SourceCode"/>
      </w:pPr>
      <w:r>
        <w:t xml:space="preserve">    activeId: {</w:t>
      </w:r>
    </w:p>
    <w:p w14:paraId="5310294C" w14:textId="77777777" w:rsidR="001E2732" w:rsidRDefault="009E0C70">
      <w:pPr>
        <w:pStyle w:val="SourceCode"/>
      </w:pPr>
      <w:r>
        <w:t xml:space="preserve">      immediate: true,</w:t>
      </w:r>
    </w:p>
    <w:p w14:paraId="2E0D272C" w14:textId="77777777" w:rsidR="001E2732" w:rsidRDefault="009E0C70">
      <w:pPr>
        <w:pStyle w:val="SourceCode"/>
      </w:pPr>
      <w:r>
        <w:t xml:space="preserve">      handler: function(newVal, oldVal) {</w:t>
      </w:r>
    </w:p>
    <w:p w14:paraId="49A47F4D" w14:textId="77777777" w:rsidR="001E2732" w:rsidRDefault="009E0C70">
      <w:pPr>
        <w:pStyle w:val="SourceCode"/>
      </w:pPr>
      <w:r>
        <w:t xml:space="preserve">        this.loading = true</w:t>
      </w:r>
    </w:p>
    <w:p w14:paraId="46B48F47" w14:textId="77777777" w:rsidR="001E2732" w:rsidRDefault="009E0C70">
      <w:pPr>
        <w:pStyle w:val="SourceCode"/>
      </w:pPr>
      <w:r>
        <w:t xml:space="preserve">        sysNoticeApi.get(newVal).then(res =&gt; {</w:t>
      </w:r>
    </w:p>
    <w:p w14:paraId="17E97CA0" w14:textId="77777777" w:rsidR="001E2732" w:rsidRDefault="009E0C70">
      <w:pPr>
        <w:pStyle w:val="SourceCode"/>
      </w:pPr>
      <w:r>
        <w:t xml:space="preserve">          this.notice = res.data</w:t>
      </w:r>
    </w:p>
    <w:p w14:paraId="735EB3D4" w14:textId="77777777" w:rsidR="001E2732" w:rsidRDefault="009E0C70">
      <w:pPr>
        <w:pStyle w:val="SourceCode"/>
      </w:pPr>
      <w:r>
        <w:t xml:space="preserve">          if (this.notice.noticeContent) {</w:t>
      </w:r>
    </w:p>
    <w:p w14:paraId="1325C494" w14:textId="77777777" w:rsidR="001E2732" w:rsidRDefault="009E0C70">
      <w:pPr>
        <w:pStyle w:val="SourceCode"/>
      </w:pPr>
      <w:r>
        <w:t xml:space="preserve">            this.$refs.markdownEditor.setHtml(this.notice.noticeContent)</w:t>
      </w:r>
    </w:p>
    <w:p w14:paraId="2AF31F49" w14:textId="77777777" w:rsidR="001E2732" w:rsidRDefault="009E0C70">
      <w:pPr>
        <w:pStyle w:val="SourceCode"/>
      </w:pPr>
      <w:r>
        <w:t xml:space="preserve">          }</w:t>
      </w:r>
    </w:p>
    <w:p w14:paraId="4C03EBDD" w14:textId="77777777" w:rsidR="001E2732" w:rsidRDefault="009E0C70">
      <w:pPr>
        <w:pStyle w:val="SourceCode"/>
      </w:pPr>
      <w:r>
        <w:t xml:space="preserve">          this.loading = false</w:t>
      </w:r>
    </w:p>
    <w:p w14:paraId="4D7C6DE7" w14:textId="77777777" w:rsidR="001E2732" w:rsidRDefault="009E0C70">
      <w:pPr>
        <w:pStyle w:val="SourceCode"/>
      </w:pPr>
      <w:r>
        <w:t xml:space="preserve">        })</w:t>
      </w:r>
    </w:p>
    <w:p w14:paraId="399110FC" w14:textId="77777777" w:rsidR="001E2732" w:rsidRDefault="009E0C70">
      <w:pPr>
        <w:pStyle w:val="SourceCode"/>
      </w:pPr>
      <w:r>
        <w:t xml:space="preserve">      }</w:t>
      </w:r>
    </w:p>
    <w:p w14:paraId="0D4553C4" w14:textId="77777777" w:rsidR="001E2732" w:rsidRDefault="009E0C70">
      <w:pPr>
        <w:pStyle w:val="SourceCode"/>
      </w:pPr>
      <w:r>
        <w:t xml:space="preserve">    }</w:t>
      </w:r>
    </w:p>
    <w:p w14:paraId="37AB2CDE" w14:textId="77777777" w:rsidR="001E2732" w:rsidRDefault="009E0C70">
      <w:pPr>
        <w:pStyle w:val="SourceCode"/>
      </w:pPr>
      <w:r>
        <w:t xml:space="preserve">  },</w:t>
      </w:r>
    </w:p>
    <w:p w14:paraId="3CE50FFF" w14:textId="77777777" w:rsidR="001E2732" w:rsidRDefault="009E0C70">
      <w:pPr>
        <w:pStyle w:val="SourceCode"/>
      </w:pPr>
      <w:r>
        <w:t xml:space="preserve">  methods: {</w:t>
      </w:r>
    </w:p>
    <w:p w14:paraId="3AA39130" w14:textId="77777777" w:rsidR="001E2732" w:rsidRDefault="009E0C70">
      <w:pPr>
        <w:pStyle w:val="SourceCode"/>
      </w:pPr>
      <w:r>
        <w:t xml:space="preserve">    update() {</w:t>
      </w:r>
    </w:p>
    <w:p w14:paraId="3005B954" w14:textId="77777777" w:rsidR="001E2732" w:rsidRDefault="009E0C70">
      <w:pPr>
        <w:pStyle w:val="SourceCode"/>
      </w:pPr>
      <w:r>
        <w:t xml:space="preserve">      if (this.content) {</w:t>
      </w:r>
    </w:p>
    <w:p w14:paraId="66A38BA7" w14:textId="77777777" w:rsidR="001E2732" w:rsidRDefault="009E0C70">
      <w:pPr>
        <w:pStyle w:val="SourceCode"/>
      </w:pPr>
      <w:r>
        <w:t xml:space="preserve">        this.notice.noticeContent = this.$refs.markdownEditor.getHtml()</w:t>
      </w:r>
    </w:p>
    <w:p w14:paraId="2B317217" w14:textId="77777777" w:rsidR="001E2732" w:rsidRDefault="009E0C70">
      <w:pPr>
        <w:pStyle w:val="SourceCode"/>
      </w:pPr>
      <w:r>
        <w:t xml:space="preserve">      }</w:t>
      </w:r>
    </w:p>
    <w:p w14:paraId="22F2AFD4" w14:textId="77777777" w:rsidR="001E2732" w:rsidRDefault="009E0C70">
      <w:pPr>
        <w:pStyle w:val="SourceCode"/>
      </w:pPr>
      <w:r>
        <w:t xml:space="preserve">      sysNoticeApi.update(this.notice).then(res =&gt; {</w:t>
      </w:r>
    </w:p>
    <w:p w14:paraId="535018D4" w14:textId="77777777" w:rsidR="001E2732" w:rsidRDefault="009E0C70">
      <w:pPr>
        <w:pStyle w:val="SourceCode"/>
      </w:pPr>
      <w:r>
        <w:lastRenderedPageBreak/>
        <w:t xml:space="preserve">        this.$message.success(res.msg)</w:t>
      </w:r>
    </w:p>
    <w:p w14:paraId="42D55B6D" w14:textId="77777777" w:rsidR="001E2732" w:rsidRDefault="009E0C70">
      <w:pPr>
        <w:pStyle w:val="SourceCode"/>
      </w:pPr>
      <w:r>
        <w:t xml:space="preserve">        this.$emit('after')</w:t>
      </w:r>
    </w:p>
    <w:p w14:paraId="0E213958" w14:textId="77777777" w:rsidR="001E2732" w:rsidRDefault="009E0C70">
      <w:pPr>
        <w:pStyle w:val="SourceCode"/>
      </w:pPr>
      <w:r>
        <w:t xml:space="preserve">      })</w:t>
      </w:r>
    </w:p>
    <w:p w14:paraId="2BA1A928" w14:textId="77777777" w:rsidR="001E2732" w:rsidRDefault="009E0C70">
      <w:pPr>
        <w:pStyle w:val="SourceCode"/>
      </w:pPr>
      <w:r>
        <w:t xml:space="preserve">    }</w:t>
      </w:r>
    </w:p>
    <w:p w14:paraId="73E3223E" w14:textId="77777777" w:rsidR="001E2732" w:rsidRDefault="009E0C70">
      <w:pPr>
        <w:pStyle w:val="SourceCode"/>
      </w:pPr>
      <w:r>
        <w:t xml:space="preserve">  }</w:t>
      </w:r>
    </w:p>
    <w:p w14:paraId="6BA5A5FF" w14:textId="77777777" w:rsidR="001E2732" w:rsidRDefault="009E0C70">
      <w:pPr>
        <w:pStyle w:val="SourceCode"/>
      </w:pPr>
      <w:r>
        <w:t>}</w:t>
      </w:r>
    </w:p>
    <w:p w14:paraId="4CDE230B" w14:textId="77777777" w:rsidR="001E2732" w:rsidRDefault="009E0C70">
      <w:pPr>
        <w:pStyle w:val="SourceCode"/>
      </w:pPr>
      <w:r>
        <w:t>&lt;/script&gt;</w:t>
      </w:r>
    </w:p>
    <w:p w14:paraId="00F33D22" w14:textId="77777777" w:rsidR="001E2732" w:rsidRDefault="009E0C70">
      <w:pPr>
        <w:pStyle w:val="4"/>
      </w:pPr>
      <w:bookmarkStart w:id="229" w:name="sys-notice-info-1"/>
      <w:bookmarkEnd w:id="229"/>
      <w:r>
        <w:t>sys-notice-info</w:t>
      </w:r>
    </w:p>
    <w:p w14:paraId="0E7CF68E" w14:textId="77777777" w:rsidR="001E2732" w:rsidRDefault="009E0C70">
      <w:r>
        <w:t>改成</w:t>
      </w:r>
      <w:r>
        <w:t>HTML</w:t>
      </w:r>
      <w:r>
        <w:t>之后，在</w:t>
      </w:r>
      <w:r>
        <w:t>info</w:t>
      </w:r>
      <w:r>
        <w:t>页也需要展示</w:t>
      </w:r>
      <w:r>
        <w:t>HTML</w:t>
      </w:r>
    </w:p>
    <w:p w14:paraId="6B0B57B6" w14:textId="77777777" w:rsidR="001E2732" w:rsidRDefault="009E0C70">
      <w:pPr>
        <w:pStyle w:val="SourceCodeLanguage"/>
      </w:pPr>
      <w:r>
        <w:t>vue</w:t>
      </w:r>
    </w:p>
    <w:p w14:paraId="2D30DA51" w14:textId="77777777" w:rsidR="001E2732" w:rsidRDefault="009E0C70">
      <w:pPr>
        <w:pStyle w:val="SourceCode"/>
      </w:pPr>
      <w:r>
        <w:t>&lt;template&gt;</w:t>
      </w:r>
    </w:p>
    <w:p w14:paraId="46341497" w14:textId="77777777" w:rsidR="001E2732" w:rsidRDefault="009E0C70">
      <w:pPr>
        <w:pStyle w:val="SourceCode"/>
      </w:pPr>
      <w:r>
        <w:t xml:space="preserve">  &lt;div&gt;</w:t>
      </w:r>
    </w:p>
    <w:p w14:paraId="5706C36A" w14:textId="77777777" w:rsidR="001E2732" w:rsidRDefault="009E0C70">
      <w:pPr>
        <w:pStyle w:val="SourceCode"/>
      </w:pPr>
      <w:r>
        <w:t xml:space="preserve">    &lt;el-form v-loading="loading" label-width="80px"&gt;</w:t>
      </w:r>
    </w:p>
    <w:p w14:paraId="39839C30" w14:textId="77777777" w:rsidR="001E2732" w:rsidRDefault="009E0C70">
      <w:pPr>
        <w:pStyle w:val="SourceCode"/>
      </w:pPr>
      <w:r>
        <w:t xml:space="preserve">      &lt;el-row&gt;</w:t>
      </w:r>
    </w:p>
    <w:p w14:paraId="090BBFBF" w14:textId="77777777" w:rsidR="001E2732" w:rsidRDefault="009E0C70">
      <w:pPr>
        <w:pStyle w:val="SourceCode"/>
      </w:pPr>
      <w:r>
        <w:t xml:space="preserve">        &lt;el-col :span="24"&gt;</w:t>
      </w:r>
    </w:p>
    <w:p w14:paraId="22C7C1DA" w14:textId="77777777" w:rsidR="001E2732" w:rsidRDefault="009E0C70">
      <w:pPr>
        <w:pStyle w:val="SourceCode"/>
      </w:pPr>
      <w:r>
        <w:t xml:space="preserve">          &lt;el-form-item label="</w:t>
      </w:r>
      <w:r>
        <w:t>标题</w:t>
      </w:r>
      <w:r>
        <w:t>"&gt;</w:t>
      </w:r>
    </w:p>
    <w:p w14:paraId="64649C43" w14:textId="77777777" w:rsidR="001E2732" w:rsidRDefault="009E0C70">
      <w:pPr>
        <w:pStyle w:val="SourceCode"/>
      </w:pPr>
      <w:r>
        <w:t xml:space="preserve">            {{ notice.noticeTitle }}</w:t>
      </w:r>
    </w:p>
    <w:p w14:paraId="02CBAEE7" w14:textId="77777777" w:rsidR="001E2732" w:rsidRDefault="009E0C70">
      <w:pPr>
        <w:pStyle w:val="SourceCode"/>
      </w:pPr>
      <w:r>
        <w:t xml:space="preserve">          &lt;/el-form-item&gt;</w:t>
      </w:r>
    </w:p>
    <w:p w14:paraId="5B01915C" w14:textId="77777777" w:rsidR="001E2732" w:rsidRDefault="009E0C70">
      <w:pPr>
        <w:pStyle w:val="SourceCode"/>
      </w:pPr>
      <w:r>
        <w:t xml:space="preserve">        &lt;/el-col&gt;</w:t>
      </w:r>
    </w:p>
    <w:p w14:paraId="66324E2A" w14:textId="77777777" w:rsidR="001E2732" w:rsidRDefault="009E0C70">
      <w:pPr>
        <w:pStyle w:val="SourceCode"/>
      </w:pPr>
      <w:r>
        <w:t xml:space="preserve">      &lt;/el-row&gt;</w:t>
      </w:r>
    </w:p>
    <w:p w14:paraId="32ED86A3" w14:textId="77777777" w:rsidR="001E2732" w:rsidRDefault="009E0C70">
      <w:pPr>
        <w:pStyle w:val="SourceCode"/>
      </w:pPr>
      <w:r>
        <w:t xml:space="preserve">      &lt;el-row&gt;</w:t>
      </w:r>
    </w:p>
    <w:p w14:paraId="5D52EBD6" w14:textId="77777777" w:rsidR="001E2732" w:rsidRDefault="009E0C70">
      <w:pPr>
        <w:pStyle w:val="SourceCode"/>
      </w:pPr>
      <w:r>
        <w:t xml:space="preserve">        &lt;el-col :span="24"&gt;</w:t>
      </w:r>
    </w:p>
    <w:p w14:paraId="512E5BAA" w14:textId="77777777" w:rsidR="001E2732" w:rsidRDefault="009E0C70">
      <w:pPr>
        <w:pStyle w:val="SourceCode"/>
      </w:pPr>
      <w:r>
        <w:t xml:space="preserve">          &lt;el-form-item label="</w:t>
      </w:r>
      <w:r>
        <w:t>排序值</w:t>
      </w:r>
      <w:r>
        <w:t>"&gt;</w:t>
      </w:r>
    </w:p>
    <w:p w14:paraId="7A7F6A50" w14:textId="77777777" w:rsidR="001E2732" w:rsidRDefault="009E0C70">
      <w:pPr>
        <w:pStyle w:val="SourceCode"/>
      </w:pPr>
      <w:r>
        <w:t xml:space="preserve">            {{ notice.sorted }}</w:t>
      </w:r>
    </w:p>
    <w:p w14:paraId="051E6BF0" w14:textId="77777777" w:rsidR="001E2732" w:rsidRDefault="009E0C70">
      <w:pPr>
        <w:pStyle w:val="SourceCode"/>
      </w:pPr>
      <w:r>
        <w:t xml:space="preserve">          &lt;/el-form-item&gt;</w:t>
      </w:r>
    </w:p>
    <w:p w14:paraId="7B1F86D0" w14:textId="77777777" w:rsidR="001E2732" w:rsidRDefault="009E0C70">
      <w:pPr>
        <w:pStyle w:val="SourceCode"/>
      </w:pPr>
      <w:r>
        <w:t xml:space="preserve">        &lt;/el-col&gt;</w:t>
      </w:r>
    </w:p>
    <w:p w14:paraId="0383D559" w14:textId="77777777" w:rsidR="001E2732" w:rsidRDefault="009E0C70">
      <w:pPr>
        <w:pStyle w:val="SourceCode"/>
      </w:pPr>
      <w:r>
        <w:t xml:space="preserve">      &lt;/el-row&gt;</w:t>
      </w:r>
    </w:p>
    <w:p w14:paraId="739C6D81" w14:textId="77777777" w:rsidR="001E2732" w:rsidRDefault="009E0C70">
      <w:pPr>
        <w:pStyle w:val="SourceCode"/>
      </w:pPr>
      <w:r>
        <w:t xml:space="preserve">      &lt;el-row&gt;</w:t>
      </w:r>
    </w:p>
    <w:p w14:paraId="5321D437" w14:textId="77777777" w:rsidR="001E2732" w:rsidRDefault="009E0C70">
      <w:pPr>
        <w:pStyle w:val="SourceCode"/>
      </w:pPr>
      <w:r>
        <w:t xml:space="preserve">        &lt;el-col :span="12"&gt;</w:t>
      </w:r>
    </w:p>
    <w:p w14:paraId="53D7209D" w14:textId="77777777" w:rsidR="001E2732" w:rsidRDefault="009E0C70">
      <w:pPr>
        <w:pStyle w:val="SourceCode"/>
      </w:pPr>
      <w:r>
        <w:t xml:space="preserve">          &lt;el-form-item label="</w:t>
      </w:r>
      <w:r>
        <w:t>创建人</w:t>
      </w:r>
      <w:r>
        <w:t>"&gt;</w:t>
      </w:r>
    </w:p>
    <w:p w14:paraId="7F0B10AE" w14:textId="77777777" w:rsidR="001E2732" w:rsidRDefault="009E0C70">
      <w:pPr>
        <w:pStyle w:val="SourceCode"/>
      </w:pPr>
      <w:r>
        <w:t xml:space="preserve">            {{ notice.createdBy }}</w:t>
      </w:r>
    </w:p>
    <w:p w14:paraId="668BE7C2" w14:textId="77777777" w:rsidR="001E2732" w:rsidRDefault="009E0C70">
      <w:pPr>
        <w:pStyle w:val="SourceCode"/>
      </w:pPr>
      <w:r>
        <w:t xml:space="preserve">          &lt;/el-form-item&gt;</w:t>
      </w:r>
    </w:p>
    <w:p w14:paraId="2046E3C2" w14:textId="77777777" w:rsidR="001E2732" w:rsidRDefault="009E0C70">
      <w:pPr>
        <w:pStyle w:val="SourceCode"/>
      </w:pPr>
      <w:r>
        <w:t xml:space="preserve">        &lt;/el-col&gt;</w:t>
      </w:r>
    </w:p>
    <w:p w14:paraId="5A9C3AA1" w14:textId="77777777" w:rsidR="001E2732" w:rsidRDefault="009E0C70">
      <w:pPr>
        <w:pStyle w:val="SourceCode"/>
      </w:pPr>
      <w:r>
        <w:t xml:space="preserve">        &lt;el-col :span="24"&gt;</w:t>
      </w:r>
    </w:p>
    <w:p w14:paraId="36821253" w14:textId="77777777" w:rsidR="001E2732" w:rsidRDefault="009E0C70">
      <w:pPr>
        <w:pStyle w:val="SourceCode"/>
      </w:pPr>
      <w:r>
        <w:t xml:space="preserve">          &lt;el-form-item label="</w:t>
      </w:r>
      <w:r>
        <w:t>创建时间</w:t>
      </w:r>
      <w:r>
        <w:t>"&gt;</w:t>
      </w:r>
    </w:p>
    <w:p w14:paraId="3705B9D8" w14:textId="77777777" w:rsidR="001E2732" w:rsidRDefault="009E0C70">
      <w:pPr>
        <w:pStyle w:val="SourceCode"/>
      </w:pPr>
      <w:r>
        <w:t xml:space="preserve">            {{ notice.createdTime }}</w:t>
      </w:r>
    </w:p>
    <w:p w14:paraId="71B75614" w14:textId="77777777" w:rsidR="001E2732" w:rsidRDefault="009E0C70">
      <w:pPr>
        <w:pStyle w:val="SourceCode"/>
      </w:pPr>
      <w:r>
        <w:lastRenderedPageBreak/>
        <w:t xml:space="preserve">          &lt;/el-form-item&gt;</w:t>
      </w:r>
    </w:p>
    <w:p w14:paraId="216E2977" w14:textId="77777777" w:rsidR="001E2732" w:rsidRDefault="009E0C70">
      <w:pPr>
        <w:pStyle w:val="SourceCode"/>
      </w:pPr>
      <w:r>
        <w:t xml:space="preserve">        &lt;/el-col&gt;</w:t>
      </w:r>
    </w:p>
    <w:p w14:paraId="1A3978CC" w14:textId="77777777" w:rsidR="001E2732" w:rsidRDefault="009E0C70">
      <w:pPr>
        <w:pStyle w:val="SourceCode"/>
      </w:pPr>
      <w:r>
        <w:t xml:space="preserve">      &lt;/el-row&gt;</w:t>
      </w:r>
    </w:p>
    <w:p w14:paraId="29DBF74A" w14:textId="77777777" w:rsidR="001E2732" w:rsidRDefault="001E2732">
      <w:pPr>
        <w:pStyle w:val="SourceCode"/>
      </w:pPr>
    </w:p>
    <w:p w14:paraId="76AA88CD" w14:textId="77777777" w:rsidR="001E2732" w:rsidRDefault="009E0C70">
      <w:pPr>
        <w:pStyle w:val="SourceCode"/>
      </w:pPr>
      <w:r>
        <w:t xml:space="preserve">      &lt;el-row&gt;</w:t>
      </w:r>
    </w:p>
    <w:p w14:paraId="074F2626" w14:textId="77777777" w:rsidR="001E2732" w:rsidRDefault="009E0C70">
      <w:pPr>
        <w:pStyle w:val="SourceCode"/>
      </w:pPr>
      <w:r>
        <w:t xml:space="preserve">        &lt;el-form-item label="</w:t>
      </w:r>
      <w:r>
        <w:t>内容</w:t>
      </w:r>
      <w:r>
        <w:t>"&gt;</w:t>
      </w:r>
    </w:p>
    <w:p w14:paraId="02773515" w14:textId="77777777" w:rsidR="001E2732" w:rsidRDefault="009E0C70">
      <w:pPr>
        <w:pStyle w:val="SourceCode"/>
      </w:pPr>
      <w:r>
        <w:t xml:space="preserve">          &lt;span v-html="notice.noticeContent" /&gt;</w:t>
      </w:r>
    </w:p>
    <w:p w14:paraId="323C1FBA" w14:textId="77777777" w:rsidR="001E2732" w:rsidRDefault="009E0C70">
      <w:pPr>
        <w:pStyle w:val="SourceCode"/>
      </w:pPr>
      <w:r>
        <w:t xml:space="preserve">        &lt;/el-form-item&gt;</w:t>
      </w:r>
    </w:p>
    <w:p w14:paraId="4799E5C8" w14:textId="77777777" w:rsidR="001E2732" w:rsidRDefault="009E0C70">
      <w:pPr>
        <w:pStyle w:val="SourceCode"/>
      </w:pPr>
      <w:r>
        <w:t xml:space="preserve">      &lt;/el-row&gt;</w:t>
      </w:r>
    </w:p>
    <w:p w14:paraId="761117DF" w14:textId="77777777" w:rsidR="001E2732" w:rsidRDefault="009E0C70">
      <w:pPr>
        <w:pStyle w:val="SourceCode"/>
      </w:pPr>
      <w:r>
        <w:t xml:space="preserve">    &lt;/el-form&gt;</w:t>
      </w:r>
    </w:p>
    <w:p w14:paraId="08CDCDA3" w14:textId="77777777" w:rsidR="001E2732" w:rsidRDefault="009E0C70">
      <w:pPr>
        <w:pStyle w:val="SourceCode"/>
      </w:pPr>
      <w:r>
        <w:t xml:space="preserve">  &lt;/div&gt;</w:t>
      </w:r>
    </w:p>
    <w:p w14:paraId="5A5690FF" w14:textId="77777777" w:rsidR="001E2732" w:rsidRDefault="009E0C70">
      <w:pPr>
        <w:pStyle w:val="SourceCode"/>
      </w:pPr>
      <w:r>
        <w:t>&lt;/template&gt;</w:t>
      </w:r>
    </w:p>
    <w:p w14:paraId="46057BF9" w14:textId="77777777" w:rsidR="001E2732" w:rsidRDefault="009E0C70">
      <w:pPr>
        <w:pStyle w:val="SourceCode"/>
      </w:pPr>
      <w:r>
        <w:t>&lt;script&gt;</w:t>
      </w:r>
    </w:p>
    <w:p w14:paraId="5B71EA87" w14:textId="77777777" w:rsidR="001E2732" w:rsidRDefault="009E0C70">
      <w:pPr>
        <w:pStyle w:val="SourceCode"/>
      </w:pPr>
      <w:r>
        <w:t>import sysNoticeApi from '@/api/sysNotice'</w:t>
      </w:r>
    </w:p>
    <w:p w14:paraId="3C3F2C89" w14:textId="77777777" w:rsidR="001E2732" w:rsidRDefault="009E0C70">
      <w:pPr>
        <w:pStyle w:val="SourceCode"/>
      </w:pPr>
      <w:r>
        <w:t>export default {</w:t>
      </w:r>
    </w:p>
    <w:p w14:paraId="5E9C6866" w14:textId="77777777" w:rsidR="001E2732" w:rsidRDefault="009E0C70">
      <w:pPr>
        <w:pStyle w:val="SourceCode"/>
      </w:pPr>
      <w:r>
        <w:t xml:space="preserve">  props: {</w:t>
      </w:r>
    </w:p>
    <w:p w14:paraId="315DE8B9" w14:textId="77777777" w:rsidR="001E2732" w:rsidRDefault="009E0C70">
      <w:pPr>
        <w:pStyle w:val="SourceCode"/>
      </w:pPr>
      <w:r>
        <w:t xml:space="preserve">    activeId: {</w:t>
      </w:r>
    </w:p>
    <w:p w14:paraId="7AB5C89C" w14:textId="77777777" w:rsidR="001E2732" w:rsidRDefault="009E0C70">
      <w:pPr>
        <w:pStyle w:val="SourceCode"/>
      </w:pPr>
      <w:r>
        <w:t xml:space="preserve">      type: String,</w:t>
      </w:r>
    </w:p>
    <w:p w14:paraId="2ADE0CD9" w14:textId="77777777" w:rsidR="001E2732" w:rsidRDefault="009E0C70">
      <w:pPr>
        <w:pStyle w:val="SourceCode"/>
      </w:pPr>
      <w:r>
        <w:t xml:space="preserve">      default: null</w:t>
      </w:r>
    </w:p>
    <w:p w14:paraId="239FA432" w14:textId="77777777" w:rsidR="001E2732" w:rsidRDefault="009E0C70">
      <w:pPr>
        <w:pStyle w:val="SourceCode"/>
      </w:pPr>
      <w:r>
        <w:t xml:space="preserve">    }</w:t>
      </w:r>
    </w:p>
    <w:p w14:paraId="3E6AD0F4" w14:textId="77777777" w:rsidR="001E2732" w:rsidRDefault="009E0C70">
      <w:pPr>
        <w:pStyle w:val="SourceCode"/>
      </w:pPr>
      <w:r>
        <w:t xml:space="preserve">  },</w:t>
      </w:r>
    </w:p>
    <w:p w14:paraId="22DF02B9" w14:textId="77777777" w:rsidR="001E2732" w:rsidRDefault="009E0C70">
      <w:pPr>
        <w:pStyle w:val="SourceCode"/>
      </w:pPr>
      <w:r>
        <w:t xml:space="preserve">  data() {</w:t>
      </w:r>
    </w:p>
    <w:p w14:paraId="60784421" w14:textId="77777777" w:rsidR="001E2732" w:rsidRDefault="009E0C70">
      <w:pPr>
        <w:pStyle w:val="SourceCode"/>
      </w:pPr>
      <w:r>
        <w:t xml:space="preserve">    return {</w:t>
      </w:r>
    </w:p>
    <w:p w14:paraId="00DA866D" w14:textId="77777777" w:rsidR="001E2732" w:rsidRDefault="009E0C70">
      <w:pPr>
        <w:pStyle w:val="SourceCode"/>
      </w:pPr>
      <w:r>
        <w:t xml:space="preserve">      notice: {},</w:t>
      </w:r>
    </w:p>
    <w:p w14:paraId="5A63AE4E" w14:textId="77777777" w:rsidR="001E2732" w:rsidRDefault="009E0C70">
      <w:pPr>
        <w:pStyle w:val="SourceCode"/>
      </w:pPr>
      <w:r>
        <w:t xml:space="preserve">      loading: false</w:t>
      </w:r>
    </w:p>
    <w:p w14:paraId="3D22D4B5" w14:textId="77777777" w:rsidR="001E2732" w:rsidRDefault="009E0C70">
      <w:pPr>
        <w:pStyle w:val="SourceCode"/>
      </w:pPr>
      <w:r>
        <w:t xml:space="preserve">    }</w:t>
      </w:r>
    </w:p>
    <w:p w14:paraId="7C46F80B" w14:textId="77777777" w:rsidR="001E2732" w:rsidRDefault="009E0C70">
      <w:pPr>
        <w:pStyle w:val="SourceCode"/>
      </w:pPr>
      <w:r>
        <w:t xml:space="preserve">  },</w:t>
      </w:r>
    </w:p>
    <w:p w14:paraId="49A6CB76" w14:textId="77777777" w:rsidR="001E2732" w:rsidRDefault="009E0C70">
      <w:pPr>
        <w:pStyle w:val="SourceCode"/>
      </w:pPr>
      <w:r>
        <w:t xml:space="preserve">  watch: {</w:t>
      </w:r>
    </w:p>
    <w:p w14:paraId="1ED84550" w14:textId="77777777" w:rsidR="001E2732" w:rsidRDefault="009E0C70">
      <w:pPr>
        <w:pStyle w:val="SourceCode"/>
      </w:pPr>
      <w:r>
        <w:t xml:space="preserve">    activeId: {</w:t>
      </w:r>
    </w:p>
    <w:p w14:paraId="69E7C090" w14:textId="77777777" w:rsidR="001E2732" w:rsidRDefault="009E0C70">
      <w:pPr>
        <w:pStyle w:val="SourceCode"/>
      </w:pPr>
      <w:r>
        <w:t xml:space="preserve">      immediate: true,</w:t>
      </w:r>
    </w:p>
    <w:p w14:paraId="7AD33E7C" w14:textId="77777777" w:rsidR="001E2732" w:rsidRDefault="009E0C70">
      <w:pPr>
        <w:pStyle w:val="SourceCode"/>
      </w:pPr>
      <w:r>
        <w:t xml:space="preserve">      handler: function(newVal, oldVal) {</w:t>
      </w:r>
    </w:p>
    <w:p w14:paraId="151103A6" w14:textId="77777777" w:rsidR="001E2732" w:rsidRDefault="009E0C70">
      <w:pPr>
        <w:pStyle w:val="SourceCode"/>
      </w:pPr>
      <w:r>
        <w:t xml:space="preserve">        this.loading = true</w:t>
      </w:r>
    </w:p>
    <w:p w14:paraId="48C5C0A9" w14:textId="77777777" w:rsidR="001E2732" w:rsidRDefault="009E0C70">
      <w:pPr>
        <w:pStyle w:val="SourceCode"/>
      </w:pPr>
      <w:r>
        <w:t xml:space="preserve">        sysNoticeApi.get(newVal).then(res =&gt; {</w:t>
      </w:r>
    </w:p>
    <w:p w14:paraId="657CE690" w14:textId="77777777" w:rsidR="001E2732" w:rsidRDefault="009E0C70">
      <w:pPr>
        <w:pStyle w:val="SourceCode"/>
      </w:pPr>
      <w:r>
        <w:t xml:space="preserve">          this.notice = res.data</w:t>
      </w:r>
    </w:p>
    <w:p w14:paraId="03A613FC" w14:textId="77777777" w:rsidR="001E2732" w:rsidRDefault="009E0C70">
      <w:pPr>
        <w:pStyle w:val="SourceCode"/>
      </w:pPr>
      <w:r>
        <w:t xml:space="preserve">          this.loading = false</w:t>
      </w:r>
    </w:p>
    <w:p w14:paraId="15594CB8" w14:textId="77777777" w:rsidR="001E2732" w:rsidRDefault="009E0C70">
      <w:pPr>
        <w:pStyle w:val="SourceCode"/>
      </w:pPr>
      <w:r>
        <w:t xml:space="preserve">        })</w:t>
      </w:r>
    </w:p>
    <w:p w14:paraId="1DE0DBBA" w14:textId="77777777" w:rsidR="001E2732" w:rsidRDefault="009E0C70">
      <w:pPr>
        <w:pStyle w:val="SourceCode"/>
      </w:pPr>
      <w:r>
        <w:lastRenderedPageBreak/>
        <w:t xml:space="preserve">      }</w:t>
      </w:r>
    </w:p>
    <w:p w14:paraId="565A40D7" w14:textId="77777777" w:rsidR="001E2732" w:rsidRDefault="009E0C70">
      <w:pPr>
        <w:pStyle w:val="SourceCode"/>
      </w:pPr>
      <w:r>
        <w:t xml:space="preserve">    }</w:t>
      </w:r>
    </w:p>
    <w:p w14:paraId="5F7662E0" w14:textId="77777777" w:rsidR="001E2732" w:rsidRDefault="009E0C70">
      <w:pPr>
        <w:pStyle w:val="SourceCode"/>
      </w:pPr>
      <w:r>
        <w:t xml:space="preserve">  }</w:t>
      </w:r>
    </w:p>
    <w:p w14:paraId="5BBC255B" w14:textId="77777777" w:rsidR="001E2732" w:rsidRDefault="009E0C70">
      <w:pPr>
        <w:pStyle w:val="SourceCode"/>
      </w:pPr>
      <w:r>
        <w:t>}</w:t>
      </w:r>
    </w:p>
    <w:p w14:paraId="5BF2092C" w14:textId="77777777" w:rsidR="001E2732" w:rsidRDefault="009E0C70">
      <w:pPr>
        <w:pStyle w:val="SourceCode"/>
      </w:pPr>
      <w:r>
        <w:t>&lt;/script&gt;</w:t>
      </w:r>
    </w:p>
    <w:p w14:paraId="6F56B326" w14:textId="77777777" w:rsidR="001E2732" w:rsidRDefault="009E0C70">
      <w:pPr>
        <w:pStyle w:val="4"/>
      </w:pPr>
      <w:bookmarkStart w:id="230" w:name="图片上传"/>
      <w:bookmarkEnd w:id="230"/>
      <w:r>
        <w:t>图片上传</w:t>
      </w:r>
    </w:p>
    <w:p w14:paraId="6C23B4A9" w14:textId="77777777" w:rsidR="001E2732" w:rsidRDefault="009E0C70">
      <w:r>
        <w:t>默认情况下，</w:t>
      </w:r>
      <w:r>
        <w:rPr>
          <w:rStyle w:val="VerbatimChar"/>
        </w:rPr>
        <w:t>tui.editor</w:t>
      </w:r>
      <w:r>
        <w:t xml:space="preserve"> </w:t>
      </w:r>
      <w:r>
        <w:t>上传图片是将图片转成</w:t>
      </w:r>
      <w:r>
        <w:t>base64</w:t>
      </w:r>
      <w:r>
        <w:t>。这样比较占用数据库资源，而且查询和传输都比较慢，我们需要自己定制图片上传。</w:t>
      </w:r>
    </w:p>
    <w:p w14:paraId="30D69AFA" w14:textId="77777777" w:rsidR="001E2732" w:rsidRDefault="009E0C70">
      <w:r>
        <w:t>以下内容直接复制即可，不需要理解。</w:t>
      </w:r>
    </w:p>
    <w:p w14:paraId="34042BBB" w14:textId="77777777" w:rsidR="001E2732" w:rsidRDefault="009E0C70">
      <w:pPr>
        <w:numPr>
          <w:ilvl w:val="0"/>
          <w:numId w:val="11"/>
        </w:numPr>
      </w:pPr>
      <w:r>
        <w:t>找到</w:t>
      </w:r>
      <w:r>
        <w:t xml:space="preserve"> </w:t>
      </w:r>
      <w:r>
        <w:rPr>
          <w:rStyle w:val="VerbatimChar"/>
        </w:rPr>
        <w:t>components/MarkdownEditor</w:t>
      </w:r>
      <w:r>
        <w:t>，打开</w:t>
      </w:r>
      <w:r>
        <w:t xml:space="preserve"> </w:t>
      </w:r>
      <w:r>
        <w:rPr>
          <w:rStyle w:val="VerbatimChar"/>
        </w:rPr>
        <w:t>default-options.js</w:t>
      </w:r>
      <w:r>
        <w:t>，注释掉图片组件。</w:t>
      </w:r>
    </w:p>
    <w:p w14:paraId="1F0E86A4" w14:textId="77777777" w:rsidR="001E2732" w:rsidRDefault="009E0C70">
      <w:pPr>
        <w:numPr>
          <w:ilvl w:val="0"/>
          <w:numId w:val="11"/>
        </w:numPr>
      </w:pPr>
      <w:r>
        <w:t>打开</w:t>
      </w:r>
      <w:r>
        <w:t xml:space="preserve"> </w:t>
      </w:r>
      <w:r>
        <w:rPr>
          <w:rStyle w:val="VerbatimChar"/>
        </w:rPr>
        <w:t>index.vue</w:t>
      </w:r>
      <w:r>
        <w:t>，替换成下面的内容</w:t>
      </w:r>
    </w:p>
    <w:p w14:paraId="0B501607" w14:textId="77777777" w:rsidR="001E2732" w:rsidRDefault="009E0C70">
      <w:pPr>
        <w:pStyle w:val="SourceCodeLanguage"/>
        <w:numPr>
          <w:ilvl w:val="0"/>
          <w:numId w:val="13"/>
        </w:numPr>
      </w:pPr>
      <w:r>
        <w:t>vue</w:t>
      </w:r>
    </w:p>
    <w:p w14:paraId="1A69B2DB" w14:textId="77777777" w:rsidR="001E2732" w:rsidRDefault="009E0C70">
      <w:pPr>
        <w:pStyle w:val="SourceCode"/>
        <w:numPr>
          <w:ilvl w:val="0"/>
          <w:numId w:val="13"/>
        </w:numPr>
      </w:pPr>
      <w:r>
        <w:t>&lt;template&gt;</w:t>
      </w:r>
    </w:p>
    <w:p w14:paraId="63FF4AC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&lt;div&gt;</w:t>
      </w:r>
    </w:p>
    <w:p w14:paraId="53E3CE1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&lt;div :id="id" /&gt;</w:t>
      </w:r>
    </w:p>
    <w:p w14:paraId="65662B7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&lt;input ref="files" style="display: none" type="file" accept="image/*" @change="uploadFile"&gt;</w:t>
      </w:r>
    </w:p>
    <w:p w14:paraId="1B9F19C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&lt;/div&gt;</w:t>
      </w:r>
    </w:p>
    <w:p w14:paraId="41AD9A93" w14:textId="77777777" w:rsidR="001E2732" w:rsidRDefault="009E0C70">
      <w:pPr>
        <w:pStyle w:val="SourceCode"/>
        <w:numPr>
          <w:ilvl w:val="0"/>
          <w:numId w:val="13"/>
        </w:numPr>
      </w:pPr>
      <w:r>
        <w:t>&lt;/template&gt;</w:t>
      </w:r>
    </w:p>
    <w:p w14:paraId="3C0FCFB8" w14:textId="77777777" w:rsidR="001E2732" w:rsidRDefault="009E0C70">
      <w:pPr>
        <w:pStyle w:val="SourceCode"/>
        <w:numPr>
          <w:ilvl w:val="0"/>
          <w:numId w:val="13"/>
        </w:numPr>
      </w:pPr>
      <w:r>
        <w:t>&lt;script&gt;</w:t>
      </w:r>
    </w:p>
    <w:p w14:paraId="45A0A946" w14:textId="77777777" w:rsidR="001E2732" w:rsidRDefault="009E0C70">
      <w:pPr>
        <w:pStyle w:val="SourceCode"/>
        <w:numPr>
          <w:ilvl w:val="0"/>
          <w:numId w:val="13"/>
        </w:numPr>
      </w:pPr>
      <w:r>
        <w:t>// deps for editor</w:t>
      </w:r>
    </w:p>
    <w:p w14:paraId="3F8ABDB1" w14:textId="77777777" w:rsidR="001E2732" w:rsidRDefault="009E0C70">
      <w:pPr>
        <w:pStyle w:val="SourceCode"/>
        <w:numPr>
          <w:ilvl w:val="0"/>
          <w:numId w:val="13"/>
        </w:numPr>
      </w:pPr>
      <w:r>
        <w:t>import 'codemirror/lib/codemirror.css' // codemirror</w:t>
      </w:r>
    </w:p>
    <w:p w14:paraId="489C1248" w14:textId="77777777" w:rsidR="001E2732" w:rsidRDefault="009E0C70">
      <w:pPr>
        <w:pStyle w:val="SourceCode"/>
        <w:numPr>
          <w:ilvl w:val="0"/>
          <w:numId w:val="13"/>
        </w:numPr>
      </w:pPr>
      <w:r>
        <w:t>import 'tui-editor/dist/tui-editor.css' // editor ui</w:t>
      </w:r>
    </w:p>
    <w:p w14:paraId="26762BF9" w14:textId="77777777" w:rsidR="001E2732" w:rsidRDefault="009E0C70">
      <w:pPr>
        <w:pStyle w:val="SourceCode"/>
        <w:numPr>
          <w:ilvl w:val="0"/>
          <w:numId w:val="13"/>
        </w:numPr>
      </w:pPr>
      <w:r>
        <w:t>import 'tui-editor/dist/tui-editor-contents.css' // editor content</w:t>
      </w:r>
    </w:p>
    <w:p w14:paraId="1E81C4CD" w14:textId="77777777" w:rsidR="001E2732" w:rsidRDefault="001E2732">
      <w:pPr>
        <w:pStyle w:val="SourceCode"/>
        <w:numPr>
          <w:ilvl w:val="0"/>
          <w:numId w:val="13"/>
        </w:numPr>
      </w:pPr>
    </w:p>
    <w:p w14:paraId="7367C20A" w14:textId="77777777" w:rsidR="001E2732" w:rsidRDefault="009E0C70">
      <w:pPr>
        <w:pStyle w:val="SourceCode"/>
        <w:numPr>
          <w:ilvl w:val="0"/>
          <w:numId w:val="13"/>
        </w:numPr>
      </w:pPr>
      <w:r>
        <w:t>import Editor from 'tui-editor'</w:t>
      </w:r>
    </w:p>
    <w:p w14:paraId="6E8BE41A" w14:textId="77777777" w:rsidR="001E2732" w:rsidRDefault="009E0C70">
      <w:pPr>
        <w:pStyle w:val="SourceCode"/>
        <w:numPr>
          <w:ilvl w:val="0"/>
          <w:numId w:val="13"/>
        </w:numPr>
      </w:pPr>
      <w:r>
        <w:t>import defaultOptions from './default-options'</w:t>
      </w:r>
    </w:p>
    <w:p w14:paraId="07BABDFF" w14:textId="77777777" w:rsidR="001E2732" w:rsidRDefault="009E0C70">
      <w:pPr>
        <w:pStyle w:val="SourceCode"/>
        <w:numPr>
          <w:ilvl w:val="0"/>
          <w:numId w:val="13"/>
        </w:numPr>
      </w:pPr>
      <w:r>
        <w:t>import axios from 'axios'</w:t>
      </w:r>
    </w:p>
    <w:p w14:paraId="22179F8D" w14:textId="77777777" w:rsidR="001E2732" w:rsidRDefault="001E2732">
      <w:pPr>
        <w:pStyle w:val="SourceCode"/>
        <w:numPr>
          <w:ilvl w:val="0"/>
          <w:numId w:val="13"/>
        </w:numPr>
      </w:pPr>
    </w:p>
    <w:p w14:paraId="7F50BBBC" w14:textId="77777777" w:rsidR="001E2732" w:rsidRDefault="009E0C70">
      <w:pPr>
        <w:pStyle w:val="SourceCode"/>
        <w:numPr>
          <w:ilvl w:val="0"/>
          <w:numId w:val="13"/>
        </w:numPr>
      </w:pPr>
      <w:r>
        <w:t>export default {</w:t>
      </w:r>
    </w:p>
    <w:p w14:paraId="573F217E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name: 'MarddownEditor',</w:t>
      </w:r>
    </w:p>
    <w:p w14:paraId="2BF4C4E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props: {</w:t>
      </w:r>
    </w:p>
    <w:p w14:paraId="68329B7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value: {</w:t>
      </w:r>
    </w:p>
    <w:p w14:paraId="78843F3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ype: String,</w:t>
      </w:r>
    </w:p>
    <w:p w14:paraId="0479DFED" w14:textId="77777777" w:rsidR="001E2732" w:rsidRDefault="009E0C70">
      <w:pPr>
        <w:pStyle w:val="SourceCode"/>
        <w:numPr>
          <w:ilvl w:val="0"/>
          <w:numId w:val="13"/>
        </w:numPr>
      </w:pPr>
      <w:r>
        <w:lastRenderedPageBreak/>
        <w:t xml:space="preserve">      default: ''</w:t>
      </w:r>
    </w:p>
    <w:p w14:paraId="52902A63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7FB7070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id: {</w:t>
      </w:r>
    </w:p>
    <w:p w14:paraId="2B94B8E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ype: String,</w:t>
      </w:r>
    </w:p>
    <w:p w14:paraId="03868CC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required: false,</w:t>
      </w:r>
    </w:p>
    <w:p w14:paraId="5BD26DE0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default() {</w:t>
      </w:r>
    </w:p>
    <w:p w14:paraId="32CE193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return 'markdown-editor-' + +new Date() + ((Math.random() * 1000).toFixed(0) + '')</w:t>
      </w:r>
    </w:p>
    <w:p w14:paraId="27A95F7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</w:t>
      </w:r>
    </w:p>
    <w:p w14:paraId="27BF487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704B017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options: {</w:t>
      </w:r>
    </w:p>
    <w:p w14:paraId="08836FE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ype: Object,</w:t>
      </w:r>
    </w:p>
    <w:p w14:paraId="35696DC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default() {</w:t>
      </w:r>
    </w:p>
    <w:p w14:paraId="28A62CB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return defaultOptions</w:t>
      </w:r>
    </w:p>
    <w:p w14:paraId="0A0F0B48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</w:t>
      </w:r>
    </w:p>
    <w:p w14:paraId="7E307A9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24DC8804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mode: {</w:t>
      </w:r>
    </w:p>
    <w:p w14:paraId="3B5AD71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ype: String,</w:t>
      </w:r>
    </w:p>
    <w:p w14:paraId="26FAA52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default: 'markdown'</w:t>
      </w:r>
    </w:p>
    <w:p w14:paraId="789EEFE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046590B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height: {</w:t>
      </w:r>
    </w:p>
    <w:p w14:paraId="476D6744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ype: String,</w:t>
      </w:r>
    </w:p>
    <w:p w14:paraId="4B1F6AA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required: false,</w:t>
      </w:r>
    </w:p>
    <w:p w14:paraId="0F4C59E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default: '300px'</w:t>
      </w:r>
    </w:p>
    <w:p w14:paraId="7F227BD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68F6B1E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language: {</w:t>
      </w:r>
    </w:p>
    <w:p w14:paraId="5B1435B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ype: String,</w:t>
      </w:r>
    </w:p>
    <w:p w14:paraId="315ED520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required: false,</w:t>
      </w:r>
    </w:p>
    <w:p w14:paraId="1E23065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default: 'en_US' // https://github.com/nhnent/tui.editor/tree/master/src/js/langs</w:t>
      </w:r>
    </w:p>
    <w:p w14:paraId="40B6152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</w:t>
      </w:r>
    </w:p>
    <w:p w14:paraId="2456A78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},</w:t>
      </w:r>
    </w:p>
    <w:p w14:paraId="2B65B385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data() {</w:t>
      </w:r>
    </w:p>
    <w:p w14:paraId="77A4C81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return {</w:t>
      </w:r>
    </w:p>
    <w:p w14:paraId="079DCF5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editor: null,</w:t>
      </w:r>
    </w:p>
    <w:p w14:paraId="4C28D98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oken: ''</w:t>
      </w:r>
    </w:p>
    <w:p w14:paraId="562F1452" w14:textId="77777777" w:rsidR="001E2732" w:rsidRDefault="009E0C70">
      <w:pPr>
        <w:pStyle w:val="SourceCode"/>
        <w:numPr>
          <w:ilvl w:val="0"/>
          <w:numId w:val="13"/>
        </w:numPr>
      </w:pPr>
      <w:r>
        <w:lastRenderedPageBreak/>
        <w:t xml:space="preserve">    }</w:t>
      </w:r>
    </w:p>
    <w:p w14:paraId="672B71A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},</w:t>
      </w:r>
    </w:p>
    <w:p w14:paraId="08B48BD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computed: {</w:t>
      </w:r>
    </w:p>
    <w:p w14:paraId="116534A3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editorOptions() {</w:t>
      </w:r>
    </w:p>
    <w:p w14:paraId="72A104E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const options = Object.assign({}, defaultOptions, this.options)</w:t>
      </w:r>
    </w:p>
    <w:p w14:paraId="26466B9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options.initialEditType = this.mode</w:t>
      </w:r>
    </w:p>
    <w:p w14:paraId="769A269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options.height = this.height</w:t>
      </w:r>
    </w:p>
    <w:p w14:paraId="12C76B8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options.language = this.language</w:t>
      </w:r>
    </w:p>
    <w:p w14:paraId="07754A34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return options</w:t>
      </w:r>
    </w:p>
    <w:p w14:paraId="39AC61C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</w:t>
      </w:r>
    </w:p>
    <w:p w14:paraId="2530655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},</w:t>
      </w:r>
    </w:p>
    <w:p w14:paraId="4CAD789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watch: {</w:t>
      </w:r>
    </w:p>
    <w:p w14:paraId="35F8814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value(newValue, preValue) {</w:t>
      </w:r>
    </w:p>
    <w:p w14:paraId="1984C974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if (newValue !== preValue &amp;&amp; newValue !== this.editor.getValue()) {</w:t>
      </w:r>
    </w:p>
    <w:p w14:paraId="16312B4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this.editor.setValue(newValue)</w:t>
      </w:r>
    </w:p>
    <w:p w14:paraId="7755145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</w:t>
      </w:r>
    </w:p>
    <w:p w14:paraId="15FAECA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5655BDC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language(val) {</w:t>
      </w:r>
    </w:p>
    <w:p w14:paraId="325E3F7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destroyEditor()</w:t>
      </w:r>
    </w:p>
    <w:p w14:paraId="64B6106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initEditor()</w:t>
      </w:r>
    </w:p>
    <w:p w14:paraId="379FF42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0E66EAA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height(newValue) {</w:t>
      </w:r>
    </w:p>
    <w:p w14:paraId="1D455BD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height(newValue)</w:t>
      </w:r>
    </w:p>
    <w:p w14:paraId="08E0358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1C720BEE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mode(newValue) {</w:t>
      </w:r>
    </w:p>
    <w:p w14:paraId="5E40706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changeMode(newValue)</w:t>
      </w:r>
    </w:p>
    <w:p w14:paraId="6925933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</w:t>
      </w:r>
    </w:p>
    <w:p w14:paraId="618E40E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},</w:t>
      </w:r>
    </w:p>
    <w:p w14:paraId="295C010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mounted() {</w:t>
      </w:r>
    </w:p>
    <w:p w14:paraId="499F7A93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this.initEditor()</w:t>
      </w:r>
    </w:p>
    <w:p w14:paraId="062E32D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},</w:t>
      </w:r>
    </w:p>
    <w:p w14:paraId="356243D8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destroyed() {</w:t>
      </w:r>
    </w:p>
    <w:p w14:paraId="15D17D1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this.destroyEditor()</w:t>
      </w:r>
    </w:p>
    <w:p w14:paraId="20B91AC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},</w:t>
      </w:r>
    </w:p>
    <w:p w14:paraId="7845E178" w14:textId="77777777" w:rsidR="001E2732" w:rsidRDefault="009E0C70">
      <w:pPr>
        <w:pStyle w:val="SourceCode"/>
        <w:numPr>
          <w:ilvl w:val="0"/>
          <w:numId w:val="13"/>
        </w:numPr>
      </w:pPr>
      <w:r>
        <w:lastRenderedPageBreak/>
        <w:t xml:space="preserve">  methods: {</w:t>
      </w:r>
    </w:p>
    <w:p w14:paraId="2BE79ED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initEditor() {</w:t>
      </w:r>
    </w:p>
    <w:p w14:paraId="6FC6A89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 = new Editor({</w:t>
      </w:r>
    </w:p>
    <w:p w14:paraId="333F02B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el: document.getElementById(this.id),</w:t>
      </w:r>
    </w:p>
    <w:p w14:paraId="13593B5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...this.editorOptions</w:t>
      </w:r>
    </w:p>
    <w:p w14:paraId="61457BC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)</w:t>
      </w:r>
    </w:p>
    <w:p w14:paraId="41AA439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if (this.value) {</w:t>
      </w:r>
    </w:p>
    <w:p w14:paraId="3BF061A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this.editor.setValue(this.value)</w:t>
      </w:r>
    </w:p>
    <w:p w14:paraId="0FDE52E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</w:t>
      </w:r>
    </w:p>
    <w:p w14:paraId="5F1F3398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on('change', () =&gt; {</w:t>
      </w:r>
    </w:p>
    <w:p w14:paraId="4B0B399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this.$emit('input', this.editor.getValue())</w:t>
      </w:r>
    </w:p>
    <w:p w14:paraId="08AD3AD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)</w:t>
      </w:r>
    </w:p>
    <w:p w14:paraId="78B7DE10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// ----------------</w:t>
      </w:r>
      <w:r>
        <w:t>新增</w:t>
      </w:r>
      <w:r>
        <w:t>↓</w:t>
      </w:r>
    </w:p>
    <w:p w14:paraId="40CF0B5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/*</w:t>
      </w:r>
    </w:p>
    <w:p w14:paraId="61F2E870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* </w:t>
      </w:r>
      <w:r>
        <w:t>添加自定义按钮</w:t>
      </w:r>
    </w:p>
    <w:p w14:paraId="3ECBF6B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* */</w:t>
      </w:r>
    </w:p>
    <w:p w14:paraId="31C599A3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// </w:t>
      </w:r>
      <w:r>
        <w:t>获取编辑器上的功能条</w:t>
      </w:r>
    </w:p>
    <w:p w14:paraId="04A3C80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const toolbar = this.editor.getUI().getToolbar()</w:t>
      </w:r>
    </w:p>
    <w:p w14:paraId="1A3E594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const fileDom = this.$refs.files</w:t>
      </w:r>
    </w:p>
    <w:p w14:paraId="64F4390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// </w:t>
      </w:r>
      <w:r>
        <w:t>添加事件</w:t>
      </w:r>
    </w:p>
    <w:p w14:paraId="083DD1B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eventManager.addEventType('uploadEvent')</w:t>
      </w:r>
    </w:p>
    <w:p w14:paraId="46A3F89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eventManager.listen('uploadEvent', () =&gt; {</w:t>
      </w:r>
    </w:p>
    <w:p w14:paraId="1B852DF3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fileDom.click()</w:t>
      </w:r>
    </w:p>
    <w:p w14:paraId="5F407C5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// Do some other thing...</w:t>
      </w:r>
    </w:p>
    <w:p w14:paraId="47F0321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)</w:t>
      </w:r>
    </w:p>
    <w:p w14:paraId="64BE4D35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// </w:t>
      </w:r>
      <w:r>
        <w:t>添加自定义按钮</w:t>
      </w:r>
      <w:r>
        <w:t xml:space="preserve"> </w:t>
      </w:r>
      <w:r>
        <w:t>第二个参数代表位置，不传默认放在最后</w:t>
      </w:r>
    </w:p>
    <w:p w14:paraId="73A4D493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oolbar.addButton({</w:t>
      </w:r>
    </w:p>
    <w:p w14:paraId="157C01F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name: 'customize',</w:t>
      </w:r>
    </w:p>
    <w:p w14:paraId="51633BD0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className: 'tui-image',</w:t>
      </w:r>
    </w:p>
    <w:p w14:paraId="66FA7C6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event: 'uploadEvent',</w:t>
      </w:r>
    </w:p>
    <w:p w14:paraId="3283F74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tooltip: 'insert image',</w:t>
      </w:r>
    </w:p>
    <w:p w14:paraId="0BB13F0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// eslint-disable-next-line no-undef</w:t>
      </w:r>
    </w:p>
    <w:p w14:paraId="29CC7F4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el: '&lt;button class="tui-image tui-toolbar-icons"&gt;&lt;/button&gt;'</w:t>
      </w:r>
    </w:p>
    <w:p w14:paraId="253CCC4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, 13)</w:t>
      </w:r>
    </w:p>
    <w:p w14:paraId="2875535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// </w:t>
      </w:r>
      <w:r>
        <w:t>删除默认监听事件</w:t>
      </w:r>
    </w:p>
    <w:p w14:paraId="380B66D5" w14:textId="77777777" w:rsidR="001E2732" w:rsidRDefault="009E0C70">
      <w:pPr>
        <w:pStyle w:val="SourceCode"/>
        <w:numPr>
          <w:ilvl w:val="0"/>
          <w:numId w:val="13"/>
        </w:numPr>
      </w:pPr>
      <w:r>
        <w:lastRenderedPageBreak/>
        <w:t xml:space="preserve">      this.editor.eventManager.removeEventHandler('addImageBlobHook')</w:t>
      </w:r>
    </w:p>
    <w:p w14:paraId="2874C9A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// </w:t>
      </w:r>
      <w:r>
        <w:t>添加自定义监听事件</w:t>
      </w:r>
    </w:p>
    <w:p w14:paraId="2367ED9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eventManager.listen('addImageBlobHook', (blob, callback) =&gt; {</w:t>
      </w:r>
    </w:p>
    <w:p w14:paraId="6511C9D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this.upload(blob)</w:t>
      </w:r>
    </w:p>
    <w:p w14:paraId="767901B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)</w:t>
      </w:r>
    </w:p>
    <w:p w14:paraId="1B449830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318F2BE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// ----------------</w:t>
      </w:r>
      <w:r>
        <w:t>新增</w:t>
      </w:r>
      <w:r>
        <w:t>↑</w:t>
      </w:r>
    </w:p>
    <w:p w14:paraId="5C93F4D0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destroyEditor() {</w:t>
      </w:r>
    </w:p>
    <w:p w14:paraId="3323BCB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if (!this.editor) return</w:t>
      </w:r>
    </w:p>
    <w:p w14:paraId="7D0C44B8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off('change')</w:t>
      </w:r>
    </w:p>
    <w:p w14:paraId="5AB5518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remove()</w:t>
      </w:r>
    </w:p>
    <w:p w14:paraId="7905D6F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7015F9D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setValue(value) {</w:t>
      </w:r>
    </w:p>
    <w:p w14:paraId="161F4544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setValue(value)</w:t>
      </w:r>
    </w:p>
    <w:p w14:paraId="48B0FB2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48A0AD0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getValue() {</w:t>
      </w:r>
    </w:p>
    <w:p w14:paraId="571B1B3E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return this.editor.getValue()</w:t>
      </w:r>
    </w:p>
    <w:p w14:paraId="45F105B8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4A7548C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setHtml(value) {</w:t>
      </w:r>
    </w:p>
    <w:p w14:paraId="1075A11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setHtml(value)</w:t>
      </w:r>
    </w:p>
    <w:p w14:paraId="0BB2661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5603860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getHtml() {</w:t>
      </w:r>
    </w:p>
    <w:p w14:paraId="6039962E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return this.editor.getHtml()</w:t>
      </w:r>
    </w:p>
    <w:p w14:paraId="1C43422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5B4E553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// ----------------</w:t>
      </w:r>
      <w:r>
        <w:t>新增</w:t>
      </w:r>
      <w:r>
        <w:t>↓</w:t>
      </w:r>
    </w:p>
    <w:p w14:paraId="6727366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/*</w:t>
      </w:r>
    </w:p>
    <w:p w14:paraId="665E118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* </w:t>
      </w:r>
      <w:r>
        <w:t>自定义上传图片处理</w:t>
      </w:r>
    </w:p>
    <w:p w14:paraId="41D4917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* */</w:t>
      </w:r>
    </w:p>
    <w:p w14:paraId="12DE298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uploadFile(e) {</w:t>
      </w:r>
    </w:p>
    <w:p w14:paraId="6FEBCD9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const target = e.target</w:t>
      </w:r>
    </w:p>
    <w:p w14:paraId="443B5134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const file = target.files[0]</w:t>
      </w:r>
    </w:p>
    <w:p w14:paraId="32A72403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upload(file)</w:t>
      </w:r>
    </w:p>
    <w:p w14:paraId="511D650D" w14:textId="77777777" w:rsidR="001E2732" w:rsidRDefault="001E2732">
      <w:pPr>
        <w:pStyle w:val="SourceCode"/>
        <w:numPr>
          <w:ilvl w:val="0"/>
          <w:numId w:val="13"/>
        </w:numPr>
      </w:pPr>
    </w:p>
    <w:p w14:paraId="6FBA7504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arget.value = ''// </w:t>
      </w:r>
      <w:r>
        <w:t>这个地方清除一下不然会有问题</w:t>
      </w:r>
    </w:p>
    <w:p w14:paraId="5F281DBA" w14:textId="77777777" w:rsidR="001E2732" w:rsidRDefault="009E0C70">
      <w:pPr>
        <w:pStyle w:val="SourceCode"/>
        <w:numPr>
          <w:ilvl w:val="0"/>
          <w:numId w:val="13"/>
        </w:numPr>
      </w:pPr>
      <w:r>
        <w:lastRenderedPageBreak/>
        <w:t xml:space="preserve">    },</w:t>
      </w:r>
    </w:p>
    <w:p w14:paraId="21094B6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upload(file) {</w:t>
      </w:r>
    </w:p>
    <w:p w14:paraId="7C9E784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const formData = new FormData()</w:t>
      </w:r>
    </w:p>
    <w:p w14:paraId="6679D93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formData.append('file', file)</w:t>
      </w:r>
    </w:p>
    <w:p w14:paraId="6B8E280E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formData.append('dir', 'header')</w:t>
      </w:r>
    </w:p>
    <w:p w14:paraId="47A3999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axios({</w:t>
      </w:r>
    </w:p>
    <w:p w14:paraId="6A4752D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method: 'post',</w:t>
      </w:r>
    </w:p>
    <w:p w14:paraId="4D43373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url: process.env.VUE_APP_UPLOAD_URL,</w:t>
      </w:r>
    </w:p>
    <w:p w14:paraId="26AAED2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data: formData</w:t>
      </w:r>
    </w:p>
    <w:p w14:paraId="06591B1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)</w:t>
      </w:r>
    </w:p>
    <w:p w14:paraId="2371B32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.then(res =&gt; {</w:t>
      </w:r>
    </w:p>
    <w:p w14:paraId="5BF29890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  // </w:t>
      </w:r>
      <w:r>
        <w:t>上传成功地址拼接</w:t>
      </w:r>
    </w:p>
    <w:p w14:paraId="04D3AB6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  const imgUrl = res.data.data</w:t>
      </w:r>
    </w:p>
    <w:p w14:paraId="47632EC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  this.addImgToMd(imgUrl)</w:t>
      </w:r>
    </w:p>
    <w:p w14:paraId="4306C0D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})</w:t>
      </w:r>
    </w:p>
    <w:p w14:paraId="7520E08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.catch(error =&gt; {</w:t>
      </w:r>
    </w:p>
    <w:p w14:paraId="0953895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  console.error(error.response)</w:t>
      </w:r>
    </w:p>
    <w:p w14:paraId="64C9B6A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})</w:t>
      </w:r>
    </w:p>
    <w:p w14:paraId="29705CB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56A28A1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// </w:t>
      </w:r>
      <w:r>
        <w:t>添加图片到</w:t>
      </w:r>
      <w:r>
        <w:t>markdown</w:t>
      </w:r>
    </w:p>
    <w:p w14:paraId="3499510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addImgToMd(data) {</w:t>
      </w:r>
    </w:p>
    <w:p w14:paraId="78C55E5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const editor = this.editor.getCodeMirror()</w:t>
      </w:r>
    </w:p>
    <w:p w14:paraId="46C20F2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const editorHtml = this.editor.getCurrentModeEditor()</w:t>
      </w:r>
    </w:p>
    <w:p w14:paraId="1DCCC85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const isMarkdownMode = this.editor.isMarkdownMode()</w:t>
      </w:r>
    </w:p>
    <w:p w14:paraId="542EF578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if (isMarkdownMode) {</w:t>
      </w:r>
    </w:p>
    <w:p w14:paraId="288BCF1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editor.replaceSelection(`![img](${data})`)</w:t>
      </w:r>
    </w:p>
    <w:p w14:paraId="16947EA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 else {</w:t>
      </w:r>
    </w:p>
    <w:p w14:paraId="59CC53B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const range = editorHtml.getRange()</w:t>
      </w:r>
    </w:p>
    <w:p w14:paraId="0EB56FE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const img = document.createElement('img')</w:t>
      </w:r>
    </w:p>
    <w:p w14:paraId="61929628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img.src = `${data}`</w:t>
      </w:r>
    </w:p>
    <w:p w14:paraId="4F9760E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img.alt = 'img'</w:t>
      </w:r>
    </w:p>
    <w:p w14:paraId="7D6E99F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range.insertNode(img)</w:t>
      </w:r>
    </w:p>
    <w:p w14:paraId="1714D30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</w:t>
      </w:r>
    </w:p>
    <w:p w14:paraId="14F15033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</w:t>
      </w:r>
    </w:p>
    <w:p w14:paraId="089E6A08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}</w:t>
      </w:r>
    </w:p>
    <w:p w14:paraId="40565C8B" w14:textId="77777777" w:rsidR="001E2732" w:rsidRDefault="009E0C70">
      <w:pPr>
        <w:pStyle w:val="SourceCode"/>
        <w:numPr>
          <w:ilvl w:val="0"/>
          <w:numId w:val="13"/>
        </w:numPr>
      </w:pPr>
      <w:r>
        <w:t>}</w:t>
      </w:r>
    </w:p>
    <w:p w14:paraId="4C291DB5" w14:textId="77777777" w:rsidR="001E2732" w:rsidRDefault="009E0C70">
      <w:pPr>
        <w:pStyle w:val="SourceCode"/>
        <w:numPr>
          <w:ilvl w:val="0"/>
          <w:numId w:val="13"/>
        </w:numPr>
      </w:pPr>
      <w:r>
        <w:lastRenderedPageBreak/>
        <w:t>&lt;/script&gt;</w:t>
      </w:r>
    </w:p>
    <w:p w14:paraId="60658118" w14:textId="77777777" w:rsidR="001E2732" w:rsidRDefault="009E0C70">
      <w:pPr>
        <w:numPr>
          <w:ilvl w:val="0"/>
          <w:numId w:val="11"/>
        </w:numPr>
      </w:pPr>
      <w:r>
        <w:t>OSS</w:t>
      </w:r>
      <w:r>
        <w:t>新建一个目录，后端记得也需要配置。</w:t>
      </w:r>
    </w:p>
    <w:p w14:paraId="3116557A" w14:textId="77777777" w:rsidR="001E2732" w:rsidRDefault="009E0C70">
      <w:pPr>
        <w:pStyle w:val="1"/>
      </w:pPr>
      <w:bookmarkStart w:id="231" w:name="12-帮助中心"/>
      <w:bookmarkEnd w:id="231"/>
      <w:r>
        <w:t xml:space="preserve">12. </w:t>
      </w:r>
      <w:r>
        <w:t>帮助中心</w:t>
      </w:r>
    </w:p>
    <w:p w14:paraId="40DA0868" w14:textId="77777777" w:rsidR="001E2732" w:rsidRDefault="009E0C70">
      <w:r>
        <w:t>帮助中心无论是表结构设计，还是功能编写，都和通知公告类似。我们这里采用</w:t>
      </w:r>
      <w:r>
        <w:t xml:space="preserve"> </w:t>
      </w:r>
      <w:r>
        <w:rPr>
          <w:rStyle w:val="VerbatimChar"/>
        </w:rPr>
        <w:t>tinymce</w:t>
      </w:r>
      <w:r>
        <w:t xml:space="preserve"> </w:t>
      </w:r>
      <w:r>
        <w:t>作为文本编辑器。</w:t>
      </w:r>
    </w:p>
    <w:p w14:paraId="07814484" w14:textId="77777777" w:rsidR="001E2732" w:rsidRDefault="009E0C70">
      <w:pPr>
        <w:pStyle w:val="2"/>
      </w:pPr>
      <w:bookmarkStart w:id="232" w:name="121-后端"/>
      <w:bookmarkEnd w:id="232"/>
      <w:r>
        <w:t xml:space="preserve">12.1 </w:t>
      </w:r>
      <w:r>
        <w:t>后端</w:t>
      </w:r>
    </w:p>
    <w:p w14:paraId="052E416A" w14:textId="77777777" w:rsidR="001E2732" w:rsidRDefault="009E0C70">
      <w:pPr>
        <w:pStyle w:val="3"/>
      </w:pPr>
      <w:bookmarkStart w:id="233" w:name="121-syshelp"/>
      <w:bookmarkEnd w:id="233"/>
      <w:r>
        <w:t>12.1 SysHelp</w:t>
      </w:r>
    </w:p>
    <w:p w14:paraId="5A904198" w14:textId="77777777" w:rsidR="001E2732" w:rsidRDefault="009E0C70">
      <w:pPr>
        <w:pStyle w:val="SourceCodeLanguage"/>
      </w:pPr>
      <w:r>
        <w:t>java</w:t>
      </w:r>
    </w:p>
    <w:p w14:paraId="6B3145FF" w14:textId="77777777" w:rsidR="001E2732" w:rsidRDefault="009E0C70">
      <w:pPr>
        <w:pStyle w:val="SourceCode"/>
      </w:pPr>
      <w:r>
        <w:t>package com.jg.pochi.pojo;</w:t>
      </w:r>
    </w:p>
    <w:p w14:paraId="5C574969" w14:textId="77777777" w:rsidR="001E2732" w:rsidRDefault="001E2732">
      <w:pPr>
        <w:pStyle w:val="SourceCode"/>
      </w:pPr>
    </w:p>
    <w:p w14:paraId="1BA83210" w14:textId="77777777" w:rsidR="001E2732" w:rsidRDefault="009E0C70">
      <w:pPr>
        <w:pStyle w:val="SourceCode"/>
      </w:pPr>
      <w:r>
        <w:t>import lombok.Data;</w:t>
      </w:r>
    </w:p>
    <w:p w14:paraId="1E955F64" w14:textId="77777777" w:rsidR="001E2732" w:rsidRDefault="001E2732">
      <w:pPr>
        <w:pStyle w:val="SourceCode"/>
      </w:pPr>
    </w:p>
    <w:p w14:paraId="63792F0E" w14:textId="77777777" w:rsidR="001E2732" w:rsidRDefault="009E0C70">
      <w:pPr>
        <w:pStyle w:val="SourceCode"/>
      </w:pPr>
      <w:r>
        <w:t>import java.io.Serializable;</w:t>
      </w:r>
    </w:p>
    <w:p w14:paraId="3B0F20FA" w14:textId="77777777" w:rsidR="001E2732" w:rsidRDefault="001E2732">
      <w:pPr>
        <w:pStyle w:val="SourceCode"/>
      </w:pPr>
    </w:p>
    <w:p w14:paraId="4E70D815" w14:textId="77777777" w:rsidR="001E2732" w:rsidRDefault="009E0C70">
      <w:pPr>
        <w:pStyle w:val="SourceCode"/>
      </w:pPr>
      <w:r>
        <w:t>/**</w:t>
      </w:r>
    </w:p>
    <w:p w14:paraId="5A1E7F7C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5F0D9A6D" w14:textId="77777777" w:rsidR="001E2732" w:rsidRDefault="009E0C70">
      <w:pPr>
        <w:pStyle w:val="SourceCode"/>
      </w:pPr>
      <w:r>
        <w:t xml:space="preserve"> * @Date: 2020/11/23 20:19</w:t>
      </w:r>
    </w:p>
    <w:p w14:paraId="27EA3465" w14:textId="77777777" w:rsidR="001E2732" w:rsidRDefault="009E0C70">
      <w:pPr>
        <w:pStyle w:val="SourceCode"/>
      </w:pPr>
      <w:r>
        <w:t xml:space="preserve"> * @Version 1.0</w:t>
      </w:r>
    </w:p>
    <w:p w14:paraId="5EE8D6A3" w14:textId="77777777" w:rsidR="001E2732" w:rsidRDefault="009E0C70">
      <w:pPr>
        <w:pStyle w:val="SourceCode"/>
      </w:pPr>
      <w:r>
        <w:t xml:space="preserve"> */</w:t>
      </w:r>
    </w:p>
    <w:p w14:paraId="257F2427" w14:textId="77777777" w:rsidR="001E2732" w:rsidRDefault="009E0C70">
      <w:pPr>
        <w:pStyle w:val="SourceCode"/>
      </w:pPr>
      <w:r>
        <w:t>@Data</w:t>
      </w:r>
    </w:p>
    <w:p w14:paraId="199AA617" w14:textId="77777777" w:rsidR="001E2732" w:rsidRDefault="009E0C70">
      <w:pPr>
        <w:pStyle w:val="SourceCode"/>
      </w:pPr>
      <w:r>
        <w:t>public class SysHelp implements Serializable {</w:t>
      </w:r>
    </w:p>
    <w:p w14:paraId="5CE2837D" w14:textId="77777777" w:rsidR="001E2732" w:rsidRDefault="001E2732">
      <w:pPr>
        <w:pStyle w:val="SourceCode"/>
      </w:pPr>
    </w:p>
    <w:p w14:paraId="78DB4905" w14:textId="77777777" w:rsidR="001E2732" w:rsidRDefault="009E0C70">
      <w:pPr>
        <w:pStyle w:val="SourceCode"/>
      </w:pPr>
      <w:r>
        <w:t xml:space="preserve">    /**</w:t>
      </w:r>
    </w:p>
    <w:p w14:paraId="0F8D3344" w14:textId="77777777" w:rsidR="001E2732" w:rsidRDefault="009E0C70">
      <w:pPr>
        <w:pStyle w:val="SourceCode"/>
      </w:pPr>
      <w:r>
        <w:t xml:space="preserve">     * ID</w:t>
      </w:r>
    </w:p>
    <w:p w14:paraId="36F4614A" w14:textId="77777777" w:rsidR="001E2732" w:rsidRDefault="009E0C70">
      <w:pPr>
        <w:pStyle w:val="SourceCode"/>
      </w:pPr>
      <w:r>
        <w:t xml:space="preserve">     */</w:t>
      </w:r>
    </w:p>
    <w:p w14:paraId="58452674" w14:textId="77777777" w:rsidR="001E2732" w:rsidRDefault="009E0C70">
      <w:pPr>
        <w:pStyle w:val="SourceCode"/>
      </w:pPr>
      <w:r>
        <w:t xml:space="preserve">    private Long id;</w:t>
      </w:r>
    </w:p>
    <w:p w14:paraId="6FE1106C" w14:textId="77777777" w:rsidR="001E2732" w:rsidRDefault="001E2732">
      <w:pPr>
        <w:pStyle w:val="SourceCode"/>
      </w:pPr>
    </w:p>
    <w:p w14:paraId="283FE8BC" w14:textId="77777777" w:rsidR="001E2732" w:rsidRDefault="009E0C70">
      <w:pPr>
        <w:pStyle w:val="SourceCode"/>
      </w:pPr>
      <w:r>
        <w:t xml:space="preserve">    /**</w:t>
      </w:r>
    </w:p>
    <w:p w14:paraId="36D0448C" w14:textId="77777777" w:rsidR="001E2732" w:rsidRDefault="009E0C70">
      <w:pPr>
        <w:pStyle w:val="SourceCode"/>
      </w:pPr>
      <w:r>
        <w:t xml:space="preserve">     * </w:t>
      </w:r>
      <w:r>
        <w:t>帮助内容</w:t>
      </w:r>
    </w:p>
    <w:p w14:paraId="6EE276F0" w14:textId="77777777" w:rsidR="001E2732" w:rsidRDefault="009E0C70">
      <w:pPr>
        <w:pStyle w:val="SourceCode"/>
      </w:pPr>
      <w:r>
        <w:t xml:space="preserve">     */</w:t>
      </w:r>
    </w:p>
    <w:p w14:paraId="00F9CB5B" w14:textId="77777777" w:rsidR="001E2732" w:rsidRDefault="009E0C70">
      <w:pPr>
        <w:pStyle w:val="SourceCode"/>
      </w:pPr>
      <w:r>
        <w:t xml:space="preserve">    private String content;</w:t>
      </w:r>
    </w:p>
    <w:p w14:paraId="09FB0068" w14:textId="77777777" w:rsidR="001E2732" w:rsidRDefault="001E2732">
      <w:pPr>
        <w:pStyle w:val="SourceCode"/>
      </w:pPr>
    </w:p>
    <w:p w14:paraId="7D4B5EE9" w14:textId="77777777" w:rsidR="001E2732" w:rsidRDefault="009E0C70">
      <w:pPr>
        <w:pStyle w:val="SourceCode"/>
      </w:pPr>
      <w:r>
        <w:t xml:space="preserve">    /**</w:t>
      </w:r>
    </w:p>
    <w:p w14:paraId="4F8500C6" w14:textId="77777777" w:rsidR="001E2732" w:rsidRDefault="009E0C70">
      <w:pPr>
        <w:pStyle w:val="SourceCode"/>
      </w:pPr>
      <w:r>
        <w:t xml:space="preserve">     * </w:t>
      </w:r>
      <w:r>
        <w:t>标题</w:t>
      </w:r>
    </w:p>
    <w:p w14:paraId="3C7B925B" w14:textId="77777777" w:rsidR="001E2732" w:rsidRDefault="009E0C70">
      <w:pPr>
        <w:pStyle w:val="SourceCode"/>
      </w:pPr>
      <w:r>
        <w:lastRenderedPageBreak/>
        <w:t xml:space="preserve">     */</w:t>
      </w:r>
    </w:p>
    <w:p w14:paraId="6BAA9282" w14:textId="77777777" w:rsidR="001E2732" w:rsidRDefault="009E0C70">
      <w:pPr>
        <w:pStyle w:val="SourceCode"/>
      </w:pPr>
      <w:r>
        <w:t xml:space="preserve">    private String title;</w:t>
      </w:r>
    </w:p>
    <w:p w14:paraId="09C3832F" w14:textId="77777777" w:rsidR="001E2732" w:rsidRDefault="001E2732">
      <w:pPr>
        <w:pStyle w:val="SourceCode"/>
      </w:pPr>
    </w:p>
    <w:p w14:paraId="2C8C6297" w14:textId="77777777" w:rsidR="001E2732" w:rsidRDefault="009E0C70">
      <w:pPr>
        <w:pStyle w:val="SourceCode"/>
      </w:pPr>
      <w:r>
        <w:t xml:space="preserve">    /**</w:t>
      </w:r>
    </w:p>
    <w:p w14:paraId="20AEFD65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743BCA8E" w14:textId="77777777" w:rsidR="001E2732" w:rsidRDefault="009E0C70">
      <w:pPr>
        <w:pStyle w:val="SourceCode"/>
      </w:pPr>
      <w:r>
        <w:t xml:space="preserve">     */</w:t>
      </w:r>
    </w:p>
    <w:p w14:paraId="34D692A3" w14:textId="77777777" w:rsidR="001E2732" w:rsidRDefault="009E0C70">
      <w:pPr>
        <w:pStyle w:val="SourceCode"/>
      </w:pPr>
      <w:r>
        <w:t xml:space="preserve">    private String createdTime;</w:t>
      </w:r>
    </w:p>
    <w:p w14:paraId="26C4442B" w14:textId="77777777" w:rsidR="001E2732" w:rsidRDefault="001E2732">
      <w:pPr>
        <w:pStyle w:val="SourceCode"/>
      </w:pPr>
    </w:p>
    <w:p w14:paraId="5277EE00" w14:textId="77777777" w:rsidR="001E2732" w:rsidRDefault="009E0C70">
      <w:pPr>
        <w:pStyle w:val="SourceCode"/>
      </w:pPr>
      <w:r>
        <w:t xml:space="preserve">    /**</w:t>
      </w:r>
    </w:p>
    <w:p w14:paraId="5DF261AC" w14:textId="77777777" w:rsidR="001E2732" w:rsidRDefault="009E0C70">
      <w:pPr>
        <w:pStyle w:val="SourceCode"/>
      </w:pPr>
      <w:r>
        <w:t xml:space="preserve">     * </w:t>
      </w:r>
      <w:r>
        <w:t>创建人</w:t>
      </w:r>
    </w:p>
    <w:p w14:paraId="3699DE00" w14:textId="77777777" w:rsidR="001E2732" w:rsidRDefault="009E0C70">
      <w:pPr>
        <w:pStyle w:val="SourceCode"/>
      </w:pPr>
      <w:r>
        <w:t xml:space="preserve">     */</w:t>
      </w:r>
    </w:p>
    <w:p w14:paraId="47E669A9" w14:textId="77777777" w:rsidR="001E2732" w:rsidRDefault="009E0C70">
      <w:pPr>
        <w:pStyle w:val="SourceCode"/>
      </w:pPr>
      <w:r>
        <w:t xml:space="preserve">    private String createdBy;</w:t>
      </w:r>
    </w:p>
    <w:p w14:paraId="6D70530E" w14:textId="77777777" w:rsidR="001E2732" w:rsidRDefault="001E2732">
      <w:pPr>
        <w:pStyle w:val="SourceCode"/>
      </w:pPr>
    </w:p>
    <w:p w14:paraId="092F380D" w14:textId="77777777" w:rsidR="001E2732" w:rsidRDefault="009E0C70">
      <w:pPr>
        <w:pStyle w:val="SourceCode"/>
      </w:pPr>
      <w:r>
        <w:t xml:space="preserve">    /**</w:t>
      </w:r>
    </w:p>
    <w:p w14:paraId="7385F6DA" w14:textId="77777777" w:rsidR="001E2732" w:rsidRDefault="009E0C70">
      <w:pPr>
        <w:pStyle w:val="SourceCode"/>
      </w:pPr>
      <w:r>
        <w:t xml:space="preserve">     * </w:t>
      </w:r>
      <w:r>
        <w:t>修改时间</w:t>
      </w:r>
    </w:p>
    <w:p w14:paraId="755C08DF" w14:textId="77777777" w:rsidR="001E2732" w:rsidRDefault="009E0C70">
      <w:pPr>
        <w:pStyle w:val="SourceCode"/>
      </w:pPr>
      <w:r>
        <w:t xml:space="preserve">     */</w:t>
      </w:r>
    </w:p>
    <w:p w14:paraId="66CD40A1" w14:textId="77777777" w:rsidR="001E2732" w:rsidRDefault="009E0C70">
      <w:pPr>
        <w:pStyle w:val="SourceCode"/>
      </w:pPr>
      <w:r>
        <w:t xml:space="preserve">    private String updateTime;</w:t>
      </w:r>
    </w:p>
    <w:p w14:paraId="6B3556CC" w14:textId="77777777" w:rsidR="001E2732" w:rsidRDefault="001E2732">
      <w:pPr>
        <w:pStyle w:val="SourceCode"/>
      </w:pPr>
    </w:p>
    <w:p w14:paraId="784FC90A" w14:textId="77777777" w:rsidR="001E2732" w:rsidRDefault="009E0C70">
      <w:pPr>
        <w:pStyle w:val="SourceCode"/>
      </w:pPr>
      <w:r>
        <w:t xml:space="preserve">    /**</w:t>
      </w:r>
    </w:p>
    <w:p w14:paraId="27E08B6E" w14:textId="77777777" w:rsidR="001E2732" w:rsidRDefault="009E0C70">
      <w:pPr>
        <w:pStyle w:val="SourceCode"/>
      </w:pPr>
      <w:r>
        <w:t xml:space="preserve">     * </w:t>
      </w:r>
      <w:r>
        <w:t>修改人</w:t>
      </w:r>
    </w:p>
    <w:p w14:paraId="6C51CC1B" w14:textId="77777777" w:rsidR="001E2732" w:rsidRDefault="009E0C70">
      <w:pPr>
        <w:pStyle w:val="SourceCode"/>
      </w:pPr>
      <w:r>
        <w:t xml:space="preserve">     */</w:t>
      </w:r>
    </w:p>
    <w:p w14:paraId="19101D26" w14:textId="77777777" w:rsidR="001E2732" w:rsidRDefault="009E0C70">
      <w:pPr>
        <w:pStyle w:val="SourceCode"/>
      </w:pPr>
      <w:r>
        <w:t xml:space="preserve">    private String updateBy;</w:t>
      </w:r>
    </w:p>
    <w:p w14:paraId="1A3AFFAB" w14:textId="77777777" w:rsidR="001E2732" w:rsidRDefault="009E0C70">
      <w:pPr>
        <w:pStyle w:val="SourceCode"/>
      </w:pPr>
      <w:r>
        <w:t xml:space="preserve">    /**</w:t>
      </w:r>
    </w:p>
    <w:p w14:paraId="646EF3D3" w14:textId="77777777" w:rsidR="001E2732" w:rsidRDefault="009E0C70">
      <w:pPr>
        <w:pStyle w:val="SourceCode"/>
      </w:pPr>
      <w:r>
        <w:t xml:space="preserve">     * </w:t>
      </w:r>
      <w:r>
        <w:t>是否删除，</w:t>
      </w:r>
      <w:r>
        <w:t>1</w:t>
      </w:r>
      <w:r>
        <w:t>是</w:t>
      </w:r>
      <w:r>
        <w:t>0</w:t>
      </w:r>
      <w:r>
        <w:t>否</w:t>
      </w:r>
    </w:p>
    <w:p w14:paraId="0F8CC20B" w14:textId="77777777" w:rsidR="001E2732" w:rsidRDefault="009E0C70">
      <w:pPr>
        <w:pStyle w:val="SourceCode"/>
      </w:pPr>
      <w:r>
        <w:t xml:space="preserve">     */</w:t>
      </w:r>
    </w:p>
    <w:p w14:paraId="25FCD20D" w14:textId="77777777" w:rsidR="001E2732" w:rsidRDefault="009E0C70">
      <w:pPr>
        <w:pStyle w:val="SourceCode"/>
      </w:pPr>
      <w:r>
        <w:t xml:space="preserve">    private Integer deleted;</w:t>
      </w:r>
    </w:p>
    <w:p w14:paraId="6F12FD15" w14:textId="77777777" w:rsidR="001E2732" w:rsidRDefault="001E2732">
      <w:pPr>
        <w:pStyle w:val="SourceCode"/>
      </w:pPr>
    </w:p>
    <w:p w14:paraId="46840FF4" w14:textId="77777777" w:rsidR="001E2732" w:rsidRDefault="009E0C70">
      <w:pPr>
        <w:pStyle w:val="SourceCode"/>
      </w:pPr>
      <w:r>
        <w:t>}</w:t>
      </w:r>
    </w:p>
    <w:p w14:paraId="5364F143" w14:textId="77777777" w:rsidR="001E2732" w:rsidRDefault="009E0C70">
      <w:pPr>
        <w:pStyle w:val="3"/>
      </w:pPr>
      <w:bookmarkStart w:id="234" w:name="122-syshelpcontroller"/>
      <w:bookmarkEnd w:id="234"/>
      <w:r>
        <w:t>12.2 SysHelpController</w:t>
      </w:r>
    </w:p>
    <w:p w14:paraId="62886736" w14:textId="77777777" w:rsidR="001E2732" w:rsidRDefault="009E0C70">
      <w:pPr>
        <w:pStyle w:val="SourceCodeLanguage"/>
      </w:pPr>
      <w:r>
        <w:t>java</w:t>
      </w:r>
    </w:p>
    <w:p w14:paraId="25EC7496" w14:textId="77777777" w:rsidR="001E2732" w:rsidRDefault="009E0C70">
      <w:pPr>
        <w:pStyle w:val="SourceCode"/>
      </w:pPr>
      <w:r>
        <w:t>package com.jg.pochi.controller;</w:t>
      </w:r>
    </w:p>
    <w:p w14:paraId="7B415C88" w14:textId="77777777" w:rsidR="001E2732" w:rsidRDefault="001E2732">
      <w:pPr>
        <w:pStyle w:val="SourceCode"/>
      </w:pPr>
    </w:p>
    <w:p w14:paraId="1587B689" w14:textId="77777777" w:rsidR="001E2732" w:rsidRDefault="009E0C70">
      <w:pPr>
        <w:pStyle w:val="SourceCode"/>
      </w:pPr>
      <w:r>
        <w:t>import com.jg.pochi.common.Page;</w:t>
      </w:r>
    </w:p>
    <w:p w14:paraId="12725341" w14:textId="77777777" w:rsidR="001E2732" w:rsidRDefault="009E0C70">
      <w:pPr>
        <w:pStyle w:val="SourceCode"/>
      </w:pPr>
      <w:r>
        <w:t>import com.jg.pochi.common.Result;</w:t>
      </w:r>
    </w:p>
    <w:p w14:paraId="46F0A1E8" w14:textId="77777777" w:rsidR="001E2732" w:rsidRDefault="009E0C70">
      <w:pPr>
        <w:pStyle w:val="SourceCode"/>
      </w:pPr>
      <w:r>
        <w:t>import com.jg.pochi.pojo.SysHelp;</w:t>
      </w:r>
    </w:p>
    <w:p w14:paraId="18800B17" w14:textId="77777777" w:rsidR="001E2732" w:rsidRDefault="009E0C70">
      <w:pPr>
        <w:pStyle w:val="SourceCode"/>
      </w:pPr>
      <w:r>
        <w:t>import com.jg.pochi.service.SysHelpService;</w:t>
      </w:r>
    </w:p>
    <w:p w14:paraId="0336219D" w14:textId="77777777" w:rsidR="001E2732" w:rsidRDefault="009E0C70">
      <w:pPr>
        <w:pStyle w:val="SourceCode"/>
      </w:pPr>
      <w:r>
        <w:lastRenderedPageBreak/>
        <w:t>import org.springframework.beans.factory.annotation.Autowired;</w:t>
      </w:r>
    </w:p>
    <w:p w14:paraId="4EB4369C" w14:textId="77777777" w:rsidR="001E2732" w:rsidRDefault="009E0C70">
      <w:pPr>
        <w:pStyle w:val="SourceCode"/>
      </w:pPr>
      <w:r>
        <w:t>import org.springframework.web.bind.annotation.PathVariable;</w:t>
      </w:r>
    </w:p>
    <w:p w14:paraId="729FEFD0" w14:textId="77777777" w:rsidR="001E2732" w:rsidRDefault="009E0C70">
      <w:pPr>
        <w:pStyle w:val="SourceCode"/>
      </w:pPr>
      <w:r>
        <w:t>import org.springframework.web.bind.annotation.RequestBody;</w:t>
      </w:r>
    </w:p>
    <w:p w14:paraId="7CBFFA0A" w14:textId="77777777" w:rsidR="001E2732" w:rsidRDefault="009E0C70">
      <w:pPr>
        <w:pStyle w:val="SourceCode"/>
      </w:pPr>
      <w:r>
        <w:t>import org.springframework.web.bind.annotation.RequestMapping;</w:t>
      </w:r>
    </w:p>
    <w:p w14:paraId="6BE85F05" w14:textId="77777777" w:rsidR="001E2732" w:rsidRDefault="009E0C70">
      <w:pPr>
        <w:pStyle w:val="SourceCode"/>
      </w:pPr>
      <w:r>
        <w:t>import org.springframework.web.bind.annotation.RequestMethod;</w:t>
      </w:r>
    </w:p>
    <w:p w14:paraId="4C9239BA" w14:textId="77777777" w:rsidR="001E2732" w:rsidRDefault="009E0C70">
      <w:pPr>
        <w:pStyle w:val="SourceCode"/>
      </w:pPr>
      <w:r>
        <w:t>import org.springframework.web.bind.annotation.RestController;</w:t>
      </w:r>
    </w:p>
    <w:p w14:paraId="20BD789A" w14:textId="77777777" w:rsidR="001E2732" w:rsidRDefault="001E2732">
      <w:pPr>
        <w:pStyle w:val="SourceCode"/>
      </w:pPr>
    </w:p>
    <w:p w14:paraId="1FC8723B" w14:textId="77777777" w:rsidR="001E2732" w:rsidRDefault="009E0C70">
      <w:pPr>
        <w:pStyle w:val="SourceCode"/>
      </w:pPr>
      <w:r>
        <w:t>/**</w:t>
      </w:r>
    </w:p>
    <w:p w14:paraId="67D30371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2538073B" w14:textId="77777777" w:rsidR="001E2732" w:rsidRDefault="009E0C70">
      <w:pPr>
        <w:pStyle w:val="SourceCode"/>
      </w:pPr>
      <w:r>
        <w:t xml:space="preserve"> * @Date: 2020/11/23 20:23</w:t>
      </w:r>
    </w:p>
    <w:p w14:paraId="717A1B9A" w14:textId="77777777" w:rsidR="001E2732" w:rsidRDefault="009E0C70">
      <w:pPr>
        <w:pStyle w:val="SourceCode"/>
      </w:pPr>
      <w:r>
        <w:t xml:space="preserve"> * @Version 1.0</w:t>
      </w:r>
    </w:p>
    <w:p w14:paraId="7481D37C" w14:textId="77777777" w:rsidR="001E2732" w:rsidRDefault="009E0C70">
      <w:pPr>
        <w:pStyle w:val="SourceCode"/>
      </w:pPr>
      <w:r>
        <w:t xml:space="preserve"> */</w:t>
      </w:r>
    </w:p>
    <w:p w14:paraId="339B35A8" w14:textId="77777777" w:rsidR="001E2732" w:rsidRDefault="009E0C70">
      <w:pPr>
        <w:pStyle w:val="SourceCode"/>
      </w:pPr>
      <w:r>
        <w:t>@RestController</w:t>
      </w:r>
    </w:p>
    <w:p w14:paraId="64664060" w14:textId="77777777" w:rsidR="001E2732" w:rsidRDefault="009E0C70">
      <w:pPr>
        <w:pStyle w:val="SourceCode"/>
      </w:pPr>
      <w:r>
        <w:t>@RequestMapping("/sysHelp")</w:t>
      </w:r>
    </w:p>
    <w:p w14:paraId="41C0949E" w14:textId="77777777" w:rsidR="001E2732" w:rsidRDefault="009E0C70">
      <w:pPr>
        <w:pStyle w:val="SourceCode"/>
      </w:pPr>
      <w:r>
        <w:t>public class SysHelpController {</w:t>
      </w:r>
    </w:p>
    <w:p w14:paraId="141240E6" w14:textId="77777777" w:rsidR="001E2732" w:rsidRDefault="001E2732">
      <w:pPr>
        <w:pStyle w:val="SourceCode"/>
      </w:pPr>
    </w:p>
    <w:p w14:paraId="1B5086AE" w14:textId="77777777" w:rsidR="001E2732" w:rsidRDefault="009E0C70">
      <w:pPr>
        <w:pStyle w:val="SourceCode"/>
      </w:pPr>
      <w:r>
        <w:t xml:space="preserve">    @Autowired</w:t>
      </w:r>
    </w:p>
    <w:p w14:paraId="7B4B93DB" w14:textId="77777777" w:rsidR="001E2732" w:rsidRDefault="009E0C70">
      <w:pPr>
        <w:pStyle w:val="SourceCode"/>
      </w:pPr>
      <w:r>
        <w:t xml:space="preserve">    private SysHelpService sysHelpService;</w:t>
      </w:r>
    </w:p>
    <w:p w14:paraId="1D741FD0" w14:textId="77777777" w:rsidR="001E2732" w:rsidRDefault="001E2732">
      <w:pPr>
        <w:pStyle w:val="SourceCode"/>
      </w:pPr>
    </w:p>
    <w:p w14:paraId="0AF52DBB" w14:textId="77777777" w:rsidR="001E2732" w:rsidRDefault="009E0C70">
      <w:pPr>
        <w:pStyle w:val="SourceCode"/>
      </w:pPr>
      <w:r>
        <w:t xml:space="preserve">    /**</w:t>
      </w:r>
    </w:p>
    <w:p w14:paraId="7AE81720" w14:textId="77777777" w:rsidR="001E2732" w:rsidRDefault="009E0C70">
      <w:pPr>
        <w:pStyle w:val="SourceCode"/>
      </w:pPr>
      <w:r>
        <w:t xml:space="preserve">     * </w:t>
      </w:r>
      <w:r>
        <w:t>添加帮助</w:t>
      </w:r>
    </w:p>
    <w:p w14:paraId="34CC2FAB" w14:textId="77777777" w:rsidR="001E2732" w:rsidRDefault="009E0C70">
      <w:pPr>
        <w:pStyle w:val="SourceCode"/>
      </w:pPr>
      <w:r>
        <w:t xml:space="preserve">     * @param sysHelp</w:t>
      </w:r>
    </w:p>
    <w:p w14:paraId="184D9581" w14:textId="77777777" w:rsidR="001E2732" w:rsidRDefault="009E0C70">
      <w:pPr>
        <w:pStyle w:val="SourceCode"/>
      </w:pPr>
      <w:r>
        <w:t xml:space="preserve">     * @return</w:t>
      </w:r>
    </w:p>
    <w:p w14:paraId="736D3C4B" w14:textId="77777777" w:rsidR="001E2732" w:rsidRDefault="009E0C70">
      <w:pPr>
        <w:pStyle w:val="SourceCode"/>
      </w:pPr>
      <w:r>
        <w:t xml:space="preserve">     */</w:t>
      </w:r>
    </w:p>
    <w:p w14:paraId="40AEFF8F" w14:textId="77777777" w:rsidR="001E2732" w:rsidRDefault="009E0C70">
      <w:pPr>
        <w:pStyle w:val="SourceCode"/>
      </w:pPr>
      <w:r>
        <w:t xml:space="preserve">    @RequestMapping(value = "/save", method = RequestMethod.POST)</w:t>
      </w:r>
    </w:p>
    <w:p w14:paraId="148EE399" w14:textId="77777777" w:rsidR="001E2732" w:rsidRDefault="009E0C70">
      <w:pPr>
        <w:pStyle w:val="SourceCode"/>
      </w:pPr>
      <w:r>
        <w:t xml:space="preserve">    public Result&lt;?&gt; save(@RequestBody SysHelp sysHelp) {</w:t>
      </w:r>
    </w:p>
    <w:p w14:paraId="48BE2578" w14:textId="77777777" w:rsidR="001E2732" w:rsidRDefault="009E0C70">
      <w:pPr>
        <w:pStyle w:val="SourceCode"/>
      </w:pPr>
      <w:r>
        <w:t xml:space="preserve">        sysHelpService.save(sysHelp);</w:t>
      </w:r>
    </w:p>
    <w:p w14:paraId="41B051F9" w14:textId="77777777" w:rsidR="001E2732" w:rsidRDefault="009E0C70">
      <w:pPr>
        <w:pStyle w:val="SourceCode"/>
      </w:pPr>
      <w:r>
        <w:t xml:space="preserve">        return new Result&lt;&gt;("</w:t>
      </w:r>
      <w:r>
        <w:t>添加成功</w:t>
      </w:r>
      <w:r>
        <w:t>");</w:t>
      </w:r>
    </w:p>
    <w:p w14:paraId="24458E15" w14:textId="77777777" w:rsidR="001E2732" w:rsidRDefault="009E0C70">
      <w:pPr>
        <w:pStyle w:val="SourceCode"/>
      </w:pPr>
      <w:r>
        <w:t xml:space="preserve">    }</w:t>
      </w:r>
    </w:p>
    <w:p w14:paraId="1B688031" w14:textId="77777777" w:rsidR="001E2732" w:rsidRDefault="001E2732">
      <w:pPr>
        <w:pStyle w:val="SourceCode"/>
      </w:pPr>
    </w:p>
    <w:p w14:paraId="130A92FF" w14:textId="77777777" w:rsidR="001E2732" w:rsidRDefault="001E2732">
      <w:pPr>
        <w:pStyle w:val="SourceCode"/>
      </w:pPr>
    </w:p>
    <w:p w14:paraId="17B60726" w14:textId="77777777" w:rsidR="001E2732" w:rsidRDefault="009E0C70">
      <w:pPr>
        <w:pStyle w:val="SourceCode"/>
      </w:pPr>
      <w:r>
        <w:t xml:space="preserve">    /**</w:t>
      </w:r>
    </w:p>
    <w:p w14:paraId="3D3CED5C" w14:textId="77777777" w:rsidR="001E2732" w:rsidRDefault="009E0C70">
      <w:pPr>
        <w:pStyle w:val="SourceCode"/>
      </w:pPr>
      <w:r>
        <w:t xml:space="preserve">     * </w:t>
      </w:r>
      <w:r>
        <w:t>修改帮助</w:t>
      </w:r>
    </w:p>
    <w:p w14:paraId="656AB0DF" w14:textId="77777777" w:rsidR="001E2732" w:rsidRDefault="009E0C70">
      <w:pPr>
        <w:pStyle w:val="SourceCode"/>
      </w:pPr>
      <w:r>
        <w:t xml:space="preserve">     * @param sysHelp</w:t>
      </w:r>
    </w:p>
    <w:p w14:paraId="49103BAB" w14:textId="77777777" w:rsidR="001E2732" w:rsidRDefault="009E0C70">
      <w:pPr>
        <w:pStyle w:val="SourceCode"/>
      </w:pPr>
      <w:r>
        <w:t xml:space="preserve">     * @return</w:t>
      </w:r>
    </w:p>
    <w:p w14:paraId="0ECDF51A" w14:textId="77777777" w:rsidR="001E2732" w:rsidRDefault="009E0C70">
      <w:pPr>
        <w:pStyle w:val="SourceCode"/>
      </w:pPr>
      <w:r>
        <w:t xml:space="preserve">     */</w:t>
      </w:r>
    </w:p>
    <w:p w14:paraId="0E40A217" w14:textId="77777777" w:rsidR="001E2732" w:rsidRDefault="009E0C70">
      <w:pPr>
        <w:pStyle w:val="SourceCode"/>
      </w:pPr>
      <w:r>
        <w:lastRenderedPageBreak/>
        <w:t xml:space="preserve">    @RequestMapping(value = "/update", method = RequestMethod.PUT)</w:t>
      </w:r>
    </w:p>
    <w:p w14:paraId="6097164F" w14:textId="77777777" w:rsidR="001E2732" w:rsidRDefault="009E0C70">
      <w:pPr>
        <w:pStyle w:val="SourceCode"/>
      </w:pPr>
      <w:r>
        <w:t xml:space="preserve">    public Result&lt;?&gt; update(@RequestBody SysHelp sysHelp) {</w:t>
      </w:r>
    </w:p>
    <w:p w14:paraId="1F3FB941" w14:textId="77777777" w:rsidR="001E2732" w:rsidRDefault="009E0C70">
      <w:pPr>
        <w:pStyle w:val="SourceCode"/>
      </w:pPr>
      <w:r>
        <w:t xml:space="preserve">        sysHelpService.update(sysHelp);</w:t>
      </w:r>
    </w:p>
    <w:p w14:paraId="6AB2C34F" w14:textId="77777777" w:rsidR="001E2732" w:rsidRDefault="009E0C70">
      <w:pPr>
        <w:pStyle w:val="SourceCode"/>
      </w:pPr>
      <w:r>
        <w:t xml:space="preserve">        return new Result&lt;&gt;("</w:t>
      </w:r>
      <w:r>
        <w:t>修改成功</w:t>
      </w:r>
      <w:r>
        <w:t>");</w:t>
      </w:r>
    </w:p>
    <w:p w14:paraId="66FB9F97" w14:textId="77777777" w:rsidR="001E2732" w:rsidRDefault="009E0C70">
      <w:pPr>
        <w:pStyle w:val="SourceCode"/>
      </w:pPr>
      <w:r>
        <w:t xml:space="preserve">    }</w:t>
      </w:r>
    </w:p>
    <w:p w14:paraId="5E26414A" w14:textId="77777777" w:rsidR="001E2732" w:rsidRDefault="001E2732">
      <w:pPr>
        <w:pStyle w:val="SourceCode"/>
      </w:pPr>
    </w:p>
    <w:p w14:paraId="7CA3A120" w14:textId="77777777" w:rsidR="001E2732" w:rsidRDefault="009E0C70">
      <w:pPr>
        <w:pStyle w:val="SourceCode"/>
      </w:pPr>
      <w:r>
        <w:t xml:space="preserve">    /**</w:t>
      </w:r>
    </w:p>
    <w:p w14:paraId="2C694263" w14:textId="77777777" w:rsidR="001E2732" w:rsidRDefault="009E0C70">
      <w:pPr>
        <w:pStyle w:val="SourceCode"/>
      </w:pPr>
      <w:r>
        <w:t xml:space="preserve">     * </w:t>
      </w:r>
      <w:r>
        <w:t>删除</w:t>
      </w:r>
    </w:p>
    <w:p w14:paraId="5D2489E2" w14:textId="77777777" w:rsidR="001E2732" w:rsidRDefault="009E0C70">
      <w:pPr>
        <w:pStyle w:val="SourceCode"/>
      </w:pPr>
      <w:r>
        <w:t xml:space="preserve">     * @param id</w:t>
      </w:r>
    </w:p>
    <w:p w14:paraId="5DCA8C99" w14:textId="77777777" w:rsidR="001E2732" w:rsidRDefault="009E0C70">
      <w:pPr>
        <w:pStyle w:val="SourceCode"/>
      </w:pPr>
      <w:r>
        <w:t xml:space="preserve">     * @return</w:t>
      </w:r>
    </w:p>
    <w:p w14:paraId="3E80C032" w14:textId="77777777" w:rsidR="001E2732" w:rsidRDefault="009E0C70">
      <w:pPr>
        <w:pStyle w:val="SourceCode"/>
      </w:pPr>
      <w:r>
        <w:t xml:space="preserve">     */</w:t>
      </w:r>
    </w:p>
    <w:p w14:paraId="6C5A063E" w14:textId="77777777" w:rsidR="001E2732" w:rsidRDefault="009E0C70">
      <w:pPr>
        <w:pStyle w:val="SourceCode"/>
      </w:pPr>
      <w:r>
        <w:t xml:space="preserve">    @RequestMapping(value = "/delete/{id}", method = RequestMethod.DELETE)</w:t>
      </w:r>
    </w:p>
    <w:p w14:paraId="54AE6EAF" w14:textId="77777777" w:rsidR="001E2732" w:rsidRDefault="009E0C70">
      <w:pPr>
        <w:pStyle w:val="SourceCode"/>
      </w:pPr>
      <w:r>
        <w:t xml:space="preserve">    public Result&lt;?&gt; delete(@PathVariable Long id) {</w:t>
      </w:r>
    </w:p>
    <w:p w14:paraId="42D91AA6" w14:textId="77777777" w:rsidR="001E2732" w:rsidRDefault="009E0C70">
      <w:pPr>
        <w:pStyle w:val="SourceCode"/>
      </w:pPr>
      <w:r>
        <w:t xml:space="preserve">        sysHelpService.delete(id);</w:t>
      </w:r>
    </w:p>
    <w:p w14:paraId="1DE01B70" w14:textId="77777777" w:rsidR="001E2732" w:rsidRDefault="009E0C70">
      <w:pPr>
        <w:pStyle w:val="SourceCode"/>
      </w:pPr>
      <w:r>
        <w:t xml:space="preserve">        return new Result&lt;&gt;("</w:t>
      </w:r>
      <w:r>
        <w:t>删除成功</w:t>
      </w:r>
      <w:r>
        <w:t>");</w:t>
      </w:r>
    </w:p>
    <w:p w14:paraId="398955F4" w14:textId="77777777" w:rsidR="001E2732" w:rsidRDefault="009E0C70">
      <w:pPr>
        <w:pStyle w:val="SourceCode"/>
      </w:pPr>
      <w:r>
        <w:t xml:space="preserve">    }</w:t>
      </w:r>
    </w:p>
    <w:p w14:paraId="64B3494E" w14:textId="77777777" w:rsidR="001E2732" w:rsidRDefault="001E2732">
      <w:pPr>
        <w:pStyle w:val="SourceCode"/>
      </w:pPr>
    </w:p>
    <w:p w14:paraId="4D10231B" w14:textId="77777777" w:rsidR="001E2732" w:rsidRDefault="009E0C70">
      <w:pPr>
        <w:pStyle w:val="SourceCode"/>
      </w:pPr>
      <w:r>
        <w:t xml:space="preserve">    /**</w:t>
      </w:r>
    </w:p>
    <w:p w14:paraId="7F1FA09E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7B61B71E" w14:textId="77777777" w:rsidR="001E2732" w:rsidRDefault="009E0C70">
      <w:pPr>
        <w:pStyle w:val="SourceCode"/>
      </w:pPr>
      <w:r>
        <w:t xml:space="preserve">     * @param id</w:t>
      </w:r>
    </w:p>
    <w:p w14:paraId="6EBB057D" w14:textId="77777777" w:rsidR="001E2732" w:rsidRDefault="009E0C70">
      <w:pPr>
        <w:pStyle w:val="SourceCode"/>
      </w:pPr>
      <w:r>
        <w:t xml:space="preserve">     * @return</w:t>
      </w:r>
    </w:p>
    <w:p w14:paraId="17CE758A" w14:textId="77777777" w:rsidR="001E2732" w:rsidRDefault="009E0C70">
      <w:pPr>
        <w:pStyle w:val="SourceCode"/>
      </w:pPr>
      <w:r>
        <w:t xml:space="preserve">     */</w:t>
      </w:r>
    </w:p>
    <w:p w14:paraId="667FDC9D" w14:textId="77777777" w:rsidR="001E2732" w:rsidRDefault="009E0C70">
      <w:pPr>
        <w:pStyle w:val="SourceCode"/>
      </w:pPr>
      <w:r>
        <w:t xml:space="preserve">    @RequestMapping(value = "/get/{id}", method = RequestMethod.GET)</w:t>
      </w:r>
    </w:p>
    <w:p w14:paraId="523F56B0" w14:textId="77777777" w:rsidR="001E2732" w:rsidRDefault="009E0C70">
      <w:pPr>
        <w:pStyle w:val="SourceCode"/>
      </w:pPr>
      <w:r>
        <w:t xml:space="preserve">    public Result&lt;SysHelp&gt; get(@PathVariable Long id) {</w:t>
      </w:r>
    </w:p>
    <w:p w14:paraId="62ED8E1A" w14:textId="77777777" w:rsidR="001E2732" w:rsidRDefault="009E0C70">
      <w:pPr>
        <w:pStyle w:val="SourceCode"/>
      </w:pPr>
      <w:r>
        <w:t xml:space="preserve">        SysHelp sysHelp = sysHelpService.get(id);</w:t>
      </w:r>
    </w:p>
    <w:p w14:paraId="4E71786D" w14:textId="77777777" w:rsidR="001E2732" w:rsidRDefault="009E0C70">
      <w:pPr>
        <w:pStyle w:val="SourceCode"/>
      </w:pPr>
      <w:r>
        <w:t xml:space="preserve">        return new Result&lt;&gt;(sysHelp);</w:t>
      </w:r>
    </w:p>
    <w:p w14:paraId="7225C689" w14:textId="77777777" w:rsidR="001E2732" w:rsidRDefault="009E0C70">
      <w:pPr>
        <w:pStyle w:val="SourceCode"/>
      </w:pPr>
      <w:r>
        <w:t xml:space="preserve">    }</w:t>
      </w:r>
    </w:p>
    <w:p w14:paraId="2E3E66EA" w14:textId="77777777" w:rsidR="001E2732" w:rsidRDefault="001E2732">
      <w:pPr>
        <w:pStyle w:val="SourceCode"/>
      </w:pPr>
    </w:p>
    <w:p w14:paraId="2AFEDD46" w14:textId="77777777" w:rsidR="001E2732" w:rsidRDefault="009E0C70">
      <w:pPr>
        <w:pStyle w:val="SourceCode"/>
      </w:pPr>
      <w:r>
        <w:t xml:space="preserve">    /**</w:t>
      </w:r>
    </w:p>
    <w:p w14:paraId="0E7B9E19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376CEC7D" w14:textId="77777777" w:rsidR="001E2732" w:rsidRDefault="009E0C70">
      <w:pPr>
        <w:pStyle w:val="SourceCode"/>
      </w:pPr>
      <w:r>
        <w:t xml:space="preserve">     * @param page</w:t>
      </w:r>
    </w:p>
    <w:p w14:paraId="68B95538" w14:textId="77777777" w:rsidR="001E2732" w:rsidRDefault="009E0C70">
      <w:pPr>
        <w:pStyle w:val="SourceCode"/>
      </w:pPr>
      <w:r>
        <w:t xml:space="preserve">     * @return</w:t>
      </w:r>
    </w:p>
    <w:p w14:paraId="29072F12" w14:textId="77777777" w:rsidR="001E2732" w:rsidRDefault="009E0C70">
      <w:pPr>
        <w:pStyle w:val="SourceCode"/>
      </w:pPr>
      <w:r>
        <w:t xml:space="preserve">     */</w:t>
      </w:r>
    </w:p>
    <w:p w14:paraId="13A58455" w14:textId="77777777" w:rsidR="001E2732" w:rsidRDefault="009E0C70">
      <w:pPr>
        <w:pStyle w:val="SourceCode"/>
      </w:pPr>
      <w:r>
        <w:t xml:space="preserve">    @RequestMapping(value = "/getByPage", method = RequestMethod.POST)</w:t>
      </w:r>
    </w:p>
    <w:p w14:paraId="4FD26C99" w14:textId="77777777" w:rsidR="001E2732" w:rsidRDefault="009E0C70">
      <w:pPr>
        <w:pStyle w:val="SourceCode"/>
      </w:pPr>
      <w:r>
        <w:lastRenderedPageBreak/>
        <w:t xml:space="preserve">    public Result&lt;Page&lt;SysHelp&gt;&gt; getByPage(@RequestBody Page&lt;SysHelp&gt; page) {</w:t>
      </w:r>
    </w:p>
    <w:p w14:paraId="569CFA81" w14:textId="77777777" w:rsidR="001E2732" w:rsidRDefault="009E0C70">
      <w:pPr>
        <w:pStyle w:val="SourceCode"/>
      </w:pPr>
      <w:r>
        <w:t xml:space="preserve">        page = sysHelpService.getByPage(page);</w:t>
      </w:r>
    </w:p>
    <w:p w14:paraId="5F43074B" w14:textId="77777777" w:rsidR="001E2732" w:rsidRDefault="009E0C70">
      <w:pPr>
        <w:pStyle w:val="SourceCode"/>
      </w:pPr>
      <w:r>
        <w:t xml:space="preserve">        return new Result&lt;&gt;(page);</w:t>
      </w:r>
    </w:p>
    <w:p w14:paraId="297BBFAF" w14:textId="77777777" w:rsidR="001E2732" w:rsidRDefault="009E0C70">
      <w:pPr>
        <w:pStyle w:val="SourceCode"/>
      </w:pPr>
      <w:r>
        <w:t xml:space="preserve">    }</w:t>
      </w:r>
    </w:p>
    <w:p w14:paraId="0B756495" w14:textId="77777777" w:rsidR="001E2732" w:rsidRDefault="001E2732">
      <w:pPr>
        <w:pStyle w:val="SourceCode"/>
      </w:pPr>
    </w:p>
    <w:p w14:paraId="31A070F6" w14:textId="77777777" w:rsidR="001E2732" w:rsidRDefault="009E0C70">
      <w:pPr>
        <w:pStyle w:val="SourceCode"/>
      </w:pPr>
      <w:r>
        <w:t>}</w:t>
      </w:r>
    </w:p>
    <w:p w14:paraId="731A561F" w14:textId="77777777" w:rsidR="001E2732" w:rsidRDefault="009E0C70">
      <w:pPr>
        <w:pStyle w:val="3"/>
      </w:pPr>
      <w:bookmarkStart w:id="235" w:name="123-syshelpservice"/>
      <w:bookmarkEnd w:id="235"/>
      <w:r>
        <w:t>12.3 SysHelpService</w:t>
      </w:r>
    </w:p>
    <w:p w14:paraId="5466CB69" w14:textId="77777777" w:rsidR="001E2732" w:rsidRDefault="009E0C70">
      <w:pPr>
        <w:pStyle w:val="SourceCodeLanguage"/>
      </w:pPr>
      <w:r>
        <w:t>java</w:t>
      </w:r>
    </w:p>
    <w:p w14:paraId="06966792" w14:textId="77777777" w:rsidR="001E2732" w:rsidRDefault="009E0C70">
      <w:pPr>
        <w:pStyle w:val="SourceCode"/>
      </w:pPr>
      <w:r>
        <w:t>package com.jg.pochi.service;</w:t>
      </w:r>
    </w:p>
    <w:p w14:paraId="530FF925" w14:textId="77777777" w:rsidR="001E2732" w:rsidRDefault="001E2732">
      <w:pPr>
        <w:pStyle w:val="SourceCode"/>
      </w:pPr>
    </w:p>
    <w:p w14:paraId="26D5E79F" w14:textId="77777777" w:rsidR="001E2732" w:rsidRDefault="009E0C70">
      <w:pPr>
        <w:pStyle w:val="SourceCode"/>
      </w:pPr>
      <w:r>
        <w:t>import com.jg.pochi.common.Page;</w:t>
      </w:r>
    </w:p>
    <w:p w14:paraId="772376CE" w14:textId="77777777" w:rsidR="001E2732" w:rsidRDefault="009E0C70">
      <w:pPr>
        <w:pStyle w:val="SourceCode"/>
      </w:pPr>
      <w:r>
        <w:t>import com.jg.pochi.pojo.SysHelp;</w:t>
      </w:r>
    </w:p>
    <w:p w14:paraId="2691B7F2" w14:textId="77777777" w:rsidR="001E2732" w:rsidRDefault="001E2732">
      <w:pPr>
        <w:pStyle w:val="SourceCode"/>
      </w:pPr>
    </w:p>
    <w:p w14:paraId="3F4A832D" w14:textId="77777777" w:rsidR="001E2732" w:rsidRDefault="009E0C70">
      <w:pPr>
        <w:pStyle w:val="SourceCode"/>
      </w:pPr>
      <w:r>
        <w:t>/**</w:t>
      </w:r>
    </w:p>
    <w:p w14:paraId="28971B08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47F4D8E6" w14:textId="77777777" w:rsidR="001E2732" w:rsidRDefault="009E0C70">
      <w:pPr>
        <w:pStyle w:val="SourceCode"/>
      </w:pPr>
      <w:r>
        <w:t xml:space="preserve"> * @Date: 2020/11/23 20:22</w:t>
      </w:r>
    </w:p>
    <w:p w14:paraId="1731C4FA" w14:textId="77777777" w:rsidR="001E2732" w:rsidRDefault="009E0C70">
      <w:pPr>
        <w:pStyle w:val="SourceCode"/>
      </w:pPr>
      <w:r>
        <w:t xml:space="preserve"> * @Version 1.0</w:t>
      </w:r>
    </w:p>
    <w:p w14:paraId="6B5E60FE" w14:textId="77777777" w:rsidR="001E2732" w:rsidRDefault="009E0C70">
      <w:pPr>
        <w:pStyle w:val="SourceCode"/>
      </w:pPr>
      <w:r>
        <w:t xml:space="preserve"> */</w:t>
      </w:r>
    </w:p>
    <w:p w14:paraId="1EBBD6A1" w14:textId="77777777" w:rsidR="001E2732" w:rsidRDefault="009E0C70">
      <w:pPr>
        <w:pStyle w:val="SourceCode"/>
      </w:pPr>
      <w:r>
        <w:t>public interface SysHelpService {</w:t>
      </w:r>
    </w:p>
    <w:p w14:paraId="272596C3" w14:textId="77777777" w:rsidR="001E2732" w:rsidRDefault="009E0C70">
      <w:pPr>
        <w:pStyle w:val="SourceCode"/>
      </w:pPr>
      <w:r>
        <w:t xml:space="preserve">    /**</w:t>
      </w:r>
    </w:p>
    <w:p w14:paraId="68157A20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1AFAFBD0" w14:textId="77777777" w:rsidR="001E2732" w:rsidRDefault="009E0C70">
      <w:pPr>
        <w:pStyle w:val="SourceCode"/>
      </w:pPr>
      <w:r>
        <w:t xml:space="preserve">     * @param sysHelp</w:t>
      </w:r>
    </w:p>
    <w:p w14:paraId="299B1A67" w14:textId="77777777" w:rsidR="001E2732" w:rsidRDefault="009E0C70">
      <w:pPr>
        <w:pStyle w:val="SourceCode"/>
      </w:pPr>
      <w:r>
        <w:t xml:space="preserve">     */</w:t>
      </w:r>
    </w:p>
    <w:p w14:paraId="3E50B1F7" w14:textId="77777777" w:rsidR="001E2732" w:rsidRDefault="009E0C70">
      <w:pPr>
        <w:pStyle w:val="SourceCode"/>
      </w:pPr>
      <w:r>
        <w:t xml:space="preserve">    void save(SysHelp sysHelp);</w:t>
      </w:r>
    </w:p>
    <w:p w14:paraId="38C834B0" w14:textId="77777777" w:rsidR="001E2732" w:rsidRDefault="001E2732">
      <w:pPr>
        <w:pStyle w:val="SourceCode"/>
      </w:pPr>
    </w:p>
    <w:p w14:paraId="739A0340" w14:textId="77777777" w:rsidR="001E2732" w:rsidRDefault="009E0C70">
      <w:pPr>
        <w:pStyle w:val="SourceCode"/>
      </w:pPr>
      <w:r>
        <w:t xml:space="preserve">    /**</w:t>
      </w:r>
    </w:p>
    <w:p w14:paraId="767B9ABE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7EEC6BD2" w14:textId="77777777" w:rsidR="001E2732" w:rsidRDefault="009E0C70">
      <w:pPr>
        <w:pStyle w:val="SourceCode"/>
      </w:pPr>
      <w:r>
        <w:t xml:space="preserve">     * @param sysHelp</w:t>
      </w:r>
    </w:p>
    <w:p w14:paraId="4EF160C8" w14:textId="77777777" w:rsidR="001E2732" w:rsidRDefault="009E0C70">
      <w:pPr>
        <w:pStyle w:val="SourceCode"/>
      </w:pPr>
      <w:r>
        <w:t xml:space="preserve">     */</w:t>
      </w:r>
    </w:p>
    <w:p w14:paraId="1D1ABE7C" w14:textId="77777777" w:rsidR="001E2732" w:rsidRDefault="009E0C70">
      <w:pPr>
        <w:pStyle w:val="SourceCode"/>
      </w:pPr>
      <w:r>
        <w:t xml:space="preserve">    void update(SysHelp sysHelp);</w:t>
      </w:r>
    </w:p>
    <w:p w14:paraId="260A6F1E" w14:textId="77777777" w:rsidR="001E2732" w:rsidRDefault="001E2732">
      <w:pPr>
        <w:pStyle w:val="SourceCode"/>
      </w:pPr>
    </w:p>
    <w:p w14:paraId="7955A417" w14:textId="77777777" w:rsidR="001E2732" w:rsidRDefault="009E0C70">
      <w:pPr>
        <w:pStyle w:val="SourceCode"/>
      </w:pPr>
      <w:r>
        <w:t xml:space="preserve">    /**</w:t>
      </w:r>
    </w:p>
    <w:p w14:paraId="65851085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 xml:space="preserve"> id</w:t>
      </w:r>
      <w:r>
        <w:t>删除</w:t>
      </w:r>
    </w:p>
    <w:p w14:paraId="3CD7BC6C" w14:textId="77777777" w:rsidR="001E2732" w:rsidRDefault="009E0C70">
      <w:pPr>
        <w:pStyle w:val="SourceCode"/>
      </w:pPr>
      <w:r>
        <w:t xml:space="preserve">     * @param id</w:t>
      </w:r>
    </w:p>
    <w:p w14:paraId="3B64499C" w14:textId="77777777" w:rsidR="001E2732" w:rsidRDefault="009E0C70">
      <w:pPr>
        <w:pStyle w:val="SourceCode"/>
      </w:pPr>
      <w:r>
        <w:t xml:space="preserve">     */</w:t>
      </w:r>
    </w:p>
    <w:p w14:paraId="1168BF5D" w14:textId="77777777" w:rsidR="001E2732" w:rsidRDefault="009E0C70">
      <w:pPr>
        <w:pStyle w:val="SourceCode"/>
      </w:pPr>
      <w:r>
        <w:lastRenderedPageBreak/>
        <w:t xml:space="preserve">    void delete(Long id);</w:t>
      </w:r>
    </w:p>
    <w:p w14:paraId="7A821684" w14:textId="77777777" w:rsidR="001E2732" w:rsidRDefault="001E2732">
      <w:pPr>
        <w:pStyle w:val="SourceCode"/>
      </w:pPr>
    </w:p>
    <w:p w14:paraId="6BA6CDF2" w14:textId="77777777" w:rsidR="001E2732" w:rsidRDefault="009E0C70">
      <w:pPr>
        <w:pStyle w:val="SourceCode"/>
      </w:pPr>
      <w:r>
        <w:t xml:space="preserve">    /**</w:t>
      </w:r>
    </w:p>
    <w:p w14:paraId="7937B0D3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68878EDA" w14:textId="77777777" w:rsidR="001E2732" w:rsidRDefault="009E0C70">
      <w:pPr>
        <w:pStyle w:val="SourceCode"/>
      </w:pPr>
      <w:r>
        <w:t xml:space="preserve">     * @param id</w:t>
      </w:r>
    </w:p>
    <w:p w14:paraId="3380394E" w14:textId="77777777" w:rsidR="001E2732" w:rsidRDefault="009E0C70">
      <w:pPr>
        <w:pStyle w:val="SourceCode"/>
      </w:pPr>
      <w:r>
        <w:t xml:space="preserve">     * @return</w:t>
      </w:r>
    </w:p>
    <w:p w14:paraId="592345B1" w14:textId="77777777" w:rsidR="001E2732" w:rsidRDefault="009E0C70">
      <w:pPr>
        <w:pStyle w:val="SourceCode"/>
      </w:pPr>
      <w:r>
        <w:t xml:space="preserve">     */</w:t>
      </w:r>
    </w:p>
    <w:p w14:paraId="393587C5" w14:textId="77777777" w:rsidR="001E2732" w:rsidRDefault="009E0C70">
      <w:pPr>
        <w:pStyle w:val="SourceCode"/>
      </w:pPr>
      <w:r>
        <w:t xml:space="preserve">    SysHelp get(Long id);</w:t>
      </w:r>
    </w:p>
    <w:p w14:paraId="55A65CB1" w14:textId="77777777" w:rsidR="001E2732" w:rsidRDefault="001E2732">
      <w:pPr>
        <w:pStyle w:val="SourceCode"/>
      </w:pPr>
    </w:p>
    <w:p w14:paraId="6A3EE11E" w14:textId="77777777" w:rsidR="001E2732" w:rsidRDefault="009E0C70">
      <w:pPr>
        <w:pStyle w:val="SourceCode"/>
      </w:pPr>
      <w:r>
        <w:t xml:space="preserve">    /**</w:t>
      </w:r>
    </w:p>
    <w:p w14:paraId="094F2E8B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3DB93A87" w14:textId="77777777" w:rsidR="001E2732" w:rsidRDefault="009E0C70">
      <w:pPr>
        <w:pStyle w:val="SourceCode"/>
      </w:pPr>
      <w:r>
        <w:t xml:space="preserve">     * @param page</w:t>
      </w:r>
    </w:p>
    <w:p w14:paraId="06071115" w14:textId="77777777" w:rsidR="001E2732" w:rsidRDefault="009E0C70">
      <w:pPr>
        <w:pStyle w:val="SourceCode"/>
      </w:pPr>
      <w:r>
        <w:t xml:space="preserve">     * @return</w:t>
      </w:r>
    </w:p>
    <w:p w14:paraId="58270368" w14:textId="77777777" w:rsidR="001E2732" w:rsidRDefault="009E0C70">
      <w:pPr>
        <w:pStyle w:val="SourceCode"/>
      </w:pPr>
      <w:r>
        <w:t xml:space="preserve">     */</w:t>
      </w:r>
    </w:p>
    <w:p w14:paraId="6BBA9022" w14:textId="77777777" w:rsidR="001E2732" w:rsidRDefault="009E0C70">
      <w:pPr>
        <w:pStyle w:val="SourceCode"/>
      </w:pPr>
      <w:r>
        <w:t xml:space="preserve">    Page&lt;SysHelp&gt; getByPage(Page&lt;SysHelp&gt; page);</w:t>
      </w:r>
    </w:p>
    <w:p w14:paraId="6F386302" w14:textId="77777777" w:rsidR="001E2732" w:rsidRDefault="009E0C70">
      <w:pPr>
        <w:pStyle w:val="SourceCode"/>
      </w:pPr>
      <w:r>
        <w:t>}</w:t>
      </w:r>
    </w:p>
    <w:p w14:paraId="613B2AE7" w14:textId="77777777" w:rsidR="001E2732" w:rsidRDefault="009E0C70">
      <w:pPr>
        <w:pStyle w:val="3"/>
      </w:pPr>
      <w:bookmarkStart w:id="236" w:name="124-syshelpserviceimpl"/>
      <w:bookmarkEnd w:id="236"/>
      <w:r>
        <w:t>12.4 SysHelpServiceImpl</w:t>
      </w:r>
    </w:p>
    <w:p w14:paraId="35E9BE67" w14:textId="77777777" w:rsidR="001E2732" w:rsidRDefault="009E0C70">
      <w:pPr>
        <w:pStyle w:val="SourceCodeLanguage"/>
      </w:pPr>
      <w:r>
        <w:t>java</w:t>
      </w:r>
    </w:p>
    <w:p w14:paraId="633A5121" w14:textId="77777777" w:rsidR="001E2732" w:rsidRDefault="009E0C70">
      <w:pPr>
        <w:pStyle w:val="SourceCode"/>
      </w:pPr>
      <w:r>
        <w:t>package com.jg.pochi.service.impl;</w:t>
      </w:r>
    </w:p>
    <w:p w14:paraId="4F47456A" w14:textId="77777777" w:rsidR="001E2732" w:rsidRDefault="001E2732">
      <w:pPr>
        <w:pStyle w:val="SourceCode"/>
      </w:pPr>
    </w:p>
    <w:p w14:paraId="7C3ED8F5" w14:textId="77777777" w:rsidR="001E2732" w:rsidRDefault="009E0C70">
      <w:pPr>
        <w:pStyle w:val="SourceCode"/>
      </w:pPr>
      <w:r>
        <w:t>import com.jg.pochi.common.Page;</w:t>
      </w:r>
    </w:p>
    <w:p w14:paraId="12162CF6" w14:textId="77777777" w:rsidR="001E2732" w:rsidRDefault="009E0C70">
      <w:pPr>
        <w:pStyle w:val="SourceCode"/>
      </w:pPr>
      <w:r>
        <w:t>import com.jg.pochi.mapper.SysHelpMapper;</w:t>
      </w:r>
    </w:p>
    <w:p w14:paraId="77C799E1" w14:textId="77777777" w:rsidR="001E2732" w:rsidRDefault="009E0C70">
      <w:pPr>
        <w:pStyle w:val="SourceCode"/>
      </w:pPr>
      <w:r>
        <w:t>import com.jg.pochi.pojo.SysHelp;</w:t>
      </w:r>
    </w:p>
    <w:p w14:paraId="3F6735A3" w14:textId="77777777" w:rsidR="001E2732" w:rsidRDefault="009E0C70">
      <w:pPr>
        <w:pStyle w:val="SourceCode"/>
      </w:pPr>
      <w:r>
        <w:t>import com.jg.pochi.pojo.vo.SysUserVo;</w:t>
      </w:r>
    </w:p>
    <w:p w14:paraId="75819371" w14:textId="77777777" w:rsidR="001E2732" w:rsidRDefault="009E0C70">
      <w:pPr>
        <w:pStyle w:val="SourceCode"/>
      </w:pPr>
      <w:r>
        <w:t>import com.jg.pochi.service.SysHelpService;</w:t>
      </w:r>
    </w:p>
    <w:p w14:paraId="07023F1B" w14:textId="77777777" w:rsidR="001E2732" w:rsidRDefault="009E0C70">
      <w:pPr>
        <w:pStyle w:val="SourceCode"/>
      </w:pPr>
      <w:r>
        <w:t>import com.jg.pochi.utils.ShiroUtils;</w:t>
      </w:r>
    </w:p>
    <w:p w14:paraId="7C3B9565" w14:textId="77777777" w:rsidR="001E2732" w:rsidRDefault="009E0C70">
      <w:pPr>
        <w:pStyle w:val="SourceCode"/>
      </w:pPr>
      <w:r>
        <w:t>import org.springframework.beans.factory.annotation.Autowired;</w:t>
      </w:r>
    </w:p>
    <w:p w14:paraId="14DF3270" w14:textId="77777777" w:rsidR="001E2732" w:rsidRDefault="009E0C70">
      <w:pPr>
        <w:pStyle w:val="SourceCode"/>
      </w:pPr>
      <w:r>
        <w:t>import org.springframework.stereotype.Service;</w:t>
      </w:r>
    </w:p>
    <w:p w14:paraId="519EB825" w14:textId="77777777" w:rsidR="001E2732" w:rsidRDefault="001E2732">
      <w:pPr>
        <w:pStyle w:val="SourceCode"/>
      </w:pPr>
    </w:p>
    <w:p w14:paraId="510B4BE4" w14:textId="77777777" w:rsidR="001E2732" w:rsidRDefault="009E0C70">
      <w:pPr>
        <w:pStyle w:val="SourceCode"/>
      </w:pPr>
      <w:r>
        <w:t>import java.util.List;</w:t>
      </w:r>
    </w:p>
    <w:p w14:paraId="396B4B9C" w14:textId="77777777" w:rsidR="001E2732" w:rsidRDefault="001E2732">
      <w:pPr>
        <w:pStyle w:val="SourceCode"/>
      </w:pPr>
    </w:p>
    <w:p w14:paraId="64407B15" w14:textId="77777777" w:rsidR="001E2732" w:rsidRDefault="009E0C70">
      <w:pPr>
        <w:pStyle w:val="SourceCode"/>
      </w:pPr>
      <w:r>
        <w:t>/**</w:t>
      </w:r>
    </w:p>
    <w:p w14:paraId="18BEC58C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69AD5B6E" w14:textId="77777777" w:rsidR="001E2732" w:rsidRDefault="009E0C70">
      <w:pPr>
        <w:pStyle w:val="SourceCode"/>
      </w:pPr>
      <w:r>
        <w:t xml:space="preserve"> * @Date: 2020/11/23 20:22</w:t>
      </w:r>
    </w:p>
    <w:p w14:paraId="3A99876B" w14:textId="77777777" w:rsidR="001E2732" w:rsidRDefault="009E0C70">
      <w:pPr>
        <w:pStyle w:val="SourceCode"/>
      </w:pPr>
      <w:r>
        <w:t xml:space="preserve"> * @Version 1.0</w:t>
      </w:r>
    </w:p>
    <w:p w14:paraId="2EECE266" w14:textId="77777777" w:rsidR="001E2732" w:rsidRDefault="009E0C70">
      <w:pPr>
        <w:pStyle w:val="SourceCode"/>
      </w:pPr>
      <w:r>
        <w:t xml:space="preserve"> */</w:t>
      </w:r>
    </w:p>
    <w:p w14:paraId="50B62451" w14:textId="77777777" w:rsidR="001E2732" w:rsidRDefault="009E0C70">
      <w:pPr>
        <w:pStyle w:val="SourceCode"/>
      </w:pPr>
      <w:r>
        <w:lastRenderedPageBreak/>
        <w:t>@Service</w:t>
      </w:r>
    </w:p>
    <w:p w14:paraId="769C1947" w14:textId="77777777" w:rsidR="001E2732" w:rsidRDefault="009E0C70">
      <w:pPr>
        <w:pStyle w:val="SourceCode"/>
      </w:pPr>
      <w:r>
        <w:t>public class SysHelpServiceImpl implements SysHelpService {</w:t>
      </w:r>
    </w:p>
    <w:p w14:paraId="5D82C189" w14:textId="77777777" w:rsidR="001E2732" w:rsidRDefault="001E2732">
      <w:pPr>
        <w:pStyle w:val="SourceCode"/>
      </w:pPr>
    </w:p>
    <w:p w14:paraId="7C4791A3" w14:textId="77777777" w:rsidR="001E2732" w:rsidRDefault="009E0C70">
      <w:pPr>
        <w:pStyle w:val="SourceCode"/>
      </w:pPr>
      <w:r>
        <w:t xml:space="preserve">    @Autowired</w:t>
      </w:r>
    </w:p>
    <w:p w14:paraId="60AB177E" w14:textId="77777777" w:rsidR="001E2732" w:rsidRDefault="009E0C70">
      <w:pPr>
        <w:pStyle w:val="SourceCode"/>
      </w:pPr>
      <w:r>
        <w:t xml:space="preserve">    private SysHelpMapper sysHelpMapper;</w:t>
      </w:r>
    </w:p>
    <w:p w14:paraId="1EB13197" w14:textId="77777777" w:rsidR="001E2732" w:rsidRDefault="001E2732">
      <w:pPr>
        <w:pStyle w:val="SourceCode"/>
      </w:pPr>
    </w:p>
    <w:p w14:paraId="0EC82827" w14:textId="77777777" w:rsidR="001E2732" w:rsidRDefault="009E0C70">
      <w:pPr>
        <w:pStyle w:val="SourceCode"/>
      </w:pPr>
      <w:r>
        <w:t xml:space="preserve">    @Override</w:t>
      </w:r>
    </w:p>
    <w:p w14:paraId="2FB91FC9" w14:textId="77777777" w:rsidR="001E2732" w:rsidRDefault="009E0C70">
      <w:pPr>
        <w:pStyle w:val="SourceCode"/>
      </w:pPr>
      <w:r>
        <w:t xml:space="preserve">    public void save(SysHelp sysHelp) {</w:t>
      </w:r>
    </w:p>
    <w:p w14:paraId="6C051DA9" w14:textId="77777777" w:rsidR="001E2732" w:rsidRDefault="009E0C70">
      <w:pPr>
        <w:pStyle w:val="SourceCode"/>
      </w:pPr>
      <w:r>
        <w:t xml:space="preserve">        SysUserVo loginUser = ShiroUtils.getLoginUser();</w:t>
      </w:r>
    </w:p>
    <w:p w14:paraId="1B4FCCB7" w14:textId="77777777" w:rsidR="001E2732" w:rsidRDefault="009E0C70">
      <w:pPr>
        <w:pStyle w:val="SourceCode"/>
      </w:pPr>
      <w:r>
        <w:t xml:space="preserve">        sysHelp.setCreatedBy(loginUser.getUsername());</w:t>
      </w:r>
    </w:p>
    <w:p w14:paraId="5F6D46BF" w14:textId="77777777" w:rsidR="001E2732" w:rsidRDefault="009E0C70">
      <w:pPr>
        <w:pStyle w:val="SourceCode"/>
      </w:pPr>
      <w:r>
        <w:t xml:space="preserve">        sysHelp.setUpdateBy(loginUser.getUsername());</w:t>
      </w:r>
    </w:p>
    <w:p w14:paraId="7E3FE50D" w14:textId="77777777" w:rsidR="001E2732" w:rsidRDefault="009E0C70">
      <w:pPr>
        <w:pStyle w:val="SourceCode"/>
      </w:pPr>
      <w:r>
        <w:t xml:space="preserve">        sysHelpMapper.save(sysHelp);</w:t>
      </w:r>
    </w:p>
    <w:p w14:paraId="7443117D" w14:textId="77777777" w:rsidR="001E2732" w:rsidRDefault="009E0C70">
      <w:pPr>
        <w:pStyle w:val="SourceCode"/>
      </w:pPr>
      <w:r>
        <w:t xml:space="preserve">    }</w:t>
      </w:r>
    </w:p>
    <w:p w14:paraId="4C02ECA8" w14:textId="77777777" w:rsidR="001E2732" w:rsidRDefault="001E2732">
      <w:pPr>
        <w:pStyle w:val="SourceCode"/>
      </w:pPr>
    </w:p>
    <w:p w14:paraId="273DD9CD" w14:textId="77777777" w:rsidR="001E2732" w:rsidRDefault="009E0C70">
      <w:pPr>
        <w:pStyle w:val="SourceCode"/>
      </w:pPr>
      <w:r>
        <w:t xml:space="preserve">    @Override</w:t>
      </w:r>
    </w:p>
    <w:p w14:paraId="0AD94F1D" w14:textId="77777777" w:rsidR="001E2732" w:rsidRDefault="009E0C70">
      <w:pPr>
        <w:pStyle w:val="SourceCode"/>
      </w:pPr>
      <w:r>
        <w:t xml:space="preserve">    public void update(SysHelp sysHelp) {</w:t>
      </w:r>
    </w:p>
    <w:p w14:paraId="4DBCC382" w14:textId="77777777" w:rsidR="001E2732" w:rsidRDefault="009E0C70">
      <w:pPr>
        <w:pStyle w:val="SourceCode"/>
      </w:pPr>
      <w:r>
        <w:t xml:space="preserve">        SysUserVo loginUser = ShiroUtils.getLoginUser();</w:t>
      </w:r>
    </w:p>
    <w:p w14:paraId="5DA52000" w14:textId="77777777" w:rsidR="001E2732" w:rsidRDefault="009E0C70">
      <w:pPr>
        <w:pStyle w:val="SourceCode"/>
      </w:pPr>
      <w:r>
        <w:t xml:space="preserve">        sysHelp.setUpdateBy(loginUser.getUsername());</w:t>
      </w:r>
    </w:p>
    <w:p w14:paraId="22C98EAC" w14:textId="77777777" w:rsidR="001E2732" w:rsidRDefault="009E0C70">
      <w:pPr>
        <w:pStyle w:val="SourceCode"/>
      </w:pPr>
      <w:r>
        <w:t xml:space="preserve">        sysHelpMapper.update(sysHelp);</w:t>
      </w:r>
    </w:p>
    <w:p w14:paraId="29731AD4" w14:textId="77777777" w:rsidR="001E2732" w:rsidRDefault="009E0C70">
      <w:pPr>
        <w:pStyle w:val="SourceCode"/>
      </w:pPr>
      <w:r>
        <w:t xml:space="preserve">    }</w:t>
      </w:r>
    </w:p>
    <w:p w14:paraId="3FD8EF4A" w14:textId="77777777" w:rsidR="001E2732" w:rsidRDefault="001E2732">
      <w:pPr>
        <w:pStyle w:val="SourceCode"/>
      </w:pPr>
    </w:p>
    <w:p w14:paraId="0060AD2C" w14:textId="77777777" w:rsidR="001E2732" w:rsidRDefault="009E0C70">
      <w:pPr>
        <w:pStyle w:val="SourceCode"/>
      </w:pPr>
      <w:r>
        <w:t xml:space="preserve">    @Override</w:t>
      </w:r>
    </w:p>
    <w:p w14:paraId="17E028CF" w14:textId="77777777" w:rsidR="001E2732" w:rsidRDefault="009E0C70">
      <w:pPr>
        <w:pStyle w:val="SourceCode"/>
      </w:pPr>
      <w:r>
        <w:t xml:space="preserve">    public void delete(Long id) {</w:t>
      </w:r>
    </w:p>
    <w:p w14:paraId="0D8A4D0B" w14:textId="77777777" w:rsidR="001E2732" w:rsidRDefault="009E0C70">
      <w:pPr>
        <w:pStyle w:val="SourceCode"/>
      </w:pPr>
      <w:r>
        <w:t xml:space="preserve">        sysHelpMapper.delete(id);</w:t>
      </w:r>
    </w:p>
    <w:p w14:paraId="0DBA578D" w14:textId="77777777" w:rsidR="001E2732" w:rsidRDefault="009E0C70">
      <w:pPr>
        <w:pStyle w:val="SourceCode"/>
      </w:pPr>
      <w:r>
        <w:t xml:space="preserve">    }</w:t>
      </w:r>
    </w:p>
    <w:p w14:paraId="40BD7CDE" w14:textId="77777777" w:rsidR="001E2732" w:rsidRDefault="001E2732">
      <w:pPr>
        <w:pStyle w:val="SourceCode"/>
      </w:pPr>
    </w:p>
    <w:p w14:paraId="406C28F8" w14:textId="77777777" w:rsidR="001E2732" w:rsidRDefault="009E0C70">
      <w:pPr>
        <w:pStyle w:val="SourceCode"/>
      </w:pPr>
      <w:r>
        <w:t xml:space="preserve">    @Override</w:t>
      </w:r>
    </w:p>
    <w:p w14:paraId="106C99B9" w14:textId="77777777" w:rsidR="001E2732" w:rsidRDefault="009E0C70">
      <w:pPr>
        <w:pStyle w:val="SourceCode"/>
      </w:pPr>
      <w:r>
        <w:t xml:space="preserve">    public SysHelp get(Long id) {</w:t>
      </w:r>
    </w:p>
    <w:p w14:paraId="315209B4" w14:textId="77777777" w:rsidR="001E2732" w:rsidRDefault="009E0C70">
      <w:pPr>
        <w:pStyle w:val="SourceCode"/>
      </w:pPr>
      <w:r>
        <w:t xml:space="preserve">        return sysHelpMapper.get(id);</w:t>
      </w:r>
    </w:p>
    <w:p w14:paraId="334AFA69" w14:textId="77777777" w:rsidR="001E2732" w:rsidRDefault="009E0C70">
      <w:pPr>
        <w:pStyle w:val="SourceCode"/>
      </w:pPr>
      <w:r>
        <w:t xml:space="preserve">    }</w:t>
      </w:r>
    </w:p>
    <w:p w14:paraId="5E755493" w14:textId="77777777" w:rsidR="001E2732" w:rsidRDefault="001E2732">
      <w:pPr>
        <w:pStyle w:val="SourceCode"/>
      </w:pPr>
    </w:p>
    <w:p w14:paraId="563A81B7" w14:textId="77777777" w:rsidR="001E2732" w:rsidRDefault="009E0C70">
      <w:pPr>
        <w:pStyle w:val="SourceCode"/>
      </w:pPr>
      <w:r>
        <w:t xml:space="preserve">    @Override</w:t>
      </w:r>
    </w:p>
    <w:p w14:paraId="1D8F1C0E" w14:textId="77777777" w:rsidR="001E2732" w:rsidRDefault="009E0C70">
      <w:pPr>
        <w:pStyle w:val="SourceCode"/>
      </w:pPr>
      <w:r>
        <w:t xml:space="preserve">    public Page&lt;SysHelp&gt; getByPage(Page&lt;SysHelp&gt; page) {</w:t>
      </w:r>
    </w:p>
    <w:p w14:paraId="1633FF02" w14:textId="77777777" w:rsidR="001E2732" w:rsidRDefault="009E0C70">
      <w:pPr>
        <w:pStyle w:val="SourceCode"/>
      </w:pPr>
      <w:r>
        <w:t xml:space="preserve">        List&lt;SysHelp&gt; list = sysHelpMapper.getByPage(page);</w:t>
      </w:r>
    </w:p>
    <w:p w14:paraId="63CAB2DC" w14:textId="77777777" w:rsidR="001E2732" w:rsidRDefault="009E0C70">
      <w:pPr>
        <w:pStyle w:val="SourceCode"/>
      </w:pPr>
      <w:r>
        <w:t xml:space="preserve">        Integer totalCount = sysHelpMapper.countByPage(page);</w:t>
      </w:r>
    </w:p>
    <w:p w14:paraId="723C9888" w14:textId="77777777" w:rsidR="001E2732" w:rsidRDefault="009E0C70">
      <w:pPr>
        <w:pStyle w:val="SourceCode"/>
      </w:pPr>
      <w:r>
        <w:t xml:space="preserve">        page.setList(list);</w:t>
      </w:r>
    </w:p>
    <w:p w14:paraId="19B487DA" w14:textId="77777777" w:rsidR="001E2732" w:rsidRDefault="009E0C70">
      <w:pPr>
        <w:pStyle w:val="SourceCode"/>
      </w:pPr>
      <w:r>
        <w:lastRenderedPageBreak/>
        <w:t xml:space="preserve">        page.setTotalCount(totalCount);</w:t>
      </w:r>
    </w:p>
    <w:p w14:paraId="3DCC8625" w14:textId="77777777" w:rsidR="001E2732" w:rsidRDefault="009E0C70">
      <w:pPr>
        <w:pStyle w:val="SourceCode"/>
      </w:pPr>
      <w:r>
        <w:t xml:space="preserve">        return page;</w:t>
      </w:r>
    </w:p>
    <w:p w14:paraId="6A430C03" w14:textId="77777777" w:rsidR="001E2732" w:rsidRDefault="009E0C70">
      <w:pPr>
        <w:pStyle w:val="SourceCode"/>
      </w:pPr>
      <w:r>
        <w:t xml:space="preserve">    }</w:t>
      </w:r>
    </w:p>
    <w:p w14:paraId="2930AF60" w14:textId="77777777" w:rsidR="001E2732" w:rsidRDefault="009E0C70">
      <w:pPr>
        <w:pStyle w:val="SourceCode"/>
      </w:pPr>
      <w:r>
        <w:t>}</w:t>
      </w:r>
    </w:p>
    <w:p w14:paraId="4BC4B903" w14:textId="77777777" w:rsidR="001E2732" w:rsidRDefault="009E0C70">
      <w:pPr>
        <w:pStyle w:val="3"/>
      </w:pPr>
      <w:bookmarkStart w:id="237" w:name="125-syshelpmapper"/>
      <w:bookmarkEnd w:id="237"/>
      <w:r>
        <w:t>12.5 SysHelpMapper</w:t>
      </w:r>
    </w:p>
    <w:p w14:paraId="54FA7856" w14:textId="77777777" w:rsidR="001E2732" w:rsidRDefault="009E0C70">
      <w:pPr>
        <w:pStyle w:val="SourceCodeLanguage"/>
      </w:pPr>
      <w:r>
        <w:t>java</w:t>
      </w:r>
    </w:p>
    <w:p w14:paraId="27E769B0" w14:textId="77777777" w:rsidR="001E2732" w:rsidRDefault="009E0C70">
      <w:pPr>
        <w:pStyle w:val="SourceCode"/>
      </w:pPr>
      <w:r>
        <w:t>package com.jg.pochi.mapper;</w:t>
      </w:r>
    </w:p>
    <w:p w14:paraId="73CE54BC" w14:textId="77777777" w:rsidR="001E2732" w:rsidRDefault="001E2732">
      <w:pPr>
        <w:pStyle w:val="SourceCode"/>
      </w:pPr>
    </w:p>
    <w:p w14:paraId="4D959B4B" w14:textId="77777777" w:rsidR="001E2732" w:rsidRDefault="009E0C70">
      <w:pPr>
        <w:pStyle w:val="SourceCode"/>
      </w:pPr>
      <w:r>
        <w:t>import com.jg.pochi.common.Page;</w:t>
      </w:r>
    </w:p>
    <w:p w14:paraId="7F7374C4" w14:textId="77777777" w:rsidR="001E2732" w:rsidRDefault="009E0C70">
      <w:pPr>
        <w:pStyle w:val="SourceCode"/>
      </w:pPr>
      <w:r>
        <w:t>import com.jg.pochi.pojo.SysHelp;</w:t>
      </w:r>
    </w:p>
    <w:p w14:paraId="0B539252" w14:textId="77777777" w:rsidR="001E2732" w:rsidRDefault="009E0C70">
      <w:pPr>
        <w:pStyle w:val="SourceCode"/>
      </w:pPr>
      <w:r>
        <w:t>import org.springframework.stereotype.Component;</w:t>
      </w:r>
    </w:p>
    <w:p w14:paraId="202104DF" w14:textId="77777777" w:rsidR="001E2732" w:rsidRDefault="001E2732">
      <w:pPr>
        <w:pStyle w:val="SourceCode"/>
      </w:pPr>
    </w:p>
    <w:p w14:paraId="2DC49184" w14:textId="77777777" w:rsidR="001E2732" w:rsidRDefault="009E0C70">
      <w:pPr>
        <w:pStyle w:val="SourceCode"/>
      </w:pPr>
      <w:r>
        <w:t>import java.util.List;</w:t>
      </w:r>
    </w:p>
    <w:p w14:paraId="690F38C3" w14:textId="77777777" w:rsidR="001E2732" w:rsidRDefault="001E2732">
      <w:pPr>
        <w:pStyle w:val="SourceCode"/>
      </w:pPr>
    </w:p>
    <w:p w14:paraId="08017972" w14:textId="77777777" w:rsidR="001E2732" w:rsidRDefault="009E0C70">
      <w:pPr>
        <w:pStyle w:val="SourceCode"/>
      </w:pPr>
      <w:r>
        <w:t>/**</w:t>
      </w:r>
    </w:p>
    <w:p w14:paraId="3B9CAD68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04B541F5" w14:textId="77777777" w:rsidR="001E2732" w:rsidRDefault="009E0C70">
      <w:pPr>
        <w:pStyle w:val="SourceCode"/>
      </w:pPr>
      <w:r>
        <w:t xml:space="preserve"> * @Date: 2020/11/8 13:46</w:t>
      </w:r>
    </w:p>
    <w:p w14:paraId="38AFF8F2" w14:textId="77777777" w:rsidR="001E2732" w:rsidRDefault="009E0C70">
      <w:pPr>
        <w:pStyle w:val="SourceCode"/>
      </w:pPr>
      <w:r>
        <w:t xml:space="preserve"> * @Version 1.0</w:t>
      </w:r>
    </w:p>
    <w:p w14:paraId="51EE2472" w14:textId="77777777" w:rsidR="001E2732" w:rsidRDefault="009E0C70">
      <w:pPr>
        <w:pStyle w:val="SourceCode"/>
      </w:pPr>
      <w:r>
        <w:t xml:space="preserve"> */</w:t>
      </w:r>
    </w:p>
    <w:p w14:paraId="37F8FCA9" w14:textId="77777777" w:rsidR="001E2732" w:rsidRDefault="009E0C70">
      <w:pPr>
        <w:pStyle w:val="SourceCode"/>
      </w:pPr>
      <w:r>
        <w:t>@Component</w:t>
      </w:r>
    </w:p>
    <w:p w14:paraId="6601B1AA" w14:textId="77777777" w:rsidR="001E2732" w:rsidRDefault="009E0C70">
      <w:pPr>
        <w:pStyle w:val="SourceCode"/>
      </w:pPr>
      <w:r>
        <w:t>public interface SysHelpMapper {</w:t>
      </w:r>
    </w:p>
    <w:p w14:paraId="6A09B187" w14:textId="77777777" w:rsidR="001E2732" w:rsidRDefault="001E2732">
      <w:pPr>
        <w:pStyle w:val="SourceCode"/>
      </w:pPr>
    </w:p>
    <w:p w14:paraId="10EC8208" w14:textId="77777777" w:rsidR="001E2732" w:rsidRDefault="009E0C70">
      <w:pPr>
        <w:pStyle w:val="SourceCode"/>
      </w:pPr>
      <w:r>
        <w:t xml:space="preserve">    /**</w:t>
      </w:r>
    </w:p>
    <w:p w14:paraId="5C45154B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614EB469" w14:textId="77777777" w:rsidR="001E2732" w:rsidRDefault="009E0C70">
      <w:pPr>
        <w:pStyle w:val="SourceCode"/>
      </w:pPr>
      <w:r>
        <w:t xml:space="preserve">     * @param sysHelp</w:t>
      </w:r>
    </w:p>
    <w:p w14:paraId="236C1C01" w14:textId="77777777" w:rsidR="001E2732" w:rsidRDefault="009E0C70">
      <w:pPr>
        <w:pStyle w:val="SourceCode"/>
      </w:pPr>
      <w:r>
        <w:t xml:space="preserve">     */</w:t>
      </w:r>
    </w:p>
    <w:p w14:paraId="057B0F82" w14:textId="77777777" w:rsidR="001E2732" w:rsidRDefault="009E0C70">
      <w:pPr>
        <w:pStyle w:val="SourceCode"/>
      </w:pPr>
      <w:r>
        <w:t xml:space="preserve">    void save(SysHelp sysHelp);</w:t>
      </w:r>
    </w:p>
    <w:p w14:paraId="5D0EAA18" w14:textId="77777777" w:rsidR="001E2732" w:rsidRDefault="001E2732">
      <w:pPr>
        <w:pStyle w:val="SourceCode"/>
      </w:pPr>
    </w:p>
    <w:p w14:paraId="16A03995" w14:textId="77777777" w:rsidR="001E2732" w:rsidRDefault="009E0C70">
      <w:pPr>
        <w:pStyle w:val="SourceCode"/>
      </w:pPr>
      <w:r>
        <w:t xml:space="preserve">    /**</w:t>
      </w:r>
    </w:p>
    <w:p w14:paraId="1BCDBAF5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3E8A1AD3" w14:textId="77777777" w:rsidR="001E2732" w:rsidRDefault="009E0C70">
      <w:pPr>
        <w:pStyle w:val="SourceCode"/>
      </w:pPr>
      <w:r>
        <w:t xml:space="preserve">     * @param sysHelp</w:t>
      </w:r>
    </w:p>
    <w:p w14:paraId="5333F7FA" w14:textId="77777777" w:rsidR="001E2732" w:rsidRDefault="009E0C70">
      <w:pPr>
        <w:pStyle w:val="SourceCode"/>
      </w:pPr>
      <w:r>
        <w:t xml:space="preserve">     */</w:t>
      </w:r>
    </w:p>
    <w:p w14:paraId="0BBD1E2C" w14:textId="77777777" w:rsidR="001E2732" w:rsidRDefault="009E0C70">
      <w:pPr>
        <w:pStyle w:val="SourceCode"/>
      </w:pPr>
      <w:r>
        <w:t xml:space="preserve">    void update(SysHelp sysHelp);</w:t>
      </w:r>
    </w:p>
    <w:p w14:paraId="713B241F" w14:textId="77777777" w:rsidR="001E2732" w:rsidRDefault="001E2732">
      <w:pPr>
        <w:pStyle w:val="SourceCode"/>
      </w:pPr>
    </w:p>
    <w:p w14:paraId="04E5A490" w14:textId="77777777" w:rsidR="001E2732" w:rsidRDefault="009E0C70">
      <w:pPr>
        <w:pStyle w:val="SourceCode"/>
      </w:pPr>
      <w:r>
        <w:t xml:space="preserve">    /**</w:t>
      </w:r>
    </w:p>
    <w:p w14:paraId="78E6DFFB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4C2B9ED0" w14:textId="77777777" w:rsidR="001E2732" w:rsidRDefault="009E0C70">
      <w:pPr>
        <w:pStyle w:val="SourceCode"/>
      </w:pPr>
      <w:r>
        <w:lastRenderedPageBreak/>
        <w:t xml:space="preserve">     * @param id</w:t>
      </w:r>
    </w:p>
    <w:p w14:paraId="40786A81" w14:textId="77777777" w:rsidR="001E2732" w:rsidRDefault="009E0C70">
      <w:pPr>
        <w:pStyle w:val="SourceCode"/>
      </w:pPr>
      <w:r>
        <w:t xml:space="preserve">     */</w:t>
      </w:r>
    </w:p>
    <w:p w14:paraId="669AA1A4" w14:textId="77777777" w:rsidR="001E2732" w:rsidRDefault="009E0C70">
      <w:pPr>
        <w:pStyle w:val="SourceCode"/>
      </w:pPr>
      <w:r>
        <w:t xml:space="preserve">    void delete(Long id);</w:t>
      </w:r>
    </w:p>
    <w:p w14:paraId="5537F50E" w14:textId="77777777" w:rsidR="001E2732" w:rsidRDefault="001E2732">
      <w:pPr>
        <w:pStyle w:val="SourceCode"/>
      </w:pPr>
    </w:p>
    <w:p w14:paraId="5EC10A2D" w14:textId="77777777" w:rsidR="001E2732" w:rsidRDefault="009E0C70">
      <w:pPr>
        <w:pStyle w:val="SourceCode"/>
      </w:pPr>
      <w:r>
        <w:t xml:space="preserve">    /**</w:t>
      </w:r>
    </w:p>
    <w:p w14:paraId="2EB0565C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3DEDE47C" w14:textId="77777777" w:rsidR="001E2732" w:rsidRDefault="009E0C70">
      <w:pPr>
        <w:pStyle w:val="SourceCode"/>
      </w:pPr>
      <w:r>
        <w:t xml:space="preserve">     * @param id</w:t>
      </w:r>
    </w:p>
    <w:p w14:paraId="6A633373" w14:textId="77777777" w:rsidR="001E2732" w:rsidRDefault="009E0C70">
      <w:pPr>
        <w:pStyle w:val="SourceCode"/>
      </w:pPr>
      <w:r>
        <w:t xml:space="preserve">     * @return</w:t>
      </w:r>
    </w:p>
    <w:p w14:paraId="7AB9AAC6" w14:textId="77777777" w:rsidR="001E2732" w:rsidRDefault="009E0C70">
      <w:pPr>
        <w:pStyle w:val="SourceCode"/>
      </w:pPr>
      <w:r>
        <w:t xml:space="preserve">     */</w:t>
      </w:r>
    </w:p>
    <w:p w14:paraId="3FD972A1" w14:textId="77777777" w:rsidR="001E2732" w:rsidRDefault="009E0C70">
      <w:pPr>
        <w:pStyle w:val="SourceCode"/>
      </w:pPr>
      <w:r>
        <w:t xml:space="preserve">    SysHelp get(Long id);</w:t>
      </w:r>
    </w:p>
    <w:p w14:paraId="140F5857" w14:textId="77777777" w:rsidR="001E2732" w:rsidRDefault="001E2732">
      <w:pPr>
        <w:pStyle w:val="SourceCode"/>
      </w:pPr>
    </w:p>
    <w:p w14:paraId="2BBCD0E2" w14:textId="77777777" w:rsidR="001E2732" w:rsidRDefault="009E0C70">
      <w:pPr>
        <w:pStyle w:val="SourceCode"/>
      </w:pPr>
      <w:r>
        <w:t xml:space="preserve">    /**</w:t>
      </w:r>
    </w:p>
    <w:p w14:paraId="05A62853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5265B0CC" w14:textId="77777777" w:rsidR="001E2732" w:rsidRDefault="009E0C70">
      <w:pPr>
        <w:pStyle w:val="SourceCode"/>
      </w:pPr>
      <w:r>
        <w:t xml:space="preserve">     * @param page</w:t>
      </w:r>
    </w:p>
    <w:p w14:paraId="223C683D" w14:textId="77777777" w:rsidR="001E2732" w:rsidRDefault="009E0C70">
      <w:pPr>
        <w:pStyle w:val="SourceCode"/>
      </w:pPr>
      <w:r>
        <w:t xml:space="preserve">     * @return</w:t>
      </w:r>
    </w:p>
    <w:p w14:paraId="0277B5BE" w14:textId="77777777" w:rsidR="001E2732" w:rsidRDefault="009E0C70">
      <w:pPr>
        <w:pStyle w:val="SourceCode"/>
      </w:pPr>
      <w:r>
        <w:t xml:space="preserve">     */</w:t>
      </w:r>
    </w:p>
    <w:p w14:paraId="4583FBBC" w14:textId="77777777" w:rsidR="001E2732" w:rsidRDefault="009E0C70">
      <w:pPr>
        <w:pStyle w:val="SourceCode"/>
      </w:pPr>
      <w:r>
        <w:t xml:space="preserve">    List&lt;SysHelp&gt; getByPage(Page&lt;SysHelp&gt; page);</w:t>
      </w:r>
    </w:p>
    <w:p w14:paraId="735D4099" w14:textId="77777777" w:rsidR="001E2732" w:rsidRDefault="001E2732">
      <w:pPr>
        <w:pStyle w:val="SourceCode"/>
      </w:pPr>
    </w:p>
    <w:p w14:paraId="5B84349A" w14:textId="77777777" w:rsidR="001E2732" w:rsidRDefault="009E0C70">
      <w:pPr>
        <w:pStyle w:val="SourceCode"/>
      </w:pPr>
      <w:r>
        <w:t xml:space="preserve">    /**</w:t>
      </w:r>
    </w:p>
    <w:p w14:paraId="79E2DE12" w14:textId="77777777" w:rsidR="001E2732" w:rsidRDefault="009E0C70">
      <w:pPr>
        <w:pStyle w:val="SourceCode"/>
      </w:pPr>
      <w:r>
        <w:t xml:space="preserve">     * </w:t>
      </w:r>
      <w:r>
        <w:t>查询总数</w:t>
      </w:r>
    </w:p>
    <w:p w14:paraId="0F6E487C" w14:textId="77777777" w:rsidR="001E2732" w:rsidRDefault="009E0C70">
      <w:pPr>
        <w:pStyle w:val="SourceCode"/>
      </w:pPr>
      <w:r>
        <w:t xml:space="preserve">     * @param page</w:t>
      </w:r>
    </w:p>
    <w:p w14:paraId="14DF7EE9" w14:textId="77777777" w:rsidR="001E2732" w:rsidRDefault="009E0C70">
      <w:pPr>
        <w:pStyle w:val="SourceCode"/>
      </w:pPr>
      <w:r>
        <w:t xml:space="preserve">     * @return</w:t>
      </w:r>
    </w:p>
    <w:p w14:paraId="5D147D85" w14:textId="77777777" w:rsidR="001E2732" w:rsidRDefault="009E0C70">
      <w:pPr>
        <w:pStyle w:val="SourceCode"/>
      </w:pPr>
      <w:r>
        <w:t xml:space="preserve">     */</w:t>
      </w:r>
    </w:p>
    <w:p w14:paraId="76203F17" w14:textId="77777777" w:rsidR="001E2732" w:rsidRDefault="009E0C70">
      <w:pPr>
        <w:pStyle w:val="SourceCode"/>
      </w:pPr>
      <w:r>
        <w:t xml:space="preserve">    Integer countByPage(Page&lt;SysHelp&gt; page);</w:t>
      </w:r>
    </w:p>
    <w:p w14:paraId="4E214526" w14:textId="77777777" w:rsidR="001E2732" w:rsidRDefault="009E0C70">
      <w:pPr>
        <w:pStyle w:val="SourceCode"/>
      </w:pPr>
      <w:r>
        <w:t>}</w:t>
      </w:r>
    </w:p>
    <w:p w14:paraId="6D669CF1" w14:textId="77777777" w:rsidR="001E2732" w:rsidRDefault="009E0C70">
      <w:pPr>
        <w:pStyle w:val="3"/>
      </w:pPr>
      <w:bookmarkStart w:id="238" w:name="126-syshelpmapperxml"/>
      <w:bookmarkEnd w:id="238"/>
      <w:r>
        <w:t>12.6 SysHelpMapper.xml</w:t>
      </w:r>
    </w:p>
    <w:p w14:paraId="149FB719" w14:textId="77777777" w:rsidR="001E2732" w:rsidRDefault="009E0C70">
      <w:pPr>
        <w:pStyle w:val="SourceCodeLanguage"/>
      </w:pPr>
      <w:r>
        <w:t>xml</w:t>
      </w:r>
    </w:p>
    <w:p w14:paraId="4E400323" w14:textId="77777777" w:rsidR="001E2732" w:rsidRDefault="009E0C70">
      <w:pPr>
        <w:pStyle w:val="SourceCode"/>
      </w:pPr>
      <w:r>
        <w:t>&lt;?xml version="1.0" encoding="UTF-8"?&gt;</w:t>
      </w:r>
    </w:p>
    <w:p w14:paraId="08C53361" w14:textId="77777777" w:rsidR="001E2732" w:rsidRDefault="009E0C70">
      <w:pPr>
        <w:pStyle w:val="SourceCode"/>
      </w:pPr>
      <w:r>
        <w:t>&lt;!DOCTYPE mapper PUBLIC "-//mybatis.org//DTD Mapper 3.0//EN" "http://mybatis.org/dtd/mybatis-3-mapper.dtd"&gt;</w:t>
      </w:r>
    </w:p>
    <w:p w14:paraId="1050C5AA" w14:textId="77777777" w:rsidR="001E2732" w:rsidRDefault="009E0C70">
      <w:pPr>
        <w:pStyle w:val="SourceCode"/>
      </w:pPr>
      <w:r>
        <w:t>&lt;mapper namespace="com.jg.pochi.mapper.SysHelpMapper"&gt;</w:t>
      </w:r>
    </w:p>
    <w:p w14:paraId="05BBD1CB" w14:textId="77777777" w:rsidR="001E2732" w:rsidRDefault="009E0C70">
      <w:pPr>
        <w:pStyle w:val="SourceCode"/>
      </w:pPr>
      <w:r>
        <w:t xml:space="preserve">    &lt;!-- </w:t>
      </w:r>
      <w:r>
        <w:t>通用查询映射结果</w:t>
      </w:r>
      <w:r>
        <w:t xml:space="preserve"> --&gt;</w:t>
      </w:r>
    </w:p>
    <w:p w14:paraId="116C13B8" w14:textId="77777777" w:rsidR="001E2732" w:rsidRDefault="009E0C70">
      <w:pPr>
        <w:pStyle w:val="SourceCode"/>
      </w:pPr>
      <w:r>
        <w:t xml:space="preserve">    &lt;resultMap id="BaseResultMap" type="com.jg.pochi.pojo.SysHelp"&gt;</w:t>
      </w:r>
    </w:p>
    <w:p w14:paraId="7A3D2B71" w14:textId="77777777" w:rsidR="001E2732" w:rsidRDefault="009E0C70">
      <w:pPr>
        <w:pStyle w:val="SourceCode"/>
      </w:pPr>
      <w:r>
        <w:t xml:space="preserve">        &lt;id column="id" property="id"/&gt;</w:t>
      </w:r>
    </w:p>
    <w:p w14:paraId="17B897B2" w14:textId="77777777" w:rsidR="001E2732" w:rsidRDefault="009E0C70">
      <w:pPr>
        <w:pStyle w:val="SourceCode"/>
      </w:pPr>
      <w:r>
        <w:t xml:space="preserve">        &lt;result column="content" property="content"/&gt;</w:t>
      </w:r>
    </w:p>
    <w:p w14:paraId="1FA05511" w14:textId="77777777" w:rsidR="001E2732" w:rsidRDefault="009E0C70">
      <w:pPr>
        <w:pStyle w:val="SourceCode"/>
      </w:pPr>
      <w:r>
        <w:t xml:space="preserve">        &lt;result column="title" property="title"/&gt;</w:t>
      </w:r>
    </w:p>
    <w:p w14:paraId="64EC3900" w14:textId="77777777" w:rsidR="001E2732" w:rsidRDefault="009E0C70">
      <w:pPr>
        <w:pStyle w:val="SourceCode"/>
      </w:pPr>
      <w:r>
        <w:lastRenderedPageBreak/>
        <w:t xml:space="preserve">        &lt;result column="created_by" property="createdBy"/&gt;</w:t>
      </w:r>
    </w:p>
    <w:p w14:paraId="5553AE4F" w14:textId="77777777" w:rsidR="001E2732" w:rsidRDefault="009E0C70">
      <w:pPr>
        <w:pStyle w:val="SourceCode"/>
      </w:pPr>
      <w:r>
        <w:t xml:space="preserve">        &lt;result column="created_time" property="createdTime"/&gt;</w:t>
      </w:r>
    </w:p>
    <w:p w14:paraId="0652E977" w14:textId="77777777" w:rsidR="001E2732" w:rsidRDefault="009E0C70">
      <w:pPr>
        <w:pStyle w:val="SourceCode"/>
      </w:pPr>
      <w:r>
        <w:t xml:space="preserve">        &lt;result column="update_time" property="updateTime"/&gt;</w:t>
      </w:r>
    </w:p>
    <w:p w14:paraId="35D328C3" w14:textId="77777777" w:rsidR="001E2732" w:rsidRDefault="009E0C70">
      <w:pPr>
        <w:pStyle w:val="SourceCode"/>
      </w:pPr>
      <w:r>
        <w:t xml:space="preserve">        &lt;result column="update_by" property="updateBy"/&gt;</w:t>
      </w:r>
    </w:p>
    <w:p w14:paraId="00CF92F7" w14:textId="77777777" w:rsidR="001E2732" w:rsidRDefault="009E0C70">
      <w:pPr>
        <w:pStyle w:val="SourceCode"/>
      </w:pPr>
      <w:r>
        <w:t xml:space="preserve">        &lt;result column="deleted" property="deleted"/&gt;</w:t>
      </w:r>
    </w:p>
    <w:p w14:paraId="3645C434" w14:textId="77777777" w:rsidR="001E2732" w:rsidRDefault="009E0C70">
      <w:pPr>
        <w:pStyle w:val="SourceCode"/>
      </w:pPr>
      <w:r>
        <w:t xml:space="preserve">    &lt;/resultMap&gt;</w:t>
      </w:r>
    </w:p>
    <w:p w14:paraId="2D84DAC1" w14:textId="77777777" w:rsidR="001E2732" w:rsidRDefault="009E0C70">
      <w:pPr>
        <w:pStyle w:val="SourceCode"/>
      </w:pPr>
      <w:r>
        <w:t xml:space="preserve">    &lt;insert id="save"&gt;</w:t>
      </w:r>
    </w:p>
    <w:p w14:paraId="5CC8F794" w14:textId="77777777" w:rsidR="001E2732" w:rsidRDefault="009E0C70">
      <w:pPr>
        <w:pStyle w:val="SourceCode"/>
      </w:pPr>
      <w:r>
        <w:t xml:space="preserve">        insert into sys_help(content, title, created_by, update_by)</w:t>
      </w:r>
    </w:p>
    <w:p w14:paraId="24CEBDF6" w14:textId="77777777" w:rsidR="001E2732" w:rsidRDefault="009E0C70">
      <w:pPr>
        <w:pStyle w:val="SourceCode"/>
      </w:pPr>
      <w:r>
        <w:t xml:space="preserve">        VALUES (#{content}, #{title}, #{createdBy}, #{updateBy})</w:t>
      </w:r>
    </w:p>
    <w:p w14:paraId="2A5A4E00" w14:textId="77777777" w:rsidR="001E2732" w:rsidRDefault="009E0C70">
      <w:pPr>
        <w:pStyle w:val="SourceCode"/>
      </w:pPr>
      <w:r>
        <w:t xml:space="preserve">    &lt;/insert&gt;</w:t>
      </w:r>
    </w:p>
    <w:p w14:paraId="656F225A" w14:textId="77777777" w:rsidR="001E2732" w:rsidRDefault="009E0C70">
      <w:pPr>
        <w:pStyle w:val="SourceCode"/>
      </w:pPr>
      <w:r>
        <w:t xml:space="preserve">    &lt;update id="update"&gt;</w:t>
      </w:r>
    </w:p>
    <w:p w14:paraId="7385B40E" w14:textId="77777777" w:rsidR="001E2732" w:rsidRDefault="009E0C70">
      <w:pPr>
        <w:pStyle w:val="SourceCode"/>
      </w:pPr>
      <w:r>
        <w:t xml:space="preserve">        update sys_help</w:t>
      </w:r>
    </w:p>
    <w:p w14:paraId="6B59635C" w14:textId="77777777" w:rsidR="001E2732" w:rsidRDefault="009E0C70">
      <w:pPr>
        <w:pStyle w:val="SourceCode"/>
      </w:pPr>
      <w:r>
        <w:t xml:space="preserve">        &lt;set&gt;</w:t>
      </w:r>
    </w:p>
    <w:p w14:paraId="5F45BE60" w14:textId="77777777" w:rsidR="001E2732" w:rsidRDefault="009E0C70">
      <w:pPr>
        <w:pStyle w:val="SourceCode"/>
      </w:pPr>
      <w:r>
        <w:t xml:space="preserve">            &lt;if test="content!=null and content!=''"&gt;</w:t>
      </w:r>
    </w:p>
    <w:p w14:paraId="11A54FC1" w14:textId="77777777" w:rsidR="001E2732" w:rsidRDefault="009E0C70">
      <w:pPr>
        <w:pStyle w:val="SourceCode"/>
      </w:pPr>
      <w:r>
        <w:t xml:space="preserve">                content = #{content},</w:t>
      </w:r>
    </w:p>
    <w:p w14:paraId="0DF161A7" w14:textId="77777777" w:rsidR="001E2732" w:rsidRDefault="009E0C70">
      <w:pPr>
        <w:pStyle w:val="SourceCode"/>
      </w:pPr>
      <w:r>
        <w:t xml:space="preserve">            &lt;/if&gt;</w:t>
      </w:r>
    </w:p>
    <w:p w14:paraId="003C0289" w14:textId="77777777" w:rsidR="001E2732" w:rsidRDefault="009E0C70">
      <w:pPr>
        <w:pStyle w:val="SourceCode"/>
      </w:pPr>
      <w:r>
        <w:t xml:space="preserve">            &lt;if test="title!=null and title!=''"&gt;</w:t>
      </w:r>
    </w:p>
    <w:p w14:paraId="193A0475" w14:textId="77777777" w:rsidR="001E2732" w:rsidRDefault="009E0C70">
      <w:pPr>
        <w:pStyle w:val="SourceCode"/>
      </w:pPr>
      <w:r>
        <w:t xml:space="preserve">                title = #{title}</w:t>
      </w:r>
    </w:p>
    <w:p w14:paraId="61C9C94E" w14:textId="77777777" w:rsidR="001E2732" w:rsidRDefault="009E0C70">
      <w:pPr>
        <w:pStyle w:val="SourceCode"/>
      </w:pPr>
      <w:r>
        <w:t xml:space="preserve">            &lt;/if&gt;</w:t>
      </w:r>
    </w:p>
    <w:p w14:paraId="153CA484" w14:textId="77777777" w:rsidR="001E2732" w:rsidRDefault="009E0C70">
      <w:pPr>
        <w:pStyle w:val="SourceCode"/>
      </w:pPr>
      <w:r>
        <w:t xml:space="preserve">        &lt;/set&gt;</w:t>
      </w:r>
    </w:p>
    <w:p w14:paraId="52800636" w14:textId="77777777" w:rsidR="001E2732" w:rsidRDefault="009E0C70">
      <w:pPr>
        <w:pStyle w:val="SourceCode"/>
      </w:pPr>
      <w:r>
        <w:t xml:space="preserve">        where id = #{id}</w:t>
      </w:r>
    </w:p>
    <w:p w14:paraId="147B308B" w14:textId="77777777" w:rsidR="001E2732" w:rsidRDefault="009E0C70">
      <w:pPr>
        <w:pStyle w:val="SourceCode"/>
      </w:pPr>
      <w:r>
        <w:t xml:space="preserve">    &lt;/update&gt;</w:t>
      </w:r>
    </w:p>
    <w:p w14:paraId="5501FFB0" w14:textId="77777777" w:rsidR="001E2732" w:rsidRDefault="009E0C70">
      <w:pPr>
        <w:pStyle w:val="SourceCode"/>
      </w:pPr>
      <w:r>
        <w:t xml:space="preserve">    &lt;update id="delete"&gt;</w:t>
      </w:r>
    </w:p>
    <w:p w14:paraId="48BAEFCF" w14:textId="77777777" w:rsidR="001E2732" w:rsidRDefault="009E0C70">
      <w:pPr>
        <w:pStyle w:val="SourceCode"/>
      </w:pPr>
      <w:r>
        <w:t xml:space="preserve">        update sys_help</w:t>
      </w:r>
    </w:p>
    <w:p w14:paraId="468EAF1E" w14:textId="77777777" w:rsidR="001E2732" w:rsidRDefault="009E0C70">
      <w:pPr>
        <w:pStyle w:val="SourceCode"/>
      </w:pPr>
      <w:r>
        <w:t xml:space="preserve">        set deleted = 1</w:t>
      </w:r>
    </w:p>
    <w:p w14:paraId="6AE0E059" w14:textId="77777777" w:rsidR="001E2732" w:rsidRDefault="009E0C70">
      <w:pPr>
        <w:pStyle w:val="SourceCode"/>
      </w:pPr>
      <w:r>
        <w:t xml:space="preserve">        where id = #{id}</w:t>
      </w:r>
    </w:p>
    <w:p w14:paraId="500B96FD" w14:textId="77777777" w:rsidR="001E2732" w:rsidRDefault="009E0C70">
      <w:pPr>
        <w:pStyle w:val="SourceCode"/>
      </w:pPr>
      <w:r>
        <w:t xml:space="preserve">    &lt;/update&gt;</w:t>
      </w:r>
    </w:p>
    <w:p w14:paraId="67AC4E09" w14:textId="77777777" w:rsidR="001E2732" w:rsidRDefault="009E0C70">
      <w:pPr>
        <w:pStyle w:val="SourceCode"/>
      </w:pPr>
      <w:r>
        <w:t xml:space="preserve">    &lt;select id="get" resultMap="BaseResultMap"&gt;</w:t>
      </w:r>
    </w:p>
    <w:p w14:paraId="583A9F36" w14:textId="77777777" w:rsidR="001E2732" w:rsidRDefault="009E0C70">
      <w:pPr>
        <w:pStyle w:val="SourceCode"/>
      </w:pPr>
      <w:r>
        <w:t xml:space="preserve">        select id,</w:t>
      </w:r>
    </w:p>
    <w:p w14:paraId="5BFAC2B1" w14:textId="77777777" w:rsidR="001E2732" w:rsidRDefault="009E0C70">
      <w:pPr>
        <w:pStyle w:val="SourceCode"/>
      </w:pPr>
      <w:r>
        <w:t xml:space="preserve">               content,</w:t>
      </w:r>
    </w:p>
    <w:p w14:paraId="3E0BE59B" w14:textId="77777777" w:rsidR="001E2732" w:rsidRDefault="009E0C70">
      <w:pPr>
        <w:pStyle w:val="SourceCode"/>
      </w:pPr>
      <w:r>
        <w:t xml:space="preserve">               title,</w:t>
      </w:r>
    </w:p>
    <w:p w14:paraId="697434F6" w14:textId="77777777" w:rsidR="001E2732" w:rsidRDefault="009E0C70">
      <w:pPr>
        <w:pStyle w:val="SourceCode"/>
      </w:pPr>
      <w:r>
        <w:t xml:space="preserve">               created_time,</w:t>
      </w:r>
    </w:p>
    <w:p w14:paraId="2A20B06A" w14:textId="77777777" w:rsidR="001E2732" w:rsidRDefault="009E0C70">
      <w:pPr>
        <w:pStyle w:val="SourceCode"/>
      </w:pPr>
      <w:r>
        <w:t xml:space="preserve">               created_by,</w:t>
      </w:r>
    </w:p>
    <w:p w14:paraId="431C8D54" w14:textId="77777777" w:rsidR="001E2732" w:rsidRDefault="009E0C70">
      <w:pPr>
        <w:pStyle w:val="SourceCode"/>
      </w:pPr>
      <w:r>
        <w:t xml:space="preserve">               update_by,</w:t>
      </w:r>
    </w:p>
    <w:p w14:paraId="3966998C" w14:textId="77777777" w:rsidR="001E2732" w:rsidRDefault="009E0C70">
      <w:pPr>
        <w:pStyle w:val="SourceCode"/>
      </w:pPr>
      <w:r>
        <w:t xml:space="preserve">               update_time</w:t>
      </w:r>
    </w:p>
    <w:p w14:paraId="301D5505" w14:textId="77777777" w:rsidR="001E2732" w:rsidRDefault="009E0C70">
      <w:pPr>
        <w:pStyle w:val="SourceCode"/>
      </w:pPr>
      <w:r>
        <w:t xml:space="preserve">        from sys_help</w:t>
      </w:r>
    </w:p>
    <w:p w14:paraId="70536D64" w14:textId="77777777" w:rsidR="001E2732" w:rsidRDefault="009E0C70">
      <w:pPr>
        <w:pStyle w:val="SourceCode"/>
      </w:pPr>
      <w:r>
        <w:lastRenderedPageBreak/>
        <w:t xml:space="preserve">        where id = #{id}</w:t>
      </w:r>
    </w:p>
    <w:p w14:paraId="4B988798" w14:textId="77777777" w:rsidR="001E2732" w:rsidRDefault="009E0C70">
      <w:pPr>
        <w:pStyle w:val="SourceCode"/>
      </w:pPr>
      <w:r>
        <w:t xml:space="preserve">    &lt;/select&gt;</w:t>
      </w:r>
    </w:p>
    <w:p w14:paraId="3596AC35" w14:textId="77777777" w:rsidR="001E2732" w:rsidRDefault="009E0C70">
      <w:pPr>
        <w:pStyle w:val="SourceCode"/>
      </w:pPr>
      <w:r>
        <w:t xml:space="preserve">    &lt;select id="getByPage" resultMap="BaseResultMap"&gt;</w:t>
      </w:r>
    </w:p>
    <w:p w14:paraId="70594CDC" w14:textId="77777777" w:rsidR="001E2732" w:rsidRDefault="009E0C70">
      <w:pPr>
        <w:pStyle w:val="SourceCode"/>
      </w:pPr>
      <w:r>
        <w:t xml:space="preserve">        select id,</w:t>
      </w:r>
    </w:p>
    <w:p w14:paraId="2CE68B6F" w14:textId="77777777" w:rsidR="001E2732" w:rsidRDefault="009E0C70">
      <w:pPr>
        <w:pStyle w:val="SourceCode"/>
      </w:pPr>
      <w:r>
        <w:t xml:space="preserve">        title,</w:t>
      </w:r>
    </w:p>
    <w:p w14:paraId="237FF060" w14:textId="77777777" w:rsidR="001E2732" w:rsidRDefault="009E0C70">
      <w:pPr>
        <w:pStyle w:val="SourceCode"/>
      </w:pPr>
      <w:r>
        <w:t xml:space="preserve">        created_time,</w:t>
      </w:r>
    </w:p>
    <w:p w14:paraId="7E355E8D" w14:textId="77777777" w:rsidR="001E2732" w:rsidRDefault="009E0C70">
      <w:pPr>
        <w:pStyle w:val="SourceCode"/>
      </w:pPr>
      <w:r>
        <w:t xml:space="preserve">        created_by,</w:t>
      </w:r>
    </w:p>
    <w:p w14:paraId="60793298" w14:textId="77777777" w:rsidR="001E2732" w:rsidRDefault="009E0C70">
      <w:pPr>
        <w:pStyle w:val="SourceCode"/>
      </w:pPr>
      <w:r>
        <w:t xml:space="preserve">        update_by,</w:t>
      </w:r>
    </w:p>
    <w:p w14:paraId="2496D64D" w14:textId="77777777" w:rsidR="001E2732" w:rsidRDefault="009E0C70">
      <w:pPr>
        <w:pStyle w:val="SourceCode"/>
      </w:pPr>
      <w:r>
        <w:t xml:space="preserve">        update_time</w:t>
      </w:r>
    </w:p>
    <w:p w14:paraId="49A7FCB9" w14:textId="77777777" w:rsidR="001E2732" w:rsidRDefault="009E0C70">
      <w:pPr>
        <w:pStyle w:val="SourceCode"/>
      </w:pPr>
      <w:r>
        <w:t xml:space="preserve">        from sys_help</w:t>
      </w:r>
    </w:p>
    <w:p w14:paraId="4C971A40" w14:textId="77777777" w:rsidR="001E2732" w:rsidRDefault="009E0C70">
      <w:pPr>
        <w:pStyle w:val="SourceCode"/>
      </w:pPr>
      <w:r>
        <w:t xml:space="preserve">        where deleted = 0</w:t>
      </w:r>
    </w:p>
    <w:p w14:paraId="5BD6E94F" w14:textId="77777777" w:rsidR="001E2732" w:rsidRDefault="009E0C70">
      <w:pPr>
        <w:pStyle w:val="SourceCode"/>
      </w:pPr>
      <w:r>
        <w:t xml:space="preserve">        &lt;if test="params.title!=null and params.title!=null"&gt;</w:t>
      </w:r>
    </w:p>
    <w:p w14:paraId="5EC1504B" w14:textId="77777777" w:rsidR="001E2732" w:rsidRDefault="009E0C70">
      <w:pPr>
        <w:pStyle w:val="SourceCode"/>
      </w:pPr>
      <w:r>
        <w:t xml:space="preserve">            and title like CONCAT('%', #{params.title}, '%')</w:t>
      </w:r>
    </w:p>
    <w:p w14:paraId="393229DC" w14:textId="77777777" w:rsidR="001E2732" w:rsidRDefault="009E0C70">
      <w:pPr>
        <w:pStyle w:val="SourceCode"/>
      </w:pPr>
      <w:r>
        <w:t xml:space="preserve">        &lt;/if&gt;</w:t>
      </w:r>
    </w:p>
    <w:p w14:paraId="547CA3E1" w14:textId="77777777" w:rsidR="001E2732" w:rsidRDefault="009E0C70">
      <w:pPr>
        <w:pStyle w:val="SourceCode"/>
      </w:pPr>
      <w:r>
        <w:t xml:space="preserve">        limit #{index}, #{pageSize}</w:t>
      </w:r>
    </w:p>
    <w:p w14:paraId="4CA7C91A" w14:textId="77777777" w:rsidR="001E2732" w:rsidRDefault="009E0C70">
      <w:pPr>
        <w:pStyle w:val="SourceCode"/>
      </w:pPr>
      <w:r>
        <w:t xml:space="preserve">    &lt;/select&gt;</w:t>
      </w:r>
    </w:p>
    <w:p w14:paraId="5BDAC688" w14:textId="77777777" w:rsidR="001E2732" w:rsidRDefault="009E0C70">
      <w:pPr>
        <w:pStyle w:val="SourceCode"/>
      </w:pPr>
      <w:r>
        <w:t xml:space="preserve">    &lt;select id="countByPage" resultType="java.lang.Integer"&gt;</w:t>
      </w:r>
    </w:p>
    <w:p w14:paraId="72FF324F" w14:textId="77777777" w:rsidR="001E2732" w:rsidRDefault="009E0C70">
      <w:pPr>
        <w:pStyle w:val="SourceCode"/>
      </w:pPr>
      <w:r>
        <w:t xml:space="preserve">        select count(*)</w:t>
      </w:r>
    </w:p>
    <w:p w14:paraId="4339F7E9" w14:textId="77777777" w:rsidR="001E2732" w:rsidRDefault="009E0C70">
      <w:pPr>
        <w:pStyle w:val="SourceCode"/>
      </w:pPr>
      <w:r>
        <w:t xml:space="preserve">        from sys_help</w:t>
      </w:r>
    </w:p>
    <w:p w14:paraId="21E87F30" w14:textId="77777777" w:rsidR="001E2732" w:rsidRDefault="009E0C70">
      <w:pPr>
        <w:pStyle w:val="SourceCode"/>
      </w:pPr>
      <w:r>
        <w:t xml:space="preserve">        where deleted = 0</w:t>
      </w:r>
    </w:p>
    <w:p w14:paraId="6F640A3C" w14:textId="77777777" w:rsidR="001E2732" w:rsidRDefault="009E0C70">
      <w:pPr>
        <w:pStyle w:val="SourceCode"/>
      </w:pPr>
      <w:r>
        <w:t xml:space="preserve">        &lt;if test="params.title!=null and params.title!=null"&gt;</w:t>
      </w:r>
    </w:p>
    <w:p w14:paraId="6BE989AB" w14:textId="77777777" w:rsidR="001E2732" w:rsidRDefault="009E0C70">
      <w:pPr>
        <w:pStyle w:val="SourceCode"/>
      </w:pPr>
      <w:r>
        <w:t xml:space="preserve">            and title like CONCAT('%', #{params.title}, '%')</w:t>
      </w:r>
    </w:p>
    <w:p w14:paraId="79535848" w14:textId="77777777" w:rsidR="001E2732" w:rsidRDefault="009E0C70">
      <w:pPr>
        <w:pStyle w:val="SourceCode"/>
      </w:pPr>
      <w:r>
        <w:t xml:space="preserve">        &lt;/if&gt;</w:t>
      </w:r>
    </w:p>
    <w:p w14:paraId="0D6EC968" w14:textId="77777777" w:rsidR="001E2732" w:rsidRDefault="009E0C70">
      <w:pPr>
        <w:pStyle w:val="SourceCode"/>
      </w:pPr>
      <w:r>
        <w:t xml:space="preserve">    &lt;/select&gt;</w:t>
      </w:r>
    </w:p>
    <w:p w14:paraId="6E314902" w14:textId="77777777" w:rsidR="001E2732" w:rsidRDefault="001E2732">
      <w:pPr>
        <w:pStyle w:val="SourceCode"/>
      </w:pPr>
    </w:p>
    <w:p w14:paraId="73CAD4B3" w14:textId="77777777" w:rsidR="001E2732" w:rsidRDefault="009E0C70">
      <w:pPr>
        <w:pStyle w:val="SourceCode"/>
      </w:pPr>
      <w:r>
        <w:t>&lt;/mapper&gt;</w:t>
      </w:r>
    </w:p>
    <w:p w14:paraId="474EC459" w14:textId="77777777" w:rsidR="001E2732" w:rsidRDefault="009E0C70">
      <w:pPr>
        <w:pStyle w:val="2"/>
      </w:pPr>
      <w:bookmarkStart w:id="239" w:name="122-前端"/>
      <w:bookmarkEnd w:id="239"/>
      <w:r>
        <w:t xml:space="preserve">12.2 </w:t>
      </w:r>
      <w:r>
        <w:t>前端</w:t>
      </w:r>
    </w:p>
    <w:p w14:paraId="33CF64C6" w14:textId="77777777" w:rsidR="001E2732" w:rsidRDefault="009E0C70">
      <w:pPr>
        <w:pStyle w:val="3"/>
      </w:pPr>
      <w:bookmarkStart w:id="240" w:name="1221-api"/>
      <w:bookmarkEnd w:id="240"/>
      <w:r>
        <w:t>12.2.1 API</w:t>
      </w:r>
    </w:p>
    <w:p w14:paraId="3659BC9F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api</w:t>
      </w:r>
      <w:r>
        <w:t xml:space="preserve"> </w:t>
      </w:r>
      <w:r>
        <w:t>下创建</w:t>
      </w:r>
      <w:r>
        <w:t xml:space="preserve"> </w:t>
      </w:r>
      <w:r>
        <w:rPr>
          <w:rStyle w:val="VerbatimChar"/>
        </w:rPr>
        <w:t>sysHelp.js</w:t>
      </w:r>
      <w:r>
        <w:t xml:space="preserve"> </w:t>
      </w:r>
      <w:r>
        <w:t>文件，内容如下。</w:t>
      </w:r>
    </w:p>
    <w:p w14:paraId="2BA5FE8C" w14:textId="77777777" w:rsidR="001E2732" w:rsidRDefault="009E0C70">
      <w:pPr>
        <w:pStyle w:val="SourceCodeLanguage"/>
      </w:pPr>
      <w:r>
        <w:t>js</w:t>
      </w:r>
    </w:p>
    <w:p w14:paraId="1A231216" w14:textId="77777777" w:rsidR="001E2732" w:rsidRDefault="009E0C70">
      <w:pPr>
        <w:pStyle w:val="SourceCode"/>
      </w:pPr>
      <w:r>
        <w:t>import request from '@/utils/request'</w:t>
      </w:r>
    </w:p>
    <w:p w14:paraId="4E798592" w14:textId="77777777" w:rsidR="001E2732" w:rsidRDefault="009E0C70">
      <w:pPr>
        <w:pStyle w:val="SourceCode"/>
      </w:pPr>
      <w:r>
        <w:t>var group_name = 'sysHelp'</w:t>
      </w:r>
    </w:p>
    <w:p w14:paraId="270618FE" w14:textId="77777777" w:rsidR="001E2732" w:rsidRDefault="009E0C70">
      <w:pPr>
        <w:pStyle w:val="SourceCode"/>
      </w:pPr>
      <w:r>
        <w:t>export default {</w:t>
      </w:r>
    </w:p>
    <w:p w14:paraId="2FF991C8" w14:textId="77777777" w:rsidR="001E2732" w:rsidRDefault="009E0C70">
      <w:pPr>
        <w:pStyle w:val="SourceCode"/>
      </w:pPr>
      <w:r>
        <w:t xml:space="preserve">  getByPage(page) { // </w:t>
      </w:r>
      <w:r>
        <w:t>分页查询</w:t>
      </w:r>
    </w:p>
    <w:p w14:paraId="145A6067" w14:textId="77777777" w:rsidR="001E2732" w:rsidRDefault="009E0C70">
      <w:pPr>
        <w:pStyle w:val="SourceCode"/>
      </w:pPr>
      <w:r>
        <w:t xml:space="preserve">    return request({</w:t>
      </w:r>
    </w:p>
    <w:p w14:paraId="6A31127A" w14:textId="77777777" w:rsidR="001E2732" w:rsidRDefault="009E0C70">
      <w:pPr>
        <w:pStyle w:val="SourceCode"/>
      </w:pPr>
      <w:r>
        <w:lastRenderedPageBreak/>
        <w:t xml:space="preserve">      url: `/${group_name}/getByPage`,</w:t>
      </w:r>
    </w:p>
    <w:p w14:paraId="779EC1F6" w14:textId="77777777" w:rsidR="001E2732" w:rsidRDefault="009E0C70">
      <w:pPr>
        <w:pStyle w:val="SourceCode"/>
      </w:pPr>
      <w:r>
        <w:t xml:space="preserve">      method: 'post',</w:t>
      </w:r>
    </w:p>
    <w:p w14:paraId="2083ECEF" w14:textId="77777777" w:rsidR="001E2732" w:rsidRDefault="009E0C70">
      <w:pPr>
        <w:pStyle w:val="SourceCode"/>
      </w:pPr>
      <w:r>
        <w:t xml:space="preserve">      data: page</w:t>
      </w:r>
    </w:p>
    <w:p w14:paraId="00255C54" w14:textId="77777777" w:rsidR="001E2732" w:rsidRDefault="009E0C70">
      <w:pPr>
        <w:pStyle w:val="SourceCode"/>
      </w:pPr>
      <w:r>
        <w:t xml:space="preserve">    })</w:t>
      </w:r>
    </w:p>
    <w:p w14:paraId="3453AB47" w14:textId="77777777" w:rsidR="001E2732" w:rsidRDefault="009E0C70">
      <w:pPr>
        <w:pStyle w:val="SourceCode"/>
      </w:pPr>
      <w:r>
        <w:t xml:space="preserve">  },</w:t>
      </w:r>
    </w:p>
    <w:p w14:paraId="08DE9572" w14:textId="77777777" w:rsidR="001E2732" w:rsidRDefault="009E0C70">
      <w:pPr>
        <w:pStyle w:val="SourceCode"/>
      </w:pPr>
      <w:r>
        <w:t xml:space="preserve">  save(sysHelp) { // </w:t>
      </w:r>
      <w:r>
        <w:t>保存</w:t>
      </w:r>
    </w:p>
    <w:p w14:paraId="5E17DF53" w14:textId="77777777" w:rsidR="001E2732" w:rsidRDefault="009E0C70">
      <w:pPr>
        <w:pStyle w:val="SourceCode"/>
      </w:pPr>
      <w:r>
        <w:t xml:space="preserve">    return request({</w:t>
      </w:r>
    </w:p>
    <w:p w14:paraId="54DF53BC" w14:textId="77777777" w:rsidR="001E2732" w:rsidRDefault="009E0C70">
      <w:pPr>
        <w:pStyle w:val="SourceCode"/>
      </w:pPr>
      <w:r>
        <w:t xml:space="preserve">      url: `/${group_name}/save`,</w:t>
      </w:r>
    </w:p>
    <w:p w14:paraId="169C324F" w14:textId="77777777" w:rsidR="001E2732" w:rsidRDefault="009E0C70">
      <w:pPr>
        <w:pStyle w:val="SourceCode"/>
      </w:pPr>
      <w:r>
        <w:t xml:space="preserve">      method: 'post',</w:t>
      </w:r>
    </w:p>
    <w:p w14:paraId="0142C078" w14:textId="77777777" w:rsidR="001E2732" w:rsidRDefault="009E0C70">
      <w:pPr>
        <w:pStyle w:val="SourceCode"/>
      </w:pPr>
      <w:r>
        <w:t xml:space="preserve">      data: sysHelp</w:t>
      </w:r>
    </w:p>
    <w:p w14:paraId="78DE5ECF" w14:textId="77777777" w:rsidR="001E2732" w:rsidRDefault="009E0C70">
      <w:pPr>
        <w:pStyle w:val="SourceCode"/>
      </w:pPr>
      <w:r>
        <w:t xml:space="preserve">    })</w:t>
      </w:r>
    </w:p>
    <w:p w14:paraId="05E81348" w14:textId="77777777" w:rsidR="001E2732" w:rsidRDefault="009E0C70">
      <w:pPr>
        <w:pStyle w:val="SourceCode"/>
      </w:pPr>
      <w:r>
        <w:t xml:space="preserve">  },</w:t>
      </w:r>
    </w:p>
    <w:p w14:paraId="33385559" w14:textId="77777777" w:rsidR="001E2732" w:rsidRDefault="009E0C70">
      <w:pPr>
        <w:pStyle w:val="SourceCode"/>
      </w:pPr>
      <w:r>
        <w:t xml:space="preserve">  get(id) { // </w:t>
      </w:r>
      <w:r>
        <w:t>根据</w:t>
      </w:r>
      <w:r>
        <w:t>id</w:t>
      </w:r>
      <w:r>
        <w:t>查询</w:t>
      </w:r>
    </w:p>
    <w:p w14:paraId="132F06E9" w14:textId="77777777" w:rsidR="001E2732" w:rsidRDefault="009E0C70">
      <w:pPr>
        <w:pStyle w:val="SourceCode"/>
      </w:pPr>
      <w:r>
        <w:t xml:space="preserve">    return request({</w:t>
      </w:r>
    </w:p>
    <w:p w14:paraId="0E28C861" w14:textId="77777777" w:rsidR="001E2732" w:rsidRDefault="009E0C70">
      <w:pPr>
        <w:pStyle w:val="SourceCode"/>
      </w:pPr>
      <w:r>
        <w:t xml:space="preserve">      url: `/${group_name}/get/${id}`,</w:t>
      </w:r>
    </w:p>
    <w:p w14:paraId="4D9BD966" w14:textId="77777777" w:rsidR="001E2732" w:rsidRDefault="009E0C70">
      <w:pPr>
        <w:pStyle w:val="SourceCode"/>
      </w:pPr>
      <w:r>
        <w:t xml:space="preserve">      method: 'get'</w:t>
      </w:r>
    </w:p>
    <w:p w14:paraId="6EF005AE" w14:textId="77777777" w:rsidR="001E2732" w:rsidRDefault="009E0C70">
      <w:pPr>
        <w:pStyle w:val="SourceCode"/>
      </w:pPr>
      <w:r>
        <w:t xml:space="preserve">    })</w:t>
      </w:r>
    </w:p>
    <w:p w14:paraId="0916C612" w14:textId="77777777" w:rsidR="001E2732" w:rsidRDefault="009E0C70">
      <w:pPr>
        <w:pStyle w:val="SourceCode"/>
      </w:pPr>
      <w:r>
        <w:t xml:space="preserve">  },</w:t>
      </w:r>
    </w:p>
    <w:p w14:paraId="49B95CB5" w14:textId="77777777" w:rsidR="001E2732" w:rsidRDefault="009E0C70">
      <w:pPr>
        <w:pStyle w:val="SourceCode"/>
      </w:pPr>
      <w:r>
        <w:t xml:space="preserve">  update(sysHelp) { // </w:t>
      </w:r>
      <w:r>
        <w:t>更新</w:t>
      </w:r>
    </w:p>
    <w:p w14:paraId="6726601F" w14:textId="77777777" w:rsidR="001E2732" w:rsidRDefault="009E0C70">
      <w:pPr>
        <w:pStyle w:val="SourceCode"/>
      </w:pPr>
      <w:r>
        <w:t xml:space="preserve">    return request({</w:t>
      </w:r>
    </w:p>
    <w:p w14:paraId="46427355" w14:textId="77777777" w:rsidR="001E2732" w:rsidRDefault="009E0C70">
      <w:pPr>
        <w:pStyle w:val="SourceCode"/>
      </w:pPr>
      <w:r>
        <w:t xml:space="preserve">      url: `/${group_name}/update`,</w:t>
      </w:r>
    </w:p>
    <w:p w14:paraId="7E4F5732" w14:textId="77777777" w:rsidR="001E2732" w:rsidRDefault="009E0C70">
      <w:pPr>
        <w:pStyle w:val="SourceCode"/>
      </w:pPr>
      <w:r>
        <w:t xml:space="preserve">      method: 'put',</w:t>
      </w:r>
    </w:p>
    <w:p w14:paraId="44D118C4" w14:textId="77777777" w:rsidR="001E2732" w:rsidRDefault="009E0C70">
      <w:pPr>
        <w:pStyle w:val="SourceCode"/>
      </w:pPr>
      <w:r>
        <w:t xml:space="preserve">      data: sysHelp</w:t>
      </w:r>
    </w:p>
    <w:p w14:paraId="24AFFDEF" w14:textId="77777777" w:rsidR="001E2732" w:rsidRDefault="009E0C70">
      <w:pPr>
        <w:pStyle w:val="SourceCode"/>
      </w:pPr>
      <w:r>
        <w:t xml:space="preserve">    })</w:t>
      </w:r>
    </w:p>
    <w:p w14:paraId="0EAD6E6D" w14:textId="77777777" w:rsidR="001E2732" w:rsidRDefault="009E0C70">
      <w:pPr>
        <w:pStyle w:val="SourceCode"/>
      </w:pPr>
      <w:r>
        <w:t xml:space="preserve">  },</w:t>
      </w:r>
    </w:p>
    <w:p w14:paraId="2E7212B5" w14:textId="77777777" w:rsidR="001E2732" w:rsidRDefault="009E0C70">
      <w:pPr>
        <w:pStyle w:val="SourceCode"/>
      </w:pPr>
      <w:r>
        <w:t xml:space="preserve">  deleteById(id) { // </w:t>
      </w:r>
      <w:r>
        <w:t>根据</w:t>
      </w:r>
      <w:r>
        <w:t>id</w:t>
      </w:r>
      <w:r>
        <w:t>删除</w:t>
      </w:r>
    </w:p>
    <w:p w14:paraId="69446BB0" w14:textId="77777777" w:rsidR="001E2732" w:rsidRDefault="009E0C70">
      <w:pPr>
        <w:pStyle w:val="SourceCode"/>
      </w:pPr>
      <w:r>
        <w:t xml:space="preserve">    return request({</w:t>
      </w:r>
    </w:p>
    <w:p w14:paraId="00E43926" w14:textId="77777777" w:rsidR="001E2732" w:rsidRDefault="009E0C70">
      <w:pPr>
        <w:pStyle w:val="SourceCode"/>
      </w:pPr>
      <w:r>
        <w:t xml:space="preserve">      url: `/${group_name}/delete`,</w:t>
      </w:r>
    </w:p>
    <w:p w14:paraId="4E712418" w14:textId="77777777" w:rsidR="001E2732" w:rsidRDefault="009E0C70">
      <w:pPr>
        <w:pStyle w:val="SourceCode"/>
      </w:pPr>
      <w:r>
        <w:t xml:space="preserve">      method: 'put',</w:t>
      </w:r>
    </w:p>
    <w:p w14:paraId="65829CE3" w14:textId="77777777" w:rsidR="001E2732" w:rsidRDefault="009E0C70">
      <w:pPr>
        <w:pStyle w:val="SourceCode"/>
      </w:pPr>
      <w:r>
        <w:t xml:space="preserve">      data: { id: id }</w:t>
      </w:r>
    </w:p>
    <w:p w14:paraId="5EC9928B" w14:textId="77777777" w:rsidR="001E2732" w:rsidRDefault="009E0C70">
      <w:pPr>
        <w:pStyle w:val="SourceCode"/>
      </w:pPr>
      <w:r>
        <w:t xml:space="preserve">    })</w:t>
      </w:r>
    </w:p>
    <w:p w14:paraId="7607D5C7" w14:textId="77777777" w:rsidR="001E2732" w:rsidRDefault="009E0C70">
      <w:pPr>
        <w:pStyle w:val="SourceCode"/>
      </w:pPr>
      <w:r>
        <w:t xml:space="preserve">  }</w:t>
      </w:r>
    </w:p>
    <w:p w14:paraId="25A13A17" w14:textId="77777777" w:rsidR="001E2732" w:rsidRDefault="009E0C70">
      <w:pPr>
        <w:pStyle w:val="SourceCode"/>
      </w:pPr>
      <w:r>
        <w:t>}</w:t>
      </w:r>
    </w:p>
    <w:p w14:paraId="353E5581" w14:textId="77777777" w:rsidR="001E2732" w:rsidRDefault="009E0C70">
      <w:pPr>
        <w:pStyle w:val="3"/>
      </w:pPr>
      <w:bookmarkStart w:id="241" w:name="1222-页面编写"/>
      <w:bookmarkEnd w:id="241"/>
      <w:r>
        <w:t xml:space="preserve">12.2.2 </w:t>
      </w:r>
      <w:r>
        <w:t>页面编写</w:t>
      </w:r>
    </w:p>
    <w:p w14:paraId="336304D7" w14:textId="77777777" w:rsidR="001E2732" w:rsidRDefault="009E0C70">
      <w:r>
        <w:lastRenderedPageBreak/>
        <w:t>在</w:t>
      </w:r>
      <w:r>
        <w:t xml:space="preserve"> </w:t>
      </w:r>
      <w:r>
        <w:rPr>
          <w:rStyle w:val="VerbatimChar"/>
        </w:rPr>
        <w:t>views/system</w:t>
      </w:r>
      <w:r>
        <w:t xml:space="preserve"> </w:t>
      </w:r>
      <w:r>
        <w:t>下创建</w:t>
      </w:r>
      <w:r>
        <w:t xml:space="preserve"> </w:t>
      </w:r>
      <w:r>
        <w:rPr>
          <w:rStyle w:val="VerbatimChar"/>
        </w:rPr>
        <w:t>help</w:t>
      </w:r>
      <w:r>
        <w:t xml:space="preserve"> </w:t>
      </w:r>
      <w:r>
        <w:t>目录，并分别创建</w:t>
      </w:r>
      <w:r>
        <w:t xml:space="preserve"> </w:t>
      </w:r>
      <w:r>
        <w:rPr>
          <w:rStyle w:val="VerbatimChar"/>
        </w:rPr>
        <w:t>sys-help-list.vue</w:t>
      </w:r>
      <w:r>
        <w:rPr>
          <w:rStyle w:val="VerbatimChar"/>
        </w:rPr>
        <w:t>、</w:t>
      </w:r>
      <w:r>
        <w:rPr>
          <w:rStyle w:val="VerbatimChar"/>
        </w:rPr>
        <w:t>sys-help-add.vue</w:t>
      </w:r>
      <w:r>
        <w:rPr>
          <w:rStyle w:val="VerbatimChar"/>
        </w:rPr>
        <w:t>、</w:t>
      </w:r>
      <w:r>
        <w:rPr>
          <w:rStyle w:val="VerbatimChar"/>
        </w:rPr>
        <w:t>sys-help-update.vue</w:t>
      </w:r>
      <w:r>
        <w:rPr>
          <w:rStyle w:val="VerbatimChar"/>
        </w:rPr>
        <w:t>、</w:t>
      </w:r>
      <w:r>
        <w:rPr>
          <w:rStyle w:val="VerbatimChar"/>
        </w:rPr>
        <w:t>sys-help-info.vue</w:t>
      </w:r>
      <w:r>
        <w:t>，接着在系统中配置路由。</w:t>
      </w:r>
    </w:p>
    <w:p w14:paraId="78BD70D0" w14:textId="77777777" w:rsidR="001E2732" w:rsidRDefault="009E0C70">
      <w:pPr>
        <w:pStyle w:val="4"/>
      </w:pPr>
      <w:bookmarkStart w:id="242" w:name="sys-help-list"/>
      <w:bookmarkEnd w:id="242"/>
      <w:r>
        <w:t>sys-help-list</w:t>
      </w:r>
    </w:p>
    <w:p w14:paraId="169DCB0F" w14:textId="77777777" w:rsidR="001E2732" w:rsidRDefault="009E0C70">
      <w:pPr>
        <w:pStyle w:val="SourceCodeLanguage"/>
      </w:pPr>
      <w:r>
        <w:t>vue</w:t>
      </w:r>
    </w:p>
    <w:p w14:paraId="3E83BCB7" w14:textId="77777777" w:rsidR="001E2732" w:rsidRDefault="009E0C70">
      <w:pPr>
        <w:pStyle w:val="SourceCode"/>
      </w:pPr>
      <w:r>
        <w:t>&lt;template&gt;</w:t>
      </w:r>
    </w:p>
    <w:p w14:paraId="5EEB9025" w14:textId="77777777" w:rsidR="001E2732" w:rsidRDefault="009E0C70">
      <w:pPr>
        <w:pStyle w:val="SourceCode"/>
      </w:pPr>
      <w:r>
        <w:t xml:space="preserve">  &lt;div&gt;</w:t>
      </w:r>
    </w:p>
    <w:p w14:paraId="0E05C937" w14:textId="77777777" w:rsidR="001E2732" w:rsidRDefault="009E0C70">
      <w:pPr>
        <w:pStyle w:val="SourceCode"/>
      </w:pPr>
      <w:r>
        <w:t xml:space="preserve">    &lt;!-- </w:t>
      </w:r>
      <w:r>
        <w:t>搜索栏</w:t>
      </w:r>
      <w:r>
        <w:t xml:space="preserve"> --&gt;</w:t>
      </w:r>
    </w:p>
    <w:p w14:paraId="0F04FA6E" w14:textId="77777777" w:rsidR="001E2732" w:rsidRDefault="009E0C70">
      <w:pPr>
        <w:pStyle w:val="SourceCode"/>
      </w:pPr>
      <w:r>
        <w:t xml:space="preserve">    &lt;div class="search-form"&gt;</w:t>
      </w:r>
    </w:p>
    <w:p w14:paraId="4D081152" w14:textId="77777777" w:rsidR="001E2732" w:rsidRDefault="009E0C70">
      <w:pPr>
        <w:pStyle w:val="SourceCode"/>
      </w:pPr>
      <w:r>
        <w:t xml:space="preserve">      &lt;el-form :model="page.params" :inline="true" size="small"&gt;</w:t>
      </w:r>
    </w:p>
    <w:p w14:paraId="498D5BF1" w14:textId="77777777" w:rsidR="001E2732" w:rsidRDefault="009E0C70">
      <w:pPr>
        <w:pStyle w:val="SourceCode"/>
      </w:pPr>
      <w:r>
        <w:t xml:space="preserve">        &lt;el-form-item&gt;</w:t>
      </w:r>
    </w:p>
    <w:p w14:paraId="4F0D0EA2" w14:textId="77777777" w:rsidR="001E2732" w:rsidRDefault="009E0C70">
      <w:pPr>
        <w:pStyle w:val="SourceCode"/>
      </w:pPr>
      <w:r>
        <w:t xml:space="preserve">          &lt;el-input v-model="page.params.title" placeholder="</w:t>
      </w:r>
      <w:r>
        <w:t>标题</w:t>
      </w:r>
      <w:r>
        <w:t>" clearable /&gt;</w:t>
      </w:r>
    </w:p>
    <w:p w14:paraId="42F72DC6" w14:textId="77777777" w:rsidR="001E2732" w:rsidRDefault="009E0C70">
      <w:pPr>
        <w:pStyle w:val="SourceCode"/>
      </w:pPr>
      <w:r>
        <w:t xml:space="preserve">        &lt;/el-form-item&gt;</w:t>
      </w:r>
    </w:p>
    <w:p w14:paraId="1FA3E55D" w14:textId="77777777" w:rsidR="001E2732" w:rsidRDefault="009E0C70">
      <w:pPr>
        <w:pStyle w:val="SourceCode"/>
      </w:pPr>
      <w:r>
        <w:t xml:space="preserve">        &lt;el-form-item&gt;</w:t>
      </w:r>
    </w:p>
    <w:p w14:paraId="6DA2F1DB" w14:textId="77777777" w:rsidR="001E2732" w:rsidRDefault="009E0C70">
      <w:pPr>
        <w:pStyle w:val="SourceCode"/>
      </w:pPr>
      <w:r>
        <w:t xml:space="preserve">          &lt;el-button type="primary" icon="el-icon-search" @click="search"&gt;</w:t>
      </w:r>
      <w:r>
        <w:t>查询</w:t>
      </w:r>
      <w:r>
        <w:t>&lt;/el-button&gt;</w:t>
      </w:r>
    </w:p>
    <w:p w14:paraId="1F254CEE" w14:textId="77777777" w:rsidR="001E2732" w:rsidRDefault="009E0C70">
      <w:pPr>
        <w:pStyle w:val="SourceCode"/>
      </w:pPr>
      <w:r>
        <w:t xml:space="preserve">          &lt;el-button type="warning" icon="el-icon-refresh" @click="page.params = {}"&gt;</w:t>
      </w:r>
      <w:r>
        <w:t>重置</w:t>
      </w:r>
      <w:r>
        <w:t>&lt;/el-button&gt;</w:t>
      </w:r>
    </w:p>
    <w:p w14:paraId="75050F5D" w14:textId="77777777" w:rsidR="001E2732" w:rsidRDefault="009E0C70">
      <w:pPr>
        <w:pStyle w:val="SourceCode"/>
      </w:pPr>
      <w:r>
        <w:t xml:space="preserve">        &lt;/el-form-item&gt;</w:t>
      </w:r>
    </w:p>
    <w:p w14:paraId="5E2B58DF" w14:textId="77777777" w:rsidR="001E2732" w:rsidRDefault="009E0C70">
      <w:pPr>
        <w:pStyle w:val="SourceCode"/>
      </w:pPr>
      <w:r>
        <w:t xml:space="preserve">      &lt;/el-form&gt;</w:t>
      </w:r>
    </w:p>
    <w:p w14:paraId="3FFD470B" w14:textId="77777777" w:rsidR="001E2732" w:rsidRDefault="009E0C70">
      <w:pPr>
        <w:pStyle w:val="SourceCode"/>
      </w:pPr>
      <w:r>
        <w:t xml:space="preserve">    &lt;/div&gt;</w:t>
      </w:r>
    </w:p>
    <w:p w14:paraId="729B3747" w14:textId="77777777" w:rsidR="001E2732" w:rsidRDefault="009E0C70">
      <w:pPr>
        <w:pStyle w:val="SourceCode"/>
      </w:pPr>
      <w:r>
        <w:t xml:space="preserve">    &lt;!-- </w:t>
      </w:r>
      <w:r>
        <w:t>搜索栏结束</w:t>
      </w:r>
      <w:r>
        <w:t xml:space="preserve"> --&gt;</w:t>
      </w:r>
    </w:p>
    <w:p w14:paraId="47A4872B" w14:textId="77777777" w:rsidR="001E2732" w:rsidRDefault="009E0C70">
      <w:pPr>
        <w:pStyle w:val="SourceCode"/>
      </w:pPr>
      <w:r>
        <w:t xml:space="preserve">    &lt;!-- </w:t>
      </w:r>
      <w:r>
        <w:t>添加按钮</w:t>
      </w:r>
      <w:r>
        <w:t xml:space="preserve"> --&gt;</w:t>
      </w:r>
    </w:p>
    <w:p w14:paraId="0DE25783" w14:textId="77777777" w:rsidR="001E2732" w:rsidRDefault="009E0C70">
      <w:pPr>
        <w:pStyle w:val="SourceCode"/>
      </w:pPr>
      <w:r>
        <w:t xml:space="preserve">    &lt;div class="button-group"&gt;</w:t>
      </w:r>
    </w:p>
    <w:p w14:paraId="3F43FCBB" w14:textId="77777777" w:rsidR="001E2732" w:rsidRDefault="009E0C70">
      <w:pPr>
        <w:pStyle w:val="SourceCode"/>
      </w:pPr>
      <w:r>
        <w:t xml:space="preserve">      &lt;el-button type="primary" size="small" icon="el-icon-plus" @click="toAdd"&gt;</w:t>
      </w:r>
      <w:r>
        <w:t>添加</w:t>
      </w:r>
      <w:r>
        <w:t>&lt;/el-button&gt;</w:t>
      </w:r>
    </w:p>
    <w:p w14:paraId="2E4357FE" w14:textId="77777777" w:rsidR="001E2732" w:rsidRDefault="009E0C70">
      <w:pPr>
        <w:pStyle w:val="SourceCode"/>
      </w:pPr>
      <w:r>
        <w:t xml:space="preserve">    &lt;/div&gt;</w:t>
      </w:r>
    </w:p>
    <w:p w14:paraId="68937EBE" w14:textId="77777777" w:rsidR="001E2732" w:rsidRDefault="009E0C70">
      <w:pPr>
        <w:pStyle w:val="SourceCode"/>
      </w:pPr>
      <w:r>
        <w:t xml:space="preserve">    &lt;!-- </w:t>
      </w:r>
      <w:r>
        <w:t>添加按钮结束</w:t>
      </w:r>
      <w:r>
        <w:t xml:space="preserve"> --&gt;</w:t>
      </w:r>
    </w:p>
    <w:p w14:paraId="7D722632" w14:textId="77777777" w:rsidR="001E2732" w:rsidRDefault="009E0C70">
      <w:pPr>
        <w:pStyle w:val="SourceCode"/>
      </w:pPr>
      <w:r>
        <w:t xml:space="preserve">    &lt;!-- </w:t>
      </w:r>
      <w:r>
        <w:t>数据表格开始</w:t>
      </w:r>
      <w:r>
        <w:t xml:space="preserve"> --&gt;</w:t>
      </w:r>
    </w:p>
    <w:p w14:paraId="1F3050F0" w14:textId="77777777" w:rsidR="001E2732" w:rsidRDefault="009E0C70">
      <w:pPr>
        <w:pStyle w:val="SourceCode"/>
      </w:pPr>
      <w:r>
        <w:t xml:space="preserve">    &lt;div class="data-table"&gt;</w:t>
      </w:r>
    </w:p>
    <w:p w14:paraId="1B9DDBEF" w14:textId="77777777" w:rsidR="001E2732" w:rsidRDefault="009E0C70">
      <w:pPr>
        <w:pStyle w:val="SourceCode"/>
      </w:pPr>
      <w:r>
        <w:t xml:space="preserve">      &lt;el-table</w:t>
      </w:r>
    </w:p>
    <w:p w14:paraId="120B2403" w14:textId="77777777" w:rsidR="001E2732" w:rsidRDefault="009E0C70">
      <w:pPr>
        <w:pStyle w:val="SourceCode"/>
      </w:pPr>
      <w:r>
        <w:t xml:space="preserve">        header-row-class-name="pochi-table-header"</w:t>
      </w:r>
    </w:p>
    <w:p w14:paraId="507145CE" w14:textId="77777777" w:rsidR="001E2732" w:rsidRDefault="009E0C70">
      <w:pPr>
        <w:pStyle w:val="SourceCode"/>
      </w:pPr>
      <w:r>
        <w:t xml:space="preserve">        :data="dataPage.list"</w:t>
      </w:r>
    </w:p>
    <w:p w14:paraId="248FCAF3" w14:textId="77777777" w:rsidR="001E2732" w:rsidRDefault="009E0C70">
      <w:pPr>
        <w:pStyle w:val="SourceCode"/>
      </w:pPr>
      <w:r>
        <w:t xml:space="preserve">        stripe</w:t>
      </w:r>
    </w:p>
    <w:p w14:paraId="3B69A152" w14:textId="77777777" w:rsidR="001E2732" w:rsidRDefault="009E0C70">
      <w:pPr>
        <w:pStyle w:val="SourceCode"/>
      </w:pPr>
      <w:r>
        <w:t xml:space="preserve">        style="width: 100%"</w:t>
      </w:r>
    </w:p>
    <w:p w14:paraId="5E5EA6D8" w14:textId="77777777" w:rsidR="001E2732" w:rsidRDefault="009E0C70">
      <w:pPr>
        <w:pStyle w:val="SourceCode"/>
      </w:pPr>
      <w:r>
        <w:lastRenderedPageBreak/>
        <w:t xml:space="preserve">      &gt;</w:t>
      </w:r>
    </w:p>
    <w:p w14:paraId="7033A76C" w14:textId="77777777" w:rsidR="001E2732" w:rsidRDefault="009E0C70">
      <w:pPr>
        <w:pStyle w:val="SourceCode"/>
      </w:pPr>
      <w:r>
        <w:t xml:space="preserve">        &lt;el-table-column prop="title" label="</w:t>
      </w:r>
      <w:r>
        <w:t>标题</w:t>
      </w:r>
      <w:r>
        <w:t>" /&gt;</w:t>
      </w:r>
    </w:p>
    <w:p w14:paraId="08AADD36" w14:textId="77777777" w:rsidR="001E2732" w:rsidRDefault="009E0C70">
      <w:pPr>
        <w:pStyle w:val="SourceCode"/>
      </w:pPr>
      <w:r>
        <w:t xml:space="preserve">        &lt;el-table-column prop="createdBy" label="</w:t>
      </w:r>
      <w:r>
        <w:t>创建人</w:t>
      </w:r>
      <w:r>
        <w:t>" /&gt;</w:t>
      </w:r>
    </w:p>
    <w:p w14:paraId="1DF52794" w14:textId="77777777" w:rsidR="001E2732" w:rsidRDefault="009E0C70">
      <w:pPr>
        <w:pStyle w:val="SourceCode"/>
      </w:pPr>
      <w:r>
        <w:t xml:space="preserve">        &lt;el-table-column prop="createdTime" label="</w:t>
      </w:r>
      <w:r>
        <w:t>创建时间</w:t>
      </w:r>
      <w:r>
        <w:t>" /&gt;</w:t>
      </w:r>
    </w:p>
    <w:p w14:paraId="60FC0CC4" w14:textId="77777777" w:rsidR="001E2732" w:rsidRDefault="009E0C70">
      <w:pPr>
        <w:pStyle w:val="SourceCode"/>
      </w:pPr>
      <w:r>
        <w:t xml:space="preserve">        &lt;el-table-column prop="updateBy" label="</w:t>
      </w:r>
      <w:r>
        <w:t>修改人</w:t>
      </w:r>
      <w:r>
        <w:t>" /&gt;</w:t>
      </w:r>
    </w:p>
    <w:p w14:paraId="4082974A" w14:textId="77777777" w:rsidR="001E2732" w:rsidRDefault="009E0C70">
      <w:pPr>
        <w:pStyle w:val="SourceCode"/>
      </w:pPr>
      <w:r>
        <w:t xml:space="preserve">        &lt;el-table-column prop="updateTime" label="</w:t>
      </w:r>
      <w:r>
        <w:t>修改时间</w:t>
      </w:r>
      <w:r>
        <w:t>" /&gt;</w:t>
      </w:r>
    </w:p>
    <w:p w14:paraId="6CF2D4C9" w14:textId="77777777" w:rsidR="001E2732" w:rsidRDefault="009E0C70">
      <w:pPr>
        <w:pStyle w:val="SourceCode"/>
      </w:pPr>
      <w:r>
        <w:t xml:space="preserve">        &lt;el-table-column label="</w:t>
      </w:r>
      <w:r>
        <w:t>操作</w:t>
      </w:r>
      <w:r>
        <w:t>"&gt;</w:t>
      </w:r>
    </w:p>
    <w:p w14:paraId="3ADA1A3B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5C2D22F9" w14:textId="77777777" w:rsidR="001E2732" w:rsidRDefault="009E0C70">
      <w:pPr>
        <w:pStyle w:val="SourceCode"/>
      </w:pPr>
      <w:r>
        <w:t xml:space="preserve">            &lt;el-button type="text" icon="el-icon-document" @click="toInfo(row.id)"&gt;</w:t>
      </w:r>
      <w:r>
        <w:t>详情</w:t>
      </w:r>
      <w:r>
        <w:t>&lt;/el-button&gt;</w:t>
      </w:r>
    </w:p>
    <w:p w14:paraId="4AA3869E" w14:textId="77777777" w:rsidR="001E2732" w:rsidRDefault="009E0C70">
      <w:pPr>
        <w:pStyle w:val="SourceCode"/>
      </w:pPr>
      <w:r>
        <w:t xml:space="preserve">            &lt;el-dropdown class="handle-button"&gt;</w:t>
      </w:r>
    </w:p>
    <w:p w14:paraId="7E704545" w14:textId="77777777" w:rsidR="001E2732" w:rsidRDefault="009E0C70">
      <w:pPr>
        <w:pStyle w:val="SourceCode"/>
      </w:pPr>
      <w:r>
        <w:t xml:space="preserve">              &lt;span class="el-dropdown-link"&gt;</w:t>
      </w:r>
    </w:p>
    <w:p w14:paraId="341E5B28" w14:textId="77777777" w:rsidR="001E2732" w:rsidRDefault="009E0C70">
      <w:pPr>
        <w:pStyle w:val="SourceCode"/>
      </w:pPr>
      <w:r>
        <w:t xml:space="preserve">                </w:t>
      </w:r>
      <w:r>
        <w:t>操作</w:t>
      </w:r>
      <w:r>
        <w:t>&lt;i class="el-icon-arrow-down el-icon--right" /&gt;</w:t>
      </w:r>
    </w:p>
    <w:p w14:paraId="0B9BE760" w14:textId="77777777" w:rsidR="001E2732" w:rsidRDefault="009E0C70">
      <w:pPr>
        <w:pStyle w:val="SourceCode"/>
      </w:pPr>
      <w:r>
        <w:t xml:space="preserve">              &lt;/span&gt;</w:t>
      </w:r>
    </w:p>
    <w:p w14:paraId="7707F92E" w14:textId="77777777" w:rsidR="001E2732" w:rsidRDefault="009E0C70">
      <w:pPr>
        <w:pStyle w:val="SourceCode"/>
      </w:pPr>
      <w:r>
        <w:t xml:space="preserve">              &lt;el-dropdown-menu slot="dropdown"&gt;</w:t>
      </w:r>
    </w:p>
    <w:p w14:paraId="07EF5978" w14:textId="77777777" w:rsidR="001E2732" w:rsidRDefault="009E0C70">
      <w:pPr>
        <w:pStyle w:val="SourceCode"/>
      </w:pPr>
      <w:r>
        <w:t xml:space="preserve">                &lt;el-dropdown-item @click.native="toUpdate(row.id)"&gt;</w:t>
      </w:r>
    </w:p>
    <w:p w14:paraId="0447F889" w14:textId="77777777" w:rsidR="001E2732" w:rsidRDefault="009E0C70">
      <w:pPr>
        <w:pStyle w:val="SourceCode"/>
      </w:pPr>
      <w:r>
        <w:t xml:space="preserve">                  &lt;el-button type="text" icon="el-icon-edit"&gt;</w:t>
      </w:r>
      <w:r>
        <w:t>修改</w:t>
      </w:r>
      <w:r>
        <w:t>&lt;/el-button&gt;</w:t>
      </w:r>
    </w:p>
    <w:p w14:paraId="58164C20" w14:textId="77777777" w:rsidR="001E2732" w:rsidRDefault="009E0C70">
      <w:pPr>
        <w:pStyle w:val="SourceCode"/>
      </w:pPr>
      <w:r>
        <w:t xml:space="preserve">                &lt;/el-dropdown-item&gt;</w:t>
      </w:r>
    </w:p>
    <w:p w14:paraId="6A7355D8" w14:textId="77777777" w:rsidR="001E2732" w:rsidRDefault="009E0C70">
      <w:pPr>
        <w:pStyle w:val="SourceCode"/>
      </w:pPr>
      <w:r>
        <w:t xml:space="preserve">                &lt;el-dropdown-item @click.native="deleteById(row.id)"&gt;</w:t>
      </w:r>
    </w:p>
    <w:p w14:paraId="65B120B9" w14:textId="77777777" w:rsidR="001E2732" w:rsidRDefault="009E0C70">
      <w:pPr>
        <w:pStyle w:val="SourceCode"/>
      </w:pPr>
      <w:r>
        <w:t xml:space="preserve">                  &lt;el-button type="text" icon="el-icon-delete"&gt;</w:t>
      </w:r>
      <w:r>
        <w:t>删除</w:t>
      </w:r>
      <w:r>
        <w:t>&lt;/el-button&gt;</w:t>
      </w:r>
    </w:p>
    <w:p w14:paraId="57415091" w14:textId="77777777" w:rsidR="001E2732" w:rsidRDefault="009E0C70">
      <w:pPr>
        <w:pStyle w:val="SourceCode"/>
      </w:pPr>
      <w:r>
        <w:t xml:space="preserve">                &lt;/el-dropdown-item&gt;</w:t>
      </w:r>
    </w:p>
    <w:p w14:paraId="7FBCB213" w14:textId="77777777" w:rsidR="001E2732" w:rsidRDefault="009E0C70">
      <w:pPr>
        <w:pStyle w:val="SourceCode"/>
      </w:pPr>
      <w:r>
        <w:t xml:space="preserve">              &lt;/el-dropdown-menu&gt;</w:t>
      </w:r>
    </w:p>
    <w:p w14:paraId="05087639" w14:textId="77777777" w:rsidR="001E2732" w:rsidRDefault="009E0C70">
      <w:pPr>
        <w:pStyle w:val="SourceCode"/>
      </w:pPr>
      <w:r>
        <w:t xml:space="preserve">            &lt;/el-dropdown&gt;</w:t>
      </w:r>
    </w:p>
    <w:p w14:paraId="30AC0ACD" w14:textId="77777777" w:rsidR="001E2732" w:rsidRDefault="009E0C70">
      <w:pPr>
        <w:pStyle w:val="SourceCode"/>
      </w:pPr>
      <w:r>
        <w:t xml:space="preserve">          &lt;/template&gt;</w:t>
      </w:r>
    </w:p>
    <w:p w14:paraId="532726C0" w14:textId="77777777" w:rsidR="001E2732" w:rsidRDefault="009E0C70">
      <w:pPr>
        <w:pStyle w:val="SourceCode"/>
      </w:pPr>
      <w:r>
        <w:t xml:space="preserve">        &lt;/el-table-column&gt;</w:t>
      </w:r>
    </w:p>
    <w:p w14:paraId="20066A25" w14:textId="77777777" w:rsidR="001E2732" w:rsidRDefault="009E0C70">
      <w:pPr>
        <w:pStyle w:val="SourceCode"/>
      </w:pPr>
      <w:r>
        <w:t xml:space="preserve">      &lt;/el-table&gt;</w:t>
      </w:r>
    </w:p>
    <w:p w14:paraId="3122D17A" w14:textId="77777777" w:rsidR="001E2732" w:rsidRDefault="009E0C70">
      <w:pPr>
        <w:pStyle w:val="SourceCode"/>
      </w:pPr>
      <w:r>
        <w:t xml:space="preserve">    &lt;/div&gt;</w:t>
      </w:r>
    </w:p>
    <w:p w14:paraId="1FCB0C77" w14:textId="77777777" w:rsidR="001E2732" w:rsidRDefault="009E0C70">
      <w:pPr>
        <w:pStyle w:val="SourceCode"/>
      </w:pPr>
      <w:r>
        <w:t xml:space="preserve">    &lt;!-- </w:t>
      </w:r>
      <w:r>
        <w:t>数据表格结束</w:t>
      </w:r>
      <w:r>
        <w:t xml:space="preserve"> --&gt;</w:t>
      </w:r>
    </w:p>
    <w:p w14:paraId="4BA9EE39" w14:textId="77777777" w:rsidR="001E2732" w:rsidRDefault="009E0C70">
      <w:pPr>
        <w:pStyle w:val="SourceCode"/>
      </w:pPr>
      <w:r>
        <w:t xml:space="preserve">    &lt;!-- </w:t>
      </w:r>
      <w:r>
        <w:t>分页组件开始</w:t>
      </w:r>
      <w:r>
        <w:t xml:space="preserve"> --&gt;</w:t>
      </w:r>
    </w:p>
    <w:p w14:paraId="5124D500" w14:textId="77777777" w:rsidR="001E2732" w:rsidRDefault="009E0C70">
      <w:pPr>
        <w:pStyle w:val="SourceCode"/>
      </w:pPr>
      <w:r>
        <w:t xml:space="preserve">    &lt;div class="pageable"&gt;</w:t>
      </w:r>
    </w:p>
    <w:p w14:paraId="0D0C481B" w14:textId="77777777" w:rsidR="001E2732" w:rsidRDefault="009E0C70">
      <w:pPr>
        <w:pStyle w:val="SourceCode"/>
      </w:pPr>
      <w:r>
        <w:t xml:space="preserve">      &lt;el-pagination</w:t>
      </w:r>
    </w:p>
    <w:p w14:paraId="2B36E4E3" w14:textId="77777777" w:rsidR="001E2732" w:rsidRDefault="009E0C70">
      <w:pPr>
        <w:pStyle w:val="SourceCode"/>
      </w:pPr>
      <w:r>
        <w:t xml:space="preserve">        :current-page="page.pageNumber"</w:t>
      </w:r>
    </w:p>
    <w:p w14:paraId="73F7B154" w14:textId="77777777" w:rsidR="001E2732" w:rsidRDefault="009E0C70">
      <w:pPr>
        <w:pStyle w:val="SourceCode"/>
      </w:pPr>
      <w:r>
        <w:t xml:space="preserve">        :page-sizes="[10, 20, 30, 50]"</w:t>
      </w:r>
    </w:p>
    <w:p w14:paraId="005ACDB1" w14:textId="77777777" w:rsidR="001E2732" w:rsidRDefault="009E0C70">
      <w:pPr>
        <w:pStyle w:val="SourceCode"/>
      </w:pPr>
      <w:r>
        <w:t xml:space="preserve">        :page-size="10"</w:t>
      </w:r>
    </w:p>
    <w:p w14:paraId="3691C19D" w14:textId="77777777" w:rsidR="001E2732" w:rsidRDefault="009E0C70">
      <w:pPr>
        <w:pStyle w:val="SourceCode"/>
      </w:pPr>
      <w:r>
        <w:lastRenderedPageBreak/>
        <w:t xml:space="preserve">        background</w:t>
      </w:r>
    </w:p>
    <w:p w14:paraId="10BD745D" w14:textId="77777777" w:rsidR="001E2732" w:rsidRDefault="009E0C70">
      <w:pPr>
        <w:pStyle w:val="SourceCode"/>
      </w:pPr>
      <w:r>
        <w:t xml:space="preserve">        layout="total, sizes, prev, pager, next, jumper"</w:t>
      </w:r>
    </w:p>
    <w:p w14:paraId="4F25CADB" w14:textId="77777777" w:rsidR="001E2732" w:rsidRDefault="009E0C70">
      <w:pPr>
        <w:pStyle w:val="SourceCode"/>
      </w:pPr>
      <w:r>
        <w:t xml:space="preserve">        :total="dataPage.totalCount"</w:t>
      </w:r>
    </w:p>
    <w:p w14:paraId="77E420CD" w14:textId="77777777" w:rsidR="001E2732" w:rsidRDefault="009E0C70">
      <w:pPr>
        <w:pStyle w:val="SourceCode"/>
      </w:pPr>
      <w:r>
        <w:t xml:space="preserve">        @size-change="handleSizeChange"</w:t>
      </w:r>
    </w:p>
    <w:p w14:paraId="05CB523C" w14:textId="77777777" w:rsidR="001E2732" w:rsidRDefault="009E0C70">
      <w:pPr>
        <w:pStyle w:val="SourceCode"/>
      </w:pPr>
      <w:r>
        <w:t xml:space="preserve">        @current-change="handleCurrentChange"</w:t>
      </w:r>
    </w:p>
    <w:p w14:paraId="641E81B7" w14:textId="77777777" w:rsidR="001E2732" w:rsidRDefault="009E0C70">
      <w:pPr>
        <w:pStyle w:val="SourceCode"/>
      </w:pPr>
      <w:r>
        <w:t xml:space="preserve">      /&gt;</w:t>
      </w:r>
    </w:p>
    <w:p w14:paraId="016332FC" w14:textId="77777777" w:rsidR="001E2732" w:rsidRDefault="009E0C70">
      <w:pPr>
        <w:pStyle w:val="SourceCode"/>
      </w:pPr>
      <w:r>
        <w:t xml:space="preserve">    &lt;/div&gt;</w:t>
      </w:r>
    </w:p>
    <w:p w14:paraId="55A7976E" w14:textId="77777777" w:rsidR="001E2732" w:rsidRDefault="009E0C70">
      <w:pPr>
        <w:pStyle w:val="SourceCode"/>
      </w:pPr>
      <w:r>
        <w:t xml:space="preserve">    &lt;!-- </w:t>
      </w:r>
      <w:r>
        <w:t>分页组件结束</w:t>
      </w:r>
      <w:r>
        <w:t xml:space="preserve"> --&gt;</w:t>
      </w:r>
    </w:p>
    <w:p w14:paraId="19694569" w14:textId="77777777" w:rsidR="001E2732" w:rsidRDefault="009E0C70">
      <w:pPr>
        <w:pStyle w:val="SourceCode"/>
      </w:pPr>
      <w:r>
        <w:t xml:space="preserve">    &lt;!-- </w:t>
      </w:r>
      <w:r>
        <w:t>添加弹窗</w:t>
      </w:r>
      <w:r>
        <w:t xml:space="preserve"> --&gt;</w:t>
      </w:r>
    </w:p>
    <w:p w14:paraId="7698820A" w14:textId="77777777" w:rsidR="001E2732" w:rsidRDefault="009E0C70">
      <w:pPr>
        <w:pStyle w:val="SourceCode"/>
      </w:pPr>
      <w:r>
        <w:t xml:space="preserve">    &lt;el-dialog</w:t>
      </w:r>
    </w:p>
    <w:p w14:paraId="53C1C2FA" w14:textId="77777777" w:rsidR="001E2732" w:rsidRDefault="009E0C70">
      <w:pPr>
        <w:pStyle w:val="SourceCode"/>
      </w:pPr>
      <w:r>
        <w:t xml:space="preserve">      title="</w:t>
      </w:r>
      <w:r>
        <w:t>添加帮助</w:t>
      </w:r>
      <w:r>
        <w:t>"</w:t>
      </w:r>
    </w:p>
    <w:p w14:paraId="4B61C8B6" w14:textId="77777777" w:rsidR="001E2732" w:rsidRDefault="009E0C70">
      <w:pPr>
        <w:pStyle w:val="SourceCode"/>
      </w:pPr>
      <w:r>
        <w:t xml:space="preserve">      :visible.sync="addDialog"</w:t>
      </w:r>
    </w:p>
    <w:p w14:paraId="015DCA6F" w14:textId="77777777" w:rsidR="001E2732" w:rsidRDefault="009E0C70">
      <w:pPr>
        <w:pStyle w:val="SourceCode"/>
      </w:pPr>
      <w:r>
        <w:t xml:space="preserve">      width="50%"</w:t>
      </w:r>
    </w:p>
    <w:p w14:paraId="062BAF69" w14:textId="77777777" w:rsidR="001E2732" w:rsidRDefault="009E0C70">
      <w:pPr>
        <w:pStyle w:val="SourceCode"/>
      </w:pPr>
      <w:r>
        <w:t xml:space="preserve">    &gt;</w:t>
      </w:r>
    </w:p>
    <w:p w14:paraId="54F513A1" w14:textId="77777777" w:rsidR="001E2732" w:rsidRDefault="009E0C70">
      <w:pPr>
        <w:pStyle w:val="SourceCode"/>
      </w:pPr>
      <w:r>
        <w:t xml:space="preserve">      &lt;sys-help-add @after="getByPage" @close="closeDialog" /&gt;</w:t>
      </w:r>
    </w:p>
    <w:p w14:paraId="58FEED92" w14:textId="77777777" w:rsidR="001E2732" w:rsidRDefault="009E0C70">
      <w:pPr>
        <w:pStyle w:val="SourceCode"/>
      </w:pPr>
      <w:r>
        <w:t xml:space="preserve">    &lt;/el-dialog&gt;</w:t>
      </w:r>
    </w:p>
    <w:p w14:paraId="46ECF213" w14:textId="77777777" w:rsidR="001E2732" w:rsidRDefault="009E0C70">
      <w:pPr>
        <w:pStyle w:val="SourceCode"/>
      </w:pPr>
      <w:r>
        <w:t xml:space="preserve">    &lt;!-- </w:t>
      </w:r>
      <w:r>
        <w:t>添加弹窗结束</w:t>
      </w:r>
      <w:r>
        <w:t xml:space="preserve"> --&gt;</w:t>
      </w:r>
    </w:p>
    <w:p w14:paraId="0B0F9C4C" w14:textId="77777777" w:rsidR="001E2732" w:rsidRDefault="009E0C70">
      <w:pPr>
        <w:pStyle w:val="SourceCode"/>
      </w:pPr>
      <w:r>
        <w:t xml:space="preserve">    &lt;!-- </w:t>
      </w:r>
      <w:r>
        <w:t>修改弹窗</w:t>
      </w:r>
      <w:r>
        <w:t xml:space="preserve"> --&gt;</w:t>
      </w:r>
    </w:p>
    <w:p w14:paraId="70EBB778" w14:textId="77777777" w:rsidR="001E2732" w:rsidRDefault="009E0C70">
      <w:pPr>
        <w:pStyle w:val="SourceCode"/>
      </w:pPr>
      <w:r>
        <w:t xml:space="preserve">    &lt;el-dialog</w:t>
      </w:r>
    </w:p>
    <w:p w14:paraId="1DEA68B6" w14:textId="77777777" w:rsidR="001E2732" w:rsidRDefault="009E0C70">
      <w:pPr>
        <w:pStyle w:val="SourceCode"/>
      </w:pPr>
      <w:r>
        <w:t xml:space="preserve">      title="</w:t>
      </w:r>
      <w:r>
        <w:t>修改帮助</w:t>
      </w:r>
      <w:r>
        <w:t>"</w:t>
      </w:r>
    </w:p>
    <w:p w14:paraId="44BFDA2B" w14:textId="77777777" w:rsidR="001E2732" w:rsidRDefault="009E0C70">
      <w:pPr>
        <w:pStyle w:val="SourceCode"/>
      </w:pPr>
      <w:r>
        <w:t xml:space="preserve">      :visible.sync="updateDialog"</w:t>
      </w:r>
    </w:p>
    <w:p w14:paraId="0F218B7A" w14:textId="77777777" w:rsidR="001E2732" w:rsidRDefault="009E0C70">
      <w:pPr>
        <w:pStyle w:val="SourceCode"/>
      </w:pPr>
      <w:r>
        <w:t xml:space="preserve">      width="50%"</w:t>
      </w:r>
    </w:p>
    <w:p w14:paraId="14F0715C" w14:textId="77777777" w:rsidR="001E2732" w:rsidRDefault="009E0C70">
      <w:pPr>
        <w:pStyle w:val="SourceCode"/>
      </w:pPr>
      <w:r>
        <w:t xml:space="preserve">    &gt;</w:t>
      </w:r>
    </w:p>
    <w:p w14:paraId="67398613" w14:textId="77777777" w:rsidR="001E2732" w:rsidRDefault="009E0C70">
      <w:pPr>
        <w:pStyle w:val="SourceCode"/>
      </w:pPr>
      <w:r>
        <w:t xml:space="preserve">      &lt;sys-help-update :active-id="activeId" @after="getByPage" @close="closeDialog" /&gt;</w:t>
      </w:r>
    </w:p>
    <w:p w14:paraId="24D974D3" w14:textId="77777777" w:rsidR="001E2732" w:rsidRDefault="009E0C70">
      <w:pPr>
        <w:pStyle w:val="SourceCode"/>
      </w:pPr>
      <w:r>
        <w:t xml:space="preserve">    &lt;/el-dialog&gt;</w:t>
      </w:r>
    </w:p>
    <w:p w14:paraId="45638809" w14:textId="77777777" w:rsidR="001E2732" w:rsidRDefault="009E0C70">
      <w:pPr>
        <w:pStyle w:val="SourceCode"/>
      </w:pPr>
      <w:r>
        <w:t xml:space="preserve">    &lt;!-- </w:t>
      </w:r>
      <w:r>
        <w:t>修改弹窗结束</w:t>
      </w:r>
      <w:r>
        <w:t xml:space="preserve"> --&gt;</w:t>
      </w:r>
    </w:p>
    <w:p w14:paraId="1666A2C1" w14:textId="77777777" w:rsidR="001E2732" w:rsidRDefault="009E0C70">
      <w:pPr>
        <w:pStyle w:val="SourceCode"/>
      </w:pPr>
      <w:r>
        <w:t xml:space="preserve">    &lt;!-- </w:t>
      </w:r>
      <w:r>
        <w:t>详情弹窗</w:t>
      </w:r>
      <w:r>
        <w:t xml:space="preserve"> --&gt;</w:t>
      </w:r>
    </w:p>
    <w:p w14:paraId="7A7E85A6" w14:textId="77777777" w:rsidR="001E2732" w:rsidRDefault="009E0C70">
      <w:pPr>
        <w:pStyle w:val="SourceCode"/>
      </w:pPr>
      <w:r>
        <w:t xml:space="preserve">    &lt;el-dialog</w:t>
      </w:r>
    </w:p>
    <w:p w14:paraId="62DA32B4" w14:textId="77777777" w:rsidR="001E2732" w:rsidRDefault="009E0C70">
      <w:pPr>
        <w:pStyle w:val="SourceCode"/>
      </w:pPr>
      <w:r>
        <w:t xml:space="preserve">      title="</w:t>
      </w:r>
      <w:r>
        <w:t>帮助详情</w:t>
      </w:r>
      <w:r>
        <w:t>"</w:t>
      </w:r>
    </w:p>
    <w:p w14:paraId="67D817E7" w14:textId="77777777" w:rsidR="001E2732" w:rsidRDefault="009E0C70">
      <w:pPr>
        <w:pStyle w:val="SourceCode"/>
      </w:pPr>
      <w:r>
        <w:t xml:space="preserve">      :visible.sync="infoDialog"</w:t>
      </w:r>
    </w:p>
    <w:p w14:paraId="6819E410" w14:textId="77777777" w:rsidR="001E2732" w:rsidRDefault="009E0C70">
      <w:pPr>
        <w:pStyle w:val="SourceCode"/>
      </w:pPr>
      <w:r>
        <w:t xml:space="preserve">      width="50%"</w:t>
      </w:r>
    </w:p>
    <w:p w14:paraId="444F3046" w14:textId="77777777" w:rsidR="001E2732" w:rsidRDefault="009E0C70">
      <w:pPr>
        <w:pStyle w:val="SourceCode"/>
      </w:pPr>
      <w:r>
        <w:t xml:space="preserve">    &gt;</w:t>
      </w:r>
    </w:p>
    <w:p w14:paraId="2CFBCDF0" w14:textId="77777777" w:rsidR="001E2732" w:rsidRDefault="009E0C70">
      <w:pPr>
        <w:pStyle w:val="SourceCode"/>
      </w:pPr>
      <w:r>
        <w:t xml:space="preserve">      &lt;sys-help-info :active-id="activeId" /&gt;</w:t>
      </w:r>
    </w:p>
    <w:p w14:paraId="5318483A" w14:textId="77777777" w:rsidR="001E2732" w:rsidRDefault="009E0C70">
      <w:pPr>
        <w:pStyle w:val="SourceCode"/>
      </w:pPr>
      <w:r>
        <w:t xml:space="preserve">    &lt;/el-dialog&gt;</w:t>
      </w:r>
    </w:p>
    <w:p w14:paraId="6597C351" w14:textId="77777777" w:rsidR="001E2732" w:rsidRDefault="009E0C70">
      <w:pPr>
        <w:pStyle w:val="SourceCode"/>
      </w:pPr>
      <w:r>
        <w:t xml:space="preserve">    &lt;!-- </w:t>
      </w:r>
      <w:r>
        <w:t>详情弹窗结束</w:t>
      </w:r>
      <w:r>
        <w:t xml:space="preserve"> --&gt;</w:t>
      </w:r>
    </w:p>
    <w:p w14:paraId="0A2CE9FF" w14:textId="77777777" w:rsidR="001E2732" w:rsidRDefault="009E0C70">
      <w:pPr>
        <w:pStyle w:val="SourceCode"/>
      </w:pPr>
      <w:r>
        <w:lastRenderedPageBreak/>
        <w:t xml:space="preserve">  &lt;/div&gt;</w:t>
      </w:r>
    </w:p>
    <w:p w14:paraId="7819A0DE" w14:textId="77777777" w:rsidR="001E2732" w:rsidRDefault="009E0C70">
      <w:pPr>
        <w:pStyle w:val="SourceCode"/>
      </w:pPr>
      <w:r>
        <w:t>&lt;/template&gt;</w:t>
      </w:r>
    </w:p>
    <w:p w14:paraId="0A3D5E8F" w14:textId="77777777" w:rsidR="001E2732" w:rsidRDefault="001E2732">
      <w:pPr>
        <w:pStyle w:val="SourceCode"/>
      </w:pPr>
    </w:p>
    <w:p w14:paraId="6F615BCE" w14:textId="77777777" w:rsidR="001E2732" w:rsidRDefault="009E0C70">
      <w:pPr>
        <w:pStyle w:val="SourceCode"/>
      </w:pPr>
      <w:r>
        <w:t>&lt;script&gt;</w:t>
      </w:r>
    </w:p>
    <w:p w14:paraId="050BCF19" w14:textId="77777777" w:rsidR="001E2732" w:rsidRDefault="009E0C70">
      <w:pPr>
        <w:pStyle w:val="SourceCode"/>
      </w:pPr>
      <w:r>
        <w:t>import sysHelpApi from '@/api/sys-help'</w:t>
      </w:r>
    </w:p>
    <w:p w14:paraId="31149CDE" w14:textId="77777777" w:rsidR="001E2732" w:rsidRDefault="009E0C70">
      <w:pPr>
        <w:pStyle w:val="SourceCode"/>
      </w:pPr>
      <w:r>
        <w:t>import sysHelpAdd from './sys-help-add'</w:t>
      </w:r>
    </w:p>
    <w:p w14:paraId="7ED2BF9F" w14:textId="77777777" w:rsidR="001E2732" w:rsidRDefault="009E0C70">
      <w:pPr>
        <w:pStyle w:val="SourceCode"/>
      </w:pPr>
      <w:r>
        <w:t>import sysHelpUpdate from './sys-help-update'</w:t>
      </w:r>
    </w:p>
    <w:p w14:paraId="760E21D5" w14:textId="77777777" w:rsidR="001E2732" w:rsidRDefault="009E0C70">
      <w:pPr>
        <w:pStyle w:val="SourceCode"/>
      </w:pPr>
      <w:r>
        <w:t>import sysHelpInfo from './sys-help-info'</w:t>
      </w:r>
    </w:p>
    <w:p w14:paraId="1734D7F3" w14:textId="77777777" w:rsidR="001E2732" w:rsidRDefault="009E0C70">
      <w:pPr>
        <w:pStyle w:val="SourceCode"/>
      </w:pPr>
      <w:r>
        <w:t>export default {</w:t>
      </w:r>
    </w:p>
    <w:p w14:paraId="614D4A96" w14:textId="77777777" w:rsidR="001E2732" w:rsidRDefault="009E0C70">
      <w:pPr>
        <w:pStyle w:val="SourceCode"/>
      </w:pPr>
      <w:r>
        <w:t xml:space="preserve">  components: {</w:t>
      </w:r>
    </w:p>
    <w:p w14:paraId="6D333701" w14:textId="77777777" w:rsidR="001E2732" w:rsidRDefault="009E0C70">
      <w:pPr>
        <w:pStyle w:val="SourceCode"/>
      </w:pPr>
      <w:r>
        <w:t xml:space="preserve">    sysHelpAdd,</w:t>
      </w:r>
    </w:p>
    <w:p w14:paraId="60D20B63" w14:textId="77777777" w:rsidR="001E2732" w:rsidRDefault="009E0C70">
      <w:pPr>
        <w:pStyle w:val="SourceCode"/>
      </w:pPr>
      <w:r>
        <w:t xml:space="preserve">    sysHelpUpdate,</w:t>
      </w:r>
    </w:p>
    <w:p w14:paraId="750BAFB3" w14:textId="77777777" w:rsidR="001E2732" w:rsidRDefault="009E0C70">
      <w:pPr>
        <w:pStyle w:val="SourceCode"/>
      </w:pPr>
      <w:r>
        <w:t xml:space="preserve">    sysHelpInfo</w:t>
      </w:r>
    </w:p>
    <w:p w14:paraId="5C6064F4" w14:textId="77777777" w:rsidR="001E2732" w:rsidRDefault="009E0C70">
      <w:pPr>
        <w:pStyle w:val="SourceCode"/>
      </w:pPr>
      <w:r>
        <w:t xml:space="preserve">  },</w:t>
      </w:r>
    </w:p>
    <w:p w14:paraId="790DD973" w14:textId="77777777" w:rsidR="001E2732" w:rsidRDefault="009E0C70">
      <w:pPr>
        <w:pStyle w:val="SourceCode"/>
      </w:pPr>
      <w:r>
        <w:t xml:space="preserve">  data() {</w:t>
      </w:r>
    </w:p>
    <w:p w14:paraId="235C17CD" w14:textId="77777777" w:rsidR="001E2732" w:rsidRDefault="009E0C70">
      <w:pPr>
        <w:pStyle w:val="SourceCode"/>
      </w:pPr>
      <w:r>
        <w:t xml:space="preserve">    return {</w:t>
      </w:r>
    </w:p>
    <w:p w14:paraId="1F09D33D" w14:textId="77777777" w:rsidR="001E2732" w:rsidRDefault="009E0C70">
      <w:pPr>
        <w:pStyle w:val="SourceCode"/>
      </w:pPr>
      <w:r>
        <w:t xml:space="preserve">      // </w:t>
      </w:r>
      <w:r>
        <w:t>分页对象</w:t>
      </w:r>
    </w:p>
    <w:p w14:paraId="56F994BD" w14:textId="77777777" w:rsidR="001E2732" w:rsidRDefault="009E0C70">
      <w:pPr>
        <w:pStyle w:val="SourceCode"/>
      </w:pPr>
      <w:r>
        <w:t xml:space="preserve">      page: {</w:t>
      </w:r>
    </w:p>
    <w:p w14:paraId="3FCBFEBC" w14:textId="77777777" w:rsidR="001E2732" w:rsidRDefault="009E0C70">
      <w:pPr>
        <w:pStyle w:val="SourceCode"/>
      </w:pPr>
      <w:r>
        <w:t xml:space="preserve">        // </w:t>
      </w:r>
      <w:r>
        <w:t>查询参数</w:t>
      </w:r>
    </w:p>
    <w:p w14:paraId="0FF8579A" w14:textId="77777777" w:rsidR="001E2732" w:rsidRDefault="009E0C70">
      <w:pPr>
        <w:pStyle w:val="SourceCode"/>
      </w:pPr>
      <w:r>
        <w:t xml:space="preserve">        params: {},</w:t>
      </w:r>
    </w:p>
    <w:p w14:paraId="4545789A" w14:textId="77777777" w:rsidR="001E2732" w:rsidRDefault="009E0C70">
      <w:pPr>
        <w:pStyle w:val="SourceCode"/>
      </w:pPr>
      <w:r>
        <w:t xml:space="preserve">        // </w:t>
      </w:r>
      <w:r>
        <w:t>当前页</w:t>
      </w:r>
    </w:p>
    <w:p w14:paraId="153074A1" w14:textId="77777777" w:rsidR="001E2732" w:rsidRDefault="009E0C70">
      <w:pPr>
        <w:pStyle w:val="SourceCode"/>
      </w:pPr>
      <w:r>
        <w:t xml:space="preserve">        pageNumber: 1,</w:t>
      </w:r>
    </w:p>
    <w:p w14:paraId="7EF6FF4E" w14:textId="77777777" w:rsidR="001E2732" w:rsidRDefault="009E0C70">
      <w:pPr>
        <w:pStyle w:val="SourceCode"/>
      </w:pPr>
      <w:r>
        <w:t xml:space="preserve">        // </w:t>
      </w:r>
      <w:r>
        <w:t>每页条数</w:t>
      </w:r>
    </w:p>
    <w:p w14:paraId="64AD43BA" w14:textId="77777777" w:rsidR="001E2732" w:rsidRDefault="009E0C70">
      <w:pPr>
        <w:pStyle w:val="SourceCode"/>
      </w:pPr>
      <w:r>
        <w:t xml:space="preserve">        pageSize: 10</w:t>
      </w:r>
    </w:p>
    <w:p w14:paraId="660C2217" w14:textId="77777777" w:rsidR="001E2732" w:rsidRDefault="009E0C70">
      <w:pPr>
        <w:pStyle w:val="SourceCode"/>
      </w:pPr>
      <w:r>
        <w:t xml:space="preserve">      },</w:t>
      </w:r>
    </w:p>
    <w:p w14:paraId="7A84BF4B" w14:textId="77777777" w:rsidR="001E2732" w:rsidRDefault="009E0C70">
      <w:pPr>
        <w:pStyle w:val="SourceCode"/>
      </w:pPr>
      <w:r>
        <w:t xml:space="preserve">      // </w:t>
      </w:r>
      <w:r>
        <w:t>控制添加弹窗展示</w:t>
      </w:r>
    </w:p>
    <w:p w14:paraId="51AB9283" w14:textId="77777777" w:rsidR="001E2732" w:rsidRDefault="009E0C70">
      <w:pPr>
        <w:pStyle w:val="SourceCode"/>
      </w:pPr>
      <w:r>
        <w:t xml:space="preserve">      addDialog: false,</w:t>
      </w:r>
    </w:p>
    <w:p w14:paraId="3E208594" w14:textId="77777777" w:rsidR="001E2732" w:rsidRDefault="009E0C70">
      <w:pPr>
        <w:pStyle w:val="SourceCode"/>
      </w:pPr>
      <w:r>
        <w:t xml:space="preserve">      // </w:t>
      </w:r>
      <w:r>
        <w:t>控制修改弹窗展示</w:t>
      </w:r>
    </w:p>
    <w:p w14:paraId="00B15E61" w14:textId="77777777" w:rsidR="001E2732" w:rsidRDefault="009E0C70">
      <w:pPr>
        <w:pStyle w:val="SourceCode"/>
      </w:pPr>
      <w:r>
        <w:t xml:space="preserve">      updateDialog: false,</w:t>
      </w:r>
    </w:p>
    <w:p w14:paraId="2F7E5A06" w14:textId="77777777" w:rsidR="001E2732" w:rsidRDefault="009E0C70">
      <w:pPr>
        <w:pStyle w:val="SourceCode"/>
      </w:pPr>
      <w:r>
        <w:t xml:space="preserve">      // </w:t>
      </w:r>
      <w:r>
        <w:t>控制详情弹窗展示</w:t>
      </w:r>
    </w:p>
    <w:p w14:paraId="1D506728" w14:textId="77777777" w:rsidR="001E2732" w:rsidRDefault="009E0C70">
      <w:pPr>
        <w:pStyle w:val="SourceCode"/>
      </w:pPr>
      <w:r>
        <w:t xml:space="preserve">      infoDialog: false,</w:t>
      </w:r>
    </w:p>
    <w:p w14:paraId="309239BE" w14:textId="77777777" w:rsidR="001E2732" w:rsidRDefault="009E0C70">
      <w:pPr>
        <w:pStyle w:val="SourceCode"/>
      </w:pPr>
      <w:r>
        <w:t xml:space="preserve">      // </w:t>
      </w:r>
      <w:r>
        <w:t>数据表格分页对象</w:t>
      </w:r>
    </w:p>
    <w:p w14:paraId="74BE05CD" w14:textId="77777777" w:rsidR="001E2732" w:rsidRDefault="009E0C70">
      <w:pPr>
        <w:pStyle w:val="SourceCode"/>
      </w:pPr>
      <w:r>
        <w:t xml:space="preserve">      dataPage: {},</w:t>
      </w:r>
    </w:p>
    <w:p w14:paraId="38F16E84" w14:textId="77777777" w:rsidR="001E2732" w:rsidRDefault="009E0C70">
      <w:pPr>
        <w:pStyle w:val="SourceCode"/>
      </w:pPr>
      <w:r>
        <w:t xml:space="preserve">      // </w:t>
      </w:r>
      <w:r>
        <w:t>当前点击的帮助</w:t>
      </w:r>
    </w:p>
    <w:p w14:paraId="21298284" w14:textId="77777777" w:rsidR="001E2732" w:rsidRDefault="009E0C70">
      <w:pPr>
        <w:pStyle w:val="SourceCode"/>
      </w:pPr>
      <w:r>
        <w:t xml:space="preserve">      activeId: null</w:t>
      </w:r>
    </w:p>
    <w:p w14:paraId="5080BD25" w14:textId="77777777" w:rsidR="001E2732" w:rsidRDefault="009E0C70">
      <w:pPr>
        <w:pStyle w:val="SourceCode"/>
      </w:pPr>
      <w:r>
        <w:t xml:space="preserve">    }</w:t>
      </w:r>
    </w:p>
    <w:p w14:paraId="75E5214F" w14:textId="77777777" w:rsidR="001E2732" w:rsidRDefault="009E0C70">
      <w:pPr>
        <w:pStyle w:val="SourceCode"/>
      </w:pPr>
      <w:r>
        <w:lastRenderedPageBreak/>
        <w:t xml:space="preserve">  },</w:t>
      </w:r>
    </w:p>
    <w:p w14:paraId="723BD0FA" w14:textId="77777777" w:rsidR="001E2732" w:rsidRDefault="009E0C70">
      <w:pPr>
        <w:pStyle w:val="SourceCode"/>
      </w:pPr>
      <w:r>
        <w:t xml:space="preserve">  created() {</w:t>
      </w:r>
    </w:p>
    <w:p w14:paraId="7BCCFBA1" w14:textId="77777777" w:rsidR="001E2732" w:rsidRDefault="009E0C70">
      <w:pPr>
        <w:pStyle w:val="SourceCode"/>
      </w:pPr>
      <w:r>
        <w:t xml:space="preserve">    this.getByPage()</w:t>
      </w:r>
    </w:p>
    <w:p w14:paraId="01DE5697" w14:textId="77777777" w:rsidR="001E2732" w:rsidRDefault="009E0C70">
      <w:pPr>
        <w:pStyle w:val="SourceCode"/>
      </w:pPr>
      <w:r>
        <w:t xml:space="preserve">  },</w:t>
      </w:r>
    </w:p>
    <w:p w14:paraId="49AC7F26" w14:textId="77777777" w:rsidR="001E2732" w:rsidRDefault="009E0C70">
      <w:pPr>
        <w:pStyle w:val="SourceCode"/>
      </w:pPr>
      <w:r>
        <w:t xml:space="preserve">  methods: {</w:t>
      </w:r>
    </w:p>
    <w:p w14:paraId="7996B9A8" w14:textId="77777777" w:rsidR="001E2732" w:rsidRDefault="009E0C70">
      <w:pPr>
        <w:pStyle w:val="SourceCode"/>
      </w:pPr>
      <w:r>
        <w:t xml:space="preserve">    // </w:t>
      </w:r>
      <w:r>
        <w:t>每页显示条数发生改变</w:t>
      </w:r>
    </w:p>
    <w:p w14:paraId="265D659B" w14:textId="77777777" w:rsidR="001E2732" w:rsidRDefault="009E0C70">
      <w:pPr>
        <w:pStyle w:val="SourceCode"/>
      </w:pPr>
      <w:r>
        <w:t xml:space="preserve">    handleSizeChange(val) {</w:t>
      </w:r>
    </w:p>
    <w:p w14:paraId="680FC3A6" w14:textId="77777777" w:rsidR="001E2732" w:rsidRDefault="009E0C70">
      <w:pPr>
        <w:pStyle w:val="SourceCode"/>
      </w:pPr>
      <w:r>
        <w:t xml:space="preserve">      this.page.pageSize = val</w:t>
      </w:r>
    </w:p>
    <w:p w14:paraId="3FD19710" w14:textId="77777777" w:rsidR="001E2732" w:rsidRDefault="009E0C70">
      <w:pPr>
        <w:pStyle w:val="SourceCode"/>
      </w:pPr>
      <w:r>
        <w:t xml:space="preserve">      this.getByPage()</w:t>
      </w:r>
    </w:p>
    <w:p w14:paraId="669D1FE5" w14:textId="77777777" w:rsidR="001E2732" w:rsidRDefault="009E0C70">
      <w:pPr>
        <w:pStyle w:val="SourceCode"/>
      </w:pPr>
      <w:r>
        <w:t xml:space="preserve">    },</w:t>
      </w:r>
    </w:p>
    <w:p w14:paraId="34DD814A" w14:textId="77777777" w:rsidR="001E2732" w:rsidRDefault="009E0C70">
      <w:pPr>
        <w:pStyle w:val="SourceCode"/>
      </w:pPr>
      <w:r>
        <w:t xml:space="preserve">    // </w:t>
      </w:r>
      <w:r>
        <w:t>当前页发生改变</w:t>
      </w:r>
    </w:p>
    <w:p w14:paraId="30B5B958" w14:textId="77777777" w:rsidR="001E2732" w:rsidRDefault="009E0C70">
      <w:pPr>
        <w:pStyle w:val="SourceCode"/>
      </w:pPr>
      <w:r>
        <w:t xml:space="preserve">    handleCurrentChange(val) {</w:t>
      </w:r>
    </w:p>
    <w:p w14:paraId="4694270E" w14:textId="77777777" w:rsidR="001E2732" w:rsidRDefault="009E0C70">
      <w:pPr>
        <w:pStyle w:val="SourceCode"/>
      </w:pPr>
      <w:r>
        <w:t xml:space="preserve">      this.page.pageNumber = val</w:t>
      </w:r>
    </w:p>
    <w:p w14:paraId="3CAB25DE" w14:textId="77777777" w:rsidR="001E2732" w:rsidRDefault="009E0C70">
      <w:pPr>
        <w:pStyle w:val="SourceCode"/>
      </w:pPr>
      <w:r>
        <w:t xml:space="preserve">      this.getByPage()</w:t>
      </w:r>
    </w:p>
    <w:p w14:paraId="0CD89110" w14:textId="77777777" w:rsidR="001E2732" w:rsidRDefault="009E0C70">
      <w:pPr>
        <w:pStyle w:val="SourceCode"/>
      </w:pPr>
      <w:r>
        <w:t xml:space="preserve">    },</w:t>
      </w:r>
    </w:p>
    <w:p w14:paraId="6B41DD5D" w14:textId="77777777" w:rsidR="001E2732" w:rsidRDefault="009E0C70">
      <w:pPr>
        <w:pStyle w:val="SourceCode"/>
      </w:pPr>
      <w:r>
        <w:t xml:space="preserve">    // </w:t>
      </w:r>
      <w:r>
        <w:t>搜索</w:t>
      </w:r>
    </w:p>
    <w:p w14:paraId="58D62EB9" w14:textId="77777777" w:rsidR="001E2732" w:rsidRDefault="009E0C70">
      <w:pPr>
        <w:pStyle w:val="SourceCode"/>
      </w:pPr>
      <w:r>
        <w:t xml:space="preserve">    search() {</w:t>
      </w:r>
    </w:p>
    <w:p w14:paraId="2BCB4573" w14:textId="77777777" w:rsidR="001E2732" w:rsidRDefault="009E0C70">
      <w:pPr>
        <w:pStyle w:val="SourceCode"/>
      </w:pPr>
      <w:r>
        <w:t xml:space="preserve">      this.page.pageNumber = 1</w:t>
      </w:r>
    </w:p>
    <w:p w14:paraId="3034293D" w14:textId="77777777" w:rsidR="001E2732" w:rsidRDefault="009E0C70">
      <w:pPr>
        <w:pStyle w:val="SourceCode"/>
      </w:pPr>
      <w:r>
        <w:t xml:space="preserve">      this.getByPage()</w:t>
      </w:r>
    </w:p>
    <w:p w14:paraId="5C1EE88B" w14:textId="77777777" w:rsidR="001E2732" w:rsidRDefault="009E0C70">
      <w:pPr>
        <w:pStyle w:val="SourceCode"/>
      </w:pPr>
      <w:r>
        <w:t xml:space="preserve">    },</w:t>
      </w:r>
    </w:p>
    <w:p w14:paraId="28CBFF1A" w14:textId="77777777" w:rsidR="001E2732" w:rsidRDefault="009E0C70">
      <w:pPr>
        <w:pStyle w:val="SourceCode"/>
      </w:pPr>
      <w:r>
        <w:t xml:space="preserve">    // </w:t>
      </w:r>
      <w:r>
        <w:t>分页查询</w:t>
      </w:r>
    </w:p>
    <w:p w14:paraId="350663C9" w14:textId="77777777" w:rsidR="001E2732" w:rsidRDefault="009E0C70">
      <w:pPr>
        <w:pStyle w:val="SourceCode"/>
      </w:pPr>
      <w:r>
        <w:t xml:space="preserve">    getByPage() {</w:t>
      </w:r>
    </w:p>
    <w:p w14:paraId="512ED99B" w14:textId="77777777" w:rsidR="001E2732" w:rsidRDefault="009E0C70">
      <w:pPr>
        <w:pStyle w:val="SourceCode"/>
      </w:pPr>
      <w:r>
        <w:t xml:space="preserve">      sysHelpApi.getByPage(this.page).then(res =&gt; {</w:t>
      </w:r>
    </w:p>
    <w:p w14:paraId="0D5EE302" w14:textId="77777777" w:rsidR="001E2732" w:rsidRDefault="009E0C70">
      <w:pPr>
        <w:pStyle w:val="SourceCode"/>
      </w:pPr>
      <w:r>
        <w:t xml:space="preserve">        this.dataPage = res.data</w:t>
      </w:r>
    </w:p>
    <w:p w14:paraId="0C377316" w14:textId="77777777" w:rsidR="001E2732" w:rsidRDefault="009E0C70">
      <w:pPr>
        <w:pStyle w:val="SourceCode"/>
      </w:pPr>
      <w:r>
        <w:t xml:space="preserve">      })</w:t>
      </w:r>
    </w:p>
    <w:p w14:paraId="4646BEAD" w14:textId="77777777" w:rsidR="001E2732" w:rsidRDefault="009E0C70">
      <w:pPr>
        <w:pStyle w:val="SourceCode"/>
      </w:pPr>
      <w:r>
        <w:t xml:space="preserve">    },</w:t>
      </w:r>
    </w:p>
    <w:p w14:paraId="230DC8B8" w14:textId="77777777" w:rsidR="001E2732" w:rsidRDefault="009E0C70">
      <w:pPr>
        <w:pStyle w:val="SourceCode"/>
      </w:pPr>
      <w:r>
        <w:t xml:space="preserve">    // </w:t>
      </w:r>
      <w:r>
        <w:t>打开添加弹窗</w:t>
      </w:r>
    </w:p>
    <w:p w14:paraId="62D9F476" w14:textId="77777777" w:rsidR="001E2732" w:rsidRDefault="009E0C70">
      <w:pPr>
        <w:pStyle w:val="SourceCode"/>
      </w:pPr>
      <w:r>
        <w:t xml:space="preserve">    toAdd() {</w:t>
      </w:r>
    </w:p>
    <w:p w14:paraId="5E8446DB" w14:textId="77777777" w:rsidR="001E2732" w:rsidRDefault="009E0C70">
      <w:pPr>
        <w:pStyle w:val="SourceCode"/>
      </w:pPr>
      <w:r>
        <w:t xml:space="preserve">      this.addDialog = true</w:t>
      </w:r>
    </w:p>
    <w:p w14:paraId="139F204B" w14:textId="77777777" w:rsidR="001E2732" w:rsidRDefault="009E0C70">
      <w:pPr>
        <w:pStyle w:val="SourceCode"/>
      </w:pPr>
      <w:r>
        <w:t xml:space="preserve">    },</w:t>
      </w:r>
    </w:p>
    <w:p w14:paraId="5AA6A3D4" w14:textId="77777777" w:rsidR="001E2732" w:rsidRDefault="009E0C70">
      <w:pPr>
        <w:pStyle w:val="SourceCode"/>
      </w:pPr>
      <w:r>
        <w:t xml:space="preserve">    // </w:t>
      </w:r>
      <w:r>
        <w:t>打开</w:t>
      </w:r>
      <w:r>
        <w:t xml:space="preserve"> </w:t>
      </w:r>
      <w:r>
        <w:t>详情弹窗</w:t>
      </w:r>
    </w:p>
    <w:p w14:paraId="45E7D9E7" w14:textId="77777777" w:rsidR="001E2732" w:rsidRDefault="009E0C70">
      <w:pPr>
        <w:pStyle w:val="SourceCode"/>
      </w:pPr>
      <w:r>
        <w:t xml:space="preserve">    toInfo(id) {</w:t>
      </w:r>
    </w:p>
    <w:p w14:paraId="6A9F3D3F" w14:textId="77777777" w:rsidR="001E2732" w:rsidRDefault="009E0C70">
      <w:pPr>
        <w:pStyle w:val="SourceCode"/>
      </w:pPr>
      <w:r>
        <w:t xml:space="preserve">      this.activeId = id</w:t>
      </w:r>
    </w:p>
    <w:p w14:paraId="79FD7AEA" w14:textId="77777777" w:rsidR="001E2732" w:rsidRDefault="009E0C70">
      <w:pPr>
        <w:pStyle w:val="SourceCode"/>
      </w:pPr>
      <w:r>
        <w:t xml:space="preserve">      this.infoDialog = true</w:t>
      </w:r>
    </w:p>
    <w:p w14:paraId="0C616BD5" w14:textId="77777777" w:rsidR="001E2732" w:rsidRDefault="009E0C70">
      <w:pPr>
        <w:pStyle w:val="SourceCode"/>
      </w:pPr>
      <w:r>
        <w:t xml:space="preserve">    },</w:t>
      </w:r>
    </w:p>
    <w:p w14:paraId="10727192" w14:textId="77777777" w:rsidR="001E2732" w:rsidRDefault="009E0C70">
      <w:pPr>
        <w:pStyle w:val="SourceCode"/>
      </w:pPr>
      <w:r>
        <w:t xml:space="preserve">    // </w:t>
      </w:r>
      <w:r>
        <w:t>打开修改弹窗</w:t>
      </w:r>
    </w:p>
    <w:p w14:paraId="117BA171" w14:textId="77777777" w:rsidR="001E2732" w:rsidRDefault="009E0C70">
      <w:pPr>
        <w:pStyle w:val="SourceCode"/>
      </w:pPr>
      <w:r>
        <w:lastRenderedPageBreak/>
        <w:t xml:space="preserve">    toUpdate(id) {</w:t>
      </w:r>
    </w:p>
    <w:p w14:paraId="4EED36C1" w14:textId="77777777" w:rsidR="001E2732" w:rsidRDefault="009E0C70">
      <w:pPr>
        <w:pStyle w:val="SourceCode"/>
      </w:pPr>
      <w:r>
        <w:t xml:space="preserve">      this.activeId = id</w:t>
      </w:r>
    </w:p>
    <w:p w14:paraId="7D5A679F" w14:textId="77777777" w:rsidR="001E2732" w:rsidRDefault="009E0C70">
      <w:pPr>
        <w:pStyle w:val="SourceCode"/>
      </w:pPr>
      <w:r>
        <w:t xml:space="preserve">      this.updateDialog = true</w:t>
      </w:r>
    </w:p>
    <w:p w14:paraId="104632FB" w14:textId="77777777" w:rsidR="001E2732" w:rsidRDefault="009E0C70">
      <w:pPr>
        <w:pStyle w:val="SourceCode"/>
      </w:pPr>
      <w:r>
        <w:t xml:space="preserve">    },</w:t>
      </w:r>
    </w:p>
    <w:p w14:paraId="701E702B" w14:textId="77777777" w:rsidR="001E2732" w:rsidRDefault="009E0C70">
      <w:pPr>
        <w:pStyle w:val="SourceCode"/>
      </w:pPr>
      <w:r>
        <w:t xml:space="preserve">    // </w:t>
      </w:r>
      <w:r>
        <w:t>删除</w:t>
      </w:r>
    </w:p>
    <w:p w14:paraId="5AC2092C" w14:textId="77777777" w:rsidR="001E2732" w:rsidRDefault="009E0C70">
      <w:pPr>
        <w:pStyle w:val="SourceCode"/>
      </w:pPr>
      <w:r>
        <w:t xml:space="preserve">    deleteById(id) {</w:t>
      </w:r>
    </w:p>
    <w:p w14:paraId="60E6B805" w14:textId="77777777" w:rsidR="001E2732" w:rsidRDefault="009E0C70">
      <w:pPr>
        <w:pStyle w:val="SourceCode"/>
      </w:pPr>
      <w:r>
        <w:t xml:space="preserve">      this.$confirm('</w:t>
      </w:r>
      <w:r>
        <w:t>是否删除该帮助</w:t>
      </w:r>
      <w:r>
        <w:t>?', '</w:t>
      </w:r>
      <w:r>
        <w:t>提示</w:t>
      </w:r>
      <w:r>
        <w:t>', {</w:t>
      </w:r>
    </w:p>
    <w:p w14:paraId="0E2E8C42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2AC77DCB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4231A8F7" w14:textId="77777777" w:rsidR="001E2732" w:rsidRDefault="009E0C70">
      <w:pPr>
        <w:pStyle w:val="SourceCode"/>
      </w:pPr>
      <w:r>
        <w:t xml:space="preserve">        type: 'error'</w:t>
      </w:r>
    </w:p>
    <w:p w14:paraId="062BEBDE" w14:textId="77777777" w:rsidR="001E2732" w:rsidRDefault="009E0C70">
      <w:pPr>
        <w:pStyle w:val="SourceCode"/>
      </w:pPr>
      <w:r>
        <w:t xml:space="preserve">      }).then(() =&gt; {</w:t>
      </w:r>
    </w:p>
    <w:p w14:paraId="5E0458D9" w14:textId="77777777" w:rsidR="001E2732" w:rsidRDefault="009E0C70">
      <w:pPr>
        <w:pStyle w:val="SourceCode"/>
      </w:pPr>
      <w:r>
        <w:t xml:space="preserve">        sysHelpApi.deleteById(id).then(res =&gt; {</w:t>
      </w:r>
    </w:p>
    <w:p w14:paraId="67D15552" w14:textId="77777777" w:rsidR="001E2732" w:rsidRDefault="009E0C70">
      <w:pPr>
        <w:pStyle w:val="SourceCode"/>
      </w:pPr>
      <w:r>
        <w:t xml:space="preserve">          this.$message.success(res.msg)</w:t>
      </w:r>
    </w:p>
    <w:p w14:paraId="64C3187B" w14:textId="77777777" w:rsidR="001E2732" w:rsidRDefault="009E0C70">
      <w:pPr>
        <w:pStyle w:val="SourceCode"/>
      </w:pPr>
      <w:r>
        <w:t xml:space="preserve">          this.getByPage()</w:t>
      </w:r>
    </w:p>
    <w:p w14:paraId="2B8F23E4" w14:textId="77777777" w:rsidR="001E2732" w:rsidRDefault="009E0C70">
      <w:pPr>
        <w:pStyle w:val="SourceCode"/>
      </w:pPr>
      <w:r>
        <w:t xml:space="preserve">        })</w:t>
      </w:r>
    </w:p>
    <w:p w14:paraId="2D60A950" w14:textId="77777777" w:rsidR="001E2732" w:rsidRDefault="009E0C70">
      <w:pPr>
        <w:pStyle w:val="SourceCode"/>
      </w:pPr>
      <w:r>
        <w:t xml:space="preserve">      })</w:t>
      </w:r>
    </w:p>
    <w:p w14:paraId="704C207A" w14:textId="77777777" w:rsidR="001E2732" w:rsidRDefault="009E0C70">
      <w:pPr>
        <w:pStyle w:val="SourceCode"/>
      </w:pPr>
      <w:r>
        <w:t xml:space="preserve">    },</w:t>
      </w:r>
    </w:p>
    <w:p w14:paraId="3386CDED" w14:textId="77777777" w:rsidR="001E2732" w:rsidRDefault="009E0C70">
      <w:pPr>
        <w:pStyle w:val="SourceCode"/>
      </w:pPr>
      <w:r>
        <w:t xml:space="preserve">    // </w:t>
      </w:r>
      <w:r>
        <w:t>关闭弹窗</w:t>
      </w:r>
    </w:p>
    <w:p w14:paraId="5596BC43" w14:textId="77777777" w:rsidR="001E2732" w:rsidRDefault="009E0C70">
      <w:pPr>
        <w:pStyle w:val="SourceCode"/>
      </w:pPr>
      <w:r>
        <w:t xml:space="preserve">    closeDialog() {</w:t>
      </w:r>
    </w:p>
    <w:p w14:paraId="12C134E7" w14:textId="77777777" w:rsidR="001E2732" w:rsidRDefault="009E0C70">
      <w:pPr>
        <w:pStyle w:val="SourceCode"/>
      </w:pPr>
      <w:r>
        <w:t xml:space="preserve">      this.addDialog = false</w:t>
      </w:r>
    </w:p>
    <w:p w14:paraId="19173E3D" w14:textId="77777777" w:rsidR="001E2732" w:rsidRDefault="009E0C70">
      <w:pPr>
        <w:pStyle w:val="SourceCode"/>
      </w:pPr>
      <w:r>
        <w:t xml:space="preserve">      this.updateDialog = false</w:t>
      </w:r>
    </w:p>
    <w:p w14:paraId="2BBB661B" w14:textId="77777777" w:rsidR="001E2732" w:rsidRDefault="009E0C70">
      <w:pPr>
        <w:pStyle w:val="SourceCode"/>
      </w:pPr>
      <w:r>
        <w:t xml:space="preserve">      this.infoDialog = false</w:t>
      </w:r>
    </w:p>
    <w:p w14:paraId="4F48D946" w14:textId="77777777" w:rsidR="001E2732" w:rsidRDefault="009E0C70">
      <w:pPr>
        <w:pStyle w:val="SourceCode"/>
      </w:pPr>
      <w:r>
        <w:t xml:space="preserve">    }</w:t>
      </w:r>
    </w:p>
    <w:p w14:paraId="38C42680" w14:textId="77777777" w:rsidR="001E2732" w:rsidRDefault="009E0C70">
      <w:pPr>
        <w:pStyle w:val="SourceCode"/>
      </w:pPr>
      <w:r>
        <w:t xml:space="preserve">  }</w:t>
      </w:r>
    </w:p>
    <w:p w14:paraId="5805CEB2" w14:textId="77777777" w:rsidR="001E2732" w:rsidRDefault="009E0C70">
      <w:pPr>
        <w:pStyle w:val="SourceCode"/>
      </w:pPr>
      <w:r>
        <w:t>}</w:t>
      </w:r>
    </w:p>
    <w:p w14:paraId="71D76677" w14:textId="77777777" w:rsidR="001E2732" w:rsidRDefault="009E0C70">
      <w:pPr>
        <w:pStyle w:val="SourceCode"/>
      </w:pPr>
      <w:r>
        <w:t>&lt;/script&gt;</w:t>
      </w:r>
    </w:p>
    <w:p w14:paraId="6F82E155" w14:textId="77777777" w:rsidR="001E2732" w:rsidRDefault="001E2732">
      <w:pPr>
        <w:pStyle w:val="SourceCode"/>
      </w:pPr>
    </w:p>
    <w:p w14:paraId="0B0B6EB2" w14:textId="77777777" w:rsidR="001E2732" w:rsidRDefault="009E0C70">
      <w:pPr>
        <w:pStyle w:val="SourceCode"/>
      </w:pPr>
      <w:r>
        <w:t>&lt;style&gt;</w:t>
      </w:r>
    </w:p>
    <w:p w14:paraId="50A25D08" w14:textId="77777777" w:rsidR="001E2732" w:rsidRDefault="009E0C70">
      <w:pPr>
        <w:pStyle w:val="SourceCode"/>
      </w:pPr>
      <w:r>
        <w:t>&lt;/style&gt;</w:t>
      </w:r>
    </w:p>
    <w:p w14:paraId="7FD7E8D9" w14:textId="77777777" w:rsidR="001E2732" w:rsidRDefault="009E0C70">
      <w:pPr>
        <w:pStyle w:val="4"/>
      </w:pPr>
      <w:bookmarkStart w:id="243" w:name="sys-help-add"/>
      <w:bookmarkEnd w:id="243"/>
      <w:r>
        <w:t>sys-help-add</w:t>
      </w:r>
    </w:p>
    <w:p w14:paraId="190CD115" w14:textId="77777777" w:rsidR="001E2732" w:rsidRDefault="009E0C70">
      <w:pPr>
        <w:pStyle w:val="SourceCodeLanguage"/>
      </w:pPr>
      <w:r>
        <w:t>vue</w:t>
      </w:r>
    </w:p>
    <w:p w14:paraId="1BBDDD09" w14:textId="77777777" w:rsidR="001E2732" w:rsidRDefault="009E0C70">
      <w:pPr>
        <w:pStyle w:val="SourceCode"/>
      </w:pPr>
      <w:r>
        <w:t>&lt;template&gt;</w:t>
      </w:r>
    </w:p>
    <w:p w14:paraId="5DD563E8" w14:textId="77777777" w:rsidR="001E2732" w:rsidRDefault="009E0C70">
      <w:pPr>
        <w:pStyle w:val="SourceCode"/>
      </w:pPr>
      <w:r>
        <w:t xml:space="preserve">  &lt;div&gt;</w:t>
      </w:r>
    </w:p>
    <w:p w14:paraId="5E66999D" w14:textId="77777777" w:rsidR="001E2732" w:rsidRDefault="009E0C70">
      <w:pPr>
        <w:pStyle w:val="SourceCode"/>
      </w:pPr>
      <w:r>
        <w:t xml:space="preserve">    &lt;el-form :model="sysHelp" label-width="80px" size="small"&gt;</w:t>
      </w:r>
    </w:p>
    <w:p w14:paraId="2120102D" w14:textId="77777777" w:rsidR="001E2732" w:rsidRDefault="009E0C70">
      <w:pPr>
        <w:pStyle w:val="SourceCode"/>
      </w:pPr>
      <w:r>
        <w:t xml:space="preserve">      &lt;el-form-item label="</w:t>
      </w:r>
      <w:r>
        <w:t>标题</w:t>
      </w:r>
      <w:r>
        <w:t>"&gt;</w:t>
      </w:r>
    </w:p>
    <w:p w14:paraId="661956A7" w14:textId="77777777" w:rsidR="001E2732" w:rsidRDefault="009E0C70">
      <w:pPr>
        <w:pStyle w:val="SourceCode"/>
      </w:pPr>
      <w:r>
        <w:lastRenderedPageBreak/>
        <w:t xml:space="preserve">        &lt;el-input v-model="sysHelp.title" placeholder="</w:t>
      </w:r>
      <w:r>
        <w:t>请输入标题</w:t>
      </w:r>
      <w:r>
        <w:t>" clearable /&gt;</w:t>
      </w:r>
    </w:p>
    <w:p w14:paraId="751E295E" w14:textId="77777777" w:rsidR="001E2732" w:rsidRDefault="009E0C70">
      <w:pPr>
        <w:pStyle w:val="SourceCode"/>
      </w:pPr>
      <w:r>
        <w:t xml:space="preserve">      &lt;/el-form-item&gt;</w:t>
      </w:r>
    </w:p>
    <w:p w14:paraId="21260026" w14:textId="77777777" w:rsidR="001E2732" w:rsidRDefault="009E0C70">
      <w:pPr>
        <w:pStyle w:val="SourceCode"/>
      </w:pPr>
      <w:r>
        <w:t xml:space="preserve">      &lt;el-form-item label="</w:t>
      </w:r>
      <w:r>
        <w:t>内容</w:t>
      </w:r>
      <w:r>
        <w:t>"&gt;</w:t>
      </w:r>
    </w:p>
    <w:p w14:paraId="49E0752A" w14:textId="77777777" w:rsidR="001E2732" w:rsidRDefault="009E0C70">
      <w:pPr>
        <w:pStyle w:val="SourceCode"/>
      </w:pPr>
      <w:r>
        <w:t xml:space="preserve">        &lt;tinymce v-model="sysHelp.content" :height="300" /&gt;</w:t>
      </w:r>
    </w:p>
    <w:p w14:paraId="42FBB169" w14:textId="77777777" w:rsidR="001E2732" w:rsidRDefault="009E0C70">
      <w:pPr>
        <w:pStyle w:val="SourceCode"/>
      </w:pPr>
      <w:r>
        <w:t xml:space="preserve">      &lt;/el-form-item&gt;</w:t>
      </w:r>
    </w:p>
    <w:p w14:paraId="4CD1EB3A" w14:textId="77777777" w:rsidR="001E2732" w:rsidRDefault="009E0C70">
      <w:pPr>
        <w:pStyle w:val="SourceCode"/>
      </w:pPr>
      <w:r>
        <w:t xml:space="preserve">      &lt;el-form-item&gt;</w:t>
      </w:r>
    </w:p>
    <w:p w14:paraId="2C39E0FF" w14:textId="77777777" w:rsidR="001E2732" w:rsidRDefault="009E0C70">
      <w:pPr>
        <w:pStyle w:val="SourceCode"/>
      </w:pPr>
      <w:r>
        <w:t xml:space="preserve">        &lt;el-button type="primary" @click="add"&gt;</w:t>
      </w:r>
      <w:r>
        <w:t>添加</w:t>
      </w:r>
      <w:r>
        <w:t>&lt;/el-button&gt;</w:t>
      </w:r>
    </w:p>
    <w:p w14:paraId="437950B5" w14:textId="77777777" w:rsidR="001E2732" w:rsidRDefault="009E0C70">
      <w:pPr>
        <w:pStyle w:val="SourceCode"/>
      </w:pPr>
      <w:r>
        <w:t xml:space="preserve">      &lt;/el-form-item&gt;</w:t>
      </w:r>
    </w:p>
    <w:p w14:paraId="201A00D4" w14:textId="77777777" w:rsidR="001E2732" w:rsidRDefault="009E0C70">
      <w:pPr>
        <w:pStyle w:val="SourceCode"/>
      </w:pPr>
      <w:r>
        <w:t xml:space="preserve">    &lt;/el-form&gt;</w:t>
      </w:r>
    </w:p>
    <w:p w14:paraId="209E8D06" w14:textId="77777777" w:rsidR="001E2732" w:rsidRDefault="001E2732">
      <w:pPr>
        <w:pStyle w:val="SourceCode"/>
      </w:pPr>
    </w:p>
    <w:p w14:paraId="7D94E802" w14:textId="77777777" w:rsidR="001E2732" w:rsidRDefault="009E0C70">
      <w:pPr>
        <w:pStyle w:val="SourceCode"/>
      </w:pPr>
      <w:r>
        <w:t xml:space="preserve">  &lt;/div&gt;</w:t>
      </w:r>
    </w:p>
    <w:p w14:paraId="549583D8" w14:textId="77777777" w:rsidR="001E2732" w:rsidRDefault="009E0C70">
      <w:pPr>
        <w:pStyle w:val="SourceCode"/>
      </w:pPr>
      <w:r>
        <w:t>&lt;/template&gt;</w:t>
      </w:r>
    </w:p>
    <w:p w14:paraId="06EFDDB3" w14:textId="77777777" w:rsidR="001E2732" w:rsidRDefault="001E2732">
      <w:pPr>
        <w:pStyle w:val="SourceCode"/>
      </w:pPr>
    </w:p>
    <w:p w14:paraId="3B18C28B" w14:textId="77777777" w:rsidR="001E2732" w:rsidRDefault="009E0C70">
      <w:pPr>
        <w:pStyle w:val="SourceCode"/>
      </w:pPr>
      <w:r>
        <w:t>&lt;script&gt;</w:t>
      </w:r>
    </w:p>
    <w:p w14:paraId="3FEC0FE9" w14:textId="77777777" w:rsidR="001E2732" w:rsidRDefault="009E0C70">
      <w:pPr>
        <w:pStyle w:val="SourceCode"/>
      </w:pPr>
      <w:r>
        <w:t>import sysHelpApi from '@/api/sys-help'</w:t>
      </w:r>
    </w:p>
    <w:p w14:paraId="5E2B2713" w14:textId="77777777" w:rsidR="001E2732" w:rsidRDefault="009E0C70">
      <w:pPr>
        <w:pStyle w:val="SourceCode"/>
      </w:pPr>
      <w:r>
        <w:t>import Tinymce from '@/components/Tinymce'</w:t>
      </w:r>
    </w:p>
    <w:p w14:paraId="3886DE0B" w14:textId="77777777" w:rsidR="001E2732" w:rsidRDefault="009E0C70">
      <w:pPr>
        <w:pStyle w:val="SourceCode"/>
      </w:pPr>
      <w:r>
        <w:t>export default {</w:t>
      </w:r>
    </w:p>
    <w:p w14:paraId="2901132E" w14:textId="77777777" w:rsidR="001E2732" w:rsidRDefault="009E0C70">
      <w:pPr>
        <w:pStyle w:val="SourceCode"/>
      </w:pPr>
      <w:r>
        <w:t xml:space="preserve">  components: { Tinymce },</w:t>
      </w:r>
    </w:p>
    <w:p w14:paraId="2949949E" w14:textId="77777777" w:rsidR="001E2732" w:rsidRDefault="009E0C70">
      <w:pPr>
        <w:pStyle w:val="SourceCode"/>
      </w:pPr>
      <w:r>
        <w:t xml:space="preserve">  data() {</w:t>
      </w:r>
    </w:p>
    <w:p w14:paraId="06D74120" w14:textId="77777777" w:rsidR="001E2732" w:rsidRDefault="009E0C70">
      <w:pPr>
        <w:pStyle w:val="SourceCode"/>
      </w:pPr>
      <w:r>
        <w:t xml:space="preserve">    return {</w:t>
      </w:r>
    </w:p>
    <w:p w14:paraId="0AEA264B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53CBD187" w14:textId="77777777" w:rsidR="001E2732" w:rsidRDefault="009E0C70">
      <w:pPr>
        <w:pStyle w:val="SourceCode"/>
      </w:pPr>
      <w:r>
        <w:t xml:space="preserve">      sysHelp: {}</w:t>
      </w:r>
    </w:p>
    <w:p w14:paraId="4D32106B" w14:textId="77777777" w:rsidR="001E2732" w:rsidRDefault="009E0C70">
      <w:pPr>
        <w:pStyle w:val="SourceCode"/>
      </w:pPr>
      <w:r>
        <w:t xml:space="preserve">    }</w:t>
      </w:r>
    </w:p>
    <w:p w14:paraId="14ACB3B0" w14:textId="77777777" w:rsidR="001E2732" w:rsidRDefault="009E0C70">
      <w:pPr>
        <w:pStyle w:val="SourceCode"/>
      </w:pPr>
      <w:r>
        <w:t xml:space="preserve">  },</w:t>
      </w:r>
    </w:p>
    <w:p w14:paraId="4076201C" w14:textId="77777777" w:rsidR="001E2732" w:rsidRDefault="009E0C70">
      <w:pPr>
        <w:pStyle w:val="SourceCode"/>
      </w:pPr>
      <w:r>
        <w:t xml:space="preserve">  methods: {</w:t>
      </w:r>
    </w:p>
    <w:p w14:paraId="0EBA9C5B" w14:textId="77777777" w:rsidR="001E2732" w:rsidRDefault="009E0C70">
      <w:pPr>
        <w:pStyle w:val="SourceCode"/>
      </w:pPr>
      <w:r>
        <w:t xml:space="preserve">    // </w:t>
      </w:r>
      <w:r>
        <w:t>添加</w:t>
      </w:r>
    </w:p>
    <w:p w14:paraId="280CFBCB" w14:textId="77777777" w:rsidR="001E2732" w:rsidRDefault="009E0C70">
      <w:pPr>
        <w:pStyle w:val="SourceCode"/>
      </w:pPr>
      <w:r>
        <w:t xml:space="preserve">    add() {</w:t>
      </w:r>
    </w:p>
    <w:p w14:paraId="15245F15" w14:textId="77777777" w:rsidR="001E2732" w:rsidRDefault="009E0C70">
      <w:pPr>
        <w:pStyle w:val="SourceCode"/>
      </w:pPr>
      <w:r>
        <w:t xml:space="preserve">      sysHelpApi.save(this.sysHelp).then(res =&gt; {</w:t>
      </w:r>
    </w:p>
    <w:p w14:paraId="2F607548" w14:textId="77777777" w:rsidR="001E2732" w:rsidRDefault="009E0C70">
      <w:pPr>
        <w:pStyle w:val="SourceCode"/>
      </w:pPr>
      <w:r>
        <w:t xml:space="preserve">        this.$message.success(res.msg)</w:t>
      </w:r>
    </w:p>
    <w:p w14:paraId="22801E07" w14:textId="77777777" w:rsidR="001E2732" w:rsidRDefault="009E0C70">
      <w:pPr>
        <w:pStyle w:val="SourceCode"/>
      </w:pPr>
      <w:r>
        <w:t xml:space="preserve">        this.$emit('after')</w:t>
      </w:r>
    </w:p>
    <w:p w14:paraId="280CC856" w14:textId="77777777" w:rsidR="001E2732" w:rsidRDefault="009E0C70">
      <w:pPr>
        <w:pStyle w:val="SourceCode"/>
      </w:pPr>
      <w:r>
        <w:t xml:space="preserve">        this.$emit('close')</w:t>
      </w:r>
    </w:p>
    <w:p w14:paraId="0D6E6443" w14:textId="77777777" w:rsidR="001E2732" w:rsidRDefault="009E0C70">
      <w:pPr>
        <w:pStyle w:val="SourceCode"/>
      </w:pPr>
      <w:r>
        <w:t xml:space="preserve">      })</w:t>
      </w:r>
    </w:p>
    <w:p w14:paraId="5F0909B9" w14:textId="77777777" w:rsidR="001E2732" w:rsidRDefault="009E0C70">
      <w:pPr>
        <w:pStyle w:val="SourceCode"/>
      </w:pPr>
      <w:r>
        <w:t xml:space="preserve">    }</w:t>
      </w:r>
    </w:p>
    <w:p w14:paraId="78C6DE90" w14:textId="77777777" w:rsidR="001E2732" w:rsidRDefault="009E0C70">
      <w:pPr>
        <w:pStyle w:val="SourceCode"/>
      </w:pPr>
      <w:r>
        <w:t xml:space="preserve">  }</w:t>
      </w:r>
    </w:p>
    <w:p w14:paraId="00552AC9" w14:textId="77777777" w:rsidR="001E2732" w:rsidRDefault="009E0C70">
      <w:pPr>
        <w:pStyle w:val="SourceCode"/>
      </w:pPr>
      <w:r>
        <w:t>}</w:t>
      </w:r>
    </w:p>
    <w:p w14:paraId="5E5706DB" w14:textId="77777777" w:rsidR="001E2732" w:rsidRDefault="009E0C70">
      <w:pPr>
        <w:pStyle w:val="SourceCode"/>
      </w:pPr>
      <w:r>
        <w:lastRenderedPageBreak/>
        <w:t>&lt;/script&gt;</w:t>
      </w:r>
    </w:p>
    <w:p w14:paraId="4BAEF559" w14:textId="77777777" w:rsidR="001E2732" w:rsidRDefault="001E2732">
      <w:pPr>
        <w:pStyle w:val="SourceCode"/>
      </w:pPr>
    </w:p>
    <w:p w14:paraId="12072DE1" w14:textId="77777777" w:rsidR="001E2732" w:rsidRDefault="009E0C70">
      <w:pPr>
        <w:pStyle w:val="SourceCode"/>
      </w:pPr>
      <w:r>
        <w:t>&lt;style&gt;</w:t>
      </w:r>
    </w:p>
    <w:p w14:paraId="3877BC59" w14:textId="77777777" w:rsidR="001E2732" w:rsidRDefault="001E2732">
      <w:pPr>
        <w:pStyle w:val="SourceCode"/>
      </w:pPr>
    </w:p>
    <w:p w14:paraId="6481713B" w14:textId="77777777" w:rsidR="001E2732" w:rsidRDefault="009E0C70">
      <w:pPr>
        <w:pStyle w:val="SourceCode"/>
      </w:pPr>
      <w:r>
        <w:t>&lt;/style&gt;</w:t>
      </w:r>
    </w:p>
    <w:p w14:paraId="54E1C889" w14:textId="77777777" w:rsidR="001E2732" w:rsidRDefault="009E0C70">
      <w:pPr>
        <w:pStyle w:val="4"/>
      </w:pPr>
      <w:bookmarkStart w:id="244" w:name="sys-help-update"/>
      <w:bookmarkEnd w:id="244"/>
      <w:r>
        <w:t>sys-help-update</w:t>
      </w:r>
    </w:p>
    <w:p w14:paraId="74D72362" w14:textId="77777777" w:rsidR="001E2732" w:rsidRDefault="009E0C70">
      <w:pPr>
        <w:pStyle w:val="SourceCodeLanguage"/>
      </w:pPr>
      <w:r>
        <w:t>vue</w:t>
      </w:r>
    </w:p>
    <w:p w14:paraId="7C754ADA" w14:textId="77777777" w:rsidR="001E2732" w:rsidRDefault="009E0C70">
      <w:pPr>
        <w:pStyle w:val="SourceCode"/>
      </w:pPr>
      <w:r>
        <w:t>&lt;template&gt;</w:t>
      </w:r>
    </w:p>
    <w:p w14:paraId="3AC58EE6" w14:textId="77777777" w:rsidR="001E2732" w:rsidRDefault="009E0C70">
      <w:pPr>
        <w:pStyle w:val="SourceCode"/>
      </w:pPr>
      <w:r>
        <w:t xml:space="preserve">  &lt;div&gt;</w:t>
      </w:r>
    </w:p>
    <w:p w14:paraId="4807D137" w14:textId="77777777" w:rsidR="001E2732" w:rsidRDefault="009E0C70">
      <w:pPr>
        <w:pStyle w:val="SourceCode"/>
      </w:pPr>
      <w:r>
        <w:t xml:space="preserve">    &lt;el-form :model="sysHelp" label-width="80px" size="small"&gt;</w:t>
      </w:r>
    </w:p>
    <w:p w14:paraId="6EF205A4" w14:textId="77777777" w:rsidR="001E2732" w:rsidRDefault="009E0C70">
      <w:pPr>
        <w:pStyle w:val="SourceCode"/>
      </w:pPr>
      <w:r>
        <w:t xml:space="preserve">      &lt;el-form-item label="</w:t>
      </w:r>
      <w:r>
        <w:t>标题</w:t>
      </w:r>
      <w:r>
        <w:t>"&gt;</w:t>
      </w:r>
    </w:p>
    <w:p w14:paraId="55CF5C8A" w14:textId="77777777" w:rsidR="001E2732" w:rsidRDefault="009E0C70">
      <w:pPr>
        <w:pStyle w:val="SourceCode"/>
      </w:pPr>
      <w:r>
        <w:t xml:space="preserve">        &lt;el-input v-model="sysHelp.title" placeholder="</w:t>
      </w:r>
      <w:r>
        <w:t>请输入标题</w:t>
      </w:r>
      <w:r>
        <w:t>" clearable /&gt;</w:t>
      </w:r>
    </w:p>
    <w:p w14:paraId="0F1DECA2" w14:textId="77777777" w:rsidR="001E2732" w:rsidRDefault="009E0C70">
      <w:pPr>
        <w:pStyle w:val="SourceCode"/>
      </w:pPr>
      <w:r>
        <w:t xml:space="preserve">      &lt;/el-form-item&gt;</w:t>
      </w:r>
    </w:p>
    <w:p w14:paraId="0A0BB5CE" w14:textId="77777777" w:rsidR="001E2732" w:rsidRDefault="009E0C70">
      <w:pPr>
        <w:pStyle w:val="SourceCode"/>
      </w:pPr>
      <w:r>
        <w:t xml:space="preserve">      &lt;el-form-item label="</w:t>
      </w:r>
      <w:r>
        <w:t>内容</w:t>
      </w:r>
      <w:r>
        <w:t>"&gt;</w:t>
      </w:r>
    </w:p>
    <w:p w14:paraId="7E4A6717" w14:textId="77777777" w:rsidR="001E2732" w:rsidRDefault="009E0C70">
      <w:pPr>
        <w:pStyle w:val="SourceCode"/>
      </w:pPr>
      <w:r>
        <w:t xml:space="preserve">        &lt;tinymce ref="content" v-model="sysHelp.content" :height="300" /&gt;</w:t>
      </w:r>
    </w:p>
    <w:p w14:paraId="0761D399" w14:textId="77777777" w:rsidR="001E2732" w:rsidRDefault="009E0C70">
      <w:pPr>
        <w:pStyle w:val="SourceCode"/>
      </w:pPr>
      <w:r>
        <w:t xml:space="preserve">      &lt;/el-form-item&gt;</w:t>
      </w:r>
    </w:p>
    <w:p w14:paraId="4EFF39F8" w14:textId="77777777" w:rsidR="001E2732" w:rsidRDefault="009E0C70">
      <w:pPr>
        <w:pStyle w:val="SourceCode"/>
      </w:pPr>
      <w:r>
        <w:t xml:space="preserve">      &lt;el-form-item&gt;</w:t>
      </w:r>
    </w:p>
    <w:p w14:paraId="305FD170" w14:textId="77777777" w:rsidR="001E2732" w:rsidRDefault="009E0C70">
      <w:pPr>
        <w:pStyle w:val="SourceCode"/>
      </w:pPr>
      <w:r>
        <w:t xml:space="preserve">        &lt;el-button type="primary" @click="update"&gt;</w:t>
      </w:r>
      <w:r>
        <w:t>添加</w:t>
      </w:r>
      <w:r>
        <w:t>&lt;/el-button&gt;</w:t>
      </w:r>
    </w:p>
    <w:p w14:paraId="66F27034" w14:textId="77777777" w:rsidR="001E2732" w:rsidRDefault="009E0C70">
      <w:pPr>
        <w:pStyle w:val="SourceCode"/>
      </w:pPr>
      <w:r>
        <w:t xml:space="preserve">      &lt;/el-form-item&gt;</w:t>
      </w:r>
    </w:p>
    <w:p w14:paraId="7DC775C5" w14:textId="77777777" w:rsidR="001E2732" w:rsidRDefault="009E0C70">
      <w:pPr>
        <w:pStyle w:val="SourceCode"/>
      </w:pPr>
      <w:r>
        <w:t xml:space="preserve">    &lt;/el-form&gt;</w:t>
      </w:r>
    </w:p>
    <w:p w14:paraId="67FE0292" w14:textId="77777777" w:rsidR="001E2732" w:rsidRDefault="009E0C70">
      <w:pPr>
        <w:pStyle w:val="SourceCode"/>
      </w:pPr>
      <w:r>
        <w:t xml:space="preserve">  &lt;/div&gt;</w:t>
      </w:r>
    </w:p>
    <w:p w14:paraId="16B58C8F" w14:textId="77777777" w:rsidR="001E2732" w:rsidRDefault="009E0C70">
      <w:pPr>
        <w:pStyle w:val="SourceCode"/>
      </w:pPr>
      <w:r>
        <w:t>&lt;/template&gt;</w:t>
      </w:r>
    </w:p>
    <w:p w14:paraId="4DDE048B" w14:textId="77777777" w:rsidR="001E2732" w:rsidRDefault="001E2732">
      <w:pPr>
        <w:pStyle w:val="SourceCode"/>
      </w:pPr>
    </w:p>
    <w:p w14:paraId="596123FB" w14:textId="77777777" w:rsidR="001E2732" w:rsidRDefault="009E0C70">
      <w:pPr>
        <w:pStyle w:val="SourceCode"/>
      </w:pPr>
      <w:r>
        <w:t>&lt;script&gt;</w:t>
      </w:r>
    </w:p>
    <w:p w14:paraId="7EAE4C11" w14:textId="77777777" w:rsidR="001E2732" w:rsidRDefault="009E0C70">
      <w:pPr>
        <w:pStyle w:val="SourceCode"/>
      </w:pPr>
      <w:r>
        <w:t>import sysHelpApi from '@/api/sys-help'</w:t>
      </w:r>
    </w:p>
    <w:p w14:paraId="7FA919FD" w14:textId="77777777" w:rsidR="001E2732" w:rsidRDefault="009E0C70">
      <w:pPr>
        <w:pStyle w:val="SourceCode"/>
      </w:pPr>
      <w:r>
        <w:t>import Tinymce from '@/components/Tinymce'</w:t>
      </w:r>
    </w:p>
    <w:p w14:paraId="1556FBD2" w14:textId="77777777" w:rsidR="001E2732" w:rsidRDefault="009E0C70">
      <w:pPr>
        <w:pStyle w:val="SourceCode"/>
      </w:pPr>
      <w:r>
        <w:t>export default {</w:t>
      </w:r>
    </w:p>
    <w:p w14:paraId="450752F9" w14:textId="77777777" w:rsidR="001E2732" w:rsidRDefault="009E0C70">
      <w:pPr>
        <w:pStyle w:val="SourceCode"/>
      </w:pPr>
      <w:r>
        <w:t xml:space="preserve">  components: { Tinymce },</w:t>
      </w:r>
    </w:p>
    <w:p w14:paraId="4506F053" w14:textId="77777777" w:rsidR="001E2732" w:rsidRDefault="009E0C70">
      <w:pPr>
        <w:pStyle w:val="SourceCode"/>
      </w:pPr>
      <w:r>
        <w:t xml:space="preserve">  props: {</w:t>
      </w:r>
    </w:p>
    <w:p w14:paraId="363E8023" w14:textId="77777777" w:rsidR="001E2732" w:rsidRDefault="009E0C70">
      <w:pPr>
        <w:pStyle w:val="SourceCode"/>
      </w:pPr>
      <w:r>
        <w:t xml:space="preserve">    activeId: {</w:t>
      </w:r>
    </w:p>
    <w:p w14:paraId="16C68C58" w14:textId="77777777" w:rsidR="001E2732" w:rsidRDefault="009E0C70">
      <w:pPr>
        <w:pStyle w:val="SourceCode"/>
      </w:pPr>
      <w:r>
        <w:t xml:space="preserve">      type: String,</w:t>
      </w:r>
    </w:p>
    <w:p w14:paraId="5A02C656" w14:textId="77777777" w:rsidR="001E2732" w:rsidRDefault="009E0C70">
      <w:pPr>
        <w:pStyle w:val="SourceCode"/>
      </w:pPr>
      <w:r>
        <w:t xml:space="preserve">      default: null</w:t>
      </w:r>
    </w:p>
    <w:p w14:paraId="377FBE30" w14:textId="77777777" w:rsidR="001E2732" w:rsidRDefault="009E0C70">
      <w:pPr>
        <w:pStyle w:val="SourceCode"/>
      </w:pPr>
      <w:r>
        <w:t xml:space="preserve">    }</w:t>
      </w:r>
    </w:p>
    <w:p w14:paraId="3AB01553" w14:textId="77777777" w:rsidR="001E2732" w:rsidRDefault="009E0C70">
      <w:pPr>
        <w:pStyle w:val="SourceCode"/>
      </w:pPr>
      <w:r>
        <w:t xml:space="preserve">  },</w:t>
      </w:r>
    </w:p>
    <w:p w14:paraId="102EDB7C" w14:textId="77777777" w:rsidR="001E2732" w:rsidRDefault="009E0C70">
      <w:pPr>
        <w:pStyle w:val="SourceCode"/>
      </w:pPr>
      <w:r>
        <w:lastRenderedPageBreak/>
        <w:t xml:space="preserve">  data() {</w:t>
      </w:r>
    </w:p>
    <w:p w14:paraId="70A6DEB7" w14:textId="77777777" w:rsidR="001E2732" w:rsidRDefault="009E0C70">
      <w:pPr>
        <w:pStyle w:val="SourceCode"/>
      </w:pPr>
      <w:r>
        <w:t xml:space="preserve">    return {</w:t>
      </w:r>
    </w:p>
    <w:p w14:paraId="4CBAF4F0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3B5368BD" w14:textId="77777777" w:rsidR="001E2732" w:rsidRDefault="009E0C70">
      <w:pPr>
        <w:pStyle w:val="SourceCode"/>
      </w:pPr>
      <w:r>
        <w:t xml:space="preserve">      sysHelp: {}</w:t>
      </w:r>
    </w:p>
    <w:p w14:paraId="09E5F46E" w14:textId="77777777" w:rsidR="001E2732" w:rsidRDefault="009E0C70">
      <w:pPr>
        <w:pStyle w:val="SourceCode"/>
      </w:pPr>
      <w:r>
        <w:t xml:space="preserve">    }</w:t>
      </w:r>
    </w:p>
    <w:p w14:paraId="55DEC44D" w14:textId="77777777" w:rsidR="001E2732" w:rsidRDefault="009E0C70">
      <w:pPr>
        <w:pStyle w:val="SourceCode"/>
      </w:pPr>
      <w:r>
        <w:t xml:space="preserve">  },</w:t>
      </w:r>
    </w:p>
    <w:p w14:paraId="5E1D9B7B" w14:textId="77777777" w:rsidR="001E2732" w:rsidRDefault="009E0C70">
      <w:pPr>
        <w:pStyle w:val="SourceCode"/>
      </w:pPr>
      <w:r>
        <w:t xml:space="preserve">  watch: {</w:t>
      </w:r>
    </w:p>
    <w:p w14:paraId="30E2B1E6" w14:textId="77777777" w:rsidR="001E2732" w:rsidRDefault="009E0C70">
      <w:pPr>
        <w:pStyle w:val="SourceCode"/>
      </w:pPr>
      <w:r>
        <w:t xml:space="preserve">    activeId: {</w:t>
      </w:r>
    </w:p>
    <w:p w14:paraId="03CF93D5" w14:textId="77777777" w:rsidR="001E2732" w:rsidRDefault="009E0C70">
      <w:pPr>
        <w:pStyle w:val="SourceCode"/>
      </w:pPr>
      <w:r>
        <w:t xml:space="preserve">      immediate: true,</w:t>
      </w:r>
    </w:p>
    <w:p w14:paraId="4D670C99" w14:textId="77777777" w:rsidR="001E2732" w:rsidRDefault="009E0C70">
      <w:pPr>
        <w:pStyle w:val="SourceCode"/>
      </w:pPr>
      <w:r>
        <w:t xml:space="preserve">      handler: function(newVal, oldVal) {</w:t>
      </w:r>
    </w:p>
    <w:p w14:paraId="055B2898" w14:textId="77777777" w:rsidR="001E2732" w:rsidRDefault="009E0C70">
      <w:pPr>
        <w:pStyle w:val="SourceCode"/>
      </w:pPr>
      <w:r>
        <w:t xml:space="preserve">        this.getById(newVal)</w:t>
      </w:r>
    </w:p>
    <w:p w14:paraId="15310EFC" w14:textId="77777777" w:rsidR="001E2732" w:rsidRDefault="009E0C70">
      <w:pPr>
        <w:pStyle w:val="SourceCode"/>
      </w:pPr>
      <w:r>
        <w:t xml:space="preserve">      }</w:t>
      </w:r>
    </w:p>
    <w:p w14:paraId="1618A321" w14:textId="77777777" w:rsidR="001E2732" w:rsidRDefault="009E0C70">
      <w:pPr>
        <w:pStyle w:val="SourceCode"/>
      </w:pPr>
      <w:r>
        <w:t xml:space="preserve">    }</w:t>
      </w:r>
    </w:p>
    <w:p w14:paraId="4A36EAB3" w14:textId="77777777" w:rsidR="001E2732" w:rsidRDefault="009E0C70">
      <w:pPr>
        <w:pStyle w:val="SourceCode"/>
      </w:pPr>
      <w:r>
        <w:t xml:space="preserve">  },</w:t>
      </w:r>
    </w:p>
    <w:p w14:paraId="37D6BA55" w14:textId="77777777" w:rsidR="001E2732" w:rsidRDefault="009E0C70">
      <w:pPr>
        <w:pStyle w:val="SourceCode"/>
      </w:pPr>
      <w:r>
        <w:t xml:space="preserve">  methods: {</w:t>
      </w:r>
    </w:p>
    <w:p w14:paraId="43B71889" w14:textId="77777777" w:rsidR="001E2732" w:rsidRDefault="009E0C70">
      <w:pPr>
        <w:pStyle w:val="SourceCode"/>
      </w:pPr>
      <w:r>
        <w:t xml:space="preserve">    // </w:t>
      </w:r>
      <w:r>
        <w:t>修改</w:t>
      </w:r>
    </w:p>
    <w:p w14:paraId="62350873" w14:textId="77777777" w:rsidR="001E2732" w:rsidRDefault="009E0C70">
      <w:pPr>
        <w:pStyle w:val="SourceCode"/>
      </w:pPr>
      <w:r>
        <w:t xml:space="preserve">    update() {</w:t>
      </w:r>
    </w:p>
    <w:p w14:paraId="279204F6" w14:textId="77777777" w:rsidR="001E2732" w:rsidRDefault="009E0C70">
      <w:pPr>
        <w:pStyle w:val="SourceCode"/>
      </w:pPr>
      <w:r>
        <w:t xml:space="preserve">      sysHelpApi.update(this.sysHelp).then(res =&gt; {</w:t>
      </w:r>
    </w:p>
    <w:p w14:paraId="27D51B66" w14:textId="77777777" w:rsidR="001E2732" w:rsidRDefault="009E0C70">
      <w:pPr>
        <w:pStyle w:val="SourceCode"/>
      </w:pPr>
      <w:r>
        <w:t xml:space="preserve">        this.$message.success(res.msg)</w:t>
      </w:r>
    </w:p>
    <w:p w14:paraId="3588DD37" w14:textId="77777777" w:rsidR="001E2732" w:rsidRDefault="009E0C70">
      <w:pPr>
        <w:pStyle w:val="SourceCode"/>
      </w:pPr>
      <w:r>
        <w:t xml:space="preserve">        this.$emit('after')</w:t>
      </w:r>
    </w:p>
    <w:p w14:paraId="5E9B538E" w14:textId="77777777" w:rsidR="001E2732" w:rsidRDefault="009E0C70">
      <w:pPr>
        <w:pStyle w:val="SourceCode"/>
      </w:pPr>
      <w:r>
        <w:t xml:space="preserve">        this.$emit('close')</w:t>
      </w:r>
    </w:p>
    <w:p w14:paraId="07E160DB" w14:textId="77777777" w:rsidR="001E2732" w:rsidRDefault="009E0C70">
      <w:pPr>
        <w:pStyle w:val="SourceCode"/>
      </w:pPr>
      <w:r>
        <w:t xml:space="preserve">      })</w:t>
      </w:r>
    </w:p>
    <w:p w14:paraId="6C4D651B" w14:textId="77777777" w:rsidR="001E2732" w:rsidRDefault="009E0C70">
      <w:pPr>
        <w:pStyle w:val="SourceCode"/>
      </w:pPr>
      <w:r>
        <w:t xml:space="preserve">    },</w:t>
      </w:r>
    </w:p>
    <w:p w14:paraId="702CBBCF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7F2DEFE7" w14:textId="77777777" w:rsidR="001E2732" w:rsidRDefault="009E0C70">
      <w:pPr>
        <w:pStyle w:val="SourceCode"/>
      </w:pPr>
      <w:r>
        <w:t xml:space="preserve">    getById(id) {</w:t>
      </w:r>
    </w:p>
    <w:p w14:paraId="20596CED" w14:textId="77777777" w:rsidR="001E2732" w:rsidRDefault="009E0C70">
      <w:pPr>
        <w:pStyle w:val="SourceCode"/>
      </w:pPr>
      <w:r>
        <w:t xml:space="preserve">      sysHelpApi.get(id).then(res =&gt; {</w:t>
      </w:r>
    </w:p>
    <w:p w14:paraId="21B48B41" w14:textId="77777777" w:rsidR="001E2732" w:rsidRDefault="009E0C70">
      <w:pPr>
        <w:pStyle w:val="SourceCode"/>
      </w:pPr>
      <w:r>
        <w:t xml:space="preserve">        this.sysHelp = res.data</w:t>
      </w:r>
    </w:p>
    <w:p w14:paraId="264EF736" w14:textId="77777777" w:rsidR="001E2732" w:rsidRDefault="009E0C70">
      <w:pPr>
        <w:pStyle w:val="SourceCode"/>
      </w:pPr>
      <w:r>
        <w:t xml:space="preserve">        this.$refs.content.setContent(this.sysHelp.content)</w:t>
      </w:r>
    </w:p>
    <w:p w14:paraId="3E6E87BE" w14:textId="77777777" w:rsidR="001E2732" w:rsidRDefault="009E0C70">
      <w:pPr>
        <w:pStyle w:val="SourceCode"/>
      </w:pPr>
      <w:r>
        <w:t xml:space="preserve">      })</w:t>
      </w:r>
    </w:p>
    <w:p w14:paraId="315A558C" w14:textId="77777777" w:rsidR="001E2732" w:rsidRDefault="009E0C70">
      <w:pPr>
        <w:pStyle w:val="SourceCode"/>
      </w:pPr>
      <w:r>
        <w:t xml:space="preserve">    }</w:t>
      </w:r>
    </w:p>
    <w:p w14:paraId="7190A74F" w14:textId="77777777" w:rsidR="001E2732" w:rsidRDefault="009E0C70">
      <w:pPr>
        <w:pStyle w:val="SourceCode"/>
      </w:pPr>
      <w:r>
        <w:t xml:space="preserve">  }</w:t>
      </w:r>
    </w:p>
    <w:p w14:paraId="556F7E87" w14:textId="77777777" w:rsidR="001E2732" w:rsidRDefault="009E0C70">
      <w:pPr>
        <w:pStyle w:val="SourceCode"/>
      </w:pPr>
      <w:r>
        <w:t>}</w:t>
      </w:r>
    </w:p>
    <w:p w14:paraId="3155F290" w14:textId="77777777" w:rsidR="001E2732" w:rsidRDefault="009E0C70">
      <w:pPr>
        <w:pStyle w:val="SourceCode"/>
      </w:pPr>
      <w:r>
        <w:t>&lt;/script&gt;</w:t>
      </w:r>
    </w:p>
    <w:p w14:paraId="494738E8" w14:textId="77777777" w:rsidR="001E2732" w:rsidRDefault="001E2732">
      <w:pPr>
        <w:pStyle w:val="SourceCode"/>
      </w:pPr>
    </w:p>
    <w:p w14:paraId="4C5EF7C5" w14:textId="77777777" w:rsidR="001E2732" w:rsidRDefault="009E0C70">
      <w:pPr>
        <w:pStyle w:val="SourceCode"/>
      </w:pPr>
      <w:r>
        <w:t>&lt;style&gt;</w:t>
      </w:r>
    </w:p>
    <w:p w14:paraId="72541216" w14:textId="77777777" w:rsidR="001E2732" w:rsidRDefault="001E2732">
      <w:pPr>
        <w:pStyle w:val="SourceCode"/>
      </w:pPr>
    </w:p>
    <w:p w14:paraId="1E46C7D0" w14:textId="77777777" w:rsidR="001E2732" w:rsidRDefault="009E0C70">
      <w:pPr>
        <w:pStyle w:val="SourceCode"/>
      </w:pPr>
      <w:r>
        <w:lastRenderedPageBreak/>
        <w:t>&lt;/style&gt;</w:t>
      </w:r>
    </w:p>
    <w:p w14:paraId="1C6C26BE" w14:textId="77777777" w:rsidR="001E2732" w:rsidRDefault="009E0C70">
      <w:pPr>
        <w:pStyle w:val="4"/>
      </w:pPr>
      <w:bookmarkStart w:id="245" w:name="sys-help-info"/>
      <w:bookmarkEnd w:id="245"/>
      <w:r>
        <w:t>sys-help-info</w:t>
      </w:r>
    </w:p>
    <w:p w14:paraId="7C1718FE" w14:textId="77777777" w:rsidR="001E2732" w:rsidRDefault="009E0C70">
      <w:pPr>
        <w:pStyle w:val="SourceCodeLanguage"/>
      </w:pPr>
      <w:r>
        <w:t>vue</w:t>
      </w:r>
    </w:p>
    <w:p w14:paraId="1D26BD8A" w14:textId="77777777" w:rsidR="001E2732" w:rsidRDefault="009E0C70">
      <w:pPr>
        <w:pStyle w:val="SourceCode"/>
      </w:pPr>
      <w:r>
        <w:t>&lt;template&gt;</w:t>
      </w:r>
    </w:p>
    <w:p w14:paraId="724214F2" w14:textId="77777777" w:rsidR="001E2732" w:rsidRDefault="009E0C70">
      <w:pPr>
        <w:pStyle w:val="SourceCode"/>
      </w:pPr>
      <w:r>
        <w:t xml:space="preserve">  &lt;div&gt;</w:t>
      </w:r>
    </w:p>
    <w:p w14:paraId="6C2A827F" w14:textId="77777777" w:rsidR="001E2732" w:rsidRDefault="009E0C70">
      <w:pPr>
        <w:pStyle w:val="SourceCode"/>
      </w:pPr>
      <w:r>
        <w:t xml:space="preserve">    &lt;el-form :model="sysHelp" label-width="80px" size="small"&gt;</w:t>
      </w:r>
    </w:p>
    <w:p w14:paraId="35DD2245" w14:textId="77777777" w:rsidR="001E2732" w:rsidRDefault="009E0C70">
      <w:pPr>
        <w:pStyle w:val="SourceCode"/>
      </w:pPr>
      <w:r>
        <w:t xml:space="preserve">      &lt;el-form-item label="</w:t>
      </w:r>
      <w:r>
        <w:t>标题</w:t>
      </w:r>
      <w:r>
        <w:t>"&gt;</w:t>
      </w:r>
    </w:p>
    <w:p w14:paraId="7F788CB3" w14:textId="77777777" w:rsidR="001E2732" w:rsidRDefault="009E0C70">
      <w:pPr>
        <w:pStyle w:val="SourceCode"/>
      </w:pPr>
      <w:r>
        <w:t xml:space="preserve">        {{ sysHelp.title }}</w:t>
      </w:r>
    </w:p>
    <w:p w14:paraId="4EBAB4D9" w14:textId="77777777" w:rsidR="001E2732" w:rsidRDefault="009E0C70">
      <w:pPr>
        <w:pStyle w:val="SourceCode"/>
      </w:pPr>
      <w:r>
        <w:t xml:space="preserve">      &lt;/el-form-item&gt;</w:t>
      </w:r>
    </w:p>
    <w:p w14:paraId="6BB8D28E" w14:textId="77777777" w:rsidR="001E2732" w:rsidRDefault="009E0C70">
      <w:pPr>
        <w:pStyle w:val="SourceCode"/>
      </w:pPr>
      <w:r>
        <w:t xml:space="preserve">      &lt;el-form-item label="</w:t>
      </w:r>
      <w:r>
        <w:t>创建人</w:t>
      </w:r>
      <w:r>
        <w:t>"&gt;</w:t>
      </w:r>
    </w:p>
    <w:p w14:paraId="2C7276BE" w14:textId="77777777" w:rsidR="001E2732" w:rsidRDefault="009E0C70">
      <w:pPr>
        <w:pStyle w:val="SourceCode"/>
      </w:pPr>
      <w:r>
        <w:t xml:space="preserve">        {{ sysHelp.createdBy }}</w:t>
      </w:r>
    </w:p>
    <w:p w14:paraId="3E4212E4" w14:textId="77777777" w:rsidR="001E2732" w:rsidRDefault="009E0C70">
      <w:pPr>
        <w:pStyle w:val="SourceCode"/>
      </w:pPr>
      <w:r>
        <w:t xml:space="preserve">      &lt;/el-form-item&gt;</w:t>
      </w:r>
    </w:p>
    <w:p w14:paraId="07DB93B1" w14:textId="77777777" w:rsidR="001E2732" w:rsidRDefault="009E0C70">
      <w:pPr>
        <w:pStyle w:val="SourceCode"/>
      </w:pPr>
      <w:r>
        <w:t xml:space="preserve">      &lt;el-form-item label="</w:t>
      </w:r>
      <w:r>
        <w:t>创建时间</w:t>
      </w:r>
      <w:r>
        <w:t>"&gt;</w:t>
      </w:r>
    </w:p>
    <w:p w14:paraId="0DBD9F22" w14:textId="77777777" w:rsidR="001E2732" w:rsidRDefault="009E0C70">
      <w:pPr>
        <w:pStyle w:val="SourceCode"/>
      </w:pPr>
      <w:r>
        <w:t xml:space="preserve">        {{ sysHelp.createdTime }}</w:t>
      </w:r>
    </w:p>
    <w:p w14:paraId="3E8E86CF" w14:textId="77777777" w:rsidR="001E2732" w:rsidRDefault="009E0C70">
      <w:pPr>
        <w:pStyle w:val="SourceCode"/>
      </w:pPr>
      <w:r>
        <w:t xml:space="preserve">      &lt;/el-form-item&gt;</w:t>
      </w:r>
    </w:p>
    <w:p w14:paraId="7CD69A86" w14:textId="77777777" w:rsidR="001E2732" w:rsidRDefault="009E0C70">
      <w:pPr>
        <w:pStyle w:val="SourceCode"/>
      </w:pPr>
      <w:r>
        <w:t xml:space="preserve">      &lt;el-form-item label="</w:t>
      </w:r>
      <w:r>
        <w:t>修改人</w:t>
      </w:r>
      <w:r>
        <w:t>"&gt;</w:t>
      </w:r>
    </w:p>
    <w:p w14:paraId="4FF2F306" w14:textId="77777777" w:rsidR="001E2732" w:rsidRDefault="009E0C70">
      <w:pPr>
        <w:pStyle w:val="SourceCode"/>
      </w:pPr>
      <w:r>
        <w:t xml:space="preserve">        {{ sysHelp.updateBy }}</w:t>
      </w:r>
    </w:p>
    <w:p w14:paraId="36622032" w14:textId="77777777" w:rsidR="001E2732" w:rsidRDefault="009E0C70">
      <w:pPr>
        <w:pStyle w:val="SourceCode"/>
      </w:pPr>
      <w:r>
        <w:t xml:space="preserve">      &lt;/el-form-item&gt;</w:t>
      </w:r>
    </w:p>
    <w:p w14:paraId="6D79F108" w14:textId="77777777" w:rsidR="001E2732" w:rsidRDefault="009E0C70">
      <w:pPr>
        <w:pStyle w:val="SourceCode"/>
      </w:pPr>
      <w:r>
        <w:t xml:space="preserve">      &lt;el-form-item label="</w:t>
      </w:r>
      <w:r>
        <w:t>修改时间</w:t>
      </w:r>
      <w:r>
        <w:t>"&gt;</w:t>
      </w:r>
    </w:p>
    <w:p w14:paraId="7A20BC0F" w14:textId="77777777" w:rsidR="001E2732" w:rsidRDefault="009E0C70">
      <w:pPr>
        <w:pStyle w:val="SourceCode"/>
      </w:pPr>
      <w:r>
        <w:t xml:space="preserve">        {{ sysHelp.updateTime }}</w:t>
      </w:r>
    </w:p>
    <w:p w14:paraId="54DB8AE7" w14:textId="77777777" w:rsidR="001E2732" w:rsidRDefault="009E0C70">
      <w:pPr>
        <w:pStyle w:val="SourceCode"/>
      </w:pPr>
      <w:r>
        <w:t xml:space="preserve">      &lt;/el-form-item&gt;</w:t>
      </w:r>
    </w:p>
    <w:p w14:paraId="056C98B6" w14:textId="77777777" w:rsidR="001E2732" w:rsidRDefault="009E0C70">
      <w:pPr>
        <w:pStyle w:val="SourceCode"/>
      </w:pPr>
      <w:r>
        <w:t xml:space="preserve">      &lt;el-form-item label="</w:t>
      </w:r>
      <w:r>
        <w:t>内容</w:t>
      </w:r>
      <w:r>
        <w:t>"&gt;</w:t>
      </w:r>
    </w:p>
    <w:p w14:paraId="322B3AF6" w14:textId="77777777" w:rsidR="001E2732" w:rsidRDefault="009E0C70">
      <w:pPr>
        <w:pStyle w:val="SourceCode"/>
      </w:pPr>
      <w:r>
        <w:t xml:space="preserve">        {{ sysHelp.content }}</w:t>
      </w:r>
    </w:p>
    <w:p w14:paraId="3F81B5BA" w14:textId="77777777" w:rsidR="001E2732" w:rsidRDefault="009E0C70">
      <w:pPr>
        <w:pStyle w:val="SourceCode"/>
      </w:pPr>
      <w:r>
        <w:t xml:space="preserve">      &lt;/el-form-item&gt;</w:t>
      </w:r>
    </w:p>
    <w:p w14:paraId="6E25698C" w14:textId="77777777" w:rsidR="001E2732" w:rsidRDefault="009E0C70">
      <w:pPr>
        <w:pStyle w:val="SourceCode"/>
      </w:pPr>
      <w:r>
        <w:t xml:space="preserve">    &lt;/el-form&gt;</w:t>
      </w:r>
    </w:p>
    <w:p w14:paraId="2C4F1CEB" w14:textId="77777777" w:rsidR="001E2732" w:rsidRDefault="001E2732">
      <w:pPr>
        <w:pStyle w:val="SourceCode"/>
      </w:pPr>
    </w:p>
    <w:p w14:paraId="72151CFD" w14:textId="77777777" w:rsidR="001E2732" w:rsidRDefault="009E0C70">
      <w:pPr>
        <w:pStyle w:val="SourceCode"/>
      </w:pPr>
      <w:r>
        <w:t xml:space="preserve">  &lt;/div&gt;</w:t>
      </w:r>
    </w:p>
    <w:p w14:paraId="2F0609E7" w14:textId="77777777" w:rsidR="001E2732" w:rsidRDefault="009E0C70">
      <w:pPr>
        <w:pStyle w:val="SourceCode"/>
      </w:pPr>
      <w:r>
        <w:t>&lt;/template&gt;</w:t>
      </w:r>
    </w:p>
    <w:p w14:paraId="15B69D4A" w14:textId="77777777" w:rsidR="001E2732" w:rsidRDefault="001E2732">
      <w:pPr>
        <w:pStyle w:val="SourceCode"/>
      </w:pPr>
    </w:p>
    <w:p w14:paraId="19BCE678" w14:textId="77777777" w:rsidR="001E2732" w:rsidRDefault="009E0C70">
      <w:pPr>
        <w:pStyle w:val="SourceCode"/>
      </w:pPr>
      <w:r>
        <w:t>&lt;script&gt;</w:t>
      </w:r>
    </w:p>
    <w:p w14:paraId="7EE2411D" w14:textId="77777777" w:rsidR="001E2732" w:rsidRDefault="009E0C70">
      <w:pPr>
        <w:pStyle w:val="SourceCode"/>
      </w:pPr>
      <w:r>
        <w:t>import sysHelpApi from '@/api/sys-help'</w:t>
      </w:r>
    </w:p>
    <w:p w14:paraId="48E8E63A" w14:textId="77777777" w:rsidR="001E2732" w:rsidRDefault="009E0C70">
      <w:pPr>
        <w:pStyle w:val="SourceCode"/>
      </w:pPr>
      <w:r>
        <w:t>export default {</w:t>
      </w:r>
    </w:p>
    <w:p w14:paraId="29D5201B" w14:textId="77777777" w:rsidR="001E2732" w:rsidRDefault="009E0C70">
      <w:pPr>
        <w:pStyle w:val="SourceCode"/>
      </w:pPr>
      <w:r>
        <w:t xml:space="preserve">  props: {</w:t>
      </w:r>
    </w:p>
    <w:p w14:paraId="703D67E6" w14:textId="77777777" w:rsidR="001E2732" w:rsidRDefault="009E0C70">
      <w:pPr>
        <w:pStyle w:val="SourceCode"/>
      </w:pPr>
      <w:r>
        <w:t xml:space="preserve">    activeId: {</w:t>
      </w:r>
    </w:p>
    <w:p w14:paraId="7EC7D651" w14:textId="77777777" w:rsidR="001E2732" w:rsidRDefault="009E0C70">
      <w:pPr>
        <w:pStyle w:val="SourceCode"/>
      </w:pPr>
      <w:r>
        <w:t xml:space="preserve">      type: String,</w:t>
      </w:r>
    </w:p>
    <w:p w14:paraId="5375D3B1" w14:textId="77777777" w:rsidR="001E2732" w:rsidRDefault="009E0C70">
      <w:pPr>
        <w:pStyle w:val="SourceCode"/>
      </w:pPr>
      <w:r>
        <w:t xml:space="preserve">      default: null</w:t>
      </w:r>
    </w:p>
    <w:p w14:paraId="6A47074A" w14:textId="77777777" w:rsidR="001E2732" w:rsidRDefault="009E0C70">
      <w:pPr>
        <w:pStyle w:val="SourceCode"/>
      </w:pPr>
      <w:r>
        <w:lastRenderedPageBreak/>
        <w:t xml:space="preserve">    }</w:t>
      </w:r>
    </w:p>
    <w:p w14:paraId="41EF817E" w14:textId="77777777" w:rsidR="001E2732" w:rsidRDefault="009E0C70">
      <w:pPr>
        <w:pStyle w:val="SourceCode"/>
      </w:pPr>
      <w:r>
        <w:t xml:space="preserve">  },</w:t>
      </w:r>
    </w:p>
    <w:p w14:paraId="1C478FEC" w14:textId="77777777" w:rsidR="001E2732" w:rsidRDefault="009E0C70">
      <w:pPr>
        <w:pStyle w:val="SourceCode"/>
      </w:pPr>
      <w:r>
        <w:t xml:space="preserve">  data() {</w:t>
      </w:r>
    </w:p>
    <w:p w14:paraId="00691FB7" w14:textId="77777777" w:rsidR="001E2732" w:rsidRDefault="009E0C70">
      <w:pPr>
        <w:pStyle w:val="SourceCode"/>
      </w:pPr>
      <w:r>
        <w:t xml:space="preserve">    return {</w:t>
      </w:r>
    </w:p>
    <w:p w14:paraId="5BF24DD3" w14:textId="77777777" w:rsidR="001E2732" w:rsidRDefault="009E0C70">
      <w:pPr>
        <w:pStyle w:val="SourceCode"/>
      </w:pPr>
      <w:r>
        <w:t xml:space="preserve">      // </w:t>
      </w:r>
      <w:r>
        <w:t>回显对象</w:t>
      </w:r>
    </w:p>
    <w:p w14:paraId="79A08725" w14:textId="77777777" w:rsidR="001E2732" w:rsidRDefault="009E0C70">
      <w:pPr>
        <w:pStyle w:val="SourceCode"/>
      </w:pPr>
      <w:r>
        <w:t xml:space="preserve">      sysHelp: {}</w:t>
      </w:r>
    </w:p>
    <w:p w14:paraId="1E6D8975" w14:textId="77777777" w:rsidR="001E2732" w:rsidRDefault="009E0C70">
      <w:pPr>
        <w:pStyle w:val="SourceCode"/>
      </w:pPr>
      <w:r>
        <w:t xml:space="preserve">    }</w:t>
      </w:r>
    </w:p>
    <w:p w14:paraId="6B3F2072" w14:textId="77777777" w:rsidR="001E2732" w:rsidRDefault="009E0C70">
      <w:pPr>
        <w:pStyle w:val="SourceCode"/>
      </w:pPr>
      <w:r>
        <w:t xml:space="preserve">  },</w:t>
      </w:r>
    </w:p>
    <w:p w14:paraId="6FCCB889" w14:textId="77777777" w:rsidR="001E2732" w:rsidRDefault="009E0C70">
      <w:pPr>
        <w:pStyle w:val="SourceCode"/>
      </w:pPr>
      <w:r>
        <w:t xml:space="preserve">  watch: {</w:t>
      </w:r>
    </w:p>
    <w:p w14:paraId="1BD05B2E" w14:textId="77777777" w:rsidR="001E2732" w:rsidRDefault="009E0C70">
      <w:pPr>
        <w:pStyle w:val="SourceCode"/>
      </w:pPr>
      <w:r>
        <w:t xml:space="preserve">    activeId: {</w:t>
      </w:r>
    </w:p>
    <w:p w14:paraId="2346AD7C" w14:textId="77777777" w:rsidR="001E2732" w:rsidRDefault="009E0C70">
      <w:pPr>
        <w:pStyle w:val="SourceCode"/>
      </w:pPr>
      <w:r>
        <w:t xml:space="preserve">      immediate: true,</w:t>
      </w:r>
    </w:p>
    <w:p w14:paraId="697A233E" w14:textId="77777777" w:rsidR="001E2732" w:rsidRDefault="009E0C70">
      <w:pPr>
        <w:pStyle w:val="SourceCode"/>
      </w:pPr>
      <w:r>
        <w:t xml:space="preserve">      handler: function(newVal, oldVal) {</w:t>
      </w:r>
    </w:p>
    <w:p w14:paraId="0DA70061" w14:textId="77777777" w:rsidR="001E2732" w:rsidRDefault="009E0C70">
      <w:pPr>
        <w:pStyle w:val="SourceCode"/>
      </w:pPr>
      <w:r>
        <w:t xml:space="preserve">        this.getById(newVal)</w:t>
      </w:r>
    </w:p>
    <w:p w14:paraId="5AC65092" w14:textId="77777777" w:rsidR="001E2732" w:rsidRDefault="009E0C70">
      <w:pPr>
        <w:pStyle w:val="SourceCode"/>
      </w:pPr>
      <w:r>
        <w:t xml:space="preserve">      }</w:t>
      </w:r>
    </w:p>
    <w:p w14:paraId="050DC7E3" w14:textId="77777777" w:rsidR="001E2732" w:rsidRDefault="009E0C70">
      <w:pPr>
        <w:pStyle w:val="SourceCode"/>
      </w:pPr>
      <w:r>
        <w:t xml:space="preserve">    }</w:t>
      </w:r>
    </w:p>
    <w:p w14:paraId="7CB9F094" w14:textId="77777777" w:rsidR="001E2732" w:rsidRDefault="009E0C70">
      <w:pPr>
        <w:pStyle w:val="SourceCode"/>
      </w:pPr>
      <w:r>
        <w:t xml:space="preserve">  },</w:t>
      </w:r>
    </w:p>
    <w:p w14:paraId="044F68E9" w14:textId="77777777" w:rsidR="001E2732" w:rsidRDefault="009E0C70">
      <w:pPr>
        <w:pStyle w:val="SourceCode"/>
      </w:pPr>
      <w:r>
        <w:t xml:space="preserve">  methods: {</w:t>
      </w:r>
    </w:p>
    <w:p w14:paraId="757871F5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28B8B080" w14:textId="77777777" w:rsidR="001E2732" w:rsidRDefault="009E0C70">
      <w:pPr>
        <w:pStyle w:val="SourceCode"/>
      </w:pPr>
      <w:r>
        <w:t xml:space="preserve">    getById(id) {</w:t>
      </w:r>
    </w:p>
    <w:p w14:paraId="5057F8F0" w14:textId="77777777" w:rsidR="001E2732" w:rsidRDefault="009E0C70">
      <w:pPr>
        <w:pStyle w:val="SourceCode"/>
      </w:pPr>
      <w:r>
        <w:t xml:space="preserve">      sysHelpApi.get(id).then(res =&gt; {</w:t>
      </w:r>
    </w:p>
    <w:p w14:paraId="59F5F23E" w14:textId="77777777" w:rsidR="001E2732" w:rsidRDefault="009E0C70">
      <w:pPr>
        <w:pStyle w:val="SourceCode"/>
      </w:pPr>
      <w:r>
        <w:t xml:space="preserve">        this.sysHelp = res.data</w:t>
      </w:r>
    </w:p>
    <w:p w14:paraId="4B5B134F" w14:textId="77777777" w:rsidR="001E2732" w:rsidRDefault="009E0C70">
      <w:pPr>
        <w:pStyle w:val="SourceCode"/>
      </w:pPr>
      <w:r>
        <w:t xml:space="preserve">      })</w:t>
      </w:r>
    </w:p>
    <w:p w14:paraId="00008EED" w14:textId="77777777" w:rsidR="001E2732" w:rsidRDefault="009E0C70">
      <w:pPr>
        <w:pStyle w:val="SourceCode"/>
      </w:pPr>
      <w:r>
        <w:t xml:space="preserve">    }</w:t>
      </w:r>
    </w:p>
    <w:p w14:paraId="3077C9AE" w14:textId="77777777" w:rsidR="001E2732" w:rsidRDefault="009E0C70">
      <w:pPr>
        <w:pStyle w:val="SourceCode"/>
      </w:pPr>
      <w:r>
        <w:t xml:space="preserve">  }</w:t>
      </w:r>
    </w:p>
    <w:p w14:paraId="7E80D8CC" w14:textId="77777777" w:rsidR="001E2732" w:rsidRDefault="009E0C70">
      <w:pPr>
        <w:pStyle w:val="SourceCode"/>
      </w:pPr>
      <w:r>
        <w:t>}</w:t>
      </w:r>
    </w:p>
    <w:p w14:paraId="300A07C4" w14:textId="77777777" w:rsidR="001E2732" w:rsidRDefault="009E0C70">
      <w:pPr>
        <w:pStyle w:val="SourceCode"/>
      </w:pPr>
      <w:r>
        <w:t>&lt;/script&gt;</w:t>
      </w:r>
    </w:p>
    <w:p w14:paraId="0BD8B536" w14:textId="77777777" w:rsidR="001E2732" w:rsidRDefault="001E2732">
      <w:pPr>
        <w:pStyle w:val="SourceCode"/>
      </w:pPr>
    </w:p>
    <w:p w14:paraId="13AC8547" w14:textId="77777777" w:rsidR="001E2732" w:rsidRDefault="009E0C70">
      <w:pPr>
        <w:pStyle w:val="SourceCode"/>
      </w:pPr>
      <w:r>
        <w:t>&lt;style&gt;</w:t>
      </w:r>
    </w:p>
    <w:p w14:paraId="5C81B228" w14:textId="77777777" w:rsidR="001E2732" w:rsidRDefault="001E2732">
      <w:pPr>
        <w:pStyle w:val="SourceCode"/>
      </w:pPr>
    </w:p>
    <w:p w14:paraId="769C9FAA" w14:textId="77777777" w:rsidR="001E2732" w:rsidRDefault="009E0C70">
      <w:pPr>
        <w:pStyle w:val="SourceCode"/>
      </w:pPr>
      <w:r>
        <w:t>&lt;/style&gt;</w:t>
      </w:r>
    </w:p>
    <w:p w14:paraId="71A6359D" w14:textId="77777777" w:rsidR="001E2732" w:rsidRDefault="009E0C70">
      <w:pPr>
        <w:pStyle w:val="3"/>
      </w:pPr>
      <w:bookmarkStart w:id="246" w:name="1223-tinymce富文本"/>
      <w:bookmarkEnd w:id="246"/>
      <w:r>
        <w:t>12.2.3 Tinymce</w:t>
      </w:r>
      <w:r>
        <w:t>富文本</w:t>
      </w:r>
    </w:p>
    <w:p w14:paraId="1063C7CB" w14:textId="77777777" w:rsidR="001E2732" w:rsidRDefault="009E0C70">
      <w:r>
        <w:t>前面我们已经学习了</w:t>
      </w:r>
      <w:r>
        <w:t xml:space="preserve"> markdown </w:t>
      </w:r>
      <w:r>
        <w:t>编辑器，现在我们来学习富文本编辑器。只需要一种编辑器的同学可以跳过本节。</w:t>
      </w:r>
    </w:p>
    <w:p w14:paraId="5EF45EAE" w14:textId="77777777" w:rsidR="001E2732" w:rsidRDefault="009E0C70">
      <w:pPr>
        <w:pStyle w:val="4"/>
      </w:pPr>
      <w:bookmarkStart w:id="247" w:name="使用-1"/>
      <w:bookmarkEnd w:id="247"/>
      <w:r>
        <w:t>使用</w:t>
      </w:r>
    </w:p>
    <w:p w14:paraId="5FE1324B" w14:textId="77777777" w:rsidR="001E2732" w:rsidRDefault="009E0C70">
      <w:r>
        <w:t>现在市面上的富文本有很多，目前使用率最高的有三款。</w:t>
      </w:r>
    </w:p>
    <w:p w14:paraId="5D535577" w14:textId="77777777" w:rsidR="001E2732" w:rsidRDefault="009E0C70">
      <w:pPr>
        <w:numPr>
          <w:ilvl w:val="0"/>
          <w:numId w:val="12"/>
        </w:numPr>
      </w:pPr>
      <w:r>
        <w:lastRenderedPageBreak/>
        <w:t>UEditor</w:t>
      </w:r>
      <w:r>
        <w:t>。百度出品，功能非常强大的富文本编辑器，几乎可以完全替代</w:t>
      </w:r>
      <w:r>
        <w:t>Word</w:t>
      </w:r>
      <w:r>
        <w:t>的操作。缺点是页面风格叫老</w:t>
      </w:r>
      <w:r>
        <w:t xml:space="preserve"> </w:t>
      </w:r>
      <w:r>
        <w:t>，集成困难，一般老项目用的都是这个。</w:t>
      </w:r>
    </w:p>
    <w:p w14:paraId="6102977C" w14:textId="77777777" w:rsidR="001E2732" w:rsidRDefault="009E0C70">
      <w:pPr>
        <w:numPr>
          <w:ilvl w:val="0"/>
          <w:numId w:val="12"/>
        </w:numPr>
      </w:pPr>
      <w:r>
        <w:t>WangEditor</w:t>
      </w:r>
      <w:r>
        <w:t>：国人出品的富文本编辑器，功能较少，页面风格跟</w:t>
      </w:r>
      <w:r>
        <w:t>layui</w:t>
      </w:r>
      <w:r>
        <w:t>兼容，</w:t>
      </w:r>
      <w:r>
        <w:t>layui</w:t>
      </w:r>
      <w:r>
        <w:t>项目基本都使用这个。</w:t>
      </w:r>
    </w:p>
    <w:p w14:paraId="3B7A6769" w14:textId="77777777" w:rsidR="001E2732" w:rsidRDefault="009E0C70">
      <w:pPr>
        <w:numPr>
          <w:ilvl w:val="0"/>
          <w:numId w:val="12"/>
        </w:numPr>
      </w:pPr>
      <w:r>
        <w:t>Tinymce</w:t>
      </w:r>
      <w:r>
        <w:t>：轻量级的富文本编辑器，功能较多，页面风格与</w:t>
      </w:r>
      <w:r>
        <w:t>vue</w:t>
      </w:r>
      <w:r>
        <w:t>主流的组件库兼容，</w:t>
      </w:r>
      <w:r>
        <w:t>vue</w:t>
      </w:r>
      <w:r>
        <w:t>项目基本都使用这个。</w:t>
      </w:r>
    </w:p>
    <w:p w14:paraId="61DDE82E" w14:textId="77777777" w:rsidR="001E2732" w:rsidRDefault="009E0C70">
      <w:r>
        <w:t>本次课程采用</w:t>
      </w:r>
      <w:r>
        <w:t xml:space="preserve"> </w:t>
      </w:r>
      <w:r>
        <w:rPr>
          <w:rStyle w:val="VerbatimChar"/>
        </w:rPr>
        <w:t>tinymce</w:t>
      </w:r>
    </w:p>
    <w:p w14:paraId="19212007" w14:textId="77777777" w:rsidR="001E2732" w:rsidRDefault="009E0C70">
      <w:r>
        <w:rPr>
          <w:rStyle w:val="VerbatimChar"/>
        </w:rPr>
        <w:t>vue-element-admin</w:t>
      </w:r>
      <w:r>
        <w:t xml:space="preserve"> </w:t>
      </w:r>
      <w:r>
        <w:t>已经为我们封装好了</w:t>
      </w:r>
      <w:r>
        <w:t>tinymce</w:t>
      </w:r>
      <w:r>
        <w:t>编辑器，直接引入使用即可。</w:t>
      </w:r>
    </w:p>
    <w:p w14:paraId="26D674ED" w14:textId="77777777" w:rsidR="001E2732" w:rsidRDefault="009E0C70">
      <w:pPr>
        <w:pStyle w:val="SourceCodeLanguage"/>
      </w:pPr>
      <w:r>
        <w:t>vue</w:t>
      </w:r>
    </w:p>
    <w:p w14:paraId="0C506D69" w14:textId="77777777" w:rsidR="001E2732" w:rsidRDefault="009E0C70">
      <w:pPr>
        <w:pStyle w:val="SourceCode"/>
      </w:pPr>
      <w:r>
        <w:t>&lt;template&gt;</w:t>
      </w:r>
    </w:p>
    <w:p w14:paraId="0482094C" w14:textId="77777777" w:rsidR="001E2732" w:rsidRDefault="009E0C70">
      <w:pPr>
        <w:pStyle w:val="SourceCode"/>
      </w:pPr>
      <w:r>
        <w:t xml:space="preserve">  &lt;div&gt;</w:t>
      </w:r>
    </w:p>
    <w:p w14:paraId="0BAB6C46" w14:textId="77777777" w:rsidR="001E2732" w:rsidRDefault="009E0C70">
      <w:pPr>
        <w:pStyle w:val="SourceCode"/>
      </w:pPr>
      <w:r>
        <w:t xml:space="preserve">    &lt;el-form size="small" label-width="80px"&gt;</w:t>
      </w:r>
    </w:p>
    <w:p w14:paraId="4A656DBB" w14:textId="77777777" w:rsidR="001E2732" w:rsidRDefault="009E0C70">
      <w:pPr>
        <w:pStyle w:val="SourceCode"/>
      </w:pPr>
      <w:r>
        <w:t xml:space="preserve">      &lt;el-row&gt;</w:t>
      </w:r>
    </w:p>
    <w:p w14:paraId="302F7088" w14:textId="77777777" w:rsidR="001E2732" w:rsidRDefault="009E0C70">
      <w:pPr>
        <w:pStyle w:val="SourceCode"/>
      </w:pPr>
      <w:r>
        <w:t xml:space="preserve">        &lt;el-col :span="24"&gt;</w:t>
      </w:r>
    </w:p>
    <w:p w14:paraId="26FCE3D4" w14:textId="77777777" w:rsidR="001E2732" w:rsidRDefault="009E0C70">
      <w:pPr>
        <w:pStyle w:val="SourceCode"/>
      </w:pPr>
      <w:r>
        <w:t xml:space="preserve">          &lt;el-form-item label="</w:t>
      </w:r>
      <w:r>
        <w:t>标题</w:t>
      </w:r>
      <w:r>
        <w:t>"&gt;</w:t>
      </w:r>
    </w:p>
    <w:p w14:paraId="4EBD0E5C" w14:textId="77777777" w:rsidR="001E2732" w:rsidRDefault="009E0C70">
      <w:pPr>
        <w:pStyle w:val="SourceCode"/>
      </w:pPr>
      <w:r>
        <w:t xml:space="preserve">            &lt;el-input</w:t>
      </w:r>
    </w:p>
    <w:p w14:paraId="45DCD12A" w14:textId="77777777" w:rsidR="001E2732" w:rsidRDefault="009E0C70">
      <w:pPr>
        <w:pStyle w:val="SourceCode"/>
      </w:pPr>
      <w:r>
        <w:t xml:space="preserve">              v-model="help.title"</w:t>
      </w:r>
    </w:p>
    <w:p w14:paraId="435107C2" w14:textId="77777777" w:rsidR="001E2732" w:rsidRDefault="009E0C70">
      <w:pPr>
        <w:pStyle w:val="SourceCode"/>
      </w:pPr>
      <w:r>
        <w:t xml:space="preserve">              placeholder="</w:t>
      </w:r>
      <w:r>
        <w:t>请输入标题</w:t>
      </w:r>
      <w:r>
        <w:t>"</w:t>
      </w:r>
    </w:p>
    <w:p w14:paraId="16A36C9B" w14:textId="77777777" w:rsidR="001E2732" w:rsidRDefault="009E0C70">
      <w:pPr>
        <w:pStyle w:val="SourceCode"/>
      </w:pPr>
      <w:r>
        <w:t xml:space="preserve">              clearable</w:t>
      </w:r>
    </w:p>
    <w:p w14:paraId="168A2298" w14:textId="77777777" w:rsidR="001E2732" w:rsidRDefault="009E0C70">
      <w:pPr>
        <w:pStyle w:val="SourceCode"/>
      </w:pPr>
      <w:r>
        <w:t xml:space="preserve">            /&gt;</w:t>
      </w:r>
    </w:p>
    <w:p w14:paraId="4C5DE21B" w14:textId="77777777" w:rsidR="001E2732" w:rsidRDefault="009E0C70">
      <w:pPr>
        <w:pStyle w:val="SourceCode"/>
      </w:pPr>
      <w:r>
        <w:t xml:space="preserve">          &lt;/el-form-item&gt;</w:t>
      </w:r>
    </w:p>
    <w:p w14:paraId="48B80B30" w14:textId="77777777" w:rsidR="001E2732" w:rsidRDefault="009E0C70">
      <w:pPr>
        <w:pStyle w:val="SourceCode"/>
      </w:pPr>
      <w:r>
        <w:t xml:space="preserve">        &lt;/el-col&gt;</w:t>
      </w:r>
    </w:p>
    <w:p w14:paraId="5792010F" w14:textId="77777777" w:rsidR="001E2732" w:rsidRDefault="009E0C70">
      <w:pPr>
        <w:pStyle w:val="SourceCode"/>
      </w:pPr>
      <w:r>
        <w:t xml:space="preserve">      &lt;/el-row&gt;</w:t>
      </w:r>
    </w:p>
    <w:p w14:paraId="173F8760" w14:textId="77777777" w:rsidR="001E2732" w:rsidRDefault="001E2732">
      <w:pPr>
        <w:pStyle w:val="SourceCode"/>
      </w:pPr>
    </w:p>
    <w:p w14:paraId="7B392911" w14:textId="77777777" w:rsidR="001E2732" w:rsidRDefault="009E0C70">
      <w:pPr>
        <w:pStyle w:val="SourceCode"/>
      </w:pPr>
      <w:r>
        <w:t xml:space="preserve">      &lt;el-row&gt;</w:t>
      </w:r>
    </w:p>
    <w:p w14:paraId="5AE95E0C" w14:textId="77777777" w:rsidR="001E2732" w:rsidRDefault="009E0C70">
      <w:pPr>
        <w:pStyle w:val="SourceCode"/>
      </w:pPr>
      <w:r>
        <w:t xml:space="preserve">        &lt;el-form-item label="</w:t>
      </w:r>
      <w:r>
        <w:t>内容</w:t>
      </w:r>
      <w:r>
        <w:t>"&gt;</w:t>
      </w:r>
    </w:p>
    <w:p w14:paraId="45C9C95A" w14:textId="77777777" w:rsidR="001E2732" w:rsidRDefault="009E0C70">
      <w:pPr>
        <w:pStyle w:val="SourceCode"/>
      </w:pPr>
      <w:r>
        <w:t xml:space="preserve">          &lt;tinymce v-model="help.content" :height="500" /&gt;</w:t>
      </w:r>
    </w:p>
    <w:p w14:paraId="693E571D" w14:textId="77777777" w:rsidR="001E2732" w:rsidRDefault="009E0C70">
      <w:pPr>
        <w:pStyle w:val="SourceCode"/>
      </w:pPr>
      <w:r>
        <w:t xml:space="preserve">        &lt;/el-form-item&gt;</w:t>
      </w:r>
    </w:p>
    <w:p w14:paraId="17A0D013" w14:textId="77777777" w:rsidR="001E2732" w:rsidRDefault="009E0C70">
      <w:pPr>
        <w:pStyle w:val="SourceCode"/>
      </w:pPr>
      <w:r>
        <w:t xml:space="preserve">      &lt;/el-row&gt;</w:t>
      </w:r>
    </w:p>
    <w:p w14:paraId="0F5B28E5" w14:textId="77777777" w:rsidR="001E2732" w:rsidRDefault="001E2732">
      <w:pPr>
        <w:pStyle w:val="SourceCode"/>
      </w:pPr>
    </w:p>
    <w:p w14:paraId="373C9150" w14:textId="77777777" w:rsidR="001E2732" w:rsidRDefault="009E0C70">
      <w:pPr>
        <w:pStyle w:val="SourceCode"/>
      </w:pPr>
      <w:r>
        <w:t xml:space="preserve">      &lt;el-row&gt;</w:t>
      </w:r>
    </w:p>
    <w:p w14:paraId="299F85C7" w14:textId="77777777" w:rsidR="001E2732" w:rsidRDefault="009E0C70">
      <w:pPr>
        <w:pStyle w:val="SourceCode"/>
      </w:pPr>
      <w:r>
        <w:t xml:space="preserve">        &lt;el-form-item&gt;</w:t>
      </w:r>
    </w:p>
    <w:p w14:paraId="67DBE35B" w14:textId="77777777" w:rsidR="001E2732" w:rsidRDefault="009E0C70">
      <w:pPr>
        <w:pStyle w:val="SourceCode"/>
      </w:pPr>
      <w:r>
        <w:t xml:space="preserve">          &lt;el-button type="primary" @click="add"&gt;</w:t>
      </w:r>
      <w:r>
        <w:t>添加</w:t>
      </w:r>
      <w:r>
        <w:t>&lt;/el-button&gt;</w:t>
      </w:r>
    </w:p>
    <w:p w14:paraId="79ADFF82" w14:textId="77777777" w:rsidR="001E2732" w:rsidRDefault="009E0C70">
      <w:pPr>
        <w:pStyle w:val="SourceCode"/>
      </w:pPr>
      <w:r>
        <w:t xml:space="preserve">          &lt;el-button type="warning" @click="help = {}"&gt;</w:t>
      </w:r>
      <w:r>
        <w:t>重置</w:t>
      </w:r>
      <w:r>
        <w:t>&lt;/el-button&gt;</w:t>
      </w:r>
    </w:p>
    <w:p w14:paraId="23301C2F" w14:textId="77777777" w:rsidR="001E2732" w:rsidRDefault="009E0C70">
      <w:pPr>
        <w:pStyle w:val="SourceCode"/>
      </w:pPr>
      <w:r>
        <w:lastRenderedPageBreak/>
        <w:t xml:space="preserve">        &lt;/el-form-item&gt;</w:t>
      </w:r>
    </w:p>
    <w:p w14:paraId="07B5F797" w14:textId="77777777" w:rsidR="001E2732" w:rsidRDefault="009E0C70">
      <w:pPr>
        <w:pStyle w:val="SourceCode"/>
      </w:pPr>
      <w:r>
        <w:t xml:space="preserve">      &lt;/el-row&gt;</w:t>
      </w:r>
    </w:p>
    <w:p w14:paraId="6AE81E64" w14:textId="77777777" w:rsidR="001E2732" w:rsidRDefault="009E0C70">
      <w:pPr>
        <w:pStyle w:val="SourceCode"/>
      </w:pPr>
      <w:r>
        <w:t xml:space="preserve">    &lt;/el-form&gt;</w:t>
      </w:r>
    </w:p>
    <w:p w14:paraId="65E2C78E" w14:textId="77777777" w:rsidR="001E2732" w:rsidRDefault="009E0C70">
      <w:pPr>
        <w:pStyle w:val="SourceCode"/>
      </w:pPr>
      <w:r>
        <w:t xml:space="preserve">  &lt;/div&gt;</w:t>
      </w:r>
    </w:p>
    <w:p w14:paraId="480E7BB6" w14:textId="77777777" w:rsidR="001E2732" w:rsidRDefault="009E0C70">
      <w:pPr>
        <w:pStyle w:val="SourceCode"/>
      </w:pPr>
      <w:r>
        <w:t>&lt;/template&gt;</w:t>
      </w:r>
    </w:p>
    <w:p w14:paraId="6EACC8E2" w14:textId="77777777" w:rsidR="001E2732" w:rsidRDefault="009E0C70">
      <w:pPr>
        <w:pStyle w:val="SourceCode"/>
      </w:pPr>
      <w:r>
        <w:t>&lt;script&gt;</w:t>
      </w:r>
    </w:p>
    <w:p w14:paraId="75A38926" w14:textId="77777777" w:rsidR="001E2732" w:rsidRDefault="009E0C70">
      <w:pPr>
        <w:pStyle w:val="SourceCode"/>
      </w:pPr>
      <w:r>
        <w:t>import Tinymce from '@/components/Tinymce'</w:t>
      </w:r>
    </w:p>
    <w:p w14:paraId="1DD16B2C" w14:textId="77777777" w:rsidR="001E2732" w:rsidRDefault="001E2732">
      <w:pPr>
        <w:pStyle w:val="SourceCode"/>
      </w:pPr>
    </w:p>
    <w:p w14:paraId="06092DE9" w14:textId="77777777" w:rsidR="001E2732" w:rsidRDefault="009E0C70">
      <w:pPr>
        <w:pStyle w:val="SourceCode"/>
      </w:pPr>
      <w:r>
        <w:t>import sysHelpApi from '@/api/sysHelp'</w:t>
      </w:r>
    </w:p>
    <w:p w14:paraId="2932FC97" w14:textId="77777777" w:rsidR="001E2732" w:rsidRDefault="009E0C70">
      <w:pPr>
        <w:pStyle w:val="SourceCode"/>
      </w:pPr>
      <w:r>
        <w:t>export default {</w:t>
      </w:r>
    </w:p>
    <w:p w14:paraId="2411087F" w14:textId="77777777" w:rsidR="001E2732" w:rsidRDefault="009E0C70">
      <w:pPr>
        <w:pStyle w:val="SourceCode"/>
      </w:pPr>
      <w:r>
        <w:t xml:space="preserve">  components: { Tinymce },</w:t>
      </w:r>
    </w:p>
    <w:p w14:paraId="3C7FA93C" w14:textId="77777777" w:rsidR="001E2732" w:rsidRDefault="009E0C70">
      <w:pPr>
        <w:pStyle w:val="SourceCode"/>
      </w:pPr>
      <w:r>
        <w:t xml:space="preserve">  data() {</w:t>
      </w:r>
    </w:p>
    <w:p w14:paraId="088C2603" w14:textId="77777777" w:rsidR="001E2732" w:rsidRDefault="009E0C70">
      <w:pPr>
        <w:pStyle w:val="SourceCode"/>
      </w:pPr>
      <w:r>
        <w:t xml:space="preserve">    return {</w:t>
      </w:r>
    </w:p>
    <w:p w14:paraId="039AF1F2" w14:textId="77777777" w:rsidR="001E2732" w:rsidRDefault="009E0C70">
      <w:pPr>
        <w:pStyle w:val="SourceCode"/>
      </w:pPr>
      <w:r>
        <w:t xml:space="preserve">      help: {</w:t>
      </w:r>
    </w:p>
    <w:p w14:paraId="6A4094DF" w14:textId="77777777" w:rsidR="001E2732" w:rsidRDefault="009E0C70">
      <w:pPr>
        <w:pStyle w:val="SourceCode"/>
      </w:pPr>
      <w:r>
        <w:t xml:space="preserve">      }</w:t>
      </w:r>
    </w:p>
    <w:p w14:paraId="4A9C258C" w14:textId="77777777" w:rsidR="001E2732" w:rsidRDefault="009E0C70">
      <w:pPr>
        <w:pStyle w:val="SourceCode"/>
      </w:pPr>
      <w:r>
        <w:t xml:space="preserve">    }</w:t>
      </w:r>
    </w:p>
    <w:p w14:paraId="63595355" w14:textId="77777777" w:rsidR="001E2732" w:rsidRDefault="009E0C70">
      <w:pPr>
        <w:pStyle w:val="SourceCode"/>
      </w:pPr>
      <w:r>
        <w:t xml:space="preserve">  },</w:t>
      </w:r>
    </w:p>
    <w:p w14:paraId="74DEDE29" w14:textId="77777777" w:rsidR="001E2732" w:rsidRDefault="009E0C70">
      <w:pPr>
        <w:pStyle w:val="SourceCode"/>
      </w:pPr>
      <w:r>
        <w:t xml:space="preserve">  methods: {</w:t>
      </w:r>
    </w:p>
    <w:p w14:paraId="24FDB585" w14:textId="77777777" w:rsidR="001E2732" w:rsidRDefault="009E0C70">
      <w:pPr>
        <w:pStyle w:val="SourceCode"/>
      </w:pPr>
      <w:r>
        <w:t xml:space="preserve">    add() {</w:t>
      </w:r>
    </w:p>
    <w:p w14:paraId="34297513" w14:textId="77777777" w:rsidR="001E2732" w:rsidRDefault="009E0C70">
      <w:pPr>
        <w:pStyle w:val="SourceCode"/>
      </w:pPr>
      <w:r>
        <w:t xml:space="preserve">      sysHelpApi.save(this.help).then(res =&gt; {</w:t>
      </w:r>
    </w:p>
    <w:p w14:paraId="357D37DD" w14:textId="77777777" w:rsidR="001E2732" w:rsidRDefault="009E0C70">
      <w:pPr>
        <w:pStyle w:val="SourceCode"/>
      </w:pPr>
      <w:r>
        <w:t xml:space="preserve">        this.$message.success(res.msg)</w:t>
      </w:r>
    </w:p>
    <w:p w14:paraId="1FD4EA96" w14:textId="77777777" w:rsidR="001E2732" w:rsidRDefault="009E0C70">
      <w:pPr>
        <w:pStyle w:val="SourceCode"/>
      </w:pPr>
      <w:r>
        <w:t xml:space="preserve">        this.$emit('after')</w:t>
      </w:r>
    </w:p>
    <w:p w14:paraId="4638330A" w14:textId="77777777" w:rsidR="001E2732" w:rsidRDefault="009E0C70">
      <w:pPr>
        <w:pStyle w:val="SourceCode"/>
      </w:pPr>
      <w:r>
        <w:t xml:space="preserve">      })</w:t>
      </w:r>
    </w:p>
    <w:p w14:paraId="750AE976" w14:textId="77777777" w:rsidR="001E2732" w:rsidRDefault="009E0C70">
      <w:pPr>
        <w:pStyle w:val="SourceCode"/>
      </w:pPr>
      <w:r>
        <w:t xml:space="preserve">    }</w:t>
      </w:r>
    </w:p>
    <w:p w14:paraId="3EAB441C" w14:textId="77777777" w:rsidR="001E2732" w:rsidRDefault="009E0C70">
      <w:pPr>
        <w:pStyle w:val="SourceCode"/>
      </w:pPr>
      <w:r>
        <w:t xml:space="preserve">  }</w:t>
      </w:r>
    </w:p>
    <w:p w14:paraId="4B60C3E8" w14:textId="77777777" w:rsidR="001E2732" w:rsidRDefault="009E0C70">
      <w:pPr>
        <w:pStyle w:val="SourceCode"/>
      </w:pPr>
      <w:r>
        <w:t>}</w:t>
      </w:r>
    </w:p>
    <w:p w14:paraId="5A487E09" w14:textId="77777777" w:rsidR="001E2732" w:rsidRDefault="009E0C70">
      <w:pPr>
        <w:pStyle w:val="SourceCode"/>
      </w:pPr>
      <w:r>
        <w:t>&lt;/script&gt;</w:t>
      </w:r>
    </w:p>
    <w:p w14:paraId="2A18088C" w14:textId="77777777" w:rsidR="001E2732" w:rsidRDefault="009E0C70">
      <w:r>
        <w:t>由于富文本不适合双向数据流，所以只会</w:t>
      </w:r>
      <w:r>
        <w:t xml:space="preserve"> watch </w:t>
      </w:r>
      <w:r>
        <w:t>传入富文本的内容一次变化，之后传入内容的变化就不会再监听了，如果之后还有改变富文本内容的需求。</w:t>
      </w:r>
    </w:p>
    <w:p w14:paraId="770C9E33" w14:textId="77777777" w:rsidR="001E2732" w:rsidRDefault="009E0C70">
      <w:r>
        <w:t>可以通过</w:t>
      </w:r>
      <w:r>
        <w:t xml:space="preserve"> </w:t>
      </w:r>
      <w:r>
        <w:rPr>
          <w:rStyle w:val="VerbatimChar"/>
        </w:rPr>
        <w:t>this.refs.xxx.setContent()</w:t>
      </w:r>
      <w:r>
        <w:t xml:space="preserve"> </w:t>
      </w:r>
      <w:r>
        <w:t>手动来设置。</w:t>
      </w:r>
    </w:p>
    <w:p w14:paraId="3A1E0556" w14:textId="77777777" w:rsidR="001E2732" w:rsidRDefault="009E0C70">
      <w:pPr>
        <w:pStyle w:val="4"/>
      </w:pPr>
      <w:bookmarkStart w:id="248" w:name="图片上传-1"/>
      <w:bookmarkEnd w:id="248"/>
      <w:r>
        <w:t>图片上传</w:t>
      </w:r>
    </w:p>
    <w:p w14:paraId="2CBF82FE" w14:textId="77777777" w:rsidR="001E2732" w:rsidRDefault="009E0C70">
      <w:r>
        <w:t>我们使用</w:t>
      </w:r>
      <w:r>
        <w:t xml:space="preserve"> tinymce </w:t>
      </w:r>
      <w:r>
        <w:t>也需要自己定制图片上传功能。</w:t>
      </w:r>
      <w:r>
        <w:t>tinymce</w:t>
      </w:r>
      <w:r>
        <w:t>的图片上传编写难度就比</w:t>
      </w:r>
      <w:r>
        <w:t xml:space="preserve"> tui.editor </w:t>
      </w:r>
      <w:r>
        <w:t>低得多了，开发者完全可以自己手写，而不用复制网上的代码。</w:t>
      </w:r>
    </w:p>
    <w:p w14:paraId="4A112071" w14:textId="77777777" w:rsidR="001E2732" w:rsidRDefault="009E0C70">
      <w:r>
        <w:t>图片上传的组件在</w:t>
      </w:r>
      <w:r>
        <w:t xml:space="preserve"> </w:t>
      </w:r>
      <w:r>
        <w:rPr>
          <w:rStyle w:val="VerbatimChar"/>
        </w:rPr>
        <w:t>components/Tinymce/components/EditorImage.vue</w:t>
      </w:r>
      <w:r>
        <w:t xml:space="preserve"> </w:t>
      </w:r>
      <w:r>
        <w:t>里。可以看到其实就是个组件，因此我们就可以对其进行个性化的定制了。</w:t>
      </w:r>
    </w:p>
    <w:p w14:paraId="0E16648C" w14:textId="77777777" w:rsidR="001E2732" w:rsidRDefault="009E0C70">
      <w:pPr>
        <w:pStyle w:val="SourceCodeLanguage"/>
      </w:pPr>
      <w:r>
        <w:t>vue</w:t>
      </w:r>
    </w:p>
    <w:p w14:paraId="0C1C0C01" w14:textId="77777777" w:rsidR="001E2732" w:rsidRDefault="009E0C70">
      <w:pPr>
        <w:pStyle w:val="SourceCode"/>
      </w:pPr>
      <w:r>
        <w:lastRenderedPageBreak/>
        <w:t>&lt;template&gt;</w:t>
      </w:r>
    </w:p>
    <w:p w14:paraId="2B053E3C" w14:textId="77777777" w:rsidR="001E2732" w:rsidRDefault="009E0C70">
      <w:pPr>
        <w:pStyle w:val="SourceCode"/>
      </w:pPr>
      <w:r>
        <w:t xml:space="preserve">  &lt;div class="upload-container"&gt;</w:t>
      </w:r>
    </w:p>
    <w:p w14:paraId="03313C4C" w14:textId="77777777" w:rsidR="001E2732" w:rsidRDefault="009E0C70">
      <w:pPr>
        <w:pStyle w:val="SourceCode"/>
      </w:pPr>
      <w:r>
        <w:t xml:space="preserve">    &lt;el-button :style="{background:color,borderColor:color}" icon="el-icon-upload" size="mini" type="primary" @click=" dialogVisible=true"&gt;</w:t>
      </w:r>
    </w:p>
    <w:p w14:paraId="12E2E171" w14:textId="77777777" w:rsidR="001E2732" w:rsidRDefault="009E0C70">
      <w:pPr>
        <w:pStyle w:val="SourceCode"/>
      </w:pPr>
      <w:r>
        <w:t xml:space="preserve">      </w:t>
      </w:r>
      <w:r>
        <w:t>上传图片</w:t>
      </w:r>
    </w:p>
    <w:p w14:paraId="24EF5783" w14:textId="77777777" w:rsidR="001E2732" w:rsidRDefault="009E0C70">
      <w:pPr>
        <w:pStyle w:val="SourceCode"/>
      </w:pPr>
      <w:r>
        <w:t xml:space="preserve">    &lt;/el-button&gt;</w:t>
      </w:r>
    </w:p>
    <w:p w14:paraId="0CFD148F" w14:textId="77777777" w:rsidR="001E2732" w:rsidRDefault="009E0C70">
      <w:pPr>
        <w:pStyle w:val="SourceCode"/>
      </w:pPr>
      <w:r>
        <w:t xml:space="preserve">    &lt;el-dialog append-to-body :visible.sync="dialogVisible"&gt;</w:t>
      </w:r>
    </w:p>
    <w:p w14:paraId="640A6EDD" w14:textId="77777777" w:rsidR="001E2732" w:rsidRDefault="009E0C70">
      <w:pPr>
        <w:pStyle w:val="SourceCode"/>
      </w:pPr>
      <w:r>
        <w:t xml:space="preserve">      &lt;el-upload</w:t>
      </w:r>
    </w:p>
    <w:p w14:paraId="7F4C07F9" w14:textId="77777777" w:rsidR="001E2732" w:rsidRDefault="009E0C70">
      <w:pPr>
        <w:pStyle w:val="SourceCode"/>
      </w:pPr>
      <w:r>
        <w:t xml:space="preserve">        :multiple="true"</w:t>
      </w:r>
    </w:p>
    <w:p w14:paraId="22DAC6AE" w14:textId="77777777" w:rsidR="001E2732" w:rsidRDefault="009E0C70">
      <w:pPr>
        <w:pStyle w:val="SourceCode"/>
      </w:pPr>
      <w:r>
        <w:t xml:space="preserve">        :file-list="fileList"</w:t>
      </w:r>
    </w:p>
    <w:p w14:paraId="3E04D85A" w14:textId="77777777" w:rsidR="001E2732" w:rsidRDefault="009E0C70">
      <w:pPr>
        <w:pStyle w:val="SourceCode"/>
      </w:pPr>
      <w:r>
        <w:t xml:space="preserve">        :show-file-list="true"</w:t>
      </w:r>
    </w:p>
    <w:p w14:paraId="5AECD80D" w14:textId="77777777" w:rsidR="001E2732" w:rsidRDefault="009E0C70">
      <w:pPr>
        <w:pStyle w:val="SourceCode"/>
      </w:pPr>
      <w:r>
        <w:t xml:space="preserve">        :on-remove="handleRemove"</w:t>
      </w:r>
    </w:p>
    <w:p w14:paraId="4B293F04" w14:textId="77777777" w:rsidR="001E2732" w:rsidRDefault="009E0C70">
      <w:pPr>
        <w:pStyle w:val="SourceCode"/>
      </w:pPr>
      <w:r>
        <w:t xml:space="preserve">        :on-success="handleSuccess"</w:t>
      </w:r>
    </w:p>
    <w:p w14:paraId="0863638F" w14:textId="77777777" w:rsidR="001E2732" w:rsidRDefault="009E0C70">
      <w:pPr>
        <w:pStyle w:val="SourceCode"/>
      </w:pPr>
      <w:r>
        <w:t xml:space="preserve">        :before-upload="beforeUpload"</w:t>
      </w:r>
    </w:p>
    <w:p w14:paraId="67EF1606" w14:textId="77777777" w:rsidR="001E2732" w:rsidRDefault="009E0C70">
      <w:pPr>
        <w:pStyle w:val="SourceCode"/>
      </w:pPr>
      <w:r>
        <w:t xml:space="preserve">        class="editor-slide-upload"</w:t>
      </w:r>
    </w:p>
    <w:p w14:paraId="5A2CE368" w14:textId="77777777" w:rsidR="001E2732" w:rsidRDefault="009E0C70">
      <w:pPr>
        <w:pStyle w:val="SourceCode"/>
      </w:pPr>
      <w:r>
        <w:t xml:space="preserve">        :headers="{Authorization: token}"</w:t>
      </w:r>
    </w:p>
    <w:p w14:paraId="071CF6F5" w14:textId="77777777" w:rsidR="001E2732" w:rsidRDefault="009E0C70">
      <w:pPr>
        <w:pStyle w:val="SourceCode"/>
      </w:pPr>
      <w:r>
        <w:t xml:space="preserve">        :data="{dir: 'tinymce'}"</w:t>
      </w:r>
    </w:p>
    <w:p w14:paraId="7D3AD73D" w14:textId="77777777" w:rsidR="001E2732" w:rsidRDefault="009E0C70">
      <w:pPr>
        <w:pStyle w:val="SourceCode"/>
      </w:pPr>
      <w:r>
        <w:t xml:space="preserve">        :action="uploadUrl"</w:t>
      </w:r>
    </w:p>
    <w:p w14:paraId="55602EE1" w14:textId="77777777" w:rsidR="001E2732" w:rsidRDefault="009E0C70">
      <w:pPr>
        <w:pStyle w:val="SourceCode"/>
      </w:pPr>
      <w:r>
        <w:t xml:space="preserve">        list-type="picture-card"</w:t>
      </w:r>
    </w:p>
    <w:p w14:paraId="65F340FB" w14:textId="77777777" w:rsidR="001E2732" w:rsidRDefault="009E0C70">
      <w:pPr>
        <w:pStyle w:val="SourceCode"/>
      </w:pPr>
      <w:r>
        <w:t xml:space="preserve">      &gt;</w:t>
      </w:r>
    </w:p>
    <w:p w14:paraId="4010D5D2" w14:textId="77777777" w:rsidR="001E2732" w:rsidRDefault="009E0C70">
      <w:pPr>
        <w:pStyle w:val="SourceCode"/>
      </w:pPr>
      <w:r>
        <w:t xml:space="preserve">        &lt;el-button size="small" type="primary"&gt;</w:t>
      </w:r>
    </w:p>
    <w:p w14:paraId="60E79DB2" w14:textId="77777777" w:rsidR="001E2732" w:rsidRDefault="009E0C70">
      <w:pPr>
        <w:pStyle w:val="SourceCode"/>
      </w:pPr>
      <w:r>
        <w:t xml:space="preserve">          </w:t>
      </w:r>
      <w:r>
        <w:t>点击上传</w:t>
      </w:r>
    </w:p>
    <w:p w14:paraId="3099AFA6" w14:textId="77777777" w:rsidR="001E2732" w:rsidRDefault="009E0C70">
      <w:pPr>
        <w:pStyle w:val="SourceCode"/>
      </w:pPr>
      <w:r>
        <w:t xml:space="preserve">        &lt;/el-button&gt;</w:t>
      </w:r>
    </w:p>
    <w:p w14:paraId="12F4420F" w14:textId="77777777" w:rsidR="001E2732" w:rsidRDefault="009E0C70">
      <w:pPr>
        <w:pStyle w:val="SourceCode"/>
      </w:pPr>
      <w:r>
        <w:t xml:space="preserve">      &lt;/el-upload&gt;</w:t>
      </w:r>
    </w:p>
    <w:p w14:paraId="3F96E941" w14:textId="77777777" w:rsidR="001E2732" w:rsidRDefault="009E0C70">
      <w:pPr>
        <w:pStyle w:val="SourceCode"/>
      </w:pPr>
      <w:r>
        <w:t xml:space="preserve">      &lt;el-button @click="dialogVisible = false"&gt;</w:t>
      </w:r>
    </w:p>
    <w:p w14:paraId="1B7F381C" w14:textId="77777777" w:rsidR="001E2732" w:rsidRDefault="009E0C70">
      <w:pPr>
        <w:pStyle w:val="SourceCode"/>
      </w:pPr>
      <w:r>
        <w:t xml:space="preserve">        </w:t>
      </w:r>
      <w:r>
        <w:t>取消</w:t>
      </w:r>
    </w:p>
    <w:p w14:paraId="7A98474F" w14:textId="77777777" w:rsidR="001E2732" w:rsidRDefault="009E0C70">
      <w:pPr>
        <w:pStyle w:val="SourceCode"/>
      </w:pPr>
      <w:r>
        <w:t xml:space="preserve">      &lt;/el-button&gt;</w:t>
      </w:r>
    </w:p>
    <w:p w14:paraId="3EF4AA4B" w14:textId="77777777" w:rsidR="001E2732" w:rsidRDefault="009E0C70">
      <w:pPr>
        <w:pStyle w:val="SourceCode"/>
      </w:pPr>
      <w:r>
        <w:t xml:space="preserve">      &lt;el-button type="primary" @click="handleSubmit"&gt;</w:t>
      </w:r>
    </w:p>
    <w:p w14:paraId="4B35DE2E" w14:textId="77777777" w:rsidR="001E2732" w:rsidRDefault="009E0C70">
      <w:pPr>
        <w:pStyle w:val="SourceCode"/>
      </w:pPr>
      <w:r>
        <w:t xml:space="preserve">        </w:t>
      </w:r>
      <w:r>
        <w:t>确定</w:t>
      </w:r>
    </w:p>
    <w:p w14:paraId="6C9969DE" w14:textId="77777777" w:rsidR="001E2732" w:rsidRDefault="009E0C70">
      <w:pPr>
        <w:pStyle w:val="SourceCode"/>
      </w:pPr>
      <w:r>
        <w:t xml:space="preserve">      &lt;/el-button&gt;</w:t>
      </w:r>
    </w:p>
    <w:p w14:paraId="547F5DB6" w14:textId="77777777" w:rsidR="001E2732" w:rsidRDefault="009E0C70">
      <w:pPr>
        <w:pStyle w:val="SourceCode"/>
      </w:pPr>
      <w:r>
        <w:t xml:space="preserve">    &lt;/el-dialog&gt;</w:t>
      </w:r>
    </w:p>
    <w:p w14:paraId="353AF6E5" w14:textId="77777777" w:rsidR="001E2732" w:rsidRDefault="009E0C70">
      <w:pPr>
        <w:pStyle w:val="SourceCode"/>
      </w:pPr>
      <w:r>
        <w:t xml:space="preserve">  &lt;/div&gt;</w:t>
      </w:r>
    </w:p>
    <w:p w14:paraId="321E789F" w14:textId="77777777" w:rsidR="001E2732" w:rsidRDefault="009E0C70">
      <w:pPr>
        <w:pStyle w:val="SourceCode"/>
      </w:pPr>
      <w:r>
        <w:t>&lt;/template&gt;</w:t>
      </w:r>
    </w:p>
    <w:p w14:paraId="560645E6" w14:textId="77777777" w:rsidR="001E2732" w:rsidRDefault="001E2732">
      <w:pPr>
        <w:pStyle w:val="SourceCode"/>
      </w:pPr>
    </w:p>
    <w:p w14:paraId="49B47619" w14:textId="77777777" w:rsidR="001E2732" w:rsidRDefault="009E0C70">
      <w:pPr>
        <w:pStyle w:val="SourceCode"/>
      </w:pPr>
      <w:r>
        <w:t>&lt;script&gt;</w:t>
      </w:r>
    </w:p>
    <w:p w14:paraId="2B238C5A" w14:textId="77777777" w:rsidR="001E2732" w:rsidRDefault="009E0C70">
      <w:pPr>
        <w:pStyle w:val="SourceCode"/>
      </w:pPr>
      <w:r>
        <w:t>// import { getToken } from 'api/qiniu'</w:t>
      </w:r>
    </w:p>
    <w:p w14:paraId="0DCC286C" w14:textId="77777777" w:rsidR="001E2732" w:rsidRDefault="001E2732">
      <w:pPr>
        <w:pStyle w:val="SourceCode"/>
      </w:pPr>
    </w:p>
    <w:p w14:paraId="6C3774E6" w14:textId="77777777" w:rsidR="001E2732" w:rsidRDefault="009E0C70">
      <w:pPr>
        <w:pStyle w:val="SourceCode"/>
      </w:pPr>
      <w:r>
        <w:t>import { mapGetters } from 'vuex'</w:t>
      </w:r>
    </w:p>
    <w:p w14:paraId="268C8834" w14:textId="77777777" w:rsidR="001E2732" w:rsidRDefault="009E0C70">
      <w:pPr>
        <w:pStyle w:val="SourceCode"/>
      </w:pPr>
      <w:r>
        <w:t>export default {</w:t>
      </w:r>
    </w:p>
    <w:p w14:paraId="7851F50D" w14:textId="77777777" w:rsidR="001E2732" w:rsidRDefault="009E0C70">
      <w:pPr>
        <w:pStyle w:val="SourceCode"/>
      </w:pPr>
      <w:r>
        <w:t xml:space="preserve">  name: 'EditorSlideUpload',</w:t>
      </w:r>
    </w:p>
    <w:p w14:paraId="7B32DC78" w14:textId="77777777" w:rsidR="001E2732" w:rsidRDefault="009E0C70">
      <w:pPr>
        <w:pStyle w:val="SourceCode"/>
      </w:pPr>
      <w:r>
        <w:t xml:space="preserve">  props: {</w:t>
      </w:r>
    </w:p>
    <w:p w14:paraId="6940E565" w14:textId="77777777" w:rsidR="001E2732" w:rsidRDefault="009E0C70">
      <w:pPr>
        <w:pStyle w:val="SourceCode"/>
      </w:pPr>
      <w:r>
        <w:t xml:space="preserve">    color: {</w:t>
      </w:r>
    </w:p>
    <w:p w14:paraId="79AD52FE" w14:textId="77777777" w:rsidR="001E2732" w:rsidRDefault="009E0C70">
      <w:pPr>
        <w:pStyle w:val="SourceCode"/>
      </w:pPr>
      <w:r>
        <w:t xml:space="preserve">      type: String,</w:t>
      </w:r>
    </w:p>
    <w:p w14:paraId="0955CB6B" w14:textId="77777777" w:rsidR="001E2732" w:rsidRDefault="009E0C70">
      <w:pPr>
        <w:pStyle w:val="SourceCode"/>
      </w:pPr>
      <w:r>
        <w:t xml:space="preserve">      default: '#1890ff'</w:t>
      </w:r>
    </w:p>
    <w:p w14:paraId="3B698623" w14:textId="77777777" w:rsidR="001E2732" w:rsidRDefault="009E0C70">
      <w:pPr>
        <w:pStyle w:val="SourceCode"/>
      </w:pPr>
      <w:r>
        <w:t xml:space="preserve">    }</w:t>
      </w:r>
    </w:p>
    <w:p w14:paraId="5A4BC461" w14:textId="77777777" w:rsidR="001E2732" w:rsidRDefault="009E0C70">
      <w:pPr>
        <w:pStyle w:val="SourceCode"/>
      </w:pPr>
      <w:r>
        <w:t xml:space="preserve">  },</w:t>
      </w:r>
    </w:p>
    <w:p w14:paraId="27B9AB03" w14:textId="77777777" w:rsidR="001E2732" w:rsidRDefault="009E0C70">
      <w:pPr>
        <w:pStyle w:val="SourceCode"/>
      </w:pPr>
      <w:r>
        <w:t xml:space="preserve">  data() {</w:t>
      </w:r>
    </w:p>
    <w:p w14:paraId="18E2498A" w14:textId="77777777" w:rsidR="001E2732" w:rsidRDefault="009E0C70">
      <w:pPr>
        <w:pStyle w:val="SourceCode"/>
      </w:pPr>
      <w:r>
        <w:t xml:space="preserve">    return {</w:t>
      </w:r>
    </w:p>
    <w:p w14:paraId="3C2BF67E" w14:textId="77777777" w:rsidR="001E2732" w:rsidRDefault="009E0C70">
      <w:pPr>
        <w:pStyle w:val="SourceCode"/>
      </w:pPr>
      <w:r>
        <w:t xml:space="preserve">      dialogVisible: false,</w:t>
      </w:r>
    </w:p>
    <w:p w14:paraId="7D9C24EC" w14:textId="77777777" w:rsidR="001E2732" w:rsidRDefault="009E0C70">
      <w:pPr>
        <w:pStyle w:val="SourceCode"/>
      </w:pPr>
      <w:r>
        <w:t xml:space="preserve">      // </w:t>
      </w:r>
      <w:r>
        <w:t>图片上传路径</w:t>
      </w:r>
    </w:p>
    <w:p w14:paraId="6A417A2D" w14:textId="77777777" w:rsidR="001E2732" w:rsidRDefault="009E0C70">
      <w:pPr>
        <w:pStyle w:val="SourceCode"/>
      </w:pPr>
      <w:r>
        <w:t xml:space="preserve">      uploadUrl: process.env.VUE_APP_UPLOAD_URL,</w:t>
      </w:r>
    </w:p>
    <w:p w14:paraId="6CF907B5" w14:textId="77777777" w:rsidR="001E2732" w:rsidRDefault="009E0C70">
      <w:pPr>
        <w:pStyle w:val="SourceCode"/>
      </w:pPr>
      <w:r>
        <w:t xml:space="preserve">      listObj: {},</w:t>
      </w:r>
    </w:p>
    <w:p w14:paraId="28A99228" w14:textId="77777777" w:rsidR="001E2732" w:rsidRDefault="009E0C70">
      <w:pPr>
        <w:pStyle w:val="SourceCode"/>
      </w:pPr>
      <w:r>
        <w:t xml:space="preserve">      fileList: []</w:t>
      </w:r>
    </w:p>
    <w:p w14:paraId="0C58D57C" w14:textId="77777777" w:rsidR="001E2732" w:rsidRDefault="009E0C70">
      <w:pPr>
        <w:pStyle w:val="SourceCode"/>
      </w:pPr>
      <w:r>
        <w:t xml:space="preserve">    }</w:t>
      </w:r>
    </w:p>
    <w:p w14:paraId="4702BE6D" w14:textId="77777777" w:rsidR="001E2732" w:rsidRDefault="009E0C70">
      <w:pPr>
        <w:pStyle w:val="SourceCode"/>
      </w:pPr>
      <w:r>
        <w:t xml:space="preserve">  },</w:t>
      </w:r>
    </w:p>
    <w:p w14:paraId="4F504745" w14:textId="77777777" w:rsidR="001E2732" w:rsidRDefault="009E0C70">
      <w:pPr>
        <w:pStyle w:val="SourceCode"/>
      </w:pPr>
      <w:r>
        <w:t xml:space="preserve">  computed: {</w:t>
      </w:r>
    </w:p>
    <w:p w14:paraId="55CAFC94" w14:textId="77777777" w:rsidR="001E2732" w:rsidRDefault="009E0C70">
      <w:pPr>
        <w:pStyle w:val="SourceCode"/>
      </w:pPr>
      <w:r>
        <w:t xml:space="preserve">    ...mapGetters([</w:t>
      </w:r>
    </w:p>
    <w:p w14:paraId="6748A3C9" w14:textId="77777777" w:rsidR="001E2732" w:rsidRDefault="009E0C70">
      <w:pPr>
        <w:pStyle w:val="SourceCode"/>
      </w:pPr>
      <w:r>
        <w:t xml:space="preserve">      'token'</w:t>
      </w:r>
    </w:p>
    <w:p w14:paraId="68C0570B" w14:textId="77777777" w:rsidR="001E2732" w:rsidRDefault="009E0C70">
      <w:pPr>
        <w:pStyle w:val="SourceCode"/>
      </w:pPr>
      <w:r>
        <w:t xml:space="preserve">    ])</w:t>
      </w:r>
    </w:p>
    <w:p w14:paraId="35D838F5" w14:textId="77777777" w:rsidR="001E2732" w:rsidRDefault="009E0C70">
      <w:pPr>
        <w:pStyle w:val="SourceCode"/>
      </w:pPr>
      <w:r>
        <w:t xml:space="preserve">  },</w:t>
      </w:r>
    </w:p>
    <w:p w14:paraId="430DE16D" w14:textId="77777777" w:rsidR="001E2732" w:rsidRDefault="009E0C70">
      <w:pPr>
        <w:pStyle w:val="SourceCode"/>
      </w:pPr>
      <w:r>
        <w:t xml:space="preserve">  methods: {</w:t>
      </w:r>
    </w:p>
    <w:p w14:paraId="068DE4F3" w14:textId="77777777" w:rsidR="001E2732" w:rsidRDefault="009E0C70">
      <w:pPr>
        <w:pStyle w:val="SourceCode"/>
      </w:pPr>
      <w:r>
        <w:t xml:space="preserve">    checkAllSuccess() {</w:t>
      </w:r>
    </w:p>
    <w:p w14:paraId="0C94E34C" w14:textId="77777777" w:rsidR="001E2732" w:rsidRDefault="009E0C70">
      <w:pPr>
        <w:pStyle w:val="SourceCode"/>
      </w:pPr>
      <w:r>
        <w:t xml:space="preserve">      return Object.keys(this.listObj).every(item =&gt; this.listObj[item].hasSuccess)</w:t>
      </w:r>
    </w:p>
    <w:p w14:paraId="46E083BF" w14:textId="77777777" w:rsidR="001E2732" w:rsidRDefault="009E0C70">
      <w:pPr>
        <w:pStyle w:val="SourceCode"/>
      </w:pPr>
      <w:r>
        <w:t xml:space="preserve">    },</w:t>
      </w:r>
    </w:p>
    <w:p w14:paraId="2E2B0583" w14:textId="77777777" w:rsidR="001E2732" w:rsidRDefault="009E0C70">
      <w:pPr>
        <w:pStyle w:val="SourceCode"/>
      </w:pPr>
      <w:r>
        <w:t xml:space="preserve">    handleSubmit() {</w:t>
      </w:r>
    </w:p>
    <w:p w14:paraId="437F453C" w14:textId="77777777" w:rsidR="001E2732" w:rsidRDefault="009E0C70">
      <w:pPr>
        <w:pStyle w:val="SourceCode"/>
      </w:pPr>
      <w:r>
        <w:t xml:space="preserve">      const arr = Object.keys(this.listObj).map(v =&gt; this.listObj[v])</w:t>
      </w:r>
    </w:p>
    <w:p w14:paraId="048FF60D" w14:textId="77777777" w:rsidR="001E2732" w:rsidRDefault="009E0C70">
      <w:pPr>
        <w:pStyle w:val="SourceCode"/>
      </w:pPr>
      <w:r>
        <w:t xml:space="preserve">      if (!this.checkAllSuccess()) {</w:t>
      </w:r>
    </w:p>
    <w:p w14:paraId="21DF0FBD" w14:textId="77777777" w:rsidR="001E2732" w:rsidRDefault="009E0C70">
      <w:pPr>
        <w:pStyle w:val="SourceCode"/>
      </w:pPr>
      <w:r>
        <w:t xml:space="preserve">        this.$message('Please wait for all images to be uploaded successfully. If there is a network problem, please refresh the page and upload again!')</w:t>
      </w:r>
    </w:p>
    <w:p w14:paraId="056B9649" w14:textId="77777777" w:rsidR="001E2732" w:rsidRDefault="009E0C70">
      <w:pPr>
        <w:pStyle w:val="SourceCode"/>
      </w:pPr>
      <w:r>
        <w:t xml:space="preserve">        return</w:t>
      </w:r>
    </w:p>
    <w:p w14:paraId="0B713315" w14:textId="77777777" w:rsidR="001E2732" w:rsidRDefault="009E0C70">
      <w:pPr>
        <w:pStyle w:val="SourceCode"/>
      </w:pPr>
      <w:r>
        <w:lastRenderedPageBreak/>
        <w:t xml:space="preserve">      }</w:t>
      </w:r>
    </w:p>
    <w:p w14:paraId="10C167D3" w14:textId="77777777" w:rsidR="001E2732" w:rsidRDefault="009E0C70">
      <w:pPr>
        <w:pStyle w:val="SourceCode"/>
      </w:pPr>
      <w:r>
        <w:t xml:space="preserve">      this.$emit('successCBK', arr)</w:t>
      </w:r>
    </w:p>
    <w:p w14:paraId="66B8D028" w14:textId="77777777" w:rsidR="001E2732" w:rsidRDefault="009E0C70">
      <w:pPr>
        <w:pStyle w:val="SourceCode"/>
      </w:pPr>
      <w:r>
        <w:t xml:space="preserve">      this.listObj = {}</w:t>
      </w:r>
    </w:p>
    <w:p w14:paraId="5B168BCF" w14:textId="77777777" w:rsidR="001E2732" w:rsidRDefault="009E0C70">
      <w:pPr>
        <w:pStyle w:val="SourceCode"/>
      </w:pPr>
      <w:r>
        <w:t xml:space="preserve">      this.fileList = []</w:t>
      </w:r>
    </w:p>
    <w:p w14:paraId="0AFE7904" w14:textId="77777777" w:rsidR="001E2732" w:rsidRDefault="009E0C70">
      <w:pPr>
        <w:pStyle w:val="SourceCode"/>
      </w:pPr>
      <w:r>
        <w:t xml:space="preserve">      this.dialogVisible = false</w:t>
      </w:r>
    </w:p>
    <w:p w14:paraId="5F7548BF" w14:textId="77777777" w:rsidR="001E2732" w:rsidRDefault="009E0C70">
      <w:pPr>
        <w:pStyle w:val="SourceCode"/>
      </w:pPr>
      <w:r>
        <w:t xml:space="preserve">    },</w:t>
      </w:r>
    </w:p>
    <w:p w14:paraId="3174AD5E" w14:textId="77777777" w:rsidR="001E2732" w:rsidRDefault="009E0C70">
      <w:pPr>
        <w:pStyle w:val="SourceCode"/>
      </w:pPr>
      <w:r>
        <w:t xml:space="preserve">    handleSuccess(response, file) {</w:t>
      </w:r>
    </w:p>
    <w:p w14:paraId="642BAACA" w14:textId="77777777" w:rsidR="001E2732" w:rsidRDefault="009E0C70">
      <w:pPr>
        <w:pStyle w:val="SourceCode"/>
      </w:pPr>
      <w:r>
        <w:t xml:space="preserve">      const uid = file.uid</w:t>
      </w:r>
    </w:p>
    <w:p w14:paraId="7A43F7B2" w14:textId="77777777" w:rsidR="001E2732" w:rsidRDefault="009E0C70">
      <w:pPr>
        <w:pStyle w:val="SourceCode"/>
      </w:pPr>
      <w:r>
        <w:t xml:space="preserve">      const objKeyArr = Object.keys(this.listObj)</w:t>
      </w:r>
    </w:p>
    <w:p w14:paraId="1C827295" w14:textId="77777777" w:rsidR="001E2732" w:rsidRDefault="009E0C70">
      <w:pPr>
        <w:pStyle w:val="SourceCode"/>
      </w:pPr>
      <w:r>
        <w:t xml:space="preserve">      for (let i = 0, len = objKeyArr.length; i &lt; len; i++) {</w:t>
      </w:r>
    </w:p>
    <w:p w14:paraId="53728EFA" w14:textId="77777777" w:rsidR="001E2732" w:rsidRDefault="009E0C70">
      <w:pPr>
        <w:pStyle w:val="SourceCode"/>
      </w:pPr>
      <w:r>
        <w:t xml:space="preserve">        if (this.listObj[objKeyArr[i]].uid === uid) {</w:t>
      </w:r>
    </w:p>
    <w:p w14:paraId="6CE3E648" w14:textId="77777777" w:rsidR="001E2732" w:rsidRDefault="009E0C70">
      <w:pPr>
        <w:pStyle w:val="SourceCode"/>
      </w:pPr>
      <w:r>
        <w:t xml:space="preserve">          // </w:t>
      </w:r>
      <w:r>
        <w:t>回显上传成功后返回的</w:t>
      </w:r>
      <w:r>
        <w:t>url</w:t>
      </w:r>
    </w:p>
    <w:p w14:paraId="7E0653B6" w14:textId="77777777" w:rsidR="001E2732" w:rsidRDefault="009E0C70">
      <w:pPr>
        <w:pStyle w:val="SourceCode"/>
      </w:pPr>
      <w:r>
        <w:t xml:space="preserve">          this.listObj[objKeyArr[i]].url = response.data</w:t>
      </w:r>
    </w:p>
    <w:p w14:paraId="53C65B30" w14:textId="77777777" w:rsidR="001E2732" w:rsidRDefault="009E0C70">
      <w:pPr>
        <w:pStyle w:val="SourceCode"/>
      </w:pPr>
      <w:r>
        <w:t xml:space="preserve">          this.listObj[objKeyArr[i]].hasSuccess = true</w:t>
      </w:r>
    </w:p>
    <w:p w14:paraId="7BA513D4" w14:textId="77777777" w:rsidR="001E2732" w:rsidRDefault="009E0C70">
      <w:pPr>
        <w:pStyle w:val="SourceCode"/>
      </w:pPr>
      <w:r>
        <w:t xml:space="preserve">          return</w:t>
      </w:r>
    </w:p>
    <w:p w14:paraId="06F6B297" w14:textId="77777777" w:rsidR="001E2732" w:rsidRDefault="009E0C70">
      <w:pPr>
        <w:pStyle w:val="SourceCode"/>
      </w:pPr>
      <w:r>
        <w:t xml:space="preserve">        }</w:t>
      </w:r>
    </w:p>
    <w:p w14:paraId="412E0706" w14:textId="77777777" w:rsidR="001E2732" w:rsidRDefault="009E0C70">
      <w:pPr>
        <w:pStyle w:val="SourceCode"/>
      </w:pPr>
      <w:r>
        <w:t xml:space="preserve">      }</w:t>
      </w:r>
    </w:p>
    <w:p w14:paraId="1DD0458D" w14:textId="77777777" w:rsidR="001E2732" w:rsidRDefault="009E0C70">
      <w:pPr>
        <w:pStyle w:val="SourceCode"/>
      </w:pPr>
      <w:r>
        <w:t xml:space="preserve">    },</w:t>
      </w:r>
    </w:p>
    <w:p w14:paraId="5A08F9EE" w14:textId="77777777" w:rsidR="001E2732" w:rsidRDefault="009E0C70">
      <w:pPr>
        <w:pStyle w:val="SourceCode"/>
      </w:pPr>
      <w:r>
        <w:t xml:space="preserve">    handleRemove(file) {</w:t>
      </w:r>
    </w:p>
    <w:p w14:paraId="2568F2C8" w14:textId="77777777" w:rsidR="001E2732" w:rsidRDefault="009E0C70">
      <w:pPr>
        <w:pStyle w:val="SourceCode"/>
      </w:pPr>
      <w:r>
        <w:t xml:space="preserve">      const uid = file.uid</w:t>
      </w:r>
    </w:p>
    <w:p w14:paraId="4636BBE5" w14:textId="77777777" w:rsidR="001E2732" w:rsidRDefault="009E0C70">
      <w:pPr>
        <w:pStyle w:val="SourceCode"/>
      </w:pPr>
      <w:r>
        <w:t xml:space="preserve">      const objKeyArr = Object.keys(this.listObj)</w:t>
      </w:r>
    </w:p>
    <w:p w14:paraId="3CD326D8" w14:textId="77777777" w:rsidR="001E2732" w:rsidRDefault="009E0C70">
      <w:pPr>
        <w:pStyle w:val="SourceCode"/>
      </w:pPr>
      <w:r>
        <w:t xml:space="preserve">      for (let i = 0, len = objKeyArr.length; i &lt; len; i++) {</w:t>
      </w:r>
    </w:p>
    <w:p w14:paraId="0B860078" w14:textId="77777777" w:rsidR="001E2732" w:rsidRDefault="009E0C70">
      <w:pPr>
        <w:pStyle w:val="SourceCode"/>
      </w:pPr>
      <w:r>
        <w:t xml:space="preserve">        if (this.listObj[objKeyArr[i]].uid === uid) {</w:t>
      </w:r>
    </w:p>
    <w:p w14:paraId="2ECCA076" w14:textId="77777777" w:rsidR="001E2732" w:rsidRDefault="009E0C70">
      <w:pPr>
        <w:pStyle w:val="SourceCode"/>
      </w:pPr>
      <w:r>
        <w:t xml:space="preserve">          delete this.listObj[objKeyArr[i]]</w:t>
      </w:r>
    </w:p>
    <w:p w14:paraId="7B34906D" w14:textId="77777777" w:rsidR="001E2732" w:rsidRDefault="009E0C70">
      <w:pPr>
        <w:pStyle w:val="SourceCode"/>
      </w:pPr>
      <w:r>
        <w:t xml:space="preserve">          return</w:t>
      </w:r>
    </w:p>
    <w:p w14:paraId="2A95A354" w14:textId="77777777" w:rsidR="001E2732" w:rsidRDefault="009E0C70">
      <w:pPr>
        <w:pStyle w:val="SourceCode"/>
      </w:pPr>
      <w:r>
        <w:t xml:space="preserve">        }</w:t>
      </w:r>
    </w:p>
    <w:p w14:paraId="49A79F90" w14:textId="77777777" w:rsidR="001E2732" w:rsidRDefault="009E0C70">
      <w:pPr>
        <w:pStyle w:val="SourceCode"/>
      </w:pPr>
      <w:r>
        <w:t xml:space="preserve">      }</w:t>
      </w:r>
    </w:p>
    <w:p w14:paraId="3EA12D2E" w14:textId="77777777" w:rsidR="001E2732" w:rsidRDefault="009E0C70">
      <w:pPr>
        <w:pStyle w:val="SourceCode"/>
      </w:pPr>
      <w:r>
        <w:t xml:space="preserve">    },</w:t>
      </w:r>
    </w:p>
    <w:p w14:paraId="484F1DB2" w14:textId="77777777" w:rsidR="001E2732" w:rsidRDefault="009E0C70">
      <w:pPr>
        <w:pStyle w:val="SourceCode"/>
      </w:pPr>
      <w:r>
        <w:t xml:space="preserve">    beforeUpload(file) {</w:t>
      </w:r>
    </w:p>
    <w:p w14:paraId="1E33034B" w14:textId="77777777" w:rsidR="001E2732" w:rsidRDefault="009E0C70">
      <w:pPr>
        <w:pStyle w:val="SourceCode"/>
      </w:pPr>
      <w:r>
        <w:t xml:space="preserve">      const _self = this</w:t>
      </w:r>
    </w:p>
    <w:p w14:paraId="26120E9E" w14:textId="77777777" w:rsidR="001E2732" w:rsidRDefault="009E0C70">
      <w:pPr>
        <w:pStyle w:val="SourceCode"/>
      </w:pPr>
      <w:r>
        <w:t xml:space="preserve">      const _URL = window.URL || window.webkitURL</w:t>
      </w:r>
    </w:p>
    <w:p w14:paraId="1DC789FC" w14:textId="77777777" w:rsidR="001E2732" w:rsidRDefault="009E0C70">
      <w:pPr>
        <w:pStyle w:val="SourceCode"/>
      </w:pPr>
      <w:r>
        <w:t xml:space="preserve">      const fileName = file.uid</w:t>
      </w:r>
    </w:p>
    <w:p w14:paraId="0B054013" w14:textId="77777777" w:rsidR="001E2732" w:rsidRDefault="009E0C70">
      <w:pPr>
        <w:pStyle w:val="SourceCode"/>
      </w:pPr>
      <w:r>
        <w:t xml:space="preserve">      this.listObj[fileName] = {}</w:t>
      </w:r>
    </w:p>
    <w:p w14:paraId="6377BCDE" w14:textId="77777777" w:rsidR="001E2732" w:rsidRDefault="009E0C70">
      <w:pPr>
        <w:pStyle w:val="SourceCode"/>
      </w:pPr>
      <w:r>
        <w:t xml:space="preserve">      return new Promise((resolve, reject) =&gt; {</w:t>
      </w:r>
    </w:p>
    <w:p w14:paraId="039571AF" w14:textId="77777777" w:rsidR="001E2732" w:rsidRDefault="009E0C70">
      <w:pPr>
        <w:pStyle w:val="SourceCode"/>
      </w:pPr>
      <w:r>
        <w:t xml:space="preserve">        const img = new Image()</w:t>
      </w:r>
    </w:p>
    <w:p w14:paraId="173702AB" w14:textId="77777777" w:rsidR="001E2732" w:rsidRDefault="009E0C70">
      <w:pPr>
        <w:pStyle w:val="SourceCode"/>
      </w:pPr>
      <w:r>
        <w:t xml:space="preserve">        img.src = _URL.createObjectURL(file)</w:t>
      </w:r>
    </w:p>
    <w:p w14:paraId="346E2786" w14:textId="77777777" w:rsidR="001E2732" w:rsidRDefault="009E0C70">
      <w:pPr>
        <w:pStyle w:val="SourceCode"/>
      </w:pPr>
      <w:r>
        <w:lastRenderedPageBreak/>
        <w:t xml:space="preserve">        img.onload = function() {</w:t>
      </w:r>
    </w:p>
    <w:p w14:paraId="00EF0B83" w14:textId="77777777" w:rsidR="001E2732" w:rsidRDefault="009E0C70">
      <w:pPr>
        <w:pStyle w:val="SourceCode"/>
      </w:pPr>
      <w:r>
        <w:t xml:space="preserve">          _self.listObj[fileName] = { hasSuccess: false, uid: file.uid, width: this.width, height: this.height }</w:t>
      </w:r>
    </w:p>
    <w:p w14:paraId="6D994D2B" w14:textId="77777777" w:rsidR="001E2732" w:rsidRDefault="009E0C70">
      <w:pPr>
        <w:pStyle w:val="SourceCode"/>
      </w:pPr>
      <w:r>
        <w:t xml:space="preserve">        }</w:t>
      </w:r>
    </w:p>
    <w:p w14:paraId="2D326DC0" w14:textId="77777777" w:rsidR="001E2732" w:rsidRDefault="009E0C70">
      <w:pPr>
        <w:pStyle w:val="SourceCode"/>
      </w:pPr>
      <w:r>
        <w:t xml:space="preserve">        resolve(true)</w:t>
      </w:r>
    </w:p>
    <w:p w14:paraId="02A918D3" w14:textId="77777777" w:rsidR="001E2732" w:rsidRDefault="009E0C70">
      <w:pPr>
        <w:pStyle w:val="SourceCode"/>
      </w:pPr>
      <w:r>
        <w:t xml:space="preserve">      })</w:t>
      </w:r>
    </w:p>
    <w:p w14:paraId="2C2A015D" w14:textId="77777777" w:rsidR="001E2732" w:rsidRDefault="009E0C70">
      <w:pPr>
        <w:pStyle w:val="SourceCode"/>
      </w:pPr>
      <w:r>
        <w:t xml:space="preserve">    }</w:t>
      </w:r>
    </w:p>
    <w:p w14:paraId="628314CB" w14:textId="77777777" w:rsidR="001E2732" w:rsidRDefault="009E0C70">
      <w:pPr>
        <w:pStyle w:val="SourceCode"/>
      </w:pPr>
      <w:r>
        <w:t xml:space="preserve">  }</w:t>
      </w:r>
    </w:p>
    <w:p w14:paraId="59C18F94" w14:textId="77777777" w:rsidR="001E2732" w:rsidRDefault="009E0C70">
      <w:pPr>
        <w:pStyle w:val="SourceCode"/>
      </w:pPr>
      <w:r>
        <w:t>}</w:t>
      </w:r>
    </w:p>
    <w:p w14:paraId="71AE06D1" w14:textId="77777777" w:rsidR="001E2732" w:rsidRDefault="009E0C70">
      <w:pPr>
        <w:pStyle w:val="SourceCode"/>
      </w:pPr>
      <w:r>
        <w:t>&lt;/script&gt;</w:t>
      </w:r>
    </w:p>
    <w:p w14:paraId="3C4868E7" w14:textId="77777777" w:rsidR="001E2732" w:rsidRDefault="001E2732">
      <w:pPr>
        <w:pStyle w:val="SourceCode"/>
      </w:pPr>
    </w:p>
    <w:p w14:paraId="40ED2BD4" w14:textId="77777777" w:rsidR="001E2732" w:rsidRDefault="009E0C70">
      <w:pPr>
        <w:pStyle w:val="SourceCode"/>
      </w:pPr>
      <w:r>
        <w:t>&lt;style lang="scss" scoped&gt;</w:t>
      </w:r>
    </w:p>
    <w:p w14:paraId="65B7298C" w14:textId="77777777" w:rsidR="001E2732" w:rsidRDefault="009E0C70">
      <w:pPr>
        <w:pStyle w:val="SourceCode"/>
      </w:pPr>
      <w:r>
        <w:t>.editor-slide-upload {</w:t>
      </w:r>
    </w:p>
    <w:p w14:paraId="3EC1CF47" w14:textId="77777777" w:rsidR="001E2732" w:rsidRDefault="009E0C70">
      <w:pPr>
        <w:pStyle w:val="SourceCode"/>
      </w:pPr>
      <w:r>
        <w:t xml:space="preserve">  margin-bottom: 20px;</w:t>
      </w:r>
    </w:p>
    <w:p w14:paraId="2C39B474" w14:textId="77777777" w:rsidR="001E2732" w:rsidRDefault="009E0C70">
      <w:pPr>
        <w:pStyle w:val="SourceCode"/>
      </w:pPr>
      <w:r>
        <w:t xml:space="preserve">  ::v-deep .el-upload--picture-card {</w:t>
      </w:r>
    </w:p>
    <w:p w14:paraId="3CCCA1EE" w14:textId="77777777" w:rsidR="001E2732" w:rsidRDefault="009E0C70">
      <w:pPr>
        <w:pStyle w:val="SourceCode"/>
      </w:pPr>
      <w:r>
        <w:t xml:space="preserve">    width: 100%;</w:t>
      </w:r>
    </w:p>
    <w:p w14:paraId="116CEE7F" w14:textId="77777777" w:rsidR="001E2732" w:rsidRDefault="009E0C70">
      <w:pPr>
        <w:pStyle w:val="SourceCode"/>
      </w:pPr>
      <w:r>
        <w:t xml:space="preserve">  }</w:t>
      </w:r>
    </w:p>
    <w:p w14:paraId="1B06391C" w14:textId="77777777" w:rsidR="001E2732" w:rsidRDefault="009E0C70">
      <w:pPr>
        <w:pStyle w:val="SourceCode"/>
      </w:pPr>
      <w:r>
        <w:t>}</w:t>
      </w:r>
    </w:p>
    <w:p w14:paraId="58C998C6" w14:textId="77777777" w:rsidR="001E2732" w:rsidRDefault="009E0C70">
      <w:pPr>
        <w:pStyle w:val="SourceCode"/>
      </w:pPr>
      <w:r>
        <w:t>&lt;/style&gt;</w:t>
      </w:r>
    </w:p>
    <w:sectPr w:rsidR="001E2732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1CD93" w14:textId="77777777" w:rsidR="00C57204" w:rsidRDefault="00C57204" w:rsidP="00FC7D6E">
      <w:r>
        <w:separator/>
      </w:r>
    </w:p>
  </w:endnote>
  <w:endnote w:type="continuationSeparator" w:id="0">
    <w:p w14:paraId="62783AF1" w14:textId="77777777" w:rsidR="00C57204" w:rsidRDefault="00C57204" w:rsidP="00FC7D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182EB" w14:textId="77777777" w:rsidR="00C57204" w:rsidRDefault="00C57204" w:rsidP="00FC7D6E">
      <w:r>
        <w:separator/>
      </w:r>
    </w:p>
  </w:footnote>
  <w:footnote w:type="continuationSeparator" w:id="0">
    <w:p w14:paraId="5A600D63" w14:textId="77777777" w:rsidR="00C57204" w:rsidRDefault="00C57204" w:rsidP="00FC7D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C1F4A"/>
    <w:multiLevelType w:val="multilevel"/>
    <w:tmpl w:val="3D3CAF12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" w15:restartNumberingAfterBreak="0">
    <w:nsid w:val="137E051E"/>
    <w:multiLevelType w:val="multilevel"/>
    <w:tmpl w:val="ECE2323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" w15:restartNumberingAfterBreak="0">
    <w:nsid w:val="1F9D6F64"/>
    <w:multiLevelType w:val="multilevel"/>
    <w:tmpl w:val="4844EBEA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3" w15:restartNumberingAfterBreak="0">
    <w:nsid w:val="460915E1"/>
    <w:multiLevelType w:val="hybridMultilevel"/>
    <w:tmpl w:val="340C1CFC"/>
    <w:lvl w:ilvl="0" w:tplc="F7B0A71A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B8B6905"/>
    <w:multiLevelType w:val="multilevel"/>
    <w:tmpl w:val="71345B9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5" w15:restartNumberingAfterBreak="0">
    <w:nsid w:val="4D381F7F"/>
    <w:multiLevelType w:val="multilevel"/>
    <w:tmpl w:val="09FA062C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6" w15:restartNumberingAfterBreak="0">
    <w:nsid w:val="502F5176"/>
    <w:multiLevelType w:val="multilevel"/>
    <w:tmpl w:val="E326D86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7" w15:restartNumberingAfterBreak="0">
    <w:nsid w:val="51822A6D"/>
    <w:multiLevelType w:val="multilevel"/>
    <w:tmpl w:val="851630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A0248B7"/>
    <w:multiLevelType w:val="multilevel"/>
    <w:tmpl w:val="B0925B1C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9" w15:restartNumberingAfterBreak="0">
    <w:nsid w:val="5E676554"/>
    <w:multiLevelType w:val="multilevel"/>
    <w:tmpl w:val="3E8CEDA6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0" w15:restartNumberingAfterBreak="0">
    <w:nsid w:val="603B7DEF"/>
    <w:multiLevelType w:val="multilevel"/>
    <w:tmpl w:val="0F34BD9C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1" w15:restartNumberingAfterBreak="0">
    <w:nsid w:val="64CB164D"/>
    <w:multiLevelType w:val="multilevel"/>
    <w:tmpl w:val="68FA9A8A"/>
    <w:lvl w:ilvl="0">
      <w:start w:val="1"/>
      <w:numFmt w:val="decimal"/>
      <w:lvlText w:val="%1"/>
      <w:lvlJc w:val="left"/>
      <w:pPr>
        <w:ind w:left="552" w:hanging="55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2" w:hanging="55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BA02437"/>
    <w:multiLevelType w:val="multilevel"/>
    <w:tmpl w:val="FA0642F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3" w15:restartNumberingAfterBreak="0">
    <w:nsid w:val="6CF6552C"/>
    <w:multiLevelType w:val="multilevel"/>
    <w:tmpl w:val="988C97E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4" w15:restartNumberingAfterBreak="0">
    <w:nsid w:val="746758AD"/>
    <w:multiLevelType w:val="multilevel"/>
    <w:tmpl w:val="5D2A8E20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79BB5980"/>
    <w:multiLevelType w:val="multilevel"/>
    <w:tmpl w:val="83304FC2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num w:numId="1">
    <w:abstractNumId w:val="13"/>
  </w:num>
  <w:num w:numId="2">
    <w:abstractNumId w:val="8"/>
  </w:num>
  <w:num w:numId="3">
    <w:abstractNumId w:val="4"/>
  </w:num>
  <w:num w:numId="4">
    <w:abstractNumId w:val="10"/>
  </w:num>
  <w:num w:numId="5">
    <w:abstractNumId w:val="5"/>
  </w:num>
  <w:num w:numId="6">
    <w:abstractNumId w:val="1"/>
  </w:num>
  <w:num w:numId="7">
    <w:abstractNumId w:val="6"/>
  </w:num>
  <w:num w:numId="8">
    <w:abstractNumId w:val="12"/>
  </w:num>
  <w:num w:numId="9">
    <w:abstractNumId w:val="15"/>
  </w:num>
  <w:num w:numId="10">
    <w:abstractNumId w:val="2"/>
  </w:num>
  <w:num w:numId="11">
    <w:abstractNumId w:val="0"/>
  </w:num>
  <w:num w:numId="12">
    <w:abstractNumId w:val="9"/>
  </w:num>
  <w:num w:numId="13">
    <w:abstractNumId w:val="7"/>
  </w:num>
  <w:num w:numId="14">
    <w:abstractNumId w:val="11"/>
  </w:num>
  <w:num w:numId="15">
    <w:abstractNumId w:val="14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2732"/>
    <w:rsid w:val="00014AB3"/>
    <w:rsid w:val="0004442A"/>
    <w:rsid w:val="000766D4"/>
    <w:rsid w:val="000935EF"/>
    <w:rsid w:val="00096C68"/>
    <w:rsid w:val="00174A2F"/>
    <w:rsid w:val="00182F39"/>
    <w:rsid w:val="00184F51"/>
    <w:rsid w:val="00187355"/>
    <w:rsid w:val="00196959"/>
    <w:rsid w:val="001C669A"/>
    <w:rsid w:val="001D7255"/>
    <w:rsid w:val="001E2732"/>
    <w:rsid w:val="00213E63"/>
    <w:rsid w:val="0025510C"/>
    <w:rsid w:val="00265CE0"/>
    <w:rsid w:val="002E1B8F"/>
    <w:rsid w:val="002E6429"/>
    <w:rsid w:val="002F13B2"/>
    <w:rsid w:val="00332B67"/>
    <w:rsid w:val="00350F42"/>
    <w:rsid w:val="00371D60"/>
    <w:rsid w:val="003A44CE"/>
    <w:rsid w:val="003E2AAA"/>
    <w:rsid w:val="0041308B"/>
    <w:rsid w:val="0049215A"/>
    <w:rsid w:val="004A7D7C"/>
    <w:rsid w:val="004B31D8"/>
    <w:rsid w:val="004D0E37"/>
    <w:rsid w:val="004E1987"/>
    <w:rsid w:val="004F27A6"/>
    <w:rsid w:val="00575845"/>
    <w:rsid w:val="005A4E52"/>
    <w:rsid w:val="005D07ED"/>
    <w:rsid w:val="00614E43"/>
    <w:rsid w:val="0061505E"/>
    <w:rsid w:val="00621CF6"/>
    <w:rsid w:val="00632F60"/>
    <w:rsid w:val="006353FF"/>
    <w:rsid w:val="00654E7C"/>
    <w:rsid w:val="00695A51"/>
    <w:rsid w:val="006C637A"/>
    <w:rsid w:val="006E1E1F"/>
    <w:rsid w:val="007236CA"/>
    <w:rsid w:val="00760E54"/>
    <w:rsid w:val="0076280E"/>
    <w:rsid w:val="00776CC7"/>
    <w:rsid w:val="007A7E9E"/>
    <w:rsid w:val="007B3FF4"/>
    <w:rsid w:val="007B7B9B"/>
    <w:rsid w:val="007E6DEB"/>
    <w:rsid w:val="00835F51"/>
    <w:rsid w:val="00847C86"/>
    <w:rsid w:val="0086356E"/>
    <w:rsid w:val="00891B05"/>
    <w:rsid w:val="008F76E7"/>
    <w:rsid w:val="0097049F"/>
    <w:rsid w:val="00985E01"/>
    <w:rsid w:val="009B4B6C"/>
    <w:rsid w:val="009D7679"/>
    <w:rsid w:val="009E0C70"/>
    <w:rsid w:val="00A25EA1"/>
    <w:rsid w:val="00AA1F97"/>
    <w:rsid w:val="00AB0210"/>
    <w:rsid w:val="00AB3D15"/>
    <w:rsid w:val="00AF4378"/>
    <w:rsid w:val="00B12680"/>
    <w:rsid w:val="00B24A2E"/>
    <w:rsid w:val="00B32136"/>
    <w:rsid w:val="00BA5A64"/>
    <w:rsid w:val="00BC21E0"/>
    <w:rsid w:val="00BF7D7E"/>
    <w:rsid w:val="00C31853"/>
    <w:rsid w:val="00C5040D"/>
    <w:rsid w:val="00C507CD"/>
    <w:rsid w:val="00C57204"/>
    <w:rsid w:val="00C655EF"/>
    <w:rsid w:val="00CB27AA"/>
    <w:rsid w:val="00CE363D"/>
    <w:rsid w:val="00CF1DF3"/>
    <w:rsid w:val="00CF4ADB"/>
    <w:rsid w:val="00CF550E"/>
    <w:rsid w:val="00D67555"/>
    <w:rsid w:val="00D97935"/>
    <w:rsid w:val="00DF4DC7"/>
    <w:rsid w:val="00E638BF"/>
    <w:rsid w:val="00F30796"/>
    <w:rsid w:val="00FB0783"/>
    <w:rsid w:val="00FB1481"/>
    <w:rsid w:val="00FB7F37"/>
    <w:rsid w:val="00FC7D6E"/>
    <w:rsid w:val="00FF1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606EB8"/>
  <w15:docId w15:val="{3F2C6F43-54FE-4367-A329-D32404AA5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4">
    <w:name w:val="heading 4"/>
    <w:basedOn w:val="a"/>
    <w:next w:val="a0"/>
    <w:uiPriority w:val="9"/>
    <w:unhideWhenUsed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5">
    <w:name w:val="heading 5"/>
    <w:basedOn w:val="a"/>
    <w:next w:val="a0"/>
    <w:uiPriority w:val="9"/>
    <w:semiHidden/>
    <w:unhideWhenUsed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6">
    <w:name w:val="heading 6"/>
    <w:basedOn w:val="a"/>
    <w:next w:val="a0"/>
    <w:uiPriority w:val="9"/>
    <w:semiHidden/>
    <w:unhideWhenUsed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7">
    <w:name w:val="heading 7"/>
    <w:basedOn w:val="a"/>
    <w:next w:val="a0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8">
    <w:name w:val="heading 8"/>
    <w:basedOn w:val="a"/>
    <w:next w:val="a0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9">
    <w:name w:val="heading 9"/>
    <w:basedOn w:val="a"/>
    <w:next w:val="a0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"/>
    <w:qFormat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next w:val="a"/>
    <w:qFormat/>
  </w:style>
  <w:style w:type="paragraph" w:styleId="a4">
    <w:name w:val="Title"/>
    <w:basedOn w:val="a"/>
    <w:next w:val="a0"/>
    <w:uiPriority w:val="10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a5">
    <w:name w:val="Subtitle"/>
    <w:basedOn w:val="a4"/>
    <w:next w:val="a0"/>
    <w:uiPriority w:val="11"/>
    <w:qFormat/>
    <w:rPr>
      <w:sz w:val="30"/>
      <w:szCs w:val="30"/>
    </w:rPr>
  </w:style>
  <w:style w:type="paragraph" w:customStyle="1" w:styleId="Author">
    <w:name w:val="Author"/>
    <w:next w:val="a0"/>
    <w:qFormat/>
    <w:pPr>
      <w:jc w:val="center"/>
    </w:pPr>
  </w:style>
  <w:style w:type="paragraph" w:styleId="a6">
    <w:name w:val="Date"/>
    <w:next w:val="a0"/>
    <w:qFormat/>
    <w:pPr>
      <w:jc w:val="center"/>
    </w:pPr>
  </w:style>
  <w:style w:type="paragraph" w:customStyle="1" w:styleId="Abstract">
    <w:name w:val="Abstract"/>
    <w:basedOn w:val="a"/>
    <w:next w:val="a0"/>
    <w:qFormat/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qFormat/>
    <w:pPr>
      <w:ind w:left="480" w:right="480"/>
    </w:pPr>
  </w:style>
  <w:style w:type="paragraph" w:styleId="a9">
    <w:name w:val="Quote"/>
    <w:basedOn w:val="a0"/>
    <w:next w:val="a0"/>
    <w:qFormat/>
    <w:pPr>
      <w:ind w:left="480" w:right="480"/>
    </w:pPr>
  </w:style>
  <w:style w:type="paragraph" w:styleId="aa">
    <w:name w:val="footnote text"/>
    <w:basedOn w:val="a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a"/>
    <w:next w:val="Definition"/>
    <w:qFormat/>
    <w:rPr>
      <w:b/>
      <w:bCs/>
    </w:rPr>
  </w:style>
  <w:style w:type="paragraph" w:customStyle="1" w:styleId="Definition">
    <w:name w:val="Definition"/>
    <w:basedOn w:val="a"/>
    <w:next w:val="a"/>
    <w:qFormat/>
  </w:style>
  <w:style w:type="paragraph" w:styleId="ab">
    <w:name w:val="caption"/>
    <w:basedOn w:val="a"/>
    <w:next w:val="a"/>
    <w:qFormat/>
    <w:rPr>
      <w:i/>
      <w:iCs/>
    </w:rPr>
  </w:style>
  <w:style w:type="paragraph" w:customStyle="1" w:styleId="TableCaption">
    <w:name w:val="Table Caption"/>
    <w:basedOn w:val="ab"/>
    <w:next w:val="a"/>
    <w:qFormat/>
  </w:style>
  <w:style w:type="paragraph" w:customStyle="1" w:styleId="ImageCaption">
    <w:name w:val="Image Caption"/>
    <w:basedOn w:val="ab"/>
    <w:next w:val="a"/>
    <w:qFormat/>
  </w:style>
  <w:style w:type="paragraph" w:customStyle="1" w:styleId="Figure">
    <w:name w:val="Figure"/>
    <w:basedOn w:val="a"/>
    <w:next w:val="a"/>
    <w:qFormat/>
  </w:style>
  <w:style w:type="paragraph" w:customStyle="1" w:styleId="CaptionedFigure">
    <w:name w:val="Captioned Figure"/>
    <w:basedOn w:val="Figure"/>
    <w:next w:val="a"/>
    <w:qFormat/>
  </w:style>
  <w:style w:type="character" w:customStyle="1" w:styleId="BodyTextChar">
    <w:name w:val="Body Text Char"/>
    <w:basedOn w:val="a1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ac">
    <w:name w:val="footnote reference"/>
    <w:basedOn w:val="BodyTextChar"/>
    <w:qFormat/>
    <w:rPr>
      <w:vertAlign w:val="superscript"/>
    </w:rPr>
  </w:style>
  <w:style w:type="character" w:styleId="ad">
    <w:name w:val="Hyperlink"/>
    <w:basedOn w:val="BodyTextChar"/>
    <w:qFormat/>
    <w:rPr>
      <w:color w:val="4F81BD"/>
    </w:rPr>
  </w:style>
  <w:style w:type="paragraph" w:styleId="TOC">
    <w:name w:val="TOC Heading"/>
    <w:basedOn w:val="1"/>
    <w:next w:val="a0"/>
    <w:qFormat/>
    <w:rPr>
      <w:color w:val="365F91"/>
    </w:rPr>
  </w:style>
  <w:style w:type="paragraph" w:customStyle="1" w:styleId="SourceCode">
    <w:name w:val="Source Code"/>
    <w:basedOn w:val="a0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a1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a1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a0"/>
    <w:next w:val="a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a0"/>
    <w:next w:val="SourceCode"/>
    <w:qFormat/>
    <w:rPr>
      <w:rFonts w:ascii="Consolas" w:hAnsi="Consolas"/>
      <w:color w:val="D99594"/>
    </w:rPr>
  </w:style>
  <w:style w:type="paragraph" w:styleId="ae">
    <w:name w:val="header"/>
    <w:basedOn w:val="a"/>
    <w:link w:val="af"/>
    <w:uiPriority w:val="99"/>
    <w:unhideWhenUsed/>
    <w:rsid w:val="00FC7D6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FC7D6E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FC7D6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FC7D6E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632F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</w:rPr>
  </w:style>
  <w:style w:type="character" w:customStyle="1" w:styleId="HTML0">
    <w:name w:val="HTML 预设格式 字符"/>
    <w:basedOn w:val="a1"/>
    <w:link w:val="HTML"/>
    <w:uiPriority w:val="99"/>
    <w:rsid w:val="00632F60"/>
    <w:rPr>
      <w:rFonts w:ascii="宋体" w:eastAsia="宋体" w:hAnsi="宋体" w:cs="宋体"/>
    </w:rPr>
  </w:style>
  <w:style w:type="paragraph" w:styleId="af2">
    <w:name w:val="List Paragraph"/>
    <w:basedOn w:val="a"/>
    <w:uiPriority w:val="34"/>
    <w:qFormat/>
    <w:rsid w:val="00BF7D7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53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1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22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16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0</TotalTime>
  <Pages>350</Pages>
  <Words>43452</Words>
  <Characters>247680</Characters>
  <Application>Microsoft Office Word</Application>
  <DocSecurity>0</DocSecurity>
  <Lines>2064</Lines>
  <Paragraphs>581</Paragraphs>
  <ScaleCrop>false</ScaleCrop>
  <Company/>
  <LinksUpToDate>false</LinksUpToDate>
  <CharactersWithSpaces>290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S krait</cp:lastModifiedBy>
  <cp:revision>85</cp:revision>
  <dcterms:created xsi:type="dcterms:W3CDTF">2021-11-23T02:54:00Z</dcterms:created>
  <dcterms:modified xsi:type="dcterms:W3CDTF">2022-01-25T14:13:00Z</dcterms:modified>
</cp:coreProperties>
</file>